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B4701" w14:textId="66E78608" w:rsidR="00BD3596" w:rsidRDefault="00A504B3" w:rsidP="006F0206">
      <w:pPr>
        <w:rPr>
          <w:noProof/>
        </w:rPr>
      </w:pPr>
      <w:r w:rsidRPr="00A504B3">
        <w:rPr>
          <w:noProof/>
        </w:rPr>
        <w:drawing>
          <wp:anchor distT="0" distB="0" distL="114300" distR="114300" simplePos="0" relativeHeight="251705343" behindDoc="0" locked="0" layoutInCell="1" allowOverlap="1" wp14:anchorId="58816583" wp14:editId="320AD43D">
            <wp:simplePos x="0" y="0"/>
            <wp:positionH relativeFrom="page">
              <wp:align>left</wp:align>
            </wp:positionH>
            <wp:positionV relativeFrom="paragraph">
              <wp:posOffset>-981163</wp:posOffset>
            </wp:positionV>
            <wp:extent cx="7528782" cy="10747101"/>
            <wp:effectExtent l="0" t="0" r="0" b="0"/>
            <wp:wrapNone/>
            <wp:docPr id="1872232300"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32300" name="Picture 1" descr="A screen 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28782" cy="10747101"/>
                    </a:xfrm>
                    <a:prstGeom prst="rect">
                      <a:avLst/>
                    </a:prstGeom>
                  </pic:spPr>
                </pic:pic>
              </a:graphicData>
            </a:graphic>
            <wp14:sizeRelH relativeFrom="margin">
              <wp14:pctWidth>0</wp14:pctWidth>
            </wp14:sizeRelH>
            <wp14:sizeRelV relativeFrom="margin">
              <wp14:pctHeight>0</wp14:pctHeight>
            </wp14:sizeRelV>
          </wp:anchor>
        </w:drawing>
      </w:r>
    </w:p>
    <w:p w14:paraId="24A5901F" w14:textId="2EC77DC4" w:rsidR="001314D5" w:rsidRPr="003303DA" w:rsidRDefault="001314D5" w:rsidP="006F0206"/>
    <w:p w14:paraId="75A180A4" w14:textId="60041E6B" w:rsidR="00A504B3" w:rsidRDefault="00A504B3">
      <w:pPr>
        <w:keepLines w:val="0"/>
        <w:suppressAutoHyphens w:val="0"/>
        <w:spacing w:before="0" w:after="160"/>
        <w:rPr>
          <w:i/>
          <w:iCs/>
          <w:lang w:val="en-GB"/>
        </w:rPr>
      </w:pPr>
      <w:r>
        <w:rPr>
          <w:noProof/>
        </w:rPr>
        <mc:AlternateContent>
          <mc:Choice Requires="wps">
            <w:drawing>
              <wp:anchor distT="0" distB="0" distL="114300" distR="114300" simplePos="0" relativeHeight="251790336" behindDoc="0" locked="0" layoutInCell="1" allowOverlap="1" wp14:anchorId="07D895BA" wp14:editId="6FC33708">
                <wp:simplePos x="0" y="0"/>
                <wp:positionH relativeFrom="margin">
                  <wp:posOffset>-151454</wp:posOffset>
                </wp:positionH>
                <wp:positionV relativeFrom="paragraph">
                  <wp:posOffset>6579235</wp:posOffset>
                </wp:positionV>
                <wp:extent cx="1828800" cy="1828800"/>
                <wp:effectExtent l="0" t="0" r="0" b="0"/>
                <wp:wrapSquare wrapText="bothSides"/>
                <wp:docPr id="85306504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5EC5C37" w14:textId="49532AB8" w:rsidR="00A504B3" w:rsidRPr="00DE054A" w:rsidRDefault="00A504B3" w:rsidP="001D5DE2">
                            <w:pPr>
                              <w:rPr>
                                <w:b/>
                                <w:bCs/>
                                <w:color w:val="FFFFFF" w:themeColor="background1"/>
                                <w:sz w:val="44"/>
                                <w:szCs w:val="44"/>
                              </w:rPr>
                            </w:pPr>
                            <w:r w:rsidRPr="00DE054A">
                              <w:rPr>
                                <w:b/>
                                <w:bCs/>
                                <w:color w:val="FFFFFF" w:themeColor="background1"/>
                                <w:sz w:val="44"/>
                                <w:szCs w:val="44"/>
                              </w:rPr>
                              <w:br w:type="page"/>
                              <w:t>4</w:t>
                            </w:r>
                            <w:r w:rsidRPr="00DE054A">
                              <w:rPr>
                                <w:b/>
                                <w:bCs/>
                                <w:color w:val="FFFFFF" w:themeColor="background1"/>
                                <w:sz w:val="44"/>
                                <w:szCs w:val="44"/>
                                <w:vertAlign w:val="superscript"/>
                              </w:rPr>
                              <w:t>th</w:t>
                            </w:r>
                            <w:r w:rsidRPr="00DE054A">
                              <w:rPr>
                                <w:b/>
                                <w:bCs/>
                                <w:color w:val="FFFFFF" w:themeColor="background1"/>
                                <w:sz w:val="44"/>
                                <w:szCs w:val="44"/>
                              </w:rPr>
                              <w:t xml:space="preserve"> Edition, </w:t>
                            </w:r>
                            <w:r w:rsidR="00DA511C">
                              <w:rPr>
                                <w:b/>
                                <w:bCs/>
                                <w:color w:val="FFFFFF" w:themeColor="background1"/>
                                <w:sz w:val="44"/>
                                <w:szCs w:val="44"/>
                              </w:rPr>
                              <w:t>June</w:t>
                            </w:r>
                            <w:r w:rsidRPr="00DE054A">
                              <w:rPr>
                                <w:b/>
                                <w:bCs/>
                                <w:color w:val="FFFFFF" w:themeColor="background1"/>
                                <w:sz w:val="44"/>
                                <w:szCs w:val="44"/>
                              </w:rPr>
                              <w:t xml:space="preserve"> 202</w:t>
                            </w:r>
                            <w:r w:rsidR="004902D5">
                              <w:rPr>
                                <w:b/>
                                <w:bCs/>
                                <w:color w:val="FFFFFF" w:themeColor="background1"/>
                                <w:sz w:val="44"/>
                                <w:szCs w:val="44"/>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7D895BA" id="_x0000_t202" coordsize="21600,21600" o:spt="202" path="m,l,21600r21600,l21600,xe">
                <v:stroke joinstyle="miter"/>
                <v:path gradientshapeok="t" o:connecttype="rect"/>
              </v:shapetype>
              <v:shape id="Text Box 1" o:spid="_x0000_s1026" type="#_x0000_t202" style="position:absolute;margin-left:-11.95pt;margin-top:518.05pt;width:2in;height:2in;z-index:251790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" filled="f" stroked="f" strokeweight=".5pt">
                <v:textbox style="mso-fit-shape-to-text:t">
                  <w:txbxContent>
                    <w:p w14:paraId="15EC5C37" w14:textId="49532AB8" w:rsidR="00A504B3" w:rsidRPr="00DE054A" w:rsidRDefault="00A504B3" w:rsidP="001D5DE2">
                      <w:pPr>
                        <w:rPr>
                          <w:b/>
                          <w:bCs/>
                          <w:color w:val="FFFFFF" w:themeColor="background1"/>
                          <w:sz w:val="44"/>
                          <w:szCs w:val="44"/>
                        </w:rPr>
                      </w:pPr>
                      <w:r w:rsidRPr="00DE054A">
                        <w:rPr>
                          <w:b/>
                          <w:bCs/>
                          <w:color w:val="FFFFFF" w:themeColor="background1"/>
                          <w:sz w:val="44"/>
                          <w:szCs w:val="44"/>
                        </w:rPr>
                        <w:br w:type="page"/>
                        <w:t>4</w:t>
                      </w:r>
                      <w:r w:rsidRPr="00DE054A">
                        <w:rPr>
                          <w:b/>
                          <w:bCs/>
                          <w:color w:val="FFFFFF" w:themeColor="background1"/>
                          <w:sz w:val="44"/>
                          <w:szCs w:val="44"/>
                          <w:vertAlign w:val="superscript"/>
                        </w:rPr>
                        <w:t>th</w:t>
                      </w:r>
                      <w:r w:rsidRPr="00DE054A">
                        <w:rPr>
                          <w:b/>
                          <w:bCs/>
                          <w:color w:val="FFFFFF" w:themeColor="background1"/>
                          <w:sz w:val="44"/>
                          <w:szCs w:val="44"/>
                        </w:rPr>
                        <w:t xml:space="preserve"> Edition, </w:t>
                      </w:r>
                      <w:r w:rsidR="00DA511C">
                        <w:rPr>
                          <w:b/>
                          <w:bCs/>
                          <w:color w:val="FFFFFF" w:themeColor="background1"/>
                          <w:sz w:val="44"/>
                          <w:szCs w:val="44"/>
                        </w:rPr>
                        <w:t>June</w:t>
                      </w:r>
                      <w:r w:rsidRPr="00DE054A">
                        <w:rPr>
                          <w:b/>
                          <w:bCs/>
                          <w:color w:val="FFFFFF" w:themeColor="background1"/>
                          <w:sz w:val="44"/>
                          <w:szCs w:val="44"/>
                        </w:rPr>
                        <w:t xml:space="preserve"> 202</w:t>
                      </w:r>
                      <w:r w:rsidR="004902D5">
                        <w:rPr>
                          <w:b/>
                          <w:bCs/>
                          <w:color w:val="FFFFFF" w:themeColor="background1"/>
                          <w:sz w:val="44"/>
                          <w:szCs w:val="44"/>
                        </w:rPr>
                        <w:t>5</w:t>
                      </w:r>
                    </w:p>
                  </w:txbxContent>
                </v:textbox>
                <w10:wrap type="square" anchorx="margin"/>
              </v:shape>
            </w:pict>
          </mc:Fallback>
        </mc:AlternateContent>
      </w:r>
      <w:r>
        <w:br w:type="page"/>
      </w:r>
    </w:p>
    <w:p w14:paraId="56AAE197" w14:textId="77777777" w:rsidR="00A17ADC" w:rsidRDefault="00A17ADC" w:rsidP="00A17ADC">
      <w:pPr>
        <w:pStyle w:val="BlankPage"/>
      </w:pPr>
    </w:p>
    <w:p w14:paraId="4655D604" w14:textId="7903EAE8" w:rsidR="00A17ADC" w:rsidRDefault="00A17ADC" w:rsidP="00A17ADC">
      <w:pPr>
        <w:pStyle w:val="BlankPage"/>
      </w:pPr>
      <w:r>
        <w:t>Back of cover page</w:t>
      </w:r>
      <w:r w:rsidR="008F2A5E">
        <w:t>.</w:t>
      </w:r>
      <w:r w:rsidR="008F2A5E">
        <w:br/>
        <w:t>Delete if you do not plan to print.</w:t>
      </w:r>
    </w:p>
    <w:p w14:paraId="24AD8129" w14:textId="2ECBEB06" w:rsidR="00A17ADC" w:rsidRDefault="00A17ADC">
      <w:pPr>
        <w:keepLines w:val="0"/>
        <w:suppressAutoHyphens w:val="0"/>
        <w:spacing w:before="0" w:after="160"/>
      </w:pPr>
      <w:r>
        <w:br w:type="page"/>
      </w:r>
    </w:p>
    <w:p w14:paraId="740CA81E" w14:textId="77777777" w:rsidR="00907139" w:rsidRPr="00773829" w:rsidRDefault="00907139" w:rsidP="001D7FF0"/>
    <w:p w14:paraId="41121CAA" w14:textId="7CD24D28" w:rsidR="007133B0" w:rsidRPr="007A54CC" w:rsidRDefault="007133B0" w:rsidP="007A54CC"/>
    <w:p w14:paraId="3DB606CD" w14:textId="5BDF02DA" w:rsidR="00444CA0" w:rsidRDefault="00444CA0" w:rsidP="00CF618C"/>
    <w:p w14:paraId="4D52289C" w14:textId="10E7BAA2" w:rsidR="00444CA0" w:rsidRDefault="00444CA0" w:rsidP="00CF618C"/>
    <w:p w14:paraId="0D5C285A" w14:textId="157D5F08" w:rsidR="00444CA0" w:rsidRDefault="00C52F79" w:rsidP="00CF618C">
      <w:r>
        <w:rPr>
          <w:noProof/>
        </w:rPr>
        <w:drawing>
          <wp:anchor distT="0" distB="0" distL="114300" distR="114300" simplePos="0" relativeHeight="251706368" behindDoc="0" locked="0" layoutInCell="1" allowOverlap="1" wp14:anchorId="63770C38" wp14:editId="23EF6B51">
            <wp:simplePos x="0" y="0"/>
            <wp:positionH relativeFrom="margin">
              <wp:posOffset>-35880</wp:posOffset>
            </wp:positionH>
            <wp:positionV relativeFrom="page">
              <wp:posOffset>2108867</wp:posOffset>
            </wp:positionV>
            <wp:extent cx="5966960" cy="4186220"/>
            <wp:effectExtent l="0" t="0" r="0" b="5080"/>
            <wp:wrapNone/>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66960" cy="4186220"/>
                    </a:xfrm>
                    <a:prstGeom prst="rect">
                      <a:avLst/>
                    </a:prstGeom>
                  </pic:spPr>
                </pic:pic>
              </a:graphicData>
            </a:graphic>
            <wp14:sizeRelH relativeFrom="margin">
              <wp14:pctWidth>0</wp14:pctWidth>
            </wp14:sizeRelH>
            <wp14:sizeRelV relativeFrom="margin">
              <wp14:pctHeight>0</wp14:pctHeight>
            </wp14:sizeRelV>
          </wp:anchor>
        </w:drawing>
      </w:r>
    </w:p>
    <w:p w14:paraId="00DD18B0" w14:textId="507A8229" w:rsidR="007A20E5" w:rsidRDefault="007A20E5" w:rsidP="00CF618C"/>
    <w:p w14:paraId="02EDF8CE" w14:textId="77777777" w:rsidR="00CF618C" w:rsidRDefault="00CF618C" w:rsidP="00CF618C"/>
    <w:p w14:paraId="5A622843" w14:textId="77777777" w:rsidR="00CF618C" w:rsidRDefault="00CF618C" w:rsidP="00CF618C"/>
    <w:p w14:paraId="388C46B0" w14:textId="53A7E661" w:rsidR="00CF618C" w:rsidRDefault="00CF618C" w:rsidP="00CF618C"/>
    <w:p w14:paraId="13455558" w14:textId="05D543BE" w:rsidR="00CF618C" w:rsidRDefault="00CF618C" w:rsidP="00CF618C"/>
    <w:p w14:paraId="2A342DED" w14:textId="77777777" w:rsidR="00CF618C" w:rsidRDefault="00CF618C" w:rsidP="00CF618C"/>
    <w:p w14:paraId="309D9836" w14:textId="77777777" w:rsidR="00CF618C" w:rsidRDefault="00CF618C" w:rsidP="00CF618C"/>
    <w:p w14:paraId="3EDFEDBC" w14:textId="77777777" w:rsidR="00CF618C" w:rsidRDefault="00CF618C" w:rsidP="00CF618C"/>
    <w:p w14:paraId="07237ED8" w14:textId="77777777" w:rsidR="00CF618C" w:rsidRDefault="00CF618C" w:rsidP="00CF618C"/>
    <w:p w14:paraId="6B9F5C94" w14:textId="77777777" w:rsidR="00CF618C" w:rsidRDefault="00CF618C" w:rsidP="00CF618C"/>
    <w:p w14:paraId="737440E7" w14:textId="77777777" w:rsidR="00CF618C" w:rsidRDefault="00CF618C" w:rsidP="00CF618C"/>
    <w:p w14:paraId="7D7FF527" w14:textId="77777777" w:rsidR="00CF618C" w:rsidRDefault="00CF618C" w:rsidP="00CF618C"/>
    <w:p w14:paraId="40116BAA" w14:textId="77777777" w:rsidR="00CF618C" w:rsidRDefault="00CF618C" w:rsidP="00CF618C"/>
    <w:p w14:paraId="6DFE2266" w14:textId="77777777" w:rsidR="00CF618C" w:rsidRDefault="00CF618C" w:rsidP="00CF618C"/>
    <w:p w14:paraId="1ABBDBCA" w14:textId="77777777" w:rsidR="00CF618C" w:rsidRDefault="00CF618C" w:rsidP="00CF618C"/>
    <w:p w14:paraId="4A19D6F0" w14:textId="77777777" w:rsidR="00CF618C" w:rsidRDefault="00CF618C" w:rsidP="00CF618C"/>
    <w:p w14:paraId="54AED051" w14:textId="77777777" w:rsidR="00CF618C" w:rsidRDefault="00CF618C" w:rsidP="00CF618C"/>
    <w:p w14:paraId="329C56D6" w14:textId="77777777" w:rsidR="00CF618C" w:rsidRDefault="00CF618C" w:rsidP="00CF618C"/>
    <w:p w14:paraId="765DE2B6" w14:textId="0DB92C83" w:rsidR="008E7A88" w:rsidRDefault="008E7A88" w:rsidP="00CF618C"/>
    <w:p w14:paraId="285EB819" w14:textId="680BFB25" w:rsidR="007A20E5" w:rsidRPr="00A25184" w:rsidRDefault="00C830B9" w:rsidP="00C830B9">
      <w:pPr>
        <w:keepLines w:val="0"/>
        <w:suppressAutoHyphens w:val="0"/>
        <w:spacing w:before="0" w:after="160"/>
        <w:jc w:val="center"/>
        <w:rPr>
          <w:rFonts w:ascii="Times New Roman" w:hAnsi="Times New Roman" w:cs="Times New Roman"/>
          <w:i/>
          <w:iCs/>
          <w:sz w:val="32"/>
          <w:szCs w:val="32"/>
        </w:rPr>
      </w:pPr>
      <w:r w:rsidRPr="00A25184">
        <w:rPr>
          <w:rFonts w:ascii="Times New Roman" w:hAnsi="Times New Roman" w:cs="Times New Roman"/>
          <w:i/>
          <w:iCs/>
          <w:sz w:val="32"/>
          <w:szCs w:val="32"/>
        </w:rPr>
        <w:t xml:space="preserve">The book is in your hands because of the couple above. </w:t>
      </w:r>
      <w:r w:rsidRPr="00A25184">
        <w:rPr>
          <w:rFonts w:ascii="Times New Roman" w:hAnsi="Times New Roman" w:cs="Times New Roman"/>
          <w:i/>
          <w:iCs/>
          <w:sz w:val="32"/>
          <w:szCs w:val="32"/>
        </w:rPr>
        <w:br/>
        <w:t xml:space="preserve">It is dedicated to the loving memory of Mama and Papa… </w:t>
      </w:r>
      <w:r w:rsidR="00D53A75" w:rsidRPr="00A25184">
        <w:rPr>
          <w:rFonts w:ascii="Times New Roman" w:hAnsi="Times New Roman" w:cs="Times New Roman"/>
          <w:i/>
          <w:iCs/>
          <w:sz w:val="32"/>
          <w:szCs w:val="32"/>
        </w:rPr>
        <w:br/>
        <w:t xml:space="preserve">for your love and sacrifice in raising me in the old town of </w:t>
      </w:r>
      <w:hyperlink r:id="rId11" w:history="1">
        <w:r w:rsidR="00D53A75" w:rsidRPr="00A25184">
          <w:rPr>
            <w:rStyle w:val="Hyperlink"/>
            <w:rFonts w:ascii="Times New Roman" w:hAnsi="Times New Roman" w:cs="Times New Roman"/>
            <w:i/>
            <w:iCs/>
            <w:sz w:val="32"/>
            <w:szCs w:val="32"/>
          </w:rPr>
          <w:t>Sur</w:t>
        </w:r>
        <w:r w:rsidR="007173DD" w:rsidRPr="00A25184">
          <w:rPr>
            <w:rStyle w:val="Hyperlink"/>
            <w:rFonts w:ascii="Times New Roman" w:hAnsi="Times New Roman" w:cs="Times New Roman"/>
            <w:i/>
            <w:iCs/>
            <w:sz w:val="32"/>
            <w:szCs w:val="32"/>
          </w:rPr>
          <w:t>o</w:t>
        </w:r>
        <w:r w:rsidR="00D53A75" w:rsidRPr="00A25184">
          <w:rPr>
            <w:rStyle w:val="Hyperlink"/>
            <w:rFonts w:ascii="Times New Roman" w:hAnsi="Times New Roman" w:cs="Times New Roman"/>
            <w:i/>
            <w:iCs/>
            <w:sz w:val="32"/>
            <w:szCs w:val="32"/>
          </w:rPr>
          <w:t>b</w:t>
        </w:r>
        <w:r w:rsidR="007173DD" w:rsidRPr="00A25184">
          <w:rPr>
            <w:rStyle w:val="Hyperlink"/>
            <w:rFonts w:ascii="Times New Roman" w:hAnsi="Times New Roman" w:cs="Times New Roman"/>
            <w:i/>
            <w:iCs/>
            <w:sz w:val="32"/>
            <w:szCs w:val="32"/>
          </w:rPr>
          <w:t>o</w:t>
        </w:r>
        <w:r w:rsidR="00D53A75" w:rsidRPr="00A25184">
          <w:rPr>
            <w:rStyle w:val="Hyperlink"/>
            <w:rFonts w:ascii="Times New Roman" w:hAnsi="Times New Roman" w:cs="Times New Roman"/>
            <w:i/>
            <w:iCs/>
            <w:sz w:val="32"/>
            <w:szCs w:val="32"/>
          </w:rPr>
          <w:t>y</w:t>
        </w:r>
        <w:r w:rsidR="007173DD" w:rsidRPr="00A25184">
          <w:rPr>
            <w:rStyle w:val="Hyperlink"/>
            <w:rFonts w:ascii="Times New Roman" w:hAnsi="Times New Roman" w:cs="Times New Roman"/>
            <w:i/>
            <w:iCs/>
            <w:sz w:val="32"/>
            <w:szCs w:val="32"/>
          </w:rPr>
          <w:t>o</w:t>
        </w:r>
      </w:hyperlink>
      <w:r w:rsidR="002A23FA" w:rsidRPr="00A25184">
        <w:rPr>
          <w:rFonts w:ascii="Times New Roman" w:hAnsi="Times New Roman" w:cs="Times New Roman"/>
          <w:i/>
          <w:iCs/>
          <w:sz w:val="32"/>
          <w:szCs w:val="32"/>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6017A9A1" w14:textId="43D9745E" w:rsidR="00A15CA4" w:rsidRDefault="00827568" w:rsidP="00D13775">
      <w:pPr>
        <w:pStyle w:val="PreContent"/>
      </w:pPr>
      <w:r>
        <w:rPr>
          <w:noProof/>
        </w:rPr>
        <w:lastRenderedPageBreak/>
        <mc:AlternateContent>
          <mc:Choice Requires="wps">
            <w:drawing>
              <wp:anchor distT="0" distB="0" distL="114300" distR="114300" simplePos="0" relativeHeight="251723776" behindDoc="1" locked="0" layoutInCell="1" allowOverlap="1" wp14:anchorId="139ED829" wp14:editId="0638487A">
                <wp:simplePos x="0" y="0"/>
                <wp:positionH relativeFrom="page">
                  <wp:align>left</wp:align>
                </wp:positionH>
                <wp:positionV relativeFrom="paragraph">
                  <wp:posOffset>-915863</wp:posOffset>
                </wp:positionV>
                <wp:extent cx="7560945" cy="10663555"/>
                <wp:effectExtent l="0" t="0" r="1905" b="4445"/>
                <wp:wrapNone/>
                <wp:docPr id="142573939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663555"/>
                        </a:xfrm>
                        <a:prstGeom prst="rect">
                          <a:avLst/>
                        </a:prstGeom>
                        <a:gradFill flip="none" rotWithShape="1">
                          <a:gsLst>
                            <a:gs pos="0">
                              <a:schemeClr val="accent3">
                                <a:lumMod val="30000"/>
                                <a:lumOff val="70000"/>
                              </a:schemeClr>
                            </a:gs>
                            <a:gs pos="100000">
                              <a:schemeClr val="accent3">
                                <a:lumMod val="5000"/>
                                <a:lumOff val="95000"/>
                              </a:schemeClr>
                            </a:gs>
                          </a:gsLst>
                          <a:lin ang="16200000" scaled="1"/>
                          <a:tileRect/>
                        </a:gra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15E9AB1" id="Rectangle 25" o:spid="_x0000_s1026" style="position:absolute;margin-left:0;margin-top:-72.1pt;width:595.35pt;height:839.65pt;z-index:-251592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" fillcolor="#e4e4e4 [982]" stroked="f">
                <v:fill color2="#fafafa [182]" rotate="t" angle="180" focus="100%" type="gradient"/>
                <w10:wrap anchorx="page"/>
              </v:rect>
            </w:pict>
          </mc:Fallback>
        </mc:AlternateContent>
      </w:r>
      <w:r w:rsidR="00A15CA4">
        <w:t>Foreword</w:t>
      </w:r>
    </w:p>
    <w:p w14:paraId="139ED147" w14:textId="3643C3AF" w:rsidR="00352254" w:rsidRDefault="00352254" w:rsidP="00352254">
      <w:pPr>
        <w:pStyle w:val="AfterChapterTitle"/>
      </w:pPr>
      <w:r>
        <w:t xml:space="preserve">Digital transformation is one of the most significant contributors to </w:t>
      </w:r>
      <w:r w:rsidR="008A0FA1">
        <w:t>b</w:t>
      </w:r>
      <w:r>
        <w:t xml:space="preserve">usiness transformation. In this digital era, data center modernization, application modernization, and adopting cloud </w:t>
      </w:r>
      <w:r w:rsidR="008A0FA1">
        <w:t>are</w:t>
      </w:r>
      <w:r>
        <w:t xml:space="preserve"> the norm</w:t>
      </w:r>
      <w:r w:rsidR="008A0FA1">
        <w:t>s</w:t>
      </w:r>
      <w:r>
        <w:t>. VMware</w:t>
      </w:r>
      <w:r w:rsidR="007D1CF0">
        <w:t xml:space="preserve"> Cloud Foundation</w:t>
      </w:r>
      <w:r>
        <w:t xml:space="preserve"> is </w:t>
      </w:r>
      <w:r w:rsidR="008A0FA1">
        <w:t xml:space="preserve">at </w:t>
      </w:r>
      <w:r>
        <w:t xml:space="preserve">the core of these transformations for many companies globally. </w:t>
      </w:r>
    </w:p>
    <w:p w14:paraId="7EE86ED7" w14:textId="55429E97" w:rsidR="00352254" w:rsidRDefault="00352254" w:rsidP="00352254">
      <w:pPr>
        <w:rPr>
          <w:noProof/>
        </w:rPr>
      </w:pPr>
      <w:r>
        <w:rPr>
          <w:noProof/>
        </w:rPr>
        <w:t xml:space="preserve">Iwan has spent </w:t>
      </w:r>
      <w:r w:rsidR="008A0FA1">
        <w:rPr>
          <w:noProof/>
        </w:rPr>
        <w:t xml:space="preserve">nearly 3 decades </w:t>
      </w:r>
      <w:r>
        <w:rPr>
          <w:noProof/>
        </w:rPr>
        <w:t xml:space="preserve">in the field working with companies of various sizes to make their "IT transformation" a success. He is the go-to person for </w:t>
      </w:r>
      <w:r w:rsidR="007D1CF0">
        <w:rPr>
          <w:noProof/>
        </w:rPr>
        <w:t xml:space="preserve">our </w:t>
      </w:r>
      <w:r>
        <w:rPr>
          <w:noProof/>
        </w:rPr>
        <w:t xml:space="preserve">product </w:t>
      </w:r>
      <w:r w:rsidR="007D1CF0">
        <w:rPr>
          <w:noProof/>
        </w:rPr>
        <w:t xml:space="preserve">managers, UX designers &amp; engineering </w:t>
      </w:r>
      <w:r>
        <w:rPr>
          <w:noProof/>
        </w:rPr>
        <w:t xml:space="preserve">for mapping </w:t>
      </w:r>
      <w:r w:rsidR="007D1CF0">
        <w:t xml:space="preserve">VMware Cloud Foundation </w:t>
      </w:r>
      <w:r>
        <w:rPr>
          <w:noProof/>
        </w:rPr>
        <w:t xml:space="preserve">metrics into day-to-day operations. I first met him back in 2015 VMworld and he has since become a trusted technical advisor to </w:t>
      </w:r>
      <w:r w:rsidR="008A0FA1">
        <w:rPr>
          <w:noProof/>
        </w:rPr>
        <w:t>our</w:t>
      </w:r>
      <w:r>
        <w:rPr>
          <w:noProof/>
        </w:rPr>
        <w:t xml:space="preserve"> product </w:t>
      </w:r>
      <w:r w:rsidR="008A0FA1">
        <w:rPr>
          <w:noProof/>
        </w:rPr>
        <w:t xml:space="preserve">management </w:t>
      </w:r>
      <w:r>
        <w:rPr>
          <w:noProof/>
        </w:rPr>
        <w:t>team globally.</w:t>
      </w:r>
    </w:p>
    <w:p w14:paraId="00B29CA4" w14:textId="5152CF0C" w:rsidR="00352254" w:rsidRDefault="00352254" w:rsidP="00352254">
      <w:pPr>
        <w:rPr>
          <w:noProof/>
        </w:rPr>
      </w:pPr>
      <w:r>
        <w:rPr>
          <w:noProof/>
        </w:rPr>
        <w:t xml:space="preserve">The book is deeply technical in content. Reading this book feels like having a conversation with Iwan. He has taken time to explain the concept, showing the value of each metric, and mapping them together to answer real-world questions. Many oddities make sense and complexities clear once you understand the underlying architecture. </w:t>
      </w:r>
    </w:p>
    <w:p w14:paraId="4DA35613" w14:textId="1B7841DF" w:rsidR="00E652C1" w:rsidRDefault="00352254" w:rsidP="00352254">
      <w:r>
        <w:rPr>
          <w:noProof/>
        </w:rPr>
        <w:t xml:space="preserve">I am always thankful to have him </w:t>
      </w:r>
      <w:r w:rsidR="005E2BB0">
        <w:rPr>
          <w:noProof/>
        </w:rPr>
        <w:t xml:space="preserve">in my team </w:t>
      </w:r>
      <w:r>
        <w:rPr>
          <w:noProof/>
        </w:rPr>
        <w:t>and proud of his accomplishments. His passion for helping companies run VMware optimally has led him to open-source the book. There is still much to document in the vast body of knowledge that makes up operations management and I hope the VMware community responds to his call for collaboration.</w:t>
      </w:r>
    </w:p>
    <w:p w14:paraId="37A22C2E" w14:textId="77777777" w:rsidR="00142809" w:rsidRPr="00A15CA4" w:rsidRDefault="00142809" w:rsidP="00A15CA4"/>
    <w:p w14:paraId="14CD6D24" w14:textId="0C04EDD0" w:rsidR="00A15CA4" w:rsidRDefault="00755394" w:rsidP="00A15CA4">
      <w:hyperlink r:id="rId12" w:history="1">
        <w:r w:rsidRPr="00B300AB">
          <w:rPr>
            <w:rStyle w:val="Hyperlink"/>
          </w:rPr>
          <w:t>Kameswaran Subramanian</w:t>
        </w:r>
      </w:hyperlink>
    </w:p>
    <w:p w14:paraId="77F3B803" w14:textId="6722055F" w:rsidR="009F3CAE" w:rsidRDefault="009F3CAE" w:rsidP="009F3CAE">
      <w:r>
        <w:t>Product Management</w:t>
      </w:r>
    </w:p>
    <w:p w14:paraId="1E4384FE" w14:textId="1256C37C" w:rsidR="009F3CAE" w:rsidRDefault="00D4384E" w:rsidP="009F3CAE">
      <w:r>
        <w:t>VMware Cloud Foundation</w:t>
      </w:r>
    </w:p>
    <w:p w14:paraId="232AF608" w14:textId="0017B451" w:rsidR="00142809" w:rsidRDefault="00D4384E" w:rsidP="00A15CA4">
      <w:r>
        <w:t>Broadcom</w:t>
      </w:r>
    </w:p>
    <w:p w14:paraId="1862B421" w14:textId="1C2ADE69" w:rsidR="00A15CA4" w:rsidRDefault="00827568" w:rsidP="00D13775">
      <w:pPr>
        <w:pStyle w:val="PreContent"/>
      </w:pPr>
      <w:r>
        <w:rPr>
          <w:noProof/>
        </w:rPr>
        <w:lastRenderedPageBreak/>
        <mc:AlternateContent>
          <mc:Choice Requires="wps">
            <w:drawing>
              <wp:anchor distT="0" distB="0" distL="114300" distR="114300" simplePos="0" relativeHeight="251724800" behindDoc="1" locked="0" layoutInCell="1" allowOverlap="1" wp14:anchorId="3DEDE80F" wp14:editId="4E2FE611">
                <wp:simplePos x="0" y="0"/>
                <wp:positionH relativeFrom="page">
                  <wp:posOffset>0</wp:posOffset>
                </wp:positionH>
                <wp:positionV relativeFrom="paragraph">
                  <wp:posOffset>-906565</wp:posOffset>
                </wp:positionV>
                <wp:extent cx="7560945" cy="10663555"/>
                <wp:effectExtent l="0" t="0" r="1905" b="4445"/>
                <wp:wrapNone/>
                <wp:docPr id="126040654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663555"/>
                        </a:xfrm>
                        <a:prstGeom prst="rect">
                          <a:avLst/>
                        </a:prstGeom>
                        <a:gradFill flip="none" rotWithShape="1">
                          <a:gsLst>
                            <a:gs pos="0">
                              <a:schemeClr val="accent3">
                                <a:lumMod val="30000"/>
                                <a:lumOff val="70000"/>
                              </a:schemeClr>
                            </a:gs>
                            <a:gs pos="100000">
                              <a:schemeClr val="accent3">
                                <a:lumMod val="5000"/>
                                <a:lumOff val="95000"/>
                              </a:schemeClr>
                            </a:gs>
                          </a:gsLst>
                          <a:lin ang="16200000" scaled="1"/>
                          <a:tileRect/>
                        </a:gra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0270F460" id="Rectangle 24" o:spid="_x0000_s1026" style="position:absolute;margin-left:0;margin-top:-71.4pt;width:595.35pt;height:839.6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" fillcolor="#e4e4e4 [982]" stroked="f">
                <v:fill color2="#fafafa [182]" rotate="t" angle="180" focus="100%" type="gradient"/>
                <w10:wrap anchorx="page"/>
              </v:rect>
            </w:pict>
          </mc:Fallback>
        </mc:AlternateContent>
      </w:r>
      <w:r w:rsidR="00A15CA4" w:rsidRPr="00D13775">
        <w:t>Reviewer</w:t>
      </w:r>
    </w:p>
    <w:p w14:paraId="2789B968" w14:textId="0A97BDCE" w:rsidR="001C2CE5" w:rsidRDefault="001C2CE5" w:rsidP="001C2CE5">
      <w:pPr>
        <w:pStyle w:val="AfterChapterTitle"/>
      </w:pPr>
      <w:r>
        <w:t>John Yani Arrasjid is currently a Field Principal at VMware, Inc. Prior to this he was CTO/CIO at Ottometric, a startup focused on intelligent validation of systems and sensors in the automotive space using AI, Computer Vision, and Deep Learning to increase accuracy, shorten analysis time, and reduce cost. He has spent a lifetime working as an innovation architect and technical evangelist in his roles.</w:t>
      </w:r>
    </w:p>
    <w:p w14:paraId="699A81C7" w14:textId="0F26ED02" w:rsidR="001C2CE5" w:rsidRDefault="001C2CE5" w:rsidP="001C2CE5">
      <w:r>
        <w:t xml:space="preserve">John is co-founder of the IT Architect Series. John is an author with multiple publishing houses on multiple technical topics. He has worked on patents covering workload </w:t>
      </w:r>
      <w:r w:rsidR="00693D7D">
        <w:t>modelling</w:t>
      </w:r>
      <w:r>
        <w:t>, blockchain, and accelerator resource management. John was previously the USENIX Association Board of Directors VP. He is currently active in both CERT (Community Emergency Response Team) and VMware ERT (Emergency Response Teams</w:t>
      </w:r>
      <w:proofErr w:type="gramStart"/>
      <w:r>
        <w:t>), and</w:t>
      </w:r>
      <w:proofErr w:type="gramEnd"/>
      <w:r>
        <w:t xml:space="preserve"> is also a Disaster Service Worker.</w:t>
      </w:r>
    </w:p>
    <w:p w14:paraId="19584D09" w14:textId="29FF6E31" w:rsidR="001C2CE5" w:rsidRDefault="001C2CE5" w:rsidP="001C2CE5">
      <w:r>
        <w:t xml:space="preserve">John continues his interest in IT architecture, autonomous systems, AI, IoT/Edge, Big Data, and Quantum Computing. </w:t>
      </w:r>
    </w:p>
    <w:p w14:paraId="6B62D42A" w14:textId="0FFCDB83" w:rsidR="00BC3E04" w:rsidRDefault="00B463D9" w:rsidP="00BC3E04">
      <w:r>
        <w:t xml:space="preserve">Online, John can be reached at </w:t>
      </w:r>
      <w:hyperlink r:id="rId13" w:history="1">
        <w:r>
          <w:rPr>
            <w:rStyle w:val="Hyperlink"/>
          </w:rPr>
          <w:t>L</w:t>
        </w:r>
        <w:r w:rsidRPr="00A74852">
          <w:rPr>
            <w:rStyle w:val="Hyperlink"/>
          </w:rPr>
          <w:t>inked</w:t>
        </w:r>
        <w:r>
          <w:rPr>
            <w:rStyle w:val="Hyperlink"/>
          </w:rPr>
          <w:t>I</w:t>
        </w:r>
        <w:r w:rsidRPr="00A74852">
          <w:rPr>
            <w:rStyle w:val="Hyperlink"/>
          </w:rPr>
          <w:t>n.com/in/johnarrasjid/</w:t>
        </w:r>
      </w:hyperlink>
      <w:r>
        <w:t xml:space="preserve"> and </w:t>
      </w:r>
      <w:r w:rsidR="00BC3E04">
        <w:t>Twitter @</w:t>
      </w:r>
      <w:r>
        <w:t>VCDX</w:t>
      </w:r>
      <w:r w:rsidR="00BC3E04">
        <w:t>001</w:t>
      </w:r>
      <w:r>
        <w:t>.</w:t>
      </w:r>
    </w:p>
    <w:p w14:paraId="78850F08" w14:textId="77777777" w:rsidR="000D1090" w:rsidRDefault="000D1090" w:rsidP="00BC3E04"/>
    <w:p w14:paraId="6665E621" w14:textId="77777777" w:rsidR="000D1090" w:rsidRDefault="000D1090" w:rsidP="00BC3E04"/>
    <w:p w14:paraId="6A3019D0" w14:textId="77777777" w:rsidR="000D1090" w:rsidRDefault="000D1090" w:rsidP="00BC3E04"/>
    <w:p w14:paraId="7755D20F" w14:textId="77777777" w:rsidR="000D1090" w:rsidRDefault="000D1090" w:rsidP="00BC3E0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7029"/>
      </w:tblGrid>
      <w:tr w:rsidR="000D1090" w14:paraId="12DA6D14" w14:textId="77777777" w:rsidTr="0008787B">
        <w:tc>
          <w:tcPr>
            <w:tcW w:w="2515" w:type="dxa"/>
          </w:tcPr>
          <w:p w14:paraId="166A49BC" w14:textId="77777777" w:rsidR="000D1090" w:rsidRDefault="000D1090" w:rsidP="0008787B">
            <w:pPr>
              <w:rPr>
                <w:b/>
                <w:bCs/>
              </w:rPr>
            </w:pPr>
            <w:r w:rsidRPr="003A0ED6">
              <w:rPr>
                <w:b/>
                <w:bCs/>
              </w:rPr>
              <w:t>Acknowledgement</w:t>
            </w:r>
          </w:p>
        </w:tc>
        <w:tc>
          <w:tcPr>
            <w:tcW w:w="7941" w:type="dxa"/>
          </w:tcPr>
          <w:p w14:paraId="51EE827B" w14:textId="0EB7FDCE" w:rsidR="007308DB" w:rsidRDefault="000D1090" w:rsidP="0008787B">
            <w:r>
              <w:t>A</w:t>
            </w:r>
            <w:r w:rsidRPr="003A0ED6">
              <w:t xml:space="preserve"> </w:t>
            </w:r>
            <w:r>
              <w:t xml:space="preserve">technical </w:t>
            </w:r>
            <w:r w:rsidRPr="003A0ED6">
              <w:t>book</w:t>
            </w:r>
            <w:r>
              <w:t xml:space="preserve"> like this took a lot of contribution from many experts. </w:t>
            </w:r>
            <w:r w:rsidR="007308DB">
              <w:t xml:space="preserve">Allow me to highlight one as I use his work the most. </w:t>
            </w:r>
            <w:r w:rsidR="007308DB" w:rsidRPr="00202D9A">
              <w:rPr>
                <w:b/>
                <w:bCs/>
              </w:rPr>
              <w:t>Valentin Bondzio</w:t>
            </w:r>
            <w:r w:rsidR="007308DB">
              <w:t xml:space="preserve"> thank you for the permission to use your work. </w:t>
            </w:r>
            <w:r w:rsidR="00541A5F">
              <w:t>F</w:t>
            </w:r>
            <w:r w:rsidR="007308DB">
              <w:t>ind some of his public talks a</w:t>
            </w:r>
            <w:r w:rsidR="00541A5F">
              <w:t>t</w:t>
            </w:r>
            <w:r w:rsidR="007308DB">
              <w:t xml:space="preserve"> </w:t>
            </w:r>
            <w:hyperlink r:id="rId14" w:history="1">
              <w:r w:rsidR="007308DB" w:rsidRPr="007308DB">
                <w:rPr>
                  <w:rStyle w:val="Hyperlink"/>
                </w:rPr>
                <w:t>his blog</w:t>
              </w:r>
            </w:hyperlink>
            <w:r w:rsidR="00541A5F">
              <w:rPr>
                <w:rStyle w:val="Hyperlink"/>
              </w:rPr>
              <w:t>.</w:t>
            </w:r>
            <w:r w:rsidR="007308DB">
              <w:rPr>
                <w:b/>
                <w:bCs/>
              </w:rPr>
              <w:t xml:space="preserve"> </w:t>
            </w:r>
          </w:p>
          <w:p w14:paraId="069B6766" w14:textId="0B137538" w:rsidR="000D1090" w:rsidRDefault="000D1090" w:rsidP="0008787B">
            <w:pPr>
              <w:rPr>
                <w:b/>
                <w:bCs/>
              </w:rPr>
            </w:pPr>
            <w:r>
              <w:t xml:space="preserve">I’m indebted to the advice and help from folks like </w:t>
            </w:r>
            <w:r w:rsidRPr="00202D9A">
              <w:rPr>
                <w:b/>
                <w:bCs/>
              </w:rPr>
              <w:t>Kalin Tsvetkov, Branislav Abadzhimarinov, Prabira Acharya, Stellios Williams, Brandon Gordon, George Stephen Manuel, Sandeep Byreddy, Gayane Ohanyan, Hakob Arakelyan, Ming Hua Zhou</w:t>
            </w:r>
            <w:r>
              <w:rPr>
                <w:b/>
                <w:bCs/>
              </w:rPr>
              <w:t xml:space="preserve">, </w:t>
            </w:r>
            <w:r w:rsidRPr="00202D9A">
              <w:rPr>
                <w:b/>
                <w:bCs/>
              </w:rPr>
              <w:t>Paul James</w:t>
            </w:r>
            <w:r w:rsidR="00B300AB">
              <w:rPr>
                <w:b/>
                <w:bCs/>
              </w:rPr>
              <w:t xml:space="preserve">, </w:t>
            </w:r>
            <w:r w:rsidR="00B300AB" w:rsidRPr="00B300AB">
              <w:rPr>
                <w:b/>
                <w:bCs/>
              </w:rPr>
              <w:t>Evgeni Kumanov</w:t>
            </w:r>
            <w:r w:rsidR="00B300AB">
              <w:rPr>
                <w:b/>
                <w:bCs/>
              </w:rPr>
              <w:t xml:space="preserve">, </w:t>
            </w:r>
            <w:r w:rsidR="00B300AB" w:rsidRPr="00B300AB">
              <w:rPr>
                <w:b/>
                <w:bCs/>
              </w:rPr>
              <w:t>Asha Kumari</w:t>
            </w:r>
            <w:r w:rsidRPr="00202D9A">
              <w:rPr>
                <w:b/>
                <w:bCs/>
              </w:rPr>
              <w:t xml:space="preserve"> </w:t>
            </w:r>
            <w:r>
              <w:t>and many others.</w:t>
            </w:r>
          </w:p>
        </w:tc>
      </w:tr>
    </w:tbl>
    <w:p w14:paraId="028CF4CE" w14:textId="77777777" w:rsidR="000D1090" w:rsidRDefault="000D1090" w:rsidP="00BC3E04"/>
    <w:p w14:paraId="3F98095F" w14:textId="4829C1FB" w:rsidR="002244A5" w:rsidRDefault="00827568" w:rsidP="00D13775">
      <w:pPr>
        <w:pStyle w:val="PreContent"/>
      </w:pPr>
      <w:r>
        <w:rPr>
          <w:noProof/>
        </w:rPr>
        <w:lastRenderedPageBreak/>
        <mc:AlternateContent>
          <mc:Choice Requires="wps">
            <w:drawing>
              <wp:anchor distT="0" distB="0" distL="114300" distR="114300" simplePos="0" relativeHeight="251726848" behindDoc="1" locked="0" layoutInCell="1" allowOverlap="1" wp14:anchorId="17BACAFC" wp14:editId="21E28224">
                <wp:simplePos x="0" y="0"/>
                <wp:positionH relativeFrom="page">
                  <wp:posOffset>0</wp:posOffset>
                </wp:positionH>
                <wp:positionV relativeFrom="paragraph">
                  <wp:posOffset>-897040</wp:posOffset>
                </wp:positionV>
                <wp:extent cx="7560945" cy="10663555"/>
                <wp:effectExtent l="0" t="0" r="1905" b="4445"/>
                <wp:wrapNone/>
                <wp:docPr id="94772066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663555"/>
                        </a:xfrm>
                        <a:prstGeom prst="rect">
                          <a:avLst/>
                        </a:prstGeom>
                        <a:gradFill flip="none" rotWithShape="1">
                          <a:gsLst>
                            <a:gs pos="0">
                              <a:schemeClr val="accent3">
                                <a:lumMod val="30000"/>
                                <a:lumOff val="70000"/>
                              </a:schemeClr>
                            </a:gs>
                            <a:gs pos="100000">
                              <a:schemeClr val="accent3">
                                <a:lumMod val="5000"/>
                                <a:lumOff val="95000"/>
                              </a:schemeClr>
                            </a:gs>
                          </a:gsLst>
                          <a:lin ang="16200000" scaled="1"/>
                          <a:tileRect/>
                        </a:gra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E026CD0" id="Rectangle 23" o:spid="_x0000_s1026" style="position:absolute;margin-left:0;margin-top:-70.65pt;width:595.35pt;height:839.65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" fillcolor="#e4e4e4 [982]" stroked="f">
                <v:fill color2="#fafafa [182]" rotate="t" angle="180" focus="100%" type="gradient"/>
                <w10:wrap anchorx="page"/>
              </v:rect>
            </w:pict>
          </mc:Fallback>
        </mc:AlternateContent>
      </w:r>
      <w:r w:rsidR="002244A5">
        <w:t xml:space="preserve">How </w:t>
      </w:r>
      <w:r w:rsidR="00967472">
        <w:t>T</w:t>
      </w:r>
      <w:r w:rsidR="002244A5">
        <w:t xml:space="preserve">o </w:t>
      </w:r>
      <w:r w:rsidR="00967472">
        <w:t>U</w:t>
      </w:r>
      <w:r w:rsidR="002244A5">
        <w:t xml:space="preserve">se </w:t>
      </w:r>
      <w:r w:rsidR="00967472">
        <w:t>T</w:t>
      </w:r>
      <w:r w:rsidR="002244A5">
        <w:t xml:space="preserve">his </w:t>
      </w:r>
      <w:r w:rsidR="00967472">
        <w:t>B</w:t>
      </w:r>
      <w:r w:rsidR="002244A5">
        <w:t xml:space="preserve">ook </w:t>
      </w:r>
    </w:p>
    <w:p w14:paraId="26A81A6C" w14:textId="77777777" w:rsidR="00DC15A9" w:rsidRDefault="00DC15A9" w:rsidP="00DC15A9">
      <w:pPr>
        <w:pStyle w:val="AfterChapterTitle"/>
      </w:pPr>
      <w:bookmarkStart w:id="0" w:name="_Hlk136167971"/>
      <w:bookmarkStart w:id="1" w:name="_Hlk134345382"/>
      <w:r>
        <w:t xml:space="preserve">The book is designed to be consumed as </w:t>
      </w:r>
      <w:r w:rsidRPr="00813FC5">
        <w:rPr>
          <w:color w:val="FF0000"/>
        </w:rPr>
        <w:t xml:space="preserve">offline </w:t>
      </w:r>
      <w:r>
        <w:t xml:space="preserve">Microsoft Word document on Windows. It is </w:t>
      </w:r>
      <w:r w:rsidRPr="00813FC5">
        <w:rPr>
          <w:color w:val="FF0000"/>
        </w:rPr>
        <w:t xml:space="preserve">not </w:t>
      </w:r>
      <w:r>
        <w:t>designed to be printed. Its table of content is the side menu of Microsoft Word. Follow the steps shown on following screenshot:</w:t>
      </w:r>
      <w:bookmarkEnd w:id="0"/>
    </w:p>
    <w:bookmarkEnd w:id="1"/>
    <w:p w14:paraId="1A0A6A38" w14:textId="77777777" w:rsidR="00DC15A9" w:rsidRDefault="00DC15A9" w:rsidP="00DC15A9">
      <w:r w:rsidRPr="00F753A2">
        <w:rPr>
          <w:noProof/>
        </w:rPr>
        <w:drawing>
          <wp:inline distT="0" distB="0" distL="0" distR="0" wp14:anchorId="4B362464" wp14:editId="44C14FBC">
            <wp:extent cx="5900216" cy="3214507"/>
            <wp:effectExtent l="0" t="0" r="5715" b="5080"/>
            <wp:docPr id="200664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7821" name=""/>
                    <pic:cNvPicPr/>
                  </pic:nvPicPr>
                  <pic:blipFill>
                    <a:blip r:embed="rId15"/>
                    <a:stretch>
                      <a:fillRect/>
                    </a:stretch>
                  </pic:blipFill>
                  <pic:spPr>
                    <a:xfrm>
                      <a:off x="0" y="0"/>
                      <a:ext cx="5907965" cy="3218729"/>
                    </a:xfrm>
                    <a:prstGeom prst="rect">
                      <a:avLst/>
                    </a:prstGeom>
                  </pic:spPr>
                </pic:pic>
              </a:graphicData>
            </a:graphic>
          </wp:inline>
        </w:drawing>
      </w:r>
    </w:p>
    <w:p w14:paraId="332CB745" w14:textId="2D2E4551" w:rsidR="00DC15A9" w:rsidRDefault="00DC15A9" w:rsidP="002244A5">
      <w:bookmarkStart w:id="2" w:name="_Hlk134345406"/>
      <w:r>
        <w:t xml:space="preserve">Use the navigation pane as a dynamic table of content, else it’s easy to get lost even when using 43” monitor. If you simply read it top down, without having the navigation on the left, you will feel that the chapters end abruptly. The reason is each chapter does </w:t>
      </w:r>
      <w:r w:rsidRPr="00967472">
        <w:rPr>
          <w:color w:val="FF0000"/>
        </w:rPr>
        <w:t xml:space="preserve">not </w:t>
      </w:r>
      <w:r>
        <w:t>end with a summary, which is required in printed books but redundant in online books.</w:t>
      </w:r>
      <w:bookmarkEnd w:id="2"/>
    </w:p>
    <w:p w14:paraId="6588E38F" w14:textId="4E789019" w:rsidR="005673F6" w:rsidRPr="004758D0" w:rsidRDefault="00827568" w:rsidP="00D13775">
      <w:pPr>
        <w:pStyle w:val="PreContent"/>
      </w:pPr>
      <w:r>
        <w:rPr>
          <w:noProof/>
        </w:rPr>
        <w:lastRenderedPageBreak/>
        <mc:AlternateContent>
          <mc:Choice Requires="wps">
            <w:drawing>
              <wp:anchor distT="0" distB="0" distL="114300" distR="114300" simplePos="0" relativeHeight="251728896" behindDoc="1" locked="0" layoutInCell="1" allowOverlap="1" wp14:anchorId="18C19090" wp14:editId="59C89CAE">
                <wp:simplePos x="0" y="0"/>
                <wp:positionH relativeFrom="page">
                  <wp:posOffset>-680085</wp:posOffset>
                </wp:positionH>
                <wp:positionV relativeFrom="paragraph">
                  <wp:posOffset>-898310</wp:posOffset>
                </wp:positionV>
                <wp:extent cx="8221345" cy="10663555"/>
                <wp:effectExtent l="0" t="0" r="8255" b="4445"/>
                <wp:wrapNone/>
                <wp:docPr id="30421805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1345" cy="10663555"/>
                        </a:xfrm>
                        <a:prstGeom prst="rect">
                          <a:avLst/>
                        </a:prstGeom>
                        <a:gradFill flip="none" rotWithShape="1">
                          <a:gsLst>
                            <a:gs pos="0">
                              <a:schemeClr val="accent3">
                                <a:lumMod val="30000"/>
                                <a:lumOff val="70000"/>
                              </a:schemeClr>
                            </a:gs>
                            <a:gs pos="100000">
                              <a:schemeClr val="accent3">
                                <a:lumMod val="5000"/>
                                <a:lumOff val="95000"/>
                              </a:schemeClr>
                            </a:gs>
                          </a:gsLst>
                          <a:lin ang="16200000" scaled="1"/>
                          <a:tileRect/>
                        </a:gra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C4B3AD4" id="Rectangle 22" o:spid="_x0000_s1026" style="position:absolute;margin-left:-53.55pt;margin-top:-70.75pt;width:647.35pt;height:839.6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" fillcolor="#e4e4e4 [982]" stroked="f">
                <v:fill color2="#fafafa [182]" rotate="t" angle="180" focus="100%" type="gradient"/>
                <w10:wrap anchorx="page"/>
              </v:rect>
            </w:pict>
          </mc:Fallback>
        </mc:AlternateContent>
      </w:r>
      <w:r w:rsidR="00D62D74">
        <w:t>Preface</w:t>
      </w:r>
    </w:p>
    <w:p w14:paraId="43D993F1" w14:textId="41FE7FDF" w:rsidR="007D1CF0" w:rsidRDefault="0024766F" w:rsidP="005673F6">
      <w:pPr>
        <w:pStyle w:val="AfterChapterTitle"/>
      </w:pPr>
      <w:r>
        <w:t xml:space="preserve">vSphere ships with many metrics and properties. If we take object by object, and document metrics by metrics, it will be both dry and theoretical. You will be disappointed as it does not explain how your real world problems are solved. </w:t>
      </w:r>
      <w:r w:rsidR="007D1CF0">
        <w:t>You’re not in the business of collecting metric.</w:t>
      </w:r>
    </w:p>
    <w:p w14:paraId="4F8ED8B6" w14:textId="5E8066A6" w:rsidR="005673F6" w:rsidRDefault="0024766F" w:rsidP="007D1CF0">
      <w:r>
        <w:t xml:space="preserve">This document begins with </w:t>
      </w:r>
      <w:r w:rsidRPr="00DE577C">
        <w:rPr>
          <w:color w:val="00B0F0"/>
        </w:rPr>
        <w:t>you</w:t>
      </w:r>
      <w:r w:rsidRPr="00687B28">
        <w:t>; experienced VMware professionals tasked with</w:t>
      </w:r>
      <w:r>
        <w:t xml:space="preserve"> optimizing and troubleshooting production environment. It documents the metric following the </w:t>
      </w:r>
      <w:r w:rsidRPr="007F033C">
        <w:t xml:space="preserve">Triple </w:t>
      </w:r>
      <w:r w:rsidR="006E4B6F" w:rsidRPr="007F033C">
        <w:t>See</w:t>
      </w:r>
      <w:r w:rsidRPr="007F033C">
        <w:t xml:space="preserve"> Method</w:t>
      </w:r>
      <w:r>
        <w:t>, a technique that maps metrics into operations management.</w:t>
      </w:r>
    </w:p>
    <w:p w14:paraId="73AEA2C0" w14:textId="220AB11A" w:rsidR="007F033C" w:rsidRDefault="00687B28" w:rsidP="00D4384E">
      <w:r>
        <w:t xml:space="preserve">This is advanced-level book. </w:t>
      </w:r>
      <w:r w:rsidR="00D85652">
        <w:t>A</w:t>
      </w:r>
      <w:r w:rsidR="005673F6">
        <w:t xml:space="preserve">t </w:t>
      </w:r>
      <w:r w:rsidR="007F033C">
        <w:t>4</w:t>
      </w:r>
      <w:r w:rsidR="00D4384E" w:rsidRPr="00687B28">
        <w:t>0</w:t>
      </w:r>
      <w:r w:rsidR="005673F6" w:rsidRPr="00687B28">
        <w:t>0</w:t>
      </w:r>
      <w:r w:rsidR="005673F6">
        <w:t xml:space="preserve">+ pages, </w:t>
      </w:r>
      <w:r>
        <w:t xml:space="preserve">it </w:t>
      </w:r>
      <w:r w:rsidR="00D85652">
        <w:t xml:space="preserve">is </w:t>
      </w:r>
      <w:r w:rsidR="005673F6">
        <w:t xml:space="preserve">not a light reading. </w:t>
      </w:r>
      <w:r w:rsidR="007F033C">
        <w:t xml:space="preserve">It is a companion book to </w:t>
      </w:r>
      <w:hyperlink r:id="rId16" w:history="1">
        <w:r w:rsidR="007F033C" w:rsidRPr="00130C87">
          <w:rPr>
            <w:rStyle w:val="Hyperlink"/>
            <w:b/>
            <w:bCs/>
          </w:rPr>
          <w:t>VCF Operations Transformation</w:t>
        </w:r>
      </w:hyperlink>
      <w:r w:rsidR="007F033C">
        <w:t>, 4</w:t>
      </w:r>
      <w:r w:rsidR="007F033C" w:rsidRPr="007F033C">
        <w:rPr>
          <w:vertAlign w:val="superscript"/>
        </w:rPr>
        <w:t>th</w:t>
      </w:r>
      <w:r w:rsidR="007F033C">
        <w:t xml:space="preserve"> edition book. </w:t>
      </w:r>
      <w:r w:rsidR="00693D7D">
        <w:t xml:space="preserve">So grab a cup of coffee or your favourite drink and </w:t>
      </w:r>
      <w:r w:rsidR="00D4384E">
        <w:t>enjoy a quiet read</w:t>
      </w:r>
      <w:r w:rsidR="007F033C">
        <w:t xml:space="preserve"> of both books.</w:t>
      </w:r>
    </w:p>
    <w:p w14:paraId="78571C7C" w14:textId="18F59FFC" w:rsidR="006E4B6F" w:rsidRDefault="00D85652" w:rsidP="00D4384E">
      <w:r>
        <w:t xml:space="preserve">The book is far from completing its mission. </w:t>
      </w:r>
      <w:r w:rsidR="0024766F">
        <w:t>The vSphere Cluster c</w:t>
      </w:r>
      <w:r w:rsidR="00301106">
        <w:t xml:space="preserve">hapter </w:t>
      </w:r>
      <w:r w:rsidR="0024766F">
        <w:t xml:space="preserve">and Microsoft Windows chapter </w:t>
      </w:r>
      <w:r w:rsidR="00301106">
        <w:t xml:space="preserve">are partially finished. I’ve included them as they are still useful to you, and it’s useful for me to get your feedback. Beyond vSphere, </w:t>
      </w:r>
      <w:r w:rsidR="00687B28">
        <w:t xml:space="preserve">vSAN metrics and NSX metrics are not yet added. </w:t>
      </w:r>
      <w:r w:rsidR="006E4B6F">
        <w:t>Beyond metrics, we have events, logs, and properties.</w:t>
      </w:r>
    </w:p>
    <w:p w14:paraId="5B4D2F7C" w14:textId="162E551E" w:rsidR="009D58A4" w:rsidRDefault="00D85652" w:rsidP="00D4384E">
      <w:r>
        <w:t>Th</w:t>
      </w:r>
      <w:r w:rsidR="00687B28">
        <w:t xml:space="preserve">e </w:t>
      </w:r>
      <w:r w:rsidR="00557192">
        <w:t xml:space="preserve">main </w:t>
      </w:r>
      <w:r w:rsidR="00687B28">
        <w:t xml:space="preserve">reason why I open source the book </w:t>
      </w:r>
      <w:r>
        <w:t xml:space="preserve">is </w:t>
      </w:r>
      <w:r w:rsidR="00687B28">
        <w:t xml:space="preserve">it is </w:t>
      </w:r>
      <w:r>
        <w:t>a call for collaboration to the VCDX, VCIX and all VMware professionals.</w:t>
      </w:r>
      <w:r w:rsidR="00687B28">
        <w:t xml:space="preserve"> </w:t>
      </w:r>
    </w:p>
    <w:p w14:paraId="1F93C784" w14:textId="751F7D4D" w:rsidR="005673F6" w:rsidRPr="0024766F" w:rsidRDefault="006E4B6F" w:rsidP="005673F6">
      <w:r>
        <w:t>By now you get the hint that this</w:t>
      </w:r>
      <w:r w:rsidR="005673F6">
        <w:t xml:space="preserve"> book is not a product book. It does not cover how to use vSphere Client performance tab</w:t>
      </w:r>
      <w:r w:rsidR="00301106">
        <w:t>,</w:t>
      </w:r>
      <w:r w:rsidR="005673F6">
        <w:t xml:space="preserve"> esxtop</w:t>
      </w:r>
      <w:r w:rsidR="00301106">
        <w:t xml:space="preserve">, and </w:t>
      </w:r>
      <w:r w:rsidR="00557192">
        <w:t>VCF Operations</w:t>
      </w:r>
      <w:r w:rsidR="005673F6">
        <w:t xml:space="preserve">. There are better </w:t>
      </w:r>
      <w:r w:rsidR="00D62D74">
        <w:t>manual</w:t>
      </w:r>
      <w:r w:rsidR="00D95280">
        <w:t>s</w:t>
      </w:r>
      <w:r w:rsidR="00D62D74">
        <w:t xml:space="preserve"> </w:t>
      </w:r>
      <w:r w:rsidR="005673F6">
        <w:t>on that already</w:t>
      </w:r>
      <w:r w:rsidR="007E1052">
        <w:rPr>
          <w:rFonts w:ascii="Segoe UI Emoji" w:eastAsia="Segoe UI Emoji" w:hAnsi="Segoe UI Emoji" w:cs="Segoe UI Emoji"/>
        </w:rPr>
        <w:t>😉</w:t>
      </w:r>
      <w:r w:rsidR="00D4384E">
        <w:t xml:space="preserve"> </w:t>
      </w:r>
    </w:p>
    <w:p w14:paraId="530824DF" w14:textId="77777777" w:rsidR="005673F6" w:rsidRDefault="005673F6" w:rsidP="005673F6">
      <w:pPr>
        <w:keepLines w:val="0"/>
        <w:suppressAutoHyphens w:val="0"/>
        <w:spacing w:before="0" w:after="160"/>
      </w:pPr>
      <w:r>
        <w:br w:type="page"/>
      </w:r>
    </w:p>
    <w:p w14:paraId="14222149" w14:textId="0F6319B9" w:rsidR="00122FB7" w:rsidRDefault="00122FB7" w:rsidP="00BF4AEC">
      <w:pPr>
        <w:pStyle w:val="BeforeTable"/>
      </w:pPr>
    </w:p>
    <w:p w14:paraId="2378BA3C" w14:textId="77777777" w:rsidR="00B40514" w:rsidRPr="00DF1D53" w:rsidRDefault="00B40514" w:rsidP="00B40514">
      <w:pPr>
        <w:spacing w:before="720"/>
      </w:pPr>
    </w:p>
    <w:p w14:paraId="1B4DC455" w14:textId="006E62F0" w:rsidR="008B7E3E" w:rsidRDefault="008B7E3E" w:rsidP="008B7E3E">
      <w:pPr>
        <w:pStyle w:val="BlankPage"/>
      </w:pPr>
      <w:r w:rsidRPr="00DF1D53">
        <w:t>This page is intentionally left blank</w:t>
      </w:r>
      <w:r>
        <w:t xml:space="preserve">. </w:t>
      </w:r>
    </w:p>
    <w:p w14:paraId="7BCF3E3A" w14:textId="1171B990" w:rsidR="00F21FB0" w:rsidRPr="004758D0" w:rsidRDefault="008B7E3E" w:rsidP="00926D0E">
      <w:pPr>
        <w:jc w:val="center"/>
        <w:sectPr w:rsidR="00F21FB0" w:rsidRPr="004758D0" w:rsidSect="00D727E1">
          <w:headerReference w:type="even" r:id="rId17"/>
          <w:headerReference w:type="default" r:id="rId18"/>
          <w:footerReference w:type="even" r:id="rId19"/>
          <w:footerReference w:type="default" r:id="rId20"/>
          <w:headerReference w:type="first" r:id="rId21"/>
          <w:footerReference w:type="first" r:id="rId22"/>
          <w:pgSz w:w="11906" w:h="16838"/>
          <w:pgMar w:top="1440" w:right="720" w:bottom="1440" w:left="720" w:header="113" w:footer="708" w:gutter="1008"/>
          <w:pgNumType w:start="0" w:chapStyle="1" w:chapSep="colon"/>
          <w:cols w:space="708"/>
          <w:titlePg/>
          <w:docGrid w:linePitch="360"/>
        </w:sectPr>
      </w:pPr>
      <w:r w:rsidRPr="00967472">
        <w:rPr>
          <w:i/>
          <w:iCs/>
        </w:rPr>
        <w:t>Why? I don’t know. Some people do it, so I just follow</w:t>
      </w:r>
      <w:r>
        <w:rPr>
          <w:i/>
          <w:iCs/>
        </w:rPr>
        <w:t xml:space="preserve"> as IT behaves more like fashion nowadays…</w:t>
      </w:r>
    </w:p>
    <w:bookmarkStart w:id="3" w:name="_New_Layer_"/>
    <w:bookmarkEnd w:id="3"/>
    <w:p w14:paraId="61D39CB3" w14:textId="0F210062" w:rsidR="00397E4D" w:rsidRPr="00624333" w:rsidRDefault="00827568" w:rsidP="00B47017">
      <w:pPr>
        <w:pStyle w:val="Title"/>
      </w:pPr>
      <w:r>
        <w:rPr>
          <w:noProof/>
        </w:rPr>
        <w:lastRenderedPageBreak/>
        <mc:AlternateContent>
          <mc:Choice Requires="wps">
            <w:drawing>
              <wp:anchor distT="0" distB="0" distL="114300" distR="114300" simplePos="0" relativeHeight="251712512" behindDoc="1" locked="0" layoutInCell="1" allowOverlap="1" wp14:anchorId="26777036" wp14:editId="1F2CA775">
                <wp:simplePos x="0" y="0"/>
                <wp:positionH relativeFrom="page">
                  <wp:posOffset>0</wp:posOffset>
                </wp:positionH>
                <wp:positionV relativeFrom="paragraph">
                  <wp:posOffset>-894080</wp:posOffset>
                </wp:positionV>
                <wp:extent cx="7560945" cy="10663555"/>
                <wp:effectExtent l="0" t="0" r="0" b="0"/>
                <wp:wrapNone/>
                <wp:docPr id="1568133589"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7D70A68" id="Rectangle 21" o:spid="_x0000_s1026" style="position:absolute;margin-left:0;margin-top:-70.4pt;width:595.35pt;height:839.6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" fillcolor="#fafafa [182]" stroked="f" strokeweight="1pt">
                <v:fill color2="#e4e4e4 [982]" rotate="t" focus="100%" type="gradient"/>
                <w10:wrap anchorx="page"/>
              </v:rect>
            </w:pict>
          </mc:Fallback>
        </mc:AlternateContent>
      </w:r>
      <w:r w:rsidR="00397E4D" w:rsidRPr="00624333">
        <w:t>Chapter 1</w:t>
      </w:r>
    </w:p>
    <w:p w14:paraId="0E2F5A98" w14:textId="05F89FF3" w:rsidR="00397E4D" w:rsidRPr="00397E4D" w:rsidRDefault="00F24355" w:rsidP="00F77578">
      <w:pPr>
        <w:pStyle w:val="Heading1"/>
      </w:pPr>
      <w:r>
        <w:t>Introduction</w:t>
      </w:r>
    </w:p>
    <w:p w14:paraId="41BBDB9D" w14:textId="052AD1DB" w:rsidR="00B35B1A" w:rsidRDefault="00D85652" w:rsidP="00D473D6">
      <w:pPr>
        <w:pStyle w:val="Heading2"/>
      </w:pPr>
      <w:r>
        <w:lastRenderedPageBreak/>
        <w:t xml:space="preserve">The World of </w:t>
      </w:r>
      <w:r w:rsidR="00397E4D">
        <w:t>Metrics</w:t>
      </w:r>
    </w:p>
    <w:p w14:paraId="1B2D82B2" w14:textId="75A143A2" w:rsidR="00BC26E3" w:rsidRPr="00BC26E3" w:rsidRDefault="00BC26E3" w:rsidP="00BC26E3">
      <w:pPr>
        <w:jc w:val="center"/>
      </w:pPr>
      <w:r w:rsidRPr="00BC26E3">
        <w:rPr>
          <w:noProof/>
        </w:rPr>
        <w:drawing>
          <wp:inline distT="0" distB="0" distL="0" distR="0" wp14:anchorId="46AC97E9" wp14:editId="5A7AD187">
            <wp:extent cx="6053729" cy="1646030"/>
            <wp:effectExtent l="0" t="0" r="4445" b="0"/>
            <wp:docPr id="1218149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149486" name=""/>
                    <pic:cNvPicPr/>
                  </pic:nvPicPr>
                  <pic:blipFill>
                    <a:blip r:embed="rId23"/>
                    <a:stretch>
                      <a:fillRect/>
                    </a:stretch>
                  </pic:blipFill>
                  <pic:spPr>
                    <a:xfrm>
                      <a:off x="0" y="0"/>
                      <a:ext cx="6079093" cy="1652926"/>
                    </a:xfrm>
                    <a:prstGeom prst="rect">
                      <a:avLst/>
                    </a:prstGeom>
                  </pic:spPr>
                </pic:pic>
              </a:graphicData>
            </a:graphic>
          </wp:inline>
        </w:drawing>
      </w:r>
    </w:p>
    <w:p w14:paraId="6AD20CEE" w14:textId="6DD6C36C" w:rsidR="00D85652" w:rsidRDefault="00D85652" w:rsidP="00D85652">
      <w:r>
        <w:t xml:space="preserve">Metric </w:t>
      </w:r>
      <w:r w:rsidRPr="0022571E">
        <w:t>is essentially an accounting of system in operation</w:t>
      </w:r>
      <w:r>
        <w:t>s</w:t>
      </w:r>
      <w:r w:rsidRPr="0022571E">
        <w:t xml:space="preserve">. To understand the counter </w:t>
      </w:r>
      <w:r>
        <w:t xml:space="preserve">properly </w:t>
      </w:r>
      <w:r w:rsidRPr="0022571E">
        <w:t xml:space="preserve">hence requires a knowledge of how the </w:t>
      </w:r>
      <w:r w:rsidR="00687B28">
        <w:t xml:space="preserve">entire </w:t>
      </w:r>
      <w:r w:rsidRPr="0022571E">
        <w:t>system works. Without internalizing the mechanics, you will have to rely on memorizing.</w:t>
      </w:r>
      <w:r>
        <w:t xml:space="preserve"> In my case, memorizing is only good for getting a certificate. </w:t>
      </w:r>
    </w:p>
    <w:p w14:paraId="19D5225F" w14:textId="2A6717ED" w:rsidR="00D85652" w:rsidRPr="00D85652" w:rsidRDefault="00D85652" w:rsidP="00D85652">
      <w:r>
        <w:t xml:space="preserve">Take time to truly understand the reasons behind the metrics. You will appreciate the threshold better when you know how it </w:t>
      </w:r>
      <w:r w:rsidR="0016060E">
        <w:t>is</w:t>
      </w:r>
      <w:r>
        <w:t xml:space="preserve"> calculated.</w:t>
      </w:r>
    </w:p>
    <w:p w14:paraId="459A6423" w14:textId="0EB70CA8" w:rsidR="00443C0B" w:rsidRDefault="7D7A6DFE" w:rsidP="00D4384E">
      <w:pPr>
        <w:pStyle w:val="Heading3"/>
      </w:pPr>
      <w:bookmarkStart w:id="4" w:name="_Nuances_in_Metrics"/>
      <w:bookmarkStart w:id="5" w:name="_Hlk144119731"/>
      <w:bookmarkEnd w:id="4"/>
      <w:r>
        <w:t>Nuances in Metrics</w:t>
      </w:r>
    </w:p>
    <w:p w14:paraId="18B2BA61" w14:textId="299F6CA5" w:rsidR="007A5609" w:rsidRPr="007A5609" w:rsidRDefault="0016060E" w:rsidP="007A5609">
      <w:pPr>
        <w:rPr>
          <w:lang w:val="en-GB"/>
        </w:rPr>
      </w:pPr>
      <w:r>
        <w:rPr>
          <w:lang w:val="en-GB"/>
        </w:rPr>
        <w:t>I</w:t>
      </w:r>
      <w:r w:rsidR="007A5609">
        <w:rPr>
          <w:lang w:val="en-GB"/>
        </w:rPr>
        <w:t xml:space="preserve">t </w:t>
      </w:r>
      <w:r>
        <w:rPr>
          <w:lang w:val="en-GB"/>
        </w:rPr>
        <w:t xml:space="preserve">is </w:t>
      </w:r>
      <w:r w:rsidR="007A5609">
        <w:rPr>
          <w:lang w:val="en-GB"/>
        </w:rPr>
        <w:t>useful to know the subtle differences in the behaviour of metrics. By knowing their differenc</w:t>
      </w:r>
      <w:r w:rsidR="0048675F">
        <w:rPr>
          <w:lang w:val="en-GB"/>
        </w:rPr>
        <w:t>es, we can pick the correct metrics for the tasks at hand</w:t>
      </w:r>
      <w:r w:rsidR="007A5609">
        <w:rPr>
          <w:lang w:val="en-GB"/>
        </w:rPr>
        <w:t>.</w:t>
      </w:r>
    </w:p>
    <w:bookmarkEnd w:id="5"/>
    <w:p w14:paraId="4A92EDDD" w14:textId="4E6D4799" w:rsidR="00EE21B5" w:rsidRPr="006C0A13" w:rsidRDefault="00EE21B5" w:rsidP="00D4384E">
      <w:pPr>
        <w:pStyle w:val="Heading4"/>
      </w:pPr>
      <w:r w:rsidRPr="006C0A13">
        <w:t>Nam</w:t>
      </w:r>
      <w:r w:rsidR="007A5609" w:rsidRPr="006C0A13">
        <w:t>ing Complexity</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72"/>
        <w:gridCol w:w="7086"/>
      </w:tblGrid>
      <w:tr w:rsidR="00266051" w:rsidRPr="00E51A31" w14:paraId="50AA1DBD" w14:textId="77777777" w:rsidTr="0008787B">
        <w:tc>
          <w:tcPr>
            <w:tcW w:w="2547" w:type="dxa"/>
            <w:shd w:val="clear" w:color="auto" w:fill="F2F2F2" w:themeFill="background1" w:themeFillShade="F2"/>
          </w:tcPr>
          <w:p w14:paraId="1145A84C" w14:textId="77777777" w:rsidR="00266051" w:rsidRPr="001639D6" w:rsidRDefault="00266051" w:rsidP="003A5E36">
            <w:pPr>
              <w:pStyle w:val="Tablecontent"/>
            </w:pPr>
            <w:r w:rsidRPr="001639D6">
              <w:t>Same name, same object, different formula</w:t>
            </w:r>
          </w:p>
          <w:p w14:paraId="3856277A" w14:textId="77777777" w:rsidR="00266051" w:rsidRPr="001639D6" w:rsidRDefault="00266051" w:rsidP="003A5E36">
            <w:pPr>
              <w:pStyle w:val="Tablecontent"/>
            </w:pPr>
          </w:p>
        </w:tc>
        <w:tc>
          <w:tcPr>
            <w:tcW w:w="7909" w:type="dxa"/>
          </w:tcPr>
          <w:p w14:paraId="5C35522E" w14:textId="77777777" w:rsidR="00266051" w:rsidRPr="00DF1D53" w:rsidRDefault="00266051" w:rsidP="003A5E36">
            <w:pPr>
              <w:pStyle w:val="Tablecontent"/>
            </w:pPr>
            <w:r>
              <w:t xml:space="preserve">The metrics have the same name, belong to the same object, yet they have a different formula depending on where in the object you measure it. </w:t>
            </w:r>
          </w:p>
          <w:p w14:paraId="049E86E8" w14:textId="77777777" w:rsidR="00266051" w:rsidRPr="00DF1D53" w:rsidRDefault="00266051" w:rsidP="003A5E36">
            <w:pPr>
              <w:pStyle w:val="Tablecontent"/>
            </w:pPr>
            <w:r>
              <w:t>Example: VM CPU Used in vCPU level does not include System time but at the VM level it does. The reason is that System time does not exist at vCPU level since the accounting is charged at the VM level.</w:t>
            </w:r>
          </w:p>
        </w:tc>
      </w:tr>
      <w:tr w:rsidR="00382DD9" w:rsidRPr="00E51A31" w14:paraId="16CC90F5" w14:textId="77777777" w:rsidTr="0008787B">
        <w:tc>
          <w:tcPr>
            <w:tcW w:w="2547" w:type="dxa"/>
            <w:vMerge w:val="restart"/>
            <w:shd w:val="clear" w:color="auto" w:fill="F2F2F2" w:themeFill="background1" w:themeFillShade="F2"/>
          </w:tcPr>
          <w:p w14:paraId="2943C2FD" w14:textId="3F879070" w:rsidR="00382DD9" w:rsidRPr="001639D6" w:rsidRDefault="00382DD9" w:rsidP="003A5E36">
            <w:pPr>
              <w:pStyle w:val="Tablecontent"/>
            </w:pPr>
            <w:r w:rsidRPr="001639D6">
              <w:t xml:space="preserve">Same name, </w:t>
            </w:r>
            <w:r w:rsidR="00244147">
              <w:t xml:space="preserve">same purpose, </w:t>
            </w:r>
            <w:r w:rsidRPr="001639D6">
              <w:t>different formula</w:t>
            </w:r>
          </w:p>
        </w:tc>
        <w:tc>
          <w:tcPr>
            <w:tcW w:w="7909" w:type="dxa"/>
          </w:tcPr>
          <w:p w14:paraId="0D01BD6C" w14:textId="2FF15F10" w:rsidR="00382DD9" w:rsidRPr="00DF1D53" w:rsidRDefault="00382DD9" w:rsidP="00382DD9">
            <w:pPr>
              <w:pStyle w:val="Tablecontent"/>
            </w:pPr>
            <w:r>
              <w:t>Metrics</w:t>
            </w:r>
            <w:r w:rsidRPr="00DF1D53">
              <w:t xml:space="preserve"> with the same name do not always have the same formula in different vSphere objects. </w:t>
            </w:r>
          </w:p>
        </w:tc>
      </w:tr>
      <w:tr w:rsidR="007D3B9E" w:rsidRPr="00E51A31" w14:paraId="700CB7ED" w14:textId="77777777" w:rsidTr="0008787B">
        <w:tc>
          <w:tcPr>
            <w:tcW w:w="2547" w:type="dxa"/>
            <w:vMerge/>
            <w:shd w:val="clear" w:color="auto" w:fill="F2F2F2" w:themeFill="background1" w:themeFillShade="F2"/>
          </w:tcPr>
          <w:p w14:paraId="11FEADC4" w14:textId="77777777" w:rsidR="007D3B9E" w:rsidRPr="001639D6" w:rsidRDefault="007D3B9E" w:rsidP="003A5E36">
            <w:pPr>
              <w:pStyle w:val="Tablecontent"/>
            </w:pPr>
          </w:p>
        </w:tc>
        <w:tc>
          <w:tcPr>
            <w:tcW w:w="7909" w:type="dxa"/>
          </w:tcPr>
          <w:p w14:paraId="46325605" w14:textId="77777777" w:rsidR="005917AF" w:rsidRDefault="007D3B9E" w:rsidP="003A5E36">
            <w:pPr>
              <w:pStyle w:val="Tablecontent"/>
            </w:pPr>
            <w:r w:rsidRPr="00130C87">
              <w:t>Memory Usage</w:t>
            </w:r>
            <w:r w:rsidRPr="00DF1D53">
              <w:t>:</w:t>
            </w:r>
            <w:r>
              <w:t xml:space="preserve"> </w:t>
            </w:r>
            <w:r w:rsidRPr="00DF1D53">
              <w:t>in VM this is mapped to Active, while in ESXi</w:t>
            </w:r>
            <w:r>
              <w:t xml:space="preserve"> Host</w:t>
            </w:r>
            <w:r w:rsidRPr="00DF1D53">
              <w:t xml:space="preserve"> this </w:t>
            </w:r>
            <w:r>
              <w:t xml:space="preserve">is </w:t>
            </w:r>
            <w:r w:rsidRPr="00DF1D53">
              <w:t>mapped to Consumed</w:t>
            </w:r>
            <w:r>
              <w:t xml:space="preserve">. </w:t>
            </w:r>
            <w:r w:rsidRPr="00DF1D53">
              <w:t>In Cluster, this is Consumed + Overhead</w:t>
            </w:r>
            <w:r>
              <w:t xml:space="preserve">. </w:t>
            </w:r>
          </w:p>
          <w:p w14:paraId="725CE010" w14:textId="5E46337E" w:rsidR="007D3B9E" w:rsidRDefault="007D3B9E" w:rsidP="003A5E36">
            <w:pPr>
              <w:pStyle w:val="Tablecontent"/>
            </w:pPr>
            <w:r>
              <w:t xml:space="preserve">Technically speaking, mapping usage to active for VM and consumed for ESXi makes sense, due to the 2-level memory hierarchy in virtualization. At </w:t>
            </w:r>
            <w:r>
              <w:lastRenderedPageBreak/>
              <w:t xml:space="preserve">the VM level, we use active as it shows what the VM is physically consuming (related to performance). At the host and cluster levels, we use consumed because it is related to what the VM claimed (related to capacity management). This confusion has resulted in customers buying more RAM than what they need. VCF Operations uses Guest OS data for </w:t>
            </w:r>
            <w:proofErr w:type="gramStart"/>
            <w:r>
              <w:t>Usage, and</w:t>
            </w:r>
            <w:proofErr w:type="gramEnd"/>
            <w:r>
              <w:t xml:space="preserve"> falls back to Active if it’s not available.</w:t>
            </w:r>
          </w:p>
        </w:tc>
      </w:tr>
      <w:tr w:rsidR="00015EC7" w:rsidRPr="00E51A31" w14:paraId="4374A8B6" w14:textId="77777777" w:rsidTr="0008787B">
        <w:tc>
          <w:tcPr>
            <w:tcW w:w="2547" w:type="dxa"/>
            <w:vMerge/>
            <w:shd w:val="clear" w:color="auto" w:fill="F2F2F2" w:themeFill="background1" w:themeFillShade="F2"/>
          </w:tcPr>
          <w:p w14:paraId="633C58EC" w14:textId="77777777" w:rsidR="00015EC7" w:rsidRPr="001639D6" w:rsidRDefault="00015EC7" w:rsidP="003A5E36">
            <w:pPr>
              <w:pStyle w:val="Tablecontent"/>
            </w:pPr>
          </w:p>
        </w:tc>
        <w:tc>
          <w:tcPr>
            <w:tcW w:w="7909" w:type="dxa"/>
          </w:tcPr>
          <w:p w14:paraId="1D2C3186" w14:textId="7EB12728" w:rsidR="00015EC7" w:rsidRDefault="00015EC7" w:rsidP="003A5E36">
            <w:pPr>
              <w:pStyle w:val="Tablecontent"/>
            </w:pPr>
            <w:r w:rsidRPr="00130C87">
              <w:t>Memory Consumed</w:t>
            </w:r>
            <w:r w:rsidRPr="00DF1D53">
              <w:t xml:space="preserve">: in ESXi this includes memory consumed by ESXi, while in Cluster it only includes memory consumed by VM. </w:t>
            </w:r>
            <w:r>
              <w:t>I</w:t>
            </w:r>
            <w:r w:rsidRPr="00DF1D53">
              <w:t>n VM this does not include overhead, while in Cluster it does.</w:t>
            </w:r>
          </w:p>
        </w:tc>
      </w:tr>
      <w:tr w:rsidR="00382DD9" w:rsidRPr="00E51A31" w14:paraId="27198C6F" w14:textId="77777777" w:rsidTr="0008787B">
        <w:tc>
          <w:tcPr>
            <w:tcW w:w="2547" w:type="dxa"/>
            <w:vMerge/>
            <w:shd w:val="clear" w:color="auto" w:fill="F2F2F2" w:themeFill="background1" w:themeFillShade="F2"/>
          </w:tcPr>
          <w:p w14:paraId="2F56E812" w14:textId="77777777" w:rsidR="00382DD9" w:rsidRPr="001639D6" w:rsidRDefault="00382DD9" w:rsidP="003A5E36">
            <w:pPr>
              <w:pStyle w:val="Tablecontent"/>
            </w:pPr>
          </w:p>
        </w:tc>
        <w:tc>
          <w:tcPr>
            <w:tcW w:w="7909" w:type="dxa"/>
          </w:tcPr>
          <w:p w14:paraId="3411BA01" w14:textId="0E3C12E1" w:rsidR="00382DD9" w:rsidRDefault="00382DD9" w:rsidP="003A5E36">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tc>
      </w:tr>
      <w:tr w:rsidR="00382DD9" w:rsidRPr="00E51A31" w14:paraId="55C798A3" w14:textId="77777777" w:rsidTr="0008787B">
        <w:tc>
          <w:tcPr>
            <w:tcW w:w="2547" w:type="dxa"/>
            <w:vMerge/>
            <w:shd w:val="clear" w:color="auto" w:fill="F2F2F2" w:themeFill="background1" w:themeFillShade="F2"/>
          </w:tcPr>
          <w:p w14:paraId="01227397" w14:textId="77777777" w:rsidR="00382DD9" w:rsidRPr="001639D6" w:rsidRDefault="00382DD9" w:rsidP="003A5E36">
            <w:pPr>
              <w:pStyle w:val="Tablecontent"/>
            </w:pPr>
          </w:p>
        </w:tc>
        <w:tc>
          <w:tcPr>
            <w:tcW w:w="7909" w:type="dxa"/>
          </w:tcPr>
          <w:p w14:paraId="21B91E2E" w14:textId="3479053C" w:rsidR="00382DD9" w:rsidRDefault="00382DD9" w:rsidP="003A5E36">
            <w:pPr>
              <w:pStyle w:val="Tablecontent"/>
            </w:pPr>
            <w:r>
              <w:t>Virtual Disk: in VM includes RDM, but in Datastore it does not. Technically, this makes sense as they have different vantage points.</w:t>
            </w:r>
          </w:p>
        </w:tc>
      </w:tr>
      <w:tr w:rsidR="00382DD9" w:rsidRPr="00E51A31" w14:paraId="0E3DE624" w14:textId="77777777" w:rsidTr="0008787B">
        <w:tc>
          <w:tcPr>
            <w:tcW w:w="2547" w:type="dxa"/>
            <w:vMerge/>
            <w:shd w:val="clear" w:color="auto" w:fill="F2F2F2" w:themeFill="background1" w:themeFillShade="F2"/>
          </w:tcPr>
          <w:p w14:paraId="0D29C452" w14:textId="77777777" w:rsidR="00382DD9" w:rsidRPr="001639D6" w:rsidRDefault="00382DD9" w:rsidP="003A5E36">
            <w:pPr>
              <w:pStyle w:val="Tablecontent"/>
            </w:pPr>
          </w:p>
        </w:tc>
        <w:tc>
          <w:tcPr>
            <w:tcW w:w="7909" w:type="dxa"/>
          </w:tcPr>
          <w:p w14:paraId="165D2415" w14:textId="6EE6A7C4" w:rsidR="00382DD9" w:rsidRDefault="00382DD9" w:rsidP="003A5E36">
            <w:pPr>
              <w:pStyle w:val="Tablecontent"/>
            </w:pPr>
            <w:r w:rsidRPr="00DF1D53">
              <w:t xml:space="preserve">Steal Time in Linux only includes CPU Ready, while </w:t>
            </w:r>
            <w:r>
              <w:t>s</w:t>
            </w:r>
            <w:r w:rsidRPr="00DF1D53">
              <w:t xml:space="preserve">tolen time in VM </w:t>
            </w:r>
            <w:r>
              <w:t xml:space="preserve">(CPU Latency) </w:t>
            </w:r>
            <w:r w:rsidRPr="00DF1D53">
              <w:t>include many other factors including CPU frequency.</w:t>
            </w:r>
          </w:p>
        </w:tc>
      </w:tr>
      <w:tr w:rsidR="00051F5D" w:rsidRPr="00E51A31" w14:paraId="5C8B17D4" w14:textId="77777777" w:rsidTr="0008787B">
        <w:tc>
          <w:tcPr>
            <w:tcW w:w="2547" w:type="dxa"/>
            <w:vMerge w:val="restart"/>
            <w:shd w:val="clear" w:color="auto" w:fill="F2F2F2" w:themeFill="background1" w:themeFillShade="F2"/>
          </w:tcPr>
          <w:p w14:paraId="319E911F" w14:textId="319593D3" w:rsidR="00051F5D" w:rsidRPr="001639D6" w:rsidRDefault="00051F5D" w:rsidP="003A5E36">
            <w:pPr>
              <w:pStyle w:val="Tablecontent"/>
            </w:pPr>
            <w:r w:rsidRPr="001639D6">
              <w:t>Same name, different meaning</w:t>
            </w:r>
          </w:p>
        </w:tc>
        <w:tc>
          <w:tcPr>
            <w:tcW w:w="7909" w:type="dxa"/>
          </w:tcPr>
          <w:p w14:paraId="26FD3FF3" w14:textId="0448BEFA" w:rsidR="00051F5D" w:rsidRPr="00DF1D53" w:rsidRDefault="00051F5D" w:rsidP="003A5E36">
            <w:pPr>
              <w:pStyle w:val="Tablecontent"/>
            </w:pPr>
            <w:r>
              <w:t>Metrics</w:t>
            </w:r>
            <w:r w:rsidRPr="00DF1D53">
              <w:t xml:space="preserve"> with </w:t>
            </w:r>
            <w:r w:rsidR="006123B3">
              <w:t xml:space="preserve">identical </w:t>
            </w:r>
            <w:r w:rsidRPr="00DF1D53">
              <w:t xml:space="preserve">name, yet different meaning. Be careful </w:t>
            </w:r>
            <w:r w:rsidR="00541A5F">
              <w:t xml:space="preserve">of </w:t>
            </w:r>
            <w:r w:rsidRPr="00DF1D53">
              <w:t>misinterpret</w:t>
            </w:r>
            <w:r w:rsidR="00541A5F">
              <w:t>ation</w:t>
            </w:r>
            <w:r w:rsidRPr="00DF1D53">
              <w:t xml:space="preserve">. </w:t>
            </w:r>
          </w:p>
        </w:tc>
      </w:tr>
      <w:tr w:rsidR="00051F5D" w:rsidRPr="00E51A31" w14:paraId="6D9F1386" w14:textId="77777777" w:rsidTr="0008787B">
        <w:tc>
          <w:tcPr>
            <w:tcW w:w="2547" w:type="dxa"/>
            <w:vMerge/>
            <w:shd w:val="clear" w:color="auto" w:fill="F2F2F2" w:themeFill="background1" w:themeFillShade="F2"/>
          </w:tcPr>
          <w:p w14:paraId="03A6B9CE" w14:textId="77777777" w:rsidR="00051F5D" w:rsidRPr="001639D6" w:rsidRDefault="00051F5D" w:rsidP="003A5E36">
            <w:pPr>
              <w:pStyle w:val="Tablecontent"/>
            </w:pPr>
          </w:p>
        </w:tc>
        <w:tc>
          <w:tcPr>
            <w:tcW w:w="7909" w:type="dxa"/>
          </w:tcPr>
          <w:p w14:paraId="2E32CAE9" w14:textId="33160720" w:rsidR="00051F5D" w:rsidRDefault="00051F5D" w:rsidP="003A5E36">
            <w:pPr>
              <w:pStyle w:val="Tablecontent"/>
            </w:pPr>
            <w:r>
              <w:t>VM CPU Usage (%) shows 62.5% when ESXi CPU Usage (%) shows 100%. This happens</w:t>
            </w:r>
            <w:r w:rsidR="005917AF">
              <w:t xml:space="preserve"> due to different perspectives. When both threads are running</w:t>
            </w:r>
            <w:r>
              <w:t xml:space="preserve">, ESXi CPU Usage does not. </w:t>
            </w:r>
          </w:p>
        </w:tc>
      </w:tr>
      <w:tr w:rsidR="00051F5D" w:rsidRPr="00E51A31" w14:paraId="096FC6F3" w14:textId="77777777" w:rsidTr="0008787B">
        <w:tc>
          <w:tcPr>
            <w:tcW w:w="2547" w:type="dxa"/>
            <w:vMerge/>
            <w:shd w:val="clear" w:color="auto" w:fill="F2F2F2" w:themeFill="background1" w:themeFillShade="F2"/>
          </w:tcPr>
          <w:p w14:paraId="13AC6054" w14:textId="77777777" w:rsidR="00051F5D" w:rsidRPr="001639D6" w:rsidRDefault="00051F5D" w:rsidP="003A5E36">
            <w:pPr>
              <w:pStyle w:val="Tablecontent"/>
            </w:pPr>
          </w:p>
        </w:tc>
        <w:tc>
          <w:tcPr>
            <w:tcW w:w="7909" w:type="dxa"/>
          </w:tcPr>
          <w:p w14:paraId="56F829FE" w14:textId="01753F5A" w:rsidR="00051F5D" w:rsidRDefault="00051F5D" w:rsidP="003A5E36">
            <w:pPr>
              <w:pStyle w:val="Tablecontent"/>
            </w:pPr>
            <w:r>
              <w:t xml:space="preserve">Disk Latency and Memory Latency indicate a performance problem. They are in fact the primary counter for how well the VM is being served by the underlying IaaS. But CPU Latency does not </w:t>
            </w:r>
            <w:r w:rsidRPr="00AC46FF">
              <w:rPr>
                <w:i/>
                <w:iCs/>
                <w:color w:val="FF0000"/>
              </w:rPr>
              <w:t>always</w:t>
            </w:r>
            <w:r w:rsidRPr="00AC46FF">
              <w:rPr>
                <w:color w:val="FF0000"/>
              </w:rPr>
              <w:t xml:space="preserve"> </w:t>
            </w:r>
            <w:r>
              <w:t>indicate a performance problem. Its value is affected by CPU Frequency, which can go up or down. Sure, the VM is running at a higher or lower CPU speed, but it is not waiting to be served. It’s the equivalent on running on older CPU.</w:t>
            </w:r>
          </w:p>
        </w:tc>
      </w:tr>
      <w:tr w:rsidR="00051F5D" w:rsidRPr="00E51A31" w14:paraId="2540B0EB" w14:textId="77777777" w:rsidTr="0008787B">
        <w:tc>
          <w:tcPr>
            <w:tcW w:w="2547" w:type="dxa"/>
            <w:vMerge w:val="restart"/>
            <w:shd w:val="clear" w:color="auto" w:fill="F2F2F2" w:themeFill="background1" w:themeFillShade="F2"/>
          </w:tcPr>
          <w:p w14:paraId="5F1E15F4" w14:textId="77777777" w:rsidR="00051F5D" w:rsidRPr="001639D6" w:rsidRDefault="00051F5D" w:rsidP="003A5E36">
            <w:pPr>
              <w:pStyle w:val="Tablecontent"/>
            </w:pPr>
            <w:r w:rsidRPr="001639D6">
              <w:t>Same name, different behaviour</w:t>
            </w:r>
          </w:p>
        </w:tc>
        <w:tc>
          <w:tcPr>
            <w:tcW w:w="7909" w:type="dxa"/>
          </w:tcPr>
          <w:p w14:paraId="605E85D2" w14:textId="7E70C729" w:rsidR="00051F5D" w:rsidRPr="00DF1D53" w:rsidRDefault="00051F5D" w:rsidP="003A5E36">
            <w:pPr>
              <w:pStyle w:val="Tablecontent"/>
            </w:pPr>
            <w:r>
              <w:t>VM CPU Usage (MHz) is not capped at 100%, while ESXi CPU Usage (MHz) is. The later won’t exceed the total capacity.</w:t>
            </w:r>
          </w:p>
        </w:tc>
      </w:tr>
      <w:tr w:rsidR="00015EC7" w:rsidRPr="00E51A31" w14:paraId="45BD53C7" w14:textId="77777777" w:rsidTr="0008787B">
        <w:tc>
          <w:tcPr>
            <w:tcW w:w="2547" w:type="dxa"/>
            <w:vMerge/>
            <w:shd w:val="clear" w:color="auto" w:fill="F2F2F2" w:themeFill="background1" w:themeFillShade="F2"/>
          </w:tcPr>
          <w:p w14:paraId="6B414FCB" w14:textId="77777777" w:rsidR="00015EC7" w:rsidRPr="001639D6" w:rsidRDefault="00015EC7" w:rsidP="003A5E36">
            <w:pPr>
              <w:pStyle w:val="Tablecontent"/>
            </w:pPr>
          </w:p>
        </w:tc>
        <w:tc>
          <w:tcPr>
            <w:tcW w:w="7909" w:type="dxa"/>
          </w:tcPr>
          <w:p w14:paraId="439EFF84" w14:textId="68539669" w:rsidR="00015EC7" w:rsidRDefault="00015EC7" w:rsidP="003A5E36">
            <w:pPr>
              <w:pStyle w:val="Tablecontent"/>
            </w:pPr>
            <w:r>
              <w:t>Memory Reservation and CPU Reservation have different behaviors from monitoring viewpoint.</w:t>
            </w:r>
          </w:p>
        </w:tc>
      </w:tr>
      <w:tr w:rsidR="00051F5D" w:rsidRPr="00E51A31" w14:paraId="7B9290D7" w14:textId="77777777" w:rsidTr="0008787B">
        <w:tc>
          <w:tcPr>
            <w:tcW w:w="2547" w:type="dxa"/>
            <w:vMerge/>
            <w:shd w:val="clear" w:color="auto" w:fill="F2F2F2" w:themeFill="background1" w:themeFillShade="F2"/>
          </w:tcPr>
          <w:p w14:paraId="2ADC987A" w14:textId="77777777" w:rsidR="00051F5D" w:rsidRPr="001639D6" w:rsidRDefault="00051F5D" w:rsidP="003A5E36">
            <w:pPr>
              <w:pStyle w:val="Tablecontent"/>
            </w:pPr>
          </w:p>
        </w:tc>
        <w:tc>
          <w:tcPr>
            <w:tcW w:w="7909" w:type="dxa"/>
          </w:tcPr>
          <w:p w14:paraId="6BD23D9D" w14:textId="67C88270" w:rsidR="00051F5D" w:rsidRDefault="00051F5D" w:rsidP="003A5E36">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015EC7" w:rsidRPr="00E51A31" w14:paraId="20DFAF2F" w14:textId="77777777" w:rsidTr="0008787B">
        <w:tc>
          <w:tcPr>
            <w:tcW w:w="2547" w:type="dxa"/>
            <w:vMerge w:val="restart"/>
            <w:shd w:val="clear" w:color="auto" w:fill="F2F2F2" w:themeFill="background1" w:themeFillShade="F2"/>
          </w:tcPr>
          <w:p w14:paraId="3DCFE2DD" w14:textId="77777777" w:rsidR="00015EC7" w:rsidRPr="001639D6" w:rsidRDefault="00015EC7" w:rsidP="003A5E36">
            <w:pPr>
              <w:pStyle w:val="Tablecontent"/>
            </w:pPr>
            <w:r w:rsidRPr="001639D6">
              <w:t>Same purpose, different name</w:t>
            </w:r>
          </w:p>
          <w:p w14:paraId="6B3F1AAA" w14:textId="77777777" w:rsidR="00015EC7" w:rsidRPr="001639D6" w:rsidRDefault="00015EC7" w:rsidP="003A5E36">
            <w:pPr>
              <w:pStyle w:val="Tablecontent"/>
            </w:pPr>
          </w:p>
        </w:tc>
        <w:tc>
          <w:tcPr>
            <w:tcW w:w="7909" w:type="dxa"/>
          </w:tcPr>
          <w:p w14:paraId="6EEED88D" w14:textId="77777777" w:rsidR="00015EC7" w:rsidRPr="00DF1D53" w:rsidRDefault="00015EC7" w:rsidP="003A5E36">
            <w:pPr>
              <w:pStyle w:val="Tablecontent"/>
            </w:pPr>
            <w:r w:rsidRPr="00DF1D53">
              <w:t xml:space="preserve">You would expect if the purpose </w:t>
            </w:r>
            <w:proofErr w:type="gramStart"/>
            <w:r w:rsidRPr="00DF1D53">
              <w:t>is</w:t>
            </w:r>
            <w:proofErr w:type="gramEnd"/>
            <w:r w:rsidRPr="00DF1D53">
              <w:t xml:space="preserve"> identical then the label or name </w:t>
            </w:r>
            <w:r>
              <w:t>will</w:t>
            </w:r>
            <w:r w:rsidRPr="00DF1D53">
              <w:t xml:space="preserve"> be identical. </w:t>
            </w:r>
          </w:p>
          <w:p w14:paraId="5BF68F88" w14:textId="77777777" w:rsidR="00015EC7" w:rsidRPr="00DF1D53" w:rsidRDefault="00015EC7" w:rsidP="003A5E36">
            <w:pPr>
              <w:pStyle w:val="Tablecontent"/>
            </w:pPr>
            <w:r w:rsidRPr="00DF1D53">
              <w:t>Swapped Memory in VM is called Swapped, while in ESXi is called Swap Used.</w:t>
            </w:r>
          </w:p>
          <w:p w14:paraId="159F71DC" w14:textId="14C5FF83" w:rsidR="00015EC7" w:rsidRPr="00293452" w:rsidRDefault="00015EC7" w:rsidP="00015EC7">
            <w:pPr>
              <w:pStyle w:val="Tablecontent"/>
            </w:pPr>
            <w:r w:rsidRPr="00DF1D53">
              <w:t>Static frequency CPU utilization in VM is called Run, while ESXi calls it Utilization.</w:t>
            </w:r>
            <w:r>
              <w:t xml:space="preserve"> Different names make sense as they reflect different vantage points.</w:t>
            </w:r>
          </w:p>
        </w:tc>
      </w:tr>
      <w:tr w:rsidR="00015EC7" w:rsidRPr="00E51A31" w14:paraId="5897F1BF" w14:textId="77777777" w:rsidTr="0008787B">
        <w:tc>
          <w:tcPr>
            <w:tcW w:w="2547" w:type="dxa"/>
            <w:vMerge/>
            <w:shd w:val="clear" w:color="auto" w:fill="F2F2F2" w:themeFill="background1" w:themeFillShade="F2"/>
          </w:tcPr>
          <w:p w14:paraId="41FCB47E" w14:textId="77777777" w:rsidR="00015EC7" w:rsidRPr="001639D6" w:rsidRDefault="00015EC7" w:rsidP="003A5E36">
            <w:pPr>
              <w:pStyle w:val="Tablecontent"/>
            </w:pPr>
          </w:p>
        </w:tc>
        <w:tc>
          <w:tcPr>
            <w:tcW w:w="7909" w:type="dxa"/>
          </w:tcPr>
          <w:p w14:paraId="16A52563" w14:textId="099221F7" w:rsidR="00015EC7" w:rsidRPr="00DF1D53" w:rsidRDefault="00015EC7" w:rsidP="003A5E36">
            <w:pPr>
              <w:pStyle w:val="Tablecontent"/>
            </w:pPr>
            <w:r w:rsidRPr="00293452">
              <w:t>What vCenter calls Logical Processor</w:t>
            </w:r>
            <w:r>
              <w:t xml:space="preserve"> (in the client UI) </w:t>
            </w:r>
            <w:r w:rsidRPr="00293452">
              <w:t>is what ESXi calls Physical CPU</w:t>
            </w:r>
            <w:r>
              <w:t xml:space="preserve"> (in esxtop panel). I think the word logical is confusing. Easier to use virtual vs physical. </w:t>
            </w:r>
          </w:p>
        </w:tc>
      </w:tr>
      <w:tr w:rsidR="00015EC7" w:rsidRPr="00E51A31" w14:paraId="3EAA3B56" w14:textId="77777777" w:rsidTr="0008787B">
        <w:tc>
          <w:tcPr>
            <w:tcW w:w="2547" w:type="dxa"/>
            <w:vMerge/>
            <w:shd w:val="clear" w:color="auto" w:fill="F2F2F2" w:themeFill="background1" w:themeFillShade="F2"/>
          </w:tcPr>
          <w:p w14:paraId="636CB04F" w14:textId="77777777" w:rsidR="00015EC7" w:rsidRPr="001639D6" w:rsidRDefault="00015EC7" w:rsidP="003A5E36">
            <w:pPr>
              <w:pStyle w:val="Tablecontent"/>
            </w:pPr>
          </w:p>
        </w:tc>
        <w:tc>
          <w:tcPr>
            <w:tcW w:w="7909" w:type="dxa"/>
          </w:tcPr>
          <w:p w14:paraId="5BB4B5AB" w14:textId="60DA58C5" w:rsidR="00015EC7" w:rsidRPr="00DF1D53" w:rsidRDefault="00015EC7" w:rsidP="003A5E36">
            <w:pPr>
              <w:pStyle w:val="Tablecontent"/>
            </w:pPr>
            <w:r>
              <w:t>vCenter uses Consumed (%) and Usage (%) for the same ESXi CPU utilization.</w:t>
            </w:r>
          </w:p>
        </w:tc>
      </w:tr>
      <w:tr w:rsidR="00051F5D" w:rsidRPr="00E51A31" w14:paraId="19849736" w14:textId="77777777" w:rsidTr="0008787B">
        <w:tc>
          <w:tcPr>
            <w:tcW w:w="2547" w:type="dxa"/>
            <w:vMerge w:val="restart"/>
            <w:shd w:val="clear" w:color="auto" w:fill="F2F2F2" w:themeFill="background1" w:themeFillShade="F2"/>
          </w:tcPr>
          <w:p w14:paraId="66E4C268" w14:textId="68553392" w:rsidR="00051F5D" w:rsidRPr="001639D6" w:rsidRDefault="00051F5D" w:rsidP="003A5E36">
            <w:pPr>
              <w:pStyle w:val="Tablecontent"/>
            </w:pPr>
            <w:r w:rsidRPr="001639D6">
              <w:t xml:space="preserve">Confusing name </w:t>
            </w:r>
          </w:p>
        </w:tc>
        <w:tc>
          <w:tcPr>
            <w:tcW w:w="7909" w:type="dxa"/>
          </w:tcPr>
          <w:p w14:paraId="0A166DF2" w14:textId="6C06E130" w:rsidR="00051F5D" w:rsidRPr="00DF1D53" w:rsidRDefault="00051F5D" w:rsidP="003A5E36">
            <w:pPr>
              <w:pStyle w:val="Tablecontent"/>
            </w:pPr>
            <w:r w:rsidRPr="00DF1D53">
              <w:t>The name of the counter may not be clear</w:t>
            </w:r>
            <w:r>
              <w:t>.</w:t>
            </w:r>
          </w:p>
        </w:tc>
      </w:tr>
      <w:tr w:rsidR="00051F5D" w:rsidRPr="00E51A31" w14:paraId="464670C9" w14:textId="77777777" w:rsidTr="0008787B">
        <w:tc>
          <w:tcPr>
            <w:tcW w:w="2547" w:type="dxa"/>
            <w:vMerge/>
            <w:shd w:val="clear" w:color="auto" w:fill="F2F2F2" w:themeFill="background1" w:themeFillShade="F2"/>
          </w:tcPr>
          <w:p w14:paraId="190B6AA8" w14:textId="77777777" w:rsidR="00051F5D" w:rsidRPr="001639D6" w:rsidRDefault="00051F5D" w:rsidP="003A5E36">
            <w:pPr>
              <w:pStyle w:val="Tablecontent"/>
            </w:pPr>
          </w:p>
        </w:tc>
        <w:tc>
          <w:tcPr>
            <w:tcW w:w="7909" w:type="dxa"/>
          </w:tcPr>
          <w:p w14:paraId="66076F51" w14:textId="1526A69F" w:rsidR="00051F5D" w:rsidRPr="00DF1D53" w:rsidRDefault="00051F5D" w:rsidP="003A5E36">
            <w:pPr>
              <w:pStyle w:val="Tablecontent"/>
            </w:pPr>
            <w:r w:rsidRPr="00DF1D53">
              <w:t xml:space="preserve">VM CPU Wait counter includes </w:t>
            </w:r>
            <w:r>
              <w:t>i</w:t>
            </w:r>
            <w:r w:rsidRPr="00DF1D53">
              <w:t>dle time. Since many VMs do not run at 100%, you will see CPU Wait counter to be high. You may think it’s waiting for something (e.g. Disk or Memory) but it’s just idle.</w:t>
            </w:r>
            <w:r>
              <w:t xml:space="preserve"> If we see from the viewpoint of kernel schedule, that vCPU is waiting to be used. So the name is technically correct</w:t>
            </w:r>
          </w:p>
        </w:tc>
      </w:tr>
      <w:tr w:rsidR="00051F5D" w:rsidRPr="00E51A31" w14:paraId="2A57F6D2" w14:textId="77777777" w:rsidTr="0008787B">
        <w:tc>
          <w:tcPr>
            <w:tcW w:w="2547" w:type="dxa"/>
            <w:vMerge/>
            <w:shd w:val="clear" w:color="auto" w:fill="F2F2F2" w:themeFill="background1" w:themeFillShade="F2"/>
          </w:tcPr>
          <w:p w14:paraId="29787BB5" w14:textId="77777777" w:rsidR="00051F5D" w:rsidRPr="001639D6" w:rsidRDefault="00051F5D" w:rsidP="003A5E36">
            <w:pPr>
              <w:pStyle w:val="Tablecontent"/>
            </w:pPr>
          </w:p>
        </w:tc>
        <w:tc>
          <w:tcPr>
            <w:tcW w:w="7909" w:type="dxa"/>
          </w:tcPr>
          <w:p w14:paraId="0E2E895A" w14:textId="23C2F08B" w:rsidR="00051F5D" w:rsidRPr="00DF1D53" w:rsidRDefault="00051F5D" w:rsidP="003A5E36">
            <w:pPr>
              <w:pStyle w:val="Tablecontent"/>
            </w:pPr>
            <w:r>
              <w:t xml:space="preserve">The term virtual disk </w:t>
            </w:r>
            <w:r w:rsidR="007D3B9E">
              <w:t>includes</w:t>
            </w:r>
            <w:r>
              <w:t xml:space="preserve"> RDM. It’s not just VMDK. The reason is RDM appears as virtual disk when you browse the directory in the datastore, even though the RDM file is just a pointer to an external LUN.</w:t>
            </w:r>
          </w:p>
        </w:tc>
      </w:tr>
      <w:tr w:rsidR="00051F5D" w:rsidRPr="00E51A31" w14:paraId="4FA8B4C9" w14:textId="77777777" w:rsidTr="0008787B">
        <w:tc>
          <w:tcPr>
            <w:tcW w:w="2547" w:type="dxa"/>
            <w:shd w:val="clear" w:color="auto" w:fill="F2F2F2" w:themeFill="background1" w:themeFillShade="F2"/>
          </w:tcPr>
          <w:p w14:paraId="5D74509D" w14:textId="278AFBAD" w:rsidR="00051F5D" w:rsidRPr="001639D6" w:rsidRDefault="00051F5D" w:rsidP="00051F5D">
            <w:pPr>
              <w:pStyle w:val="Tablecontent"/>
            </w:pPr>
            <w:r w:rsidRPr="00FE30E8">
              <w:t>Incorrect name</w:t>
            </w:r>
          </w:p>
        </w:tc>
        <w:tc>
          <w:tcPr>
            <w:tcW w:w="7909" w:type="dxa"/>
          </w:tcPr>
          <w:p w14:paraId="19E5F1A5" w14:textId="3A027152" w:rsidR="00051F5D" w:rsidRDefault="00051F5D" w:rsidP="00051F5D">
            <w:pPr>
              <w:pStyle w:val="Tablecontent"/>
            </w:pPr>
            <w:r>
              <w:t xml:space="preserve">Task Manager in Windows is not correct as the kernel does not have such concept. The terminology that Windows has is </w:t>
            </w:r>
            <w:r w:rsidR="007D3B9E">
              <w:t>called</w:t>
            </w:r>
            <w:r>
              <w:t xml:space="preserve"> </w:t>
            </w:r>
            <w:r w:rsidRPr="006D5A62">
              <w:rPr>
                <w:color w:val="00B0F0"/>
              </w:rPr>
              <w:t>Job</w:t>
            </w:r>
            <w:r>
              <w:t xml:space="preserve">. A job is a group of processes that can be managed as one. Do you want it to be called Job Manager? </w:t>
            </w:r>
            <w:r>
              <w:rPr>
                <w:rFonts w:ascii="Segoe UI Emoji" w:eastAsia="Segoe UI Emoji" w:hAnsi="Segoe UI Emoji" w:cs="Segoe UI Emoji"/>
              </w:rPr>
              <w:t>😊</w:t>
            </w:r>
            <w:r>
              <w:t xml:space="preserve"> </w:t>
            </w:r>
          </w:p>
          <w:p w14:paraId="52458268" w14:textId="2573F998" w:rsidR="00051F5D" w:rsidRPr="00DF1D53" w:rsidRDefault="00051F5D" w:rsidP="00051F5D">
            <w:pPr>
              <w:pStyle w:val="Tablecontent"/>
            </w:pPr>
            <w:r>
              <w:t>I think Process Manager is better as that’s what running on top of the kernel.</w:t>
            </w:r>
          </w:p>
        </w:tc>
      </w:tr>
      <w:tr w:rsidR="00051F5D" w:rsidRPr="00E51A31" w14:paraId="6044643B" w14:textId="77777777" w:rsidTr="0008787B">
        <w:tc>
          <w:tcPr>
            <w:tcW w:w="2547" w:type="dxa"/>
            <w:shd w:val="clear" w:color="auto" w:fill="F2F2F2" w:themeFill="background1" w:themeFillShade="F2"/>
          </w:tcPr>
          <w:p w14:paraId="30AF0BAD" w14:textId="352568E3" w:rsidR="00051F5D" w:rsidRPr="00FE30E8" w:rsidRDefault="00051F5D" w:rsidP="00051F5D">
            <w:pPr>
              <w:pStyle w:val="Tablecontent"/>
            </w:pPr>
            <w:r>
              <w:t>Mixing terminology</w:t>
            </w:r>
          </w:p>
        </w:tc>
        <w:tc>
          <w:tcPr>
            <w:tcW w:w="7909" w:type="dxa"/>
          </w:tcPr>
          <w:p w14:paraId="7735A973" w14:textId="3C96D3AA" w:rsidR="00051F5D" w:rsidRDefault="00051F5D" w:rsidP="00051F5D">
            <w:pPr>
              <w:pStyle w:val="Tablecontent"/>
            </w:pPr>
            <w:r>
              <w:t xml:space="preserve">Allocation and reservation are </w:t>
            </w:r>
            <w:r w:rsidR="007D3B9E">
              <w:t xml:space="preserve">2 </w:t>
            </w:r>
            <w:r>
              <w:t>different concepts.</w:t>
            </w:r>
          </w:p>
          <w:p w14:paraId="60B28A93" w14:textId="77777777" w:rsidR="00051F5D" w:rsidRDefault="00051F5D" w:rsidP="00051F5D">
            <w:pPr>
              <w:pStyle w:val="Tablecontent"/>
            </w:pPr>
            <w:r>
              <w:t>When you allocate something to someone, it does not mean it’s guaranteed. If you want a guarantee, then do reservation. Allocation is a maximum (you can’t go beyond it), while Reservation is a minimum. The actual utilization can be below reservation but can’t exceed allocation.</w:t>
            </w:r>
          </w:p>
          <w:p w14:paraId="3C7B1586" w14:textId="77777777" w:rsidR="00051F5D" w:rsidRDefault="00051F5D" w:rsidP="00051F5D">
            <w:pPr>
              <w:pStyle w:val="Tablecontent"/>
            </w:pPr>
            <w:r>
              <w:t>You cannot overcommit reservation as it’s a guarantee. You can overcommit allocation as it is not a guarantee.</w:t>
            </w:r>
          </w:p>
          <w:p w14:paraId="58F593A3" w14:textId="77777777" w:rsidR="00051F5D" w:rsidRDefault="00051F5D" w:rsidP="00051F5D">
            <w:pPr>
              <w:pStyle w:val="Tablecontent"/>
            </w:pPr>
            <w:r>
              <w:t>Avoid using metric names like these:</w:t>
            </w:r>
          </w:p>
          <w:p w14:paraId="602DCBE0" w14:textId="77777777" w:rsidR="00051F5D" w:rsidRPr="00F13989" w:rsidRDefault="00051F5D" w:rsidP="00051F5D">
            <w:pPr>
              <w:pStyle w:val="Tablecontent"/>
              <w:numPr>
                <w:ilvl w:val="0"/>
                <w:numId w:val="18"/>
              </w:numPr>
            </w:pPr>
            <w:r w:rsidRPr="00F13989">
              <w:t xml:space="preserve">Allocation </w:t>
            </w:r>
            <w:r>
              <w:t>R</w:t>
            </w:r>
            <w:r w:rsidRPr="00F13989">
              <w:t>eservation</w:t>
            </w:r>
            <w:r>
              <w:t>. This makes no sense.</w:t>
            </w:r>
          </w:p>
          <w:p w14:paraId="23379BD8" w14:textId="77777777" w:rsidR="006123B3" w:rsidRDefault="00051F5D" w:rsidP="006123B3">
            <w:pPr>
              <w:pStyle w:val="Tablecontent"/>
              <w:numPr>
                <w:ilvl w:val="0"/>
                <w:numId w:val="18"/>
              </w:numPr>
            </w:pPr>
            <w:r w:rsidRPr="00082FE2">
              <w:t xml:space="preserve">Maximum </w:t>
            </w:r>
            <w:r>
              <w:t>R</w:t>
            </w:r>
            <w:r w:rsidRPr="00082FE2">
              <w:t>eservatio</w:t>
            </w:r>
            <w:r>
              <w:t>n. Simply use Allocation instead.</w:t>
            </w:r>
          </w:p>
          <w:p w14:paraId="465FB235" w14:textId="0684798C" w:rsidR="00051F5D" w:rsidRDefault="00051F5D" w:rsidP="006123B3">
            <w:pPr>
              <w:pStyle w:val="Tablecontent"/>
              <w:numPr>
                <w:ilvl w:val="0"/>
                <w:numId w:val="18"/>
              </w:numPr>
            </w:pPr>
            <w:r w:rsidRPr="00F13989">
              <w:t xml:space="preserve">Minimum </w:t>
            </w:r>
            <w:r>
              <w:t>A</w:t>
            </w:r>
            <w:r w:rsidRPr="00F13989">
              <w:t>llocation</w:t>
            </w:r>
            <w:r>
              <w:t>. Simply use Reservation instead.</w:t>
            </w:r>
          </w:p>
        </w:tc>
      </w:tr>
    </w:tbl>
    <w:p w14:paraId="331A4F43" w14:textId="77777777" w:rsidR="0024759F" w:rsidRDefault="0024759F" w:rsidP="00D4384E">
      <w:pPr>
        <w:pStyle w:val="Heading4"/>
      </w:pPr>
      <w:r>
        <w:t>Architecture Complexity</w:t>
      </w:r>
    </w:p>
    <w:p w14:paraId="7BE0FCD2" w14:textId="0FF3EBFA" w:rsidR="004548F9" w:rsidRDefault="004548F9" w:rsidP="004548F9">
      <w:pPr>
        <w:rPr>
          <w:lang w:val="en-GB" w:eastAsia="en-SG"/>
        </w:rPr>
      </w:pPr>
      <w:r>
        <w:rPr>
          <w:lang w:val="en-GB" w:eastAsia="en-SG"/>
        </w:rPr>
        <w:t xml:space="preserve">The 4 basic elements of infrastructure have been around since </w:t>
      </w:r>
      <w:hyperlink r:id="rId24" w:history="1">
        <w:r w:rsidRPr="006123B3">
          <w:rPr>
            <w:rStyle w:val="Hyperlink"/>
            <w:lang w:val="en-GB" w:eastAsia="en-SG"/>
          </w:rPr>
          <w:t>Adam</w:t>
        </w:r>
      </w:hyperlink>
      <w:r>
        <w:rPr>
          <w:lang w:val="en-GB" w:eastAsia="en-SG"/>
        </w:rPr>
        <w:t xml:space="preserve"> built the first data center for Eve. Humankind has not invented the </w:t>
      </w:r>
      <w:r w:rsidR="007D3B9E">
        <w:rPr>
          <w:lang w:val="en-GB" w:eastAsia="en-SG"/>
        </w:rPr>
        <w:t>5</w:t>
      </w:r>
      <w:r w:rsidR="007D3B9E" w:rsidRPr="007D3B9E">
        <w:rPr>
          <w:vertAlign w:val="superscript"/>
          <w:lang w:val="en-GB" w:eastAsia="en-SG"/>
        </w:rPr>
        <w:t>th</w:t>
      </w:r>
      <w:r w:rsidR="007D3B9E">
        <w:rPr>
          <w:lang w:val="en-GB" w:eastAsia="en-SG"/>
        </w:rPr>
        <w:t xml:space="preserve"> E</w:t>
      </w:r>
      <w:r>
        <w:rPr>
          <w:lang w:val="en-GB" w:eastAsia="en-SG"/>
        </w:rPr>
        <w:t xml:space="preserve">lement yet. However, each of these 4 has their own unique nature. This in turn creates complexity in observability. The following table list some </w:t>
      </w:r>
      <w:r w:rsidR="007D3B9E">
        <w:rPr>
          <w:lang w:val="en-GB" w:eastAsia="en-SG"/>
        </w:rPr>
        <w:t>examples</w:t>
      </w:r>
      <w:r>
        <w:rPr>
          <w:lang w:val="en-GB" w:eastAsia="en-SG"/>
        </w:rPr>
        <w:t xml:space="preserve"> of nuances. We will explain in-depth in the next chapter.</w:t>
      </w:r>
    </w:p>
    <w:p w14:paraId="01500B17" w14:textId="77777777" w:rsidR="004548F9" w:rsidRPr="00CB1AD8" w:rsidRDefault="004548F9" w:rsidP="004548F9">
      <w:pPr>
        <w:pStyle w:val="TableContentTiny"/>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54"/>
        <w:gridCol w:w="7104"/>
      </w:tblGrid>
      <w:tr w:rsidR="006123B3" w:rsidRPr="00E51A31" w14:paraId="0C9BC956" w14:textId="77777777" w:rsidTr="006123B3">
        <w:tc>
          <w:tcPr>
            <w:tcW w:w="2354" w:type="dxa"/>
            <w:vMerge w:val="restart"/>
            <w:shd w:val="clear" w:color="auto" w:fill="F2F2F2" w:themeFill="background1" w:themeFillShade="F2"/>
          </w:tcPr>
          <w:p w14:paraId="76C61C23" w14:textId="77777777" w:rsidR="006123B3" w:rsidRPr="00DF1D53" w:rsidRDefault="006123B3" w:rsidP="003A5E36">
            <w:pPr>
              <w:pStyle w:val="Tablecontent"/>
            </w:pPr>
            <w:r>
              <w:t>CPU</w:t>
            </w:r>
          </w:p>
        </w:tc>
        <w:tc>
          <w:tcPr>
            <w:tcW w:w="7104" w:type="dxa"/>
          </w:tcPr>
          <w:p w14:paraId="2932600E" w14:textId="7029F831" w:rsidR="006123B3" w:rsidRPr="00DF1D53" w:rsidRDefault="006123B3" w:rsidP="003A5E36">
            <w:pPr>
              <w:pStyle w:val="Tablecontent"/>
            </w:pPr>
            <w:r>
              <w:t>The primary speed metric (GHz) is not comparable across different hardware generation or architecture. 1 GHz in today’s CPU is more efficient than 1 GHz in older CPU.</w:t>
            </w:r>
          </w:p>
        </w:tc>
      </w:tr>
      <w:tr w:rsidR="006123B3" w:rsidRPr="00E51A31" w14:paraId="1D0B2FA7" w14:textId="77777777" w:rsidTr="006123B3">
        <w:tc>
          <w:tcPr>
            <w:tcW w:w="2354" w:type="dxa"/>
            <w:vMerge/>
            <w:shd w:val="clear" w:color="auto" w:fill="F2F2F2" w:themeFill="background1" w:themeFillShade="F2"/>
          </w:tcPr>
          <w:p w14:paraId="217BFF35" w14:textId="77777777" w:rsidR="006123B3" w:rsidRDefault="006123B3" w:rsidP="003A5E36">
            <w:pPr>
              <w:pStyle w:val="Tablecontent"/>
            </w:pPr>
          </w:p>
        </w:tc>
        <w:tc>
          <w:tcPr>
            <w:tcW w:w="7104" w:type="dxa"/>
          </w:tcPr>
          <w:p w14:paraId="2CFA6541" w14:textId="5395EFFF" w:rsidR="006123B3" w:rsidRDefault="006123B3" w:rsidP="003A5E36">
            <w:pPr>
              <w:pStyle w:val="Tablecontent"/>
            </w:pPr>
            <w:r>
              <w:t>Different variants of CPU models in the same generation from the same vendor.</w:t>
            </w:r>
          </w:p>
        </w:tc>
      </w:tr>
      <w:tr w:rsidR="00130C87" w:rsidRPr="00E51A31" w14:paraId="4F78D264" w14:textId="77777777" w:rsidTr="006123B3">
        <w:tc>
          <w:tcPr>
            <w:tcW w:w="2354" w:type="dxa"/>
            <w:vMerge w:val="restart"/>
            <w:shd w:val="clear" w:color="auto" w:fill="F2F2F2" w:themeFill="background1" w:themeFillShade="F2"/>
          </w:tcPr>
          <w:p w14:paraId="4F87B053" w14:textId="77777777" w:rsidR="00130C87" w:rsidRPr="00DF1D53" w:rsidRDefault="00130C87" w:rsidP="003A5E36">
            <w:pPr>
              <w:pStyle w:val="Tablecontent"/>
            </w:pPr>
            <w:r>
              <w:t>Memory</w:t>
            </w:r>
          </w:p>
        </w:tc>
        <w:tc>
          <w:tcPr>
            <w:tcW w:w="7104" w:type="dxa"/>
          </w:tcPr>
          <w:p w14:paraId="23842FF4" w14:textId="65C5ED5E" w:rsidR="00130C87" w:rsidRDefault="00130C87" w:rsidP="003A5E36">
            <w:pPr>
              <w:pStyle w:val="Tablecontent"/>
            </w:pPr>
            <w:r>
              <w:t>Its function is caching, so its counters tend to be near 100%, and that is what you expect as cache is typically much smaller than the actual source. Anything less than 100% is not maximizing your money.</w:t>
            </w:r>
          </w:p>
          <w:p w14:paraId="591D2DF4" w14:textId="15B4735A" w:rsidR="00130C87" w:rsidRPr="00DF1D53" w:rsidRDefault="00130C87" w:rsidP="003A5E36">
            <w:pPr>
              <w:pStyle w:val="Tablecontent"/>
            </w:pPr>
            <w:r w:rsidRPr="00A97E0E">
              <w:t>CPU and memory metrics have different nature. 95% utilization for memory could be low, while 85% for CPU could be high already</w:t>
            </w:r>
            <w:r>
              <w:t>.</w:t>
            </w:r>
          </w:p>
        </w:tc>
      </w:tr>
      <w:tr w:rsidR="00130C87" w:rsidRPr="00130C87" w14:paraId="116A50A2" w14:textId="77777777" w:rsidTr="006123B3">
        <w:tc>
          <w:tcPr>
            <w:tcW w:w="2354" w:type="dxa"/>
            <w:vMerge/>
            <w:shd w:val="clear" w:color="auto" w:fill="F2F2F2" w:themeFill="background1" w:themeFillShade="F2"/>
          </w:tcPr>
          <w:p w14:paraId="53CB27D8" w14:textId="77777777" w:rsidR="00130C87" w:rsidRPr="00130C87" w:rsidRDefault="00130C87" w:rsidP="003A5E36">
            <w:pPr>
              <w:pStyle w:val="Tablecontent"/>
              <w:rPr>
                <w:b/>
                <w:bCs/>
              </w:rPr>
            </w:pPr>
          </w:p>
        </w:tc>
        <w:tc>
          <w:tcPr>
            <w:tcW w:w="7104" w:type="dxa"/>
          </w:tcPr>
          <w:p w14:paraId="33C46BDA" w14:textId="1BED94E2" w:rsidR="00130C87" w:rsidRPr="00130C87" w:rsidRDefault="00130C87" w:rsidP="003A5E36">
            <w:pPr>
              <w:pStyle w:val="Tablecontent"/>
              <w:rPr>
                <w:b/>
                <w:bCs/>
              </w:rPr>
            </w:pPr>
            <w:r>
              <w:t xml:space="preserve">It’s a form storage, so its metrics are mostly about space and not speed. </w:t>
            </w:r>
            <w:r>
              <w:lastRenderedPageBreak/>
              <w:t>There is VM CPU Demand, but not VM Memory Demand. Demand does not apply to memory as it’s a form of storage, just as there is no such thing as a Demand metric for your laptop disk space.</w:t>
            </w:r>
          </w:p>
        </w:tc>
      </w:tr>
      <w:tr w:rsidR="00130C87" w:rsidRPr="00E51A31" w14:paraId="7479CD8B" w14:textId="77777777" w:rsidTr="006123B3">
        <w:tc>
          <w:tcPr>
            <w:tcW w:w="2354" w:type="dxa"/>
            <w:vMerge w:val="restart"/>
            <w:shd w:val="clear" w:color="auto" w:fill="F2F2F2" w:themeFill="background1" w:themeFillShade="F2"/>
          </w:tcPr>
          <w:p w14:paraId="692C1D9E" w14:textId="77777777" w:rsidR="00130C87" w:rsidRDefault="00130C87" w:rsidP="003A5E36">
            <w:pPr>
              <w:pStyle w:val="Tablecontent"/>
            </w:pPr>
            <w:r>
              <w:lastRenderedPageBreak/>
              <w:t>Storage</w:t>
            </w:r>
          </w:p>
        </w:tc>
        <w:tc>
          <w:tcPr>
            <w:tcW w:w="7104" w:type="dxa"/>
          </w:tcPr>
          <w:p w14:paraId="5C7927B0" w14:textId="6F35A5A1" w:rsidR="00130C87" w:rsidRDefault="00130C87" w:rsidP="003A5E36">
            <w:pPr>
              <w:pStyle w:val="Tablecontent"/>
            </w:pPr>
            <w:r>
              <w:t>It has 2 sides (speed and space), but both have utilization metrics.</w:t>
            </w:r>
          </w:p>
          <w:p w14:paraId="2EF47D5B" w14:textId="77777777" w:rsidR="00130C87" w:rsidRPr="00DF1D53" w:rsidRDefault="00130C87" w:rsidP="003A5E36">
            <w:pPr>
              <w:pStyle w:val="Tablecontent"/>
            </w:pPr>
            <w:r>
              <w:t>The speed has 2 components for utilization: IOPS and Throughput</w:t>
            </w:r>
          </w:p>
        </w:tc>
      </w:tr>
      <w:tr w:rsidR="00130C87" w:rsidRPr="00E51A31" w14:paraId="651968D8" w14:textId="77777777" w:rsidTr="006123B3">
        <w:tc>
          <w:tcPr>
            <w:tcW w:w="2354" w:type="dxa"/>
            <w:vMerge/>
            <w:shd w:val="clear" w:color="auto" w:fill="F2F2F2" w:themeFill="background1" w:themeFillShade="F2"/>
          </w:tcPr>
          <w:p w14:paraId="0A59303A" w14:textId="77777777" w:rsidR="00130C87" w:rsidRDefault="00130C87" w:rsidP="003A5E36">
            <w:pPr>
              <w:pStyle w:val="Tablecontent"/>
            </w:pPr>
          </w:p>
        </w:tc>
        <w:tc>
          <w:tcPr>
            <w:tcW w:w="7104" w:type="dxa"/>
          </w:tcPr>
          <w:p w14:paraId="1A9BC676" w14:textId="21FF9FA3" w:rsidR="00130C87" w:rsidRDefault="00130C87" w:rsidP="003A5E36">
            <w:pPr>
              <w:pStyle w:val="Tablecontent"/>
            </w:pPr>
            <w:r>
              <w:t xml:space="preserve">There is limit for disk IOPS, but not for disk throughput. The latter is not practical to implement due to varying block size. </w:t>
            </w:r>
          </w:p>
        </w:tc>
      </w:tr>
      <w:tr w:rsidR="004548F9" w:rsidRPr="00E51A31" w14:paraId="6CDD7723" w14:textId="77777777" w:rsidTr="006123B3">
        <w:tc>
          <w:tcPr>
            <w:tcW w:w="2354" w:type="dxa"/>
            <w:shd w:val="clear" w:color="auto" w:fill="F2F2F2" w:themeFill="background1" w:themeFillShade="F2"/>
          </w:tcPr>
          <w:p w14:paraId="7FCF4441" w14:textId="77777777" w:rsidR="004548F9" w:rsidRDefault="004548F9" w:rsidP="003A5E36">
            <w:pPr>
              <w:pStyle w:val="Tablecontent"/>
            </w:pPr>
            <w:r>
              <w:t>Network</w:t>
            </w:r>
          </w:p>
        </w:tc>
        <w:tc>
          <w:tcPr>
            <w:tcW w:w="7104" w:type="dxa"/>
          </w:tcPr>
          <w:p w14:paraId="4D7A6E12" w14:textId="7F715E9F" w:rsidR="004548F9" w:rsidRPr="00DF1D53" w:rsidRDefault="004548F9" w:rsidP="003A5E36">
            <w:pPr>
              <w:pStyle w:val="Tablecontent"/>
            </w:pPr>
            <w:r>
              <w:t>While server and storage are nodes, network is interconnect. This makes it more challenging.</w:t>
            </w:r>
            <w:r w:rsidR="00D85652">
              <w:t xml:space="preserve"> We will cover this in-depth in the System Architecture section</w:t>
            </w:r>
          </w:p>
        </w:tc>
      </w:tr>
    </w:tbl>
    <w:p w14:paraId="671E7C6F" w14:textId="77777777" w:rsidR="004548F9" w:rsidRDefault="004548F9" w:rsidP="004548F9">
      <w:r>
        <w:t xml:space="preserve">Their complexity results in </w:t>
      </w:r>
      <w:bookmarkStart w:id="6" w:name="_Hlk134949622"/>
      <w:r>
        <w:t>difference in type of metrics applicable:</w:t>
      </w:r>
      <w:bookmarkEnd w:id="6"/>
    </w:p>
    <w:p w14:paraId="25C4512D" w14:textId="77777777" w:rsidR="00EB55AE" w:rsidRDefault="00EB55AE" w:rsidP="00BF4AEC">
      <w:pPr>
        <w:pStyle w:val="BeforeTable"/>
      </w:pPr>
    </w:p>
    <w:tbl>
      <w:tblPr>
        <w:tblStyle w:val="TableGrid"/>
        <w:tblW w:w="7537"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4"/>
        <w:gridCol w:w="1884"/>
        <w:gridCol w:w="1884"/>
        <w:gridCol w:w="1885"/>
      </w:tblGrid>
      <w:tr w:rsidR="004548F9" w14:paraId="61A87BE5" w14:textId="77777777" w:rsidTr="00464B73">
        <w:trPr>
          <w:jc w:val="center"/>
        </w:trPr>
        <w:tc>
          <w:tcPr>
            <w:tcW w:w="1884" w:type="dxa"/>
            <w:shd w:val="clear" w:color="auto" w:fill="F2F2F2" w:themeFill="background1" w:themeFillShade="F2"/>
          </w:tcPr>
          <w:p w14:paraId="17989115" w14:textId="77777777" w:rsidR="004548F9" w:rsidRDefault="004548F9" w:rsidP="003A5E36">
            <w:pPr>
              <w:pStyle w:val="Tableheading"/>
            </w:pPr>
          </w:p>
        </w:tc>
        <w:tc>
          <w:tcPr>
            <w:tcW w:w="1884" w:type="dxa"/>
            <w:shd w:val="clear" w:color="auto" w:fill="F2F2F2" w:themeFill="background1" w:themeFillShade="F2"/>
          </w:tcPr>
          <w:p w14:paraId="5302958A" w14:textId="77777777" w:rsidR="004548F9" w:rsidRDefault="004548F9" w:rsidP="003A5E36">
            <w:pPr>
              <w:pStyle w:val="Tableheading"/>
            </w:pPr>
            <w:r>
              <w:t>Utilization</w:t>
            </w:r>
          </w:p>
        </w:tc>
        <w:tc>
          <w:tcPr>
            <w:tcW w:w="1884" w:type="dxa"/>
            <w:shd w:val="clear" w:color="auto" w:fill="F2F2F2" w:themeFill="background1" w:themeFillShade="F2"/>
          </w:tcPr>
          <w:p w14:paraId="252FB0D7" w14:textId="77777777" w:rsidR="004548F9" w:rsidRDefault="004548F9" w:rsidP="003A5E36">
            <w:pPr>
              <w:pStyle w:val="Tableheading"/>
            </w:pPr>
            <w:r>
              <w:t>Reservation</w:t>
            </w:r>
          </w:p>
        </w:tc>
        <w:tc>
          <w:tcPr>
            <w:tcW w:w="1885" w:type="dxa"/>
            <w:shd w:val="clear" w:color="auto" w:fill="F2F2F2" w:themeFill="background1" w:themeFillShade="F2"/>
          </w:tcPr>
          <w:p w14:paraId="319FFC8D" w14:textId="77777777" w:rsidR="004548F9" w:rsidRDefault="004548F9" w:rsidP="003A5E36">
            <w:pPr>
              <w:pStyle w:val="Tableheading"/>
            </w:pPr>
            <w:r>
              <w:t>Allocation</w:t>
            </w:r>
          </w:p>
        </w:tc>
      </w:tr>
      <w:tr w:rsidR="004548F9" w14:paraId="42EBCDC2" w14:textId="77777777" w:rsidTr="00464B73">
        <w:trPr>
          <w:jc w:val="center"/>
        </w:trPr>
        <w:tc>
          <w:tcPr>
            <w:tcW w:w="1884" w:type="dxa"/>
          </w:tcPr>
          <w:p w14:paraId="17A5F5C2" w14:textId="77777777" w:rsidR="004548F9" w:rsidRDefault="004548F9" w:rsidP="003A5E36">
            <w:pPr>
              <w:pStyle w:val="Tablecontent"/>
            </w:pPr>
            <w:r>
              <w:t>CPU</w:t>
            </w:r>
          </w:p>
        </w:tc>
        <w:tc>
          <w:tcPr>
            <w:tcW w:w="1884" w:type="dxa"/>
          </w:tcPr>
          <w:p w14:paraId="54D1C6BA" w14:textId="77777777" w:rsidR="004548F9" w:rsidRDefault="004548F9" w:rsidP="003A5E36">
            <w:pPr>
              <w:pStyle w:val="Tablecontent"/>
            </w:pPr>
            <w:r>
              <w:t>Yes</w:t>
            </w:r>
          </w:p>
        </w:tc>
        <w:tc>
          <w:tcPr>
            <w:tcW w:w="1884" w:type="dxa"/>
          </w:tcPr>
          <w:p w14:paraId="0EC1B0B4" w14:textId="77777777" w:rsidR="004548F9" w:rsidRDefault="004548F9" w:rsidP="003A5E36">
            <w:pPr>
              <w:pStyle w:val="Tablecontent"/>
            </w:pPr>
            <w:r>
              <w:t>Yes</w:t>
            </w:r>
          </w:p>
        </w:tc>
        <w:tc>
          <w:tcPr>
            <w:tcW w:w="1885" w:type="dxa"/>
          </w:tcPr>
          <w:p w14:paraId="37A4A8C8" w14:textId="77777777" w:rsidR="004548F9" w:rsidRDefault="004548F9" w:rsidP="003A5E36">
            <w:pPr>
              <w:pStyle w:val="Tablecontent"/>
            </w:pPr>
            <w:r>
              <w:t>Yes</w:t>
            </w:r>
          </w:p>
        </w:tc>
      </w:tr>
      <w:tr w:rsidR="004548F9" w14:paraId="21DA7C60" w14:textId="77777777" w:rsidTr="00464B73">
        <w:trPr>
          <w:jc w:val="center"/>
        </w:trPr>
        <w:tc>
          <w:tcPr>
            <w:tcW w:w="1884" w:type="dxa"/>
          </w:tcPr>
          <w:p w14:paraId="6B4161CB" w14:textId="77777777" w:rsidR="004548F9" w:rsidRDefault="004548F9" w:rsidP="003A5E36">
            <w:pPr>
              <w:pStyle w:val="Tablecontent"/>
            </w:pPr>
            <w:r>
              <w:t>Memory</w:t>
            </w:r>
          </w:p>
        </w:tc>
        <w:tc>
          <w:tcPr>
            <w:tcW w:w="1884" w:type="dxa"/>
          </w:tcPr>
          <w:p w14:paraId="46518C2D" w14:textId="77777777" w:rsidR="004548F9" w:rsidRDefault="004548F9" w:rsidP="003A5E36">
            <w:pPr>
              <w:pStyle w:val="Tablecontent"/>
            </w:pPr>
            <w:r>
              <w:t>Yes</w:t>
            </w:r>
          </w:p>
        </w:tc>
        <w:tc>
          <w:tcPr>
            <w:tcW w:w="1884" w:type="dxa"/>
          </w:tcPr>
          <w:p w14:paraId="417B75AF" w14:textId="77777777" w:rsidR="004548F9" w:rsidRDefault="004548F9" w:rsidP="003A5E36">
            <w:pPr>
              <w:pStyle w:val="Tablecontent"/>
            </w:pPr>
            <w:r>
              <w:t>Yes</w:t>
            </w:r>
          </w:p>
        </w:tc>
        <w:tc>
          <w:tcPr>
            <w:tcW w:w="1885" w:type="dxa"/>
          </w:tcPr>
          <w:p w14:paraId="385EA486" w14:textId="77777777" w:rsidR="004548F9" w:rsidRDefault="004548F9" w:rsidP="003A5E36">
            <w:pPr>
              <w:pStyle w:val="Tablecontent"/>
            </w:pPr>
            <w:r>
              <w:t>Yes</w:t>
            </w:r>
          </w:p>
        </w:tc>
      </w:tr>
      <w:tr w:rsidR="004548F9" w14:paraId="772507E1" w14:textId="77777777" w:rsidTr="00464B73">
        <w:trPr>
          <w:jc w:val="center"/>
        </w:trPr>
        <w:tc>
          <w:tcPr>
            <w:tcW w:w="1884" w:type="dxa"/>
          </w:tcPr>
          <w:p w14:paraId="55E24498" w14:textId="77777777" w:rsidR="004548F9" w:rsidRDefault="004548F9" w:rsidP="003A5E36">
            <w:pPr>
              <w:pStyle w:val="Tablecontent"/>
            </w:pPr>
            <w:r>
              <w:t>Disk</w:t>
            </w:r>
          </w:p>
        </w:tc>
        <w:tc>
          <w:tcPr>
            <w:tcW w:w="1884" w:type="dxa"/>
          </w:tcPr>
          <w:p w14:paraId="646E4D43" w14:textId="77777777" w:rsidR="004548F9" w:rsidRDefault="004548F9" w:rsidP="003A5E36">
            <w:pPr>
              <w:pStyle w:val="Tablecontent"/>
            </w:pPr>
            <w:r>
              <w:t>Yes</w:t>
            </w:r>
          </w:p>
        </w:tc>
        <w:tc>
          <w:tcPr>
            <w:tcW w:w="1884" w:type="dxa"/>
          </w:tcPr>
          <w:p w14:paraId="7696FF91" w14:textId="77777777" w:rsidR="004548F9" w:rsidRDefault="004548F9" w:rsidP="003A5E36">
            <w:pPr>
              <w:pStyle w:val="Tablecontent"/>
            </w:pPr>
            <w:r w:rsidRPr="007A08B9">
              <w:rPr>
                <w:color w:val="FF0000"/>
              </w:rPr>
              <w:t>Not Applicable</w:t>
            </w:r>
          </w:p>
        </w:tc>
        <w:tc>
          <w:tcPr>
            <w:tcW w:w="1885" w:type="dxa"/>
          </w:tcPr>
          <w:p w14:paraId="19D76406" w14:textId="77777777" w:rsidR="004548F9" w:rsidRDefault="004548F9" w:rsidP="003A5E36">
            <w:pPr>
              <w:pStyle w:val="Tablecontent"/>
            </w:pPr>
            <w:r>
              <w:t>Yes</w:t>
            </w:r>
          </w:p>
        </w:tc>
      </w:tr>
      <w:tr w:rsidR="004548F9" w14:paraId="7512E9CA" w14:textId="77777777" w:rsidTr="00464B73">
        <w:trPr>
          <w:jc w:val="center"/>
        </w:trPr>
        <w:tc>
          <w:tcPr>
            <w:tcW w:w="1884" w:type="dxa"/>
          </w:tcPr>
          <w:p w14:paraId="62AC2A70" w14:textId="77777777" w:rsidR="004548F9" w:rsidRDefault="004548F9" w:rsidP="003A5E36">
            <w:pPr>
              <w:pStyle w:val="Tablecontent"/>
            </w:pPr>
            <w:r>
              <w:t>Network</w:t>
            </w:r>
          </w:p>
        </w:tc>
        <w:tc>
          <w:tcPr>
            <w:tcW w:w="1884" w:type="dxa"/>
          </w:tcPr>
          <w:p w14:paraId="01E4F384" w14:textId="77777777" w:rsidR="004548F9" w:rsidRDefault="004548F9" w:rsidP="003A5E36">
            <w:pPr>
              <w:pStyle w:val="Tablecontent"/>
            </w:pPr>
            <w:r>
              <w:t>Yes</w:t>
            </w:r>
          </w:p>
        </w:tc>
        <w:tc>
          <w:tcPr>
            <w:tcW w:w="1884" w:type="dxa"/>
          </w:tcPr>
          <w:p w14:paraId="475EC6D9" w14:textId="77777777" w:rsidR="004548F9" w:rsidRDefault="004548F9" w:rsidP="003A5E36">
            <w:pPr>
              <w:pStyle w:val="Tablecontent"/>
            </w:pPr>
            <w:r>
              <w:t>Yes</w:t>
            </w:r>
          </w:p>
        </w:tc>
        <w:tc>
          <w:tcPr>
            <w:tcW w:w="1885" w:type="dxa"/>
          </w:tcPr>
          <w:p w14:paraId="19FF6002" w14:textId="77777777" w:rsidR="004548F9" w:rsidRDefault="004548F9" w:rsidP="003A5E36">
            <w:pPr>
              <w:pStyle w:val="Tablecontent"/>
            </w:pPr>
            <w:r>
              <w:t>Yes</w:t>
            </w:r>
          </w:p>
        </w:tc>
      </w:tr>
    </w:tbl>
    <w:p w14:paraId="719FEC02" w14:textId="77777777" w:rsidR="004548F9" w:rsidRDefault="004548F9" w:rsidP="004548F9">
      <w:r>
        <w:t>And lastly, beyond metrics there are also further complications such as:</w:t>
      </w:r>
    </w:p>
    <w:p w14:paraId="1F2DEBDC" w14:textId="77777777" w:rsidR="004548F9" w:rsidRDefault="004548F9" w:rsidP="00BF4AEC">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4"/>
        <w:gridCol w:w="7074"/>
      </w:tblGrid>
      <w:tr w:rsidR="004548F9" w:rsidRPr="00E51A31" w14:paraId="5BD43377" w14:textId="77777777" w:rsidTr="0008787B">
        <w:tc>
          <w:tcPr>
            <w:tcW w:w="2547" w:type="dxa"/>
            <w:shd w:val="clear" w:color="auto" w:fill="F2F2F2" w:themeFill="background1" w:themeFillShade="F2"/>
          </w:tcPr>
          <w:p w14:paraId="3FBE1663" w14:textId="77777777" w:rsidR="004548F9" w:rsidRPr="00500971" w:rsidRDefault="004548F9" w:rsidP="001C4113">
            <w:pPr>
              <w:pStyle w:val="Tablecontent"/>
            </w:pPr>
            <w:r w:rsidRPr="00500971">
              <w:t>VM vs ESXi</w:t>
            </w:r>
          </w:p>
        </w:tc>
        <w:tc>
          <w:tcPr>
            <w:tcW w:w="7909" w:type="dxa"/>
          </w:tcPr>
          <w:p w14:paraId="7A6DA808" w14:textId="77777777" w:rsidR="004548F9" w:rsidRDefault="004548F9" w:rsidP="003A5E36">
            <w:pPr>
              <w:pStyle w:val="Tablecontent"/>
            </w:pPr>
            <w:r>
              <w:t xml:space="preserve">The CPU metrics from a VM viewpoint differs to the CPU metrics from ESXi viewpoint. A VM is a consumer. Multiple VMs can share the same physical core, albeit at the price of performance. So metrics such as Ready does not apply to ESXi. The core and the thread are always ready. </w:t>
            </w:r>
          </w:p>
        </w:tc>
      </w:tr>
      <w:tr w:rsidR="00015EC7" w:rsidRPr="00E51A31" w14:paraId="33296CD7" w14:textId="77777777" w:rsidTr="0008787B">
        <w:tc>
          <w:tcPr>
            <w:tcW w:w="2547" w:type="dxa"/>
            <w:vMerge w:val="restart"/>
            <w:shd w:val="clear" w:color="auto" w:fill="F2F2F2" w:themeFill="background1" w:themeFillShade="F2"/>
          </w:tcPr>
          <w:p w14:paraId="76C7401B" w14:textId="77777777" w:rsidR="00015EC7" w:rsidRPr="00D85652" w:rsidRDefault="00015EC7" w:rsidP="001C4113">
            <w:pPr>
              <w:pStyle w:val="Tablecontent"/>
            </w:pPr>
            <w:r w:rsidRPr="00D85652">
              <w:t>ESXi vs vCenter</w:t>
            </w:r>
          </w:p>
        </w:tc>
        <w:tc>
          <w:tcPr>
            <w:tcW w:w="7909" w:type="dxa"/>
          </w:tcPr>
          <w:p w14:paraId="6D17551F" w14:textId="6FD29AA1" w:rsidR="00015EC7" w:rsidRPr="00DF1D53" w:rsidRDefault="00015EC7" w:rsidP="003A5E36">
            <w:pPr>
              <w:pStyle w:val="Tablecontent"/>
            </w:pPr>
            <w:r>
              <w:t>While ESXi is the source of metrics, vCenter may add its own metrics and the formula don’t always match 100% in all scenarios, such as Used vs Usage.</w:t>
            </w:r>
          </w:p>
        </w:tc>
      </w:tr>
      <w:tr w:rsidR="00015EC7" w:rsidRPr="00E51A31" w14:paraId="71DE1450" w14:textId="77777777" w:rsidTr="0008787B">
        <w:tc>
          <w:tcPr>
            <w:tcW w:w="2547" w:type="dxa"/>
            <w:vMerge/>
            <w:shd w:val="clear" w:color="auto" w:fill="F2F2F2" w:themeFill="background1" w:themeFillShade="F2"/>
          </w:tcPr>
          <w:p w14:paraId="6BD95EEC" w14:textId="77777777" w:rsidR="00015EC7" w:rsidRPr="00D85652" w:rsidRDefault="00015EC7" w:rsidP="001C4113">
            <w:pPr>
              <w:pStyle w:val="Tablecontent"/>
            </w:pPr>
          </w:p>
        </w:tc>
        <w:tc>
          <w:tcPr>
            <w:tcW w:w="7909" w:type="dxa"/>
          </w:tcPr>
          <w:p w14:paraId="0D1B782D" w14:textId="7FA314A6" w:rsidR="00015EC7" w:rsidRDefault="00015EC7" w:rsidP="003A5E36">
            <w:pPr>
              <w:pStyle w:val="Tablecontent"/>
            </w:pPr>
            <w:r w:rsidRPr="00DF1D53">
              <w:t>ESXi provides Run (ms), Used (ms), Demand (MHz) for VM CPU. vCenter adds Usage (MHz) and Usage (%)</w:t>
            </w:r>
            <w:r>
              <w:t>.</w:t>
            </w:r>
          </w:p>
        </w:tc>
      </w:tr>
      <w:tr w:rsidR="00015EC7" w:rsidRPr="00E51A31" w14:paraId="26FAD720" w14:textId="77777777" w:rsidTr="0008787B">
        <w:tc>
          <w:tcPr>
            <w:tcW w:w="2547" w:type="dxa"/>
            <w:vMerge/>
            <w:shd w:val="clear" w:color="auto" w:fill="F2F2F2" w:themeFill="background1" w:themeFillShade="F2"/>
          </w:tcPr>
          <w:p w14:paraId="32A97376" w14:textId="77777777" w:rsidR="00015EC7" w:rsidRPr="00D85652" w:rsidRDefault="00015EC7" w:rsidP="001C4113">
            <w:pPr>
              <w:pStyle w:val="Tablecontent"/>
            </w:pPr>
          </w:p>
        </w:tc>
        <w:tc>
          <w:tcPr>
            <w:tcW w:w="7909" w:type="dxa"/>
          </w:tcPr>
          <w:p w14:paraId="29BF3256" w14:textId="5FBD82B7" w:rsidR="00015EC7" w:rsidRDefault="00015EC7" w:rsidP="003A5E36">
            <w:pPr>
              <w:pStyle w:val="Tablecontent"/>
            </w:pPr>
            <w:r>
              <w:t>ESXi shows Used (%), while vCenter shows Used (ms). The first one affected by CPU frequency and can go beyond 100%.</w:t>
            </w:r>
          </w:p>
        </w:tc>
      </w:tr>
      <w:tr w:rsidR="004548F9" w:rsidRPr="00E51A31" w14:paraId="35721878" w14:textId="77777777" w:rsidTr="0008787B">
        <w:tc>
          <w:tcPr>
            <w:tcW w:w="2547" w:type="dxa"/>
            <w:shd w:val="clear" w:color="auto" w:fill="F2F2F2" w:themeFill="background1" w:themeFillShade="F2"/>
          </w:tcPr>
          <w:p w14:paraId="57414135" w14:textId="26D6953F" w:rsidR="004548F9" w:rsidRPr="00D85652" w:rsidRDefault="004548F9" w:rsidP="001C4113">
            <w:pPr>
              <w:pStyle w:val="Tablecontent"/>
            </w:pPr>
            <w:r w:rsidRPr="00D85652">
              <w:t xml:space="preserve">ESXi </w:t>
            </w:r>
            <w:r w:rsidRPr="00D85652">
              <w:rPr>
                <w:rFonts w:ascii="Times New Roman" w:hAnsi="Times New Roman" w:cs="Times New Roman"/>
              </w:rPr>
              <w:t>≠</w:t>
            </w:r>
            <w:r w:rsidRPr="00D85652">
              <w:t xml:space="preserve"> VMs + </w:t>
            </w:r>
            <w:r w:rsidR="007A08B9" w:rsidRPr="00D85652">
              <w:t>Kernel</w:t>
            </w:r>
          </w:p>
        </w:tc>
        <w:tc>
          <w:tcPr>
            <w:tcW w:w="7909" w:type="dxa"/>
          </w:tcPr>
          <w:p w14:paraId="7D6F6491" w14:textId="6E4F10C8" w:rsidR="004548F9" w:rsidRPr="00DF1D53" w:rsidRDefault="004548F9" w:rsidP="003A5E36">
            <w:pPr>
              <w:pStyle w:val="Tablecontent"/>
            </w:pPr>
            <w:r>
              <w:t xml:space="preserve">The metrics at ESXi is more complex than the sum of its VM + </w:t>
            </w:r>
            <w:r w:rsidR="00BA1986">
              <w:t xml:space="preserve">the </w:t>
            </w:r>
            <w:r>
              <w:t xml:space="preserve">kernel. </w:t>
            </w:r>
          </w:p>
        </w:tc>
      </w:tr>
      <w:tr w:rsidR="004548F9" w:rsidRPr="00E51A31" w14:paraId="60E8D1FD" w14:textId="77777777" w:rsidTr="0008787B">
        <w:tc>
          <w:tcPr>
            <w:tcW w:w="2547" w:type="dxa"/>
            <w:shd w:val="clear" w:color="auto" w:fill="F2F2F2" w:themeFill="background1" w:themeFillShade="F2"/>
          </w:tcPr>
          <w:p w14:paraId="75218EEE" w14:textId="77777777" w:rsidR="004548F9" w:rsidRPr="00D85652" w:rsidRDefault="004548F9" w:rsidP="001C4113">
            <w:pPr>
              <w:pStyle w:val="Tablecontent"/>
              <w:rPr>
                <w:b/>
              </w:rPr>
            </w:pPr>
            <w:r w:rsidRPr="00D85652">
              <w:t>M:N relationship</w:t>
            </w:r>
          </w:p>
        </w:tc>
        <w:tc>
          <w:tcPr>
            <w:tcW w:w="7909" w:type="dxa"/>
          </w:tcPr>
          <w:p w14:paraId="23752A69" w14:textId="77777777" w:rsidR="004548F9" w:rsidRPr="00DF1D53" w:rsidRDefault="004548F9" w:rsidP="003A5E36">
            <w:pPr>
              <w:pStyle w:val="Tablecontent"/>
            </w:pPr>
            <w:r>
              <w:t xml:space="preserve">A VM with multiple virtual disks can span across multiple datastores, and even RDMs. On the other hand, a datastore typically hosts many VMs. An ESXi may mount multiple LUNs and a LUN is typically presented into multiple ESXi or even multiple clusters. These many to many relationships make the metrics across VM, datastore, ESXi, Cluster, Data Center inconsistent when viewed overall. Each of them is correct as each has to look from their own vantage point. </w:t>
            </w:r>
          </w:p>
        </w:tc>
      </w:tr>
    </w:tbl>
    <w:p w14:paraId="4C31E723" w14:textId="4E406CB3" w:rsidR="00800964" w:rsidRDefault="00800964" w:rsidP="00D4384E">
      <w:pPr>
        <w:pStyle w:val="Heading4"/>
      </w:pPr>
      <w:r>
        <w:lastRenderedPageBreak/>
        <w:t>Other Nuance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51"/>
        <w:gridCol w:w="7107"/>
      </w:tblGrid>
      <w:tr w:rsidR="00382DD9" w:rsidRPr="00E51A31" w14:paraId="687F3365" w14:textId="77777777" w:rsidTr="0008787B">
        <w:tc>
          <w:tcPr>
            <w:tcW w:w="2547" w:type="dxa"/>
            <w:vMerge w:val="restart"/>
            <w:shd w:val="clear" w:color="auto" w:fill="F2F2F2" w:themeFill="background1" w:themeFillShade="F2"/>
          </w:tcPr>
          <w:p w14:paraId="5D5A654F" w14:textId="611EA342" w:rsidR="00382DD9" w:rsidRPr="00FE30E8" w:rsidRDefault="00130C87" w:rsidP="00F97691">
            <w:pPr>
              <w:pStyle w:val="Tablecontent"/>
              <w:keepNext/>
            </w:pPr>
            <w:r>
              <w:t>T</w:t>
            </w:r>
            <w:r w:rsidR="00382DD9">
              <w:t>ime</w:t>
            </w:r>
          </w:p>
        </w:tc>
        <w:tc>
          <w:tcPr>
            <w:tcW w:w="7909" w:type="dxa"/>
          </w:tcPr>
          <w:p w14:paraId="2332A20B" w14:textId="33367434" w:rsidR="00382DD9" w:rsidRPr="00382DD9" w:rsidRDefault="00382DD9" w:rsidP="00F97691">
            <w:pPr>
              <w:pStyle w:val="Tablecontent"/>
              <w:keepNext/>
            </w:pPr>
            <w:r>
              <w:t xml:space="preserve">Some metrics reflect what happened in the past. </w:t>
            </w:r>
            <w:r w:rsidR="00B013AE">
              <w:t>That’s why the name is in past tense.</w:t>
            </w:r>
          </w:p>
        </w:tc>
      </w:tr>
      <w:tr w:rsidR="00382DD9" w:rsidRPr="00E51A31" w14:paraId="0550EFF3" w14:textId="77777777" w:rsidTr="0008787B">
        <w:tc>
          <w:tcPr>
            <w:tcW w:w="2547" w:type="dxa"/>
            <w:vMerge/>
            <w:shd w:val="clear" w:color="auto" w:fill="F2F2F2" w:themeFill="background1" w:themeFillShade="F2"/>
          </w:tcPr>
          <w:p w14:paraId="70BC0305" w14:textId="77777777" w:rsidR="00382DD9" w:rsidRDefault="00382DD9" w:rsidP="00F97691">
            <w:pPr>
              <w:pStyle w:val="Tablecontent"/>
              <w:keepNext/>
            </w:pPr>
          </w:p>
        </w:tc>
        <w:tc>
          <w:tcPr>
            <w:tcW w:w="7909" w:type="dxa"/>
          </w:tcPr>
          <w:p w14:paraId="77CCC28F" w14:textId="26C0D5FD" w:rsidR="00382DD9" w:rsidRDefault="00382DD9" w:rsidP="00F97691">
            <w:pPr>
              <w:pStyle w:val="Tablecontent"/>
              <w:keepNext/>
            </w:pPr>
            <w:r>
              <w:t>Memory ballooned does not mean there is an active ballooning happening. The process could have happened days ago, and the page was simply idling, never been asked by Guest OS.</w:t>
            </w:r>
          </w:p>
        </w:tc>
      </w:tr>
      <w:tr w:rsidR="004548F9" w:rsidRPr="00E51A31" w14:paraId="1AE22C1E" w14:textId="77777777" w:rsidTr="0008787B">
        <w:tc>
          <w:tcPr>
            <w:tcW w:w="2547" w:type="dxa"/>
            <w:shd w:val="clear" w:color="auto" w:fill="F2F2F2" w:themeFill="background1" w:themeFillShade="F2"/>
          </w:tcPr>
          <w:p w14:paraId="72E39AC1" w14:textId="4C7DFC26" w:rsidR="004548F9" w:rsidRPr="00FE30E8" w:rsidRDefault="00015EC7" w:rsidP="003A5E36">
            <w:pPr>
              <w:pStyle w:val="Tablecontent"/>
            </w:pPr>
            <w:r>
              <w:t>R</w:t>
            </w:r>
            <w:r w:rsidR="004548F9" w:rsidRPr="00FE30E8">
              <w:t>oll up</w:t>
            </w:r>
          </w:p>
        </w:tc>
        <w:tc>
          <w:tcPr>
            <w:tcW w:w="7909" w:type="dxa"/>
          </w:tcPr>
          <w:p w14:paraId="564E74C2" w14:textId="77777777" w:rsidR="004548F9" w:rsidRPr="00DF1D53" w:rsidRDefault="004548F9" w:rsidP="003A5E36">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015EC7" w:rsidRPr="00E51A31" w14:paraId="7B971B47" w14:textId="77777777" w:rsidTr="0008787B">
        <w:tc>
          <w:tcPr>
            <w:tcW w:w="2547" w:type="dxa"/>
            <w:vMerge w:val="restart"/>
            <w:shd w:val="clear" w:color="auto" w:fill="F2F2F2" w:themeFill="background1" w:themeFillShade="F2"/>
          </w:tcPr>
          <w:p w14:paraId="7C3F225D" w14:textId="3D1E4BA7" w:rsidR="00015EC7" w:rsidRDefault="00130C87" w:rsidP="003A5E36">
            <w:pPr>
              <w:pStyle w:val="Tablecontent"/>
            </w:pPr>
            <w:r>
              <w:t>U</w:t>
            </w:r>
            <w:r w:rsidR="00015EC7" w:rsidRPr="00FE30E8">
              <w:t>nit</w:t>
            </w:r>
          </w:p>
        </w:tc>
        <w:tc>
          <w:tcPr>
            <w:tcW w:w="7909" w:type="dxa"/>
          </w:tcPr>
          <w:p w14:paraId="1D164D10" w14:textId="7E61FFB4" w:rsidR="00015EC7" w:rsidRPr="00DF1D53" w:rsidRDefault="00015EC7" w:rsidP="003A5E36">
            <w:pPr>
              <w:pStyle w:val="Tablecontent"/>
            </w:pPr>
            <w:r w:rsidRPr="00DF1D53">
              <w:t xml:space="preserve">VM CPU Ready </w:t>
            </w:r>
            <w:r>
              <w:t xml:space="preserve">can be </w:t>
            </w:r>
            <w:r w:rsidRPr="00DF1D53">
              <w:t>above 100%</w:t>
            </w:r>
            <w:r>
              <w:t>.</w:t>
            </w:r>
            <w:r w:rsidRPr="00DF1D53">
              <w:t xml:space="preserve"> If you look at esxtop, many VM level </w:t>
            </w:r>
            <w:r>
              <w:t>metrics</w:t>
            </w:r>
            <w:r w:rsidRPr="00DF1D53">
              <w:t xml:space="preserve"> are &gt;100%.</w:t>
            </w:r>
          </w:p>
        </w:tc>
      </w:tr>
      <w:tr w:rsidR="00015EC7" w:rsidRPr="00E51A31" w14:paraId="58E1826E" w14:textId="77777777" w:rsidTr="0008787B">
        <w:tc>
          <w:tcPr>
            <w:tcW w:w="2547" w:type="dxa"/>
            <w:vMerge/>
            <w:shd w:val="clear" w:color="auto" w:fill="F2F2F2" w:themeFill="background1" w:themeFillShade="F2"/>
          </w:tcPr>
          <w:p w14:paraId="71C3351D" w14:textId="0EA36DD6" w:rsidR="00015EC7" w:rsidRPr="00FE30E8" w:rsidRDefault="00015EC7" w:rsidP="003A5E36">
            <w:pPr>
              <w:pStyle w:val="Tablecontent"/>
            </w:pPr>
          </w:p>
        </w:tc>
        <w:tc>
          <w:tcPr>
            <w:tcW w:w="7909" w:type="dxa"/>
          </w:tcPr>
          <w:p w14:paraId="68D99EE8" w14:textId="77777777" w:rsidR="00015EC7" w:rsidRDefault="00015EC7" w:rsidP="003A5E36">
            <w:pPr>
              <w:pStyle w:val="Tablecontent"/>
            </w:pPr>
            <w:r>
              <w:t>Why are CPU metrics expressed in milliseconds instead of percentage or GHz? How can a time counter (milliseconds in this case) account for CPU Frequency? There is a good reason for that!</w:t>
            </w:r>
          </w:p>
          <w:p w14:paraId="7FB21068" w14:textId="77777777" w:rsidR="00015EC7" w:rsidRDefault="00015EC7" w:rsidP="003A5E36">
            <w:pPr>
              <w:pStyle w:val="Tablecontent"/>
            </w:pPr>
            <w:r>
              <w:t>Is 1 Giga = 1000 Mega or 1024 Mega?</w:t>
            </w:r>
          </w:p>
          <w:p w14:paraId="6D2C55B9" w14:textId="77777777" w:rsidR="00015EC7" w:rsidRPr="00DF1D53" w:rsidRDefault="00015EC7" w:rsidP="003A5E36">
            <w:pPr>
              <w:pStyle w:val="Tablecontent"/>
            </w:pPr>
            <w:r>
              <w:t>Esxtop and vSphere Client use different units for the same metric. For example, esxtop use megabit while vCenter UI use kilobyte for networking counter.</w:t>
            </w:r>
          </w:p>
        </w:tc>
      </w:tr>
      <w:tr w:rsidR="00130C87" w:rsidRPr="00E51A31" w14:paraId="40F97BFD" w14:textId="77777777" w:rsidTr="0008787B">
        <w:tc>
          <w:tcPr>
            <w:tcW w:w="2547" w:type="dxa"/>
            <w:shd w:val="clear" w:color="auto" w:fill="F2F2F2" w:themeFill="background1" w:themeFillShade="F2"/>
          </w:tcPr>
          <w:p w14:paraId="7A537DFA" w14:textId="4103499F" w:rsidR="00130C87" w:rsidRPr="00FE30E8" w:rsidRDefault="00130C87" w:rsidP="00130C87">
            <w:pPr>
              <w:pStyle w:val="Tablecontent"/>
            </w:pPr>
            <w:r>
              <w:t>F</w:t>
            </w:r>
            <w:r w:rsidRPr="00FE30E8">
              <w:t>ormula</w:t>
            </w:r>
          </w:p>
        </w:tc>
        <w:tc>
          <w:tcPr>
            <w:tcW w:w="7909" w:type="dxa"/>
          </w:tcPr>
          <w:p w14:paraId="362C250A" w14:textId="77777777" w:rsidR="00130C87" w:rsidRDefault="00130C87" w:rsidP="00130C87">
            <w:pPr>
              <w:pStyle w:val="Tablecontent"/>
            </w:pPr>
            <w:r>
              <w:t>ESXi CPU Core Utilization reports 100% when 1 thread is running. But it also reports 100% when both threads are running, making it impossible to guess which scenarios.</w:t>
            </w:r>
          </w:p>
          <w:p w14:paraId="4CA3BF94" w14:textId="5695C706" w:rsidR="00130C87" w:rsidRPr="00DF1D53" w:rsidRDefault="00130C87" w:rsidP="00130C87">
            <w:pPr>
              <w:pStyle w:val="Tablecontent"/>
            </w:pPr>
            <w:r>
              <w:t xml:space="preserve">ESXi CPU Idle (ms) includes low activities. It also considers CPU frequency, and not simply whether CPU is running or now. </w:t>
            </w:r>
          </w:p>
        </w:tc>
      </w:tr>
    </w:tbl>
    <w:p w14:paraId="0543BF9A" w14:textId="77777777" w:rsidR="00130C87" w:rsidRDefault="00130C87" w:rsidP="00BF4AEC">
      <w:pPr>
        <w:pStyle w:val="BeforeTable"/>
      </w:pPr>
    </w:p>
    <w:p w14:paraId="384EFA2F" w14:textId="172BC57B" w:rsidR="00130C87" w:rsidRDefault="00130C87" w:rsidP="00130C87">
      <w:r>
        <w:t>In addition to all the above nuances, there are complexity created by choices and scale.</w:t>
      </w:r>
    </w:p>
    <w:p w14:paraId="168E32C7" w14:textId="77777777" w:rsidR="00130C87" w:rsidRDefault="00130C87" w:rsidP="00BF4AEC">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9"/>
        <w:gridCol w:w="7109"/>
      </w:tblGrid>
      <w:tr w:rsidR="00130C87" w:rsidRPr="00DF1D53" w14:paraId="6D79B975" w14:textId="77777777" w:rsidTr="001D5DE2">
        <w:tc>
          <w:tcPr>
            <w:tcW w:w="2547" w:type="dxa"/>
            <w:shd w:val="clear" w:color="auto" w:fill="F2F2F2" w:themeFill="background1" w:themeFillShade="F2"/>
          </w:tcPr>
          <w:p w14:paraId="69B89824" w14:textId="77777777" w:rsidR="00130C87" w:rsidRPr="00FE30E8" w:rsidRDefault="00130C87" w:rsidP="001D5DE2">
            <w:pPr>
              <w:pStyle w:val="Tablecontent"/>
            </w:pPr>
            <w:r>
              <w:t>C</w:t>
            </w:r>
            <w:r w:rsidRPr="00FE30E8">
              <w:t>hoices</w:t>
            </w:r>
          </w:p>
          <w:p w14:paraId="69B18620" w14:textId="77777777" w:rsidR="00130C87" w:rsidRPr="00FE30E8" w:rsidRDefault="00130C87" w:rsidP="001D5DE2">
            <w:pPr>
              <w:pStyle w:val="Tablecontent"/>
            </w:pPr>
          </w:p>
        </w:tc>
        <w:tc>
          <w:tcPr>
            <w:tcW w:w="7909" w:type="dxa"/>
          </w:tcPr>
          <w:p w14:paraId="5A736CCA" w14:textId="77777777" w:rsidR="00130C87" w:rsidRPr="00DF1D53" w:rsidRDefault="00130C87" w:rsidP="001D5DE2">
            <w:pPr>
              <w:pStyle w:val="Tablecontent"/>
            </w:pPr>
            <w:r>
              <w:t xml:space="preserve">When you have 2 watches showing different times, you become unsure which watch is the correct one. </w:t>
            </w:r>
          </w:p>
          <w:p w14:paraId="19216231" w14:textId="77777777" w:rsidR="00130C87" w:rsidRPr="00DF1D53" w:rsidRDefault="00130C87" w:rsidP="001D5DE2">
            <w:pPr>
              <w:pStyle w:val="Tablecontent"/>
            </w:pPr>
            <w:r w:rsidRPr="00DF1D53">
              <w:t xml:space="preserve">There are </w:t>
            </w:r>
            <w:r>
              <w:t>5</w:t>
            </w:r>
            <w:r w:rsidRPr="00DF1D53">
              <w:t xml:space="preserve"> </w:t>
            </w:r>
            <w:r>
              <w:t>metrics</w:t>
            </w:r>
            <w:r w:rsidRPr="00DF1D53">
              <w:t xml:space="preserve"> for VM CPU “</w:t>
            </w:r>
            <w:r>
              <w:rPr>
                <w:color w:val="00B0F0"/>
              </w:rPr>
              <w:t>consumption</w:t>
            </w:r>
            <w:r w:rsidRPr="00DF1D53">
              <w:t xml:space="preserve">”: Run, Used, Usage, Usage in MHz, and Demand. Why so many </w:t>
            </w:r>
            <w:r>
              <w:t>metrics</w:t>
            </w:r>
            <w:r w:rsidRPr="00DF1D53">
              <w:t xml:space="preserve"> just to track utilization, different to what Windows or Linux tracks?</w:t>
            </w:r>
          </w:p>
          <w:p w14:paraId="30C0BF5A" w14:textId="77777777" w:rsidR="00130C87" w:rsidRPr="00DF1D53" w:rsidRDefault="00130C87" w:rsidP="001D5DE2">
            <w:pPr>
              <w:pStyle w:val="Tablecontent"/>
            </w:pPr>
            <w:r w:rsidRPr="00DF1D53">
              <w:t xml:space="preserve">There are </w:t>
            </w:r>
            <w:r>
              <w:t>7</w:t>
            </w:r>
            <w:r w:rsidRPr="00DF1D53">
              <w:t xml:space="preserve"> </w:t>
            </w:r>
            <w:r>
              <w:t>metrics</w:t>
            </w:r>
            <w:r w:rsidRPr="00DF1D53">
              <w:t xml:space="preserve"> for ESXi CPU “</w:t>
            </w:r>
            <w:r>
              <w:rPr>
                <w:color w:val="00B0F0"/>
              </w:rPr>
              <w:t>consumption</w:t>
            </w:r>
            <w:r w:rsidRPr="00DF1D53">
              <w:t xml:space="preserve">”: Core Utilization, Utilization, Used, Usage, Usage in MHz, </w:t>
            </w:r>
            <w:r>
              <w:t xml:space="preserve">Consumed, </w:t>
            </w:r>
            <w:r w:rsidRPr="00DF1D53">
              <w:t>and Demand.</w:t>
            </w:r>
          </w:p>
        </w:tc>
      </w:tr>
      <w:tr w:rsidR="00130C87" w:rsidRPr="00DF1D53" w14:paraId="41CB66ED" w14:textId="77777777" w:rsidTr="001D5DE2">
        <w:tc>
          <w:tcPr>
            <w:tcW w:w="2547" w:type="dxa"/>
            <w:shd w:val="clear" w:color="auto" w:fill="F2F2F2" w:themeFill="background1" w:themeFillShade="F2"/>
          </w:tcPr>
          <w:p w14:paraId="59030C24" w14:textId="5DE46E4F" w:rsidR="00130C87" w:rsidRDefault="00130C87" w:rsidP="00130C87">
            <w:pPr>
              <w:pStyle w:val="Tablecontent"/>
            </w:pPr>
            <w:r>
              <w:t>Volumes of Metric</w:t>
            </w:r>
          </w:p>
        </w:tc>
        <w:tc>
          <w:tcPr>
            <w:tcW w:w="7909" w:type="dxa"/>
          </w:tcPr>
          <w:p w14:paraId="1F68A3C5" w14:textId="77777777" w:rsidR="00130C87" w:rsidRDefault="00130C87" w:rsidP="00130C87">
            <w:pPr>
              <w:pStyle w:val="Tablecontent"/>
            </w:pPr>
            <w:r>
              <w:t xml:space="preserve">The sheer number of metrics make analysis difficult. </w:t>
            </w:r>
          </w:p>
          <w:p w14:paraId="0C5F7298" w14:textId="77777777" w:rsidR="00130C87" w:rsidRDefault="00130C87" w:rsidP="00130C87">
            <w:pPr>
              <w:pStyle w:val="Tablecontent"/>
            </w:pPr>
            <w:r>
              <w:t>Take for example, vCenter has 17 CPU metrics available at the VM level, and 12 of them are available at a vCPU level too. In addition, each VM comes with 28 memory metrics. That means a VM with 4 vCPUs will have 93 metrics (17 + 4 x 12 + 28). A vSphere environment with 1,000 VMs with 4 vCPUs as the average VM size will have process 93K metrics each time it collects. If you do that every minute, you will collect almost 134 million metrics per day. Since many customers like to keep for at least 6 months, that’s 24+ billion metrics!</w:t>
            </w:r>
          </w:p>
          <w:p w14:paraId="64F5B91C" w14:textId="44BBE345" w:rsidR="00130C87" w:rsidRDefault="00130C87" w:rsidP="00130C87">
            <w:pPr>
              <w:pStyle w:val="Tablecontent"/>
            </w:pPr>
            <w:r>
              <w:t>With so many metrics, the amount of business value received becomes a valid concern. At the end of the day, you are not in the business of collecting metrics.</w:t>
            </w:r>
          </w:p>
        </w:tc>
      </w:tr>
    </w:tbl>
    <w:p w14:paraId="214C2B33" w14:textId="597A4D1F" w:rsidR="00422AB2" w:rsidRDefault="00422AB2" w:rsidP="00BC23E8">
      <w:pPr>
        <w:pStyle w:val="Heading4"/>
      </w:pPr>
      <w:r>
        <w:lastRenderedPageBreak/>
        <w:t>Interpretation Challenge</w:t>
      </w:r>
    </w:p>
    <w:p w14:paraId="71102C54" w14:textId="28892DC3" w:rsidR="000D5ED6" w:rsidRDefault="000D5ED6" w:rsidP="00422AB2">
      <w:pPr>
        <w:rPr>
          <w:lang w:val="en-GB" w:eastAsia="en-SG"/>
        </w:rPr>
      </w:pPr>
      <w:r>
        <w:rPr>
          <w:lang w:val="en-GB" w:eastAsia="en-SG"/>
        </w:rPr>
        <w:t xml:space="preserve">At the end of the day, you care about the interpretation of the value. What is considered good? As you can guess, the answer is “it depends”. Different applications have different tolerances. Even the same software has variable tolerance, depending on the use case. Even on identical user case, the end users have different tolerances. </w:t>
      </w:r>
    </w:p>
    <w:p w14:paraId="5215104C" w14:textId="0EAB06D1" w:rsidR="000D5ED6" w:rsidRDefault="000D5ED6" w:rsidP="00422AB2">
      <w:pPr>
        <w:rPr>
          <w:lang w:val="en-GB" w:eastAsia="en-SG"/>
        </w:rPr>
      </w:pPr>
      <w:r>
        <w:rPr>
          <w:lang w:val="en-GB" w:eastAsia="en-SG"/>
        </w:rPr>
        <w:t xml:space="preserve">The above makes it challenging to set up out of the box thresholds, which are universal for all cases. Set too low, and you see red too often when there is no actual complaint, and set too high, and you miss the actual problem. </w:t>
      </w:r>
    </w:p>
    <w:p w14:paraId="05DEBC8E" w14:textId="05CC9953" w:rsidR="002A0FA7" w:rsidRDefault="000D5ED6" w:rsidP="00422AB2">
      <w:pPr>
        <w:rPr>
          <w:lang w:val="en-GB" w:eastAsia="en-SG"/>
        </w:rPr>
      </w:pPr>
      <w:r>
        <w:rPr>
          <w:lang w:val="en-GB" w:eastAsia="en-SG"/>
        </w:rPr>
        <w:t>As an example, let’s take disk latency. I take Microsoft SQL Server as that’s a popular application</w:t>
      </w:r>
      <w:r w:rsidR="002A0FA7">
        <w:rPr>
          <w:lang w:val="en-GB" w:eastAsia="en-SG"/>
        </w:rPr>
        <w:t xml:space="preserve"> and it’s used in many production environments. The following is a guidance from </w:t>
      </w:r>
      <w:r w:rsidR="00422AB2">
        <w:rPr>
          <w:lang w:val="en-GB" w:eastAsia="en-SG"/>
        </w:rPr>
        <w:t>Microsoft</w:t>
      </w:r>
      <w:r w:rsidR="002A0FA7">
        <w:rPr>
          <w:lang w:val="en-GB" w:eastAsia="en-SG"/>
        </w:rPr>
        <w:t>:</w:t>
      </w:r>
    </w:p>
    <w:p w14:paraId="65770E7E" w14:textId="5CA7E267" w:rsidR="00422AB2" w:rsidRDefault="00422AB2" w:rsidP="00422AB2">
      <w:pPr>
        <w:rPr>
          <w:lang w:val="en-GB" w:eastAsia="en-SG"/>
        </w:rPr>
      </w:pPr>
      <w:r w:rsidRPr="00422AB2">
        <w:rPr>
          <w:noProof/>
          <w:lang w:val="en-GB" w:eastAsia="en-SG"/>
        </w:rPr>
        <w:drawing>
          <wp:inline distT="0" distB="0" distL="0" distR="0" wp14:anchorId="2FA57158" wp14:editId="672ED0FF">
            <wp:extent cx="6005830" cy="2514600"/>
            <wp:effectExtent l="0" t="0" r="0" b="0"/>
            <wp:docPr id="24003407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34073" name="Picture 1" descr="A close-up of a text&#10;&#10;Description automatically generated"/>
                    <pic:cNvPicPr/>
                  </pic:nvPicPr>
                  <pic:blipFill>
                    <a:blip r:embed="rId25"/>
                    <a:stretch>
                      <a:fillRect/>
                    </a:stretch>
                  </pic:blipFill>
                  <pic:spPr>
                    <a:xfrm>
                      <a:off x="0" y="0"/>
                      <a:ext cx="6005830" cy="2514600"/>
                    </a:xfrm>
                    <a:prstGeom prst="rect">
                      <a:avLst/>
                    </a:prstGeom>
                  </pic:spPr>
                </pic:pic>
              </a:graphicData>
            </a:graphic>
          </wp:inline>
        </w:drawing>
      </w:r>
    </w:p>
    <w:p w14:paraId="351302C5" w14:textId="57E73BFA" w:rsidR="002A0FA7" w:rsidRDefault="002A0FA7" w:rsidP="002A0FA7">
      <w:pPr>
        <w:rPr>
          <w:lang w:val="en-GB" w:eastAsia="en-SG"/>
        </w:rPr>
      </w:pPr>
      <w:r>
        <w:rPr>
          <w:lang w:val="en-GB" w:eastAsia="en-SG"/>
        </w:rPr>
        <w:t xml:space="preserve">It says 10 – 15 milliseconds. But that’s at MS SQL layer. That means at MS Windows layer it needs to be lower, to account for processing latency and queue in the stack. This also means at vSphere VM layer, it needs to be even lower. So what should we set the value at VM level? </w:t>
      </w:r>
      <w:r w:rsidR="00CE1A88">
        <w:rPr>
          <w:lang w:val="en-GB" w:eastAsia="en-SG"/>
        </w:rPr>
        <w:t>How about read v</w:t>
      </w:r>
      <w:r w:rsidR="000B0E35">
        <w:rPr>
          <w:lang w:val="en-GB" w:eastAsia="en-SG"/>
        </w:rPr>
        <w:t>ersus</w:t>
      </w:r>
      <w:r w:rsidR="00CE1A88">
        <w:rPr>
          <w:lang w:val="en-GB" w:eastAsia="en-SG"/>
        </w:rPr>
        <w:t xml:space="preserve"> write? It is indeed a challenge to set. </w:t>
      </w:r>
    </w:p>
    <w:p w14:paraId="268357AC" w14:textId="003F4840" w:rsidR="007A4041" w:rsidRDefault="002A0FA7" w:rsidP="002A0FA7">
      <w:pPr>
        <w:rPr>
          <w:lang w:val="en-GB" w:eastAsia="en-SG"/>
        </w:rPr>
      </w:pPr>
      <w:r>
        <w:rPr>
          <w:lang w:val="en-GB" w:eastAsia="en-SG"/>
        </w:rPr>
        <w:t>It says “</w:t>
      </w:r>
      <w:r w:rsidRPr="002A0FA7">
        <w:rPr>
          <w:color w:val="00B0F0"/>
          <w:lang w:val="en-GB" w:eastAsia="en-SG"/>
        </w:rPr>
        <w:t>consistently</w:t>
      </w:r>
      <w:r>
        <w:rPr>
          <w:lang w:val="en-GB" w:eastAsia="en-SG"/>
        </w:rPr>
        <w:t xml:space="preserve">”. Since IO measure per second, does it mean 300 seconds is far too long? </w:t>
      </w:r>
      <w:r w:rsidR="00CE1A88">
        <w:rPr>
          <w:lang w:val="en-GB" w:eastAsia="en-SG"/>
        </w:rPr>
        <w:t xml:space="preserve">That means 300x, which is definitely consistent. </w:t>
      </w:r>
      <w:r w:rsidR="007A4041">
        <w:rPr>
          <w:lang w:val="en-GB" w:eastAsia="en-SG"/>
        </w:rPr>
        <w:t xml:space="preserve">From what I’ve seen, </w:t>
      </w:r>
      <w:r>
        <w:rPr>
          <w:lang w:val="en-GB" w:eastAsia="en-SG"/>
        </w:rPr>
        <w:t xml:space="preserve">if you set at 5 minutes, you are likely to get a lot of alerts but little complaint. </w:t>
      </w:r>
    </w:p>
    <w:p w14:paraId="6D76FBCC" w14:textId="23FD3D51" w:rsidR="002A0FA7" w:rsidRPr="00422AB2" w:rsidRDefault="002A0FA7" w:rsidP="00422AB2">
      <w:pPr>
        <w:rPr>
          <w:lang w:val="en-GB" w:eastAsia="en-SG"/>
        </w:rPr>
      </w:pPr>
      <w:r>
        <w:rPr>
          <w:lang w:val="en-GB" w:eastAsia="en-SG"/>
        </w:rPr>
        <w:t xml:space="preserve">You can read more at </w:t>
      </w:r>
      <w:hyperlink r:id="rId26" w:history="1">
        <w:r w:rsidRPr="00422AB2">
          <w:rPr>
            <w:rStyle w:val="Hyperlink"/>
            <w:lang w:val="en-GB" w:eastAsia="en-SG"/>
          </w:rPr>
          <w:t>Troubleshoot slow SQL Server performance caused by I/O issues</w:t>
        </w:r>
      </w:hyperlink>
      <w:r>
        <w:rPr>
          <w:lang w:val="en-GB" w:eastAsia="en-SG"/>
        </w:rPr>
        <w:t>.</w:t>
      </w:r>
    </w:p>
    <w:p w14:paraId="52F2B0A0" w14:textId="2827FE1B" w:rsidR="00967DCF" w:rsidRDefault="00967DCF" w:rsidP="00BC23E8">
      <w:pPr>
        <w:pStyle w:val="Heading4"/>
      </w:pPr>
      <w:r>
        <w:t>Health (%)</w:t>
      </w:r>
    </w:p>
    <w:p w14:paraId="3FDD6BE7" w14:textId="0FAAF90E" w:rsidR="00967DCF" w:rsidRDefault="00967DCF" w:rsidP="007A4041">
      <w:pPr>
        <w:keepNext/>
        <w:rPr>
          <w:lang w:val="en-GB" w:eastAsia="en-SG"/>
        </w:rPr>
      </w:pPr>
      <w:r>
        <w:rPr>
          <w:lang w:val="en-GB" w:eastAsia="en-SG"/>
        </w:rPr>
        <w:t>I call this out separately as it’s used extensively in IT industry</w:t>
      </w:r>
      <w:r w:rsidR="00802B3B">
        <w:rPr>
          <w:lang w:val="en-GB" w:eastAsia="en-SG"/>
        </w:rPr>
        <w:t xml:space="preserve"> for decades</w:t>
      </w:r>
      <w:r>
        <w:rPr>
          <w:lang w:val="en-GB" w:eastAsia="en-SG"/>
        </w:rPr>
        <w:t>, but nobody takes the time to define</w:t>
      </w:r>
      <w:r w:rsidR="00802B3B">
        <w:rPr>
          <w:lang w:val="en-GB" w:eastAsia="en-SG"/>
        </w:rPr>
        <w:t xml:space="preserve"> it subjectively. </w:t>
      </w:r>
    </w:p>
    <w:p w14:paraId="59EE3440" w14:textId="77777777" w:rsidR="00967DCF" w:rsidRDefault="00967DCF" w:rsidP="00967DCF">
      <w:r>
        <w:t xml:space="preserve">You certainly want your environment to be healthy. The desire to achieve that nirvana state results in a definition that is too broad as you try to cover everything. When the health metric covers too many things, you can end up with low score and yet everything is running well! </w:t>
      </w:r>
    </w:p>
    <w:p w14:paraId="22576A12" w14:textId="0297DF37" w:rsidR="00967DCF" w:rsidRDefault="00967DCF" w:rsidP="00967DCF">
      <w:r>
        <w:lastRenderedPageBreak/>
        <w:t xml:space="preserve">Health is </w:t>
      </w:r>
      <w:r w:rsidR="007D3B9E">
        <w:t>hard</w:t>
      </w:r>
      <w:r>
        <w:t xml:space="preserve"> to define, as it depends on the context and object. The English word health itself is subject to interpretation. How healthy are you? For example, I exercise regularly and can perform many rounds of pull ups, push up, deadlift and squats. I’m physically healthy. Biologically though, I’ve been suffering from irritable bowel syndrome and sleep disorder. As for mental health, my wife thinks I have a big problem </w:t>
      </w:r>
      <w:r w:rsidR="007E1052">
        <w:rPr>
          <w:rFonts w:ascii="Segoe UI Emoji" w:eastAsia="Segoe UI Emoji" w:hAnsi="Segoe UI Emoji" w:cs="Segoe UI Emoji"/>
        </w:rPr>
        <w:t>😊</w:t>
      </w:r>
      <w:r>
        <w:t xml:space="preserve"> </w:t>
      </w:r>
    </w:p>
    <w:p w14:paraId="0E8D00D2" w14:textId="3F3EF69B" w:rsidR="00967DCF" w:rsidRDefault="00967DCF" w:rsidP="00967DCF">
      <w:r>
        <w:t xml:space="preserve">Let’s try another real-life context. How healthy is your country? Let’s take the world </w:t>
      </w:r>
      <w:r w:rsidR="00015EC7">
        <w:t>superpowers</w:t>
      </w:r>
      <w:r>
        <w:t xml:space="preserve"> (USA and China). Both are well accepted as </w:t>
      </w:r>
      <w:r w:rsidR="00015EC7">
        <w:t>superpowers</w:t>
      </w:r>
      <w:r>
        <w:t xml:space="preserve">, in both economy and military. But how healthy are they? </w:t>
      </w:r>
    </w:p>
    <w:p w14:paraId="0DC895D4" w14:textId="3915D68D" w:rsidR="00967DCF" w:rsidRDefault="00967DCF" w:rsidP="00967DCF">
      <w:r>
        <w:t>The answer depends on which aspect and which provinces you’re talking about. It needs to have more context.</w:t>
      </w:r>
      <w:r w:rsidR="007A08B9">
        <w:t xml:space="preserve"> </w:t>
      </w:r>
      <w:r>
        <w:t xml:space="preserve">That’s why you do </w:t>
      </w:r>
      <w:r w:rsidRPr="007A08B9">
        <w:rPr>
          <w:color w:val="FF0000"/>
        </w:rPr>
        <w:t xml:space="preserve">not </w:t>
      </w:r>
      <w:r>
        <w:t xml:space="preserve">have a single score for health. </w:t>
      </w:r>
    </w:p>
    <w:p w14:paraId="632896CB" w14:textId="43F4E35E" w:rsidR="00967DCF" w:rsidRDefault="00967DCF" w:rsidP="00967DCF">
      <w:r>
        <w:t>If you insist on defining “</w:t>
      </w:r>
      <w:r w:rsidRPr="00932C41">
        <w:rPr>
          <w:color w:val="00B0F0"/>
        </w:rPr>
        <w:t>health</w:t>
      </w:r>
      <w:r>
        <w:t xml:space="preserve">”, then my recommendation is map it to the pillars of operations. When you do that, you vrealize that there are 3 sides of health, not 1. Since there are 3, you need to have 3 different metrics. </w:t>
      </w:r>
    </w:p>
    <w:p w14:paraId="2312A8E3" w14:textId="77777777" w:rsidR="00967DCF" w:rsidRDefault="00967DCF"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8"/>
        <w:gridCol w:w="7740"/>
      </w:tblGrid>
      <w:tr w:rsidR="00967DCF" w14:paraId="2A4D60FB" w14:textId="77777777" w:rsidTr="0008787B">
        <w:tc>
          <w:tcPr>
            <w:tcW w:w="1843" w:type="dxa"/>
            <w:shd w:val="clear" w:color="auto" w:fill="F2F2F2" w:themeFill="background1" w:themeFillShade="F2"/>
          </w:tcPr>
          <w:p w14:paraId="1DE5D7B2" w14:textId="77777777" w:rsidR="00967DCF" w:rsidRPr="006C54B4" w:rsidRDefault="00967DCF" w:rsidP="0008787B">
            <w:pPr>
              <w:pStyle w:val="Tablecontent"/>
              <w:rPr>
                <w:b/>
                <w:bCs/>
              </w:rPr>
            </w:pPr>
            <w:r>
              <w:rPr>
                <w:b/>
                <w:bCs/>
              </w:rPr>
              <w:t>Present Health</w:t>
            </w:r>
          </w:p>
        </w:tc>
        <w:tc>
          <w:tcPr>
            <w:tcW w:w="8613" w:type="dxa"/>
          </w:tcPr>
          <w:p w14:paraId="1590893B" w14:textId="5D5CA161" w:rsidR="00967DCF" w:rsidRDefault="00967DCF" w:rsidP="0008787B">
            <w:pPr>
              <w:pStyle w:val="Tablecontent"/>
            </w:pPr>
            <w:r w:rsidRPr="00967DCF">
              <w:t xml:space="preserve">Your health </w:t>
            </w:r>
            <w:r>
              <w:t xml:space="preserve">in the present time, especially </w:t>
            </w:r>
            <w:r w:rsidRPr="00967DCF">
              <w:t xml:space="preserve">right now. </w:t>
            </w:r>
            <w:r>
              <w:t>It covers real problem that has happened and/or is still ongoing.</w:t>
            </w:r>
          </w:p>
          <w:p w14:paraId="64ED4D6F" w14:textId="63CD8E5C" w:rsidR="00967DCF" w:rsidRDefault="00967DCF" w:rsidP="0008787B">
            <w:pPr>
              <w:pStyle w:val="Tablecontent"/>
            </w:pPr>
            <w:r>
              <w:t xml:space="preserve">There are </w:t>
            </w:r>
            <w:r w:rsidR="00EF371D">
              <w:t>3</w:t>
            </w:r>
            <w:r>
              <w:t xml:space="preserve"> problems that impact the present health:</w:t>
            </w:r>
          </w:p>
          <w:p w14:paraId="7EC09395" w14:textId="55C13356" w:rsidR="00967DCF" w:rsidRPr="00FC5E60" w:rsidRDefault="00967DCF" w:rsidP="000E13F3">
            <w:pPr>
              <w:pStyle w:val="Bullet"/>
            </w:pPr>
            <w:r w:rsidRPr="00FC5E60">
              <w:t>Availability</w:t>
            </w:r>
          </w:p>
          <w:p w14:paraId="3CEAA96D" w14:textId="77777777" w:rsidR="00967DCF" w:rsidRDefault="00967DCF" w:rsidP="0008787B">
            <w:pPr>
              <w:pStyle w:val="Bullet"/>
            </w:pPr>
            <w:r w:rsidRPr="00FC5E60">
              <w:t>Performance</w:t>
            </w:r>
          </w:p>
          <w:p w14:paraId="5A771585" w14:textId="01012EE6" w:rsidR="00967DCF" w:rsidRDefault="00967DCF" w:rsidP="0008787B">
            <w:pPr>
              <w:pStyle w:val="Bullet"/>
            </w:pPr>
            <w:r>
              <w:t>Security</w:t>
            </w:r>
            <w:r w:rsidR="00EF371D">
              <w:t xml:space="preserve"> (present)</w:t>
            </w:r>
          </w:p>
          <w:p w14:paraId="701D87BE" w14:textId="2BE738F9" w:rsidR="00967DCF" w:rsidRDefault="00967DCF" w:rsidP="0008787B">
            <w:pPr>
              <w:pStyle w:val="Tablecontent"/>
            </w:pPr>
            <w:r>
              <w:t xml:space="preserve">Availability and Performance are related, which means they are </w:t>
            </w:r>
            <w:r w:rsidRPr="00967DCF">
              <w:rPr>
                <w:color w:val="FF0000"/>
              </w:rPr>
              <w:t xml:space="preserve">not </w:t>
            </w:r>
            <w:r>
              <w:t>the same thing. Your environment can be 100% up but slow.</w:t>
            </w:r>
          </w:p>
          <w:p w14:paraId="1611CE40" w14:textId="1C95F198" w:rsidR="00967DCF" w:rsidRDefault="00967DCF" w:rsidP="0008787B">
            <w:pPr>
              <w:pStyle w:val="Tablecontent"/>
            </w:pPr>
            <w:r>
              <w:t xml:space="preserve">Security has 2 parts: present and future. The present health only covers actual security issue. For example, your environment is running fine, but you notice unauthorized access &amp; suspicious commands being issued in your ESXi consoles. </w:t>
            </w:r>
          </w:p>
          <w:p w14:paraId="37ED6BCD" w14:textId="233E4B10" w:rsidR="001E6143" w:rsidRDefault="00967DCF" w:rsidP="0008787B">
            <w:pPr>
              <w:pStyle w:val="Tablecontent"/>
            </w:pPr>
            <w:r>
              <w:t>Health only includes reality. It does not include possibility. That’s covered under Risk. Just because you have security risk does not mean you’re being hacked.</w:t>
            </w:r>
          </w:p>
        </w:tc>
      </w:tr>
      <w:tr w:rsidR="00967DCF" w14:paraId="3A39438F" w14:textId="77777777" w:rsidTr="0008787B">
        <w:tc>
          <w:tcPr>
            <w:tcW w:w="1843" w:type="dxa"/>
            <w:shd w:val="clear" w:color="auto" w:fill="F2F2F2" w:themeFill="background1" w:themeFillShade="F2"/>
          </w:tcPr>
          <w:p w14:paraId="758E37ED" w14:textId="77777777" w:rsidR="00967DCF" w:rsidRPr="006C54B4" w:rsidRDefault="00967DCF" w:rsidP="0008787B">
            <w:pPr>
              <w:pStyle w:val="Tablecontent"/>
              <w:rPr>
                <w:b/>
                <w:bCs/>
              </w:rPr>
            </w:pPr>
            <w:r>
              <w:rPr>
                <w:b/>
                <w:bCs/>
              </w:rPr>
              <w:t>Future Health</w:t>
            </w:r>
          </w:p>
        </w:tc>
        <w:tc>
          <w:tcPr>
            <w:tcW w:w="8613" w:type="dxa"/>
          </w:tcPr>
          <w:p w14:paraId="6C046885" w14:textId="63049277" w:rsidR="00967DCF" w:rsidRDefault="00967DCF" w:rsidP="0008787B">
            <w:pPr>
              <w:pStyle w:val="Tablecontent"/>
            </w:pPr>
            <w:r>
              <w:t xml:space="preserve">It covers potential problem. There is no problem at this moment, but if you do not act on it, you increase the risk of it becoming a problem. </w:t>
            </w:r>
          </w:p>
          <w:p w14:paraId="002AA60A" w14:textId="600AA846" w:rsidR="00967DCF" w:rsidRDefault="00967DCF" w:rsidP="0008787B">
            <w:pPr>
              <w:pStyle w:val="Tablecontent"/>
            </w:pPr>
            <w:r>
              <w:t xml:space="preserve">Using a day-to-day life analogy, you are healthy </w:t>
            </w:r>
            <w:proofErr w:type="gramStart"/>
            <w:r>
              <w:t>now, but</w:t>
            </w:r>
            <w:proofErr w:type="gramEnd"/>
            <w:r>
              <w:t xml:space="preserve"> have a risk of heart problems if you do not stop smoking, are </w:t>
            </w:r>
            <w:r w:rsidR="007D3B9E">
              <w:t>lacking</w:t>
            </w:r>
            <w:r>
              <w:t xml:space="preserve"> sleep, consume unhealthy diet, and are overweight. </w:t>
            </w:r>
          </w:p>
          <w:p w14:paraId="7F307A83" w14:textId="768F1D90" w:rsidR="00967DCF" w:rsidRDefault="00967DCF" w:rsidP="0008787B">
            <w:pPr>
              <w:pStyle w:val="Tablecontent"/>
            </w:pPr>
            <w:r>
              <w:t xml:space="preserve">There are </w:t>
            </w:r>
            <w:r w:rsidR="00EF371D">
              <w:t>4</w:t>
            </w:r>
            <w:r>
              <w:t xml:space="preserve"> problems that create risk in operations:</w:t>
            </w:r>
          </w:p>
          <w:p w14:paraId="5C68037F" w14:textId="1768AFE6" w:rsidR="00EF371D" w:rsidRDefault="00EF371D" w:rsidP="0008787B">
            <w:pPr>
              <w:pStyle w:val="Bullet"/>
            </w:pPr>
            <w:r>
              <w:t>Security (future)</w:t>
            </w:r>
          </w:p>
          <w:p w14:paraId="01D8EC3B" w14:textId="7AD1C463" w:rsidR="00967DCF" w:rsidRPr="00FC5E60" w:rsidRDefault="00967DCF" w:rsidP="0008787B">
            <w:pPr>
              <w:pStyle w:val="Bullet"/>
            </w:pPr>
            <w:r w:rsidRPr="00FC5E60">
              <w:t>Compliance</w:t>
            </w:r>
          </w:p>
          <w:p w14:paraId="79EB3FDD" w14:textId="77777777" w:rsidR="00967DCF" w:rsidRPr="00FC5E60" w:rsidRDefault="00967DCF" w:rsidP="0008787B">
            <w:pPr>
              <w:pStyle w:val="Bullet"/>
            </w:pPr>
            <w:r w:rsidRPr="00FC5E60">
              <w:t>Configuration</w:t>
            </w:r>
          </w:p>
          <w:p w14:paraId="50FDF67A" w14:textId="77777777" w:rsidR="00967DCF" w:rsidRPr="00FC5E60" w:rsidRDefault="00967DCF" w:rsidP="0008787B">
            <w:pPr>
              <w:pStyle w:val="Bullet"/>
            </w:pPr>
            <w:r w:rsidRPr="00FC5E60">
              <w:t>Capacity</w:t>
            </w:r>
          </w:p>
          <w:p w14:paraId="39E5742C" w14:textId="552A353A" w:rsidR="00967DCF" w:rsidRDefault="00967DCF" w:rsidP="0008787B">
            <w:pPr>
              <w:pStyle w:val="Tablecontent"/>
            </w:pPr>
            <w:r>
              <w:t xml:space="preserve">In all the above problems, </w:t>
            </w:r>
            <w:r w:rsidR="00392598">
              <w:t xml:space="preserve">the </w:t>
            </w:r>
            <w:r w:rsidR="00392598" w:rsidRPr="00392598">
              <w:rPr>
                <w:color w:val="00B0F0"/>
              </w:rPr>
              <w:t xml:space="preserve">present </w:t>
            </w:r>
            <w:r w:rsidR="00392598">
              <w:t>h</w:t>
            </w:r>
            <w:r>
              <w:t>ealth is not impacted as there is neither slowness</w:t>
            </w:r>
            <w:r w:rsidR="00EF371D">
              <w:t xml:space="preserve">, </w:t>
            </w:r>
            <w:r>
              <w:t>downtime</w:t>
            </w:r>
            <w:r w:rsidR="00EF371D">
              <w:t xml:space="preserve">, </w:t>
            </w:r>
            <w:proofErr w:type="gramStart"/>
            <w:r w:rsidR="00EF371D">
              <w:t>or</w:t>
            </w:r>
            <w:proofErr w:type="gramEnd"/>
            <w:r w:rsidR="00EF371D">
              <w:t xml:space="preserve"> </w:t>
            </w:r>
            <w:r w:rsidR="00BE1C1D">
              <w:t xml:space="preserve">security </w:t>
            </w:r>
            <w:r w:rsidR="00EF371D">
              <w:t>breached</w:t>
            </w:r>
            <w:r>
              <w:t xml:space="preserve">. What you have is a risk, as your applications and operations continue as if nothing happens. </w:t>
            </w:r>
            <w:r w:rsidR="00EF371D">
              <w:t xml:space="preserve">Your data is not stolen. </w:t>
            </w:r>
            <w:r>
              <w:t xml:space="preserve">Your customers </w:t>
            </w:r>
            <w:r w:rsidR="00BE1C1D">
              <w:t>do</w:t>
            </w:r>
            <w:r>
              <w:t xml:space="preserve"> not notice, and your business is not affected.</w:t>
            </w:r>
          </w:p>
          <w:p w14:paraId="32A68B42" w14:textId="77777777" w:rsidR="00967DCF" w:rsidRDefault="00967DCF" w:rsidP="0008787B">
            <w:pPr>
              <w:pStyle w:val="Tablecontent"/>
            </w:pPr>
            <w:r>
              <w:t>Let’s take an example. You do not configure HA in a vSphere cluster. If all ESXi hosts are running, your availability is 100%. Your performance is also not impacted. However, you have an availability risk.</w:t>
            </w:r>
          </w:p>
        </w:tc>
      </w:tr>
      <w:tr w:rsidR="00967DCF" w14:paraId="762E0183" w14:textId="77777777" w:rsidTr="0008787B">
        <w:tc>
          <w:tcPr>
            <w:tcW w:w="1843" w:type="dxa"/>
            <w:shd w:val="clear" w:color="auto" w:fill="F2F2F2" w:themeFill="background1" w:themeFillShade="F2"/>
          </w:tcPr>
          <w:p w14:paraId="41E1A3F5" w14:textId="77777777" w:rsidR="00967DCF" w:rsidRDefault="00967DCF" w:rsidP="0008787B">
            <w:pPr>
              <w:pStyle w:val="Tablecontent"/>
              <w:rPr>
                <w:b/>
                <w:bCs/>
              </w:rPr>
            </w:pPr>
            <w:r>
              <w:rPr>
                <w:b/>
                <w:bCs/>
              </w:rPr>
              <w:lastRenderedPageBreak/>
              <w:t>Better Health</w:t>
            </w:r>
          </w:p>
        </w:tc>
        <w:tc>
          <w:tcPr>
            <w:tcW w:w="8613" w:type="dxa"/>
          </w:tcPr>
          <w:p w14:paraId="6EC5454D" w14:textId="3071764E" w:rsidR="007A08B9" w:rsidRDefault="007A08B9" w:rsidP="0008787B">
            <w:pPr>
              <w:pStyle w:val="Tablecontent"/>
            </w:pPr>
            <w:r w:rsidRPr="007A08B9">
              <w:t xml:space="preserve">This is about effectiveness and efficiency. </w:t>
            </w:r>
          </w:p>
          <w:p w14:paraId="5C4E3D84" w14:textId="6189F2F8" w:rsidR="007A08B9" w:rsidRPr="007A08B9" w:rsidRDefault="007A08B9" w:rsidP="0008787B">
            <w:pPr>
              <w:pStyle w:val="Tablecontent"/>
            </w:pPr>
            <w:r>
              <w:t>Effectiveness is about doing the right things. Efficiency is about doing things right. You can do operate the wrong architecture correctly.</w:t>
            </w:r>
          </w:p>
          <w:p w14:paraId="085BD423" w14:textId="0CAD488F" w:rsidR="00967DCF" w:rsidRDefault="00967DCF" w:rsidP="0008787B">
            <w:pPr>
              <w:pStyle w:val="Tablecontent"/>
            </w:pPr>
            <w:r w:rsidRPr="00C547A7">
              <w:rPr>
                <w:b/>
                <w:bCs/>
              </w:rPr>
              <w:t>Efficiency</w:t>
            </w:r>
            <w:r>
              <w:t xml:space="preserve"> is about optimization. There is no health problem at present, nor there is a health risk for future problem. </w:t>
            </w:r>
          </w:p>
          <w:p w14:paraId="45E5E5EE" w14:textId="77777777" w:rsidR="00967DCF" w:rsidRDefault="00967DCF" w:rsidP="0008787B">
            <w:pPr>
              <w:pStyle w:val="Tablecontent"/>
            </w:pPr>
            <w:r>
              <w:t xml:space="preserve">You want to increase efficiency as it lowers cost, reduce complexity, reduce capacity footprint and improve application performance. </w:t>
            </w:r>
          </w:p>
          <w:p w14:paraId="1FB2C38A" w14:textId="77777777" w:rsidR="00967DCF" w:rsidRDefault="00967DCF" w:rsidP="0008787B">
            <w:pPr>
              <w:pStyle w:val="Tablecontent"/>
            </w:pPr>
            <w:r>
              <w:t>There are multiple ways to increase efficiency, hence the definition varies among objects.</w:t>
            </w:r>
          </w:p>
          <w:p w14:paraId="28044413" w14:textId="77777777" w:rsidR="00967DCF" w:rsidRDefault="00967DCF" w:rsidP="00BE1C1D">
            <w:pPr>
              <w:pStyle w:val="Tablecontent"/>
              <w:numPr>
                <w:ilvl w:val="0"/>
                <w:numId w:val="34"/>
              </w:numPr>
            </w:pPr>
            <w:r>
              <w:t>Hardware refresh is one common way to increase efficiency as you often get faster performance and more capacity at the same price point.</w:t>
            </w:r>
          </w:p>
          <w:p w14:paraId="46B4568F" w14:textId="77777777" w:rsidR="00967DCF" w:rsidRDefault="00967DCF" w:rsidP="00BE1C1D">
            <w:pPr>
              <w:pStyle w:val="Tablecontent"/>
              <w:numPr>
                <w:ilvl w:val="0"/>
                <w:numId w:val="34"/>
              </w:numPr>
            </w:pPr>
            <w:r>
              <w:t>Wastage (oversized, unused EC2, idle, unmapped disk space, orphaned file, etc.)</w:t>
            </w:r>
          </w:p>
          <w:p w14:paraId="0F6974A2" w14:textId="77777777" w:rsidR="00967DCF" w:rsidRDefault="00967DCF" w:rsidP="00BE1C1D">
            <w:pPr>
              <w:pStyle w:val="Tablecontent"/>
              <w:numPr>
                <w:ilvl w:val="0"/>
                <w:numId w:val="34"/>
              </w:numPr>
            </w:pPr>
            <w:r>
              <w:t>Cost. Compare your cost with other cloud providers as IaaS is essentially a commodity.</w:t>
            </w:r>
          </w:p>
          <w:p w14:paraId="5BAC25AB" w14:textId="77777777" w:rsidR="00967DCF" w:rsidRDefault="00967DCF" w:rsidP="00BE1C1D">
            <w:pPr>
              <w:pStyle w:val="Tablecontent"/>
              <w:numPr>
                <w:ilvl w:val="0"/>
                <w:numId w:val="34"/>
              </w:numPr>
            </w:pPr>
            <w:r w:rsidRPr="0022569A">
              <w:rPr>
                <w:color w:val="00B050"/>
              </w:rPr>
              <w:t>Green</w:t>
            </w:r>
            <w:r>
              <w:t xml:space="preserve"> Operations fits efficiency as sustainable operations calls for lean operations.</w:t>
            </w:r>
          </w:p>
        </w:tc>
      </w:tr>
    </w:tbl>
    <w:p w14:paraId="1F7E16A8" w14:textId="05BFAE5E" w:rsidR="00BC23E8" w:rsidRDefault="00BC23E8" w:rsidP="00BC23E8">
      <w:pPr>
        <w:pStyle w:val="Heading4"/>
      </w:pPr>
      <w:r>
        <w:t>Documentation Challenge</w:t>
      </w:r>
    </w:p>
    <w:p w14:paraId="4337F715" w14:textId="77777777" w:rsidR="00BC23E8" w:rsidRDefault="00BC23E8" w:rsidP="00BC23E8">
      <w:pPr>
        <w:rPr>
          <w:lang w:val="en-GB"/>
        </w:rPr>
      </w:pPr>
      <w:r>
        <w:rPr>
          <w:lang w:val="en-GB"/>
        </w:rPr>
        <w:t>To master metrics, you need to be able to see them from 3 different perspectives:</w:t>
      </w:r>
    </w:p>
    <w:p w14:paraId="550EC87B" w14:textId="77777777" w:rsidR="00BC23E8" w:rsidRDefault="00BC23E8"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184"/>
        <w:gridCol w:w="7274"/>
      </w:tblGrid>
      <w:tr w:rsidR="00BC23E8" w14:paraId="75BB5455" w14:textId="77777777" w:rsidTr="0008787B">
        <w:tc>
          <w:tcPr>
            <w:tcW w:w="2340" w:type="dxa"/>
            <w:shd w:val="clear" w:color="auto" w:fill="F2F2F2" w:themeFill="background1" w:themeFillShade="F2"/>
          </w:tcPr>
          <w:p w14:paraId="0531AC9C" w14:textId="77777777" w:rsidR="00BC23E8" w:rsidRDefault="00BC23E8" w:rsidP="0008787B">
            <w:pPr>
              <w:pStyle w:val="Tablecontent"/>
              <w:rPr>
                <w:b/>
                <w:bCs/>
              </w:rPr>
            </w:pPr>
            <w:r>
              <w:rPr>
                <w:b/>
                <w:bCs/>
              </w:rPr>
              <w:t>Technology</w:t>
            </w:r>
          </w:p>
        </w:tc>
        <w:tc>
          <w:tcPr>
            <w:tcW w:w="8116" w:type="dxa"/>
          </w:tcPr>
          <w:p w14:paraId="5DB79325" w14:textId="77777777" w:rsidR="00BC23E8" w:rsidRDefault="00BC23E8" w:rsidP="0008787B">
            <w:pPr>
              <w:pStyle w:val="Tablecontent"/>
            </w:pPr>
            <w:r>
              <w:t xml:space="preserve">Computer architecture has not fundamentally changed since the first day of the mainframe. You have CPU, memory, disk and network. Documenting via this route is useful for infrastructure. </w:t>
            </w:r>
          </w:p>
          <w:p w14:paraId="6694CE4D" w14:textId="77777777" w:rsidR="00BC23E8" w:rsidRDefault="00BC23E8" w:rsidP="0008787B">
            <w:pPr>
              <w:pStyle w:val="Tablecontent"/>
            </w:pPr>
            <w:r>
              <w:t>There are variants such as GPU and APU, and components become distributed and virtual. You need to be able to see how the metrics behaviour change.</w:t>
            </w:r>
          </w:p>
        </w:tc>
      </w:tr>
      <w:tr w:rsidR="00BC23E8" w14:paraId="4CD03A3F" w14:textId="77777777" w:rsidTr="0008787B">
        <w:tc>
          <w:tcPr>
            <w:tcW w:w="2340" w:type="dxa"/>
            <w:shd w:val="clear" w:color="auto" w:fill="F2F2F2" w:themeFill="background1" w:themeFillShade="F2"/>
          </w:tcPr>
          <w:p w14:paraId="2E9F4474" w14:textId="77777777" w:rsidR="00BC23E8" w:rsidRDefault="00BC23E8" w:rsidP="0008787B">
            <w:pPr>
              <w:pStyle w:val="Tablecontent"/>
              <w:rPr>
                <w:b/>
                <w:bCs/>
              </w:rPr>
            </w:pPr>
            <w:r>
              <w:rPr>
                <w:b/>
                <w:bCs/>
              </w:rPr>
              <w:t xml:space="preserve">Pillars of Operations </w:t>
            </w:r>
          </w:p>
        </w:tc>
        <w:tc>
          <w:tcPr>
            <w:tcW w:w="8116" w:type="dxa"/>
          </w:tcPr>
          <w:p w14:paraId="2F11EE7C" w14:textId="77777777" w:rsidR="00BC23E8" w:rsidRDefault="00BC23E8" w:rsidP="0008787B">
            <w:pPr>
              <w:pStyle w:val="Tablecontent"/>
            </w:pPr>
            <w:r>
              <w:t xml:space="preserve">Each pillar brings their own set of metrics. </w:t>
            </w:r>
          </w:p>
          <w:p w14:paraId="5DF6C471" w14:textId="77777777" w:rsidR="00BC23E8" w:rsidRDefault="00BC23E8" w:rsidP="0008787B">
            <w:pPr>
              <w:pStyle w:val="Tablecontent"/>
            </w:pPr>
            <w:r>
              <w:t xml:space="preserve">For examples: </w:t>
            </w:r>
          </w:p>
          <w:p w14:paraId="5EDB0222" w14:textId="77777777" w:rsidR="00BC23E8" w:rsidRDefault="00BC23E8" w:rsidP="0008787B">
            <w:pPr>
              <w:pStyle w:val="Tablecontent"/>
              <w:widowControl/>
              <w:numPr>
                <w:ilvl w:val="0"/>
                <w:numId w:val="29"/>
              </w:numPr>
            </w:pPr>
            <w:r>
              <w:t>Capacity creates new metrics such as Time Remaining and Recommended Size</w:t>
            </w:r>
          </w:p>
          <w:p w14:paraId="12EDBF73" w14:textId="77777777" w:rsidR="00BC23E8" w:rsidRDefault="00BC23E8" w:rsidP="0008787B">
            <w:pPr>
              <w:pStyle w:val="Tablecontent"/>
              <w:widowControl/>
              <w:numPr>
                <w:ilvl w:val="0"/>
                <w:numId w:val="29"/>
              </w:numPr>
            </w:pPr>
            <w:r>
              <w:t>Cost creates new metrics such as Month-to-Date Cost</w:t>
            </w:r>
          </w:p>
          <w:p w14:paraId="073F77BF" w14:textId="77777777" w:rsidR="00BC23E8" w:rsidRDefault="00BC23E8" w:rsidP="0008787B">
            <w:pPr>
              <w:pStyle w:val="Tablecontent"/>
              <w:widowControl/>
              <w:numPr>
                <w:ilvl w:val="0"/>
                <w:numId w:val="29"/>
              </w:numPr>
            </w:pPr>
            <w:r>
              <w:t>Performance creates new metric such as KPI (%)</w:t>
            </w:r>
          </w:p>
          <w:p w14:paraId="45D6643C" w14:textId="17FF5FF4" w:rsidR="00BE1C1D" w:rsidRDefault="00BE1C1D" w:rsidP="0008787B">
            <w:pPr>
              <w:pStyle w:val="Tablecontent"/>
              <w:widowControl/>
              <w:numPr>
                <w:ilvl w:val="0"/>
                <w:numId w:val="29"/>
              </w:numPr>
            </w:pPr>
            <w:r>
              <w:t>Compliance creates new metric such as PCI-DSS Compliance Score (%)</w:t>
            </w:r>
          </w:p>
        </w:tc>
      </w:tr>
      <w:tr w:rsidR="007A08B9" w14:paraId="364C9419" w14:textId="77777777" w:rsidTr="0008787B">
        <w:tc>
          <w:tcPr>
            <w:tcW w:w="2340" w:type="dxa"/>
            <w:shd w:val="clear" w:color="auto" w:fill="F2F2F2" w:themeFill="background1" w:themeFillShade="F2"/>
          </w:tcPr>
          <w:p w14:paraId="012DE842" w14:textId="7FD2E510" w:rsidR="007A08B9" w:rsidRDefault="007A08B9" w:rsidP="007A08B9">
            <w:pPr>
              <w:pStyle w:val="Tablecontent"/>
              <w:rPr>
                <w:b/>
                <w:bCs/>
              </w:rPr>
            </w:pPr>
            <w:r>
              <w:rPr>
                <w:b/>
                <w:bCs/>
              </w:rPr>
              <w:t>Product</w:t>
            </w:r>
          </w:p>
        </w:tc>
        <w:tc>
          <w:tcPr>
            <w:tcW w:w="8116" w:type="dxa"/>
          </w:tcPr>
          <w:p w14:paraId="58AAA1BA" w14:textId="77777777" w:rsidR="007A08B9" w:rsidRDefault="007A08B9" w:rsidP="007A08B9">
            <w:pPr>
              <w:pStyle w:val="Tablecontent"/>
            </w:pPr>
            <w:r>
              <w:t xml:space="preserve">Product such as vSphere, NSX, and Kubernetes bring their own set of objects. </w:t>
            </w:r>
          </w:p>
          <w:p w14:paraId="5933E106" w14:textId="250B53C8" w:rsidR="007A08B9" w:rsidRDefault="007A08B9" w:rsidP="007A08B9">
            <w:pPr>
              <w:pStyle w:val="Tablecontent"/>
            </w:pPr>
            <w:r>
              <w:t xml:space="preserve">Each type of object (e.g. VM, K8 Pod, AWS S3, Oracle DB) has their own set of metrics. Since objects typically have relationship with other objects and are grouped under a parent (e.g. a K8 Cluster has multiple nodes, which in turn can have multiple pods), you end up with multiple parallel hierarchies or overlapping hierarchies. </w:t>
            </w:r>
          </w:p>
        </w:tc>
      </w:tr>
    </w:tbl>
    <w:p w14:paraId="5DA6E7D8" w14:textId="35901AE1" w:rsidR="0024654D" w:rsidRDefault="00BC23E8" w:rsidP="0024654D">
      <w:pPr>
        <w:rPr>
          <w:lang w:val="en-GB"/>
        </w:rPr>
      </w:pPr>
      <w:r>
        <w:rPr>
          <w:lang w:val="en-GB"/>
        </w:rPr>
        <w:t xml:space="preserve">As a book has a simple and fixed structure, </w:t>
      </w:r>
      <w:r w:rsidR="00BA1986">
        <w:rPr>
          <w:lang w:val="en-GB"/>
        </w:rPr>
        <w:t>it’s impossible</w:t>
      </w:r>
      <w:r>
        <w:rPr>
          <w:lang w:val="en-GB"/>
        </w:rPr>
        <w:t xml:space="preserve"> to document in 3 different ways. </w:t>
      </w:r>
      <w:r w:rsidR="008F67FE">
        <w:rPr>
          <w:lang w:val="en-GB"/>
        </w:rPr>
        <w:t>That’s why this book blends the approach.</w:t>
      </w:r>
    </w:p>
    <w:p w14:paraId="109A9704" w14:textId="0C9851B3" w:rsidR="0024654D" w:rsidRDefault="0024654D" w:rsidP="0024654D">
      <w:pPr>
        <w:pStyle w:val="Bullet"/>
        <w:rPr>
          <w:lang w:val="en-GB"/>
        </w:rPr>
      </w:pPr>
      <w:r>
        <w:rPr>
          <w:lang w:val="en-GB"/>
        </w:rPr>
        <w:lastRenderedPageBreak/>
        <w:t xml:space="preserve">It starts with the raw metrics, followed by derived metrics. Raw metrics tend to be simple and narrow in scope. Derived metrics combine multiple raw metrics. It tends to cover multiple areas. </w:t>
      </w:r>
    </w:p>
    <w:p w14:paraId="7B1090EF" w14:textId="651BEDA6" w:rsidR="0024654D" w:rsidRDefault="0024654D" w:rsidP="0024654D">
      <w:pPr>
        <w:pStyle w:val="Bullet"/>
        <w:rPr>
          <w:lang w:val="en-GB"/>
        </w:rPr>
      </w:pPr>
      <w:r>
        <w:rPr>
          <w:lang w:val="en-GB"/>
        </w:rPr>
        <w:t xml:space="preserve">For raw metrics, it follows the technology route. For each of the 4 infrastructure elements, it covers contention first, then consumption. </w:t>
      </w:r>
    </w:p>
    <w:p w14:paraId="27766120" w14:textId="7E851B85" w:rsidR="0024654D" w:rsidRDefault="0024654D" w:rsidP="0024654D">
      <w:pPr>
        <w:pStyle w:val="Bullet"/>
        <w:rPr>
          <w:lang w:val="en-GB"/>
        </w:rPr>
      </w:pPr>
      <w:r>
        <w:rPr>
          <w:lang w:val="en-GB"/>
        </w:rPr>
        <w:t xml:space="preserve">For derived metrics, it follows the product or object approach. Within each object, it follows the pillar of operations. </w:t>
      </w:r>
    </w:p>
    <w:p w14:paraId="12BDCF89" w14:textId="2BB75A7E" w:rsidR="00BC23E8" w:rsidRPr="007C5D15" w:rsidRDefault="00BC23E8" w:rsidP="00BC23E8">
      <w:pPr>
        <w:rPr>
          <w:lang w:val="en-GB"/>
        </w:rPr>
      </w:pPr>
      <w:r>
        <w:rPr>
          <w:lang w:val="en-GB"/>
        </w:rPr>
        <w:t>Ideally</w:t>
      </w:r>
      <w:r w:rsidR="008F67FE">
        <w:rPr>
          <w:lang w:val="en-GB"/>
        </w:rPr>
        <w:t>,</w:t>
      </w:r>
      <w:r>
        <w:rPr>
          <w:lang w:val="en-GB"/>
        </w:rPr>
        <w:t xml:space="preserve"> we use an interactive website where you can browse from different perspectives.</w:t>
      </w:r>
      <w:r w:rsidR="00967DCF">
        <w:rPr>
          <w:lang w:val="en-GB"/>
        </w:rPr>
        <w:t xml:space="preserve"> Or maybe we simply use Generative AI</w:t>
      </w:r>
      <w:r w:rsidR="007A08B9">
        <w:rPr>
          <w:lang w:val="en-GB"/>
        </w:rPr>
        <w:t xml:space="preserve">, assuming we can augment it with logic instead of 100% relying on English and Maths. </w:t>
      </w:r>
    </w:p>
    <w:p w14:paraId="112CF277" w14:textId="0446B006" w:rsidR="003F12D5" w:rsidRDefault="003F12D5" w:rsidP="00D4384E">
      <w:pPr>
        <w:pStyle w:val="Heading3"/>
      </w:pPr>
      <w:r>
        <w:t>Virtualization</w:t>
      </w:r>
      <w:r w:rsidR="000E72B0">
        <w:t xml:space="preserve"> Impact</w:t>
      </w:r>
    </w:p>
    <w:p w14:paraId="76B626D5" w14:textId="77777777" w:rsidR="00D85652" w:rsidRDefault="00D85652" w:rsidP="00D85652">
      <w:r>
        <w:t xml:space="preserve">vSphere counters are more complex than physical machine counters because there are many components as well as inconsistencies that are caused by virtualization. When virtualized, the 4 elements of infrastructure (CPU, RAM, Disk, Network) behave </w:t>
      </w:r>
      <w:r w:rsidRPr="710ED607">
        <w:rPr>
          <w:i/>
          <w:iCs/>
          <w:color w:val="FF0000"/>
        </w:rPr>
        <w:t>differently</w:t>
      </w:r>
      <w:r>
        <w:t>.</w:t>
      </w:r>
    </w:p>
    <w:p w14:paraId="668B9CD8" w14:textId="5ECA28CD" w:rsidR="00B91550" w:rsidRDefault="00B91550" w:rsidP="00D85652">
      <w:pPr>
        <w:rPr>
          <w:lang w:val="en-GB"/>
        </w:rPr>
      </w:pPr>
      <w:r>
        <w:rPr>
          <w:lang w:val="en-GB"/>
        </w:rPr>
        <w:t>Virtualization splits the IT stack into Provider and Consumer. The providers have 2 types of counters:</w:t>
      </w:r>
    </w:p>
    <w:p w14:paraId="0CBECA12" w14:textId="3C284A39" w:rsidR="00B91550" w:rsidRDefault="00B91550" w:rsidP="00B91550">
      <w:pPr>
        <w:pStyle w:val="Bullet"/>
        <w:rPr>
          <w:lang w:val="en-GB"/>
        </w:rPr>
      </w:pPr>
      <w:r>
        <w:rPr>
          <w:lang w:val="en-GB"/>
        </w:rPr>
        <w:t>Provider metric. This metric does not exist at consumer. For example, the physical network in ESXi.</w:t>
      </w:r>
    </w:p>
    <w:p w14:paraId="673F875C" w14:textId="2733C3BA" w:rsidR="00B91550" w:rsidRDefault="00B91550" w:rsidP="00B91550">
      <w:pPr>
        <w:pStyle w:val="Bullet"/>
        <w:rPr>
          <w:lang w:val="en-GB"/>
        </w:rPr>
      </w:pPr>
      <w:r>
        <w:rPr>
          <w:lang w:val="en-GB"/>
        </w:rPr>
        <w:t>Sum of Consumer metric. This metric aggregates the metric of consumers. For example, the sum of VM network in the ESXi.</w:t>
      </w:r>
    </w:p>
    <w:p w14:paraId="5C174C6D" w14:textId="53E24D7B" w:rsidR="00B91550" w:rsidRPr="00B91550" w:rsidRDefault="00B91550" w:rsidP="00D85652">
      <w:r>
        <w:rPr>
          <w:lang w:val="en-GB"/>
        </w:rPr>
        <w:t>The confusion comes because the metric name does not tell what type of metric it is.</w:t>
      </w:r>
      <w:r>
        <w:t xml:space="preserve"> For example, is ESXi CPU Demand a consumer or provider metric?</w:t>
      </w:r>
    </w:p>
    <w:p w14:paraId="37F29339" w14:textId="476A8258" w:rsidR="00D85652" w:rsidRPr="00D85652" w:rsidRDefault="00D85652" w:rsidP="00D85652">
      <w:pPr>
        <w:rPr>
          <w:lang w:val="en-GB"/>
        </w:rPr>
      </w:pPr>
      <w:r w:rsidRPr="00B56E6E">
        <w:rPr>
          <w:lang w:val="en-GB"/>
        </w:rPr>
        <w:t xml:space="preserve">Not all </w:t>
      </w:r>
      <w:r>
        <w:rPr>
          <w:lang w:val="en-GB"/>
        </w:rPr>
        <w:t>VMware</w:t>
      </w:r>
      <w:r w:rsidRPr="00B56E6E">
        <w:rPr>
          <w:lang w:val="en-GB"/>
        </w:rPr>
        <w:t xml:space="preserve">-specific characteristics are well understood by management tools that are not purpose-built for it. Partial understanding can lead to misunderstanding as wrong interpretation of </w:t>
      </w:r>
      <w:r>
        <w:rPr>
          <w:lang w:val="en-GB"/>
        </w:rPr>
        <w:t>metrics</w:t>
      </w:r>
      <w:r w:rsidRPr="00B56E6E">
        <w:rPr>
          <w:lang w:val="en-GB"/>
        </w:rPr>
        <w:t xml:space="preserve"> can result in wrong action taken.</w:t>
      </w:r>
    </w:p>
    <w:p w14:paraId="6DE7FB89" w14:textId="5D94E173" w:rsidR="00D85652" w:rsidRDefault="00D85652" w:rsidP="00D85652">
      <w:r>
        <w:t xml:space="preserve">The complexity is created by a new layer because it impacts the adjacent layers below and above it. So the net effect is you need to learn all 3 layers (Guest OS layer, virtualization layer and physical layer). That’s why from a monitoring and troubleshooting viewpoint, Kubernetes and </w:t>
      </w:r>
      <w:hyperlink r:id="rId27">
        <w:r w:rsidRPr="36121475">
          <w:rPr>
            <w:rStyle w:val="Hyperlink"/>
          </w:rPr>
          <w:t>container</w:t>
        </w:r>
      </w:hyperlink>
      <w:r>
        <w:t xml:space="preserve"> technology require an even deeper knowledge as the boundary is even less strict. Think of all the </w:t>
      </w:r>
      <w:hyperlink r:id="rId28">
        <w:r w:rsidRPr="36121475">
          <w:rPr>
            <w:rStyle w:val="Hyperlink"/>
          </w:rPr>
          <w:t>problems</w:t>
        </w:r>
      </w:hyperlink>
      <w:r>
        <w:t xml:space="preserve"> you have with vSphere Resource Pool performance troubleshooting, and now make it granular at process level. You’re having a good time mastering K8</w:t>
      </w:r>
      <w:r w:rsidR="0016060E">
        <w:t xml:space="preserve"> right</w:t>
      </w:r>
      <w:r>
        <w:t xml:space="preserve">? </w:t>
      </w:r>
      <w:r w:rsidR="007E1052">
        <w:rPr>
          <w:rFonts w:ascii="Segoe UI Emoji" w:eastAsia="Segoe UI Emoji" w:hAnsi="Segoe UI Emoji" w:cs="Segoe UI Emoji"/>
        </w:rPr>
        <w:t>😉</w:t>
      </w:r>
      <w:r>
        <w:t xml:space="preserve"> </w:t>
      </w:r>
    </w:p>
    <w:p w14:paraId="6020FF97" w14:textId="799BF929" w:rsidR="008F7F26" w:rsidRPr="00D85652" w:rsidRDefault="008F7F26" w:rsidP="00D85652">
      <w:r>
        <w:t xml:space="preserve">Since VMkernel is technically an operating system, it has kernel space and user space. </w:t>
      </w:r>
      <w:r w:rsidR="008B1218">
        <w:t>Some counters include both, while others don’t.</w:t>
      </w:r>
    </w:p>
    <w:p w14:paraId="16D1443C" w14:textId="77777777" w:rsidR="00A17ADC" w:rsidRDefault="00A17ADC">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bookmarkStart w:id="7" w:name="_Guest_OS_vs"/>
      <w:bookmarkStart w:id="8" w:name="_Unit_&amp;_Roll"/>
      <w:bookmarkEnd w:id="7"/>
      <w:bookmarkEnd w:id="8"/>
      <w:r>
        <w:br w:type="page"/>
      </w:r>
    </w:p>
    <w:p w14:paraId="6FBCE656" w14:textId="22F7C870" w:rsidR="00B91550" w:rsidRDefault="00B91550" w:rsidP="00B91550">
      <w:pPr>
        <w:pStyle w:val="Heading4"/>
      </w:pPr>
      <w:r>
        <w:lastRenderedPageBreak/>
        <w:t>What, exactly, is a VM?</w:t>
      </w:r>
    </w:p>
    <w:p w14:paraId="6224E2D9" w14:textId="2F9E8764" w:rsidR="004548F9" w:rsidRDefault="004548F9" w:rsidP="004548F9">
      <w:r>
        <w:t xml:space="preserve">From observability viewpoint, a VM is </w:t>
      </w:r>
      <w:r w:rsidRPr="00351C14">
        <w:rPr>
          <w:color w:val="FF0000"/>
        </w:rPr>
        <w:t xml:space="preserve">not </w:t>
      </w:r>
      <w:r>
        <w:t xml:space="preserve">what most of us think it is. It changes the fundamental of operations management. It introduces a whole set of metrics and </w:t>
      </w:r>
      <w:proofErr w:type="gramStart"/>
      <w:r>
        <w:t>properties, and</w:t>
      </w:r>
      <w:proofErr w:type="gramEnd"/>
      <w:r>
        <w:t xml:space="preserve"> relegates many known concepts as irrelevant. </w:t>
      </w:r>
    </w:p>
    <w:p w14:paraId="3C1F9359" w14:textId="77777777" w:rsidR="004548F9" w:rsidRDefault="004548F9" w:rsidP="004548F9">
      <w:r>
        <w:t xml:space="preserve">For example, you generally talk about these types of system-level metrics in Windows or Linux </w:t>
      </w:r>
    </w:p>
    <w:p w14:paraId="2264821E" w14:textId="77777777" w:rsidR="004548F9" w:rsidRPr="00455AF3" w:rsidRDefault="004548F9" w:rsidP="004548F9">
      <w:pPr>
        <w:pStyle w:val="Bullet"/>
        <w:rPr>
          <w:lang w:val="en-GB"/>
        </w:rPr>
      </w:pPr>
      <w:r>
        <w:t>Processes</w:t>
      </w:r>
    </w:p>
    <w:p w14:paraId="04E08900" w14:textId="77777777" w:rsidR="004548F9" w:rsidRPr="008C1629" w:rsidRDefault="004548F9" w:rsidP="004548F9">
      <w:pPr>
        <w:pStyle w:val="Bullet"/>
        <w:rPr>
          <w:lang w:val="en-GB"/>
        </w:rPr>
      </w:pPr>
      <w:r>
        <w:t>Threads</w:t>
      </w:r>
    </w:p>
    <w:p w14:paraId="34F47F25" w14:textId="77777777" w:rsidR="004548F9" w:rsidRPr="00812CE5" w:rsidRDefault="004548F9" w:rsidP="004548F9">
      <w:pPr>
        <w:pStyle w:val="Bullet"/>
        <w:rPr>
          <w:lang w:val="en-GB"/>
        </w:rPr>
      </w:pPr>
      <w:r>
        <w:t>System Calls/sec</w:t>
      </w:r>
    </w:p>
    <w:p w14:paraId="22BE867C" w14:textId="77777777" w:rsidR="004548F9" w:rsidRDefault="004548F9" w:rsidP="004548F9">
      <w:r>
        <w:t>But when it comes to VM, you don’t. The reason these OS-level metrics are not relevant is because a VM is not an OS.</w:t>
      </w:r>
    </w:p>
    <w:p w14:paraId="023A06F0" w14:textId="0FA80782" w:rsidR="004548F9" w:rsidRDefault="004548F9" w:rsidP="004548F9">
      <w:pPr>
        <w:rPr>
          <w:lang w:val="en-GB"/>
        </w:rPr>
      </w:pPr>
      <w:r>
        <w:rPr>
          <w:lang w:val="en-GB"/>
        </w:rPr>
        <w:t xml:space="preserve">To master vSphere metrics, you need to know </w:t>
      </w:r>
      <w:r w:rsidR="00015EC7">
        <w:rPr>
          <w:lang w:val="en-GB"/>
        </w:rPr>
        <w:t xml:space="preserve">ESXi </w:t>
      </w:r>
      <w:r>
        <w:rPr>
          <w:lang w:val="en-GB"/>
        </w:rPr>
        <w:t xml:space="preserve">kernel. The kernel is a different type of OS as its purpose is to run multiple virtualized motherboard (I personally prefer to call VM as virtual motherboard). As a </w:t>
      </w:r>
      <w:r w:rsidR="007D3B9E">
        <w:rPr>
          <w:lang w:val="en-GB"/>
        </w:rPr>
        <w:t>result,</w:t>
      </w:r>
      <w:r>
        <w:rPr>
          <w:lang w:val="en-GB"/>
        </w:rPr>
        <w:t xml:space="preserve"> its metrics are different to typical OS such as Windows and Linux.</w:t>
      </w:r>
    </w:p>
    <w:p w14:paraId="0728C808" w14:textId="494ACDCC" w:rsidR="004548F9" w:rsidRDefault="004548F9" w:rsidP="004548F9">
      <w:r>
        <w:t xml:space="preserve">From </w:t>
      </w:r>
      <w:r w:rsidR="00BA1986">
        <w:t>the kernel</w:t>
      </w:r>
      <w:r>
        <w:t xml:space="preserve">’s vantage point, a VM is just a collection of process that needs to be run together. Each process is called </w:t>
      </w:r>
      <w:r w:rsidRPr="00D80F10">
        <w:rPr>
          <w:color w:val="00B0F0"/>
        </w:rPr>
        <w:t>World</w:t>
      </w:r>
      <w:r>
        <w:t xml:space="preserve">. So there is a world for each vCPU of a VM, as each can be scheduled independently. The following screenshot shows both VM and non VM worlds running side by side. I’ve marked the kernel modules with </w:t>
      </w:r>
      <w:r w:rsidRPr="00CF7D2C">
        <w:rPr>
          <w:color w:val="FF0000"/>
        </w:rPr>
        <w:t>red</w:t>
      </w:r>
      <w:r w:rsidRPr="00E13E58">
        <w:rPr>
          <w:color w:val="FF0000"/>
        </w:rPr>
        <w:t xml:space="preserve"> </w:t>
      </w:r>
      <w:r>
        <w:t xml:space="preserve">dot. You can spot familiar process like vpxa and hostd running alongside VM (marked with the </w:t>
      </w:r>
      <w:r w:rsidR="005D6082" w:rsidRPr="005D6082">
        <w:rPr>
          <w:rStyle w:val="cYellow"/>
        </w:rPr>
        <w:t>yellow</w:t>
      </w:r>
      <w:r w:rsidRPr="005D6082">
        <w:rPr>
          <w14:textFill>
            <w14:gradFill>
              <w14:gsLst>
                <w14:gs w14:pos="0">
                  <w14:schemeClr w14:val="tx1"/>
                </w14:gs>
                <w14:gs w14:pos="68000">
                  <w14:srgbClr w14:val="FFFF00"/>
                </w14:gs>
                <w14:gs w14:pos="100000">
                  <w14:srgbClr w14:val="FFFF00"/>
                </w14:gs>
              </w14:gsLst>
              <w14:lin w14:ang="16200000" w14:scaled="0"/>
            </w14:gradFill>
          </w14:textFill>
        </w:rPr>
        <w:t xml:space="preserve"> </w:t>
      </w:r>
      <w:r>
        <w:t>line).</w:t>
      </w:r>
    </w:p>
    <w:p w14:paraId="4B3D89FB" w14:textId="77777777" w:rsidR="00D85652" w:rsidRDefault="00D85652" w:rsidP="00BF4AEC">
      <w:pPr>
        <w:pStyle w:val="BeforeTable"/>
      </w:pPr>
    </w:p>
    <w:p w14:paraId="428EA024" w14:textId="77777777" w:rsidR="004548F9" w:rsidRDefault="004548F9" w:rsidP="004548F9">
      <w:pPr>
        <w:jc w:val="center"/>
      </w:pPr>
      <w:r>
        <w:rPr>
          <w:noProof/>
        </w:rPr>
        <w:drawing>
          <wp:inline distT="0" distB="0" distL="0" distR="0" wp14:anchorId="5E3A122D" wp14:editId="74D82FD2">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29"/>
                    <a:stretch>
                      <a:fillRect/>
                    </a:stretch>
                  </pic:blipFill>
                  <pic:spPr>
                    <a:xfrm>
                      <a:off x="0" y="0"/>
                      <a:ext cx="5806800" cy="1123200"/>
                    </a:xfrm>
                    <a:prstGeom prst="rect">
                      <a:avLst/>
                    </a:prstGeom>
                  </pic:spPr>
                </pic:pic>
              </a:graphicData>
            </a:graphic>
          </wp:inline>
        </w:drawing>
      </w:r>
    </w:p>
    <w:p w14:paraId="51A34223" w14:textId="77777777" w:rsidR="00D85652" w:rsidRDefault="00D85652" w:rsidP="00BF4AEC">
      <w:pPr>
        <w:pStyle w:val="BeforeTable"/>
      </w:pPr>
    </w:p>
    <w:p w14:paraId="1CEA798C" w14:textId="77777777" w:rsidR="004548F9" w:rsidRDefault="004548F9" w:rsidP="00D4384E">
      <w:pPr>
        <w:pStyle w:val="Heading4"/>
      </w:pPr>
      <w:r>
        <w:t>Visibility</w:t>
      </w:r>
    </w:p>
    <w:p w14:paraId="6A45A5BB" w14:textId="77777777" w:rsidR="004548F9" w:rsidRDefault="004548F9" w:rsidP="004548F9">
      <w:r>
        <w:t>Guest OS and VM are 2 closely related due to their 1:1 relationship. They are adjacent layers in SDDC stacks. However, 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0CF3E7C7" w14:textId="77777777" w:rsidR="004548F9" w:rsidRDefault="004548F9" w:rsidP="004548F9">
      <w:r>
        <w:t xml:space="preserve">The different vantage points result in different metrics. This creates complexity as you size based on what happens inside the </w:t>
      </w:r>
      <w:proofErr w:type="gramStart"/>
      <w:r>
        <w:t>VM, but</w:t>
      </w:r>
      <w:proofErr w:type="gramEnd"/>
      <w:r>
        <w:t xml:space="preserve"> reclaim based on what happens outside the VM (specifically, the footprint on the ESXi). In other words, you size the Guest OS and you reclaim the VM.</w:t>
      </w:r>
    </w:p>
    <w:p w14:paraId="040F85E7" w14:textId="643F33C2" w:rsidR="004548F9" w:rsidRPr="00C018D4" w:rsidRDefault="004548F9" w:rsidP="004548F9">
      <w:r>
        <w:t xml:space="preserve">The following diagram uses </w:t>
      </w:r>
      <w:r w:rsidRPr="006D5A62">
        <w:t>the</w:t>
      </w:r>
      <w:r w:rsidRPr="00463233">
        <w:rPr>
          <w:i/>
          <w:iCs/>
          <w:color w:val="FF0000"/>
        </w:rPr>
        <w:t xml:space="preserve"> English </w:t>
      </w:r>
      <w:r w:rsidRPr="006D5A62">
        <w:t>words</w:t>
      </w:r>
      <w:r w:rsidRPr="710ED607">
        <w:rPr>
          <w:color w:val="FF0000"/>
        </w:rPr>
        <w:t xml:space="preserve"> </w:t>
      </w:r>
      <w:r>
        <w:t xml:space="preserve">demand and usage to explain the concept, where demand consists of usage and unmet demand. It does not mean the demand and usage metrics in vSphere and </w:t>
      </w:r>
      <w:r w:rsidR="00557192">
        <w:t>VCF Operations</w:t>
      </w:r>
      <w:r>
        <w:t>, meaning don’t assume these metrics actually mean</w:t>
      </w:r>
      <w:r w:rsidR="008F67FE">
        <w:t xml:space="preserve"> </w:t>
      </w:r>
      <w:r>
        <w:t>this. They were created for a different purpose.</w:t>
      </w:r>
    </w:p>
    <w:p w14:paraId="6290A2C4" w14:textId="77777777" w:rsidR="004548F9" w:rsidRDefault="004548F9" w:rsidP="004548F9">
      <w:pPr>
        <w:jc w:val="center"/>
      </w:pPr>
      <w:r>
        <w:rPr>
          <w:noProof/>
        </w:rPr>
        <w:lastRenderedPageBreak/>
        <w:drawing>
          <wp:inline distT="0" distB="0" distL="0" distR="0" wp14:anchorId="24AF8593" wp14:editId="535FF965">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61C12DB7" w14:textId="77777777" w:rsidR="004548F9" w:rsidRDefault="004548F9" w:rsidP="004548F9">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4B03B0A1" w14:textId="77777777" w:rsidR="004548F9" w:rsidRDefault="004548F9" w:rsidP="004548F9">
      <w:r>
        <w:t xml:space="preserve">We can see from the above that area A is not visible to the hypervisor. </w:t>
      </w:r>
    </w:p>
    <w:p w14:paraId="679BE096" w14:textId="77777777" w:rsidR="004548F9" w:rsidRDefault="004548F9"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50"/>
        <w:gridCol w:w="8008"/>
      </w:tblGrid>
      <w:tr w:rsidR="004548F9" w14:paraId="11C5B4E2" w14:textId="77777777" w:rsidTr="0008787B">
        <w:tc>
          <w:tcPr>
            <w:tcW w:w="1560" w:type="dxa"/>
            <w:shd w:val="clear" w:color="auto" w:fill="F2F2F2" w:themeFill="background1" w:themeFillShade="F2"/>
          </w:tcPr>
          <w:p w14:paraId="6203BB00" w14:textId="77777777" w:rsidR="004548F9" w:rsidRPr="00F92296" w:rsidRDefault="004548F9" w:rsidP="003A5E36">
            <w:pPr>
              <w:pStyle w:val="Tablecontent"/>
            </w:pPr>
            <w:r w:rsidRPr="00F92296">
              <w:t>Layer A</w:t>
            </w:r>
          </w:p>
        </w:tc>
        <w:tc>
          <w:tcPr>
            <w:tcW w:w="8896" w:type="dxa"/>
          </w:tcPr>
          <w:p w14:paraId="4429C70A" w14:textId="77777777" w:rsidR="004548F9" w:rsidRDefault="004548F9" w:rsidP="003A5E36">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4548F9" w14:paraId="258B965F" w14:textId="77777777" w:rsidTr="0008787B">
        <w:tc>
          <w:tcPr>
            <w:tcW w:w="1560" w:type="dxa"/>
            <w:shd w:val="clear" w:color="auto" w:fill="F2F2F2" w:themeFill="background1" w:themeFillShade="F2"/>
          </w:tcPr>
          <w:p w14:paraId="68B90B4E" w14:textId="77777777" w:rsidR="004548F9" w:rsidRPr="00F92296" w:rsidRDefault="004548F9" w:rsidP="003A5E36">
            <w:pPr>
              <w:pStyle w:val="Tablecontent"/>
            </w:pPr>
            <w:r w:rsidRPr="00F92296">
              <w:t>Layer B</w:t>
            </w:r>
          </w:p>
        </w:tc>
        <w:tc>
          <w:tcPr>
            <w:tcW w:w="8896" w:type="dxa"/>
          </w:tcPr>
          <w:p w14:paraId="1DF39AEF" w14:textId="7BFBF00A" w:rsidR="004548F9" w:rsidRDefault="004548F9" w:rsidP="003A5E36">
            <w:pPr>
              <w:pStyle w:val="Tablecontent"/>
            </w:pPr>
            <w:r w:rsidRPr="00F92296">
              <w:t>What the Guest uses</w:t>
            </w:r>
            <w:r>
              <w:t>. This is visible to the hypervisor as a VM is basically a multi-process application. The Guest OS CPU utilization somehow translates into VM CPU Run. I added the word “</w:t>
            </w:r>
            <w:r w:rsidRPr="006D5A62">
              <w:rPr>
                <w:color w:val="00B0F0"/>
              </w:rPr>
              <w:t>somehow</w:t>
            </w:r>
            <w:r>
              <w:t xml:space="preserve">” as the two metrics are calculated independently of </w:t>
            </w:r>
            <w:proofErr w:type="gramStart"/>
            <w:r>
              <w:t>each other, and</w:t>
            </w:r>
            <w:proofErr w:type="gramEnd"/>
            <w:r>
              <w:t xml:space="preserve"> likely taken at different sampling time and use different roll up technique. </w:t>
            </w:r>
          </w:p>
        </w:tc>
      </w:tr>
      <w:tr w:rsidR="004548F9" w14:paraId="2E1256F8" w14:textId="77777777" w:rsidTr="0008787B">
        <w:tc>
          <w:tcPr>
            <w:tcW w:w="1560" w:type="dxa"/>
            <w:shd w:val="clear" w:color="auto" w:fill="F2F2F2" w:themeFill="background1" w:themeFillShade="F2"/>
          </w:tcPr>
          <w:p w14:paraId="7714824A" w14:textId="77777777" w:rsidR="004548F9" w:rsidRPr="00F92296" w:rsidRDefault="004548F9" w:rsidP="003A5E36">
            <w:pPr>
              <w:pStyle w:val="Tablecontent"/>
            </w:pPr>
            <w:r w:rsidRPr="00F92296">
              <w:t>Layer C</w:t>
            </w:r>
          </w:p>
        </w:tc>
        <w:tc>
          <w:tcPr>
            <w:tcW w:w="8896" w:type="dxa"/>
          </w:tcPr>
          <w:p w14:paraId="68D75188" w14:textId="77777777" w:rsidR="004548F9" w:rsidRDefault="004548F9" w:rsidP="003A5E36">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You can get some visibility by installing Tools, as it will add new metrics into Windows/Linux. Tools do not modify existing Windows/Linux metrics, meaning they are still unaware of virtualization.</w:t>
            </w:r>
          </w:p>
          <w:p w14:paraId="275FC9F7" w14:textId="534938DF" w:rsidR="004548F9" w:rsidRDefault="004548F9" w:rsidP="003A5E36">
            <w:pPr>
              <w:pStyle w:val="Tablecontent"/>
            </w:pPr>
            <w:r>
              <w:t xml:space="preserve">From </w:t>
            </w:r>
            <w:r w:rsidR="0069140E">
              <w:t>the kernel</w:t>
            </w:r>
            <w:r>
              <w:t xml:space="preserve"> viewpoint, a VM is group of processes or user worlds that run in </w:t>
            </w:r>
            <w:r w:rsidR="001736B1">
              <w:t xml:space="preserve">the </w:t>
            </w:r>
            <w:r w:rsidR="00BA1986">
              <w:t>kernel</w:t>
            </w:r>
            <w:r>
              <w:t>. There are 3 main types of groups:</w:t>
            </w:r>
          </w:p>
          <w:p w14:paraId="20D3D05D" w14:textId="77777777" w:rsidR="004548F9" w:rsidRPr="00293C57" w:rsidRDefault="004548F9" w:rsidP="003A5E36">
            <w:pPr>
              <w:pStyle w:val="Tablecontent"/>
              <w:numPr>
                <w:ilvl w:val="0"/>
                <w:numId w:val="13"/>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8ED4C22" w14:textId="107CAE2E" w:rsidR="004548F9" w:rsidRPr="00293C57" w:rsidRDefault="004548F9" w:rsidP="003A5E36">
            <w:pPr>
              <w:pStyle w:val="Tablecontent"/>
              <w:numPr>
                <w:ilvl w:val="0"/>
                <w:numId w:val="13"/>
              </w:numPr>
            </w:pPr>
            <w:r>
              <w:t>VM</w:t>
            </w:r>
            <w:r w:rsidRPr="00293C57">
              <w:t xml:space="preserve"> Monitor (VMM) process </w:t>
            </w:r>
            <w:r>
              <w:t xml:space="preserve">is </w:t>
            </w:r>
            <w:r w:rsidRPr="00293C57">
              <w:t xml:space="preserve">responsible for virtualizing the guest OS </w:t>
            </w:r>
            <w:proofErr w:type="gramStart"/>
            <w:r w:rsidRPr="00293C57">
              <w:t>instructions, and</w:t>
            </w:r>
            <w:proofErr w:type="gramEnd"/>
            <w:r w:rsidRPr="00293C57">
              <w:t xml:space="preserve"> manag</w:t>
            </w:r>
            <w:r>
              <w:t>ing</w:t>
            </w:r>
            <w:r w:rsidRPr="00293C57">
              <w:t xml:space="preserve"> memory</w:t>
            </w:r>
            <w:r>
              <w:t xml:space="preserve"> mapping</w:t>
            </w:r>
            <w:r w:rsidRPr="00293C57">
              <w:t xml:space="preserve">. The VMM passes storage and network I/O requests to </w:t>
            </w:r>
            <w:r w:rsidR="001736B1">
              <w:t xml:space="preserve">the </w:t>
            </w:r>
            <w:proofErr w:type="gramStart"/>
            <w:r w:rsidR="00BA1986">
              <w:t>kernel</w:t>
            </w:r>
            <w:r w:rsidRPr="00293C57">
              <w:t>, and</w:t>
            </w:r>
            <w:proofErr w:type="gramEnd"/>
            <w:r w:rsidRPr="00293C57">
              <w:t xml:space="preserve"> passes all other requests to the VMX process. There is a VMM for each virtual CPU assigned to a </w:t>
            </w:r>
            <w:r>
              <w:t>VM</w:t>
            </w:r>
            <w:r w:rsidRPr="00293C57">
              <w:t>.</w:t>
            </w:r>
          </w:p>
          <w:p w14:paraId="428EB813" w14:textId="39A7F1E8" w:rsidR="004548F9" w:rsidRDefault="004548F9" w:rsidP="003A5E36">
            <w:pPr>
              <w:pStyle w:val="Tablecontent"/>
              <w:numPr>
                <w:ilvl w:val="0"/>
                <w:numId w:val="13"/>
              </w:numPr>
            </w:pPr>
            <w:r w:rsidRPr="00293C57">
              <w:t>Mouse Keyboard Screen (MKS)</w:t>
            </w:r>
            <w:r w:rsidR="00D203DB">
              <w:t xml:space="preserve"> and SVGA</w:t>
            </w:r>
            <w:r w:rsidRPr="00293C57">
              <w:t xml:space="preserve"> process</w:t>
            </w:r>
            <w:r w:rsidR="00D203DB">
              <w:t>es</w:t>
            </w:r>
            <w:r w:rsidRPr="00293C57">
              <w:t xml:space="preserve"> </w:t>
            </w:r>
            <w:r w:rsidR="00D203DB">
              <w:t>are</w:t>
            </w:r>
            <w:r w:rsidRPr="00293C57">
              <w:t xml:space="preserve"> responsible for rendering the guest video and handling guest </w:t>
            </w:r>
            <w:r>
              <w:t>OS</w:t>
            </w:r>
            <w:r w:rsidRPr="00293C57">
              <w:t xml:space="preserve"> user input.</w:t>
            </w:r>
            <w:r>
              <w:t xml:space="preserve"> When you console into the VM via vCenter client, the work done is charged to this process. This in turn is charged </w:t>
            </w:r>
            <w:r>
              <w:lastRenderedPageBreak/>
              <w:t>to the VM, and not specific vCPU.</w:t>
            </w:r>
          </w:p>
          <w:p w14:paraId="78389754" w14:textId="77777777" w:rsidR="004548F9" w:rsidRPr="00293C57" w:rsidRDefault="004548F9" w:rsidP="003A5E36">
            <w:pPr>
              <w:pStyle w:val="Tablecontent"/>
            </w:pPr>
            <w:r>
              <w:t xml:space="preserve">If you want to see example of errors in the above process, review </w:t>
            </w:r>
            <w:hyperlink r:id="rId31" w:history="1">
              <w:r w:rsidRPr="000F176F">
                <w:rPr>
                  <w:rStyle w:val="Hyperlink"/>
                </w:rPr>
                <w:t>this KB article</w:t>
              </w:r>
            </w:hyperlink>
            <w:r>
              <w:t xml:space="preserve">. </w:t>
            </w:r>
          </w:p>
        </w:tc>
      </w:tr>
      <w:tr w:rsidR="004548F9" w14:paraId="44707797" w14:textId="77777777" w:rsidTr="0008787B">
        <w:tc>
          <w:tcPr>
            <w:tcW w:w="1560" w:type="dxa"/>
            <w:shd w:val="clear" w:color="auto" w:fill="F2F2F2" w:themeFill="background1" w:themeFillShade="F2"/>
          </w:tcPr>
          <w:p w14:paraId="109F3FD7" w14:textId="77777777" w:rsidR="004548F9" w:rsidRPr="00F92296" w:rsidRDefault="004548F9" w:rsidP="003A5E36">
            <w:pPr>
              <w:pStyle w:val="Tablecontent"/>
            </w:pPr>
            <w:r w:rsidRPr="00F92296">
              <w:lastRenderedPageBreak/>
              <w:t>Layer D</w:t>
            </w:r>
          </w:p>
        </w:tc>
        <w:tc>
          <w:tcPr>
            <w:tcW w:w="8896" w:type="dxa"/>
          </w:tcPr>
          <w:p w14:paraId="4860C31E" w14:textId="77777777" w:rsidR="004548F9" w:rsidRDefault="004548F9" w:rsidP="003A5E36">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432A2F96" w14:textId="77777777" w:rsidR="004548F9" w:rsidRDefault="004548F9" w:rsidP="003A5E36">
            <w:pPr>
              <w:pStyle w:val="Tablecontent"/>
            </w:pPr>
            <w:r>
              <w:t>The Guest OS experiences a frozen time or slowness. It’s unaware what it is, meaning it can’t account for it.</w:t>
            </w:r>
          </w:p>
        </w:tc>
      </w:tr>
    </w:tbl>
    <w:p w14:paraId="29A8BD7D" w14:textId="77777777" w:rsidR="004548F9" w:rsidRDefault="004548F9" w:rsidP="004548F9">
      <w:r>
        <w:t xml:space="preserve">I’ve covered the difference in simple terms, and do not do justice to the full difference. If you want to read a scientific paper, I recommend </w:t>
      </w:r>
      <w:hyperlink r:id="rId32" w:history="1">
        <w:r w:rsidRPr="00F50158">
          <w:rPr>
            <w:rStyle w:val="Hyperlink"/>
          </w:rPr>
          <w:t>this paper</w:t>
        </w:r>
      </w:hyperlink>
      <w:r>
        <w:t xml:space="preserve"> by</w:t>
      </w:r>
      <w:r w:rsidRPr="00F50158">
        <w:t xml:space="preserve"> Benjamin Serebrin</w:t>
      </w:r>
      <w:r>
        <w:t xml:space="preserve"> and </w:t>
      </w:r>
      <w:hyperlink r:id="rId33" w:history="1">
        <w:r w:rsidRPr="00F50158">
          <w:rPr>
            <w:rStyle w:val="Hyperlink"/>
          </w:rPr>
          <w:t>Daniel Hecht</w:t>
        </w:r>
      </w:hyperlink>
      <w:r>
        <w:t>.</w:t>
      </w:r>
    </w:p>
    <w:p w14:paraId="2AF2B9A0" w14:textId="77777777" w:rsidR="004548F9" w:rsidRDefault="004548F9" w:rsidP="00D4384E">
      <w:pPr>
        <w:pStyle w:val="Heading4"/>
        <w:numPr>
          <w:ilvl w:val="0"/>
          <w:numId w:val="0"/>
        </w:numPr>
      </w:pPr>
      <w:r>
        <w:t>Resource Management</w:t>
      </w:r>
    </w:p>
    <w:p w14:paraId="3CC7EE71" w14:textId="77777777" w:rsidR="004548F9" w:rsidRDefault="004548F9" w:rsidP="004548F9">
      <w:r>
        <w:t>vSphere uses the following to manage the shared resources:</w:t>
      </w:r>
    </w:p>
    <w:p w14:paraId="5D132B2F" w14:textId="77777777" w:rsidR="004548F9" w:rsidRPr="00A15C6E" w:rsidRDefault="004548F9" w:rsidP="004548F9">
      <w:pPr>
        <w:pStyle w:val="Bullet"/>
      </w:pPr>
      <w:r w:rsidRPr="00A15C6E">
        <w:t>Reservation</w:t>
      </w:r>
    </w:p>
    <w:p w14:paraId="436C8483" w14:textId="77777777" w:rsidR="004548F9" w:rsidRPr="00A15C6E" w:rsidRDefault="004548F9" w:rsidP="004548F9">
      <w:pPr>
        <w:pStyle w:val="Bullet"/>
      </w:pPr>
      <w:r w:rsidRPr="00A15C6E">
        <w:t>Limit</w:t>
      </w:r>
    </w:p>
    <w:p w14:paraId="352478A5" w14:textId="77777777" w:rsidR="004548F9" w:rsidRPr="00A15C6E" w:rsidRDefault="004548F9" w:rsidP="004548F9">
      <w:pPr>
        <w:pStyle w:val="Bullet"/>
      </w:pPr>
      <w:r w:rsidRPr="00A15C6E">
        <w:t>Share</w:t>
      </w:r>
    </w:p>
    <w:p w14:paraId="533530BA" w14:textId="77777777" w:rsidR="004548F9" w:rsidRDefault="004548F9" w:rsidP="004548F9">
      <w:pPr>
        <w:pStyle w:val="Bullet"/>
      </w:pPr>
      <w:r w:rsidRPr="00A15C6E">
        <w:t>Entitlement</w:t>
      </w:r>
    </w:p>
    <w:p w14:paraId="3A9B20CB" w14:textId="77777777" w:rsidR="004548F9" w:rsidRDefault="004548F9" w:rsidP="004548F9">
      <w:pPr>
        <w:rPr>
          <w:lang w:val="en-GB"/>
        </w:rPr>
      </w:pPr>
      <w:r>
        <w:rPr>
          <w:lang w:val="en-GB"/>
        </w:rPr>
        <w:t xml:space="preserve">Reservation and Limit are absolute. Share is relative to the value of other VMs on the same cluster. </w:t>
      </w:r>
    </w:p>
    <w:p w14:paraId="6C45E1B0" w14:textId="77777777" w:rsidR="004548F9" w:rsidRPr="000E0E60" w:rsidRDefault="004548F9" w:rsidP="004548F9">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4FF003E3" w14:textId="77777777" w:rsidR="004548F9" w:rsidRPr="00A80097" w:rsidRDefault="004548F9" w:rsidP="004548F9">
      <w:pPr>
        <w:jc w:val="center"/>
      </w:pPr>
      <w:r>
        <w:rPr>
          <w:noProof/>
        </w:rPr>
        <w:drawing>
          <wp:inline distT="0" distB="0" distL="0" distR="0" wp14:anchorId="1F5783DC" wp14:editId="7B6A4624">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45D20B7C" w14:textId="77777777" w:rsidR="004548F9" w:rsidRDefault="004548F9" w:rsidP="004548F9">
      <w:r>
        <w:t xml:space="preserve">Reservation represents a guarantee. It impacts the Provider (e.g. ESXi) as that’s where the reservation takes place. However, it works differently on CPU vs RAM. </w:t>
      </w:r>
    </w:p>
    <w:p w14:paraId="260F5CBB" w14:textId="77777777" w:rsidR="004548F9" w:rsidRDefault="004548F9"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198"/>
        <w:gridCol w:w="8260"/>
      </w:tblGrid>
      <w:tr w:rsidR="004548F9" w14:paraId="7022B285" w14:textId="77777777" w:rsidTr="0008787B">
        <w:tc>
          <w:tcPr>
            <w:tcW w:w="1271" w:type="dxa"/>
            <w:shd w:val="clear" w:color="auto" w:fill="F2F2F2" w:themeFill="background1" w:themeFillShade="F2"/>
          </w:tcPr>
          <w:p w14:paraId="36652CC1" w14:textId="77777777" w:rsidR="004548F9" w:rsidRPr="00A72989" w:rsidRDefault="004548F9" w:rsidP="003A5E36">
            <w:pPr>
              <w:pStyle w:val="Tablecontent"/>
            </w:pPr>
            <w:r w:rsidRPr="00A72989">
              <w:t>CPU</w:t>
            </w:r>
          </w:p>
        </w:tc>
        <w:tc>
          <w:tcPr>
            <w:tcW w:w="9185" w:type="dxa"/>
          </w:tcPr>
          <w:p w14:paraId="6272B224" w14:textId="3623D8CF" w:rsidR="004548F9" w:rsidRDefault="004548F9" w:rsidP="003A5E36">
            <w:pPr>
              <w:pStyle w:val="Tablecontent"/>
            </w:pPr>
            <w:r w:rsidRPr="00153491">
              <w:t>CPU Reservation is on demand</w:t>
            </w:r>
            <w:r>
              <w:t xml:space="preserve">. If the VM does not use the resource, then it does not come into play as far as the VM is concerned. </w:t>
            </w:r>
            <w:r w:rsidR="003C3620">
              <w:t>The reservation is basically not applied.</w:t>
            </w:r>
          </w:p>
          <w:p w14:paraId="6528FA99" w14:textId="77777777" w:rsidR="004548F9" w:rsidRDefault="004548F9" w:rsidP="003A5E36">
            <w:pPr>
              <w:pStyle w:val="Tablecontent"/>
            </w:pPr>
            <w:r>
              <w:lastRenderedPageBreak/>
              <w:t xml:space="preserve">Accounting wise, </w:t>
            </w:r>
            <w:r w:rsidRPr="00153491">
              <w:t>it does not impact CPU utilization</w:t>
            </w:r>
            <w:r>
              <w:t xml:space="preserve"> metrics</w:t>
            </w:r>
            <w:r w:rsidRPr="00153491">
              <w:t>. Run, Used, Demand, Usage do not include it. Their value will be 0 or near 0 if the Guest OS is not running.</w:t>
            </w:r>
          </w:p>
        </w:tc>
      </w:tr>
      <w:tr w:rsidR="004548F9" w14:paraId="3691223F" w14:textId="77777777" w:rsidTr="0008787B">
        <w:tc>
          <w:tcPr>
            <w:tcW w:w="1271" w:type="dxa"/>
            <w:shd w:val="clear" w:color="auto" w:fill="F2F2F2" w:themeFill="background1" w:themeFillShade="F2"/>
          </w:tcPr>
          <w:p w14:paraId="7E278A94" w14:textId="77777777" w:rsidR="004548F9" w:rsidRPr="00A72989" w:rsidRDefault="004548F9" w:rsidP="003A5E36">
            <w:pPr>
              <w:pStyle w:val="Tablecontent"/>
            </w:pPr>
            <w:r w:rsidRPr="00A72989">
              <w:lastRenderedPageBreak/>
              <w:t>RAM</w:t>
            </w:r>
          </w:p>
        </w:tc>
        <w:tc>
          <w:tcPr>
            <w:tcW w:w="9185" w:type="dxa"/>
          </w:tcPr>
          <w:p w14:paraId="4DFC501E" w14:textId="77777777" w:rsidR="004548F9" w:rsidRPr="00DF1D53" w:rsidRDefault="004548F9" w:rsidP="003A5E36">
            <w:pPr>
              <w:pStyle w:val="Tablecontent"/>
            </w:pPr>
            <w:r>
              <w:t>Memory Reservation is permanent, hence impacts memory utilization metric. The Memory Consumed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639A6E94" w14:textId="77777777" w:rsidR="004548F9" w:rsidRDefault="004548F9" w:rsidP="003A5E36">
            <w:pPr>
              <w:pStyle w:val="Tablecontent"/>
            </w:pPr>
            <w:r>
              <w:t>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w:t>
            </w:r>
          </w:p>
        </w:tc>
      </w:tr>
    </w:tbl>
    <w:p w14:paraId="78DB95BD" w14:textId="77777777" w:rsidR="004548F9" w:rsidRDefault="004548F9" w:rsidP="004548F9">
      <w:r>
        <w:t xml:space="preserve">Limit should not be used as it’s not visible to the Guest OS. The result is unpredictable and could create a worse performance problem than reducing the VM configuration. For CPU, it impacts the CPU Ready counter. For RAM, in the VMX file, this is </w:t>
      </w:r>
      <w:r w:rsidRPr="00AB656A">
        <w:rPr>
          <w:color w:val="00B0F0"/>
        </w:rPr>
        <w:t>sched.mem.max</w:t>
      </w:r>
      <w:r>
        <w:t>.</w:t>
      </w:r>
    </w:p>
    <w:p w14:paraId="44A97AEE" w14:textId="77777777" w:rsidR="004548F9" w:rsidRPr="00A452F2" w:rsidRDefault="004548F9" w:rsidP="00505FF1">
      <w:pPr>
        <w:pStyle w:val="Heading5"/>
      </w:pPr>
      <w:r w:rsidRPr="00A452F2">
        <w:t>Entitlement</w:t>
      </w:r>
    </w:p>
    <w:p w14:paraId="34DDDA6C" w14:textId="77777777" w:rsidR="004548F9" w:rsidRDefault="004548F9" w:rsidP="004548F9">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3E113288" w14:textId="77777777" w:rsidR="004548F9" w:rsidRPr="00C84219" w:rsidRDefault="004548F9" w:rsidP="004548F9">
      <w:pPr>
        <w:rPr>
          <w:lang w:val="en-GB"/>
        </w:rPr>
      </w:pPr>
      <w:r w:rsidRPr="00C84219">
        <w:rPr>
          <w:lang w:val="en-GB"/>
        </w:rPr>
        <w:t xml:space="preserve">Obviously, a VM can only use what it is entitled to at any given point of time, so the Usage counter cannot go higher than the Entitlement counter. </w:t>
      </w:r>
    </w:p>
    <w:p w14:paraId="34CC6851" w14:textId="77777777" w:rsidR="004548F9" w:rsidRPr="00C84219" w:rsidRDefault="004548F9" w:rsidP="004548F9">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w:t>
      </w:r>
      <w:r>
        <w:rPr>
          <w:lang w:val="en-GB"/>
        </w:rPr>
        <w:t>metrics</w:t>
      </w:r>
      <w:r w:rsidRPr="00C84219">
        <w:rPr>
          <w:lang w:val="en-GB"/>
        </w:rPr>
        <w:t xml:space="preserve"> will be similar to one another when the VM is highly utilized. </w:t>
      </w:r>
    </w:p>
    <w:p w14:paraId="79FE622D" w14:textId="0672625E" w:rsidR="007C5D15" w:rsidRDefault="004548F9" w:rsidP="007C5D15">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 xml:space="preserve">value in the sample period. This also explains why you may see Usage a bit higher than Entitlement in </w:t>
      </w:r>
      <w:proofErr w:type="gramStart"/>
      <w:r w:rsidRPr="00C84219">
        <w:rPr>
          <w:lang w:val="en-GB"/>
        </w:rPr>
        <w:t>highly-utilized</w:t>
      </w:r>
      <w:proofErr w:type="gramEnd"/>
      <w:r w:rsidRPr="00C84219">
        <w:rPr>
          <w:lang w:val="en-GB"/>
        </w:rPr>
        <w:t xml:space="preserve"> vCPU. If the VM has low utilization, you will see the Entitlement counter is much higher than Usage.</w:t>
      </w:r>
    </w:p>
    <w:p w14:paraId="72F04377" w14:textId="77777777" w:rsidR="00A17ADC" w:rsidRDefault="00A17ADC">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220C1934" w14:textId="54FC6D0C" w:rsidR="009F6C29" w:rsidRDefault="009F6C29" w:rsidP="009F6C29">
      <w:pPr>
        <w:pStyle w:val="Heading4"/>
      </w:pPr>
      <w:r>
        <w:lastRenderedPageBreak/>
        <w:t>Overhead vs Not Overhead</w:t>
      </w:r>
    </w:p>
    <w:p w14:paraId="452F96F7" w14:textId="77777777" w:rsidR="009F6C29" w:rsidRDefault="009F6C29" w:rsidP="009F6C29">
      <w:pPr>
        <w:rPr>
          <w:lang w:val="en-GB"/>
        </w:rPr>
      </w:pPr>
      <w:r>
        <w:rPr>
          <w:lang w:val="en-GB"/>
        </w:rPr>
        <w:t xml:space="preserve">Be careful not to lump every additional load as overhead. </w:t>
      </w:r>
    </w:p>
    <w:p w14:paraId="4DBF489D" w14:textId="2486A74C" w:rsidR="009F6C29" w:rsidRDefault="009F6C29" w:rsidP="009F6C29">
      <w:pPr>
        <w:pStyle w:val="ListParagraph"/>
        <w:numPr>
          <w:ilvl w:val="0"/>
          <w:numId w:val="19"/>
        </w:numPr>
        <w:rPr>
          <w:lang w:val="en-GB"/>
        </w:rPr>
      </w:pPr>
      <w:r w:rsidRPr="00452E01">
        <w:rPr>
          <w:lang w:val="en-GB"/>
        </w:rPr>
        <w:t xml:space="preserve">Overhead means it’s mandatory (cannot be avoided) and has negative impact (such as slower performance or more resource required). </w:t>
      </w:r>
    </w:p>
    <w:p w14:paraId="3E51826E" w14:textId="77777777" w:rsidR="009F6C29" w:rsidRPr="00452E01" w:rsidRDefault="009F6C29" w:rsidP="009F6C29">
      <w:pPr>
        <w:pStyle w:val="ListParagraph"/>
        <w:numPr>
          <w:ilvl w:val="0"/>
          <w:numId w:val="19"/>
        </w:numPr>
        <w:rPr>
          <w:lang w:val="en-GB"/>
        </w:rPr>
      </w:pPr>
      <w:r>
        <w:rPr>
          <w:lang w:val="en-GB"/>
        </w:rPr>
        <w:t>Not Overhead means it’s optional. You do not have to use the feature. Typically, it brings new capabilities that is often not possible to achieve without virtualization.</w:t>
      </w:r>
    </w:p>
    <w:p w14:paraId="5805962B" w14:textId="77777777" w:rsidR="009F6C29" w:rsidRPr="00CA3C6C" w:rsidRDefault="009F6C29" w:rsidP="009F6C29">
      <w:pPr>
        <w:rPr>
          <w:lang w:val="en-GB"/>
        </w:rPr>
      </w:pPr>
      <w:r>
        <w:rPr>
          <w:lang w:val="en-GB"/>
        </w:rPr>
        <w:t>Let’s list some examples:</w:t>
      </w:r>
    </w:p>
    <w:p w14:paraId="695ED226" w14:textId="77777777" w:rsidR="009F6C29" w:rsidRDefault="009F6C29"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03"/>
        <w:gridCol w:w="7955"/>
      </w:tblGrid>
      <w:tr w:rsidR="00EC2005" w14:paraId="699D5088" w14:textId="77777777" w:rsidTr="0008787B">
        <w:tc>
          <w:tcPr>
            <w:tcW w:w="1560" w:type="dxa"/>
            <w:vMerge w:val="restart"/>
            <w:shd w:val="clear" w:color="auto" w:fill="F2F2F2" w:themeFill="background1" w:themeFillShade="F2"/>
          </w:tcPr>
          <w:p w14:paraId="75B0F689" w14:textId="77777777" w:rsidR="00EC2005" w:rsidRPr="00D52A4D" w:rsidRDefault="00EC2005" w:rsidP="0008787B">
            <w:pPr>
              <w:pStyle w:val="Tablecontent"/>
              <w:rPr>
                <w:b/>
                <w:bCs/>
              </w:rPr>
            </w:pPr>
            <w:r w:rsidRPr="00D52A4D">
              <w:rPr>
                <w:b/>
                <w:bCs/>
              </w:rPr>
              <w:t>Overhead</w:t>
            </w:r>
          </w:p>
        </w:tc>
        <w:tc>
          <w:tcPr>
            <w:tcW w:w="8896" w:type="dxa"/>
          </w:tcPr>
          <w:p w14:paraId="74C5F6E3" w14:textId="63D21F0E" w:rsidR="00EC2005" w:rsidRDefault="00EC2005" w:rsidP="00EC2005">
            <w:pPr>
              <w:pStyle w:val="Tablecontent"/>
            </w:pPr>
            <w:r>
              <w:t>ESXi kernel. While it delivers value, it’s not optional and it’s not negligible. It impacts your usable capacity too.</w:t>
            </w:r>
          </w:p>
        </w:tc>
      </w:tr>
      <w:tr w:rsidR="00EC2005" w14:paraId="5488D753" w14:textId="77777777" w:rsidTr="0008787B">
        <w:tc>
          <w:tcPr>
            <w:tcW w:w="1560" w:type="dxa"/>
            <w:vMerge/>
            <w:shd w:val="clear" w:color="auto" w:fill="F2F2F2" w:themeFill="background1" w:themeFillShade="F2"/>
          </w:tcPr>
          <w:p w14:paraId="504E0AD8" w14:textId="77777777" w:rsidR="00EC2005" w:rsidRPr="00D52A4D" w:rsidRDefault="00EC2005" w:rsidP="0008787B">
            <w:pPr>
              <w:pStyle w:val="Tablecontent"/>
              <w:rPr>
                <w:b/>
                <w:bCs/>
              </w:rPr>
            </w:pPr>
          </w:p>
        </w:tc>
        <w:tc>
          <w:tcPr>
            <w:tcW w:w="8896" w:type="dxa"/>
          </w:tcPr>
          <w:p w14:paraId="5D02EE9D" w14:textId="65EC1A87" w:rsidR="00EC2005" w:rsidRDefault="00EC2005" w:rsidP="0008787B">
            <w:pPr>
              <w:pStyle w:val="Tablecontent"/>
            </w:pPr>
            <w:r>
              <w:t>IO processing by hypervisor. There is an additional processing done by the kernel, which could result in IO blender effect.</w:t>
            </w:r>
          </w:p>
        </w:tc>
      </w:tr>
      <w:tr w:rsidR="00EC2005" w14:paraId="3B4B2B9D" w14:textId="77777777" w:rsidTr="0008787B">
        <w:tc>
          <w:tcPr>
            <w:tcW w:w="1560" w:type="dxa"/>
            <w:vMerge/>
            <w:shd w:val="clear" w:color="auto" w:fill="F2F2F2" w:themeFill="background1" w:themeFillShade="F2"/>
          </w:tcPr>
          <w:p w14:paraId="057C5C76" w14:textId="77777777" w:rsidR="00EC2005" w:rsidRPr="00D52A4D" w:rsidRDefault="00EC2005" w:rsidP="0008787B">
            <w:pPr>
              <w:pStyle w:val="Tablecontent"/>
              <w:rPr>
                <w:b/>
                <w:bCs/>
              </w:rPr>
            </w:pPr>
          </w:p>
        </w:tc>
        <w:tc>
          <w:tcPr>
            <w:tcW w:w="8896" w:type="dxa"/>
          </w:tcPr>
          <w:p w14:paraId="0EF3D551" w14:textId="78838769" w:rsidR="00EC2005" w:rsidRDefault="00EC2005" w:rsidP="0008787B">
            <w:pPr>
              <w:pStyle w:val="Tablecontent"/>
            </w:pPr>
            <w:r>
              <w:t xml:space="preserve">VM CPU and Memory overhead for the VM Monitor layer. This is a small amount and operationally negligible. </w:t>
            </w:r>
          </w:p>
        </w:tc>
      </w:tr>
      <w:tr w:rsidR="00EC2005" w14:paraId="656BC51E" w14:textId="77777777" w:rsidTr="0008787B">
        <w:tc>
          <w:tcPr>
            <w:tcW w:w="1560" w:type="dxa"/>
            <w:vMerge/>
            <w:shd w:val="clear" w:color="auto" w:fill="F2F2F2" w:themeFill="background1" w:themeFillShade="F2"/>
          </w:tcPr>
          <w:p w14:paraId="362C6A4A" w14:textId="77777777" w:rsidR="00EC2005" w:rsidRPr="00D52A4D" w:rsidRDefault="00EC2005" w:rsidP="0008787B">
            <w:pPr>
              <w:pStyle w:val="Tablecontent"/>
              <w:rPr>
                <w:b/>
                <w:bCs/>
              </w:rPr>
            </w:pPr>
          </w:p>
        </w:tc>
        <w:tc>
          <w:tcPr>
            <w:tcW w:w="8896" w:type="dxa"/>
          </w:tcPr>
          <w:p w14:paraId="60F656C6" w14:textId="63A92587" w:rsidR="00EC2005" w:rsidRDefault="00EC2005" w:rsidP="0008787B">
            <w:pPr>
              <w:pStyle w:val="Tablecontent"/>
            </w:pPr>
            <w:r>
              <w:t xml:space="preserve">ESXi memory consumed and CPU used by vSAN processes. </w:t>
            </w:r>
          </w:p>
        </w:tc>
      </w:tr>
      <w:tr w:rsidR="00EC2005" w14:paraId="60CFE013" w14:textId="77777777" w:rsidTr="0008787B">
        <w:tc>
          <w:tcPr>
            <w:tcW w:w="1560" w:type="dxa"/>
            <w:vMerge/>
            <w:shd w:val="clear" w:color="auto" w:fill="F2F2F2" w:themeFill="background1" w:themeFillShade="F2"/>
          </w:tcPr>
          <w:p w14:paraId="331719A6" w14:textId="77777777" w:rsidR="00EC2005" w:rsidRPr="00D52A4D" w:rsidRDefault="00EC2005" w:rsidP="0008787B">
            <w:pPr>
              <w:pStyle w:val="Tablecontent"/>
              <w:rPr>
                <w:b/>
                <w:bCs/>
              </w:rPr>
            </w:pPr>
          </w:p>
        </w:tc>
        <w:tc>
          <w:tcPr>
            <w:tcW w:w="8896" w:type="dxa"/>
          </w:tcPr>
          <w:p w14:paraId="183FC0B0" w14:textId="79B22CCA" w:rsidR="00EC2005" w:rsidRDefault="00EC2005" w:rsidP="0008787B">
            <w:pPr>
              <w:pStyle w:val="Tablecontent"/>
            </w:pPr>
            <w:r>
              <w:t>VM log files. VM is a layer on its own and the log provides necessary observability.</w:t>
            </w:r>
          </w:p>
        </w:tc>
      </w:tr>
      <w:tr w:rsidR="00EC2005" w14:paraId="51FC4F7A" w14:textId="77777777" w:rsidTr="0008787B">
        <w:tc>
          <w:tcPr>
            <w:tcW w:w="1560" w:type="dxa"/>
            <w:vMerge w:val="restart"/>
            <w:shd w:val="clear" w:color="auto" w:fill="F2F2F2" w:themeFill="background1" w:themeFillShade="F2"/>
          </w:tcPr>
          <w:p w14:paraId="53276B2A" w14:textId="77777777" w:rsidR="00EC2005" w:rsidRPr="00D52A4D" w:rsidRDefault="00EC2005" w:rsidP="0008787B">
            <w:pPr>
              <w:pStyle w:val="Tablecontent"/>
              <w:rPr>
                <w:b/>
                <w:bCs/>
              </w:rPr>
            </w:pPr>
            <w:r w:rsidRPr="00D52A4D">
              <w:rPr>
                <w:b/>
                <w:bCs/>
              </w:rPr>
              <w:t>Not Overhead</w:t>
            </w:r>
          </w:p>
        </w:tc>
        <w:tc>
          <w:tcPr>
            <w:tcW w:w="8896" w:type="dxa"/>
          </w:tcPr>
          <w:p w14:paraId="49B57953" w14:textId="3731DF16" w:rsidR="00EC2005" w:rsidRDefault="00EC2005" w:rsidP="00EC2005">
            <w:pPr>
              <w:pStyle w:val="Tablecontent"/>
            </w:pPr>
            <w:r>
              <w:t>VM snapshot. Snapshot is optional and it delivers new functionalities not available in Guest OS.</w:t>
            </w:r>
          </w:p>
        </w:tc>
      </w:tr>
      <w:tr w:rsidR="00EC2005" w14:paraId="5991C420" w14:textId="77777777" w:rsidTr="0008787B">
        <w:tc>
          <w:tcPr>
            <w:tcW w:w="1560" w:type="dxa"/>
            <w:vMerge/>
            <w:shd w:val="clear" w:color="auto" w:fill="F2F2F2" w:themeFill="background1" w:themeFillShade="F2"/>
          </w:tcPr>
          <w:p w14:paraId="105DED5A" w14:textId="77777777" w:rsidR="00EC2005" w:rsidRDefault="00EC2005" w:rsidP="0008787B">
            <w:pPr>
              <w:pStyle w:val="Tablecontent"/>
            </w:pPr>
          </w:p>
        </w:tc>
        <w:tc>
          <w:tcPr>
            <w:tcW w:w="8896" w:type="dxa"/>
          </w:tcPr>
          <w:p w14:paraId="7E673CBB" w14:textId="7B9DB189" w:rsidR="00EC2005" w:rsidRDefault="00EC2005" w:rsidP="0008787B">
            <w:pPr>
              <w:pStyle w:val="Tablecontent"/>
            </w:pPr>
            <w:r>
              <w:t xml:space="preserve">VM memory snapshot. This does not have the same purpose with hibernation file inside Windows or Linux. This feature enables memory </w:t>
            </w:r>
            <w:proofErr w:type="gramStart"/>
            <w:r>
              <w:t>overcommit</w:t>
            </w:r>
            <w:proofErr w:type="gramEnd"/>
            <w:r>
              <w:t xml:space="preserve"> at ESXi level. </w:t>
            </w:r>
          </w:p>
        </w:tc>
      </w:tr>
      <w:tr w:rsidR="00EC2005" w14:paraId="72DEF874" w14:textId="77777777" w:rsidTr="0008787B">
        <w:tc>
          <w:tcPr>
            <w:tcW w:w="1560" w:type="dxa"/>
            <w:vMerge/>
            <w:shd w:val="clear" w:color="auto" w:fill="F2F2F2" w:themeFill="background1" w:themeFillShade="F2"/>
          </w:tcPr>
          <w:p w14:paraId="7EAD4DA6" w14:textId="77777777" w:rsidR="00EC2005" w:rsidRDefault="00EC2005" w:rsidP="0008787B">
            <w:pPr>
              <w:pStyle w:val="Tablecontent"/>
            </w:pPr>
          </w:p>
        </w:tc>
        <w:tc>
          <w:tcPr>
            <w:tcW w:w="8896" w:type="dxa"/>
          </w:tcPr>
          <w:p w14:paraId="5988DEFA" w14:textId="3E9F334B" w:rsidR="00EC2005" w:rsidRDefault="00EC2005" w:rsidP="0008787B">
            <w:pPr>
              <w:pStyle w:val="Tablecontent"/>
            </w:pPr>
            <w:r>
              <w:t>vSphere HA. The extra ESXi hosts provides availability protection.</w:t>
            </w:r>
          </w:p>
        </w:tc>
      </w:tr>
      <w:tr w:rsidR="00EC2005" w14:paraId="6384FC9C" w14:textId="77777777" w:rsidTr="0008787B">
        <w:tc>
          <w:tcPr>
            <w:tcW w:w="1560" w:type="dxa"/>
            <w:vMerge/>
            <w:shd w:val="clear" w:color="auto" w:fill="F2F2F2" w:themeFill="background1" w:themeFillShade="F2"/>
          </w:tcPr>
          <w:p w14:paraId="4F447B2C" w14:textId="77777777" w:rsidR="00EC2005" w:rsidRDefault="00EC2005" w:rsidP="0008787B">
            <w:pPr>
              <w:pStyle w:val="Tablecontent"/>
            </w:pPr>
          </w:p>
        </w:tc>
        <w:tc>
          <w:tcPr>
            <w:tcW w:w="8896" w:type="dxa"/>
          </w:tcPr>
          <w:p w14:paraId="113619B5" w14:textId="19B098E4" w:rsidR="00EC2005" w:rsidRDefault="00EC2005" w:rsidP="0008787B">
            <w:pPr>
              <w:pStyle w:val="Tablecontent"/>
            </w:pPr>
            <w:r>
              <w:t>vSAN Failures-to-Tolerate policy. They provide availability protection since vSAN does not use hardware-level redundancy. For workloads where the VM is transient and you have the master template, you can set this to 0 (no protection).</w:t>
            </w:r>
          </w:p>
        </w:tc>
      </w:tr>
    </w:tbl>
    <w:p w14:paraId="68675E7E" w14:textId="2686B82D" w:rsidR="00C77E68" w:rsidRDefault="00C77E68" w:rsidP="00D473D6">
      <w:pPr>
        <w:pStyle w:val="Heading2"/>
      </w:pPr>
      <w:r>
        <w:lastRenderedPageBreak/>
        <w:t>Metric Mastery</w:t>
      </w:r>
    </w:p>
    <w:p w14:paraId="718E4EFD" w14:textId="136DCB9F" w:rsidR="00663D2D" w:rsidRDefault="00663D2D" w:rsidP="00663D2D">
      <w:r>
        <w:t xml:space="preserve">There are thousands of metrics across a diverse architecture. How do you master them? </w:t>
      </w:r>
    </w:p>
    <w:p w14:paraId="52B2EAE9" w14:textId="3442CD15" w:rsidR="00663D2D" w:rsidRPr="00663D2D" w:rsidRDefault="00663D2D" w:rsidP="00663D2D">
      <w:r>
        <w:t xml:space="preserve">One way is to see the commonality. I studied </w:t>
      </w:r>
      <w:hyperlink r:id="rId35" w:history="1">
        <w:r w:rsidRPr="00535DBD">
          <w:rPr>
            <w:rStyle w:val="Hyperlink"/>
            <w:lang w:val="en-US"/>
          </w:rPr>
          <w:t>The USE Method</w:t>
        </w:r>
      </w:hyperlink>
      <w:r>
        <w:rPr>
          <w:lang w:val="en-US"/>
        </w:rPr>
        <w:t xml:space="preserve"> by Brendan Gregg, </w:t>
      </w:r>
      <w:hyperlink r:id="rId36" w:history="1">
        <w:r w:rsidRPr="00C50EFC">
          <w:rPr>
            <w:rStyle w:val="Hyperlink"/>
            <w:lang w:val="en-US"/>
          </w:rPr>
          <w:t xml:space="preserve">The </w:t>
        </w:r>
        <w:r w:rsidRPr="00EA659F">
          <w:rPr>
            <w:rStyle w:val="Hyperlink"/>
            <w:color w:val="auto"/>
            <w:lang w:val="en-US"/>
          </w:rPr>
          <w:t xml:space="preserve">RED </w:t>
        </w:r>
        <w:r w:rsidRPr="00C50EFC">
          <w:rPr>
            <w:rStyle w:val="Hyperlink"/>
            <w:lang w:val="en-US"/>
          </w:rPr>
          <w:t>Method</w:t>
        </w:r>
      </w:hyperlink>
      <w:r>
        <w:rPr>
          <w:lang w:val="en-US"/>
        </w:rPr>
        <w:t xml:space="preserve"> by Weave Works, and the </w:t>
      </w:r>
      <w:hyperlink r:id="rId37" w:history="1">
        <w:r w:rsidRPr="007D3B9E">
          <w:rPr>
            <w:rStyle w:val="Hyperlink"/>
            <w:lang w:val="en-US"/>
          </w:rPr>
          <w:t>Golden Signal</w:t>
        </w:r>
      </w:hyperlink>
      <w:r>
        <w:rPr>
          <w:lang w:val="en-US"/>
        </w:rPr>
        <w:t xml:space="preserve"> by Google. Based on their strength</w:t>
      </w:r>
      <w:r w:rsidR="002D138A">
        <w:rPr>
          <w:lang w:val="en-US"/>
        </w:rPr>
        <w:t>s</w:t>
      </w:r>
      <w:r>
        <w:rPr>
          <w:lang w:val="en-US"/>
        </w:rPr>
        <w:t xml:space="preserve"> and weakness</w:t>
      </w:r>
      <w:r w:rsidR="002D138A">
        <w:rPr>
          <w:lang w:val="en-US"/>
        </w:rPr>
        <w:t>es</w:t>
      </w:r>
      <w:r w:rsidR="007D3B9E">
        <w:rPr>
          <w:lang w:val="en-US"/>
        </w:rPr>
        <w:t xml:space="preserve">, </w:t>
      </w:r>
      <w:r>
        <w:rPr>
          <w:lang w:val="en-US"/>
        </w:rPr>
        <w:t xml:space="preserve">I came up with </w:t>
      </w:r>
      <w:r w:rsidRPr="00663D2D">
        <w:rPr>
          <w:b/>
          <w:bCs/>
          <w:color w:val="00B0F0"/>
          <w:lang w:val="en-US"/>
        </w:rPr>
        <w:t xml:space="preserve">The Triple </w:t>
      </w:r>
      <w:r w:rsidR="002D138A">
        <w:rPr>
          <w:b/>
          <w:bCs/>
          <w:color w:val="00B0F0"/>
          <w:lang w:val="en-US"/>
        </w:rPr>
        <w:t>See</w:t>
      </w:r>
      <w:r w:rsidRPr="00663D2D">
        <w:rPr>
          <w:b/>
          <w:bCs/>
          <w:color w:val="00B0F0"/>
          <w:lang w:val="en-US"/>
        </w:rPr>
        <w:t xml:space="preserve"> Method</w:t>
      </w:r>
      <w:r w:rsidR="007D3B9E">
        <w:rPr>
          <w:lang w:val="en-US"/>
        </w:rPr>
        <w:t>, which is designed specifically for Broadcom VCF.</w:t>
      </w:r>
    </w:p>
    <w:p w14:paraId="6FB00FD9" w14:textId="07D73B8F" w:rsidR="00663D2D" w:rsidRPr="00663D2D" w:rsidRDefault="009736AD" w:rsidP="00D4384E">
      <w:pPr>
        <w:pStyle w:val="Heading3"/>
      </w:pPr>
      <w:r>
        <w:t xml:space="preserve">Triple </w:t>
      </w:r>
      <w:r w:rsidR="00B3667B">
        <w:t>See</w:t>
      </w:r>
      <w:r>
        <w:t xml:space="preserve"> Method</w:t>
      </w:r>
    </w:p>
    <w:p w14:paraId="289B0627" w14:textId="3AC85716" w:rsidR="000700E0" w:rsidRPr="00F00F65" w:rsidRDefault="000700E0" w:rsidP="000700E0">
      <w:pPr>
        <w:rPr>
          <w:lang w:val="en-GB"/>
        </w:rPr>
      </w:pPr>
      <w:r>
        <w:rPr>
          <w:lang w:val="en-GB"/>
        </w:rPr>
        <w:t>There are 3 types of metrics you need to see and verify</w:t>
      </w:r>
      <w:r w:rsidR="00663D2D">
        <w:rPr>
          <w:lang w:val="en-GB"/>
        </w:rPr>
        <w:t xml:space="preserve"> as </w:t>
      </w:r>
      <w:r w:rsidR="008F67FE">
        <w:rPr>
          <w:lang w:val="en-GB"/>
        </w:rPr>
        <w:t>1 integrated set</w:t>
      </w:r>
      <w:r w:rsidR="00663D2D">
        <w:rPr>
          <w:lang w:val="en-GB"/>
        </w:rPr>
        <w:t>, before you make your final conclusion</w:t>
      </w:r>
      <w:r>
        <w:rPr>
          <w:lang w:val="en-GB"/>
        </w:rPr>
        <w:t xml:space="preserve">. These </w:t>
      </w:r>
      <w:r w:rsidRPr="00F00F65">
        <w:rPr>
          <w:b/>
          <w:bCs/>
          <w:color w:val="00B0F0"/>
          <w:lang w:val="en-GB"/>
        </w:rPr>
        <w:t xml:space="preserve">Triple </w:t>
      </w:r>
      <w:r w:rsidR="00B3667B">
        <w:rPr>
          <w:b/>
          <w:bCs/>
          <w:color w:val="00B0F0"/>
          <w:lang w:val="en-GB"/>
        </w:rPr>
        <w:t>See</w:t>
      </w:r>
      <w:r>
        <w:t xml:space="preserve"> metric-type </w:t>
      </w:r>
      <w:r>
        <w:rPr>
          <w:lang w:val="en-GB"/>
        </w:rPr>
        <w:t>are peers, and they have their own purpose:</w:t>
      </w:r>
    </w:p>
    <w:p w14:paraId="5E47D118" w14:textId="77777777" w:rsidR="000700E0" w:rsidRDefault="000700E0" w:rsidP="00BF4AEC">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68"/>
        <w:gridCol w:w="3544"/>
      </w:tblGrid>
      <w:tr w:rsidR="008B15A0" w14:paraId="7DE9D349" w14:textId="66332C45" w:rsidTr="008B15A0">
        <w:trPr>
          <w:jc w:val="center"/>
        </w:trPr>
        <w:tc>
          <w:tcPr>
            <w:tcW w:w="2268" w:type="dxa"/>
            <w:shd w:val="clear" w:color="auto" w:fill="F2F2F2" w:themeFill="background1" w:themeFillShade="F2"/>
          </w:tcPr>
          <w:p w14:paraId="042D7823" w14:textId="77777777" w:rsidR="008B15A0" w:rsidRPr="00B90595" w:rsidRDefault="008B15A0" w:rsidP="003A5E36">
            <w:pPr>
              <w:pStyle w:val="Tableheading"/>
            </w:pPr>
            <w:r>
              <w:rPr>
                <w:rStyle w:val="Strong"/>
                <w:b/>
                <w:bCs w:val="0"/>
              </w:rPr>
              <w:t>T</w:t>
            </w:r>
            <w:r>
              <w:rPr>
                <w:rStyle w:val="Strong"/>
                <w:b/>
              </w:rPr>
              <w:t>ype</w:t>
            </w:r>
            <w:r w:rsidRPr="00B90595">
              <w:rPr>
                <w:rStyle w:val="Strong"/>
                <w:b/>
                <w:bCs w:val="0"/>
              </w:rPr>
              <w:t xml:space="preserve"> of Metrics</w:t>
            </w:r>
          </w:p>
        </w:tc>
        <w:tc>
          <w:tcPr>
            <w:tcW w:w="3544" w:type="dxa"/>
            <w:shd w:val="clear" w:color="auto" w:fill="F2F2F2" w:themeFill="background1" w:themeFillShade="F2"/>
          </w:tcPr>
          <w:p w14:paraId="5F669833" w14:textId="77777777" w:rsidR="008B15A0" w:rsidRPr="00B90595" w:rsidRDefault="008B15A0" w:rsidP="003A5E36">
            <w:pPr>
              <w:pStyle w:val="Tableheading"/>
            </w:pPr>
            <w:r>
              <w:t>Primary Application</w:t>
            </w:r>
          </w:p>
        </w:tc>
      </w:tr>
      <w:tr w:rsidR="008B15A0" w14:paraId="12C229B5" w14:textId="3E5CC6D5" w:rsidTr="008B15A0">
        <w:trPr>
          <w:jc w:val="center"/>
        </w:trPr>
        <w:tc>
          <w:tcPr>
            <w:tcW w:w="2268" w:type="dxa"/>
            <w:shd w:val="clear" w:color="auto" w:fill="auto"/>
          </w:tcPr>
          <w:p w14:paraId="0E5B93E7" w14:textId="77777777" w:rsidR="008B15A0" w:rsidRPr="00B90595" w:rsidRDefault="008B15A0" w:rsidP="003A5E36">
            <w:pPr>
              <w:pStyle w:val="Tablecontent"/>
              <w:rPr>
                <w:rStyle w:val="Strong"/>
                <w:b w:val="0"/>
                <w:bCs w:val="0"/>
              </w:rPr>
            </w:pPr>
            <w:r w:rsidRPr="00B90595">
              <w:rPr>
                <w:rStyle w:val="Strong"/>
                <w:b w:val="0"/>
                <w:bCs w:val="0"/>
              </w:rPr>
              <w:t>Contention</w:t>
            </w:r>
          </w:p>
        </w:tc>
        <w:tc>
          <w:tcPr>
            <w:tcW w:w="3544" w:type="dxa"/>
            <w:shd w:val="clear" w:color="auto" w:fill="auto"/>
          </w:tcPr>
          <w:p w14:paraId="6A45CC79" w14:textId="77777777" w:rsidR="008B15A0" w:rsidRPr="00B90595" w:rsidRDefault="008B15A0" w:rsidP="003A5E36">
            <w:pPr>
              <w:pStyle w:val="Tablecontent"/>
            </w:pPr>
            <w:r>
              <w:t>Performance Management</w:t>
            </w:r>
          </w:p>
        </w:tc>
      </w:tr>
      <w:tr w:rsidR="008B15A0" w14:paraId="17F1F30C" w14:textId="4D2C4D92" w:rsidTr="008B15A0">
        <w:trPr>
          <w:jc w:val="center"/>
        </w:trPr>
        <w:tc>
          <w:tcPr>
            <w:tcW w:w="2268" w:type="dxa"/>
            <w:shd w:val="clear" w:color="auto" w:fill="auto"/>
          </w:tcPr>
          <w:p w14:paraId="3DC6BFDF" w14:textId="77777777" w:rsidR="008B15A0" w:rsidRPr="00B90595" w:rsidRDefault="008B15A0" w:rsidP="003A5E36">
            <w:pPr>
              <w:pStyle w:val="Tablecontent"/>
              <w:rPr>
                <w:rStyle w:val="Strong"/>
                <w:b w:val="0"/>
                <w:bCs w:val="0"/>
              </w:rPr>
            </w:pPr>
            <w:r w:rsidRPr="00B90595">
              <w:rPr>
                <w:rStyle w:val="Strong"/>
                <w:b w:val="0"/>
                <w:bCs w:val="0"/>
              </w:rPr>
              <w:t>Consumption</w:t>
            </w:r>
          </w:p>
        </w:tc>
        <w:tc>
          <w:tcPr>
            <w:tcW w:w="3544" w:type="dxa"/>
            <w:shd w:val="clear" w:color="auto" w:fill="auto"/>
          </w:tcPr>
          <w:p w14:paraId="615A4FE4" w14:textId="77777777" w:rsidR="008B15A0" w:rsidRDefault="008B15A0" w:rsidP="003A5E36">
            <w:pPr>
              <w:pStyle w:val="Tablecontent"/>
            </w:pPr>
            <w:r w:rsidRPr="00B90595">
              <w:t>Capacity Management</w:t>
            </w:r>
          </w:p>
          <w:p w14:paraId="31EE16A1" w14:textId="77777777" w:rsidR="008B15A0" w:rsidRDefault="008B15A0" w:rsidP="003A5E36">
            <w:pPr>
              <w:pStyle w:val="Tablecontent"/>
            </w:pPr>
            <w:r>
              <w:t>Cost Management</w:t>
            </w:r>
          </w:p>
          <w:p w14:paraId="0CBBB3EB" w14:textId="3F633E93" w:rsidR="008B15A0" w:rsidRPr="00B90595" w:rsidRDefault="008B15A0" w:rsidP="003A5E36">
            <w:pPr>
              <w:pStyle w:val="Tablecontent"/>
            </w:pPr>
            <w:r>
              <w:t xml:space="preserve">Sustainability </w:t>
            </w:r>
          </w:p>
        </w:tc>
      </w:tr>
      <w:tr w:rsidR="008B15A0" w14:paraId="6ED685C2" w14:textId="5C8861BD" w:rsidTr="008B15A0">
        <w:trPr>
          <w:jc w:val="center"/>
        </w:trPr>
        <w:tc>
          <w:tcPr>
            <w:tcW w:w="2268" w:type="dxa"/>
            <w:shd w:val="clear" w:color="auto" w:fill="auto"/>
          </w:tcPr>
          <w:p w14:paraId="3805E16F" w14:textId="77777777" w:rsidR="008B15A0" w:rsidRPr="00B90595" w:rsidRDefault="008B15A0" w:rsidP="003A5E36">
            <w:pPr>
              <w:pStyle w:val="Tablecontent"/>
              <w:rPr>
                <w:rStyle w:val="Strong"/>
                <w:b w:val="0"/>
                <w:bCs w:val="0"/>
              </w:rPr>
            </w:pPr>
            <w:r w:rsidRPr="00B90595">
              <w:rPr>
                <w:rStyle w:val="Strong"/>
                <w:b w:val="0"/>
                <w:bCs w:val="0"/>
              </w:rPr>
              <w:t>Context</w:t>
            </w:r>
          </w:p>
        </w:tc>
        <w:tc>
          <w:tcPr>
            <w:tcW w:w="3544" w:type="dxa"/>
            <w:shd w:val="clear" w:color="auto" w:fill="auto"/>
          </w:tcPr>
          <w:p w14:paraId="54A64381" w14:textId="77777777" w:rsidR="008B15A0" w:rsidRDefault="008B15A0" w:rsidP="003A5E36">
            <w:pPr>
              <w:pStyle w:val="Tablecontent"/>
            </w:pPr>
            <w:r w:rsidRPr="00B90595">
              <w:t>Configuration Management</w:t>
            </w:r>
          </w:p>
          <w:p w14:paraId="49806C00" w14:textId="68E2286E" w:rsidR="008B15A0" w:rsidRDefault="008B15A0" w:rsidP="003A5E36">
            <w:pPr>
              <w:pStyle w:val="Tablecontent"/>
            </w:pPr>
            <w:r>
              <w:t>Compliance Management</w:t>
            </w:r>
          </w:p>
          <w:p w14:paraId="09788016" w14:textId="69D27286" w:rsidR="008B15A0" w:rsidRPr="00B90595" w:rsidRDefault="008B15A0" w:rsidP="003A5E36">
            <w:pPr>
              <w:pStyle w:val="Tablecontent"/>
            </w:pPr>
            <w:r>
              <w:t>Inventory Management</w:t>
            </w:r>
          </w:p>
        </w:tc>
      </w:tr>
    </w:tbl>
    <w:p w14:paraId="36D66567" w14:textId="74F5C567" w:rsidR="000700E0" w:rsidRDefault="000700E0" w:rsidP="00BF4AEC">
      <w:pPr>
        <w:pStyle w:val="BeforeTable"/>
      </w:pPr>
    </w:p>
    <w:p w14:paraId="025D23D3" w14:textId="733BA008" w:rsidR="00681F1F" w:rsidRDefault="000700E0" w:rsidP="000700E0">
      <w:r>
        <w:t>Let’s explain further:</w:t>
      </w:r>
    </w:p>
    <w:p w14:paraId="58EB89B7" w14:textId="77777777" w:rsidR="000700E0" w:rsidRDefault="000700E0"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09"/>
        <w:gridCol w:w="7349"/>
      </w:tblGrid>
      <w:tr w:rsidR="000700E0" w:rsidRPr="00D81CD9" w14:paraId="6BDB1638" w14:textId="77777777" w:rsidTr="0008787B">
        <w:tc>
          <w:tcPr>
            <w:tcW w:w="2245" w:type="dxa"/>
            <w:shd w:val="clear" w:color="auto" w:fill="F2F2F2" w:themeFill="background1" w:themeFillShade="F2"/>
          </w:tcPr>
          <w:p w14:paraId="5F0F2671" w14:textId="77777777" w:rsidR="000700E0" w:rsidRPr="00681F1F" w:rsidRDefault="000700E0" w:rsidP="003A5E36">
            <w:pPr>
              <w:pStyle w:val="Tablecontent"/>
              <w:rPr>
                <w:b/>
                <w:bCs/>
              </w:rPr>
            </w:pPr>
            <w:r w:rsidRPr="00681F1F">
              <w:rPr>
                <w:b/>
                <w:bCs/>
              </w:rPr>
              <w:t>Contention</w:t>
            </w:r>
          </w:p>
        </w:tc>
        <w:tc>
          <w:tcPr>
            <w:tcW w:w="8211" w:type="dxa"/>
            <w:shd w:val="clear" w:color="auto" w:fill="auto"/>
          </w:tcPr>
          <w:p w14:paraId="6342ABA5" w14:textId="77777777" w:rsidR="000700E0" w:rsidRPr="00AE3906" w:rsidRDefault="000700E0" w:rsidP="003A5E36">
            <w:pPr>
              <w:pStyle w:val="Tablecontent"/>
            </w:pPr>
            <w:r w:rsidRPr="0072799F">
              <w:t xml:space="preserve">They measure something </w:t>
            </w:r>
            <w:r w:rsidRPr="00C559A6">
              <w:rPr>
                <w:color w:val="FF0000"/>
              </w:rPr>
              <w:t>bad</w:t>
            </w:r>
            <w:r w:rsidRPr="00AE3906">
              <w:t xml:space="preserve">. </w:t>
            </w:r>
            <w:r>
              <w:t>T</w:t>
            </w:r>
            <w:r w:rsidRPr="00AE3906">
              <w:t>hey can be further divide</w:t>
            </w:r>
            <w:r>
              <w:t>d</w:t>
            </w:r>
            <w:r w:rsidRPr="00AE3906">
              <w:t xml:space="preserve"> by their impact</w:t>
            </w:r>
          </w:p>
          <w:p w14:paraId="0FBFB6AE" w14:textId="77777777" w:rsidR="000700E0" w:rsidRPr="00AE3906" w:rsidRDefault="000700E0" w:rsidP="003A5E36">
            <w:pPr>
              <w:pStyle w:val="Tablecontent"/>
              <w:numPr>
                <w:ilvl w:val="0"/>
                <w:numId w:val="24"/>
              </w:numPr>
            </w:pPr>
            <w:r w:rsidRPr="00AE3906">
              <w:t>Performance</w:t>
            </w:r>
            <w:r>
              <w:t xml:space="preserve">. Metrics such as </w:t>
            </w:r>
            <w:r w:rsidRPr="00AE3906">
              <w:t xml:space="preserve">contention, latency, </w:t>
            </w:r>
            <w:r>
              <w:t xml:space="preserve">and </w:t>
            </w:r>
            <w:r w:rsidRPr="00AE3906">
              <w:t xml:space="preserve">queue, </w:t>
            </w:r>
            <w:r>
              <w:t>impact the performance of the system. The system is not down, meaning nothing is dropped, but the overall throughput is reduced.</w:t>
            </w:r>
          </w:p>
          <w:p w14:paraId="48CFED9A" w14:textId="08CB69FA" w:rsidR="000700E0" w:rsidRPr="00D81CD9" w:rsidRDefault="000700E0" w:rsidP="003A5E36">
            <w:pPr>
              <w:pStyle w:val="Tablecontent"/>
              <w:numPr>
                <w:ilvl w:val="0"/>
                <w:numId w:val="24"/>
              </w:numPr>
            </w:pPr>
            <w:r w:rsidRPr="00AE3906">
              <w:t>Availability</w:t>
            </w:r>
            <w:r>
              <w:t xml:space="preserve">. Metrics such as errors and dropped impact the availability. Most system can recover from soft errors by re-attempting the operations (e.g. retransmit the dropped packet, recalculate the cache, resend the SCSI command). There is lack of observability for such automatic-recovery, and the even the logs may not reveal. </w:t>
            </w:r>
          </w:p>
        </w:tc>
      </w:tr>
      <w:tr w:rsidR="000700E0" w:rsidRPr="00D81CD9" w14:paraId="4CB58989" w14:textId="77777777" w:rsidTr="0008787B">
        <w:tc>
          <w:tcPr>
            <w:tcW w:w="2245" w:type="dxa"/>
            <w:shd w:val="clear" w:color="auto" w:fill="F2F2F2" w:themeFill="background1" w:themeFillShade="F2"/>
          </w:tcPr>
          <w:p w14:paraId="4EF0440D" w14:textId="77777777" w:rsidR="000700E0" w:rsidRPr="00681F1F" w:rsidRDefault="000700E0" w:rsidP="003A5E36">
            <w:pPr>
              <w:pStyle w:val="Tablecontent"/>
              <w:rPr>
                <w:b/>
                <w:bCs/>
              </w:rPr>
            </w:pPr>
            <w:r w:rsidRPr="00681F1F">
              <w:rPr>
                <w:b/>
                <w:bCs/>
              </w:rPr>
              <w:t>Consumption</w:t>
            </w:r>
          </w:p>
        </w:tc>
        <w:tc>
          <w:tcPr>
            <w:tcW w:w="8211" w:type="dxa"/>
            <w:shd w:val="clear" w:color="auto" w:fill="auto"/>
          </w:tcPr>
          <w:p w14:paraId="01F20EC7" w14:textId="7CC2CB83" w:rsidR="00C17D92" w:rsidRDefault="000700E0" w:rsidP="003A5E36">
            <w:pPr>
              <w:pStyle w:val="Tablecontent"/>
            </w:pPr>
            <w:r w:rsidRPr="0072799F">
              <w:t xml:space="preserve">They measure something </w:t>
            </w:r>
            <w:r w:rsidRPr="00CC43EA">
              <w:rPr>
                <w:color w:val="00B050"/>
              </w:rPr>
              <w:t>good</w:t>
            </w:r>
            <w:r>
              <w:t>. A high number is good for the business, if the load is useful (e.g. not a DDOS attack).</w:t>
            </w:r>
            <w:r w:rsidR="00D64314">
              <w:t xml:space="preserve"> Hence, make sure both </w:t>
            </w:r>
            <w:r w:rsidR="00D64314" w:rsidRPr="00D64314">
              <w:t>the patterns and values match your expectation</w:t>
            </w:r>
            <w:r w:rsidR="00D64314">
              <w:t>.</w:t>
            </w:r>
          </w:p>
          <w:p w14:paraId="659035DA" w14:textId="4F87E8C1" w:rsidR="00663D2D" w:rsidRDefault="0098100F" w:rsidP="003A5E36">
            <w:pPr>
              <w:pStyle w:val="Tablecontent"/>
            </w:pPr>
            <w:r>
              <w:t>There are 3 types of c</w:t>
            </w:r>
            <w:r w:rsidR="000700E0">
              <w:t>onsumption</w:t>
            </w:r>
            <w:r w:rsidR="00C17D92">
              <w:t>.</w:t>
            </w:r>
            <w:r w:rsidR="00C17D92">
              <w:rPr>
                <w:rStyle w:val="normaltextrun"/>
              </w:rPr>
              <w:t xml:space="preserve"> Deploy all 3 techniques above according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1"/>
              <w:gridCol w:w="5502"/>
            </w:tblGrid>
            <w:tr w:rsidR="00C17D92" w14:paraId="4A6313DC" w14:textId="77777777" w:rsidTr="00C17D92">
              <w:tc>
                <w:tcPr>
                  <w:tcW w:w="1696" w:type="dxa"/>
                </w:tcPr>
                <w:p w14:paraId="48AC4885" w14:textId="4662EC80" w:rsidR="00C17D92" w:rsidRPr="00681F1F" w:rsidRDefault="00C17D92" w:rsidP="00C17D92">
                  <w:pPr>
                    <w:pStyle w:val="Tablecontent"/>
                    <w:rPr>
                      <w:b/>
                      <w:bCs/>
                    </w:rPr>
                  </w:pPr>
                  <w:r w:rsidRPr="00681F1F">
                    <w:rPr>
                      <w:b/>
                      <w:bCs/>
                    </w:rPr>
                    <w:lastRenderedPageBreak/>
                    <w:t>Utilization</w:t>
                  </w:r>
                </w:p>
              </w:tc>
              <w:tc>
                <w:tcPr>
                  <w:tcW w:w="6289" w:type="dxa"/>
                </w:tcPr>
                <w:p w14:paraId="1466E4C5" w14:textId="6385E9B4" w:rsidR="00C17D92" w:rsidRDefault="00C17D92" w:rsidP="00C17D92">
                  <w:pPr>
                    <w:pStyle w:val="Tablecontent"/>
                  </w:pPr>
                  <w:r>
                    <w:t>Measures the actual consumption. There is on standard naming convention in the industry, so after a while you have a wide variety of names. Examples are IOPS, throughput, active, usage and workload. It is the main input for the capacity family of metrics (Capacity Remaining, Time Remaining, Recommended Size).</w:t>
                  </w:r>
                </w:p>
              </w:tc>
            </w:tr>
            <w:tr w:rsidR="00C17D92" w14:paraId="1C7E9745" w14:textId="77777777" w:rsidTr="00C17D92">
              <w:tc>
                <w:tcPr>
                  <w:tcW w:w="1696" w:type="dxa"/>
                </w:tcPr>
                <w:p w14:paraId="55FDC4E6" w14:textId="4612DF00" w:rsidR="00C17D92" w:rsidRPr="00681F1F" w:rsidRDefault="00C17D92" w:rsidP="00C17D92">
                  <w:pPr>
                    <w:pStyle w:val="Tablecontent"/>
                    <w:rPr>
                      <w:b/>
                      <w:bCs/>
                    </w:rPr>
                  </w:pPr>
                  <w:r w:rsidRPr="00681F1F">
                    <w:rPr>
                      <w:b/>
                      <w:bCs/>
                    </w:rPr>
                    <w:t>Allocation</w:t>
                  </w:r>
                </w:p>
              </w:tc>
              <w:tc>
                <w:tcPr>
                  <w:tcW w:w="6289" w:type="dxa"/>
                </w:tcPr>
                <w:p w14:paraId="03778D91" w14:textId="458244E2" w:rsidR="00C17D92" w:rsidRDefault="00C17D92" w:rsidP="00C17D92">
                  <w:pPr>
                    <w:pStyle w:val="Tablecontent"/>
                  </w:pPr>
                  <w:r>
                    <w:t>Used in capacity when utilization is not useful as value is too low.</w:t>
                  </w:r>
                </w:p>
              </w:tc>
            </w:tr>
            <w:tr w:rsidR="00C17D92" w14:paraId="352F8C60" w14:textId="77777777" w:rsidTr="00C17D92">
              <w:tc>
                <w:tcPr>
                  <w:tcW w:w="1696" w:type="dxa"/>
                </w:tcPr>
                <w:p w14:paraId="3F7DF042" w14:textId="02B486F7" w:rsidR="00C17D92" w:rsidRPr="00681F1F" w:rsidRDefault="00C17D92" w:rsidP="00C17D92">
                  <w:pPr>
                    <w:pStyle w:val="Tablecontent"/>
                    <w:rPr>
                      <w:b/>
                      <w:bCs/>
                    </w:rPr>
                  </w:pPr>
                  <w:r w:rsidRPr="00681F1F">
                    <w:rPr>
                      <w:b/>
                      <w:bCs/>
                    </w:rPr>
                    <w:t>Reservation</w:t>
                  </w:r>
                </w:p>
              </w:tc>
              <w:tc>
                <w:tcPr>
                  <w:tcW w:w="6289" w:type="dxa"/>
                </w:tcPr>
                <w:p w14:paraId="5D76E4AC" w14:textId="6E00D5EA" w:rsidR="00C17D92" w:rsidRDefault="00C17D92" w:rsidP="00C17D92">
                  <w:pPr>
                    <w:pStyle w:val="Tablecontent"/>
                  </w:pPr>
                  <w:r>
                    <w:t>Used in capacity to prevent contention from happening. Think of it as seat reservation in a restaurant. It can overlap with utilization because an object can have lower or higher reservation relative to its utilization at different times</w:t>
                  </w:r>
                </w:p>
              </w:tc>
            </w:tr>
          </w:tbl>
          <w:p w14:paraId="43667579" w14:textId="57986038" w:rsidR="00663D2D" w:rsidRPr="00FA473B" w:rsidRDefault="00663D2D" w:rsidP="003A5E36">
            <w:pPr>
              <w:pStyle w:val="Tablecontent"/>
            </w:pPr>
          </w:p>
        </w:tc>
      </w:tr>
      <w:tr w:rsidR="000700E0" w:rsidRPr="00D81CD9" w14:paraId="3C094E21" w14:textId="77777777" w:rsidTr="0008787B">
        <w:tc>
          <w:tcPr>
            <w:tcW w:w="2245" w:type="dxa"/>
            <w:shd w:val="clear" w:color="auto" w:fill="F2F2F2" w:themeFill="background1" w:themeFillShade="F2"/>
          </w:tcPr>
          <w:p w14:paraId="6B6A19CB" w14:textId="77777777" w:rsidR="000700E0" w:rsidRPr="00681F1F" w:rsidRDefault="000700E0" w:rsidP="003A5E36">
            <w:pPr>
              <w:pStyle w:val="Tablecontent"/>
              <w:rPr>
                <w:b/>
                <w:bCs/>
              </w:rPr>
            </w:pPr>
            <w:r w:rsidRPr="00681F1F">
              <w:rPr>
                <w:b/>
                <w:bCs/>
              </w:rPr>
              <w:lastRenderedPageBreak/>
              <w:t>Context</w:t>
            </w:r>
          </w:p>
        </w:tc>
        <w:tc>
          <w:tcPr>
            <w:tcW w:w="8211" w:type="dxa"/>
            <w:shd w:val="clear" w:color="auto" w:fill="auto"/>
          </w:tcPr>
          <w:p w14:paraId="3BDA665A" w14:textId="77777777" w:rsidR="002D138A" w:rsidRDefault="000700E0" w:rsidP="002D138A">
            <w:pPr>
              <w:pStyle w:val="Tablecontent"/>
            </w:pPr>
            <w:r w:rsidRPr="0072799F">
              <w:t xml:space="preserve">They </w:t>
            </w:r>
            <w:r>
              <w:t>provide answer to the “</w:t>
            </w:r>
            <w:r w:rsidRPr="00FA473B">
              <w:rPr>
                <w:color w:val="00B0F0"/>
              </w:rPr>
              <w:t>it depends</w:t>
            </w:r>
            <w:r>
              <w:t xml:space="preserve">” type of answer, by </w:t>
            </w:r>
            <w:r w:rsidRPr="0072799F">
              <w:t>account</w:t>
            </w:r>
            <w:r>
              <w:t>ing</w:t>
            </w:r>
            <w:r w:rsidRPr="0072799F">
              <w:t xml:space="preserve"> for something (e.g. inventory</w:t>
            </w:r>
            <w:r>
              <w:t>, configuration</w:t>
            </w:r>
            <w:r w:rsidRPr="0072799F">
              <w:t>)</w:t>
            </w:r>
            <w:r>
              <w:t xml:space="preserve"> </w:t>
            </w:r>
            <w:r w:rsidRPr="002D138A">
              <w:t>and</w:t>
            </w:r>
            <w:r>
              <w:t xml:space="preserve"> provide context. </w:t>
            </w:r>
          </w:p>
          <w:p w14:paraId="606C7675" w14:textId="223A9106" w:rsidR="000700E0" w:rsidRPr="00D81CD9" w:rsidRDefault="000700E0" w:rsidP="002D138A">
            <w:pPr>
              <w:pStyle w:val="Tablecontent"/>
            </w:pPr>
            <w:r>
              <w:t xml:space="preserve">The context is obviously only useful to someone who can derive insight from that context, else there is no meaning to it. For </w:t>
            </w:r>
            <w:r w:rsidRPr="002D138A">
              <w:t>example</w:t>
            </w:r>
            <w:r>
              <w:t xml:space="preserve">, a high number of vMotion depends on your expectation. If you’re doing cluster live migration after office hours, you expect the number to match the theoretical limit. </w:t>
            </w:r>
          </w:p>
        </w:tc>
      </w:tr>
    </w:tbl>
    <w:p w14:paraId="67902903" w14:textId="77777777" w:rsidR="000A31CB" w:rsidRDefault="000A31CB" w:rsidP="00BF4AEC">
      <w:pPr>
        <w:pStyle w:val="BeforeTable"/>
      </w:pPr>
    </w:p>
    <w:p w14:paraId="4C0729D8" w14:textId="746618C3" w:rsidR="000700E0" w:rsidRDefault="000700E0" w:rsidP="000700E0">
      <w:r>
        <w:t>While contention is what you care, consumption gets the limelight as it’s easier to monitor and simpler to explain. Also, many systems do not scale well. Their “</w:t>
      </w:r>
      <w:r w:rsidRPr="003239CC">
        <w:rPr>
          <w:color w:val="00B0F0"/>
        </w:rPr>
        <w:t>performance</w:t>
      </w:r>
      <w:r>
        <w:t>” drops when reaching certain level of utilization. Take a parallel database. As you add more nodes, the overall throughput drops as the nodes spend more time maintaining overall integrity among them. The CPU utilization of each node gets higher, only to be spent on overhead activities. In this case, what you should do is measures the overhead and the metric you refer to as “</w:t>
      </w:r>
      <w:r w:rsidRPr="008F3153">
        <w:rPr>
          <w:color w:val="00B0F0"/>
        </w:rPr>
        <w:t>performance</w:t>
      </w:r>
      <w:r>
        <w:t>”. Do not use the CPU utilization to represent all these metrics.</w:t>
      </w:r>
    </w:p>
    <w:p w14:paraId="470BFC81" w14:textId="0DD4B566" w:rsidR="000700E0" w:rsidRDefault="000700E0" w:rsidP="000700E0">
      <w:r>
        <w:t xml:space="preserve">There is a tendency to monitor utilization as if it is a pillar of operations. Just like contention, utilization is </w:t>
      </w:r>
      <w:r w:rsidRPr="2D34D73A">
        <w:rPr>
          <w:color w:val="FF0000"/>
        </w:rPr>
        <w:t>not something you manage</w:t>
      </w:r>
      <w:r>
        <w:t xml:space="preserve">. Yes, you monitor utilization, but you monitor it for a reason. By itself, utilization has no meaning. The meaning depends on the purpose. </w:t>
      </w:r>
    </w:p>
    <w:p w14:paraId="6CFD8D1F" w14:textId="77777777" w:rsidR="008B15A0" w:rsidRPr="000700E0" w:rsidRDefault="008B15A0" w:rsidP="000700E0"/>
    <w:p w14:paraId="439920C7" w14:textId="5A74F51F" w:rsidR="009736AD" w:rsidRDefault="009736AD" w:rsidP="00D4384E">
      <w:pPr>
        <w:pStyle w:val="Heading4"/>
      </w:pPr>
      <w:r>
        <w:t>Primary | Secondary Metrics</w:t>
      </w:r>
    </w:p>
    <w:p w14:paraId="7D65D3C7" w14:textId="3515C9F8" w:rsidR="000700E0" w:rsidRDefault="000700E0" w:rsidP="000700E0">
      <w:pPr>
        <w:rPr>
          <w:lang w:val="en-GB"/>
        </w:rPr>
      </w:pPr>
      <w:r>
        <w:rPr>
          <w:lang w:val="en-GB"/>
        </w:rPr>
        <w:t>Metrics can be grouped into 2</w:t>
      </w:r>
      <w:r w:rsidR="000A31CB">
        <w:rPr>
          <w:lang w:val="en-GB"/>
        </w:rPr>
        <w:t xml:space="preserve">. </w:t>
      </w:r>
    </w:p>
    <w:p w14:paraId="5487E29C" w14:textId="77777777" w:rsidR="000A31CB" w:rsidRDefault="000A31CB"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067"/>
        <w:gridCol w:w="5391"/>
      </w:tblGrid>
      <w:tr w:rsidR="000700E0" w14:paraId="5C80D0F2" w14:textId="77777777" w:rsidTr="007D3B9E">
        <w:tc>
          <w:tcPr>
            <w:tcW w:w="4500" w:type="dxa"/>
            <w:shd w:val="clear" w:color="auto" w:fill="F2F2F2" w:themeFill="background1" w:themeFillShade="F2"/>
          </w:tcPr>
          <w:p w14:paraId="5BF10898" w14:textId="76FDA73B" w:rsidR="000700E0" w:rsidRDefault="000700E0" w:rsidP="003A5E36">
            <w:pPr>
              <w:pStyle w:val="Tableheading"/>
            </w:pPr>
            <w:r>
              <w:t>Primary</w:t>
            </w:r>
          </w:p>
        </w:tc>
        <w:tc>
          <w:tcPr>
            <w:tcW w:w="5940" w:type="dxa"/>
            <w:shd w:val="clear" w:color="auto" w:fill="F2F2F2" w:themeFill="background1" w:themeFillShade="F2"/>
          </w:tcPr>
          <w:p w14:paraId="48E38C0E" w14:textId="61ECE48C" w:rsidR="000700E0" w:rsidRDefault="000700E0" w:rsidP="003A5E36">
            <w:pPr>
              <w:pStyle w:val="Tableheading"/>
            </w:pPr>
            <w:r>
              <w:t>Secondary</w:t>
            </w:r>
          </w:p>
        </w:tc>
      </w:tr>
      <w:tr w:rsidR="000700E0" w14:paraId="28652E7D" w14:textId="77777777" w:rsidTr="007D3B9E">
        <w:tc>
          <w:tcPr>
            <w:tcW w:w="4500" w:type="dxa"/>
          </w:tcPr>
          <w:p w14:paraId="4A01D7A6" w14:textId="03789859" w:rsidR="000700E0" w:rsidRDefault="000700E0" w:rsidP="003A5E36">
            <w:pPr>
              <w:pStyle w:val="Tablecontent"/>
            </w:pPr>
            <w:r>
              <w:t>The “What”</w:t>
            </w:r>
          </w:p>
          <w:p w14:paraId="25E77660" w14:textId="7AB364F9" w:rsidR="000700E0" w:rsidRDefault="000700E0" w:rsidP="003A5E36">
            <w:pPr>
              <w:pStyle w:val="Tablecontent"/>
            </w:pPr>
            <w:r>
              <w:t xml:space="preserve">It defines the situation. </w:t>
            </w:r>
          </w:p>
        </w:tc>
        <w:tc>
          <w:tcPr>
            <w:tcW w:w="5940" w:type="dxa"/>
          </w:tcPr>
          <w:p w14:paraId="69810E96" w14:textId="77777777" w:rsidR="000700E0" w:rsidRDefault="000700E0" w:rsidP="003A5E36">
            <w:pPr>
              <w:pStyle w:val="Tablecontent"/>
            </w:pPr>
            <w:r>
              <w:t>The “Why”</w:t>
            </w:r>
          </w:p>
          <w:p w14:paraId="3BB4F699" w14:textId="76A19583" w:rsidR="000700E0" w:rsidRDefault="000700E0" w:rsidP="003A5E36">
            <w:pPr>
              <w:pStyle w:val="Tablecontent"/>
            </w:pPr>
            <w:r>
              <w:t xml:space="preserve">It explains. It covers the possible causes behind the value of the primary metric. </w:t>
            </w:r>
          </w:p>
        </w:tc>
      </w:tr>
      <w:tr w:rsidR="000700E0" w14:paraId="042F59D0" w14:textId="77777777" w:rsidTr="007D3B9E">
        <w:tc>
          <w:tcPr>
            <w:tcW w:w="4500" w:type="dxa"/>
          </w:tcPr>
          <w:p w14:paraId="580E0B9A" w14:textId="474CDEA0" w:rsidR="000700E0" w:rsidRDefault="000700E0" w:rsidP="003A5E36">
            <w:pPr>
              <w:pStyle w:val="Tablecontent"/>
            </w:pPr>
            <w:r>
              <w:t>Typically only 1 metric per use-case</w:t>
            </w:r>
          </w:p>
        </w:tc>
        <w:tc>
          <w:tcPr>
            <w:tcW w:w="5940" w:type="dxa"/>
          </w:tcPr>
          <w:p w14:paraId="2DDFF7BA" w14:textId="0752E784" w:rsidR="000700E0" w:rsidRDefault="000700E0" w:rsidP="003A5E36">
            <w:pPr>
              <w:pStyle w:val="Tablecontent"/>
            </w:pPr>
            <w:r>
              <w:t>Typically many metrics to explain that single primary metric.</w:t>
            </w:r>
          </w:p>
        </w:tc>
      </w:tr>
      <w:tr w:rsidR="000700E0" w14:paraId="12B6C26E" w14:textId="77777777" w:rsidTr="007D3B9E">
        <w:tc>
          <w:tcPr>
            <w:tcW w:w="4500" w:type="dxa"/>
          </w:tcPr>
          <w:p w14:paraId="79D48034" w14:textId="3F6AE2D3" w:rsidR="000700E0" w:rsidRDefault="000700E0" w:rsidP="003A5E36">
            <w:pPr>
              <w:pStyle w:val="Tablecontent"/>
            </w:pPr>
            <w:r>
              <w:t>Typically can be color coded</w:t>
            </w:r>
          </w:p>
        </w:tc>
        <w:tc>
          <w:tcPr>
            <w:tcW w:w="5940" w:type="dxa"/>
          </w:tcPr>
          <w:p w14:paraId="68474F36" w14:textId="2857DFA1" w:rsidR="000700E0" w:rsidRDefault="000700E0" w:rsidP="003A5E36">
            <w:pPr>
              <w:pStyle w:val="Tablecontent"/>
            </w:pPr>
            <w:r>
              <w:t>Some can be color coded, some cannot as it’s contextual</w:t>
            </w:r>
          </w:p>
        </w:tc>
      </w:tr>
      <w:tr w:rsidR="000A31CB" w14:paraId="7C29F555" w14:textId="77777777" w:rsidTr="007D3B9E">
        <w:tc>
          <w:tcPr>
            <w:tcW w:w="4500" w:type="dxa"/>
          </w:tcPr>
          <w:p w14:paraId="3E9846D8" w14:textId="38ECF293" w:rsidR="000A31CB" w:rsidRDefault="000A31CB" w:rsidP="003A5E36">
            <w:pPr>
              <w:pStyle w:val="Tablecontent"/>
            </w:pPr>
            <w:r>
              <w:t xml:space="preserve">The unit is normally percentage, where 0% </w:t>
            </w:r>
            <w:r>
              <w:lastRenderedPageBreak/>
              <w:t>is bad and 100% is good</w:t>
            </w:r>
          </w:p>
        </w:tc>
        <w:tc>
          <w:tcPr>
            <w:tcW w:w="5940" w:type="dxa"/>
          </w:tcPr>
          <w:p w14:paraId="72E2A6E8" w14:textId="00606ABF" w:rsidR="000A31CB" w:rsidRDefault="000A31CB" w:rsidP="003A5E36">
            <w:pPr>
              <w:pStyle w:val="Tablecontent"/>
            </w:pPr>
            <w:r>
              <w:lastRenderedPageBreak/>
              <w:t xml:space="preserve">Unit varies. Examples are GB, MHz, packets/seconds, and </w:t>
            </w:r>
            <w:r>
              <w:lastRenderedPageBreak/>
              <w:t>milliseconds.</w:t>
            </w:r>
          </w:p>
        </w:tc>
      </w:tr>
      <w:tr w:rsidR="000700E0" w14:paraId="568D9602" w14:textId="77777777" w:rsidTr="007D3B9E">
        <w:tc>
          <w:tcPr>
            <w:tcW w:w="4500" w:type="dxa"/>
          </w:tcPr>
          <w:p w14:paraId="31C5617E" w14:textId="66CB7AA8" w:rsidR="000700E0" w:rsidRDefault="000700E0" w:rsidP="003A5E36">
            <w:pPr>
              <w:pStyle w:val="Tablecontent"/>
            </w:pPr>
            <w:r>
              <w:lastRenderedPageBreak/>
              <w:t>Used in Monitoring</w:t>
            </w:r>
          </w:p>
        </w:tc>
        <w:tc>
          <w:tcPr>
            <w:tcW w:w="5940" w:type="dxa"/>
          </w:tcPr>
          <w:p w14:paraId="7C39F589" w14:textId="54A1B9BD" w:rsidR="000700E0" w:rsidRDefault="000700E0" w:rsidP="003A5E36">
            <w:pPr>
              <w:pStyle w:val="Tablecontent"/>
            </w:pPr>
            <w:r>
              <w:t>Used in Troubleshooting</w:t>
            </w:r>
          </w:p>
        </w:tc>
      </w:tr>
      <w:tr w:rsidR="000700E0" w14:paraId="02F365B9" w14:textId="77777777" w:rsidTr="007D3B9E">
        <w:tc>
          <w:tcPr>
            <w:tcW w:w="4500" w:type="dxa"/>
          </w:tcPr>
          <w:p w14:paraId="69EB00B2" w14:textId="27B017F6" w:rsidR="000700E0" w:rsidRDefault="000700E0" w:rsidP="003A5E36">
            <w:pPr>
              <w:pStyle w:val="Tablecontent"/>
            </w:pPr>
            <w:r>
              <w:t>Example: Capacity Remaining (%)</w:t>
            </w:r>
          </w:p>
        </w:tc>
        <w:tc>
          <w:tcPr>
            <w:tcW w:w="5940" w:type="dxa"/>
          </w:tcPr>
          <w:p w14:paraId="34A0C5FD" w14:textId="77777777" w:rsidR="000700E0" w:rsidRDefault="000700E0" w:rsidP="003A5E36">
            <w:pPr>
              <w:pStyle w:val="Tablecontent"/>
            </w:pPr>
            <w:r>
              <w:t>Supporting secondary metrics:</w:t>
            </w:r>
          </w:p>
          <w:p w14:paraId="2937901B" w14:textId="77777777" w:rsidR="000700E0" w:rsidRDefault="000700E0" w:rsidP="003A5E36">
            <w:pPr>
              <w:pStyle w:val="Tablecontent"/>
              <w:numPr>
                <w:ilvl w:val="0"/>
                <w:numId w:val="24"/>
              </w:numPr>
            </w:pPr>
            <w:r>
              <w:t>CPU Utilisation</w:t>
            </w:r>
          </w:p>
          <w:p w14:paraId="17218C60" w14:textId="77777777" w:rsidR="000700E0" w:rsidRDefault="000700E0" w:rsidP="003A5E36">
            <w:pPr>
              <w:pStyle w:val="Tablecontent"/>
              <w:numPr>
                <w:ilvl w:val="0"/>
                <w:numId w:val="24"/>
              </w:numPr>
            </w:pPr>
            <w:r>
              <w:t>Memory Usable Capacity</w:t>
            </w:r>
          </w:p>
          <w:p w14:paraId="7786A1A0" w14:textId="6E475A6B" w:rsidR="000700E0" w:rsidRDefault="000700E0" w:rsidP="003A5E36">
            <w:pPr>
              <w:pStyle w:val="Tablecontent"/>
              <w:numPr>
                <w:ilvl w:val="0"/>
                <w:numId w:val="24"/>
              </w:numPr>
            </w:pPr>
            <w:r>
              <w:t>CPU Allocation</w:t>
            </w:r>
          </w:p>
        </w:tc>
      </w:tr>
      <w:tr w:rsidR="000700E0" w14:paraId="0CD14C95" w14:textId="77777777" w:rsidTr="007D3B9E">
        <w:tc>
          <w:tcPr>
            <w:tcW w:w="4500" w:type="dxa"/>
          </w:tcPr>
          <w:p w14:paraId="001550BD" w14:textId="5AECFB89" w:rsidR="000700E0" w:rsidRDefault="000700E0" w:rsidP="003A5E36">
            <w:pPr>
              <w:pStyle w:val="Tablecontent"/>
            </w:pPr>
            <w:r>
              <w:t>Example: VM Performance (%)</w:t>
            </w:r>
          </w:p>
        </w:tc>
        <w:tc>
          <w:tcPr>
            <w:tcW w:w="5940" w:type="dxa"/>
          </w:tcPr>
          <w:p w14:paraId="5984595F" w14:textId="77777777" w:rsidR="000700E0" w:rsidRDefault="000700E0" w:rsidP="003A5E36">
            <w:pPr>
              <w:pStyle w:val="Tablecontent"/>
            </w:pPr>
            <w:r>
              <w:t>Supporting secondary metrics:</w:t>
            </w:r>
          </w:p>
          <w:p w14:paraId="58A47D50" w14:textId="77777777" w:rsidR="000700E0" w:rsidRDefault="000700E0" w:rsidP="003A5E36">
            <w:pPr>
              <w:pStyle w:val="Tablecontent"/>
              <w:numPr>
                <w:ilvl w:val="0"/>
                <w:numId w:val="24"/>
              </w:numPr>
            </w:pPr>
            <w:r>
              <w:t>VM peak vCPU Ready among all the VM vCPU</w:t>
            </w:r>
          </w:p>
          <w:p w14:paraId="4A0B594B" w14:textId="77777777" w:rsidR="000700E0" w:rsidRDefault="000700E0" w:rsidP="003A5E36">
            <w:pPr>
              <w:pStyle w:val="Tablecontent"/>
              <w:numPr>
                <w:ilvl w:val="0"/>
                <w:numId w:val="24"/>
              </w:numPr>
            </w:pPr>
            <w:r>
              <w:t>VM peak Read/Write latency among all the VM virtual disks</w:t>
            </w:r>
          </w:p>
          <w:p w14:paraId="4CC7172F" w14:textId="5F4BEBC2" w:rsidR="000700E0" w:rsidRDefault="000700E0" w:rsidP="003A5E36">
            <w:pPr>
              <w:pStyle w:val="Tablecontent"/>
              <w:numPr>
                <w:ilvl w:val="0"/>
                <w:numId w:val="24"/>
              </w:numPr>
            </w:pPr>
            <w:r>
              <w:t>VM CPU Context Switch</w:t>
            </w:r>
          </w:p>
        </w:tc>
      </w:tr>
    </w:tbl>
    <w:p w14:paraId="3977BB2D" w14:textId="77777777" w:rsidR="00D85652" w:rsidRPr="00AD756B" w:rsidRDefault="00D85652" w:rsidP="00D85652">
      <w:pPr>
        <w:pStyle w:val="Heading3"/>
      </w:pPr>
      <w:r>
        <w:t>Collection</w:t>
      </w:r>
    </w:p>
    <w:p w14:paraId="415479B3" w14:textId="77777777" w:rsidR="00D85652" w:rsidRDefault="00D85652" w:rsidP="00D85652">
      <w:r>
        <w:t>Before we cover the metrics, you need to know how they get collected within a collection period (e.g. 20 second), and what units are used.</w:t>
      </w:r>
    </w:p>
    <w:p w14:paraId="60CDA563" w14:textId="77777777" w:rsidR="00D85652" w:rsidRDefault="00D85652" w:rsidP="00D85652">
      <w:pPr>
        <w:pStyle w:val="Heading4"/>
      </w:pPr>
      <w:r>
        <w:t>Interval</w:t>
      </w:r>
    </w:p>
    <w:p w14:paraId="4C4EAD3E" w14:textId="037FBDCC" w:rsidR="00D85652" w:rsidRDefault="00D85652" w:rsidP="00D85652">
      <w:pPr>
        <w:rPr>
          <w:lang w:val="en-GB"/>
        </w:rPr>
      </w:pPr>
      <w:r>
        <w:rPr>
          <w:lang w:val="en-GB"/>
        </w:rPr>
        <w:t xml:space="preserve">When you collect a </w:t>
      </w:r>
      <w:r w:rsidR="007D3B9E">
        <w:rPr>
          <w:lang w:val="en-GB"/>
        </w:rPr>
        <w:t>metric,</w:t>
      </w:r>
      <w:r>
        <w:rPr>
          <w:lang w:val="en-GB"/>
        </w:rPr>
        <w:t xml:space="preserve"> you have a choice on what to collect:</w:t>
      </w:r>
    </w:p>
    <w:p w14:paraId="62D2B870" w14:textId="350D0D73" w:rsidR="007D3B9E" w:rsidRDefault="00D85652" w:rsidP="007D3B9E">
      <w:pPr>
        <w:pStyle w:val="Bullet"/>
        <w:numPr>
          <w:ilvl w:val="0"/>
          <w:numId w:val="10"/>
        </w:numPr>
      </w:pPr>
      <w:r>
        <w:t xml:space="preserve">Collect the data at that point in time. </w:t>
      </w:r>
      <w:r w:rsidR="007D3B9E">
        <w:br/>
        <w:t>Example: collect the value at 00:00:00.</w:t>
      </w:r>
    </w:p>
    <w:p w14:paraId="4DA38E77" w14:textId="3A923C84" w:rsidR="00D85652" w:rsidRDefault="00D85652" w:rsidP="00D85652">
      <w:pPr>
        <w:pStyle w:val="Bullet"/>
        <w:numPr>
          <w:ilvl w:val="0"/>
          <w:numId w:val="10"/>
        </w:numPr>
      </w:pPr>
      <w:r>
        <w:t>Collect the average of all the data within the collection cycle.</w:t>
      </w:r>
      <w:r w:rsidR="007D3B9E">
        <w:br/>
        <w:t>Example: collect the average of all values from 00:00:00 to 00:05:00.</w:t>
      </w:r>
    </w:p>
    <w:p w14:paraId="169D5149" w14:textId="77777777" w:rsidR="00D85652" w:rsidRPr="009258E5" w:rsidRDefault="00D85652" w:rsidP="00D85652">
      <w:pPr>
        <w:pStyle w:val="Bullet"/>
        <w:numPr>
          <w:ilvl w:val="0"/>
          <w:numId w:val="10"/>
        </w:numPr>
      </w:pPr>
      <w:r>
        <w:t>Collect the maximum (or minimum) of all the data within the collection cycle.</w:t>
      </w:r>
    </w:p>
    <w:p w14:paraId="2C442B99" w14:textId="13F19BEE" w:rsidR="00D85652" w:rsidRDefault="00D85652" w:rsidP="00D85652">
      <w:pPr>
        <w:rPr>
          <w:lang w:val="en-US"/>
        </w:rPr>
      </w:pPr>
      <w:r>
        <w:rPr>
          <w:lang w:val="en-US"/>
        </w:rPr>
        <w:t>The 1</w:t>
      </w:r>
      <w:r w:rsidRPr="0050509F">
        <w:rPr>
          <w:vertAlign w:val="superscript"/>
          <w:lang w:val="en-US"/>
        </w:rPr>
        <w:t>st</w:t>
      </w:r>
      <w:r>
        <w:rPr>
          <w:lang w:val="en-US"/>
        </w:rPr>
        <w:t xml:space="preserve"> choice is the least ideal, as you will miss majority of the metric. For example, if you collect every 5 minutes, that means you collect the data of the 300</w:t>
      </w:r>
      <w:r w:rsidRPr="00980224">
        <w:rPr>
          <w:vertAlign w:val="superscript"/>
          <w:lang w:val="en-US"/>
        </w:rPr>
        <w:t>th</w:t>
      </w:r>
      <w:r>
        <w:rPr>
          <w:lang w:val="en-US"/>
        </w:rPr>
        <w:t xml:space="preserve"> </w:t>
      </w:r>
      <w:proofErr w:type="gramStart"/>
      <w:r>
        <w:rPr>
          <w:lang w:val="en-US"/>
        </w:rPr>
        <w:t>second, and</w:t>
      </w:r>
      <w:proofErr w:type="gramEnd"/>
      <w:r>
        <w:rPr>
          <w:lang w:val="en-US"/>
        </w:rPr>
        <w:t xml:space="preserve"> miss 299 seconds worth of data points. </w:t>
      </w:r>
      <w:r w:rsidR="007D3B9E">
        <w:rPr>
          <w:lang w:val="en-US"/>
        </w:rPr>
        <w:t>On the other hand, it’s good when the latest data is more valuable, such as disk space</w:t>
      </w:r>
      <w:r w:rsidR="00FE2940">
        <w:rPr>
          <w:lang w:val="en-US"/>
        </w:rPr>
        <w:t xml:space="preserve"> and free memory</w:t>
      </w:r>
      <w:r w:rsidR="007D3B9E">
        <w:rPr>
          <w:lang w:val="en-US"/>
        </w:rPr>
        <w:t>.</w:t>
      </w:r>
    </w:p>
    <w:p w14:paraId="4E494A66" w14:textId="77777777" w:rsidR="00D85652" w:rsidRDefault="00D85652" w:rsidP="00D85652">
      <w:pPr>
        <w:rPr>
          <w:lang w:val="en-US"/>
        </w:rPr>
      </w:pPr>
      <w:r>
        <w:rPr>
          <w:lang w:val="en-US"/>
        </w:rPr>
        <w:t>The 2</w:t>
      </w:r>
      <w:r w:rsidRPr="0050509F">
        <w:rPr>
          <w:vertAlign w:val="superscript"/>
          <w:lang w:val="en-US"/>
        </w:rPr>
        <w:t>nd</w:t>
      </w:r>
      <w:r>
        <w:rPr>
          <w:lang w:val="en-US"/>
        </w:rPr>
        <w:t xml:space="preserve"> choice gives you the complete picture, as no data is missing. The limitation is your collection interval can’t be too long for the use case you’re interested in.</w:t>
      </w:r>
    </w:p>
    <w:p w14:paraId="6CB7FF46" w14:textId="3A5F90FD" w:rsidR="00D85652" w:rsidRDefault="00D85652" w:rsidP="00D85652">
      <w:pPr>
        <w:rPr>
          <w:lang w:val="en-US"/>
        </w:rPr>
      </w:pPr>
      <w:r>
        <w:rPr>
          <w:lang w:val="en-US"/>
        </w:rPr>
        <w:t>Comparing the 2 choices, the 1</w:t>
      </w:r>
      <w:r w:rsidRPr="002D62CB">
        <w:rPr>
          <w:vertAlign w:val="superscript"/>
          <w:lang w:val="en-US"/>
        </w:rPr>
        <w:t>st</w:t>
      </w:r>
      <w:r>
        <w:rPr>
          <w:lang w:val="en-US"/>
        </w:rPr>
        <w:t xml:space="preserve"> choice will result in wider fluctuations. You will have </w:t>
      </w:r>
      <w:r w:rsidR="008B15A0">
        <w:rPr>
          <w:lang w:val="en-US"/>
        </w:rPr>
        <w:t>a higher</w:t>
      </w:r>
      <w:r>
        <w:rPr>
          <w:lang w:val="en-US"/>
        </w:rPr>
        <w:t xml:space="preserve"> maximum and lower minimum over time. Telegraf chooses the 2</w:t>
      </w:r>
      <w:r w:rsidRPr="002D62CB">
        <w:rPr>
          <w:vertAlign w:val="superscript"/>
          <w:lang w:val="en-US"/>
        </w:rPr>
        <w:t>nd</w:t>
      </w:r>
      <w:r>
        <w:rPr>
          <w:lang w:val="en-US"/>
        </w:rPr>
        <w:t xml:space="preserve"> choice, while Tools choose the 1</w:t>
      </w:r>
      <w:r w:rsidRPr="002D62CB">
        <w:rPr>
          <w:vertAlign w:val="superscript"/>
          <w:lang w:val="en-US"/>
        </w:rPr>
        <w:t>st</w:t>
      </w:r>
      <w:r>
        <w:rPr>
          <w:lang w:val="en-US"/>
        </w:rPr>
        <w:t xml:space="preserve"> choice. You can see below the result. </w:t>
      </w:r>
      <w:r w:rsidR="007D3B9E">
        <w:rPr>
          <w:lang w:val="en-US"/>
        </w:rPr>
        <w:t>Overall,</w:t>
      </w:r>
      <w:r>
        <w:rPr>
          <w:lang w:val="en-US"/>
        </w:rPr>
        <w:t xml:space="preserve"> their pattern will be similar, especially for something relatively stable such as memory consumption and disk space consumption.</w:t>
      </w:r>
    </w:p>
    <w:p w14:paraId="69C9008F" w14:textId="77777777" w:rsidR="00D85652" w:rsidRDefault="00D85652" w:rsidP="00D85652">
      <w:pPr>
        <w:rPr>
          <w:lang w:val="en-US"/>
        </w:rPr>
      </w:pPr>
      <w:r w:rsidRPr="002D62CB">
        <w:rPr>
          <w:noProof/>
          <w:lang w:val="en-US"/>
        </w:rPr>
        <w:lastRenderedPageBreak/>
        <w:drawing>
          <wp:inline distT="0" distB="0" distL="0" distR="0" wp14:anchorId="6D831DF5" wp14:editId="5BD12CB5">
            <wp:extent cx="6047054" cy="3042594"/>
            <wp:effectExtent l="0" t="0" r="0" b="5715"/>
            <wp:docPr id="357815361" name="Picture 35781536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1" name="Picture 357815361" descr="A screenshot of a graph&#10;&#10;Description automatically generated"/>
                    <pic:cNvPicPr/>
                  </pic:nvPicPr>
                  <pic:blipFill>
                    <a:blip r:embed="rId38"/>
                    <a:stretch>
                      <a:fillRect/>
                    </a:stretch>
                  </pic:blipFill>
                  <pic:spPr>
                    <a:xfrm>
                      <a:off x="0" y="0"/>
                      <a:ext cx="6051896" cy="3045030"/>
                    </a:xfrm>
                    <a:prstGeom prst="rect">
                      <a:avLst/>
                    </a:prstGeom>
                  </pic:spPr>
                </pic:pic>
              </a:graphicData>
            </a:graphic>
          </wp:inline>
        </w:drawing>
      </w:r>
    </w:p>
    <w:p w14:paraId="4C4B1E65" w14:textId="77777777" w:rsidR="00D85652" w:rsidRDefault="00D85652" w:rsidP="00D85652">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78D9D8F0" w14:textId="77777777" w:rsidR="00D85652" w:rsidRDefault="00D85652" w:rsidP="00D85652">
      <w:pPr>
        <w:rPr>
          <w:lang w:val="en-US"/>
        </w:rPr>
      </w:pPr>
      <w:r>
        <w:rPr>
          <w:lang w:val="en-US"/>
        </w:rPr>
        <w:t xml:space="preserve">As you collect regularly, you also need to decide if you reset to 0, or you continue from previous cycle. Most metrics reset to 0 as accumulation is less useful in operations. </w:t>
      </w:r>
    </w:p>
    <w:p w14:paraId="58645DA1" w14:textId="77777777" w:rsidR="00D85652" w:rsidRDefault="00D85652" w:rsidP="00D85652">
      <w:pPr>
        <w:rPr>
          <w:lang w:val="en-US"/>
        </w:rPr>
      </w:pPr>
      <w:r>
        <w:rPr>
          <w:lang w:val="en-US"/>
        </w:rPr>
        <w:t xml:space="preserve">Let’s </w:t>
      </w:r>
      <w:proofErr w:type="gramStart"/>
      <w:r>
        <w:rPr>
          <w:lang w:val="en-US"/>
        </w:rPr>
        <w:t>take a look</w:t>
      </w:r>
      <w:proofErr w:type="gramEnd"/>
      <w:r>
        <w:rPr>
          <w:lang w:val="en-US"/>
        </w:rPr>
        <w:t xml:space="preserve"> at what you see at vCenter UI, when you open the performance dialog box. What do the columns </w:t>
      </w:r>
      <w:r w:rsidRPr="00711AF5">
        <w:rPr>
          <w:color w:val="00B0F0"/>
          <w:lang w:val="en-US"/>
        </w:rPr>
        <w:t xml:space="preserve">Rollups </w:t>
      </w:r>
      <w:r>
        <w:rPr>
          <w:lang w:val="en-US"/>
        </w:rPr>
        <w:t xml:space="preserve">and </w:t>
      </w:r>
      <w:r w:rsidRPr="00711AF5">
        <w:rPr>
          <w:color w:val="00B0F0"/>
          <w:lang w:val="en-US"/>
        </w:rPr>
        <w:t xml:space="preserve">Stat Type </w:t>
      </w:r>
      <w:r>
        <w:rPr>
          <w:lang w:val="en-US"/>
        </w:rPr>
        <w:t xml:space="preserve">mean? </w:t>
      </w:r>
    </w:p>
    <w:p w14:paraId="1D68DFCD" w14:textId="77777777" w:rsidR="00D85652" w:rsidRDefault="00D85652" w:rsidP="00D85652">
      <w:pPr>
        <w:rPr>
          <w:lang w:val="en-US"/>
        </w:rPr>
      </w:pPr>
      <w:r>
        <w:rPr>
          <w:noProof/>
        </w:rPr>
        <w:drawing>
          <wp:inline distT="0" distB="0" distL="0" distR="0" wp14:anchorId="491BFDD4" wp14:editId="322842BD">
            <wp:extent cx="6027031" cy="948454"/>
            <wp:effectExtent l="0" t="0" r="0" b="4445"/>
            <wp:docPr id="606394322" name="Picture 6063943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22" name="Picture 606394322"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032492" cy="949313"/>
                    </a:xfrm>
                    <a:prstGeom prst="rect">
                      <a:avLst/>
                    </a:prstGeom>
                  </pic:spPr>
                </pic:pic>
              </a:graphicData>
            </a:graphic>
          </wp:inline>
        </w:drawing>
      </w:r>
    </w:p>
    <w:p w14:paraId="5B5E8E0B" w14:textId="77777777" w:rsidR="00D85652" w:rsidRDefault="00D85652" w:rsidP="00BF4AEC">
      <w:pPr>
        <w:pStyle w:val="BeforeTable"/>
        <w:rPr>
          <w:lang w:val="en-US"/>
        </w:rPr>
      </w:pPr>
    </w:p>
    <w:p w14:paraId="557C1C47" w14:textId="77777777" w:rsidR="00D85652" w:rsidRDefault="00D85652" w:rsidP="00D85652">
      <w:pPr>
        <w:rPr>
          <w:lang w:val="en-US"/>
        </w:rPr>
      </w:pPr>
      <w:r w:rsidRPr="006D5A62">
        <w:rPr>
          <w:color w:val="00B0F0"/>
          <w:lang w:val="en-US"/>
        </w:rPr>
        <w:t xml:space="preserve">Stat Type </w:t>
      </w:r>
      <w:r>
        <w:rPr>
          <w:lang w:val="en-US"/>
        </w:rPr>
        <w:t>explains the nature of the metrics. There are 3 types:</w:t>
      </w:r>
    </w:p>
    <w:p w14:paraId="1555B94C" w14:textId="77777777" w:rsidR="00D85652" w:rsidRDefault="00D85652" w:rsidP="00BF4AEC">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64"/>
        <w:gridCol w:w="8094"/>
      </w:tblGrid>
      <w:tr w:rsidR="00D85652" w:rsidRPr="00DC3A68" w14:paraId="47339624" w14:textId="77777777" w:rsidTr="0008787B">
        <w:trPr>
          <w:trHeight w:val="61"/>
        </w:trPr>
        <w:tc>
          <w:tcPr>
            <w:tcW w:w="1413" w:type="dxa"/>
            <w:shd w:val="clear" w:color="auto" w:fill="F2F2F2" w:themeFill="background1" w:themeFillShade="F2"/>
          </w:tcPr>
          <w:p w14:paraId="14B2427F" w14:textId="77777777" w:rsidR="00D85652" w:rsidRPr="00DC3A68" w:rsidRDefault="00D85652" w:rsidP="0008787B">
            <w:pPr>
              <w:pStyle w:val="Tablecontent"/>
            </w:pPr>
            <w:r w:rsidRPr="00DC3A68">
              <w:t>Delta</w:t>
            </w:r>
          </w:p>
        </w:tc>
        <w:tc>
          <w:tcPr>
            <w:tcW w:w="9043" w:type="dxa"/>
          </w:tcPr>
          <w:p w14:paraId="15ADCA38" w14:textId="77777777" w:rsidR="00D85652" w:rsidRPr="009542BF" w:rsidRDefault="00D85652" w:rsidP="0008787B">
            <w:pPr>
              <w:pStyle w:val="Tablecontent"/>
            </w:pPr>
            <w:r w:rsidRPr="009542BF">
              <w:t>Th</w:t>
            </w:r>
            <w:r>
              <w:t xml:space="preserve">e value is derived from a running counter that perpetually accumulates over time. What you see is difference between 2 points in time. As a result, all the units in milliseconds are of delta type. </w:t>
            </w:r>
          </w:p>
        </w:tc>
      </w:tr>
      <w:tr w:rsidR="00D85652" w:rsidRPr="00DC3A68" w14:paraId="141C42A0" w14:textId="77777777" w:rsidTr="0008787B">
        <w:tc>
          <w:tcPr>
            <w:tcW w:w="1413" w:type="dxa"/>
            <w:shd w:val="clear" w:color="auto" w:fill="F2F2F2" w:themeFill="background1" w:themeFillShade="F2"/>
          </w:tcPr>
          <w:p w14:paraId="2113CE14" w14:textId="77777777" w:rsidR="00D85652" w:rsidRPr="00DC3A68" w:rsidRDefault="00D85652" w:rsidP="0008787B">
            <w:pPr>
              <w:pStyle w:val="Tablecontent"/>
            </w:pPr>
            <w:r w:rsidRPr="00DC3A68">
              <w:t>Rate</w:t>
            </w:r>
          </w:p>
        </w:tc>
        <w:tc>
          <w:tcPr>
            <w:tcW w:w="9043" w:type="dxa"/>
          </w:tcPr>
          <w:p w14:paraId="0FD5976E" w14:textId="77777777" w:rsidR="00D85652" w:rsidRDefault="00D85652" w:rsidP="0008787B">
            <w:pPr>
              <w:pStyle w:val="Tablecontent"/>
            </w:pPr>
            <w:r>
              <w:t>The value measures the rate of change, such as throughput per second. Rate is always the average across the 20 second period.</w:t>
            </w:r>
          </w:p>
          <w:p w14:paraId="101F195A" w14:textId="77777777" w:rsidR="00D85652" w:rsidRPr="009542BF" w:rsidRDefault="00D85652" w:rsidP="0008787B">
            <w:pPr>
              <w:pStyle w:val="Tablecontent"/>
            </w:pPr>
            <w:r>
              <w:t>Note: there are metrics with percentage as unit and rate as stat type. I’m puzzled why.</w:t>
            </w:r>
          </w:p>
        </w:tc>
      </w:tr>
      <w:tr w:rsidR="00D85652" w:rsidRPr="00DC3A68" w14:paraId="6560E112" w14:textId="77777777" w:rsidTr="0008787B">
        <w:tc>
          <w:tcPr>
            <w:tcW w:w="1413" w:type="dxa"/>
            <w:shd w:val="clear" w:color="auto" w:fill="F2F2F2" w:themeFill="background1" w:themeFillShade="F2"/>
          </w:tcPr>
          <w:p w14:paraId="1B34BF0E" w14:textId="77777777" w:rsidR="00D85652" w:rsidRPr="00DC3A68" w:rsidRDefault="00D85652" w:rsidP="0008787B">
            <w:pPr>
              <w:pStyle w:val="Tablecontent"/>
            </w:pPr>
            <w:r w:rsidRPr="00DC3A68">
              <w:t>Absolute</w:t>
            </w:r>
          </w:p>
        </w:tc>
        <w:tc>
          <w:tcPr>
            <w:tcW w:w="9043" w:type="dxa"/>
          </w:tcPr>
          <w:p w14:paraId="51924823" w14:textId="77777777" w:rsidR="00D85652" w:rsidRDefault="00D85652" w:rsidP="0008787B">
            <w:pPr>
              <w:pStyle w:val="Tablecontent"/>
            </w:pPr>
            <w:r>
              <w:t xml:space="preserve">The value is a standalone number, not relative to other numbers. </w:t>
            </w:r>
          </w:p>
          <w:p w14:paraId="73E64E90" w14:textId="77777777" w:rsidR="00D85652" w:rsidRPr="009542BF" w:rsidRDefault="00D85652" w:rsidP="0008787B">
            <w:pPr>
              <w:pStyle w:val="Tablecontent"/>
            </w:pPr>
            <w:r>
              <w:t>Absolute can be latest value at 20</w:t>
            </w:r>
            <w:r w:rsidRPr="00BC220A">
              <w:rPr>
                <w:vertAlign w:val="superscript"/>
              </w:rPr>
              <w:t>th</w:t>
            </w:r>
            <w:r>
              <w:t xml:space="preserve"> second or the average value across the 20 second period. </w:t>
            </w:r>
          </w:p>
        </w:tc>
      </w:tr>
    </w:tbl>
    <w:p w14:paraId="50A76BFF" w14:textId="77777777" w:rsidR="00D85652" w:rsidRDefault="00D85652" w:rsidP="00BF4AEC">
      <w:pPr>
        <w:pStyle w:val="BeforeTable"/>
        <w:rPr>
          <w:lang w:val="en-US"/>
        </w:rPr>
      </w:pPr>
      <w:r>
        <w:rPr>
          <w:lang w:val="en-US"/>
        </w:rPr>
        <w:tab/>
      </w:r>
    </w:p>
    <w:p w14:paraId="41E6E429" w14:textId="77777777" w:rsidR="00D85652" w:rsidRDefault="00D85652" w:rsidP="00D85652">
      <w:pPr>
        <w:rPr>
          <w:lang w:val="en-US"/>
        </w:rPr>
      </w:pPr>
      <w:r w:rsidRPr="00AD756B">
        <w:rPr>
          <w:lang w:val="en-US"/>
        </w:rPr>
        <w:t xml:space="preserve">Some common units are milliseconds, MHz, percent, KBps, and KB. </w:t>
      </w:r>
    </w:p>
    <w:p w14:paraId="51CBE085" w14:textId="77777777" w:rsidR="00D85652" w:rsidRDefault="00D85652" w:rsidP="00D85652">
      <w:pPr>
        <w:rPr>
          <w:lang w:val="en-US"/>
        </w:rPr>
      </w:pPr>
      <w:r>
        <w:rPr>
          <w:lang w:val="en-US"/>
        </w:rPr>
        <w:lastRenderedPageBreak/>
        <w:t>Metrics</w:t>
      </w:r>
      <w:r w:rsidRPr="00AD756B">
        <w:rPr>
          <w:lang w:val="en-US"/>
        </w:rPr>
        <w:t xml:space="preserve"> in MHz</w:t>
      </w:r>
      <w:r>
        <w:rPr>
          <w:lang w:val="en-US"/>
        </w:rPr>
        <w:t xml:space="preserve"> is more complex as </w:t>
      </w:r>
      <w:r w:rsidRPr="00AD756B">
        <w:rPr>
          <w:lang w:val="en-US"/>
        </w:rPr>
        <w:t xml:space="preserve">you need to </w:t>
      </w:r>
      <w:r>
        <w:rPr>
          <w:lang w:val="en-US"/>
        </w:rPr>
        <w:t xml:space="preserve">compare with the </w:t>
      </w:r>
      <w:r w:rsidRPr="00AD756B">
        <w:rPr>
          <w:lang w:val="en-US"/>
        </w:rPr>
        <w:t xml:space="preserve">ESXi physical CPU </w:t>
      </w:r>
      <w:r w:rsidRPr="000F549B">
        <w:rPr>
          <w:i/>
          <w:iCs/>
          <w:color w:val="FF0000"/>
          <w:lang w:val="en-US"/>
        </w:rPr>
        <w:t>static</w:t>
      </w:r>
      <w:r w:rsidRPr="000F549B">
        <w:rPr>
          <w:color w:val="FF0000"/>
          <w:lang w:val="en-US"/>
        </w:rPr>
        <w:t xml:space="preserve"> </w:t>
      </w:r>
      <w:r w:rsidRPr="00AD756B">
        <w:rPr>
          <w:lang w:val="en-US"/>
        </w:rPr>
        <w:t xml:space="preserve">frequency. In large environments, this can be operationally difficult as you have different ESXi hosts from different generations </w:t>
      </w:r>
      <w:r>
        <w:rPr>
          <w:lang w:val="en-US"/>
        </w:rPr>
        <w:t xml:space="preserve">or </w:t>
      </w:r>
      <w:r w:rsidRPr="00AD756B">
        <w:rPr>
          <w:lang w:val="en-US"/>
        </w:rPr>
        <w:t xml:space="preserve">sport a different GHz. This is </w:t>
      </w:r>
      <w:r>
        <w:rPr>
          <w:lang w:val="en-US"/>
        </w:rPr>
        <w:t xml:space="preserve">one of </w:t>
      </w:r>
      <w:r w:rsidRPr="00AD756B">
        <w:rPr>
          <w:lang w:val="en-US"/>
        </w:rPr>
        <w:t>the reason</w:t>
      </w:r>
      <w:r>
        <w:rPr>
          <w:lang w:val="en-US"/>
        </w:rPr>
        <w:t>s</w:t>
      </w:r>
      <w:r w:rsidRPr="00AD756B">
        <w:rPr>
          <w:lang w:val="en-US"/>
        </w:rPr>
        <w:t xml:space="preserve"> why </w:t>
      </w:r>
      <w:r>
        <w:rPr>
          <w:lang w:val="en-US"/>
        </w:rPr>
        <w:t xml:space="preserve">I see vSphere </w:t>
      </w:r>
      <w:r w:rsidRPr="00AD756B">
        <w:rPr>
          <w:lang w:val="en-US"/>
        </w:rPr>
        <w:t xml:space="preserve">cluster </w:t>
      </w:r>
      <w:r>
        <w:rPr>
          <w:lang w:val="en-US"/>
        </w:rPr>
        <w:t>a</w:t>
      </w:r>
      <w:r w:rsidRPr="00AD756B">
        <w:rPr>
          <w:lang w:val="en-US"/>
        </w:rPr>
        <w:t xml:space="preserve">s the smallest logical building block. If your cluster has ESXi hosts with different frequencies, these MHz-based </w:t>
      </w:r>
      <w:r>
        <w:rPr>
          <w:lang w:val="en-US"/>
        </w:rPr>
        <w:t>metrics</w:t>
      </w:r>
      <w:r w:rsidRPr="00AD756B">
        <w:rPr>
          <w:lang w:val="en-US"/>
        </w:rPr>
        <w:t xml:space="preserve"> can be difficult to use, as the VMs get vMotion-ed by DRS.</w:t>
      </w:r>
    </w:p>
    <w:p w14:paraId="1571302D" w14:textId="77777777" w:rsidR="00D85652" w:rsidRDefault="00D85652" w:rsidP="00505FF1">
      <w:pPr>
        <w:pStyle w:val="Heading5"/>
      </w:pPr>
      <w:r>
        <w:t>Why Milliseconds as Unit?</w:t>
      </w:r>
    </w:p>
    <w:p w14:paraId="3251EA5E" w14:textId="77777777" w:rsidR="00D85652" w:rsidRDefault="00D85652" w:rsidP="00D85652">
      <w:pPr>
        <w:rPr>
          <w:lang w:val="en-GB"/>
        </w:rPr>
      </w:pPr>
      <w:r>
        <w:rPr>
          <w:lang w:val="en-GB"/>
        </w:rPr>
        <w:t xml:space="preserve">vSphere uses 3 types of units for CPU: millisecond, MHz and %. </w:t>
      </w:r>
    </w:p>
    <w:p w14:paraId="0B98DE96" w14:textId="77777777" w:rsidR="00D85652" w:rsidRDefault="00D85652" w:rsidP="00D85652">
      <w:pPr>
        <w:rPr>
          <w:lang w:val="en-GB"/>
        </w:rPr>
      </w:pPr>
      <w:r>
        <w:rPr>
          <w:lang w:val="en-GB"/>
        </w:rPr>
        <w:t xml:space="preserve">Of the 3, the millisecond is the source. Time is the raw unit, meaning both the percentage unit and the MHz unit are derived from it, because they are expressed as the average/minimum/maximum over time. When we see the CPU demand is 2 GHz at 9:00:00 am what vSphere likely means is it the average from previous collection. It is not a point in time. </w:t>
      </w:r>
    </w:p>
    <w:p w14:paraId="029FCA15" w14:textId="77777777" w:rsidR="00D85652" w:rsidRPr="00AD756B" w:rsidRDefault="00D85652" w:rsidP="00D85652">
      <w:pPr>
        <w:rPr>
          <w:lang w:val="en-US"/>
        </w:rPr>
      </w:pPr>
      <w:r>
        <w:rPr>
          <w:lang w:val="en-GB"/>
        </w:rPr>
        <w:t xml:space="preserve">Time as a unit to measure CPU utilization does not seem logical. </w:t>
      </w:r>
      <w:r w:rsidRPr="00AD756B">
        <w:rPr>
          <w:lang w:val="en-US"/>
        </w:rPr>
        <w:t>Where does it come from and why?</w:t>
      </w:r>
    </w:p>
    <w:p w14:paraId="471833D6" w14:textId="77777777" w:rsidR="00D85652" w:rsidRDefault="00D85652" w:rsidP="00D85652">
      <w:pPr>
        <w:rPr>
          <w:lang w:val="en-US"/>
        </w:rPr>
      </w:pPr>
      <w:r>
        <w:rPr>
          <w:lang w:val="en-US"/>
        </w:rPr>
        <w:t xml:space="preserve">Hint: the stat type is </w:t>
      </w:r>
      <w:r w:rsidRPr="00711AF5">
        <w:rPr>
          <w:color w:val="00B0F0"/>
          <w:lang w:val="en-US"/>
        </w:rPr>
        <w:t>Delta</w:t>
      </w:r>
      <w:r>
        <w:rPr>
          <w:lang w:val="en-US"/>
        </w:rPr>
        <w:t xml:space="preserve">. </w:t>
      </w:r>
    </w:p>
    <w:p w14:paraId="06897908" w14:textId="2A456AA5" w:rsidR="00D85652" w:rsidRDefault="00D85652" w:rsidP="00D85652">
      <w:r w:rsidRPr="66A64DBC">
        <w:rPr>
          <w:lang w:val="en-US"/>
        </w:rPr>
        <w:t xml:space="preserve">To answer that, we need to </w:t>
      </w:r>
      <w:r>
        <w:rPr>
          <w:lang w:val="en-US"/>
        </w:rPr>
        <w:t xml:space="preserve">see from the </w:t>
      </w:r>
      <w:r w:rsidRPr="66A64DBC">
        <w:rPr>
          <w:lang w:val="en-US"/>
        </w:rPr>
        <w:t xml:space="preserve">ESXi </w:t>
      </w:r>
      <w:r w:rsidR="00BA1986">
        <w:rPr>
          <w:lang w:val="en-US"/>
        </w:rPr>
        <w:t>kernel</w:t>
      </w:r>
      <w:r w:rsidRPr="66A64DBC">
        <w:rPr>
          <w:lang w:val="en-US"/>
        </w:rPr>
        <w:t xml:space="preserve"> scheduler</w:t>
      </w:r>
      <w:r>
        <w:rPr>
          <w:lang w:val="en-US"/>
        </w:rPr>
        <w:t xml:space="preserve"> point of view</w:t>
      </w:r>
      <w:r w:rsidRPr="66A64DBC">
        <w:rPr>
          <w:lang w:val="en-US"/>
        </w:rPr>
        <w:t xml:space="preserve">. Think in terms of the passage of time and the amount of CPU cycles that get completed during that time. A CPU core running at 2 GHz will get 2x CPU cycles completed compared with a core running at 1 GHz. </w:t>
      </w:r>
      <w:r w:rsidRPr="00370CAB">
        <w:t>The same goes with Hyper Threading. You get less cycles completed when there is a peer thread competing at the same time.</w:t>
      </w:r>
    </w:p>
    <w:p w14:paraId="62F4DBAE" w14:textId="77777777" w:rsidR="00D85652" w:rsidRPr="00AD756B" w:rsidRDefault="00D85652" w:rsidP="00D85652">
      <w:pPr>
        <w:rPr>
          <w:b/>
          <w:bCs/>
          <w:color w:val="FF0000"/>
          <w:lang w:val="en-US"/>
        </w:rPr>
      </w:pPr>
      <w:r>
        <w:t>What you think as utilization or usage or demand or used, it will be easier if you see them as cycles, once you make that small paradigm shift.</w:t>
      </w:r>
    </w:p>
    <w:p w14:paraId="669C8FC1" w14:textId="77777777" w:rsidR="00D85652" w:rsidRDefault="00D85652" w:rsidP="00D85652">
      <w:pPr>
        <w:rPr>
          <w:lang w:val="en-US"/>
        </w:rPr>
      </w:pPr>
      <w:r w:rsidRPr="00AD756B">
        <w:rPr>
          <w:lang w:val="en-US"/>
        </w:rPr>
        <w:t xml:space="preserve">Let’s take VM CPU Ready. </w:t>
      </w:r>
      <w:r>
        <w:rPr>
          <w:lang w:val="en-US"/>
        </w:rPr>
        <w:t xml:space="preserve">The following is taken from ESXi </w:t>
      </w:r>
      <w:hyperlink r:id="rId40" w:history="1">
        <w:r w:rsidRPr="00A54089">
          <w:rPr>
            <w:rStyle w:val="Hyperlink"/>
            <w:lang w:val="en-US"/>
          </w:rPr>
          <w:t>vsish</w:t>
        </w:r>
      </w:hyperlink>
      <w:r>
        <w:rPr>
          <w:rStyle w:val="FootnoteReference"/>
          <w:color w:val="0000FF"/>
          <w:u w:val="single"/>
          <w:lang w:val="en-US"/>
        </w:rPr>
        <w:footnoteReference w:id="2"/>
      </w:r>
      <w:r>
        <w:rPr>
          <w:lang w:val="en-US"/>
        </w:rPr>
        <w:t xml:space="preserve"> command. It shows that the original, raw counter is </w:t>
      </w:r>
      <w:proofErr w:type="gramStart"/>
      <w:r>
        <w:rPr>
          <w:lang w:val="en-US"/>
        </w:rPr>
        <w:t>actually a</w:t>
      </w:r>
      <w:proofErr w:type="gramEnd"/>
      <w:r>
        <w:rPr>
          <w:lang w:val="en-US"/>
        </w:rPr>
        <w:t xml:space="preserve"> running number. To calculate the CPU ready of a given </w:t>
      </w:r>
      <w:proofErr w:type="gramStart"/>
      <w:r>
        <w:rPr>
          <w:lang w:val="en-US"/>
        </w:rPr>
        <w:t>time period</w:t>
      </w:r>
      <w:proofErr w:type="gramEnd"/>
      <w:r>
        <w:rPr>
          <w:lang w:val="en-US"/>
        </w:rPr>
        <w:t>, we need to subtract the last number from the first number. To convert to percentage, we divide over the collection, which is 20000 ms in the screenshot.</w:t>
      </w:r>
    </w:p>
    <w:p w14:paraId="1F43CE62" w14:textId="77777777" w:rsidR="00D85652" w:rsidRDefault="00D85652" w:rsidP="00D85652">
      <w:pPr>
        <w:rPr>
          <w:lang w:val="en-US"/>
        </w:rPr>
      </w:pPr>
      <w:r>
        <w:rPr>
          <w:noProof/>
        </w:rPr>
        <w:lastRenderedPageBreak/>
        <w:drawing>
          <wp:inline distT="0" distB="0" distL="0" distR="0" wp14:anchorId="6CDED6A2" wp14:editId="59073B07">
            <wp:extent cx="6215743" cy="3304452"/>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18379" cy="3305853"/>
                    </a:xfrm>
                    <a:prstGeom prst="rect">
                      <a:avLst/>
                    </a:prstGeom>
                    <a:noFill/>
                    <a:ln>
                      <a:noFill/>
                    </a:ln>
                  </pic:spPr>
                </pic:pic>
              </a:graphicData>
            </a:graphic>
          </wp:inline>
        </w:drawing>
      </w:r>
    </w:p>
    <w:p w14:paraId="07515554" w14:textId="77777777" w:rsidR="00D85652" w:rsidRDefault="00D85652" w:rsidP="00D85652">
      <w:pPr>
        <w:rPr>
          <w:lang w:val="en-US"/>
        </w:rPr>
      </w:pPr>
      <w:r>
        <w:rPr>
          <w:lang w:val="en-US"/>
        </w:rPr>
        <w:t>In the above, the s</w:t>
      </w:r>
      <w:r w:rsidRPr="00702CE4">
        <w:rPr>
          <w:lang w:val="en-US"/>
        </w:rPr>
        <w:t xml:space="preserve">lightly different values </w:t>
      </w:r>
      <w:r>
        <w:rPr>
          <w:lang w:val="en-US"/>
        </w:rPr>
        <w:t xml:space="preserve">are due to different time in </w:t>
      </w:r>
      <w:r w:rsidRPr="00702CE4">
        <w:rPr>
          <w:lang w:val="en-US"/>
        </w:rPr>
        <w:t xml:space="preserve">sample interval start </w:t>
      </w:r>
      <w:r>
        <w:rPr>
          <w:lang w:val="en-US"/>
        </w:rPr>
        <w:t xml:space="preserve">and end. </w:t>
      </w:r>
    </w:p>
    <w:p w14:paraId="5643352E" w14:textId="77777777" w:rsidR="00D85652" w:rsidRDefault="00D85652" w:rsidP="00D85652">
      <w:pPr>
        <w:rPr>
          <w:lang w:val="en-US"/>
        </w:rPr>
      </w:pPr>
      <w:r>
        <w:rPr>
          <w:lang w:val="en-US"/>
        </w:rPr>
        <w:t xml:space="preserve">I’ll take another example, to show that the original unit is time (microsecond, not millisecond). </w:t>
      </w:r>
    </w:p>
    <w:p w14:paraId="6B5C125B" w14:textId="77777777" w:rsidR="00D85652" w:rsidRPr="00BB5884" w:rsidRDefault="00D85652" w:rsidP="007D3B9E">
      <w:pPr>
        <w:pStyle w:val="Code"/>
      </w:pPr>
      <w:r w:rsidRPr="00BB5884">
        <w:t>/sched/groups/169890525/stats/cpuStatsDir/&gt; cat /sched/groups/169890525/stats/cpuStatsDir/cpuStats</w:t>
      </w:r>
      <w:r w:rsidRPr="00BB5884">
        <w:br/>
        <w:t>group CpuStats {</w:t>
      </w:r>
      <w:r w:rsidRPr="00BB5884">
        <w:br/>
        <w:t>   number of vsmps:7</w:t>
      </w:r>
      <w:r w:rsidRPr="00BB5884">
        <w:br/>
        <w:t>   size:19</w:t>
      </w:r>
      <w:r w:rsidRPr="00BB5884">
        <w:br/>
        <w:t>   used-time:905379300543 usec</w:t>
      </w:r>
      <w:r w:rsidRPr="00BB5884">
        <w:br/>
        <w:t>   latency-stats:latency-stats {</w:t>
      </w:r>
      <w:r w:rsidRPr="00BB5884">
        <w:br/>
        <w:t>      </w:t>
      </w:r>
      <w:r w:rsidRPr="00BB5884">
        <w:rPr>
          <w:highlight w:val="yellow"/>
        </w:rPr>
        <w:t>cpu-latency:798578245914 usec</w:t>
      </w:r>
      <w:r w:rsidRPr="00BB5884">
        <w:t xml:space="preserve"> </w:t>
      </w:r>
      <w:r w:rsidRPr="00BB5884">
        <w:br/>
        <w:t>      memory-latency:memory-latency {</w:t>
      </w:r>
      <w:r w:rsidRPr="00BB5884">
        <w:br/>
        <w:t>         swap-fault-time:0 usec</w:t>
      </w:r>
      <w:r w:rsidRPr="00BB5884">
        <w:br/>
        <w:t>         swap-fault-count:0</w:t>
      </w:r>
      <w:r w:rsidRPr="00BB5884">
        <w:br/>
        <w:t>         compress-fault-time:0 usec</w:t>
      </w:r>
      <w:r w:rsidRPr="00BB5884">
        <w:br/>
        <w:t>         compress-fault-count:0</w:t>
      </w:r>
      <w:r w:rsidRPr="00BB5884">
        <w:br/>
        <w:t>         mem-fault-time:17939139 usec</w:t>
      </w:r>
      <w:r w:rsidRPr="00BB5884">
        <w:br/>
        <w:t>         mem-fault-count:3834600</w:t>
      </w:r>
      <w:r w:rsidRPr="00BB5884">
        <w:br/>
        <w:t>      }</w:t>
      </w:r>
      <w:r w:rsidRPr="00BB5884">
        <w:br/>
        <w:t>      network-latency:0 usec</w:t>
      </w:r>
      <w:r w:rsidRPr="00BB5884">
        <w:br/>
        <w:t>      storage-latency:0 usec</w:t>
      </w:r>
    </w:p>
    <w:p w14:paraId="4639156F" w14:textId="77777777" w:rsidR="00D85652" w:rsidRDefault="00D85652" w:rsidP="00D85652">
      <w:pPr>
        <w:rPr>
          <w:lang w:val="en-US"/>
        </w:rPr>
      </w:pPr>
      <w:r>
        <w:rPr>
          <w:lang w:val="en-US"/>
        </w:rPr>
        <w:t xml:space="preserve">In vSphere UI and API, the counter for CPU Latency is percentage. But in the above, you can see that it’s true unit is microseconds. </w:t>
      </w:r>
    </w:p>
    <w:p w14:paraId="16F81E37" w14:textId="709E241B" w:rsidR="00D85652" w:rsidRPr="00702CE4" w:rsidRDefault="00C1106B" w:rsidP="00505FF1">
      <w:pPr>
        <w:pStyle w:val="Heading5"/>
        <w:rPr>
          <w:lang w:val="en-SG"/>
        </w:rPr>
      </w:pPr>
      <w:r>
        <w:t>Rollup Type</w:t>
      </w:r>
    </w:p>
    <w:p w14:paraId="0CBCFDCB" w14:textId="484120C1" w:rsidR="00C1106B" w:rsidRDefault="00D85652" w:rsidP="00D85652">
      <w:pPr>
        <w:rPr>
          <w:lang w:val="en-US"/>
        </w:rPr>
      </w:pPr>
      <w:r>
        <w:rPr>
          <w:lang w:val="en-US"/>
        </w:rPr>
        <w:t>T</w:t>
      </w:r>
      <w:r w:rsidRPr="00AD756B">
        <w:rPr>
          <w:lang w:val="en-US"/>
        </w:rPr>
        <w:t xml:space="preserve">he </w:t>
      </w:r>
      <w:r w:rsidRPr="00AF40ED">
        <w:rPr>
          <w:b/>
          <w:bCs/>
          <w:color w:val="00B0F0"/>
          <w:lang w:val="en-US"/>
        </w:rPr>
        <w:t>Rollups</w:t>
      </w:r>
      <w:r w:rsidRPr="00AF40ED">
        <w:rPr>
          <w:color w:val="00B0F0"/>
          <w:lang w:val="en-US"/>
        </w:rPr>
        <w:t xml:space="preserve"> </w:t>
      </w:r>
      <w:r w:rsidRPr="00AD756B">
        <w:rPr>
          <w:lang w:val="en-US"/>
        </w:rPr>
        <w:t xml:space="preserve">column </w:t>
      </w:r>
      <w:r>
        <w:rPr>
          <w:lang w:val="en-US"/>
        </w:rPr>
        <w:t xml:space="preserve">tells you how the data is rolled up to longer </w:t>
      </w:r>
      <w:proofErr w:type="gramStart"/>
      <w:r>
        <w:rPr>
          <w:lang w:val="en-US"/>
        </w:rPr>
        <w:t>time period</w:t>
      </w:r>
      <w:proofErr w:type="gramEnd"/>
      <w:r w:rsidRPr="00AD756B">
        <w:rPr>
          <w:lang w:val="en-US"/>
        </w:rPr>
        <w:t xml:space="preserve">. </w:t>
      </w:r>
      <w:r w:rsidR="00C1106B">
        <w:rPr>
          <w:lang w:val="en-US"/>
        </w:rPr>
        <w:t>The types of roll up are</w:t>
      </w:r>
      <w:r w:rsidR="007D3B9E">
        <w:rPr>
          <w:lang w:val="en-US"/>
        </w:rPr>
        <w:t>:</w:t>
      </w:r>
    </w:p>
    <w:p w14:paraId="61493491" w14:textId="77777777" w:rsidR="007D3B9E" w:rsidRDefault="007D3B9E" w:rsidP="00BF4AEC">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41"/>
        <w:gridCol w:w="7817"/>
      </w:tblGrid>
      <w:tr w:rsidR="007D3B9E" w:rsidRPr="00F93EA2" w14:paraId="3D1FCED5" w14:textId="77777777" w:rsidTr="001D5DE2">
        <w:tc>
          <w:tcPr>
            <w:tcW w:w="1696" w:type="dxa"/>
            <w:vAlign w:val="center"/>
          </w:tcPr>
          <w:p w14:paraId="7324F1B5" w14:textId="5C829599" w:rsidR="007D3B9E" w:rsidRPr="007D3B9E" w:rsidRDefault="007D3B9E" w:rsidP="001D5DE2">
            <w:pPr>
              <w:pStyle w:val="Tablecontent"/>
              <w:rPr>
                <w:b/>
                <w:bCs/>
              </w:rPr>
            </w:pPr>
            <w:r w:rsidRPr="007D3B9E">
              <w:rPr>
                <w:b/>
                <w:bCs/>
                <w:lang w:val="en-US"/>
              </w:rPr>
              <w:t>Average</w:t>
            </w:r>
          </w:p>
        </w:tc>
        <w:tc>
          <w:tcPr>
            <w:tcW w:w="8760" w:type="dxa"/>
            <w:vAlign w:val="center"/>
          </w:tcPr>
          <w:p w14:paraId="4031448E" w14:textId="030A0B3A" w:rsidR="007D3B9E" w:rsidRPr="00F93EA2" w:rsidRDefault="007D3B9E" w:rsidP="001D5DE2">
            <w:pPr>
              <w:pStyle w:val="Tablecontent"/>
            </w:pPr>
            <w:r>
              <w:rPr>
                <w:lang w:val="en-US"/>
              </w:rPr>
              <w:t>This</w:t>
            </w:r>
            <w:r w:rsidRPr="00C1106B">
              <w:rPr>
                <w:lang w:val="en-US"/>
              </w:rPr>
              <w:t xml:space="preserve"> </w:t>
            </w:r>
            <w:r w:rsidRPr="00AD756B">
              <w:rPr>
                <w:lang w:val="en-US"/>
              </w:rPr>
              <w:t xml:space="preserve">means </w:t>
            </w:r>
            <w:r>
              <w:rPr>
                <w:lang w:val="en-US"/>
              </w:rPr>
              <w:t xml:space="preserve">taking the </w:t>
            </w:r>
            <w:r w:rsidRPr="00AD756B">
              <w:rPr>
                <w:lang w:val="en-US"/>
              </w:rPr>
              <w:t xml:space="preserve">average of </w:t>
            </w:r>
            <w:r>
              <w:rPr>
                <w:lang w:val="en-US"/>
              </w:rPr>
              <w:t>the values. vCenter may average 20 values and report it every 20 seconds as a single value.</w:t>
            </w:r>
          </w:p>
        </w:tc>
      </w:tr>
      <w:tr w:rsidR="007D3B9E" w:rsidRPr="00F93EA2" w14:paraId="4B7D87D4" w14:textId="77777777" w:rsidTr="001D5DE2">
        <w:tc>
          <w:tcPr>
            <w:tcW w:w="1696" w:type="dxa"/>
            <w:vAlign w:val="center"/>
          </w:tcPr>
          <w:p w14:paraId="64F05A47" w14:textId="072924A0" w:rsidR="007D3B9E" w:rsidRPr="007D3B9E" w:rsidRDefault="007D3B9E" w:rsidP="001D5DE2">
            <w:pPr>
              <w:pStyle w:val="Tablecontent"/>
              <w:rPr>
                <w:b/>
                <w:bCs/>
              </w:rPr>
            </w:pPr>
            <w:r w:rsidRPr="007D3B9E">
              <w:rPr>
                <w:b/>
                <w:bCs/>
                <w:lang w:val="en-US"/>
              </w:rPr>
              <w:t>Maximum</w:t>
            </w:r>
          </w:p>
        </w:tc>
        <w:tc>
          <w:tcPr>
            <w:tcW w:w="8760" w:type="dxa"/>
            <w:vAlign w:val="center"/>
          </w:tcPr>
          <w:p w14:paraId="73C4444F" w14:textId="7A2737B9" w:rsidR="007D3B9E" w:rsidRPr="00F93EA2" w:rsidRDefault="007D3B9E" w:rsidP="001D5DE2">
            <w:pPr>
              <w:pStyle w:val="Tablecontent"/>
            </w:pPr>
            <w:r>
              <w:rPr>
                <w:lang w:val="en-US"/>
              </w:rPr>
              <w:t>This means taking the highest value. Useful when you want to catch the outlier.</w:t>
            </w:r>
          </w:p>
        </w:tc>
      </w:tr>
      <w:tr w:rsidR="007D3B9E" w:rsidRPr="00F93EA2" w14:paraId="3B5079AE" w14:textId="77777777" w:rsidTr="001D5DE2">
        <w:tc>
          <w:tcPr>
            <w:tcW w:w="1696" w:type="dxa"/>
            <w:vAlign w:val="center"/>
          </w:tcPr>
          <w:p w14:paraId="5A5A66F9" w14:textId="4E5E196E" w:rsidR="007D3B9E" w:rsidRPr="007D3B9E" w:rsidRDefault="007D3B9E" w:rsidP="001D5DE2">
            <w:pPr>
              <w:pStyle w:val="Tablecontent"/>
              <w:rPr>
                <w:b/>
                <w:bCs/>
              </w:rPr>
            </w:pPr>
            <w:r w:rsidRPr="007D3B9E">
              <w:rPr>
                <w:b/>
                <w:bCs/>
                <w:lang w:val="en-US"/>
              </w:rPr>
              <w:t>Minimum</w:t>
            </w:r>
          </w:p>
        </w:tc>
        <w:tc>
          <w:tcPr>
            <w:tcW w:w="8760" w:type="dxa"/>
            <w:vAlign w:val="center"/>
          </w:tcPr>
          <w:p w14:paraId="592D5631" w14:textId="2C056B4F" w:rsidR="007D3B9E" w:rsidRPr="00F93EA2" w:rsidRDefault="007D3B9E" w:rsidP="001D5DE2">
            <w:pPr>
              <w:pStyle w:val="Tablecontent"/>
            </w:pPr>
            <w:r>
              <w:rPr>
                <w:lang w:val="en-US"/>
              </w:rPr>
              <w:t>The opposite of above. Useful in situation such as free memory.</w:t>
            </w:r>
          </w:p>
        </w:tc>
      </w:tr>
      <w:tr w:rsidR="007D3B9E" w:rsidRPr="00F93EA2" w14:paraId="216A7FDC" w14:textId="77777777" w:rsidTr="001D5DE2">
        <w:tc>
          <w:tcPr>
            <w:tcW w:w="1696" w:type="dxa"/>
            <w:vAlign w:val="center"/>
          </w:tcPr>
          <w:p w14:paraId="0BDC5AD0" w14:textId="421F8218" w:rsidR="007D3B9E" w:rsidRPr="007D3B9E" w:rsidRDefault="007D3B9E" w:rsidP="001D5DE2">
            <w:pPr>
              <w:pStyle w:val="Tablecontent"/>
              <w:rPr>
                <w:b/>
                <w:bCs/>
              </w:rPr>
            </w:pPr>
            <w:r w:rsidRPr="007D3B9E">
              <w:rPr>
                <w:b/>
                <w:bCs/>
                <w:lang w:val="en-US"/>
              </w:rPr>
              <w:t>Summation</w:t>
            </w:r>
          </w:p>
        </w:tc>
        <w:tc>
          <w:tcPr>
            <w:tcW w:w="8760" w:type="dxa"/>
            <w:vAlign w:val="center"/>
          </w:tcPr>
          <w:p w14:paraId="1F949024" w14:textId="53EE8951" w:rsidR="007D3B9E" w:rsidRPr="00F93EA2" w:rsidRDefault="007D3B9E" w:rsidP="001D5DE2">
            <w:pPr>
              <w:pStyle w:val="Tablecontent"/>
            </w:pPr>
            <w:r w:rsidRPr="00AD756B">
              <w:rPr>
                <w:lang w:val="en-US"/>
              </w:rPr>
              <w:t xml:space="preserve">It is </w:t>
            </w:r>
            <w:proofErr w:type="gramStart"/>
            <w:r w:rsidRPr="00AD756B">
              <w:rPr>
                <w:lang w:val="en-US"/>
              </w:rPr>
              <w:t>actually average</w:t>
            </w:r>
            <w:proofErr w:type="gramEnd"/>
            <w:r w:rsidRPr="00AD756B">
              <w:rPr>
                <w:lang w:val="en-US"/>
              </w:rPr>
              <w:t xml:space="preserve"> for those </w:t>
            </w:r>
            <w:r>
              <w:rPr>
                <w:lang w:val="en-US"/>
              </w:rPr>
              <w:t>metrics</w:t>
            </w:r>
            <w:r w:rsidRPr="00AD756B">
              <w:rPr>
                <w:lang w:val="en-US"/>
              </w:rPr>
              <w:t xml:space="preserve"> where accumulation makes more sense. </w:t>
            </w:r>
            <w:r>
              <w:rPr>
                <w:lang w:val="en-US"/>
              </w:rPr>
              <w:t xml:space="preserve">For </w:t>
            </w:r>
            <w:r w:rsidRPr="00AD756B">
              <w:rPr>
                <w:lang w:val="en-US"/>
              </w:rPr>
              <w:t>example</w:t>
            </w:r>
            <w:r>
              <w:rPr>
                <w:lang w:val="en-US"/>
              </w:rPr>
              <w:t xml:space="preserve">, </w:t>
            </w:r>
            <w:r w:rsidRPr="00AD756B">
              <w:rPr>
                <w:lang w:val="en-US"/>
              </w:rPr>
              <w:t xml:space="preserve">CPU Ready Time gets accumulated over the sampling period. vCenter reports </w:t>
            </w:r>
            <w:r>
              <w:rPr>
                <w:lang w:val="en-US"/>
              </w:rPr>
              <w:t>metrics</w:t>
            </w:r>
            <w:r w:rsidRPr="00AD756B">
              <w:rPr>
                <w:lang w:val="en-US"/>
              </w:rPr>
              <w:t xml:space="preserve"> every 20 seconds, which is 20000 milliseconds.</w:t>
            </w:r>
            <w:r>
              <w:rPr>
                <w:lang w:val="en-US"/>
              </w:rPr>
              <w:t xml:space="preserve"> This is why t</w:t>
            </w:r>
            <w:r w:rsidRPr="00AD756B">
              <w:rPr>
                <w:lang w:val="en-US"/>
              </w:rPr>
              <w:t xml:space="preserve">he </w:t>
            </w:r>
            <w:r w:rsidRPr="00AD756B">
              <w:rPr>
                <w:lang w:val="en-US"/>
              </w:rPr>
              <w:lastRenderedPageBreak/>
              <w:t>number keep going up as you roll up</w:t>
            </w:r>
            <w:r>
              <w:rPr>
                <w:lang w:val="en-US"/>
              </w:rPr>
              <w:t xml:space="preserve"> to bigger object.</w:t>
            </w:r>
          </w:p>
        </w:tc>
      </w:tr>
      <w:tr w:rsidR="007D3B9E" w:rsidRPr="00F93EA2" w14:paraId="4C171259" w14:textId="77777777" w:rsidTr="001D5DE2">
        <w:tc>
          <w:tcPr>
            <w:tcW w:w="1696" w:type="dxa"/>
            <w:vAlign w:val="center"/>
          </w:tcPr>
          <w:p w14:paraId="38FEE308" w14:textId="22272F1C" w:rsidR="007D3B9E" w:rsidRPr="007D3B9E" w:rsidRDefault="007D3B9E" w:rsidP="001D5DE2">
            <w:pPr>
              <w:pStyle w:val="Tablecontent"/>
              <w:rPr>
                <w:b/>
                <w:bCs/>
              </w:rPr>
            </w:pPr>
            <w:r w:rsidRPr="007D3B9E">
              <w:rPr>
                <w:b/>
                <w:bCs/>
                <w:lang w:val="en-US"/>
              </w:rPr>
              <w:lastRenderedPageBreak/>
              <w:t>Latest</w:t>
            </w:r>
          </w:p>
        </w:tc>
        <w:tc>
          <w:tcPr>
            <w:tcW w:w="8760" w:type="dxa"/>
            <w:vAlign w:val="center"/>
          </w:tcPr>
          <w:p w14:paraId="25586B3F" w14:textId="4B5AED3E" w:rsidR="007D3B9E" w:rsidRPr="00F93EA2" w:rsidRDefault="007D3B9E" w:rsidP="001D5DE2">
            <w:pPr>
              <w:pStyle w:val="Tablecontent"/>
            </w:pPr>
            <w:r>
              <w:rPr>
                <w:lang w:val="en-US"/>
              </w:rPr>
              <w:t>This is the most recent value. This is useful in use case such as disk space, where you care more about the present value.</w:t>
            </w:r>
          </w:p>
        </w:tc>
      </w:tr>
    </w:tbl>
    <w:p w14:paraId="5F47ED65" w14:textId="77777777" w:rsidR="007D3B9E" w:rsidRDefault="007D3B9E" w:rsidP="00BF4AEC">
      <w:pPr>
        <w:pStyle w:val="BeforeTable"/>
        <w:rPr>
          <w:lang w:val="en-US"/>
        </w:rPr>
      </w:pPr>
    </w:p>
    <w:p w14:paraId="5188E23A" w14:textId="345295C1" w:rsidR="00C364B9" w:rsidRDefault="00557192" w:rsidP="00D85652">
      <w:pPr>
        <w:rPr>
          <w:lang w:val="en-US"/>
        </w:rPr>
      </w:pPr>
      <w:r>
        <w:rPr>
          <w:lang w:val="en-US"/>
        </w:rPr>
        <w:t>VCF Operations</w:t>
      </w:r>
      <w:r w:rsidR="00C364B9">
        <w:rPr>
          <w:lang w:val="en-US"/>
        </w:rPr>
        <w:t xml:space="preserve"> adds percentile, which is useful when you want to ignore outlier. </w:t>
      </w:r>
    </w:p>
    <w:p w14:paraId="285B3F52" w14:textId="16A4F648" w:rsidR="00D85652" w:rsidRPr="00AD756B" w:rsidRDefault="00D85652" w:rsidP="00D85652">
      <w:pPr>
        <w:rPr>
          <w:lang w:val="en-US"/>
        </w:rPr>
      </w:pPr>
      <w:r w:rsidRPr="00AD756B">
        <w:rPr>
          <w:lang w:val="en-US"/>
        </w:rPr>
        <w:t>The following table shows a VM has different CPU Ready Time on each second. It ha</w:t>
      </w:r>
      <w:r>
        <w:rPr>
          <w:lang w:val="en-US"/>
        </w:rPr>
        <w:t>s</w:t>
      </w:r>
      <w:r w:rsidRPr="00AD756B">
        <w:rPr>
          <w:lang w:val="en-US"/>
        </w:rPr>
        <w:t xml:space="preserve"> 900 ms CPU Ready on the 5</w:t>
      </w:r>
      <w:r w:rsidRPr="00334102">
        <w:rPr>
          <w:vertAlign w:val="superscript"/>
          <w:lang w:val="en-US"/>
        </w:rPr>
        <w:t>th</w:t>
      </w:r>
      <w:r>
        <w:rPr>
          <w:lang w:val="en-US"/>
        </w:rPr>
        <w:t xml:space="preserve"> </w:t>
      </w:r>
      <w:r w:rsidRPr="00AD756B">
        <w:rPr>
          <w:lang w:val="en-US"/>
        </w:rPr>
        <w:t>and 6</w:t>
      </w:r>
      <w:r w:rsidRPr="00334102">
        <w:rPr>
          <w:vertAlign w:val="superscript"/>
          <w:lang w:val="en-US"/>
        </w:rPr>
        <w:t>th</w:t>
      </w:r>
      <w:r>
        <w:rPr>
          <w:lang w:val="en-US"/>
        </w:rPr>
        <w:t xml:space="preserve"> </w:t>
      </w:r>
      <w:proofErr w:type="gramStart"/>
      <w:r w:rsidRPr="00AD756B">
        <w:rPr>
          <w:lang w:val="en-US"/>
        </w:rPr>
        <w:t>second, but</w:t>
      </w:r>
      <w:proofErr w:type="gramEnd"/>
      <w:r w:rsidRPr="00AD756B">
        <w:rPr>
          <w:lang w:val="en-US"/>
        </w:rPr>
        <w:t xml:space="preserve"> ha</w:t>
      </w:r>
      <w:r>
        <w:rPr>
          <w:lang w:val="en-US"/>
        </w:rPr>
        <w:t>s</w:t>
      </w:r>
      <w:r w:rsidRPr="00AD756B">
        <w:rPr>
          <w:lang w:val="en-US"/>
        </w:rPr>
        <w:t xml:space="preserve"> lower number on the remaining 18 seconds.</w:t>
      </w:r>
    </w:p>
    <w:p w14:paraId="4F990042" w14:textId="77777777" w:rsidR="00D85652" w:rsidRPr="00AD756B" w:rsidRDefault="00D85652" w:rsidP="00D85652">
      <w:pPr>
        <w:jc w:val="center"/>
        <w:rPr>
          <w:lang w:val="en-US"/>
        </w:rPr>
      </w:pPr>
      <w:r>
        <w:rPr>
          <w:noProof/>
        </w:rPr>
        <w:drawing>
          <wp:inline distT="0" distB="0" distL="0" distR="0" wp14:anchorId="28EC9DB3" wp14:editId="186AA682">
            <wp:extent cx="3876851" cy="2362200"/>
            <wp:effectExtent l="0" t="0" r="9525" b="0"/>
            <wp:docPr id="606394128" name="Picture 606394128"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8" name="Picture 606394128" descr="A graph with blue lines&#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3BABCB27" w14:textId="77777777" w:rsidR="00D85652" w:rsidRPr="00AD756B" w:rsidRDefault="00D85652" w:rsidP="00D85652">
      <w:pPr>
        <w:rPr>
          <w:lang w:val="en-US"/>
        </w:rPr>
      </w:pPr>
      <w:r w:rsidRPr="00AD756B">
        <w:rPr>
          <w:lang w:val="en-US"/>
        </w:rPr>
        <w:t xml:space="preserve">Over a period of 20 seconds, a VM may accumulate different CPU Ready Time for each second. vCenter sums all these numbers, then divides it by 20,000. This is </w:t>
      </w:r>
      <w:proofErr w:type="gramStart"/>
      <w:r w:rsidRPr="00AD756B">
        <w:rPr>
          <w:lang w:val="en-US"/>
        </w:rPr>
        <w:t>actually an</w:t>
      </w:r>
      <w:proofErr w:type="gramEnd"/>
      <w:r w:rsidRPr="00AD756B">
        <w:rPr>
          <w:lang w:val="en-US"/>
        </w:rPr>
        <w:t xml:space="preserve"> average, as you lose the peak</w:t>
      </w:r>
      <w:r>
        <w:rPr>
          <w:lang w:val="en-US"/>
        </w:rPr>
        <w:t xml:space="preserve"> within the period.</w:t>
      </w:r>
    </w:p>
    <w:p w14:paraId="489D7594" w14:textId="77777777" w:rsidR="00D85652" w:rsidRDefault="00D85652" w:rsidP="00D85652">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Pr="00BA7AE7">
        <w:rPr>
          <w:vertAlign w:val="superscript"/>
          <w:lang w:val="en-US"/>
        </w:rPr>
        <w:t>th</w:t>
      </w:r>
      <w:r>
        <w:rPr>
          <w:lang w:val="en-US"/>
        </w:rPr>
        <w:t xml:space="preserve"> </w:t>
      </w:r>
      <w:r w:rsidRPr="00AD756B">
        <w:rPr>
          <w:lang w:val="en-US"/>
        </w:rPr>
        <w:t>and 20</w:t>
      </w:r>
      <w:r w:rsidRPr="00BA7AE7">
        <w:rPr>
          <w:vertAlign w:val="superscript"/>
          <w:lang w:val="en-US"/>
        </w:rPr>
        <w:t>th</w:t>
      </w:r>
      <w:r>
        <w:rPr>
          <w:lang w:val="en-US"/>
        </w:rPr>
        <w:t xml:space="preserve"> </w:t>
      </w:r>
      <w:r w:rsidRPr="00AD756B">
        <w:rPr>
          <w:lang w:val="en-US"/>
        </w:rPr>
        <w:t xml:space="preserve">seconds. This value can be lower or higher than the average of the entire 20 </w:t>
      </w:r>
      <w:proofErr w:type="gramStart"/>
      <w:r w:rsidRPr="00AD756B">
        <w:rPr>
          <w:lang w:val="en-US"/>
        </w:rPr>
        <w:t>seconds</w:t>
      </w:r>
      <w:proofErr w:type="gramEnd"/>
      <w:r w:rsidRPr="00AD756B">
        <w:rPr>
          <w:lang w:val="en-US"/>
        </w:rPr>
        <w:t xml:space="preserve"> period.</w:t>
      </w:r>
      <w:r>
        <w:rPr>
          <w:lang w:val="en-US"/>
        </w:rPr>
        <w:t xml:space="preserve"> Latest is less popular compared with average as you miss 95% of the data.</w:t>
      </w:r>
    </w:p>
    <w:p w14:paraId="5BB48382" w14:textId="4F23AE05" w:rsidR="00D85652" w:rsidRDefault="00D85652" w:rsidP="00D85652">
      <w:pPr>
        <w:rPr>
          <w:lang w:val="en-US"/>
        </w:rPr>
      </w:pPr>
      <w:r>
        <w:rPr>
          <w:lang w:val="en-US"/>
        </w:rPr>
        <w:t xml:space="preserve">Rolling up from 20 seconds to 5 minutes or higher results in further averaging, </w:t>
      </w:r>
      <w:r w:rsidR="00FE2940">
        <w:rPr>
          <w:lang w:val="en-US"/>
        </w:rPr>
        <w:t>regardless of</w:t>
      </w:r>
      <w:r>
        <w:rPr>
          <w:lang w:val="en-US"/>
        </w:rPr>
        <w:t xml:space="preserve"> the rollup technique</w:t>
      </w:r>
      <w:r w:rsidR="00FE2940">
        <w:rPr>
          <w:lang w:val="en-US"/>
        </w:rPr>
        <w:t>s (</w:t>
      </w:r>
      <w:r>
        <w:rPr>
          <w:lang w:val="en-US"/>
        </w:rPr>
        <w:t>summation or average</w:t>
      </w:r>
      <w:r w:rsidR="00FE2940">
        <w:rPr>
          <w:lang w:val="en-US"/>
        </w:rPr>
        <w:t>)</w:t>
      </w:r>
      <w:r>
        <w:rPr>
          <w:lang w:val="en-US"/>
        </w:rPr>
        <w:t xml:space="preserve">. This is the reason why it is better to use </w:t>
      </w:r>
      <w:r w:rsidR="00557192">
        <w:rPr>
          <w:lang w:val="en-US"/>
        </w:rPr>
        <w:t>VCF Operations</w:t>
      </w:r>
      <w:r w:rsidR="005441A4">
        <w:rPr>
          <w:lang w:val="en-US"/>
        </w:rPr>
        <w:t xml:space="preserve"> </w:t>
      </w:r>
      <w:r>
        <w:rPr>
          <w:lang w:val="en-US"/>
        </w:rPr>
        <w:t xml:space="preserve">than vCenter for data older than 1 day, as vCenter averages the data further, into a </w:t>
      </w:r>
      <w:proofErr w:type="gramStart"/>
      <w:r>
        <w:rPr>
          <w:lang w:val="en-US"/>
        </w:rPr>
        <w:t>0.5 hour</w:t>
      </w:r>
      <w:proofErr w:type="gramEnd"/>
      <w:r>
        <w:rPr>
          <w:lang w:val="en-US"/>
        </w:rPr>
        <w:t xml:space="preserve"> average.</w:t>
      </w:r>
    </w:p>
    <w:p w14:paraId="3725FCC7" w14:textId="30B9B3D5" w:rsidR="00D85652" w:rsidRPr="00AD756B" w:rsidRDefault="00D85652" w:rsidP="00D85652">
      <w:pPr>
        <w:rPr>
          <w:lang w:val="en-US"/>
        </w:rPr>
      </w:pPr>
      <w:r>
        <w:rPr>
          <w:lang w:val="en-US"/>
        </w:rPr>
        <w:t xml:space="preserve">Because the source data is based on 20-second, and </w:t>
      </w:r>
      <w:r w:rsidR="00557192">
        <w:rPr>
          <w:lang w:val="en-US"/>
        </w:rPr>
        <w:t>VCF Operations</w:t>
      </w:r>
      <w:r w:rsidR="005441A4">
        <w:rPr>
          <w:lang w:val="en-US"/>
        </w:rPr>
        <w:t xml:space="preserve"> </w:t>
      </w:r>
      <w:r>
        <w:rPr>
          <w:lang w:val="en-US"/>
        </w:rPr>
        <w:t xml:space="preserve">by default averages these data, the “100%” of any millisecond data is 20,000 ms, not 300,000 ms. When you see CPU Ready of 3000 ms, that’s </w:t>
      </w:r>
      <w:proofErr w:type="gramStart"/>
      <w:r>
        <w:rPr>
          <w:lang w:val="en-US"/>
        </w:rPr>
        <w:t>actually 15%</w:t>
      </w:r>
      <w:proofErr w:type="gramEnd"/>
      <w:r>
        <w:rPr>
          <w:lang w:val="en-US"/>
        </w:rPr>
        <w:t xml:space="preserve"> and not 1%.</w:t>
      </w:r>
    </w:p>
    <w:p w14:paraId="475F1D02" w14:textId="5F42AD82" w:rsidR="00D85652" w:rsidRDefault="00D85652" w:rsidP="00D85652">
      <w:bookmarkStart w:id="9" w:name="_Units"/>
      <w:bookmarkEnd w:id="9"/>
      <w:r>
        <w:t xml:space="preserve">By default, </w:t>
      </w:r>
      <w:r w:rsidR="00557192">
        <w:rPr>
          <w:lang w:val="en-US"/>
        </w:rPr>
        <w:t>VCF Operations</w:t>
      </w:r>
      <w:r w:rsidR="005441A4">
        <w:rPr>
          <w:lang w:val="en-US"/>
        </w:rPr>
        <w:t xml:space="preserve"> </w:t>
      </w:r>
      <w:r>
        <w:t xml:space="preserve">takes data every 5 minutes. This means it is </w:t>
      </w:r>
      <w:r w:rsidRPr="00803D9E">
        <w:rPr>
          <w:i/>
          <w:iCs/>
          <w:color w:val="FF0000"/>
        </w:rPr>
        <w:t>not</w:t>
      </w:r>
      <w:r w:rsidRPr="00803D9E">
        <w:rPr>
          <w:color w:val="FF0000"/>
        </w:rPr>
        <w:t xml:space="preserve"> </w:t>
      </w:r>
      <w:r>
        <w:t xml:space="preserve">suitable to troubleshoot performance that does not last for 5 minutes. In fact, if the performance issue only lasts for 5 minutes, you may not get any alert, because the collection could happen exactly in the middle of those 5 minutes. For example, let's assume the CPU is idle from 08:00:00 to 08:02:30, spikes from 08:02:30 to 08:07:30, and then again is idle from 08:07:30 to 08:10:00. If </w:t>
      </w:r>
      <w:r w:rsidR="00557192">
        <w:rPr>
          <w:lang w:val="en-US"/>
        </w:rPr>
        <w:t>VCF Operations</w:t>
      </w:r>
      <w:r w:rsidR="005441A4">
        <w:rPr>
          <w:lang w:val="en-US"/>
        </w:rPr>
        <w:t xml:space="preserve"> </w:t>
      </w:r>
      <w:r>
        <w:t xml:space="preserve">is collecting at exactly 08:00, 08:05, and 08:10, you will not see the spike as it is spread over two data points. This means, for </w:t>
      </w:r>
      <w:r w:rsidR="00557192">
        <w:rPr>
          <w:lang w:val="en-US"/>
        </w:rPr>
        <w:t>VCF Operations</w:t>
      </w:r>
      <w:r w:rsidR="005441A4">
        <w:rPr>
          <w:lang w:val="en-US"/>
        </w:rPr>
        <w:t xml:space="preserve"> </w:t>
      </w:r>
      <w:r>
        <w:t xml:space="preserve">to pick up the spike in its </w:t>
      </w:r>
      <w:r w:rsidRPr="3687B177">
        <w:rPr>
          <w:i/>
          <w:iCs/>
          <w:color w:val="00B0F0"/>
        </w:rPr>
        <w:t>entirety</w:t>
      </w:r>
      <w:r w:rsidRPr="3687B177">
        <w:rPr>
          <w:color w:val="00B0F0"/>
        </w:rPr>
        <w:t xml:space="preserve"> </w:t>
      </w:r>
      <w:r>
        <w:t xml:space="preserve">without any idle data, the spike </w:t>
      </w:r>
      <w:r w:rsidRPr="3687B177">
        <w:rPr>
          <w:i/>
          <w:iCs/>
          <w:color w:val="00B0F0"/>
        </w:rPr>
        <w:t>may</w:t>
      </w:r>
      <w:r w:rsidRPr="3687B177">
        <w:rPr>
          <w:color w:val="FF0000"/>
        </w:rPr>
        <w:t xml:space="preserve"> </w:t>
      </w:r>
      <w:r>
        <w:t>have to last for 10 minutes.</w:t>
      </w:r>
    </w:p>
    <w:p w14:paraId="26E8B0D7" w14:textId="5CD21913" w:rsidR="00D85652" w:rsidRDefault="00557192" w:rsidP="00D85652">
      <w:r>
        <w:rPr>
          <w:lang w:val="en-US"/>
        </w:rPr>
        <w:t>VCF Operations</w:t>
      </w:r>
      <w:r w:rsidR="005441A4">
        <w:rPr>
          <w:lang w:val="en-US"/>
        </w:rPr>
        <w:t xml:space="preserve"> </w:t>
      </w:r>
      <w:proofErr w:type="gramStart"/>
      <w:r w:rsidR="00D85652">
        <w:t>is capable of storing</w:t>
      </w:r>
      <w:proofErr w:type="gramEnd"/>
      <w:r w:rsidR="00D85652">
        <w:t xml:space="preserve"> the individual 20-seconds data. But that would result in 15x more data. In most cases, what you want is the peak among the 15 data points. </w:t>
      </w:r>
    </w:p>
    <w:p w14:paraId="47D4FD26" w14:textId="41144774" w:rsidR="00D85652" w:rsidRDefault="00D85652" w:rsidP="00D85652">
      <w:pPr>
        <w:rPr>
          <w:lang w:val="en-US"/>
        </w:rPr>
      </w:pPr>
      <w:r w:rsidRPr="0074413E">
        <w:rPr>
          <w:lang w:val="en-US"/>
        </w:rPr>
        <w:lastRenderedPageBreak/>
        <w:t xml:space="preserve">The </w:t>
      </w:r>
      <w:hyperlink r:id="rId43" w:history="1">
        <w:r w:rsidRPr="00F93EA2">
          <w:rPr>
            <w:rStyle w:val="Hyperlink"/>
            <w:lang w:val="en-US"/>
          </w:rPr>
          <w:t>Collection Level</w:t>
        </w:r>
      </w:hyperlink>
      <w:r w:rsidRPr="0074413E">
        <w:rPr>
          <w:lang w:val="en-US"/>
        </w:rPr>
        <w:t xml:space="preserve"> </w:t>
      </w:r>
      <w:r>
        <w:rPr>
          <w:lang w:val="en-US"/>
        </w:rPr>
        <w:t>in vCenter, shown in the following table,</w:t>
      </w:r>
      <w:r w:rsidRPr="0074413E">
        <w:rPr>
          <w:lang w:val="en-US"/>
        </w:rPr>
        <w:t xml:space="preserve"> does </w:t>
      </w:r>
      <w:r w:rsidRPr="009162F5">
        <w:rPr>
          <w:i/>
          <w:iCs/>
          <w:color w:val="00B050"/>
          <w:lang w:val="en-US"/>
        </w:rPr>
        <w:t>not</w:t>
      </w:r>
      <w:r w:rsidRPr="009162F5">
        <w:rPr>
          <w:color w:val="00B050"/>
          <w:lang w:val="en-US"/>
        </w:rPr>
        <w:t xml:space="preserve"> </w:t>
      </w:r>
      <w:r w:rsidRPr="0074413E">
        <w:rPr>
          <w:lang w:val="en-US"/>
        </w:rPr>
        <w:t xml:space="preserve">apply to </w:t>
      </w:r>
      <w:r w:rsidR="00557192">
        <w:rPr>
          <w:lang w:val="en-US"/>
        </w:rPr>
        <w:t>VCF Operations</w:t>
      </w:r>
      <w:r w:rsidRPr="0074413E">
        <w:rPr>
          <w:lang w:val="en-US"/>
        </w:rPr>
        <w:t xml:space="preserve">. Changing the collection level does not impact what </w:t>
      </w:r>
      <w:r>
        <w:rPr>
          <w:lang w:val="en-US"/>
        </w:rPr>
        <w:t>metrics</w:t>
      </w:r>
      <w:r w:rsidRPr="0074413E">
        <w:rPr>
          <w:lang w:val="en-US"/>
        </w:rPr>
        <w:t xml:space="preserve"> get collected by </w:t>
      </w:r>
      <w:r w:rsidR="00557192">
        <w:rPr>
          <w:lang w:val="en-US"/>
        </w:rPr>
        <w:t>VCF Operations</w:t>
      </w:r>
      <w:r w:rsidRPr="0074413E">
        <w:rPr>
          <w:lang w:val="en-US"/>
        </w:rPr>
        <w:t xml:space="preserve">. It collects </w:t>
      </w:r>
      <w:r>
        <w:rPr>
          <w:lang w:val="en-US"/>
        </w:rPr>
        <w:t>majority of metrics</w:t>
      </w:r>
      <w:r w:rsidRPr="0074413E">
        <w:rPr>
          <w:lang w:val="en-US"/>
        </w:rPr>
        <w:t xml:space="preserve"> from vCenter using its own filter, which you can customize</w:t>
      </w:r>
      <w:r>
        <w:rPr>
          <w:lang w:val="en-US"/>
        </w:rPr>
        <w:t xml:space="preserve"> via policy.</w:t>
      </w:r>
    </w:p>
    <w:p w14:paraId="51007ADD" w14:textId="77777777" w:rsidR="00D85652" w:rsidRDefault="00D85652" w:rsidP="00BF4AEC">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14"/>
        <w:gridCol w:w="7844"/>
      </w:tblGrid>
      <w:tr w:rsidR="00D85652" w:rsidRPr="00F93EA2" w14:paraId="380D6BA7" w14:textId="77777777" w:rsidTr="0008787B">
        <w:tc>
          <w:tcPr>
            <w:tcW w:w="1696" w:type="dxa"/>
            <w:shd w:val="clear" w:color="auto" w:fill="F2F2F2" w:themeFill="background1" w:themeFillShade="F2"/>
          </w:tcPr>
          <w:p w14:paraId="1A7644E2" w14:textId="77777777" w:rsidR="00D85652" w:rsidRPr="00F93EA2" w:rsidRDefault="00D85652" w:rsidP="0008787B">
            <w:pPr>
              <w:pStyle w:val="Tableheading"/>
            </w:pPr>
            <w:r w:rsidRPr="00F93EA2">
              <w:t>Statistics Levels</w:t>
            </w:r>
          </w:p>
        </w:tc>
        <w:tc>
          <w:tcPr>
            <w:tcW w:w="8760" w:type="dxa"/>
            <w:shd w:val="clear" w:color="auto" w:fill="F2F2F2" w:themeFill="background1" w:themeFillShade="F2"/>
          </w:tcPr>
          <w:p w14:paraId="463D4859" w14:textId="77777777" w:rsidR="00D85652" w:rsidRPr="00F93EA2" w:rsidRDefault="00D85652" w:rsidP="0008787B">
            <w:pPr>
              <w:pStyle w:val="Tableheading"/>
            </w:pPr>
            <w:r w:rsidRPr="00F93EA2">
              <w:t>Metrics</w:t>
            </w:r>
          </w:p>
        </w:tc>
      </w:tr>
      <w:tr w:rsidR="00D85652" w:rsidRPr="00F93EA2" w14:paraId="1630EDED" w14:textId="77777777" w:rsidTr="0008787B">
        <w:tc>
          <w:tcPr>
            <w:tcW w:w="1696" w:type="dxa"/>
            <w:vAlign w:val="center"/>
          </w:tcPr>
          <w:p w14:paraId="75E7C007" w14:textId="77777777" w:rsidR="00D85652" w:rsidRPr="00F93EA2" w:rsidRDefault="00D85652" w:rsidP="0008787B">
            <w:pPr>
              <w:pStyle w:val="Tablecontent"/>
            </w:pPr>
            <w:r w:rsidRPr="00F93EA2">
              <w:t xml:space="preserve">Level 1 </w:t>
            </w:r>
          </w:p>
        </w:tc>
        <w:tc>
          <w:tcPr>
            <w:tcW w:w="8760" w:type="dxa"/>
            <w:vAlign w:val="center"/>
          </w:tcPr>
          <w:p w14:paraId="56BECEFE" w14:textId="77777777" w:rsidR="00D85652" w:rsidRPr="00F93EA2" w:rsidRDefault="00D85652" w:rsidP="0008787B">
            <w:pPr>
              <w:pStyle w:val="Tablecontent"/>
            </w:pPr>
            <w:r w:rsidRPr="00F93EA2">
              <w:t xml:space="preserve">Cluster Services (VMware Distributed Resource Scheduler) – all metrics </w:t>
            </w:r>
          </w:p>
          <w:p w14:paraId="7117C940" w14:textId="77777777" w:rsidR="00D85652" w:rsidRPr="00F93EA2" w:rsidRDefault="00D85652" w:rsidP="0008787B">
            <w:pPr>
              <w:pStyle w:val="Tablecontent"/>
            </w:pPr>
            <w:r w:rsidRPr="00F93EA2">
              <w:t>CPU –entitlement, total</w:t>
            </w:r>
            <w:r>
              <w:t xml:space="preserve"> MH</w:t>
            </w:r>
            <w:r w:rsidRPr="00F93EA2">
              <w:t>z, usage (average), usage</w:t>
            </w:r>
            <w:r>
              <w:t xml:space="preserve"> MH</w:t>
            </w:r>
            <w:r w:rsidRPr="00F93EA2">
              <w:t xml:space="preserve">z </w:t>
            </w:r>
          </w:p>
          <w:p w14:paraId="38909A6E" w14:textId="77777777" w:rsidR="00D85652" w:rsidRPr="00F93EA2" w:rsidRDefault="00D85652" w:rsidP="0008787B">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E81434E" w14:textId="77777777" w:rsidR="00D85652" w:rsidRPr="00F93EA2" w:rsidRDefault="00D85652" w:rsidP="0008787B">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5FFFDCE7" w14:textId="77777777" w:rsidR="00D85652" w:rsidRPr="00F93EA2" w:rsidRDefault="00D85652" w:rsidP="0008787B">
            <w:pPr>
              <w:pStyle w:val="Tablecontent"/>
            </w:pPr>
            <w:r w:rsidRPr="00F93EA2">
              <w:t xml:space="preserve">Network – usage (average), IPv6 </w:t>
            </w:r>
          </w:p>
          <w:p w14:paraId="75CA7463" w14:textId="77777777" w:rsidR="00D85652" w:rsidRPr="00F93EA2" w:rsidRDefault="00D85652" w:rsidP="0008787B">
            <w:pPr>
              <w:pStyle w:val="Tablecontent"/>
            </w:pPr>
            <w:r w:rsidRPr="00F93EA2">
              <w:t xml:space="preserve">System – heartbeat, uptime </w:t>
            </w:r>
          </w:p>
          <w:p w14:paraId="72DFFE6F" w14:textId="77777777" w:rsidR="00D85652" w:rsidRPr="00F93EA2" w:rsidRDefault="00D85652" w:rsidP="0008787B">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D85652" w:rsidRPr="00F93EA2" w14:paraId="3309441C" w14:textId="77777777" w:rsidTr="0008787B">
        <w:tc>
          <w:tcPr>
            <w:tcW w:w="1696" w:type="dxa"/>
            <w:vAlign w:val="center"/>
          </w:tcPr>
          <w:p w14:paraId="6E244B7A" w14:textId="77777777" w:rsidR="00D85652" w:rsidRPr="00F93EA2" w:rsidRDefault="00D85652" w:rsidP="0008787B">
            <w:pPr>
              <w:pStyle w:val="Tablecontent"/>
            </w:pPr>
            <w:r w:rsidRPr="00F93EA2">
              <w:t xml:space="preserve">Level 2 </w:t>
            </w:r>
          </w:p>
        </w:tc>
        <w:tc>
          <w:tcPr>
            <w:tcW w:w="8760" w:type="dxa"/>
            <w:vAlign w:val="center"/>
          </w:tcPr>
          <w:p w14:paraId="017071DF" w14:textId="77777777" w:rsidR="00D85652" w:rsidRPr="00F93EA2" w:rsidRDefault="00D85652" w:rsidP="0008787B">
            <w:pPr>
              <w:pStyle w:val="Tablecontent"/>
            </w:pPr>
            <w:r w:rsidRPr="00F93EA2">
              <w:t>Level 1 metrics</w:t>
            </w:r>
            <w:r>
              <w:t>, plus the following:</w:t>
            </w:r>
          </w:p>
          <w:p w14:paraId="51CD36E0" w14:textId="77777777" w:rsidR="00D85652" w:rsidRPr="00F93EA2" w:rsidRDefault="00D85652" w:rsidP="0008787B">
            <w:pPr>
              <w:pStyle w:val="Tablecontent"/>
            </w:pPr>
            <w:r w:rsidRPr="00F93EA2">
              <w:t>CPU – idle, reserved</w:t>
            </w:r>
            <w:r>
              <w:t xml:space="preserve"> </w:t>
            </w:r>
            <w:r w:rsidRPr="00F93EA2">
              <w:t xml:space="preserve">Capacity </w:t>
            </w:r>
          </w:p>
          <w:p w14:paraId="48BF186D" w14:textId="77777777" w:rsidR="00D85652" w:rsidRPr="00F93EA2" w:rsidRDefault="00D85652" w:rsidP="0008787B">
            <w:pPr>
              <w:pStyle w:val="Tablecontent"/>
            </w:pPr>
            <w:r w:rsidRPr="00F93EA2">
              <w:t>Disk – All metrics, excluding number</w:t>
            </w:r>
            <w:r>
              <w:t xml:space="preserve"> </w:t>
            </w:r>
            <w:r w:rsidRPr="00F93EA2">
              <w:t>Read and number</w:t>
            </w:r>
            <w:r>
              <w:t xml:space="preserve"> </w:t>
            </w:r>
            <w:r w:rsidRPr="00F93EA2">
              <w:t xml:space="preserve">Write. </w:t>
            </w:r>
          </w:p>
          <w:p w14:paraId="6618E5DC" w14:textId="77777777" w:rsidR="00D85652" w:rsidRPr="00F93EA2" w:rsidRDefault="00D85652" w:rsidP="0008787B">
            <w:pPr>
              <w:pStyle w:val="Tablecontent"/>
            </w:pPr>
            <w:r w:rsidRPr="00F93EA2">
              <w:t xml:space="preserve">Memory – All metrics, excluding Used, maximum and minimum rollup values, read or write latency (DRAM or PMem). </w:t>
            </w:r>
          </w:p>
          <w:p w14:paraId="64372813" w14:textId="77777777" w:rsidR="00D85652" w:rsidRPr="00F93EA2" w:rsidRDefault="00D85652" w:rsidP="0008787B">
            <w:pPr>
              <w:pStyle w:val="Tablecontent"/>
            </w:pPr>
            <w:r>
              <w:t xml:space="preserve">VM </w:t>
            </w:r>
            <w:r w:rsidRPr="00F93EA2">
              <w:t xml:space="preserve">Operations – All metrics </w:t>
            </w:r>
          </w:p>
        </w:tc>
      </w:tr>
      <w:tr w:rsidR="00D85652" w:rsidRPr="00F93EA2" w14:paraId="691D8A35" w14:textId="77777777" w:rsidTr="0008787B">
        <w:tc>
          <w:tcPr>
            <w:tcW w:w="1696" w:type="dxa"/>
            <w:vAlign w:val="center"/>
          </w:tcPr>
          <w:p w14:paraId="0586AC89" w14:textId="77777777" w:rsidR="00D85652" w:rsidRPr="00F93EA2" w:rsidRDefault="00D85652" w:rsidP="0008787B">
            <w:pPr>
              <w:pStyle w:val="Tablecontent"/>
            </w:pPr>
            <w:r w:rsidRPr="00F93EA2">
              <w:t xml:space="preserve">Level 3 </w:t>
            </w:r>
          </w:p>
        </w:tc>
        <w:tc>
          <w:tcPr>
            <w:tcW w:w="8760" w:type="dxa"/>
            <w:vAlign w:val="center"/>
          </w:tcPr>
          <w:p w14:paraId="1A95A664" w14:textId="77777777" w:rsidR="00D85652" w:rsidRDefault="00D85652" w:rsidP="0008787B">
            <w:pPr>
              <w:pStyle w:val="Tablecontent"/>
            </w:pPr>
            <w:r w:rsidRPr="00F93EA2">
              <w:t xml:space="preserve">Level </w:t>
            </w:r>
            <w:r>
              <w:t>2</w:t>
            </w:r>
            <w:r w:rsidRPr="00F93EA2">
              <w:t xml:space="preserve"> metrics</w:t>
            </w:r>
            <w:r>
              <w:t>, plus the following:</w:t>
            </w:r>
          </w:p>
          <w:p w14:paraId="7A1CFAA7" w14:textId="77777777" w:rsidR="00D85652" w:rsidRPr="00F93EA2" w:rsidRDefault="00D85652" w:rsidP="0008787B">
            <w:pPr>
              <w:pStyle w:val="Tablecontent"/>
            </w:pPr>
            <w:r w:rsidRPr="00F93EA2">
              <w:t xml:space="preserve">Metrics for all </w:t>
            </w:r>
            <w:r>
              <w:t>metrics</w:t>
            </w:r>
            <w:r w:rsidRPr="00F93EA2">
              <w:t xml:space="preserve">, excluding minimum and maximum rollup values. </w:t>
            </w:r>
          </w:p>
          <w:p w14:paraId="44C8DEF1" w14:textId="77777777" w:rsidR="00D85652" w:rsidRPr="00F93EA2" w:rsidRDefault="00D85652" w:rsidP="0008787B">
            <w:pPr>
              <w:pStyle w:val="Tablecontent"/>
            </w:pPr>
            <w:r w:rsidRPr="00F93EA2">
              <w:t xml:space="preserve">Device metrics </w:t>
            </w:r>
          </w:p>
        </w:tc>
      </w:tr>
      <w:tr w:rsidR="00D85652" w:rsidRPr="00F93EA2" w14:paraId="23D33AA6" w14:textId="77777777" w:rsidTr="0008787B">
        <w:tc>
          <w:tcPr>
            <w:tcW w:w="1696" w:type="dxa"/>
            <w:vAlign w:val="center"/>
          </w:tcPr>
          <w:p w14:paraId="2D4BF81C" w14:textId="77777777" w:rsidR="00D85652" w:rsidRPr="00F93EA2" w:rsidRDefault="00D85652" w:rsidP="0008787B">
            <w:pPr>
              <w:pStyle w:val="Tablecontent"/>
            </w:pPr>
            <w:r w:rsidRPr="00F93EA2">
              <w:t xml:space="preserve">Level 4 </w:t>
            </w:r>
          </w:p>
        </w:tc>
        <w:tc>
          <w:tcPr>
            <w:tcW w:w="8760" w:type="dxa"/>
            <w:vAlign w:val="center"/>
          </w:tcPr>
          <w:p w14:paraId="567A1061" w14:textId="77777777" w:rsidR="00D85652" w:rsidRPr="00F93EA2" w:rsidRDefault="00D85652" w:rsidP="0008787B">
            <w:pPr>
              <w:pStyle w:val="Tablecontent"/>
            </w:pPr>
            <w:r w:rsidRPr="00F93EA2">
              <w:t xml:space="preserve">All metrics, including minimum and maximum rollup values. </w:t>
            </w:r>
          </w:p>
        </w:tc>
      </w:tr>
    </w:tbl>
    <w:p w14:paraId="797DAADF" w14:textId="7DA26D34" w:rsidR="00D85652" w:rsidRDefault="00D85652" w:rsidP="00D85652">
      <w:pPr>
        <w:rPr>
          <w:lang w:val="en-US"/>
        </w:rPr>
      </w:pPr>
      <w:r w:rsidRPr="00F93EA2">
        <w:rPr>
          <w:color w:val="FF0000"/>
          <w:lang w:val="en-US"/>
        </w:rPr>
        <w:t xml:space="preserve">Take note: </w:t>
      </w:r>
      <w:r>
        <w:rPr>
          <w:lang w:val="en-US"/>
        </w:rPr>
        <w:t xml:space="preserve">vSAN API, Telegraf API, and Horizon API give you the </w:t>
      </w:r>
      <w:r w:rsidRPr="00631D6F">
        <w:rPr>
          <w:color w:val="FF0000"/>
          <w:lang w:val="en-US"/>
        </w:rPr>
        <w:t xml:space="preserve">last </w:t>
      </w:r>
      <w:r>
        <w:rPr>
          <w:lang w:val="en-US"/>
        </w:rPr>
        <w:t xml:space="preserve">data, not the average or peak of the entire period. Since </w:t>
      </w:r>
      <w:r w:rsidR="00557192">
        <w:rPr>
          <w:lang w:val="en-US"/>
        </w:rPr>
        <w:t>VCF Operations</w:t>
      </w:r>
      <w:r w:rsidR="005441A4">
        <w:rPr>
          <w:lang w:val="en-US"/>
        </w:rPr>
        <w:t xml:space="preserve"> </w:t>
      </w:r>
      <w:r>
        <w:rPr>
          <w:lang w:val="en-US"/>
        </w:rPr>
        <w:t>collect every 5 minutes, you get the data of the 300</w:t>
      </w:r>
      <w:r w:rsidRPr="00585D57">
        <w:rPr>
          <w:vertAlign w:val="superscript"/>
          <w:lang w:val="en-US"/>
        </w:rPr>
        <w:t>th</w:t>
      </w:r>
      <w:r>
        <w:rPr>
          <w:lang w:val="en-US"/>
        </w:rPr>
        <w:t xml:space="preserve"> second. </w:t>
      </w:r>
    </w:p>
    <w:p w14:paraId="65113288" w14:textId="77777777" w:rsidR="00D85652" w:rsidRDefault="00D85652" w:rsidP="00505FF1">
      <w:pPr>
        <w:pStyle w:val="Heading5"/>
      </w:pPr>
      <w:r>
        <w:t>Real Time Collection</w:t>
      </w:r>
    </w:p>
    <w:p w14:paraId="5FCC7F9E" w14:textId="77777777" w:rsidR="00D85652" w:rsidRDefault="00D85652" w:rsidP="00D85652">
      <w:pPr>
        <w:rPr>
          <w:lang w:val="en-GB"/>
        </w:rPr>
      </w:pPr>
      <w:r>
        <w:rPr>
          <w:lang w:val="en-GB"/>
        </w:rPr>
        <w:t xml:space="preserve">Do we really need real-time collection and analysis for every single metrics, on every single </w:t>
      </w:r>
      <w:proofErr w:type="gramStart"/>
      <w:r>
        <w:rPr>
          <w:lang w:val="en-GB"/>
        </w:rPr>
        <w:t>objects</w:t>
      </w:r>
      <w:proofErr w:type="gramEnd"/>
      <w:r>
        <w:rPr>
          <w:lang w:val="en-GB"/>
        </w:rPr>
        <w:t xml:space="preserve">, 24 x 7? </w:t>
      </w:r>
    </w:p>
    <w:p w14:paraId="4348C609" w14:textId="77777777" w:rsidR="00D85652" w:rsidRDefault="00D85652" w:rsidP="00D85652">
      <w:pPr>
        <w:rPr>
          <w:lang w:val="en-GB"/>
        </w:rPr>
      </w:pPr>
      <w:r>
        <w:rPr>
          <w:lang w:val="en-GB"/>
        </w:rPr>
        <w:t xml:space="preserve">We collect the metrics for a reason, such as performance and capacity. The reasons dictate the frequency for each type of metrics. </w:t>
      </w:r>
    </w:p>
    <w:p w14:paraId="59E227DA" w14:textId="69B25F2F" w:rsidR="00D85652" w:rsidRDefault="00D85652" w:rsidP="00D85652">
      <w:pPr>
        <w:rPr>
          <w:lang w:val="en-GB"/>
        </w:rPr>
      </w:pPr>
      <w:r>
        <w:rPr>
          <w:lang w:val="en-GB"/>
        </w:rPr>
        <w:t xml:space="preserve">Take note that how frequent you collect is not the same with how granular the data points. For example, </w:t>
      </w:r>
      <w:r w:rsidR="00557192">
        <w:rPr>
          <w:lang w:val="en-GB"/>
        </w:rPr>
        <w:t>VCF Operations</w:t>
      </w:r>
      <w:r w:rsidR="005441A4">
        <w:rPr>
          <w:lang w:val="en-GB"/>
        </w:rPr>
        <w:t xml:space="preserve"> </w:t>
      </w:r>
      <w:r>
        <w:rPr>
          <w:lang w:val="en-GB"/>
        </w:rPr>
        <w:t xml:space="preserve">collect every 5 minutes by default from vCenter, but it grabs 15 data points in 1 collection cycle. For majority of the data, it averages these 15 data points and store as 1 number. </w:t>
      </w:r>
    </w:p>
    <w:p w14:paraId="541FB534" w14:textId="77777777" w:rsidR="00D85652" w:rsidRDefault="00D85652"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34"/>
        <w:gridCol w:w="5109"/>
        <w:gridCol w:w="2415"/>
      </w:tblGrid>
      <w:tr w:rsidR="00D85652" w14:paraId="3500B182" w14:textId="77777777" w:rsidTr="0008787B">
        <w:tc>
          <w:tcPr>
            <w:tcW w:w="1985" w:type="dxa"/>
            <w:shd w:val="clear" w:color="auto" w:fill="F2F2F2" w:themeFill="background1" w:themeFillShade="F2"/>
          </w:tcPr>
          <w:p w14:paraId="5F777204" w14:textId="77777777" w:rsidR="00D85652" w:rsidRDefault="00D85652" w:rsidP="0008787B">
            <w:pPr>
              <w:pStyle w:val="Tableheading"/>
            </w:pPr>
            <w:r>
              <w:t>Use Case</w:t>
            </w:r>
          </w:p>
        </w:tc>
        <w:tc>
          <w:tcPr>
            <w:tcW w:w="5812" w:type="dxa"/>
            <w:shd w:val="clear" w:color="auto" w:fill="F2F2F2" w:themeFill="background1" w:themeFillShade="F2"/>
          </w:tcPr>
          <w:p w14:paraId="045DF366" w14:textId="77777777" w:rsidR="00D85652" w:rsidRDefault="00D85652" w:rsidP="0008787B">
            <w:pPr>
              <w:pStyle w:val="Tableheading"/>
            </w:pPr>
            <w:r>
              <w:t>Collection Point</w:t>
            </w:r>
          </w:p>
        </w:tc>
        <w:tc>
          <w:tcPr>
            <w:tcW w:w="2669" w:type="dxa"/>
            <w:shd w:val="clear" w:color="auto" w:fill="F2F2F2" w:themeFill="background1" w:themeFillShade="F2"/>
          </w:tcPr>
          <w:p w14:paraId="234F51C5" w14:textId="77777777" w:rsidR="00D85652" w:rsidRDefault="00D85652" w:rsidP="0008787B">
            <w:pPr>
              <w:pStyle w:val="Tableheading"/>
            </w:pPr>
            <w:r>
              <w:t>Collection Frequency</w:t>
            </w:r>
          </w:p>
        </w:tc>
      </w:tr>
      <w:tr w:rsidR="00D85652" w14:paraId="6DB0C1F3" w14:textId="77777777" w:rsidTr="0008787B">
        <w:tc>
          <w:tcPr>
            <w:tcW w:w="1985" w:type="dxa"/>
          </w:tcPr>
          <w:p w14:paraId="76A691E1" w14:textId="77777777" w:rsidR="00D85652" w:rsidRDefault="00D85652" w:rsidP="0008787B">
            <w:pPr>
              <w:pStyle w:val="Tablecontent"/>
            </w:pPr>
            <w:bookmarkStart w:id="10" w:name="_Hlk134957387"/>
            <w:r>
              <w:t>Performance: Profiling</w:t>
            </w:r>
          </w:p>
        </w:tc>
        <w:tc>
          <w:tcPr>
            <w:tcW w:w="5812" w:type="dxa"/>
          </w:tcPr>
          <w:p w14:paraId="6F3753C8" w14:textId="77777777" w:rsidR="00D85652" w:rsidRDefault="00D85652" w:rsidP="0008787B">
            <w:pPr>
              <w:pStyle w:val="Tablecontent"/>
            </w:pPr>
            <w:r>
              <w:t>1 – 20 seconds for all counters</w:t>
            </w:r>
          </w:p>
        </w:tc>
        <w:tc>
          <w:tcPr>
            <w:tcW w:w="2669" w:type="dxa"/>
          </w:tcPr>
          <w:p w14:paraId="389600FD" w14:textId="77777777" w:rsidR="00D85652" w:rsidRDefault="00D85652" w:rsidP="0008787B">
            <w:pPr>
              <w:pStyle w:val="Tablecontent"/>
            </w:pPr>
            <w:r>
              <w:t>1 – 20 seconds</w:t>
            </w:r>
          </w:p>
        </w:tc>
      </w:tr>
      <w:tr w:rsidR="00D85652" w14:paraId="61DF0185" w14:textId="77777777" w:rsidTr="0008787B">
        <w:tc>
          <w:tcPr>
            <w:tcW w:w="1985" w:type="dxa"/>
          </w:tcPr>
          <w:p w14:paraId="310D7187" w14:textId="77777777" w:rsidR="00D85652" w:rsidRDefault="00D85652" w:rsidP="0008787B">
            <w:pPr>
              <w:pStyle w:val="Tablecontent"/>
            </w:pPr>
            <w:r>
              <w:t xml:space="preserve">Performance: </w:t>
            </w:r>
            <w:r>
              <w:lastRenderedPageBreak/>
              <w:t>Troubleshooting</w:t>
            </w:r>
          </w:p>
        </w:tc>
        <w:tc>
          <w:tcPr>
            <w:tcW w:w="5812" w:type="dxa"/>
          </w:tcPr>
          <w:p w14:paraId="6BC91165" w14:textId="77777777" w:rsidR="00D85652" w:rsidRDefault="00D85652" w:rsidP="0008787B">
            <w:pPr>
              <w:pStyle w:val="Tablecontent"/>
            </w:pPr>
            <w:r>
              <w:lastRenderedPageBreak/>
              <w:t xml:space="preserve">1 - 20 seconds for raw contention, 5 minutes for </w:t>
            </w:r>
            <w:r>
              <w:lastRenderedPageBreak/>
              <w:t>everything else. More explanation after this table.</w:t>
            </w:r>
          </w:p>
        </w:tc>
        <w:tc>
          <w:tcPr>
            <w:tcW w:w="2669" w:type="dxa"/>
          </w:tcPr>
          <w:p w14:paraId="1BAD493A" w14:textId="77777777" w:rsidR="00D85652" w:rsidRDefault="00D85652" w:rsidP="0008787B">
            <w:pPr>
              <w:pStyle w:val="Tablecontent"/>
            </w:pPr>
            <w:r>
              <w:lastRenderedPageBreak/>
              <w:t>5 minutes for both</w:t>
            </w:r>
          </w:p>
        </w:tc>
      </w:tr>
      <w:tr w:rsidR="00D85652" w14:paraId="17D58413" w14:textId="77777777" w:rsidTr="0008787B">
        <w:tc>
          <w:tcPr>
            <w:tcW w:w="1985" w:type="dxa"/>
          </w:tcPr>
          <w:p w14:paraId="434A4826" w14:textId="77777777" w:rsidR="00D85652" w:rsidRDefault="00D85652" w:rsidP="0008787B">
            <w:pPr>
              <w:pStyle w:val="Tablecontent"/>
            </w:pPr>
            <w:r>
              <w:t>Performance: SLA</w:t>
            </w:r>
          </w:p>
        </w:tc>
        <w:tc>
          <w:tcPr>
            <w:tcW w:w="5812" w:type="dxa"/>
          </w:tcPr>
          <w:p w14:paraId="1C283564" w14:textId="77777777" w:rsidR="002D138A" w:rsidRDefault="00D85652" w:rsidP="0008787B">
            <w:pPr>
              <w:pStyle w:val="Tablecontent"/>
            </w:pPr>
            <w:r>
              <w:t xml:space="preserve">5 minutes. </w:t>
            </w:r>
          </w:p>
          <w:p w14:paraId="13BEA4D0" w14:textId="5112FAA6" w:rsidR="00D85652" w:rsidRDefault="00D85652" w:rsidP="0008787B">
            <w:pPr>
              <w:pStyle w:val="Tablecontent"/>
            </w:pPr>
            <w:r>
              <w:t xml:space="preserve">Why SLA differs to troubleshooting and why 5-minute is the sweet spot is covered </w:t>
            </w:r>
            <w:r w:rsidR="002D138A">
              <w:t>in the book VMware Operations Transformation, 4</w:t>
            </w:r>
            <w:r w:rsidR="002D138A" w:rsidRPr="002D138A">
              <w:rPr>
                <w:vertAlign w:val="superscript"/>
              </w:rPr>
              <w:t>th</w:t>
            </w:r>
            <w:r w:rsidR="002D138A">
              <w:t xml:space="preserve"> edition.</w:t>
            </w:r>
          </w:p>
        </w:tc>
        <w:tc>
          <w:tcPr>
            <w:tcW w:w="2669" w:type="dxa"/>
          </w:tcPr>
          <w:p w14:paraId="13C56C39" w14:textId="77777777" w:rsidR="00D85652" w:rsidRDefault="00D85652" w:rsidP="0008787B">
            <w:pPr>
              <w:pStyle w:val="Tablecontent"/>
            </w:pPr>
            <w:r>
              <w:t xml:space="preserve">5 minutes </w:t>
            </w:r>
          </w:p>
        </w:tc>
      </w:tr>
      <w:bookmarkEnd w:id="10"/>
      <w:tr w:rsidR="00D85652" w14:paraId="2A17E4A6" w14:textId="77777777" w:rsidTr="0008787B">
        <w:tc>
          <w:tcPr>
            <w:tcW w:w="1985" w:type="dxa"/>
          </w:tcPr>
          <w:p w14:paraId="75389DAC" w14:textId="77777777" w:rsidR="00D85652" w:rsidRDefault="00D85652" w:rsidP="0008787B">
            <w:pPr>
              <w:pStyle w:val="Tablecontent"/>
            </w:pPr>
            <w:r>
              <w:t>Capacity</w:t>
            </w:r>
          </w:p>
        </w:tc>
        <w:tc>
          <w:tcPr>
            <w:tcW w:w="8481" w:type="dxa"/>
            <w:gridSpan w:val="2"/>
            <w:vMerge w:val="restart"/>
            <w:vAlign w:val="center"/>
          </w:tcPr>
          <w:p w14:paraId="1805C859" w14:textId="77777777" w:rsidR="00D85652" w:rsidRDefault="00D85652" w:rsidP="0008787B">
            <w:pPr>
              <w:pStyle w:val="Tablecontent"/>
            </w:pPr>
            <w:r>
              <w:t>15 minutes for all. Value is the average over 15 minutes, not the peak.</w:t>
            </w:r>
          </w:p>
          <w:p w14:paraId="30E3B15C" w14:textId="79709533" w:rsidR="00D85652" w:rsidRDefault="00D85652" w:rsidP="0008787B">
            <w:pPr>
              <w:pStyle w:val="Tablecontent"/>
            </w:pPr>
            <w:r>
              <w:t xml:space="preserve">Functionally, you do not need 15-minute granularity. Operationally, it’s safer to do 15 minutes. If there is collection failure, either due to collector or target system, you only lose 15 </w:t>
            </w:r>
            <w:r w:rsidR="002D138A">
              <w:t>minutes’</w:t>
            </w:r>
            <w:r>
              <w:t xml:space="preserve"> worth of data.</w:t>
            </w:r>
          </w:p>
        </w:tc>
      </w:tr>
      <w:tr w:rsidR="00D85652" w14:paraId="085DB5A2" w14:textId="77777777" w:rsidTr="0008787B">
        <w:tc>
          <w:tcPr>
            <w:tcW w:w="1985" w:type="dxa"/>
          </w:tcPr>
          <w:p w14:paraId="71AB800E" w14:textId="77777777" w:rsidR="00D85652" w:rsidRDefault="00D85652" w:rsidP="0008787B">
            <w:pPr>
              <w:pStyle w:val="Tablecontent"/>
            </w:pPr>
            <w:r>
              <w:t>Cost</w:t>
            </w:r>
          </w:p>
        </w:tc>
        <w:tc>
          <w:tcPr>
            <w:tcW w:w="8481" w:type="dxa"/>
            <w:gridSpan w:val="2"/>
            <w:vMerge/>
          </w:tcPr>
          <w:p w14:paraId="5B5C8B6D" w14:textId="77777777" w:rsidR="00D85652" w:rsidRDefault="00D85652" w:rsidP="0008787B">
            <w:pPr>
              <w:pStyle w:val="Tablecontent"/>
            </w:pPr>
          </w:p>
        </w:tc>
      </w:tr>
      <w:tr w:rsidR="00D85652" w14:paraId="73373740" w14:textId="77777777" w:rsidTr="0008787B">
        <w:tc>
          <w:tcPr>
            <w:tcW w:w="1985" w:type="dxa"/>
          </w:tcPr>
          <w:p w14:paraId="0E0DC3F3" w14:textId="77777777" w:rsidR="00D85652" w:rsidRDefault="00D85652" w:rsidP="0008787B">
            <w:pPr>
              <w:pStyle w:val="Tablecontent"/>
            </w:pPr>
            <w:r>
              <w:t>Compliance</w:t>
            </w:r>
          </w:p>
        </w:tc>
        <w:tc>
          <w:tcPr>
            <w:tcW w:w="8481" w:type="dxa"/>
            <w:gridSpan w:val="2"/>
            <w:vMerge/>
          </w:tcPr>
          <w:p w14:paraId="4122E851" w14:textId="77777777" w:rsidR="00D85652" w:rsidRDefault="00D85652" w:rsidP="0008787B">
            <w:pPr>
              <w:pStyle w:val="Tablecontent"/>
            </w:pPr>
          </w:p>
        </w:tc>
      </w:tr>
      <w:tr w:rsidR="00D85652" w14:paraId="22AEFFE2" w14:textId="77777777" w:rsidTr="0008787B">
        <w:tc>
          <w:tcPr>
            <w:tcW w:w="1985" w:type="dxa"/>
          </w:tcPr>
          <w:p w14:paraId="284F8B90" w14:textId="77777777" w:rsidR="00D85652" w:rsidRDefault="00D85652" w:rsidP="0008787B">
            <w:pPr>
              <w:pStyle w:val="Tablecontent"/>
            </w:pPr>
            <w:r>
              <w:t>Sustainability</w:t>
            </w:r>
          </w:p>
        </w:tc>
        <w:tc>
          <w:tcPr>
            <w:tcW w:w="8481" w:type="dxa"/>
            <w:gridSpan w:val="2"/>
            <w:vMerge/>
          </w:tcPr>
          <w:p w14:paraId="0EA9C9CA" w14:textId="77777777" w:rsidR="00D85652" w:rsidRDefault="00D85652" w:rsidP="0008787B">
            <w:pPr>
              <w:pStyle w:val="Tablecontent"/>
            </w:pPr>
          </w:p>
        </w:tc>
      </w:tr>
      <w:tr w:rsidR="00D85652" w14:paraId="1F4C8660" w14:textId="77777777" w:rsidTr="0008787B">
        <w:tc>
          <w:tcPr>
            <w:tcW w:w="1985" w:type="dxa"/>
          </w:tcPr>
          <w:p w14:paraId="2E9B4F1A" w14:textId="77777777" w:rsidR="00D85652" w:rsidRDefault="00D85652" w:rsidP="0008787B">
            <w:pPr>
              <w:pStyle w:val="Tablecontent"/>
            </w:pPr>
            <w:r>
              <w:t>Inventory</w:t>
            </w:r>
          </w:p>
        </w:tc>
        <w:tc>
          <w:tcPr>
            <w:tcW w:w="8481" w:type="dxa"/>
            <w:gridSpan w:val="2"/>
            <w:vMerge/>
          </w:tcPr>
          <w:p w14:paraId="173675A9" w14:textId="77777777" w:rsidR="00D85652" w:rsidRDefault="00D85652" w:rsidP="0008787B">
            <w:pPr>
              <w:pStyle w:val="Tablecontent"/>
            </w:pPr>
          </w:p>
        </w:tc>
      </w:tr>
    </w:tbl>
    <w:p w14:paraId="55CBCA45" w14:textId="77777777" w:rsidR="00D85652" w:rsidRDefault="00D85652" w:rsidP="00505FF1">
      <w:pPr>
        <w:pStyle w:val="Heading5"/>
      </w:pPr>
      <w:r>
        <w:t>Performance Troubleshooting</w:t>
      </w:r>
    </w:p>
    <w:p w14:paraId="061B9827" w14:textId="77777777" w:rsidR="00D85652" w:rsidRDefault="00D85652" w:rsidP="00D85652">
      <w:pPr>
        <w:pStyle w:val="Tablecontent"/>
      </w:pPr>
      <w:r>
        <w:t xml:space="preserve">For troubleshooting, you want per-second data. Who does not want sharper visibility? However, there are </w:t>
      </w:r>
      <w:r w:rsidRPr="008B6BE8">
        <w:t>potential</w:t>
      </w:r>
      <w:r w:rsidRPr="008B6BE8">
        <w:rPr>
          <w:i/>
          <w:iCs/>
        </w:rPr>
        <w:t xml:space="preserve"> </w:t>
      </w:r>
      <w:r>
        <w:t>problems:</w:t>
      </w:r>
    </w:p>
    <w:p w14:paraId="6BA8D6E6" w14:textId="77777777" w:rsidR="00D85652" w:rsidRDefault="00D85652" w:rsidP="00D85652">
      <w:pPr>
        <w:pStyle w:val="Tablecontent"/>
        <w:numPr>
          <w:ilvl w:val="0"/>
          <w:numId w:val="12"/>
        </w:numPr>
      </w:pPr>
      <w:r>
        <w:t>It may not be possible. The system you’re monitoring may not be able to produce the data, or it comes with capacity or performance penalty.</w:t>
      </w:r>
    </w:p>
    <w:p w14:paraId="47492160" w14:textId="77777777" w:rsidR="00D85652" w:rsidRDefault="00D85652" w:rsidP="00D85652">
      <w:pPr>
        <w:pStyle w:val="Tablecontent"/>
        <w:numPr>
          <w:ilvl w:val="0"/>
          <w:numId w:val="12"/>
        </w:numPr>
      </w:pPr>
      <w:r>
        <w:t>It’s expensive. Your monitoring system might grow to be as large as the systems being monitored. You could be better off spending the money on buying more hardware, preventing the problem to begin with.</w:t>
      </w:r>
    </w:p>
    <w:p w14:paraId="5B924866" w14:textId="77777777" w:rsidR="00D85652" w:rsidRDefault="00D85652" w:rsidP="00D85652">
      <w:pPr>
        <w:pStyle w:val="Tablecontent"/>
        <w:numPr>
          <w:ilvl w:val="0"/>
          <w:numId w:val="12"/>
        </w:numPr>
      </w:pPr>
      <w:r>
        <w:t xml:space="preserve">You get diminishing return. The first data point is the most valuable. Subsequent data points are less valuable if they are not providing new information. </w:t>
      </w:r>
    </w:p>
    <w:p w14:paraId="15F059CF" w14:textId="77777777" w:rsidR="00D85652" w:rsidRDefault="00D85652" w:rsidP="00D85652">
      <w:pPr>
        <w:pStyle w:val="Tablecontent"/>
        <w:numPr>
          <w:ilvl w:val="0"/>
          <w:numId w:val="12"/>
        </w:numPr>
      </w:pPr>
      <w:r>
        <w:t>The remediation action is likely the same as there are only a handful of things you can do to fix the problem. The number of problems outweigh the actual solution.</w:t>
      </w:r>
    </w:p>
    <w:p w14:paraId="40B20B21" w14:textId="77777777" w:rsidR="00D85652" w:rsidRDefault="00D85652" w:rsidP="00D85652">
      <w:pPr>
        <w:pStyle w:val="Tablecontent"/>
      </w:pPr>
      <w:r>
        <w:t>So what can you do instead?</w:t>
      </w:r>
    </w:p>
    <w:p w14:paraId="0961BBEC" w14:textId="77777777" w:rsidR="00D85652" w:rsidRDefault="00D85652" w:rsidP="00D85652">
      <w:pPr>
        <w:pStyle w:val="Tablecontent"/>
      </w:pPr>
      <w:r>
        <w:t xml:space="preserve">Begin with the end in mind. Look at the solution (e.g. add hardware, change some settings) and ask what metrics are required. For each required metrics, ask what granularity is required. </w:t>
      </w:r>
    </w:p>
    <w:p w14:paraId="0572F26D" w14:textId="77777777" w:rsidR="00D85652" w:rsidRDefault="00D85652" w:rsidP="00D85652">
      <w:pPr>
        <w:pStyle w:val="Tablecontent"/>
      </w:pPr>
      <w:r>
        <w:t xml:space="preserve">I find that 1 – 20 second is only required for the contention-type of metrics. For utilization-type and context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77F57963" w14:textId="77777777" w:rsidR="00D85652" w:rsidRDefault="00D85652" w:rsidP="00D85652">
      <w:pPr>
        <w:pStyle w:val="Heading4"/>
      </w:pPr>
      <w:r>
        <w:t>Units</w:t>
      </w:r>
    </w:p>
    <w:p w14:paraId="1F3EC759" w14:textId="1150413D" w:rsidR="00D85652" w:rsidRDefault="00233562" w:rsidP="00D85652">
      <w:r>
        <w:t>No thanks to lack of consistent implementation among vendors, there is a common confusion on units.</w:t>
      </w:r>
    </w:p>
    <w:p w14:paraId="467268E3" w14:textId="77777777" w:rsidR="00D85652" w:rsidRDefault="00D85652" w:rsidP="00505FF1">
      <w:pPr>
        <w:pStyle w:val="Heading5"/>
      </w:pPr>
      <w:r>
        <w:t>1000 vs 1024</w:t>
      </w:r>
    </w:p>
    <w:p w14:paraId="02A1C003" w14:textId="77777777" w:rsidR="006E4F77" w:rsidRDefault="00D85652" w:rsidP="00D85652">
      <w:r>
        <w:t xml:space="preserve">There is confusion between 1024 and 1000. </w:t>
      </w:r>
    </w:p>
    <w:p w14:paraId="2E2EB837" w14:textId="6BE31B78" w:rsidR="00D85652" w:rsidRDefault="00D85652" w:rsidP="006E4F77">
      <w:pPr>
        <w:pStyle w:val="Bullet"/>
      </w:pPr>
      <w:r>
        <w:t xml:space="preserve">Is 1 gigabyte = 1024 megabyte or 1000 megabyte? </w:t>
      </w:r>
    </w:p>
    <w:p w14:paraId="515DD119" w14:textId="77777777" w:rsidR="00D85652" w:rsidRDefault="00D85652" w:rsidP="006E4F77">
      <w:pPr>
        <w:pStyle w:val="Bullet"/>
      </w:pPr>
      <w:r>
        <w:lastRenderedPageBreak/>
        <w:t>Is 1 Gigabit = 1000 Mb or 1024 Mbit?</w:t>
      </w:r>
    </w:p>
    <w:p w14:paraId="4203F306" w14:textId="1385F148" w:rsidR="00233562" w:rsidRDefault="00D85652" w:rsidP="00D85652">
      <w:r>
        <w:t xml:space="preserve">The answer </w:t>
      </w:r>
      <w:r w:rsidR="00AF2C52">
        <w:t xml:space="preserve">from Google </w:t>
      </w:r>
      <w:r>
        <w:t>is 1000</w:t>
      </w:r>
      <w:r w:rsidR="00233562">
        <w:t xml:space="preserve"> for both. </w:t>
      </w:r>
    </w:p>
    <w:p w14:paraId="172B91FD" w14:textId="478B3432" w:rsidR="00D85652" w:rsidRDefault="00233562" w:rsidP="00D85652">
      <w:r>
        <w:t>Google does not distinguish network throughput and storage throughput</w:t>
      </w:r>
      <w:r w:rsidR="00D85652">
        <w:t xml:space="preserve"> </w:t>
      </w:r>
    </w:p>
    <w:p w14:paraId="7D8C4B95" w14:textId="77777777" w:rsidR="00D85652" w:rsidRDefault="00D85652" w:rsidP="00D85652">
      <w:pPr>
        <w:jc w:val="center"/>
      </w:pPr>
      <w:r w:rsidRPr="0098519C">
        <w:rPr>
          <w:noProof/>
        </w:rPr>
        <w:drawing>
          <wp:inline distT="0" distB="0" distL="0" distR="0" wp14:anchorId="4E8291D5" wp14:editId="6A09EF0E">
            <wp:extent cx="4123944" cy="1682496"/>
            <wp:effectExtent l="0" t="0" r="0" b="0"/>
            <wp:docPr id="1583707922" name="Picture 15837079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2" name="Picture 1583707922" descr="A screenshot of a computer&#10;&#10;Description automatically generated"/>
                    <pic:cNvPicPr/>
                  </pic:nvPicPr>
                  <pic:blipFill>
                    <a:blip r:embed="rId44"/>
                    <a:stretch>
                      <a:fillRect/>
                    </a:stretch>
                  </pic:blipFill>
                  <pic:spPr>
                    <a:xfrm>
                      <a:off x="0" y="0"/>
                      <a:ext cx="4123944" cy="1682496"/>
                    </a:xfrm>
                    <a:prstGeom prst="rect">
                      <a:avLst/>
                    </a:prstGeom>
                  </pic:spPr>
                </pic:pic>
              </a:graphicData>
            </a:graphic>
          </wp:inline>
        </w:drawing>
      </w:r>
    </w:p>
    <w:p w14:paraId="6A2FA2E1" w14:textId="55042C04" w:rsidR="00233562" w:rsidRDefault="00233562" w:rsidP="00233562">
      <w:r>
        <w:t>As expected, Google uses 1 byte = 8 bits</w:t>
      </w:r>
    </w:p>
    <w:p w14:paraId="66F82BBA" w14:textId="66C4B186" w:rsidR="00233562" w:rsidRDefault="00233562" w:rsidP="00233562">
      <w:pPr>
        <w:jc w:val="center"/>
      </w:pPr>
      <w:r w:rsidRPr="00233562">
        <w:rPr>
          <w:noProof/>
        </w:rPr>
        <w:drawing>
          <wp:inline distT="0" distB="0" distL="0" distR="0" wp14:anchorId="22DB427D" wp14:editId="1268B68C">
            <wp:extent cx="3867912" cy="1490472"/>
            <wp:effectExtent l="0" t="0" r="0" b="0"/>
            <wp:docPr id="2017725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725614" name="Picture 1" descr="A screenshot of a computer&#10;&#10;AI-generated content may be incorrect."/>
                    <pic:cNvPicPr/>
                  </pic:nvPicPr>
                  <pic:blipFill>
                    <a:blip r:embed="rId45"/>
                    <a:stretch>
                      <a:fillRect/>
                    </a:stretch>
                  </pic:blipFill>
                  <pic:spPr>
                    <a:xfrm>
                      <a:off x="0" y="0"/>
                      <a:ext cx="3867912" cy="1490472"/>
                    </a:xfrm>
                    <a:prstGeom prst="rect">
                      <a:avLst/>
                    </a:prstGeom>
                  </pic:spPr>
                </pic:pic>
              </a:graphicData>
            </a:graphic>
          </wp:inline>
        </w:drawing>
      </w:r>
    </w:p>
    <w:p w14:paraId="0A3C8792" w14:textId="10389D53" w:rsidR="00D85652" w:rsidRDefault="00D85652" w:rsidP="00D85652">
      <w:r>
        <w:t xml:space="preserve">However, many products from many vendors use the binary conversion instead of decimal. This is one of those issue between what’s popular in practice vs what it should be in theory. </w:t>
      </w:r>
    </w:p>
    <w:p w14:paraId="160AE5C9" w14:textId="77777777" w:rsidR="00233562" w:rsidRDefault="00D85652" w:rsidP="00D85652">
      <w:r>
        <w:t xml:space="preserve">To add further confusion, there is consistency among storage and network vendors. You get shortchanged when you buy hardware. </w:t>
      </w:r>
    </w:p>
    <w:p w14:paraId="4F29AA01" w14:textId="3983F2EB" w:rsidR="00D85652" w:rsidRDefault="00D85652" w:rsidP="00D85652">
      <w:r>
        <w:t>Guess how many GB do you actually get from this 128 GB? This screenshot is from the vendor official website. I think many hardware vendors do the same.</w:t>
      </w:r>
    </w:p>
    <w:p w14:paraId="0C6BCA86" w14:textId="77777777" w:rsidR="00D85652" w:rsidRDefault="00D85652" w:rsidP="00D85652">
      <w:pPr>
        <w:jc w:val="center"/>
      </w:pPr>
      <w:r w:rsidRPr="00C52DA5">
        <w:rPr>
          <w:noProof/>
        </w:rPr>
        <w:drawing>
          <wp:inline distT="0" distB="0" distL="0" distR="0" wp14:anchorId="5835FF5E" wp14:editId="3AC86C51">
            <wp:extent cx="3950208" cy="2249424"/>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46"/>
                    <a:stretch>
                      <a:fillRect/>
                    </a:stretch>
                  </pic:blipFill>
                  <pic:spPr>
                    <a:xfrm>
                      <a:off x="0" y="0"/>
                      <a:ext cx="3950208" cy="2249424"/>
                    </a:xfrm>
                    <a:prstGeom prst="rect">
                      <a:avLst/>
                    </a:prstGeom>
                  </pic:spPr>
                </pic:pic>
              </a:graphicData>
            </a:graphic>
          </wp:inline>
        </w:drawing>
      </w:r>
    </w:p>
    <w:p w14:paraId="1E452836" w14:textId="77777777" w:rsidR="00D85652" w:rsidRDefault="00D85652" w:rsidP="00D85652">
      <w:r>
        <w:t xml:space="preserve">The answer is 116 GB. </w:t>
      </w:r>
    </w:p>
    <w:p w14:paraId="5E245590" w14:textId="77777777" w:rsidR="00D85652" w:rsidRDefault="00D85652" w:rsidP="00D85652">
      <w:r>
        <w:t>The following is the above actual disk in Windows 11.</w:t>
      </w:r>
    </w:p>
    <w:p w14:paraId="32F36D20" w14:textId="77777777" w:rsidR="00D85652" w:rsidRDefault="00D85652" w:rsidP="00D85652">
      <w:pPr>
        <w:jc w:val="center"/>
      </w:pPr>
      <w:r w:rsidRPr="00C52DA5">
        <w:rPr>
          <w:noProof/>
        </w:rPr>
        <w:lastRenderedPageBreak/>
        <w:drawing>
          <wp:inline distT="0" distB="0" distL="0" distR="0" wp14:anchorId="56B5DEB6" wp14:editId="1C973E7D">
            <wp:extent cx="3135086" cy="2581254"/>
            <wp:effectExtent l="0" t="0" r="8255"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47"/>
                    <a:stretch>
                      <a:fillRect/>
                    </a:stretch>
                  </pic:blipFill>
                  <pic:spPr>
                    <a:xfrm>
                      <a:off x="0" y="0"/>
                      <a:ext cx="3137094" cy="2582907"/>
                    </a:xfrm>
                    <a:prstGeom prst="rect">
                      <a:avLst/>
                    </a:prstGeom>
                  </pic:spPr>
                </pic:pic>
              </a:graphicData>
            </a:graphic>
          </wp:inline>
        </w:drawing>
      </w:r>
    </w:p>
    <w:p w14:paraId="3FAE291C" w14:textId="77777777" w:rsidR="00D85652" w:rsidRDefault="00D85652" w:rsidP="00D85652">
      <w:r>
        <w:t>You lost 9%!</w:t>
      </w:r>
    </w:p>
    <w:p w14:paraId="176BF1C3" w14:textId="77777777" w:rsidR="00D85652" w:rsidRDefault="00D85652" w:rsidP="00D85652">
      <w:r>
        <w:t xml:space="preserve">Microsoft Windows use 1024 for storage. </w:t>
      </w:r>
    </w:p>
    <w:p w14:paraId="3D86E817" w14:textId="788D32D5" w:rsidR="006260D9" w:rsidRDefault="00557192" w:rsidP="00D85652">
      <w:r>
        <w:t>VCF Operations</w:t>
      </w:r>
      <w:r w:rsidR="006260D9">
        <w:t xml:space="preserve"> use 1024 for storage, 1024 for network, 1024 for memory, but 1000 for CPU. </w:t>
      </w:r>
    </w:p>
    <w:p w14:paraId="401486FA" w14:textId="40C8B43B" w:rsidR="006260D9" w:rsidRDefault="006260D9" w:rsidP="00D85652">
      <w:r>
        <w:t>Here is the proof for storage. Yes, I validated network and memory too.</w:t>
      </w:r>
    </w:p>
    <w:p w14:paraId="46F4FD6F" w14:textId="59E30FF6" w:rsidR="006260D9" w:rsidRDefault="006260D9" w:rsidP="006260D9">
      <w:pPr>
        <w:jc w:val="center"/>
      </w:pPr>
      <w:r w:rsidRPr="006260D9">
        <w:rPr>
          <w:noProof/>
        </w:rPr>
        <w:drawing>
          <wp:inline distT="0" distB="0" distL="0" distR="0" wp14:anchorId="3C7148EE" wp14:editId="2B4F28DF">
            <wp:extent cx="2423160" cy="1335024"/>
            <wp:effectExtent l="0" t="0" r="0" b="0"/>
            <wp:docPr id="742431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431275" name="Picture 1" descr="A screenshot of a graph&#10;&#10;Description automatically generated"/>
                    <pic:cNvPicPr/>
                  </pic:nvPicPr>
                  <pic:blipFill>
                    <a:blip r:embed="rId48"/>
                    <a:stretch>
                      <a:fillRect/>
                    </a:stretch>
                  </pic:blipFill>
                  <pic:spPr>
                    <a:xfrm>
                      <a:off x="0" y="0"/>
                      <a:ext cx="2423160" cy="1335024"/>
                    </a:xfrm>
                    <a:prstGeom prst="rect">
                      <a:avLst/>
                    </a:prstGeom>
                  </pic:spPr>
                </pic:pic>
              </a:graphicData>
            </a:graphic>
          </wp:inline>
        </w:drawing>
      </w:r>
      <w:r w:rsidRPr="006260D9">
        <w:rPr>
          <w:noProof/>
        </w:rPr>
        <w:drawing>
          <wp:inline distT="0" distB="0" distL="0" distR="0" wp14:anchorId="76E832E5" wp14:editId="70B672A7">
            <wp:extent cx="2423160" cy="1335024"/>
            <wp:effectExtent l="0" t="0" r="0" b="0"/>
            <wp:docPr id="11910784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78419" name="Picture 1" descr="A screenshot of a computer&#10;&#10;Description automatically generated"/>
                    <pic:cNvPicPr/>
                  </pic:nvPicPr>
                  <pic:blipFill>
                    <a:blip r:embed="rId49"/>
                    <a:stretch>
                      <a:fillRect/>
                    </a:stretch>
                  </pic:blipFill>
                  <pic:spPr>
                    <a:xfrm>
                      <a:off x="0" y="0"/>
                      <a:ext cx="2423160" cy="1335024"/>
                    </a:xfrm>
                    <a:prstGeom prst="rect">
                      <a:avLst/>
                    </a:prstGeom>
                  </pic:spPr>
                </pic:pic>
              </a:graphicData>
            </a:graphic>
          </wp:inline>
        </w:drawing>
      </w:r>
    </w:p>
    <w:p w14:paraId="0AFD22E6" w14:textId="77777777" w:rsidR="006260D9" w:rsidRDefault="006260D9" w:rsidP="00BF4AEC">
      <w:pPr>
        <w:pStyle w:val="BeforeTable"/>
      </w:pPr>
    </w:p>
    <w:p w14:paraId="3978C08F" w14:textId="58C37F60" w:rsidR="006260D9" w:rsidRDefault="00557192" w:rsidP="00D85652">
      <w:r>
        <w:t>VCF Operations</w:t>
      </w:r>
      <w:r w:rsidR="005441A4">
        <w:t xml:space="preserve"> </w:t>
      </w:r>
      <w:r w:rsidR="00D85652" w:rsidRPr="004772D6">
        <w:t>use</w:t>
      </w:r>
      <w:r w:rsidR="00D85652" w:rsidRPr="007F0F45">
        <w:rPr>
          <w:color w:val="FF0000"/>
        </w:rPr>
        <w:t xml:space="preserve"> 10</w:t>
      </w:r>
      <w:r w:rsidR="006260D9">
        <w:rPr>
          <w:color w:val="FF0000"/>
        </w:rPr>
        <w:t>00</w:t>
      </w:r>
      <w:r w:rsidR="006260D9">
        <w:t xml:space="preserve"> for CP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8"/>
        <w:gridCol w:w="4720"/>
      </w:tblGrid>
      <w:tr w:rsidR="006260D9" w14:paraId="6EE5A085" w14:textId="77777777" w:rsidTr="006260D9">
        <w:tc>
          <w:tcPr>
            <w:tcW w:w="5228" w:type="dxa"/>
          </w:tcPr>
          <w:p w14:paraId="558BD37B" w14:textId="4EB303AC" w:rsidR="006260D9" w:rsidRDefault="006260D9" w:rsidP="006260D9">
            <w:pPr>
              <w:jc w:val="right"/>
            </w:pPr>
            <w:r w:rsidRPr="006260D9">
              <w:rPr>
                <w:noProof/>
              </w:rPr>
              <w:drawing>
                <wp:inline distT="0" distB="0" distL="0" distR="0" wp14:anchorId="505ABE43" wp14:editId="578D5C75">
                  <wp:extent cx="1764792" cy="1874520"/>
                  <wp:effectExtent l="0" t="0" r="6985" b="0"/>
                  <wp:docPr id="2084345807" name="Picture 1" descr="A graph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45807" name="Picture 1" descr="A graph of a computer&#10;&#10;Description automatically generated with medium confidence"/>
                          <pic:cNvPicPr/>
                        </pic:nvPicPr>
                        <pic:blipFill>
                          <a:blip r:embed="rId50"/>
                          <a:stretch>
                            <a:fillRect/>
                          </a:stretch>
                        </pic:blipFill>
                        <pic:spPr>
                          <a:xfrm>
                            <a:off x="0" y="0"/>
                            <a:ext cx="1764792" cy="1874520"/>
                          </a:xfrm>
                          <a:prstGeom prst="rect">
                            <a:avLst/>
                          </a:prstGeom>
                        </pic:spPr>
                      </pic:pic>
                    </a:graphicData>
                  </a:graphic>
                </wp:inline>
              </w:drawing>
            </w:r>
            <w:r>
              <w:tab/>
            </w:r>
          </w:p>
        </w:tc>
        <w:tc>
          <w:tcPr>
            <w:tcW w:w="5228" w:type="dxa"/>
          </w:tcPr>
          <w:p w14:paraId="703CFDE8" w14:textId="3DF4F80D" w:rsidR="006260D9" w:rsidRDefault="006260D9" w:rsidP="00D85652">
            <w:r w:rsidRPr="006260D9">
              <w:rPr>
                <w:noProof/>
              </w:rPr>
              <w:drawing>
                <wp:inline distT="0" distB="0" distL="0" distR="0" wp14:anchorId="79DCD26D" wp14:editId="197EA5F6">
                  <wp:extent cx="1719072" cy="1792224"/>
                  <wp:effectExtent l="0" t="0" r="0" b="0"/>
                  <wp:docPr id="10657163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1636" name="Picture 1" descr="A screen shot of a graph&#10;&#10;Description automatically generated"/>
                          <pic:cNvPicPr/>
                        </pic:nvPicPr>
                        <pic:blipFill>
                          <a:blip r:embed="rId51"/>
                          <a:stretch>
                            <a:fillRect/>
                          </a:stretch>
                        </pic:blipFill>
                        <pic:spPr>
                          <a:xfrm>
                            <a:off x="0" y="0"/>
                            <a:ext cx="1719072" cy="1792224"/>
                          </a:xfrm>
                          <a:prstGeom prst="rect">
                            <a:avLst/>
                          </a:prstGeom>
                        </pic:spPr>
                      </pic:pic>
                    </a:graphicData>
                  </a:graphic>
                </wp:inline>
              </w:drawing>
            </w:r>
          </w:p>
        </w:tc>
      </w:tr>
    </w:tbl>
    <w:p w14:paraId="19812223" w14:textId="77777777" w:rsidR="00D85652" w:rsidRDefault="00D85652" w:rsidP="00505FF1">
      <w:pPr>
        <w:pStyle w:val="Heading5"/>
      </w:pPr>
      <w:r>
        <w:t>Kilo vs Kibi</w:t>
      </w:r>
    </w:p>
    <w:p w14:paraId="0A076AB1" w14:textId="77777777" w:rsidR="00D85652" w:rsidRDefault="00D85652" w:rsidP="00D85652">
      <w:r>
        <w:t xml:space="preserve">To address the confusion, </w:t>
      </w:r>
      <w:r w:rsidRPr="00527695">
        <w:t xml:space="preserve">the </w:t>
      </w:r>
      <w:r>
        <w:t xml:space="preserve">committee at </w:t>
      </w:r>
      <w:hyperlink r:id="rId52" w:history="1">
        <w:r w:rsidRPr="00D9191A">
          <w:rPr>
            <w:rStyle w:val="Hyperlink"/>
          </w:rPr>
          <w:t>International System of Quantities</w:t>
        </w:r>
      </w:hyperlink>
      <w:r>
        <w:t xml:space="preserve"> came up with a new set of name for the binary units. Instead of kilo, mega, giga, they use kibi, mebi and gibi. </w:t>
      </w:r>
    </w:p>
    <w:p w14:paraId="5994B0D6" w14:textId="6E80E919" w:rsidR="00D85652" w:rsidRDefault="00D85652" w:rsidP="00D85652">
      <w:r>
        <w:lastRenderedPageBreak/>
        <w:t xml:space="preserve">I find it confusing to drop familiar terms like kilo, mega and giga. I </w:t>
      </w:r>
      <w:r w:rsidR="002D138A">
        <w:t>prefer</w:t>
      </w:r>
      <w:r>
        <w:t xml:space="preserve"> kilobi</w:t>
      </w:r>
      <w:r w:rsidR="00AF2C52">
        <w:t xml:space="preserve"> instead of kibi</w:t>
      </w:r>
      <w:r>
        <w:t xml:space="preserve"> as it shows the relationship to the commonly known units. Or if you want to emphasize the binary nature, perhaps kilo2byte, mega2byte, giga2byte as the name.</w:t>
      </w:r>
    </w:p>
    <w:p w14:paraId="3850E5D9" w14:textId="77777777" w:rsidR="00D85652" w:rsidRDefault="00D85652" w:rsidP="00D85652">
      <w:r>
        <w:t>Let’s take an example</w:t>
      </w:r>
    </w:p>
    <w:p w14:paraId="128E8316" w14:textId="77777777" w:rsidR="00D85652" w:rsidRDefault="00D85652" w:rsidP="00D85652">
      <w:pPr>
        <w:pStyle w:val="Bullet"/>
      </w:pPr>
      <w:r>
        <w:t xml:space="preserve">1 Kibibyte = 1024 </w:t>
      </w:r>
      <w:proofErr w:type="gramStart"/>
      <w:r>
        <w:t>bytes</w:t>
      </w:r>
      <w:proofErr w:type="gramEnd"/>
      <w:r>
        <w:t>. That means 1 Kibibyte = 1.024 KB.</w:t>
      </w:r>
    </w:p>
    <w:p w14:paraId="0047A0E3" w14:textId="77777777" w:rsidR="00D85652" w:rsidRDefault="00D85652" w:rsidP="00D85652">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4811B330" w14:textId="77777777" w:rsidR="001E167B" w:rsidRDefault="00D85652" w:rsidP="00D85652">
      <w:r>
        <w:t xml:space="preserve">The abbreviation is also changed from K, M, G to Ki, Mi, Gi, where the letter </w:t>
      </w:r>
      <w:r w:rsidRPr="00224773">
        <w:rPr>
          <w:b/>
          <w:bCs/>
          <w:i/>
          <w:iCs/>
          <w:color w:val="00B0F0"/>
        </w:rPr>
        <w:t>i</w:t>
      </w:r>
      <w:r>
        <w:t xml:space="preserve"> is small case.</w:t>
      </w:r>
      <w:r w:rsidR="00AF2C52">
        <w:t xml:space="preserve"> </w:t>
      </w:r>
      <w:r w:rsidR="001E167B">
        <w:t xml:space="preserve">This confuses the population further as Ki can mean Kilo or Kibi. I’d have chosen another letter instead of </w:t>
      </w:r>
      <w:r w:rsidR="001E167B" w:rsidRPr="00224773">
        <w:rPr>
          <w:b/>
          <w:bCs/>
          <w:i/>
          <w:iCs/>
          <w:color w:val="00B0F0"/>
        </w:rPr>
        <w:t>i</w:t>
      </w:r>
      <w:r w:rsidR="001E167B">
        <w:t xml:space="preserve">. </w:t>
      </w:r>
    </w:p>
    <w:p w14:paraId="63E3C7E5" w14:textId="233F2240" w:rsidR="00D85652" w:rsidRPr="00AD756B" w:rsidRDefault="00D85652" w:rsidP="00D85652">
      <w:r>
        <w:t xml:space="preserve">Note the conversion from byte to bit remains. 1 byte = 8 bit. </w:t>
      </w:r>
    </w:p>
    <w:p w14:paraId="0F877B32" w14:textId="77777777" w:rsidR="00A17ADC" w:rsidRDefault="00A17ADC">
      <w:pPr>
        <w:keepLines w:val="0"/>
        <w:suppressAutoHyphens w:val="0"/>
        <w:spacing w:before="0" w:after="160"/>
        <w:rPr>
          <w:rFonts w:eastAsiaTheme="majorEastAsia" w:cstheme="minorHAnsi"/>
          <w:b/>
          <w:bCs/>
          <w:color w:val="2F5496" w:themeColor="accent1" w:themeShade="BF"/>
          <w:sz w:val="32"/>
          <w:szCs w:val="32"/>
          <w:lang w:val="en-GB"/>
        </w:rPr>
      </w:pPr>
      <w:r>
        <w:br w:type="page"/>
      </w:r>
    </w:p>
    <w:p w14:paraId="34788684" w14:textId="0702BFDF" w:rsidR="00D85652" w:rsidRDefault="00D85652" w:rsidP="00505FF1">
      <w:pPr>
        <w:pStyle w:val="Heading5"/>
      </w:pPr>
      <w:r>
        <w:lastRenderedPageBreak/>
        <w:t>Bit vs Byte</w:t>
      </w:r>
    </w:p>
    <w:p w14:paraId="0ECD4621" w14:textId="77777777" w:rsidR="00D85652" w:rsidRDefault="00D85652" w:rsidP="00D85652">
      <w:pPr>
        <w:rPr>
          <w:lang w:val="en-GB"/>
        </w:rPr>
      </w:pPr>
      <w:r>
        <w:rPr>
          <w:lang w:val="en-GB"/>
        </w:rPr>
        <w:t>Do you use Byte/second or bit/second?</w:t>
      </w:r>
    </w:p>
    <w:p w14:paraId="74082119" w14:textId="77777777" w:rsidR="00D85652" w:rsidRDefault="00D85652" w:rsidP="00D85652">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53" w:history="1">
        <w:r w:rsidRPr="007F0F45">
          <w:rPr>
            <w:rStyle w:val="Hyperlink"/>
          </w:rPr>
          <w:t>Pearson</w:t>
        </w:r>
      </w:hyperlink>
      <w:r>
        <w:t xml:space="preserve"> uses 1024 for disk space, and 1000 for transmission speed, in their certification.</w:t>
      </w:r>
      <w:r w:rsidRPr="00C04B68">
        <w:t xml:space="preserve"> </w:t>
      </w:r>
      <w:r>
        <w:t xml:space="preserve">There are other references, such as </w:t>
      </w:r>
      <w:hyperlink r:id="rId54" w:history="1">
        <w:r w:rsidRPr="002A4C36">
          <w:rPr>
            <w:rStyle w:val="Hyperlink"/>
          </w:rPr>
          <w:t>gbmb.org</w:t>
        </w:r>
      </w:hyperlink>
      <w:r>
        <w:t xml:space="preserve">, </w:t>
      </w:r>
      <w:hyperlink r:id="rId55" w:history="1">
        <w:r w:rsidRPr="00601F46">
          <w:rPr>
            <w:rStyle w:val="Hyperlink"/>
          </w:rPr>
          <w:t>NIST</w:t>
        </w:r>
      </w:hyperlink>
      <w:r>
        <w:t xml:space="preserve">, and </w:t>
      </w:r>
      <w:hyperlink r:id="rId56" w:history="1">
        <w:r w:rsidRPr="006B6449">
          <w:rPr>
            <w:rStyle w:val="Hyperlink"/>
          </w:rPr>
          <w:t>Lyberty</w:t>
        </w:r>
      </w:hyperlink>
      <w:r>
        <w:t>. In short, there is really no standard.</w:t>
      </w:r>
    </w:p>
    <w:p w14:paraId="76EAB65D" w14:textId="77777777" w:rsidR="00D85652" w:rsidRDefault="00D85652" w:rsidP="00D85652">
      <w:r>
        <w:t>The following is network transmit. It’s showing 30.81 MBps. So this is a rate, showing bandwidth consumption or network speed.</w:t>
      </w:r>
    </w:p>
    <w:p w14:paraId="2562F869" w14:textId="77777777" w:rsidR="00D85652" w:rsidRDefault="00D85652" w:rsidP="00D85652">
      <w:r w:rsidRPr="006E39AC">
        <w:rPr>
          <w:noProof/>
        </w:rPr>
        <w:drawing>
          <wp:inline distT="0" distB="0" distL="0" distR="0" wp14:anchorId="68B41DD0" wp14:editId="6F39DF63">
            <wp:extent cx="6053729" cy="1181131"/>
            <wp:effectExtent l="0" t="0" r="4445" b="0"/>
            <wp:docPr id="1859674542" name="Picture 185967454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2" name="Picture 1859674542" descr="A graph with a line&#10;&#10;Description automatically generated"/>
                    <pic:cNvPicPr/>
                  </pic:nvPicPr>
                  <pic:blipFill>
                    <a:blip r:embed="rId57"/>
                    <a:stretch>
                      <a:fillRect/>
                    </a:stretch>
                  </pic:blipFill>
                  <pic:spPr>
                    <a:xfrm>
                      <a:off x="0" y="0"/>
                      <a:ext cx="6061761" cy="1182698"/>
                    </a:xfrm>
                    <a:prstGeom prst="rect">
                      <a:avLst/>
                    </a:prstGeom>
                  </pic:spPr>
                </pic:pic>
              </a:graphicData>
            </a:graphic>
          </wp:inline>
        </w:drawing>
      </w:r>
    </w:p>
    <w:p w14:paraId="60E099E7" w14:textId="77777777" w:rsidR="00D85652" w:rsidRDefault="00D85652" w:rsidP="00D85652">
      <w:r>
        <w:t>What would it show if you convert into KBps?</w:t>
      </w:r>
    </w:p>
    <w:p w14:paraId="237D10E1" w14:textId="77777777" w:rsidR="00D85652" w:rsidRDefault="00D85652" w:rsidP="00D85652">
      <w:r>
        <w:t>30810, if it uses 1000.</w:t>
      </w:r>
    </w:p>
    <w:p w14:paraId="0FFD590A" w14:textId="77777777" w:rsidR="00D85652" w:rsidRDefault="00D85652" w:rsidP="00D85652">
      <w:r w:rsidRPr="00E51909">
        <w:rPr>
          <w:noProof/>
        </w:rPr>
        <w:drawing>
          <wp:inline distT="0" distB="0" distL="0" distR="0" wp14:anchorId="571E7AE5" wp14:editId="5DF21647">
            <wp:extent cx="5960286" cy="1168025"/>
            <wp:effectExtent l="0" t="0" r="2540" b="0"/>
            <wp:docPr id="1859674544" name="Picture 1859674544" descr="A graph with a line and a d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4" name="Picture 1859674544" descr="A graph with a line and a dot&#10;&#10;Description automatically generated with medium confidence"/>
                    <pic:cNvPicPr/>
                  </pic:nvPicPr>
                  <pic:blipFill>
                    <a:blip r:embed="rId58"/>
                    <a:stretch>
                      <a:fillRect/>
                    </a:stretch>
                  </pic:blipFill>
                  <pic:spPr>
                    <a:xfrm>
                      <a:off x="0" y="0"/>
                      <a:ext cx="5982519" cy="1172382"/>
                    </a:xfrm>
                    <a:prstGeom prst="rect">
                      <a:avLst/>
                    </a:prstGeom>
                  </pic:spPr>
                </pic:pic>
              </a:graphicData>
            </a:graphic>
          </wp:inline>
        </w:drawing>
      </w:r>
    </w:p>
    <w:p w14:paraId="054D8B2F" w14:textId="77777777" w:rsidR="00D85652" w:rsidRDefault="00D85652" w:rsidP="00D85652">
      <w:r>
        <w:t>Since vRealize treats 1 Mega = 1024 Kilo, the above is what you get.</w:t>
      </w:r>
    </w:p>
    <w:p w14:paraId="0AE1468B" w14:textId="77777777" w:rsidR="00D85652" w:rsidRDefault="00D85652" w:rsidP="00D85652">
      <w:r>
        <w:t xml:space="preserve">Since it’s network, let’s convert into bit. </w:t>
      </w:r>
    </w:p>
    <w:p w14:paraId="7F5C0C5F" w14:textId="77777777" w:rsidR="00D85652" w:rsidRDefault="00D85652" w:rsidP="00D85652">
      <w:r>
        <w:t>What do you expect you get in Mbps?</w:t>
      </w:r>
    </w:p>
    <w:p w14:paraId="09539C77" w14:textId="77777777" w:rsidR="00D85652" w:rsidRDefault="00D85652" w:rsidP="00D85652">
      <w:r w:rsidRPr="00E51909">
        <w:rPr>
          <w:noProof/>
        </w:rPr>
        <w:drawing>
          <wp:inline distT="0" distB="0" distL="0" distR="0" wp14:anchorId="6BD9C7D0" wp14:editId="3936B062">
            <wp:extent cx="5946937" cy="960851"/>
            <wp:effectExtent l="0" t="0" r="0" b="0"/>
            <wp:docPr id="1859674545" name="Picture 185967454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5" name="Picture 1859674545" descr="A graph with a line&#10;&#10;Description automatically generated"/>
                    <pic:cNvPicPr/>
                  </pic:nvPicPr>
                  <pic:blipFill>
                    <a:blip r:embed="rId59"/>
                    <a:stretch>
                      <a:fillRect/>
                    </a:stretch>
                  </pic:blipFill>
                  <pic:spPr>
                    <a:xfrm>
                      <a:off x="0" y="0"/>
                      <a:ext cx="5961557" cy="963213"/>
                    </a:xfrm>
                    <a:prstGeom prst="rect">
                      <a:avLst/>
                    </a:prstGeom>
                  </pic:spPr>
                </pic:pic>
              </a:graphicData>
            </a:graphic>
          </wp:inline>
        </w:drawing>
      </w:r>
    </w:p>
    <w:p w14:paraId="67A62FC2" w14:textId="77777777" w:rsidR="00D85652" w:rsidRDefault="00D85652" w:rsidP="00D85652">
      <w:r>
        <w:t>You get 31 x 553.13 x 8 bits / 1024 = 246 / 51</w:t>
      </w:r>
    </w:p>
    <w:p w14:paraId="79D44AB6" w14:textId="6322A823" w:rsidR="00D03552" w:rsidRDefault="00D03552" w:rsidP="00D4384E">
      <w:pPr>
        <w:pStyle w:val="Heading3"/>
      </w:pPr>
      <w:r>
        <w:lastRenderedPageBreak/>
        <w:t>Aggregation</w:t>
      </w:r>
    </w:p>
    <w:p w14:paraId="7C9AEF6F" w14:textId="3986F81D" w:rsidR="001B6EC9" w:rsidRDefault="001B6EC9" w:rsidP="001B6EC9">
      <w:pPr>
        <w:rPr>
          <w:lang w:val="en-GB"/>
        </w:rPr>
      </w:pPr>
      <w:r>
        <w:rPr>
          <w:lang w:val="en-GB"/>
        </w:rPr>
        <w:t xml:space="preserve">We discussed in </w:t>
      </w:r>
      <w:r w:rsidR="000700E0">
        <w:rPr>
          <w:lang w:val="en-GB"/>
        </w:rPr>
        <w:t xml:space="preserve">earlier part of the book </w:t>
      </w:r>
      <w:r>
        <w:rPr>
          <w:lang w:val="en-GB"/>
        </w:rPr>
        <w:t xml:space="preserve">about </w:t>
      </w:r>
      <w:r w:rsidR="000700E0">
        <w:rPr>
          <w:lang w:val="en-GB"/>
        </w:rPr>
        <w:t xml:space="preserve">data </w:t>
      </w:r>
      <w:r>
        <w:rPr>
          <w:lang w:val="en-GB"/>
        </w:rPr>
        <w:t>collecti</w:t>
      </w:r>
      <w:r w:rsidR="000700E0">
        <w:rPr>
          <w:lang w:val="en-GB"/>
        </w:rPr>
        <w:t>on</w:t>
      </w:r>
      <w:r>
        <w:rPr>
          <w:lang w:val="en-GB"/>
        </w:rPr>
        <w:t>. After collecting lots of data</w:t>
      </w:r>
      <w:r w:rsidR="000700E0">
        <w:rPr>
          <w:lang w:val="en-GB"/>
        </w:rPr>
        <w:t xml:space="preserve"> across objects and across time</w:t>
      </w:r>
      <w:r>
        <w:rPr>
          <w:lang w:val="en-GB"/>
        </w:rPr>
        <w:t>, how do you summarize</w:t>
      </w:r>
      <w:r w:rsidR="000700E0">
        <w:rPr>
          <w:lang w:val="en-GB"/>
        </w:rPr>
        <w:t xml:space="preserve"> so you get meaningful insight</w:t>
      </w:r>
      <w:r>
        <w:rPr>
          <w:lang w:val="en-GB"/>
        </w:rPr>
        <w:t>?</w:t>
      </w:r>
    </w:p>
    <w:p w14:paraId="3CD7BE91" w14:textId="6018B779" w:rsidR="00B40293" w:rsidRDefault="001B6EC9" w:rsidP="001B6EC9">
      <w:pPr>
        <w:rPr>
          <w:lang w:val="en-US"/>
        </w:rPr>
      </w:pPr>
      <w:r>
        <w:rPr>
          <w:lang w:val="en-US"/>
        </w:rPr>
        <w:t xml:space="preserve">Aggregating to a higher-level object is complex as there is </w:t>
      </w:r>
      <w:r w:rsidRPr="00B40293">
        <w:rPr>
          <w:color w:val="FF0000"/>
          <w:lang w:val="en-US"/>
        </w:rPr>
        <w:t xml:space="preserve">no </w:t>
      </w:r>
      <w:r>
        <w:rPr>
          <w:lang w:val="en-US"/>
        </w:rPr>
        <w:t>lossless solution. You are represent</w:t>
      </w:r>
      <w:r w:rsidR="00B40293">
        <w:rPr>
          <w:lang w:val="en-US"/>
        </w:rPr>
        <w:t>ing</w:t>
      </w:r>
      <w:r>
        <w:rPr>
          <w:lang w:val="en-US"/>
        </w:rPr>
        <w:t xml:space="preserve"> a </w:t>
      </w:r>
      <w:r w:rsidR="00B40293">
        <w:rPr>
          <w:lang w:val="en-US"/>
        </w:rPr>
        <w:t xml:space="preserve">wide </w:t>
      </w:r>
      <w:r>
        <w:rPr>
          <w:lang w:val="en-US"/>
        </w:rPr>
        <w:t xml:space="preserve">range of values by picking up 1 value among them, so you </w:t>
      </w:r>
      <w:r w:rsidR="007D3B9E">
        <w:rPr>
          <w:lang w:val="en-US"/>
        </w:rPr>
        <w:t>lose</w:t>
      </w:r>
      <w:r>
        <w:rPr>
          <w:lang w:val="en-US"/>
        </w:rPr>
        <w:t xml:space="preserve"> </w:t>
      </w:r>
      <w:r w:rsidR="00B40293">
        <w:rPr>
          <w:lang w:val="en-US"/>
        </w:rPr>
        <w:t xml:space="preserve">some </w:t>
      </w:r>
      <w:r>
        <w:rPr>
          <w:lang w:val="en-US"/>
        </w:rPr>
        <w:t xml:space="preserve">details. </w:t>
      </w:r>
      <w:bookmarkStart w:id="11" w:name="_Resource_Management"/>
      <w:bookmarkEnd w:id="11"/>
      <w:r>
        <w:rPr>
          <w:lang w:val="en-US"/>
        </w:rPr>
        <w:t xml:space="preserve">The choices of techniques are mean, median, maximum, minimum, percentile, sum and count of. </w:t>
      </w:r>
    </w:p>
    <w:p w14:paraId="459DBAE1" w14:textId="0CB037B2" w:rsidR="00B40293" w:rsidRDefault="00B40293" w:rsidP="00B40293">
      <w:pPr>
        <w:pStyle w:val="Heading4"/>
      </w:pPr>
      <w:r>
        <w:t>The Problem with Average</w:t>
      </w:r>
    </w:p>
    <w:p w14:paraId="5B1624A3" w14:textId="12632231" w:rsidR="00B40293" w:rsidRDefault="001B6EC9" w:rsidP="001B6EC9">
      <w:r>
        <w:t xml:space="preserve">The default technique used </w:t>
      </w:r>
      <w:r w:rsidR="00B40293">
        <w:t xml:space="preserve">by many </w:t>
      </w:r>
      <w:proofErr w:type="gramStart"/>
      <w:r w:rsidR="00B40293">
        <w:t>observability</w:t>
      </w:r>
      <w:proofErr w:type="gramEnd"/>
      <w:r w:rsidR="00B40293">
        <w:t xml:space="preserve"> is </w:t>
      </w:r>
      <w:r>
        <w:t>the average() function</w:t>
      </w:r>
      <w:r w:rsidR="00B40293">
        <w:t xml:space="preserve"> as that represents every </w:t>
      </w:r>
      <w:proofErr w:type="gramStart"/>
      <w:r w:rsidR="00B40293">
        <w:t>values</w:t>
      </w:r>
      <w:proofErr w:type="gramEnd"/>
      <w:r w:rsidR="00B40293">
        <w:t xml:space="preserve"> to be aggregated</w:t>
      </w:r>
      <w:r>
        <w:t xml:space="preserve">. </w:t>
      </w:r>
      <w:r w:rsidR="00B40293">
        <w:t>Average is great across time, but not across members of a group.</w:t>
      </w:r>
    </w:p>
    <w:p w14:paraId="5EE0633E" w14:textId="352EAFAC" w:rsidR="001B6EC9" w:rsidRDefault="001B6EC9" w:rsidP="001B6EC9">
      <w:r>
        <w:t xml:space="preserve">The problem is it will mask out the </w:t>
      </w:r>
      <w:r w:rsidR="00B40293">
        <w:t xml:space="preserve">outlier </w:t>
      </w:r>
      <w:r>
        <w:t>unless they are widespread. By the time the average performance of 1000 VMs is bad, you likely have a hundred VMs in bad shape.</w:t>
      </w:r>
    </w:p>
    <w:p w14:paraId="614C2D58" w14:textId="77777777" w:rsidR="001B6EC9" w:rsidRPr="00AD3D0E" w:rsidRDefault="001B6EC9" w:rsidP="001B6EC9">
      <w:r>
        <w:t>Let’s take an example. The following table shows ESXi hosts. The first host has CPU Ready of 149,116.33 ms. Is that a bad number?</w:t>
      </w:r>
    </w:p>
    <w:p w14:paraId="4274716B" w14:textId="77777777" w:rsidR="001B6EC9" w:rsidRDefault="001B6EC9" w:rsidP="001B6EC9">
      <w:pPr>
        <w:jc w:val="center"/>
        <w:rPr>
          <w:lang w:val="en-US"/>
        </w:rPr>
      </w:pPr>
      <w:r w:rsidRPr="00AD3D0E">
        <w:rPr>
          <w:noProof/>
          <w:lang w:val="en-US"/>
        </w:rPr>
        <w:drawing>
          <wp:inline distT="0" distB="0" distL="0" distR="0" wp14:anchorId="2FD152DF" wp14:editId="0C64FEAB">
            <wp:extent cx="3498850" cy="1355956"/>
            <wp:effectExtent l="0" t="0" r="6350" b="0"/>
            <wp:docPr id="1293284817" name="Picture 12932848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7" name="Picture 1293284817" descr="A screenshot of a computer&#10;&#10;Description automatically generated"/>
                    <pic:cNvPicPr/>
                  </pic:nvPicPr>
                  <pic:blipFill>
                    <a:blip r:embed="rId60"/>
                    <a:stretch>
                      <a:fillRect/>
                    </a:stretch>
                  </pic:blipFill>
                  <pic:spPr>
                    <a:xfrm>
                      <a:off x="0" y="0"/>
                      <a:ext cx="3506701" cy="1358999"/>
                    </a:xfrm>
                    <a:prstGeom prst="rect">
                      <a:avLst/>
                    </a:prstGeom>
                  </pic:spPr>
                </pic:pic>
              </a:graphicData>
            </a:graphic>
          </wp:inline>
        </w:drawing>
      </w:r>
    </w:p>
    <w:p w14:paraId="082FF7A8" w14:textId="77777777" w:rsidR="001B6EC9" w:rsidRDefault="001B6EC9" w:rsidP="001B6EC9">
      <w:pPr>
        <w:rPr>
          <w:lang w:val="en-US"/>
        </w:rPr>
      </w:pPr>
      <w:r>
        <w:rPr>
          <w:lang w:val="en-US"/>
        </w:rPr>
        <w:t>It is hard to conclude. It depends on the number of running vCPU, not the number of physical cores.</w:t>
      </w:r>
    </w:p>
    <w:p w14:paraId="333C9D15" w14:textId="77777777" w:rsidR="001B6EC9" w:rsidRDefault="001B6EC9" w:rsidP="001B6EC9">
      <w:pPr>
        <w:rPr>
          <w:lang w:val="en-US"/>
        </w:rPr>
      </w:pPr>
      <w:r>
        <w:rPr>
          <w:lang w:val="en-US"/>
        </w:rPr>
        <w:t>That host has 67 running VMs, and each of those VMs can have multiple vCPU. In total there are 195 vCPU. Each vCPU could potentially experience CPU Ready of 20,000 ms (which is the worst possible scenario).</w:t>
      </w:r>
    </w:p>
    <w:p w14:paraId="3762F92F" w14:textId="77777777" w:rsidR="001B6EC9" w:rsidRDefault="001B6EC9" w:rsidP="001B6EC9">
      <w:pPr>
        <w:rPr>
          <w:lang w:val="en-US"/>
        </w:rPr>
      </w:pPr>
      <w:r>
        <w:rPr>
          <w:lang w:val="en-US"/>
        </w:rPr>
        <w:t xml:space="preserve">If you sum the CPU Ready of the 67 VM, what number would you get? </w:t>
      </w:r>
    </w:p>
    <w:p w14:paraId="6AFE4FA5" w14:textId="77777777" w:rsidR="001B6EC9" w:rsidRDefault="001B6EC9" w:rsidP="001B6EC9">
      <w:pPr>
        <w:jc w:val="center"/>
        <w:rPr>
          <w:lang w:val="en-US"/>
        </w:rPr>
      </w:pPr>
      <w:r w:rsidRPr="004B517B">
        <w:rPr>
          <w:noProof/>
          <w:lang w:val="en-US"/>
        </w:rPr>
        <w:lastRenderedPageBreak/>
        <w:drawing>
          <wp:inline distT="0" distB="0" distL="0" distR="0" wp14:anchorId="198AAECE" wp14:editId="7860CFA7">
            <wp:extent cx="4031830" cy="3098800"/>
            <wp:effectExtent l="0" t="0" r="6985" b="6350"/>
            <wp:docPr id="1293284818" name="Picture 12932848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8" name="Picture 1293284818" descr="A screenshot of a computer&#10;&#10;Description automatically generated"/>
                    <pic:cNvPicPr/>
                  </pic:nvPicPr>
                  <pic:blipFill>
                    <a:blip r:embed="rId61"/>
                    <a:stretch>
                      <a:fillRect/>
                    </a:stretch>
                  </pic:blipFill>
                  <pic:spPr>
                    <a:xfrm>
                      <a:off x="0" y="0"/>
                      <a:ext cx="4034510" cy="3100860"/>
                    </a:xfrm>
                    <a:prstGeom prst="rect">
                      <a:avLst/>
                    </a:prstGeom>
                  </pic:spPr>
                </pic:pic>
              </a:graphicData>
            </a:graphic>
          </wp:inline>
        </w:drawing>
      </w:r>
    </w:p>
    <w:p w14:paraId="39426966" w14:textId="77777777" w:rsidR="001B6EC9" w:rsidRDefault="001B6EC9" w:rsidP="001B6EC9">
      <w:pPr>
        <w:rPr>
          <w:lang w:val="en-US"/>
        </w:rPr>
      </w:pPr>
      <w:r>
        <w:rPr>
          <w:lang w:val="en-US"/>
        </w:rPr>
        <w:t xml:space="preserve">You’re right, you get the same number reported by the ESXi host. </w:t>
      </w:r>
    </w:p>
    <w:p w14:paraId="43D23CA8" w14:textId="77777777" w:rsidR="001B6EC9" w:rsidRDefault="001B6EC9" w:rsidP="001B6EC9">
      <w:pPr>
        <w:rPr>
          <w:lang w:val="en-US"/>
        </w:rPr>
      </w:pPr>
      <w:r>
        <w:rPr>
          <w:lang w:val="en-US"/>
        </w:rPr>
        <w:t>This means the ESXi CPU Ready = Sum (VM CPU Ready), and the VM CPU Ready = Sum (VM vCPU Ready).</w:t>
      </w:r>
    </w:p>
    <w:p w14:paraId="736DC142" w14:textId="77777777" w:rsidR="001B6EC9" w:rsidRDefault="001B6EC9" w:rsidP="001B6EC9">
      <w:pPr>
        <w:rPr>
          <w:lang w:val="en-US"/>
        </w:rPr>
      </w:pPr>
      <w:r>
        <w:rPr>
          <w:lang w:val="en-US"/>
        </w:rPr>
        <w:t xml:space="preserve">Because it’s a summation of the VMs, to convert into % requires you to divide with the number of running VM vCPU. </w:t>
      </w:r>
    </w:p>
    <w:p w14:paraId="549C0513" w14:textId="77777777" w:rsidR="001B6EC9" w:rsidRDefault="001B6EC9" w:rsidP="009724C0">
      <w:pPr>
        <w:pStyle w:val="Code"/>
      </w:pPr>
      <w:r>
        <w:t>ESXi CPU Ready (%) = ESXi CPU Ready (ms) / Sum (vCPU of running VMs)</w:t>
      </w:r>
    </w:p>
    <w:p w14:paraId="007B8CBD" w14:textId="77777777" w:rsidR="001B6EC9" w:rsidRDefault="001B6EC9" w:rsidP="001B6EC9">
      <w:pPr>
        <w:rPr>
          <w:lang w:val="en-US"/>
        </w:rPr>
      </w:pPr>
      <w:r>
        <w:rPr>
          <w:lang w:val="en-US"/>
        </w:rPr>
        <w:t>Are the CPU Ready equally distributed among the VMs? What do you think?</w:t>
      </w:r>
    </w:p>
    <w:p w14:paraId="1ED2D22E" w14:textId="77777777" w:rsidR="001B6EC9" w:rsidRDefault="001B6EC9" w:rsidP="001B6EC9">
      <w:pPr>
        <w:rPr>
          <w:lang w:val="en-US"/>
        </w:rPr>
      </w:pPr>
      <w:r>
        <w:rPr>
          <w:lang w:val="en-US"/>
        </w:rPr>
        <w:t>It depends on many settings, so there is a good chance you get something like the following. This heat map shows the 67 VMs on the above host, colored by CPU Ready and sized by VM CPU configuration. You can see that the larger VMs tend to have higher CPU ready, as they have more vCPU.</w:t>
      </w:r>
    </w:p>
    <w:p w14:paraId="45F3DCF1" w14:textId="77777777" w:rsidR="007E459C" w:rsidRDefault="001B6EC9" w:rsidP="00B40293">
      <w:pPr>
        <w:jc w:val="center"/>
      </w:pPr>
      <w:r w:rsidRPr="008E0D0E">
        <w:rPr>
          <w:noProof/>
          <w:lang w:val="en-US"/>
        </w:rPr>
        <w:drawing>
          <wp:inline distT="0" distB="0" distL="0" distR="0" wp14:anchorId="350B2A10" wp14:editId="08596CFA">
            <wp:extent cx="5029200" cy="1216800"/>
            <wp:effectExtent l="0" t="0" r="0" b="2540"/>
            <wp:docPr id="1293284819" name="Picture 1293284819" descr="A red green and brow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9" name="Picture 1293284819" descr="A red green and brown squares&#10;&#10;Description automatically generated"/>
                    <pic:cNvPicPr/>
                  </pic:nvPicPr>
                  <pic:blipFill>
                    <a:blip r:embed="rId62"/>
                    <a:stretch>
                      <a:fillRect/>
                    </a:stretch>
                  </pic:blipFill>
                  <pic:spPr>
                    <a:xfrm>
                      <a:off x="0" y="0"/>
                      <a:ext cx="5029200" cy="1216800"/>
                    </a:xfrm>
                    <a:prstGeom prst="rect">
                      <a:avLst/>
                    </a:prstGeom>
                  </pic:spPr>
                </pic:pic>
              </a:graphicData>
            </a:graphic>
          </wp:inline>
        </w:drawing>
      </w:r>
    </w:p>
    <w:p w14:paraId="5CC04EEE" w14:textId="1873D6FC" w:rsidR="001B6EC9" w:rsidRPr="00C57453" w:rsidRDefault="00355795" w:rsidP="00D4384E">
      <w:pPr>
        <w:pStyle w:val="Heading4"/>
      </w:pPr>
      <w:r>
        <w:t xml:space="preserve">Lagging vs </w:t>
      </w:r>
      <w:r w:rsidR="001B6EC9">
        <w:t>Leading Indicator</w:t>
      </w:r>
      <w:r>
        <w:t>s</w:t>
      </w:r>
    </w:p>
    <w:p w14:paraId="58A0DF65" w14:textId="103B29C4" w:rsidR="001B6EC9" w:rsidRDefault="00B40293" w:rsidP="001B6EC9">
      <w:r>
        <w:t xml:space="preserve">When it comes to performance management, you need </w:t>
      </w:r>
      <w:r w:rsidR="001B6EC9">
        <w:t xml:space="preserve">to see </w:t>
      </w:r>
      <w:r>
        <w:t xml:space="preserve">the </w:t>
      </w:r>
      <w:r w:rsidR="001B6EC9">
        <w:t xml:space="preserve">problem while it’s still early, when only a small percentage of users or applications are affected. For that, you need a leading indicator, not a lagging indicator (after the fact). </w:t>
      </w:r>
      <w:r w:rsidR="001B6EC9" w:rsidRPr="006D3AA1">
        <w:t>Leading indicators complement the lagging indicator by giving the early warning</w:t>
      </w:r>
      <w:r w:rsidR="001B6EC9">
        <w:t>, so you have more time to react.</w:t>
      </w:r>
    </w:p>
    <w:p w14:paraId="2EA704DA" w14:textId="77777777" w:rsidR="001B6EC9" w:rsidRDefault="001B6EC9" w:rsidP="001B6EC9">
      <w:r>
        <w:t xml:space="preserve">Performance use the contention metric as its primary input. </w:t>
      </w:r>
      <w:r w:rsidRPr="00F51857">
        <w:t>The problem with contention metrics is it drops (or spike, depending on how you see it) suddenly</w:t>
      </w:r>
      <w:r>
        <w:t>, typically at the point of overcommit</w:t>
      </w:r>
      <w:r w:rsidRPr="00F51857">
        <w:t xml:space="preserve">. It differs to </w:t>
      </w:r>
      <w:r>
        <w:t>consumption</w:t>
      </w:r>
      <w:r w:rsidRPr="00F51857">
        <w:t xml:space="preserve"> metrics which goes up</w:t>
      </w:r>
      <w:r>
        <w:t xml:space="preserve"> towards 100%</w:t>
      </w:r>
      <w:r w:rsidRPr="00F51857">
        <w:t>.</w:t>
      </w:r>
    </w:p>
    <w:p w14:paraId="5871ECE5" w14:textId="77777777" w:rsidR="001B6EC9" w:rsidRDefault="001B6EC9" w:rsidP="001B6EC9">
      <w:pPr>
        <w:jc w:val="center"/>
      </w:pPr>
      <w:r w:rsidRPr="00BE1BF5">
        <w:rPr>
          <w:noProof/>
        </w:rPr>
        <w:lastRenderedPageBreak/>
        <w:drawing>
          <wp:inline distT="0" distB="0" distL="0" distR="0" wp14:anchorId="0F95C3E7" wp14:editId="7F892731">
            <wp:extent cx="3035456" cy="1657435"/>
            <wp:effectExtent l="0" t="0" r="0" b="0"/>
            <wp:docPr id="13" name="Picture 1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rectangle&#10;&#10;Description automatically generated"/>
                    <pic:cNvPicPr/>
                  </pic:nvPicPr>
                  <pic:blipFill>
                    <a:blip r:embed="rId63"/>
                    <a:stretch>
                      <a:fillRect/>
                    </a:stretch>
                  </pic:blipFill>
                  <pic:spPr>
                    <a:xfrm>
                      <a:off x="0" y="0"/>
                      <a:ext cx="3035456" cy="1657435"/>
                    </a:xfrm>
                    <a:prstGeom prst="rect">
                      <a:avLst/>
                    </a:prstGeom>
                  </pic:spPr>
                </pic:pic>
              </a:graphicData>
            </a:graphic>
          </wp:inline>
        </w:drawing>
      </w:r>
    </w:p>
    <w:p w14:paraId="2599F4E5" w14:textId="77777777" w:rsidR="001B6EC9" w:rsidRPr="00F51857" w:rsidRDefault="001B6EC9" w:rsidP="001B6EC9">
      <w:r w:rsidRPr="00F51857">
        <w:t xml:space="preserve">As a result, average is not suitable for rolling up performance metrics to higher level parents. For example, a VDI system that was designed for 1000 users </w:t>
      </w:r>
      <w:r>
        <w:t>should serve the first 100</w:t>
      </w:r>
      <w:r w:rsidRPr="00F51857">
        <w:t xml:space="preserve">0 well, and </w:t>
      </w:r>
      <w:r>
        <w:t xml:space="preserve">it should struggle after the capacity is exceeded. </w:t>
      </w:r>
    </w:p>
    <w:p w14:paraId="1E54B7A8" w14:textId="77777777" w:rsidR="001B6EC9" w:rsidRDefault="001B6EC9" w:rsidP="001B6EC9">
      <w:r>
        <w:t xml:space="preserve">Average is a lagging indicator. The average of a large group tends to be low, so you need to complement it with the peak. On the other hand, the absolute peak can be too extreme, containing outliers. </w:t>
      </w:r>
    </w:p>
    <w:p w14:paraId="33165FEE" w14:textId="77777777" w:rsidR="001B6EC9" w:rsidRDefault="001B6EC9" w:rsidP="001B6EC9">
      <w:r>
        <w:t>The following chart shows where Maximum() picks up the extreme (outlier) while average fails to detect the problem. This is where the worst 5</w:t>
      </w:r>
      <w:r w:rsidRPr="006D3B03">
        <w:rPr>
          <w:vertAlign w:val="superscript"/>
        </w:rPr>
        <w:t>th</w:t>
      </w:r>
      <w:r>
        <w:t xml:space="preserve"> percentile or the worst 1</w:t>
      </w:r>
      <w:r w:rsidRPr="00BE53A7">
        <w:rPr>
          <w:vertAlign w:val="superscript"/>
        </w:rPr>
        <w:t>st</w:t>
      </w:r>
      <w:r>
        <w:t xml:space="preserve"> percentile makes more sense.</w:t>
      </w:r>
    </w:p>
    <w:p w14:paraId="7C6AF444" w14:textId="461C1069" w:rsidR="001B6EC9" w:rsidRDefault="00464B73" w:rsidP="001B6EC9">
      <w:r w:rsidRPr="00464B73">
        <w:rPr>
          <w:noProof/>
        </w:rPr>
        <w:drawing>
          <wp:inline distT="0" distB="0" distL="0" distR="0" wp14:anchorId="3DAE68FB" wp14:editId="7CAB2E00">
            <wp:extent cx="6005830" cy="3234055"/>
            <wp:effectExtent l="0" t="0" r="0" b="4445"/>
            <wp:docPr id="702694645" name="Picture 1" descr="A colorful chart with poin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94645" name="Picture 1" descr="A colorful chart with points and lines&#10;&#10;Description automatically generated with medium confidence"/>
                    <pic:cNvPicPr/>
                  </pic:nvPicPr>
                  <pic:blipFill>
                    <a:blip r:embed="rId64"/>
                    <a:stretch>
                      <a:fillRect/>
                    </a:stretch>
                  </pic:blipFill>
                  <pic:spPr>
                    <a:xfrm>
                      <a:off x="0" y="0"/>
                      <a:ext cx="6005830" cy="3234055"/>
                    </a:xfrm>
                    <a:prstGeom prst="rect">
                      <a:avLst/>
                    </a:prstGeom>
                  </pic:spPr>
                </pic:pic>
              </a:graphicData>
            </a:graphic>
          </wp:inline>
        </w:drawing>
      </w:r>
    </w:p>
    <w:p w14:paraId="2E29C77F" w14:textId="0F1FE203" w:rsidR="001B6EC9" w:rsidRDefault="001B6EC9" w:rsidP="001B6EC9">
      <w:r>
        <w:t>These are the technique</w:t>
      </w:r>
      <w:r w:rsidR="001B2ACA">
        <w:t>s</w:t>
      </w:r>
      <w:r>
        <w:t xml:space="preserve"> to complement average(). Depending on the situation, you apply the appropriate technique.</w:t>
      </w:r>
    </w:p>
    <w:p w14:paraId="13D7111B" w14:textId="77777777" w:rsidR="001B6EC9" w:rsidRDefault="001B6EC9" w:rsidP="00BF4AEC">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90"/>
        <w:gridCol w:w="8068"/>
      </w:tblGrid>
      <w:tr w:rsidR="001B6EC9" w14:paraId="509FA788" w14:textId="77777777" w:rsidTr="0008787B">
        <w:tc>
          <w:tcPr>
            <w:tcW w:w="1418" w:type="dxa"/>
            <w:shd w:val="clear" w:color="auto" w:fill="F2F2F2" w:themeFill="background1" w:themeFillShade="F2"/>
          </w:tcPr>
          <w:p w14:paraId="3CB7F49A" w14:textId="77777777" w:rsidR="001B6EC9" w:rsidRPr="007444C2" w:rsidRDefault="001B6EC9" w:rsidP="003A5E36">
            <w:pPr>
              <w:pStyle w:val="Tablecontent"/>
            </w:pPr>
            <w:r w:rsidRPr="007444C2">
              <w:t>Worst()</w:t>
            </w:r>
          </w:p>
        </w:tc>
        <w:tc>
          <w:tcPr>
            <w:tcW w:w="9038" w:type="dxa"/>
          </w:tcPr>
          <w:p w14:paraId="72302CB0" w14:textId="77777777" w:rsidR="009724C0" w:rsidRDefault="001B6EC9" w:rsidP="003A5E36">
            <w:pPr>
              <w:pStyle w:val="Tablecontent"/>
            </w:pPr>
            <w:r>
              <w:t xml:space="preserve">This returns the worst value of a group. </w:t>
            </w:r>
          </w:p>
          <w:p w14:paraId="782F8FD5" w14:textId="268C5F49" w:rsidR="001B6EC9" w:rsidRDefault="001B6EC9" w:rsidP="003A5E36">
            <w:pPr>
              <w:pStyle w:val="Tablecontent"/>
            </w:pPr>
            <w:r>
              <w:t xml:space="preserve">It’s suitable when the number of members </w:t>
            </w:r>
            <w:r w:rsidR="001B2ACA">
              <w:t>is</w:t>
            </w:r>
            <w:r>
              <w:t xml:space="preserve"> low, such as ESXi hosts in a cluster or containers in a Kubernetes pod. </w:t>
            </w:r>
            <w:r w:rsidR="009724C0">
              <w:t>It’s also suitable for hourly value, as there are only 12 data points.</w:t>
            </w:r>
          </w:p>
          <w:p w14:paraId="53ADE10E" w14:textId="77777777" w:rsidR="001B6EC9" w:rsidRDefault="001B6EC9" w:rsidP="003A5E36">
            <w:pPr>
              <w:pStyle w:val="Tablecontent"/>
            </w:pPr>
            <w:r>
              <w:t>If you want to ignore outlier, then use Percentile function.</w:t>
            </w:r>
          </w:p>
        </w:tc>
      </w:tr>
      <w:tr w:rsidR="001B6EC9" w14:paraId="3177B2AA" w14:textId="77777777" w:rsidTr="0008787B">
        <w:tc>
          <w:tcPr>
            <w:tcW w:w="1418" w:type="dxa"/>
            <w:shd w:val="clear" w:color="auto" w:fill="F2F2F2" w:themeFill="background1" w:themeFillShade="F2"/>
          </w:tcPr>
          <w:p w14:paraId="17EAF742" w14:textId="77777777" w:rsidR="001B6EC9" w:rsidRPr="007444C2" w:rsidRDefault="001B6EC9" w:rsidP="003A5E36">
            <w:pPr>
              <w:pStyle w:val="Tablecontent"/>
            </w:pPr>
            <w:r w:rsidRPr="007444C2">
              <w:t>Percentile()</w:t>
            </w:r>
          </w:p>
        </w:tc>
        <w:tc>
          <w:tcPr>
            <w:tcW w:w="9038" w:type="dxa"/>
          </w:tcPr>
          <w:p w14:paraId="2C1C5334" w14:textId="15848466" w:rsidR="001B6EC9" w:rsidRDefault="001B6EC9" w:rsidP="003A5E36">
            <w:pPr>
              <w:pStyle w:val="Tablecontent"/>
            </w:pPr>
            <w:r>
              <w:t xml:space="preserve">It is similar to the Worst() function, but it returns the number after eliminating a percentage of the worst. See this </w:t>
            </w:r>
            <w:hyperlink r:id="rId65" w:history="1">
              <w:r w:rsidRPr="00C0127A">
                <w:rPr>
                  <w:rStyle w:val="Hyperlink"/>
                </w:rPr>
                <w:t>handy calculator</w:t>
              </w:r>
            </w:hyperlink>
            <w:r>
              <w:t xml:space="preserve"> to learn the percentile function. I’ve summarized the most common scenarios, showing the worst 5</w:t>
            </w:r>
            <w:r w:rsidRPr="00152B91">
              <w:rPr>
                <w:vertAlign w:val="superscript"/>
              </w:rPr>
              <w:t>th</w:t>
            </w:r>
            <w:r>
              <w:t xml:space="preserve"> percentile works well the number of members </w:t>
            </w:r>
            <w:r w:rsidR="001B2ACA">
              <w:t>is</w:t>
            </w:r>
            <w:r>
              <w:t xml:space="preserve"> less than 100. If the number of members </w:t>
            </w:r>
            <w:r w:rsidR="001B2ACA">
              <w:t>is</w:t>
            </w:r>
            <w:r>
              <w:t xml:space="preserve"> &gt;250, I’d take </w:t>
            </w:r>
            <w:r>
              <w:lastRenderedPageBreak/>
              <w:t>97</w:t>
            </w:r>
            <w:r w:rsidRPr="00131E64">
              <w:rPr>
                <w:vertAlign w:val="superscript"/>
              </w:rPr>
              <w:t>th</w:t>
            </w:r>
            <w:r>
              <w:t xml:space="preserve"> percentile (3 standard deviation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8"/>
              <w:gridCol w:w="2254"/>
              <w:gridCol w:w="1714"/>
            </w:tblGrid>
            <w:tr w:rsidR="001B6EC9" w14:paraId="3368B53E" w14:textId="77777777" w:rsidTr="009F6C29">
              <w:tc>
                <w:tcPr>
                  <w:tcW w:w="1168" w:type="dxa"/>
                  <w:shd w:val="clear" w:color="auto" w:fill="F2F2F2" w:themeFill="background1" w:themeFillShade="F2"/>
                  <w:vAlign w:val="bottom"/>
                </w:tcPr>
                <w:p w14:paraId="55B0BC85" w14:textId="77777777" w:rsidR="001B6EC9" w:rsidRPr="009F6C29" w:rsidRDefault="001B6EC9" w:rsidP="003A5E36">
                  <w:pPr>
                    <w:pStyle w:val="Tablecontent"/>
                    <w:rPr>
                      <w:b/>
                      <w:bCs/>
                    </w:rPr>
                  </w:pPr>
                  <w:r w:rsidRPr="009F6C29">
                    <w:rPr>
                      <w:b/>
                      <w:bCs/>
                    </w:rPr>
                    <w:t>Count</w:t>
                  </w:r>
                </w:p>
              </w:tc>
              <w:tc>
                <w:tcPr>
                  <w:tcW w:w="2254" w:type="dxa"/>
                  <w:shd w:val="clear" w:color="auto" w:fill="F2F2F2" w:themeFill="background1" w:themeFillShade="F2"/>
                  <w:vAlign w:val="bottom"/>
                </w:tcPr>
                <w:p w14:paraId="783D10DB" w14:textId="77777777" w:rsidR="001B6EC9" w:rsidRPr="009F6C29" w:rsidRDefault="001B6EC9" w:rsidP="003A5E36">
                  <w:pPr>
                    <w:pStyle w:val="Tablecontent"/>
                    <w:rPr>
                      <w:b/>
                      <w:bCs/>
                    </w:rPr>
                  </w:pPr>
                  <w:r w:rsidRPr="009F6C29">
                    <w:rPr>
                      <w:b/>
                      <w:bCs/>
                    </w:rPr>
                    <w:t>Worst 5</w:t>
                  </w:r>
                  <w:r w:rsidRPr="009F6C29">
                    <w:rPr>
                      <w:b/>
                      <w:bCs/>
                      <w:vertAlign w:val="superscript"/>
                    </w:rPr>
                    <w:t>th</w:t>
                  </w:r>
                  <w:r w:rsidRPr="009F6C29">
                    <w:rPr>
                      <w:b/>
                      <w:bCs/>
                    </w:rPr>
                    <w:t xml:space="preserve"> Percentile</w:t>
                  </w:r>
                </w:p>
              </w:tc>
              <w:tc>
                <w:tcPr>
                  <w:tcW w:w="1714" w:type="dxa"/>
                  <w:shd w:val="clear" w:color="auto" w:fill="F2F2F2" w:themeFill="background1" w:themeFillShade="F2"/>
                  <w:vAlign w:val="bottom"/>
                </w:tcPr>
                <w:p w14:paraId="59BC99E4" w14:textId="77777777" w:rsidR="001B6EC9" w:rsidRPr="009F6C29" w:rsidRDefault="001B6EC9" w:rsidP="003A5E36">
                  <w:pPr>
                    <w:pStyle w:val="Tablecontent"/>
                    <w:rPr>
                      <w:b/>
                      <w:bCs/>
                    </w:rPr>
                  </w:pPr>
                  <w:r w:rsidRPr="009F6C29">
                    <w:rPr>
                      <w:b/>
                      <w:bCs/>
                    </w:rPr>
                    <w:t>Exclusion</w:t>
                  </w:r>
                </w:p>
              </w:tc>
            </w:tr>
            <w:tr w:rsidR="001B6EC9" w14:paraId="48A32818" w14:textId="77777777" w:rsidTr="0008787B">
              <w:tc>
                <w:tcPr>
                  <w:tcW w:w="1168" w:type="dxa"/>
                  <w:vAlign w:val="bottom"/>
                </w:tcPr>
                <w:p w14:paraId="52FDD733" w14:textId="77777777" w:rsidR="001B6EC9" w:rsidRDefault="001B6EC9" w:rsidP="00D97BE9">
                  <w:pPr>
                    <w:pStyle w:val="Tablecontent"/>
                    <w:tabs>
                      <w:tab w:val="decimal" w:pos="484"/>
                    </w:tabs>
                  </w:pPr>
                  <w:r>
                    <w:t>10</w:t>
                  </w:r>
                </w:p>
              </w:tc>
              <w:tc>
                <w:tcPr>
                  <w:tcW w:w="2254" w:type="dxa"/>
                  <w:vAlign w:val="bottom"/>
                </w:tcPr>
                <w:p w14:paraId="6F35AAE6" w14:textId="77777777" w:rsidR="001B6EC9" w:rsidRDefault="001B6EC9" w:rsidP="009F6C29">
                  <w:pPr>
                    <w:pStyle w:val="Tablecontent"/>
                    <w:tabs>
                      <w:tab w:val="decimal" w:pos="801"/>
                    </w:tabs>
                  </w:pPr>
                  <w:r>
                    <w:t>9.50</w:t>
                  </w:r>
                </w:p>
              </w:tc>
              <w:tc>
                <w:tcPr>
                  <w:tcW w:w="1714" w:type="dxa"/>
                  <w:vAlign w:val="bottom"/>
                </w:tcPr>
                <w:p w14:paraId="78EA1E8E" w14:textId="77777777" w:rsidR="001B6EC9" w:rsidRDefault="001B6EC9" w:rsidP="009F6C29">
                  <w:pPr>
                    <w:pStyle w:val="Tablecontent"/>
                    <w:tabs>
                      <w:tab w:val="decimal" w:pos="528"/>
                    </w:tabs>
                  </w:pPr>
                  <w:r>
                    <w:t>0.50</w:t>
                  </w:r>
                </w:p>
              </w:tc>
            </w:tr>
            <w:tr w:rsidR="001B6EC9" w14:paraId="2EC556C6" w14:textId="77777777" w:rsidTr="0008787B">
              <w:tc>
                <w:tcPr>
                  <w:tcW w:w="1168" w:type="dxa"/>
                  <w:vAlign w:val="bottom"/>
                </w:tcPr>
                <w:p w14:paraId="3645F9F6" w14:textId="77777777" w:rsidR="001B6EC9" w:rsidRDefault="001B6EC9" w:rsidP="00D97BE9">
                  <w:pPr>
                    <w:pStyle w:val="Tablecontent"/>
                    <w:tabs>
                      <w:tab w:val="decimal" w:pos="484"/>
                    </w:tabs>
                  </w:pPr>
                  <w:r>
                    <w:t>20</w:t>
                  </w:r>
                </w:p>
              </w:tc>
              <w:tc>
                <w:tcPr>
                  <w:tcW w:w="2254" w:type="dxa"/>
                  <w:vAlign w:val="bottom"/>
                </w:tcPr>
                <w:p w14:paraId="359312A8" w14:textId="77777777" w:rsidR="001B6EC9" w:rsidRDefault="001B6EC9" w:rsidP="009F6C29">
                  <w:pPr>
                    <w:pStyle w:val="Tablecontent"/>
                    <w:tabs>
                      <w:tab w:val="decimal" w:pos="801"/>
                    </w:tabs>
                  </w:pPr>
                  <w:r>
                    <w:t>19.00</w:t>
                  </w:r>
                </w:p>
              </w:tc>
              <w:tc>
                <w:tcPr>
                  <w:tcW w:w="1714" w:type="dxa"/>
                  <w:vAlign w:val="bottom"/>
                </w:tcPr>
                <w:p w14:paraId="663F8B06" w14:textId="77777777" w:rsidR="001B6EC9" w:rsidRDefault="001B6EC9" w:rsidP="009F6C29">
                  <w:pPr>
                    <w:pStyle w:val="Tablecontent"/>
                    <w:tabs>
                      <w:tab w:val="decimal" w:pos="528"/>
                    </w:tabs>
                  </w:pPr>
                  <w:r>
                    <w:t>1.00</w:t>
                  </w:r>
                </w:p>
              </w:tc>
            </w:tr>
            <w:tr w:rsidR="001B6EC9" w14:paraId="3C0274C1" w14:textId="77777777" w:rsidTr="0008787B">
              <w:tc>
                <w:tcPr>
                  <w:tcW w:w="1168" w:type="dxa"/>
                  <w:vAlign w:val="bottom"/>
                </w:tcPr>
                <w:p w14:paraId="639EAB7D" w14:textId="77777777" w:rsidR="001B6EC9" w:rsidRDefault="001B6EC9" w:rsidP="00D97BE9">
                  <w:pPr>
                    <w:pStyle w:val="Tablecontent"/>
                    <w:tabs>
                      <w:tab w:val="decimal" w:pos="484"/>
                    </w:tabs>
                  </w:pPr>
                  <w:r>
                    <w:t>30</w:t>
                  </w:r>
                </w:p>
              </w:tc>
              <w:tc>
                <w:tcPr>
                  <w:tcW w:w="2254" w:type="dxa"/>
                  <w:vAlign w:val="bottom"/>
                </w:tcPr>
                <w:p w14:paraId="5925D823" w14:textId="77777777" w:rsidR="001B6EC9" w:rsidRDefault="001B6EC9" w:rsidP="009F6C29">
                  <w:pPr>
                    <w:pStyle w:val="Tablecontent"/>
                    <w:tabs>
                      <w:tab w:val="decimal" w:pos="801"/>
                    </w:tabs>
                  </w:pPr>
                  <w:r>
                    <w:t>28.50</w:t>
                  </w:r>
                </w:p>
              </w:tc>
              <w:tc>
                <w:tcPr>
                  <w:tcW w:w="1714" w:type="dxa"/>
                  <w:vAlign w:val="bottom"/>
                </w:tcPr>
                <w:p w14:paraId="1BE1AEFA" w14:textId="77777777" w:rsidR="001B6EC9" w:rsidRDefault="001B6EC9" w:rsidP="009F6C29">
                  <w:pPr>
                    <w:pStyle w:val="Tablecontent"/>
                    <w:tabs>
                      <w:tab w:val="decimal" w:pos="528"/>
                    </w:tabs>
                  </w:pPr>
                  <w:r>
                    <w:t>1.50</w:t>
                  </w:r>
                </w:p>
              </w:tc>
            </w:tr>
            <w:tr w:rsidR="001B6EC9" w14:paraId="74092C7A" w14:textId="77777777" w:rsidTr="0008787B">
              <w:tc>
                <w:tcPr>
                  <w:tcW w:w="1168" w:type="dxa"/>
                  <w:vAlign w:val="bottom"/>
                </w:tcPr>
                <w:p w14:paraId="4545D1FA" w14:textId="77777777" w:rsidR="001B6EC9" w:rsidRDefault="001B6EC9" w:rsidP="00D97BE9">
                  <w:pPr>
                    <w:pStyle w:val="Tablecontent"/>
                    <w:tabs>
                      <w:tab w:val="decimal" w:pos="484"/>
                    </w:tabs>
                  </w:pPr>
                  <w:r>
                    <w:t>40</w:t>
                  </w:r>
                </w:p>
              </w:tc>
              <w:tc>
                <w:tcPr>
                  <w:tcW w:w="2254" w:type="dxa"/>
                  <w:vAlign w:val="bottom"/>
                </w:tcPr>
                <w:p w14:paraId="229530B3" w14:textId="77777777" w:rsidR="001B6EC9" w:rsidRDefault="001B6EC9" w:rsidP="009F6C29">
                  <w:pPr>
                    <w:pStyle w:val="Tablecontent"/>
                    <w:tabs>
                      <w:tab w:val="decimal" w:pos="801"/>
                    </w:tabs>
                  </w:pPr>
                  <w:r>
                    <w:t>38.00</w:t>
                  </w:r>
                </w:p>
              </w:tc>
              <w:tc>
                <w:tcPr>
                  <w:tcW w:w="1714" w:type="dxa"/>
                  <w:vAlign w:val="bottom"/>
                </w:tcPr>
                <w:p w14:paraId="507A0470" w14:textId="77777777" w:rsidR="001B6EC9" w:rsidRDefault="001B6EC9" w:rsidP="009F6C29">
                  <w:pPr>
                    <w:pStyle w:val="Tablecontent"/>
                    <w:tabs>
                      <w:tab w:val="decimal" w:pos="528"/>
                    </w:tabs>
                  </w:pPr>
                  <w:r>
                    <w:t>2.00</w:t>
                  </w:r>
                </w:p>
              </w:tc>
            </w:tr>
            <w:tr w:rsidR="001B6EC9" w14:paraId="448CECEB" w14:textId="77777777" w:rsidTr="0008787B">
              <w:tc>
                <w:tcPr>
                  <w:tcW w:w="1168" w:type="dxa"/>
                  <w:vAlign w:val="bottom"/>
                </w:tcPr>
                <w:p w14:paraId="1EFC44D3" w14:textId="77777777" w:rsidR="001B6EC9" w:rsidRDefault="001B6EC9" w:rsidP="00D97BE9">
                  <w:pPr>
                    <w:pStyle w:val="Tablecontent"/>
                    <w:tabs>
                      <w:tab w:val="decimal" w:pos="484"/>
                    </w:tabs>
                  </w:pPr>
                  <w:r>
                    <w:t>50</w:t>
                  </w:r>
                </w:p>
              </w:tc>
              <w:tc>
                <w:tcPr>
                  <w:tcW w:w="2254" w:type="dxa"/>
                  <w:vAlign w:val="bottom"/>
                </w:tcPr>
                <w:p w14:paraId="4EE919E9" w14:textId="77777777" w:rsidR="001B6EC9" w:rsidRDefault="001B6EC9" w:rsidP="009F6C29">
                  <w:pPr>
                    <w:pStyle w:val="Tablecontent"/>
                    <w:tabs>
                      <w:tab w:val="decimal" w:pos="801"/>
                    </w:tabs>
                  </w:pPr>
                  <w:r>
                    <w:t>47.50</w:t>
                  </w:r>
                </w:p>
              </w:tc>
              <w:tc>
                <w:tcPr>
                  <w:tcW w:w="1714" w:type="dxa"/>
                  <w:vAlign w:val="bottom"/>
                </w:tcPr>
                <w:p w14:paraId="5F93CF84" w14:textId="77777777" w:rsidR="001B6EC9" w:rsidRDefault="001B6EC9" w:rsidP="009F6C29">
                  <w:pPr>
                    <w:pStyle w:val="Tablecontent"/>
                    <w:tabs>
                      <w:tab w:val="decimal" w:pos="528"/>
                    </w:tabs>
                  </w:pPr>
                  <w:r>
                    <w:t>2.50</w:t>
                  </w:r>
                </w:p>
              </w:tc>
            </w:tr>
            <w:tr w:rsidR="001B6EC9" w14:paraId="1E1D7A1E" w14:textId="77777777" w:rsidTr="0008787B">
              <w:tc>
                <w:tcPr>
                  <w:tcW w:w="1168" w:type="dxa"/>
                  <w:vAlign w:val="bottom"/>
                </w:tcPr>
                <w:p w14:paraId="6D69D7C6" w14:textId="77777777" w:rsidR="001B6EC9" w:rsidRDefault="001B6EC9" w:rsidP="00D97BE9">
                  <w:pPr>
                    <w:pStyle w:val="Tablecontent"/>
                    <w:tabs>
                      <w:tab w:val="decimal" w:pos="484"/>
                    </w:tabs>
                  </w:pPr>
                  <w:r>
                    <w:t>75</w:t>
                  </w:r>
                </w:p>
              </w:tc>
              <w:tc>
                <w:tcPr>
                  <w:tcW w:w="2254" w:type="dxa"/>
                  <w:vAlign w:val="bottom"/>
                </w:tcPr>
                <w:p w14:paraId="1087B00F" w14:textId="77777777" w:rsidR="001B6EC9" w:rsidRDefault="001B6EC9" w:rsidP="009F6C29">
                  <w:pPr>
                    <w:pStyle w:val="Tablecontent"/>
                    <w:tabs>
                      <w:tab w:val="decimal" w:pos="801"/>
                    </w:tabs>
                  </w:pPr>
                  <w:r>
                    <w:t>71.25</w:t>
                  </w:r>
                </w:p>
              </w:tc>
              <w:tc>
                <w:tcPr>
                  <w:tcW w:w="1714" w:type="dxa"/>
                  <w:vAlign w:val="bottom"/>
                </w:tcPr>
                <w:p w14:paraId="4079DCEE" w14:textId="77777777" w:rsidR="001B6EC9" w:rsidRDefault="001B6EC9" w:rsidP="009F6C29">
                  <w:pPr>
                    <w:pStyle w:val="Tablecontent"/>
                    <w:tabs>
                      <w:tab w:val="decimal" w:pos="528"/>
                    </w:tabs>
                  </w:pPr>
                  <w:r>
                    <w:t>3.75</w:t>
                  </w:r>
                </w:p>
              </w:tc>
            </w:tr>
            <w:tr w:rsidR="001B6EC9" w14:paraId="5AFA2DF9" w14:textId="77777777" w:rsidTr="0008787B">
              <w:tc>
                <w:tcPr>
                  <w:tcW w:w="1168" w:type="dxa"/>
                  <w:vAlign w:val="bottom"/>
                </w:tcPr>
                <w:p w14:paraId="6BE29AB3" w14:textId="77777777" w:rsidR="001B6EC9" w:rsidRDefault="001B6EC9" w:rsidP="00D97BE9">
                  <w:pPr>
                    <w:pStyle w:val="Tablecontent"/>
                    <w:tabs>
                      <w:tab w:val="decimal" w:pos="484"/>
                    </w:tabs>
                  </w:pPr>
                  <w:r>
                    <w:t>100</w:t>
                  </w:r>
                </w:p>
              </w:tc>
              <w:tc>
                <w:tcPr>
                  <w:tcW w:w="2254" w:type="dxa"/>
                  <w:vAlign w:val="bottom"/>
                </w:tcPr>
                <w:p w14:paraId="6F55C201" w14:textId="77777777" w:rsidR="001B6EC9" w:rsidRDefault="001B6EC9" w:rsidP="009F6C29">
                  <w:pPr>
                    <w:pStyle w:val="Tablecontent"/>
                    <w:tabs>
                      <w:tab w:val="decimal" w:pos="801"/>
                    </w:tabs>
                  </w:pPr>
                  <w:r>
                    <w:t>95.00</w:t>
                  </w:r>
                </w:p>
              </w:tc>
              <w:tc>
                <w:tcPr>
                  <w:tcW w:w="1714" w:type="dxa"/>
                  <w:vAlign w:val="bottom"/>
                </w:tcPr>
                <w:p w14:paraId="48009FAB" w14:textId="77777777" w:rsidR="001B6EC9" w:rsidRDefault="001B6EC9" w:rsidP="009F6C29">
                  <w:pPr>
                    <w:pStyle w:val="Tablecontent"/>
                    <w:tabs>
                      <w:tab w:val="decimal" w:pos="528"/>
                    </w:tabs>
                  </w:pPr>
                  <w:r>
                    <w:t>5.00</w:t>
                  </w:r>
                </w:p>
              </w:tc>
            </w:tr>
            <w:tr w:rsidR="001B6EC9" w14:paraId="113ECBBD" w14:textId="77777777" w:rsidTr="0008787B">
              <w:tc>
                <w:tcPr>
                  <w:tcW w:w="1168" w:type="dxa"/>
                  <w:vAlign w:val="bottom"/>
                </w:tcPr>
                <w:p w14:paraId="4AC294E7" w14:textId="77777777" w:rsidR="001B6EC9" w:rsidRDefault="001B6EC9" w:rsidP="00D97BE9">
                  <w:pPr>
                    <w:pStyle w:val="Tablecontent"/>
                    <w:tabs>
                      <w:tab w:val="decimal" w:pos="484"/>
                    </w:tabs>
                  </w:pPr>
                  <w:r>
                    <w:t>150</w:t>
                  </w:r>
                </w:p>
              </w:tc>
              <w:tc>
                <w:tcPr>
                  <w:tcW w:w="2254" w:type="dxa"/>
                  <w:vAlign w:val="bottom"/>
                </w:tcPr>
                <w:p w14:paraId="25D74DE4" w14:textId="77777777" w:rsidR="001B6EC9" w:rsidRDefault="001B6EC9" w:rsidP="009F6C29">
                  <w:pPr>
                    <w:pStyle w:val="Tablecontent"/>
                    <w:tabs>
                      <w:tab w:val="decimal" w:pos="801"/>
                    </w:tabs>
                  </w:pPr>
                  <w:r>
                    <w:t>142.50</w:t>
                  </w:r>
                </w:p>
              </w:tc>
              <w:tc>
                <w:tcPr>
                  <w:tcW w:w="1714" w:type="dxa"/>
                  <w:vAlign w:val="bottom"/>
                </w:tcPr>
                <w:p w14:paraId="4FD3F3DA" w14:textId="77777777" w:rsidR="001B6EC9" w:rsidRDefault="001B6EC9" w:rsidP="009F6C29">
                  <w:pPr>
                    <w:pStyle w:val="Tablecontent"/>
                    <w:tabs>
                      <w:tab w:val="decimal" w:pos="528"/>
                    </w:tabs>
                  </w:pPr>
                  <w:r>
                    <w:t>7.50</w:t>
                  </w:r>
                </w:p>
              </w:tc>
            </w:tr>
            <w:tr w:rsidR="001B6EC9" w14:paraId="3BCD2392" w14:textId="77777777" w:rsidTr="0008787B">
              <w:tc>
                <w:tcPr>
                  <w:tcW w:w="1168" w:type="dxa"/>
                  <w:vAlign w:val="bottom"/>
                </w:tcPr>
                <w:p w14:paraId="311AC776" w14:textId="77777777" w:rsidR="001B6EC9" w:rsidRDefault="001B6EC9" w:rsidP="00D97BE9">
                  <w:pPr>
                    <w:pStyle w:val="Tablecontent"/>
                    <w:tabs>
                      <w:tab w:val="decimal" w:pos="484"/>
                    </w:tabs>
                  </w:pPr>
                  <w:r>
                    <w:t>200</w:t>
                  </w:r>
                </w:p>
              </w:tc>
              <w:tc>
                <w:tcPr>
                  <w:tcW w:w="2254" w:type="dxa"/>
                  <w:vAlign w:val="bottom"/>
                </w:tcPr>
                <w:p w14:paraId="6B62BD60" w14:textId="77777777" w:rsidR="001B6EC9" w:rsidRDefault="001B6EC9" w:rsidP="009F6C29">
                  <w:pPr>
                    <w:pStyle w:val="Tablecontent"/>
                    <w:tabs>
                      <w:tab w:val="decimal" w:pos="801"/>
                    </w:tabs>
                  </w:pPr>
                  <w:r>
                    <w:t>190.00</w:t>
                  </w:r>
                </w:p>
              </w:tc>
              <w:tc>
                <w:tcPr>
                  <w:tcW w:w="1714" w:type="dxa"/>
                  <w:vAlign w:val="bottom"/>
                </w:tcPr>
                <w:p w14:paraId="4607FEF7" w14:textId="77777777" w:rsidR="001B6EC9" w:rsidRDefault="001B6EC9" w:rsidP="009F6C29">
                  <w:pPr>
                    <w:pStyle w:val="Tablecontent"/>
                    <w:tabs>
                      <w:tab w:val="decimal" w:pos="528"/>
                    </w:tabs>
                  </w:pPr>
                  <w:r>
                    <w:t>10.00</w:t>
                  </w:r>
                </w:p>
              </w:tc>
            </w:tr>
            <w:tr w:rsidR="001B6EC9" w14:paraId="675E16E4" w14:textId="77777777" w:rsidTr="0008787B">
              <w:tc>
                <w:tcPr>
                  <w:tcW w:w="1168" w:type="dxa"/>
                  <w:vAlign w:val="bottom"/>
                </w:tcPr>
                <w:p w14:paraId="47DA69B6" w14:textId="77777777" w:rsidR="001B6EC9" w:rsidRDefault="001B6EC9" w:rsidP="00D97BE9">
                  <w:pPr>
                    <w:pStyle w:val="Tablecontent"/>
                    <w:tabs>
                      <w:tab w:val="decimal" w:pos="484"/>
                    </w:tabs>
                  </w:pPr>
                  <w:r>
                    <w:t>300</w:t>
                  </w:r>
                </w:p>
              </w:tc>
              <w:tc>
                <w:tcPr>
                  <w:tcW w:w="2254" w:type="dxa"/>
                  <w:vAlign w:val="bottom"/>
                </w:tcPr>
                <w:p w14:paraId="21164482" w14:textId="77777777" w:rsidR="001B6EC9" w:rsidRDefault="001B6EC9" w:rsidP="009F6C29">
                  <w:pPr>
                    <w:pStyle w:val="Tablecontent"/>
                    <w:tabs>
                      <w:tab w:val="decimal" w:pos="801"/>
                    </w:tabs>
                  </w:pPr>
                  <w:r>
                    <w:t>285.00</w:t>
                  </w:r>
                </w:p>
              </w:tc>
              <w:tc>
                <w:tcPr>
                  <w:tcW w:w="1714" w:type="dxa"/>
                  <w:vAlign w:val="bottom"/>
                </w:tcPr>
                <w:p w14:paraId="6E4EFD73" w14:textId="77777777" w:rsidR="001B6EC9" w:rsidRDefault="001B6EC9" w:rsidP="009F6C29">
                  <w:pPr>
                    <w:pStyle w:val="Tablecontent"/>
                    <w:tabs>
                      <w:tab w:val="decimal" w:pos="528"/>
                    </w:tabs>
                  </w:pPr>
                  <w:r>
                    <w:t>15.00</w:t>
                  </w:r>
                </w:p>
              </w:tc>
            </w:tr>
            <w:tr w:rsidR="001B6EC9" w14:paraId="2F1FA373" w14:textId="77777777" w:rsidTr="0008787B">
              <w:tc>
                <w:tcPr>
                  <w:tcW w:w="1168" w:type="dxa"/>
                  <w:vAlign w:val="bottom"/>
                </w:tcPr>
                <w:p w14:paraId="1FA11B3F" w14:textId="77777777" w:rsidR="001B6EC9" w:rsidRDefault="001B6EC9" w:rsidP="00D97BE9">
                  <w:pPr>
                    <w:pStyle w:val="Tablecontent"/>
                    <w:tabs>
                      <w:tab w:val="decimal" w:pos="484"/>
                    </w:tabs>
                  </w:pPr>
                  <w:r>
                    <w:t>400</w:t>
                  </w:r>
                </w:p>
              </w:tc>
              <w:tc>
                <w:tcPr>
                  <w:tcW w:w="2254" w:type="dxa"/>
                  <w:vAlign w:val="bottom"/>
                </w:tcPr>
                <w:p w14:paraId="029F0161" w14:textId="77777777" w:rsidR="001B6EC9" w:rsidRDefault="001B6EC9" w:rsidP="009F6C29">
                  <w:pPr>
                    <w:pStyle w:val="Tablecontent"/>
                    <w:tabs>
                      <w:tab w:val="decimal" w:pos="801"/>
                    </w:tabs>
                  </w:pPr>
                  <w:r>
                    <w:t>380.00</w:t>
                  </w:r>
                </w:p>
              </w:tc>
              <w:tc>
                <w:tcPr>
                  <w:tcW w:w="1714" w:type="dxa"/>
                  <w:vAlign w:val="bottom"/>
                </w:tcPr>
                <w:p w14:paraId="29049046" w14:textId="77777777" w:rsidR="001B6EC9" w:rsidRDefault="001B6EC9" w:rsidP="009F6C29">
                  <w:pPr>
                    <w:pStyle w:val="Tablecontent"/>
                    <w:tabs>
                      <w:tab w:val="decimal" w:pos="528"/>
                    </w:tabs>
                  </w:pPr>
                  <w:r>
                    <w:t>20.00</w:t>
                  </w:r>
                </w:p>
              </w:tc>
            </w:tr>
            <w:tr w:rsidR="001B6EC9" w14:paraId="7B14C754" w14:textId="77777777" w:rsidTr="0008787B">
              <w:tc>
                <w:tcPr>
                  <w:tcW w:w="1168" w:type="dxa"/>
                  <w:vAlign w:val="bottom"/>
                </w:tcPr>
                <w:p w14:paraId="6BCE5156" w14:textId="77777777" w:rsidR="001B6EC9" w:rsidRDefault="001B6EC9" w:rsidP="00D97BE9">
                  <w:pPr>
                    <w:pStyle w:val="Tablecontent"/>
                    <w:tabs>
                      <w:tab w:val="decimal" w:pos="484"/>
                    </w:tabs>
                  </w:pPr>
                  <w:r>
                    <w:t>500</w:t>
                  </w:r>
                </w:p>
              </w:tc>
              <w:tc>
                <w:tcPr>
                  <w:tcW w:w="2254" w:type="dxa"/>
                  <w:vAlign w:val="bottom"/>
                </w:tcPr>
                <w:p w14:paraId="651332EC" w14:textId="77777777" w:rsidR="001B6EC9" w:rsidRDefault="001B6EC9" w:rsidP="009F6C29">
                  <w:pPr>
                    <w:pStyle w:val="Tablecontent"/>
                    <w:tabs>
                      <w:tab w:val="decimal" w:pos="801"/>
                    </w:tabs>
                  </w:pPr>
                  <w:r>
                    <w:t>475.00</w:t>
                  </w:r>
                </w:p>
              </w:tc>
              <w:tc>
                <w:tcPr>
                  <w:tcW w:w="1714" w:type="dxa"/>
                  <w:vAlign w:val="bottom"/>
                </w:tcPr>
                <w:p w14:paraId="2C956A1E" w14:textId="77777777" w:rsidR="001B6EC9" w:rsidRDefault="001B6EC9" w:rsidP="009F6C29">
                  <w:pPr>
                    <w:pStyle w:val="Tablecontent"/>
                    <w:tabs>
                      <w:tab w:val="decimal" w:pos="528"/>
                    </w:tabs>
                  </w:pPr>
                  <w:r>
                    <w:t>25.00</w:t>
                  </w:r>
                </w:p>
              </w:tc>
            </w:tr>
          </w:tbl>
          <w:p w14:paraId="672FD7D3" w14:textId="77777777" w:rsidR="001B6EC9" w:rsidRDefault="001B6EC9" w:rsidP="003A5E36">
            <w:pPr>
              <w:pStyle w:val="Tablecontent"/>
            </w:pPr>
            <w:r>
              <w:t xml:space="preserve">The problem with percentile is it picks a single member. It cannot tell if there is a population problem. </w:t>
            </w:r>
          </w:p>
        </w:tc>
      </w:tr>
      <w:tr w:rsidR="007D3B9E" w14:paraId="5D30C1BB" w14:textId="77777777" w:rsidTr="0008787B">
        <w:tc>
          <w:tcPr>
            <w:tcW w:w="1418" w:type="dxa"/>
            <w:vMerge w:val="restart"/>
            <w:shd w:val="clear" w:color="auto" w:fill="F2F2F2" w:themeFill="background1" w:themeFillShade="F2"/>
          </w:tcPr>
          <w:p w14:paraId="580DE4A5" w14:textId="77777777" w:rsidR="007D3B9E" w:rsidRPr="007444C2" w:rsidRDefault="007D3B9E" w:rsidP="003A5E36">
            <w:pPr>
              <w:pStyle w:val="Tablecontent"/>
            </w:pPr>
            <w:r>
              <w:lastRenderedPageBreak/>
              <w:t>Average of Worsts</w:t>
            </w:r>
          </w:p>
        </w:tc>
        <w:tc>
          <w:tcPr>
            <w:tcW w:w="9038" w:type="dxa"/>
          </w:tcPr>
          <w:p w14:paraId="28097352" w14:textId="77777777" w:rsidR="007D3B9E" w:rsidRDefault="007D3B9E" w:rsidP="003A5E36">
            <w:pPr>
              <w:pStyle w:val="Tablecontent"/>
            </w:pPr>
            <w:r>
              <w:t>This solves the percentile by averaging all the numbers above the percentile. If you take the average from 95</w:t>
            </w:r>
            <w:r w:rsidRPr="000A3342">
              <w:rPr>
                <w:vertAlign w:val="superscript"/>
              </w:rPr>
              <w:t>th</w:t>
            </w:r>
            <w:r>
              <w:t xml:space="preserve"> percentile to 100</w:t>
            </w:r>
            <w:r w:rsidRPr="000A3342">
              <w:rPr>
                <w:vertAlign w:val="superscript"/>
              </w:rPr>
              <w:t>th</w:t>
            </w:r>
            <w:r>
              <w:t xml:space="preserve"> percentile, you represent all these numbers. This results in a number that is more conservative than 95</w:t>
            </w:r>
            <w:r w:rsidRPr="00EB688C">
              <w:rPr>
                <w:vertAlign w:val="superscript"/>
              </w:rPr>
              <w:t>th</w:t>
            </w:r>
            <w:r>
              <w:t xml:space="preserve"> percentile. </w:t>
            </w:r>
          </w:p>
          <w:p w14:paraId="63696411" w14:textId="76DC6883" w:rsidR="007D3B9E" w:rsidRDefault="007D3B9E" w:rsidP="003A5E36">
            <w:pPr>
              <w:pStyle w:val="Tablecontent"/>
            </w:pPr>
            <w:r>
              <w:t>This is superior to percentile as the band between 95 – 100 may vary. By not hardcoding at a single point, you pick a better representation.</w:t>
            </w:r>
          </w:p>
        </w:tc>
      </w:tr>
      <w:tr w:rsidR="007D3B9E" w14:paraId="7C9DBE40" w14:textId="77777777" w:rsidTr="0008787B">
        <w:tc>
          <w:tcPr>
            <w:tcW w:w="1418" w:type="dxa"/>
            <w:vMerge/>
            <w:shd w:val="clear" w:color="auto" w:fill="F2F2F2" w:themeFill="background1" w:themeFillShade="F2"/>
          </w:tcPr>
          <w:p w14:paraId="3214B091" w14:textId="77777777" w:rsidR="007D3B9E" w:rsidRDefault="007D3B9E" w:rsidP="003A5E36">
            <w:pPr>
              <w:pStyle w:val="Tablecontent"/>
            </w:pPr>
          </w:p>
        </w:tc>
        <w:tc>
          <w:tcPr>
            <w:tcW w:w="9038" w:type="dxa"/>
          </w:tcPr>
          <w:p w14:paraId="5EC66857" w14:textId="2F0A1EB1" w:rsidR="007D3B9E" w:rsidRDefault="007D3B9E" w:rsidP="003A5E36">
            <w:pPr>
              <w:pStyle w:val="Tablecontent"/>
            </w:pPr>
            <w:r>
              <w:t>The limitation of this technique is when you have outlier. It can skew the number. If you suspect that, choose a lower percentile, such as 90</w:t>
            </w:r>
            <w:r w:rsidRPr="00603D9E">
              <w:rPr>
                <w:vertAlign w:val="superscript"/>
              </w:rPr>
              <w:t>th</w:t>
            </w:r>
            <w:r>
              <w:t xml:space="preserve"> or 92.5</w:t>
            </w:r>
            <w:r w:rsidRPr="00704652">
              <w:rPr>
                <w:vertAlign w:val="superscript"/>
              </w:rPr>
              <w:t>th</w:t>
            </w:r>
            <w:r>
              <w:t xml:space="preserve"> percentile.</w:t>
            </w:r>
          </w:p>
        </w:tc>
      </w:tr>
      <w:tr w:rsidR="007D3B9E" w14:paraId="1D2A6EF9" w14:textId="77777777" w:rsidTr="0008787B">
        <w:tc>
          <w:tcPr>
            <w:tcW w:w="1418" w:type="dxa"/>
            <w:vMerge w:val="restart"/>
            <w:shd w:val="clear" w:color="auto" w:fill="F2F2F2" w:themeFill="background1" w:themeFillShade="F2"/>
          </w:tcPr>
          <w:p w14:paraId="32850FCE" w14:textId="77777777" w:rsidR="007D3B9E" w:rsidRPr="007444C2" w:rsidRDefault="007D3B9E" w:rsidP="003A5E36">
            <w:pPr>
              <w:pStyle w:val="Tablecontent"/>
            </w:pPr>
            <w:r w:rsidRPr="007444C2">
              <w:t>Count()</w:t>
            </w:r>
          </w:p>
        </w:tc>
        <w:tc>
          <w:tcPr>
            <w:tcW w:w="9038" w:type="dxa"/>
          </w:tcPr>
          <w:p w14:paraId="0E744291" w14:textId="568A25E2" w:rsidR="007D3B9E" w:rsidRDefault="007D3B9E" w:rsidP="003A5E36">
            <w:pPr>
              <w:pStyle w:val="Tablecontent"/>
            </w:pPr>
            <w:r>
              <w:t xml:space="preserve">This is different to the Worst() or Percentile(), as you need to define the threshold first. For example, if you do Count of VM that suffers from bad performance, you need to define what bad is. That’s why Count() requires you to define the band for </w:t>
            </w:r>
            <w:r>
              <w:rPr>
                <w:color w:val="FF0000"/>
              </w:rPr>
              <w:t>r</w:t>
            </w:r>
            <w:r w:rsidRPr="00CF7D2C">
              <w:rPr>
                <w:color w:val="FF0000"/>
              </w:rPr>
              <w:t>ed</w:t>
            </w:r>
            <w:r>
              <w:t xml:space="preserve">, </w:t>
            </w:r>
            <w:r>
              <w:rPr>
                <w:color w:val="ED7D31" w:themeColor="accent2"/>
              </w:rPr>
              <w:t>o</w:t>
            </w:r>
            <w:r w:rsidRPr="00CF7D2C">
              <w:rPr>
                <w:color w:val="ED7D31" w:themeColor="accent2"/>
              </w:rPr>
              <w:t>range</w:t>
            </w:r>
            <w:r>
              <w:t xml:space="preserve">, </w:t>
            </w:r>
            <w:r w:rsidRPr="005D6082">
              <w:rPr>
                <w:rStyle w:val="cYellow"/>
              </w:rPr>
              <w:t>yellow</w:t>
            </w:r>
            <w:r w:rsidRPr="007E1052">
              <w:t xml:space="preserve"> </w:t>
            </w:r>
            <w:r>
              <w:t xml:space="preserve">and </w:t>
            </w:r>
            <w:r>
              <w:rPr>
                <w:color w:val="00B050"/>
              </w:rPr>
              <w:t>g</w:t>
            </w:r>
            <w:r w:rsidRPr="0022569A">
              <w:rPr>
                <w:color w:val="00B050"/>
              </w:rPr>
              <w:t>reen</w:t>
            </w:r>
            <w:r>
              <w:t xml:space="preserve">. You can then track the number of objects in the </w:t>
            </w:r>
            <w:r>
              <w:rPr>
                <w:color w:val="FF0000"/>
              </w:rPr>
              <w:t>r</w:t>
            </w:r>
            <w:r w:rsidRPr="00CF7D2C">
              <w:rPr>
                <w:color w:val="FF0000"/>
              </w:rPr>
              <w:t>ed</w:t>
            </w:r>
            <w:r>
              <w:t xml:space="preserve"> band, as you expect this number to be 0 at all times. Waiting until an object reaches the </w:t>
            </w:r>
            <w:r w:rsidRPr="00CF7D2C">
              <w:rPr>
                <w:color w:val="FF0000"/>
              </w:rPr>
              <w:t>red</w:t>
            </w:r>
            <w:r>
              <w:t xml:space="preserve"> band can be too late in some cases, so consider complimenting it with a count of the members in </w:t>
            </w:r>
            <w:r w:rsidRPr="00CF7D2C">
              <w:rPr>
                <w:color w:val="ED7D31" w:themeColor="accent2"/>
              </w:rPr>
              <w:t>orange</w:t>
            </w:r>
            <w:r>
              <w:t xml:space="preserve"> band. </w:t>
            </w:r>
          </w:p>
        </w:tc>
      </w:tr>
      <w:tr w:rsidR="007D3B9E" w14:paraId="1F51F207" w14:textId="77777777" w:rsidTr="0008787B">
        <w:tc>
          <w:tcPr>
            <w:tcW w:w="1418" w:type="dxa"/>
            <w:vMerge/>
            <w:shd w:val="clear" w:color="auto" w:fill="F2F2F2" w:themeFill="background1" w:themeFillShade="F2"/>
          </w:tcPr>
          <w:p w14:paraId="5EB43F0F" w14:textId="77777777" w:rsidR="007D3B9E" w:rsidRPr="007444C2" w:rsidRDefault="007D3B9E" w:rsidP="003A5E36">
            <w:pPr>
              <w:pStyle w:val="Tablecontent"/>
            </w:pPr>
          </w:p>
        </w:tc>
        <w:tc>
          <w:tcPr>
            <w:tcW w:w="9038" w:type="dxa"/>
          </w:tcPr>
          <w:p w14:paraId="43E4104B" w14:textId="1EDFBE9D" w:rsidR="007D3B9E" w:rsidRDefault="007D3B9E" w:rsidP="003A5E36">
            <w:pPr>
              <w:pStyle w:val="Tablecontent"/>
            </w:pPr>
            <w:r w:rsidRPr="00CA0B34">
              <w:t>Count() works better than average()</w:t>
            </w:r>
            <w:r w:rsidRPr="006D3AA1">
              <w:t xml:space="preserve"> when </w:t>
            </w:r>
            <w:r>
              <w:t xml:space="preserve">the number of </w:t>
            </w:r>
            <w:r w:rsidRPr="006D3AA1">
              <w:t>members is very large. For example, in a VDI environment with 100K users, 5 users affected is 0.005%. It’s easier to monitor using count as you can see how it translates into real life.</w:t>
            </w:r>
          </w:p>
        </w:tc>
      </w:tr>
      <w:tr w:rsidR="001B6EC9" w14:paraId="1B67961E" w14:textId="77777777" w:rsidTr="0008787B">
        <w:tc>
          <w:tcPr>
            <w:tcW w:w="1418" w:type="dxa"/>
            <w:shd w:val="clear" w:color="auto" w:fill="F2F2F2" w:themeFill="background1" w:themeFillShade="F2"/>
          </w:tcPr>
          <w:p w14:paraId="7FF00611" w14:textId="77777777" w:rsidR="001B6EC9" w:rsidRPr="007444C2" w:rsidRDefault="001B6EC9" w:rsidP="003A5E36">
            <w:pPr>
              <w:pStyle w:val="Tablecontent"/>
            </w:pPr>
            <w:r>
              <w:t>Sum()</w:t>
            </w:r>
          </w:p>
        </w:tc>
        <w:tc>
          <w:tcPr>
            <w:tcW w:w="9038" w:type="dxa"/>
          </w:tcPr>
          <w:p w14:paraId="3625C28C" w14:textId="12732B09" w:rsidR="001B6EC9" w:rsidRDefault="001B6EC9" w:rsidP="003A5E36">
            <w:pPr>
              <w:pStyle w:val="Tablecontent"/>
            </w:pPr>
            <w:r>
              <w:t xml:space="preserve">Sum works well when the threshold for </w:t>
            </w:r>
            <w:r w:rsidRPr="0022569A">
              <w:rPr>
                <w:color w:val="00B050"/>
              </w:rPr>
              <w:t>green</w:t>
            </w:r>
            <w:r>
              <w:t xml:space="preserve"> is 0. Even better, the threshold for </w:t>
            </w:r>
            <w:bookmarkStart w:id="12" w:name="_Hlk135317085"/>
            <w:r w:rsidR="005D6082" w:rsidRPr="005D6082">
              <w:rPr>
                <w:rStyle w:val="cYellow"/>
              </w:rPr>
              <w:t>yellow</w:t>
            </w:r>
            <w:r w:rsidRPr="007E1052">
              <w:t xml:space="preserve"> </w:t>
            </w:r>
            <w:bookmarkEnd w:id="12"/>
            <w:r>
              <w:t xml:space="preserve">is 0. </w:t>
            </w:r>
            <w:r w:rsidR="00B40293">
              <w:t>With this, you just need to watch when the total is above 0.</w:t>
            </w:r>
          </w:p>
          <w:p w14:paraId="61A53ED0" w14:textId="77777777" w:rsidR="001B6EC9" w:rsidRDefault="001B6EC9" w:rsidP="003A5E36">
            <w:pPr>
              <w:pStyle w:val="Tablecontent"/>
            </w:pPr>
            <w:r>
              <w:t xml:space="preserve">The main limitation of Sum() is setting the threshold. You need to adjust the threshold based on the number of members. If there are many members, it’s possible that they are all in the </w:t>
            </w:r>
            <w:r w:rsidRPr="0022569A">
              <w:rPr>
                <w:color w:val="00B050"/>
              </w:rPr>
              <w:t>green</w:t>
            </w:r>
            <w:r>
              <w:t xml:space="preserve">, but the parent is in the </w:t>
            </w:r>
            <w:r w:rsidRPr="00CF7D2C">
              <w:rPr>
                <w:color w:val="FF0000"/>
              </w:rPr>
              <w:t>red</w:t>
            </w:r>
            <w:r>
              <w:t>.</w:t>
            </w:r>
          </w:p>
        </w:tc>
      </w:tr>
      <w:tr w:rsidR="001B6EC9" w14:paraId="55A1399B" w14:textId="77777777" w:rsidTr="0008787B">
        <w:tc>
          <w:tcPr>
            <w:tcW w:w="1418" w:type="dxa"/>
            <w:shd w:val="clear" w:color="auto" w:fill="F2F2F2" w:themeFill="background1" w:themeFillShade="F2"/>
          </w:tcPr>
          <w:p w14:paraId="6FF6CD98" w14:textId="77777777" w:rsidR="001B6EC9" w:rsidRPr="007444C2" w:rsidRDefault="001B6EC9" w:rsidP="003A5E36">
            <w:pPr>
              <w:pStyle w:val="Tablecontent"/>
            </w:pPr>
            <w:r w:rsidRPr="007444C2">
              <w:t>Disparity()</w:t>
            </w:r>
          </w:p>
        </w:tc>
        <w:tc>
          <w:tcPr>
            <w:tcW w:w="9038" w:type="dxa"/>
          </w:tcPr>
          <w:p w14:paraId="6A3A321C" w14:textId="77777777" w:rsidR="001B6EC9" w:rsidRDefault="001B6EC9" w:rsidP="003A5E36">
            <w:pPr>
              <w:pStyle w:val="Tablecontent"/>
            </w:pPr>
            <w:r>
              <w:t>When members are uniformed and meant to share the load equally, you can also track the disparity among them. This reveals when part of the group is suffering when the average is still good.</w:t>
            </w:r>
          </w:p>
        </w:tc>
      </w:tr>
    </w:tbl>
    <w:p w14:paraId="326F754D" w14:textId="73137372" w:rsidR="009724C0" w:rsidRPr="008C1071" w:rsidRDefault="001B6EC9" w:rsidP="001B6EC9">
      <w:bookmarkStart w:id="13" w:name="_Baseline_Profiling"/>
      <w:bookmarkEnd w:id="13"/>
      <w:r>
        <w:lastRenderedPageBreak/>
        <w:t xml:space="preserve">In some situations, you may need multiple metrics for </w:t>
      </w:r>
      <w:r w:rsidR="00F767A5">
        <w:t>more complete</w:t>
      </w:r>
      <w:r>
        <w:t xml:space="preserve"> visibility. For example, you may need </w:t>
      </w:r>
      <w:r w:rsidRPr="00F767A5">
        <w:rPr>
          <w:color w:val="00B0F0"/>
        </w:rPr>
        <w:t>Worst</w:t>
      </w:r>
      <w:r>
        <w:t xml:space="preserve"> for the depth and </w:t>
      </w:r>
      <w:r w:rsidRPr="00F767A5">
        <w:rPr>
          <w:color w:val="00B0F0"/>
        </w:rPr>
        <w:t xml:space="preserve">Percentile </w:t>
      </w:r>
      <w:r>
        <w:t>for the breadth. In this case, pick one of them as the primary and the rest as secondary metrics.</w:t>
      </w:r>
      <w:r w:rsidR="009724C0">
        <w:t xml:space="preserve"> You can also u</w:t>
      </w:r>
      <w:r w:rsidR="009724C0" w:rsidRPr="00A452F2">
        <w:rPr>
          <w:lang w:val="en-GB"/>
        </w:rPr>
        <w:t xml:space="preserve">se </w:t>
      </w:r>
      <w:r w:rsidR="009724C0">
        <w:rPr>
          <w:lang w:val="en-GB"/>
        </w:rPr>
        <w:t>w</w:t>
      </w:r>
      <w:r w:rsidR="009724C0" w:rsidRPr="00A452F2">
        <w:rPr>
          <w:lang w:val="en-GB"/>
        </w:rPr>
        <w:t xml:space="preserve">orst and </w:t>
      </w:r>
      <w:r w:rsidR="009724C0">
        <w:rPr>
          <w:lang w:val="en-GB"/>
        </w:rPr>
        <w:t>w</w:t>
      </w:r>
      <w:r w:rsidR="009724C0">
        <w:t>orst 5</w:t>
      </w:r>
      <w:r w:rsidR="009724C0" w:rsidRPr="0078733A">
        <w:rPr>
          <w:vertAlign w:val="superscript"/>
        </w:rPr>
        <w:t>th</w:t>
      </w:r>
      <w:r w:rsidR="009724C0">
        <w:t xml:space="preserve"> percentile</w:t>
      </w:r>
      <w:r w:rsidR="009724C0" w:rsidRPr="00A452F2">
        <w:rPr>
          <w:lang w:val="en-GB"/>
        </w:rPr>
        <w:t xml:space="preserve"> numbers together for better insight. If the numbers are far apart, that indicates the Worst number is likely an outlier. If the numbers are similar, you have a problem</w:t>
      </w:r>
    </w:p>
    <w:p w14:paraId="1EB906FC" w14:textId="77777777" w:rsidR="001B6EC9" w:rsidRPr="00C17739" w:rsidRDefault="001B6EC9" w:rsidP="00D4384E">
      <w:pPr>
        <w:pStyle w:val="Heading4"/>
      </w:pPr>
      <w:bookmarkStart w:id="14" w:name="_Depth_vs_Breadth_2"/>
      <w:bookmarkEnd w:id="14"/>
      <w:r w:rsidRPr="00C17739">
        <w:t>“Peak” Utilization</w:t>
      </w:r>
    </w:p>
    <w:p w14:paraId="3B4DAB64" w14:textId="57C3AA34" w:rsidR="001B6EC9" w:rsidRPr="00C17739" w:rsidRDefault="001B6EC9" w:rsidP="001B6EC9">
      <w:r>
        <w:t xml:space="preserve">One common requirement is the need to monitor for peak. Be careful in defining </w:t>
      </w:r>
      <w:r w:rsidRPr="007D3B9E">
        <w:rPr>
          <w:color w:val="00B0F0"/>
        </w:rPr>
        <w:t>peak</w:t>
      </w:r>
      <w:r>
        <w:t xml:space="preserve">, as by default, </w:t>
      </w:r>
      <w:r w:rsidRPr="00354DC2">
        <w:rPr>
          <w:color w:val="FF0000"/>
        </w:rPr>
        <w:t>averages</w:t>
      </w:r>
      <w:r>
        <w:t xml:space="preserve"> get in the way.</w:t>
      </w:r>
    </w:p>
    <w:p w14:paraId="2DB4FDDC" w14:textId="77777777" w:rsidR="001B6EC9" w:rsidRPr="00C17739" w:rsidRDefault="001B6EC9" w:rsidP="001B6EC9">
      <w:r w:rsidRPr="00C17739">
        <w:t xml:space="preserve">How do you define peak utilization or contention without being overly conservative or aggressive? </w:t>
      </w:r>
    </w:p>
    <w:p w14:paraId="137BB54B" w14:textId="77777777" w:rsidR="001B6EC9" w:rsidRPr="00C17739" w:rsidRDefault="001B6EC9" w:rsidP="001B6EC9">
      <w:r w:rsidRPr="00C17739">
        <w:t xml:space="preserve">There are two dimensions of peaks. You can measure them across time or members of the group. </w:t>
      </w:r>
    </w:p>
    <w:p w14:paraId="0BE6C5F5" w14:textId="77777777" w:rsidR="001B6EC9" w:rsidRPr="00C17739" w:rsidRDefault="001B6EC9" w:rsidP="001B6EC9">
      <w:r w:rsidRPr="00C17739">
        <w:t>Let's take a cluster with 8 ESXi hosts as an example. The following chart shows the 8 ESXi utilizations.</w:t>
      </w:r>
    </w:p>
    <w:p w14:paraId="2F44F4F6" w14:textId="77777777" w:rsidR="001B6EC9" w:rsidRPr="00C17739" w:rsidRDefault="001B6EC9" w:rsidP="001B6EC9">
      <w:r w:rsidRPr="00C17739">
        <w:t xml:space="preserve">What’s the cluster peak utilization on that day? </w:t>
      </w:r>
    </w:p>
    <w:p w14:paraId="6E7ED2F5" w14:textId="5A4606F1" w:rsidR="001B6EC9" w:rsidRDefault="001B6EC9" w:rsidP="001B6EC9">
      <w:r>
        <w:t xml:space="preserve">The problem with this question is there are 1440 minutes in a day, so each ESXi Host has at least 288 metrics (based on the 5-minute reporting period). So this cluster has 288 x 8 = 2304 metrics on that day. A true peak has to be the highest metric among these 2304 metrics. </w:t>
      </w:r>
    </w:p>
    <w:p w14:paraId="126FFB5D" w14:textId="37E67593" w:rsidR="001B6EC9" w:rsidRPr="00C17739" w:rsidRDefault="001A667C" w:rsidP="001B6EC9">
      <w:pPr>
        <w:jc w:val="center"/>
      </w:pPr>
      <w:r w:rsidRPr="001A667C">
        <w:rPr>
          <w:noProof/>
        </w:rPr>
        <w:drawing>
          <wp:inline distT="0" distB="0" distL="0" distR="0" wp14:anchorId="1F395DBF" wp14:editId="5ACC7E3C">
            <wp:extent cx="6005830" cy="2421255"/>
            <wp:effectExtent l="0" t="0" r="0" b="0"/>
            <wp:docPr id="74231669" name="Picture 1" descr="A graph of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1669" name="Picture 1" descr="A graph of time and time&#10;&#10;Description automatically generated with medium confidence"/>
                    <pic:cNvPicPr/>
                  </pic:nvPicPr>
                  <pic:blipFill>
                    <a:blip r:embed="rId66"/>
                    <a:stretch>
                      <a:fillRect/>
                    </a:stretch>
                  </pic:blipFill>
                  <pic:spPr>
                    <a:xfrm>
                      <a:off x="0" y="0"/>
                      <a:ext cx="6005830" cy="2421255"/>
                    </a:xfrm>
                    <a:prstGeom prst="rect">
                      <a:avLst/>
                    </a:prstGeom>
                  </pic:spPr>
                </pic:pic>
              </a:graphicData>
            </a:graphic>
          </wp:inline>
        </w:drawing>
      </w:r>
    </w:p>
    <w:p w14:paraId="6D0AEA16" w14:textId="77777777" w:rsidR="001B6EC9" w:rsidRPr="00C17739" w:rsidRDefault="001B6EC9" w:rsidP="001B6EC9">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354DC2">
        <w:rPr>
          <w:color w:val="FF0000"/>
        </w:rPr>
        <w:t>peak</w:t>
      </w:r>
      <w:r w:rsidRPr="00C17739">
        <w:rPr>
          <w:color w:val="FF0000"/>
        </w:rPr>
        <w:t xml:space="preserve"> </w:t>
      </w:r>
      <w:r w:rsidRPr="00C17739">
        <w:t xml:space="preserve">utilization at 9:05 am is also </w:t>
      </w:r>
      <w:r>
        <w:t>99</w:t>
      </w:r>
      <w:r w:rsidRPr="00C17739">
        <w:t xml:space="preserve">%. </w:t>
      </w:r>
    </w:p>
    <w:p w14:paraId="56C33CE3" w14:textId="77777777" w:rsidR="001B6EC9" w:rsidRDefault="001B6EC9" w:rsidP="001B6EC9">
      <w:r w:rsidRPr="00C17739">
        <w:t xml:space="preserve">You repeat this process for each sample period (e.g. 9:10 am, 9:15 am). You may get different hosts at different times. You will not know which host provides the peak value as that varies from time to time. </w:t>
      </w:r>
    </w:p>
    <w:p w14:paraId="1B03A3B6" w14:textId="77777777" w:rsidR="001B6EC9" w:rsidRDefault="001B6EC9" w:rsidP="001B6EC9">
      <w:r>
        <w:t>What’s the problem of this true peak?</w:t>
      </w:r>
    </w:p>
    <w:p w14:paraId="75AC4F63" w14:textId="77777777" w:rsidR="001B6EC9" w:rsidRPr="00C17739" w:rsidRDefault="001B6EC9" w:rsidP="001B6EC9">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6E6E73BC" w14:textId="77777777" w:rsidR="001B6EC9" w:rsidRPr="00C17739" w:rsidRDefault="001B6EC9" w:rsidP="001B6EC9">
      <w:r w:rsidRPr="00C17739">
        <w:lastRenderedPageBreak/>
        <w:t xml:space="preserve">Take note that the most common approach is to take the </w:t>
      </w:r>
      <w:r w:rsidRPr="00C24D56">
        <w:rPr>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1E5AED5C" w14:textId="77777777" w:rsidR="001B6EC9" w:rsidRDefault="001B6EC9" w:rsidP="001B6EC9">
      <w:r w:rsidRPr="00C17739">
        <w:t>The same logic applies to a VM. If a VM with 64 vCPUs hits 90% utilization, some cores probably hit 100%. This method results in under-reporting as it takes an average of the “</w:t>
      </w:r>
      <w:r w:rsidRPr="00C24D56">
        <w:rPr>
          <w:color w:val="00B0F0"/>
        </w:rPr>
        <w:t>members</w:t>
      </w:r>
      <w:r w:rsidRPr="00C17739">
        <w:t>” at any given moment, then take the peak across time (e.g. last 24 hours).</w:t>
      </w:r>
    </w:p>
    <w:p w14:paraId="215091DB" w14:textId="77777777" w:rsidR="001B6EC9" w:rsidRPr="00C17739" w:rsidRDefault="001B6EC9" w:rsidP="001B6EC9">
      <w:r>
        <w:t>This “</w:t>
      </w:r>
      <w:r w:rsidRPr="00C24D56">
        <w:rPr>
          <w:color w:val="00B0F0"/>
        </w:rPr>
        <w:t>averaging issue</w:t>
      </w:r>
      <w:r>
        <w:t xml:space="preserve">” exists basically everywhere in monitoring, as it’s the default technique when rolling up. For a more in-depth reading, look at </w:t>
      </w:r>
      <w:hyperlink r:id="rId67" w:history="1">
        <w:r w:rsidRPr="00CE570F">
          <w:rPr>
            <w:rStyle w:val="Hyperlink"/>
          </w:rPr>
          <w:t>this</w:t>
        </w:r>
      </w:hyperlink>
      <w:r>
        <w:t xml:space="preserve"> analysis by </w:t>
      </w:r>
      <w:hyperlink r:id="rId68" w:history="1">
        <w:r w:rsidRPr="00CE570F">
          <w:rPr>
            <w:rStyle w:val="Hyperlink"/>
          </w:rPr>
          <w:t>Tyler Treat</w:t>
        </w:r>
      </w:hyperlink>
      <w:r>
        <w:t xml:space="preserve">. </w:t>
      </w:r>
    </w:p>
    <w:p w14:paraId="2AF83136" w14:textId="78E25CAF" w:rsidR="001B6EC9" w:rsidRPr="007E1052" w:rsidRDefault="001B6EC9" w:rsidP="00D4384E">
      <w:pPr>
        <w:pStyle w:val="Heading4"/>
        <w:rPr>
          <w:rStyle w:val="eop"/>
          <w:rFonts w:eastAsiaTheme="minorHAnsi" w:cstheme="minorBidi"/>
          <w:b w:val="0"/>
          <w:bCs w:val="0"/>
          <w:color w:val="000000"/>
          <w:sz w:val="22"/>
          <w:szCs w:val="22"/>
        </w:rPr>
      </w:pPr>
      <w:r w:rsidRPr="00AF4744">
        <w:rPr>
          <w:rStyle w:val="eop"/>
        </w:rPr>
        <w:t>Depth vs Breadth</w:t>
      </w:r>
    </w:p>
    <w:p w14:paraId="0E84B65E" w14:textId="77777777" w:rsidR="001B6EC9" w:rsidRPr="00AF4744" w:rsidRDefault="001B6EC9" w:rsidP="001B6EC9">
      <w:r w:rsidRPr="00AF4744">
        <w:t>What do you notice from the following screenshot?</w:t>
      </w:r>
      <w:r>
        <w:t xml:space="preserve"> There are 2 metrics, the maroon line shows the worst among all the VMs in the cluster, the pale blue shows the cluster wise average. </w:t>
      </w:r>
    </w:p>
    <w:p w14:paraId="1454EE25" w14:textId="77777777" w:rsidR="001B6EC9" w:rsidRPr="00AF4744" w:rsidRDefault="001B6EC9" w:rsidP="001B6EC9">
      <w:r>
        <w:rPr>
          <w:noProof/>
        </w:rPr>
        <w:drawing>
          <wp:inline distT="0" distB="0" distL="0" distR="0" wp14:anchorId="42E0B827" wp14:editId="01DB412C">
            <wp:extent cx="6033705" cy="2117504"/>
            <wp:effectExtent l="0" t="0" r="5715" b="0"/>
            <wp:docPr id="606394053" name="Picture 6063940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3" name="Picture 606394053" descr="Char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047875" cy="2122477"/>
                    </a:xfrm>
                    <a:prstGeom prst="rect">
                      <a:avLst/>
                    </a:prstGeom>
                  </pic:spPr>
                </pic:pic>
              </a:graphicData>
            </a:graphic>
          </wp:inline>
        </w:drawing>
      </w:r>
    </w:p>
    <w:p w14:paraId="1940CB8C" w14:textId="77777777" w:rsidR="001B6EC9" w:rsidRDefault="001B6EC9" w:rsidP="001B6EC9">
      <w:r>
        <w:t xml:space="preserve">Notice the Maximum is &gt;10x higher than the average. The average is also very stable relative to the maximum. It did not move even though the maximum became worse. Once the Cluster is unable to cope, you’d see a pattern like this. Almost all VMs can be served, but 1-2 were not served well. The maximum is high because there is always one VM that wasn’t served. </w:t>
      </w:r>
    </w:p>
    <w:p w14:paraId="65CD85FC" w14:textId="77777777" w:rsidR="001B6EC9" w:rsidRDefault="001B6EC9" w:rsidP="001B6EC9">
      <w:r w:rsidRPr="00354DC2">
        <w:rPr>
          <w:color w:val="FF0000"/>
        </w:rPr>
        <w:t>Be careful</w:t>
      </w:r>
      <w:r w:rsidRPr="00522E56">
        <w:rPr>
          <w:color w:val="FF0000"/>
        </w:rPr>
        <w:t xml:space="preserve"> </w:t>
      </w:r>
      <w:r>
        <w:t>when you look at metrics at parent object such as cluster and datastore, as average is the default counter used in aggregation. Here is another example. This shows a cluster wise average. What do you think of the value?</w:t>
      </w:r>
    </w:p>
    <w:p w14:paraId="189A035E" w14:textId="77777777" w:rsidR="001B6EC9" w:rsidRDefault="001B6EC9" w:rsidP="001B6EC9">
      <w:r>
        <w:rPr>
          <w:noProof/>
        </w:rPr>
        <w:drawing>
          <wp:inline distT="0" distB="0" distL="0" distR="0" wp14:anchorId="69920023" wp14:editId="2372B01E">
            <wp:extent cx="6040380" cy="930932"/>
            <wp:effectExtent l="0" t="0" r="0" b="254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056424" cy="933405"/>
                    </a:xfrm>
                    <a:prstGeom prst="rect">
                      <a:avLst/>
                    </a:prstGeom>
                  </pic:spPr>
                </pic:pic>
              </a:graphicData>
            </a:graphic>
          </wp:inline>
        </w:drawing>
      </w:r>
    </w:p>
    <w:p w14:paraId="677FF96C" w14:textId="77777777" w:rsidR="001B6EC9" w:rsidRDefault="001B6EC9" w:rsidP="001B6EC9">
      <w:r>
        <w:t>That’s right. No performance issue at all in the last 7 days. The cluster is doing well. This cluster run hundreds of VMs. What you see above is the average experience of all these VMs, aggregated at cluster level. If there is only a few VMs having a problem, but the majority are not, the above fails to show it.</w:t>
      </w:r>
    </w:p>
    <w:p w14:paraId="3390A0FE" w14:textId="77777777" w:rsidR="001B6EC9" w:rsidRDefault="001B6EC9" w:rsidP="001B6EC9">
      <w:r>
        <w:t xml:space="preserve">Now look at the pattern. You can see there are changes in that </w:t>
      </w:r>
      <w:proofErr w:type="gramStart"/>
      <w:r>
        <w:t>1 week</w:t>
      </w:r>
      <w:proofErr w:type="gramEnd"/>
      <w:r>
        <w:t xml:space="preserve"> period.</w:t>
      </w:r>
    </w:p>
    <w:p w14:paraId="4E7CF44F" w14:textId="77777777" w:rsidR="001B6EC9" w:rsidRDefault="001B6EC9" w:rsidP="001B6EC9">
      <w:r>
        <w:lastRenderedPageBreak/>
        <w:t>What do you expect when you take the worst of any VM? Would you get the same pattern?</w:t>
      </w:r>
    </w:p>
    <w:p w14:paraId="2AB551D8" w14:textId="77777777" w:rsidR="001B6EC9" w:rsidRDefault="001B6EC9" w:rsidP="001B6EC9">
      <w:r>
        <w:rPr>
          <w:noProof/>
        </w:rPr>
        <w:drawing>
          <wp:inline distT="0" distB="0" distL="0" distR="0" wp14:anchorId="52591E0B" wp14:editId="6627E46A">
            <wp:extent cx="6007008" cy="913162"/>
            <wp:effectExtent l="0" t="0" r="0" b="1270"/>
            <wp:docPr id="606394253" name="Picture 6063942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3" name="Picture 606394253" descr="Graphical user interfac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025226" cy="915931"/>
                    </a:xfrm>
                    <a:prstGeom prst="rect">
                      <a:avLst/>
                    </a:prstGeom>
                  </pic:spPr>
                </pic:pic>
              </a:graphicData>
            </a:graphic>
          </wp:inline>
        </w:drawing>
      </w:r>
    </w:p>
    <w:p w14:paraId="09118877" w14:textId="77777777" w:rsidR="001B6EC9" w:rsidRDefault="001B6EC9" w:rsidP="001B6EC9">
      <w:r>
        <w:t>Answer is possible (not always!), if every VM is given the same treatment. They will take turn to be hit.</w:t>
      </w:r>
    </w:p>
    <w:p w14:paraId="00ACEB2A" w14:textId="77777777" w:rsidR="001B6EC9" w:rsidRDefault="001B6EC9" w:rsidP="001B6EC9">
      <w:r>
        <w:t>Notice the scale. It’s 60x worse.</w:t>
      </w:r>
    </w:p>
    <w:p w14:paraId="04C66B00" w14:textId="77777777" w:rsidR="001B6EC9" w:rsidRPr="00AF4744" w:rsidRDefault="001B6EC9" w:rsidP="001B6EC9">
      <w:r w:rsidRPr="00AF4744">
        <w:t xml:space="preserve">The following diagram </w:t>
      </w:r>
      <w:r>
        <w:t>explains</w:t>
      </w:r>
      <w:r w:rsidRPr="00AF4744">
        <w:t xml:space="preserve"> how</w:t>
      </w:r>
      <w:r>
        <w:t xml:space="preserve"> such thing can</w:t>
      </w:r>
      <w:r w:rsidRPr="00AF4744">
        <w:t xml:space="preserve"> happen.</w:t>
      </w:r>
    </w:p>
    <w:p w14:paraId="4B039014" w14:textId="77777777" w:rsidR="001B6EC9" w:rsidRPr="006D3AA1" w:rsidRDefault="001B6EC9" w:rsidP="001B6EC9">
      <w:pPr>
        <w:jc w:val="center"/>
      </w:pPr>
      <w:r>
        <w:rPr>
          <w:noProof/>
        </w:rPr>
        <w:drawing>
          <wp:inline distT="0" distB="0" distL="0" distR="0" wp14:anchorId="6DFEB6AB" wp14:editId="5FB2A2C0">
            <wp:extent cx="4180114" cy="1811276"/>
            <wp:effectExtent l="0" t="0" r="0" b="0"/>
            <wp:docPr id="606394051" name="Picture 6063940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1" name="Picture 606394051" descr="Chart, line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180114" cy="1811276"/>
                    </a:xfrm>
                    <a:prstGeom prst="rect">
                      <a:avLst/>
                    </a:prstGeom>
                  </pic:spPr>
                </pic:pic>
              </a:graphicData>
            </a:graphic>
          </wp:inline>
        </w:drawing>
      </w:r>
    </w:p>
    <w:p w14:paraId="62BB33A0" w14:textId="77777777" w:rsidR="001B6EC9" w:rsidRPr="006D3AA1" w:rsidRDefault="001B6EC9" w:rsidP="001B6EC9">
      <w:r w:rsidRPr="006D3AA1">
        <w:t xml:space="preserve">The above charts show 6 objects that have varying disk latency. The thick </w:t>
      </w:r>
      <w:r w:rsidRPr="00CF7D2C">
        <w:rPr>
          <w:color w:val="FF0000"/>
        </w:rPr>
        <w:t>red</w:t>
      </w:r>
      <w:r w:rsidRPr="006D3AA1">
        <w:t xml:space="preserve"> line shows that the worst latency among the 6 objects varies over time. </w:t>
      </w:r>
    </w:p>
    <w:p w14:paraId="42B87258" w14:textId="77777777" w:rsidR="001B6EC9" w:rsidRDefault="001B6EC9" w:rsidP="001B6EC9">
      <w:r w:rsidRPr="006D3AA1">
        <w:t xml:space="preserve">Plotting the maximum among all the 6 objects, and taking the average, give us </w:t>
      </w:r>
      <w:r>
        <w:t>two</w:t>
      </w:r>
      <w:r w:rsidRPr="006D3AA1">
        <w:t xml:space="preserve"> different results as shown below:</w:t>
      </w:r>
    </w:p>
    <w:p w14:paraId="39075F0E" w14:textId="09506176" w:rsidR="001B6EC9" w:rsidRPr="006D3AA1" w:rsidRDefault="001A667C" w:rsidP="001B6EC9">
      <w:r w:rsidRPr="001A667C">
        <w:rPr>
          <w:noProof/>
        </w:rPr>
        <w:drawing>
          <wp:inline distT="0" distB="0" distL="0" distR="0" wp14:anchorId="6BB7A3C3" wp14:editId="4D91257B">
            <wp:extent cx="6005830" cy="2583180"/>
            <wp:effectExtent l="0" t="0" r="0" b="7620"/>
            <wp:docPr id="1310796777" name="Picture 1" descr="A graph of a sl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6777" name="Picture 1" descr="A graph of a sla&#10;&#10;Description automatically generated with medium confidence"/>
                    <pic:cNvPicPr/>
                  </pic:nvPicPr>
                  <pic:blipFill>
                    <a:blip r:embed="rId73"/>
                    <a:stretch>
                      <a:fillRect/>
                    </a:stretch>
                  </pic:blipFill>
                  <pic:spPr>
                    <a:xfrm>
                      <a:off x="0" y="0"/>
                      <a:ext cx="6005830" cy="2583180"/>
                    </a:xfrm>
                    <a:prstGeom prst="rect">
                      <a:avLst/>
                    </a:prstGeom>
                  </pic:spPr>
                </pic:pic>
              </a:graphicData>
            </a:graphic>
          </wp:inline>
        </w:drawing>
      </w:r>
    </w:p>
    <w:p w14:paraId="21E42376" w14:textId="1FEC6BC4" w:rsidR="001A667C" w:rsidRPr="001A667C" w:rsidRDefault="001A667C" w:rsidP="001B6EC9">
      <w:pPr>
        <w:rPr>
          <w:lang w:val="en-US"/>
        </w:rPr>
      </w:pPr>
      <w:r w:rsidRPr="001A667C">
        <w:t xml:space="preserve">If you don’t have the SLA Line, how do you know how much </w:t>
      </w:r>
      <w:r w:rsidRPr="001A667C">
        <w:rPr>
          <w:b/>
          <w:bCs/>
        </w:rPr>
        <w:t>buffer</w:t>
      </w:r>
      <w:r w:rsidRPr="001A667C">
        <w:t xml:space="preserve"> you have? </w:t>
      </w:r>
    </w:p>
    <w:p w14:paraId="5BD66E7A" w14:textId="14D09B57" w:rsidR="001B6EC9" w:rsidRPr="006D3AA1" w:rsidRDefault="001B6EC9" w:rsidP="001B6EC9">
      <w:r w:rsidRPr="006D3AA1">
        <w:t xml:space="preserve">Proactive </w:t>
      </w:r>
      <w:r>
        <w:t>m</w:t>
      </w:r>
      <w:r w:rsidRPr="006D3AA1">
        <w:t xml:space="preserve">onitoring requires insights from </w:t>
      </w:r>
      <w:r>
        <w:t>more than one</w:t>
      </w:r>
      <w:r w:rsidRPr="006D3AA1">
        <w:t xml:space="preserve"> angle. When you hear that a VM is hit by a performance problem, your next questions are</w:t>
      </w:r>
      <w:r>
        <w:t xml:space="preserve"> naturally</w:t>
      </w:r>
      <w:r w:rsidRPr="006D3AA1">
        <w:t>:</w:t>
      </w:r>
    </w:p>
    <w:p w14:paraId="4C591A7B" w14:textId="77777777" w:rsidR="001B6EC9" w:rsidRPr="0031053E" w:rsidRDefault="001B6EC9" w:rsidP="001B6EC9">
      <w:pPr>
        <w:pStyle w:val="Bullet"/>
      </w:pPr>
      <w:r w:rsidRPr="006D3AA1">
        <w:t xml:space="preserve">How </w:t>
      </w:r>
      <w:r w:rsidRPr="0031053E">
        <w:t>bad is it? You want to gauge the depth of the problem. The severity also may provide a clue to the root cause.</w:t>
      </w:r>
    </w:p>
    <w:p w14:paraId="1159CA8F" w14:textId="77777777" w:rsidR="001B6EC9" w:rsidRPr="0031053E" w:rsidRDefault="001B6EC9" w:rsidP="001B6EC9">
      <w:pPr>
        <w:pStyle w:val="Bullet"/>
      </w:pPr>
      <w:r w:rsidRPr="0031053E">
        <w:t>How long did the problem last? Is there any pattern?</w:t>
      </w:r>
    </w:p>
    <w:p w14:paraId="3CBC9CAD" w14:textId="77777777" w:rsidR="001B6EC9" w:rsidRPr="006D3AA1" w:rsidRDefault="001B6EC9" w:rsidP="001B6EC9">
      <w:pPr>
        <w:pStyle w:val="Bullet"/>
      </w:pPr>
      <w:r w:rsidRPr="0031053E">
        <w:lastRenderedPageBreak/>
        <w:t>How</w:t>
      </w:r>
      <w:r w:rsidRPr="006D3AA1">
        <w:t xml:space="preserve"> many VMs are affected? </w:t>
      </w:r>
      <w:r>
        <w:t xml:space="preserve">Who else are affected? </w:t>
      </w:r>
      <w:r w:rsidRPr="006D3AA1">
        <w:t>You want to gauge the breadth of the problem.</w:t>
      </w:r>
    </w:p>
    <w:p w14:paraId="2AD372B0" w14:textId="77777777" w:rsidR="001B6EC9" w:rsidRPr="006D3AA1" w:rsidRDefault="001B6EC9" w:rsidP="001B6EC9">
      <w:r w:rsidRPr="006D3AA1">
        <w:t>Notice you did not ask “</w:t>
      </w:r>
      <w:r w:rsidRPr="00EC1E6F">
        <w:rPr>
          <w:color w:val="00B0F0"/>
        </w:rPr>
        <w:t xml:space="preserve">What’s the </w:t>
      </w:r>
      <w:r w:rsidRPr="00354DC2">
        <w:rPr>
          <w:color w:val="FF0000"/>
        </w:rPr>
        <w:t>average</w:t>
      </w:r>
      <w:r w:rsidRPr="00EC1E6F">
        <w:rPr>
          <w:color w:val="FF0000"/>
        </w:rPr>
        <w:t xml:space="preserve"> </w:t>
      </w:r>
      <w:r w:rsidRPr="00EC1E6F">
        <w:rPr>
          <w:color w:val="00B0F0"/>
        </w:rPr>
        <w:t>performance?</w:t>
      </w:r>
      <w:r w:rsidRPr="006D3AA1">
        <w:t xml:space="preserve">”. Obviously, average is too late in this case. </w:t>
      </w:r>
    </w:p>
    <w:p w14:paraId="0CE39B9D" w14:textId="77777777" w:rsidR="001B6EC9" w:rsidRDefault="001B6EC9" w:rsidP="001B6EC9">
      <w:bookmarkStart w:id="15" w:name="_The_Art_of"/>
      <w:bookmarkEnd w:id="15"/>
      <w:r w:rsidRPr="006D3AA1">
        <w:t xml:space="preserve">The answer to the </w:t>
      </w:r>
      <w:r>
        <w:t>3</w:t>
      </w:r>
      <w:r w:rsidRPr="00FD34CA">
        <w:rPr>
          <w:vertAlign w:val="superscript"/>
        </w:rPr>
        <w:t>rd</w:t>
      </w:r>
      <w:r>
        <w:t xml:space="preserve"> </w:t>
      </w:r>
      <w:r w:rsidRPr="006D3AA1">
        <w:t xml:space="preserve">question impacts the course of troubleshooting. Is the incident isolated or widespread? If it’s isolated, then you will look at the affected object more closely. If it’s a widespread problem then you’ll look at common areas (e.g. cluster, datastore, resource pool, host) that are shared among the affected VMs. </w:t>
      </w:r>
    </w:p>
    <w:p w14:paraId="12216ED9" w14:textId="37CD246C" w:rsidR="00073029" w:rsidRDefault="00073029" w:rsidP="001B6EC9">
      <w:r>
        <w:t>How do you calculate the breadth of a problem?</w:t>
      </w:r>
    </w:p>
    <w:p w14:paraId="41713D87" w14:textId="4299716D" w:rsidR="00073029" w:rsidRDefault="00073029" w:rsidP="001B6EC9">
      <w:r>
        <w:t>There are 2 methods:</w:t>
      </w:r>
    </w:p>
    <w:p w14:paraId="1B8AD881" w14:textId="42F14E9C" w:rsidR="00073029" w:rsidRDefault="00073029" w:rsidP="00073029">
      <w:pPr>
        <w:pStyle w:val="Bullet"/>
      </w:pPr>
      <w:r>
        <w:t xml:space="preserve">Threshold based. You determine the percentage of the population </w:t>
      </w:r>
      <w:r w:rsidR="00CF634A">
        <w:t xml:space="preserve">above a certain threshold. The limitation is defining the threshold is hard as it </w:t>
      </w:r>
      <w:proofErr w:type="gramStart"/>
      <w:r w:rsidR="00CF634A">
        <w:t>depend</w:t>
      </w:r>
      <w:proofErr w:type="gramEnd"/>
      <w:r w:rsidR="00CF634A">
        <w:t xml:space="preserve"> on the metric. </w:t>
      </w:r>
    </w:p>
    <w:p w14:paraId="2D6B726D" w14:textId="23396162" w:rsidR="00073029" w:rsidRDefault="00073029" w:rsidP="00073029">
      <w:pPr>
        <w:pStyle w:val="Bullet"/>
      </w:pPr>
      <w:r>
        <w:t>Percentile based.</w:t>
      </w:r>
      <w:r w:rsidR="00CF634A">
        <w:t xml:space="preserve"> You determine the number at certain percentile. I recommend 90</w:t>
      </w:r>
      <w:r w:rsidR="00CF634A" w:rsidRPr="00CF634A">
        <w:rPr>
          <w:vertAlign w:val="superscript"/>
        </w:rPr>
        <w:t>th</w:t>
      </w:r>
      <w:r w:rsidR="00CF634A">
        <w:t xml:space="preserve"> percentile as average is too late and you want a leading indicator. The limitation is you don’t know the percentage of the population.</w:t>
      </w:r>
    </w:p>
    <w:p w14:paraId="12D58910" w14:textId="077CE293" w:rsidR="001B6EC9" w:rsidRDefault="00CF634A" w:rsidP="001B6EC9">
      <w:r>
        <w:t xml:space="preserve">I recommend the </w:t>
      </w:r>
      <w:proofErr w:type="gramStart"/>
      <w:r>
        <w:t>percentile-based</w:t>
      </w:r>
      <w:proofErr w:type="gramEnd"/>
      <w:r>
        <w:t xml:space="preserve"> as it can be consistently applied to any metric. </w:t>
      </w:r>
    </w:p>
    <w:p w14:paraId="04D8ED8A" w14:textId="14AAA76F" w:rsidR="00CF634A" w:rsidRDefault="00CF634A" w:rsidP="001B6EC9">
      <w:r>
        <w:t xml:space="preserve">The following table uses the </w:t>
      </w:r>
      <w:proofErr w:type="gramStart"/>
      <w:r>
        <w:t>threshold-based</w:t>
      </w:r>
      <w:proofErr w:type="gramEnd"/>
      <w:r>
        <w:t xml:space="preserve">. </w:t>
      </w:r>
    </w:p>
    <w:p w14:paraId="24F7F90A" w14:textId="77777777" w:rsidR="001B6EC9" w:rsidRDefault="001B6EC9" w:rsidP="001B6EC9">
      <w:r w:rsidRPr="00C41921">
        <w:rPr>
          <w:noProof/>
        </w:rPr>
        <w:drawing>
          <wp:inline distT="0" distB="0" distL="0" distR="0" wp14:anchorId="4C57EA7E" wp14:editId="3DD5B848">
            <wp:extent cx="6033705" cy="2061565"/>
            <wp:effectExtent l="0" t="0" r="5715" b="0"/>
            <wp:docPr id="534447521" name="Picture 5344475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1" name="Picture 534447521" descr="Table&#10;&#10;Description automatically generated"/>
                    <pic:cNvPicPr/>
                  </pic:nvPicPr>
                  <pic:blipFill>
                    <a:blip r:embed="rId74"/>
                    <a:stretch>
                      <a:fillRect/>
                    </a:stretch>
                  </pic:blipFill>
                  <pic:spPr>
                    <a:xfrm>
                      <a:off x="0" y="0"/>
                      <a:ext cx="6041213" cy="2064130"/>
                    </a:xfrm>
                    <a:prstGeom prst="rect">
                      <a:avLst/>
                    </a:prstGeom>
                  </pic:spPr>
                </pic:pic>
              </a:graphicData>
            </a:graphic>
          </wp:inline>
        </w:drawing>
      </w:r>
    </w:p>
    <w:p w14:paraId="5819C062" w14:textId="0C4B55B9" w:rsidR="001B6EC9" w:rsidRDefault="001B6EC9" w:rsidP="001B6EC9">
      <w:r>
        <w:t xml:space="preserve">The following shows an example where both </w:t>
      </w:r>
      <w:r w:rsidR="00B40293">
        <w:t xml:space="preserve">breadth and dept </w:t>
      </w:r>
      <w:r>
        <w:t xml:space="preserve">confirm you </w:t>
      </w:r>
      <w:r w:rsidR="00B40293">
        <w:t xml:space="preserve">have a CPU Ready </w:t>
      </w:r>
      <w:r>
        <w:t>problem.</w:t>
      </w:r>
    </w:p>
    <w:p w14:paraId="6EF661F1" w14:textId="77777777" w:rsidR="001B6EC9" w:rsidRDefault="001B6EC9" w:rsidP="001B6EC9">
      <w:r w:rsidRPr="003511B0">
        <w:rPr>
          <w:noProof/>
          <w:lang w:val="en-GB"/>
        </w:rPr>
        <w:drawing>
          <wp:inline distT="0" distB="0" distL="0" distR="0" wp14:anchorId="1CA5C5A5" wp14:editId="139433EB">
            <wp:extent cx="5973635" cy="1655221"/>
            <wp:effectExtent l="0" t="0" r="0" b="2540"/>
            <wp:docPr id="1293284862" name="Picture 12932848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2" name="Picture 1293284862" descr="Graphical user interface, application, Word&#10;&#10;Description automatically generated"/>
                    <pic:cNvPicPr/>
                  </pic:nvPicPr>
                  <pic:blipFill>
                    <a:blip r:embed="rId75"/>
                    <a:stretch>
                      <a:fillRect/>
                    </a:stretch>
                  </pic:blipFill>
                  <pic:spPr>
                    <a:xfrm>
                      <a:off x="0" y="0"/>
                      <a:ext cx="5985656" cy="1658552"/>
                    </a:xfrm>
                    <a:prstGeom prst="rect">
                      <a:avLst/>
                    </a:prstGeom>
                  </pic:spPr>
                </pic:pic>
              </a:graphicData>
            </a:graphic>
          </wp:inline>
        </w:drawing>
      </w:r>
    </w:p>
    <w:p w14:paraId="7D183B6E" w14:textId="77777777" w:rsidR="001B6EC9" w:rsidRDefault="001B6EC9" w:rsidP="00D4384E">
      <w:pPr>
        <w:pStyle w:val="Heading4"/>
      </w:pPr>
      <w:r>
        <w:lastRenderedPageBreak/>
        <w:t>Usage Disparity</w:t>
      </w:r>
    </w:p>
    <w:p w14:paraId="25ACE5EC" w14:textId="77777777" w:rsidR="001B6EC9" w:rsidRDefault="001B6EC9" w:rsidP="001B6EC9">
      <w:r>
        <w:t>Imbalance among utilization can reveal a problem, as there are many examples where you expect balance utilization:</w:t>
      </w:r>
    </w:p>
    <w:p w14:paraId="74FD450E" w14:textId="77777777" w:rsidR="001B6EC9" w:rsidRDefault="001B6EC9" w:rsidP="001B6EC9">
      <w:pPr>
        <w:pStyle w:val="Bullet"/>
      </w:pPr>
      <w:r>
        <w:t>Usage among VM vCPU. If a VM has 32 vCPU, you don’t want the first 8 are heavily used while the last 16 are not used.</w:t>
      </w:r>
    </w:p>
    <w:p w14:paraId="334F1E60" w14:textId="77777777" w:rsidR="001B6EC9" w:rsidRDefault="001B6EC9" w:rsidP="001B6EC9">
      <w:pPr>
        <w:pStyle w:val="Bullet"/>
      </w:pPr>
      <w:r>
        <w:t>Usage among ESXi in a cluster</w:t>
      </w:r>
    </w:p>
    <w:p w14:paraId="7D4D1F1D" w14:textId="77777777" w:rsidR="001B6EC9" w:rsidRDefault="001B6EC9" w:rsidP="001B6EC9">
      <w:pPr>
        <w:pStyle w:val="Bullet"/>
      </w:pPr>
      <w:r>
        <w:t>Usage among RDS Hosts in a farm</w:t>
      </w:r>
    </w:p>
    <w:p w14:paraId="12AF9E5D" w14:textId="77777777" w:rsidR="001B6EC9" w:rsidRDefault="001B6EC9" w:rsidP="001B6EC9">
      <w:pPr>
        <w:pStyle w:val="Bullet"/>
      </w:pPr>
      <w:r>
        <w:t>Usage among Horizon Connection Server in a pod</w:t>
      </w:r>
    </w:p>
    <w:p w14:paraId="765B0EF4" w14:textId="77777777" w:rsidR="001B6EC9" w:rsidRDefault="001B6EC9" w:rsidP="001B6EC9">
      <w:pPr>
        <w:pStyle w:val="Bullet"/>
      </w:pPr>
      <w:r>
        <w:t>Usage among disk in a vSAN disk group</w:t>
      </w:r>
    </w:p>
    <w:p w14:paraId="1E59972F" w14:textId="77777777" w:rsidR="001B6EC9" w:rsidRDefault="001B6EC9" w:rsidP="001B6EC9">
      <w:pPr>
        <w:pStyle w:val="Bullet"/>
      </w:pPr>
      <w:r>
        <w:t>Usage among web server in a farm</w:t>
      </w:r>
    </w:p>
    <w:p w14:paraId="5850A4D0" w14:textId="77777777" w:rsidR="006F33A3" w:rsidRDefault="006F33A3" w:rsidP="001B6EC9">
      <w:pPr>
        <w:rPr>
          <w:lang w:val="en-GB"/>
        </w:rPr>
      </w:pPr>
      <w:r>
        <w:rPr>
          <w:lang w:val="en-GB"/>
        </w:rPr>
        <w:t xml:space="preserve">We define imbalance as highest – lowest. </w:t>
      </w:r>
    </w:p>
    <w:p w14:paraId="6E09B951" w14:textId="0917260D" w:rsidR="001B6EC9" w:rsidRPr="00A452F2" w:rsidRDefault="006F33A3" w:rsidP="001B6EC9">
      <w:pPr>
        <w:rPr>
          <w:lang w:val="en-GB"/>
        </w:rPr>
      </w:pPr>
      <w:r>
        <w:rPr>
          <w:lang w:val="en-GB"/>
        </w:rPr>
        <w:t xml:space="preserve">It is expressed in percentage, meaning we need to divide over something. </w:t>
      </w:r>
      <w:r w:rsidR="001B6EC9" w:rsidRPr="00A452F2">
        <w:rPr>
          <w:lang w:val="en-GB"/>
        </w:rPr>
        <w:t>There are 2 options:</w:t>
      </w:r>
    </w:p>
    <w:p w14:paraId="06175110" w14:textId="77777777" w:rsidR="001B6EC9" w:rsidRPr="00A452F2" w:rsidRDefault="001B6EC9">
      <w:pPr>
        <w:pStyle w:val="ListParagraph"/>
        <w:keepLines w:val="0"/>
        <w:numPr>
          <w:ilvl w:val="0"/>
          <w:numId w:val="20"/>
        </w:numPr>
        <w:suppressAutoHyphens w:val="0"/>
        <w:spacing w:before="0" w:after="160"/>
        <w:rPr>
          <w:lang w:val="en-GB"/>
        </w:rPr>
      </w:pPr>
      <w:r w:rsidRPr="00A452F2">
        <w:rPr>
          <w:lang w:val="en-GB"/>
        </w:rPr>
        <w:t xml:space="preserve">Divide over total. This is a fixed number, as the total is a constant number. </w:t>
      </w:r>
    </w:p>
    <w:p w14:paraId="478D975F" w14:textId="77777777" w:rsidR="001B6EC9" w:rsidRPr="00A452F2" w:rsidRDefault="001B6EC9">
      <w:pPr>
        <w:pStyle w:val="ListParagraph"/>
        <w:keepLines w:val="0"/>
        <w:numPr>
          <w:ilvl w:val="0"/>
          <w:numId w:val="20"/>
        </w:numPr>
        <w:suppressAutoHyphens w:val="0"/>
        <w:spacing w:before="0" w:after="160"/>
        <w:rPr>
          <w:lang w:val="en-GB"/>
        </w:rPr>
      </w:pPr>
      <w:r w:rsidRPr="00A452F2">
        <w:rPr>
          <w:lang w:val="en-GB"/>
        </w:rPr>
        <w:t>Divide over max</w:t>
      </w:r>
      <w:r>
        <w:rPr>
          <w:lang w:val="en-GB"/>
        </w:rPr>
        <w:t xml:space="preserve"> (highest)</w:t>
      </w:r>
      <w:r w:rsidRPr="00A452F2">
        <w:rPr>
          <w:lang w:val="en-GB"/>
        </w:rPr>
        <w:t xml:space="preserve">. This is a dynamic number, as the max is fluctuating. The </w:t>
      </w:r>
      <w:r>
        <w:rPr>
          <w:lang w:val="en-GB"/>
        </w:rPr>
        <w:t>imbalance</w:t>
      </w:r>
      <w:r w:rsidRPr="00A452F2">
        <w:rPr>
          <w:lang w:val="en-GB"/>
        </w:rPr>
        <w:t xml:space="preserve"> is relative, as it depends on the value of the Max metric.</w:t>
      </w:r>
    </w:p>
    <w:p w14:paraId="1DF4F912" w14:textId="77777777" w:rsidR="001B6EC9" w:rsidRPr="00A452F2" w:rsidRDefault="001B6EC9" w:rsidP="001B6EC9">
      <w:pPr>
        <w:rPr>
          <w:lang w:val="en-GB"/>
        </w:rPr>
      </w:pPr>
      <w:r w:rsidRPr="00A452F2">
        <w:rPr>
          <w:lang w:val="en-GB"/>
        </w:rPr>
        <w:t>Both use cases have their purpose. We are taking the first use for these reasons:</w:t>
      </w:r>
    </w:p>
    <w:p w14:paraId="5A03EE0C" w14:textId="77777777" w:rsidR="001B6EC9" w:rsidRPr="00A452F2" w:rsidRDefault="001B6EC9">
      <w:pPr>
        <w:pStyle w:val="ListParagraph"/>
        <w:keepLines w:val="0"/>
        <w:numPr>
          <w:ilvl w:val="0"/>
          <w:numId w:val="21"/>
        </w:numPr>
        <w:suppressAutoHyphens w:val="0"/>
        <w:spacing w:before="0" w:after="160"/>
        <w:rPr>
          <w:lang w:val="en-GB"/>
        </w:rPr>
      </w:pPr>
      <w:r w:rsidRPr="00A452F2">
        <w:rPr>
          <w:lang w:val="en-GB"/>
        </w:rPr>
        <w:t>That’s the most common one. The second use case is used in low level application profiling or tuning, not general IaaS operations.</w:t>
      </w:r>
    </w:p>
    <w:p w14:paraId="63D01946" w14:textId="77777777" w:rsidR="001B6EC9" w:rsidRPr="00A452F2" w:rsidRDefault="001B6EC9">
      <w:pPr>
        <w:pStyle w:val="ListParagraph"/>
        <w:keepLines w:val="0"/>
        <w:numPr>
          <w:ilvl w:val="0"/>
          <w:numId w:val="21"/>
        </w:numPr>
        <w:suppressAutoHyphens w:val="0"/>
        <w:spacing w:before="0" w:after="160"/>
        <w:rPr>
          <w:lang w:val="en-GB"/>
        </w:rPr>
      </w:pPr>
      <w:r w:rsidRPr="00A452F2">
        <w:rPr>
          <w:lang w:val="en-GB"/>
        </w:rPr>
        <w:t xml:space="preserve">It’s also easier to understand. </w:t>
      </w:r>
    </w:p>
    <w:p w14:paraId="4166873E" w14:textId="77777777" w:rsidR="001B6EC9" w:rsidRPr="00A452F2" w:rsidRDefault="001B6EC9">
      <w:pPr>
        <w:pStyle w:val="ListParagraph"/>
        <w:keepLines w:val="0"/>
        <w:numPr>
          <w:ilvl w:val="0"/>
          <w:numId w:val="21"/>
        </w:numPr>
        <w:suppressAutoHyphens w:val="0"/>
        <w:spacing w:before="0" w:after="160"/>
        <w:rPr>
          <w:lang w:val="en-GB"/>
        </w:rPr>
      </w:pPr>
      <w:r w:rsidRPr="00A452F2">
        <w:rPr>
          <w:lang w:val="en-GB"/>
        </w:rPr>
        <w:t xml:space="preserve">It does not result in high number when </w:t>
      </w:r>
      <w:r>
        <w:rPr>
          <w:lang w:val="en-GB"/>
        </w:rPr>
        <w:t>imbalance</w:t>
      </w:r>
      <w:r w:rsidRPr="00A452F2">
        <w:rPr>
          <w:lang w:val="en-GB"/>
        </w:rPr>
        <w:t xml:space="preserve"> is low in absolute terms. See the charts below</w:t>
      </w:r>
    </w:p>
    <w:p w14:paraId="155F362F" w14:textId="78CB19AD" w:rsidR="001B6EC9" w:rsidRPr="00A452F2" w:rsidRDefault="001A667C" w:rsidP="001B6EC9">
      <w:pPr>
        <w:jc w:val="center"/>
        <w:rPr>
          <w:lang w:val="en-GB"/>
        </w:rPr>
      </w:pPr>
      <w:r w:rsidRPr="001A667C">
        <w:rPr>
          <w:noProof/>
          <w:lang w:val="en-GB"/>
        </w:rPr>
        <w:drawing>
          <wp:inline distT="0" distB="0" distL="0" distR="0" wp14:anchorId="22A4EE7F" wp14:editId="71F8B16A">
            <wp:extent cx="6005830" cy="2258695"/>
            <wp:effectExtent l="0" t="0" r="0" b="8255"/>
            <wp:docPr id="4271501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50158" name="Picture 1" descr="A screenshot of a graph&#10;&#10;Description automatically generated"/>
                    <pic:cNvPicPr/>
                  </pic:nvPicPr>
                  <pic:blipFill>
                    <a:blip r:embed="rId76"/>
                    <a:stretch>
                      <a:fillRect/>
                    </a:stretch>
                  </pic:blipFill>
                  <pic:spPr>
                    <a:xfrm>
                      <a:off x="0" y="0"/>
                      <a:ext cx="6005830" cy="2258695"/>
                    </a:xfrm>
                    <a:prstGeom prst="rect">
                      <a:avLst/>
                    </a:prstGeom>
                  </pic:spPr>
                </pic:pic>
              </a:graphicData>
            </a:graphic>
          </wp:inline>
        </w:drawing>
      </w:r>
    </w:p>
    <w:p w14:paraId="00AE68B1" w14:textId="77777777" w:rsidR="001B6EC9" w:rsidRPr="00A452F2" w:rsidRDefault="001B6EC9" w:rsidP="001B6EC9">
      <w:pPr>
        <w:rPr>
          <w:lang w:val="en-GB"/>
        </w:rPr>
      </w:pPr>
      <w:r w:rsidRPr="00A452F2">
        <w:rPr>
          <w:lang w:val="en-GB"/>
        </w:rPr>
        <w:t xml:space="preserve">The following calculation shows that using the relatively </w:t>
      </w:r>
      <w:r>
        <w:rPr>
          <w:lang w:val="en-GB"/>
        </w:rPr>
        <w:t>imbalance</w:t>
      </w:r>
      <w:r w:rsidRPr="00A452F2">
        <w:rPr>
          <w:lang w:val="en-GB"/>
        </w:rPr>
        <w:t xml:space="preserve"> results in a high number, which can be misleading as the actual </w:t>
      </w:r>
      <w:r>
        <w:rPr>
          <w:lang w:val="en-GB"/>
        </w:rPr>
        <w:t>imbalance</w:t>
      </w:r>
      <w:r w:rsidRPr="00A452F2">
        <w:rPr>
          <w:lang w:val="en-GB"/>
        </w:rPr>
        <w:t xml:space="preserve"> is only 10%</w:t>
      </w:r>
    </w:p>
    <w:p w14:paraId="3DF309F2" w14:textId="1D87CB6F" w:rsidR="001B6EC9" w:rsidRDefault="002A43FA" w:rsidP="001B6EC9">
      <w:pPr>
        <w:jc w:val="center"/>
        <w:rPr>
          <w:lang w:val="en-GB"/>
        </w:rPr>
      </w:pPr>
      <w:r w:rsidRPr="002A43FA">
        <w:rPr>
          <w:noProof/>
          <w:lang w:val="en-GB"/>
        </w:rPr>
        <w:lastRenderedPageBreak/>
        <w:drawing>
          <wp:inline distT="0" distB="0" distL="0" distR="0" wp14:anchorId="7D94134C" wp14:editId="0F255C35">
            <wp:extent cx="4032504" cy="2084832"/>
            <wp:effectExtent l="0" t="0" r="6350" b="0"/>
            <wp:docPr id="98019693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96930" name="Picture 1" descr="A screenshot of a graph&#10;&#10;Description automatically generated"/>
                    <pic:cNvPicPr/>
                  </pic:nvPicPr>
                  <pic:blipFill>
                    <a:blip r:embed="rId77"/>
                    <a:stretch>
                      <a:fillRect/>
                    </a:stretch>
                  </pic:blipFill>
                  <pic:spPr>
                    <a:xfrm>
                      <a:off x="0" y="0"/>
                      <a:ext cx="4032504" cy="2084832"/>
                    </a:xfrm>
                    <a:prstGeom prst="rect">
                      <a:avLst/>
                    </a:prstGeom>
                  </pic:spPr>
                </pic:pic>
              </a:graphicData>
            </a:graphic>
          </wp:inline>
        </w:drawing>
      </w:r>
    </w:p>
    <w:p w14:paraId="670889E8" w14:textId="77777777" w:rsidR="00B40293" w:rsidRDefault="00B40293" w:rsidP="00690475">
      <w:pPr>
        <w:pStyle w:val="Heading2"/>
      </w:pPr>
      <w:r>
        <w:lastRenderedPageBreak/>
        <w:t>Performance Modelling</w:t>
      </w:r>
    </w:p>
    <w:p w14:paraId="181B2D8C" w14:textId="618817E0" w:rsidR="000823FC" w:rsidRDefault="000823FC" w:rsidP="00690475">
      <w:pPr>
        <w:rPr>
          <w:rStyle w:val="normaltextrun"/>
          <w:rFonts w:ascii="Calibri" w:hAnsi="Calibri" w:cs="Calibri"/>
          <w:lang w:val="en-GB"/>
        </w:rPr>
      </w:pPr>
      <w:r>
        <w:rPr>
          <w:rStyle w:val="normaltextrun"/>
          <w:rFonts w:ascii="Calibri" w:hAnsi="Calibri" w:cs="Calibri"/>
          <w:lang w:val="en-GB"/>
        </w:rPr>
        <w:t xml:space="preserve">There are </w:t>
      </w:r>
      <w:r w:rsidR="0061179C">
        <w:rPr>
          <w:rStyle w:val="normaltextrun"/>
          <w:rFonts w:ascii="Calibri" w:hAnsi="Calibri" w:cs="Calibri"/>
          <w:lang w:val="en-GB"/>
        </w:rPr>
        <w:t xml:space="preserve">3 main </w:t>
      </w:r>
      <w:r>
        <w:rPr>
          <w:rStyle w:val="normaltextrun"/>
          <w:rFonts w:ascii="Calibri" w:hAnsi="Calibri" w:cs="Calibri"/>
          <w:lang w:val="en-GB"/>
        </w:rPr>
        <w:t xml:space="preserve">reasons why we need to model performance of a system or object into a simple, </w:t>
      </w:r>
      <w:proofErr w:type="gramStart"/>
      <w:r>
        <w:rPr>
          <w:rStyle w:val="normaltextrun"/>
          <w:rFonts w:ascii="Calibri" w:hAnsi="Calibri" w:cs="Calibri"/>
          <w:lang w:val="en-GB"/>
        </w:rPr>
        <w:t>higher level</w:t>
      </w:r>
      <w:proofErr w:type="gramEnd"/>
      <w:r>
        <w:rPr>
          <w:rStyle w:val="normaltextrun"/>
          <w:rFonts w:ascii="Calibri" w:hAnsi="Calibri" w:cs="Calibri"/>
          <w:lang w:val="en-GB"/>
        </w:rPr>
        <w:t xml:space="preserve"> set of metrics.</w:t>
      </w:r>
    </w:p>
    <w:p w14:paraId="1CB98F31" w14:textId="77777777" w:rsidR="0061179C" w:rsidRDefault="0061179C"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76"/>
        <w:gridCol w:w="7582"/>
      </w:tblGrid>
      <w:tr w:rsidR="0061179C" w14:paraId="5804E27D" w14:textId="77777777" w:rsidTr="0008787B">
        <w:tc>
          <w:tcPr>
            <w:tcW w:w="1985" w:type="dxa"/>
            <w:shd w:val="clear" w:color="auto" w:fill="F2F2F2" w:themeFill="background1" w:themeFillShade="F2"/>
          </w:tcPr>
          <w:p w14:paraId="15B711E9" w14:textId="79E34646" w:rsidR="0061179C" w:rsidRPr="0061179C" w:rsidRDefault="007C0005" w:rsidP="00690475">
            <w:pPr>
              <w:pStyle w:val="Tablecontent"/>
              <w:rPr>
                <w:b/>
                <w:bCs/>
              </w:rPr>
            </w:pPr>
            <w:r>
              <w:rPr>
                <w:b/>
                <w:bCs/>
              </w:rPr>
              <w:t>Persona</w:t>
            </w:r>
          </w:p>
        </w:tc>
        <w:tc>
          <w:tcPr>
            <w:tcW w:w="8471" w:type="dxa"/>
          </w:tcPr>
          <w:p w14:paraId="0206C01E" w14:textId="15140A3D" w:rsidR="007C0005" w:rsidRPr="007C0005" w:rsidRDefault="007C0005" w:rsidP="00690475">
            <w:pPr>
              <w:pStyle w:val="Tablecontent"/>
              <w:rPr>
                <w:rFonts w:ascii="Calibri" w:hAnsi="Calibri" w:cs="Calibri"/>
              </w:rPr>
            </w:pPr>
            <w:r>
              <w:t xml:space="preserve">Monitoring is first performed by Level 1 operators. </w:t>
            </w:r>
            <w:r>
              <w:rPr>
                <w:rStyle w:val="normaltextrun"/>
                <w:rFonts w:ascii="Calibri" w:hAnsi="Calibri" w:cs="Calibri"/>
              </w:rPr>
              <w:t>As first line of defence, they need to cover wide not deep. It’s not practical to track many metrics for thousands of objects. In addition, some of the raw metrics</w:t>
            </w:r>
            <w:r w:rsidRPr="4CAB3972">
              <w:rPr>
                <w:rStyle w:val="normaltextrun"/>
                <w:rFonts w:ascii="Calibri" w:hAnsi="Calibri" w:cs="Calibri"/>
              </w:rPr>
              <w:t xml:space="preserve"> </w:t>
            </w:r>
            <w:r>
              <w:rPr>
                <w:rStyle w:val="normaltextrun"/>
                <w:rFonts w:ascii="Calibri" w:hAnsi="Calibri" w:cs="Calibri"/>
              </w:rPr>
              <w:t>require specialist knowledge.</w:t>
            </w:r>
          </w:p>
        </w:tc>
      </w:tr>
      <w:tr w:rsidR="007C0005" w14:paraId="4522B8BA" w14:textId="77777777" w:rsidTr="0008787B">
        <w:tc>
          <w:tcPr>
            <w:tcW w:w="1985" w:type="dxa"/>
            <w:shd w:val="clear" w:color="auto" w:fill="F2F2F2" w:themeFill="background1" w:themeFillShade="F2"/>
          </w:tcPr>
          <w:p w14:paraId="2AADA880" w14:textId="5C54D036" w:rsidR="007C0005" w:rsidRDefault="007C0005" w:rsidP="00690475">
            <w:pPr>
              <w:pStyle w:val="Tablecontent"/>
              <w:rPr>
                <w:b/>
                <w:bCs/>
              </w:rPr>
            </w:pPr>
            <w:r>
              <w:rPr>
                <w:b/>
                <w:bCs/>
              </w:rPr>
              <w:t>Scale</w:t>
            </w:r>
          </w:p>
        </w:tc>
        <w:tc>
          <w:tcPr>
            <w:tcW w:w="8471" w:type="dxa"/>
          </w:tcPr>
          <w:p w14:paraId="6326088B" w14:textId="538BC8C4" w:rsidR="007C0005" w:rsidRDefault="007C0005" w:rsidP="00690475">
            <w:pPr>
              <w:pStyle w:val="Tablecontent"/>
            </w:pPr>
            <w:r>
              <w:t>A single metric enables monitoring at scale. For example, if you have a single metric representing a VM, you can do aggregation on these VMs.</w:t>
            </w:r>
          </w:p>
        </w:tc>
      </w:tr>
      <w:tr w:rsidR="007C0005" w14:paraId="7CD120DB" w14:textId="77777777" w:rsidTr="0008787B">
        <w:tc>
          <w:tcPr>
            <w:tcW w:w="1985" w:type="dxa"/>
            <w:shd w:val="clear" w:color="auto" w:fill="F2F2F2" w:themeFill="background1" w:themeFillShade="F2"/>
          </w:tcPr>
          <w:p w14:paraId="463AA35E" w14:textId="44B9A7F9" w:rsidR="007C0005" w:rsidRDefault="007C0005" w:rsidP="00690475">
            <w:pPr>
              <w:pStyle w:val="Tablecontent"/>
              <w:rPr>
                <w:b/>
                <w:bCs/>
              </w:rPr>
            </w:pPr>
            <w:r>
              <w:rPr>
                <w:b/>
                <w:bCs/>
              </w:rPr>
              <w:t>Reporting</w:t>
            </w:r>
          </w:p>
        </w:tc>
        <w:tc>
          <w:tcPr>
            <w:tcW w:w="8471" w:type="dxa"/>
          </w:tcPr>
          <w:p w14:paraId="529A1980" w14:textId="52D317EC" w:rsidR="007C0005" w:rsidRDefault="007C0005" w:rsidP="00690475">
            <w:pPr>
              <w:pStyle w:val="Tablecontent"/>
            </w:pPr>
            <w:r>
              <w:t xml:space="preserve">Senior IT management prefer to see a </w:t>
            </w:r>
            <w:proofErr w:type="gramStart"/>
            <w:r>
              <w:t>higher level</w:t>
            </w:r>
            <w:proofErr w:type="gramEnd"/>
            <w:r>
              <w:t xml:space="preserve"> metric as it’s easier to relate to the business. They understand VM Performance (%) but may not appreciate CPU CoStop (ms). </w:t>
            </w:r>
          </w:p>
        </w:tc>
      </w:tr>
    </w:tbl>
    <w:p w14:paraId="372804AA" w14:textId="77777777" w:rsidR="002E045D" w:rsidRDefault="002E045D" w:rsidP="00690475">
      <w:pPr>
        <w:rPr>
          <w:lang w:val="en-GB"/>
        </w:rPr>
      </w:pPr>
      <w:r>
        <w:rPr>
          <w:lang w:val="en-GB"/>
        </w:rPr>
        <w:t xml:space="preserve">Quantifying something complex with many components is difficult. It’s like trying to figure out the inflation rate of a country. It’s impossible to have the </w:t>
      </w:r>
      <w:hyperlink r:id="rId78" w:history="1">
        <w:r w:rsidRPr="00A31ACD">
          <w:rPr>
            <w:rStyle w:val="Hyperlink"/>
            <w:lang w:val="en-GB"/>
          </w:rPr>
          <w:t>Consumer Price Index</w:t>
        </w:r>
      </w:hyperlink>
      <w:r>
        <w:rPr>
          <w:lang w:val="en-GB"/>
        </w:rPr>
        <w:t xml:space="preserve"> that properly represents the economy as different individuals have different baskets of goods. Even if we could develop the basket for each individual, that basket changes each year, rendering comparison with previous year invalid. </w:t>
      </w:r>
    </w:p>
    <w:p w14:paraId="575FBAFD" w14:textId="640DFF36" w:rsidR="00B40293" w:rsidRDefault="002E045D" w:rsidP="00690475">
      <w:pPr>
        <w:rPr>
          <w:lang w:val="en-GB"/>
        </w:rPr>
      </w:pPr>
      <w:r>
        <w:rPr>
          <w:lang w:val="en-GB"/>
        </w:rPr>
        <w:t xml:space="preserve">On the other hand, </w:t>
      </w:r>
      <w:r w:rsidR="00B40293">
        <w:rPr>
          <w:lang w:val="en-GB"/>
        </w:rPr>
        <w:t xml:space="preserve">a country needs the number in order to manage its economy. The approximation is certainly much better than nothing. </w:t>
      </w:r>
    </w:p>
    <w:p w14:paraId="0E9572D3" w14:textId="3B2BC4B2" w:rsidR="00B40293" w:rsidRDefault="00B40293" w:rsidP="00690475">
      <w:pPr>
        <w:rPr>
          <w:lang w:val="en-GB"/>
        </w:rPr>
      </w:pPr>
      <w:r>
        <w:rPr>
          <w:lang w:val="en-GB"/>
        </w:rPr>
        <w:t xml:space="preserve">Let’s take another example. This time, we go down </w:t>
      </w:r>
      <w:r w:rsidR="007C0005">
        <w:rPr>
          <w:lang w:val="en-GB"/>
        </w:rPr>
        <w:t>to a much smaller scope. A person, you or me</w:t>
      </w:r>
      <w:r>
        <w:rPr>
          <w:lang w:val="en-GB"/>
        </w:rPr>
        <w:t>. We take annual health check, performing all sort of tests, and the results will be a series of metrics (e.g. your bad cholesterol level). Are they 100% accurate for you from young until you are old? Are the guidelines 100% accurate for everyone in your country?</w:t>
      </w:r>
    </w:p>
    <w:p w14:paraId="02F36499" w14:textId="77777777" w:rsidR="002E045D" w:rsidRDefault="002E045D" w:rsidP="00690475">
      <w:pPr>
        <w:rPr>
          <w:lang w:val="en-GB"/>
        </w:rPr>
      </w:pPr>
      <w:r>
        <w:rPr>
          <w:lang w:val="en-GB"/>
        </w:rPr>
        <w:t>Beside the absolute value, the relative movement of the value over time also provides insight. The patterns and trends over time are useful for management.</w:t>
      </w:r>
    </w:p>
    <w:p w14:paraId="4E66F582" w14:textId="77777777" w:rsidR="002E045D" w:rsidRDefault="002E045D" w:rsidP="00690475">
      <w:pPr>
        <w:rPr>
          <w:lang w:val="en-GB"/>
        </w:rPr>
      </w:pPr>
      <w:r>
        <w:rPr>
          <w:lang w:val="en-GB"/>
        </w:rPr>
        <w:t xml:space="preserve">Now that we’ve seen real life examples, can we apply them to IT systems? For example, how do we define the performance of a large system such as vSphere, NSX, Horizon or Kubernetes? </w:t>
      </w:r>
    </w:p>
    <w:p w14:paraId="76FF7705" w14:textId="77777777" w:rsidR="00B40293" w:rsidRDefault="00B40293" w:rsidP="00690475">
      <w:r>
        <w:t xml:space="preserve">The challenge is there are many components that makes up this metric. There is a need to consolidate all the performance metrics into a </w:t>
      </w:r>
      <w:r w:rsidRPr="005B2C03">
        <w:rPr>
          <w:i/>
          <w:iCs/>
          <w:color w:val="FF0000"/>
        </w:rPr>
        <w:t>single</w:t>
      </w:r>
      <w:r w:rsidRPr="005B2C03">
        <w:rPr>
          <w:color w:val="FF0000"/>
        </w:rPr>
        <w:t xml:space="preserve"> </w:t>
      </w:r>
      <w:r>
        <w:t>KPI so you can manage at scale.</w:t>
      </w:r>
    </w:p>
    <w:p w14:paraId="4185FB9E" w14:textId="601D491F" w:rsidR="00B40293" w:rsidRDefault="00B40293" w:rsidP="00690475">
      <w:r>
        <w:t xml:space="preserve">Say you have 1000 AWS EC2 </w:t>
      </w:r>
      <w:r w:rsidR="002E045D">
        <w:t xml:space="preserve">instances </w:t>
      </w:r>
      <w:r>
        <w:t>to be monitored. You have a bunch of metrics, and you then consolidate them into 2 KPIs instead of 1. How would you know which EC2 has issues? You need to show 2 sets of heat map or table. That means you need to manually corelated the first table with the second. It’s not scalable</w:t>
      </w:r>
      <w:r w:rsidR="002E045D">
        <w:t xml:space="preserve"> operationally.</w:t>
      </w:r>
    </w:p>
    <w:p w14:paraId="4C12BF87" w14:textId="77777777" w:rsidR="00B40293" w:rsidRDefault="00B40293" w:rsidP="00690475">
      <w:r>
        <w:t xml:space="preserve">Having &gt;1 metric also presents challenge as you roll up to higher level object. How do you show a trend chart of performance over time at vSphere data center levels when you have &gt;1 metric? </w:t>
      </w:r>
    </w:p>
    <w:p w14:paraId="064A83CD" w14:textId="77777777" w:rsidR="00B40293" w:rsidRDefault="00B40293" w:rsidP="00690475">
      <w:pPr>
        <w:rPr>
          <w:lang w:val="en-GB"/>
        </w:rPr>
      </w:pPr>
      <w:r>
        <w:rPr>
          <w:lang w:val="en-GB"/>
        </w:rPr>
        <w:t>After years of trials and improvements on the model, I’m happy to share that we can define system performance as a metric. This means you can have the performance metric for any object, such as vSphere Cluster Performance (%) and Kubernetes Node Performance (%).</w:t>
      </w:r>
    </w:p>
    <w:p w14:paraId="1A284BF0" w14:textId="77777777" w:rsidR="00B40293" w:rsidRDefault="00B40293" w:rsidP="00690475">
      <w:pPr>
        <w:pStyle w:val="Heading3"/>
      </w:pPr>
      <w:bookmarkStart w:id="16" w:name="_VM_KPI_(%)"/>
      <w:bookmarkEnd w:id="16"/>
      <w:r>
        <w:lastRenderedPageBreak/>
        <w:t>Calculation</w:t>
      </w:r>
    </w:p>
    <w:p w14:paraId="2D9BE7AE" w14:textId="4B01BF66" w:rsidR="007D3B9E" w:rsidRDefault="00B40293" w:rsidP="00690475">
      <w:r>
        <w:rPr>
          <w:lang w:val="en-GB"/>
        </w:rPr>
        <w:t xml:space="preserve">Performance </w:t>
      </w:r>
      <w:r>
        <w:t>is defined as 0 – 100%</w:t>
      </w:r>
      <w:r w:rsidR="007D3B9E">
        <w:t xml:space="preserve">. </w:t>
      </w:r>
      <w:r>
        <w:t>100% means best possible performance</w:t>
      </w:r>
      <w:r w:rsidR="007D3B9E">
        <w:t>. This means a perfect score of 100.00% is not possible as certain contention such as disk latency cannot be 0.</w:t>
      </w:r>
    </w:p>
    <w:p w14:paraId="16F5F342" w14:textId="379A181D" w:rsidR="00B40293" w:rsidRDefault="00B40293" w:rsidP="00690475">
      <w:r>
        <w:t xml:space="preserve">0% means it’s at your worst expectation, not the absolute slowest possible. For example, if you expect 40 ms as the least you can tolerate, then the value will turn to 0% when disk latency hits 40 ms. </w:t>
      </w:r>
    </w:p>
    <w:p w14:paraId="7481DFE0" w14:textId="77777777" w:rsidR="00B40293" w:rsidRDefault="00B40293" w:rsidP="00690475">
      <w:r>
        <w:t xml:space="preserve">We use 4 colors, so we can divide 100% into 4 equal parts. So </w:t>
      </w:r>
      <w:r w:rsidRPr="0022569A">
        <w:rPr>
          <w:color w:val="00B050"/>
        </w:rPr>
        <w:t>Green</w:t>
      </w:r>
      <w:r>
        <w:t xml:space="preserve"> is simply 75% - 100% and </w:t>
      </w:r>
      <w:r w:rsidRPr="00CF7D2C">
        <w:rPr>
          <w:color w:val="FF0000"/>
        </w:rPr>
        <w:t>Red</w:t>
      </w:r>
      <w:r>
        <w:t xml:space="preserve"> is simply 0% - 25%. This is more natural than dividing into 3, where you end up with odd numbers such as 33.33% and 66.67%. </w:t>
      </w:r>
    </w:p>
    <w:p w14:paraId="3576775B" w14:textId="56BB1297" w:rsidR="00B40293" w:rsidRDefault="00B40293" w:rsidP="00690475">
      <w:r>
        <w:t xml:space="preserve">The other advantage is it gives you leading indicator (shown as </w:t>
      </w:r>
      <w:r w:rsidR="005D6082" w:rsidRPr="005D6082">
        <w:rPr>
          <w:rStyle w:val="cYellow"/>
        </w:rPr>
        <w:t>yellow</w:t>
      </w:r>
      <w:r>
        <w:t xml:space="preserve">). </w:t>
      </w:r>
    </w:p>
    <w:p w14:paraId="1CCDB5F4" w14:textId="77777777" w:rsidR="00B40293" w:rsidRDefault="00B40293" w:rsidP="00690475">
      <w:pPr>
        <w:jc w:val="center"/>
      </w:pPr>
      <w:r w:rsidRPr="00100776">
        <w:rPr>
          <w:noProof/>
          <w:lang w:val="en-GB"/>
        </w:rPr>
        <w:drawing>
          <wp:inline distT="0" distB="0" distL="0" distR="0" wp14:anchorId="5945911B" wp14:editId="5CDCA1EE">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79"/>
                    <a:stretch>
                      <a:fillRect/>
                    </a:stretch>
                  </pic:blipFill>
                  <pic:spPr>
                    <a:xfrm>
                      <a:off x="0" y="0"/>
                      <a:ext cx="3516322" cy="731438"/>
                    </a:xfrm>
                    <a:prstGeom prst="rect">
                      <a:avLst/>
                    </a:prstGeom>
                  </pic:spPr>
                </pic:pic>
              </a:graphicData>
            </a:graphic>
          </wp:inline>
        </w:drawing>
      </w:r>
    </w:p>
    <w:p w14:paraId="1ACA0797" w14:textId="77777777" w:rsidR="00B40293" w:rsidRDefault="00B40293" w:rsidP="00690475">
      <w:r>
        <w:t xml:space="preserve">Why don’t we make </w:t>
      </w:r>
      <w:r w:rsidRPr="0022569A">
        <w:rPr>
          <w:color w:val="00B050"/>
        </w:rPr>
        <w:t>green</w:t>
      </w:r>
      <w:r>
        <w:t xml:space="preserve"> 95% - 100%? 75% for </w:t>
      </w:r>
      <w:r w:rsidRPr="0022569A">
        <w:rPr>
          <w:color w:val="00B050"/>
        </w:rPr>
        <w:t>green</w:t>
      </w:r>
      <w:r>
        <w:t xml:space="preserve"> sounds rather bad or low. </w:t>
      </w:r>
    </w:p>
    <w:p w14:paraId="5391FD4D" w14:textId="77777777" w:rsidR="00B40293" w:rsidRDefault="00B40293" w:rsidP="00690475">
      <w:r>
        <w:t xml:space="preserve">My answer is if you create an unequal distribution, some bands will have to be narrower than others. With uneven bands, you also need to be extra careful when defining the </w:t>
      </w:r>
      <w:r w:rsidRPr="005A0E26">
        <w:rPr>
          <w:color w:val="00B0F0"/>
        </w:rPr>
        <w:t xml:space="preserve">threshold </w:t>
      </w:r>
      <w:r>
        <w:t xml:space="preserve">for each metric that make up the KPI. I made the 4 bands equal, so the thresholds are easier to set. </w:t>
      </w:r>
    </w:p>
    <w:p w14:paraId="22AF5DD3" w14:textId="7A4B64FE" w:rsidR="00B40293" w:rsidRDefault="00B40293" w:rsidP="00690475">
      <w:r>
        <w:t xml:space="preserve">Making the threshold easy to set is critical. As you design your KPI, you will vrealize that the threshold is the hardest part. In fact, I </w:t>
      </w:r>
      <w:r w:rsidR="007C0005">
        <w:t xml:space="preserve">exclude </w:t>
      </w:r>
      <w:r>
        <w:t xml:space="preserve">metric </w:t>
      </w:r>
      <w:r w:rsidR="007C0005">
        <w:t xml:space="preserve">when </w:t>
      </w:r>
      <w:r>
        <w:t xml:space="preserve">I do not feel comfortable with </w:t>
      </w:r>
      <w:r w:rsidR="007C0005">
        <w:t xml:space="preserve">its </w:t>
      </w:r>
      <w:r>
        <w:t xml:space="preserve">threshold. </w:t>
      </w:r>
    </w:p>
    <w:p w14:paraId="3CAF1BE1" w14:textId="61A7ABED" w:rsidR="00B40293" w:rsidRDefault="00B40293" w:rsidP="00690475">
      <w:pPr>
        <w:rPr>
          <w:lang w:val="en-GB"/>
        </w:rPr>
      </w:pPr>
      <w:r>
        <w:rPr>
          <w:lang w:val="en-GB"/>
        </w:rPr>
        <w:t xml:space="preserve">The following KPI uses 4 metrics as its input. Each metric has a set of thresholds for </w:t>
      </w:r>
      <w:r w:rsidRPr="0022569A">
        <w:rPr>
          <w:color w:val="00B050"/>
          <w:lang w:val="en-GB"/>
        </w:rPr>
        <w:t>green</w:t>
      </w:r>
      <w:r>
        <w:rPr>
          <w:lang w:val="en-GB"/>
        </w:rPr>
        <w:t xml:space="preserve">, </w:t>
      </w:r>
      <w:r w:rsidR="005D6082" w:rsidRPr="005D6082">
        <w:rPr>
          <w:rStyle w:val="cYellow"/>
        </w:rPr>
        <w:t>yellow</w:t>
      </w:r>
      <w:r>
        <w:rPr>
          <w:lang w:val="en-GB"/>
        </w:rPr>
        <w:t xml:space="preserve">, </w:t>
      </w:r>
      <w:r w:rsidRPr="00CF7D2C">
        <w:rPr>
          <w:color w:val="ED7D31" w:themeColor="accent2"/>
          <w:lang w:val="en-GB"/>
        </w:rPr>
        <w:t>orange</w:t>
      </w:r>
      <w:r>
        <w:rPr>
          <w:lang w:val="en-GB"/>
        </w:rPr>
        <w:t xml:space="preserve"> and </w:t>
      </w:r>
      <w:r w:rsidRPr="00CF7D2C">
        <w:rPr>
          <w:color w:val="FF0000"/>
          <w:lang w:val="en-GB"/>
        </w:rPr>
        <w:t>red</w:t>
      </w:r>
      <w:r>
        <w:rPr>
          <w:lang w:val="en-GB"/>
        </w:rPr>
        <w:t>.</w:t>
      </w:r>
    </w:p>
    <w:p w14:paraId="24CD515E" w14:textId="77777777" w:rsidR="00B40293" w:rsidRDefault="00B40293" w:rsidP="00690475">
      <w:pPr>
        <w:jc w:val="center"/>
        <w:rPr>
          <w:lang w:val="en-GB"/>
        </w:rPr>
      </w:pPr>
      <w:r>
        <w:rPr>
          <w:noProof/>
        </w:rPr>
        <w:drawing>
          <wp:inline distT="0" distB="0" distL="0" distR="0" wp14:anchorId="173D2199" wp14:editId="1F3EA0E8">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8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73B759B0" w14:textId="34F06F4D" w:rsidR="00B40293" w:rsidRDefault="00B40293" w:rsidP="00690475">
      <w:pPr>
        <w:rPr>
          <w:lang w:val="en-GB"/>
        </w:rPr>
      </w:pPr>
      <w:r>
        <w:rPr>
          <w:lang w:val="en-GB"/>
        </w:rPr>
        <w:t xml:space="preserve">Now that we have the threshold for each metric, we can convert each metric into </w:t>
      </w:r>
      <w:r>
        <w:rPr>
          <w:color w:val="00B050"/>
          <w:lang w:val="en-GB"/>
        </w:rPr>
        <w:t>g</w:t>
      </w:r>
      <w:r w:rsidRPr="0022569A">
        <w:rPr>
          <w:color w:val="00B050"/>
          <w:lang w:val="en-GB"/>
        </w:rPr>
        <w:t>reen</w:t>
      </w:r>
      <w:r>
        <w:rPr>
          <w:lang w:val="en-GB"/>
        </w:rPr>
        <w:t xml:space="preserve"> – </w:t>
      </w:r>
      <w:r>
        <w:rPr>
          <w:color w:val="FF0000"/>
          <w:lang w:val="en-GB"/>
        </w:rPr>
        <w:t>r</w:t>
      </w:r>
      <w:r w:rsidRPr="00CF7D2C">
        <w:rPr>
          <w:color w:val="FF0000"/>
          <w:lang w:val="en-GB"/>
        </w:rPr>
        <w:t>ed</w:t>
      </w:r>
      <w:r>
        <w:rPr>
          <w:lang w:val="en-GB"/>
        </w:rPr>
        <w:t xml:space="preserve">. The model is also able to handle when the entire range is defined by a single number. This is useful when you want to define </w:t>
      </w:r>
      <w:r w:rsidRPr="0022569A">
        <w:rPr>
          <w:color w:val="00B050"/>
          <w:lang w:val="en-GB"/>
        </w:rPr>
        <w:t>green</w:t>
      </w:r>
      <w:r>
        <w:rPr>
          <w:lang w:val="en-GB"/>
        </w:rPr>
        <w:t xml:space="preserve"> = 0. That means a single packet loss will put the metric into the </w:t>
      </w:r>
      <w:r w:rsidR="005D6082" w:rsidRPr="005D6082">
        <w:rPr>
          <w:rStyle w:val="cYellow"/>
        </w:rPr>
        <w:t>yellow</w:t>
      </w:r>
      <w:r w:rsidRPr="00C875E8">
        <w:t xml:space="preserve"> </w:t>
      </w:r>
      <w:r>
        <w:rPr>
          <w:lang w:val="en-GB"/>
        </w:rPr>
        <w:t>range already.</w:t>
      </w:r>
    </w:p>
    <w:p w14:paraId="5BF8AD45" w14:textId="77777777" w:rsidR="00B40293" w:rsidRDefault="00B40293" w:rsidP="00690475">
      <w:pPr>
        <w:rPr>
          <w:lang w:val="en-GB"/>
        </w:rPr>
      </w:pPr>
      <w:r>
        <w:rPr>
          <w:lang w:val="en-GB"/>
        </w:rPr>
        <w:t xml:space="preserve">What if anything above 0 is </w:t>
      </w:r>
      <w:r w:rsidRPr="00CF7D2C">
        <w:rPr>
          <w:color w:val="FF0000"/>
          <w:lang w:val="en-GB"/>
        </w:rPr>
        <w:t>red</w:t>
      </w:r>
      <w:r>
        <w:rPr>
          <w:lang w:val="en-GB"/>
        </w:rPr>
        <w:t xml:space="preserve">? </w:t>
      </w:r>
    </w:p>
    <w:p w14:paraId="6E1C257A" w14:textId="71D684E0" w:rsidR="00B40293" w:rsidRDefault="00B40293" w:rsidP="00690475">
      <w:pPr>
        <w:rPr>
          <w:lang w:val="en-GB"/>
        </w:rPr>
      </w:pPr>
      <w:r>
        <w:rPr>
          <w:lang w:val="en-GB"/>
        </w:rPr>
        <w:t xml:space="preserve">You simply set 0 for </w:t>
      </w:r>
      <w:r w:rsidRPr="0022569A">
        <w:rPr>
          <w:color w:val="00B050"/>
          <w:lang w:val="en-GB"/>
        </w:rPr>
        <w:t>green</w:t>
      </w:r>
      <w:r>
        <w:rPr>
          <w:lang w:val="en-GB"/>
        </w:rPr>
        <w:t xml:space="preserve">, </w:t>
      </w:r>
      <w:r w:rsidR="005D6082" w:rsidRPr="005D6082">
        <w:rPr>
          <w:rStyle w:val="cYellow"/>
        </w:rPr>
        <w:t>yellow</w:t>
      </w:r>
      <w:r w:rsidRPr="00C875E8">
        <w:t xml:space="preserve"> </w:t>
      </w:r>
      <w:r>
        <w:rPr>
          <w:lang w:val="en-GB"/>
        </w:rPr>
        <w:t xml:space="preserve">and </w:t>
      </w:r>
      <w:r w:rsidRPr="00CF7D2C">
        <w:rPr>
          <w:color w:val="ED7D31" w:themeColor="accent2"/>
          <w:lang w:val="en-GB"/>
        </w:rPr>
        <w:t>orange</w:t>
      </w:r>
      <w:r>
        <w:rPr>
          <w:lang w:val="en-GB"/>
        </w:rPr>
        <w:t xml:space="preserve">. Within the </w:t>
      </w:r>
      <w:r w:rsidRPr="00CF7D2C">
        <w:rPr>
          <w:color w:val="FF0000"/>
          <w:lang w:val="en-GB"/>
        </w:rPr>
        <w:t>red</w:t>
      </w:r>
      <w:r>
        <w:rPr>
          <w:lang w:val="en-GB"/>
        </w:rPr>
        <w:t xml:space="preserve"> zone, you can set 0 – 1, or 0 to something.</w:t>
      </w:r>
    </w:p>
    <w:p w14:paraId="48D6AB5C" w14:textId="77777777" w:rsidR="00B40293" w:rsidRDefault="00B40293" w:rsidP="00690475">
      <w:pPr>
        <w:pStyle w:val="Heading4"/>
      </w:pPr>
      <w:r>
        <w:lastRenderedPageBreak/>
        <w:t>Translation</w:t>
      </w:r>
    </w:p>
    <w:p w14:paraId="5D2A9DF6" w14:textId="004DB7F7" w:rsidR="007C0005" w:rsidRPr="007C0005" w:rsidRDefault="007C0005" w:rsidP="00690475">
      <w:pPr>
        <w:rPr>
          <w:lang w:val="en-GB"/>
        </w:rPr>
      </w:pPr>
      <w:r>
        <w:rPr>
          <w:lang w:val="en-GB"/>
        </w:rPr>
        <w:t xml:space="preserve">Since the metrics have different units, we need translate to a common unit so we can aggregate.  </w:t>
      </w:r>
    </w:p>
    <w:p w14:paraId="6E78D3F1" w14:textId="77777777" w:rsidR="00B40293" w:rsidRDefault="00B40293" w:rsidP="00690475">
      <w:pPr>
        <w:rPr>
          <w:lang w:val="en-GB"/>
        </w:rPr>
      </w:pPr>
      <w:r>
        <w:rPr>
          <w:lang w:val="en-GB"/>
        </w:rPr>
        <w:t xml:space="preserve">How do we translate a row? </w:t>
      </w:r>
    </w:p>
    <w:p w14:paraId="2C67B77E" w14:textId="77777777" w:rsidR="00B40293" w:rsidRDefault="00B40293" w:rsidP="00690475">
      <w:pPr>
        <w:rPr>
          <w:lang w:val="en-GB"/>
        </w:rPr>
      </w:pPr>
      <w:r>
        <w:rPr>
          <w:lang w:val="en-GB"/>
        </w:rPr>
        <w:t>Let’s use an example. Take the Disk Latency (%) metric. It has range from 0 to 40 ms, which maps into the 0 – 100% using the following mapping table.</w:t>
      </w:r>
    </w:p>
    <w:p w14:paraId="21F728D4" w14:textId="77777777" w:rsidR="00B40293" w:rsidRDefault="00B40293" w:rsidP="00690475">
      <w:pPr>
        <w:jc w:val="center"/>
        <w:rPr>
          <w:lang w:val="en-GB"/>
        </w:rPr>
      </w:pPr>
      <w:r>
        <w:rPr>
          <w:noProof/>
        </w:rPr>
        <w:drawing>
          <wp:inline distT="0" distB="0" distL="0" distR="0" wp14:anchorId="40AFB235" wp14:editId="2F54717F">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8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21E60E81" w14:textId="77777777" w:rsidR="00B40293" w:rsidRDefault="00B40293" w:rsidP="00690475">
      <w:pPr>
        <w:rPr>
          <w:lang w:val="en-GB"/>
        </w:rPr>
      </w:pPr>
      <w:r>
        <w:rPr>
          <w:lang w:val="en-GB"/>
        </w:rPr>
        <w:t>With the above mapping, we can be precise in assigning the value. For examples:</w:t>
      </w:r>
    </w:p>
    <w:p w14:paraId="11C73B44" w14:textId="77777777" w:rsidR="00B40293" w:rsidRPr="00AF7A85" w:rsidRDefault="00B40293" w:rsidP="00690475">
      <w:pPr>
        <w:pStyle w:val="Bullet"/>
      </w:pPr>
      <w:r>
        <w:rPr>
          <w:lang w:val="en-GB"/>
        </w:rPr>
        <w:t xml:space="preserve">9 </w:t>
      </w:r>
      <w:r w:rsidRPr="00AF7A85">
        <w:t xml:space="preserve">millisecond disk latency translates into KPI value of 77.5%, which is </w:t>
      </w:r>
      <w:r w:rsidRPr="0022569A">
        <w:rPr>
          <w:color w:val="00B050"/>
        </w:rPr>
        <w:t>green</w:t>
      </w:r>
      <w:r w:rsidRPr="00AF7A85">
        <w:t xml:space="preserve">. The reason is </w:t>
      </w:r>
      <w:r w:rsidRPr="0022569A">
        <w:rPr>
          <w:color w:val="00B050"/>
        </w:rPr>
        <w:t>green</w:t>
      </w:r>
      <w:r w:rsidRPr="00AF7A85">
        <w:t xml:space="preserve"> ranges from 75% to 100%, where 0 ms equals to 100% and 10 ms equals to 75%. So each millisecond is around 2.5%.</w:t>
      </w:r>
    </w:p>
    <w:p w14:paraId="23394F5C" w14:textId="2D4E9CAB" w:rsidR="00B40293" w:rsidRDefault="00B40293" w:rsidP="00690475">
      <w:pPr>
        <w:pStyle w:val="Bullet"/>
        <w:rPr>
          <w:lang w:val="en-GB"/>
        </w:rPr>
      </w:pPr>
      <w:r w:rsidRPr="00AF7A85">
        <w:t>42 millisecond disk latency translates into 0%. It is above the upper threshold of 40 millisecond. Since we do not show</w:t>
      </w:r>
      <w:r>
        <w:rPr>
          <w:lang w:val="en-GB"/>
        </w:rPr>
        <w:t xml:space="preserve"> negative</w:t>
      </w:r>
      <w:r w:rsidR="002E045D">
        <w:rPr>
          <w:lang w:val="en-GB"/>
        </w:rPr>
        <w:t>s</w:t>
      </w:r>
      <w:r>
        <w:rPr>
          <w:lang w:val="en-GB"/>
        </w:rPr>
        <w:t>, anything above the limit is shown as 0%</w:t>
      </w:r>
    </w:p>
    <w:p w14:paraId="68A643FA" w14:textId="77777777" w:rsidR="00B40293" w:rsidRDefault="00B40293" w:rsidP="00690475">
      <w:pPr>
        <w:pStyle w:val="Heading4"/>
      </w:pPr>
      <w:r>
        <w:t>Threshold</w:t>
      </w:r>
    </w:p>
    <w:p w14:paraId="4D8AB991" w14:textId="7417F748" w:rsidR="00B40293" w:rsidRDefault="00B40293" w:rsidP="00690475">
      <w:pPr>
        <w:rPr>
          <w:lang w:val="en-GB"/>
        </w:rPr>
      </w:pPr>
      <w:r>
        <w:rPr>
          <w:lang w:val="en-GB"/>
        </w:rPr>
        <w:t>The threshold is designed to support p</w:t>
      </w:r>
      <w:r w:rsidRPr="0084772A">
        <w:rPr>
          <w:lang w:val="en-GB"/>
        </w:rPr>
        <w:t>roactive, not alert</w:t>
      </w:r>
      <w:r w:rsidR="002E045D">
        <w:rPr>
          <w:lang w:val="en-GB"/>
        </w:rPr>
        <w:t>-</w:t>
      </w:r>
      <w:r w:rsidRPr="0084772A">
        <w:rPr>
          <w:lang w:val="en-GB"/>
        </w:rPr>
        <w:t>based</w:t>
      </w:r>
      <w:r>
        <w:rPr>
          <w:lang w:val="en-GB"/>
        </w:rPr>
        <w:t xml:space="preserve"> operations. Hence, the </w:t>
      </w:r>
      <w:r w:rsidRPr="00CF7D2C">
        <w:rPr>
          <w:color w:val="FF0000"/>
          <w:lang w:val="en-GB"/>
        </w:rPr>
        <w:t>red</w:t>
      </w:r>
      <w:r w:rsidRPr="0071506B">
        <w:rPr>
          <w:lang w:val="en-GB"/>
        </w:rPr>
        <w:t xml:space="preserve">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 xml:space="preserve">within the next 24 hours. This also gives you time to evaluate how many times it falls into the </w:t>
      </w:r>
      <w:r w:rsidRPr="00CF7D2C">
        <w:rPr>
          <w:color w:val="FF0000"/>
          <w:lang w:val="en-GB"/>
        </w:rPr>
        <w:t>red</w:t>
      </w:r>
      <w:r>
        <w:rPr>
          <w:lang w:val="en-GB"/>
        </w:rPr>
        <w:t xml:space="preserve"> zone and the overall trend.</w:t>
      </w:r>
    </w:p>
    <w:p w14:paraId="5DFDD128" w14:textId="57D2F602" w:rsidR="00B40293" w:rsidRPr="007B260F" w:rsidRDefault="00B40293" w:rsidP="00690475">
      <w:pPr>
        <w:rPr>
          <w:rFonts w:ascii="Calibri" w:hAnsi="Calibri" w:cs="Calibri"/>
          <w:lang w:val="en-GB"/>
        </w:rPr>
      </w:pPr>
      <w:bookmarkStart w:id="17" w:name="_Troubleshooting_metrics"/>
      <w:bookmarkEnd w:id="17"/>
      <w:r w:rsidRPr="007B260F">
        <w:rPr>
          <w:rFonts w:ascii="Calibri" w:hAnsi="Calibri" w:cs="Calibri"/>
          <w:lang w:val="en-GB"/>
        </w:rPr>
        <w:t>The threshold c</w:t>
      </w:r>
      <w:r w:rsidR="002E045D">
        <w:rPr>
          <w:rFonts w:ascii="Calibri" w:hAnsi="Calibri" w:cs="Calibri"/>
          <w:lang w:val="en-GB"/>
        </w:rPr>
        <w:t>ould</w:t>
      </w:r>
      <w:r w:rsidRPr="007B260F">
        <w:rPr>
          <w:rFonts w:ascii="Calibri" w:hAnsi="Calibri" w:cs="Calibri"/>
          <w:lang w:val="en-GB"/>
        </w:rPr>
        <w:t xml:space="preserve"> be argued from 2 ways</w:t>
      </w:r>
      <w:r w:rsidR="007D3B9E">
        <w:rPr>
          <w:rFonts w:ascii="Calibri" w:hAnsi="Calibri" w:cs="Calibri"/>
          <w:lang w:val="en-GB"/>
        </w:rPr>
        <w:t>:</w:t>
      </w:r>
    </w:p>
    <w:p w14:paraId="6D4DD16E" w14:textId="77777777" w:rsidR="00B40293" w:rsidRPr="007B260F" w:rsidRDefault="00B40293" w:rsidP="00690475">
      <w:pPr>
        <w:pStyle w:val="Bullet"/>
        <w:rPr>
          <w:lang w:val="en-GB"/>
        </w:rPr>
      </w:pPr>
      <w:r w:rsidRPr="007B260F">
        <w:rPr>
          <w:lang w:val="en-GB"/>
        </w:rPr>
        <w:t>Scientifically</w:t>
      </w:r>
    </w:p>
    <w:p w14:paraId="5D686A5C" w14:textId="77777777" w:rsidR="00B40293" w:rsidRPr="007B260F" w:rsidRDefault="00B40293" w:rsidP="00690475">
      <w:pPr>
        <w:pStyle w:val="Bullet"/>
        <w:rPr>
          <w:lang w:val="en-GB"/>
        </w:rPr>
      </w:pPr>
      <w:r w:rsidRPr="007B260F">
        <w:rPr>
          <w:lang w:val="en-GB"/>
        </w:rPr>
        <w:t>“</w:t>
      </w:r>
      <w:r>
        <w:rPr>
          <w:lang w:val="en-GB"/>
        </w:rPr>
        <w:t>Practical</w:t>
      </w:r>
      <w:r w:rsidRPr="007B260F">
        <w:rPr>
          <w:lang w:val="en-GB"/>
        </w:rPr>
        <w:t>ly”</w:t>
      </w:r>
    </w:p>
    <w:p w14:paraId="09C53FF0" w14:textId="77777777" w:rsidR="00B40293" w:rsidRDefault="00B40293" w:rsidP="00690475">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 xml:space="preserve">On the other hand, you can follow what happens in production, in healthy environment. These </w:t>
      </w:r>
      <w:r>
        <w:rPr>
          <w:rFonts w:ascii="Calibri" w:hAnsi="Calibri" w:cs="Calibri"/>
          <w:lang w:val="en-GB"/>
        </w:rPr>
        <w:t>metrics</w:t>
      </w:r>
      <w:r w:rsidRPr="007B260F">
        <w:rPr>
          <w:rFonts w:ascii="Calibri" w:hAnsi="Calibri" w:cs="Calibri"/>
          <w:lang w:val="en-GB"/>
        </w:rPr>
        <w:t xml:space="preserve"> do not follow the same scale.</w:t>
      </w:r>
    </w:p>
    <w:p w14:paraId="0409868F" w14:textId="16821457" w:rsidR="00B40293" w:rsidRDefault="00B40293" w:rsidP="00690475">
      <w:pPr>
        <w:rPr>
          <w:lang w:val="en-GB"/>
        </w:rPr>
      </w:pPr>
      <w:r>
        <w:rPr>
          <w:rFonts w:ascii="Calibri" w:hAnsi="Calibri" w:cs="Calibri"/>
          <w:lang w:val="en-GB"/>
        </w:rPr>
        <w:t xml:space="preserve">I take the lowest of the two, as the requirement is proactive monitoring. </w:t>
      </w:r>
    </w:p>
    <w:p w14:paraId="7C7BD62A" w14:textId="77777777" w:rsidR="00B40293" w:rsidRDefault="00B40293" w:rsidP="00690475">
      <w:pPr>
        <w:rPr>
          <w:lang w:val="en-GB"/>
        </w:rPr>
      </w:pPr>
      <w:r>
        <w:rPr>
          <w:lang w:val="en-GB"/>
        </w:rPr>
        <w:lastRenderedPageBreak/>
        <w:t xml:space="preserve">If you have many metrics that make up the KPI, and one of them is </w:t>
      </w:r>
      <w:r w:rsidRPr="00CF7D2C">
        <w:rPr>
          <w:color w:val="FF0000"/>
          <w:lang w:val="en-GB"/>
        </w:rPr>
        <w:t>red</w:t>
      </w:r>
      <w:r>
        <w:rPr>
          <w:lang w:val="en-GB"/>
        </w:rPr>
        <w:t xml:space="preserve"> but the remaining is all </w:t>
      </w:r>
      <w:r w:rsidRPr="0022569A">
        <w:rPr>
          <w:color w:val="00B050"/>
          <w:lang w:val="en-GB"/>
        </w:rPr>
        <w:t>green</w:t>
      </w:r>
      <w:r>
        <w:rPr>
          <w:lang w:val="en-GB"/>
        </w:rPr>
        <w:t xml:space="preserve">, the overall KPI value may not reveal that there is problem. That single </w:t>
      </w:r>
      <w:r w:rsidRPr="00CF7D2C">
        <w:rPr>
          <w:color w:val="FF0000"/>
          <w:lang w:val="en-GB"/>
        </w:rPr>
        <w:t>red</w:t>
      </w:r>
      <w:r>
        <w:rPr>
          <w:lang w:val="en-GB"/>
        </w:rPr>
        <w:t xml:space="preserve"> does not have enough weight to bring down the rest.</w:t>
      </w:r>
    </w:p>
    <w:p w14:paraId="35D40EA2" w14:textId="77777777" w:rsidR="00B40293" w:rsidRDefault="00B40293" w:rsidP="00690475">
      <w:pPr>
        <w:rPr>
          <w:lang w:val="en-GB"/>
        </w:rPr>
      </w:pPr>
      <w:r>
        <w:rPr>
          <w:lang w:val="en-GB"/>
        </w:rPr>
        <w:t>So how do we solve it?</w:t>
      </w:r>
    </w:p>
    <w:p w14:paraId="23421C9E" w14:textId="77777777" w:rsidR="00B40293" w:rsidRDefault="00B40293" w:rsidP="00690475">
      <w:pPr>
        <w:rPr>
          <w:lang w:val="en-GB"/>
        </w:rPr>
      </w:pPr>
      <w:r>
        <w:rPr>
          <w:lang w:val="en-GB"/>
        </w:rPr>
        <w:t xml:space="preserve">Enter progressive </w:t>
      </w:r>
      <w:r w:rsidRPr="002211EB">
        <w:rPr>
          <w:lang w:val="en-GB"/>
        </w:rPr>
        <w:t>weightage</w:t>
      </w:r>
      <w:r>
        <w:rPr>
          <w:lang w:val="en-GB"/>
        </w:rPr>
        <w:t xml:space="preserve">. </w:t>
      </w:r>
    </w:p>
    <w:p w14:paraId="3A50A2FB" w14:textId="11EE3596" w:rsidR="00B40293" w:rsidRDefault="00B40293" w:rsidP="00690475">
      <w:pPr>
        <w:rPr>
          <w:lang w:val="en-GB"/>
        </w:rPr>
      </w:pPr>
      <w:r>
        <w:rPr>
          <w:lang w:val="en-GB"/>
        </w:rPr>
        <w:t xml:space="preserve">We assign weightage so that </w:t>
      </w:r>
      <w:r w:rsidR="005D6082" w:rsidRPr="005D6082">
        <w:rPr>
          <w:rStyle w:val="cYellow"/>
        </w:rPr>
        <w:t>yellow</w:t>
      </w:r>
      <w:r w:rsidRPr="00C875E8">
        <w:t xml:space="preserve"> </w:t>
      </w:r>
      <w:r>
        <w:rPr>
          <w:lang w:val="en-GB"/>
        </w:rPr>
        <w:t xml:space="preserve">is 2x </w:t>
      </w:r>
      <w:r>
        <w:rPr>
          <w:color w:val="00B050"/>
          <w:lang w:val="en-GB"/>
        </w:rPr>
        <w:t>g</w:t>
      </w:r>
      <w:r w:rsidRPr="0022569A">
        <w:rPr>
          <w:color w:val="00B050"/>
          <w:lang w:val="en-GB"/>
        </w:rPr>
        <w:t>reen</w:t>
      </w:r>
      <w:r>
        <w:rPr>
          <w:lang w:val="en-GB"/>
        </w:rPr>
        <w:t xml:space="preserve">, </w:t>
      </w:r>
      <w:r>
        <w:rPr>
          <w:color w:val="ED7D31" w:themeColor="accent2"/>
          <w:lang w:val="en-GB"/>
        </w:rPr>
        <w:t>o</w:t>
      </w:r>
      <w:r w:rsidRPr="00CF7D2C">
        <w:rPr>
          <w:color w:val="ED7D31" w:themeColor="accent2"/>
          <w:lang w:val="en-GB"/>
        </w:rPr>
        <w:t>range</w:t>
      </w:r>
      <w:r>
        <w:rPr>
          <w:lang w:val="en-GB"/>
        </w:rPr>
        <w:t xml:space="preserve"> is 2x </w:t>
      </w:r>
      <w:r w:rsidR="005D6082" w:rsidRPr="005D6082">
        <w:rPr>
          <w:rStyle w:val="cYellow"/>
        </w:rPr>
        <w:t>yellow</w:t>
      </w:r>
      <w:r w:rsidRPr="00C875E8">
        <w:t xml:space="preserve"> </w:t>
      </w:r>
      <w:r>
        <w:rPr>
          <w:lang w:val="en-GB"/>
        </w:rPr>
        <w:t xml:space="preserve">and </w:t>
      </w:r>
      <w:r>
        <w:rPr>
          <w:color w:val="FF0000"/>
          <w:lang w:val="en-GB"/>
        </w:rPr>
        <w:t>r</w:t>
      </w:r>
      <w:r w:rsidRPr="00CF7D2C">
        <w:rPr>
          <w:color w:val="FF0000"/>
          <w:lang w:val="en-GB"/>
        </w:rPr>
        <w:t>ed</w:t>
      </w:r>
      <w:r>
        <w:rPr>
          <w:lang w:val="en-GB"/>
        </w:rPr>
        <w:t xml:space="preserve"> is 2x </w:t>
      </w:r>
      <w:r>
        <w:rPr>
          <w:color w:val="ED7D31" w:themeColor="accent2"/>
          <w:lang w:val="en-GB"/>
        </w:rPr>
        <w:t>o</w:t>
      </w:r>
      <w:r w:rsidRPr="00CF7D2C">
        <w:rPr>
          <w:color w:val="ED7D31" w:themeColor="accent2"/>
          <w:lang w:val="en-GB"/>
        </w:rPr>
        <w:t>range</w:t>
      </w:r>
      <w:r>
        <w:rPr>
          <w:lang w:val="en-GB"/>
        </w:rPr>
        <w:t xml:space="preserve">. Mathematically, a single </w:t>
      </w:r>
      <w:r w:rsidRPr="00CF7D2C">
        <w:rPr>
          <w:color w:val="FF0000"/>
          <w:lang w:val="en-GB"/>
        </w:rPr>
        <w:t>red</w:t>
      </w:r>
      <w:r>
        <w:rPr>
          <w:lang w:val="en-GB"/>
        </w:rPr>
        <w:t xml:space="preserve"> has equal weightage with 8 </w:t>
      </w:r>
      <w:r w:rsidRPr="0022569A">
        <w:rPr>
          <w:color w:val="00B050"/>
          <w:lang w:val="en-GB"/>
        </w:rPr>
        <w:t>green</w:t>
      </w:r>
      <w:r>
        <w:rPr>
          <w:lang w:val="en-GB"/>
        </w:rPr>
        <w:t xml:space="preserve">. The following table shows that 1 perfect </w:t>
      </w:r>
      <w:r w:rsidRPr="00CF7D2C">
        <w:rPr>
          <w:color w:val="FF0000"/>
          <w:lang w:val="en-GB"/>
        </w:rPr>
        <w:t>red</w:t>
      </w:r>
      <w:r>
        <w:rPr>
          <w:lang w:val="en-GB"/>
        </w:rPr>
        <w:t xml:space="preserve"> and 8 perfect </w:t>
      </w:r>
      <w:proofErr w:type="gramStart"/>
      <w:r w:rsidRPr="0022569A">
        <w:rPr>
          <w:color w:val="00B050"/>
          <w:lang w:val="en-GB"/>
        </w:rPr>
        <w:t>green</w:t>
      </w:r>
      <w:proofErr w:type="gramEnd"/>
      <w:r>
        <w:rPr>
          <w:lang w:val="en-GB"/>
        </w:rPr>
        <w:t xml:space="preserve"> will result in the score of 50.</w:t>
      </w:r>
    </w:p>
    <w:p w14:paraId="428938E5" w14:textId="77777777" w:rsidR="00B40293" w:rsidRDefault="00B40293" w:rsidP="00690475">
      <w:pPr>
        <w:jc w:val="center"/>
        <w:rPr>
          <w:lang w:val="en-GB"/>
        </w:rPr>
      </w:pPr>
      <w:r w:rsidRPr="002946C9">
        <w:rPr>
          <w:noProof/>
          <w:lang w:val="en-GB"/>
        </w:rPr>
        <w:drawing>
          <wp:inline distT="0" distB="0" distL="0" distR="0" wp14:anchorId="5592F199" wp14:editId="014B59F8">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82"/>
                    <a:stretch>
                      <a:fillRect/>
                    </a:stretch>
                  </pic:blipFill>
                  <pic:spPr>
                    <a:xfrm>
                      <a:off x="0" y="0"/>
                      <a:ext cx="2857647" cy="2273417"/>
                    </a:xfrm>
                    <a:prstGeom prst="rect">
                      <a:avLst/>
                    </a:prstGeom>
                  </pic:spPr>
                </pic:pic>
              </a:graphicData>
            </a:graphic>
          </wp:inline>
        </w:drawing>
      </w:r>
    </w:p>
    <w:p w14:paraId="25588E7F" w14:textId="77777777" w:rsidR="00B40293" w:rsidRDefault="00B40293" w:rsidP="00690475">
      <w:pPr>
        <w:rPr>
          <w:lang w:val="en-GB"/>
        </w:rPr>
      </w:pPr>
      <w:r>
        <w:rPr>
          <w:lang w:val="en-GB"/>
        </w:rPr>
        <w:t xml:space="preserve">That also means that if you have 1 perfect </w:t>
      </w:r>
      <w:r w:rsidRPr="00CF7D2C">
        <w:rPr>
          <w:color w:val="FF0000"/>
          <w:lang w:val="en-GB"/>
        </w:rPr>
        <w:t>red</w:t>
      </w:r>
      <w:r>
        <w:rPr>
          <w:lang w:val="en-GB"/>
        </w:rPr>
        <w:t xml:space="preserve">, and your </w:t>
      </w:r>
      <w:r w:rsidRPr="0022569A">
        <w:rPr>
          <w:color w:val="00B050"/>
          <w:lang w:val="en-GB"/>
        </w:rPr>
        <w:t>green</w:t>
      </w:r>
      <w:r>
        <w:rPr>
          <w:lang w:val="en-GB"/>
        </w:rPr>
        <w:t xml:space="preserve"> are not perfect, you can expect your value to be in the </w:t>
      </w:r>
      <w:r w:rsidRPr="00CF7D2C">
        <w:rPr>
          <w:color w:val="ED7D31" w:themeColor="accent2"/>
          <w:lang w:val="en-GB"/>
        </w:rPr>
        <w:t>orange</w:t>
      </w:r>
      <w:r>
        <w:rPr>
          <w:lang w:val="en-GB"/>
        </w:rPr>
        <w:t xml:space="preserve"> category.</w:t>
      </w:r>
    </w:p>
    <w:p w14:paraId="515F67CA" w14:textId="77777777" w:rsidR="00B40293" w:rsidRDefault="00B40293" w:rsidP="00690475">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541D9F6D" w14:textId="77777777" w:rsidR="00B40293" w:rsidRDefault="00B40293" w:rsidP="00690475">
      <w:pPr>
        <w:rPr>
          <w:lang w:val="en-GB"/>
        </w:rPr>
      </w:pPr>
      <w:r w:rsidRPr="0082742F">
        <w:rPr>
          <w:noProof/>
          <w:lang w:val="en-GB"/>
        </w:rPr>
        <w:drawing>
          <wp:inline distT="0" distB="0" distL="0" distR="0" wp14:anchorId="42C73B56" wp14:editId="4EA47002">
            <wp:extent cx="5996727" cy="2024743"/>
            <wp:effectExtent l="0" t="0" r="4445" b="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83"/>
                    <a:stretch>
                      <a:fillRect/>
                    </a:stretch>
                  </pic:blipFill>
                  <pic:spPr>
                    <a:xfrm>
                      <a:off x="0" y="0"/>
                      <a:ext cx="6000074" cy="2025873"/>
                    </a:xfrm>
                    <a:prstGeom prst="rect">
                      <a:avLst/>
                    </a:prstGeom>
                  </pic:spPr>
                </pic:pic>
              </a:graphicData>
            </a:graphic>
          </wp:inline>
        </w:drawing>
      </w:r>
    </w:p>
    <w:p w14:paraId="0F79F9C8" w14:textId="77777777" w:rsidR="00B40293" w:rsidRPr="00BF2E18" w:rsidRDefault="00B40293" w:rsidP="00690475">
      <w:pPr>
        <w:rPr>
          <w:lang w:val="en-GB"/>
        </w:rPr>
      </w:pPr>
      <w:r>
        <w:rPr>
          <w:lang w:val="en-GB"/>
        </w:rPr>
        <w:t>Note that this method does not replace assigning different weightage to each metric. You can still do that.</w:t>
      </w:r>
    </w:p>
    <w:p w14:paraId="557037AF" w14:textId="77777777" w:rsidR="00B40293" w:rsidRDefault="00B40293" w:rsidP="00690475">
      <w:pPr>
        <w:pStyle w:val="Heading3"/>
      </w:pPr>
      <w:r>
        <w:lastRenderedPageBreak/>
        <w:t>Optional Features</w:t>
      </w:r>
    </w:p>
    <w:p w14:paraId="4D152019" w14:textId="3CB387BD" w:rsidR="00B40293" w:rsidRPr="00613C26" w:rsidRDefault="00B40293" w:rsidP="00690475">
      <w:pPr>
        <w:rPr>
          <w:lang w:val="en-GB"/>
        </w:rPr>
      </w:pPr>
      <w:r>
        <w:rPr>
          <w:lang w:val="en-GB"/>
        </w:rPr>
        <w:t>The above model is capable of handling many cases. To handle more complex requirements, apply any of these optional techniques. They can also be used together</w:t>
      </w:r>
      <w:r w:rsidR="007D3B9E">
        <w:rPr>
          <w:lang w:val="en-GB"/>
        </w:rPr>
        <w:t xml:space="preserve"> or individually.</w:t>
      </w:r>
    </w:p>
    <w:p w14:paraId="3E7D2BA9" w14:textId="4A143D3B" w:rsidR="00B40293" w:rsidRDefault="00B40293" w:rsidP="00690475">
      <w:pPr>
        <w:pStyle w:val="Heading4"/>
      </w:pPr>
      <w:r>
        <w:t>Important Metric</w:t>
      </w:r>
      <w:r w:rsidR="002E045D">
        <w:t>s</w:t>
      </w:r>
    </w:p>
    <w:p w14:paraId="6300BE4C" w14:textId="77777777" w:rsidR="00B40293" w:rsidRDefault="00B40293" w:rsidP="00690475">
      <w:pPr>
        <w:rPr>
          <w:lang w:val="en-GB"/>
        </w:rPr>
      </w:pPr>
      <w:r>
        <w:rPr>
          <w:lang w:val="en-GB"/>
        </w:rPr>
        <w:t xml:space="preserve">What if some metrics are relatively more important than others? </w:t>
      </w:r>
    </w:p>
    <w:p w14:paraId="2E914386" w14:textId="77777777" w:rsidR="00B40293" w:rsidRDefault="00B40293" w:rsidP="00690475">
      <w:pPr>
        <w:rPr>
          <w:lang w:val="en-GB"/>
        </w:rPr>
      </w:pPr>
      <w:r>
        <w:rPr>
          <w:lang w:val="en-GB"/>
        </w:rPr>
        <w:t xml:space="preserve">Give it a higher weightage. If metric A is 2x more important than metric B, then ensure metric A weightage is 2x of metric B. </w:t>
      </w:r>
    </w:p>
    <w:p w14:paraId="15D84453" w14:textId="77777777" w:rsidR="00B40293" w:rsidRDefault="00B40293" w:rsidP="00690475">
      <w:pPr>
        <w:rPr>
          <w:lang w:val="en-GB"/>
        </w:rPr>
      </w:pPr>
      <w:r>
        <w:rPr>
          <w:lang w:val="en-GB"/>
        </w:rPr>
        <w:t xml:space="preserve">If both are equally important, but the chance of metric B hitting bad is 2x higher, then give it 2x the weightage if you want an earlier warning. </w:t>
      </w:r>
    </w:p>
    <w:p w14:paraId="24C1D30F" w14:textId="77777777" w:rsidR="00B40293" w:rsidRDefault="00B40293" w:rsidP="00690475">
      <w:pPr>
        <w:rPr>
          <w:lang w:val="en-GB"/>
        </w:rPr>
      </w:pPr>
      <w:r>
        <w:rPr>
          <w:lang w:val="en-GB"/>
        </w:rPr>
        <w:t>The sum of all weightages is 100%. In the following example, the CPU is given highest weightage. Notice they sum to exactly 100%</w:t>
      </w:r>
    </w:p>
    <w:p w14:paraId="3ACAB50D" w14:textId="77777777" w:rsidR="00B40293" w:rsidRDefault="00B40293" w:rsidP="00BF4AEC">
      <w:pPr>
        <w:pStyle w:val="BeforeTable"/>
      </w:pPr>
    </w:p>
    <w:tbl>
      <w:tblPr>
        <w:tblStyle w:val="TableGrid"/>
        <w:tblW w:w="0" w:type="auto"/>
        <w:tblInd w:w="251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13"/>
        <w:gridCol w:w="1787"/>
      </w:tblGrid>
      <w:tr w:rsidR="00B40293" w14:paraId="68A3CEA1" w14:textId="77777777" w:rsidTr="0008787B">
        <w:tc>
          <w:tcPr>
            <w:tcW w:w="2713" w:type="dxa"/>
            <w:shd w:val="clear" w:color="auto" w:fill="F2F2F2" w:themeFill="background1" w:themeFillShade="F2"/>
          </w:tcPr>
          <w:p w14:paraId="0D907BF5" w14:textId="77777777" w:rsidR="00B40293" w:rsidRDefault="00B40293" w:rsidP="00690475">
            <w:pPr>
              <w:pStyle w:val="Tableheading"/>
            </w:pPr>
            <w:r>
              <w:t>Metric</w:t>
            </w:r>
          </w:p>
        </w:tc>
        <w:tc>
          <w:tcPr>
            <w:tcW w:w="1787" w:type="dxa"/>
            <w:shd w:val="clear" w:color="auto" w:fill="F2F2F2" w:themeFill="background1" w:themeFillShade="F2"/>
          </w:tcPr>
          <w:p w14:paraId="7AF01D5F" w14:textId="77777777" w:rsidR="00B40293" w:rsidRDefault="00B40293" w:rsidP="00690475">
            <w:pPr>
              <w:pStyle w:val="Tableheading"/>
            </w:pPr>
            <w:r>
              <w:t xml:space="preserve">Weightage </w:t>
            </w:r>
          </w:p>
        </w:tc>
      </w:tr>
      <w:tr w:rsidR="00B40293" w14:paraId="42B22C3C" w14:textId="77777777" w:rsidTr="0008787B">
        <w:tc>
          <w:tcPr>
            <w:tcW w:w="2713" w:type="dxa"/>
          </w:tcPr>
          <w:p w14:paraId="6F3ADFE9" w14:textId="77777777" w:rsidR="00B40293" w:rsidRDefault="00B40293" w:rsidP="00690475">
            <w:pPr>
              <w:pStyle w:val="Tablecontent"/>
            </w:pPr>
            <w:r>
              <w:t>CPU Usage</w:t>
            </w:r>
          </w:p>
        </w:tc>
        <w:tc>
          <w:tcPr>
            <w:tcW w:w="1787" w:type="dxa"/>
          </w:tcPr>
          <w:p w14:paraId="40ACDD4A" w14:textId="77777777" w:rsidR="00B40293" w:rsidRDefault="00B40293" w:rsidP="00690475">
            <w:pPr>
              <w:pStyle w:val="Tablecontent"/>
            </w:pPr>
            <w:r>
              <w:t>40%</w:t>
            </w:r>
          </w:p>
        </w:tc>
      </w:tr>
      <w:tr w:rsidR="00B40293" w14:paraId="4E937FB7" w14:textId="77777777" w:rsidTr="0008787B">
        <w:tc>
          <w:tcPr>
            <w:tcW w:w="2713" w:type="dxa"/>
          </w:tcPr>
          <w:p w14:paraId="4857D728" w14:textId="77777777" w:rsidR="00B40293" w:rsidRDefault="00B40293" w:rsidP="00690475">
            <w:pPr>
              <w:pStyle w:val="Tablecontent"/>
            </w:pPr>
            <w:r>
              <w:t>Memory Usage</w:t>
            </w:r>
          </w:p>
        </w:tc>
        <w:tc>
          <w:tcPr>
            <w:tcW w:w="1787" w:type="dxa"/>
          </w:tcPr>
          <w:p w14:paraId="6CE5FFCE" w14:textId="77777777" w:rsidR="00B40293" w:rsidRDefault="00B40293" w:rsidP="00690475">
            <w:pPr>
              <w:pStyle w:val="Tablecontent"/>
            </w:pPr>
            <w:r>
              <w:t>20%</w:t>
            </w:r>
          </w:p>
        </w:tc>
      </w:tr>
      <w:tr w:rsidR="00B40293" w14:paraId="5CA6DF82" w14:textId="77777777" w:rsidTr="0008787B">
        <w:tc>
          <w:tcPr>
            <w:tcW w:w="2713" w:type="dxa"/>
          </w:tcPr>
          <w:p w14:paraId="0B976F51" w14:textId="77777777" w:rsidR="00B40293" w:rsidRDefault="00B40293" w:rsidP="00690475">
            <w:pPr>
              <w:pStyle w:val="Tablecontent"/>
            </w:pPr>
            <w:r>
              <w:t>Disk Usage</w:t>
            </w:r>
          </w:p>
        </w:tc>
        <w:tc>
          <w:tcPr>
            <w:tcW w:w="1787" w:type="dxa"/>
          </w:tcPr>
          <w:p w14:paraId="4B96361D" w14:textId="77777777" w:rsidR="00B40293" w:rsidRDefault="00B40293" w:rsidP="00690475">
            <w:pPr>
              <w:pStyle w:val="Tablecontent"/>
            </w:pPr>
            <w:r>
              <w:t>20%</w:t>
            </w:r>
          </w:p>
        </w:tc>
      </w:tr>
      <w:tr w:rsidR="00B40293" w14:paraId="5191966F" w14:textId="77777777" w:rsidTr="0008787B">
        <w:tc>
          <w:tcPr>
            <w:tcW w:w="2713" w:type="dxa"/>
          </w:tcPr>
          <w:p w14:paraId="08D96A6D" w14:textId="77777777" w:rsidR="00B40293" w:rsidRDefault="00B40293" w:rsidP="00690475">
            <w:pPr>
              <w:pStyle w:val="Tablecontent"/>
            </w:pPr>
            <w:r>
              <w:t>Network Usage</w:t>
            </w:r>
          </w:p>
        </w:tc>
        <w:tc>
          <w:tcPr>
            <w:tcW w:w="1787" w:type="dxa"/>
          </w:tcPr>
          <w:p w14:paraId="17D4962A" w14:textId="77777777" w:rsidR="00B40293" w:rsidRDefault="00B40293" w:rsidP="00690475">
            <w:pPr>
              <w:pStyle w:val="Tablecontent"/>
            </w:pPr>
            <w:r>
              <w:t>20%</w:t>
            </w:r>
          </w:p>
        </w:tc>
      </w:tr>
    </w:tbl>
    <w:p w14:paraId="5944FD9C" w14:textId="77777777" w:rsidR="00B40293" w:rsidRDefault="00B40293" w:rsidP="00690475">
      <w:pPr>
        <w:pStyle w:val="Heading4"/>
      </w:pPr>
      <w:r>
        <w:t>Multi-table KPI</w:t>
      </w:r>
    </w:p>
    <w:p w14:paraId="46C228FB" w14:textId="77777777" w:rsidR="00B40293" w:rsidRDefault="00B40293" w:rsidP="00690475">
      <w:pPr>
        <w:rPr>
          <w:lang w:val="en-GB"/>
        </w:rPr>
      </w:pPr>
      <w:r>
        <w:rPr>
          <w:lang w:val="en-GB"/>
        </w:rPr>
        <w:t xml:space="preserve">What if you have a long list of metrics and they are equally important? For example, if you have 21 metrics, and one of them is </w:t>
      </w:r>
      <w:r w:rsidRPr="00CF7D2C">
        <w:rPr>
          <w:color w:val="FF0000"/>
          <w:lang w:val="en-GB"/>
        </w:rPr>
        <w:t>red</w:t>
      </w:r>
      <w:r>
        <w:rPr>
          <w:lang w:val="en-GB"/>
        </w:rPr>
        <w:t xml:space="preserve"> while others are </w:t>
      </w:r>
      <w:r w:rsidRPr="0022569A">
        <w:rPr>
          <w:color w:val="00B050"/>
          <w:lang w:val="en-GB"/>
        </w:rPr>
        <w:t>green</w:t>
      </w:r>
      <w:r>
        <w:rPr>
          <w:lang w:val="en-GB"/>
        </w:rPr>
        <w:t xml:space="preserve">, that single </w:t>
      </w:r>
      <w:r w:rsidRPr="00CF7D2C">
        <w:rPr>
          <w:color w:val="FF0000"/>
          <w:lang w:val="en-GB"/>
        </w:rPr>
        <w:t>red</w:t>
      </w:r>
      <w:r>
        <w:rPr>
          <w:lang w:val="en-GB"/>
        </w:rPr>
        <w:t xml:space="preserve"> will not be able to pull the overall KPI down low. If you want the KPI to be low because the issue is severe, you need to split the large table into smaller table. Ensure the grouping is logical. </w:t>
      </w:r>
    </w:p>
    <w:p w14:paraId="21AB00D3" w14:textId="77777777" w:rsidR="00B40293" w:rsidRDefault="00B40293" w:rsidP="00690475">
      <w:pPr>
        <w:rPr>
          <w:lang w:val="en-GB"/>
        </w:rPr>
      </w:pPr>
      <w:r>
        <w:rPr>
          <w:lang w:val="en-GB"/>
        </w:rPr>
        <w:t>For example, a Kubernetes cluster can be affected by either infrastructure problem or application (workload) problem. If we combine all the metrics, each metric has a relatively low weightage, as their sum is 100%. We solve this by combining them into 2. We then take the lowest of the 2 sub-KPI metrics.</w:t>
      </w:r>
    </w:p>
    <w:p w14:paraId="384B57C0" w14:textId="77777777" w:rsidR="00B40293" w:rsidRPr="003D07BC" w:rsidRDefault="00B40293" w:rsidP="00690475">
      <w:pPr>
        <w:rPr>
          <w:lang w:val="en-GB"/>
        </w:rPr>
      </w:pPr>
      <w:r>
        <w:rPr>
          <w:lang w:val="en-GB"/>
        </w:rPr>
        <w:t>Creating a 2</w:t>
      </w:r>
      <w:r w:rsidRPr="003D07BC">
        <w:rPr>
          <w:vertAlign w:val="superscript"/>
          <w:lang w:val="en-GB"/>
        </w:rPr>
        <w:t>nd</w:t>
      </w:r>
      <w:r>
        <w:rPr>
          <w:lang w:val="en-GB"/>
        </w:rPr>
        <w:t xml:space="preserve"> table is also useful for </w:t>
      </w:r>
      <w:r>
        <w:t xml:space="preserve">override. </w:t>
      </w:r>
    </w:p>
    <w:p w14:paraId="3D7223F6" w14:textId="77777777" w:rsidR="00B40293" w:rsidRDefault="00B40293" w:rsidP="00690475">
      <w:pPr>
        <w:rPr>
          <w:lang w:val="en-GB"/>
        </w:rPr>
      </w:pPr>
      <w:r>
        <w:rPr>
          <w:lang w:val="en-GB"/>
        </w:rPr>
        <w:t xml:space="preserve">How do you deal with a </w:t>
      </w:r>
      <w:r w:rsidRPr="005F51B6">
        <w:rPr>
          <w:color w:val="FF0000"/>
          <w:lang w:val="en-GB"/>
        </w:rPr>
        <w:t xml:space="preserve">serious </w:t>
      </w:r>
      <w:r>
        <w:rPr>
          <w:lang w:val="en-GB"/>
        </w:rPr>
        <w:t xml:space="preserve">problem that </w:t>
      </w:r>
      <w:r w:rsidRPr="001A1A07">
        <w:rPr>
          <w:i/>
          <w:iCs/>
          <w:color w:val="FF0000"/>
          <w:lang w:val="en-GB"/>
        </w:rPr>
        <w:t>rarely</w:t>
      </w:r>
      <w:r w:rsidRPr="006C4E20">
        <w:rPr>
          <w:color w:val="FF0000"/>
          <w:lang w:val="en-GB"/>
        </w:rPr>
        <w:t xml:space="preserve"> </w:t>
      </w:r>
      <w:r>
        <w:rPr>
          <w:lang w:val="en-GB"/>
        </w:rPr>
        <w:t xml:space="preserve">happens? What weightage do you give it? Take for example, error packet in Kubernetes. Say you give it 40%, because it is a serious hit on performance. But since it rarely happens, then this 40% is basically a given. If you want to avoid taking 40% from the total weightage, you take this metric from the </w:t>
      </w:r>
      <w:proofErr w:type="gramStart"/>
      <w:r>
        <w:rPr>
          <w:lang w:val="en-GB"/>
        </w:rPr>
        <w:t>row, and</w:t>
      </w:r>
      <w:proofErr w:type="gramEnd"/>
      <w:r>
        <w:rPr>
          <w:lang w:val="en-GB"/>
        </w:rPr>
        <w:t xml:space="preserve"> place it on a separate table. This 2</w:t>
      </w:r>
      <w:r w:rsidRPr="00D066DE">
        <w:rPr>
          <w:vertAlign w:val="superscript"/>
          <w:lang w:val="en-GB"/>
        </w:rPr>
        <w:t>nd</w:t>
      </w:r>
      <w:r>
        <w:rPr>
          <w:lang w:val="en-GB"/>
        </w:rPr>
        <w:t xml:space="preserve"> table overrides the first table with its value if it produces a lower value.</w:t>
      </w:r>
    </w:p>
    <w:p w14:paraId="5EDA6B95" w14:textId="77777777" w:rsidR="00B40293" w:rsidRDefault="00B40293" w:rsidP="00690475">
      <w:pPr>
        <w:rPr>
          <w:lang w:val="en-GB"/>
        </w:rPr>
      </w:pPr>
      <w:r>
        <w:rPr>
          <w:lang w:val="en-GB"/>
        </w:rPr>
        <w:lastRenderedPageBreak/>
        <w:t xml:space="preserve">For example, if there is any error packet, you want to set the KPI value to </w:t>
      </w:r>
      <w:r w:rsidRPr="00CF7D2C">
        <w:rPr>
          <w:color w:val="FF0000"/>
          <w:lang w:val="en-GB"/>
        </w:rPr>
        <w:t>red</w:t>
      </w:r>
      <w:r>
        <w:rPr>
          <w:lang w:val="en-GB"/>
        </w:rPr>
        <w:t xml:space="preserve"> to reflect that there is a severe problem happening. </w:t>
      </w:r>
    </w:p>
    <w:p w14:paraId="7C5E1D73" w14:textId="77777777" w:rsidR="00B40293" w:rsidRDefault="00B40293" w:rsidP="00690475">
      <w:pPr>
        <w:pStyle w:val="Heading3"/>
      </w:pPr>
      <w:r>
        <w:t>Validation</w:t>
      </w:r>
    </w:p>
    <w:p w14:paraId="419CBB50" w14:textId="77777777" w:rsidR="00B40293" w:rsidRDefault="00B40293" w:rsidP="00B40293">
      <w:pPr>
        <w:rPr>
          <w:lang w:val="en-GB"/>
        </w:rPr>
      </w:pPr>
      <w:r>
        <w:rPr>
          <w:lang w:val="en-GB"/>
        </w:rPr>
        <w:t>Once you design the KPI for a specific object, always do a validation. This helps you validates if the thresholds, weightage, metrics actually deliver the score that matches your expectation. Write down the common scenarios along with the expected value.</w:t>
      </w:r>
    </w:p>
    <w:p w14:paraId="34CAD3B0" w14:textId="77777777" w:rsidR="00B40293" w:rsidRDefault="00B40293" w:rsidP="00B40293">
      <w:pPr>
        <w:rPr>
          <w:lang w:val="en-GB"/>
        </w:rPr>
      </w:pPr>
      <w:r>
        <w:rPr>
          <w:lang w:val="en-GB"/>
        </w:rPr>
        <w:t xml:space="preserve">I got a surprise on the result, that I thought there was a bug in the formula. Remember that 1 </w:t>
      </w:r>
      <w:r w:rsidRPr="00CF7D2C">
        <w:rPr>
          <w:color w:val="FF0000"/>
          <w:lang w:val="en-GB"/>
        </w:rPr>
        <w:t>red</w:t>
      </w:r>
      <w:r>
        <w:rPr>
          <w:lang w:val="en-GB"/>
        </w:rPr>
        <w:t xml:space="preserve"> has the weight of 8 </w:t>
      </w:r>
      <w:r w:rsidRPr="0022569A">
        <w:rPr>
          <w:color w:val="00B050"/>
          <w:lang w:val="en-GB"/>
        </w:rPr>
        <w:t>green</w:t>
      </w:r>
      <w:r>
        <w:rPr>
          <w:lang w:val="en-GB"/>
        </w:rPr>
        <w:t xml:space="preserve">? So when I see 3 </w:t>
      </w:r>
      <w:r w:rsidRPr="00D466D0">
        <w:rPr>
          <w:color w:val="FF0000"/>
          <w:lang w:val="en-GB"/>
        </w:rPr>
        <w:t>reds</w:t>
      </w:r>
      <w:r>
        <w:rPr>
          <w:lang w:val="en-GB"/>
        </w:rPr>
        <w:t xml:space="preserve"> and 9 </w:t>
      </w:r>
      <w:r w:rsidRPr="0022569A">
        <w:rPr>
          <w:color w:val="00B050"/>
          <w:lang w:val="en-GB"/>
        </w:rPr>
        <w:t>green</w:t>
      </w:r>
      <w:r>
        <w:rPr>
          <w:color w:val="00B050"/>
          <w:lang w:val="en-GB"/>
        </w:rPr>
        <w:t>s</w:t>
      </w:r>
      <w:r>
        <w:rPr>
          <w:lang w:val="en-GB"/>
        </w:rPr>
        <w:t xml:space="preserve">, I expect the value to be in the </w:t>
      </w:r>
      <w:r w:rsidRPr="00CF7D2C">
        <w:rPr>
          <w:color w:val="FF0000"/>
          <w:lang w:val="en-GB"/>
        </w:rPr>
        <w:t>red</w:t>
      </w:r>
      <w:r>
        <w:rPr>
          <w:lang w:val="en-GB"/>
        </w:rPr>
        <w:t xml:space="preserve">, which is below 25. But I got a low </w:t>
      </w:r>
      <w:r w:rsidRPr="00CF7D2C">
        <w:rPr>
          <w:color w:val="ED7D31" w:themeColor="accent2"/>
          <w:lang w:val="en-GB"/>
        </w:rPr>
        <w:t>orange</w:t>
      </w:r>
      <w:r>
        <w:rPr>
          <w:lang w:val="en-GB"/>
        </w:rPr>
        <w:t>.</w:t>
      </w:r>
    </w:p>
    <w:p w14:paraId="6427E8CB" w14:textId="77777777" w:rsidR="00B40293" w:rsidRDefault="00B40293" w:rsidP="00B40293">
      <w:pPr>
        <w:rPr>
          <w:lang w:val="en-GB"/>
        </w:rPr>
      </w:pPr>
      <w:r>
        <w:rPr>
          <w:lang w:val="en-GB"/>
        </w:rPr>
        <w:t xml:space="preserve">So let’s do some validation. I find testing the corner case useful. So let’s see what value we get when we have 9 perfect </w:t>
      </w:r>
      <w:r w:rsidRPr="0022569A">
        <w:rPr>
          <w:color w:val="00B050"/>
          <w:lang w:val="en-GB"/>
        </w:rPr>
        <w:t>green</w:t>
      </w:r>
      <w:r>
        <w:rPr>
          <w:lang w:val="en-GB"/>
        </w:rPr>
        <w:t xml:space="preserve"> and 3 worst </w:t>
      </w:r>
      <w:r w:rsidRPr="00CF7D2C">
        <w:rPr>
          <w:color w:val="FF0000"/>
          <w:lang w:val="en-GB"/>
        </w:rPr>
        <w:t>red</w:t>
      </w:r>
      <w:r>
        <w:rPr>
          <w:lang w:val="en-GB"/>
        </w:rPr>
        <w:t>. What value do you expect?</w:t>
      </w:r>
    </w:p>
    <w:p w14:paraId="6A1A9620" w14:textId="2E84B299" w:rsidR="00B40293" w:rsidRDefault="00B40293" w:rsidP="00B40293">
      <w:pPr>
        <w:rPr>
          <w:lang w:val="en-GB"/>
        </w:rPr>
      </w:pPr>
      <w:r>
        <w:rPr>
          <w:lang w:val="en-GB"/>
        </w:rPr>
        <w:t xml:space="preserve">A simple, non-weighted average will give a value of 75. This is right in the border of </w:t>
      </w:r>
      <w:r w:rsidRPr="0022569A">
        <w:rPr>
          <w:color w:val="00B050"/>
          <w:lang w:val="en-GB"/>
        </w:rPr>
        <w:t>green</w:t>
      </w:r>
      <w:r>
        <w:rPr>
          <w:lang w:val="en-GB"/>
        </w:rPr>
        <w:t xml:space="preserve"> or </w:t>
      </w:r>
      <w:r w:rsidR="005D6082" w:rsidRPr="005D6082">
        <w:rPr>
          <w:rStyle w:val="cYellow"/>
        </w:rPr>
        <w:t>yellow</w:t>
      </w:r>
      <w:r>
        <w:rPr>
          <w:lang w:val="en-GB"/>
        </w:rPr>
        <w:t xml:space="preserve">. </w:t>
      </w:r>
    </w:p>
    <w:p w14:paraId="18FE366C" w14:textId="77777777" w:rsidR="00B40293" w:rsidRDefault="00B40293" w:rsidP="00B40293">
      <w:pPr>
        <w:rPr>
          <w:lang w:val="en-GB"/>
        </w:rPr>
      </w:pPr>
      <w:r>
        <w:rPr>
          <w:lang w:val="en-GB"/>
        </w:rPr>
        <w:t>What color does the weightage score give us?</w:t>
      </w:r>
    </w:p>
    <w:p w14:paraId="6B7A9D2E" w14:textId="77777777" w:rsidR="00B40293" w:rsidRDefault="00B40293" w:rsidP="00B40293">
      <w:pPr>
        <w:jc w:val="center"/>
        <w:rPr>
          <w:lang w:val="en-GB"/>
        </w:rPr>
      </w:pPr>
      <w:r w:rsidRPr="00447FDB">
        <w:rPr>
          <w:noProof/>
          <w:lang w:val="en-GB"/>
        </w:rPr>
        <w:drawing>
          <wp:inline distT="0" distB="0" distL="0" distR="0" wp14:anchorId="4FAD7C2D" wp14:editId="4D81BC77">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84"/>
                    <a:stretch>
                      <a:fillRect/>
                    </a:stretch>
                  </pic:blipFill>
                  <pic:spPr>
                    <a:xfrm>
                      <a:off x="0" y="0"/>
                      <a:ext cx="4006800" cy="2275200"/>
                    </a:xfrm>
                    <a:prstGeom prst="rect">
                      <a:avLst/>
                    </a:prstGeom>
                  </pic:spPr>
                </pic:pic>
              </a:graphicData>
            </a:graphic>
          </wp:inline>
        </w:drawing>
      </w:r>
    </w:p>
    <w:p w14:paraId="59ECE6A5" w14:textId="77777777" w:rsidR="00B40293" w:rsidRDefault="00B40293" w:rsidP="00B40293">
      <w:pPr>
        <w:rPr>
          <w:lang w:val="en-GB"/>
        </w:rPr>
      </w:pPr>
      <w:r>
        <w:rPr>
          <w:lang w:val="en-GB"/>
        </w:rPr>
        <w:t xml:space="preserve">It gives us a low </w:t>
      </w:r>
      <w:r w:rsidRPr="00CF7D2C">
        <w:rPr>
          <w:color w:val="ED7D31" w:themeColor="accent2"/>
          <w:lang w:val="en-GB"/>
        </w:rPr>
        <w:t>orange</w:t>
      </w:r>
      <w:r>
        <w:rPr>
          <w:lang w:val="en-GB"/>
        </w:rPr>
        <w:t xml:space="preserve">. It is not </w:t>
      </w:r>
      <w:r w:rsidRPr="00CF7D2C">
        <w:rPr>
          <w:color w:val="FF0000"/>
          <w:lang w:val="en-GB"/>
        </w:rPr>
        <w:t>red</w:t>
      </w:r>
      <w:r>
        <w:rPr>
          <w:lang w:val="en-GB"/>
        </w:rPr>
        <w:t xml:space="preserve">, but close enough to be </w:t>
      </w:r>
      <w:r w:rsidRPr="00CF7D2C">
        <w:rPr>
          <w:color w:val="FF0000"/>
          <w:lang w:val="en-GB"/>
        </w:rPr>
        <w:t>red</w:t>
      </w:r>
      <w:r>
        <w:rPr>
          <w:lang w:val="en-GB"/>
        </w:rPr>
        <w:t>. This is why the score is important too, not just the color.</w:t>
      </w:r>
    </w:p>
    <w:p w14:paraId="7059285F" w14:textId="77777777" w:rsidR="00B40293" w:rsidRDefault="00B40293" w:rsidP="00B40293">
      <w:pPr>
        <w:rPr>
          <w:lang w:val="en-GB"/>
        </w:rPr>
      </w:pPr>
      <w:r>
        <w:rPr>
          <w:lang w:val="en-GB"/>
        </w:rPr>
        <w:t xml:space="preserve">What if your </w:t>
      </w:r>
      <w:r w:rsidRPr="00CF7D2C">
        <w:rPr>
          <w:color w:val="FF0000"/>
          <w:lang w:val="en-GB"/>
        </w:rPr>
        <w:t>red</w:t>
      </w:r>
      <w:r>
        <w:rPr>
          <w:lang w:val="en-GB"/>
        </w:rPr>
        <w:t xml:space="preserve"> is not the worst, but barely </w:t>
      </w:r>
      <w:r w:rsidRPr="00CF7D2C">
        <w:rPr>
          <w:color w:val="FF0000"/>
          <w:lang w:val="en-GB"/>
        </w:rPr>
        <w:t>red</w:t>
      </w:r>
      <w:r>
        <w:rPr>
          <w:lang w:val="en-GB"/>
        </w:rPr>
        <w:t xml:space="preserve">? How many borderline </w:t>
      </w:r>
      <w:proofErr w:type="gramStart"/>
      <w:r w:rsidRPr="00CF7D2C">
        <w:rPr>
          <w:color w:val="FF0000"/>
          <w:lang w:val="en-GB"/>
        </w:rPr>
        <w:t>red</w:t>
      </w:r>
      <w:proofErr w:type="gramEnd"/>
      <w:r>
        <w:rPr>
          <w:lang w:val="en-GB"/>
        </w:rPr>
        <w:t xml:space="preserve"> (near 25%) required before a perfect </w:t>
      </w:r>
      <w:r w:rsidRPr="0022569A">
        <w:rPr>
          <w:color w:val="00B050"/>
          <w:lang w:val="en-GB"/>
        </w:rPr>
        <w:t>green</w:t>
      </w:r>
      <w:r>
        <w:rPr>
          <w:lang w:val="en-GB"/>
        </w:rPr>
        <w:t xml:space="preserve"> (100%) is showing </w:t>
      </w:r>
      <w:r w:rsidRPr="00CF7D2C">
        <w:rPr>
          <w:color w:val="FF0000"/>
          <w:lang w:val="en-GB"/>
        </w:rPr>
        <w:t>red</w:t>
      </w:r>
      <w:r>
        <w:rPr>
          <w:lang w:val="en-GB"/>
        </w:rPr>
        <w:t>?</w:t>
      </w:r>
    </w:p>
    <w:p w14:paraId="276EBBF3" w14:textId="77777777" w:rsidR="00B40293" w:rsidRDefault="00B40293" w:rsidP="00B40293">
      <w:pPr>
        <w:rPr>
          <w:lang w:val="en-GB"/>
        </w:rPr>
      </w:pPr>
      <w:r>
        <w:rPr>
          <w:lang w:val="en-GB"/>
        </w:rPr>
        <w:t xml:space="preserve">The following table shows 1 perfect </w:t>
      </w:r>
      <w:r w:rsidRPr="0022569A">
        <w:rPr>
          <w:color w:val="00B050"/>
          <w:lang w:val="en-GB"/>
        </w:rPr>
        <w:t>green</w:t>
      </w:r>
      <w:r>
        <w:rPr>
          <w:lang w:val="en-GB"/>
        </w:rPr>
        <w:t xml:space="preserve"> score and 11 </w:t>
      </w:r>
      <w:proofErr w:type="gramStart"/>
      <w:r>
        <w:rPr>
          <w:lang w:val="en-GB"/>
        </w:rPr>
        <w:t>barely-</w:t>
      </w:r>
      <w:r w:rsidRPr="00CF7D2C">
        <w:rPr>
          <w:color w:val="FF0000"/>
          <w:lang w:val="en-GB"/>
        </w:rPr>
        <w:t>red</w:t>
      </w:r>
      <w:proofErr w:type="gramEnd"/>
      <w:r>
        <w:rPr>
          <w:lang w:val="en-GB"/>
        </w:rPr>
        <w:t xml:space="preserve"> scores. What color do you get at the end? </w:t>
      </w:r>
    </w:p>
    <w:p w14:paraId="5E2D216F" w14:textId="77777777" w:rsidR="00B40293" w:rsidRDefault="00B40293" w:rsidP="00B40293">
      <w:pPr>
        <w:jc w:val="center"/>
        <w:rPr>
          <w:lang w:val="en-GB"/>
        </w:rPr>
      </w:pPr>
      <w:r w:rsidRPr="00844621">
        <w:rPr>
          <w:noProof/>
          <w:lang w:val="en-GB"/>
        </w:rPr>
        <w:lastRenderedPageBreak/>
        <w:drawing>
          <wp:inline distT="0" distB="0" distL="0" distR="0" wp14:anchorId="0527ED36" wp14:editId="67C3EB22">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85"/>
                    <a:stretch>
                      <a:fillRect/>
                    </a:stretch>
                  </pic:blipFill>
                  <pic:spPr>
                    <a:xfrm>
                      <a:off x="0" y="0"/>
                      <a:ext cx="4006800" cy="2275200"/>
                    </a:xfrm>
                    <a:prstGeom prst="rect">
                      <a:avLst/>
                    </a:prstGeom>
                  </pic:spPr>
                </pic:pic>
              </a:graphicData>
            </a:graphic>
          </wp:inline>
        </w:drawing>
      </w:r>
    </w:p>
    <w:p w14:paraId="04687618" w14:textId="77777777" w:rsidR="00B40293" w:rsidRDefault="00B40293" w:rsidP="00B40293">
      <w:pPr>
        <w:rPr>
          <w:lang w:val="en-GB"/>
        </w:rPr>
      </w:pPr>
      <w:r>
        <w:rPr>
          <w:lang w:val="en-GB"/>
        </w:rPr>
        <w:t xml:space="preserve">Yup, you get </w:t>
      </w:r>
      <w:r w:rsidRPr="00CF7D2C">
        <w:rPr>
          <w:color w:val="ED7D31" w:themeColor="accent2"/>
          <w:lang w:val="en-GB"/>
        </w:rPr>
        <w:t>orange</w:t>
      </w:r>
      <w:r>
        <w:rPr>
          <w:lang w:val="en-GB"/>
        </w:rPr>
        <w:t xml:space="preserve">, not </w:t>
      </w:r>
      <w:r w:rsidRPr="00CF7D2C">
        <w:rPr>
          <w:color w:val="FF0000"/>
          <w:lang w:val="en-GB"/>
        </w:rPr>
        <w:t>red</w:t>
      </w:r>
      <w:r>
        <w:rPr>
          <w:lang w:val="en-GB"/>
        </w:rPr>
        <w:t xml:space="preserve">. It takes many </w:t>
      </w:r>
      <w:r w:rsidRPr="00CF7D2C">
        <w:rPr>
          <w:color w:val="FF0000"/>
          <w:lang w:val="en-GB"/>
        </w:rPr>
        <w:t>red</w:t>
      </w:r>
      <w:r>
        <w:rPr>
          <w:lang w:val="en-GB"/>
        </w:rPr>
        <w:t xml:space="preserve"> scores, which makes it practically impossible to get a </w:t>
      </w:r>
      <w:r w:rsidRPr="00CF7D2C">
        <w:rPr>
          <w:color w:val="FF0000"/>
          <w:lang w:val="en-GB"/>
        </w:rPr>
        <w:t>red</w:t>
      </w:r>
      <w:r>
        <w:rPr>
          <w:lang w:val="en-GB"/>
        </w:rPr>
        <w:t xml:space="preserve"> if each </w:t>
      </w:r>
      <w:r w:rsidRPr="00CF7D2C">
        <w:rPr>
          <w:color w:val="FF0000"/>
          <w:lang w:val="en-GB"/>
        </w:rPr>
        <w:t>red</w:t>
      </w:r>
      <w:r>
        <w:rPr>
          <w:lang w:val="en-GB"/>
        </w:rPr>
        <w:t xml:space="preserve"> is barely there. That’s why your </w:t>
      </w:r>
      <w:r w:rsidRPr="00CF7D2C">
        <w:rPr>
          <w:color w:val="FF0000"/>
          <w:lang w:val="en-GB"/>
        </w:rPr>
        <w:t>red</w:t>
      </w:r>
      <w:r>
        <w:rPr>
          <w:lang w:val="en-GB"/>
        </w:rPr>
        <w:t xml:space="preserve"> threshold needs to be 2x your </w:t>
      </w:r>
      <w:r w:rsidRPr="00CF7D2C">
        <w:rPr>
          <w:color w:val="ED7D31" w:themeColor="accent2"/>
          <w:lang w:val="en-GB"/>
        </w:rPr>
        <w:t>orange</w:t>
      </w:r>
      <w:r>
        <w:rPr>
          <w:lang w:val="en-GB"/>
        </w:rPr>
        <w:t xml:space="preserve"> threshold. If you make it too big, you will get </w:t>
      </w:r>
      <w:proofErr w:type="gramStart"/>
      <w:r>
        <w:rPr>
          <w:lang w:val="en-GB"/>
        </w:rPr>
        <w:t>barely-</w:t>
      </w:r>
      <w:r w:rsidRPr="00CF7D2C">
        <w:rPr>
          <w:color w:val="FF0000"/>
          <w:lang w:val="en-GB"/>
        </w:rPr>
        <w:t>red</w:t>
      </w:r>
      <w:proofErr w:type="gramEnd"/>
      <w:r>
        <w:rPr>
          <w:lang w:val="en-GB"/>
        </w:rPr>
        <w:t xml:space="preserve"> in most cases.</w:t>
      </w:r>
    </w:p>
    <w:p w14:paraId="3687373C" w14:textId="77777777" w:rsidR="00B40293" w:rsidRDefault="00B40293" w:rsidP="00B40293">
      <w:pPr>
        <w:rPr>
          <w:lang w:val="en-GB"/>
        </w:rPr>
      </w:pPr>
      <w:r>
        <w:rPr>
          <w:lang w:val="en-GB"/>
        </w:rPr>
        <w:t xml:space="preserve">In actual environment, you certainly do not want to see </w:t>
      </w:r>
      <w:r w:rsidRPr="00CF7D2C">
        <w:rPr>
          <w:color w:val="FF0000"/>
          <w:lang w:val="en-GB"/>
        </w:rPr>
        <w:t>red</w:t>
      </w:r>
      <w:r>
        <w:rPr>
          <w:lang w:val="en-GB"/>
        </w:rPr>
        <w:t xml:space="preserve">, even in development environment. Each VM will have their own score, but overall you want to see majority </w:t>
      </w:r>
      <w:r w:rsidRPr="0022569A">
        <w:rPr>
          <w:color w:val="00B050"/>
          <w:lang w:val="en-GB"/>
        </w:rPr>
        <w:t>green</w:t>
      </w:r>
      <w:r>
        <w:rPr>
          <w:lang w:val="en-GB"/>
        </w:rPr>
        <w:t xml:space="preserve">. Use heatmap to show, as it will automatically order them by the value. </w:t>
      </w:r>
    </w:p>
    <w:p w14:paraId="7C5EBB54" w14:textId="77777777" w:rsidR="00B40293" w:rsidRPr="009503A0" w:rsidRDefault="00B40293" w:rsidP="00B40293">
      <w:pPr>
        <w:rPr>
          <w:lang w:val="en-GB"/>
        </w:rPr>
      </w:pPr>
      <w:r w:rsidRPr="00A910FA">
        <w:rPr>
          <w:noProof/>
          <w:lang w:val="en-GB"/>
        </w:rPr>
        <w:drawing>
          <wp:inline distT="0" distB="0" distL="0" distR="0" wp14:anchorId="6220723B" wp14:editId="037FCF0E">
            <wp:extent cx="5960286" cy="818358"/>
            <wp:effectExtent l="0" t="0" r="2540" b="1270"/>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86"/>
                    <a:stretch>
                      <a:fillRect/>
                    </a:stretch>
                  </pic:blipFill>
                  <pic:spPr>
                    <a:xfrm>
                      <a:off x="0" y="0"/>
                      <a:ext cx="5974497" cy="820309"/>
                    </a:xfrm>
                    <a:prstGeom prst="rect">
                      <a:avLst/>
                    </a:prstGeom>
                  </pic:spPr>
                </pic:pic>
              </a:graphicData>
            </a:graphic>
          </wp:inline>
        </w:drawing>
      </w:r>
    </w:p>
    <w:p w14:paraId="1A785DFB" w14:textId="77777777" w:rsidR="00B40293" w:rsidRPr="00A452F2" w:rsidRDefault="00B40293" w:rsidP="00B40293">
      <w:pPr>
        <w:rPr>
          <w:lang w:val="en-GB"/>
        </w:rPr>
      </w:pPr>
    </w:p>
    <w:p w14:paraId="4FA65B9C" w14:textId="77777777" w:rsidR="00D62D74" w:rsidRPr="00B47017" w:rsidRDefault="00D62D74" w:rsidP="00D62D74">
      <w:pPr>
        <w:pStyle w:val="Title"/>
      </w:pPr>
      <w:r>
        <w:rPr>
          <w:noProof/>
        </w:rPr>
        <w:lastRenderedPageBreak/>
        <mc:AlternateContent>
          <mc:Choice Requires="wps">
            <w:drawing>
              <wp:anchor distT="0" distB="0" distL="114300" distR="114300" simplePos="0" relativeHeight="251785216" behindDoc="1" locked="0" layoutInCell="1" allowOverlap="1" wp14:anchorId="3C154949" wp14:editId="17A958A7">
                <wp:simplePos x="0" y="0"/>
                <wp:positionH relativeFrom="page">
                  <wp:align>left</wp:align>
                </wp:positionH>
                <wp:positionV relativeFrom="paragraph">
                  <wp:posOffset>-901065</wp:posOffset>
                </wp:positionV>
                <wp:extent cx="7560945" cy="10663555"/>
                <wp:effectExtent l="0" t="0" r="0" b="0"/>
                <wp:wrapNone/>
                <wp:docPr id="34602654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5313B51" id="Rectangle 18" o:spid="_x0000_s1026" style="position:absolute;margin-left:0;margin-top:-70.95pt;width:595.35pt;height:839.65pt;z-index:-251531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Pr="00B47017">
        <w:t>Chapter 2</w:t>
      </w:r>
    </w:p>
    <w:p w14:paraId="2671C1A4" w14:textId="2186E7FB" w:rsidR="0039445F" w:rsidRDefault="0039445F" w:rsidP="00F77578">
      <w:pPr>
        <w:pStyle w:val="Heading1"/>
      </w:pPr>
      <w:r>
        <w:t>CPU</w:t>
      </w:r>
    </w:p>
    <w:p w14:paraId="1DF8D399" w14:textId="7DAA8460" w:rsidR="00D62D74" w:rsidRDefault="00D62D74" w:rsidP="0039445F">
      <w:pPr>
        <w:pStyle w:val="Heading2"/>
      </w:pPr>
      <w:r>
        <w:lastRenderedPageBreak/>
        <w:t>Architecture</w:t>
      </w:r>
    </w:p>
    <w:p w14:paraId="4294255E" w14:textId="77777777" w:rsidR="00D62D74" w:rsidRPr="00F53A85" w:rsidRDefault="00D62D74" w:rsidP="005A4231">
      <w:pPr>
        <w:rPr>
          <w:lang w:val="en-GB"/>
        </w:rPr>
      </w:pPr>
      <w:r>
        <w:rPr>
          <w:lang w:val="en-GB"/>
        </w:rPr>
        <w:t xml:space="preserve">What used to be Windows or Linux running on a server has transformed into Guest OS </w:t>
      </w:r>
      <w:r w:rsidRPr="004A00DA">
        <w:rPr>
          <w:lang w:val="en-GB"/>
        </w:rPr>
        <w:sym w:font="Wingdings" w:char="F0E0"/>
      </w:r>
      <w:r>
        <w:rPr>
          <w:lang w:val="en-GB"/>
        </w:rPr>
        <w:t xml:space="preserve"> VM </w:t>
      </w:r>
      <w:r w:rsidRPr="004A00DA">
        <w:rPr>
          <w:lang w:val="en-GB"/>
        </w:rPr>
        <w:sym w:font="Wingdings" w:char="F0E0"/>
      </w:r>
      <w:r>
        <w:rPr>
          <w:lang w:val="en-GB"/>
        </w:rPr>
        <w:t xml:space="preserve"> ESXi. There 3 distinct layers resulted in complexity documented in Part 2 Chapter 1. This is not as complex as memory, where you have 4 layers as process running inside a Guest OS represents another layer.</w:t>
      </w:r>
    </w:p>
    <w:p w14:paraId="486A66FB" w14:textId="77777777" w:rsidR="00D62D74" w:rsidRDefault="00D62D74" w:rsidP="005A4231">
      <w:r>
        <w:t xml:space="preserve">The following infographic shows how the nature of CPU metrics </w:t>
      </w:r>
      <w:proofErr w:type="gramStart"/>
      <w:r>
        <w:t>change</w:t>
      </w:r>
      <w:proofErr w:type="gramEnd"/>
      <w:r>
        <w:t xml:space="preserve"> as a result of virtualization.</w:t>
      </w:r>
    </w:p>
    <w:p w14:paraId="34FD913D" w14:textId="77777777" w:rsidR="00D62D74" w:rsidRPr="00AD756B" w:rsidRDefault="00D62D74" w:rsidP="005A4231">
      <w:pPr>
        <w:jc w:val="center"/>
      </w:pPr>
      <w:r w:rsidRPr="00FB2D9B">
        <w:rPr>
          <w:noProof/>
        </w:rPr>
        <w:drawing>
          <wp:inline distT="0" distB="0" distL="0" distR="0" wp14:anchorId="52C18408" wp14:editId="2DB50788">
            <wp:extent cx="5768809" cy="2762039"/>
            <wp:effectExtent l="0" t="0" r="3810" b="635"/>
            <wp:docPr id="606394250" name="Picture 606394250"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50" name="Picture 606394250" descr="A white rectangular object with black text&#10;&#10;Description automatically generated"/>
                    <pic:cNvPicPr/>
                  </pic:nvPicPr>
                  <pic:blipFill>
                    <a:blip r:embed="rId87"/>
                    <a:stretch>
                      <a:fillRect/>
                    </a:stretch>
                  </pic:blipFill>
                  <pic:spPr>
                    <a:xfrm>
                      <a:off x="0" y="0"/>
                      <a:ext cx="5780444" cy="2767610"/>
                    </a:xfrm>
                    <a:prstGeom prst="rect">
                      <a:avLst/>
                    </a:prstGeom>
                  </pic:spPr>
                </pic:pic>
              </a:graphicData>
            </a:graphic>
          </wp:inline>
        </w:drawing>
      </w:r>
      <w:r>
        <w:rPr>
          <w:rStyle w:val="FootnoteReference"/>
        </w:rPr>
        <w:footnoteReference w:id="3"/>
      </w:r>
    </w:p>
    <w:p w14:paraId="7EB993C5" w14:textId="77777777" w:rsidR="00D62D74" w:rsidRDefault="00D62D74" w:rsidP="005A4231">
      <w:r>
        <w:t xml:space="preserve">Specifically for CPU, we need to be aware of dynamic metric. This means their values fluctuates depending on CPU clock speed and HT effect. As a result, the values are harder to </w:t>
      </w:r>
      <w:r w:rsidRPr="00354DC2">
        <w:rPr>
          <w:color w:val="FF0000"/>
        </w:rPr>
        <w:t>figure out</w:t>
      </w:r>
      <w:r>
        <w:t xml:space="preserve"> due to lack of observability on the fluctuation. This is not an issue if the range is negligible. It is not. For example, </w:t>
      </w:r>
      <w:r w:rsidRPr="00710C4E">
        <w:t xml:space="preserve">HT </w:t>
      </w:r>
      <w:r>
        <w:t xml:space="preserve">can increase </w:t>
      </w:r>
      <w:r w:rsidRPr="00710C4E">
        <w:t>the value</w:t>
      </w:r>
      <w:r>
        <w:t xml:space="preserve"> of CPU Latency anywhere from 0% to 37.5%.</w:t>
      </w:r>
    </w:p>
    <w:p w14:paraId="6A9F4177" w14:textId="77777777" w:rsidR="00A17ADC" w:rsidRDefault="00A17ADC">
      <w:pPr>
        <w:keepLines w:val="0"/>
        <w:suppressAutoHyphens w:val="0"/>
        <w:spacing w:before="0" w:after="160"/>
        <w:rPr>
          <w:rFonts w:ascii="Metropolis" w:eastAsia="Calibri" w:hAnsi="Metropolis" w:cs="Calibri"/>
          <w:b/>
          <w:bCs/>
          <w:color w:val="2E74B5" w:themeColor="accent5" w:themeShade="BF"/>
          <w:sz w:val="52"/>
          <w:szCs w:val="56"/>
          <w:lang w:val="en-GB"/>
        </w:rPr>
      </w:pPr>
      <w:r>
        <w:br w:type="page"/>
      </w:r>
    </w:p>
    <w:p w14:paraId="3066D8C4" w14:textId="6456A25A" w:rsidR="00D62D74" w:rsidRDefault="00D62D74" w:rsidP="005A4231">
      <w:pPr>
        <w:pStyle w:val="Heading3"/>
      </w:pPr>
      <w:r>
        <w:lastRenderedPageBreak/>
        <w:t>Guest OS vs VM</w:t>
      </w:r>
    </w:p>
    <w:p w14:paraId="749695C4" w14:textId="77777777" w:rsidR="00D62D74" w:rsidRDefault="00D62D74" w:rsidP="005A4231">
      <w:r w:rsidRPr="00AD756B">
        <w:t>C</w:t>
      </w:r>
      <w:r>
        <w:t>P</w:t>
      </w:r>
      <w:r w:rsidRPr="00AD756B">
        <w:t xml:space="preserve">U </w:t>
      </w:r>
      <w:r>
        <w:t>metrics</w:t>
      </w:r>
      <w:r w:rsidRPr="00AD756B">
        <w:t xml:space="preserve"> </w:t>
      </w:r>
      <w:r>
        <w:t>for</w:t>
      </w:r>
      <w:r w:rsidRPr="00AD756B">
        <w:t xml:space="preserve"> </w:t>
      </w:r>
      <w:r>
        <w:t xml:space="preserve">a </w:t>
      </w:r>
      <w:r w:rsidRPr="00AD756B">
        <w:t xml:space="preserve">VM differ </w:t>
      </w:r>
      <w:r>
        <w:t>greatly from</w:t>
      </w:r>
      <w:r w:rsidRPr="00AD756B">
        <w:t xml:space="preserve"> those in </w:t>
      </w:r>
      <w:r>
        <w:t xml:space="preserve">the </w:t>
      </w:r>
      <w:r w:rsidRPr="00AD756B">
        <w:t xml:space="preserve">Guest OS. For example, vCenter provides 5 </w:t>
      </w:r>
      <w:r>
        <w:t>metrics</w:t>
      </w:r>
      <w:r w:rsidRPr="00AD756B">
        <w:t xml:space="preserve"> to account for the utilization of VM CPU, </w:t>
      </w:r>
      <w:r>
        <w:t>yet</w:t>
      </w:r>
      <w:r w:rsidRPr="00AD756B">
        <w:t xml:space="preserve"> none directly maps to Windows/Linux CPU utilization. </w:t>
      </w:r>
    </w:p>
    <w:p w14:paraId="4FFC73BE" w14:textId="77777777" w:rsidR="00D62D74" w:rsidRDefault="00D62D74" w:rsidP="005A4231">
      <w:r>
        <w:t xml:space="preserve">The following diagram shows some of the differences. </w:t>
      </w:r>
    </w:p>
    <w:p w14:paraId="22F11D76" w14:textId="138FF4F3" w:rsidR="00D62D74" w:rsidRPr="00DF1A28" w:rsidRDefault="00DF1A28" w:rsidP="005A4231">
      <w:pPr>
        <w:jc w:val="center"/>
        <w:rPr>
          <w:b/>
          <w:bCs/>
        </w:rPr>
      </w:pPr>
      <w:r w:rsidRPr="00DF1A28">
        <w:rPr>
          <w:b/>
          <w:bCs/>
          <w:noProof/>
        </w:rPr>
        <w:drawing>
          <wp:inline distT="0" distB="0" distL="0" distR="0" wp14:anchorId="14B4CBF2" wp14:editId="4A6DA732">
            <wp:extent cx="4133088" cy="2203704"/>
            <wp:effectExtent l="0" t="0" r="1270" b="6350"/>
            <wp:docPr id="4080116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11635" name="Picture 1" descr="A screenshot of a computer program&#10;&#10;Description automatically generated"/>
                    <pic:cNvPicPr/>
                  </pic:nvPicPr>
                  <pic:blipFill>
                    <a:blip r:embed="rId88"/>
                    <a:stretch>
                      <a:fillRect/>
                    </a:stretch>
                  </pic:blipFill>
                  <pic:spPr>
                    <a:xfrm>
                      <a:off x="0" y="0"/>
                      <a:ext cx="4133088" cy="2203704"/>
                    </a:xfrm>
                    <a:prstGeom prst="rect">
                      <a:avLst/>
                    </a:prstGeom>
                  </pic:spPr>
                </pic:pic>
              </a:graphicData>
            </a:graphic>
          </wp:inline>
        </w:drawing>
      </w:r>
    </w:p>
    <w:p w14:paraId="1703FEC1" w14:textId="43A49E8B" w:rsidR="00D62D74" w:rsidRDefault="00D62D74" w:rsidP="005A4231">
      <w:r>
        <w:t xml:space="preserve">When </w:t>
      </w:r>
      <w:r w:rsidR="001736B1">
        <w:t xml:space="preserve">the </w:t>
      </w:r>
      <w:r w:rsidR="00BA1986">
        <w:t>kernel</w:t>
      </w:r>
      <w:r>
        <w:t xml:space="preserve"> de-schedules a VM 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w:t>
      </w:r>
    </w:p>
    <w:p w14:paraId="0F50DF26" w14:textId="77777777" w:rsidR="00D62D74" w:rsidRDefault="00D62D74" w:rsidP="005A4231">
      <w:pPr>
        <w:rPr>
          <w:lang w:val="en-GB"/>
        </w:rPr>
      </w:pPr>
      <w:r>
        <w:t xml:space="preserve">On the other hand, </w:t>
      </w:r>
      <w:r w:rsidRPr="00A452F2">
        <w:rPr>
          <w:lang w:val="en-GB"/>
        </w:rPr>
        <w:t>ESXi cannot see how</w:t>
      </w:r>
      <w:r w:rsidRPr="4F9FF51E">
        <w:rPr>
          <w:lang w:val="en-GB"/>
        </w:rPr>
        <w:t xml:space="preserve"> the</w:t>
      </w:r>
      <w:r w:rsidRPr="00A452F2">
        <w:rPr>
          <w:lang w:val="en-GB"/>
        </w:rPr>
        <w:t xml:space="preserve"> Guest OS schedules its processes. ESXi can only see what’s being sent out by the Guest. </w:t>
      </w:r>
    </w:p>
    <w:p w14:paraId="2C8D6EA7" w14:textId="77777777" w:rsidR="00D62D74" w:rsidRDefault="00D62D74" w:rsidP="005A4231">
      <w:r w:rsidRPr="00C018D4">
        <w:t xml:space="preserve">Both layers need to be monitored, as each measure different performance problems. </w:t>
      </w:r>
      <w:proofErr w:type="gramStart"/>
      <w:r w:rsidRPr="00C018D4">
        <w:t>Hence</w:t>
      </w:r>
      <w:proofErr w:type="gramEnd"/>
      <w:r w:rsidRPr="00C018D4">
        <w:t xml:space="preserve"> it’s imperative to install VMware Tools.</w:t>
      </w:r>
      <w:r>
        <w:t xml:space="preserve"> It </w:t>
      </w:r>
      <w:r w:rsidRPr="008B034B">
        <w:t>report</w:t>
      </w:r>
      <w:r>
        <w:t>s</w:t>
      </w:r>
      <w:r w:rsidRPr="008B034B">
        <w:t xml:space="preserve"> </w:t>
      </w:r>
      <w:r>
        <w:t xml:space="preserve">the </w:t>
      </w:r>
      <w:r w:rsidRPr="008B034B">
        <w:t xml:space="preserve">statistics about </w:t>
      </w:r>
      <w:r>
        <w:t>G</w:t>
      </w:r>
      <w:r w:rsidRPr="008B034B">
        <w:t xml:space="preserve">uest </w:t>
      </w:r>
      <w:r>
        <w:t xml:space="preserve">OS </w:t>
      </w:r>
      <w:r w:rsidRPr="008B034B">
        <w:t>to the ESXi host every 20 seconds by default</w:t>
      </w:r>
      <w:r>
        <w:t>.</w:t>
      </w:r>
    </w:p>
    <w:p w14:paraId="48DAB8D6" w14:textId="77777777" w:rsidR="00D62D74" w:rsidRDefault="00D62D74" w:rsidP="005A4231">
      <w:r>
        <w:t xml:space="preserve">The following example summarizes that mapping between Guest and VM is not possible. </w:t>
      </w:r>
    </w:p>
    <w:p w14:paraId="09F1BE1D" w14:textId="77777777" w:rsidR="00D62D74" w:rsidRDefault="00D62D74"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87"/>
        <w:gridCol w:w="2144"/>
        <w:gridCol w:w="5827"/>
      </w:tblGrid>
      <w:tr w:rsidR="00D62D74" w14:paraId="55A88468" w14:textId="77777777" w:rsidTr="001D5DE2">
        <w:tc>
          <w:tcPr>
            <w:tcW w:w="1530" w:type="dxa"/>
            <w:shd w:val="clear" w:color="auto" w:fill="F2F2F2" w:themeFill="background1" w:themeFillShade="F2"/>
          </w:tcPr>
          <w:p w14:paraId="1A17263F" w14:textId="77777777" w:rsidR="00D62D74" w:rsidRDefault="00D62D74" w:rsidP="005A4231">
            <w:pPr>
              <w:pStyle w:val="Tableheading"/>
            </w:pPr>
            <w:r>
              <w:t>Type</w:t>
            </w:r>
          </w:p>
        </w:tc>
        <w:tc>
          <w:tcPr>
            <w:tcW w:w="2340" w:type="dxa"/>
            <w:shd w:val="clear" w:color="auto" w:fill="F2F2F2" w:themeFill="background1" w:themeFillShade="F2"/>
          </w:tcPr>
          <w:p w14:paraId="0522EBD9" w14:textId="77777777" w:rsidR="00D62D74" w:rsidRDefault="00D62D74" w:rsidP="005A4231">
            <w:pPr>
              <w:pStyle w:val="Tableheading"/>
            </w:pPr>
            <w:r>
              <w:t>Guest OS Metric</w:t>
            </w:r>
          </w:p>
        </w:tc>
        <w:tc>
          <w:tcPr>
            <w:tcW w:w="6570" w:type="dxa"/>
            <w:shd w:val="clear" w:color="auto" w:fill="F2F2F2" w:themeFill="background1" w:themeFillShade="F2"/>
          </w:tcPr>
          <w:p w14:paraId="27BE96B6" w14:textId="77777777" w:rsidR="00D62D74" w:rsidRDefault="00D62D74" w:rsidP="005A4231">
            <w:pPr>
              <w:pStyle w:val="Tableheading"/>
            </w:pPr>
            <w:r>
              <w:t>VM Metric</w:t>
            </w:r>
          </w:p>
        </w:tc>
      </w:tr>
      <w:tr w:rsidR="00D62D74" w:rsidRPr="00E13E58" w14:paraId="1FC4FDBA" w14:textId="77777777" w:rsidTr="001D5DE2">
        <w:tc>
          <w:tcPr>
            <w:tcW w:w="1530" w:type="dxa"/>
            <w:vMerge w:val="restart"/>
          </w:tcPr>
          <w:p w14:paraId="3CEC5DC7" w14:textId="77777777" w:rsidR="00D62D74" w:rsidRDefault="00D62D74" w:rsidP="005A4231">
            <w:pPr>
              <w:pStyle w:val="Tablecontent"/>
            </w:pPr>
            <w:r>
              <w:t>Contention</w:t>
            </w:r>
          </w:p>
        </w:tc>
        <w:tc>
          <w:tcPr>
            <w:tcW w:w="2340" w:type="dxa"/>
          </w:tcPr>
          <w:p w14:paraId="52D66685" w14:textId="77777777" w:rsidR="00D62D74" w:rsidRDefault="00D62D74" w:rsidP="005A4231">
            <w:pPr>
              <w:pStyle w:val="Tablecontent"/>
            </w:pPr>
            <w:r>
              <w:t>Run Queue</w:t>
            </w:r>
          </w:p>
        </w:tc>
        <w:tc>
          <w:tcPr>
            <w:tcW w:w="6570" w:type="dxa"/>
            <w:vMerge w:val="restart"/>
          </w:tcPr>
          <w:p w14:paraId="0627E43F" w14:textId="77777777" w:rsidR="00D62D74" w:rsidRPr="00E9187C" w:rsidRDefault="00D62D74" w:rsidP="005A4231">
            <w:pPr>
              <w:pStyle w:val="Tablecontent"/>
            </w:pPr>
            <w:r w:rsidRPr="00E9187C">
              <w:t xml:space="preserve">None. </w:t>
            </w:r>
          </w:p>
          <w:p w14:paraId="436BF5E4" w14:textId="77777777" w:rsidR="00D62D74" w:rsidRPr="00E9187C" w:rsidRDefault="00D62D74" w:rsidP="005A4231">
            <w:pPr>
              <w:pStyle w:val="Tablecontent"/>
            </w:pPr>
            <w:r w:rsidRPr="00E9187C">
              <w:t>All these are internal operations of Windows or Linux.</w:t>
            </w:r>
          </w:p>
        </w:tc>
      </w:tr>
      <w:tr w:rsidR="00D62D74" w:rsidRPr="00E13E58" w14:paraId="29BC8F31" w14:textId="77777777" w:rsidTr="001D5DE2">
        <w:tc>
          <w:tcPr>
            <w:tcW w:w="1530" w:type="dxa"/>
            <w:vMerge/>
          </w:tcPr>
          <w:p w14:paraId="63469080" w14:textId="77777777" w:rsidR="00D62D74" w:rsidRDefault="00D62D74" w:rsidP="005A4231">
            <w:pPr>
              <w:pStyle w:val="Tablecontent"/>
            </w:pPr>
          </w:p>
        </w:tc>
        <w:tc>
          <w:tcPr>
            <w:tcW w:w="2340" w:type="dxa"/>
          </w:tcPr>
          <w:p w14:paraId="252266BA" w14:textId="77777777" w:rsidR="00D62D74" w:rsidRDefault="00D62D74" w:rsidP="005A4231">
            <w:pPr>
              <w:pStyle w:val="Tablecontent"/>
            </w:pPr>
            <w:r>
              <w:t>DPC Time</w:t>
            </w:r>
          </w:p>
        </w:tc>
        <w:tc>
          <w:tcPr>
            <w:tcW w:w="6570" w:type="dxa"/>
            <w:vMerge/>
          </w:tcPr>
          <w:p w14:paraId="33CBBA73" w14:textId="77777777" w:rsidR="00D62D74" w:rsidRPr="00E9187C" w:rsidRDefault="00D62D74" w:rsidP="005A4231">
            <w:pPr>
              <w:pStyle w:val="Tablecontent"/>
            </w:pPr>
          </w:p>
        </w:tc>
      </w:tr>
      <w:tr w:rsidR="00D62D74" w:rsidRPr="00E13E58" w14:paraId="3CB77666" w14:textId="77777777" w:rsidTr="001D5DE2">
        <w:tc>
          <w:tcPr>
            <w:tcW w:w="1530" w:type="dxa"/>
            <w:vMerge/>
          </w:tcPr>
          <w:p w14:paraId="41CE143B" w14:textId="77777777" w:rsidR="00D62D74" w:rsidRDefault="00D62D74" w:rsidP="005A4231">
            <w:pPr>
              <w:pStyle w:val="Tablecontent"/>
            </w:pPr>
          </w:p>
        </w:tc>
        <w:tc>
          <w:tcPr>
            <w:tcW w:w="2340" w:type="dxa"/>
          </w:tcPr>
          <w:p w14:paraId="19EAF593" w14:textId="77777777" w:rsidR="00D62D74" w:rsidRDefault="00D62D74" w:rsidP="005A4231">
            <w:pPr>
              <w:pStyle w:val="Tablecontent"/>
            </w:pPr>
            <w:r>
              <w:t>Context Switch</w:t>
            </w:r>
          </w:p>
        </w:tc>
        <w:tc>
          <w:tcPr>
            <w:tcW w:w="6570" w:type="dxa"/>
            <w:vMerge/>
          </w:tcPr>
          <w:p w14:paraId="65DBCF95" w14:textId="77777777" w:rsidR="00D62D74" w:rsidRPr="00E9187C" w:rsidRDefault="00D62D74" w:rsidP="005A4231">
            <w:pPr>
              <w:pStyle w:val="Tablecontent"/>
            </w:pPr>
          </w:p>
        </w:tc>
      </w:tr>
      <w:tr w:rsidR="00D62D74" w:rsidRPr="00E13E58" w14:paraId="1A8BACA4" w14:textId="77777777" w:rsidTr="001D5DE2">
        <w:tc>
          <w:tcPr>
            <w:tcW w:w="1530" w:type="dxa"/>
            <w:vMerge/>
          </w:tcPr>
          <w:p w14:paraId="6545F6C7" w14:textId="77777777" w:rsidR="00D62D74" w:rsidRDefault="00D62D74" w:rsidP="005A4231">
            <w:pPr>
              <w:pStyle w:val="Tablecontent"/>
            </w:pPr>
          </w:p>
        </w:tc>
        <w:tc>
          <w:tcPr>
            <w:tcW w:w="2340" w:type="dxa"/>
          </w:tcPr>
          <w:p w14:paraId="48191452" w14:textId="77777777" w:rsidR="00D62D74" w:rsidRDefault="00D62D74" w:rsidP="005A4231">
            <w:pPr>
              <w:pStyle w:val="Tablecontent"/>
            </w:pPr>
            <w:r>
              <w:t>C1 Time</w:t>
            </w:r>
          </w:p>
          <w:p w14:paraId="052D7A70" w14:textId="77777777" w:rsidR="00D62D74" w:rsidRDefault="00D62D74" w:rsidP="005A4231">
            <w:pPr>
              <w:pStyle w:val="Tablecontent"/>
            </w:pPr>
            <w:r>
              <w:t>C2 Time</w:t>
            </w:r>
          </w:p>
          <w:p w14:paraId="3CBEDCB3" w14:textId="77777777" w:rsidR="00D62D74" w:rsidRDefault="00D62D74" w:rsidP="005A4231">
            <w:pPr>
              <w:pStyle w:val="Tablecontent"/>
            </w:pPr>
            <w:r>
              <w:t>C3 Time</w:t>
            </w:r>
          </w:p>
        </w:tc>
        <w:tc>
          <w:tcPr>
            <w:tcW w:w="6570" w:type="dxa"/>
          </w:tcPr>
          <w:p w14:paraId="012599D8" w14:textId="77777777" w:rsidR="00D62D74" w:rsidRPr="00E9187C" w:rsidRDefault="00D62D74" w:rsidP="005A4231">
            <w:pPr>
              <w:pStyle w:val="Tablecontent"/>
            </w:pPr>
            <w:r w:rsidRPr="00E9187C">
              <w:t>None. ESXi does not break down per VM as it focuses on the physical core.</w:t>
            </w:r>
          </w:p>
        </w:tc>
      </w:tr>
      <w:tr w:rsidR="00D62D74" w:rsidRPr="00E13E58" w14:paraId="1ABFB656" w14:textId="77777777" w:rsidTr="001D5DE2">
        <w:tc>
          <w:tcPr>
            <w:tcW w:w="1530" w:type="dxa"/>
            <w:vMerge/>
          </w:tcPr>
          <w:p w14:paraId="7B6AD9C1" w14:textId="77777777" w:rsidR="00D62D74" w:rsidRDefault="00D62D74" w:rsidP="005A4231">
            <w:pPr>
              <w:pStyle w:val="Tablecontent"/>
            </w:pPr>
          </w:p>
        </w:tc>
        <w:tc>
          <w:tcPr>
            <w:tcW w:w="2340" w:type="dxa"/>
          </w:tcPr>
          <w:p w14:paraId="4D30C613" w14:textId="77777777" w:rsidR="00D62D74" w:rsidRDefault="00D62D74" w:rsidP="005A4231">
            <w:pPr>
              <w:pStyle w:val="Tablecontent"/>
            </w:pPr>
            <w:r>
              <w:t>None</w:t>
            </w:r>
          </w:p>
        </w:tc>
        <w:tc>
          <w:tcPr>
            <w:tcW w:w="6570" w:type="dxa"/>
          </w:tcPr>
          <w:p w14:paraId="632B99FF" w14:textId="77777777" w:rsidR="00D62D74" w:rsidRPr="00E9187C" w:rsidRDefault="00D62D74" w:rsidP="005A4231">
            <w:pPr>
              <w:pStyle w:val="Tablecontent"/>
            </w:pPr>
            <w:r>
              <w:t>CPU Ready, CPU Co-Stop, CPU System</w:t>
            </w:r>
          </w:p>
        </w:tc>
      </w:tr>
      <w:tr w:rsidR="00D62D74" w14:paraId="41FBC753" w14:textId="77777777" w:rsidTr="001D5DE2">
        <w:tc>
          <w:tcPr>
            <w:tcW w:w="1530" w:type="dxa"/>
          </w:tcPr>
          <w:p w14:paraId="47C2CDE5" w14:textId="77777777" w:rsidR="00D62D74" w:rsidRDefault="00D62D74" w:rsidP="005A4231">
            <w:pPr>
              <w:pStyle w:val="Tablecontent"/>
            </w:pPr>
            <w:r>
              <w:t>Utilization</w:t>
            </w:r>
          </w:p>
        </w:tc>
        <w:tc>
          <w:tcPr>
            <w:tcW w:w="2340" w:type="dxa"/>
          </w:tcPr>
          <w:p w14:paraId="17619D11" w14:textId="77777777" w:rsidR="00D62D74" w:rsidRDefault="00D62D74" w:rsidP="005A4231">
            <w:pPr>
              <w:pStyle w:val="Tablecontent"/>
            </w:pPr>
            <w:r>
              <w:t>Usage</w:t>
            </w:r>
          </w:p>
        </w:tc>
        <w:tc>
          <w:tcPr>
            <w:tcW w:w="6570" w:type="dxa"/>
          </w:tcPr>
          <w:p w14:paraId="16D3449C" w14:textId="77777777" w:rsidR="00D62D74" w:rsidRDefault="00D62D74" w:rsidP="005A4231">
            <w:pPr>
              <w:pStyle w:val="Tablecontent"/>
            </w:pPr>
            <w:r>
              <w:t xml:space="preserve">None. </w:t>
            </w:r>
          </w:p>
        </w:tc>
      </w:tr>
    </w:tbl>
    <w:p w14:paraId="50AD8802" w14:textId="3689A545" w:rsidR="003E5B33" w:rsidRDefault="003E5B33" w:rsidP="003E5B33">
      <w:r>
        <w:t xml:space="preserve">Difference in the CPU Utilization metrics: </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39"/>
        <w:gridCol w:w="7619"/>
      </w:tblGrid>
      <w:tr w:rsidR="003E5B33" w14:paraId="5B7972B9" w14:textId="77777777" w:rsidTr="003E5B33">
        <w:tc>
          <w:tcPr>
            <w:tcW w:w="1839" w:type="dxa"/>
            <w:vMerge w:val="restart"/>
            <w:shd w:val="clear" w:color="auto" w:fill="F2F2F2" w:themeFill="background1" w:themeFillShade="F2"/>
          </w:tcPr>
          <w:p w14:paraId="4FD7A965" w14:textId="209E565D" w:rsidR="003E5B33" w:rsidRPr="0061179C" w:rsidRDefault="003E5B33" w:rsidP="001D5DE2">
            <w:pPr>
              <w:pStyle w:val="Tablecontent"/>
              <w:rPr>
                <w:b/>
                <w:bCs/>
              </w:rPr>
            </w:pPr>
            <w:r>
              <w:rPr>
                <w:b/>
                <w:bCs/>
              </w:rPr>
              <w:t>Guest OS</w:t>
            </w:r>
          </w:p>
        </w:tc>
        <w:tc>
          <w:tcPr>
            <w:tcW w:w="7619" w:type="dxa"/>
          </w:tcPr>
          <w:p w14:paraId="040C0070" w14:textId="1D5CB136" w:rsidR="00E4017E" w:rsidRDefault="003E5B33" w:rsidP="003E5B33">
            <w:pPr>
              <w:pStyle w:val="Tablecontent"/>
            </w:pPr>
            <w:r>
              <w:t xml:space="preserve">Depending on the version of Guest OS, some may not be aware of CPU scaling. The real time frequency has to be obtained from the BIOS or VMM layer. </w:t>
            </w:r>
          </w:p>
        </w:tc>
      </w:tr>
      <w:tr w:rsidR="003E5B33" w14:paraId="7C4E4101" w14:textId="77777777" w:rsidTr="003E5B33">
        <w:tc>
          <w:tcPr>
            <w:tcW w:w="1839" w:type="dxa"/>
            <w:vMerge/>
            <w:shd w:val="clear" w:color="auto" w:fill="F2F2F2" w:themeFill="background1" w:themeFillShade="F2"/>
          </w:tcPr>
          <w:p w14:paraId="0ADE0664" w14:textId="77777777" w:rsidR="003E5B33" w:rsidRDefault="003E5B33" w:rsidP="001D5DE2">
            <w:pPr>
              <w:pStyle w:val="Tablecontent"/>
              <w:rPr>
                <w:b/>
                <w:bCs/>
              </w:rPr>
            </w:pPr>
          </w:p>
        </w:tc>
        <w:tc>
          <w:tcPr>
            <w:tcW w:w="7619" w:type="dxa"/>
          </w:tcPr>
          <w:p w14:paraId="02A7D976" w14:textId="38AC38D8" w:rsidR="003E5B33" w:rsidRDefault="003E5B33" w:rsidP="003E5B33">
            <w:pPr>
              <w:pStyle w:val="Tablecontent"/>
            </w:pPr>
            <w:r>
              <w:t xml:space="preserve">I guess it’s unaware of the hyper-threading, unless the information is being supplied by </w:t>
            </w:r>
            <w:r w:rsidR="00E4017E">
              <w:t xml:space="preserve">ESXi </w:t>
            </w:r>
            <w:r>
              <w:t>VMM</w:t>
            </w:r>
            <w:r w:rsidR="00E4017E">
              <w:t xml:space="preserve"> module. So the value will be higher than VM CPU Usage.</w:t>
            </w:r>
          </w:p>
        </w:tc>
      </w:tr>
      <w:tr w:rsidR="003E5B33" w14:paraId="3039D1AD" w14:textId="77777777" w:rsidTr="003E5B33">
        <w:tc>
          <w:tcPr>
            <w:tcW w:w="1839" w:type="dxa"/>
            <w:vMerge w:val="restart"/>
            <w:shd w:val="clear" w:color="auto" w:fill="F2F2F2" w:themeFill="background1" w:themeFillShade="F2"/>
          </w:tcPr>
          <w:p w14:paraId="5D32F939" w14:textId="3AC7F5A2" w:rsidR="003E5B33" w:rsidRPr="0061179C" w:rsidRDefault="003E5B33" w:rsidP="001D5DE2">
            <w:pPr>
              <w:pStyle w:val="Tablecontent"/>
              <w:rPr>
                <w:b/>
                <w:bCs/>
              </w:rPr>
            </w:pPr>
            <w:r>
              <w:rPr>
                <w:b/>
                <w:bCs/>
              </w:rPr>
              <w:t>VM</w:t>
            </w:r>
          </w:p>
        </w:tc>
        <w:tc>
          <w:tcPr>
            <w:tcW w:w="7619" w:type="dxa"/>
          </w:tcPr>
          <w:p w14:paraId="768D927E" w14:textId="5E6BC504" w:rsidR="003E5B33" w:rsidRPr="003E5B33" w:rsidRDefault="003E5B33" w:rsidP="003E5B33">
            <w:pPr>
              <w:pStyle w:val="Tablecontent"/>
            </w:pPr>
            <w:r>
              <w:t xml:space="preserve">When the vCPU shares a physical core, the CPU Usage will drop by 37.5%. </w:t>
            </w:r>
          </w:p>
        </w:tc>
      </w:tr>
      <w:tr w:rsidR="003E5B33" w14:paraId="38277ECE" w14:textId="77777777" w:rsidTr="003E5B33">
        <w:tc>
          <w:tcPr>
            <w:tcW w:w="1839" w:type="dxa"/>
            <w:vMerge/>
            <w:shd w:val="clear" w:color="auto" w:fill="F2F2F2" w:themeFill="background1" w:themeFillShade="F2"/>
          </w:tcPr>
          <w:p w14:paraId="733DEBEE" w14:textId="77777777" w:rsidR="003E5B33" w:rsidRDefault="003E5B33" w:rsidP="001D5DE2">
            <w:pPr>
              <w:pStyle w:val="Tablecontent"/>
              <w:rPr>
                <w:b/>
                <w:bCs/>
              </w:rPr>
            </w:pPr>
          </w:p>
        </w:tc>
        <w:tc>
          <w:tcPr>
            <w:tcW w:w="7619" w:type="dxa"/>
          </w:tcPr>
          <w:p w14:paraId="2990EED7" w14:textId="090A9181" w:rsidR="003E5B33" w:rsidRDefault="003E5B33" w:rsidP="003E5B33">
            <w:pPr>
              <w:pStyle w:val="Tablecontent"/>
            </w:pPr>
            <w:r>
              <w:t>Includes IO processing done on behalf of the hypervisor. In heavy databases or NSX Edge, this is significant</w:t>
            </w:r>
            <w:r w:rsidR="0038616A">
              <w:t>.</w:t>
            </w:r>
            <w:r w:rsidR="00E4017E">
              <w:t xml:space="preserve"> This increases VM CPU Usage. </w:t>
            </w:r>
          </w:p>
        </w:tc>
      </w:tr>
    </w:tbl>
    <w:p w14:paraId="731A8CE5" w14:textId="77C41FF3" w:rsidR="00D62D74" w:rsidRDefault="00D62D74" w:rsidP="005A4231">
      <w:pPr>
        <w:pStyle w:val="Heading3"/>
      </w:pPr>
      <w:r>
        <w:t xml:space="preserve">ESXi ≠ VM + </w:t>
      </w:r>
      <w:r w:rsidR="002716EE">
        <w:t>K</w:t>
      </w:r>
      <w:r w:rsidR="00BA1986">
        <w:t>ernel</w:t>
      </w:r>
    </w:p>
    <w:p w14:paraId="5C9C33E9" w14:textId="77777777" w:rsidR="00D62D74" w:rsidRDefault="00D62D74" w:rsidP="005A4231">
      <w:pPr>
        <w:rPr>
          <w:lang w:val="en-GB" w:eastAsia="en-SG"/>
        </w:rPr>
      </w:pPr>
      <w:r>
        <w:rPr>
          <w:lang w:val="en-GB" w:eastAsia="en-SG"/>
        </w:rPr>
        <w:t>Let’s use an example to drive the point. Can you explain the following?</w:t>
      </w:r>
    </w:p>
    <w:p w14:paraId="6F806242" w14:textId="77777777" w:rsidR="00D62D74" w:rsidRDefault="00D62D74" w:rsidP="005A4231">
      <w:pPr>
        <w:rPr>
          <w:lang w:val="en-GB" w:eastAsia="en-SG"/>
        </w:rPr>
      </w:pPr>
      <w:r w:rsidRPr="00DA5C0F">
        <w:rPr>
          <w:noProof/>
          <w:lang w:val="en-GB" w:eastAsia="en-SG"/>
        </w:rPr>
        <w:drawing>
          <wp:inline distT="0" distB="0" distL="0" distR="0" wp14:anchorId="19A8C45E" wp14:editId="46A7DEF4">
            <wp:extent cx="6073752" cy="2774566"/>
            <wp:effectExtent l="0" t="0" r="3810" b="6985"/>
            <wp:docPr id="49954776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547761" name="Picture 1" descr="A graph with blue lines&#10;&#10;Description automatically generated"/>
                    <pic:cNvPicPr/>
                  </pic:nvPicPr>
                  <pic:blipFill>
                    <a:blip r:embed="rId89"/>
                    <a:stretch>
                      <a:fillRect/>
                    </a:stretch>
                  </pic:blipFill>
                  <pic:spPr>
                    <a:xfrm>
                      <a:off x="0" y="0"/>
                      <a:ext cx="6076972" cy="2776037"/>
                    </a:xfrm>
                    <a:prstGeom prst="rect">
                      <a:avLst/>
                    </a:prstGeom>
                  </pic:spPr>
                </pic:pic>
              </a:graphicData>
            </a:graphic>
          </wp:inline>
        </w:drawing>
      </w:r>
    </w:p>
    <w:p w14:paraId="2B467E68" w14:textId="77777777" w:rsidR="00D62D74" w:rsidRDefault="00D62D74" w:rsidP="005A4231">
      <w:pPr>
        <w:rPr>
          <w:lang w:val="en-GB" w:eastAsia="en-SG"/>
        </w:rPr>
      </w:pPr>
      <w:r>
        <w:rPr>
          <w:lang w:val="en-GB" w:eastAsia="en-SG"/>
        </w:rPr>
        <w:t xml:space="preserve">Yes, the sum of VM CPU Usage is greater than the ESXi total capacity! How could it be? </w:t>
      </w:r>
    </w:p>
    <w:p w14:paraId="4A6C1C25" w14:textId="77777777" w:rsidR="00D62D74" w:rsidRPr="00DA5C0F" w:rsidRDefault="00D62D74" w:rsidP="005A4231">
      <w:pPr>
        <w:rPr>
          <w:lang w:val="en-GB" w:eastAsia="en-SG"/>
        </w:rPr>
      </w:pPr>
      <w:r>
        <w:rPr>
          <w:lang w:val="en-GB" w:eastAsia="en-SG"/>
        </w:rPr>
        <w:t>The answer is different perspective.</w:t>
      </w:r>
    </w:p>
    <w:p w14:paraId="30809268" w14:textId="77777777" w:rsidR="00D62D74" w:rsidRDefault="00D62D74" w:rsidP="005A4231">
      <w:pPr>
        <w:rPr>
          <w:lang w:val="en-GB"/>
        </w:rPr>
      </w:pPr>
      <w:r>
        <w:rPr>
          <w:lang w:val="en-GB"/>
        </w:rPr>
        <w:t xml:space="preserve">Just like Guest OS and VM have different vantage points, the same complexity happens between VM and ESXi. </w:t>
      </w:r>
    </w:p>
    <w:p w14:paraId="4F7D66E3" w14:textId="0CFA8B4D" w:rsidR="00D62D74" w:rsidRDefault="00D62D74" w:rsidP="005A4231">
      <w:pPr>
        <w:rPr>
          <w:lang w:val="en-GB"/>
        </w:rPr>
      </w:pPr>
      <w:r>
        <w:rPr>
          <w:lang w:val="en-GB"/>
        </w:rPr>
        <w:t>The complexity comes from the different vantage points. T</w:t>
      </w:r>
      <w:r w:rsidRPr="008125CF">
        <w:rPr>
          <w:lang w:val="en-GB"/>
        </w:rPr>
        <w:t xml:space="preserve">he metrics at ESXi </w:t>
      </w:r>
      <w:r>
        <w:rPr>
          <w:lang w:val="en-GB"/>
        </w:rPr>
        <w:t xml:space="preserve">and VM level measure different things. </w:t>
      </w:r>
      <w:r w:rsidR="002716EE">
        <w:rPr>
          <w:lang w:val="en-GB"/>
        </w:rPr>
        <w:t>As a result, t</w:t>
      </w:r>
      <w:r>
        <w:rPr>
          <w:lang w:val="en-GB"/>
        </w:rPr>
        <w:t xml:space="preserve">he counter at ESXi level </w:t>
      </w:r>
      <w:r w:rsidR="002716EE">
        <w:rPr>
          <w:lang w:val="en-GB"/>
        </w:rPr>
        <w:t xml:space="preserve">cannot be </w:t>
      </w:r>
      <w:r w:rsidRPr="008125CF">
        <w:rPr>
          <w:lang w:val="en-GB"/>
        </w:rPr>
        <w:t xml:space="preserve">the sum of its VMs + </w:t>
      </w:r>
      <w:r w:rsidR="00BA1986">
        <w:rPr>
          <w:lang w:val="en-GB"/>
        </w:rPr>
        <w:t>kernel</w:t>
      </w:r>
      <w:r>
        <w:rPr>
          <w:lang w:val="en-GB"/>
        </w:rPr>
        <w:t>.</w:t>
      </w:r>
    </w:p>
    <w:p w14:paraId="18E0FAC5" w14:textId="77777777" w:rsidR="00D62D74" w:rsidRDefault="00D62D74" w:rsidP="005A4231">
      <w:pPr>
        <w:jc w:val="center"/>
        <w:rPr>
          <w:lang w:val="en-GB"/>
        </w:rPr>
      </w:pPr>
      <w:r w:rsidRPr="003D2971">
        <w:rPr>
          <w:noProof/>
          <w:lang w:val="en-GB"/>
        </w:rPr>
        <w:lastRenderedPageBreak/>
        <w:drawing>
          <wp:inline distT="0" distB="0" distL="0" distR="0" wp14:anchorId="67F17489" wp14:editId="1C34EB67">
            <wp:extent cx="5239512" cy="2313432"/>
            <wp:effectExtent l="0" t="0" r="0" b="0"/>
            <wp:docPr id="246272670"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72670" name="Picture 1" descr="A diagram of a computer&#10;&#10;Description automatically generated"/>
                    <pic:cNvPicPr/>
                  </pic:nvPicPr>
                  <pic:blipFill>
                    <a:blip r:embed="rId90"/>
                    <a:stretch>
                      <a:fillRect/>
                    </a:stretch>
                  </pic:blipFill>
                  <pic:spPr>
                    <a:xfrm>
                      <a:off x="0" y="0"/>
                      <a:ext cx="5239512" cy="2313432"/>
                    </a:xfrm>
                    <a:prstGeom prst="rect">
                      <a:avLst/>
                    </a:prstGeom>
                  </pic:spPr>
                </pic:pic>
              </a:graphicData>
            </a:graphic>
          </wp:inline>
        </w:drawing>
      </w:r>
    </w:p>
    <w:p w14:paraId="0A01050D" w14:textId="3C5E7A4E" w:rsidR="00D62D74" w:rsidRDefault="00D62D74" w:rsidP="005A4231">
      <w:pPr>
        <w:rPr>
          <w:lang w:val="en-GB"/>
        </w:rPr>
      </w:pPr>
      <w:r>
        <w:rPr>
          <w:lang w:val="en-GB"/>
        </w:rPr>
        <w:t xml:space="preserve">VM takes the </w:t>
      </w:r>
      <w:r w:rsidRPr="00D87169">
        <w:rPr>
          <w:color w:val="00B0F0"/>
          <w:lang w:val="en-GB"/>
        </w:rPr>
        <w:t xml:space="preserve">consumer </w:t>
      </w:r>
      <w:r>
        <w:rPr>
          <w:lang w:val="en-GB"/>
        </w:rPr>
        <w:t>view, meaning it sees the virtual layer. It sees 2 virtual CPU</w:t>
      </w:r>
      <w:r w:rsidR="00DA29F6">
        <w:rPr>
          <w:lang w:val="en-GB"/>
        </w:rPr>
        <w:t>s</w:t>
      </w:r>
      <w:r>
        <w:rPr>
          <w:lang w:val="en-GB"/>
        </w:rPr>
        <w:t xml:space="preserve">, unaware of HT. A VM may compete with other VMs, but </w:t>
      </w:r>
      <w:r w:rsidR="00DA29F6">
        <w:rPr>
          <w:lang w:val="en-GB"/>
        </w:rPr>
        <w:t xml:space="preserve">they are </w:t>
      </w:r>
      <w:r>
        <w:rPr>
          <w:lang w:val="en-GB"/>
        </w:rPr>
        <w:t>always unaware of one another.</w:t>
      </w:r>
    </w:p>
    <w:p w14:paraId="642B8103" w14:textId="4D9D9184" w:rsidR="00D62D74" w:rsidRDefault="00D62D74" w:rsidP="005A4231">
      <w:pPr>
        <w:rPr>
          <w:lang w:val="en-GB"/>
        </w:rPr>
      </w:pPr>
      <w:r>
        <w:rPr>
          <w:lang w:val="en-GB"/>
        </w:rPr>
        <w:t xml:space="preserve">ESXi takes the </w:t>
      </w:r>
      <w:r w:rsidRPr="00D87169">
        <w:rPr>
          <w:color w:val="00B0F0"/>
          <w:lang w:val="en-GB"/>
        </w:rPr>
        <w:t xml:space="preserve">provider </w:t>
      </w:r>
      <w:r>
        <w:rPr>
          <w:lang w:val="en-GB"/>
        </w:rPr>
        <w:t xml:space="preserve">view, meaning it sees the physical layer. It sees 1 core with 2 threads, fully aware of HT. Concept </w:t>
      </w:r>
      <w:r w:rsidRPr="00A452F2">
        <w:rPr>
          <w:lang w:val="en-GB"/>
        </w:rPr>
        <w:t xml:space="preserve">such as Ready and </w:t>
      </w:r>
      <w:r>
        <w:rPr>
          <w:lang w:val="en-GB"/>
        </w:rPr>
        <w:t xml:space="preserve">Wait </w:t>
      </w:r>
      <w:r w:rsidRPr="00A452F2">
        <w:rPr>
          <w:lang w:val="en-GB"/>
        </w:rPr>
        <w:t>are not applicable</w:t>
      </w:r>
      <w:r>
        <w:rPr>
          <w:lang w:val="en-GB"/>
        </w:rPr>
        <w:t xml:space="preserve"> as a </w:t>
      </w:r>
      <w:r w:rsidRPr="00D80F10">
        <w:rPr>
          <w:lang w:val="en-GB"/>
        </w:rPr>
        <w:t xml:space="preserve">core </w:t>
      </w:r>
      <w:r>
        <w:rPr>
          <w:lang w:val="en-GB"/>
        </w:rPr>
        <w:t xml:space="preserve">is </w:t>
      </w:r>
      <w:r w:rsidRPr="00D80F10">
        <w:rPr>
          <w:lang w:val="en-GB"/>
        </w:rPr>
        <w:t>either runs or idle.</w:t>
      </w:r>
      <w:r>
        <w:rPr>
          <w:lang w:val="en-GB"/>
        </w:rPr>
        <w:t xml:space="preserve"> </w:t>
      </w:r>
      <w:r w:rsidR="00BA1986">
        <w:rPr>
          <w:lang w:val="en-GB"/>
        </w:rPr>
        <w:t>The kernel</w:t>
      </w:r>
      <w:r w:rsidRPr="008125CF">
        <w:rPr>
          <w:lang w:val="en-GB"/>
        </w:rPr>
        <w:t xml:space="preserve"> practically does not experience contention</w:t>
      </w:r>
      <w:r>
        <w:rPr>
          <w:lang w:val="en-GB"/>
        </w:rPr>
        <w:t xml:space="preserve"> as it has the highest priority.</w:t>
      </w:r>
    </w:p>
    <w:p w14:paraId="788CA4B6" w14:textId="6DE1077B" w:rsidR="00DA29F6" w:rsidRDefault="00DA29F6" w:rsidP="00DA29F6">
      <w:pPr>
        <w:jc w:val="center"/>
        <w:rPr>
          <w:lang w:val="en-GB"/>
        </w:rPr>
      </w:pPr>
      <w:r w:rsidRPr="00DA29F6">
        <w:rPr>
          <w:noProof/>
          <w:lang w:val="en-GB"/>
        </w:rPr>
        <w:drawing>
          <wp:inline distT="0" distB="0" distL="0" distR="0" wp14:anchorId="6CE8E73A" wp14:editId="4490D273">
            <wp:extent cx="5084064" cy="2697480"/>
            <wp:effectExtent l="0" t="0" r="2540" b="7620"/>
            <wp:docPr id="136420963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09639" name="Picture 1" descr="A screenshot of a computer program&#10;&#10;AI-generated content may be incorrect."/>
                    <pic:cNvPicPr/>
                  </pic:nvPicPr>
                  <pic:blipFill>
                    <a:blip r:embed="rId91"/>
                    <a:stretch>
                      <a:fillRect/>
                    </a:stretch>
                  </pic:blipFill>
                  <pic:spPr>
                    <a:xfrm>
                      <a:off x="0" y="0"/>
                      <a:ext cx="5084064" cy="2697480"/>
                    </a:xfrm>
                    <a:prstGeom prst="rect">
                      <a:avLst/>
                    </a:prstGeom>
                  </pic:spPr>
                </pic:pic>
              </a:graphicData>
            </a:graphic>
          </wp:inline>
        </w:drawing>
      </w:r>
    </w:p>
    <w:p w14:paraId="7183A67C" w14:textId="58C9E257" w:rsidR="00DA29F6" w:rsidRDefault="00DA29F6" w:rsidP="005A4231">
      <w:pPr>
        <w:rPr>
          <w:lang w:val="en-GB"/>
        </w:rPr>
      </w:pPr>
      <w:r>
        <w:rPr>
          <w:lang w:val="en-GB"/>
        </w:rPr>
        <w:t>The preceeding diagram shows that there are actualy 3 levels of measurements:</w:t>
      </w:r>
    </w:p>
    <w:p w14:paraId="47AFC133" w14:textId="77777777" w:rsidR="00DA29F6" w:rsidRDefault="00DA29F6" w:rsidP="00DA29F6">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39"/>
        <w:gridCol w:w="7619"/>
      </w:tblGrid>
      <w:tr w:rsidR="00DA29F6" w14:paraId="4B04CACD" w14:textId="77777777" w:rsidTr="00066DE2">
        <w:tc>
          <w:tcPr>
            <w:tcW w:w="1839" w:type="dxa"/>
            <w:shd w:val="clear" w:color="auto" w:fill="F2F2F2" w:themeFill="background1" w:themeFillShade="F2"/>
          </w:tcPr>
          <w:p w14:paraId="06CAFD44" w14:textId="395DD6C0" w:rsidR="00DA29F6" w:rsidRPr="0061179C" w:rsidRDefault="00DA29F6" w:rsidP="00066DE2">
            <w:pPr>
              <w:pStyle w:val="Tablecontent"/>
              <w:rPr>
                <w:b/>
                <w:bCs/>
              </w:rPr>
            </w:pPr>
            <w:r>
              <w:rPr>
                <w:b/>
                <w:bCs/>
              </w:rPr>
              <w:t>VM vCPU</w:t>
            </w:r>
          </w:p>
        </w:tc>
        <w:tc>
          <w:tcPr>
            <w:tcW w:w="7619" w:type="dxa"/>
          </w:tcPr>
          <w:p w14:paraId="3462BD4C" w14:textId="7569AAFF" w:rsidR="00DA29F6" w:rsidRPr="003E5B33" w:rsidRDefault="00DA29F6" w:rsidP="00066DE2">
            <w:pPr>
              <w:pStyle w:val="Tablecontent"/>
            </w:pPr>
            <w:r>
              <w:t>Since a vCPU is a consumer, when it does not get what it wants, it needs to account for it. This is why you see counters such as ready and co stop.</w:t>
            </w:r>
          </w:p>
        </w:tc>
      </w:tr>
      <w:tr w:rsidR="00DA29F6" w14:paraId="6E03A67A" w14:textId="77777777" w:rsidTr="00066DE2">
        <w:tc>
          <w:tcPr>
            <w:tcW w:w="1839" w:type="dxa"/>
            <w:vMerge w:val="restart"/>
            <w:shd w:val="clear" w:color="auto" w:fill="F2F2F2" w:themeFill="background1" w:themeFillShade="F2"/>
          </w:tcPr>
          <w:p w14:paraId="318E8EDE" w14:textId="6CBEA800" w:rsidR="00DA29F6" w:rsidRDefault="00DA29F6" w:rsidP="00066DE2">
            <w:pPr>
              <w:pStyle w:val="Tablecontent"/>
              <w:rPr>
                <w:b/>
                <w:bCs/>
              </w:rPr>
            </w:pPr>
            <w:r>
              <w:rPr>
                <w:b/>
                <w:bCs/>
              </w:rPr>
              <w:t>ESXi Thread</w:t>
            </w:r>
          </w:p>
        </w:tc>
        <w:tc>
          <w:tcPr>
            <w:tcW w:w="7619" w:type="dxa"/>
          </w:tcPr>
          <w:p w14:paraId="450BBAA2" w14:textId="3CB24F43" w:rsidR="00DA29F6" w:rsidRPr="003E5B33" w:rsidRDefault="00DA29F6" w:rsidP="00066DE2">
            <w:pPr>
              <w:pStyle w:val="Tablecontent"/>
            </w:pPr>
            <w:r>
              <w:t xml:space="preserve">Since a thread is consumer, it never experiences contention. It either runs or not. </w:t>
            </w:r>
          </w:p>
        </w:tc>
      </w:tr>
      <w:tr w:rsidR="00DA29F6" w14:paraId="066BA3E6" w14:textId="77777777" w:rsidTr="00066DE2">
        <w:tc>
          <w:tcPr>
            <w:tcW w:w="1839" w:type="dxa"/>
            <w:vMerge/>
            <w:shd w:val="clear" w:color="auto" w:fill="F2F2F2" w:themeFill="background1" w:themeFillShade="F2"/>
          </w:tcPr>
          <w:p w14:paraId="4932C7BD" w14:textId="77777777" w:rsidR="00DA29F6" w:rsidRDefault="00DA29F6" w:rsidP="00066DE2">
            <w:pPr>
              <w:pStyle w:val="Tablecontent"/>
              <w:rPr>
                <w:b/>
                <w:bCs/>
              </w:rPr>
            </w:pPr>
          </w:p>
        </w:tc>
        <w:tc>
          <w:tcPr>
            <w:tcW w:w="7619" w:type="dxa"/>
          </w:tcPr>
          <w:p w14:paraId="3C2584FD" w14:textId="31AE5413" w:rsidR="00DA29F6" w:rsidRDefault="00DA29F6" w:rsidP="00066DE2">
            <w:pPr>
              <w:pStyle w:val="Tablecontent"/>
            </w:pPr>
            <w:r>
              <w:t>Since each thread runs in parallel, each gets their own 100%. Now, do not total them and conclude the core can run at 200%. Yes, I know esxtop shows that. It is not wrong, but there is a simpler way. Simply look at it from core perspective.</w:t>
            </w:r>
          </w:p>
        </w:tc>
      </w:tr>
      <w:tr w:rsidR="00DA29F6" w14:paraId="5DA12857" w14:textId="77777777" w:rsidTr="00066DE2">
        <w:tc>
          <w:tcPr>
            <w:tcW w:w="1839" w:type="dxa"/>
            <w:shd w:val="clear" w:color="auto" w:fill="F2F2F2" w:themeFill="background1" w:themeFillShade="F2"/>
          </w:tcPr>
          <w:p w14:paraId="3A639F17" w14:textId="75B9A1D7" w:rsidR="00DA29F6" w:rsidRDefault="00DA29F6" w:rsidP="00066DE2">
            <w:pPr>
              <w:pStyle w:val="Tablecontent"/>
              <w:rPr>
                <w:b/>
                <w:bCs/>
              </w:rPr>
            </w:pPr>
            <w:r>
              <w:rPr>
                <w:b/>
                <w:bCs/>
              </w:rPr>
              <w:t>ESXi Core</w:t>
            </w:r>
          </w:p>
        </w:tc>
        <w:tc>
          <w:tcPr>
            <w:tcW w:w="7619" w:type="dxa"/>
          </w:tcPr>
          <w:p w14:paraId="1ADAF978" w14:textId="63F4FDFF" w:rsidR="00DA29F6" w:rsidRPr="003E5B33" w:rsidRDefault="00DA29F6" w:rsidP="00066DE2">
            <w:pPr>
              <w:pStyle w:val="Tablecontent"/>
            </w:pPr>
            <w:r>
              <w:t xml:space="preserve">The core is the one doing the actual work, not the thread. So the one that is running is actually the core. That’s why it’s correct that a core registers 100% and not 50% when it only runs one of its threads. </w:t>
            </w:r>
          </w:p>
        </w:tc>
      </w:tr>
    </w:tbl>
    <w:p w14:paraId="6B8517DD" w14:textId="77777777" w:rsidR="00DA29F6" w:rsidRDefault="00DA29F6" w:rsidP="005A4231">
      <w:pPr>
        <w:rPr>
          <w:lang w:val="en-GB"/>
        </w:rPr>
      </w:pPr>
      <w:r>
        <w:rPr>
          <w:lang w:val="en-GB"/>
        </w:rPr>
        <w:t>Now, there is a complication.</w:t>
      </w:r>
    </w:p>
    <w:p w14:paraId="7DDB5075" w14:textId="6FC1B7E5" w:rsidR="00DA29F6" w:rsidRDefault="00DA29F6" w:rsidP="005A4231">
      <w:pPr>
        <w:rPr>
          <w:lang w:val="en-GB"/>
        </w:rPr>
      </w:pPr>
      <w:r>
        <w:rPr>
          <w:lang w:val="en-GB"/>
        </w:rPr>
        <w:lastRenderedPageBreak/>
        <w:t xml:space="preserve">When a core is running, it can run at different frequency and efficiency. </w:t>
      </w:r>
    </w:p>
    <w:p w14:paraId="5AD27835" w14:textId="3C244808" w:rsidR="00DA29F6" w:rsidRDefault="00DA29F6" w:rsidP="005A4231">
      <w:pPr>
        <w:rPr>
          <w:lang w:val="en-GB"/>
        </w:rPr>
      </w:pPr>
      <w:r>
        <w:rPr>
          <w:lang w:val="en-GB"/>
        </w:rPr>
        <w:t>This is where the Usage (MHz) counter comes in.</w:t>
      </w:r>
    </w:p>
    <w:p w14:paraId="004B1EE0" w14:textId="7A59BE77" w:rsidR="00DA29F6" w:rsidRDefault="00164AA9" w:rsidP="00DA29F6">
      <w:pPr>
        <w:jc w:val="center"/>
        <w:rPr>
          <w:lang w:val="en-GB"/>
        </w:rPr>
      </w:pPr>
      <w:r w:rsidRPr="00164AA9">
        <w:rPr>
          <w:noProof/>
          <w:lang w:val="en-GB"/>
        </w:rPr>
        <w:drawing>
          <wp:inline distT="0" distB="0" distL="0" distR="0" wp14:anchorId="5FECD13E" wp14:editId="3F68A5CD">
            <wp:extent cx="6005830" cy="3941445"/>
            <wp:effectExtent l="0" t="0" r="0" b="1905"/>
            <wp:docPr id="17632941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294128" name="Picture 1" descr="A screenshot of a computer&#10;&#10;AI-generated content may be incorrect."/>
                    <pic:cNvPicPr/>
                  </pic:nvPicPr>
                  <pic:blipFill>
                    <a:blip r:embed="rId92"/>
                    <a:stretch>
                      <a:fillRect/>
                    </a:stretch>
                  </pic:blipFill>
                  <pic:spPr>
                    <a:xfrm>
                      <a:off x="0" y="0"/>
                      <a:ext cx="6005830" cy="3941445"/>
                    </a:xfrm>
                    <a:prstGeom prst="rect">
                      <a:avLst/>
                    </a:prstGeom>
                  </pic:spPr>
                </pic:pic>
              </a:graphicData>
            </a:graphic>
          </wp:inline>
        </w:drawing>
      </w:r>
    </w:p>
    <w:p w14:paraId="74014041" w14:textId="483D1CC2" w:rsidR="00D62D74" w:rsidRDefault="00D62D74" w:rsidP="005A4231">
      <w:pPr>
        <w:rPr>
          <w:lang w:val="en-GB"/>
        </w:rPr>
      </w:pPr>
      <w:r>
        <w:rPr>
          <w:lang w:val="en-GB"/>
        </w:rPr>
        <w:t xml:space="preserve">Let’s apply the above into the 2 pillars of operations management: </w:t>
      </w:r>
    </w:p>
    <w:p w14:paraId="6F0AFA97" w14:textId="77777777" w:rsidR="00D62D74" w:rsidRDefault="00D62D74" w:rsidP="005A4231">
      <w:pPr>
        <w:pStyle w:val="Bullet"/>
        <w:rPr>
          <w:lang w:val="en-GB"/>
        </w:rPr>
      </w:pPr>
      <w:r>
        <w:rPr>
          <w:lang w:val="en-GB"/>
        </w:rPr>
        <w:t xml:space="preserve">performance </w:t>
      </w:r>
    </w:p>
    <w:p w14:paraId="133C7229" w14:textId="77777777" w:rsidR="00D62D74" w:rsidRDefault="00D62D74" w:rsidP="005A4231">
      <w:pPr>
        <w:pStyle w:val="Bullet"/>
        <w:rPr>
          <w:lang w:val="en-GB"/>
        </w:rPr>
      </w:pPr>
      <w:r>
        <w:rPr>
          <w:lang w:val="en-GB"/>
        </w:rPr>
        <w:t>capacity</w:t>
      </w:r>
    </w:p>
    <w:p w14:paraId="10F459C0" w14:textId="77777777" w:rsidR="00D62D74" w:rsidRDefault="00D62D74" w:rsidP="005A4231">
      <w:pPr>
        <w:rPr>
          <w:lang w:val="en-GB"/>
        </w:rPr>
      </w:pPr>
      <w:r>
        <w:rPr>
          <w:lang w:val="en-GB"/>
        </w:rPr>
        <w:t>Review the following infographic. Go through it vertically, then horizontally.</w:t>
      </w:r>
    </w:p>
    <w:p w14:paraId="0923DFD6" w14:textId="77777777" w:rsidR="00D62D74" w:rsidRDefault="00D62D74" w:rsidP="005A4231">
      <w:pPr>
        <w:rPr>
          <w:lang w:val="en-GB"/>
        </w:rPr>
      </w:pPr>
      <w:r>
        <w:rPr>
          <w:lang w:val="en-GB"/>
        </w:rPr>
        <w:t>What’s your take on the metrics?</w:t>
      </w:r>
    </w:p>
    <w:p w14:paraId="404EDA5A" w14:textId="7C6F7C4A" w:rsidR="00D62D74" w:rsidRDefault="001A667C" w:rsidP="005A4231">
      <w:pPr>
        <w:jc w:val="center"/>
        <w:rPr>
          <w:lang w:val="en-GB"/>
        </w:rPr>
      </w:pPr>
      <w:r w:rsidRPr="001A667C">
        <w:rPr>
          <w:noProof/>
          <w:lang w:val="en-GB"/>
        </w:rPr>
        <w:lastRenderedPageBreak/>
        <w:drawing>
          <wp:inline distT="0" distB="0" distL="0" distR="0" wp14:anchorId="5C001E97" wp14:editId="57C1DFD9">
            <wp:extent cx="6005830" cy="3374390"/>
            <wp:effectExtent l="0" t="0" r="0" b="0"/>
            <wp:docPr id="3203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98828" name="Picture 1" descr="A screenshot of a computer&#10;&#10;Description automatically generated"/>
                    <pic:cNvPicPr/>
                  </pic:nvPicPr>
                  <pic:blipFill>
                    <a:blip r:embed="rId93"/>
                    <a:stretch>
                      <a:fillRect/>
                    </a:stretch>
                  </pic:blipFill>
                  <pic:spPr>
                    <a:xfrm>
                      <a:off x="0" y="0"/>
                      <a:ext cx="6005830" cy="3374390"/>
                    </a:xfrm>
                    <a:prstGeom prst="rect">
                      <a:avLst/>
                    </a:prstGeom>
                  </pic:spPr>
                </pic:pic>
              </a:graphicData>
            </a:graphic>
          </wp:inline>
        </w:drawing>
      </w:r>
    </w:p>
    <w:p w14:paraId="2C1B7EB8" w14:textId="77777777" w:rsidR="00D62D74" w:rsidRDefault="00D62D74" w:rsidP="005A4231">
      <w:pPr>
        <w:rPr>
          <w:lang w:val="en-GB"/>
        </w:rPr>
      </w:pPr>
      <w:r>
        <w:rPr>
          <w:lang w:val="en-GB"/>
        </w:rPr>
        <w:t xml:space="preserve">Capacity is always based on a static counter. That’s why it can use percentage as the unit. </w:t>
      </w:r>
    </w:p>
    <w:p w14:paraId="35D93262" w14:textId="77777777" w:rsidR="00D62D74" w:rsidRDefault="00D62D74" w:rsidP="005A4231">
      <w:pPr>
        <w:pStyle w:val="Bullet"/>
        <w:rPr>
          <w:lang w:val="en-GB"/>
        </w:rPr>
      </w:pPr>
      <w:r>
        <w:rPr>
          <w:lang w:val="en-GB"/>
        </w:rPr>
        <w:t xml:space="preserve">For VM, it’s about consuming the given vCPU. </w:t>
      </w:r>
    </w:p>
    <w:p w14:paraId="686EB5C3" w14:textId="77777777" w:rsidR="00D62D74" w:rsidRDefault="00D62D74" w:rsidP="005A4231">
      <w:pPr>
        <w:pStyle w:val="Bullet"/>
        <w:rPr>
          <w:lang w:val="en-GB"/>
        </w:rPr>
      </w:pPr>
      <w:r>
        <w:rPr>
          <w:lang w:val="en-GB"/>
        </w:rPr>
        <w:t xml:space="preserve">For ESXi, it’s about the utilization of the threads. </w:t>
      </w:r>
    </w:p>
    <w:p w14:paraId="7A3FE3B6" w14:textId="77777777" w:rsidR="00D62D74" w:rsidRDefault="00D62D74" w:rsidP="005A4231">
      <w:r>
        <w:t>The CPU frequency is about performance, not capacity. That’s why metrics such as Usage and Demand are not used in capacity.</w:t>
      </w:r>
    </w:p>
    <w:p w14:paraId="000FB036" w14:textId="2C4B467B" w:rsidR="00D62D74" w:rsidRDefault="00D62D74" w:rsidP="005A4231">
      <w:r>
        <w:t>Performance is about speed</w:t>
      </w:r>
      <w:r w:rsidR="00BA6AC3">
        <w:t>, not space</w:t>
      </w:r>
      <w:r>
        <w:t xml:space="preserve">. That’s why CPU frequency, a key indicator of speed, has to be included. </w:t>
      </w:r>
    </w:p>
    <w:p w14:paraId="74E7BB17" w14:textId="77777777" w:rsidR="00D62D74" w:rsidRDefault="00D62D74" w:rsidP="005A4231">
      <w:pPr>
        <w:pStyle w:val="Bullet"/>
      </w:pPr>
      <w:r>
        <w:t>The capability of today’s CPU means the CPU speed varies over time and varies among its cores. As such, there is no 100% as the upper limit cannot be determined. Even if it is possible, there is no API to access this information.</w:t>
      </w:r>
    </w:p>
    <w:p w14:paraId="79015964" w14:textId="77777777" w:rsidR="00D62D74" w:rsidRDefault="00D62D74" w:rsidP="005A4231">
      <w:pPr>
        <w:pStyle w:val="Bullet"/>
      </w:pPr>
      <w:r>
        <w:t xml:space="preserve">This means we can’t use percentage as unit. </w:t>
      </w:r>
    </w:p>
    <w:p w14:paraId="43CF3881" w14:textId="77777777" w:rsidR="00D62D74" w:rsidRDefault="00D62D74" w:rsidP="005A4231">
      <w:pPr>
        <w:pStyle w:val="Bullet"/>
      </w:pPr>
      <w:r>
        <w:t>Since the upper limit is not known, we need to complement with contention counters (e.g. ready and overlap) so we can proactively manage.</w:t>
      </w:r>
    </w:p>
    <w:p w14:paraId="194BCEE5" w14:textId="0137BA23" w:rsidR="0074056A" w:rsidRDefault="0074056A" w:rsidP="0074056A">
      <w:pPr>
        <w:pStyle w:val="Heading3"/>
        <w:numPr>
          <w:ilvl w:val="2"/>
          <w:numId w:val="3"/>
        </w:numPr>
      </w:pPr>
      <w:r>
        <w:lastRenderedPageBreak/>
        <w:t>CPU vs vCPU</w:t>
      </w:r>
    </w:p>
    <w:p w14:paraId="62621AF4" w14:textId="35029061" w:rsidR="0074056A" w:rsidRDefault="0074056A" w:rsidP="00067169">
      <w:pPr>
        <w:keepNext/>
        <w:rPr>
          <w:lang w:val="en-GB"/>
        </w:rPr>
      </w:pPr>
      <w:r>
        <w:rPr>
          <w:lang w:val="en-GB"/>
        </w:rPr>
        <w:t>One major difference is there is no hyperthreading at vCPU level. vSphere only expose vSocket and vCore. Within a vCore, there is no hyperthreading.</w:t>
      </w:r>
    </w:p>
    <w:p w14:paraId="0DF616F4" w14:textId="2490868D" w:rsidR="0074056A" w:rsidRPr="0074056A" w:rsidRDefault="0074056A" w:rsidP="0074056A">
      <w:pPr>
        <w:rPr>
          <w:lang w:val="en-GB"/>
        </w:rPr>
      </w:pPr>
      <w:r w:rsidRPr="0074056A">
        <w:rPr>
          <w:noProof/>
          <w:lang w:val="en-GB"/>
        </w:rPr>
        <w:drawing>
          <wp:inline distT="0" distB="0" distL="0" distR="0" wp14:anchorId="578688FE" wp14:editId="5861B2D4">
            <wp:extent cx="6005830" cy="3208655"/>
            <wp:effectExtent l="0" t="0" r="0" b="0"/>
            <wp:docPr id="1676267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67872" name=""/>
                    <pic:cNvPicPr/>
                  </pic:nvPicPr>
                  <pic:blipFill>
                    <a:blip r:embed="rId94"/>
                    <a:stretch>
                      <a:fillRect/>
                    </a:stretch>
                  </pic:blipFill>
                  <pic:spPr>
                    <a:xfrm>
                      <a:off x="0" y="0"/>
                      <a:ext cx="6005830" cy="3208655"/>
                    </a:xfrm>
                    <a:prstGeom prst="rect">
                      <a:avLst/>
                    </a:prstGeom>
                  </pic:spPr>
                </pic:pic>
              </a:graphicData>
            </a:graphic>
          </wp:inline>
        </w:drawing>
      </w:r>
    </w:p>
    <w:p w14:paraId="3C0B78AB" w14:textId="09764543" w:rsidR="00E07B53" w:rsidRPr="00A452F2" w:rsidRDefault="00E07B53" w:rsidP="00E07B53">
      <w:pPr>
        <w:pStyle w:val="Heading4"/>
      </w:pPr>
      <w:r>
        <w:lastRenderedPageBreak/>
        <w:t>System on a Chip</w:t>
      </w:r>
    </w:p>
    <w:p w14:paraId="1F2113C3" w14:textId="28012014" w:rsidR="00E07B53" w:rsidRDefault="00E07B53" w:rsidP="00E07B53">
      <w:pPr>
        <w:keepNext/>
        <w:rPr>
          <w:lang w:val="en-GB"/>
        </w:rPr>
      </w:pPr>
      <w:r w:rsidRPr="00A452F2">
        <w:rPr>
          <w:lang w:val="en-GB"/>
        </w:rPr>
        <w:t xml:space="preserve">As CPU architecture moves towards </w:t>
      </w:r>
      <w:hyperlink r:id="rId95"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96" w:history="1">
        <w:r w:rsidRPr="00A452F2">
          <w:rPr>
            <w:rStyle w:val="Hyperlink"/>
            <w:lang w:val="en-GB"/>
          </w:rPr>
          <w:t>AMD EPYC</w:t>
        </w:r>
      </w:hyperlink>
      <w:r w:rsidRPr="00A452F2">
        <w:rPr>
          <w:lang w:val="en-GB"/>
        </w:rPr>
        <w:t xml:space="preserve"> for example. It’s actually made of 8 Core Complex Dies. </w:t>
      </w:r>
      <w:r>
        <w:rPr>
          <w:lang w:val="en-GB"/>
        </w:rPr>
        <w:t xml:space="preserve">Each CCD has their own L3 cache. </w:t>
      </w:r>
      <w:r w:rsidR="00E60EAD">
        <w:rPr>
          <w:lang w:val="en-GB"/>
        </w:rPr>
        <w:t xml:space="preserve">Within a CCD, there are 8 Zen </w:t>
      </w:r>
      <w:r w:rsidR="00C45CB2">
        <w:rPr>
          <w:lang w:val="en-GB"/>
        </w:rPr>
        <w:t>3</w:t>
      </w:r>
      <w:r w:rsidR="00E60EAD">
        <w:rPr>
          <w:lang w:val="en-GB"/>
        </w:rPr>
        <w:t xml:space="preserve"> cores, each having their own L2 cache.</w:t>
      </w:r>
    </w:p>
    <w:p w14:paraId="52FFD8EF" w14:textId="308071C9" w:rsidR="00E07B53" w:rsidRPr="00A452F2" w:rsidRDefault="00E07B53" w:rsidP="00E07B53">
      <w:pPr>
        <w:keepNext/>
        <w:rPr>
          <w:lang w:val="en-GB"/>
        </w:rPr>
      </w:pPr>
      <w:r>
        <w:rPr>
          <w:lang w:val="en-GB"/>
        </w:rPr>
        <w:t>The following diagram</w:t>
      </w:r>
      <w:bookmarkStart w:id="18" w:name="_Hlk136118511"/>
      <w:r>
        <w:rPr>
          <w:lang w:val="en-GB"/>
        </w:rPr>
        <w:t xml:space="preserve"> (taken from page 5 on the AMD link above)</w:t>
      </w:r>
      <w:bookmarkEnd w:id="18"/>
      <w:r>
        <w:rPr>
          <w:lang w:val="en-GB"/>
        </w:rPr>
        <w:t xml:space="preserve"> shows there its locality effect within a single socket. A</w:t>
      </w:r>
      <w:r w:rsidRPr="00A452F2">
        <w:rPr>
          <w:lang w:val="en-GB"/>
        </w:rPr>
        <w:t xml:space="preserve"> thread </w:t>
      </w:r>
      <w:r>
        <w:rPr>
          <w:lang w:val="en-GB"/>
        </w:rPr>
        <w:t xml:space="preserve">is closer to another thread on the same </w:t>
      </w:r>
      <w:r w:rsidRPr="00A452F2">
        <w:rPr>
          <w:lang w:val="en-GB"/>
        </w:rPr>
        <w:t xml:space="preserve">CCD. You can see an example of the performance impact </w:t>
      </w:r>
      <w:r w:rsidR="006D4CA0">
        <w:rPr>
          <w:lang w:val="en-GB"/>
        </w:rPr>
        <w:t xml:space="preserve">on this blog </w:t>
      </w:r>
      <w:hyperlink r:id="rId97" w:history="1">
        <w:r w:rsidRPr="00A452F2">
          <w:rPr>
            <w:rStyle w:val="Hyperlink"/>
            <w:lang w:val="en-GB"/>
          </w:rPr>
          <w:t>here</w:t>
        </w:r>
      </w:hyperlink>
      <w:r w:rsidRPr="00A452F2">
        <w:rPr>
          <w:lang w:val="en-GB"/>
        </w:rPr>
        <w:t xml:space="preserve"> </w:t>
      </w:r>
      <w:r w:rsidR="006D4CA0">
        <w:rPr>
          <w:lang w:val="en-GB"/>
        </w:rPr>
        <w:t xml:space="preserve">by </w:t>
      </w:r>
      <w:hyperlink r:id="rId98" w:history="1">
        <w:r w:rsidR="006D4CA0" w:rsidRPr="006D4CA0">
          <w:rPr>
            <w:rStyle w:val="Hyperlink"/>
            <w:lang w:val="en-GB"/>
          </w:rPr>
          <w:t>Todd Muirhead</w:t>
        </w:r>
      </w:hyperlink>
      <w:r w:rsidR="006D4CA0">
        <w:rPr>
          <w:lang w:val="en-GB"/>
        </w:rPr>
        <w:t xml:space="preserve">. </w:t>
      </w:r>
    </w:p>
    <w:p w14:paraId="3C323266" w14:textId="77777777" w:rsidR="00E07B53" w:rsidRDefault="00E07B53" w:rsidP="00E07B53">
      <w:pPr>
        <w:rPr>
          <w:lang w:val="en-GB"/>
        </w:rPr>
      </w:pPr>
      <w:r w:rsidRPr="003C60FE">
        <w:rPr>
          <w:noProof/>
          <w:lang w:val="en-GB"/>
        </w:rPr>
        <w:drawing>
          <wp:inline distT="0" distB="0" distL="0" distR="0" wp14:anchorId="41622364" wp14:editId="6CF48393">
            <wp:extent cx="6166938" cy="2718732"/>
            <wp:effectExtent l="0" t="0" r="5715" b="5715"/>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99"/>
                    <a:stretch>
                      <a:fillRect/>
                    </a:stretch>
                  </pic:blipFill>
                  <pic:spPr>
                    <a:xfrm>
                      <a:off x="0" y="0"/>
                      <a:ext cx="6172512" cy="2721189"/>
                    </a:xfrm>
                    <a:prstGeom prst="rect">
                      <a:avLst/>
                    </a:prstGeom>
                  </pic:spPr>
                </pic:pic>
              </a:graphicData>
            </a:graphic>
          </wp:inline>
        </w:drawing>
      </w:r>
    </w:p>
    <w:p w14:paraId="6CC44A45" w14:textId="4C7A00E1" w:rsidR="00E07B53" w:rsidRDefault="00E07B53" w:rsidP="00E07B53">
      <w:r>
        <w:rPr>
          <w:lang w:val="en-GB"/>
        </w:rPr>
        <w:t xml:space="preserve">Another consideration is </w:t>
      </w:r>
      <w:hyperlink r:id="rId100" w:history="1">
        <w:r w:rsidRPr="00E22EBE">
          <w:rPr>
            <w:rStyle w:val="Hyperlink"/>
            <w:lang w:val="en-GB"/>
          </w:rPr>
          <w:t>NUMA</w:t>
        </w:r>
      </w:hyperlink>
      <w:r>
        <w:rPr>
          <w:lang w:val="en-GB"/>
        </w:rPr>
        <w:t xml:space="preserve">. NUMA Node = </w:t>
      </w:r>
      <w:r w:rsidRPr="008914A1">
        <w:t>Socket / Package</w:t>
      </w:r>
      <w:r>
        <w:t xml:space="preserve">, as 1 socket can have &gt;1 package (if you enable </w:t>
      </w:r>
      <w:r w:rsidRPr="00D14595">
        <w:t>Cluster-on-Die</w:t>
      </w:r>
      <w:r>
        <w:t xml:space="preserve"> feature of Intel Xeon).</w:t>
      </w:r>
      <w:r w:rsidR="00610BAB">
        <w:t xml:space="preserve"> </w:t>
      </w:r>
    </w:p>
    <w:p w14:paraId="53129491" w14:textId="4BD28563" w:rsidR="00610BAB" w:rsidRDefault="00610BAB" w:rsidP="00E07B53">
      <w:r>
        <w:t xml:space="preserve">The whitepaper from AMD on </w:t>
      </w:r>
      <w:hyperlink r:id="rId101" w:history="1">
        <w:r w:rsidRPr="00610BAB">
          <w:rPr>
            <w:rStyle w:val="Hyperlink"/>
          </w:rPr>
          <w:t>EPYC 9005 Series processors</w:t>
        </w:r>
      </w:hyperlink>
      <w:r>
        <w:t xml:space="preserve"> shows that you can divide the socket into 4 NUMA domain.</w:t>
      </w:r>
      <w:r w:rsidR="00B52162">
        <w:t xml:space="preserve"> It shows the following diagram, where each domain has 6 memory DIMMS and 3 memory controllers. </w:t>
      </w:r>
    </w:p>
    <w:p w14:paraId="2DD611F9" w14:textId="77777777" w:rsidR="00610BAB" w:rsidRDefault="00610BAB" w:rsidP="00E07B53"/>
    <w:p w14:paraId="16C629AE" w14:textId="515BF3F1" w:rsidR="00610BAB" w:rsidRDefault="00610BAB" w:rsidP="00610BAB">
      <w:pPr>
        <w:jc w:val="center"/>
        <w:rPr>
          <w:lang w:val="en-GB"/>
        </w:rPr>
      </w:pPr>
      <w:r w:rsidRPr="00610BAB">
        <w:rPr>
          <w:noProof/>
          <w:lang w:val="en-GB"/>
        </w:rPr>
        <w:drawing>
          <wp:inline distT="0" distB="0" distL="0" distR="0" wp14:anchorId="4FAA4954" wp14:editId="34E38BC7">
            <wp:extent cx="3703320" cy="2578608"/>
            <wp:effectExtent l="0" t="0" r="0" b="0"/>
            <wp:docPr id="54927940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9402" name="Picture 1" descr="A diagram of a computer&#10;&#10;Description automatically generated"/>
                    <pic:cNvPicPr/>
                  </pic:nvPicPr>
                  <pic:blipFill>
                    <a:blip r:embed="rId102"/>
                    <a:stretch>
                      <a:fillRect/>
                    </a:stretch>
                  </pic:blipFill>
                  <pic:spPr>
                    <a:xfrm>
                      <a:off x="0" y="0"/>
                      <a:ext cx="3703320" cy="2578608"/>
                    </a:xfrm>
                    <a:prstGeom prst="rect">
                      <a:avLst/>
                    </a:prstGeom>
                  </pic:spPr>
                </pic:pic>
              </a:graphicData>
            </a:graphic>
          </wp:inline>
        </w:drawing>
      </w:r>
    </w:p>
    <w:p w14:paraId="7D53AC1A" w14:textId="31E6CB5D" w:rsidR="00610BAB" w:rsidRPr="00610BAB" w:rsidRDefault="00610BAB" w:rsidP="00610BAB">
      <w:r>
        <w:t xml:space="preserve">Review the NUMA effect in </w:t>
      </w:r>
      <w:hyperlink r:id="rId103" w:history="1">
        <w:r w:rsidRPr="00E07B53">
          <w:rPr>
            <w:rStyle w:val="Hyperlink"/>
          </w:rPr>
          <w:t>this KB</w:t>
        </w:r>
      </w:hyperlink>
      <w:r>
        <w:t xml:space="preserve">. </w:t>
      </w:r>
    </w:p>
    <w:p w14:paraId="7FB78B58" w14:textId="72887EA2" w:rsidR="00D62D74" w:rsidRDefault="00D62D74" w:rsidP="005A4231">
      <w:pPr>
        <w:pStyle w:val="Heading3"/>
      </w:pPr>
      <w:r>
        <w:lastRenderedPageBreak/>
        <w:t>State of a VM vCPU</w:t>
      </w:r>
    </w:p>
    <w:p w14:paraId="3F69B10B" w14:textId="77777777" w:rsidR="00D62D74" w:rsidRPr="00AD756B" w:rsidRDefault="00D62D74" w:rsidP="005A4231">
      <w:r w:rsidRPr="00AD756B">
        <w:t xml:space="preserve">ESXi Scheduler keeps in mind the following goals: </w:t>
      </w:r>
    </w:p>
    <w:p w14:paraId="54B9D96C" w14:textId="77777777" w:rsidR="00D62D74" w:rsidRPr="00AD756B" w:rsidRDefault="00D62D74" w:rsidP="005A4231">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78D6E9AF" w14:textId="77777777" w:rsidR="00D62D74" w:rsidRPr="00AD756B" w:rsidRDefault="00D62D74" w:rsidP="005A4231">
      <w:pPr>
        <w:pStyle w:val="Bullet"/>
        <w:rPr>
          <w:rStyle w:val="Bullet1Char"/>
        </w:rPr>
      </w:pPr>
      <w:r w:rsidRPr="00AD756B">
        <w:rPr>
          <w:rStyle w:val="Bullet1Char"/>
        </w:rPr>
        <w:t>To preserve cache state, minimize migration cost</w:t>
      </w:r>
      <w:r>
        <w:rPr>
          <w:rStyle w:val="Bullet1Char"/>
        </w:rPr>
        <w:t>.</w:t>
      </w:r>
    </w:p>
    <w:p w14:paraId="67CFDC87" w14:textId="77777777" w:rsidR="00D62D74" w:rsidRPr="00AD756B" w:rsidRDefault="00D62D74" w:rsidP="005A4231">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2C4C0DEC" w14:textId="77777777" w:rsidR="00D62D74" w:rsidRPr="00AD756B" w:rsidRDefault="00D62D74" w:rsidP="005A4231">
      <w:pPr>
        <w:pStyle w:val="Bullet"/>
      </w:pPr>
      <w:r w:rsidRPr="00AD756B">
        <w:t>To keep VMs or threads that have frequent communications close to each other</w:t>
      </w:r>
      <w:r>
        <w:t>.</w:t>
      </w:r>
    </w:p>
    <w:p w14:paraId="7CBED944" w14:textId="77777777" w:rsidR="00D62D74" w:rsidRPr="00946CA9" w:rsidRDefault="00D62D74" w:rsidP="005A4231">
      <w:pPr>
        <w:rPr>
          <w:lang w:val="en-GB"/>
        </w:rPr>
      </w:pPr>
      <w:r>
        <w:rPr>
          <w:lang w:val="en-GB"/>
        </w:rPr>
        <w:t>With the above understanding, now look at the life of a single vCPU of a VM.</w:t>
      </w:r>
    </w:p>
    <w:p w14:paraId="40A2114B" w14:textId="77777777" w:rsidR="00D62D74" w:rsidRDefault="00D62D74" w:rsidP="005A4231">
      <w:r w:rsidRPr="00AD756B">
        <w:t>At the most basic level, a VM CPU is either being utilized or not being utilized by the Guest OS.</w:t>
      </w:r>
      <w:r>
        <w:t xml:space="preserve"> At any given moment, it either runs or it does not, there is no “</w:t>
      </w:r>
      <w:r w:rsidRPr="00833D21">
        <w:rPr>
          <w:color w:val="00B0F0"/>
        </w:rPr>
        <w:t>walk</w:t>
      </w:r>
      <w:r>
        <w:t>” state.</w:t>
      </w:r>
    </w:p>
    <w:p w14:paraId="247E535F" w14:textId="77777777" w:rsidR="00D62D74" w:rsidRDefault="00D62D74" w:rsidP="00BF4AE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25"/>
        <w:gridCol w:w="7633"/>
      </w:tblGrid>
      <w:tr w:rsidR="00D62D74" w14:paraId="6EB2765C" w14:textId="77777777" w:rsidTr="001D5DE2">
        <w:tc>
          <w:tcPr>
            <w:tcW w:w="1985" w:type="dxa"/>
            <w:shd w:val="clear" w:color="auto" w:fill="F2F2F2" w:themeFill="background1" w:themeFillShade="F2"/>
          </w:tcPr>
          <w:p w14:paraId="1D513749" w14:textId="77777777" w:rsidR="00D62D74" w:rsidRPr="0061179C" w:rsidRDefault="00D62D74" w:rsidP="005A4231">
            <w:pPr>
              <w:pStyle w:val="Tablecontent"/>
              <w:rPr>
                <w:b/>
                <w:bCs/>
              </w:rPr>
            </w:pPr>
            <w:r w:rsidRPr="0061179C">
              <w:rPr>
                <w:b/>
                <w:bCs/>
              </w:rPr>
              <w:t>Being used</w:t>
            </w:r>
          </w:p>
        </w:tc>
        <w:tc>
          <w:tcPr>
            <w:tcW w:w="8471" w:type="dxa"/>
          </w:tcPr>
          <w:p w14:paraId="4FC2A1D8" w14:textId="77777777" w:rsidR="00D62D74" w:rsidRDefault="00D62D74" w:rsidP="005A4231">
            <w:pPr>
              <w:pStyle w:val="Tablecontent"/>
            </w:pPr>
            <w:r>
              <w:t>T</w:t>
            </w:r>
            <w:r w:rsidRPr="00AD756B">
              <w:t xml:space="preserve">he hypervisor must schedule </w:t>
            </w:r>
            <w:r>
              <w:t>the vCPU</w:t>
            </w:r>
            <w:r w:rsidRPr="00AD756B">
              <w:t>. A multi vCPU VM has multiple schedules, 1 for each vCPU. For each vCPU:</w:t>
            </w:r>
          </w:p>
          <w:p w14:paraId="78C7A964" w14:textId="587A743B" w:rsidR="00D62D74" w:rsidRPr="00AD756B" w:rsidRDefault="00D62D74" w:rsidP="005A4231">
            <w:pPr>
              <w:pStyle w:val="Tablecontent"/>
              <w:numPr>
                <w:ilvl w:val="0"/>
                <w:numId w:val="7"/>
              </w:numPr>
            </w:pPr>
            <w:r w:rsidRPr="00AD756B">
              <w:t xml:space="preserve">If </w:t>
            </w:r>
            <w:r w:rsidR="003C2BFA">
              <w:t>the kernel</w:t>
            </w:r>
            <w:r w:rsidRPr="00AD756B">
              <w:t xml:space="preserve"> has the physical CPUs to run it, then the vCPU gets to </w:t>
            </w:r>
            <w:r w:rsidRPr="00AD756B">
              <w:rPr>
                <w:b/>
              </w:rPr>
              <w:t>Run</w:t>
            </w:r>
            <w:r w:rsidRPr="00AD756B">
              <w:t>. The Run counter is increased to track this.</w:t>
            </w:r>
          </w:p>
          <w:p w14:paraId="1EBA5DF0" w14:textId="15713841" w:rsidR="00D62D74" w:rsidRDefault="00D62D74" w:rsidP="005A4231">
            <w:pPr>
              <w:pStyle w:val="Tablecontent"/>
              <w:numPr>
                <w:ilvl w:val="0"/>
                <w:numId w:val="7"/>
              </w:numPr>
            </w:pPr>
            <w:r w:rsidRPr="00AD756B">
              <w:t xml:space="preserve">If </w:t>
            </w:r>
            <w:r w:rsidR="003C2BFA">
              <w:t>the 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D62D74" w14:paraId="6207EA6C" w14:textId="77777777" w:rsidTr="001D5DE2">
        <w:tc>
          <w:tcPr>
            <w:tcW w:w="1985" w:type="dxa"/>
            <w:shd w:val="clear" w:color="auto" w:fill="F2F2F2" w:themeFill="background1" w:themeFillShade="F2"/>
          </w:tcPr>
          <w:p w14:paraId="4F738DC6" w14:textId="77777777" w:rsidR="00D62D74" w:rsidRPr="0061179C" w:rsidRDefault="00D62D74" w:rsidP="005A4231">
            <w:pPr>
              <w:pStyle w:val="Tablecontent"/>
              <w:rPr>
                <w:b/>
                <w:bCs/>
              </w:rPr>
            </w:pPr>
            <w:r w:rsidRPr="0061179C">
              <w:rPr>
                <w:b/>
                <w:bCs/>
              </w:rPr>
              <w:t>Not being used</w:t>
            </w:r>
          </w:p>
        </w:tc>
        <w:tc>
          <w:tcPr>
            <w:tcW w:w="8471" w:type="dxa"/>
          </w:tcPr>
          <w:p w14:paraId="1F12C391" w14:textId="77777777" w:rsidR="00D62D74" w:rsidRPr="00AD756B" w:rsidRDefault="00D62D74" w:rsidP="005A4231">
            <w:pPr>
              <w:pStyle w:val="Tablecontent"/>
            </w:pPr>
            <w:r>
              <w:t>T</w:t>
            </w:r>
            <w:r w:rsidRPr="00AD756B">
              <w:t>here are 2 possible reasons</w:t>
            </w:r>
            <w:r>
              <w:t xml:space="preserve"> why it’s used</w:t>
            </w:r>
            <w:r w:rsidRPr="00AD756B">
              <w:t>:</w:t>
            </w:r>
          </w:p>
          <w:p w14:paraId="2DE554F6" w14:textId="77777777" w:rsidR="00D62D74" w:rsidRPr="00AD756B" w:rsidRDefault="00D62D74" w:rsidP="005A4231">
            <w:pPr>
              <w:pStyle w:val="Tablecontent"/>
              <w:numPr>
                <w:ilvl w:val="0"/>
                <w:numId w:val="8"/>
              </w:numPr>
            </w:pPr>
            <w:r w:rsidRPr="00AD756B">
              <w:t xml:space="preserve">The CPU is truly idle. It’s not doing any work. The </w:t>
            </w:r>
            <w:r w:rsidRPr="00AD756B">
              <w:rPr>
                <w:b/>
                <w:bCs/>
              </w:rPr>
              <w:t>Idle Wait</w:t>
            </w:r>
            <w:r w:rsidRPr="00AD756B">
              <w:t xml:space="preserve"> counter accounts for it.</w:t>
            </w:r>
          </w:p>
          <w:p w14:paraId="51F93F8D" w14:textId="77777777" w:rsidR="00D62D74" w:rsidRDefault="00D62D74" w:rsidP="005A4231">
            <w:pPr>
              <w:pStyle w:val="Tablecontent"/>
              <w:numPr>
                <w:ilvl w:val="0"/>
                <w:numId w:val="8"/>
              </w:numPr>
            </w:pPr>
            <w:r w:rsidRPr="00AD756B">
              <w:t xml:space="preserve">The CPU is waiting for IO. CPU, being faster than RAM, waits for IO to be brought in. There are </w:t>
            </w:r>
            <w:r>
              <w:t>3</w:t>
            </w:r>
            <w:r w:rsidRPr="00AD756B">
              <w:t xml:space="preserve"> sub cases here</w:t>
            </w:r>
            <w:r>
              <w:t xml:space="preserve"> (Co-stop, VM Wait and memory wait)</w:t>
            </w:r>
            <w:r w:rsidRPr="00AD756B">
              <w:t xml:space="preserve">, and </w:t>
            </w:r>
            <w:r>
              <w:t xml:space="preserve">they </w:t>
            </w:r>
            <w:r w:rsidRPr="00AD756B">
              <w:t>will be covered later.</w:t>
            </w:r>
          </w:p>
        </w:tc>
      </w:tr>
    </w:tbl>
    <w:p w14:paraId="64B92825" w14:textId="77777777" w:rsidR="00D62D74" w:rsidRPr="00AD756B" w:rsidRDefault="00D62D74" w:rsidP="00BF4AEC">
      <w:pPr>
        <w:pStyle w:val="BeforeTable"/>
      </w:pPr>
    </w:p>
    <w:p w14:paraId="2E45F766" w14:textId="77777777" w:rsidR="00D62D74" w:rsidRDefault="00D62D74" w:rsidP="005A4231">
      <w:r w:rsidRPr="00AD756B">
        <w:t>With the above understanding, we’re ready to examine the following state diagram</w:t>
      </w:r>
      <w:r>
        <w:rPr>
          <w:rStyle w:val="FootnoteReference"/>
        </w:rPr>
        <w:footnoteReference w:id="4"/>
      </w:r>
      <w:r w:rsidRPr="00AD756B">
        <w:t>. The diagram shows a single schedule (1 vCPU, not the whole VM). It’s showing the view from hypervisor (not from inside the Guest OS):</w:t>
      </w:r>
    </w:p>
    <w:p w14:paraId="4D30C35E" w14:textId="77777777" w:rsidR="00D62D74" w:rsidRPr="00C161B3" w:rsidRDefault="00D62D74" w:rsidP="005A4231">
      <w:pPr>
        <w:jc w:val="center"/>
      </w:pPr>
      <w:r>
        <w:rPr>
          <w:noProof/>
        </w:rPr>
        <w:lastRenderedPageBreak/>
        <w:drawing>
          <wp:inline distT="0" distB="0" distL="0" distR="0" wp14:anchorId="5181C7F1" wp14:editId="28B5321E">
            <wp:extent cx="6080427" cy="2783425"/>
            <wp:effectExtent l="0" t="0" r="0" b="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104"/>
                    <a:stretch>
                      <a:fillRect/>
                    </a:stretch>
                  </pic:blipFill>
                  <pic:spPr>
                    <a:xfrm>
                      <a:off x="0" y="0"/>
                      <a:ext cx="6084951" cy="2785496"/>
                    </a:xfrm>
                    <a:prstGeom prst="rect">
                      <a:avLst/>
                    </a:prstGeom>
                  </pic:spPr>
                </pic:pic>
              </a:graphicData>
            </a:graphic>
          </wp:inline>
        </w:drawing>
      </w:r>
    </w:p>
    <w:p w14:paraId="62C3D9A5" w14:textId="77777777" w:rsidR="00D62D74" w:rsidRPr="00C161B3" w:rsidRDefault="00D62D74" w:rsidP="005A4231">
      <w:r w:rsidRPr="00C161B3">
        <w:t xml:space="preserve">ESXi places each vCPU of the VM in one of the 4 above states. A vCPU cannot be in 2 states </w:t>
      </w:r>
      <w:r w:rsidRPr="00C161B3">
        <w:rPr>
          <w:i/>
          <w:iCs/>
          <w:color w:val="0070C0"/>
        </w:rPr>
        <w:t>at the same time</w:t>
      </w:r>
      <w:r w:rsidRPr="00C161B3">
        <w:t xml:space="preserve">. This is fundamental in understanding the formula behind CPU </w:t>
      </w:r>
      <w:r>
        <w:t>metrics</w:t>
      </w:r>
      <w:r w:rsidRPr="00C161B3">
        <w:t>.</w:t>
      </w:r>
    </w:p>
    <w:p w14:paraId="0E816962" w14:textId="77777777" w:rsidR="00D62D74" w:rsidRPr="00C161B3" w:rsidRDefault="00D62D74" w:rsidP="005A4231">
      <w:pPr>
        <w:pStyle w:val="Bullet"/>
      </w:pPr>
      <w:r w:rsidRPr="00C161B3">
        <w:t>Run does not check how fast it runs (frequency)</w:t>
      </w:r>
      <w:r>
        <w:t xml:space="preserve"> or how efficient it runs (hyperthreading)</w:t>
      </w:r>
      <w:r w:rsidRPr="00C161B3">
        <w:t xml:space="preserve">. Run measures how long it runs, hence the counter is in milliseconds, not GHz. </w:t>
      </w:r>
    </w:p>
    <w:p w14:paraId="15B4914C" w14:textId="4B7B4DE6" w:rsidR="00D62D74" w:rsidRPr="00C161B3" w:rsidRDefault="00D62D74" w:rsidP="005A4231">
      <w:pPr>
        <w:pStyle w:val="Bullet"/>
      </w:pPr>
      <w:r w:rsidRPr="00C161B3">
        <w:t xml:space="preserve">Ready and </w:t>
      </w:r>
      <w:r>
        <w:t>Co-stop</w:t>
      </w:r>
      <w:r w:rsidRPr="00C161B3">
        <w:t xml:space="preserve">. </w:t>
      </w:r>
      <w:r>
        <w:br/>
      </w:r>
      <w:r w:rsidR="00EB7216">
        <w:t>T</w:t>
      </w:r>
      <w:r>
        <w:t>hey are mutually exclusive</w:t>
      </w:r>
      <w:r w:rsidR="00EB7216">
        <w:t xml:space="preserve"> as they have opposite reason. </w:t>
      </w:r>
      <w:r w:rsidR="00EB7216">
        <w:br/>
        <w:t>Co-stop is “caused by” the VM, while Ready is caused by the ESXi.</w:t>
      </w:r>
    </w:p>
    <w:p w14:paraId="4B36C908" w14:textId="77777777" w:rsidR="00D62D74" w:rsidRPr="00C161B3" w:rsidRDefault="00D62D74" w:rsidP="005A4231">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0FCB0922" w14:textId="225980CD" w:rsidR="00D62D74" w:rsidRPr="00C161B3" w:rsidRDefault="00D62D74" w:rsidP="005A4231">
      <w:r>
        <w:t xml:space="preserve">Back to </w:t>
      </w:r>
      <w:proofErr w:type="gramStart"/>
      <w:r>
        <w:t xml:space="preserve">our </w:t>
      </w:r>
      <w:r w:rsidR="000A50A4">
        <w:t>the</w:t>
      </w:r>
      <w:proofErr w:type="gramEnd"/>
      <w:r w:rsidR="00BA1986">
        <w:t xml:space="preserve"> kernel</w:t>
      </w:r>
      <w:r>
        <w:t xml:space="preserve"> </w:t>
      </w:r>
      <w:r w:rsidRPr="00C161B3">
        <w:t>4 possible states, you can conclude that</w:t>
      </w:r>
      <w:r>
        <w:t xml:space="preserve">: </w:t>
      </w:r>
    </w:p>
    <w:p w14:paraId="7B2A0CEE" w14:textId="77777777" w:rsidR="00D62D74" w:rsidRDefault="00D62D74" w:rsidP="005A4231">
      <w:pPr>
        <w:pStyle w:val="Bullet"/>
      </w:pPr>
      <w:r w:rsidRPr="00C161B3">
        <w:t xml:space="preserve">Run + Ready + </w:t>
      </w:r>
      <w:r>
        <w:t>Co-stop</w:t>
      </w:r>
      <w:r w:rsidRPr="00C161B3">
        <w:t xml:space="preserve"> + Wait = 100%</w:t>
      </w:r>
    </w:p>
    <w:p w14:paraId="173EED6A" w14:textId="77777777" w:rsidR="00D62D74" w:rsidRPr="003D6E92" w:rsidRDefault="00D62D74" w:rsidP="005A4231">
      <w:pPr>
        <w:pStyle w:val="Bullet"/>
      </w:pPr>
      <w:r w:rsidRPr="003D6E92">
        <w:t xml:space="preserve">VM 2 can run when VM 1 is on </w:t>
      </w:r>
      <w:r>
        <w:t>Co-stop</w:t>
      </w:r>
      <w:r w:rsidRPr="003D6E92">
        <w:t xml:space="preserve"> state, Ready state, or Wait state. This is because the physical thread </w:t>
      </w:r>
      <w:r>
        <w:t>becomes</w:t>
      </w:r>
      <w:r w:rsidRPr="003D6E92">
        <w:t xml:space="preserve"> available.</w:t>
      </w:r>
    </w:p>
    <w:p w14:paraId="6426C529" w14:textId="3A78BE8D" w:rsidR="00D62D74" w:rsidRDefault="00D62D74" w:rsidP="005A4231">
      <w:r>
        <w:t>Those of you familiar with Operating Systems</w:t>
      </w:r>
      <w:r>
        <w:rPr>
          <w:rStyle w:val="FootnoteReference"/>
        </w:rPr>
        <w:footnoteReference w:id="5"/>
      </w:r>
      <w:r>
        <w:t xml:space="preserve"> </w:t>
      </w:r>
      <w:hyperlink r:id="rId105" w:history="1">
        <w:r w:rsidRPr="00841F27">
          <w:rPr>
            <w:rStyle w:val="Hyperlink"/>
          </w:rPr>
          <w:t>kernel</w:t>
        </w:r>
      </w:hyperlink>
      <w:r>
        <w:t xml:space="preserve"> will notice that the diagram is similar with a physical OS scheduler state diagram. I’m taking </w:t>
      </w:r>
      <w:hyperlink r:id="rId106" w:history="1">
        <w:hyperlink r:id="rId107" w:history="1">
          <w:r w:rsidRPr="00EB7216">
            <w:rPr>
              <w:rStyle w:val="Hyperlink"/>
            </w:rPr>
            <w:t>Huawei Harmony OS</w:t>
          </w:r>
        </w:hyperlink>
      </w:hyperlink>
      <w:r>
        <w:t xml:space="preserve"> as an example as it’s </w:t>
      </w:r>
      <w:r w:rsidR="00EB7216">
        <w:t xml:space="preserve">a new </w:t>
      </w:r>
      <w:r>
        <w:t>OS and it’s designed for a range of device</w:t>
      </w:r>
      <w:r>
        <w:rPr>
          <w:rStyle w:val="FootnoteReference"/>
        </w:rPr>
        <w:footnoteReference w:id="6"/>
      </w:r>
      <w:r>
        <w:t>.</w:t>
      </w:r>
    </w:p>
    <w:p w14:paraId="3E66A4F0" w14:textId="77777777" w:rsidR="00D62D74" w:rsidRDefault="00D62D74" w:rsidP="005A4231">
      <w:pPr>
        <w:jc w:val="center"/>
      </w:pPr>
      <w:r>
        <w:rPr>
          <w:noProof/>
        </w:rPr>
        <w:lastRenderedPageBreak/>
        <w:drawing>
          <wp:inline distT="0" distB="0" distL="0" distR="0" wp14:anchorId="09FDCC62" wp14:editId="4896F3A5">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108"/>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39"/>
        <w:gridCol w:w="8219"/>
      </w:tblGrid>
      <w:tr w:rsidR="00D62D74" w14:paraId="1F32779D" w14:textId="77777777" w:rsidTr="001D5DE2">
        <w:tc>
          <w:tcPr>
            <w:tcW w:w="1276" w:type="dxa"/>
            <w:shd w:val="clear" w:color="auto" w:fill="F2F2F2" w:themeFill="background1" w:themeFillShade="F2"/>
          </w:tcPr>
          <w:p w14:paraId="02D26C60" w14:textId="77777777" w:rsidR="00D62D74" w:rsidRPr="00A72989" w:rsidRDefault="00D62D74" w:rsidP="005A4231">
            <w:pPr>
              <w:pStyle w:val="Tablecontent"/>
            </w:pPr>
            <w:r>
              <w:t>Init</w:t>
            </w:r>
          </w:p>
        </w:tc>
        <w:tc>
          <w:tcPr>
            <w:tcW w:w="9180" w:type="dxa"/>
          </w:tcPr>
          <w:p w14:paraId="5D94428A" w14:textId="77777777" w:rsidR="00D62D74" w:rsidRDefault="00D62D74" w:rsidP="005A4231">
            <w:pPr>
              <w:pStyle w:val="Tablecontent"/>
            </w:pPr>
            <w:r>
              <w:t xml:space="preserve">The process is being created. </w:t>
            </w:r>
          </w:p>
          <w:p w14:paraId="1BC993A9" w14:textId="0BA40460" w:rsidR="00D62D74" w:rsidRDefault="00D62D74" w:rsidP="005A4231">
            <w:pPr>
              <w:pStyle w:val="Tablecontent"/>
            </w:pPr>
            <w:r>
              <w:t xml:space="preserve">Maps to New in </w:t>
            </w:r>
            <w:r w:rsidR="001736B1">
              <w:t>t</w:t>
            </w:r>
            <w:r w:rsidR="00BA1986">
              <w:t>he kernel</w:t>
            </w:r>
          </w:p>
        </w:tc>
      </w:tr>
      <w:tr w:rsidR="00D62D74" w14:paraId="53C4F898" w14:textId="77777777" w:rsidTr="001D5DE2">
        <w:tc>
          <w:tcPr>
            <w:tcW w:w="1276" w:type="dxa"/>
            <w:shd w:val="clear" w:color="auto" w:fill="F2F2F2" w:themeFill="background1" w:themeFillShade="F2"/>
          </w:tcPr>
          <w:p w14:paraId="6E2384DE" w14:textId="77777777" w:rsidR="00D62D74" w:rsidRPr="00A72989" w:rsidRDefault="00D62D74" w:rsidP="005A4231">
            <w:pPr>
              <w:pStyle w:val="Tablecontent"/>
            </w:pPr>
            <w:r>
              <w:t>Ready</w:t>
            </w:r>
          </w:p>
        </w:tc>
        <w:tc>
          <w:tcPr>
            <w:tcW w:w="9180" w:type="dxa"/>
          </w:tcPr>
          <w:p w14:paraId="63AD39BF" w14:textId="77777777" w:rsidR="00D62D74" w:rsidRDefault="00D62D74" w:rsidP="005A4231">
            <w:pPr>
              <w:pStyle w:val="Tablecontent"/>
            </w:pPr>
            <w:r>
              <w:t xml:space="preserve">The process is in the ready list and waits for being scheduled by the CPU. </w:t>
            </w:r>
          </w:p>
          <w:p w14:paraId="078D5365" w14:textId="630B7C67" w:rsidR="00D62D74" w:rsidRDefault="00D62D74" w:rsidP="005A4231">
            <w:pPr>
              <w:pStyle w:val="Tablecontent"/>
            </w:pPr>
            <w:r>
              <w:t xml:space="preserve">Maps to Ready in </w:t>
            </w:r>
            <w:r w:rsidR="001736B1">
              <w:t>t</w:t>
            </w:r>
            <w:r w:rsidR="00BA1986">
              <w:t>he kernel</w:t>
            </w:r>
          </w:p>
        </w:tc>
      </w:tr>
      <w:tr w:rsidR="00D62D74" w14:paraId="4411A912" w14:textId="77777777" w:rsidTr="001D5DE2">
        <w:tc>
          <w:tcPr>
            <w:tcW w:w="1276" w:type="dxa"/>
            <w:shd w:val="clear" w:color="auto" w:fill="F2F2F2" w:themeFill="background1" w:themeFillShade="F2"/>
          </w:tcPr>
          <w:p w14:paraId="4681D42F" w14:textId="77777777" w:rsidR="00D62D74" w:rsidRPr="00A72989" w:rsidRDefault="00D62D74" w:rsidP="005A4231">
            <w:pPr>
              <w:pStyle w:val="Tablecontent"/>
            </w:pPr>
            <w:r>
              <w:t>Running</w:t>
            </w:r>
          </w:p>
        </w:tc>
        <w:tc>
          <w:tcPr>
            <w:tcW w:w="9180" w:type="dxa"/>
          </w:tcPr>
          <w:p w14:paraId="7DB5D74D" w14:textId="25A76207" w:rsidR="00D62D74" w:rsidRDefault="00D62D74" w:rsidP="005A4231">
            <w:pPr>
              <w:pStyle w:val="Tablecontent"/>
            </w:pPr>
            <w:r>
              <w:t xml:space="preserve">Maps to Run in </w:t>
            </w:r>
            <w:r w:rsidR="001736B1">
              <w:t>t</w:t>
            </w:r>
            <w:r w:rsidR="00BA1986">
              <w:t>he kernel</w:t>
            </w:r>
          </w:p>
        </w:tc>
      </w:tr>
      <w:tr w:rsidR="00D62D74" w14:paraId="1C4F1292" w14:textId="77777777" w:rsidTr="001D5DE2">
        <w:tc>
          <w:tcPr>
            <w:tcW w:w="1276" w:type="dxa"/>
            <w:shd w:val="clear" w:color="auto" w:fill="F2F2F2" w:themeFill="background1" w:themeFillShade="F2"/>
          </w:tcPr>
          <w:p w14:paraId="748FFA5E" w14:textId="77777777" w:rsidR="00D62D74" w:rsidRPr="00A72989" w:rsidRDefault="00D62D74" w:rsidP="005A4231">
            <w:pPr>
              <w:pStyle w:val="Tablecontent"/>
            </w:pPr>
            <w:r>
              <w:t>Pending</w:t>
            </w:r>
          </w:p>
        </w:tc>
        <w:tc>
          <w:tcPr>
            <w:tcW w:w="9180" w:type="dxa"/>
          </w:tcPr>
          <w:p w14:paraId="5284D864" w14:textId="77777777" w:rsidR="00D62D74" w:rsidRDefault="00D62D74" w:rsidP="005A4231">
            <w:pPr>
              <w:pStyle w:val="Tablecontent"/>
              <w:rPr>
                <w:rFonts w:ascii="Arial" w:hAnsi="Arial" w:cs="Arial"/>
                <w:sz w:val="36"/>
                <w:szCs w:val="36"/>
              </w:rPr>
            </w:pPr>
            <w:r>
              <w:t>The process is blocked and suspended. When all threads in a process are blocked, the process is blocked and suspended.</w:t>
            </w:r>
          </w:p>
          <w:p w14:paraId="4D6E5210" w14:textId="0BAEBFF6" w:rsidR="00D62D74" w:rsidRDefault="00D62D74" w:rsidP="005A4231">
            <w:pPr>
              <w:pStyle w:val="Tablecontent"/>
            </w:pPr>
            <w:r>
              <w:t xml:space="preserve">Maps to Wait in </w:t>
            </w:r>
            <w:r w:rsidR="001736B1">
              <w:t>t</w:t>
            </w:r>
            <w:r w:rsidR="00BA1986">
              <w:t>he kernel</w:t>
            </w:r>
            <w:r>
              <w:t>. Notice they also include Idle here in their Wait state.</w:t>
            </w:r>
          </w:p>
        </w:tc>
      </w:tr>
      <w:tr w:rsidR="00D62D74" w14:paraId="74612BFD" w14:textId="77777777" w:rsidTr="001D5DE2">
        <w:tc>
          <w:tcPr>
            <w:tcW w:w="1276" w:type="dxa"/>
            <w:shd w:val="clear" w:color="auto" w:fill="F2F2F2" w:themeFill="background1" w:themeFillShade="F2"/>
          </w:tcPr>
          <w:p w14:paraId="20882DF4" w14:textId="77777777" w:rsidR="00D62D74" w:rsidRPr="00A72989" w:rsidRDefault="00D62D74" w:rsidP="005A4231">
            <w:pPr>
              <w:pStyle w:val="Tablecontent"/>
            </w:pPr>
            <w:r>
              <w:t>Zombies</w:t>
            </w:r>
          </w:p>
        </w:tc>
        <w:tc>
          <w:tcPr>
            <w:tcW w:w="9180" w:type="dxa"/>
          </w:tcPr>
          <w:p w14:paraId="2357A4FC" w14:textId="00C845C7" w:rsidR="00D62D74" w:rsidRDefault="00D62D74" w:rsidP="005A4231">
            <w:pPr>
              <w:pStyle w:val="Tablecontent"/>
            </w:pPr>
            <w:r>
              <w:t xml:space="preserve">Maps to Zombies in </w:t>
            </w:r>
            <w:r w:rsidR="001736B1">
              <w:t>t</w:t>
            </w:r>
            <w:r w:rsidR="00BA1986">
              <w:t>he kernel</w:t>
            </w:r>
          </w:p>
        </w:tc>
      </w:tr>
      <w:tr w:rsidR="00D62D74" w14:paraId="75D0BBAC" w14:textId="77777777" w:rsidTr="001D5DE2">
        <w:tc>
          <w:tcPr>
            <w:tcW w:w="1276" w:type="dxa"/>
            <w:shd w:val="clear" w:color="auto" w:fill="F2F2F2" w:themeFill="background1" w:themeFillShade="F2"/>
          </w:tcPr>
          <w:p w14:paraId="4EE17DF3" w14:textId="77777777" w:rsidR="00D62D74" w:rsidRPr="00A72989" w:rsidRDefault="00D62D74" w:rsidP="005A4231">
            <w:pPr>
              <w:pStyle w:val="Tablecontent"/>
            </w:pPr>
            <w:r>
              <w:t>“none”</w:t>
            </w:r>
          </w:p>
        </w:tc>
        <w:tc>
          <w:tcPr>
            <w:tcW w:w="9180" w:type="dxa"/>
          </w:tcPr>
          <w:p w14:paraId="3BA9A2A1" w14:textId="77777777" w:rsidR="00D62D74" w:rsidRDefault="00D62D74" w:rsidP="005A4231">
            <w:pPr>
              <w:pStyle w:val="Tablecontent"/>
            </w:pPr>
            <w:r>
              <w:t>Our Co-stop is unique as VM is a multi-process scheduled entity</w:t>
            </w:r>
          </w:p>
        </w:tc>
      </w:tr>
    </w:tbl>
    <w:p w14:paraId="63BCB6BC" w14:textId="77777777" w:rsidR="00D62D74" w:rsidRDefault="00D62D74" w:rsidP="00BF4AEC">
      <w:pPr>
        <w:pStyle w:val="BeforeTable"/>
      </w:pPr>
    </w:p>
    <w:p w14:paraId="59BB30DF" w14:textId="77777777" w:rsidR="00D62D74" w:rsidRDefault="00D62D74" w:rsidP="005A4231">
      <w:pPr>
        <w:pStyle w:val="Heading4"/>
      </w:pPr>
      <w:r>
        <w:t>Limitation</w:t>
      </w:r>
    </w:p>
    <w:p w14:paraId="7D4ECE66" w14:textId="77777777" w:rsidR="00D62D74" w:rsidRDefault="00D62D74" w:rsidP="005A4231">
      <w:r>
        <w:t xml:space="preserve">What is the ramification of above? </w:t>
      </w:r>
    </w:p>
    <w:p w14:paraId="535114C4" w14:textId="77777777" w:rsidR="00D62D74" w:rsidRDefault="00D62D74" w:rsidP="005A4231">
      <w:r>
        <w:t xml:space="preserve">None of the counters above know about hyperthreading and CPU speed. </w:t>
      </w:r>
    </w:p>
    <w:p w14:paraId="68968AD4" w14:textId="77777777" w:rsidR="00D62D74" w:rsidRDefault="00D62D74" w:rsidP="005A4231">
      <w:r>
        <w:t>Ready, Co-stop, Wait are unaware of contention due to hyperthreading. The vCPU is not placed in ready state because both threads can execute at the same time. The contention for shared resources happens at low level hardware and essentially transparent to ESXi scheduler. If you are concerned about this certain degradation in throughput when two worlds execute at the same time on the same core, what counter should you use?</w:t>
      </w:r>
    </w:p>
    <w:p w14:paraId="7258C8DF" w14:textId="77777777" w:rsidR="00D62D74" w:rsidRDefault="00D62D74" w:rsidP="005A4231">
      <w:r>
        <w:t>You’re right. It’s CPU Latency. Different purpose, different counter.</w:t>
      </w:r>
    </w:p>
    <w:p w14:paraId="531EF564" w14:textId="0246D23E" w:rsidR="00D62D74" w:rsidRPr="003B4BF3" w:rsidRDefault="00D62D74" w:rsidP="005A4231">
      <w:pPr>
        <w:pStyle w:val="Heading4"/>
      </w:pPr>
      <w:r>
        <w:lastRenderedPageBreak/>
        <w:t xml:space="preserve">State </w:t>
      </w:r>
      <w:r w:rsidR="0047252C">
        <w:t>A</w:t>
      </w:r>
      <w:r>
        <w:t>cross Time</w:t>
      </w:r>
    </w:p>
    <w:p w14:paraId="65B8EA32" w14:textId="16425EE1" w:rsidR="00D62D74" w:rsidRPr="00C161B3" w:rsidRDefault="00D62D74" w:rsidP="00F97691">
      <w:pPr>
        <w:keepNext/>
      </w:pPr>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w:t>
      </w:r>
      <w:r w:rsidR="00B84097">
        <w:t xml:space="preserve">every 2- 30 </w:t>
      </w:r>
      <w:proofErr w:type="gramStart"/>
      <w:r w:rsidR="00B84097">
        <w:t>milliseconds</w:t>
      </w:r>
      <w:proofErr w:type="gramEnd"/>
      <w:r>
        <w:t>.</w:t>
      </w:r>
    </w:p>
    <w:p w14:paraId="01FD7D73" w14:textId="77777777" w:rsidR="00D62D74" w:rsidRPr="00C161B3" w:rsidRDefault="00D62D74" w:rsidP="005A4231">
      <w:pPr>
        <w:jc w:val="center"/>
      </w:pPr>
      <w:r>
        <w:rPr>
          <w:noProof/>
        </w:rPr>
        <w:drawing>
          <wp:inline distT="0" distB="0" distL="0" distR="0" wp14:anchorId="7239A10E" wp14:editId="620DCDEE">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74C24CDC" w14:textId="77777777" w:rsidR="00D62D74" w:rsidRDefault="00D62D74" w:rsidP="005A4231">
      <w:r w:rsidRPr="00C161B3">
        <w:t xml:space="preserve">vCenter happens to </w:t>
      </w:r>
      <w:r>
        <w:t>use</w:t>
      </w:r>
      <w:r w:rsidRPr="00C161B3">
        <w:t xml:space="preserve"> 20000 milliseconds as the reporting cycle, hence 20000 milliseconds = 100%.</w:t>
      </w:r>
    </w:p>
    <w:p w14:paraId="5D0B9AF2" w14:textId="77777777" w:rsidR="00D62D74" w:rsidRPr="00C161B3" w:rsidRDefault="00D62D74" w:rsidP="005A4231">
      <w:r>
        <w:t>The above visually shows why Ready (%) + Co-stop (%) needs to be seen in context of Run. Ready at 5% is low when Run is at 95%. Ready at 2% is very high when Run is only 10%, because 20% of the time when the VM wanted to run it couldn’t.</w:t>
      </w:r>
    </w:p>
    <w:p w14:paraId="21440C9C" w14:textId="77777777" w:rsidR="00D62D74" w:rsidRDefault="00D62D74" w:rsidP="005A4231">
      <w:r w:rsidRPr="00C161B3">
        <w:t xml:space="preserve">The above is </w:t>
      </w:r>
      <w:r w:rsidRPr="00FD0D9F">
        <w:rPr>
          <w:i/>
          <w:iCs/>
          <w:color w:val="FF0000"/>
        </w:rPr>
        <w:t>per vCPU</w:t>
      </w:r>
      <w:r w:rsidRPr="00C161B3">
        <w:t>. A VM with 24 vCPU will have 480,000 as the total.</w:t>
      </w:r>
      <w:r>
        <w:t xml:space="preserve"> It matters not if the VM is configured with 1 vCPU 24 vCores or 24 vCPU with 1 vCore each.</w:t>
      </w:r>
    </w:p>
    <w:p w14:paraId="4AA47637" w14:textId="77777777" w:rsidR="00D62D74" w:rsidRDefault="00D62D74" w:rsidP="005A4231">
      <w:r>
        <w:t>You can prove the above by stacking up the 4 metrics over time. In this VM, the total is exactly 80000 ms as it has 4 vCPU. If you wonder why CPU Ready is so high, it’s a test VM where we artificially placed a limit.</w:t>
      </w:r>
    </w:p>
    <w:p w14:paraId="22580901" w14:textId="77777777" w:rsidR="00D62D74" w:rsidRDefault="00D62D74" w:rsidP="005A4231">
      <w:r w:rsidRPr="00777E4A">
        <w:rPr>
          <w:noProof/>
        </w:rPr>
        <w:drawing>
          <wp:inline distT="0" distB="0" distL="0" distR="0" wp14:anchorId="036714AC" wp14:editId="49231722">
            <wp:extent cx="6166938" cy="3138857"/>
            <wp:effectExtent l="0" t="0" r="5715" b="444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110"/>
                    <a:stretch>
                      <a:fillRect/>
                    </a:stretch>
                  </pic:blipFill>
                  <pic:spPr>
                    <a:xfrm>
                      <a:off x="0" y="0"/>
                      <a:ext cx="6168462" cy="3139633"/>
                    </a:xfrm>
                    <a:prstGeom prst="rect">
                      <a:avLst/>
                    </a:prstGeom>
                  </pic:spPr>
                </pic:pic>
              </a:graphicData>
            </a:graphic>
          </wp:inline>
        </w:drawing>
      </w:r>
    </w:p>
    <w:p w14:paraId="265E29DB" w14:textId="77777777" w:rsidR="00D62D74" w:rsidRDefault="00D62D74" w:rsidP="005A4231">
      <w:r>
        <w:lastRenderedPageBreak/>
        <w:t>The formula for the millisecond metrics in VCF Operations are also not normalized by the number of vCPU. The following shows the total adds up to 80000 as the VM has 4 vCPU.</w:t>
      </w:r>
    </w:p>
    <w:p w14:paraId="05787CC5" w14:textId="77777777" w:rsidR="00D62D74" w:rsidRDefault="00D62D74" w:rsidP="005A4231">
      <w:r w:rsidRPr="002740D1">
        <w:rPr>
          <w:noProof/>
        </w:rPr>
        <w:drawing>
          <wp:inline distT="0" distB="0" distL="0" distR="0" wp14:anchorId="6232DCC0" wp14:editId="1F5DDAAB">
            <wp:extent cx="6063343" cy="1275121"/>
            <wp:effectExtent l="0" t="0" r="0" b="127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111"/>
                    <a:stretch>
                      <a:fillRect/>
                    </a:stretch>
                  </pic:blipFill>
                  <pic:spPr>
                    <a:xfrm>
                      <a:off x="0" y="0"/>
                      <a:ext cx="6085005" cy="1279677"/>
                    </a:xfrm>
                    <a:prstGeom prst="rect">
                      <a:avLst/>
                    </a:prstGeom>
                  </pic:spPr>
                </pic:pic>
              </a:graphicData>
            </a:graphic>
          </wp:inline>
        </w:drawing>
      </w:r>
    </w:p>
    <w:p w14:paraId="7A574C9B" w14:textId="77777777" w:rsidR="00D62D74" w:rsidRDefault="00D62D74" w:rsidP="005A4231">
      <w:r>
        <w:t xml:space="preserve">This is why you should avoid using the millisecond counter. Use the % version instead. They have been normalized. </w:t>
      </w:r>
      <w:bookmarkStart w:id="19" w:name="_Hlk144122020"/>
    </w:p>
    <w:p w14:paraId="428F1564" w14:textId="77777777" w:rsidR="00D62D74" w:rsidRDefault="00D62D74" w:rsidP="005A4231">
      <w:pPr>
        <w:pStyle w:val="Heading3"/>
      </w:pPr>
      <w:bookmarkStart w:id="20" w:name="_Hlk134992664"/>
      <w:bookmarkEnd w:id="19"/>
      <w:r>
        <w:t>Frequency | Efficiency</w:t>
      </w:r>
    </w:p>
    <w:p w14:paraId="06346484" w14:textId="48DC2A9F" w:rsidR="00D62D74" w:rsidRDefault="00690475" w:rsidP="005A4231">
      <w:pPr>
        <w:rPr>
          <w:lang w:val="en-GB" w:eastAsia="en-SG"/>
        </w:rPr>
      </w:pPr>
      <w:r>
        <w:rPr>
          <w:lang w:val="en-GB" w:eastAsia="en-SG"/>
        </w:rPr>
        <w:t>T</w:t>
      </w:r>
      <w:r w:rsidR="00D62D74">
        <w:rPr>
          <w:lang w:val="en-GB" w:eastAsia="en-SG"/>
        </w:rPr>
        <w:t xml:space="preserve">here are 2 factors (speed of the run, and efficiency of pipeline) that get mixed into a single counter that measure the amount of work completed. </w:t>
      </w:r>
    </w:p>
    <w:p w14:paraId="2300BE7F" w14:textId="77777777" w:rsidR="00D62D74" w:rsidRDefault="00D62D74" w:rsidP="00BF4AEC">
      <w:pPr>
        <w:pStyle w:val="BeforeTable"/>
        <w:rPr>
          <w:lang w:val="en-GB" w:eastAsia="en-SG"/>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12"/>
        <w:gridCol w:w="2645"/>
        <w:gridCol w:w="5301"/>
      </w:tblGrid>
      <w:tr w:rsidR="00D62D74" w14:paraId="2237A80F" w14:textId="77777777" w:rsidTr="001D5DE2">
        <w:tc>
          <w:tcPr>
            <w:tcW w:w="1578" w:type="dxa"/>
            <w:shd w:val="clear" w:color="auto" w:fill="F2F2F2" w:themeFill="background1" w:themeFillShade="F2"/>
          </w:tcPr>
          <w:p w14:paraId="6E98DDDC" w14:textId="77777777" w:rsidR="00D62D74" w:rsidRPr="000560B8" w:rsidRDefault="00D62D74" w:rsidP="005A4231">
            <w:pPr>
              <w:pStyle w:val="Tablecontent"/>
            </w:pPr>
            <w:r>
              <w:t>Frequency</w:t>
            </w:r>
          </w:p>
        </w:tc>
        <w:tc>
          <w:tcPr>
            <w:tcW w:w="2832" w:type="dxa"/>
          </w:tcPr>
          <w:p w14:paraId="798424F3" w14:textId="77777777" w:rsidR="00D62D74" w:rsidRPr="0043362E" w:rsidRDefault="00D62D74" w:rsidP="005A4231">
            <w:pPr>
              <w:pStyle w:val="Tablecontent"/>
            </w:pPr>
            <w:r w:rsidRPr="00035ABD">
              <w:t>impacted by clock speed</w:t>
            </w:r>
          </w:p>
        </w:tc>
        <w:tc>
          <w:tcPr>
            <w:tcW w:w="6056" w:type="dxa"/>
          </w:tcPr>
          <w:p w14:paraId="5D8A6AFF" w14:textId="77777777" w:rsidR="00D62D74" w:rsidRPr="0043362E" w:rsidRDefault="00D62D74" w:rsidP="005A4231">
            <w:pPr>
              <w:pStyle w:val="Tablecontent"/>
            </w:pPr>
            <w:r w:rsidRPr="00035ABD">
              <w:t>All else being equal, a 2 GHz CPU does 2x more cycles than 1 GHz CPU</w:t>
            </w:r>
          </w:p>
        </w:tc>
      </w:tr>
      <w:tr w:rsidR="00D62D74" w14:paraId="5CD44492" w14:textId="77777777" w:rsidTr="001D5DE2">
        <w:tc>
          <w:tcPr>
            <w:tcW w:w="1578" w:type="dxa"/>
            <w:shd w:val="clear" w:color="auto" w:fill="F2F2F2" w:themeFill="background1" w:themeFillShade="F2"/>
          </w:tcPr>
          <w:p w14:paraId="4C36FEBF" w14:textId="77777777" w:rsidR="00D62D74" w:rsidRDefault="00D62D74" w:rsidP="005A4231">
            <w:pPr>
              <w:pStyle w:val="Tablecontent"/>
            </w:pPr>
            <w:r>
              <w:t>Efficiency</w:t>
            </w:r>
          </w:p>
        </w:tc>
        <w:tc>
          <w:tcPr>
            <w:tcW w:w="2832" w:type="dxa"/>
          </w:tcPr>
          <w:p w14:paraId="74D7C12C" w14:textId="77777777" w:rsidR="00D62D74" w:rsidRPr="0043362E" w:rsidRDefault="00D62D74" w:rsidP="005A4231">
            <w:pPr>
              <w:pStyle w:val="Tablecontent"/>
            </w:pPr>
            <w:r w:rsidRPr="00035ABD">
              <w:t>impacted by Hyperthread</w:t>
            </w:r>
            <w:r>
              <w:t>ing</w:t>
            </w:r>
          </w:p>
        </w:tc>
        <w:tc>
          <w:tcPr>
            <w:tcW w:w="6056" w:type="dxa"/>
          </w:tcPr>
          <w:p w14:paraId="141AA262" w14:textId="77777777" w:rsidR="00D62D74" w:rsidRPr="0043362E" w:rsidRDefault="00D62D74" w:rsidP="005A4231">
            <w:pPr>
              <w:pStyle w:val="Tablecontent"/>
            </w:pPr>
            <w:r w:rsidRPr="00035ABD">
              <w:t>All else being equal, a core running 2 threads completes 1.25x more cycles at the expense of each thread gets only 0.625x. Note these numbers are hardcoded for ease of reporting</w:t>
            </w:r>
          </w:p>
        </w:tc>
      </w:tr>
    </w:tbl>
    <w:p w14:paraId="56576D01" w14:textId="77777777" w:rsidR="00D62D74" w:rsidRDefault="00D62D74" w:rsidP="00BF4AEC">
      <w:pPr>
        <w:pStyle w:val="BeforeTable"/>
        <w:rPr>
          <w:lang w:val="en-GB" w:eastAsia="en-SG"/>
        </w:rPr>
      </w:pPr>
    </w:p>
    <w:p w14:paraId="32927E32" w14:textId="77777777" w:rsidR="00690475" w:rsidRPr="00A452F2" w:rsidRDefault="00690475" w:rsidP="00690475">
      <w:pPr>
        <w:pStyle w:val="Heading4"/>
      </w:pPr>
      <w:bookmarkStart w:id="21" w:name="_Hlk144122031"/>
      <w:r>
        <w:t>CPU Frequency</w:t>
      </w:r>
    </w:p>
    <w:bookmarkEnd w:id="21"/>
    <w:p w14:paraId="390021C0" w14:textId="77777777" w:rsidR="00690475" w:rsidRDefault="00690475" w:rsidP="00690475">
      <w:pPr>
        <w:rPr>
          <w:lang w:val="en-GB" w:eastAsia="en-SG"/>
        </w:rPr>
      </w:pPr>
      <w:r>
        <w:rPr>
          <w:lang w:val="en-GB" w:eastAsia="en-SG"/>
        </w:rPr>
        <w:t>What is your CPU Speed?</w:t>
      </w:r>
    </w:p>
    <w:p w14:paraId="551B9791" w14:textId="77777777" w:rsidR="00690475" w:rsidRDefault="00690475" w:rsidP="00690475">
      <w:pPr>
        <w:rPr>
          <w:lang w:val="en-GB" w:eastAsia="en-SG"/>
        </w:rPr>
      </w:pPr>
      <w:r>
        <w:rPr>
          <w:lang w:val="en-GB" w:eastAsia="en-SG"/>
        </w:rPr>
        <w:t>There are 3 main numbers that defines the speed:</w:t>
      </w:r>
    </w:p>
    <w:p w14:paraId="1E928732" w14:textId="77777777" w:rsidR="00690475" w:rsidRDefault="00690475"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43"/>
        <w:gridCol w:w="7615"/>
      </w:tblGrid>
      <w:tr w:rsidR="00690475" w14:paraId="41CC2DF0" w14:textId="77777777" w:rsidTr="001D5DE2">
        <w:tc>
          <w:tcPr>
            <w:tcW w:w="1985" w:type="dxa"/>
            <w:shd w:val="clear" w:color="auto" w:fill="F2F2F2" w:themeFill="background1" w:themeFillShade="F2"/>
          </w:tcPr>
          <w:p w14:paraId="765943C1" w14:textId="77777777" w:rsidR="00690475" w:rsidRPr="00404FC7" w:rsidRDefault="00690475" w:rsidP="001D5DE2">
            <w:pPr>
              <w:pStyle w:val="Tablecontent"/>
              <w:rPr>
                <w:b/>
                <w:bCs/>
              </w:rPr>
            </w:pPr>
            <w:r w:rsidRPr="00404FC7">
              <w:rPr>
                <w:b/>
                <w:bCs/>
                <w:lang w:eastAsia="en-SG"/>
              </w:rPr>
              <w:t>Base</w:t>
            </w:r>
          </w:p>
        </w:tc>
        <w:tc>
          <w:tcPr>
            <w:tcW w:w="8471" w:type="dxa"/>
          </w:tcPr>
          <w:p w14:paraId="598944F6" w14:textId="77777777" w:rsidR="00690475" w:rsidRDefault="00690475" w:rsidP="001D5DE2">
            <w:pPr>
              <w:pStyle w:val="Tablecontent"/>
              <w:rPr>
                <w:lang w:eastAsia="en-SG"/>
              </w:rPr>
            </w:pPr>
            <w:r>
              <w:rPr>
                <w:lang w:eastAsia="en-SG"/>
              </w:rPr>
              <w:t>This is what vSphere uses as the total capacity. It is the nominal frequency and most commonly shown.</w:t>
            </w:r>
          </w:p>
          <w:p w14:paraId="02278955" w14:textId="77777777" w:rsidR="00690475" w:rsidRPr="0043362E" w:rsidRDefault="00690475" w:rsidP="001D5DE2">
            <w:pPr>
              <w:pStyle w:val="Tablecontent"/>
            </w:pPr>
            <w:r>
              <w:rPr>
                <w:lang w:eastAsia="en-SG"/>
              </w:rPr>
              <w:t xml:space="preserve">The CPU rarely run at this speed, leaving money on the table. </w:t>
            </w:r>
          </w:p>
        </w:tc>
      </w:tr>
      <w:tr w:rsidR="00690475" w14:paraId="10A12DE6" w14:textId="77777777" w:rsidTr="001D5DE2">
        <w:tc>
          <w:tcPr>
            <w:tcW w:w="1985" w:type="dxa"/>
            <w:shd w:val="clear" w:color="auto" w:fill="F2F2F2" w:themeFill="background1" w:themeFillShade="F2"/>
          </w:tcPr>
          <w:p w14:paraId="510B2289" w14:textId="77777777" w:rsidR="00690475" w:rsidRPr="00404FC7" w:rsidRDefault="00690475" w:rsidP="001D5DE2">
            <w:pPr>
              <w:pStyle w:val="Tablecontent"/>
              <w:rPr>
                <w:b/>
                <w:bCs/>
                <w:lang w:eastAsia="en-SG"/>
              </w:rPr>
            </w:pPr>
            <w:r w:rsidRPr="00404FC7">
              <w:rPr>
                <w:b/>
                <w:bCs/>
                <w:lang w:eastAsia="en-SG"/>
              </w:rPr>
              <w:t>Single-</w:t>
            </w:r>
            <w:r>
              <w:rPr>
                <w:b/>
                <w:bCs/>
                <w:lang w:eastAsia="en-SG"/>
              </w:rPr>
              <w:t>C</w:t>
            </w:r>
            <w:r w:rsidRPr="00404FC7">
              <w:rPr>
                <w:b/>
                <w:bCs/>
                <w:lang w:eastAsia="en-SG"/>
              </w:rPr>
              <w:t>ore Turbo</w:t>
            </w:r>
          </w:p>
        </w:tc>
        <w:tc>
          <w:tcPr>
            <w:tcW w:w="8471" w:type="dxa"/>
          </w:tcPr>
          <w:p w14:paraId="3338C427" w14:textId="77777777" w:rsidR="00690475" w:rsidRDefault="00690475" w:rsidP="001D5DE2">
            <w:pPr>
              <w:pStyle w:val="Tablecontent"/>
              <w:rPr>
                <w:lang w:eastAsia="en-SG"/>
              </w:rPr>
            </w:pPr>
            <w:r>
              <w:rPr>
                <w:lang w:eastAsia="en-SG"/>
              </w:rPr>
              <w:t xml:space="preserve">This is what marketing will show you. Benchmarking of single thread app is done with this frequency. </w:t>
            </w:r>
          </w:p>
          <w:p w14:paraId="23C9D29A" w14:textId="77777777" w:rsidR="00690475" w:rsidRPr="0043362E" w:rsidRDefault="00690475" w:rsidP="001D5DE2">
            <w:pPr>
              <w:pStyle w:val="Tablecontent"/>
            </w:pPr>
            <w:r>
              <w:rPr>
                <w:lang w:eastAsia="en-SG"/>
              </w:rPr>
              <w:t xml:space="preserve">This is typically much higher. Using AMD EPYC 9000 series family, it ranges from 7% - 64% additional speed gain. Using Intel </w:t>
            </w:r>
            <w:r w:rsidRPr="009A5E75">
              <w:rPr>
                <w:lang w:eastAsia="en-SG"/>
              </w:rPr>
              <w:t>Xeon Platinum 8593Q</w:t>
            </w:r>
            <w:r>
              <w:rPr>
                <w:lang w:eastAsia="en-SG"/>
              </w:rPr>
              <w:t>, the gain is 77%.</w:t>
            </w:r>
          </w:p>
        </w:tc>
      </w:tr>
      <w:tr w:rsidR="00690475" w14:paraId="4677B670" w14:textId="77777777" w:rsidTr="001D5DE2">
        <w:tc>
          <w:tcPr>
            <w:tcW w:w="1985" w:type="dxa"/>
            <w:shd w:val="clear" w:color="auto" w:fill="F2F2F2" w:themeFill="background1" w:themeFillShade="F2"/>
          </w:tcPr>
          <w:p w14:paraId="126A7CC4" w14:textId="77777777" w:rsidR="00690475" w:rsidRPr="00404FC7" w:rsidRDefault="00690475" w:rsidP="001D5DE2">
            <w:pPr>
              <w:pStyle w:val="Tablecontent"/>
              <w:rPr>
                <w:b/>
                <w:bCs/>
                <w:lang w:eastAsia="en-SG"/>
              </w:rPr>
            </w:pPr>
            <w:r w:rsidRPr="00404FC7">
              <w:rPr>
                <w:b/>
                <w:bCs/>
                <w:lang w:eastAsia="en-SG"/>
              </w:rPr>
              <w:t>All Cores Turbo</w:t>
            </w:r>
          </w:p>
        </w:tc>
        <w:tc>
          <w:tcPr>
            <w:tcW w:w="8471" w:type="dxa"/>
          </w:tcPr>
          <w:p w14:paraId="1A412520" w14:textId="77777777" w:rsidR="00690475" w:rsidRDefault="00690475" w:rsidP="001D5DE2">
            <w:pPr>
              <w:pStyle w:val="Tablecontent"/>
              <w:rPr>
                <w:lang w:eastAsia="en-SG"/>
              </w:rPr>
            </w:pPr>
            <w:r>
              <w:rPr>
                <w:lang w:eastAsia="en-SG"/>
              </w:rPr>
              <w:t>This is what you should pay attention to.</w:t>
            </w:r>
          </w:p>
          <w:p w14:paraId="5039FFC3" w14:textId="77777777" w:rsidR="00690475" w:rsidRDefault="00690475" w:rsidP="001D5DE2">
            <w:pPr>
              <w:rPr>
                <w:lang w:val="en-GB" w:eastAsia="en-SG"/>
              </w:rPr>
            </w:pPr>
            <w:r>
              <w:rPr>
                <w:lang w:val="en-GB" w:eastAsia="en-SG"/>
              </w:rPr>
              <w:lastRenderedPageBreak/>
              <w:t xml:space="preserve">AMD shares the </w:t>
            </w:r>
            <w:proofErr w:type="gramStart"/>
            <w:r>
              <w:rPr>
                <w:lang w:val="en-GB" w:eastAsia="en-SG"/>
              </w:rPr>
              <w:t>All Core</w:t>
            </w:r>
            <w:proofErr w:type="gramEnd"/>
            <w:r>
              <w:rPr>
                <w:lang w:val="en-GB" w:eastAsia="en-SG"/>
              </w:rPr>
              <w:t xml:space="preserve"> Boost speed, while Intel no longer does that. Since Intel does not provide the </w:t>
            </w:r>
            <w:proofErr w:type="gramStart"/>
            <w:r>
              <w:rPr>
                <w:lang w:val="en-GB" w:eastAsia="en-SG"/>
              </w:rPr>
              <w:t>All Core</w:t>
            </w:r>
            <w:proofErr w:type="gramEnd"/>
            <w:r>
              <w:rPr>
                <w:lang w:val="en-GB" w:eastAsia="en-SG"/>
              </w:rPr>
              <w:t xml:space="preserve"> Boost via API, we can’t use it as part of capacity.</w:t>
            </w:r>
          </w:p>
          <w:p w14:paraId="5C15AC16" w14:textId="77777777" w:rsidR="00690475" w:rsidRPr="0043362E" w:rsidRDefault="00690475" w:rsidP="001D5DE2">
            <w:pPr>
              <w:pStyle w:val="Tablecontent"/>
            </w:pPr>
            <w:r>
              <w:rPr>
                <w:lang w:eastAsia="en-SG"/>
              </w:rPr>
              <w:t>Using AMD EPYC 9000 series family, the gain ranges from 1% - 48%.</w:t>
            </w:r>
          </w:p>
        </w:tc>
      </w:tr>
    </w:tbl>
    <w:p w14:paraId="799EB67C" w14:textId="77777777" w:rsidR="00690475" w:rsidRDefault="00690475" w:rsidP="00690475">
      <w:pPr>
        <w:rPr>
          <w:lang w:val="en-GB" w:eastAsia="en-SG"/>
        </w:rPr>
      </w:pPr>
      <w:r>
        <w:rPr>
          <w:lang w:val="en-GB" w:eastAsia="en-SG"/>
        </w:rPr>
        <w:lastRenderedPageBreak/>
        <w:t xml:space="preserve">Intel has a page called </w:t>
      </w:r>
      <w:hyperlink r:id="rId112" w:history="1">
        <w:r w:rsidRPr="00BA3282">
          <w:rPr>
            <w:rStyle w:val="Hyperlink"/>
            <w:lang w:val="en-GB" w:eastAsia="en-SG"/>
          </w:rPr>
          <w:t>What is CPU Clock Speed</w:t>
        </w:r>
      </w:hyperlink>
      <w:r>
        <w:rPr>
          <w:lang w:val="en-GB" w:eastAsia="en-SG"/>
        </w:rPr>
        <w:t xml:space="preserve">. Below is an extract, with relevant highlight from me: </w:t>
      </w:r>
    </w:p>
    <w:p w14:paraId="58CB9E0B" w14:textId="77777777" w:rsidR="00690475" w:rsidRDefault="00690475" w:rsidP="00690475">
      <w:pPr>
        <w:ind w:left="720"/>
      </w:pPr>
      <w:r w:rsidRPr="00BA3282">
        <w:t xml:space="preserve">Intel Turbo Boost Technology enhances clock speed dynamically </w:t>
      </w:r>
      <w:r w:rsidRPr="00BA3282">
        <w:rPr>
          <w:color w:val="FF0000"/>
        </w:rPr>
        <w:t>to deal with heavy workloads</w:t>
      </w:r>
      <w:r w:rsidRPr="00BA3282">
        <w:t>. It works without requiring any installation or configuration by the user. The technology judges the amount of heat the system can tolerate, as well as the number of cores in use, and then boosts clock speed to the maximum safe level.</w:t>
      </w:r>
    </w:p>
    <w:p w14:paraId="167AF486" w14:textId="570676A4" w:rsidR="00690475" w:rsidRDefault="00690475" w:rsidP="00690475">
      <w:pPr>
        <w:ind w:left="720"/>
      </w:pPr>
      <w:r w:rsidRPr="00BA3282">
        <w:t xml:space="preserve">Base Processor Frequency and Max Turbo Frequency are two core performance metrics that refer to different usage scenarios. For </w:t>
      </w:r>
      <w:r w:rsidRPr="00BA3282">
        <w:rPr>
          <w:color w:val="FF0000"/>
        </w:rPr>
        <w:t>high-intensity</w:t>
      </w:r>
      <w:r w:rsidRPr="00BA3282">
        <w:t xml:space="preserve"> gaming, </w:t>
      </w:r>
      <w:r w:rsidRPr="00BA3282">
        <w:rPr>
          <w:color w:val="FF0000"/>
        </w:rPr>
        <w:t>the turbo frequency is the more important metric</w:t>
      </w:r>
      <w:r w:rsidRPr="00BA3282">
        <w:t xml:space="preserve">. Given adequate cooling, this is the speed your CPU will operate at when dealing with heavy gaming workloads such as traveling through a highly detailed </w:t>
      </w:r>
      <w:proofErr w:type="gramStart"/>
      <w:r w:rsidRPr="00BA3282">
        <w:t>environment, or</w:t>
      </w:r>
      <w:proofErr w:type="gramEnd"/>
      <w:r w:rsidRPr="00BA3282">
        <w:t xml:space="preserve"> calculating AI behavior on an enemy turn in a strategy game in the most CPU-intensive titles.</w:t>
      </w:r>
    </w:p>
    <w:p w14:paraId="06037B12" w14:textId="77777777" w:rsidR="00690475" w:rsidRPr="00BA3282" w:rsidRDefault="00690475" w:rsidP="00690475">
      <w:pPr>
        <w:ind w:left="720"/>
      </w:pPr>
      <w:r w:rsidRPr="00BA3282">
        <w:t>Recent features like the Intel® Thread Director allow the latest gen Intel processors to intelligently distribute workloads to multiple cores. That’s one reason why newer processors often outperform older ones on benchmark tests even when they have similar clock speeds.</w:t>
      </w:r>
    </w:p>
    <w:p w14:paraId="4E951277" w14:textId="77777777" w:rsidR="00690475" w:rsidRDefault="00690475" w:rsidP="00690475">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47F25086" w14:textId="77777777" w:rsidR="00690475" w:rsidRDefault="00690475" w:rsidP="00690475">
      <w:pPr>
        <w:rPr>
          <w:lang w:val="en-GB" w:eastAsia="en-SG"/>
        </w:rPr>
      </w:pPr>
      <w:r>
        <w:rPr>
          <w:lang w:val="en-GB" w:eastAsia="en-SG"/>
        </w:rPr>
        <w:t>The above brings an interesting question: what is your CPU Total Capacity?</w:t>
      </w:r>
    </w:p>
    <w:p w14:paraId="3607F0BC" w14:textId="77777777" w:rsidR="00690475" w:rsidRDefault="00690475" w:rsidP="00690475">
      <w:pPr>
        <w:rPr>
          <w:lang w:val="en-GB"/>
        </w:rPr>
      </w:pPr>
      <w:r w:rsidRPr="00A452F2">
        <w:rPr>
          <w:lang w:val="en-GB"/>
        </w:rPr>
        <w:t xml:space="preserve">The higher the frequency (GHz), the faster the CPU run. </w:t>
      </w:r>
      <w:r w:rsidRPr="007B31A6">
        <w:rPr>
          <w:lang w:val="en-GB"/>
        </w:rPr>
        <w:t>Ceteris paribus</w:t>
      </w:r>
      <w:r w:rsidRPr="00A452F2">
        <w:rPr>
          <w:lang w:val="en-GB"/>
        </w:rPr>
        <w:t xml:space="preserve">, a CPU that run at 1 GHz is 50% slower than when it runs at 2 GHz. On the other hand, Turbo Mode can kick in and the CPU clock speed </w:t>
      </w:r>
      <w:r>
        <w:rPr>
          <w:lang w:val="en-GB"/>
        </w:rPr>
        <w:t>becomes</w:t>
      </w:r>
      <w:r w:rsidRPr="00A452F2">
        <w:rPr>
          <w:lang w:val="en-GB"/>
        </w:rPr>
        <w:t xml:space="preserve">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3195D6D1" w14:textId="77777777" w:rsidR="00690475" w:rsidRDefault="00690475" w:rsidP="00690475">
      <w:pPr>
        <w:pStyle w:val="Heading5"/>
      </w:pPr>
      <w:r>
        <w:t>Power States</w:t>
      </w:r>
    </w:p>
    <w:p w14:paraId="5C5ECF8A" w14:textId="77777777" w:rsidR="00690475" w:rsidRDefault="00690475" w:rsidP="00690475">
      <w:pPr>
        <w:rPr>
          <w:lang w:val="en-GB"/>
        </w:rPr>
      </w:pPr>
      <w:r>
        <w:rPr>
          <w:lang w:val="en-GB"/>
        </w:rPr>
        <w:t xml:space="preserve">There are 2 types of power states as defined by </w:t>
      </w:r>
      <w:hyperlink r:id="rId113" w:history="1">
        <w:r w:rsidRPr="0037689D">
          <w:rPr>
            <w:rStyle w:val="Hyperlink"/>
            <w:lang w:val="en-GB"/>
          </w:rPr>
          <w:t>ACPI</w:t>
        </w:r>
      </w:hyperlink>
      <w:r>
        <w:rPr>
          <w:lang w:val="en-GB"/>
        </w:rPr>
        <w:t xml:space="preserve"> standard. </w:t>
      </w:r>
    </w:p>
    <w:p w14:paraId="3C4CC324" w14:textId="77777777" w:rsidR="00690475" w:rsidRDefault="00690475" w:rsidP="00690475">
      <w:pPr>
        <w:jc w:val="center"/>
        <w:rPr>
          <w:lang w:val="en-GB"/>
        </w:rPr>
      </w:pPr>
      <w:r w:rsidRPr="002D138A">
        <w:rPr>
          <w:noProof/>
          <w:lang w:val="en-GB"/>
        </w:rPr>
        <w:drawing>
          <wp:inline distT="0" distB="0" distL="0" distR="0" wp14:anchorId="004D80A9" wp14:editId="384D817A">
            <wp:extent cx="5532120" cy="2075688"/>
            <wp:effectExtent l="0" t="0" r="0" b="1270"/>
            <wp:docPr id="718576920" name="Picture 1" descr="A graph showing the progress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76920" name="Picture 1" descr="A graph showing the progress of a graph&#10;&#10;Description automatically generated with medium confidence"/>
                    <pic:cNvPicPr/>
                  </pic:nvPicPr>
                  <pic:blipFill>
                    <a:blip r:embed="rId114"/>
                    <a:stretch>
                      <a:fillRect/>
                    </a:stretch>
                  </pic:blipFill>
                  <pic:spPr>
                    <a:xfrm>
                      <a:off x="0" y="0"/>
                      <a:ext cx="5532120" cy="2075688"/>
                    </a:xfrm>
                    <a:prstGeom prst="rect">
                      <a:avLst/>
                    </a:prstGeom>
                  </pic:spPr>
                </pic:pic>
              </a:graphicData>
            </a:graphic>
          </wp:inline>
        </w:drawing>
      </w:r>
    </w:p>
    <w:p w14:paraId="67E70608" w14:textId="77777777" w:rsidR="00690475" w:rsidRDefault="00690475"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24"/>
        <w:gridCol w:w="7634"/>
      </w:tblGrid>
      <w:tr w:rsidR="00690475" w14:paraId="1F2D4AFD" w14:textId="77777777" w:rsidTr="001D5DE2">
        <w:tc>
          <w:tcPr>
            <w:tcW w:w="1985" w:type="dxa"/>
            <w:shd w:val="clear" w:color="auto" w:fill="F2F2F2" w:themeFill="background1" w:themeFillShade="F2"/>
          </w:tcPr>
          <w:p w14:paraId="24DF4576" w14:textId="77777777" w:rsidR="00690475" w:rsidRPr="000560B8" w:rsidRDefault="00690475" w:rsidP="001D5DE2">
            <w:pPr>
              <w:pStyle w:val="Tablecontent"/>
            </w:pPr>
            <w:r w:rsidRPr="00A452F2">
              <w:t>C-State</w:t>
            </w:r>
          </w:p>
        </w:tc>
        <w:tc>
          <w:tcPr>
            <w:tcW w:w="8471" w:type="dxa"/>
          </w:tcPr>
          <w:p w14:paraId="24789091" w14:textId="77777777" w:rsidR="00690475" w:rsidRDefault="00690475" w:rsidP="001D5DE2">
            <w:pPr>
              <w:pStyle w:val="Tablecontent"/>
            </w:pPr>
            <w:r w:rsidRPr="00F94B3D">
              <w:t xml:space="preserve">When a </w:t>
            </w:r>
            <w:r>
              <w:t xml:space="preserve">core </w:t>
            </w:r>
            <w:r w:rsidRPr="00F94B3D">
              <w:t>is idle, ESXi appl</w:t>
            </w:r>
            <w:r>
              <w:t>ies</w:t>
            </w:r>
            <w:r w:rsidRPr="00F94B3D">
              <w:t xml:space="preserve"> deep halt states, also known as C-states. The deeper the C-state, the less power the CPU uses, but </w:t>
            </w:r>
            <w:r>
              <w:t xml:space="preserve">the </w:t>
            </w:r>
            <w:r w:rsidRPr="00F94B3D">
              <w:t xml:space="preserve">longer </w:t>
            </w:r>
            <w:r>
              <w:t xml:space="preserve">it takes </w:t>
            </w:r>
            <w:r w:rsidRPr="00F94B3D">
              <w:t xml:space="preserve">for the </w:t>
            </w:r>
            <w:r w:rsidRPr="00F94B3D">
              <w:lastRenderedPageBreak/>
              <w:t>CPU to start running again. ESXi predict</w:t>
            </w:r>
            <w:r>
              <w:t>s</w:t>
            </w:r>
            <w:r w:rsidRPr="00F94B3D">
              <w:t xml:space="preserve"> the idle state duration and chooses an appropriate C-state to enter.</w:t>
            </w:r>
          </w:p>
          <w:p w14:paraId="404ED634" w14:textId="77777777" w:rsidR="00690475" w:rsidRDefault="00690475" w:rsidP="001D5DE2">
            <w:pPr>
              <w:pStyle w:val="Tablecontent"/>
            </w:pPr>
            <w:r>
              <w:t>There are 3 possible sub-states in C-state:</w:t>
            </w:r>
          </w:p>
          <w:p w14:paraId="2B7C6654" w14:textId="77777777" w:rsidR="00690475" w:rsidRDefault="00690475" w:rsidP="001D5DE2">
            <w:pPr>
              <w:pStyle w:val="Tablecontent"/>
            </w:pPr>
            <w:r>
              <w:t xml:space="preserve">C0 = fully running. </w:t>
            </w:r>
            <w:r w:rsidRPr="00A452F2">
              <w:t>Within this C0 state, there is a further dimension called P-State</w:t>
            </w:r>
            <w:r>
              <w:t>.</w:t>
            </w:r>
          </w:p>
          <w:p w14:paraId="5E6E6B65" w14:textId="77777777" w:rsidR="00690475" w:rsidRDefault="00690475" w:rsidP="001D5DE2">
            <w:pPr>
              <w:pStyle w:val="Tablecontent"/>
            </w:pPr>
            <w:r>
              <w:t xml:space="preserve">C1 = </w:t>
            </w:r>
            <w:r w:rsidRPr="00E5709E">
              <w:t xml:space="preserve">a shallow state where the clock is gated (switched off). However, all the modules remain active, and the processor can go back to the active C0 state instantaneously. </w:t>
            </w:r>
            <w:r w:rsidRPr="00A452F2">
              <w:t>powered on.</w:t>
            </w:r>
            <w:r w:rsidRPr="00F94B3D">
              <w:t xml:space="preserve"> In power management policies that do not use deep C-states, ESXi </w:t>
            </w:r>
            <w:r>
              <w:t>stops at C1.</w:t>
            </w:r>
          </w:p>
          <w:p w14:paraId="4D1AFB73" w14:textId="77777777" w:rsidR="00690475" w:rsidRPr="0043362E" w:rsidRDefault="00690475" w:rsidP="001D5DE2">
            <w:pPr>
              <w:pStyle w:val="Tablecontent"/>
            </w:pPr>
            <w:r>
              <w:t>C2 - Cn= varying degrees of CPU sections</w:t>
            </w:r>
            <w:r w:rsidRPr="00A452F2">
              <w:t xml:space="preserve"> turned off</w:t>
            </w:r>
            <w:r>
              <w:t>. The higher the C state, the deeper the sleep.</w:t>
            </w:r>
          </w:p>
        </w:tc>
      </w:tr>
      <w:tr w:rsidR="00690475" w14:paraId="6AF8E8CD" w14:textId="77777777" w:rsidTr="001D5DE2">
        <w:tc>
          <w:tcPr>
            <w:tcW w:w="1985" w:type="dxa"/>
            <w:shd w:val="clear" w:color="auto" w:fill="F2F2F2" w:themeFill="background1" w:themeFillShade="F2"/>
          </w:tcPr>
          <w:p w14:paraId="27A28814" w14:textId="77777777" w:rsidR="00690475" w:rsidRPr="00A452F2" w:rsidRDefault="00690475" w:rsidP="001D5DE2">
            <w:pPr>
              <w:pStyle w:val="Tablecontent"/>
            </w:pPr>
            <w:r w:rsidRPr="00A452F2">
              <w:lastRenderedPageBreak/>
              <w:t>P-State</w:t>
            </w:r>
          </w:p>
        </w:tc>
        <w:tc>
          <w:tcPr>
            <w:tcW w:w="8471" w:type="dxa"/>
          </w:tcPr>
          <w:p w14:paraId="214B3BA3" w14:textId="77777777" w:rsidR="00690475" w:rsidRDefault="00690475" w:rsidP="001D5DE2">
            <w:pPr>
              <w:pStyle w:val="Tablecontent"/>
            </w:pPr>
            <w:r>
              <w:t>There are 14 grades of CPU performance, measured by its frequency. You can see all the frequencies in esxtop if your hardware supports it.</w:t>
            </w:r>
          </w:p>
          <w:p w14:paraId="5E3BA3EB" w14:textId="77777777" w:rsidR="00690475" w:rsidRDefault="00690475" w:rsidP="001D5DE2">
            <w:pPr>
              <w:pStyle w:val="Tablecontent"/>
            </w:pPr>
            <w:r w:rsidRPr="00A452F2">
              <w:t xml:space="preserve">P0 state </w:t>
            </w:r>
            <w:r>
              <w:t xml:space="preserve">where </w:t>
            </w:r>
            <w:r w:rsidRPr="00A452F2">
              <w:t>Turbo Boost</w:t>
            </w:r>
            <w:r>
              <w:t xml:space="preserve"> happens. </w:t>
            </w:r>
          </w:p>
          <w:p w14:paraId="310C680E" w14:textId="77777777" w:rsidR="00690475" w:rsidRDefault="00690475" w:rsidP="001D5DE2">
            <w:pPr>
              <w:pStyle w:val="Tablecontent"/>
            </w:pPr>
            <w:r>
              <w:t>P1 is where it runs at Nominal Frequency (NF).</w:t>
            </w:r>
          </w:p>
          <w:p w14:paraId="4400BA53" w14:textId="77777777" w:rsidR="00690475" w:rsidRPr="008E5A57" w:rsidRDefault="00690475" w:rsidP="001D5DE2">
            <w:pPr>
              <w:pStyle w:val="Tablecontent"/>
            </w:pPr>
            <w:r w:rsidRPr="00A452F2">
              <w:t>P13 is the lowest CPU frequency</w:t>
            </w:r>
            <w:r>
              <w:t>.</w:t>
            </w:r>
          </w:p>
        </w:tc>
      </w:tr>
    </w:tbl>
    <w:p w14:paraId="6A07FAD4" w14:textId="77777777" w:rsidR="00690475" w:rsidRPr="00A452F2" w:rsidRDefault="00690475" w:rsidP="00BF4AEC">
      <w:pPr>
        <w:pStyle w:val="BeforeTable"/>
        <w:rPr>
          <w:lang w:val="en-GB"/>
        </w:rPr>
      </w:pPr>
    </w:p>
    <w:p w14:paraId="4F2E88AE" w14:textId="77777777" w:rsidR="00690475" w:rsidRDefault="00690475" w:rsidP="00690475">
      <w:pPr>
        <w:rPr>
          <w:lang w:val="en-GB"/>
        </w:rPr>
      </w:pPr>
      <w:r w:rsidRPr="00A452F2">
        <w:rPr>
          <w:lang w:val="en-GB"/>
        </w:rPr>
        <w:t xml:space="preserve">For details on P-State and C-State, see </w:t>
      </w:r>
      <w:hyperlink r:id="rId115" w:history="1">
        <w:r w:rsidRPr="00D97BE9">
          <w:rPr>
            <w:rStyle w:val="Hyperlink"/>
            <w:lang w:val="en-GB"/>
          </w:rPr>
          <w:t>Valentin Bondzio</w:t>
        </w:r>
      </w:hyperlink>
      <w:r w:rsidRPr="00A452F2">
        <w:rPr>
          <w:lang w:val="en-GB"/>
        </w:rPr>
        <w:t xml:space="preserve"> and </w:t>
      </w:r>
      <w:hyperlink r:id="rId116" w:history="1">
        <w:r w:rsidRPr="00A452F2">
          <w:rPr>
            <w:rStyle w:val="Hyperlink"/>
            <w:lang w:val="en-GB"/>
          </w:rPr>
          <w:t>Mark Achtemichuk</w:t>
        </w:r>
      </w:hyperlink>
      <w:r w:rsidRPr="00A452F2">
        <w:rPr>
          <w:lang w:val="en-GB"/>
        </w:rPr>
        <w:t xml:space="preserve">, </w:t>
      </w:r>
      <w:hyperlink r:id="rId117" w:history="1">
        <w:r w:rsidRPr="00A452F2">
          <w:rPr>
            <w:rStyle w:val="Hyperlink"/>
            <w:lang w:val="en-GB"/>
          </w:rPr>
          <w:t>VMworld 2017, Extreme Performance Series</w:t>
        </w:r>
      </w:hyperlink>
      <w:r>
        <w:rPr>
          <w:lang w:val="en-GB"/>
        </w:rPr>
        <w:t xml:space="preserve">. </w:t>
      </w:r>
    </w:p>
    <w:p w14:paraId="473E6A1B" w14:textId="3CCD3796" w:rsidR="00690475" w:rsidRDefault="00690475" w:rsidP="00690475">
      <w:pPr>
        <w:pStyle w:val="Heading5"/>
      </w:pPr>
      <w:r>
        <w:t>Turbo</w:t>
      </w:r>
    </w:p>
    <w:p w14:paraId="4079610E" w14:textId="77777777" w:rsidR="00690475" w:rsidRDefault="00690475" w:rsidP="00690475">
      <w:pPr>
        <w:rPr>
          <w:lang w:val="en-GB"/>
        </w:rPr>
      </w:pPr>
      <w:r>
        <w:rPr>
          <w:lang w:val="en-GB"/>
        </w:rPr>
        <w:t xml:space="preserve">How high can Turbo/Boost go? </w:t>
      </w:r>
    </w:p>
    <w:p w14:paraId="0B8D285C" w14:textId="77777777" w:rsidR="00690475" w:rsidRDefault="00690475" w:rsidP="00690475">
      <w:pPr>
        <w:rPr>
          <w:lang w:val="en-GB"/>
        </w:rPr>
      </w:pPr>
      <w:r>
        <w:rPr>
          <w:lang w:val="en-GB"/>
        </w:rPr>
        <w:t xml:space="preserve">It turns out that it is high enough that both performance and capacity need to account for it. </w:t>
      </w:r>
    </w:p>
    <w:p w14:paraId="415215D5" w14:textId="77777777" w:rsidR="00690475" w:rsidRDefault="00690475" w:rsidP="00690475">
      <w:pPr>
        <w:rPr>
          <w:lang w:val="en-GB" w:eastAsia="en-SG"/>
        </w:rPr>
      </w:pPr>
      <w:r>
        <w:rPr>
          <w:lang w:val="en-GB" w:eastAsia="en-SG"/>
        </w:rPr>
        <w:t>Because speed is the primary attribute for performance, and an important contributor to capacity, the upper limit of CPU performance and capacity become harder to manage.</w:t>
      </w:r>
    </w:p>
    <w:p w14:paraId="051C6001" w14:textId="78B80220" w:rsidR="00690475" w:rsidRDefault="00690475" w:rsidP="00690475">
      <w:pPr>
        <w:pStyle w:val="Bullet"/>
        <w:rPr>
          <w:lang w:val="en-GB" w:eastAsia="en-SG"/>
        </w:rPr>
      </w:pPr>
      <w:r>
        <w:rPr>
          <w:lang w:val="en-GB" w:eastAsia="en-SG"/>
        </w:rPr>
        <w:t xml:space="preserve">Within a core, it impossible to predict the core frequency. It all </w:t>
      </w:r>
      <w:r w:rsidR="0063450A">
        <w:rPr>
          <w:lang w:val="en-GB" w:eastAsia="en-SG"/>
        </w:rPr>
        <w:t>depends on</w:t>
      </w:r>
      <w:r>
        <w:rPr>
          <w:lang w:val="en-GB" w:eastAsia="en-SG"/>
        </w:rPr>
        <w:t xml:space="preserve"> the instructions and what other cores are doing. Likely, there is no pattern at all.</w:t>
      </w:r>
    </w:p>
    <w:p w14:paraId="2C9BAEC0" w14:textId="77777777" w:rsidR="00690475" w:rsidRDefault="00690475" w:rsidP="00690475">
      <w:pPr>
        <w:pStyle w:val="Bullet"/>
        <w:rPr>
          <w:lang w:val="en-GB" w:eastAsia="en-SG"/>
        </w:rPr>
      </w:pPr>
      <w:r>
        <w:rPr>
          <w:lang w:val="en-GB" w:eastAsia="en-SG"/>
        </w:rPr>
        <w:t>Within a socket, it’s impossible to predict which cores will run faster at the expense of others. A socket with 20 cores will run at &gt;1 frequency in real world.</w:t>
      </w:r>
    </w:p>
    <w:p w14:paraId="6B8BD1EA" w14:textId="77777777" w:rsidR="00690475" w:rsidRDefault="00690475" w:rsidP="00690475">
      <w:pPr>
        <w:rPr>
          <w:lang w:val="en-GB"/>
        </w:rPr>
      </w:pPr>
      <w:r>
        <w:rPr>
          <w:lang w:val="en-GB"/>
        </w:rPr>
        <w:t>The following diagram is taken from page 12 of “</w:t>
      </w:r>
      <w:r w:rsidRPr="002A6498">
        <w:rPr>
          <w:color w:val="00B0F0"/>
          <w:lang w:val="en-GB" w:eastAsia="en-SG"/>
        </w:rPr>
        <w:t>Host Power Management in VMware vSphere 7.0</w:t>
      </w:r>
      <w:r>
        <w:rPr>
          <w:b/>
          <w:bCs/>
          <w:color w:val="00B0F0"/>
          <w:lang w:val="en-GB" w:eastAsia="en-SG"/>
        </w:rPr>
        <w:t>”</w:t>
      </w:r>
      <w:r w:rsidRPr="00DA2CA8">
        <w:rPr>
          <w:color w:val="00B0F0"/>
          <w:lang w:val="en-GB" w:eastAsia="en-SG"/>
        </w:rPr>
        <w:t xml:space="preserve"> </w:t>
      </w:r>
      <w:r>
        <w:rPr>
          <w:lang w:val="en-GB" w:eastAsia="en-SG"/>
        </w:rPr>
        <w:t xml:space="preserve">whitepaper by </w:t>
      </w:r>
      <w:hyperlink r:id="rId118" w:history="1">
        <w:r w:rsidRPr="00070AB6">
          <w:rPr>
            <w:rStyle w:val="Hyperlink"/>
            <w:lang w:val="en-GB" w:eastAsia="en-SG"/>
          </w:rPr>
          <w:t>Ranjan Hebbar</w:t>
        </w:r>
      </w:hyperlink>
      <w:r>
        <w:rPr>
          <w:lang w:val="en-GB" w:eastAsia="en-SG"/>
        </w:rPr>
        <w:t xml:space="preserve"> and </w:t>
      </w:r>
      <w:hyperlink r:id="rId119"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6E00F9DD" w14:textId="77777777" w:rsidR="00690475" w:rsidRDefault="00690475" w:rsidP="00690475">
      <w:pPr>
        <w:jc w:val="center"/>
        <w:rPr>
          <w:lang w:val="en-GB"/>
        </w:rPr>
      </w:pPr>
      <w:r w:rsidRPr="003C2BA0">
        <w:rPr>
          <w:noProof/>
          <w:lang w:val="en-GB"/>
        </w:rPr>
        <w:lastRenderedPageBreak/>
        <w:drawing>
          <wp:inline distT="0" distB="0" distL="0" distR="0" wp14:anchorId="106CF400" wp14:editId="4262AF35">
            <wp:extent cx="6160520" cy="4981600"/>
            <wp:effectExtent l="0" t="0" r="0" b="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120"/>
                    <a:stretch>
                      <a:fillRect/>
                    </a:stretch>
                  </pic:blipFill>
                  <pic:spPr>
                    <a:xfrm>
                      <a:off x="0" y="0"/>
                      <a:ext cx="6164590" cy="4984891"/>
                    </a:xfrm>
                    <a:prstGeom prst="rect">
                      <a:avLst/>
                    </a:prstGeom>
                  </pic:spPr>
                </pic:pic>
              </a:graphicData>
            </a:graphic>
          </wp:inline>
        </w:drawing>
      </w:r>
    </w:p>
    <w:p w14:paraId="436B93D2" w14:textId="1CBD5EEF" w:rsidR="003E4768" w:rsidRDefault="003E4768" w:rsidP="003E4768">
      <w:pPr>
        <w:rPr>
          <w:lang w:val="en-GB"/>
        </w:rPr>
      </w:pPr>
      <w:r>
        <w:rPr>
          <w:lang w:val="en-GB"/>
        </w:rPr>
        <w:t xml:space="preserve">Let’s take a more recent example. The following is Intel </w:t>
      </w:r>
      <w:hyperlink r:id="rId121" w:history="1">
        <w:r w:rsidRPr="003E4768">
          <w:rPr>
            <w:rStyle w:val="Hyperlink"/>
            <w:lang w:val="en-GB"/>
          </w:rPr>
          <w:t>Xeon 6520P</w:t>
        </w:r>
      </w:hyperlink>
      <w:r>
        <w:rPr>
          <w:lang w:val="en-GB"/>
        </w:rPr>
        <w:t>. It can run at 3.4 GHz, which is 42% higher than the base speed.</w:t>
      </w:r>
    </w:p>
    <w:p w14:paraId="3D39B849" w14:textId="471F7B24" w:rsidR="003E4768" w:rsidRDefault="003E4768" w:rsidP="00690475">
      <w:pPr>
        <w:jc w:val="center"/>
        <w:rPr>
          <w:lang w:val="en-GB"/>
        </w:rPr>
      </w:pPr>
      <w:r w:rsidRPr="003E4768">
        <w:rPr>
          <w:noProof/>
          <w:lang w:val="en-GB"/>
        </w:rPr>
        <w:drawing>
          <wp:inline distT="0" distB="0" distL="0" distR="0" wp14:anchorId="1DC3E96D" wp14:editId="25B4870E">
            <wp:extent cx="4048009" cy="1988968"/>
            <wp:effectExtent l="0" t="0" r="0" b="0"/>
            <wp:docPr id="12087101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10172" name="Picture 1" descr="A screenshot of a computer&#10;&#10;AI-generated content may be incorrect."/>
                    <pic:cNvPicPr/>
                  </pic:nvPicPr>
                  <pic:blipFill>
                    <a:blip r:embed="rId122"/>
                    <a:stretch>
                      <a:fillRect/>
                    </a:stretch>
                  </pic:blipFill>
                  <pic:spPr>
                    <a:xfrm>
                      <a:off x="0" y="0"/>
                      <a:ext cx="4051427" cy="1990648"/>
                    </a:xfrm>
                    <a:prstGeom prst="rect">
                      <a:avLst/>
                    </a:prstGeom>
                  </pic:spPr>
                </pic:pic>
              </a:graphicData>
            </a:graphic>
          </wp:inline>
        </w:drawing>
      </w:r>
    </w:p>
    <w:p w14:paraId="2DDBE95D" w14:textId="64E3716D" w:rsidR="004766BC" w:rsidRDefault="004766BC" w:rsidP="004766BC">
      <w:pPr>
        <w:rPr>
          <w:lang w:val="en-GB"/>
        </w:rPr>
      </w:pPr>
      <w:r>
        <w:rPr>
          <w:lang w:val="en-GB"/>
        </w:rPr>
        <w:t xml:space="preserve">BTW, there is no setting in ESXi to disable or enable Turbo Boost directly. Yes, I’m aware Windows has it. In the case of ESXi, it’s enabled by default and all you have to do is set the power management. </w:t>
      </w:r>
    </w:p>
    <w:p w14:paraId="0F04722C" w14:textId="47D5B6B3" w:rsidR="0047252C" w:rsidRDefault="0047252C" w:rsidP="0047252C">
      <w:pPr>
        <w:pStyle w:val="Heading5"/>
      </w:pPr>
      <w:r>
        <w:lastRenderedPageBreak/>
        <w:t>Impacts on ESXi</w:t>
      </w:r>
    </w:p>
    <w:p w14:paraId="389CCD83" w14:textId="77777777" w:rsidR="0047252C" w:rsidRPr="004F41E5" w:rsidRDefault="0047252C" w:rsidP="00516202">
      <w:pPr>
        <w:keepNext/>
        <w:rPr>
          <w:lang w:val="en-GB" w:eastAsia="en-SG"/>
        </w:rPr>
      </w:pPr>
      <w:r>
        <w:rPr>
          <w:lang w:val="en-GB" w:eastAsia="en-SG"/>
        </w:rPr>
        <w:t xml:space="preserve">The following table shows the difference in value if All Core Turbo is 20%. </w:t>
      </w:r>
    </w:p>
    <w:p w14:paraId="7284F806" w14:textId="77777777" w:rsidR="0047252C" w:rsidRDefault="0047252C" w:rsidP="0047252C">
      <w:pPr>
        <w:jc w:val="center"/>
        <w:rPr>
          <w:lang w:val="en-GB" w:eastAsia="en-SG"/>
        </w:rPr>
      </w:pPr>
      <w:r w:rsidRPr="004F41E5">
        <w:rPr>
          <w:noProof/>
          <w:lang w:val="en-GB" w:eastAsia="en-SG"/>
        </w:rPr>
        <w:drawing>
          <wp:inline distT="0" distB="0" distL="0" distR="0" wp14:anchorId="722BEB6C" wp14:editId="19F38825">
            <wp:extent cx="5532120" cy="1271016"/>
            <wp:effectExtent l="0" t="0" r="0" b="5715"/>
            <wp:docPr id="1972104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104520" name="Picture 1" descr="A screenshot of a computer&#10;&#10;Description automatically generated"/>
                    <pic:cNvPicPr/>
                  </pic:nvPicPr>
                  <pic:blipFill>
                    <a:blip r:embed="rId123"/>
                    <a:stretch>
                      <a:fillRect/>
                    </a:stretch>
                  </pic:blipFill>
                  <pic:spPr>
                    <a:xfrm>
                      <a:off x="0" y="0"/>
                      <a:ext cx="5532120" cy="1271016"/>
                    </a:xfrm>
                    <a:prstGeom prst="rect">
                      <a:avLst/>
                    </a:prstGeom>
                  </pic:spPr>
                </pic:pic>
              </a:graphicData>
            </a:graphic>
          </wp:inline>
        </w:drawing>
      </w:r>
    </w:p>
    <w:p w14:paraId="2F6F4C1A" w14:textId="0505BE1F" w:rsidR="0047252C" w:rsidRPr="004F41E5" w:rsidRDefault="0047252C" w:rsidP="0047252C">
      <w:pPr>
        <w:rPr>
          <w:lang w:val="en-GB" w:eastAsia="en-SG"/>
        </w:rPr>
      </w:pPr>
      <w:r>
        <w:rPr>
          <w:lang w:val="en-GB" w:eastAsia="en-SG"/>
        </w:rPr>
        <w:t xml:space="preserve">Usage (%) is what vSphere Client UI shows. </w:t>
      </w:r>
    </w:p>
    <w:p w14:paraId="33A2AA6B" w14:textId="77777777" w:rsidR="00690475" w:rsidRPr="00890595" w:rsidRDefault="00690475" w:rsidP="00690475">
      <w:pPr>
        <w:pStyle w:val="Heading4"/>
      </w:pPr>
      <w:r>
        <w:t>CPU Efficiency</w:t>
      </w:r>
    </w:p>
    <w:p w14:paraId="02709C66" w14:textId="77777777" w:rsidR="00690475" w:rsidRPr="00890595" w:rsidRDefault="00690475" w:rsidP="00690475">
      <w:r w:rsidRPr="00890595">
        <w:t xml:space="preserve">CPU </w:t>
      </w:r>
      <w:hyperlink r:id="rId124" w:history="1">
        <w:r w:rsidRPr="00890595">
          <w:rPr>
            <w:rStyle w:val="Hyperlink"/>
          </w:rPr>
          <w:t>SMT</w:t>
        </w:r>
      </w:hyperlink>
      <w:r w:rsidRPr="00890595">
        <w:t xml:space="preserve"> (Hyper Threading as Intel calls it)</w:t>
      </w:r>
      <w:r>
        <w:t xml:space="preserve"> impacts CPU accounting as it </w:t>
      </w:r>
      <w:r w:rsidRPr="00890595">
        <w:t>deliver</w:t>
      </w:r>
      <w:r>
        <w:t>s</w:t>
      </w:r>
      <w:r w:rsidRPr="00890595">
        <w:t xml:space="preserve"> higher </w:t>
      </w:r>
      <w:r w:rsidRPr="00D97ADB">
        <w:rPr>
          <w:i/>
          <w:iCs/>
          <w:color w:val="00B0F0"/>
        </w:rPr>
        <w:t>overall throughput</w:t>
      </w:r>
      <w:r w:rsidRPr="00890595">
        <w:t xml:space="preserve">. It increases the overall </w:t>
      </w:r>
      <w:r>
        <w:t>CPU cycles completed</w:t>
      </w:r>
      <w:r w:rsidRPr="00890595">
        <w:t xml:space="preserve"> of the core, but at the expense of individual thread </w:t>
      </w:r>
      <w:r>
        <w:t>throughput</w:t>
      </w:r>
      <w:r w:rsidRPr="00890595">
        <w:t>. The increase varies depending on the load.</w:t>
      </w:r>
    </w:p>
    <w:p w14:paraId="352C9A25" w14:textId="13CB9378" w:rsidR="00690475" w:rsidRDefault="00690475" w:rsidP="00690475">
      <w:r w:rsidRPr="00890595">
        <w:t xml:space="preserve">Accounting wise, </w:t>
      </w:r>
      <w:r>
        <w:t>it is</w:t>
      </w:r>
      <w:r w:rsidR="00A23793">
        <w:t xml:space="preserve"> expensive</w:t>
      </w:r>
      <w:r>
        <w:t xml:space="preserve"> to measure as the core speed is </w:t>
      </w:r>
      <w:r w:rsidRPr="00D00482">
        <w:rPr>
          <w:color w:val="FF0000"/>
        </w:rPr>
        <w:t xml:space="preserve">not </w:t>
      </w:r>
      <w:r>
        <w:t xml:space="preserve">affected. It is still running at the same frequency. </w:t>
      </w:r>
      <w:r w:rsidRPr="00890595">
        <w:t>ESXi records this overall boost at 1.25x regardless of the actual increase</w:t>
      </w:r>
      <w:r>
        <w:t>, which may be less or more than 1.25x</w:t>
      </w:r>
      <w:r w:rsidRPr="00890595">
        <w:t xml:space="preserve">. </w:t>
      </w:r>
      <w:r>
        <w:t>Your application may experience 2.x or 1.x, the counter will simply report 1.25x.</w:t>
      </w:r>
    </w:p>
    <w:p w14:paraId="0B2253EA" w14:textId="77777777" w:rsidR="00690475" w:rsidRPr="00890595" w:rsidRDefault="00690475" w:rsidP="00690475">
      <w:r>
        <w:t>I</w:t>
      </w:r>
      <w:r w:rsidRPr="00890595">
        <w:t xml:space="preserve">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w:t>
      </w:r>
      <w:r>
        <w:t>that</w:t>
      </w:r>
      <w:r w:rsidRPr="00890595">
        <w:t xml:space="preserve">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3EF9F3A7" w14:textId="77777777" w:rsidR="00690475" w:rsidRPr="00890595" w:rsidRDefault="00690475" w:rsidP="00690475">
      <w:r w:rsidRPr="00890595">
        <w:t>The following diagram shows 2 VMs sharing a single physical core. Each run on a thread of the shared core. There are 4 possible combinations of Run and Idle that can happen:</w:t>
      </w:r>
    </w:p>
    <w:p w14:paraId="160517A0" w14:textId="77777777" w:rsidR="00690475" w:rsidRPr="00D7663E" w:rsidRDefault="00690475" w:rsidP="00690475">
      <w:pPr>
        <w:jc w:val="center"/>
        <w:rPr>
          <w:lang w:val="en-GB"/>
        </w:rPr>
      </w:pPr>
      <w:r>
        <w:rPr>
          <w:noProof/>
        </w:rPr>
        <w:drawing>
          <wp:inline distT="0" distB="0" distL="0" distR="0" wp14:anchorId="37768FD5" wp14:editId="2FB8DD79">
            <wp:extent cx="6053728" cy="1290452"/>
            <wp:effectExtent l="0" t="0" r="4445" b="5080"/>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125">
                      <a:extLst>
                        <a:ext uri="{28A0092B-C50C-407E-A947-70E740481C1C}">
                          <a14:useLocalDpi xmlns:a14="http://schemas.microsoft.com/office/drawing/2010/main" val="0"/>
                        </a:ext>
                      </a:extLst>
                    </a:blip>
                    <a:stretch>
                      <a:fillRect/>
                    </a:stretch>
                  </pic:blipFill>
                  <pic:spPr>
                    <a:xfrm>
                      <a:off x="0" y="0"/>
                      <a:ext cx="6111412" cy="1302748"/>
                    </a:xfrm>
                    <a:prstGeom prst="rect">
                      <a:avLst/>
                    </a:prstGeom>
                  </pic:spPr>
                </pic:pic>
              </a:graphicData>
            </a:graphic>
          </wp:inline>
        </w:drawing>
      </w:r>
    </w:p>
    <w:p w14:paraId="5C681350" w14:textId="77777777" w:rsidR="00690475" w:rsidRPr="00D7663E" w:rsidRDefault="00690475" w:rsidP="00690475">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1FB9DB20" w14:textId="77777777" w:rsidR="00690475" w:rsidRPr="00D7663E" w:rsidRDefault="00690475" w:rsidP="00690475">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38182627" w14:textId="77777777" w:rsidR="00690475" w:rsidRPr="001B226D" w:rsidRDefault="00690475" w:rsidP="00690475">
      <w:pPr>
        <w:rPr>
          <w:lang w:val="en-GB" w:eastAsia="en-SG"/>
        </w:rPr>
      </w:pPr>
      <w:r>
        <w:rPr>
          <w:noProof/>
        </w:rPr>
        <w:lastRenderedPageBreak/>
        <w:drawing>
          <wp:inline distT="0" distB="0" distL="0" distR="0" wp14:anchorId="60ADF724" wp14:editId="6FC88028">
            <wp:extent cx="6045127" cy="1621892"/>
            <wp:effectExtent l="0" t="0" r="0" b="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087426" cy="1633241"/>
                    </a:xfrm>
                    <a:prstGeom prst="rect">
                      <a:avLst/>
                    </a:prstGeom>
                  </pic:spPr>
                </pic:pic>
              </a:graphicData>
            </a:graphic>
          </wp:inline>
        </w:drawing>
      </w:r>
    </w:p>
    <w:p w14:paraId="117C839B" w14:textId="77777777" w:rsidR="00690475" w:rsidRPr="001B226D" w:rsidRDefault="00690475" w:rsidP="00690475">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70D19830" w14:textId="77777777" w:rsidR="00690475" w:rsidRPr="001B226D" w:rsidRDefault="00690475" w:rsidP="00690475">
      <w:pPr>
        <w:rPr>
          <w:lang w:val="en-GB" w:eastAsia="en-SG"/>
        </w:rPr>
      </w:pPr>
      <w:r w:rsidRPr="001B226D">
        <w:rPr>
          <w:lang w:val="en-GB" w:eastAsia="en-SG"/>
        </w:rPr>
        <w:t>If both threads are running all the time, guest what CPU Used and CPU Run will report?</w:t>
      </w:r>
    </w:p>
    <w:p w14:paraId="33C86332" w14:textId="77777777" w:rsidR="00690475" w:rsidRDefault="00690475" w:rsidP="00690475">
      <w:pPr>
        <w:rPr>
          <w:lang w:val="en-GB" w:eastAsia="en-SG"/>
        </w:rPr>
      </w:pPr>
      <w:r w:rsidRPr="001B226D">
        <w:rPr>
          <w:lang w:val="en-GB" w:eastAsia="en-SG"/>
        </w:rPr>
        <w:t>62.5% and 100% respectively.</w:t>
      </w:r>
    </w:p>
    <w:p w14:paraId="34FD574C" w14:textId="7D90866F" w:rsidR="00A23793" w:rsidRDefault="00A23793" w:rsidP="00A23793">
      <w:pPr>
        <w:pStyle w:val="Heading4"/>
      </w:pPr>
      <w:r>
        <w:t>CPU Cycles Processed</w:t>
      </w:r>
    </w:p>
    <w:p w14:paraId="1BD5D4DC" w14:textId="0E36EB78" w:rsidR="00A23793" w:rsidRPr="00A23793" w:rsidRDefault="00A23793" w:rsidP="00A23793">
      <w:pPr>
        <w:rPr>
          <w:lang w:val="en-GB" w:eastAsia="en-SG"/>
        </w:rPr>
      </w:pPr>
      <w:r>
        <w:rPr>
          <w:lang w:val="en-GB" w:eastAsia="en-SG"/>
        </w:rPr>
        <w:t>The CPU efficiency and frequency has the same final effect. The number of CPU cycles processed attributed to a particular thread of vCPU. This is why I prefer to call the metric CPU Cycles Processed, as the name CPU Usage and CPU Used are confusing as it’s a general English word.</w:t>
      </w:r>
    </w:p>
    <w:p w14:paraId="0D342EA4" w14:textId="70BA8FAA" w:rsidR="00D62D74" w:rsidRDefault="0047252C" w:rsidP="005A4231">
      <w:pPr>
        <w:pStyle w:val="Heading4"/>
      </w:pPr>
      <w:r>
        <w:t>I</w:t>
      </w:r>
      <w:r w:rsidR="00D62D74">
        <w:t xml:space="preserve">mpacts </w:t>
      </w:r>
      <w:r>
        <w:t xml:space="preserve">on </w:t>
      </w:r>
      <w:r w:rsidR="00D62D74">
        <w:t>VM</w:t>
      </w:r>
    </w:p>
    <w:p w14:paraId="27D068A6" w14:textId="6D189E71" w:rsidR="00690475" w:rsidRDefault="00690475" w:rsidP="00690475">
      <w:pPr>
        <w:rPr>
          <w:lang w:val="en-GB" w:eastAsia="en-SG"/>
        </w:rPr>
      </w:pPr>
      <w:r>
        <w:rPr>
          <w:lang w:val="en-GB" w:eastAsia="en-SG"/>
        </w:rPr>
        <w:t>Let’s take an example to quantify</w:t>
      </w:r>
      <w:r w:rsidR="0047252C">
        <w:rPr>
          <w:lang w:val="en-GB" w:eastAsia="en-SG"/>
        </w:rPr>
        <w:t xml:space="preserve"> the impact of both CPU frequency and CPU efficiency on a VM vCP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325"/>
      </w:tblGrid>
      <w:tr w:rsidR="00690475" w14:paraId="418118F3" w14:textId="77777777" w:rsidTr="001D5DE2">
        <w:tc>
          <w:tcPr>
            <w:tcW w:w="4675" w:type="dxa"/>
          </w:tcPr>
          <w:p w14:paraId="014B6347" w14:textId="77777777" w:rsidR="00690475" w:rsidRDefault="00690475" w:rsidP="001D5DE2">
            <w:pPr>
              <w:rPr>
                <w:lang w:val="en-GB" w:eastAsia="en-SG"/>
              </w:rPr>
            </w:pPr>
            <w:r w:rsidRPr="00A71946">
              <w:rPr>
                <w:noProof/>
                <w:lang w:val="en-GB" w:eastAsia="en-SG"/>
              </w:rPr>
              <w:lastRenderedPageBreak/>
              <w:drawing>
                <wp:inline distT="0" distB="0" distL="0" distR="0" wp14:anchorId="10A6E724" wp14:editId="6DFE00C7">
                  <wp:extent cx="2578608" cy="3447288"/>
                  <wp:effectExtent l="0" t="0" r="0" b="1270"/>
                  <wp:docPr id="1232165192" name="Picture 1" descr="A graph of a graph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65192" name="Picture 1" descr="A graph of a graph with text&#10;&#10;Description automatically generated with medium confidence"/>
                          <pic:cNvPicPr/>
                        </pic:nvPicPr>
                        <pic:blipFill>
                          <a:blip r:embed="rId127"/>
                          <a:stretch>
                            <a:fillRect/>
                          </a:stretch>
                        </pic:blipFill>
                        <pic:spPr>
                          <a:xfrm>
                            <a:off x="0" y="0"/>
                            <a:ext cx="2578608" cy="3447288"/>
                          </a:xfrm>
                          <a:prstGeom prst="rect">
                            <a:avLst/>
                          </a:prstGeom>
                        </pic:spPr>
                      </pic:pic>
                    </a:graphicData>
                  </a:graphic>
                </wp:inline>
              </w:drawing>
            </w:r>
          </w:p>
        </w:tc>
        <w:tc>
          <w:tcPr>
            <w:tcW w:w="4325" w:type="dxa"/>
          </w:tcPr>
          <w:p w14:paraId="442C4C65" w14:textId="77777777" w:rsidR="00690475" w:rsidRDefault="00690475" w:rsidP="001D5DE2">
            <w:pPr>
              <w:rPr>
                <w:lang w:val="en-GB" w:eastAsia="en-SG"/>
              </w:rPr>
            </w:pPr>
          </w:p>
          <w:p w14:paraId="727BA1F8" w14:textId="77777777" w:rsidR="00690475" w:rsidRDefault="00690475" w:rsidP="001D5DE2">
            <w:pPr>
              <w:rPr>
                <w:lang w:val="en-GB" w:eastAsia="en-SG"/>
              </w:rPr>
            </w:pPr>
            <w:r>
              <w:rPr>
                <w:lang w:val="en-GB" w:eastAsia="en-SG"/>
              </w:rPr>
              <w:t xml:space="preserve">The CPU can run all its 20 cores at 30% higher speed. When only a single core is used, </w:t>
            </w:r>
            <w:proofErr w:type="gramStart"/>
            <w:r>
              <w:rPr>
                <w:lang w:val="en-GB" w:eastAsia="en-SG"/>
              </w:rPr>
              <w:t>it</w:t>
            </w:r>
            <w:proofErr w:type="gramEnd"/>
            <w:r>
              <w:rPr>
                <w:lang w:val="en-GB" w:eastAsia="en-SG"/>
              </w:rPr>
              <w:t xml:space="preserve"> turbo to 70% faster. An example of CPU capable of such performance boost is </w:t>
            </w:r>
            <w:hyperlink r:id="rId128" w:history="1">
              <w:r w:rsidRPr="00404FC7">
                <w:rPr>
                  <w:rStyle w:val="Hyperlink"/>
                  <w:lang w:val="en-GB" w:eastAsia="en-SG"/>
                </w:rPr>
                <w:t>AMD EPYC 9634</w:t>
              </w:r>
            </w:hyperlink>
            <w:r>
              <w:rPr>
                <w:lang w:val="en-GB" w:eastAsia="en-SG"/>
              </w:rPr>
              <w:t>.</w:t>
            </w:r>
          </w:p>
          <w:p w14:paraId="0C01A640" w14:textId="77777777" w:rsidR="00690475" w:rsidRDefault="00690475" w:rsidP="001D5DE2">
            <w:pPr>
              <w:rPr>
                <w:lang w:val="en-GB" w:eastAsia="en-SG"/>
              </w:rPr>
            </w:pPr>
          </w:p>
          <w:p w14:paraId="3653A22B" w14:textId="77777777" w:rsidR="00690475" w:rsidRDefault="00690475" w:rsidP="001D5DE2">
            <w:pPr>
              <w:rPr>
                <w:lang w:val="en-GB" w:eastAsia="en-SG"/>
              </w:rPr>
            </w:pPr>
            <w:r>
              <w:rPr>
                <w:lang w:val="en-GB" w:eastAsia="en-SG"/>
              </w:rPr>
              <w:t xml:space="preserve">For ease of calculation, this sample CPU has a nominal clock speed of 1 GHz. This is what you see in vSphere Client UI, and what you consider as </w:t>
            </w:r>
            <w:r w:rsidRPr="00A71946">
              <w:rPr>
                <w:color w:val="FF0000"/>
                <w:lang w:val="en-GB" w:eastAsia="en-SG"/>
              </w:rPr>
              <w:t>100%</w:t>
            </w:r>
            <w:r>
              <w:rPr>
                <w:lang w:val="en-GB" w:eastAsia="en-SG"/>
              </w:rPr>
              <w:t xml:space="preserve">. The number is shown in </w:t>
            </w:r>
            <w:r w:rsidRPr="00404FC7">
              <w:rPr>
                <w:color w:val="FF0000"/>
                <w:lang w:val="en-GB" w:eastAsia="en-SG"/>
              </w:rPr>
              <w:t xml:space="preserve">red </w:t>
            </w:r>
            <w:r>
              <w:rPr>
                <w:lang w:val="en-GB" w:eastAsia="en-SG"/>
              </w:rPr>
              <w:t xml:space="preserve">as using this number as total capacity leaves money on the table. </w:t>
            </w:r>
          </w:p>
        </w:tc>
      </w:tr>
    </w:tbl>
    <w:p w14:paraId="25EE03CD" w14:textId="77777777" w:rsidR="00D62D74" w:rsidRDefault="00D62D74" w:rsidP="00D62D74">
      <w:pPr>
        <w:rPr>
          <w:lang w:val="en-GB" w:eastAsia="en-SG"/>
        </w:rPr>
      </w:pPr>
      <w:r>
        <w:rPr>
          <w:lang w:val="en-GB" w:eastAsia="en-SG"/>
        </w:rPr>
        <w:t xml:space="preserve">Now let’s look at what the experience that Windows or Linux receive as a result. </w:t>
      </w:r>
    </w:p>
    <w:p w14:paraId="3714881F" w14:textId="77777777" w:rsidR="00D62D74" w:rsidRDefault="00D62D74" w:rsidP="00D62D74">
      <w:pPr>
        <w:rPr>
          <w:lang w:val="en-GB" w:eastAsia="en-SG"/>
        </w:rPr>
      </w:pPr>
      <w:r>
        <w:rPr>
          <w:lang w:val="en-GB" w:eastAsia="en-SG"/>
        </w:rPr>
        <w:t xml:space="preserve">You will see that a VM can run 100% flat out for hours yet the amount of work completed varies </w:t>
      </w:r>
      <w:r w:rsidRPr="003C1719">
        <w:rPr>
          <w:color w:val="FF0000"/>
          <w:lang w:val="en-GB" w:eastAsia="en-SG"/>
        </w:rPr>
        <w:t xml:space="preserve">wildly </w:t>
      </w:r>
      <w:r>
        <w:rPr>
          <w:lang w:val="en-GB" w:eastAsia="en-SG"/>
        </w:rPr>
        <w:t>by the second. This is why VM performance feels unpredictable.</w:t>
      </w:r>
    </w:p>
    <w:p w14:paraId="29B6CD07" w14:textId="1781537D" w:rsidR="00D62D74" w:rsidRDefault="00D62D74" w:rsidP="00D62D74">
      <w:pPr>
        <w:rPr>
          <w:lang w:val="en-GB" w:eastAsia="en-SG"/>
        </w:rPr>
      </w:pPr>
      <w:r>
        <w:rPr>
          <w:lang w:val="en-GB" w:eastAsia="en-SG"/>
        </w:rPr>
        <w:t xml:space="preserve">We consider 2 extreme scenarios. In typical </w:t>
      </w:r>
      <w:r w:rsidR="00A31F7D">
        <w:rPr>
          <w:lang w:val="en-GB" w:eastAsia="en-SG"/>
        </w:rPr>
        <w:t>data center</w:t>
      </w:r>
      <w:r>
        <w:rPr>
          <w:lang w:val="en-GB" w:eastAsia="en-SG"/>
        </w:rPr>
        <w:t xml:space="preserve">, you’re fluctuating between these 2 edges. </w:t>
      </w:r>
    </w:p>
    <w:p w14:paraId="64E44F1F" w14:textId="77777777" w:rsidR="00D62D74" w:rsidRDefault="00D62D74" w:rsidP="00D62D74">
      <w:pPr>
        <w:jc w:val="center"/>
        <w:rPr>
          <w:lang w:val="en-GB" w:eastAsia="en-SG"/>
        </w:rPr>
      </w:pPr>
      <w:r w:rsidRPr="003B7719">
        <w:rPr>
          <w:noProof/>
          <w:lang w:val="en-GB" w:eastAsia="en-SG"/>
        </w:rPr>
        <w:drawing>
          <wp:inline distT="0" distB="0" distL="0" distR="0" wp14:anchorId="67EA3417" wp14:editId="20ABE453">
            <wp:extent cx="4965192" cy="3337560"/>
            <wp:effectExtent l="0" t="0" r="6985" b="0"/>
            <wp:docPr id="1573418649"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418649" name="Picture 1" descr="A comparison of a graph&#10;&#10;Description automatically generated with medium confidence"/>
                    <pic:cNvPicPr/>
                  </pic:nvPicPr>
                  <pic:blipFill>
                    <a:blip r:embed="rId129"/>
                    <a:stretch>
                      <a:fillRect/>
                    </a:stretch>
                  </pic:blipFill>
                  <pic:spPr>
                    <a:xfrm>
                      <a:off x="0" y="0"/>
                      <a:ext cx="4965192" cy="3337560"/>
                    </a:xfrm>
                    <a:prstGeom prst="rect">
                      <a:avLst/>
                    </a:prstGeom>
                  </pic:spPr>
                </pic:pic>
              </a:graphicData>
            </a:graphic>
          </wp:inline>
        </w:drawing>
      </w:r>
    </w:p>
    <w:p w14:paraId="25BC4057" w14:textId="77777777" w:rsidR="00D62D74" w:rsidRDefault="00D62D74" w:rsidP="00D62D74">
      <w:pPr>
        <w:rPr>
          <w:lang w:val="en-GB" w:eastAsia="en-SG"/>
        </w:rPr>
      </w:pPr>
      <w:r>
        <w:rPr>
          <w:lang w:val="en-GB" w:eastAsia="en-SG"/>
        </w:rPr>
        <w:t xml:space="preserve">One 1 extreme, the entire CPU only runs 1 core out of 20 cores. If a vCPU runs at 100% and has 0% contention, it will get 1.7 GHz cycles. This is 70% higher than the nominal speed. VM CPU counter such as Demand will report 170%. If you’re not careful, you will think you need more vCPU. In this case, adding more </w:t>
      </w:r>
      <w:proofErr w:type="gramStart"/>
      <w:r>
        <w:rPr>
          <w:lang w:val="en-GB" w:eastAsia="en-SG"/>
        </w:rPr>
        <w:t>vCPU</w:t>
      </w:r>
      <w:proofErr w:type="gramEnd"/>
      <w:r>
        <w:rPr>
          <w:lang w:val="en-GB" w:eastAsia="en-SG"/>
        </w:rPr>
        <w:t xml:space="preserve"> will make the situation worse.</w:t>
      </w:r>
    </w:p>
    <w:p w14:paraId="41FD088C" w14:textId="77777777" w:rsidR="00D62D74" w:rsidRDefault="00D62D74" w:rsidP="00D62D74">
      <w:pPr>
        <w:rPr>
          <w:lang w:val="en-GB" w:eastAsia="en-SG"/>
        </w:rPr>
      </w:pPr>
      <w:r>
        <w:rPr>
          <w:lang w:val="en-GB" w:eastAsia="en-SG"/>
        </w:rPr>
        <w:lastRenderedPageBreak/>
        <w:t>Let’s say you add a second vCPU. For simplicity, let’s assume they run on the same core. What happens is hyperthreading penalty kicks in. Each only gets 62.5%. So now both vCPU gets 1.06 GHz. So instead of getting 3.4 GHz total, you get 2.12 GHz.</w:t>
      </w:r>
    </w:p>
    <w:p w14:paraId="233DAC84" w14:textId="77777777" w:rsidR="00D62D74" w:rsidRDefault="00D62D74" w:rsidP="00D62D74">
      <w:pPr>
        <w:rPr>
          <w:lang w:val="en-GB" w:eastAsia="en-SG"/>
        </w:rPr>
      </w:pPr>
      <w:r>
        <w:rPr>
          <w:lang w:val="en-GB" w:eastAsia="en-SG"/>
        </w:rPr>
        <w:t>Now let’s look at the other extreme. All the cores are running at the same time. A VM with 1 vCPU will run at 1.3 GHz. Again, since VM CPU Demand is based on 1 GHz, it will report 130%. You then add another vCPU. Now, since all the cores are busy, there is a real chance that the VM 2 vCPU will end up on the same core. In this case, each will run at 812 GHz. You will now be confused, as both runs at 81% yet it seems to have maxed out.</w:t>
      </w:r>
    </w:p>
    <w:p w14:paraId="10100CA3" w14:textId="77777777" w:rsidR="00D62D74" w:rsidRDefault="00D62D74" w:rsidP="00D62D74">
      <w:pPr>
        <w:rPr>
          <w:lang w:val="en-GB" w:eastAsia="en-SG"/>
        </w:rPr>
      </w:pPr>
      <w:r w:rsidRPr="00AA7EE9">
        <w:rPr>
          <w:lang w:val="en-GB" w:eastAsia="en-SG"/>
        </w:rPr>
        <w:t xml:space="preserve">The flow </w:t>
      </w:r>
      <w:r>
        <w:rPr>
          <w:lang w:val="en-GB" w:eastAsia="en-SG"/>
        </w:rPr>
        <w:t xml:space="preserve">over time in the preceding example is 1.7 GHz </w:t>
      </w:r>
      <w:r w:rsidRPr="00AA7EE9">
        <w:rPr>
          <w:lang w:val="en-GB" w:eastAsia="en-SG"/>
        </w:rPr>
        <w:sym w:font="Wingdings" w:char="F0E0"/>
      </w:r>
      <w:r>
        <w:rPr>
          <w:lang w:val="en-GB" w:eastAsia="en-SG"/>
        </w:rPr>
        <w:t xml:space="preserve"> 1.3 GHz </w:t>
      </w:r>
      <w:r w:rsidRPr="00AA7EE9">
        <w:rPr>
          <w:lang w:val="en-GB" w:eastAsia="en-SG"/>
        </w:rPr>
        <w:sym w:font="Wingdings" w:char="F0E0"/>
      </w:r>
      <w:r>
        <w:rPr>
          <w:lang w:val="en-GB" w:eastAsia="en-SG"/>
        </w:rPr>
        <w:t xml:space="preserve"> 1.06 GHz </w:t>
      </w:r>
      <w:r w:rsidRPr="00AA7EE9">
        <w:rPr>
          <w:lang w:val="en-GB" w:eastAsia="en-SG"/>
        </w:rPr>
        <w:sym w:font="Wingdings" w:char="F0E0"/>
      </w:r>
      <w:r>
        <w:rPr>
          <w:lang w:val="en-GB" w:eastAsia="en-SG"/>
        </w:rPr>
        <w:t xml:space="preserve"> 0.81 GHz, </w:t>
      </w:r>
      <w:r w:rsidRPr="00AA7EE9">
        <w:rPr>
          <w:lang w:val="en-GB" w:eastAsia="en-SG"/>
        </w:rPr>
        <w:t xml:space="preserve">as ESXi CPU scheduler will maximize throughput. The problem is CPU Usage (%) metric mask out this </w:t>
      </w:r>
      <w:r>
        <w:rPr>
          <w:lang w:val="en-GB" w:eastAsia="en-SG"/>
        </w:rPr>
        <w:t>degradation. Couple with the fact that it happens over time as VMs get added into the clusters, it becomes complex to figure out.</w:t>
      </w:r>
    </w:p>
    <w:bookmarkEnd w:id="20"/>
    <w:p w14:paraId="361A3634" w14:textId="058A194A" w:rsidR="0039445F" w:rsidRPr="0039445F" w:rsidRDefault="0039445F" w:rsidP="0039445F">
      <w:pPr>
        <w:pStyle w:val="Heading2"/>
      </w:pPr>
      <w:r>
        <w:lastRenderedPageBreak/>
        <w:t>VM</w:t>
      </w:r>
    </w:p>
    <w:p w14:paraId="0340D0E5" w14:textId="63ACC0F7" w:rsidR="0039445F" w:rsidRPr="00C84113" w:rsidRDefault="0039445F" w:rsidP="0039445F">
      <w:pPr>
        <w:rPr>
          <w:lang w:val="en-GB"/>
        </w:rPr>
      </w:pPr>
      <w:r>
        <w:rPr>
          <w:lang w:val="en-GB"/>
        </w:rPr>
        <w:t xml:space="preserve">Take note that some metrics are for </w:t>
      </w:r>
      <w:r w:rsidR="001736B1">
        <w:rPr>
          <w:lang w:val="en-GB"/>
        </w:rPr>
        <w:t>the kernel</w:t>
      </w:r>
      <w:r>
        <w:rPr>
          <w:lang w:val="en-GB"/>
        </w:rPr>
        <w:t xml:space="preserve"> internal consumption, and not for vSphere administrators. Just because they are available in the UI and have names that sound useful do not mean it’s for your operations. Their name is written from CPU scheduler viewpoint. </w:t>
      </w:r>
    </w:p>
    <w:p w14:paraId="689A9BDC" w14:textId="77777777" w:rsidR="0039445F" w:rsidRDefault="0039445F" w:rsidP="0039445F">
      <w:r>
        <w:t>I will use the vSphere Client as the source of metrics in the following screenshots.</w:t>
      </w:r>
    </w:p>
    <w:p w14:paraId="0E5A2962" w14:textId="77777777" w:rsidR="0039445F" w:rsidRPr="00C84113" w:rsidRDefault="0039445F" w:rsidP="0039445F">
      <w:pPr>
        <w:rPr>
          <w:lang w:val="en-GB" w:eastAsia="en-SG"/>
        </w:rPr>
      </w:pPr>
      <w:r>
        <w:rPr>
          <w:lang w:val="en-GB" w:eastAsia="en-SG"/>
        </w:rPr>
        <w:t>vSphere provides 6 metrics to track contention.</w:t>
      </w:r>
    </w:p>
    <w:p w14:paraId="33F252A5" w14:textId="77777777" w:rsidR="0039445F" w:rsidRDefault="0039445F" w:rsidP="0039445F">
      <w:pPr>
        <w:rPr>
          <w:lang w:val="en-GB"/>
        </w:rPr>
      </w:pPr>
      <w:r>
        <w:rPr>
          <w:noProof/>
          <w:lang w:val="en-GB"/>
        </w:rPr>
        <w:drawing>
          <wp:inline distT="0" distB="0" distL="0" distR="0" wp14:anchorId="5DB22686" wp14:editId="6387A73E">
            <wp:extent cx="6033705" cy="1006002"/>
            <wp:effectExtent l="0" t="0" r="5715" b="3810"/>
            <wp:docPr id="1971069054" name="Picture 19710690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54" name="Picture 1971069054" descr="A screenshot of a computer&#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048186" cy="1008416"/>
                    </a:xfrm>
                    <a:prstGeom prst="rect">
                      <a:avLst/>
                    </a:prstGeom>
                    <a:noFill/>
                    <a:ln>
                      <a:noFill/>
                    </a:ln>
                  </pic:spPr>
                </pic:pic>
              </a:graphicData>
            </a:graphic>
          </wp:inline>
        </w:drawing>
      </w:r>
    </w:p>
    <w:p w14:paraId="725946B3" w14:textId="77777777" w:rsidR="0039445F" w:rsidRDefault="0039445F" w:rsidP="0039445F">
      <w:pPr>
        <w:rPr>
          <w:lang w:val="en-GB"/>
        </w:rPr>
      </w:pPr>
      <w:r>
        <w:rPr>
          <w:lang w:val="en-GB"/>
        </w:rPr>
        <w:t>You get 9 metrics for consumption.</w:t>
      </w:r>
    </w:p>
    <w:p w14:paraId="65FA3B29" w14:textId="77777777" w:rsidR="0039445F" w:rsidRDefault="0039445F" w:rsidP="0039445F">
      <w:pPr>
        <w:rPr>
          <w:lang w:val="en-GB"/>
        </w:rPr>
      </w:pPr>
      <w:r>
        <w:rPr>
          <w:noProof/>
          <w:lang w:val="en-GB"/>
        </w:rPr>
        <w:drawing>
          <wp:inline distT="0" distB="0" distL="0" distR="0" wp14:anchorId="4E3B9F3E" wp14:editId="5C722742">
            <wp:extent cx="5993659" cy="1471604"/>
            <wp:effectExtent l="0" t="0" r="7620" b="0"/>
            <wp:docPr id="1293284807" name="Picture 129328480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7" name="Picture 1293284807" descr="A screenshot of a computer program&#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6004955" cy="1474378"/>
                    </a:xfrm>
                    <a:prstGeom prst="rect">
                      <a:avLst/>
                    </a:prstGeom>
                    <a:noFill/>
                    <a:ln>
                      <a:noFill/>
                    </a:ln>
                  </pic:spPr>
                </pic:pic>
              </a:graphicData>
            </a:graphic>
          </wp:inline>
        </w:drawing>
      </w:r>
    </w:p>
    <w:p w14:paraId="4BBC70BB" w14:textId="77777777" w:rsidR="0039445F" w:rsidRDefault="0039445F" w:rsidP="0039445F">
      <w:pPr>
        <w:rPr>
          <w:lang w:val="en-GB"/>
        </w:rPr>
      </w:pPr>
      <w:r>
        <w:rPr>
          <w:lang w:val="en-GB"/>
        </w:rPr>
        <w:t xml:space="preserve">I group </w:t>
      </w:r>
      <w:r w:rsidRPr="00046FE6">
        <w:rPr>
          <w:color w:val="00B0F0"/>
          <w:lang w:val="en-GB"/>
        </w:rPr>
        <w:t xml:space="preserve">Wait </w:t>
      </w:r>
      <w:r>
        <w:rPr>
          <w:lang w:val="en-GB"/>
        </w:rPr>
        <w:t>metrics separately as it mixes both contention and consumption.</w:t>
      </w:r>
    </w:p>
    <w:p w14:paraId="173D91CC" w14:textId="77777777" w:rsidR="0039445F" w:rsidRDefault="0039445F" w:rsidP="0039445F">
      <w:pPr>
        <w:jc w:val="center"/>
        <w:rPr>
          <w:lang w:val="en-GB"/>
        </w:rPr>
      </w:pPr>
      <w:r>
        <w:rPr>
          <w:noProof/>
          <w:lang w:val="en-GB"/>
        </w:rPr>
        <w:drawing>
          <wp:inline distT="0" distB="0" distL="0" distR="0" wp14:anchorId="4CA8385B" wp14:editId="6C86CFF3">
            <wp:extent cx="5586984" cy="1088136"/>
            <wp:effectExtent l="0" t="0" r="0" b="0"/>
            <wp:docPr id="1971069055" name="Picture 19710690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55" name="Picture 1971069055" descr="A screenshot of a computer&#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586984" cy="1088136"/>
                    </a:xfrm>
                    <a:prstGeom prst="rect">
                      <a:avLst/>
                    </a:prstGeom>
                    <a:noFill/>
                    <a:ln>
                      <a:noFill/>
                    </a:ln>
                  </pic:spPr>
                </pic:pic>
              </a:graphicData>
            </a:graphic>
          </wp:inline>
        </w:drawing>
      </w:r>
    </w:p>
    <w:p w14:paraId="300F0D1C" w14:textId="77777777" w:rsidR="0039445F" w:rsidRDefault="0039445F" w:rsidP="0039445F">
      <w:pPr>
        <w:pStyle w:val="Heading3"/>
      </w:pPr>
      <w:bookmarkStart w:id="22" w:name="_State_of_a"/>
      <w:bookmarkStart w:id="23" w:name="_Ready"/>
      <w:bookmarkEnd w:id="22"/>
      <w:bookmarkEnd w:id="23"/>
      <w:r>
        <w:lastRenderedPageBreak/>
        <w:t>Contention Metrics</w:t>
      </w:r>
    </w:p>
    <w:p w14:paraId="4C76C862" w14:textId="77777777" w:rsidR="0039445F" w:rsidRDefault="0039445F" w:rsidP="00F97691">
      <w:pPr>
        <w:keepNext/>
        <w:rPr>
          <w:lang w:val="en-GB"/>
        </w:rPr>
      </w:pPr>
      <w:r>
        <w:rPr>
          <w:lang w:val="en-GB"/>
        </w:rPr>
        <w:t>Let’s dive into each counter. As usual, we start with contention type of metrics, then utilization.</w:t>
      </w:r>
    </w:p>
    <w:p w14:paraId="03F22FF2" w14:textId="77777777" w:rsidR="0039445F" w:rsidRDefault="0039445F" w:rsidP="0039445F">
      <w:pPr>
        <w:rPr>
          <w:lang w:val="en-GB"/>
        </w:rPr>
      </w:pPr>
      <w:r>
        <w:rPr>
          <w:lang w:val="en-GB"/>
        </w:rPr>
        <w:t xml:space="preserve">Contention has to be judged within the context of consumption. A 2% CPU Ready on </w:t>
      </w:r>
      <w:proofErr w:type="gramStart"/>
      <w:r>
        <w:rPr>
          <w:lang w:val="en-GB"/>
        </w:rPr>
        <w:t>a</w:t>
      </w:r>
      <w:proofErr w:type="gramEnd"/>
      <w:r>
        <w:rPr>
          <w:lang w:val="en-GB"/>
        </w:rPr>
        <w:t xml:space="preserve"> 8% CPU Run is “</w:t>
      </w:r>
      <w:r w:rsidRPr="00421B17">
        <w:rPr>
          <w:color w:val="FF0000"/>
          <w:lang w:val="en-GB"/>
        </w:rPr>
        <w:t>not good</w:t>
      </w:r>
      <w:r>
        <w:rPr>
          <w:lang w:val="en-GB"/>
        </w:rPr>
        <w:t>”, while 2% Ready on 98% Run is “</w:t>
      </w:r>
      <w:r w:rsidRPr="00C4100A">
        <w:rPr>
          <w:color w:val="00B050"/>
          <w:lang w:val="en-GB"/>
        </w:rPr>
        <w:t>good</w:t>
      </w:r>
      <w:r>
        <w:rPr>
          <w:lang w:val="en-GB"/>
        </w:rPr>
        <w:t xml:space="preserve">”. What I meant is the application may not feel the later, as 98% Run means the application gets a lot of work done. On the other hand, if you have an oversized VM, and it only needs 10% CPU power because business is bad, a 2% CPU Ready means 20% of that business transactions were delayed.  </w:t>
      </w:r>
    </w:p>
    <w:p w14:paraId="7D26104E" w14:textId="77777777" w:rsidR="0039445F" w:rsidRPr="00C161B3" w:rsidRDefault="0039445F" w:rsidP="0039445F">
      <w:pPr>
        <w:pStyle w:val="Heading4"/>
      </w:pPr>
      <w:r w:rsidRPr="00C161B3">
        <w:t>Ready</w:t>
      </w:r>
    </w:p>
    <w:p w14:paraId="384C85C9" w14:textId="07A4448E" w:rsidR="0039445F" w:rsidRDefault="0039445F" w:rsidP="0039445F">
      <w:r w:rsidRPr="00C161B3">
        <w:t>Ready tracks the time when a VM vCPU wants to run, but ESXi does not have a physical thread</w:t>
      </w:r>
      <w:r>
        <w:t xml:space="preserve"> (not core)</w:t>
      </w:r>
      <w:r w:rsidRPr="00C161B3">
        <w:t xml:space="preserve"> to run it. </w:t>
      </w:r>
      <w:r>
        <w:t>This could be due to the VM itself (e.g. it has insufficient shares relative to other VMs, it was vMotio</w:t>
      </w:r>
      <w:r w:rsidR="003C1719">
        <w:t>n</w:t>
      </w:r>
      <w:r>
        <w:t>) or the ESXi (e.g. it is highly utilized. A sign of ESXi struggling is other VMs are affected too).</w:t>
      </w:r>
    </w:p>
    <w:p w14:paraId="6AB536D3" w14:textId="77777777" w:rsidR="0039445F" w:rsidRDefault="0039445F" w:rsidP="0039445F">
      <w:r>
        <w:t xml:space="preserve">When the above happens, ESXi CPU Scheduler </w:t>
      </w:r>
      <w:r w:rsidRPr="00C161B3">
        <w:t xml:space="preserve">places the VM vCPU into Ready state. </w:t>
      </w:r>
    </w:p>
    <w:p w14:paraId="45052F71" w14:textId="77777777" w:rsidR="0039445F" w:rsidRDefault="0039445F" w:rsidP="0039445F">
      <w:r w:rsidRPr="00C161B3">
        <w:t xml:space="preserve">Ready also accounts when Limit is applied, as the impact to the vCPU is the same (albeit for a different reason altogether). When a VM is unable to run due to Limit, it accumulates limbo time when sitting in the limbo queue. Be careful when using a Resource Pool, as it can unintentionally cause limits. </w:t>
      </w:r>
    </w:p>
    <w:p w14:paraId="72F9E661" w14:textId="77777777" w:rsidR="0039445F" w:rsidRDefault="0039445F" w:rsidP="0039445F">
      <w:r>
        <w:t>Take a look at the high spikes on CPU Ready value. It hits 40%!</w:t>
      </w:r>
    </w:p>
    <w:p w14:paraId="7807F964" w14:textId="77777777" w:rsidR="0039445F" w:rsidRPr="00C161B3" w:rsidRDefault="0039445F" w:rsidP="0039445F">
      <w:pPr>
        <w:jc w:val="center"/>
      </w:pPr>
      <w:r>
        <w:rPr>
          <w:noProof/>
        </w:rPr>
        <w:lastRenderedPageBreak/>
        <w:drawing>
          <wp:inline distT="0" distB="0" distL="0" distR="0" wp14:anchorId="0AE495C4" wp14:editId="7E5236AC">
            <wp:extent cx="5033176" cy="4864529"/>
            <wp:effectExtent l="0" t="0" r="0" b="0"/>
            <wp:docPr id="606394107" name="Picture 60639410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07" name="Picture 606394107" descr="A screenshot of a computer screen&#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034658" cy="4865961"/>
                    </a:xfrm>
                    <a:prstGeom prst="rect">
                      <a:avLst/>
                    </a:prstGeom>
                  </pic:spPr>
                </pic:pic>
              </a:graphicData>
            </a:graphic>
          </wp:inline>
        </w:drawing>
      </w:r>
    </w:p>
    <w:p w14:paraId="64F76FBB" w14:textId="77777777" w:rsidR="0039445F" w:rsidRDefault="0039445F" w:rsidP="0039445F">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03864343" w14:textId="77777777" w:rsidR="0039445F" w:rsidRDefault="0039445F" w:rsidP="0039445F">
      <w:r>
        <w:t>What’s causing it?</w:t>
      </w:r>
    </w:p>
    <w:p w14:paraId="50CF0B26" w14:textId="77777777" w:rsidR="0039445F" w:rsidRDefault="0039445F" w:rsidP="0039445F">
      <w:r>
        <w:t xml:space="preserve">If your guess is Limit you are right. This VM had a limit set at 4 GHz. </w:t>
      </w:r>
    </w:p>
    <w:p w14:paraId="31EB9848" w14:textId="77777777" w:rsidR="0039445F" w:rsidRPr="00C161B3" w:rsidRDefault="0039445F" w:rsidP="0039445F">
      <w:r>
        <w:t>Ready also includes the CPU scheduling cost (normally completed in microseconds), hence the value is not a flat 0 on idle VM. You will notice a very small number. Ready goes down when Guest OS is continually busy, versus when a process keeps waking up and going to sleep, causing the total scheduling overhead to be higher. The following shows Ready is below 0.2% on an idle VM (running at only 0.8%). Notice Co-stop is basically flat 0.</w:t>
      </w:r>
    </w:p>
    <w:p w14:paraId="363DD614" w14:textId="77777777" w:rsidR="0039445F" w:rsidRDefault="0039445F" w:rsidP="0039445F">
      <w:r>
        <w:rPr>
          <w:noProof/>
        </w:rPr>
        <w:drawing>
          <wp:inline distT="0" distB="0" distL="0" distR="0" wp14:anchorId="330866B6" wp14:editId="5F448AA4">
            <wp:extent cx="6060403" cy="1638150"/>
            <wp:effectExtent l="0" t="0" r="0" b="635"/>
            <wp:docPr id="606394067" name="Picture 606394067" descr="A graph of a heart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7" name="Picture 606394067" descr="A graph of a heart rat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076071" cy="1642385"/>
                    </a:xfrm>
                    <a:prstGeom prst="rect">
                      <a:avLst/>
                    </a:prstGeom>
                  </pic:spPr>
                </pic:pic>
              </a:graphicData>
            </a:graphic>
          </wp:inline>
        </w:drawing>
      </w:r>
    </w:p>
    <w:p w14:paraId="7D4A8186" w14:textId="77777777" w:rsidR="0039445F" w:rsidRDefault="0039445F" w:rsidP="0039445F">
      <w:pPr>
        <w:rPr>
          <w:color w:val="FF0000"/>
        </w:rPr>
      </w:pPr>
      <w:r>
        <w:lastRenderedPageBreak/>
        <w:t>CPU Ready tends to be higher in larger VMs, because Ready tends to hit all vCPU at the same time. Instead of thinking of CPU ready in 2D (as shown in the first chart below), think in 3D where each vCPU moves across time. The 2</w:t>
      </w:r>
      <w:r w:rsidRPr="6AAE44FA">
        <w:rPr>
          <w:vertAlign w:val="superscript"/>
        </w:rPr>
        <w:t>nd</w:t>
      </w:r>
      <w:r>
        <w:t xml:space="preserve"> chart below shows how the 8 vCPUs move across time better</w:t>
      </w:r>
      <w:r>
        <w:rPr>
          <w:rStyle w:val="FootnoteReference"/>
        </w:rPr>
        <w:footnoteReference w:id="7"/>
      </w:r>
      <w:r>
        <w:t>.</w:t>
      </w:r>
      <w:r w:rsidRPr="6AAE44FA">
        <w:rPr>
          <w:color w:val="FF0000"/>
        </w:rPr>
        <w:t xml:space="preserve"> </w:t>
      </w:r>
    </w:p>
    <w:p w14:paraId="2E57DDBA" w14:textId="77777777" w:rsidR="0039445F" w:rsidRDefault="0039445F" w:rsidP="0039445F">
      <w:r>
        <w:rPr>
          <w:noProof/>
        </w:rPr>
        <w:drawing>
          <wp:inline distT="0" distB="0" distL="0" distR="0" wp14:anchorId="4A8475DA" wp14:editId="3E07AEE5">
            <wp:extent cx="6027031" cy="2919073"/>
            <wp:effectExtent l="0" t="0" r="0" b="0"/>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135"/>
                    <a:stretch>
                      <a:fillRect/>
                    </a:stretch>
                  </pic:blipFill>
                  <pic:spPr>
                    <a:xfrm>
                      <a:off x="0" y="0"/>
                      <a:ext cx="6034001" cy="2922449"/>
                    </a:xfrm>
                    <a:prstGeom prst="rect">
                      <a:avLst/>
                    </a:prstGeom>
                  </pic:spPr>
                </pic:pic>
              </a:graphicData>
            </a:graphic>
          </wp:inline>
        </w:drawing>
      </w:r>
    </w:p>
    <w:p w14:paraId="7BE1FFB5" w14:textId="040EBA52" w:rsidR="0039445F" w:rsidRDefault="0039445F" w:rsidP="0039445F">
      <w:pPr>
        <w:pStyle w:val="Heading5"/>
      </w:pPr>
      <w:r>
        <w:t>Best Practice</w:t>
      </w:r>
    </w:p>
    <w:p w14:paraId="281BCC79" w14:textId="77777777" w:rsidR="0039445F" w:rsidRDefault="0039445F" w:rsidP="0039445F">
      <w:pPr>
        <w:rPr>
          <w:lang w:val="en-GB"/>
        </w:rPr>
      </w:pPr>
      <w:r>
        <w:rPr>
          <w:lang w:val="en-GB"/>
        </w:rPr>
        <w:t xml:space="preserve">I sample 3937 VMs from production environment. For each of them, I took the 20-second peak and not the 5-minute peak. </w:t>
      </w:r>
    </w:p>
    <w:p w14:paraId="4D801267" w14:textId="77777777" w:rsidR="0039445F" w:rsidRDefault="0039445F" w:rsidP="0039445F">
      <w:pPr>
        <w:rPr>
          <w:lang w:val="en-GB"/>
        </w:rPr>
      </w:pPr>
      <w:r>
        <w:rPr>
          <w:lang w:val="en-GB"/>
        </w:rPr>
        <w:t>Why do I take the 20-second?</w:t>
      </w:r>
    </w:p>
    <w:p w14:paraId="454EC818" w14:textId="77777777" w:rsidR="0039445F" w:rsidRDefault="0039445F" w:rsidP="0039445F">
      <w:pPr>
        <w:rPr>
          <w:lang w:val="en-GB"/>
        </w:rPr>
      </w:pPr>
      <w:bookmarkStart w:id="24" w:name="_Hlk135041810"/>
      <w:r>
        <w:rPr>
          <w:lang w:val="en-GB"/>
        </w:rPr>
        <w:t xml:space="preserve">Unless the performance issue is chronic, CPU Ready tends to last in seconds instead of minutes. </w:t>
      </w:r>
      <w:bookmarkEnd w:id="24"/>
      <w:r>
        <w:rPr>
          <w:lang w:val="en-GB"/>
        </w:rPr>
        <w:t xml:space="preserve">The following is one such example. </w:t>
      </w:r>
    </w:p>
    <w:p w14:paraId="7A5F0FEA" w14:textId="77777777" w:rsidR="0039445F" w:rsidRDefault="0039445F" w:rsidP="0039445F">
      <w:pPr>
        <w:rPr>
          <w:lang w:val="en-GB"/>
        </w:rPr>
      </w:pPr>
      <w:r w:rsidRPr="003678A6">
        <w:rPr>
          <w:noProof/>
          <w:lang w:val="en-GB"/>
        </w:rPr>
        <w:drawing>
          <wp:inline distT="0" distB="0" distL="0" distR="0" wp14:anchorId="5240A9C1" wp14:editId="171E1311">
            <wp:extent cx="5806440" cy="2093976"/>
            <wp:effectExtent l="0" t="0" r="3810" b="190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136"/>
                    <a:stretch>
                      <a:fillRect/>
                    </a:stretch>
                  </pic:blipFill>
                  <pic:spPr>
                    <a:xfrm>
                      <a:off x="0" y="0"/>
                      <a:ext cx="5806440" cy="2093976"/>
                    </a:xfrm>
                    <a:prstGeom prst="rect">
                      <a:avLst/>
                    </a:prstGeom>
                  </pic:spPr>
                </pic:pic>
              </a:graphicData>
            </a:graphic>
          </wp:inline>
        </w:drawing>
      </w:r>
    </w:p>
    <w:p w14:paraId="2BF283FD" w14:textId="77777777" w:rsidR="0039445F" w:rsidRDefault="0039445F" w:rsidP="0039445F">
      <w:pPr>
        <w:rPr>
          <w:lang w:val="en-GB"/>
        </w:rPr>
      </w:pPr>
      <w:r>
        <w:rPr>
          <w:lang w:val="en-GB"/>
        </w:rPr>
        <w:t>The following shows a different behaviour. Notice initially both metrics are bad, indicating severe CPU ready. However, the gap is not even 2x. I think partly because the value is already very high. Going beyond 50% CPU Ready when CPU Usage is high will result in poor performance. This VM has 16 vCPU.</w:t>
      </w:r>
    </w:p>
    <w:p w14:paraId="11BE3DAE" w14:textId="77777777" w:rsidR="0039445F" w:rsidRDefault="0039445F" w:rsidP="0039445F">
      <w:pPr>
        <w:rPr>
          <w:lang w:val="en-GB"/>
        </w:rPr>
      </w:pPr>
      <w:r w:rsidRPr="008E44C1">
        <w:rPr>
          <w:noProof/>
          <w:lang w:val="en-GB"/>
        </w:rPr>
        <w:lastRenderedPageBreak/>
        <w:drawing>
          <wp:inline distT="0" distB="0" distL="0" distR="0" wp14:anchorId="14E0A76B" wp14:editId="565F9358">
            <wp:extent cx="6087101" cy="2175792"/>
            <wp:effectExtent l="0" t="0" r="0" b="0"/>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137"/>
                    <a:stretch>
                      <a:fillRect/>
                    </a:stretch>
                  </pic:blipFill>
                  <pic:spPr>
                    <a:xfrm>
                      <a:off x="0" y="0"/>
                      <a:ext cx="6096508" cy="2179154"/>
                    </a:xfrm>
                    <a:prstGeom prst="rect">
                      <a:avLst/>
                    </a:prstGeom>
                  </pic:spPr>
                </pic:pic>
              </a:graphicData>
            </a:graphic>
          </wp:inline>
        </w:drawing>
      </w:r>
    </w:p>
    <w:p w14:paraId="4A50FB9A" w14:textId="77777777" w:rsidR="0039445F" w:rsidRDefault="0039445F" w:rsidP="0039445F">
      <w:pPr>
        <w:rPr>
          <w:lang w:val="en-GB"/>
        </w:rPr>
      </w:pPr>
      <w:r>
        <w:rPr>
          <w:lang w:val="en-GB"/>
        </w:rPr>
        <w:t xml:space="preserve">Subsequently, the performance improved, and both values became very similar and remained in a healthy range. </w:t>
      </w:r>
    </w:p>
    <w:p w14:paraId="1FD1100C" w14:textId="77777777" w:rsidR="0039445F" w:rsidRDefault="0039445F" w:rsidP="0039445F">
      <w:pPr>
        <w:rPr>
          <w:lang w:val="en-GB"/>
        </w:rPr>
      </w:pPr>
      <w:r>
        <w:rPr>
          <w:lang w:val="en-GB"/>
        </w:rPr>
        <w:t xml:space="preserve">I collected 4 months’ worth of data, so it’s around 35040 metrics per VM. </w:t>
      </w:r>
    </w:p>
    <w:p w14:paraId="326172AE" w14:textId="77777777" w:rsidR="0039445F" w:rsidRDefault="0039445F" w:rsidP="0039445F">
      <w:pPr>
        <w:rPr>
          <w:lang w:val="en-GB"/>
        </w:rPr>
      </w:pPr>
      <w:r>
        <w:rPr>
          <w:lang w:val="en-GB"/>
        </w:rPr>
        <w:t>The following screenshot was my result. What do you expect to get in your environment?</w:t>
      </w:r>
    </w:p>
    <w:p w14:paraId="5F793A47" w14:textId="77777777" w:rsidR="0039445F" w:rsidRDefault="0039445F" w:rsidP="0039445F">
      <w:pPr>
        <w:jc w:val="center"/>
        <w:rPr>
          <w:lang w:val="en-GB"/>
        </w:rPr>
      </w:pPr>
      <w:r w:rsidRPr="00CD7FB5">
        <w:rPr>
          <w:noProof/>
          <w:lang w:val="en-GB"/>
        </w:rPr>
        <w:drawing>
          <wp:inline distT="0" distB="0" distL="0" distR="0" wp14:anchorId="14622D81" wp14:editId="15785B0C">
            <wp:extent cx="4654800" cy="3657600"/>
            <wp:effectExtent l="0" t="0" r="0" b="0"/>
            <wp:docPr id="1859674538" name="Picture 185967453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8" name="Picture 1859674538" descr="A screenshot of a graph&#10;&#10;Description automatically generated"/>
                    <pic:cNvPicPr/>
                  </pic:nvPicPr>
                  <pic:blipFill>
                    <a:blip r:embed="rId138"/>
                    <a:stretch>
                      <a:fillRect/>
                    </a:stretch>
                  </pic:blipFill>
                  <pic:spPr>
                    <a:xfrm>
                      <a:off x="0" y="0"/>
                      <a:ext cx="4654800" cy="3657600"/>
                    </a:xfrm>
                    <a:prstGeom prst="rect">
                      <a:avLst/>
                    </a:prstGeom>
                  </pic:spPr>
                </pic:pic>
              </a:graphicData>
            </a:graphic>
          </wp:inline>
        </w:drawing>
      </w:r>
    </w:p>
    <w:p w14:paraId="48BD910E" w14:textId="77777777" w:rsidR="0039445F" w:rsidRDefault="0039445F" w:rsidP="0039445F">
      <w:pPr>
        <w:rPr>
          <w:lang w:val="en-GB"/>
        </w:rPr>
      </w:pPr>
      <w:r>
        <w:rPr>
          <w:lang w:val="en-GB"/>
        </w:rPr>
        <w:t xml:space="preserve">The first column takes the highest value from ~35K data points. The table is sorted by this column, so you can see the absolute worst from 35040 x 3937 = 137 million data points. Unsurprisingly, the number is bad. Going down the table, it’s also not surprising as the worst 10 are bad. </w:t>
      </w:r>
    </w:p>
    <w:p w14:paraId="2B72A911" w14:textId="77777777" w:rsidR="0039445F" w:rsidRDefault="0039445F" w:rsidP="0039445F">
      <w:pPr>
        <w:rPr>
          <w:lang w:val="en-GB"/>
        </w:rPr>
      </w:pPr>
      <w:r>
        <w:rPr>
          <w:lang w:val="en-GB"/>
        </w:rPr>
        <w:t>But notice the average of these “</w:t>
      </w:r>
      <w:r w:rsidRPr="001E1B79">
        <w:rPr>
          <w:color w:val="FF0000"/>
          <w:lang w:val="en-GB"/>
        </w:rPr>
        <w:t>worst metrics</w:t>
      </w:r>
      <w:r>
        <w:rPr>
          <w:lang w:val="en-GB"/>
        </w:rPr>
        <w:t>”. It’s just 0.97%, which is a great number!</w:t>
      </w:r>
    </w:p>
    <w:p w14:paraId="68CCC8FD" w14:textId="77777777" w:rsidR="0039445F" w:rsidRDefault="0039445F" w:rsidP="0039445F">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So I took out 350 datapoints. Since VCF Operations collects every 5 minutes, that eliminates the worst 29 hours in 4 months. As you can expect, for most VMs the values improve dramatically. The 2</w:t>
      </w:r>
      <w:r w:rsidRPr="00382E54">
        <w:rPr>
          <w:vertAlign w:val="superscript"/>
          <w:lang w:val="en-GB"/>
        </w:rPr>
        <w:t>nd</w:t>
      </w:r>
      <w:r>
        <w:rPr>
          <w:lang w:val="en-GB"/>
        </w:rPr>
        <w:t xml:space="preserve"> column is mostly </w:t>
      </w:r>
      <w:r w:rsidRPr="0022569A">
        <w:rPr>
          <w:color w:val="00B050"/>
          <w:lang w:val="en-GB"/>
        </w:rPr>
        <w:t>green</w:t>
      </w:r>
      <w:r>
        <w:rPr>
          <w:lang w:val="en-GB"/>
        </w:rPr>
        <w:t xml:space="preserve">. </w:t>
      </w:r>
    </w:p>
    <w:p w14:paraId="3F18B3FB" w14:textId="77777777" w:rsidR="00A17ADC" w:rsidRDefault="00A17ADC">
      <w:pPr>
        <w:keepLines w:val="0"/>
        <w:suppressAutoHyphens w:val="0"/>
        <w:spacing w:before="0" w:after="160"/>
        <w:rPr>
          <w:rFonts w:eastAsiaTheme="majorEastAsia" w:cstheme="minorHAnsi"/>
          <w:b/>
          <w:bCs/>
          <w:color w:val="2F5496" w:themeColor="accent1" w:themeShade="BF"/>
          <w:sz w:val="32"/>
          <w:szCs w:val="32"/>
          <w:lang w:val="en-GB"/>
        </w:rPr>
      </w:pPr>
      <w:r>
        <w:br w:type="page"/>
      </w:r>
    </w:p>
    <w:p w14:paraId="13478D9F" w14:textId="541830E5" w:rsidR="0039445F" w:rsidRDefault="0039445F" w:rsidP="0039445F">
      <w:pPr>
        <w:pStyle w:val="Heading5"/>
      </w:pPr>
      <w:r>
        <w:lastRenderedPageBreak/>
        <w:t>Ready | Readiness</w:t>
      </w:r>
    </w:p>
    <w:p w14:paraId="3B10BBF8" w14:textId="77777777" w:rsidR="0039445F" w:rsidRDefault="0039445F" w:rsidP="0039445F">
      <w:pPr>
        <w:rPr>
          <w:lang w:val="en-GB"/>
        </w:rPr>
      </w:pPr>
      <w:r>
        <w:rPr>
          <w:lang w:val="en-GB"/>
        </w:rPr>
        <w:t>There are 2 metrics provided: Ready (ms) and Readiness (%).</w:t>
      </w:r>
    </w:p>
    <w:p w14:paraId="0C07DD35" w14:textId="77777777" w:rsidR="0039445F" w:rsidRDefault="0039445F" w:rsidP="0039445F">
      <w:pPr>
        <w:rPr>
          <w:lang w:val="en-GB"/>
        </w:rPr>
      </w:pPr>
      <w:r>
        <w:rPr>
          <w:lang w:val="en-GB"/>
        </w:rPr>
        <w:t xml:space="preserve">I plotted both of them. They show identical pattern. This is a 4 </w:t>
      </w:r>
      <w:proofErr w:type="gramStart"/>
      <w:r>
        <w:rPr>
          <w:lang w:val="en-GB"/>
        </w:rPr>
        <w:t>vCPU,</w:t>
      </w:r>
      <w:proofErr w:type="gramEnd"/>
      <w:r>
        <w:rPr>
          <w:lang w:val="en-GB"/>
        </w:rPr>
        <w:t xml:space="preserve"> hence the total is 80000 ms. </w:t>
      </w:r>
    </w:p>
    <w:p w14:paraId="24BDF201" w14:textId="77777777" w:rsidR="0039445F" w:rsidRDefault="0039445F" w:rsidP="0039445F">
      <w:pPr>
        <w:rPr>
          <w:lang w:val="en-GB"/>
        </w:rPr>
      </w:pPr>
      <w:r>
        <w:rPr>
          <w:noProof/>
          <w:lang w:val="en-GB"/>
        </w:rPr>
        <w:drawing>
          <wp:inline distT="0" distB="0" distL="0" distR="0" wp14:anchorId="4549A324" wp14:editId="27D43BDC">
            <wp:extent cx="6177824" cy="3111342"/>
            <wp:effectExtent l="0" t="0" r="0" b="0"/>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6181980" cy="3113435"/>
                    </a:xfrm>
                    <a:prstGeom prst="rect">
                      <a:avLst/>
                    </a:prstGeom>
                  </pic:spPr>
                </pic:pic>
              </a:graphicData>
            </a:graphic>
          </wp:inline>
        </w:drawing>
      </w:r>
    </w:p>
    <w:p w14:paraId="25F9C93C" w14:textId="77777777" w:rsidR="0039445F" w:rsidRPr="00C5711F" w:rsidRDefault="0039445F" w:rsidP="0039445F">
      <w:pPr>
        <w:rPr>
          <w:b/>
          <w:bCs/>
          <w:lang w:val="en-GB"/>
        </w:rPr>
      </w:pPr>
      <w:r>
        <w:rPr>
          <w:lang w:val="en-GB"/>
        </w:rPr>
        <w:t xml:space="preserve">The Readiness (%) has been normalized, </w:t>
      </w:r>
      <w:proofErr w:type="gramStart"/>
      <w:r>
        <w:rPr>
          <w:lang w:val="en-GB"/>
        </w:rPr>
        <w:t>taking into account</w:t>
      </w:r>
      <w:proofErr w:type="gramEnd"/>
      <w:r>
        <w:rPr>
          <w:lang w:val="en-GB"/>
        </w:rPr>
        <w:t xml:space="preserve"> the number of vCPU. Notice 80000 ms matches with 100%. If it is not normalized, you will see 80000 as 400%.</w:t>
      </w:r>
    </w:p>
    <w:p w14:paraId="7AA9D776" w14:textId="77777777" w:rsidR="0039445F" w:rsidRDefault="0039445F" w:rsidP="0039445F">
      <w:pPr>
        <w:pStyle w:val="Heading4"/>
      </w:pPr>
      <w:bookmarkStart w:id="25" w:name="_CoStop"/>
      <w:bookmarkEnd w:id="25"/>
      <w:r>
        <w:t>Co-stop</w:t>
      </w:r>
    </w:p>
    <w:p w14:paraId="60BBD3CF" w14:textId="77777777" w:rsidR="0039445F" w:rsidRPr="00C161B3" w:rsidRDefault="0039445F" w:rsidP="0039445F">
      <w:r>
        <w:t>Co-stop is a different state than Ready because the cause is different.</w:t>
      </w:r>
    </w:p>
    <w:p w14:paraId="20B9957A" w14:textId="4661602C" w:rsidR="0039445F" w:rsidRPr="00C161B3" w:rsidRDefault="0039445F" w:rsidP="0039445F">
      <w:r>
        <w:t xml:space="preserve">Co-stop only happens on Simultaneous Multi Processor (SMP) VMs. SMP means that the OS kernel executes parallel threads. This means Co-stop does not apply to 1 vCPU VMs, as there is only 1 active process at any given time. It is always 0 on single vCPU VM. </w:t>
      </w:r>
    </w:p>
    <w:p w14:paraId="0AA824AB" w14:textId="452855D8" w:rsidR="0039445F" w:rsidRDefault="0039445F" w:rsidP="0039445F">
      <w:r>
        <w:t xml:space="preserve">In a VM with multiple vCPUs, ESXi </w:t>
      </w:r>
      <w:r w:rsidR="00BA1986">
        <w:t>kernel</w:t>
      </w:r>
      <w:r>
        <w:t xml:space="preserve"> is intelligent enough to run some of the VM vCPUs when it does not have all physical threads to satisfy all the vCPU. At some point, it needs to stop the running vCPU, as it’s too far ahead of its sibling vCPU (which it cannot serve, meaning they were in ready state). This prevents the Guest OS from crashing. The Co-stop metrics track the time when the vCPU is paused due to this reason. This explains why Co-stop tends to be higher on a VM with more vCPUs. </w:t>
      </w:r>
    </w:p>
    <w:p w14:paraId="6F936233" w14:textId="77777777" w:rsidR="0039445F" w:rsidRPr="00E759EB" w:rsidRDefault="0039445F" w:rsidP="0039445F">
      <w:pPr>
        <w:jc w:val="center"/>
      </w:pPr>
      <w:r>
        <w:rPr>
          <w:noProof/>
        </w:rPr>
        <w:lastRenderedPageBreak/>
        <w:drawing>
          <wp:inline distT="0" distB="0" distL="0" distR="0" wp14:anchorId="073DC945" wp14:editId="685F1CBA">
            <wp:extent cx="5148072" cy="2935224"/>
            <wp:effectExtent l="0" t="0" r="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140"/>
                    <a:stretch>
                      <a:fillRect/>
                    </a:stretch>
                  </pic:blipFill>
                  <pic:spPr>
                    <a:xfrm>
                      <a:off x="0" y="0"/>
                      <a:ext cx="5148072" cy="2935224"/>
                    </a:xfrm>
                    <a:prstGeom prst="rect">
                      <a:avLst/>
                    </a:prstGeom>
                  </pic:spPr>
                </pic:pic>
              </a:graphicData>
            </a:graphic>
          </wp:inline>
        </w:drawing>
      </w:r>
    </w:p>
    <w:p w14:paraId="042B3392" w14:textId="456EC696" w:rsidR="0039445F" w:rsidRPr="00E759EB" w:rsidRDefault="0019603A" w:rsidP="0039445F">
      <w:r>
        <w:t xml:space="preserve">The opposite can happen too. Say </w:t>
      </w:r>
      <w:r w:rsidR="0039445F" w:rsidRPr="00E759EB">
        <w:t xml:space="preserve">one vCPU </w:t>
      </w:r>
      <w:r>
        <w:t xml:space="preserve">is </w:t>
      </w:r>
      <w:r w:rsidR="0039445F" w:rsidRPr="00E759EB">
        <w:t>in ready state</w:t>
      </w:r>
      <w:r>
        <w:t>. T</w:t>
      </w:r>
      <w:r w:rsidR="0039445F" w:rsidRPr="00E759EB">
        <w:t xml:space="preserve">he remaining </w:t>
      </w:r>
      <w:r>
        <w:t xml:space="preserve">vCPU </w:t>
      </w:r>
      <w:r w:rsidR="0039445F" w:rsidRPr="00E759EB">
        <w:t>will soon be co</w:t>
      </w:r>
      <w:r w:rsidR="0039445F">
        <w:t>-</w:t>
      </w:r>
      <w:r w:rsidR="0039445F" w:rsidRPr="00E759EB">
        <w:t xml:space="preserve">stopped, until all the </w:t>
      </w:r>
      <w:proofErr w:type="gramStart"/>
      <w:r w:rsidR="0039445F" w:rsidRPr="00E759EB">
        <w:t>vCPU</w:t>
      </w:r>
      <w:proofErr w:type="gramEnd"/>
      <w:r w:rsidR="0039445F" w:rsidRPr="00E759EB">
        <w:t xml:space="preserve"> are co-started.</w:t>
      </w:r>
      <w:r w:rsidR="0039445F">
        <w:t xml:space="preserve"> The preceding diagram show vCPU 0 hit a ready state first. Subsequently, the remaining 7 vCPU hit a co-stop</w:t>
      </w:r>
      <w:r w:rsidR="00B93205">
        <w:t>, even though there were actually physical thread to run them.</w:t>
      </w:r>
    </w:p>
    <w:p w14:paraId="4EA7FABB" w14:textId="77777777" w:rsidR="0039445F" w:rsidRPr="00E759EB" w:rsidRDefault="0039445F" w:rsidP="0039445F">
      <w:r>
        <w:t xml:space="preserve">One reason for Co-stop is snapshot. Refer to </w:t>
      </w:r>
      <w:hyperlink r:id="rId141" w:history="1">
        <w:r w:rsidRPr="00AB3EB6">
          <w:rPr>
            <w:rStyle w:val="Hyperlink"/>
          </w:rPr>
          <w:t>this KB article</w:t>
        </w:r>
      </w:hyperlink>
      <w:r>
        <w:t xml:space="preserve"> for details.</w:t>
      </w:r>
    </w:p>
    <w:p w14:paraId="1D4AB2D3" w14:textId="77777777" w:rsidR="0039445F" w:rsidRPr="0009749B" w:rsidRDefault="0039445F" w:rsidP="0039445F">
      <w:r w:rsidRPr="00E759EB">
        <w:t xml:space="preserve">Guest OS is </w:t>
      </w:r>
      <w:r w:rsidRPr="00E759EB">
        <w:rPr>
          <w:color w:val="FF0000"/>
        </w:rPr>
        <w:t xml:space="preserve">not aware </w:t>
      </w:r>
      <w:r w:rsidRPr="00E759EB">
        <w:t xml:space="preserve">of both </w:t>
      </w:r>
      <w:r>
        <w:t>Co-stop</w:t>
      </w:r>
      <w:r w:rsidRPr="00E759EB">
        <w:t xml:space="preserve"> and Ready. The vCPU freezes. “</w:t>
      </w:r>
      <w:r w:rsidRPr="00123F6A">
        <w:rPr>
          <w:color w:val="00B0F0"/>
        </w:rPr>
        <w:t>What happens to you when time is frozen</w:t>
      </w:r>
      <w:r w:rsidRPr="00E759EB">
        <w:t>?”</w:t>
      </w:r>
      <w:r w:rsidRPr="0009749B">
        <w:rPr>
          <w:rStyle w:val="FootnoteReference"/>
        </w:rPr>
        <w:footnoteReference w:id="8"/>
      </w:r>
      <w:r w:rsidRPr="0009749B">
        <w:t xml:space="preserve"> is a great way to put it. As far as the Guest OS is concerned, time is frozen when it is not scheduled. Time jumps when it’s scheduled again.</w:t>
      </w:r>
    </w:p>
    <w:p w14:paraId="55BB08CA" w14:textId="77777777" w:rsidR="0039445F" w:rsidRPr="0009749B" w:rsidRDefault="0039445F" w:rsidP="0039445F">
      <w:r w:rsidRPr="0009749B">
        <w:t xml:space="preserve">The time it spends under </w:t>
      </w:r>
      <w:r>
        <w:t>Co-stop</w:t>
      </w:r>
      <w:r w:rsidRPr="0009749B">
        <w:t xml:space="preserve"> or Ready should be included in the Guest OS CPU sizing formula as the vCPU wants to run actually.</w:t>
      </w:r>
    </w:p>
    <w:p w14:paraId="6B994BCD" w14:textId="1D1681C9" w:rsidR="00EB7216" w:rsidRPr="003D6E92" w:rsidRDefault="00EB7216" w:rsidP="0039445F">
      <w:r>
        <w:t>If VM utilization is not high, reduce its vCPU while following NUMA best practice.</w:t>
      </w:r>
    </w:p>
    <w:p w14:paraId="3FE3C74E" w14:textId="22A28B27" w:rsidR="0039445F" w:rsidRDefault="0039445F" w:rsidP="0039445F">
      <w:pPr>
        <w:pStyle w:val="Heading5"/>
      </w:pPr>
      <w:r>
        <w:t>Best Practice</w:t>
      </w:r>
    </w:p>
    <w:p w14:paraId="2061E284" w14:textId="77777777" w:rsidR="0039445F" w:rsidRDefault="0039445F" w:rsidP="0039445F">
      <w:r>
        <w:t>The value of Co-stop should be &lt;0.5% in healthy situation. This is based on 63.9 million datapoints, as shown on the following pie chart.</w:t>
      </w:r>
    </w:p>
    <w:p w14:paraId="663BB100" w14:textId="77777777" w:rsidR="0039445F" w:rsidRPr="00E759EB" w:rsidRDefault="0039445F" w:rsidP="0039445F">
      <w:pPr>
        <w:jc w:val="center"/>
        <w:rPr>
          <w:color w:val="FF0000"/>
        </w:rPr>
      </w:pPr>
      <w:r>
        <w:rPr>
          <w:noProof/>
        </w:rPr>
        <w:drawing>
          <wp:inline distT="0" distB="0" distL="0" distR="0" wp14:anchorId="23DE0269" wp14:editId="170F2CC5">
            <wp:extent cx="4503600" cy="1810800"/>
            <wp:effectExtent l="0" t="0" r="0" b="0"/>
            <wp:docPr id="606394277" name="Picture 606394277"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77" name="Picture 606394277" descr="A close-up of a graph&#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1B023F0B" w14:textId="77777777" w:rsidR="0039445F" w:rsidRPr="00E759EB" w:rsidRDefault="0039445F" w:rsidP="0039445F">
      <w:r w:rsidRPr="00E759EB">
        <w:lastRenderedPageBreak/>
        <w:t xml:space="preserve">Note that the value of </w:t>
      </w:r>
      <w:r>
        <w:t>Co-stop</w:t>
      </w:r>
      <w:r w:rsidRPr="00E759EB">
        <w:t xml:space="preserve"> tends to be larger for large VM. Its value also tends to be smaller than Ready, as shown below. Ready and </w:t>
      </w:r>
      <w:r>
        <w:t>Co-stop</w:t>
      </w:r>
      <w:r w:rsidRPr="00E759EB">
        <w:t xml:space="preserve"> may or may not corelate with Usage</w:t>
      </w:r>
      <w:r>
        <w:t xml:space="preserve">. In the following chart you can see </w:t>
      </w:r>
      <w:r w:rsidRPr="001A6141">
        <w:rPr>
          <w:i/>
          <w:iCs/>
          <w:color w:val="FF0000"/>
        </w:rPr>
        <w:t>both</w:t>
      </w:r>
      <w:r w:rsidRPr="001A6141">
        <w:rPr>
          <w:color w:val="FF0000"/>
        </w:rPr>
        <w:t xml:space="preserve"> </w:t>
      </w:r>
      <w:r>
        <w:t xml:space="preserve">the correlation and lack of correlation. </w:t>
      </w:r>
    </w:p>
    <w:p w14:paraId="40394E01" w14:textId="77777777" w:rsidR="0039445F" w:rsidRPr="00E759EB" w:rsidRDefault="0039445F" w:rsidP="0039445F">
      <w:r>
        <w:rPr>
          <w:noProof/>
        </w:rPr>
        <w:drawing>
          <wp:inline distT="0" distB="0" distL="0" distR="0" wp14:anchorId="3C354501" wp14:editId="5F0F0BCC">
            <wp:extent cx="5989320" cy="1508760"/>
            <wp:effectExtent l="0" t="0" r="0" b="0"/>
            <wp:docPr id="606394068" name="Picture 60639406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8" name="Picture 606394068" descr="A graph of a graph&#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989320" cy="1508760"/>
                    </a:xfrm>
                    <a:prstGeom prst="rect">
                      <a:avLst/>
                    </a:prstGeom>
                  </pic:spPr>
                </pic:pic>
              </a:graphicData>
            </a:graphic>
          </wp:inline>
        </w:drawing>
      </w:r>
    </w:p>
    <w:p w14:paraId="7172615D" w14:textId="77777777" w:rsidR="0039445F" w:rsidRPr="003D6E92" w:rsidRDefault="0039445F" w:rsidP="0039445F">
      <w:pPr>
        <w:pStyle w:val="Heading4"/>
      </w:pPr>
      <w:bookmarkStart w:id="26" w:name="_Wait"/>
      <w:bookmarkEnd w:id="26"/>
      <w:r w:rsidRPr="003D6E92">
        <w:t>Overlap</w:t>
      </w:r>
    </w:p>
    <w:p w14:paraId="4C0E274B" w14:textId="02BFDEFA" w:rsidR="0039445F" w:rsidRPr="003D6E92" w:rsidRDefault="0039445F" w:rsidP="0039445F">
      <w:r w:rsidRPr="003D6E92">
        <w:t xml:space="preserve">When ESXi is running a VM, this activity might get interrupted with IO processing (e.g. incoming network packets). If there </w:t>
      </w:r>
      <w:proofErr w:type="gramStart"/>
      <w:r w:rsidRPr="003D6E92">
        <w:t>is</w:t>
      </w:r>
      <w:proofErr w:type="gramEnd"/>
      <w:r w:rsidRPr="003D6E92">
        <w:t xml:space="preserve"> no other available cores in ESXi, </w:t>
      </w:r>
      <w:r w:rsidR="001736B1">
        <w:t>the kernel</w:t>
      </w:r>
      <w:r w:rsidRPr="003D6E92">
        <w:t xml:space="preserve"> has to schedule the work on a busy core. If that core happens to be running VM, the work on that VM is interrupted. The counter Overlap accounts for </w:t>
      </w:r>
      <w:proofErr w:type="gramStart"/>
      <w:r w:rsidRPr="003D6E92">
        <w:t>this,</w:t>
      </w:r>
      <w:proofErr w:type="gramEnd"/>
      <w:r w:rsidRPr="003D6E92">
        <w:t xml:space="preserve"> hence it’s useful metric just like Ready and </w:t>
      </w:r>
      <w:r>
        <w:t>Co-stop</w:t>
      </w:r>
      <w:r w:rsidRPr="003D6E92">
        <w:t xml:space="preserve"> counter. </w:t>
      </w:r>
    </w:p>
    <w:p w14:paraId="5606417C" w14:textId="77777777" w:rsidR="0039445F" w:rsidRDefault="0039445F" w:rsidP="0039445F">
      <w:r>
        <w:t xml:space="preserve">The interrupt is to run a system service, and it could be </w:t>
      </w:r>
      <w:r w:rsidRPr="003D6E92">
        <w:t xml:space="preserve">on behalf of </w:t>
      </w:r>
      <w:r>
        <w:t xml:space="preserve">the interrupted VM </w:t>
      </w:r>
      <w:r w:rsidRPr="003D6E92">
        <w:t xml:space="preserve">itself or other VM. </w:t>
      </w:r>
    </w:p>
    <w:p w14:paraId="490B18B3" w14:textId="6B74F953" w:rsidR="0039445F" w:rsidRPr="003D6E92" w:rsidRDefault="0039445F" w:rsidP="0039445F">
      <w:r w:rsidRPr="003D6E92">
        <w:t xml:space="preserve">Notice the word </w:t>
      </w:r>
      <w:r w:rsidRPr="00AE31A4">
        <w:rPr>
          <w:i/>
          <w:iCs/>
          <w:color w:val="00B0F0"/>
        </w:rPr>
        <w:t>system services</w:t>
      </w:r>
      <w:r w:rsidRPr="003D6E92">
        <w:t xml:space="preserve">, a process that is part of </w:t>
      </w:r>
      <w:r w:rsidR="001736B1">
        <w:t>the kernel</w:t>
      </w:r>
      <w:r w:rsidRPr="003D6E92">
        <w:t>. This means it is not for non-system services, such as vCPU world.</w:t>
      </w:r>
      <w:r>
        <w:t xml:space="preserve"> That’s why the value in general is lower than CPU Ready or even Co-Stop. The value is generally affected by disk or network IO.</w:t>
      </w:r>
    </w:p>
    <w:p w14:paraId="49BF5F06" w14:textId="77777777" w:rsidR="0039445F" w:rsidRPr="003D6E92" w:rsidRDefault="0039445F" w:rsidP="0039445F">
      <w:r w:rsidRPr="003D6E92">
        <w:t>Some documentation in VMware may refer to Overlap as Stolen. Linux Guest OS tracks this as Stolen time.</w:t>
      </w:r>
    </w:p>
    <w:p w14:paraId="4DAD3468" w14:textId="77777777" w:rsidR="0039445F" w:rsidRDefault="0039445F" w:rsidP="0039445F">
      <w:r w:rsidRPr="003D6E92">
        <w:t xml:space="preserve">When </w:t>
      </w:r>
      <w:r>
        <w:t xml:space="preserve">a vCPU in a </w:t>
      </w:r>
      <w:r w:rsidRPr="003D6E92">
        <w:t xml:space="preserve">VM was interrupted, </w:t>
      </w:r>
      <w:r>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08C061B6" w14:textId="77777777" w:rsidR="0039445F" w:rsidRDefault="0039445F" w:rsidP="0039445F">
      <w:r>
        <w:t xml:space="preserve">Review the following charts. It shows CPU Usage, CPU Overlap and CPU Run. See the </w:t>
      </w:r>
      <w:r w:rsidRPr="0022569A">
        <w:rPr>
          <w:color w:val="00B050"/>
        </w:rPr>
        <w:t>green</w:t>
      </w:r>
      <w:r>
        <w:t xml:space="preserve"> highlights and </w:t>
      </w:r>
      <w:r w:rsidRPr="005D6082">
        <w:rPr>
          <w:rStyle w:val="cYellow"/>
        </w:rPr>
        <w:t>yellow</w:t>
      </w:r>
      <w:r w:rsidRPr="007E1052">
        <w:t xml:space="preserve"> </w:t>
      </w:r>
      <w:r>
        <w:t xml:space="preserve">highlights. What do you notice? </w:t>
      </w:r>
    </w:p>
    <w:p w14:paraId="5771341F" w14:textId="77777777" w:rsidR="0039445F" w:rsidRPr="003D6E92" w:rsidRDefault="0039445F" w:rsidP="0039445F">
      <w:pPr>
        <w:jc w:val="center"/>
      </w:pPr>
      <w:r w:rsidRPr="008340E0">
        <w:rPr>
          <w:noProof/>
        </w:rPr>
        <w:lastRenderedPageBreak/>
        <w:drawing>
          <wp:inline distT="0" distB="0" distL="0" distR="0" wp14:anchorId="6E8F6C38" wp14:editId="0F379802">
            <wp:extent cx="4526280" cy="4956048"/>
            <wp:effectExtent l="0" t="0" r="7620" b="0"/>
            <wp:docPr id="1606338688" name="Picture 16063386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144"/>
                    <a:stretch>
                      <a:fillRect/>
                    </a:stretch>
                  </pic:blipFill>
                  <pic:spPr>
                    <a:xfrm>
                      <a:off x="0" y="0"/>
                      <a:ext cx="4526280" cy="4956048"/>
                    </a:xfrm>
                    <a:prstGeom prst="rect">
                      <a:avLst/>
                    </a:prstGeom>
                  </pic:spPr>
                </pic:pic>
              </a:graphicData>
            </a:graphic>
          </wp:inline>
        </w:drawing>
      </w:r>
    </w:p>
    <w:p w14:paraId="2CE95B29" w14:textId="77777777" w:rsidR="0039445F" w:rsidRDefault="0039445F" w:rsidP="0039445F">
      <w:r>
        <w:t xml:space="preserve">The above prove that Run is not aware of </w:t>
      </w:r>
      <w:r w:rsidRPr="00B111F1">
        <w:rPr>
          <w:color w:val="00B0F0"/>
        </w:rPr>
        <w:t>overlap</w:t>
      </w:r>
      <w:r>
        <w:t xml:space="preserve">. Notice when overlap went up, Run did not go lower. CPU </w:t>
      </w:r>
      <w:proofErr w:type="gramStart"/>
      <w:r>
        <w:t>Usage</w:t>
      </w:r>
      <w:proofErr w:type="gramEnd"/>
      <w:r>
        <w:t xml:space="preserve"> however, did go down as it’s aware of overlap. </w:t>
      </w:r>
    </w:p>
    <w:p w14:paraId="0F5AFBD4" w14:textId="77777777" w:rsidR="0039445F" w:rsidRDefault="0039445F" w:rsidP="0039445F">
      <w:r>
        <w:t>The correlation is not perfect as Usage is also aware of hyperthreading and CPU frequency.</w:t>
      </w:r>
    </w:p>
    <w:p w14:paraId="307BB5E1" w14:textId="77777777" w:rsidR="0039445F" w:rsidRDefault="0039445F" w:rsidP="0039445F">
      <w:r w:rsidRPr="003D6E92">
        <w:t xml:space="preserve">The Overlap counter is useful to troubleshoot performance problem, complementing Ready, </w:t>
      </w:r>
      <w:r>
        <w:t>Co-stop</w:t>
      </w:r>
      <w:r w:rsidRPr="003D6E92">
        <w:t xml:space="preserve">, </w:t>
      </w:r>
      <w:r>
        <w:t>Other Wait</w:t>
      </w:r>
      <w:r w:rsidRPr="003D6E92">
        <w:t xml:space="preserve"> and Swap Wait. Ready does not include Overlap as the VM remains on the Run State (see the CPU State Diagram).</w:t>
      </w:r>
    </w:p>
    <w:p w14:paraId="14FD459E" w14:textId="77777777" w:rsidR="0039445F" w:rsidRPr="003D6E92" w:rsidRDefault="0039445F" w:rsidP="0039445F">
      <w:r>
        <w:t>The u</w:t>
      </w:r>
      <w:r w:rsidRPr="003D6E92">
        <w:t>nit is m</w:t>
      </w:r>
      <w:r>
        <w:t>ill</w:t>
      </w:r>
      <w:r w:rsidRPr="003D6E92">
        <w:t>i</w:t>
      </w:r>
      <w:r>
        <w:t>second</w:t>
      </w:r>
      <w:r w:rsidRPr="003D6E92">
        <w:t>, and it’s the summation of the entire 20 seconds</w:t>
      </w:r>
      <w:r>
        <w:t>. VCF Operations</w:t>
      </w:r>
      <w:r w:rsidRPr="003D6E92">
        <w:t xml:space="preserve"> </w:t>
      </w:r>
      <w:r w:rsidRPr="003D6E92">
        <w:rPr>
          <w:color w:val="FF0000"/>
        </w:rPr>
        <w:t>average</w:t>
      </w:r>
      <w:r>
        <w:rPr>
          <w:color w:val="FF0000"/>
        </w:rPr>
        <w:t>s</w:t>
      </w:r>
      <w:r w:rsidRPr="003D6E92">
        <w:rPr>
          <w:color w:val="FF0000"/>
        </w:rPr>
        <w:t xml:space="preserve"> </w:t>
      </w:r>
      <w:r w:rsidRPr="003D6E92">
        <w:t>over 300 seconds. So the amount at 300 seconds is max 20000 (this is 100%</w:t>
      </w:r>
      <w:proofErr w:type="gramStart"/>
      <w:r w:rsidRPr="003D6E92">
        <w:t>), and</w:t>
      </w:r>
      <w:proofErr w:type="gramEnd"/>
      <w:r w:rsidRPr="003D6E92">
        <w:t xml:space="preserve"> must be multiplied by 15 if we want to see the actual average in the 300 second period.</w:t>
      </w:r>
    </w:p>
    <w:p w14:paraId="53647FCF" w14:textId="77777777" w:rsidR="0039445F" w:rsidRPr="003D6E92" w:rsidRDefault="0039445F" w:rsidP="0039445F">
      <w:r w:rsidRPr="003D6E92">
        <w:t xml:space="preserve">The amount is the sum of all </w:t>
      </w:r>
      <w:proofErr w:type="gramStart"/>
      <w:r w:rsidRPr="003D6E92">
        <w:t>vCPU</w:t>
      </w:r>
      <w:proofErr w:type="gramEnd"/>
      <w:r w:rsidRPr="003D6E92">
        <w:t>, so you need to divide by the number of running vCPU</w:t>
      </w:r>
      <w:r>
        <w:t xml:space="preserve"> if you are converting into a percentage</w:t>
      </w:r>
      <w:r w:rsidRPr="003D6E92">
        <w:t>.</w:t>
      </w:r>
      <w:r>
        <w:t xml:space="preserve"> Divide over 20000 ms x 100%. When I did </w:t>
      </w:r>
      <w:proofErr w:type="gramStart"/>
      <w:r>
        <w:t>that, and</w:t>
      </w:r>
      <w:proofErr w:type="gramEnd"/>
      <w:r>
        <w:t xml:space="preserve"> plot the highest 5 among ~3K production VMs, I get this. </w:t>
      </w:r>
    </w:p>
    <w:p w14:paraId="518817FE" w14:textId="77777777" w:rsidR="0039445F" w:rsidRPr="003D6E92" w:rsidRDefault="0039445F" w:rsidP="00BF4AEC">
      <w:pPr>
        <w:pStyle w:val="BeforeTable"/>
      </w:pPr>
      <w:bookmarkStart w:id="27" w:name="_Hlk133854633"/>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39445F" w:rsidRPr="007328A1" w14:paraId="358C3DB8" w14:textId="77777777" w:rsidTr="001D5D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shd w:val="clear" w:color="auto" w:fill="F2F2F2" w:themeFill="background1" w:themeFillShade="F2"/>
          </w:tcPr>
          <w:p w14:paraId="6D0D4569" w14:textId="77777777" w:rsidR="0039445F" w:rsidRPr="007328A1" w:rsidRDefault="0039445F" w:rsidP="001D5DE2">
            <w:pPr>
              <w:pStyle w:val="Tablecontent"/>
            </w:pPr>
            <w:r w:rsidRPr="007328A1">
              <w:t>Overlap (ms)</w:t>
            </w:r>
          </w:p>
        </w:tc>
        <w:tc>
          <w:tcPr>
            <w:tcW w:w="998" w:type="dxa"/>
            <w:tcBorders>
              <w:bottom w:val="none" w:sz="0" w:space="0" w:color="auto"/>
            </w:tcBorders>
            <w:shd w:val="clear" w:color="auto" w:fill="F2F2F2" w:themeFill="background1" w:themeFillShade="F2"/>
          </w:tcPr>
          <w:p w14:paraId="312CBAB1" w14:textId="77777777" w:rsidR="0039445F" w:rsidRPr="007328A1" w:rsidRDefault="0039445F" w:rsidP="001D5DE2">
            <w:pPr>
              <w:pStyle w:val="Tablecontent"/>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shd w:val="clear" w:color="auto" w:fill="F2F2F2" w:themeFill="background1" w:themeFillShade="F2"/>
          </w:tcPr>
          <w:p w14:paraId="1C02E15C" w14:textId="77777777" w:rsidR="0039445F" w:rsidRPr="007328A1" w:rsidRDefault="0039445F" w:rsidP="001D5DE2">
            <w:pPr>
              <w:pStyle w:val="Tablecontent"/>
              <w:cnfStyle w:val="100000000000" w:firstRow="1" w:lastRow="0" w:firstColumn="0" w:lastColumn="0" w:oddVBand="0" w:evenVBand="0" w:oddHBand="0" w:evenHBand="0" w:firstRowFirstColumn="0" w:firstRowLastColumn="0" w:lastRowFirstColumn="0" w:lastRowLastColumn="0"/>
            </w:pPr>
            <w:r w:rsidRPr="007328A1">
              <w:t>Overlap (%)</w:t>
            </w:r>
          </w:p>
        </w:tc>
      </w:tr>
      <w:tr w:rsidR="0039445F" w:rsidRPr="007328A1" w14:paraId="54E6054A" w14:textId="77777777" w:rsidTr="001D5DE2">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602897A1" w14:textId="77777777" w:rsidR="0039445F" w:rsidRPr="00FE0CF6" w:rsidRDefault="0039445F" w:rsidP="001D5DE2">
            <w:pPr>
              <w:pStyle w:val="Tablecontent"/>
              <w:tabs>
                <w:tab w:val="decimal" w:pos="725"/>
              </w:tabs>
            </w:pPr>
            <w:r w:rsidRPr="00FE0CF6">
              <w:t>6,169</w:t>
            </w:r>
          </w:p>
        </w:tc>
        <w:tc>
          <w:tcPr>
            <w:tcW w:w="998" w:type="dxa"/>
            <w:vAlign w:val="bottom"/>
          </w:tcPr>
          <w:p w14:paraId="104DE8E3" w14:textId="77777777" w:rsidR="0039445F" w:rsidRPr="00FE0CF6" w:rsidRDefault="0039445F" w:rsidP="001D5DE2">
            <w:pPr>
              <w:pStyle w:val="Tablecontent"/>
              <w:tabs>
                <w:tab w:val="decimal" w:pos="419"/>
              </w:tabs>
              <w:cnfStyle w:val="000000000000" w:firstRow="0" w:lastRow="0" w:firstColumn="0" w:lastColumn="0" w:oddVBand="0" w:evenVBand="0" w:oddHBand="0" w:evenHBand="0" w:firstRowFirstColumn="0" w:firstRowLastColumn="0" w:lastRowFirstColumn="0" w:lastRowLastColumn="0"/>
            </w:pPr>
            <w:r w:rsidRPr="00FE0CF6">
              <w:t>30</w:t>
            </w:r>
          </w:p>
        </w:tc>
        <w:tc>
          <w:tcPr>
            <w:tcW w:w="1842" w:type="dxa"/>
            <w:vAlign w:val="bottom"/>
          </w:tcPr>
          <w:p w14:paraId="17EC0770" w14:textId="77777777" w:rsidR="0039445F" w:rsidRPr="00FE0CF6" w:rsidRDefault="0039445F" w:rsidP="001D5DE2">
            <w:pPr>
              <w:pStyle w:val="Tablecontent"/>
              <w:tabs>
                <w:tab w:val="decimal" w:pos="532"/>
              </w:tabs>
              <w:cnfStyle w:val="000000000000" w:firstRow="0" w:lastRow="0" w:firstColumn="0" w:lastColumn="0" w:oddVBand="0" w:evenVBand="0" w:oddHBand="0" w:evenHBand="0" w:firstRowFirstColumn="0" w:firstRowLastColumn="0" w:lastRowFirstColumn="0" w:lastRowLastColumn="0"/>
            </w:pPr>
            <w:r w:rsidRPr="00FE0CF6">
              <w:t>1.03%</w:t>
            </w:r>
          </w:p>
        </w:tc>
      </w:tr>
      <w:tr w:rsidR="0039445F" w:rsidRPr="007328A1" w14:paraId="418D05C3"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1765CB2A" w14:textId="77777777" w:rsidR="0039445F" w:rsidRPr="00FE0CF6" w:rsidRDefault="0039445F" w:rsidP="001D5DE2">
            <w:pPr>
              <w:pStyle w:val="Tablecontent"/>
              <w:tabs>
                <w:tab w:val="decimal" w:pos="725"/>
              </w:tabs>
            </w:pPr>
            <w:r w:rsidRPr="00FE0CF6">
              <w:t>284</w:t>
            </w:r>
          </w:p>
        </w:tc>
        <w:tc>
          <w:tcPr>
            <w:tcW w:w="998" w:type="dxa"/>
            <w:vAlign w:val="bottom"/>
          </w:tcPr>
          <w:p w14:paraId="372FD796" w14:textId="77777777" w:rsidR="0039445F" w:rsidRPr="00FE0CF6" w:rsidRDefault="0039445F" w:rsidP="001D5DE2">
            <w:pPr>
              <w:pStyle w:val="Tablecontent"/>
              <w:tabs>
                <w:tab w:val="decimal" w:pos="419"/>
              </w:tabs>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416E5A5A" w14:textId="77777777" w:rsidR="0039445F" w:rsidRPr="00FE0CF6" w:rsidRDefault="0039445F" w:rsidP="001D5DE2">
            <w:pPr>
              <w:pStyle w:val="Tablecontent"/>
              <w:tabs>
                <w:tab w:val="decimal" w:pos="532"/>
              </w:tabs>
              <w:cnfStyle w:val="000000000000" w:firstRow="0" w:lastRow="0" w:firstColumn="0" w:lastColumn="0" w:oddVBand="0" w:evenVBand="0" w:oddHBand="0" w:evenHBand="0" w:firstRowFirstColumn="0" w:firstRowLastColumn="0" w:lastRowFirstColumn="0" w:lastRowLastColumn="0"/>
            </w:pPr>
            <w:r w:rsidRPr="00FE0CF6">
              <w:t>0.71%</w:t>
            </w:r>
          </w:p>
        </w:tc>
      </w:tr>
      <w:tr w:rsidR="0039445F" w:rsidRPr="007328A1" w14:paraId="1B4844E5"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5A22E63A" w14:textId="77777777" w:rsidR="0039445F" w:rsidRPr="00FE0CF6" w:rsidRDefault="0039445F" w:rsidP="001D5DE2">
            <w:pPr>
              <w:pStyle w:val="Tablecontent"/>
              <w:tabs>
                <w:tab w:val="decimal" w:pos="725"/>
              </w:tabs>
            </w:pPr>
            <w:r w:rsidRPr="00FE0CF6">
              <w:t>509</w:t>
            </w:r>
          </w:p>
        </w:tc>
        <w:tc>
          <w:tcPr>
            <w:tcW w:w="998" w:type="dxa"/>
            <w:vAlign w:val="bottom"/>
          </w:tcPr>
          <w:p w14:paraId="07E7177D" w14:textId="77777777" w:rsidR="0039445F" w:rsidRPr="00FE0CF6" w:rsidRDefault="0039445F" w:rsidP="001D5DE2">
            <w:pPr>
              <w:pStyle w:val="Tablecontent"/>
              <w:tabs>
                <w:tab w:val="decimal" w:pos="419"/>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477CD6C6" w14:textId="77777777" w:rsidR="0039445F" w:rsidRPr="00FE0CF6" w:rsidRDefault="0039445F" w:rsidP="001D5DE2">
            <w:pPr>
              <w:pStyle w:val="Tablecontent"/>
              <w:tabs>
                <w:tab w:val="decimal" w:pos="532"/>
              </w:tabs>
              <w:cnfStyle w:val="000000000000" w:firstRow="0" w:lastRow="0" w:firstColumn="0" w:lastColumn="0" w:oddVBand="0" w:evenVBand="0" w:oddHBand="0" w:evenHBand="0" w:firstRowFirstColumn="0" w:firstRowLastColumn="0" w:lastRowFirstColumn="0" w:lastRowLastColumn="0"/>
            </w:pPr>
            <w:r w:rsidRPr="00FE0CF6">
              <w:t>0.64%</w:t>
            </w:r>
          </w:p>
        </w:tc>
      </w:tr>
      <w:tr w:rsidR="0039445F" w:rsidRPr="007328A1" w14:paraId="30248424"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3E87CC4C" w14:textId="77777777" w:rsidR="0039445F" w:rsidRPr="00FE0CF6" w:rsidRDefault="0039445F" w:rsidP="001D5DE2">
            <w:pPr>
              <w:pStyle w:val="Tablecontent"/>
              <w:tabs>
                <w:tab w:val="decimal" w:pos="725"/>
              </w:tabs>
            </w:pPr>
            <w:r w:rsidRPr="00FE0CF6">
              <w:lastRenderedPageBreak/>
              <w:t>484</w:t>
            </w:r>
          </w:p>
        </w:tc>
        <w:tc>
          <w:tcPr>
            <w:tcW w:w="998" w:type="dxa"/>
            <w:vAlign w:val="bottom"/>
          </w:tcPr>
          <w:p w14:paraId="7AB567E8" w14:textId="77777777" w:rsidR="0039445F" w:rsidRPr="00FE0CF6" w:rsidRDefault="0039445F" w:rsidP="001D5DE2">
            <w:pPr>
              <w:pStyle w:val="Tablecontent"/>
              <w:tabs>
                <w:tab w:val="decimal" w:pos="419"/>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1C60297E" w14:textId="77777777" w:rsidR="0039445F" w:rsidRPr="00FE0CF6" w:rsidRDefault="0039445F" w:rsidP="001D5DE2">
            <w:pPr>
              <w:pStyle w:val="Tablecontent"/>
              <w:tabs>
                <w:tab w:val="decimal" w:pos="532"/>
              </w:tabs>
              <w:cnfStyle w:val="000000000000" w:firstRow="0" w:lastRow="0" w:firstColumn="0" w:lastColumn="0" w:oddVBand="0" w:evenVBand="0" w:oddHBand="0" w:evenHBand="0" w:firstRowFirstColumn="0" w:firstRowLastColumn="0" w:lastRowFirstColumn="0" w:lastRowLastColumn="0"/>
            </w:pPr>
            <w:r w:rsidRPr="00FE0CF6">
              <w:t>0.61%</w:t>
            </w:r>
          </w:p>
        </w:tc>
      </w:tr>
      <w:tr w:rsidR="0039445F" w:rsidRPr="007328A1" w14:paraId="6E3AE9A7"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03EE29DB" w14:textId="77777777" w:rsidR="0039445F" w:rsidRPr="00FE0CF6" w:rsidRDefault="0039445F" w:rsidP="001D5DE2">
            <w:pPr>
              <w:pStyle w:val="Tablecontent"/>
            </w:pPr>
            <w:bookmarkStart w:id="28" w:name="_Hlk133854672"/>
            <w:bookmarkEnd w:id="27"/>
            <w:r w:rsidRPr="00FE0CF6">
              <w:t>237</w:t>
            </w:r>
          </w:p>
        </w:tc>
        <w:tc>
          <w:tcPr>
            <w:tcW w:w="998" w:type="dxa"/>
            <w:vAlign w:val="bottom"/>
          </w:tcPr>
          <w:p w14:paraId="62C862B1" w14:textId="77777777" w:rsidR="0039445F" w:rsidRPr="00FE0CF6"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3C7EF99E" w14:textId="77777777" w:rsidR="0039445F" w:rsidRPr="00FE0CF6"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FE0CF6">
              <w:t>0.59%</w:t>
            </w:r>
          </w:p>
        </w:tc>
      </w:tr>
    </w:tbl>
    <w:bookmarkEnd w:id="28"/>
    <w:p w14:paraId="6522A1E7" w14:textId="26FAA45D" w:rsidR="0039445F" w:rsidRPr="003D6E92" w:rsidRDefault="0039445F" w:rsidP="0039445F">
      <w:r>
        <w:t xml:space="preserve">The above indicates the VMs only experienced minimal interruption by </w:t>
      </w:r>
      <w:r w:rsidR="001736B1">
        <w:t>the kernel</w:t>
      </w:r>
      <w:r>
        <w:t>.</w:t>
      </w:r>
    </w:p>
    <w:p w14:paraId="7CAA0D08" w14:textId="77777777" w:rsidR="0039445F" w:rsidRPr="003D6E92" w:rsidRDefault="0039445F" w:rsidP="0039445F">
      <w:r>
        <w:t xml:space="preserve">Let’s dive into a single VM. </w:t>
      </w:r>
      <w:r w:rsidRPr="003D6E92">
        <w:t xml:space="preserve">The following is a 68 vCPU VM running Splunk. In the last 7 days, it experienced a low but sizeable CPU overlap. 10K is relatively low for a 68 vCPU VM, but it still represents half a vCPU worth of interruption. </w:t>
      </w:r>
    </w:p>
    <w:p w14:paraId="22C2DE40" w14:textId="77777777" w:rsidR="0039445F" w:rsidRPr="003D6E92" w:rsidRDefault="0039445F" w:rsidP="0039445F">
      <w:r>
        <w:rPr>
          <w:noProof/>
        </w:rPr>
        <w:drawing>
          <wp:inline distT="0" distB="0" distL="0" distR="0" wp14:anchorId="62CF3B59" wp14:editId="65B80119">
            <wp:extent cx="6144768" cy="2249424"/>
            <wp:effectExtent l="0" t="0" r="8890" b="0"/>
            <wp:docPr id="1606338701" name="Picture 1606338701" descr="A graph with purp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01" name="Picture 1606338701" descr="A graph with purple and blue lines&#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6144768" cy="2249424"/>
                    </a:xfrm>
                    <a:prstGeom prst="rect">
                      <a:avLst/>
                    </a:prstGeom>
                  </pic:spPr>
                </pic:pic>
              </a:graphicData>
            </a:graphic>
          </wp:inline>
        </w:drawing>
      </w:r>
    </w:p>
    <w:p w14:paraId="28D4F7EC" w14:textId="77777777" w:rsidR="0039445F" w:rsidRPr="003D6E92" w:rsidRDefault="0039445F" w:rsidP="0039445F">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t xml:space="preserve">The effect is the same with </w:t>
      </w:r>
      <w:r w:rsidRPr="003D6E92">
        <w:t>an unmet Demand.</w:t>
      </w:r>
    </w:p>
    <w:p w14:paraId="0D37D4D5" w14:textId="77777777" w:rsidR="0039445F" w:rsidRPr="003D6E92" w:rsidRDefault="0039445F" w:rsidP="0039445F">
      <w:r w:rsidRPr="003D6E92">
        <w:t>A high overlap indicates the ESXi host is doing heavy IO (Storage or Network). Look at your NSX Edge clusters, and you will see the host has relatively higher Overlap value</w:t>
      </w:r>
      <w:r>
        <w:t xml:space="preserve"> versus </w:t>
      </w:r>
      <w:proofErr w:type="gramStart"/>
      <w:r>
        <w:t>non IO</w:t>
      </w:r>
      <w:proofErr w:type="gramEnd"/>
      <w:r>
        <w:t>-intensive VM.</w:t>
      </w:r>
    </w:p>
    <w:p w14:paraId="31EC966B" w14:textId="77777777" w:rsidR="0039445F" w:rsidRDefault="0039445F" w:rsidP="0039445F">
      <w:pPr>
        <w:pStyle w:val="Heading4"/>
      </w:pPr>
      <w:r>
        <w:t>Contention</w:t>
      </w:r>
    </w:p>
    <w:p w14:paraId="5C5352B2" w14:textId="77777777" w:rsidR="0039445F" w:rsidRDefault="0039445F" w:rsidP="0039445F">
      <w:pPr>
        <w:rPr>
          <w:lang w:val="en-GB" w:eastAsia="en-SG"/>
        </w:rPr>
      </w:pPr>
      <w:r>
        <w:rPr>
          <w:lang w:val="en-GB" w:eastAsia="en-SG"/>
        </w:rPr>
        <w:t>This is a value add by Aria Operations in July 2024. Before that, it’s mapped to the CPU Latency metric.</w:t>
      </w:r>
    </w:p>
    <w:p w14:paraId="03986FFA" w14:textId="77777777" w:rsidR="0039445F" w:rsidRDefault="0039445F" w:rsidP="0039445F">
      <w:pPr>
        <w:rPr>
          <w:lang w:val="en-GB" w:eastAsia="en-SG"/>
        </w:rPr>
      </w:pPr>
      <w:r>
        <w:rPr>
          <w:lang w:val="en-GB" w:eastAsia="en-SG"/>
        </w:rPr>
        <w:t>The formula is.</w:t>
      </w:r>
    </w:p>
    <w:p w14:paraId="0A0C8039" w14:textId="77777777" w:rsidR="0039445F" w:rsidRDefault="0039445F" w:rsidP="0039445F">
      <w:pPr>
        <w:pStyle w:val="Code"/>
      </w:pPr>
      <w:r>
        <w:t xml:space="preserve">Contention (%) = </w:t>
      </w:r>
      <w:r w:rsidRPr="00780791">
        <w:t>Overlap + CoStop + Ready + Other Wait</w:t>
      </w:r>
    </w:p>
    <w:p w14:paraId="1C9FB93D" w14:textId="77777777" w:rsidR="0039445F" w:rsidRDefault="0039445F" w:rsidP="0039445F">
      <w:pPr>
        <w:rPr>
          <w:lang w:val="en-GB" w:eastAsia="en-SG"/>
        </w:rPr>
      </w:pPr>
      <w:r>
        <w:rPr>
          <w:lang w:val="en-GB" w:eastAsia="en-SG"/>
        </w:rPr>
        <w:t xml:space="preserve">Contention means the vCPU is not getting the CPU time. Using this logic, the CPU frequency is not even applicable as the vCPU is not even running. </w:t>
      </w:r>
    </w:p>
    <w:p w14:paraId="36922B48" w14:textId="77777777" w:rsidR="0039445F" w:rsidRPr="003408C6" w:rsidRDefault="0039445F" w:rsidP="0039445F">
      <w:pPr>
        <w:jc w:val="center"/>
        <w:rPr>
          <w:lang w:val="en-GB" w:eastAsia="en-SG"/>
        </w:rPr>
      </w:pPr>
      <w:r w:rsidRPr="00BD78BF">
        <w:rPr>
          <w:noProof/>
          <w:lang w:val="en-GB" w:eastAsia="en-SG"/>
        </w:rPr>
        <w:drawing>
          <wp:inline distT="0" distB="0" distL="0" distR="0" wp14:anchorId="715F711B" wp14:editId="75831D21">
            <wp:extent cx="5093208" cy="1856232"/>
            <wp:effectExtent l="0" t="0" r="0" b="0"/>
            <wp:docPr id="120794605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46055" name="Picture 1" descr="A diagram of a diagram&#10;&#10;Description automatically generated"/>
                    <pic:cNvPicPr/>
                  </pic:nvPicPr>
                  <pic:blipFill>
                    <a:blip r:embed="rId146"/>
                    <a:stretch>
                      <a:fillRect/>
                    </a:stretch>
                  </pic:blipFill>
                  <pic:spPr>
                    <a:xfrm>
                      <a:off x="0" y="0"/>
                      <a:ext cx="5093208" cy="1856232"/>
                    </a:xfrm>
                    <a:prstGeom prst="rect">
                      <a:avLst/>
                    </a:prstGeom>
                  </pic:spPr>
                </pic:pic>
              </a:graphicData>
            </a:graphic>
          </wp:inline>
        </w:drawing>
      </w:r>
    </w:p>
    <w:p w14:paraId="53F40C32" w14:textId="3AD975B9" w:rsidR="00F1754D" w:rsidRDefault="00F1754D" w:rsidP="0039445F">
      <w:pPr>
        <w:rPr>
          <w:lang w:val="en-GB"/>
        </w:rPr>
      </w:pPr>
      <w:r>
        <w:rPr>
          <w:lang w:val="en-GB"/>
        </w:rPr>
        <w:lastRenderedPageBreak/>
        <w:t>In most situations, the value will be mostly coming from CPU Ready. The following screenshot shows the CPU Contention is basically identical to CPU Ready</w:t>
      </w:r>
    </w:p>
    <w:p w14:paraId="48134862" w14:textId="77777777" w:rsidR="00F1754D" w:rsidRPr="00F1754D" w:rsidRDefault="00F1754D" w:rsidP="00F1754D">
      <w:pPr>
        <w:rPr>
          <w:lang w:val="en-GB" w:eastAsia="en-SG"/>
        </w:rPr>
      </w:pPr>
      <w:r w:rsidRPr="00F1754D">
        <w:rPr>
          <w:noProof/>
          <w:lang w:val="en-GB" w:eastAsia="en-SG"/>
        </w:rPr>
        <w:drawing>
          <wp:inline distT="0" distB="0" distL="0" distR="0" wp14:anchorId="26CCB497" wp14:editId="1638C84B">
            <wp:extent cx="6005830" cy="3728720"/>
            <wp:effectExtent l="0" t="0" r="0" b="5080"/>
            <wp:docPr id="813709721" name="Picture 1" descr="A graph with blu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09721" name="Picture 1" descr="A graph with blue and purple lines&#10;&#10;Description automatically generated"/>
                    <pic:cNvPicPr/>
                  </pic:nvPicPr>
                  <pic:blipFill>
                    <a:blip r:embed="rId147"/>
                    <a:stretch>
                      <a:fillRect/>
                    </a:stretch>
                  </pic:blipFill>
                  <pic:spPr>
                    <a:xfrm>
                      <a:off x="0" y="0"/>
                      <a:ext cx="6005830" cy="3728720"/>
                    </a:xfrm>
                    <a:prstGeom prst="rect">
                      <a:avLst/>
                    </a:prstGeom>
                  </pic:spPr>
                </pic:pic>
              </a:graphicData>
            </a:graphic>
          </wp:inline>
        </w:drawing>
      </w:r>
    </w:p>
    <w:p w14:paraId="00F61F5E" w14:textId="77777777" w:rsidR="00F1754D" w:rsidRPr="0005793A" w:rsidRDefault="00F1754D" w:rsidP="00F1754D">
      <w:pPr>
        <w:rPr>
          <w:lang w:val="en-GB"/>
        </w:rPr>
      </w:pPr>
      <w:r w:rsidRPr="0005793A">
        <w:rPr>
          <w:lang w:val="en-GB"/>
        </w:rPr>
        <w:t xml:space="preserve">Why does the counter include Ready by Limit? </w:t>
      </w:r>
    </w:p>
    <w:p w14:paraId="7D1E11DE" w14:textId="77777777" w:rsidR="00F1754D" w:rsidRDefault="00F1754D" w:rsidP="00F1754D">
      <w:pPr>
        <w:rPr>
          <w:lang w:val="en-GB"/>
        </w:rPr>
      </w:pPr>
      <w:r w:rsidRPr="0005793A">
        <w:rPr>
          <w:lang w:val="en-GB"/>
        </w:rPr>
        <w:t xml:space="preserve">Because we need to separate </w:t>
      </w:r>
      <w:r w:rsidRPr="00F1754D">
        <w:rPr>
          <w:color w:val="00B0F0"/>
          <w:lang w:val="en-GB"/>
        </w:rPr>
        <w:t xml:space="preserve">the what </w:t>
      </w:r>
      <w:r w:rsidRPr="0005793A">
        <w:rPr>
          <w:lang w:val="en-GB"/>
        </w:rPr>
        <w:t xml:space="preserve">and </w:t>
      </w:r>
      <w:r w:rsidRPr="00F1754D">
        <w:rPr>
          <w:color w:val="00B0F0"/>
          <w:lang w:val="en-GB"/>
        </w:rPr>
        <w:t>the why</w:t>
      </w:r>
      <w:r w:rsidRPr="0005793A">
        <w:rPr>
          <w:lang w:val="en-GB"/>
        </w:rPr>
        <w:t>. The fact is the VM faces contention.</w:t>
      </w:r>
      <w:r>
        <w:rPr>
          <w:lang w:val="en-GB"/>
        </w:rPr>
        <w:t xml:space="preserve"> Whether that is because of VM Limit, insufficient VM Shares, or high ESXi utilization is a different issue.</w:t>
      </w:r>
    </w:p>
    <w:p w14:paraId="05A05EC0" w14:textId="77777777" w:rsidR="00F1754D" w:rsidRDefault="00F1754D" w:rsidP="00F1754D">
      <w:pPr>
        <w:rPr>
          <w:lang w:val="en-GB"/>
        </w:rPr>
      </w:pPr>
      <w:r>
        <w:rPr>
          <w:lang w:val="en-GB"/>
        </w:rPr>
        <w:t xml:space="preserve">What is the limitation for including Ready by Limit? </w:t>
      </w:r>
    </w:p>
    <w:p w14:paraId="745F9662" w14:textId="77777777" w:rsidR="00F1754D" w:rsidRDefault="00F1754D" w:rsidP="00F1754D">
      <w:pPr>
        <w:rPr>
          <w:lang w:val="en-GB"/>
        </w:rPr>
      </w:pPr>
      <w:r>
        <w:rPr>
          <w:lang w:val="en-GB"/>
        </w:rPr>
        <w:t>You cannot use the counter to define ESXi or cluster performance. The limit has nothing to do with the cluster.</w:t>
      </w:r>
    </w:p>
    <w:p w14:paraId="490440A4" w14:textId="77777777" w:rsidR="0039445F" w:rsidRDefault="0039445F" w:rsidP="0039445F">
      <w:pPr>
        <w:pStyle w:val="Heading4"/>
      </w:pPr>
      <w:r>
        <w:t>Latency</w:t>
      </w:r>
    </w:p>
    <w:p w14:paraId="4330B356" w14:textId="77777777" w:rsidR="0039445F" w:rsidRDefault="0039445F" w:rsidP="0039445F">
      <w:pPr>
        <w:rPr>
          <w:lang w:val="en-GB"/>
        </w:rPr>
      </w:pPr>
      <w:r>
        <w:rPr>
          <w:lang w:val="en-GB"/>
        </w:rPr>
        <w:t>CPU Latency tracks the “</w:t>
      </w:r>
      <w:r w:rsidRPr="003E545F">
        <w:rPr>
          <w:color w:val="00B0F0"/>
          <w:lang w:val="en-GB"/>
        </w:rPr>
        <w:t>stolen time</w:t>
      </w:r>
      <w:r>
        <w:rPr>
          <w:lang w:val="en-GB"/>
        </w:rPr>
        <w:t xml:space="preserve">”, which measures the CPU cycle that could have been given to the VM in ideal scenario. It </w:t>
      </w:r>
      <w:r w:rsidRPr="00A452F2">
        <w:rPr>
          <w:lang w:val="en-GB"/>
        </w:rPr>
        <w:t xml:space="preserve">maps to </w:t>
      </w:r>
      <w:r>
        <w:rPr>
          <w:lang w:val="en-GB"/>
        </w:rPr>
        <w:t>%</w:t>
      </w:r>
      <w:r w:rsidRPr="00A452F2">
        <w:rPr>
          <w:lang w:val="en-GB"/>
        </w:rPr>
        <w:t>LAT_C counter</w:t>
      </w:r>
      <w:r>
        <w:rPr>
          <w:lang w:val="en-GB"/>
        </w:rPr>
        <w:t xml:space="preserve"> in esxtop.</w:t>
      </w:r>
    </w:p>
    <w:p w14:paraId="3E5CC954" w14:textId="77777777" w:rsidR="0039445F" w:rsidRDefault="0039445F" w:rsidP="0039445F">
      <w:pPr>
        <w:rPr>
          <w:lang w:val="en-GB"/>
        </w:rPr>
      </w:pPr>
      <w:r w:rsidRPr="00A452F2">
        <w:rPr>
          <w:lang w:val="en-GB"/>
        </w:rPr>
        <w:t>The diagram</w:t>
      </w:r>
      <w:r>
        <w:rPr>
          <w:rStyle w:val="FootnoteReference"/>
          <w:lang w:val="en-GB"/>
        </w:rPr>
        <w:footnoteReference w:id="9"/>
      </w:r>
      <w:r w:rsidRPr="00A452F2">
        <w:rPr>
          <w:lang w:val="en-GB"/>
        </w:rPr>
        <w:t xml:space="preserve"> shows what it includes. </w:t>
      </w:r>
      <w:r>
        <w:rPr>
          <w:lang w:val="en-GB"/>
        </w:rPr>
        <w:t xml:space="preserve">Latency </w:t>
      </w:r>
      <w:r w:rsidRPr="00A452F2">
        <w:rPr>
          <w:lang w:val="en-GB"/>
        </w:rPr>
        <w:t xml:space="preserve">excludes Max Limited in Ready, but it includes </w:t>
      </w:r>
      <w:r>
        <w:rPr>
          <w:lang w:val="en-GB"/>
        </w:rPr>
        <w:t>Co-stop</w:t>
      </w:r>
      <w:r w:rsidRPr="00A452F2">
        <w:rPr>
          <w:lang w:val="en-GB"/>
        </w:rPr>
        <w:t xml:space="preserve"> even if the </w:t>
      </w:r>
      <w:r>
        <w:rPr>
          <w:lang w:val="en-GB"/>
        </w:rPr>
        <w:t>Co-stop</w:t>
      </w:r>
      <w:r w:rsidRPr="00A452F2">
        <w:rPr>
          <w:lang w:val="en-GB"/>
        </w:rPr>
        <w:t xml:space="preserve"> was the result of Limit. </w:t>
      </w:r>
      <w:r>
        <w:rPr>
          <w:lang w:val="en-GB"/>
        </w:rPr>
        <w:t>It also excludes Other Wait.</w:t>
      </w:r>
    </w:p>
    <w:p w14:paraId="08A46240" w14:textId="77777777" w:rsidR="0039445F" w:rsidRPr="00A452F2" w:rsidRDefault="0039445F" w:rsidP="0039445F">
      <w:pPr>
        <w:rPr>
          <w:lang w:val="en-GB"/>
        </w:rPr>
      </w:pPr>
      <w:r w:rsidRPr="00A452F2">
        <w:rPr>
          <w:lang w:val="en-GB"/>
        </w:rPr>
        <w:t>Notice that HT and CPU Frequency are effect and not metrics.</w:t>
      </w:r>
      <w:r>
        <w:rPr>
          <w:lang w:val="en-GB"/>
        </w:rPr>
        <w:t xml:space="preserve"> You can see the impact of CPU Frequency in </w:t>
      </w:r>
      <w:r w:rsidRPr="00780791">
        <w:rPr>
          <w:lang w:val="en-GB"/>
        </w:rPr>
        <w:t>esxtop</w:t>
      </w:r>
      <w:r>
        <w:rPr>
          <w:lang w:val="en-GB"/>
        </w:rPr>
        <w:t xml:space="preserve"> %A/MPERF counter. </w:t>
      </w:r>
    </w:p>
    <w:p w14:paraId="2559F6B6" w14:textId="77777777" w:rsidR="0039445F" w:rsidRDefault="0039445F" w:rsidP="0039445F">
      <w:pPr>
        <w:rPr>
          <w:lang w:val="en-GB"/>
        </w:rPr>
      </w:pPr>
      <w:r w:rsidRPr="00BD78BF">
        <w:rPr>
          <w:noProof/>
          <w:lang w:val="en-GB"/>
        </w:rPr>
        <w:lastRenderedPageBreak/>
        <w:drawing>
          <wp:inline distT="0" distB="0" distL="0" distR="0" wp14:anchorId="420172CC" wp14:editId="0EF8C483">
            <wp:extent cx="6035040" cy="1755648"/>
            <wp:effectExtent l="0" t="0" r="3810" b="0"/>
            <wp:docPr id="73722452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24526" name="Picture 1" descr="A diagram of a process&#10;&#10;Description automatically generated"/>
                    <pic:cNvPicPr/>
                  </pic:nvPicPr>
                  <pic:blipFill>
                    <a:blip r:embed="rId148"/>
                    <a:stretch>
                      <a:fillRect/>
                    </a:stretch>
                  </pic:blipFill>
                  <pic:spPr>
                    <a:xfrm>
                      <a:off x="0" y="0"/>
                      <a:ext cx="6035040" cy="1755648"/>
                    </a:xfrm>
                    <a:prstGeom prst="rect">
                      <a:avLst/>
                    </a:prstGeom>
                  </pic:spPr>
                </pic:pic>
              </a:graphicData>
            </a:graphic>
          </wp:inline>
        </w:drawing>
      </w:r>
    </w:p>
    <w:p w14:paraId="075A6635" w14:textId="77777777" w:rsidR="0039445F" w:rsidRDefault="0039445F" w:rsidP="0039445F">
      <w:pPr>
        <w:rPr>
          <w:color w:val="000000"/>
          <w:lang w:val="en-GB"/>
        </w:rPr>
      </w:pPr>
      <w:r w:rsidRPr="00505FF1">
        <w:rPr>
          <w:lang w:val="en-GB"/>
        </w:rPr>
        <w:t xml:space="preserve">Latency also includes 37.5% impact from Hyper Threading. </w:t>
      </w:r>
      <w:r w:rsidRPr="00A452F2">
        <w:rPr>
          <w:lang w:val="en-GB"/>
        </w:rPr>
        <w:t>In ESXi CPU accounting, Hyper Threading is recorded as giving 1.25x throughput</w:t>
      </w:r>
      <w:r>
        <w:rPr>
          <w:lang w:val="en-GB"/>
        </w:rPr>
        <w:t>, regardless of actual outcome</w:t>
      </w:r>
      <w:r w:rsidRPr="00A452F2">
        <w:rPr>
          <w:lang w:val="en-GB"/>
        </w:rPr>
        <w:t xml:space="preserve">. That means when both threads are running, each thread is recorded as only getting 62.5%. This will increase the </w:t>
      </w:r>
      <w:r>
        <w:rPr>
          <w:lang w:val="en-GB"/>
        </w:rPr>
        <w:t xml:space="preserve">CPU Latency value </w:t>
      </w:r>
      <w:r w:rsidRPr="00A452F2">
        <w:rPr>
          <w:lang w:val="en-GB"/>
        </w:rPr>
        <w:t xml:space="preserve">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320FBAAC" w14:textId="77777777" w:rsidR="0039445F" w:rsidRDefault="0039445F" w:rsidP="0039445F">
      <w:pPr>
        <w:rPr>
          <w:color w:val="000000"/>
          <w:lang w:val="en-GB"/>
        </w:rPr>
      </w:pPr>
      <w:r>
        <w:rPr>
          <w:color w:val="000000"/>
          <w:lang w:val="en-GB"/>
        </w:rPr>
        <w:t xml:space="preserve">In the above scenario, what’s the value of CPU Ready? </w:t>
      </w:r>
    </w:p>
    <w:p w14:paraId="207933E6" w14:textId="77777777" w:rsidR="0039445F" w:rsidRPr="00A452F2" w:rsidRDefault="0039445F" w:rsidP="0039445F">
      <w:pPr>
        <w:tabs>
          <w:tab w:val="left" w:pos="2033"/>
        </w:tabs>
        <w:rPr>
          <w:color w:val="000000"/>
          <w:lang w:val="en-GB"/>
        </w:rPr>
      </w:pPr>
      <w:r>
        <w:rPr>
          <w:color w:val="000000"/>
          <w:lang w:val="en-GB"/>
        </w:rPr>
        <w:t>Yup, it’s 0%.</w:t>
      </w:r>
    </w:p>
    <w:p w14:paraId="64C8C91B" w14:textId="77777777" w:rsidR="0039445F" w:rsidRPr="00A452F2" w:rsidRDefault="0039445F" w:rsidP="0039445F">
      <w:pPr>
        <w:rPr>
          <w:lang w:val="en-GB"/>
        </w:rPr>
      </w:pPr>
      <w:r w:rsidRPr="00A452F2">
        <w:rPr>
          <w:lang w:val="en-GB"/>
        </w:rPr>
        <w:t xml:space="preserve">CPU </w:t>
      </w:r>
      <w:r w:rsidRPr="00505FF1">
        <w:rPr>
          <w:lang w:val="en-GB"/>
        </w:rPr>
        <w:t xml:space="preserve">Latency </w:t>
      </w:r>
      <w:r w:rsidRPr="00A452F2">
        <w:rPr>
          <w:lang w:val="en-GB"/>
        </w:rPr>
        <w:t xml:space="preserve">also accounts for power management. </w:t>
      </w:r>
      <w:r>
        <w:rPr>
          <w:lang w:val="en-GB"/>
        </w:rPr>
        <w:t>W</w:t>
      </w:r>
      <w:r w:rsidRPr="00A452F2">
        <w:rPr>
          <w:lang w:val="en-GB"/>
        </w:rPr>
        <w:t xml:space="preserve">hen </w:t>
      </w:r>
      <w:r>
        <w:rPr>
          <w:lang w:val="en-GB"/>
        </w:rPr>
        <w:t xml:space="preserve">the clock speed falls below nominal </w:t>
      </w:r>
      <w:r w:rsidRPr="00A452F2">
        <w:rPr>
          <w:lang w:val="en-GB"/>
        </w:rPr>
        <w:t>frequency</w:t>
      </w:r>
      <w:r>
        <w:rPr>
          <w:lang w:val="en-GB"/>
        </w:rPr>
        <w:t>, CPU Latency goes up accordingly.</w:t>
      </w:r>
    </w:p>
    <w:p w14:paraId="05D806C0" w14:textId="77777777" w:rsidR="0039445F" w:rsidRDefault="0039445F" w:rsidP="0039445F">
      <w:pPr>
        <w:rPr>
          <w:lang w:val="en-GB"/>
        </w:rPr>
      </w:pPr>
      <w:r w:rsidRPr="00A452F2">
        <w:rPr>
          <w:lang w:val="en-GB"/>
        </w:rPr>
        <w:t xml:space="preserve">Because of these 2 factors, its value is more volatile, making it less suitable as a formal Performance SLA. Use CPU Ready for Performance SLA, and CPU </w:t>
      </w:r>
      <w:r>
        <w:rPr>
          <w:lang w:val="en-GB"/>
        </w:rPr>
        <w:t>C</w:t>
      </w:r>
      <w:r w:rsidRPr="00A452F2">
        <w:rPr>
          <w:lang w:val="en-GB"/>
        </w:rPr>
        <w:t>ontention</w:t>
      </w:r>
      <w:r>
        <w:rPr>
          <w:lang w:val="en-GB"/>
        </w:rPr>
        <w:t xml:space="preserve"> for performance troubleshooting</w:t>
      </w:r>
      <w:r w:rsidRPr="00A452F2">
        <w:rPr>
          <w:lang w:val="en-GB"/>
        </w:rPr>
        <w:t xml:space="preserve">. </w:t>
      </w:r>
    </w:p>
    <w:p w14:paraId="4B87A37B" w14:textId="77777777" w:rsidR="0039445F" w:rsidRPr="00A452F2" w:rsidRDefault="0039445F" w:rsidP="0039445F">
      <w:pPr>
        <w:rPr>
          <w:lang w:val="en-GB"/>
        </w:rPr>
      </w:pPr>
      <w:r w:rsidRPr="00A452F2">
        <w:rPr>
          <w:lang w:val="en-GB"/>
        </w:rPr>
        <w:t xml:space="preserve">The following table only shows 5 VM out of 2500 that I </w:t>
      </w:r>
      <w:r>
        <w:rPr>
          <w:lang w:val="en-GB"/>
        </w:rPr>
        <w:t>analyze</w:t>
      </w:r>
      <w:r w:rsidRPr="00A452F2">
        <w:rPr>
          <w:lang w:val="en-GB"/>
        </w:rPr>
        <w:t xml:space="preserve">d. These 2 </w:t>
      </w:r>
      <w:r>
        <w:rPr>
          <w:lang w:val="en-GB"/>
        </w:rPr>
        <w:t>metrics</w:t>
      </w:r>
      <w:r w:rsidRPr="00A452F2">
        <w:rPr>
          <w:lang w:val="en-GB"/>
        </w:rPr>
        <w:t xml:space="preserve"> do not have good correlation</w:t>
      </w:r>
      <w:r>
        <w:rPr>
          <w:lang w:val="en-GB"/>
        </w:rPr>
        <w:t>, as they are created for different purpose.</w:t>
      </w:r>
    </w:p>
    <w:p w14:paraId="2D977436" w14:textId="77777777" w:rsidR="0039445F" w:rsidRPr="00A452F2" w:rsidRDefault="0039445F" w:rsidP="0039445F">
      <w:pPr>
        <w:rPr>
          <w:lang w:val="en-GB"/>
        </w:rPr>
      </w:pPr>
      <w:r>
        <w:rPr>
          <w:noProof/>
        </w:rPr>
        <w:drawing>
          <wp:inline distT="0" distB="0" distL="0" distR="0" wp14:anchorId="60B4FF76" wp14:editId="3264F281">
            <wp:extent cx="6167194" cy="1658767"/>
            <wp:effectExtent l="0" t="0" r="5080" b="0"/>
            <wp:docPr id="606394076" name="Picture 6063940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6" name="Picture 606394076" descr="A screenshot of a computer&#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2651FCE2" w14:textId="77777777" w:rsidR="0039445F" w:rsidRPr="00A452F2" w:rsidRDefault="0039445F" w:rsidP="0039445F">
      <w:pPr>
        <w:rPr>
          <w:lang w:val="en-GB"/>
        </w:rPr>
      </w:pPr>
      <w:r w:rsidRPr="00A452F2">
        <w:rPr>
          <w:lang w:val="en-GB"/>
        </w:rPr>
        <w:t xml:space="preserve">In many cases, the impact of both threads running is not felt by the application running on each thread. If you use CPU </w:t>
      </w:r>
      <w:r>
        <w:rPr>
          <w:lang w:val="en-GB"/>
        </w:rPr>
        <w:t>Latency</w:t>
      </w:r>
      <w:r w:rsidRPr="00A452F2">
        <w:rPr>
          <w:lang w:val="en-GB"/>
        </w:rPr>
        <w:t xml:space="preserve"> as formal SLA, you may be spending time troubleshooting when the business does not even notice the performance degradation.</w:t>
      </w:r>
    </w:p>
    <w:p w14:paraId="325F2599" w14:textId="77777777" w:rsidR="0039445F" w:rsidRPr="00A452F2" w:rsidRDefault="0039445F" w:rsidP="0039445F">
      <w:pPr>
        <w:rPr>
          <w:lang w:val="en-GB"/>
        </w:rPr>
      </w:pPr>
      <w:r w:rsidRPr="00A452F2">
        <w:rPr>
          <w:lang w:val="en-GB"/>
        </w:rPr>
        <w:t xml:space="preserve">The following screenshot shows CPU </w:t>
      </w:r>
      <w:r>
        <w:rPr>
          <w:lang w:val="en-GB"/>
        </w:rPr>
        <w:t>Latency</w:t>
      </w:r>
      <w:r w:rsidRPr="00A452F2">
        <w:rPr>
          <w:lang w:val="en-GB"/>
        </w:rPr>
        <w:t xml:space="preserve"> went down when both Ready and </w:t>
      </w:r>
      <w:r>
        <w:rPr>
          <w:lang w:val="en-GB"/>
        </w:rPr>
        <w:t>Co-stop</w:t>
      </w:r>
      <w:r w:rsidRPr="00A452F2">
        <w:rPr>
          <w:lang w:val="en-GB"/>
        </w:rPr>
        <w:t xml:space="preserve"> went up.</w:t>
      </w:r>
    </w:p>
    <w:p w14:paraId="07321A9A" w14:textId="77777777" w:rsidR="0039445F" w:rsidRPr="00A452F2" w:rsidRDefault="0039445F" w:rsidP="0039445F">
      <w:pPr>
        <w:rPr>
          <w:lang w:val="en-GB"/>
        </w:rPr>
      </w:pPr>
      <w:r>
        <w:rPr>
          <w:noProof/>
        </w:rPr>
        <w:lastRenderedPageBreak/>
        <w:drawing>
          <wp:inline distT="0" distB="0" distL="0" distR="0" wp14:anchorId="4FA8AF94" wp14:editId="64447C64">
            <wp:extent cx="6163056" cy="1993392"/>
            <wp:effectExtent l="0" t="0" r="0" b="6985"/>
            <wp:docPr id="36" name="Picture 3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graph&#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6163056" cy="1993392"/>
                    </a:xfrm>
                    <a:prstGeom prst="rect">
                      <a:avLst/>
                    </a:prstGeom>
                  </pic:spPr>
                </pic:pic>
              </a:graphicData>
            </a:graphic>
          </wp:inline>
        </w:drawing>
      </w:r>
    </w:p>
    <w:p w14:paraId="28334C61" w14:textId="77777777" w:rsidR="0039445F" w:rsidRPr="00A452F2" w:rsidRDefault="0039445F" w:rsidP="0039445F">
      <w:pPr>
        <w:rPr>
          <w:lang w:val="en-GB"/>
        </w:rPr>
      </w:pPr>
      <w:r w:rsidRPr="00A452F2">
        <w:rPr>
          <w:lang w:val="en-GB"/>
        </w:rPr>
        <w:t xml:space="preserve">How about another scenario, where </w:t>
      </w:r>
      <w:r>
        <w:rPr>
          <w:lang w:val="en-GB"/>
        </w:rPr>
        <w:t>Latency</w:t>
      </w:r>
      <w:r w:rsidRPr="00A452F2">
        <w:rPr>
          <w:lang w:val="en-GB"/>
        </w:rPr>
        <w:t xml:space="preserve"> is near 0% but Ready is very high? Take a look a</w:t>
      </w:r>
      <w:r>
        <w:rPr>
          <w:lang w:val="en-GB"/>
        </w:rPr>
        <w:t>t</w:t>
      </w:r>
      <w:r w:rsidRPr="00A452F2">
        <w:rPr>
          <w:lang w:val="en-GB"/>
        </w:rPr>
        <w:t xml:space="preserve"> this web server. Both CPU Demand and CPU Usage are similar identical. At around 1:40 am mark, both Demand and Usage showed 72.55%, Contention at 0.29%, but Ready at above 15%. What’s causing it?</w:t>
      </w:r>
    </w:p>
    <w:p w14:paraId="5305F530" w14:textId="77777777" w:rsidR="0039445F" w:rsidRPr="00A452F2" w:rsidRDefault="0039445F" w:rsidP="0039445F">
      <w:pPr>
        <w:rPr>
          <w:lang w:val="en-GB"/>
        </w:rPr>
      </w:pPr>
      <w:r>
        <w:rPr>
          <w:noProof/>
        </w:rPr>
        <w:drawing>
          <wp:inline distT="0" distB="0" distL="0" distR="0" wp14:anchorId="4DD711A3" wp14:editId="75E81A43">
            <wp:extent cx="6093775" cy="3839323"/>
            <wp:effectExtent l="0" t="0" r="2540" b="889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6096572" cy="3841085"/>
                    </a:xfrm>
                    <a:prstGeom prst="rect">
                      <a:avLst/>
                    </a:prstGeom>
                  </pic:spPr>
                </pic:pic>
              </a:graphicData>
            </a:graphic>
          </wp:inline>
        </w:drawing>
      </w:r>
    </w:p>
    <w:p w14:paraId="269C0503" w14:textId="77777777" w:rsidR="0039445F" w:rsidRDefault="0039445F" w:rsidP="0039445F">
      <w:pPr>
        <w:rPr>
          <w:lang w:val="en-GB"/>
        </w:rPr>
      </w:pPr>
      <w:r w:rsidRPr="00A452F2">
        <w:rPr>
          <w:lang w:val="en-GB"/>
        </w:rPr>
        <w:t xml:space="preserve">The answer is </w:t>
      </w:r>
      <w:r w:rsidRPr="003046E1">
        <w:rPr>
          <w:color w:val="FF0000"/>
          <w:lang w:val="en-GB"/>
        </w:rPr>
        <w:t>Limit</w:t>
      </w:r>
      <w:r w:rsidRPr="00A452F2">
        <w:rPr>
          <w:lang w:val="en-GB"/>
        </w:rPr>
        <w:t xml:space="preserve">. Unlike CPU Ready, it does not account for Limit (Max Limited) because that’s an intentional constraint placed upon the VM. The VM is not contending with other VMs. </w:t>
      </w:r>
      <w:r w:rsidRPr="00780791">
        <w:rPr>
          <w:lang w:val="en-GB"/>
        </w:rPr>
        <w:t>VMware Cloud Director</w:t>
      </w:r>
      <w:r w:rsidRPr="00A452F2">
        <w:rPr>
          <w:lang w:val="en-GB"/>
        </w:rPr>
        <w:t xml:space="preserve"> sets limit on VM so this counter will not be appropriate if you aim to track VM performance using Contention (%) metric.</w:t>
      </w:r>
    </w:p>
    <w:p w14:paraId="4A78FE02" w14:textId="77777777" w:rsidR="0039445F" w:rsidRDefault="0039445F" w:rsidP="0039445F">
      <w:pPr>
        <w:rPr>
          <w:lang w:val="en-GB"/>
        </w:rPr>
      </w:pPr>
      <w:r>
        <w:rPr>
          <w:lang w:val="en-GB"/>
        </w:rPr>
        <w:t>Here is a clearer example showing latency consistently lower than Ready due to limit.</w:t>
      </w:r>
    </w:p>
    <w:p w14:paraId="1EB57C3A" w14:textId="77777777" w:rsidR="0039445F" w:rsidRDefault="0039445F" w:rsidP="0039445F">
      <w:pPr>
        <w:rPr>
          <w:lang w:val="en-GB"/>
        </w:rPr>
      </w:pPr>
      <w:r w:rsidRPr="007065DD">
        <w:rPr>
          <w:noProof/>
          <w:lang w:val="en-GB"/>
        </w:rPr>
        <w:lastRenderedPageBreak/>
        <w:drawing>
          <wp:inline distT="0" distB="0" distL="0" distR="0" wp14:anchorId="165EB9CF" wp14:editId="292E64B7">
            <wp:extent cx="6067078" cy="2529205"/>
            <wp:effectExtent l="0" t="0" r="0" b="4445"/>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152"/>
                    <a:stretch>
                      <a:fillRect/>
                    </a:stretch>
                  </pic:blipFill>
                  <pic:spPr>
                    <a:xfrm>
                      <a:off x="0" y="0"/>
                      <a:ext cx="6078015" cy="2533764"/>
                    </a:xfrm>
                    <a:prstGeom prst="rect">
                      <a:avLst/>
                    </a:prstGeom>
                  </pic:spPr>
                </pic:pic>
              </a:graphicData>
            </a:graphic>
          </wp:inline>
        </w:drawing>
      </w:r>
    </w:p>
    <w:p w14:paraId="336B8D52" w14:textId="77777777" w:rsidR="0039445F" w:rsidRPr="00A452F2" w:rsidRDefault="0039445F" w:rsidP="0039445F">
      <w:pPr>
        <w:rPr>
          <w:lang w:val="en-GB"/>
        </w:rPr>
      </w:pPr>
      <w:r w:rsidRPr="00A452F2">
        <w:rPr>
          <w:lang w:val="en-GB"/>
        </w:rPr>
        <w:t xml:space="preserve">A better and more stable metric to track the contention that a VM experience is Ready + </w:t>
      </w:r>
      <w:r>
        <w:rPr>
          <w:lang w:val="en-GB"/>
        </w:rPr>
        <w:t>Co-stop</w:t>
      </w:r>
      <w:r w:rsidRPr="00A452F2">
        <w:rPr>
          <w:lang w:val="en-GB"/>
        </w:rPr>
        <w:t xml:space="preserve"> + Overlap + </w:t>
      </w:r>
      <w:r>
        <w:rPr>
          <w:lang w:val="en-GB"/>
        </w:rPr>
        <w:t>VM Wait</w:t>
      </w:r>
      <w:r w:rsidRPr="00A452F2">
        <w:rPr>
          <w:lang w:val="en-GB"/>
        </w:rPr>
        <w:t xml:space="preserve"> + Swap Wait. Note that the raw metric for all these </w:t>
      </w:r>
      <w:proofErr w:type="gramStart"/>
      <w:r w:rsidRPr="00A452F2">
        <w:rPr>
          <w:lang w:val="en-GB"/>
        </w:rPr>
        <w:t>are</w:t>
      </w:r>
      <w:proofErr w:type="gramEnd"/>
      <w:r w:rsidRPr="00A452F2">
        <w:rPr>
          <w:lang w:val="en-GB"/>
        </w:rPr>
        <w:t xml:space="preserve"> millisecond, not GHz. </w:t>
      </w:r>
    </w:p>
    <w:p w14:paraId="40194ADF" w14:textId="77777777" w:rsidR="0039445F" w:rsidRDefault="0039445F" w:rsidP="0039445F">
      <w:pPr>
        <w:rPr>
          <w:lang w:val="en-GB"/>
        </w:rPr>
      </w:pPr>
      <w:r w:rsidRPr="00A452F2">
        <w:rPr>
          <w:lang w:val="en-GB"/>
        </w:rPr>
        <w:t xml:space="preserve">Where do you use CPU Contention then? </w:t>
      </w:r>
    </w:p>
    <w:p w14:paraId="255A1CD0" w14:textId="77777777" w:rsidR="0039445F" w:rsidRPr="00A452F2" w:rsidRDefault="0039445F" w:rsidP="0039445F">
      <w:pPr>
        <w:rPr>
          <w:lang w:val="en-GB"/>
        </w:rPr>
      </w:pPr>
      <w:r>
        <w:rPr>
          <w:lang w:val="en-GB"/>
        </w:rPr>
        <w:t>Performance troubleshooting for CPU-sensitive VM.</w:t>
      </w:r>
    </w:p>
    <w:p w14:paraId="0D101C33" w14:textId="77777777" w:rsidR="0039445F" w:rsidRPr="00A452F2" w:rsidRDefault="0039445F" w:rsidP="0039445F">
      <w:pPr>
        <w:rPr>
          <w:lang w:val="en-GB"/>
        </w:rPr>
      </w:pPr>
      <w:r w:rsidRPr="00A452F2">
        <w:rPr>
          <w:lang w:val="en-GB"/>
        </w:rPr>
        <w:t xml:space="preserve">If the value is low, then you don’t need to check CPU Ready, </w:t>
      </w:r>
      <w:r>
        <w:rPr>
          <w:lang w:val="en-GB"/>
        </w:rPr>
        <w:t>Co-stop</w:t>
      </w:r>
      <w:r w:rsidRPr="00A452F2">
        <w:rPr>
          <w:lang w:val="en-GB"/>
        </w:rPr>
        <w:t>, Power Management and CPU overcommit. The reason is they are all accounted for in CPU Contention.</w:t>
      </w:r>
    </w:p>
    <w:p w14:paraId="3E1692B1" w14:textId="77777777" w:rsidR="0039445F" w:rsidRPr="00A452F2" w:rsidRDefault="0039445F" w:rsidP="0039445F">
      <w:pPr>
        <w:rPr>
          <w:lang w:val="en-GB"/>
        </w:rPr>
      </w:pPr>
      <w:r w:rsidRPr="00A452F2">
        <w:rPr>
          <w:lang w:val="en-GB"/>
        </w:rPr>
        <w:t>If the value is high ( &gt; 37.5%), then follow these steps:</w:t>
      </w:r>
    </w:p>
    <w:p w14:paraId="030652B1" w14:textId="77777777" w:rsidR="0039445F" w:rsidRPr="00A452F2" w:rsidRDefault="0039445F" w:rsidP="0039445F">
      <w:pPr>
        <w:pStyle w:val="Bullet"/>
        <w:rPr>
          <w:lang w:val="en-GB"/>
        </w:rPr>
      </w:pPr>
      <w:r w:rsidRPr="00A452F2">
        <w:rPr>
          <w:lang w:val="en-GB"/>
        </w:rPr>
        <w:t xml:space="preserve">Check CPU Run Queue, CPU Context Switch, “Guest OS CPU Usage“, CPU Ready and CPU </w:t>
      </w:r>
      <w:r>
        <w:rPr>
          <w:lang w:val="en-GB"/>
        </w:rPr>
        <w:t>Co-stop</w:t>
      </w:r>
      <w:r w:rsidRPr="00A452F2">
        <w:rPr>
          <w:lang w:val="en-GB"/>
        </w:rPr>
        <w:t xml:space="preserve">. Ensure all the CPU </w:t>
      </w:r>
      <w:r>
        <w:rPr>
          <w:lang w:val="en-GB"/>
        </w:rPr>
        <w:t>metrics</w:t>
      </w:r>
      <w:r w:rsidRPr="00A452F2">
        <w:rPr>
          <w:lang w:val="en-GB"/>
        </w:rPr>
        <w:t xml:space="preserve"> are good. If they are all low, then it’s Frequency Scaling and HT. If they are not low, check VM CPU Limit and CPU Share.</w:t>
      </w:r>
    </w:p>
    <w:p w14:paraId="249F013B" w14:textId="77777777" w:rsidR="0039445F" w:rsidRPr="00A452F2" w:rsidRDefault="0039445F" w:rsidP="0039445F">
      <w:pPr>
        <w:pStyle w:val="Bullet"/>
        <w:rPr>
          <w:lang w:val="en-GB"/>
        </w:rPr>
      </w:pPr>
      <w:r w:rsidRPr="00A452F2">
        <w:rPr>
          <w:lang w:val="en-GB"/>
        </w:rPr>
        <w:t xml:space="preserve">Check ESXi power management. If they are set to Maximum correctly, then Frequency Scaling is out (you are left with HT as the factor), else HT could be at play. A simple solution for </w:t>
      </w:r>
      <w:r>
        <w:rPr>
          <w:lang w:val="en-GB"/>
        </w:rPr>
        <w:t>applications</w:t>
      </w:r>
      <w:r w:rsidRPr="00A452F2">
        <w:rPr>
          <w:lang w:val="en-GB"/>
        </w:rPr>
        <w:t xml:space="preserve"> who are sensitive to frequency scaling is to set power management to max.</w:t>
      </w:r>
    </w:p>
    <w:p w14:paraId="02FEFF5E" w14:textId="77777777" w:rsidR="0039445F" w:rsidRPr="00A452F2" w:rsidRDefault="0039445F" w:rsidP="0039445F">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0B9775D8" w14:textId="77777777" w:rsidR="0039445F" w:rsidRPr="00A452F2" w:rsidRDefault="0039445F" w:rsidP="0039445F">
      <w:pPr>
        <w:rPr>
          <w:lang w:val="en-GB"/>
        </w:rPr>
      </w:pPr>
      <w:bookmarkStart w:id="29" w:name="_ESXi_CPU_Accounting"/>
      <w:bookmarkEnd w:id="29"/>
      <w:r w:rsidRPr="00A452F2">
        <w:rPr>
          <w:lang w:val="en-GB"/>
        </w:rPr>
        <w:t>There is a corner case accounting issue in %LAT_C that was resolved in ESXi</w:t>
      </w:r>
      <w:r>
        <w:rPr>
          <w:lang w:val="en-GB"/>
        </w:rPr>
        <w:t xml:space="preserve"> </w:t>
      </w:r>
      <w:r w:rsidRPr="00A452F2">
        <w:rPr>
          <w:lang w:val="en-GB"/>
        </w:rPr>
        <w:t>6.7</w:t>
      </w:r>
      <w:r>
        <w:rPr>
          <w:rStyle w:val="FootnoteReference"/>
          <w:lang w:val="en-GB"/>
        </w:rPr>
        <w:footnoteReference w:id="10"/>
      </w:r>
      <w:r w:rsidRPr="00A452F2">
        <w:rPr>
          <w:lang w:val="en-GB"/>
        </w:rPr>
        <w:t>.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4C9097E4" w14:textId="77777777" w:rsidR="0039445F" w:rsidRDefault="0039445F" w:rsidP="0039445F">
      <w:pPr>
        <w:pStyle w:val="Heading3"/>
      </w:pPr>
      <w:r w:rsidRPr="003D6E92">
        <w:lastRenderedPageBreak/>
        <w:t>Wait</w:t>
      </w:r>
      <w:r>
        <w:t xml:space="preserve"> Metrics</w:t>
      </w:r>
    </w:p>
    <w:p w14:paraId="621FEE0B" w14:textId="77777777" w:rsidR="0039445F" w:rsidRDefault="0039445F" w:rsidP="0039445F">
      <w:r>
        <w:t xml:space="preserve">CPU is the fastest component among infrastructure resources, so there are times it must wait for data. The data comes from memory, disk or network. </w:t>
      </w:r>
    </w:p>
    <w:p w14:paraId="7DFBFFF2" w14:textId="44DA0F2B" w:rsidR="0039445F" w:rsidRDefault="0039445F" w:rsidP="0039445F">
      <w:r>
        <w:t xml:space="preserve">There are also times when there is nothing to do, so the CPU is idle. Whether the </w:t>
      </w:r>
      <w:proofErr w:type="gramStart"/>
      <w:r>
        <w:t>upper-layer</w:t>
      </w:r>
      <w:proofErr w:type="gramEnd"/>
      <w:r>
        <w:t xml:space="preserve"> (Guest OS vCPU) is truly idle or blocked by pending IO, </w:t>
      </w:r>
      <w:r w:rsidR="001736B1">
        <w:t>the kernel</w:t>
      </w:r>
      <w:r>
        <w:t xml:space="preserve"> does </w:t>
      </w:r>
      <w:r w:rsidRPr="00505381">
        <w:rPr>
          <w:i/>
          <w:iCs/>
          <w:color w:val="FF0000"/>
        </w:rPr>
        <w:t>not</w:t>
      </w:r>
      <w:r w:rsidRPr="00505381">
        <w:rPr>
          <w:color w:val="FF0000"/>
        </w:rPr>
        <w:t xml:space="preserve"> </w:t>
      </w:r>
      <w:r>
        <w:t xml:space="preserve">have the visibility. It can only see that Windows or Linux is not doing any work. </w:t>
      </w:r>
    </w:p>
    <w:p w14:paraId="4796F2F4" w14:textId="77777777" w:rsidR="0039445F" w:rsidRPr="003D6E92" w:rsidRDefault="0039445F" w:rsidP="0039445F">
      <w:r w:rsidRPr="003D6E92">
        <w:t>There are 3 sub-</w:t>
      </w:r>
      <w:r>
        <w:t>metrics</w:t>
      </w:r>
      <w:r w:rsidRPr="003D6E92">
        <w:t xml:space="preserve"> that make up Wai</w:t>
      </w:r>
      <w:r>
        <w:t>t</w:t>
      </w:r>
      <w:r w:rsidRPr="003D6E92">
        <w:t>.</w:t>
      </w:r>
    </w:p>
    <w:p w14:paraId="04F36737" w14:textId="77777777" w:rsidR="0039445F" w:rsidRPr="003D6E92" w:rsidRDefault="0039445F" w:rsidP="0039445F">
      <w:pPr>
        <w:pStyle w:val="Bullet"/>
      </w:pPr>
      <w:r w:rsidRPr="003D6E92">
        <w:t xml:space="preserve">Idle. </w:t>
      </w:r>
      <w:r>
        <w:t>Waiting for work.</w:t>
      </w:r>
    </w:p>
    <w:p w14:paraId="08CB6407" w14:textId="77777777" w:rsidR="0039445F" w:rsidRPr="003D6E92" w:rsidRDefault="0039445F" w:rsidP="0039445F">
      <w:pPr>
        <w:pStyle w:val="Bullet"/>
      </w:pPr>
      <w:r w:rsidRPr="003D6E92">
        <w:t xml:space="preserve">Swap Wait. </w:t>
      </w:r>
      <w:r>
        <w:t xml:space="preserve">Waiting for memory. </w:t>
      </w:r>
    </w:p>
    <w:p w14:paraId="7DC9191C" w14:textId="77777777" w:rsidR="0039445F" w:rsidRPr="003D6E92" w:rsidRDefault="0039445F" w:rsidP="0039445F">
      <w:pPr>
        <w:pStyle w:val="Bullet"/>
      </w:pPr>
      <w:r>
        <w:t>Other</w:t>
      </w:r>
      <w:r w:rsidRPr="003D6E92">
        <w:t xml:space="preserve"> Wait</w:t>
      </w:r>
      <w:r>
        <w:t>. Waiting for other things.</w:t>
      </w:r>
    </w:p>
    <w:p w14:paraId="12F0E0D6" w14:textId="3BBDEFF4" w:rsidR="00762476" w:rsidRDefault="00762476" w:rsidP="00762476">
      <w:pPr>
        <w:jc w:val="center"/>
      </w:pPr>
      <w:r w:rsidRPr="00762476">
        <w:rPr>
          <w:noProof/>
        </w:rPr>
        <w:drawing>
          <wp:inline distT="0" distB="0" distL="0" distR="0" wp14:anchorId="00AB310C" wp14:editId="048A476D">
            <wp:extent cx="4572000" cy="3264408"/>
            <wp:effectExtent l="0" t="0" r="0" b="0"/>
            <wp:docPr id="16552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3969" name=""/>
                    <pic:cNvPicPr/>
                  </pic:nvPicPr>
                  <pic:blipFill>
                    <a:blip r:embed="rId153"/>
                    <a:stretch>
                      <a:fillRect/>
                    </a:stretch>
                  </pic:blipFill>
                  <pic:spPr>
                    <a:xfrm>
                      <a:off x="0" y="0"/>
                      <a:ext cx="4572000" cy="3264408"/>
                    </a:xfrm>
                    <a:prstGeom prst="rect">
                      <a:avLst/>
                    </a:prstGeom>
                  </pic:spPr>
                </pic:pic>
              </a:graphicData>
            </a:graphic>
          </wp:inline>
        </w:drawing>
      </w:r>
    </w:p>
    <w:p w14:paraId="26D54CB2" w14:textId="0DEB322F" w:rsidR="0039445F" w:rsidRPr="003D6E92" w:rsidRDefault="0039445F" w:rsidP="0039445F">
      <w:r w:rsidRPr="003D6E92">
        <w:t xml:space="preserve">Guest OS isn’t aware of both </w:t>
      </w:r>
      <w:r>
        <w:t>Other Wait</w:t>
      </w:r>
      <w:r w:rsidRPr="003D6E92">
        <w:t xml:space="preserve"> and Swap Wait. </w:t>
      </w:r>
      <w:r>
        <w:t>Just like other type of contention, i</w:t>
      </w:r>
      <w:r w:rsidRPr="003D6E92">
        <w:t xml:space="preserve">t experiences freeze. The time it spends under </w:t>
      </w:r>
      <w:r>
        <w:t>Other Wait</w:t>
      </w:r>
      <w:r w:rsidRPr="003D6E92">
        <w:t xml:space="preserve"> and Swap Wait should be included in the Guest OS CPU sizing formula as the VM wants to run actually.</w:t>
      </w:r>
    </w:p>
    <w:p w14:paraId="5FEC1683" w14:textId="77777777" w:rsidR="0039445F" w:rsidRDefault="0039445F" w:rsidP="0039445F">
      <w:r w:rsidRPr="00597442">
        <w:rPr>
          <w:color w:val="00B0F0"/>
        </w:rPr>
        <w:t xml:space="preserve">Idle </w:t>
      </w:r>
      <w:r>
        <w:t xml:space="preserve">counter tracks when VM is not running. Regardless of the reason in the upper-layer, VM Idle should not be included in both VM sizing, and definitely not in Guest OS sizing. The reason is the vCPU is not running and you can’t predict what the usage would be. You should address the IO and memory bottleneck in Guest OS level, using Windows and Linus metrics. </w:t>
      </w:r>
    </w:p>
    <w:p w14:paraId="7F289539" w14:textId="77777777" w:rsidR="0039445F" w:rsidRPr="003D6E92" w:rsidRDefault="0039445F" w:rsidP="0039445F">
      <w:r w:rsidRPr="009B55D1">
        <w:rPr>
          <w:color w:val="00B0F0"/>
        </w:rPr>
        <w:t xml:space="preserve">Swap Wait </w:t>
      </w:r>
      <w:r w:rsidRPr="003D6E92">
        <w:t xml:space="preserve">tracks the time CPU is waiting for Memory page to come in from ESXi swap. </w:t>
      </w:r>
      <w:r>
        <w:rPr>
          <w:lang w:val="en-GB"/>
        </w:rPr>
        <w:t>A</w:t>
      </w:r>
      <w:r w:rsidRPr="00A452F2">
        <w:rPr>
          <w:lang w:val="en-GB"/>
        </w:rPr>
        <w:t xml:space="preserve">dding </w:t>
      </w:r>
      <w:r>
        <w:rPr>
          <w:lang w:val="en-GB"/>
        </w:rPr>
        <w:t xml:space="preserve">more </w:t>
      </w:r>
      <w:r w:rsidRPr="00A452F2">
        <w:rPr>
          <w:lang w:val="en-GB"/>
        </w:rPr>
        <w:t xml:space="preserve">RAM </w:t>
      </w:r>
      <w:r>
        <w:rPr>
          <w:lang w:val="en-GB"/>
        </w:rPr>
        <w:t xml:space="preserve">or faster RAM </w:t>
      </w:r>
      <w:r w:rsidRPr="00A452F2">
        <w:rPr>
          <w:lang w:val="en-GB"/>
        </w:rPr>
        <w:t>may result in</w:t>
      </w:r>
      <w:r>
        <w:rPr>
          <w:lang w:val="en-GB"/>
        </w:rPr>
        <w:t xml:space="preserve"> lower CPU Wait, hence higher CPU Run</w:t>
      </w:r>
      <w:r>
        <w:t>. This metric was superseded by Memory Contention metric.</w:t>
      </w:r>
    </w:p>
    <w:p w14:paraId="52F1B2A7" w14:textId="77777777" w:rsidR="0039445F" w:rsidRDefault="0039445F" w:rsidP="0039445F">
      <w:pPr>
        <w:pStyle w:val="Heading4"/>
      </w:pPr>
      <w:r>
        <w:lastRenderedPageBreak/>
        <w:t>Other Wait</w:t>
      </w:r>
    </w:p>
    <w:p w14:paraId="230B52D7" w14:textId="2E70F845" w:rsidR="00D56D97" w:rsidRDefault="0039445F" w:rsidP="0039445F">
      <w:r>
        <w:t xml:space="preserve">It </w:t>
      </w:r>
      <w:r w:rsidRPr="003D6E92">
        <w:t>tracks the time CPU is being blocked by things</w:t>
      </w:r>
      <w:r>
        <w:t xml:space="preserve"> other than memory. This can be disk IO, network IO, or vMotion</w:t>
      </w:r>
      <w:r w:rsidRPr="003D6E92">
        <w:t xml:space="preserve">. For example, the VMM layer is trying to do something and it’s blocked. </w:t>
      </w:r>
      <w:r>
        <w:t xml:space="preserve">The number of reasons vary and it’s hard to pinpoint exactly which one, as you need low level debug logs such as stats vmx, schedtraces, and custom vprobes. You’re better off removing the common reasons. </w:t>
      </w:r>
      <w:r w:rsidRPr="003D6E92">
        <w:t>Snapshot is a common reason here</w:t>
      </w:r>
      <w:r>
        <w:rPr>
          <w:rStyle w:val="FootnoteReference"/>
        </w:rPr>
        <w:footnoteReference w:id="11"/>
      </w:r>
      <w:r>
        <w:t xml:space="preserve">, that it was mistakenly named as </w:t>
      </w:r>
      <w:r w:rsidRPr="00D90F61">
        <w:rPr>
          <w:color w:val="00B0F0"/>
        </w:rPr>
        <w:t>IO Wait</w:t>
      </w:r>
      <w:r>
        <w:t xml:space="preserve">. </w:t>
      </w:r>
    </w:p>
    <w:p w14:paraId="324088CD" w14:textId="61C83FE2" w:rsidR="00D56D97" w:rsidRDefault="00D56D97" w:rsidP="0039445F">
      <w:r>
        <w:t>The formula is:</w:t>
      </w:r>
    </w:p>
    <w:p w14:paraId="00EC3010" w14:textId="3E44FB62" w:rsidR="00D56D97" w:rsidRDefault="00D56D97" w:rsidP="00D56D97">
      <w:pPr>
        <w:pStyle w:val="Code"/>
      </w:pPr>
      <w:r>
        <w:t>Other Wait = Wait – Idle – Swap Wait</w:t>
      </w:r>
    </w:p>
    <w:p w14:paraId="7256E81E" w14:textId="60D41EA3" w:rsidR="00D56D97" w:rsidRDefault="00D56D97" w:rsidP="0039445F">
      <w:r>
        <w:t>The above is a formula at VCF Operations.</w:t>
      </w:r>
    </w:p>
    <w:p w14:paraId="761AA5D8" w14:textId="186B959A" w:rsidR="0039445F" w:rsidRDefault="0039445F" w:rsidP="0039445F">
      <w:r>
        <w:t xml:space="preserve">Actions you can do to reduce </w:t>
      </w:r>
      <w:r w:rsidRPr="00A15555">
        <w:rPr>
          <w:color w:val="00B0F0"/>
        </w:rPr>
        <w:t>Other Wait</w:t>
      </w:r>
      <w:r>
        <w:t>:</w:t>
      </w:r>
    </w:p>
    <w:p w14:paraId="77593B4A" w14:textId="77777777" w:rsidR="0039445F" w:rsidRDefault="0039445F" w:rsidP="0039445F">
      <w:pPr>
        <w:pStyle w:val="Bullet"/>
      </w:pPr>
      <w:bookmarkStart w:id="30" w:name="_Hlk134976089"/>
      <w:r>
        <w:t xml:space="preserve">vMotion the VM. </w:t>
      </w:r>
    </w:p>
    <w:p w14:paraId="35446E69" w14:textId="77777777" w:rsidR="0039445F" w:rsidRDefault="0039445F" w:rsidP="0039445F">
      <w:pPr>
        <w:pStyle w:val="Bullet"/>
      </w:pPr>
      <w:r>
        <w:t>Remove Snapshot</w:t>
      </w:r>
    </w:p>
    <w:p w14:paraId="1D4C749C" w14:textId="77777777" w:rsidR="0039445F" w:rsidRDefault="0039445F" w:rsidP="0039445F">
      <w:pPr>
        <w:pStyle w:val="Bullet"/>
      </w:pPr>
      <w:r>
        <w:t xml:space="preserve">Update to the latest build of ESXi (incl. physical device drivers), virtual HW and VMware Tools (virtual device drivers). </w:t>
      </w:r>
    </w:p>
    <w:p w14:paraId="19223C92" w14:textId="77777777" w:rsidR="0039445F" w:rsidRDefault="0039445F" w:rsidP="0039445F">
      <w:r>
        <w:t>If this happens to multiple VMs, find commonality. If the above is not helping in your case, file a Support Request with VMware GSS and tag me. Please mention that you get it from here, so I have a context.</w:t>
      </w:r>
    </w:p>
    <w:bookmarkEnd w:id="30"/>
    <w:p w14:paraId="517A73D8" w14:textId="77777777" w:rsidR="0039445F" w:rsidRDefault="0039445F" w:rsidP="0039445F">
      <w:r>
        <w:t xml:space="preserve">I plotted Other Wait for 4000 production VMs. Surprisingly, the value is </w:t>
      </w:r>
      <w:r w:rsidRPr="007B37BA">
        <w:rPr>
          <w:color w:val="FF0000"/>
        </w:rPr>
        <w:t xml:space="preserve">not </w:t>
      </w:r>
      <w:r>
        <w:t>low.</w:t>
      </w:r>
    </w:p>
    <w:p w14:paraId="61BB1842" w14:textId="77777777" w:rsidR="0039445F" w:rsidRDefault="0039445F" w:rsidP="0039445F">
      <w:pPr>
        <w:jc w:val="center"/>
        <w:rPr>
          <w:lang w:val="en-GB"/>
        </w:rPr>
      </w:pPr>
      <w:r w:rsidRPr="00BC674F">
        <w:rPr>
          <w:noProof/>
          <w:lang w:val="en-GB"/>
        </w:rPr>
        <w:drawing>
          <wp:inline distT="0" distB="0" distL="0" distR="0" wp14:anchorId="00AB30BA" wp14:editId="4278F9E8">
            <wp:extent cx="5010912" cy="1892808"/>
            <wp:effectExtent l="0" t="0" r="0" b="0"/>
            <wp:docPr id="918289617" name="Picture 918289617" descr="A blue circle with a number of percent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7" name="Picture 918289617" descr="A blue circle with a number of percentages&#10;&#10;Description automatically generated with medium confidence"/>
                    <pic:cNvPicPr/>
                  </pic:nvPicPr>
                  <pic:blipFill>
                    <a:blip r:embed="rId154"/>
                    <a:stretch>
                      <a:fillRect/>
                    </a:stretch>
                  </pic:blipFill>
                  <pic:spPr>
                    <a:xfrm>
                      <a:off x="0" y="0"/>
                      <a:ext cx="5010912" cy="1892808"/>
                    </a:xfrm>
                    <a:prstGeom prst="rect">
                      <a:avLst/>
                    </a:prstGeom>
                  </pic:spPr>
                </pic:pic>
              </a:graphicData>
            </a:graphic>
          </wp:inline>
        </w:drawing>
      </w:r>
    </w:p>
    <w:p w14:paraId="619E804E" w14:textId="77777777" w:rsidR="0039445F" w:rsidRDefault="0039445F" w:rsidP="0039445F">
      <w:pPr>
        <w:rPr>
          <w:lang w:val="en-GB"/>
        </w:rPr>
      </w:pPr>
      <w:r>
        <w:rPr>
          <w:lang w:val="en-GB"/>
        </w:rPr>
        <w:t>I was curious if the value corelates with CPU Ready or Co-stop. From around 4000 production VM in the last 1 month, the answer is a no.</w:t>
      </w:r>
    </w:p>
    <w:p w14:paraId="18AD127F" w14:textId="77777777" w:rsidR="0039445F" w:rsidRPr="00537A76" w:rsidRDefault="0039445F" w:rsidP="0039445F">
      <w:pPr>
        <w:jc w:val="center"/>
        <w:rPr>
          <w:lang w:val="en-GB"/>
        </w:rPr>
      </w:pPr>
      <w:r w:rsidRPr="003F1F0A">
        <w:rPr>
          <w:noProof/>
          <w:lang w:val="en-GB"/>
        </w:rPr>
        <w:lastRenderedPageBreak/>
        <w:drawing>
          <wp:inline distT="0" distB="0" distL="0" distR="0" wp14:anchorId="361804D0" wp14:editId="527D6219">
            <wp:extent cx="4107600" cy="3110400"/>
            <wp:effectExtent l="0" t="0" r="7620" b="0"/>
            <wp:docPr id="918289622" name="Picture 91828962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2" name="Picture 918289622" descr="A screenshot of a graph&#10;&#10;Description automatically generated"/>
                    <pic:cNvPicPr/>
                  </pic:nvPicPr>
                  <pic:blipFill>
                    <a:blip r:embed="rId155"/>
                    <a:stretch>
                      <a:fillRect/>
                    </a:stretch>
                  </pic:blipFill>
                  <pic:spPr>
                    <a:xfrm>
                      <a:off x="0" y="0"/>
                      <a:ext cx="4107600" cy="3110400"/>
                    </a:xfrm>
                    <a:prstGeom prst="rect">
                      <a:avLst/>
                    </a:prstGeom>
                  </pic:spPr>
                </pic:pic>
              </a:graphicData>
            </a:graphic>
          </wp:inline>
        </w:drawing>
      </w:r>
    </w:p>
    <w:p w14:paraId="42AB43AA" w14:textId="77777777" w:rsidR="0039445F" w:rsidRDefault="0039445F" w:rsidP="0039445F">
      <w:r>
        <w:t>Since snapshot is another potential culprit, let’s compare with disk latency and outstanding IO.</w:t>
      </w:r>
    </w:p>
    <w:p w14:paraId="3F4FAD12" w14:textId="77777777" w:rsidR="0039445F" w:rsidRDefault="0039445F" w:rsidP="0039445F">
      <w:r>
        <w:t>What do you expect?</w:t>
      </w:r>
    </w:p>
    <w:p w14:paraId="6EAF5CFC" w14:textId="77777777" w:rsidR="0039445F" w:rsidRDefault="0039445F" w:rsidP="0039445F">
      <w:pPr>
        <w:jc w:val="center"/>
      </w:pPr>
      <w:r w:rsidRPr="00111E68">
        <w:rPr>
          <w:noProof/>
        </w:rPr>
        <w:drawing>
          <wp:inline distT="0" distB="0" distL="0" distR="0" wp14:anchorId="2F293E50" wp14:editId="5C4845BF">
            <wp:extent cx="5486400" cy="3136392"/>
            <wp:effectExtent l="0" t="0" r="0" b="6985"/>
            <wp:docPr id="918289623" name="Picture 91828962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3" name="Picture 918289623" descr="A screenshot of a graph&#10;&#10;Description automatically generated"/>
                    <pic:cNvPicPr/>
                  </pic:nvPicPr>
                  <pic:blipFill>
                    <a:blip r:embed="rId156"/>
                    <a:stretch>
                      <a:fillRect/>
                    </a:stretch>
                  </pic:blipFill>
                  <pic:spPr>
                    <a:xfrm>
                      <a:off x="0" y="0"/>
                      <a:ext cx="5486400" cy="3136392"/>
                    </a:xfrm>
                    <a:prstGeom prst="rect">
                      <a:avLst/>
                    </a:prstGeom>
                  </pic:spPr>
                </pic:pic>
              </a:graphicData>
            </a:graphic>
          </wp:inline>
        </w:drawing>
      </w:r>
    </w:p>
    <w:p w14:paraId="588F1A65" w14:textId="77777777" w:rsidR="0039445F" w:rsidRDefault="0039445F" w:rsidP="0039445F">
      <w:r>
        <w:t>Again, negative corelation. None of the VMs with high VM Wait is experiencing latency. Notice I put a 99</w:t>
      </w:r>
      <w:r w:rsidRPr="00D42D9C">
        <w:rPr>
          <w:vertAlign w:val="superscript"/>
        </w:rPr>
        <w:t>th</w:t>
      </w:r>
      <w:r>
        <w:t xml:space="preserve"> percentile, as I wanted to rule out a one-time outlier. I’m plotting the first VM as the value at 99</w:t>
      </w:r>
      <w:r w:rsidRPr="00FD7518">
        <w:rPr>
          <w:vertAlign w:val="superscript"/>
        </w:rPr>
        <w:t>th</w:t>
      </w:r>
      <w:r>
        <w:t xml:space="preserve"> is very near to the max, indicating sustained problem.</w:t>
      </w:r>
    </w:p>
    <w:p w14:paraId="04F46F6F" w14:textId="77777777" w:rsidR="0039445F" w:rsidRDefault="0039445F" w:rsidP="0039445F">
      <w:r w:rsidRPr="003A397A">
        <w:rPr>
          <w:noProof/>
        </w:rPr>
        <w:lastRenderedPageBreak/>
        <w:drawing>
          <wp:inline distT="0" distB="0" distL="0" distR="0" wp14:anchorId="5BA8A38D" wp14:editId="05226833">
            <wp:extent cx="5993659" cy="1285664"/>
            <wp:effectExtent l="0" t="0" r="7620" b="0"/>
            <wp:docPr id="918289627" name="Picture 918289627" descr="A graph showing a wa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7" name="Picture 918289627" descr="A graph showing a wave&#10;&#10;Description automatically generated with medium confidence"/>
                    <pic:cNvPicPr/>
                  </pic:nvPicPr>
                  <pic:blipFill>
                    <a:blip r:embed="rId157"/>
                    <a:stretch>
                      <a:fillRect/>
                    </a:stretch>
                  </pic:blipFill>
                  <pic:spPr>
                    <a:xfrm>
                      <a:off x="0" y="0"/>
                      <a:ext cx="6010555" cy="1289288"/>
                    </a:xfrm>
                    <a:prstGeom prst="rect">
                      <a:avLst/>
                    </a:prstGeom>
                  </pic:spPr>
                </pic:pic>
              </a:graphicData>
            </a:graphic>
          </wp:inline>
        </w:drawing>
      </w:r>
    </w:p>
    <w:p w14:paraId="3063A787" w14:textId="77777777" w:rsidR="0039445F" w:rsidRDefault="0039445F" w:rsidP="0039445F">
      <w:r>
        <w:t xml:space="preserve">It turned out to be true. It has sustained VM Wait value around 15% (above is zoomed into 1 week so you can see the pattern). </w:t>
      </w:r>
    </w:p>
    <w:p w14:paraId="7A1EB457" w14:textId="77777777" w:rsidR="0039445F" w:rsidRDefault="0039445F" w:rsidP="0039445F">
      <w:r>
        <w:t>I’m curious why it’s so high. First thing is to plot utilization. I checked Run, Usage and Demand. They are all low.</w:t>
      </w:r>
    </w:p>
    <w:p w14:paraId="06F966B2" w14:textId="77777777" w:rsidR="0039445F" w:rsidRDefault="0039445F" w:rsidP="0039445F">
      <w:r w:rsidRPr="00294FD1">
        <w:rPr>
          <w:noProof/>
        </w:rPr>
        <w:drawing>
          <wp:inline distT="0" distB="0" distL="0" distR="0" wp14:anchorId="1773B576" wp14:editId="69A6C6AD">
            <wp:extent cx="5953612" cy="775915"/>
            <wp:effectExtent l="0" t="0" r="0" b="5715"/>
            <wp:docPr id="918289626" name="Picture 9182896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6" name="Picture 918289626" descr="A screenshot of a computer&#10;&#10;Description automatically generated"/>
                    <pic:cNvPicPr/>
                  </pic:nvPicPr>
                  <pic:blipFill>
                    <a:blip r:embed="rId158"/>
                    <a:stretch>
                      <a:fillRect/>
                    </a:stretch>
                  </pic:blipFill>
                  <pic:spPr>
                    <a:xfrm>
                      <a:off x="0" y="0"/>
                      <a:ext cx="5989894" cy="780644"/>
                    </a:xfrm>
                    <a:prstGeom prst="rect">
                      <a:avLst/>
                    </a:prstGeom>
                  </pic:spPr>
                </pic:pic>
              </a:graphicData>
            </a:graphic>
          </wp:inline>
        </w:drawing>
      </w:r>
    </w:p>
    <w:p w14:paraId="28E55C29" w14:textId="77777777" w:rsidR="0039445F" w:rsidRDefault="0039445F" w:rsidP="0039445F">
      <w:r>
        <w:t>Using VCF Operations correlation feature, I checked if it correlates with any other metric. The only metric it founds is Idle, which is logical they basically add up to 100% when Run is low.</w:t>
      </w:r>
    </w:p>
    <w:p w14:paraId="020D4BCB" w14:textId="77777777" w:rsidR="0039445F" w:rsidRDefault="0039445F" w:rsidP="0039445F">
      <w:bookmarkStart w:id="31" w:name="_System"/>
      <w:bookmarkStart w:id="32" w:name="_Run"/>
      <w:bookmarkEnd w:id="31"/>
      <w:bookmarkEnd w:id="32"/>
      <w:r>
        <w:t xml:space="preserve">Take note of a </w:t>
      </w:r>
      <w:hyperlink r:id="rId159" w:history="1">
        <w:r w:rsidRPr="007F7D7A">
          <w:rPr>
            <w:rStyle w:val="Hyperlink"/>
          </w:rPr>
          <w:t>known bug</w:t>
        </w:r>
      </w:hyperlink>
      <w:r>
        <w:t xml:space="preserve"> that wrongly inflates the value of Other Wait and esxtop </w:t>
      </w:r>
      <w:r w:rsidRPr="00A15555">
        <w:rPr>
          <w:color w:val="00B0F0"/>
        </w:rPr>
        <w:t>%VMWait</w:t>
      </w:r>
      <w:r>
        <w:t xml:space="preserve">. </w:t>
      </w:r>
    </w:p>
    <w:p w14:paraId="53215561" w14:textId="77777777" w:rsidR="0039445F" w:rsidRDefault="0039445F" w:rsidP="0039445F">
      <w:pPr>
        <w:pStyle w:val="Heading3"/>
      </w:pPr>
      <w:r>
        <w:t>Consumption Metrics</w:t>
      </w:r>
    </w:p>
    <w:p w14:paraId="40D551A4" w14:textId="77777777" w:rsidR="0039445F" w:rsidRPr="00DE7943" w:rsidRDefault="0039445F" w:rsidP="0039445F">
      <w:pPr>
        <w:rPr>
          <w:lang w:val="en-GB" w:eastAsia="en-SG"/>
        </w:rPr>
      </w:pPr>
      <w:r>
        <w:rPr>
          <w:lang w:val="en-GB" w:eastAsia="en-SG"/>
        </w:rPr>
        <w:t>Consumption metric covers only utilization. Reservation and Allocation are properties, not metrics.</w:t>
      </w:r>
    </w:p>
    <w:p w14:paraId="52A9E488" w14:textId="77777777" w:rsidR="0039445F" w:rsidRDefault="0039445F" w:rsidP="0039445F">
      <w:pPr>
        <w:rPr>
          <w:lang w:val="en-GB"/>
        </w:rPr>
      </w:pPr>
      <w:r w:rsidRPr="001B226D">
        <w:rPr>
          <w:lang w:val="en-GB"/>
        </w:rPr>
        <w:t xml:space="preserve">The following table shows the 5 VM utilization </w:t>
      </w:r>
      <w:r>
        <w:rPr>
          <w:lang w:val="en-GB"/>
        </w:rPr>
        <w:t>metrics</w:t>
      </w:r>
      <w:r w:rsidRPr="001B226D">
        <w:rPr>
          <w:lang w:val="en-GB"/>
        </w:rPr>
        <w:t>.</w:t>
      </w:r>
    </w:p>
    <w:p w14:paraId="5AB11B15" w14:textId="77777777" w:rsidR="0039445F" w:rsidRPr="001B226D" w:rsidRDefault="0039445F" w:rsidP="00BF4AEC">
      <w:pPr>
        <w:pStyle w:val="BeforeTable"/>
        <w:rPr>
          <w:lang w:val="en-GB"/>
        </w:rPr>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29"/>
        <w:gridCol w:w="1436"/>
        <w:gridCol w:w="1265"/>
        <w:gridCol w:w="2519"/>
      </w:tblGrid>
      <w:tr w:rsidR="00AE270A" w:rsidRPr="00E51A31" w14:paraId="6D398297" w14:textId="79758BAC"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shd w:val="clear" w:color="auto" w:fill="F2F2F2" w:themeFill="background1" w:themeFillShade="F2"/>
          </w:tcPr>
          <w:p w14:paraId="5768E120" w14:textId="77777777" w:rsidR="00AE270A" w:rsidRPr="00284FE3" w:rsidRDefault="00AE270A" w:rsidP="001D5DE2">
            <w:pPr>
              <w:pStyle w:val="Tableheading"/>
              <w:rPr>
                <w:b/>
              </w:rPr>
            </w:pPr>
            <w:r w:rsidRPr="00284FE3">
              <w:rPr>
                <w:b/>
              </w:rPr>
              <w:t>Counter</w:t>
            </w:r>
          </w:p>
        </w:tc>
        <w:tc>
          <w:tcPr>
            <w:tcW w:w="1436" w:type="dxa"/>
            <w:shd w:val="clear" w:color="auto" w:fill="F2F2F2" w:themeFill="background1" w:themeFillShade="F2"/>
          </w:tcPr>
          <w:p w14:paraId="7D923FDD" w14:textId="77777777" w:rsidR="00AE270A" w:rsidRPr="00284FE3" w:rsidRDefault="00AE270A" w:rsidP="001D5DE2">
            <w:pPr>
              <w:pStyle w:val="Tableheading"/>
              <w:cnfStyle w:val="000000000000" w:firstRow="0" w:lastRow="0" w:firstColumn="0" w:lastColumn="0" w:oddVBand="0" w:evenVBand="0" w:oddHBand="0" w:evenHBand="0" w:firstRowFirstColumn="0" w:firstRowLastColumn="0" w:lastRowFirstColumn="0" w:lastRowLastColumn="0"/>
              <w:rPr>
                <w:b w:val="0"/>
              </w:rPr>
            </w:pPr>
            <w:r w:rsidRPr="00284FE3">
              <w:t>Unit</w:t>
            </w:r>
          </w:p>
        </w:tc>
        <w:tc>
          <w:tcPr>
            <w:tcW w:w="1265" w:type="dxa"/>
            <w:shd w:val="clear" w:color="auto" w:fill="F2F2F2" w:themeFill="background1" w:themeFillShade="F2"/>
          </w:tcPr>
          <w:p w14:paraId="6EA90694" w14:textId="77777777" w:rsidR="00AE270A" w:rsidRPr="00284FE3" w:rsidRDefault="00AE270A" w:rsidP="001D5DE2">
            <w:pPr>
              <w:pStyle w:val="Tableheading"/>
              <w:cnfStyle w:val="000000000000" w:firstRow="0" w:lastRow="0" w:firstColumn="0" w:lastColumn="0" w:oddVBand="0" w:evenVBand="0" w:oddHBand="0" w:evenHBand="0" w:firstRowFirstColumn="0" w:firstRowLastColumn="0" w:lastRowFirstColumn="0" w:lastRowLastColumn="0"/>
              <w:rPr>
                <w:b w:val="0"/>
              </w:rPr>
            </w:pPr>
            <w:r w:rsidRPr="00284FE3">
              <w:t>Source</w:t>
            </w:r>
          </w:p>
        </w:tc>
        <w:tc>
          <w:tcPr>
            <w:tcW w:w="2519" w:type="dxa"/>
            <w:shd w:val="clear" w:color="auto" w:fill="F2F2F2" w:themeFill="background1" w:themeFillShade="F2"/>
          </w:tcPr>
          <w:p w14:paraId="2D7C4610" w14:textId="34B2C3A4" w:rsidR="00AE270A" w:rsidRPr="00284FE3" w:rsidRDefault="00AE270A" w:rsidP="001D5DE2">
            <w:pPr>
              <w:pStyle w:val="Tableheading"/>
              <w:cnfStyle w:val="000000000000" w:firstRow="0" w:lastRow="0" w:firstColumn="0" w:lastColumn="0" w:oddVBand="0" w:evenVBand="0" w:oddHBand="0" w:evenHBand="0" w:firstRowFirstColumn="0" w:firstRowLastColumn="0" w:lastRowFirstColumn="0" w:lastRowLastColumn="0"/>
            </w:pPr>
            <w:r>
              <w:t>Observability</w:t>
            </w:r>
          </w:p>
        </w:tc>
      </w:tr>
      <w:tr w:rsidR="00AE270A" w:rsidRPr="00E51A31" w14:paraId="57DEE772" w14:textId="1398A1F7"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tcPr>
          <w:p w14:paraId="5253BFEF" w14:textId="77777777" w:rsidR="00AE270A" w:rsidRPr="00A452F2" w:rsidRDefault="00AE270A" w:rsidP="00AE270A">
            <w:pPr>
              <w:pStyle w:val="Tablecontent"/>
            </w:pPr>
            <w:r w:rsidRPr="00A452F2">
              <w:t>Run</w:t>
            </w:r>
          </w:p>
        </w:tc>
        <w:tc>
          <w:tcPr>
            <w:tcW w:w="1436" w:type="dxa"/>
          </w:tcPr>
          <w:p w14:paraId="2E07C21A"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Millisecond </w:t>
            </w:r>
          </w:p>
        </w:tc>
        <w:tc>
          <w:tcPr>
            <w:tcW w:w="1265" w:type="dxa"/>
          </w:tcPr>
          <w:p w14:paraId="7AAE3B61"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ESXi</w:t>
            </w:r>
          </w:p>
        </w:tc>
        <w:tc>
          <w:tcPr>
            <w:tcW w:w="2519" w:type="dxa"/>
          </w:tcPr>
          <w:p w14:paraId="618A4583" w14:textId="5E4E60FF"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CPU level</w:t>
            </w:r>
          </w:p>
        </w:tc>
      </w:tr>
      <w:tr w:rsidR="00AE270A" w:rsidRPr="00E51A31" w14:paraId="39EFC307" w14:textId="1099A90E"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tcPr>
          <w:p w14:paraId="1D61D46A" w14:textId="77777777" w:rsidR="00AE270A" w:rsidRPr="00A452F2" w:rsidRDefault="00AE270A" w:rsidP="00AE270A">
            <w:pPr>
              <w:pStyle w:val="Tablecontent"/>
            </w:pPr>
            <w:r w:rsidRPr="00A452F2">
              <w:t>Used</w:t>
            </w:r>
          </w:p>
        </w:tc>
        <w:tc>
          <w:tcPr>
            <w:tcW w:w="1436" w:type="dxa"/>
          </w:tcPr>
          <w:p w14:paraId="085CD37E"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Millisecond</w:t>
            </w:r>
          </w:p>
        </w:tc>
        <w:tc>
          <w:tcPr>
            <w:tcW w:w="1265" w:type="dxa"/>
          </w:tcPr>
          <w:p w14:paraId="6C2A343B"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ESXi</w:t>
            </w:r>
          </w:p>
        </w:tc>
        <w:tc>
          <w:tcPr>
            <w:tcW w:w="2519" w:type="dxa"/>
          </w:tcPr>
          <w:p w14:paraId="7FEBF9D7"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CPU level</w:t>
            </w:r>
          </w:p>
          <w:p w14:paraId="71F7383A" w14:textId="57D3B81E"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M level</w:t>
            </w:r>
          </w:p>
        </w:tc>
      </w:tr>
      <w:tr w:rsidR="00AE270A" w:rsidRPr="00E51A31" w14:paraId="7EA02D51" w14:textId="3435077A"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tcPr>
          <w:p w14:paraId="3E19A45B" w14:textId="77777777" w:rsidR="00AE270A" w:rsidRPr="00A452F2" w:rsidRDefault="00AE270A" w:rsidP="00AE270A">
            <w:pPr>
              <w:pStyle w:val="Tablecontent"/>
            </w:pPr>
            <w:r w:rsidRPr="00A452F2">
              <w:t>Usage</w:t>
            </w:r>
          </w:p>
        </w:tc>
        <w:tc>
          <w:tcPr>
            <w:tcW w:w="1436" w:type="dxa"/>
          </w:tcPr>
          <w:p w14:paraId="6F1B7156"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MHz</w:t>
            </w:r>
          </w:p>
        </w:tc>
        <w:tc>
          <w:tcPr>
            <w:tcW w:w="1265" w:type="dxa"/>
          </w:tcPr>
          <w:p w14:paraId="0AD7DADE"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Center</w:t>
            </w:r>
          </w:p>
        </w:tc>
        <w:tc>
          <w:tcPr>
            <w:tcW w:w="2519" w:type="dxa"/>
          </w:tcPr>
          <w:p w14:paraId="5F0FA3D9" w14:textId="77777777" w:rsidR="00AE270A"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CPU level</w:t>
            </w:r>
          </w:p>
          <w:p w14:paraId="716C9747" w14:textId="4090A754"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t>VM level</w:t>
            </w:r>
          </w:p>
        </w:tc>
      </w:tr>
      <w:tr w:rsidR="00AE270A" w:rsidRPr="00E51A31" w14:paraId="1AD16AB6" w14:textId="6DF47554"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tcPr>
          <w:p w14:paraId="61F77FB3" w14:textId="77777777" w:rsidR="00AE270A" w:rsidRPr="00A452F2" w:rsidRDefault="00AE270A" w:rsidP="00AE270A">
            <w:pPr>
              <w:pStyle w:val="Tablecontent"/>
            </w:pPr>
            <w:r w:rsidRPr="00A452F2">
              <w:t>Usage</w:t>
            </w:r>
          </w:p>
        </w:tc>
        <w:tc>
          <w:tcPr>
            <w:tcW w:w="1436" w:type="dxa"/>
          </w:tcPr>
          <w:p w14:paraId="428E39CD"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w:t>
            </w:r>
          </w:p>
        </w:tc>
        <w:tc>
          <w:tcPr>
            <w:tcW w:w="1265" w:type="dxa"/>
          </w:tcPr>
          <w:p w14:paraId="654C4B35"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Center</w:t>
            </w:r>
          </w:p>
        </w:tc>
        <w:tc>
          <w:tcPr>
            <w:tcW w:w="2519" w:type="dxa"/>
          </w:tcPr>
          <w:p w14:paraId="5645FF24" w14:textId="327C4733"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M level</w:t>
            </w:r>
          </w:p>
        </w:tc>
      </w:tr>
      <w:tr w:rsidR="00AE270A" w:rsidRPr="00E51A31" w14:paraId="5BCD3DB4" w14:textId="5659EA02" w:rsidTr="00AE270A">
        <w:trPr>
          <w:jc w:val="center"/>
        </w:trPr>
        <w:tc>
          <w:tcPr>
            <w:cnfStyle w:val="001000000000" w:firstRow="0" w:lastRow="0" w:firstColumn="1" w:lastColumn="0" w:oddVBand="0" w:evenVBand="0" w:oddHBand="0" w:evenHBand="0" w:firstRowFirstColumn="0" w:firstRowLastColumn="0" w:lastRowFirstColumn="0" w:lastRowLastColumn="0"/>
            <w:tcW w:w="1129" w:type="dxa"/>
          </w:tcPr>
          <w:p w14:paraId="6EF77632" w14:textId="77777777" w:rsidR="00AE270A" w:rsidRPr="00A452F2" w:rsidRDefault="00AE270A" w:rsidP="00AE270A">
            <w:pPr>
              <w:pStyle w:val="Tablecontent"/>
            </w:pPr>
            <w:r w:rsidRPr="00A452F2">
              <w:t>Demand</w:t>
            </w:r>
          </w:p>
        </w:tc>
        <w:tc>
          <w:tcPr>
            <w:tcW w:w="1436" w:type="dxa"/>
          </w:tcPr>
          <w:p w14:paraId="56FE073D"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MHz</w:t>
            </w:r>
          </w:p>
        </w:tc>
        <w:tc>
          <w:tcPr>
            <w:tcW w:w="1265" w:type="dxa"/>
          </w:tcPr>
          <w:p w14:paraId="6A6896B5" w14:textId="77777777"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ESXi</w:t>
            </w:r>
          </w:p>
        </w:tc>
        <w:tc>
          <w:tcPr>
            <w:tcW w:w="2519" w:type="dxa"/>
          </w:tcPr>
          <w:p w14:paraId="52733813" w14:textId="64C44B50" w:rsidR="00AE270A" w:rsidRPr="00A452F2" w:rsidRDefault="00AE270A" w:rsidP="00AE270A">
            <w:pPr>
              <w:pStyle w:val="Tablecontent"/>
              <w:cnfStyle w:val="000000000000" w:firstRow="0" w:lastRow="0" w:firstColumn="0" w:lastColumn="0" w:oddVBand="0" w:evenVBand="0" w:oddHBand="0" w:evenHBand="0" w:firstRowFirstColumn="0" w:firstRowLastColumn="0" w:lastRowFirstColumn="0" w:lastRowLastColumn="0"/>
            </w:pPr>
            <w:r w:rsidRPr="00A452F2">
              <w:t>VM level</w:t>
            </w:r>
          </w:p>
        </w:tc>
      </w:tr>
    </w:tbl>
    <w:p w14:paraId="0246C799" w14:textId="26ACD109" w:rsidR="00D4464C" w:rsidRDefault="00AE270A" w:rsidP="00AE270A">
      <w:r>
        <w:t xml:space="preserve">Note: CPU Used </w:t>
      </w:r>
      <w:r w:rsidR="00D4464C">
        <w:t xml:space="preserve">and Usage </w:t>
      </w:r>
      <w:r>
        <w:t xml:space="preserve">at the VM level includes the </w:t>
      </w:r>
      <w:r w:rsidR="00D4464C">
        <w:t>system time and other charges that is not associated with a particular vCPU. If you sum up the vCPU amounts, you will notice a small gap to the amount at VM level.</w:t>
      </w:r>
      <w:r w:rsidR="00301049">
        <w:t xml:space="preserve"> You can verify by comparing the values show on the vCenter performance chart legend.</w:t>
      </w:r>
    </w:p>
    <w:p w14:paraId="23DAEE60" w14:textId="0D82B6AD" w:rsidR="00D4464C" w:rsidRDefault="00D4464C" w:rsidP="00AE270A">
      <w:r w:rsidRPr="00D4464C">
        <w:rPr>
          <w:noProof/>
        </w:rPr>
        <w:lastRenderedPageBreak/>
        <w:drawing>
          <wp:inline distT="0" distB="0" distL="0" distR="0" wp14:anchorId="6AA6B57B" wp14:editId="76C5D011">
            <wp:extent cx="6005830" cy="955675"/>
            <wp:effectExtent l="0" t="0" r="0" b="0"/>
            <wp:docPr id="208887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72748" name=""/>
                    <pic:cNvPicPr/>
                  </pic:nvPicPr>
                  <pic:blipFill>
                    <a:blip r:embed="rId160"/>
                    <a:stretch>
                      <a:fillRect/>
                    </a:stretch>
                  </pic:blipFill>
                  <pic:spPr>
                    <a:xfrm>
                      <a:off x="0" y="0"/>
                      <a:ext cx="6005830" cy="955675"/>
                    </a:xfrm>
                    <a:prstGeom prst="rect">
                      <a:avLst/>
                    </a:prstGeom>
                  </pic:spPr>
                </pic:pic>
              </a:graphicData>
            </a:graphic>
          </wp:inline>
        </w:drawing>
      </w:r>
    </w:p>
    <w:p w14:paraId="6BC51C39" w14:textId="2EB5A53A" w:rsidR="0039445F" w:rsidRPr="003D6E92" w:rsidRDefault="0039445F" w:rsidP="0039445F">
      <w:pPr>
        <w:pStyle w:val="Heading4"/>
      </w:pPr>
      <w:r w:rsidRPr="003D6E92">
        <w:t>Run</w:t>
      </w:r>
      <w:r>
        <w:t xml:space="preserve"> | Net Run</w:t>
      </w:r>
    </w:p>
    <w:p w14:paraId="03D89DE3" w14:textId="77777777" w:rsidR="0039445F" w:rsidRPr="003D6E92" w:rsidRDefault="0039445F" w:rsidP="0039445F">
      <w:r w:rsidRPr="003D6E92">
        <w:t xml:space="preserve">Run is when the Guest OS gets to run and process instruction. It is the most basic counter among the CPU </w:t>
      </w:r>
      <w:r>
        <w:t>consumption</w:t>
      </w:r>
      <w:r w:rsidRPr="003D6E92">
        <w:t xml:space="preserve"> </w:t>
      </w:r>
      <w:r>
        <w:t>metrics</w:t>
      </w:r>
      <w:r w:rsidRPr="003D6E92">
        <w:t xml:space="preserve">. It’s the </w:t>
      </w:r>
      <w:r w:rsidRPr="00AC4F02">
        <w:rPr>
          <w:i/>
          <w:iCs/>
          <w:color w:val="0070C0"/>
        </w:rPr>
        <w:t>only</w:t>
      </w:r>
      <w:r w:rsidRPr="00AC4F02">
        <w:rPr>
          <w:color w:val="0070C0"/>
        </w:rPr>
        <w:t xml:space="preserve"> </w:t>
      </w:r>
      <w:r w:rsidRPr="003D6E92">
        <w:t>counter not affected by CPU frequency scaling and hyper threading. It does not check how fast it runs (frequency)</w:t>
      </w:r>
      <w:r>
        <w:t xml:space="preserve"> or how efficient it runs (SMT).</w:t>
      </w:r>
    </w:p>
    <w:p w14:paraId="282DC597" w14:textId="77777777" w:rsidR="0039445F" w:rsidRPr="003D6E92" w:rsidRDefault="0039445F" w:rsidP="0039445F">
      <w:pPr>
        <w:pStyle w:val="Code"/>
      </w:pPr>
      <w:r w:rsidRPr="003D6E92">
        <w:t>Run at VM level = Sum of Run at vCPU levels</w:t>
      </w:r>
    </w:p>
    <w:p w14:paraId="7F01E733" w14:textId="77777777" w:rsidR="0039445F" w:rsidRDefault="0039445F" w:rsidP="0039445F">
      <w:r>
        <w:t xml:space="preserve">This means the value of CPU Run at VM level can exceed 20000 ms in vCenter. </w:t>
      </w:r>
    </w:p>
    <w:p w14:paraId="070F9C52" w14:textId="77777777" w:rsidR="0039445F" w:rsidRDefault="0039445F" w:rsidP="0039445F">
      <w:r>
        <w:t xml:space="preserve">The following screenshot shows CPU Run higher than </w:t>
      </w:r>
      <w:r w:rsidRPr="002D138A">
        <w:t>CPU Used</w:t>
      </w:r>
      <w:r>
        <w:t xml:space="preserve">. We can’t tell if the difference is caused by power management or </w:t>
      </w:r>
      <w:proofErr w:type="gramStart"/>
      <w:r>
        <w:t>hyperthreading, or</w:t>
      </w:r>
      <w:proofErr w:type="gramEnd"/>
      <w:r>
        <w:t xml:space="preserve"> mix of both.</w:t>
      </w:r>
    </w:p>
    <w:p w14:paraId="7CECB4F3" w14:textId="77777777" w:rsidR="0039445F" w:rsidRPr="003D6E92" w:rsidRDefault="0039445F" w:rsidP="0039445F">
      <w:r>
        <w:rPr>
          <w:noProof/>
        </w:rPr>
        <w:drawing>
          <wp:inline distT="0" distB="0" distL="0" distR="0" wp14:anchorId="5929B8A4" wp14:editId="63C77533">
            <wp:extent cx="6060403" cy="2685663"/>
            <wp:effectExtent l="0" t="0" r="0" b="635"/>
            <wp:docPr id="606394180" name="Picture 60639418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0" name="Picture 606394180" descr="A graph of a graph&#10;&#10;Description automatically generated with medium confidenc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6071394" cy="2690534"/>
                    </a:xfrm>
                    <a:prstGeom prst="rect">
                      <a:avLst/>
                    </a:prstGeom>
                  </pic:spPr>
                </pic:pic>
              </a:graphicData>
            </a:graphic>
          </wp:inline>
        </w:drawing>
      </w:r>
    </w:p>
    <w:p w14:paraId="1FE6D334" w14:textId="77777777" w:rsidR="0039445F" w:rsidRPr="003D6E92" w:rsidRDefault="0039445F" w:rsidP="0039445F">
      <w:pPr>
        <w:rPr>
          <w:lang w:eastAsia="en-SG"/>
        </w:rPr>
      </w:pPr>
      <w:r>
        <w:rPr>
          <w:lang w:eastAsia="en-SG"/>
        </w:rPr>
        <w:t>CPU Run does not account for the following</w:t>
      </w:r>
      <w:r w:rsidRPr="003D6E92">
        <w:rPr>
          <w:lang w:eastAsia="en-SG"/>
        </w:rPr>
        <w:t>:</w:t>
      </w:r>
    </w:p>
    <w:p w14:paraId="75412E5B" w14:textId="77777777" w:rsidR="0039445F" w:rsidRPr="003D6E92" w:rsidRDefault="0039445F" w:rsidP="0039445F">
      <w:pPr>
        <w:pStyle w:val="Bullet"/>
        <w:rPr>
          <w:lang w:eastAsia="en-SG"/>
        </w:rPr>
      </w:pPr>
      <w:r w:rsidRPr="003D6E92">
        <w:rPr>
          <w:lang w:eastAsia="en-SG"/>
        </w:rPr>
        <w:t>Interrupt</w:t>
      </w:r>
    </w:p>
    <w:p w14:paraId="609C494D" w14:textId="77777777" w:rsidR="0039445F" w:rsidRPr="003D6E92" w:rsidRDefault="0039445F" w:rsidP="0039445F">
      <w:pPr>
        <w:pStyle w:val="Bullet"/>
        <w:rPr>
          <w:lang w:eastAsia="en-SG"/>
        </w:rPr>
      </w:pPr>
      <w:r w:rsidRPr="003D6E92">
        <w:rPr>
          <w:lang w:eastAsia="en-SG"/>
        </w:rPr>
        <w:t>System time</w:t>
      </w:r>
      <w:r>
        <w:rPr>
          <w:lang w:eastAsia="en-SG"/>
        </w:rPr>
        <w:t>.</w:t>
      </w:r>
      <w:r w:rsidRPr="00B238D5">
        <w:rPr>
          <w:lang w:val="en-GB"/>
        </w:rPr>
        <w:t xml:space="preserve"> </w:t>
      </w:r>
      <w:r w:rsidRPr="001B226D">
        <w:rPr>
          <w:lang w:val="en-GB"/>
        </w:rPr>
        <w:t xml:space="preserve">IO performed by hypervisor has to be charged </w:t>
      </w:r>
      <w:r>
        <w:rPr>
          <w:lang w:val="en-GB"/>
        </w:rPr>
        <w:t xml:space="preserve">back </w:t>
      </w:r>
      <w:r w:rsidRPr="001B226D">
        <w:rPr>
          <w:lang w:val="en-GB"/>
        </w:rPr>
        <w:t>to the VM.</w:t>
      </w:r>
    </w:p>
    <w:p w14:paraId="66B4ECB5" w14:textId="77777777" w:rsidR="0039445F" w:rsidRPr="003D6E92" w:rsidRDefault="0039445F" w:rsidP="0039445F">
      <w:pPr>
        <w:pStyle w:val="Bullet"/>
        <w:rPr>
          <w:lang w:eastAsia="en-SG"/>
        </w:rPr>
      </w:pPr>
      <w:r w:rsidRPr="003D6E92">
        <w:rPr>
          <w:lang w:eastAsia="en-SG"/>
        </w:rPr>
        <w:t>Power Management or CPU Frequency Scaling</w:t>
      </w:r>
    </w:p>
    <w:p w14:paraId="45E9BE82" w14:textId="77777777" w:rsidR="0039445F" w:rsidRPr="003D6E92" w:rsidRDefault="0039445F" w:rsidP="0039445F">
      <w:pPr>
        <w:pStyle w:val="Bullet"/>
        <w:rPr>
          <w:lang w:eastAsia="en-SG"/>
        </w:rPr>
      </w:pPr>
      <w:r w:rsidRPr="003D6E92">
        <w:t>Simultaneous Multithreading</w:t>
      </w:r>
      <w:r w:rsidRPr="003D6E92">
        <w:rPr>
          <w:lang w:eastAsia="en-SG"/>
        </w:rPr>
        <w:t xml:space="preserve"> (Hyper Threading as Intel calls it)</w:t>
      </w:r>
    </w:p>
    <w:p w14:paraId="333E6A80" w14:textId="48A29699" w:rsidR="0039445F" w:rsidRDefault="0039445F" w:rsidP="0039445F">
      <w:r w:rsidRPr="003D6E92">
        <w:t>Because CPU Run do</w:t>
      </w:r>
      <w:r>
        <w:t>es</w:t>
      </w:r>
      <w:r w:rsidRPr="003D6E92">
        <w:t xml:space="preserve"> not </w:t>
      </w:r>
      <w:proofErr w:type="gramStart"/>
      <w:r w:rsidRPr="003D6E92">
        <w:t>take into account</w:t>
      </w:r>
      <w:proofErr w:type="gramEnd"/>
      <w:r w:rsidRPr="003D6E92">
        <w:t xml:space="preserve"> this external work, and not aware of CPU speed and HT, it </w:t>
      </w:r>
      <w:r>
        <w:t xml:space="preserve">is </w:t>
      </w:r>
      <w:r w:rsidRPr="003D6E92">
        <w:rPr>
          <w:i/>
          <w:iCs/>
          <w:color w:val="0070C0"/>
        </w:rPr>
        <w:t>suitable</w:t>
      </w:r>
      <w:r w:rsidRPr="003D6E92">
        <w:rPr>
          <w:color w:val="0070C0"/>
        </w:rPr>
        <w:t xml:space="preserve"> </w:t>
      </w:r>
      <w:r w:rsidRPr="003D6E92">
        <w:t>as input to size the Guest OS</w:t>
      </w:r>
      <w:r>
        <w:t xml:space="preserve"> and not the VM.</w:t>
      </w:r>
      <w:r w:rsidR="00802B3B">
        <w:t xml:space="preserve"> The portion that needs to be removed is Overlap. VCF Operations added a new counter in July 2024 called Net Run</w:t>
      </w:r>
      <w:r w:rsidR="00A22EE5">
        <w:t>.</w:t>
      </w:r>
    </w:p>
    <w:p w14:paraId="28A7FCCF" w14:textId="7D02C74D" w:rsidR="00A22EE5" w:rsidRDefault="00A22EE5" w:rsidP="0039445F">
      <w:r>
        <w:t>The formula is:</w:t>
      </w:r>
    </w:p>
    <w:p w14:paraId="08144F23" w14:textId="6F2D1AB5" w:rsidR="00802B3B" w:rsidRDefault="00802B3B" w:rsidP="00802B3B">
      <w:pPr>
        <w:pStyle w:val="Code"/>
      </w:pPr>
      <w:r>
        <w:t xml:space="preserve">Net Run = Run </w:t>
      </w:r>
      <w:r w:rsidR="00A22EE5">
        <w:t>–</w:t>
      </w:r>
      <w:r>
        <w:t xml:space="preserve"> Overlap</w:t>
      </w:r>
    </w:p>
    <w:p w14:paraId="42FFB178" w14:textId="63F8EA21" w:rsidR="00A22EE5" w:rsidRDefault="00A22EE5" w:rsidP="00A22EE5">
      <w:r>
        <w:t>As you can guess, Net Run cannot hit 100%.</w:t>
      </w:r>
    </w:p>
    <w:p w14:paraId="3BFA4C4F" w14:textId="1F6CC434" w:rsidR="00A22EE5" w:rsidRDefault="00A22EE5" w:rsidP="00A22EE5">
      <w:r>
        <w:lastRenderedPageBreak/>
        <w:t xml:space="preserve">What do you notice on the following chat? </w:t>
      </w:r>
    </w:p>
    <w:p w14:paraId="15AE2556" w14:textId="658AA795" w:rsidR="00A22EE5" w:rsidRDefault="00A22EE5" w:rsidP="00A22EE5">
      <w:r w:rsidRPr="00A22EE5">
        <w:rPr>
          <w:noProof/>
        </w:rPr>
        <w:drawing>
          <wp:inline distT="0" distB="0" distL="0" distR="0" wp14:anchorId="134BF72B" wp14:editId="58132E04">
            <wp:extent cx="6005830" cy="3625215"/>
            <wp:effectExtent l="0" t="0" r="0" b="0"/>
            <wp:docPr id="1503958253" name="Picture 1" descr="A graph with purpl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58253" name="Picture 1" descr="A graph with purple lines&#10;&#10;AI-generated content may be incorrect."/>
                    <pic:cNvPicPr/>
                  </pic:nvPicPr>
                  <pic:blipFill>
                    <a:blip r:embed="rId162"/>
                    <a:stretch>
                      <a:fillRect/>
                    </a:stretch>
                  </pic:blipFill>
                  <pic:spPr>
                    <a:xfrm>
                      <a:off x="0" y="0"/>
                      <a:ext cx="6005830" cy="3625215"/>
                    </a:xfrm>
                    <a:prstGeom prst="rect">
                      <a:avLst/>
                    </a:prstGeom>
                  </pic:spPr>
                </pic:pic>
              </a:graphicData>
            </a:graphic>
          </wp:inline>
        </w:drawing>
      </w:r>
    </w:p>
    <w:p w14:paraId="6D5FC1F2" w14:textId="0B9A5300" w:rsidR="00A22EE5" w:rsidRPr="003D6E92" w:rsidRDefault="00A22EE5" w:rsidP="00A22EE5">
      <w:r>
        <w:t xml:space="preserve">Yes, Net Run was basically flat out at 100% for 24 hours. The value did not exceed 100%. Usage on the other hand, was wildly fluctuating. By now you should know wh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C889234" w14:textId="77777777" w:rsidR="0039445F" w:rsidRPr="001B226D" w:rsidRDefault="0039445F" w:rsidP="0039445F">
      <w:pPr>
        <w:pStyle w:val="Heading4"/>
      </w:pPr>
      <w:bookmarkStart w:id="33" w:name="_Overlap"/>
      <w:bookmarkStart w:id="34" w:name="_Used_|_Usage"/>
      <w:bookmarkEnd w:id="33"/>
      <w:bookmarkEnd w:id="34"/>
      <w:r w:rsidRPr="001B226D">
        <w:t>Used | Usage</w:t>
      </w:r>
    </w:p>
    <w:p w14:paraId="1E5DCFB3" w14:textId="77777777" w:rsidR="0039445F" w:rsidRDefault="0039445F" w:rsidP="0039445F">
      <w:pPr>
        <w:rPr>
          <w:lang w:val="en-GB"/>
        </w:rPr>
      </w:pPr>
      <w:r>
        <w:rPr>
          <w:lang w:val="en-GB"/>
        </w:rPr>
        <w:t xml:space="preserve">The scope of CPU Run metric means it can’t answer 2 important questions. When a vCPU is running, </w:t>
      </w:r>
    </w:p>
    <w:p w14:paraId="0FF5D4C8" w14:textId="77777777" w:rsidR="0039445F" w:rsidRDefault="0039445F"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1"/>
        <w:gridCol w:w="7047"/>
      </w:tblGrid>
      <w:tr w:rsidR="0039445F" w14:paraId="7AE5E254" w14:textId="77777777" w:rsidTr="001D5DE2">
        <w:tc>
          <w:tcPr>
            <w:tcW w:w="2610" w:type="dxa"/>
            <w:shd w:val="clear" w:color="auto" w:fill="F2F2F2" w:themeFill="background1" w:themeFillShade="F2"/>
          </w:tcPr>
          <w:p w14:paraId="64F0AC75" w14:textId="77777777" w:rsidR="0039445F" w:rsidRDefault="0039445F" w:rsidP="001D5DE2">
            <w:pPr>
              <w:pStyle w:val="Tablecontent"/>
            </w:pPr>
            <w:r w:rsidRPr="001B226D">
              <w:t xml:space="preserve">How fast is the </w:t>
            </w:r>
            <w:r>
              <w:t>“</w:t>
            </w:r>
            <w:r w:rsidRPr="00273B0F">
              <w:rPr>
                <w:color w:val="00B0F0"/>
              </w:rPr>
              <w:t>run</w:t>
            </w:r>
            <w:r>
              <w:t>”</w:t>
            </w:r>
            <w:r w:rsidRPr="001B226D">
              <w:t>?</w:t>
            </w:r>
          </w:p>
        </w:tc>
        <w:tc>
          <w:tcPr>
            <w:tcW w:w="7846" w:type="dxa"/>
          </w:tcPr>
          <w:p w14:paraId="0015005D" w14:textId="77777777" w:rsidR="0039445F" w:rsidRDefault="0039445F" w:rsidP="001D5DE2">
            <w:pPr>
              <w:pStyle w:val="Tablecontent"/>
            </w:pPr>
            <w:r w:rsidRPr="001B226D">
              <w:t xml:space="preserve">All else being equal, a 5 GHz CPU is 5x faster than a 1 GHz CPU. </w:t>
            </w:r>
          </w:p>
          <w:p w14:paraId="40BBACED" w14:textId="77777777" w:rsidR="0039445F" w:rsidRDefault="0039445F" w:rsidP="001D5DE2">
            <w:pPr>
              <w:pStyle w:val="Tablecontent"/>
            </w:pPr>
            <w:r w:rsidRPr="001B226D">
              <w:t xml:space="preserve">The faster it can complete a task, the shorter it has to work. That’s why you see some </w:t>
            </w:r>
            <w:r>
              <w:t>metrics</w:t>
            </w:r>
            <w:r w:rsidRPr="001B226D">
              <w:t xml:space="preserve"> in MHz</w:t>
            </w:r>
            <w:r>
              <w:t>, because they account for this speed.</w:t>
            </w:r>
          </w:p>
        </w:tc>
      </w:tr>
      <w:tr w:rsidR="0039445F" w14:paraId="07305C1A" w14:textId="77777777" w:rsidTr="001D5DE2">
        <w:tc>
          <w:tcPr>
            <w:tcW w:w="2610" w:type="dxa"/>
            <w:shd w:val="clear" w:color="auto" w:fill="F2F2F2" w:themeFill="background1" w:themeFillShade="F2"/>
          </w:tcPr>
          <w:p w14:paraId="60289D03" w14:textId="77777777" w:rsidR="0039445F" w:rsidRPr="001B226D" w:rsidRDefault="0039445F" w:rsidP="001D5DE2">
            <w:pPr>
              <w:pStyle w:val="Tablecontent"/>
            </w:pPr>
            <w:r w:rsidRPr="001B226D">
              <w:t xml:space="preserve">How efficient is the </w:t>
            </w:r>
            <w:r>
              <w:t>“</w:t>
            </w:r>
            <w:r w:rsidRPr="000D0292">
              <w:rPr>
                <w:color w:val="00B0F0"/>
              </w:rPr>
              <w:t>run</w:t>
            </w:r>
            <w:r>
              <w:t>”</w:t>
            </w:r>
            <w:r w:rsidRPr="001B226D">
              <w:t>?</w:t>
            </w:r>
          </w:p>
        </w:tc>
        <w:tc>
          <w:tcPr>
            <w:tcW w:w="7846" w:type="dxa"/>
          </w:tcPr>
          <w:p w14:paraId="111C5688" w14:textId="77777777" w:rsidR="0039445F" w:rsidRDefault="0039445F" w:rsidP="001D5DE2">
            <w:pPr>
              <w:pStyle w:val="Tablecontent"/>
            </w:pPr>
            <w:r w:rsidRPr="001B226D">
              <w:t xml:space="preserve">If there is competing thread running in the same core, the 2 threads have to share the core resource. </w:t>
            </w:r>
            <w:r>
              <w:t>Both threads do not drop their CPU frequency, but the cycles that each thread receives is 37.5% less. This is where it’s better to think in terms of cycles and not frequency</w:t>
            </w:r>
          </w:p>
        </w:tc>
      </w:tr>
    </w:tbl>
    <w:p w14:paraId="654A09DD" w14:textId="77777777" w:rsidR="0039445F" w:rsidRPr="001B226D" w:rsidRDefault="0039445F" w:rsidP="00BF4AEC">
      <w:pPr>
        <w:pStyle w:val="BeforeTable"/>
        <w:rPr>
          <w:lang w:val="en-GB"/>
        </w:rPr>
      </w:pPr>
    </w:p>
    <w:p w14:paraId="64695ADE" w14:textId="77777777" w:rsidR="0039445F" w:rsidRDefault="0039445F" w:rsidP="0039445F">
      <w:r w:rsidRPr="001B226D">
        <w:rPr>
          <w:lang w:val="en-GB"/>
        </w:rPr>
        <w:t>This is where Used come</w:t>
      </w:r>
      <w:r>
        <w:rPr>
          <w:lang w:val="en-GB"/>
        </w:rPr>
        <w:t>s</w:t>
      </w:r>
      <w:r w:rsidRPr="001B226D">
        <w:rPr>
          <w:lang w:val="en-GB"/>
        </w:rPr>
        <w:t xml:space="preserve"> in. vCenter then adds Usage (MHz) and Usage (%) </w:t>
      </w:r>
      <w:r>
        <w:rPr>
          <w:lang w:val="en-GB"/>
        </w:rPr>
        <w:t>metrics</w:t>
      </w:r>
      <w:r w:rsidRPr="001B226D">
        <w:rPr>
          <w:lang w:val="en-GB"/>
        </w:rPr>
        <w:t xml:space="preserve">. </w:t>
      </w:r>
    </w:p>
    <w:p w14:paraId="38CFF2F5" w14:textId="77777777" w:rsidR="0039445F" w:rsidRPr="00A452F2" w:rsidRDefault="0039445F" w:rsidP="0039445F">
      <w:pPr>
        <w:rPr>
          <w:lang w:val="en-GB"/>
        </w:rPr>
      </w:pPr>
      <w:r>
        <w:rPr>
          <w:lang w:val="en-GB"/>
        </w:rPr>
        <w:t xml:space="preserve">By covering the above 3, </w:t>
      </w:r>
      <w:r w:rsidRPr="00A452F2">
        <w:rPr>
          <w:lang w:val="en-GB"/>
        </w:rPr>
        <w:t xml:space="preserve">CPU Used </w:t>
      </w:r>
      <w:r>
        <w:rPr>
          <w:lang w:val="en-GB"/>
        </w:rPr>
        <w:t xml:space="preserve">covers uses cases that </w:t>
      </w:r>
      <w:r w:rsidRPr="00A452F2">
        <w:rPr>
          <w:lang w:val="en-GB"/>
        </w:rPr>
        <w:t xml:space="preserve">CPU Run </w:t>
      </w:r>
      <w:r>
        <w:rPr>
          <w:lang w:val="en-GB"/>
        </w:rPr>
        <w:t>does not.</w:t>
      </w:r>
    </w:p>
    <w:p w14:paraId="1CA86198" w14:textId="77777777" w:rsidR="0039445F" w:rsidRDefault="0039445F" w:rsidP="0039445F">
      <w:pPr>
        <w:pStyle w:val="Bullet"/>
        <w:rPr>
          <w:lang w:val="en-GB"/>
        </w:rPr>
      </w:pPr>
      <w:r>
        <w:rPr>
          <w:lang w:val="en-GB"/>
        </w:rPr>
        <w:t xml:space="preserve">Amount of work done.  </w:t>
      </w:r>
    </w:p>
    <w:p w14:paraId="02B4CDBA" w14:textId="77777777" w:rsidR="0039445F" w:rsidRPr="00A452F2" w:rsidRDefault="0039445F" w:rsidP="0039445F">
      <w:pPr>
        <w:pStyle w:val="Bullet"/>
        <w:rPr>
          <w:lang w:val="en-GB"/>
        </w:rPr>
      </w:pPr>
      <w:r w:rsidRPr="00A452F2">
        <w:rPr>
          <w:lang w:val="en-GB"/>
        </w:rPr>
        <w:t>VM Migration. Moving VM to another ESXi requires that you know the actual footprint of the VM, because that’s what the destination ESXi needs to deal with.</w:t>
      </w:r>
    </w:p>
    <w:p w14:paraId="6D451350" w14:textId="77777777" w:rsidR="0039445F" w:rsidRPr="00A452F2" w:rsidRDefault="0039445F" w:rsidP="0039445F">
      <w:pPr>
        <w:pStyle w:val="Bullet"/>
        <w:rPr>
          <w:lang w:val="en-GB"/>
        </w:rPr>
      </w:pPr>
      <w:r w:rsidRPr="00A452F2">
        <w:rPr>
          <w:lang w:val="en-GB"/>
        </w:rPr>
        <w:t xml:space="preserve">VM Chargeback. You should charge the full cost of the VM, and not just what’s consumed inside the VM. In fairness, you should also charge the </w:t>
      </w:r>
      <w:r w:rsidRPr="00A452F2">
        <w:rPr>
          <w:color w:val="00B0F0"/>
          <w:lang w:val="en-GB"/>
        </w:rPr>
        <w:t xml:space="preserve">actual </w:t>
      </w:r>
      <w:proofErr w:type="gramStart"/>
      <w:r w:rsidRPr="00A452F2">
        <w:rPr>
          <w:lang w:val="en-GB"/>
        </w:rPr>
        <w:t>utilization, and</w:t>
      </w:r>
      <w:proofErr w:type="gramEnd"/>
      <w:r w:rsidRPr="00A452F2">
        <w:rPr>
          <w:lang w:val="en-GB"/>
        </w:rPr>
        <w:t xml:space="preserve"> not rated clock speed.</w:t>
      </w:r>
    </w:p>
    <w:p w14:paraId="0E02CD7E" w14:textId="77777777" w:rsidR="0039445F" w:rsidRPr="00505FF1" w:rsidRDefault="0039445F" w:rsidP="0039445F">
      <w:pPr>
        <w:pStyle w:val="Heading5"/>
      </w:pPr>
      <w:r w:rsidRPr="00505FF1">
        <w:lastRenderedPageBreak/>
        <w:t>Used</w:t>
      </w:r>
    </w:p>
    <w:p w14:paraId="1C9214B2" w14:textId="77777777" w:rsidR="0039445F" w:rsidRPr="00A452F2" w:rsidRDefault="0039445F" w:rsidP="0039445F">
      <w:pPr>
        <w:rPr>
          <w:lang w:val="en-GB"/>
        </w:rPr>
      </w:pPr>
      <w:r w:rsidRPr="00A452F2">
        <w:rPr>
          <w:lang w:val="en-GB"/>
        </w:rPr>
        <w:t>Here is how Used differs to Run</w:t>
      </w:r>
      <w:r>
        <w:rPr>
          <w:lang w:val="en-GB"/>
        </w:rPr>
        <w:t>:</w:t>
      </w:r>
    </w:p>
    <w:p w14:paraId="2B30B3CD" w14:textId="77777777" w:rsidR="0039445F" w:rsidRPr="00A452F2" w:rsidRDefault="0039445F" w:rsidP="0039445F">
      <w:pPr>
        <w:jc w:val="center"/>
        <w:rPr>
          <w:lang w:val="en-GB"/>
        </w:rPr>
      </w:pPr>
      <w:r>
        <w:rPr>
          <w:noProof/>
        </w:rPr>
        <w:drawing>
          <wp:inline distT="0" distB="0" distL="0" distR="0" wp14:anchorId="1C6BAC52" wp14:editId="69BE918A">
            <wp:extent cx="5753098" cy="1893729"/>
            <wp:effectExtent l="0" t="0" r="0" b="0"/>
            <wp:docPr id="606394062" name="Picture 60639406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2" name="Picture 606394062" descr="A screenshot of a computer program&#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066E8FBA" w14:textId="77777777" w:rsidR="0039445F" w:rsidRPr="00A452F2" w:rsidRDefault="0039445F" w:rsidP="0039445F">
      <w:pPr>
        <w:rPr>
          <w:lang w:val="en-GB"/>
        </w:rPr>
      </w:pPr>
      <w:r w:rsidRPr="00A452F2">
        <w:rPr>
          <w:lang w:val="en-GB"/>
        </w:rPr>
        <w:t>Based on the above, you can work out the formula for VM level Used, which is:</w:t>
      </w:r>
    </w:p>
    <w:p w14:paraId="5A8C7449" w14:textId="77777777" w:rsidR="0039445F" w:rsidRPr="00A452F2" w:rsidRDefault="0039445F" w:rsidP="0039445F">
      <w:pPr>
        <w:pStyle w:val="Code"/>
        <w:rPr>
          <w:rFonts w:cstheme="minorHAnsi"/>
        </w:rPr>
      </w:pPr>
      <w:r w:rsidRPr="00A452F2">
        <w:t xml:space="preserve">VM level Used </w:t>
      </w:r>
      <w:r>
        <w:t xml:space="preserve">     </w:t>
      </w:r>
      <w:r w:rsidRPr="00A452F2">
        <w:t xml:space="preserve">= Run - Overlap +/- </w:t>
      </w:r>
      <w:r w:rsidRPr="00A452F2">
        <w:rPr>
          <w:b/>
          <w:bCs/>
          <w:color w:val="FF0000"/>
        </w:rPr>
        <w:t>E</w:t>
      </w:r>
      <w:r>
        <w:rPr>
          <w:b/>
          <w:bCs/>
          <w:color w:val="FF0000"/>
        </w:rPr>
        <w:t xml:space="preserve"> </w:t>
      </w:r>
      <w:r w:rsidRPr="00A452F2">
        <w:t>+ System + VMX</w:t>
      </w:r>
    </w:p>
    <w:p w14:paraId="59560AAE" w14:textId="77777777" w:rsidR="0039445F" w:rsidRPr="00430B1E" w:rsidRDefault="0039445F" w:rsidP="0039445F">
      <w:pPr>
        <w:pStyle w:val="Code"/>
        <w:rPr>
          <w:rFonts w:cstheme="minorHAnsi"/>
        </w:rPr>
      </w:pPr>
      <w:r>
        <w:t>VM vCPU</w:t>
      </w:r>
      <w:r w:rsidRPr="00A452F2">
        <w:t xml:space="preserve"> level Used = Run - Overlap +/- </w:t>
      </w:r>
      <w:r w:rsidRPr="00A452F2">
        <w:rPr>
          <w:b/>
          <w:bCs/>
          <w:color w:val="FF0000"/>
        </w:rPr>
        <w:t>E</w:t>
      </w:r>
    </w:p>
    <w:p w14:paraId="54E4A035" w14:textId="77777777" w:rsidR="0039445F" w:rsidRPr="00A452F2" w:rsidRDefault="0039445F" w:rsidP="0039445F">
      <w:pPr>
        <w:rPr>
          <w:lang w:val="en-GB"/>
        </w:rPr>
      </w:pPr>
      <w:r w:rsidRPr="00A452F2">
        <w:rPr>
          <w:lang w:val="en-GB"/>
        </w:rPr>
        <w:t xml:space="preserve">Where </w:t>
      </w:r>
      <w:r w:rsidRPr="00A452F2">
        <w:rPr>
          <w:b/>
          <w:bCs/>
          <w:color w:val="FF0000"/>
          <w:lang w:val="en-GB"/>
        </w:rPr>
        <w:t>E</w:t>
      </w:r>
      <w:r w:rsidRPr="00A452F2">
        <w:rPr>
          <w:lang w:val="en-GB"/>
        </w:rPr>
        <w:t xml:space="preserve"> is the combination of </w:t>
      </w:r>
    </w:p>
    <w:p w14:paraId="61E2F9C7" w14:textId="77777777" w:rsidR="0039445F" w:rsidRDefault="0039445F" w:rsidP="0039445F">
      <w:pPr>
        <w:pStyle w:val="Bullet"/>
        <w:rPr>
          <w:lang w:val="en-GB"/>
        </w:rPr>
      </w:pPr>
      <w:r w:rsidRPr="00A452F2">
        <w:rPr>
          <w:lang w:val="en-GB"/>
        </w:rPr>
        <w:t>efficiency gained from CPU Turbo Boost</w:t>
      </w:r>
      <w:r>
        <w:rPr>
          <w:lang w:val="en-GB"/>
        </w:rPr>
        <w:t>. This is significant, could be 50% more when other physical cores in the socket are idle.</w:t>
      </w:r>
    </w:p>
    <w:p w14:paraId="5B95300B" w14:textId="77777777" w:rsidR="0039445F" w:rsidRPr="00A452F2" w:rsidRDefault="0039445F" w:rsidP="0039445F">
      <w:pPr>
        <w:pStyle w:val="Bullet"/>
        <w:rPr>
          <w:lang w:val="en-GB"/>
        </w:rPr>
      </w:pPr>
      <w:r w:rsidRPr="00A452F2">
        <w:rPr>
          <w:lang w:val="en-GB"/>
        </w:rPr>
        <w:t xml:space="preserve">efficiency loss from power savings. </w:t>
      </w:r>
      <w:r>
        <w:rPr>
          <w:lang w:val="en-GB"/>
        </w:rPr>
        <w:t>This is also significant. I</w:t>
      </w:r>
      <w:r w:rsidRPr="00A452F2">
        <w:rPr>
          <w:lang w:val="en-GB"/>
        </w:rPr>
        <w:t>f the frequency is dropped to 40% of the nominal frequency, we consider 60% of the CPU time was stolen.</w:t>
      </w:r>
    </w:p>
    <w:p w14:paraId="0560ED4B" w14:textId="77777777" w:rsidR="0039445F" w:rsidRPr="00430B1E" w:rsidRDefault="0039445F" w:rsidP="0039445F">
      <w:pPr>
        <w:pStyle w:val="Bullet"/>
        <w:rPr>
          <w:lang w:val="en-GB"/>
        </w:rPr>
      </w:pPr>
      <w:r w:rsidRPr="00A452F2">
        <w:rPr>
          <w:lang w:val="en-GB"/>
        </w:rPr>
        <w:t xml:space="preserve">37.5% efficiency loss from CPU SMT. </w:t>
      </w:r>
      <w:r w:rsidRPr="00A73B96">
        <w:rPr>
          <w:lang w:val="en-GB"/>
        </w:rPr>
        <w:t xml:space="preserve">ESXi accounting records </w:t>
      </w:r>
      <w:r>
        <w:rPr>
          <w:lang w:val="en-GB"/>
        </w:rPr>
        <w:t>HT</w:t>
      </w:r>
      <w:r w:rsidRPr="00A73B96">
        <w:rPr>
          <w:lang w:val="en-GB"/>
        </w:rPr>
        <w:t xml:space="preserve"> as 1.25x overall gain, hence each thread drops to 62.5% only. This is a significant drop that should be accounted.</w:t>
      </w:r>
    </w:p>
    <w:p w14:paraId="727BFACF" w14:textId="77777777" w:rsidR="0039445F" w:rsidRPr="00A452F2" w:rsidRDefault="0039445F" w:rsidP="0039445F">
      <w:pPr>
        <w:rPr>
          <w:lang w:val="en-GB"/>
        </w:rPr>
      </w:pPr>
      <w:r w:rsidRPr="00A452F2">
        <w:rPr>
          <w:lang w:val="en-GB"/>
        </w:rPr>
        <w:t>VMX is typically negligible. It accounts for CPU cycles spent on things like consoling to the VM. In esxtop, System time is charged to the VM VMX world.</w:t>
      </w:r>
    </w:p>
    <w:p w14:paraId="1951C99E" w14:textId="77777777" w:rsidR="0039445F" w:rsidRPr="00A452F2" w:rsidRDefault="0039445F" w:rsidP="0039445F">
      <w:pPr>
        <w:rPr>
          <w:lang w:val="en-GB"/>
        </w:rPr>
      </w:pPr>
      <w:r w:rsidRPr="00A452F2">
        <w:rPr>
          <w:lang w:val="en-GB"/>
        </w:rPr>
        <w:t>Because Used accounts for the actual frequency, you may expect it to be measured in GHz and not millisecond. Th</w:t>
      </w:r>
      <w:r>
        <w:rPr>
          <w:lang w:val="en-GB"/>
        </w:rPr>
        <w:t xml:space="preserve">e “conversion” from GHz to millisecond was based on static frequency. </w:t>
      </w:r>
      <w:r w:rsidRPr="00A452F2">
        <w:rPr>
          <w:lang w:val="en-GB"/>
        </w:rPr>
        <w:t xml:space="preserve">I know it requires a bit of mental mathematics </w:t>
      </w:r>
      <w:r w:rsidRPr="00A452F2">
        <w:rPr>
          <w:rFonts w:ascii="Segoe UI Emoji" w:eastAsia="Segoe UI Emoji" w:hAnsi="Segoe UI Emoji" w:cs="Segoe UI Emoji"/>
          <w:lang w:val="en-GB"/>
        </w:rPr>
        <w:t>😊</w:t>
      </w:r>
    </w:p>
    <w:p w14:paraId="71B073F5" w14:textId="77777777" w:rsidR="0039445F" w:rsidRPr="00A452F2" w:rsidRDefault="0039445F" w:rsidP="0039445F">
      <w:pPr>
        <w:rPr>
          <w:lang w:val="en-GB"/>
        </w:rPr>
      </w:pPr>
      <w:r w:rsidRPr="00A452F2">
        <w:rPr>
          <w:lang w:val="en-GB"/>
        </w:rPr>
        <w:t xml:space="preserve">Quiz: </w:t>
      </w:r>
    </w:p>
    <w:p w14:paraId="195D7BBC" w14:textId="740DAFF8" w:rsidR="0039445F" w:rsidRPr="00A452F2" w:rsidRDefault="0039445F" w:rsidP="0039445F">
      <w:pPr>
        <w:pStyle w:val="Bullet"/>
        <w:rPr>
          <w:lang w:val="en-GB"/>
        </w:rPr>
      </w:pPr>
      <w:r w:rsidRPr="00A452F2">
        <w:rPr>
          <w:lang w:val="en-GB"/>
        </w:rPr>
        <w:t xml:space="preserve">Why does the formula state VM level, and not individual vCPU level. What’s the reason? </w:t>
      </w:r>
      <w:r>
        <w:rPr>
          <w:lang w:val="en-GB"/>
        </w:rPr>
        <w:br/>
        <w:t xml:space="preserve">Answer: </w:t>
      </w:r>
      <w:r w:rsidRPr="00A452F2">
        <w:rPr>
          <w:lang w:val="en-GB"/>
        </w:rPr>
        <w:t xml:space="preserve">CPU Used has a different formula at VM level and vCPU level. At vCPU level, it does not include System Time. At VM level, it includes the work done by </w:t>
      </w:r>
      <w:r w:rsidR="001736B1">
        <w:rPr>
          <w:lang w:val="en-GB"/>
        </w:rPr>
        <w:t>the kernel</w:t>
      </w:r>
      <w:r w:rsidRPr="00A452F2">
        <w:rPr>
          <w:lang w:val="en-GB"/>
        </w:rPr>
        <w:t xml:space="preserve"> that is charged at VM level, such as System and other worlds.</w:t>
      </w:r>
    </w:p>
    <w:p w14:paraId="3260AD58" w14:textId="77777777" w:rsidR="0039445F" w:rsidRPr="00A452F2" w:rsidRDefault="0039445F" w:rsidP="0039445F">
      <w:pPr>
        <w:pStyle w:val="Bullet"/>
        <w:rPr>
          <w:lang w:val="en-GB"/>
        </w:rPr>
      </w:pPr>
      <w:r w:rsidRPr="00A452F2">
        <w:rPr>
          <w:lang w:val="en-GB"/>
        </w:rPr>
        <w:t xml:space="preserve">How will Used compare with Run in general? Do you expect it to be higher or lower? If it’s higher, what can cause it? </w:t>
      </w:r>
    </w:p>
    <w:p w14:paraId="50FF97BA" w14:textId="77777777" w:rsidR="0039445F" w:rsidRPr="00A452F2" w:rsidRDefault="0039445F" w:rsidP="0039445F">
      <w:pPr>
        <w:rPr>
          <w:lang w:val="en-GB"/>
        </w:rPr>
      </w:pPr>
      <w:r w:rsidRPr="00A452F2">
        <w:rPr>
          <w:lang w:val="en-GB"/>
        </w:rPr>
        <w:t xml:space="preserve">For example, a physical chip comes with 2 GHz as its standard speed. ESXi may increase or decrease this speed dynamically, resulting in </w:t>
      </w:r>
      <w:r>
        <w:rPr>
          <w:lang w:val="en-GB"/>
        </w:rPr>
        <w:t>t</w:t>
      </w:r>
      <w:r w:rsidRPr="00A452F2">
        <w:rPr>
          <w:lang w:val="en-GB"/>
        </w:rPr>
        <w:t xml:space="preserve">urbo </w:t>
      </w:r>
      <w:r>
        <w:rPr>
          <w:lang w:val="en-GB"/>
        </w:rPr>
        <w:t>b</w:t>
      </w:r>
      <w:r w:rsidRPr="00A452F2">
        <w:rPr>
          <w:lang w:val="en-GB"/>
        </w:rPr>
        <w:t xml:space="preserve">oost or power saving. If ESXi increases the clock speed to 3 GHz, </w:t>
      </w:r>
      <w:proofErr w:type="gramStart"/>
      <w:r w:rsidRPr="00A452F2">
        <w:rPr>
          <w:lang w:val="en-GB"/>
        </w:rPr>
        <w:t>Used</w:t>
      </w:r>
      <w:proofErr w:type="gramEnd"/>
      <w:r w:rsidRPr="00A452F2">
        <w:rPr>
          <w:lang w:val="en-GB"/>
        </w:rPr>
        <w:t xml:space="preserve">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786C8831" w14:textId="77777777" w:rsidR="0039445F" w:rsidRPr="00A452F2" w:rsidRDefault="0039445F" w:rsidP="0039445F">
      <w:pPr>
        <w:rPr>
          <w:lang w:val="en-GB" w:eastAsia="en-SG"/>
        </w:rPr>
      </w:pPr>
      <w:r w:rsidRPr="00A452F2">
        <w:rPr>
          <w:lang w:val="en-GB" w:eastAsia="en-SG"/>
        </w:rPr>
        <w:t xml:space="preserve">Does it mean we should always set power management to maximum? </w:t>
      </w:r>
    </w:p>
    <w:p w14:paraId="76B1C6E5" w14:textId="77777777" w:rsidR="0039445F" w:rsidRDefault="0039445F" w:rsidP="0039445F">
      <w:pPr>
        <w:rPr>
          <w:lang w:val="en-GB" w:eastAsia="en-SG"/>
        </w:rPr>
      </w:pPr>
      <w:r w:rsidRPr="00A452F2">
        <w:rPr>
          <w:lang w:val="en-GB" w:eastAsia="en-SG"/>
        </w:rPr>
        <w:lastRenderedPageBreak/>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p w14:paraId="1D282C37" w14:textId="77777777" w:rsidR="0039445F" w:rsidRDefault="0039445F" w:rsidP="0039445F">
      <w:pPr>
        <w:rPr>
          <w:lang w:val="en-GB" w:eastAsia="en-SG"/>
        </w:rPr>
      </w:pPr>
      <w:r>
        <w:rPr>
          <w:lang w:val="en-GB"/>
        </w:rPr>
        <w:t>The following diagram is taken from page 24 of “</w:t>
      </w:r>
      <w:r w:rsidRPr="002A6498">
        <w:rPr>
          <w:color w:val="00B0F0"/>
          <w:lang w:val="en-GB" w:eastAsia="en-SG"/>
        </w:rPr>
        <w:t>Host Power Management in VMware vSphere 7.0</w:t>
      </w:r>
      <w:r>
        <w:rPr>
          <w:b/>
          <w:bCs/>
          <w:color w:val="00B0F0"/>
          <w:lang w:val="en-GB" w:eastAsia="en-SG"/>
        </w:rPr>
        <w:t>”</w:t>
      </w:r>
      <w:r w:rsidRPr="00DA2CA8">
        <w:rPr>
          <w:color w:val="00B0F0"/>
          <w:lang w:val="en-GB" w:eastAsia="en-SG"/>
        </w:rPr>
        <w:t xml:space="preserve"> </w:t>
      </w:r>
      <w:r>
        <w:rPr>
          <w:lang w:val="en-GB" w:eastAsia="en-SG"/>
        </w:rPr>
        <w:t xml:space="preserve">whitepaper by </w:t>
      </w:r>
      <w:hyperlink r:id="rId164" w:history="1">
        <w:r w:rsidRPr="00070AB6">
          <w:rPr>
            <w:rStyle w:val="Hyperlink"/>
            <w:lang w:val="en-GB" w:eastAsia="en-SG"/>
          </w:rPr>
          <w:t>Ranjan Hebbar</w:t>
        </w:r>
      </w:hyperlink>
      <w:r>
        <w:rPr>
          <w:lang w:val="en-GB" w:eastAsia="en-SG"/>
        </w:rPr>
        <w:t xml:space="preserve"> and </w:t>
      </w:r>
      <w:hyperlink r:id="rId165" w:history="1">
        <w:r w:rsidRPr="00B74E7B">
          <w:rPr>
            <w:rStyle w:val="Hyperlink"/>
            <w:lang w:val="en-GB" w:eastAsia="en-SG"/>
          </w:rPr>
          <w:t>Praveen Yedlapalli</w:t>
        </w:r>
      </w:hyperlink>
      <w:r>
        <w:rPr>
          <w:lang w:val="en-GB" w:eastAsia="en-SG"/>
        </w:rPr>
        <w:t>.</w:t>
      </w:r>
    </w:p>
    <w:p w14:paraId="2934F88C" w14:textId="77777777" w:rsidR="0039445F" w:rsidRDefault="0039445F" w:rsidP="0039445F">
      <w:pPr>
        <w:rPr>
          <w:lang w:val="en-GB" w:eastAsia="en-SG"/>
        </w:rPr>
      </w:pPr>
      <w:r w:rsidRPr="0065088B">
        <w:rPr>
          <w:noProof/>
          <w:lang w:val="en-GB" w:eastAsia="en-SG"/>
        </w:rPr>
        <w:drawing>
          <wp:inline distT="0" distB="0" distL="0" distR="0" wp14:anchorId="4EE24D79" wp14:editId="50BA0BF8">
            <wp:extent cx="6089904" cy="1536192"/>
            <wp:effectExtent l="0" t="0" r="6350" b="6985"/>
            <wp:docPr id="1698131053"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31053" name="Picture 1" descr="A graph with red and blue lines&#10;&#10;Description automatically generated"/>
                    <pic:cNvPicPr/>
                  </pic:nvPicPr>
                  <pic:blipFill>
                    <a:blip r:embed="rId166"/>
                    <a:stretch>
                      <a:fillRect/>
                    </a:stretch>
                  </pic:blipFill>
                  <pic:spPr>
                    <a:xfrm>
                      <a:off x="0" y="0"/>
                      <a:ext cx="6089904" cy="1536192"/>
                    </a:xfrm>
                    <a:prstGeom prst="rect">
                      <a:avLst/>
                    </a:prstGeom>
                  </pic:spPr>
                </pic:pic>
              </a:graphicData>
            </a:graphic>
          </wp:inline>
        </w:drawing>
      </w:r>
    </w:p>
    <w:p w14:paraId="702FE008" w14:textId="77777777" w:rsidR="0039445F" w:rsidRDefault="0039445F" w:rsidP="0039445F">
      <w:pPr>
        <w:rPr>
          <w:lang w:val="en-GB"/>
        </w:rPr>
      </w:pPr>
      <w:r>
        <w:rPr>
          <w:lang w:val="en-GB"/>
        </w:rPr>
        <w:t>I cut out the chart so we can explain how balanced power management delivers higher performance than high performance setting.</w:t>
      </w:r>
    </w:p>
    <w:p w14:paraId="77B2968D" w14:textId="24D71166" w:rsidR="0039445F" w:rsidRDefault="0039445F" w:rsidP="0039445F">
      <w:pPr>
        <w:rPr>
          <w:lang w:val="en-GB"/>
        </w:rPr>
      </w:pPr>
      <w:r>
        <w:rPr>
          <w:lang w:val="en-GB"/>
        </w:rPr>
        <w:t xml:space="preserve">The vertical axis is the CPU Frequency, where the 100 is the nominal frequency. </w:t>
      </w:r>
      <w:r w:rsidR="009649F7">
        <w:rPr>
          <w:lang w:val="en-GB"/>
        </w:rPr>
        <w:t xml:space="preserve">Yes, at the start the CPU was running well above the nominal frequency. </w:t>
      </w:r>
      <w:r w:rsidR="009649F7" w:rsidRPr="009649F7">
        <w:rPr>
          <w:color w:val="0070C0"/>
          <w:lang w:val="en-GB"/>
        </w:rPr>
        <w:t xml:space="preserve">Balanced </w:t>
      </w:r>
      <w:r w:rsidR="009649F7">
        <w:rPr>
          <w:lang w:val="en-GB"/>
        </w:rPr>
        <w:t xml:space="preserve">was running higher than High Performance. </w:t>
      </w:r>
    </w:p>
    <w:p w14:paraId="1189668B" w14:textId="77777777" w:rsidR="009649F7" w:rsidRDefault="009649F7" w:rsidP="009649F7">
      <w:pPr>
        <w:rPr>
          <w:lang w:val="en-GB"/>
        </w:rPr>
      </w:pPr>
      <w:r>
        <w:rPr>
          <w:lang w:val="en-GB"/>
        </w:rPr>
        <w:t xml:space="preserve">The </w:t>
      </w:r>
      <w:r w:rsidRPr="00801D4D">
        <w:rPr>
          <w:color w:val="FF0000"/>
          <w:lang w:val="en-GB"/>
        </w:rPr>
        <w:t xml:space="preserve">red </w:t>
      </w:r>
      <w:r>
        <w:rPr>
          <w:lang w:val="en-GB"/>
        </w:rPr>
        <w:t xml:space="preserve">line is the VM CPU frequency when ESXi power management was set to </w:t>
      </w:r>
      <w:r w:rsidRPr="00801D4D">
        <w:rPr>
          <w:color w:val="00B0F0"/>
          <w:lang w:val="en-GB"/>
        </w:rPr>
        <w:t>High Performance</w:t>
      </w:r>
      <w:r>
        <w:rPr>
          <w:lang w:val="en-GB"/>
        </w:rPr>
        <w:t xml:space="preserve">. The </w:t>
      </w:r>
      <w:r w:rsidRPr="00801D4D">
        <w:rPr>
          <w:color w:val="0703BD"/>
          <w:lang w:val="en-GB"/>
        </w:rPr>
        <w:t xml:space="preserve">blue </w:t>
      </w:r>
      <w:r>
        <w:rPr>
          <w:lang w:val="en-GB"/>
        </w:rPr>
        <w:t xml:space="preserve">line is </w:t>
      </w:r>
      <w:r w:rsidRPr="00801D4D">
        <w:rPr>
          <w:color w:val="00B0F0"/>
          <w:lang w:val="en-GB"/>
        </w:rPr>
        <w:t>Balanced</w:t>
      </w:r>
      <w:r>
        <w:rPr>
          <w:lang w:val="en-GB"/>
        </w:rPr>
        <w:t xml:space="preserve">. </w:t>
      </w:r>
    </w:p>
    <w:p w14:paraId="1946A4F9" w14:textId="77777777" w:rsidR="0039445F" w:rsidRDefault="0039445F" w:rsidP="0039445F">
      <w:pPr>
        <w:rPr>
          <w:lang w:val="en-GB"/>
        </w:rPr>
      </w:pPr>
      <w:r>
        <w:rPr>
          <w:lang w:val="en-GB"/>
        </w:rPr>
        <w:t xml:space="preserve">The horizontal axis is not time. It’s how busy the core is. It starts with 100% busy and steadily goes down to 0, meaning the VM was idle. I’m unsure if the VM was powered off at the end. </w:t>
      </w:r>
    </w:p>
    <w:p w14:paraId="45ABAE3C" w14:textId="77777777" w:rsidR="0039445F" w:rsidRDefault="0039445F" w:rsidP="0039445F">
      <w:pPr>
        <w:rPr>
          <w:lang w:val="en-GB"/>
        </w:rPr>
      </w:pPr>
      <w:r>
        <w:rPr>
          <w:lang w:val="en-GB"/>
        </w:rPr>
        <w:t xml:space="preserve">The </w:t>
      </w:r>
      <w:r w:rsidRPr="00801D4D">
        <w:rPr>
          <w:color w:val="FF0000"/>
          <w:lang w:val="en-GB"/>
        </w:rPr>
        <w:t xml:space="preserve">red </w:t>
      </w:r>
      <w:r>
        <w:rPr>
          <w:lang w:val="en-GB"/>
        </w:rPr>
        <w:t xml:space="preserve">line is fairly constant until the VM becomes idle. This makes sense as the entire CPU socket is kept on high, so all the cores are equal. As the result, the CPU boost only goes to 130% mark. </w:t>
      </w:r>
    </w:p>
    <w:p w14:paraId="6648199F" w14:textId="6E6446CC" w:rsidR="0039445F" w:rsidRDefault="0039445F" w:rsidP="0039445F">
      <w:pPr>
        <w:rPr>
          <w:lang w:val="en-GB"/>
        </w:rPr>
      </w:pPr>
      <w:r>
        <w:rPr>
          <w:lang w:val="en-GB"/>
        </w:rPr>
        <w:t xml:space="preserve">When the VM becomes idle, the power </w:t>
      </w:r>
      <w:r w:rsidR="009649F7">
        <w:rPr>
          <w:lang w:val="en-GB"/>
        </w:rPr>
        <w:t>enters</w:t>
      </w:r>
      <w:r>
        <w:rPr>
          <w:lang w:val="en-GB"/>
        </w:rPr>
        <w:t xml:space="preserve"> C1 </w:t>
      </w:r>
      <w:proofErr w:type="gramStart"/>
      <w:r>
        <w:rPr>
          <w:lang w:val="en-GB"/>
        </w:rPr>
        <w:t>State, but</w:t>
      </w:r>
      <w:proofErr w:type="gramEnd"/>
      <w:r>
        <w:rPr>
          <w:lang w:val="en-GB"/>
        </w:rPr>
        <w:t xml:space="preserve"> does not go deeper to C2. This enables the VM to quickly spike, which is evident on the spikes at the end. </w:t>
      </w:r>
    </w:p>
    <w:p w14:paraId="770BE331" w14:textId="77777777" w:rsidR="0039445F" w:rsidRDefault="0039445F" w:rsidP="0039445F">
      <w:pPr>
        <w:rPr>
          <w:lang w:val="en-GB"/>
        </w:rPr>
      </w:pPr>
      <w:r>
        <w:rPr>
          <w:lang w:val="en-GB"/>
        </w:rPr>
        <w:t xml:space="preserve">The </w:t>
      </w:r>
      <w:r w:rsidRPr="00801D4D">
        <w:rPr>
          <w:color w:val="0703BD"/>
          <w:lang w:val="en-GB"/>
        </w:rPr>
        <w:t xml:space="preserve">blue </w:t>
      </w:r>
      <w:r>
        <w:rPr>
          <w:lang w:val="en-GB"/>
        </w:rPr>
        <w:t xml:space="preserve">line starts at much higher throughput. This makes sense as the CPU has flexibility. It can boost the running cores to 151% as other cores are idle. This is why balanced performance can deliver higher performance on low to medium load ESXi. </w:t>
      </w:r>
    </w:p>
    <w:p w14:paraId="1E17C75D" w14:textId="77777777" w:rsidR="0039445F" w:rsidRPr="00A452F2" w:rsidRDefault="0039445F" w:rsidP="0039445F">
      <w:pPr>
        <w:rPr>
          <w:lang w:val="en-GB"/>
        </w:rPr>
      </w:pPr>
      <w:r>
        <w:rPr>
          <w:lang w:val="en-GB"/>
        </w:rPr>
        <w:t xml:space="preserve">As the core gets less busy, the CPU reduces its clock speed. Notice it is still higher than 100 until it became idle. When the VM is idle, the CPU entered the deep C2 State. Notice there was not spike and the frequency dropped deeper. </w:t>
      </w:r>
    </w:p>
    <w:p w14:paraId="1147F84E" w14:textId="77777777" w:rsidR="0039445F" w:rsidRDefault="0039445F" w:rsidP="0039445F">
      <w:pPr>
        <w:pStyle w:val="Heading5"/>
      </w:pPr>
      <w:r w:rsidRPr="00A452F2">
        <w:t>Usage</w:t>
      </w:r>
    </w:p>
    <w:p w14:paraId="110D80AF" w14:textId="77777777" w:rsidR="0039445F" w:rsidRPr="00AF6F2C" w:rsidRDefault="0039445F" w:rsidP="0039445F">
      <w:pPr>
        <w:rPr>
          <w:lang w:val="en-GB"/>
        </w:rPr>
      </w:pPr>
      <w:r>
        <w:rPr>
          <w:lang w:val="en-GB"/>
        </w:rPr>
        <w:t xml:space="preserve">Usage is Used + work done by kernel on behalf of the VM. This is why you see a gap on VM that processes a lot of network packets or storage commands. </w:t>
      </w:r>
    </w:p>
    <w:p w14:paraId="4E0E83D4" w14:textId="77777777" w:rsidR="0039445F" w:rsidRDefault="0039445F" w:rsidP="0039445F">
      <w:pPr>
        <w:rPr>
          <w:lang w:val="en-GB"/>
        </w:rPr>
      </w:pPr>
      <w:r>
        <w:rPr>
          <w:lang w:val="en-GB"/>
        </w:rPr>
        <w:t xml:space="preserve">There are two metrics: </w:t>
      </w:r>
    </w:p>
    <w:p w14:paraId="1DE43615" w14:textId="77777777" w:rsidR="0039445F" w:rsidRPr="002D0CAF" w:rsidRDefault="0039445F" w:rsidP="0039445F">
      <w:pPr>
        <w:pStyle w:val="Bullet"/>
        <w:rPr>
          <w:lang w:val="en-GB"/>
        </w:rPr>
      </w:pPr>
      <w:r w:rsidRPr="002D0CAF">
        <w:rPr>
          <w:lang w:val="en-GB"/>
        </w:rPr>
        <w:t xml:space="preserve">Usage (MHz) </w:t>
      </w:r>
    </w:p>
    <w:p w14:paraId="56FB83D7" w14:textId="77777777" w:rsidR="0039445F" w:rsidRPr="002D0CAF" w:rsidRDefault="0039445F" w:rsidP="0039445F">
      <w:pPr>
        <w:pStyle w:val="Bullet"/>
        <w:rPr>
          <w:lang w:val="en-GB"/>
        </w:rPr>
      </w:pPr>
      <w:r w:rsidRPr="002D0CAF">
        <w:rPr>
          <w:lang w:val="en-GB"/>
        </w:rPr>
        <w:t>Usage (%)</w:t>
      </w:r>
    </w:p>
    <w:p w14:paraId="09FDC280" w14:textId="77777777" w:rsidR="0039445F" w:rsidRDefault="0039445F" w:rsidP="0039445F">
      <w:pPr>
        <w:rPr>
          <w:lang w:val="en-GB"/>
        </w:rPr>
      </w:pPr>
      <w:r>
        <w:rPr>
          <w:lang w:val="en-GB"/>
        </w:rPr>
        <w:t>Usage (%) is only available at VM level. Usage (MHz) is available at both vCPU and VM level.</w:t>
      </w:r>
    </w:p>
    <w:p w14:paraId="671B517C" w14:textId="77777777" w:rsidR="0039445F" w:rsidRDefault="0039445F" w:rsidP="0039445F">
      <w:pPr>
        <w:pStyle w:val="Code"/>
      </w:pPr>
      <w:r>
        <w:lastRenderedPageBreak/>
        <w:t>Usage (%) = ( Usage MHz for each vCPU + VM level load ) / VM Static CPU Speed</w:t>
      </w:r>
    </w:p>
    <w:p w14:paraId="1E11E99A" w14:textId="77777777" w:rsidR="0039445F" w:rsidRDefault="0039445F" w:rsidP="0039445F">
      <w:pPr>
        <w:rPr>
          <w:lang w:val="en-GB"/>
        </w:rPr>
      </w:pPr>
      <w:r w:rsidRPr="00A452F2">
        <w:rPr>
          <w:lang w:val="en-GB"/>
        </w:rPr>
        <w:t xml:space="preserve">These 2 </w:t>
      </w:r>
      <w:r>
        <w:rPr>
          <w:lang w:val="en-GB"/>
        </w:rPr>
        <w:t>metrics</w:t>
      </w:r>
      <w:r w:rsidRPr="00A452F2">
        <w:rPr>
          <w:lang w:val="en-GB"/>
        </w:rPr>
        <w:t xml:space="preserve">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303B6D79" w14:textId="77777777" w:rsidR="0039445F" w:rsidRDefault="0039445F" w:rsidP="0039445F">
      <w:pPr>
        <w:rPr>
          <w:lang w:val="en-GB"/>
        </w:rPr>
      </w:pPr>
      <w:r>
        <w:rPr>
          <w:lang w:val="en-GB"/>
        </w:rPr>
        <w:t xml:space="preserve">The reason is Usage (%) is not available on a per vCPU basis, while Usage MHz is. The 2 charts are also </w:t>
      </w:r>
      <w:r w:rsidRPr="003E1C7C">
        <w:rPr>
          <w:i/>
          <w:iCs/>
          <w:color w:val="0070C0"/>
          <w:lang w:val="en-GB"/>
        </w:rPr>
        <w:t>very</w:t>
      </w:r>
      <w:r w:rsidRPr="003E1C7C">
        <w:rPr>
          <w:color w:val="0070C0"/>
          <w:lang w:val="en-GB"/>
        </w:rPr>
        <w:t xml:space="preserve"> </w:t>
      </w:r>
      <w:r>
        <w:rPr>
          <w:lang w:val="en-GB"/>
        </w:rPr>
        <w:t xml:space="preserve">similar but </w:t>
      </w:r>
      <w:r w:rsidRPr="00EE5AA0">
        <w:rPr>
          <w:color w:val="FF0000"/>
          <w:lang w:val="en-GB"/>
        </w:rPr>
        <w:t xml:space="preserve">not </w:t>
      </w:r>
      <w:r>
        <w:rPr>
          <w:lang w:val="en-GB"/>
        </w:rPr>
        <w:t xml:space="preserve">100% identical. Notice in the following screenshot there is time where they are 100% identical, and there is time they are not. My guess is Usage (%) contains VMX load as it’s not available on a per vCPU basis. </w:t>
      </w:r>
    </w:p>
    <w:p w14:paraId="72E37B18" w14:textId="77777777" w:rsidR="0039445F" w:rsidRDefault="0039445F" w:rsidP="0039445F">
      <w:pPr>
        <w:rPr>
          <w:lang w:val="en-GB"/>
        </w:rPr>
      </w:pPr>
      <w:r>
        <w:rPr>
          <w:noProof/>
        </w:rPr>
        <w:drawing>
          <wp:inline distT="0" distB="0" distL="0" distR="0" wp14:anchorId="05443BA1" wp14:editId="5B3D8FEE">
            <wp:extent cx="6013682" cy="3069472"/>
            <wp:effectExtent l="0" t="0" r="6350" b="0"/>
            <wp:docPr id="606394070" name="Picture 60639407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0" name="Picture 606394070" descr="A screen shot of a graph&#10;&#10;Description automatically generated"/>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6018542" cy="3071952"/>
                    </a:xfrm>
                    <a:prstGeom prst="rect">
                      <a:avLst/>
                    </a:prstGeom>
                  </pic:spPr>
                </pic:pic>
              </a:graphicData>
            </a:graphic>
          </wp:inline>
        </w:drawing>
      </w:r>
    </w:p>
    <w:p w14:paraId="4C433128" w14:textId="77777777" w:rsidR="0039445F" w:rsidRDefault="0039445F" w:rsidP="0039445F">
      <w:pPr>
        <w:pStyle w:val="Heading6"/>
      </w:pPr>
      <w:r>
        <w:t>Usage (MHz)</w:t>
      </w:r>
    </w:p>
    <w:p w14:paraId="66CD72A7" w14:textId="0B38E499" w:rsidR="00CB4541" w:rsidRPr="00CB4541" w:rsidRDefault="00CB4541" w:rsidP="00CB4541">
      <w:pPr>
        <w:rPr>
          <w:lang w:val="en-GB"/>
        </w:rPr>
      </w:pPr>
      <w:r>
        <w:rPr>
          <w:lang w:val="en-GB"/>
        </w:rPr>
        <w:t>Turbo Boost’s impact on Usage is real. In the following, you can see the value exceeds the total capacity by a sizable amount.</w:t>
      </w:r>
    </w:p>
    <w:p w14:paraId="2FC1DCF1" w14:textId="27F303AD" w:rsidR="00CB4541" w:rsidRPr="00CB4541" w:rsidRDefault="00CB4541" w:rsidP="00CB4541">
      <w:pPr>
        <w:rPr>
          <w:lang w:val="en-GB"/>
        </w:rPr>
      </w:pPr>
      <w:r w:rsidRPr="00CB4541">
        <w:rPr>
          <w:noProof/>
          <w:lang w:val="en-GB"/>
        </w:rPr>
        <w:drawing>
          <wp:inline distT="0" distB="0" distL="0" distR="0" wp14:anchorId="30E0CB2E" wp14:editId="29EB4F3F">
            <wp:extent cx="6005830" cy="2865120"/>
            <wp:effectExtent l="0" t="0" r="0" b="0"/>
            <wp:docPr id="1514101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101019" name=""/>
                    <pic:cNvPicPr/>
                  </pic:nvPicPr>
                  <pic:blipFill>
                    <a:blip r:embed="rId168"/>
                    <a:stretch>
                      <a:fillRect/>
                    </a:stretch>
                  </pic:blipFill>
                  <pic:spPr>
                    <a:xfrm>
                      <a:off x="0" y="0"/>
                      <a:ext cx="6005830" cy="2865120"/>
                    </a:xfrm>
                    <a:prstGeom prst="rect">
                      <a:avLst/>
                    </a:prstGeom>
                  </pic:spPr>
                </pic:pic>
              </a:graphicData>
            </a:graphic>
          </wp:inline>
        </w:drawing>
      </w:r>
    </w:p>
    <w:p w14:paraId="48C1B28F" w14:textId="77777777" w:rsidR="0039445F" w:rsidRDefault="0039445F" w:rsidP="0039445F">
      <w:r>
        <w:t>Let’s do a calculation so you can quantify the impact of power management.</w:t>
      </w:r>
    </w:p>
    <w:p w14:paraId="49EBE86C" w14:textId="77777777" w:rsidR="0039445F" w:rsidRDefault="0039445F" w:rsidP="0039445F">
      <w:r>
        <w:t>Review the following example. This is a single VM occupying an entire ESXi.</w:t>
      </w:r>
      <w:r w:rsidRPr="00D97BE9">
        <w:t xml:space="preserve"> </w:t>
      </w:r>
    </w:p>
    <w:p w14:paraId="7A405438" w14:textId="2CFFC660" w:rsidR="0039445F" w:rsidRDefault="0039445F" w:rsidP="0039445F">
      <w:r>
        <w:lastRenderedPageBreak/>
        <w:t>The ESXi has 12 cores with n</w:t>
      </w:r>
      <w:r w:rsidRPr="00571538">
        <w:t xml:space="preserve">ominal </w:t>
      </w:r>
      <w:r>
        <w:t>f</w:t>
      </w:r>
      <w:r w:rsidRPr="00571538">
        <w:t xml:space="preserve">requency </w:t>
      </w:r>
      <w:r>
        <w:t>of</w:t>
      </w:r>
      <w:r w:rsidRPr="00571538">
        <w:t xml:space="preserve"> 2.4 GHz</w:t>
      </w:r>
      <w:r>
        <w:t xml:space="preserve">. The number of </w:t>
      </w:r>
      <w:r w:rsidR="00CE457B">
        <w:t>sockets</w:t>
      </w:r>
      <w:r>
        <w:t xml:space="preserve"> does not matter in this case. </w:t>
      </w:r>
    </w:p>
    <w:p w14:paraId="10EBD225" w14:textId="77777777" w:rsidR="0039445F" w:rsidRDefault="0039445F" w:rsidP="0039445F">
      <w:r>
        <w:t>Since HT is enabled, the biggest VM you can run is a 24 vCPU. The 24 vCPU will certainly have to share 12 cores, but that’s not what we’re interested here.</w:t>
      </w:r>
    </w:p>
    <w:p w14:paraId="41E99B33" w14:textId="77777777" w:rsidR="0039445F" w:rsidRDefault="0039445F" w:rsidP="0039445F">
      <w:r>
        <w:t>What do you expect the VM CPU Usage (GHz) when you run the VM at basically 100%?</w:t>
      </w:r>
    </w:p>
    <w:p w14:paraId="39F3D17D" w14:textId="77777777" w:rsidR="0039445F" w:rsidRDefault="0039445F" w:rsidP="0039445F"/>
    <w:p w14:paraId="59B879B5" w14:textId="77777777" w:rsidR="0039445F" w:rsidRDefault="0039445F" w:rsidP="0039445F">
      <w:r>
        <w:rPr>
          <w:noProof/>
        </w:rPr>
        <w:drawing>
          <wp:inline distT="0" distB="0" distL="0" distR="0" wp14:anchorId="53D2F725" wp14:editId="3925F4A3">
            <wp:extent cx="6007008" cy="3425361"/>
            <wp:effectExtent l="0" t="0" r="0" b="381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169"/>
                    <a:stretch>
                      <a:fillRect/>
                    </a:stretch>
                  </pic:blipFill>
                  <pic:spPr>
                    <a:xfrm>
                      <a:off x="0" y="0"/>
                      <a:ext cx="6011447" cy="3427892"/>
                    </a:xfrm>
                    <a:prstGeom prst="rect">
                      <a:avLst/>
                    </a:prstGeom>
                  </pic:spPr>
                </pic:pic>
              </a:graphicData>
            </a:graphic>
          </wp:inline>
        </w:drawing>
      </w:r>
    </w:p>
    <w:p w14:paraId="1521F1AB" w14:textId="77777777" w:rsidR="0039445F" w:rsidRDefault="0039445F" w:rsidP="0039445F">
      <w:r>
        <w:t xml:space="preserve">Well, that depends on the all-core turbo boost of the CPU. </w:t>
      </w:r>
    </w:p>
    <w:p w14:paraId="5240E996" w14:textId="77777777" w:rsidR="0039445F" w:rsidRDefault="0039445F" w:rsidP="0039445F">
      <w:r>
        <w:t xml:space="preserve">The result above is slightly less than 39 GHz. </w:t>
      </w:r>
    </w:p>
    <w:p w14:paraId="1F4E0FBD" w14:textId="77777777" w:rsidR="0039445F" w:rsidRDefault="0039445F" w:rsidP="0039445F">
      <w:r>
        <w:t>If there is no turbo boost, the answer will be 36 GHz.</w:t>
      </w:r>
    </w:p>
    <w:p w14:paraId="10BE7CE3" w14:textId="77777777" w:rsidR="0039445F" w:rsidRDefault="0039445F" w:rsidP="0039445F">
      <w:r>
        <w:t>Why not 57.6 GHz, because it’s 24 vCPU x 2.4 GHz?</w:t>
      </w:r>
    </w:p>
    <w:p w14:paraId="76C9BEEB" w14:textId="77777777" w:rsidR="0039445F" w:rsidRDefault="0039445F" w:rsidP="0039445F">
      <w:r>
        <w:t>Because HT does not yield 2x. It yields 1.25x only. At the end of the day, the one that does the computation is the core not the thread.</w:t>
      </w:r>
    </w:p>
    <w:p w14:paraId="34AE2EE3" w14:textId="77777777" w:rsidR="0039445F" w:rsidRDefault="0039445F" w:rsidP="0039445F">
      <w:r>
        <w:t>12 cores x 2.4 GHz 1.25 HT = 36 GHz total capacity with hyperthreading enabled.</w:t>
      </w:r>
    </w:p>
    <w:p w14:paraId="19499B80" w14:textId="77777777" w:rsidR="0039445F" w:rsidRDefault="0039445F" w:rsidP="0039445F">
      <w:r>
        <w:t>In the preceding example, power management was enabled. Naturally Turbo Boost kicked in, albeit not so dramatic as all the physical cores were turbo at the same time.</w:t>
      </w:r>
    </w:p>
    <w:p w14:paraId="37DF3998" w14:textId="77777777" w:rsidR="0039445F" w:rsidRPr="00571538" w:rsidRDefault="0039445F" w:rsidP="0039445F">
      <w:r>
        <w:t xml:space="preserve">You got around 39 GHz, a small increase over 36 GHz. Formula is </w:t>
      </w:r>
      <w:r w:rsidRPr="00571538">
        <w:t>2.4 GHz x 12 cores x 1.25 HT x 1.08x Turbo Boo</w:t>
      </w:r>
      <w:r>
        <w:t xml:space="preserve">st. </w:t>
      </w:r>
    </w:p>
    <w:p w14:paraId="09B149A0" w14:textId="5B444C4C" w:rsidR="0039445F" w:rsidRPr="00571538" w:rsidRDefault="0039445F" w:rsidP="0039445F">
      <w:r w:rsidRPr="00571538">
        <w:t xml:space="preserve">What happens when we disable turbo boost? </w:t>
      </w:r>
      <w:r>
        <w:t xml:space="preserve">That’s what we did at point 1 in the diagram above. </w:t>
      </w:r>
    </w:p>
    <w:p w14:paraId="71622496" w14:textId="77777777" w:rsidR="0039445F" w:rsidRDefault="0039445F" w:rsidP="0039445F">
      <w:r w:rsidRPr="00571538">
        <w:t>CPU Usage drops to slightly below 36 GHz.</w:t>
      </w:r>
      <w:r>
        <w:t xml:space="preserve"> </w:t>
      </w:r>
    </w:p>
    <w:p w14:paraId="5D2287CD" w14:textId="77777777" w:rsidR="0039445F" w:rsidRDefault="0039445F" w:rsidP="0039445F">
      <w:pPr>
        <w:pStyle w:val="Heading6"/>
      </w:pPr>
      <w:r w:rsidRPr="00A452F2">
        <w:lastRenderedPageBreak/>
        <w:t xml:space="preserve">Usage (%) </w:t>
      </w:r>
    </w:p>
    <w:p w14:paraId="10C0A050" w14:textId="77777777" w:rsidR="0039445F" w:rsidRPr="00A452F2" w:rsidRDefault="0039445F" w:rsidP="00F97691">
      <w:pPr>
        <w:keepNext/>
        <w:rPr>
          <w:lang w:val="en-GB"/>
        </w:rPr>
      </w:pPr>
      <w:r w:rsidRPr="00A452F2">
        <w:rPr>
          <w:lang w:val="en-GB"/>
        </w:rPr>
        <w:t xml:space="preserve">The following is a single vCPU production Windows Server. Both CPU Usage (MHz) and Demand jump to </w:t>
      </w:r>
      <w:r>
        <w:rPr>
          <w:lang w:val="en-GB"/>
        </w:rPr>
        <w:t>over</w:t>
      </w:r>
      <w:r w:rsidRPr="00A452F2">
        <w:rPr>
          <w:lang w:val="en-GB"/>
        </w:rPr>
        <w:t xml:space="preserve"> 100%. Their values are identical for almost 30 days. The VM had near 0% Contention (not shown in chart), hence the 2 values are identical.</w:t>
      </w:r>
    </w:p>
    <w:p w14:paraId="48D2D290" w14:textId="77777777" w:rsidR="0039445F" w:rsidRPr="00A452F2" w:rsidRDefault="0039445F" w:rsidP="0039445F">
      <w:pPr>
        <w:rPr>
          <w:lang w:val="en-GB"/>
        </w:rPr>
      </w:pPr>
      <w:r>
        <w:rPr>
          <w:noProof/>
        </w:rPr>
        <w:drawing>
          <wp:inline distT="0" distB="0" distL="0" distR="0" wp14:anchorId="05811ECE" wp14:editId="782269B0">
            <wp:extent cx="6016752" cy="2194560"/>
            <wp:effectExtent l="0" t="0" r="3175"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6016752" cy="2194560"/>
                    </a:xfrm>
                    <a:prstGeom prst="rect">
                      <a:avLst/>
                    </a:prstGeom>
                  </pic:spPr>
                </pic:pic>
              </a:graphicData>
            </a:graphic>
          </wp:inline>
        </w:drawing>
      </w:r>
    </w:p>
    <w:p w14:paraId="5AE4AC50" w14:textId="52F4B5CC" w:rsidR="0039445F" w:rsidRPr="00A452F2" w:rsidRDefault="0039445F" w:rsidP="0039445F">
      <w:pPr>
        <w:rPr>
          <w:lang w:val="en-GB"/>
        </w:rPr>
      </w:pPr>
      <w:r w:rsidRPr="00A452F2">
        <w:rPr>
          <w:lang w:val="en-GB"/>
        </w:rPr>
        <w:t xml:space="preserve">However, when we plot the value in %, we see a different number. </w:t>
      </w:r>
      <w:r>
        <w:rPr>
          <w:lang w:val="en-GB"/>
        </w:rPr>
        <w:t xml:space="preserve">vCenter </w:t>
      </w:r>
      <w:r w:rsidR="00263FEC">
        <w:rPr>
          <w:lang w:val="en-GB"/>
        </w:rPr>
        <w:t xml:space="preserve">used to </w:t>
      </w:r>
      <w:r>
        <w:rPr>
          <w:lang w:val="en-GB"/>
        </w:rPr>
        <w:t xml:space="preserve">cap the </w:t>
      </w:r>
      <w:r w:rsidRPr="00A452F2">
        <w:rPr>
          <w:lang w:val="en-GB"/>
        </w:rPr>
        <w:t>Usage (%)</w:t>
      </w:r>
      <w:r>
        <w:rPr>
          <w:lang w:val="en-GB"/>
        </w:rPr>
        <w:t xml:space="preserve"> </w:t>
      </w:r>
      <w:r w:rsidRPr="00A452F2">
        <w:rPr>
          <w:lang w:val="en-GB"/>
        </w:rPr>
        <w:t>at 100%</w:t>
      </w:r>
      <w:r>
        <w:rPr>
          <w:lang w:val="en-GB"/>
        </w:rPr>
        <w:t xml:space="preserve">. ESXi </w:t>
      </w:r>
      <w:r w:rsidR="00263FEC">
        <w:rPr>
          <w:lang w:val="en-GB"/>
        </w:rPr>
        <w:t xml:space="preserve">used to </w:t>
      </w:r>
      <w:r>
        <w:rPr>
          <w:lang w:val="en-GB"/>
        </w:rPr>
        <w:t>cap both Usage (MHz) and Usage (%).</w:t>
      </w:r>
      <w:r w:rsidR="00263FEC">
        <w:rPr>
          <w:lang w:val="en-GB"/>
        </w:rPr>
        <w:t xml:space="preserve"> These have been addressed, by the cap remains at Aria Operations.</w:t>
      </w:r>
    </w:p>
    <w:p w14:paraId="11B35647" w14:textId="77777777" w:rsidR="0039445F" w:rsidRPr="00A452F2" w:rsidRDefault="0039445F" w:rsidP="0039445F">
      <w:pPr>
        <w:rPr>
          <w:lang w:val="en-GB"/>
        </w:rPr>
      </w:pPr>
      <w:r>
        <w:rPr>
          <w:noProof/>
        </w:rPr>
        <w:drawing>
          <wp:inline distT="0" distB="0" distL="0" distR="0" wp14:anchorId="7BC2E857" wp14:editId="0FDEF9D0">
            <wp:extent cx="6062472" cy="1161288"/>
            <wp:effectExtent l="0" t="0" r="0" b="1270"/>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6062472" cy="1161288"/>
                    </a:xfrm>
                    <a:prstGeom prst="rect">
                      <a:avLst/>
                    </a:prstGeom>
                  </pic:spPr>
                </pic:pic>
              </a:graphicData>
            </a:graphic>
          </wp:inline>
        </w:drawing>
      </w:r>
    </w:p>
    <w:p w14:paraId="280193C6" w14:textId="77777777" w:rsidR="0039445F" w:rsidRPr="00A452F2" w:rsidRDefault="0039445F" w:rsidP="0039445F">
      <w:pPr>
        <w:rPr>
          <w:lang w:val="en-GB"/>
        </w:rPr>
      </w:pPr>
      <w:r>
        <w:rPr>
          <w:lang w:val="en-GB"/>
        </w:rPr>
        <w:t>Around 12 May, t</w:t>
      </w:r>
      <w:r w:rsidRPr="00A452F2">
        <w:rPr>
          <w:lang w:val="en-GB"/>
        </w:rPr>
        <w:t>he VM experienced some contention. That’s why Demand was higher than Usage.</w:t>
      </w:r>
    </w:p>
    <w:p w14:paraId="5F8ECC53" w14:textId="77777777" w:rsidR="0039445F" w:rsidRDefault="0039445F" w:rsidP="0039445F">
      <w:pPr>
        <w:pStyle w:val="Heading6"/>
      </w:pPr>
      <w:bookmarkStart w:id="35" w:name="_VM_Demand"/>
      <w:bookmarkStart w:id="36" w:name="_Demand"/>
      <w:bookmarkStart w:id="37" w:name="_Contention_(%)"/>
      <w:bookmarkStart w:id="38" w:name="_Contention"/>
      <w:bookmarkEnd w:id="35"/>
      <w:bookmarkEnd w:id="36"/>
      <w:bookmarkEnd w:id="37"/>
      <w:bookmarkEnd w:id="38"/>
      <w:r>
        <w:t>Usage vs Net Run</w:t>
      </w:r>
    </w:p>
    <w:p w14:paraId="433952EB" w14:textId="77777777" w:rsidR="00CB4541" w:rsidRDefault="00CB4541" w:rsidP="00CB4541">
      <w:pPr>
        <w:rPr>
          <w:lang w:val="en-GB"/>
        </w:rPr>
      </w:pPr>
      <w:r>
        <w:rPr>
          <w:lang w:val="en-GB"/>
        </w:rPr>
        <w:t xml:space="preserve">Usage is greatly affected by CPU speed and power management. </w:t>
      </w:r>
    </w:p>
    <w:p w14:paraId="092EDC43" w14:textId="77777777" w:rsidR="00CB4541" w:rsidRDefault="00CB4541" w:rsidP="00CB4541">
      <w:pPr>
        <w:rPr>
          <w:lang w:val="en-GB"/>
        </w:rPr>
      </w:pPr>
      <w:r>
        <w:rPr>
          <w:lang w:val="en-GB"/>
        </w:rPr>
        <w:t>As a result, it’s more volatile than CPU Run. What do you notice on the following chart?</w:t>
      </w:r>
      <w:r>
        <w:rPr>
          <w:lang w:val="en-GB"/>
        </w:rPr>
        <w:tab/>
      </w:r>
    </w:p>
    <w:p w14:paraId="65C4B67A" w14:textId="77777777" w:rsidR="00CB4541" w:rsidRDefault="00CB4541" w:rsidP="00CB4541">
      <w:pPr>
        <w:rPr>
          <w:lang w:val="en-GB"/>
        </w:rPr>
      </w:pPr>
      <w:r w:rsidRPr="002D0CAF">
        <w:rPr>
          <w:noProof/>
          <w:lang w:val="en-GB"/>
        </w:rPr>
        <w:lastRenderedPageBreak/>
        <w:drawing>
          <wp:inline distT="0" distB="0" distL="0" distR="0" wp14:anchorId="0308167F" wp14:editId="6853C6F3">
            <wp:extent cx="6047196" cy="2654387"/>
            <wp:effectExtent l="0" t="0" r="0" b="0"/>
            <wp:docPr id="1376630381" name="Picture 1" descr="A graph showing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30381" name="Picture 1" descr="A graph showing a graph of a graph&#10;&#10;Description automatically generated with medium confidence"/>
                    <pic:cNvPicPr/>
                  </pic:nvPicPr>
                  <pic:blipFill>
                    <a:blip r:embed="rId172"/>
                    <a:stretch>
                      <a:fillRect/>
                    </a:stretch>
                  </pic:blipFill>
                  <pic:spPr>
                    <a:xfrm>
                      <a:off x="0" y="0"/>
                      <a:ext cx="6050415" cy="2655800"/>
                    </a:xfrm>
                    <a:prstGeom prst="rect">
                      <a:avLst/>
                    </a:prstGeom>
                  </pic:spPr>
                </pic:pic>
              </a:graphicData>
            </a:graphic>
          </wp:inline>
        </w:drawing>
      </w:r>
    </w:p>
    <w:p w14:paraId="469952BE" w14:textId="77777777" w:rsidR="00CB4541" w:rsidRDefault="00CB4541" w:rsidP="00CB4541">
      <w:pPr>
        <w:rPr>
          <w:lang w:val="en-GB"/>
        </w:rPr>
      </w:pPr>
      <w:r>
        <w:rPr>
          <w:lang w:val="en-GB"/>
        </w:rPr>
        <w:t>CPU Usage is both higher and lower than CPU Net Run. CPU Net Run is CPU Run minus CPU Overlap, so it’s closer to Usage. I hide CPU Ready as the value was basically 0%.</w:t>
      </w:r>
    </w:p>
    <w:p w14:paraId="04416B3E" w14:textId="3B459030" w:rsidR="0039445F" w:rsidRPr="00780791" w:rsidRDefault="000215A2" w:rsidP="0039445F">
      <w:pPr>
        <w:rPr>
          <w:lang w:val="en-US"/>
        </w:rPr>
      </w:pPr>
      <w:proofErr w:type="gramStart"/>
      <w:r>
        <w:rPr>
          <w:lang w:val="en-US"/>
        </w:rPr>
        <w:t>Generally speaking, d</w:t>
      </w:r>
      <w:r w:rsidR="0039445F" w:rsidRPr="00780791">
        <w:rPr>
          <w:lang w:val="en-US"/>
        </w:rPr>
        <w:t>uring</w:t>
      </w:r>
      <w:proofErr w:type="gramEnd"/>
      <w:r w:rsidR="0039445F" w:rsidRPr="00780791">
        <w:rPr>
          <w:lang w:val="en-US"/>
        </w:rPr>
        <w:t xml:space="preserve"> high utilization, Usage (%) will over report due to CPU turbo boost</w:t>
      </w:r>
      <w:r w:rsidR="00CE457B">
        <w:rPr>
          <w:lang w:val="en-US"/>
        </w:rPr>
        <w:t>.</w:t>
      </w:r>
    </w:p>
    <w:p w14:paraId="5CBBC9E4" w14:textId="77777777" w:rsidR="0039445F" w:rsidRDefault="0039445F" w:rsidP="0039445F">
      <w:pPr>
        <w:rPr>
          <w:lang w:val="en-GB" w:eastAsia="en-SG"/>
        </w:rPr>
      </w:pPr>
      <w:r w:rsidRPr="005266D5">
        <w:rPr>
          <w:noProof/>
          <w:lang w:val="en-GB" w:eastAsia="en-SG"/>
        </w:rPr>
        <w:drawing>
          <wp:inline distT="0" distB="0" distL="0" distR="0" wp14:anchorId="78CEB4CF" wp14:editId="4BD4D9CF">
            <wp:extent cx="6016752" cy="1783080"/>
            <wp:effectExtent l="0" t="0" r="3175" b="7620"/>
            <wp:docPr id="2035440335" name="Picture 1"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440335" name="Picture 1" descr="A graph showing a graph&#10;&#10;Description automatically generated with medium confidence"/>
                    <pic:cNvPicPr/>
                  </pic:nvPicPr>
                  <pic:blipFill>
                    <a:blip r:embed="rId173"/>
                    <a:stretch>
                      <a:fillRect/>
                    </a:stretch>
                  </pic:blipFill>
                  <pic:spPr>
                    <a:xfrm>
                      <a:off x="0" y="0"/>
                      <a:ext cx="6016752" cy="1783080"/>
                    </a:xfrm>
                    <a:prstGeom prst="rect">
                      <a:avLst/>
                    </a:prstGeom>
                  </pic:spPr>
                </pic:pic>
              </a:graphicData>
            </a:graphic>
          </wp:inline>
        </w:drawing>
      </w:r>
    </w:p>
    <w:p w14:paraId="2B3D1BA7" w14:textId="77777777" w:rsidR="0039445F" w:rsidRPr="00780791" w:rsidRDefault="0039445F" w:rsidP="0039445F">
      <w:pPr>
        <w:rPr>
          <w:lang w:val="en-US" w:eastAsia="en-SG"/>
        </w:rPr>
      </w:pPr>
      <w:r w:rsidRPr="00780791">
        <w:rPr>
          <w:lang w:val="en-US" w:eastAsia="en-SG"/>
        </w:rPr>
        <w:t>During low utilization, Usage (%) will under report due to power savings</w:t>
      </w:r>
    </w:p>
    <w:p w14:paraId="625A97C1" w14:textId="77777777" w:rsidR="0039445F" w:rsidRPr="005266D5" w:rsidRDefault="0039445F" w:rsidP="0039445F">
      <w:pPr>
        <w:rPr>
          <w:lang w:val="en-GB" w:eastAsia="en-SG"/>
        </w:rPr>
      </w:pPr>
      <w:r w:rsidRPr="00780791">
        <w:rPr>
          <w:noProof/>
          <w:lang w:eastAsia="en-SG"/>
        </w:rPr>
        <w:drawing>
          <wp:inline distT="0" distB="0" distL="0" distR="0" wp14:anchorId="44636207" wp14:editId="1E3684B4">
            <wp:extent cx="6080427" cy="1929981"/>
            <wp:effectExtent l="0" t="0" r="0" b="0"/>
            <wp:docPr id="9" name="Picture 8" descr="A graph with text and numbers&#10;&#10;Description automatically generated">
              <a:extLst xmlns:a="http://schemas.openxmlformats.org/drawingml/2006/main">
                <a:ext uri="{FF2B5EF4-FFF2-40B4-BE49-F238E27FC236}">
                  <a16:creationId xmlns:a16="http://schemas.microsoft.com/office/drawing/2014/main" id="{439B0223-63EC-6C4C-10E6-C141B0360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text and numbers&#10;&#10;Description automatically generated">
                      <a:extLst>
                        <a:ext uri="{FF2B5EF4-FFF2-40B4-BE49-F238E27FC236}">
                          <a16:creationId xmlns:a16="http://schemas.microsoft.com/office/drawing/2014/main" id="{439B0223-63EC-6C4C-10E6-C141B0360EB4}"/>
                        </a:ext>
                      </a:extLst>
                    </pic:cNvPr>
                    <pic:cNvPicPr>
                      <a:picLocks noChangeAspect="1"/>
                    </pic:cNvPicPr>
                  </pic:nvPicPr>
                  <pic:blipFill>
                    <a:blip r:embed="rId174"/>
                    <a:stretch>
                      <a:fillRect/>
                    </a:stretch>
                  </pic:blipFill>
                  <pic:spPr>
                    <a:xfrm>
                      <a:off x="0" y="0"/>
                      <a:ext cx="6086483" cy="1931903"/>
                    </a:xfrm>
                    <a:prstGeom prst="rect">
                      <a:avLst/>
                    </a:prstGeom>
                  </pic:spPr>
                </pic:pic>
              </a:graphicData>
            </a:graphic>
          </wp:inline>
        </w:drawing>
      </w:r>
    </w:p>
    <w:p w14:paraId="79B0D7D3" w14:textId="77777777" w:rsidR="0039445F" w:rsidRPr="00A452F2" w:rsidRDefault="0039445F" w:rsidP="0039445F">
      <w:pPr>
        <w:pStyle w:val="Heading4"/>
      </w:pPr>
      <w:r w:rsidRPr="00A452F2">
        <w:lastRenderedPageBreak/>
        <w:t>CPU Usage Disparity</w:t>
      </w:r>
    </w:p>
    <w:p w14:paraId="1054A40E" w14:textId="77777777" w:rsidR="0039445F" w:rsidRPr="00A452F2" w:rsidRDefault="0039445F" w:rsidP="0039445F">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1A265DDE" w14:textId="77777777" w:rsidR="0039445F" w:rsidRPr="00A452F2" w:rsidRDefault="0039445F" w:rsidP="0039445F">
      <w:pPr>
        <w:rPr>
          <w:lang w:val="en-GB"/>
        </w:rPr>
      </w:pPr>
      <w:r w:rsidRPr="00A452F2">
        <w:rPr>
          <w:lang w:val="en-GB"/>
        </w:rPr>
        <w:t xml:space="preserve">Let’s an example. This VM has 104 vCPU. In the last 90 days, </w:t>
      </w:r>
      <w:proofErr w:type="gramStart"/>
      <w:r w:rsidRPr="00A452F2">
        <w:rPr>
          <w:lang w:val="en-GB"/>
        </w:rPr>
        <w:t>it’s</w:t>
      </w:r>
      <w:proofErr w:type="gramEnd"/>
      <w:r w:rsidRPr="00A452F2">
        <w:rPr>
          <w:lang w:val="en-GB"/>
        </w:rPr>
        <w:t xml:space="preserve"> utilization is consistently low. The Usage (%) counter never </w:t>
      </w:r>
      <w:proofErr w:type="gramStart"/>
      <w:r w:rsidRPr="00A452F2">
        <w:rPr>
          <w:lang w:val="en-GB"/>
        </w:rPr>
        <w:t>touch</w:t>
      </w:r>
      <w:proofErr w:type="gramEnd"/>
      <w:r w:rsidRPr="00A452F2">
        <w:rPr>
          <w:lang w:val="en-GB"/>
        </w:rPr>
        <w:t xml:space="preserve"> 40%. Demand is only marginally higher. Idle (%) is consistently ~20%.</w:t>
      </w:r>
    </w:p>
    <w:p w14:paraId="4CEBCAA4" w14:textId="77777777" w:rsidR="0039445F" w:rsidRPr="00A452F2" w:rsidRDefault="0039445F" w:rsidP="0039445F">
      <w:pPr>
        <w:rPr>
          <w:lang w:val="en-GB"/>
        </w:rPr>
      </w:pPr>
      <w:r>
        <w:rPr>
          <w:noProof/>
        </w:rPr>
        <w:drawing>
          <wp:inline distT="0" distB="0" distL="0" distR="0" wp14:anchorId="066BE148" wp14:editId="14564983">
            <wp:extent cx="6053328" cy="1042416"/>
            <wp:effectExtent l="0" t="0" r="5080" b="5715"/>
            <wp:docPr id="1606338702" name="Picture 16063387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6053328" cy="1042416"/>
                    </a:xfrm>
                    <a:prstGeom prst="rect">
                      <a:avLst/>
                    </a:prstGeom>
                  </pic:spPr>
                </pic:pic>
              </a:graphicData>
            </a:graphic>
          </wp:inline>
        </w:drawing>
      </w:r>
    </w:p>
    <w:p w14:paraId="0CC9C9E0" w14:textId="77777777" w:rsidR="0039445F" w:rsidRPr="00A452F2" w:rsidRDefault="0039445F" w:rsidP="0039445F">
      <w:pPr>
        <w:rPr>
          <w:lang w:val="en-GB"/>
        </w:rPr>
      </w:pPr>
      <w:r w:rsidRPr="00A452F2">
        <w:rPr>
          <w:lang w:val="en-GB"/>
        </w:rPr>
        <w:t xml:space="preserve">All the key </w:t>
      </w:r>
      <w:r>
        <w:rPr>
          <w:lang w:val="en-GB"/>
        </w:rPr>
        <w:t>p</w:t>
      </w:r>
      <w:r w:rsidRPr="00A452F2">
        <w:rPr>
          <w:lang w:val="en-GB"/>
        </w:rPr>
        <w:t xml:space="preserve">erformance </w:t>
      </w:r>
      <w:r>
        <w:rPr>
          <w:lang w:val="en-GB"/>
        </w:rPr>
        <w:t>metrics</w:t>
      </w:r>
      <w:r w:rsidRPr="00A452F2">
        <w:rPr>
          <w:lang w:val="en-GB"/>
        </w:rPr>
        <w:t xml:space="preserve"> such as Guest OS CPU Run Queue are low.</w:t>
      </w:r>
    </w:p>
    <w:p w14:paraId="3452571D" w14:textId="77777777" w:rsidR="0039445F" w:rsidRPr="00A452F2" w:rsidRDefault="0039445F" w:rsidP="0039445F">
      <w:pPr>
        <w:rPr>
          <w:lang w:val="en-GB"/>
        </w:rPr>
      </w:pPr>
      <w:r w:rsidRPr="00A452F2">
        <w:rPr>
          <w:lang w:val="en-GB"/>
        </w:rPr>
        <w:t>Obviously the VM does not need 104 vCPU. How to convince the owner if he is not interested in refund? The only angle left is performance. But then we’re faced with the following:</w:t>
      </w:r>
    </w:p>
    <w:p w14:paraId="55E4CAFA" w14:textId="77777777" w:rsidR="0039445F" w:rsidRPr="00A452F2" w:rsidRDefault="0039445F" w:rsidP="0039445F">
      <w:pPr>
        <w:pStyle w:val="ListParagraph"/>
        <w:keepLines w:val="0"/>
        <w:numPr>
          <w:ilvl w:val="0"/>
          <w:numId w:val="5"/>
        </w:numPr>
        <w:suppressAutoHyphens w:val="0"/>
        <w:spacing w:before="0" w:after="160"/>
        <w:rPr>
          <w:lang w:val="en-GB"/>
        </w:rPr>
      </w:pPr>
      <w:r w:rsidRPr="00A452F2">
        <w:rPr>
          <w:lang w:val="en-GB"/>
        </w:rPr>
        <w:t>CPU Run Queue inside the Guest OS is low. Decreasing CPU will in fact increase it, which is worse for performance.</w:t>
      </w:r>
    </w:p>
    <w:p w14:paraId="454BB1AF" w14:textId="77777777" w:rsidR="0039445F" w:rsidRPr="00A452F2" w:rsidRDefault="0039445F" w:rsidP="0039445F">
      <w:pPr>
        <w:pStyle w:val="ListParagraph"/>
        <w:keepLines w:val="0"/>
        <w:numPr>
          <w:ilvl w:val="0"/>
          <w:numId w:val="5"/>
        </w:numPr>
        <w:suppressAutoHyphens w:val="0"/>
        <w:spacing w:before="0" w:after="160"/>
        <w:rPr>
          <w:lang w:val="en-GB"/>
        </w:rPr>
      </w:pPr>
      <w:r w:rsidRPr="00A452F2">
        <w:rPr>
          <w:lang w:val="en-GB"/>
        </w:rPr>
        <w:t xml:space="preserve">CPU Context Switch is high from time to time. </w:t>
      </w:r>
    </w:p>
    <w:p w14:paraId="03EC70C0" w14:textId="77777777" w:rsidR="0039445F" w:rsidRPr="00A452F2" w:rsidRDefault="0039445F" w:rsidP="0039445F">
      <w:pPr>
        <w:pStyle w:val="ListParagraph"/>
        <w:keepLines w:val="0"/>
        <w:numPr>
          <w:ilvl w:val="0"/>
          <w:numId w:val="5"/>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20AE37FD" w14:textId="77777777" w:rsidR="0039445F" w:rsidRPr="00A452F2" w:rsidRDefault="0039445F" w:rsidP="0039445F">
      <w:pPr>
        <w:pStyle w:val="ListParagraph"/>
        <w:keepLines w:val="0"/>
        <w:numPr>
          <w:ilvl w:val="0"/>
          <w:numId w:val="5"/>
        </w:numPr>
        <w:suppressAutoHyphens w:val="0"/>
        <w:spacing w:before="0" w:after="160"/>
        <w:rPr>
          <w:lang w:val="en-GB"/>
        </w:rPr>
      </w:pPr>
      <w:r w:rsidRPr="00A452F2">
        <w:rPr>
          <w:lang w:val="en-GB"/>
        </w:rPr>
        <w:t xml:space="preserve">CPU Ready is very low (max of 0.14% in the last 90 days). </w:t>
      </w:r>
    </w:p>
    <w:p w14:paraId="56A6AE44" w14:textId="77777777" w:rsidR="0039445F" w:rsidRDefault="0039445F" w:rsidP="0039445F">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537839DF" w14:textId="77777777" w:rsidR="0039445F" w:rsidRDefault="0039445F"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90"/>
        <w:gridCol w:w="7468"/>
      </w:tblGrid>
      <w:tr w:rsidR="0039445F" w14:paraId="7AFC3444" w14:textId="77777777" w:rsidTr="001D5DE2">
        <w:tc>
          <w:tcPr>
            <w:tcW w:w="2122" w:type="dxa"/>
            <w:shd w:val="clear" w:color="auto" w:fill="F2F2F2" w:themeFill="background1" w:themeFillShade="F2"/>
          </w:tcPr>
          <w:p w14:paraId="465111AE" w14:textId="77777777" w:rsidR="0039445F" w:rsidRDefault="0039445F" w:rsidP="001D5DE2">
            <w:pPr>
              <w:pStyle w:val="Tablecontent"/>
            </w:pPr>
            <w:r>
              <w:t>At one</w:t>
            </w:r>
            <w:r w:rsidRPr="00A452F2">
              <w:t xml:space="preserve"> end, all 104 are balanced</w:t>
            </w:r>
          </w:p>
        </w:tc>
        <w:tc>
          <w:tcPr>
            <w:tcW w:w="8334" w:type="dxa"/>
          </w:tcPr>
          <w:p w14:paraId="2F2008BE" w14:textId="77777777" w:rsidR="0039445F" w:rsidRDefault="0039445F" w:rsidP="001D5DE2">
            <w:pPr>
              <w:pStyle w:val="Tablecontent"/>
            </w:pPr>
            <w:r w:rsidRPr="00A452F2">
              <w:t xml:space="preserve">All are running at that low 20%. This triggers an interesting discussion on why the application is unable to even consume a single vCPU. Is this inefficiency the reason why the </w:t>
            </w:r>
            <w:r>
              <w:t>application</w:t>
            </w:r>
            <w:r w:rsidRPr="00A452F2">
              <w:t xml:space="preserve"> vendor is asking for so many vCPU? Commercially, it’s wasting a lot of software license</w:t>
            </w:r>
          </w:p>
        </w:tc>
      </w:tr>
      <w:tr w:rsidR="0039445F" w14:paraId="69C5CCC1" w14:textId="77777777" w:rsidTr="001D5DE2">
        <w:tc>
          <w:tcPr>
            <w:tcW w:w="2122" w:type="dxa"/>
            <w:shd w:val="clear" w:color="auto" w:fill="F2F2F2" w:themeFill="background1" w:themeFillShade="F2"/>
          </w:tcPr>
          <w:p w14:paraId="386E0D57" w14:textId="77777777" w:rsidR="0039445F" w:rsidRDefault="0039445F" w:rsidP="001D5DE2">
            <w:pPr>
              <w:pStyle w:val="Tablecontent"/>
            </w:pPr>
            <w:r>
              <w:t>Imbalance</w:t>
            </w:r>
          </w:p>
        </w:tc>
        <w:tc>
          <w:tcPr>
            <w:tcW w:w="8334" w:type="dxa"/>
          </w:tcPr>
          <w:p w14:paraId="7102872A" w14:textId="77777777" w:rsidR="0039445F" w:rsidRDefault="0039445F" w:rsidP="001D5DE2">
            <w:pPr>
              <w:pStyle w:val="Tablecontent"/>
            </w:pPr>
            <w:r w:rsidRPr="00A452F2">
              <w:t>Some are saturated, while others are not.</w:t>
            </w:r>
          </w:p>
          <w:p w14:paraId="090837D1" w14:textId="77777777" w:rsidR="0039445F" w:rsidRDefault="0039445F" w:rsidP="001D5DE2">
            <w:pPr>
              <w:pStyle w:val="Tablecontent"/>
              <w:numPr>
                <w:ilvl w:val="0"/>
                <w:numId w:val="11"/>
              </w:numPr>
            </w:pPr>
            <w:r>
              <w:t xml:space="preserve">The Peak among vCPU metric will capture if any of them is saturated. This is good insight. </w:t>
            </w:r>
          </w:p>
          <w:p w14:paraId="1B521396" w14:textId="77777777" w:rsidR="0039445F" w:rsidRDefault="0039445F" w:rsidP="001D5DE2">
            <w:pPr>
              <w:pStyle w:val="Tablecontent"/>
              <w:numPr>
                <w:ilvl w:val="0"/>
                <w:numId w:val="11"/>
              </w:numPr>
            </w:pPr>
            <w:r>
              <w:t>The Min among vCPU is not useful as there is bound to be 1 vCPU among 104 that is running near 0%.</w:t>
            </w:r>
          </w:p>
          <w:p w14:paraId="36C61FFC" w14:textId="77777777" w:rsidR="0039445F" w:rsidRDefault="0039445F" w:rsidP="001D5DE2">
            <w:pPr>
              <w:pStyle w:val="Tablecontent"/>
              <w:numPr>
                <w:ilvl w:val="0"/>
                <w:numId w:val="11"/>
              </w:numPr>
            </w:pPr>
            <w:r>
              <w:t>The delta between Max and Min will provide insight on the degree of the usage disparity. Does it fluctuate over time? This type of analysis helps the application team. Without it they have to plot 104 vCPU one by one.</w:t>
            </w:r>
          </w:p>
        </w:tc>
      </w:tr>
    </w:tbl>
    <w:p w14:paraId="644CE985" w14:textId="77777777" w:rsidR="0039445F" w:rsidRPr="00A452F2" w:rsidRDefault="0039445F" w:rsidP="00BF4AEC">
      <w:pPr>
        <w:pStyle w:val="BeforeTable"/>
        <w:rPr>
          <w:lang w:val="en-GB"/>
        </w:rPr>
      </w:pPr>
    </w:p>
    <w:p w14:paraId="75A7723F" w14:textId="77777777" w:rsidR="0039445F" w:rsidRPr="00A452F2" w:rsidRDefault="0039445F" w:rsidP="0039445F">
      <w:pPr>
        <w:rPr>
          <w:lang w:val="en-GB"/>
        </w:rPr>
      </w:pPr>
      <w:r w:rsidRPr="00A452F2">
        <w:rPr>
          <w:lang w:val="en-GB"/>
        </w:rPr>
        <w:t>In reality, there could be many combinations in between the 2 extremes. Other insights into the behaviour of the 104 vCPU are:</w:t>
      </w:r>
    </w:p>
    <w:p w14:paraId="33D6E069" w14:textId="77777777" w:rsidR="0039445F" w:rsidRPr="00A452F2" w:rsidRDefault="0039445F" w:rsidP="0039445F">
      <w:pPr>
        <w:pStyle w:val="ListParagraph"/>
        <w:keepLines w:val="0"/>
        <w:numPr>
          <w:ilvl w:val="0"/>
          <w:numId w:val="6"/>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556BE9FE" w14:textId="77777777" w:rsidR="0039445F" w:rsidRPr="00A452F2" w:rsidRDefault="0039445F" w:rsidP="0039445F">
      <w:pPr>
        <w:pStyle w:val="ListParagraph"/>
        <w:keepLines w:val="0"/>
        <w:numPr>
          <w:ilvl w:val="0"/>
          <w:numId w:val="6"/>
        </w:numPr>
        <w:suppressAutoHyphens w:val="0"/>
        <w:spacing w:before="0" w:after="160"/>
        <w:rPr>
          <w:lang w:val="en-GB"/>
        </w:rPr>
      </w:pPr>
      <w:r w:rsidRPr="00A452F2">
        <w:rPr>
          <w:lang w:val="en-GB"/>
        </w:rPr>
        <w:lastRenderedPageBreak/>
        <w:t>CPU affinity. For example, the first 10 vCPU is always much busier than the last 10 vCPU. This makes you think why, as it’s not normal.</w:t>
      </w:r>
    </w:p>
    <w:p w14:paraId="230C74C3" w14:textId="77777777" w:rsidR="00C76CB3" w:rsidRPr="00C76CB3" w:rsidRDefault="00C76CB3" w:rsidP="00C76CB3">
      <w:pPr>
        <w:rPr>
          <w:lang w:val="en-GB"/>
        </w:rPr>
      </w:pPr>
      <w:r w:rsidRPr="00C76CB3">
        <w:rPr>
          <w:lang w:val="en-GB"/>
        </w:rPr>
        <w:t>Naming wise, vCPU Usage Disparity is a better name than Imbalance vCPU Usage. Imbalance implies that they should be balanced, which is not the case. It’s not an indication that there is a problem in the guest OS because VCF Operations lacks the necessary visibility inside the guest OS</w:t>
      </w:r>
    </w:p>
    <w:p w14:paraId="7EF05D72" w14:textId="17F22A55" w:rsidR="00C76CB3" w:rsidRDefault="00D81E5C" w:rsidP="00C76CB3">
      <w:pPr>
        <w:pStyle w:val="Heading5"/>
      </w:pPr>
      <w:r>
        <w:t>Quiz!</w:t>
      </w:r>
    </w:p>
    <w:p w14:paraId="657B3124" w14:textId="4E017D17" w:rsidR="00D81E5C" w:rsidRPr="00D81E5C" w:rsidRDefault="00D81E5C" w:rsidP="00D81E5C">
      <w:pPr>
        <w:rPr>
          <w:lang w:val="en-GB"/>
        </w:rPr>
      </w:pPr>
      <w:r>
        <w:rPr>
          <w:lang w:val="en-GB"/>
        </w:rPr>
        <w:t>Review the following. How can the average utilization is only 12.% yet the Usage Disparity is &gt;100%</w:t>
      </w:r>
    </w:p>
    <w:p w14:paraId="0BA22934" w14:textId="38FC8338" w:rsidR="00C76CB3" w:rsidRDefault="00C76CB3" w:rsidP="0039445F">
      <w:pPr>
        <w:rPr>
          <w:lang w:val="en-GB"/>
        </w:rPr>
      </w:pPr>
      <w:r w:rsidRPr="00C76CB3">
        <w:rPr>
          <w:noProof/>
          <w:lang w:val="en-GB"/>
        </w:rPr>
        <w:drawing>
          <wp:inline distT="0" distB="0" distL="0" distR="0" wp14:anchorId="4A42C3E0" wp14:editId="629D0572">
            <wp:extent cx="6005830" cy="2456815"/>
            <wp:effectExtent l="0" t="0" r="0" b="635"/>
            <wp:docPr id="1689149449" name="Picture 1" descr="A graph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49449" name="Picture 1" descr="A graph with a line&#10;&#10;Description automatically generated with medium confidence"/>
                    <pic:cNvPicPr/>
                  </pic:nvPicPr>
                  <pic:blipFill>
                    <a:blip r:embed="rId176"/>
                    <a:stretch>
                      <a:fillRect/>
                    </a:stretch>
                  </pic:blipFill>
                  <pic:spPr>
                    <a:xfrm>
                      <a:off x="0" y="0"/>
                      <a:ext cx="6005830" cy="2456815"/>
                    </a:xfrm>
                    <a:prstGeom prst="rect">
                      <a:avLst/>
                    </a:prstGeom>
                  </pic:spPr>
                </pic:pic>
              </a:graphicData>
            </a:graphic>
          </wp:inline>
        </w:drawing>
      </w:r>
    </w:p>
    <w:p w14:paraId="0BE4389D" w14:textId="7DEC2156" w:rsidR="00D81E5C" w:rsidRDefault="00D81E5C" w:rsidP="0039445F">
      <w:pPr>
        <w:rPr>
          <w:lang w:val="en-GB"/>
        </w:rPr>
      </w:pPr>
      <w:r>
        <w:rPr>
          <w:lang w:val="en-GB"/>
        </w:rPr>
        <w:t xml:space="preserve">To answer, we need to plot each vCPU one by one. </w:t>
      </w:r>
    </w:p>
    <w:p w14:paraId="5DC7C10C" w14:textId="62511E25" w:rsidR="00D81E5C" w:rsidRDefault="00D81E5C" w:rsidP="0039445F">
      <w:pPr>
        <w:rPr>
          <w:lang w:val="en-GB"/>
        </w:rPr>
      </w:pPr>
      <w:r>
        <w:rPr>
          <w:lang w:val="en-GB"/>
        </w:rPr>
        <w:t>Below is what we get.</w:t>
      </w:r>
    </w:p>
    <w:p w14:paraId="65A00A4C" w14:textId="5373076A" w:rsidR="00C76CB3" w:rsidRDefault="00C76CB3" w:rsidP="0039445F">
      <w:pPr>
        <w:rPr>
          <w:lang w:val="en-GB"/>
        </w:rPr>
      </w:pPr>
      <w:r w:rsidRPr="00C76CB3">
        <w:rPr>
          <w:noProof/>
          <w:lang w:val="en-GB"/>
        </w:rPr>
        <w:drawing>
          <wp:inline distT="0" distB="0" distL="0" distR="0" wp14:anchorId="7C8AEFC0" wp14:editId="334FBFCE">
            <wp:extent cx="6005830" cy="2886075"/>
            <wp:effectExtent l="0" t="0" r="0" b="9525"/>
            <wp:docPr id="12055832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83225" name="Picture 1" descr="A screenshot of a graph&#10;&#10;Description automatically generated"/>
                    <pic:cNvPicPr/>
                  </pic:nvPicPr>
                  <pic:blipFill>
                    <a:blip r:embed="rId177"/>
                    <a:stretch>
                      <a:fillRect/>
                    </a:stretch>
                  </pic:blipFill>
                  <pic:spPr>
                    <a:xfrm>
                      <a:off x="0" y="0"/>
                      <a:ext cx="6005830" cy="2886075"/>
                    </a:xfrm>
                    <a:prstGeom prst="rect">
                      <a:avLst/>
                    </a:prstGeom>
                  </pic:spPr>
                </pic:pic>
              </a:graphicData>
            </a:graphic>
          </wp:inline>
        </w:drawing>
      </w:r>
    </w:p>
    <w:p w14:paraId="338C1DDC" w14:textId="551D42B2" w:rsidR="00D81E5C" w:rsidRDefault="00D81E5C" w:rsidP="0039445F">
      <w:pPr>
        <w:rPr>
          <w:lang w:val="en-GB"/>
        </w:rPr>
      </w:pPr>
      <w:r>
        <w:rPr>
          <w:lang w:val="en-GB"/>
        </w:rPr>
        <w:t xml:space="preserve">Why only the first vCPU? </w:t>
      </w:r>
    </w:p>
    <w:p w14:paraId="52A31EB6" w14:textId="32641008" w:rsidR="00D81E5C" w:rsidRDefault="00D81E5C" w:rsidP="0039445F">
      <w:pPr>
        <w:rPr>
          <w:lang w:val="en-GB"/>
        </w:rPr>
      </w:pPr>
      <w:r>
        <w:rPr>
          <w:lang w:val="en-GB"/>
        </w:rPr>
        <w:t>My take is uniprocessor kernel. It was compiled without SMP support.</w:t>
      </w:r>
    </w:p>
    <w:p w14:paraId="0BEAEB81" w14:textId="43E092AE" w:rsidR="00D81E5C" w:rsidRDefault="00D81E5C" w:rsidP="0039445F">
      <w:pPr>
        <w:rPr>
          <w:lang w:val="en-GB"/>
        </w:rPr>
      </w:pPr>
      <w:r>
        <w:rPr>
          <w:lang w:val="en-GB"/>
        </w:rPr>
        <w:t>Why did it go above 100%?</w:t>
      </w:r>
    </w:p>
    <w:p w14:paraId="09958536" w14:textId="1DB9C33F" w:rsidR="00A72305" w:rsidRDefault="00D81E5C" w:rsidP="0039445F">
      <w:pPr>
        <w:rPr>
          <w:lang w:val="en-GB"/>
        </w:rPr>
      </w:pPr>
      <w:r>
        <w:rPr>
          <w:lang w:val="en-GB"/>
        </w:rPr>
        <w:lastRenderedPageBreak/>
        <w:t>That’s CPU Frequency. Turbo has kicked in.</w:t>
      </w:r>
    </w:p>
    <w:p w14:paraId="23358D3B" w14:textId="77777777" w:rsidR="0039445F" w:rsidRPr="00A452F2" w:rsidRDefault="0039445F" w:rsidP="0039445F">
      <w:pPr>
        <w:pStyle w:val="Heading4"/>
      </w:pPr>
      <w:r w:rsidRPr="00A452F2">
        <w:t>Demand</w:t>
      </w:r>
    </w:p>
    <w:p w14:paraId="5877C914" w14:textId="77777777" w:rsidR="0039445F" w:rsidRDefault="0039445F" w:rsidP="0039445F">
      <w:pPr>
        <w:rPr>
          <w:lang w:val="en-GB"/>
        </w:rPr>
      </w:pPr>
      <w:r>
        <w:rPr>
          <w:lang w:val="en-GB"/>
        </w:rPr>
        <w:t>Demand is similar to Usage. It differs to Usage as it assumes the VM does not share the physical core. It’s what the VM utilization would be had it not experienced any contention, including hyper-threading.</w:t>
      </w:r>
    </w:p>
    <w:p w14:paraId="0669EA66" w14:textId="77777777" w:rsidR="0039445F" w:rsidRDefault="0039445F" w:rsidP="0039445F">
      <w:pPr>
        <w:rPr>
          <w:lang w:val="en-GB"/>
        </w:rPr>
      </w:pPr>
      <w:r>
        <w:rPr>
          <w:lang w:val="en-GB"/>
        </w:rPr>
        <w:t xml:space="preserve">In the event the VM vCPU is sharing, the value of Usage will be 37.5% lower, reflecting the fact that the VM only gets 62.5% of the core. This makes sense as the HT throughput benefit is fixed at 1.25x. </w:t>
      </w:r>
    </w:p>
    <w:p w14:paraId="2851EE46" w14:textId="77777777" w:rsidR="0039445F" w:rsidRDefault="0039445F" w:rsidP="0039445F">
      <w:pPr>
        <w:rPr>
          <w:lang w:val="en-GB"/>
        </w:rPr>
      </w:pPr>
      <w:r>
        <w:rPr>
          <w:lang w:val="en-GB"/>
        </w:rPr>
        <w:t xml:space="preserve">If there is no contention, Demand and Usage will be similar. </w:t>
      </w:r>
    </w:p>
    <w:p w14:paraId="6A2EB524" w14:textId="77777777" w:rsidR="0039445F" w:rsidRDefault="0039445F" w:rsidP="0039445F">
      <w:pPr>
        <w:rPr>
          <w:lang w:val="en-GB"/>
        </w:rPr>
      </w:pPr>
      <w:r>
        <w:rPr>
          <w:lang w:val="en-GB"/>
        </w:rPr>
        <w:t xml:space="preserve">Take a look at the following screenshot from vCenter. It’s comparing </w:t>
      </w:r>
      <w:r w:rsidRPr="00B91550">
        <w:rPr>
          <w:lang w:val="en-GB"/>
        </w:rPr>
        <w:t xml:space="preserve">Demand </w:t>
      </w:r>
      <w:r>
        <w:rPr>
          <w:lang w:val="en-GB"/>
        </w:rPr>
        <w:t>(</w:t>
      </w:r>
      <w:r w:rsidRPr="00B91550">
        <w:rPr>
          <w:color w:val="7030A0"/>
          <w:lang w:val="en-GB"/>
        </w:rPr>
        <w:t>thick line</w:t>
      </w:r>
      <w:r>
        <w:rPr>
          <w:lang w:val="en-GB"/>
        </w:rPr>
        <w:t xml:space="preserve">) and </w:t>
      </w:r>
      <w:r w:rsidRPr="00B91550">
        <w:rPr>
          <w:lang w:val="en-GB"/>
        </w:rPr>
        <w:t xml:space="preserve">Usage </w:t>
      </w:r>
      <w:r>
        <w:rPr>
          <w:lang w:val="en-GB"/>
        </w:rPr>
        <w:t>(</w:t>
      </w:r>
      <w:r w:rsidRPr="00B91550">
        <w:rPr>
          <w:color w:val="A6A6A6" w:themeColor="background1" w:themeShade="A6"/>
          <w:lang w:val="en-GB"/>
        </w:rPr>
        <w:t>grey line</w:t>
      </w:r>
      <w:r>
        <w:rPr>
          <w:lang w:val="en-GB"/>
        </w:rPr>
        <w:t xml:space="preserve">) </w:t>
      </w:r>
    </w:p>
    <w:p w14:paraId="1CE80B62" w14:textId="77777777" w:rsidR="0039445F" w:rsidRDefault="0039445F" w:rsidP="0039445F">
      <w:pPr>
        <w:rPr>
          <w:lang w:val="en-GB"/>
        </w:rPr>
      </w:pPr>
      <w:r>
        <w:rPr>
          <w:lang w:val="en-GB"/>
        </w:rPr>
        <w:t>What do you notice?</w:t>
      </w:r>
    </w:p>
    <w:p w14:paraId="0D097842" w14:textId="77777777" w:rsidR="0039445F" w:rsidRDefault="0039445F" w:rsidP="0039445F">
      <w:pPr>
        <w:rPr>
          <w:lang w:val="en-GB"/>
        </w:rPr>
      </w:pPr>
      <w:r w:rsidRPr="008178CB">
        <w:rPr>
          <w:noProof/>
          <w:lang w:val="en-GB"/>
        </w:rPr>
        <w:drawing>
          <wp:inline distT="0" distB="0" distL="0" distR="0" wp14:anchorId="7D14F5A4" wp14:editId="56E054EC">
            <wp:extent cx="5961888" cy="4572000"/>
            <wp:effectExtent l="0" t="0" r="1270" b="0"/>
            <wp:docPr id="1525330294" name="Picture 1525330294" descr="A graph showing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4" name="Picture 1525330294" descr="A graph showing a chart&#10;&#10;Description automatically generated with medium confidence"/>
                    <pic:cNvPicPr/>
                  </pic:nvPicPr>
                  <pic:blipFill>
                    <a:blip r:embed="rId178"/>
                    <a:stretch>
                      <a:fillRect/>
                    </a:stretch>
                  </pic:blipFill>
                  <pic:spPr>
                    <a:xfrm>
                      <a:off x="0" y="0"/>
                      <a:ext cx="5961888" cy="4572000"/>
                    </a:xfrm>
                    <a:prstGeom prst="rect">
                      <a:avLst/>
                    </a:prstGeom>
                  </pic:spPr>
                </pic:pic>
              </a:graphicData>
            </a:graphic>
          </wp:inline>
        </w:drawing>
      </w:r>
    </w:p>
    <w:p w14:paraId="3F5744A8" w14:textId="77777777" w:rsidR="0039445F" w:rsidRDefault="0039445F" w:rsidP="0039445F">
      <w:pPr>
        <w:rPr>
          <w:lang w:val="en-GB"/>
        </w:rPr>
      </w:pPr>
      <w:r>
        <w:rPr>
          <w:lang w:val="en-GB"/>
        </w:rPr>
        <w:t>How can Usage be higher than Demand at some of the point?</w:t>
      </w:r>
    </w:p>
    <w:p w14:paraId="11F1C237" w14:textId="6D8505E0" w:rsidR="0039445F" w:rsidRDefault="0039445F" w:rsidP="0039445F">
      <w:pPr>
        <w:rPr>
          <w:lang w:val="en-GB"/>
        </w:rPr>
      </w:pPr>
      <w:r>
        <w:rPr>
          <w:lang w:val="en-GB"/>
        </w:rPr>
        <w:t>The reason is Demand is averaged over a longer time</w:t>
      </w:r>
      <w:r w:rsidRPr="00A452F2">
        <w:rPr>
          <w:lang w:val="en-GB"/>
        </w:rPr>
        <w:t xml:space="preserve">, giving it a </w:t>
      </w:r>
      <w:r w:rsidR="006C04D1" w:rsidRPr="00A452F2">
        <w:rPr>
          <w:lang w:val="en-GB"/>
        </w:rPr>
        <w:t>steadier</w:t>
      </w:r>
      <w:r w:rsidRPr="00A452F2">
        <w:rPr>
          <w:lang w:val="en-GB"/>
        </w:rPr>
        <w:t xml:space="preserve"> value.</w:t>
      </w:r>
      <w:r>
        <w:rPr>
          <w:lang w:val="en-GB"/>
        </w:rPr>
        <w:t xml:space="preserve"> That’s why the peak is shorter but wider. Notice the average over 1 hour is higher for Demand.</w:t>
      </w:r>
    </w:p>
    <w:p w14:paraId="02B48204" w14:textId="33EE76E6" w:rsidR="0039445F" w:rsidRDefault="0039445F" w:rsidP="0039445F">
      <w:pPr>
        <w:rPr>
          <w:lang w:val="en-GB"/>
        </w:rPr>
      </w:pPr>
      <w:r>
        <w:rPr>
          <w:lang w:val="en-GB"/>
        </w:rPr>
        <w:lastRenderedPageBreak/>
        <w:t xml:space="preserve">Due to Turbo Boost, Demand (MHz) and Usage (MHz) can exceed 100%. The following is a 32-vCPU Hadoop worker node. Notice it exceeds the total capacity multiple times, as total capacity is based on base clock speed. Demand and Usage are identical as it’s the only VM running and the </w:t>
      </w:r>
      <w:r w:rsidR="00F470A7">
        <w:rPr>
          <w:lang w:val="en-GB"/>
        </w:rPr>
        <w:t xml:space="preserve">host </w:t>
      </w:r>
      <w:r>
        <w:rPr>
          <w:lang w:val="en-GB"/>
        </w:rPr>
        <w:t>has more than 32 cores, hence there is 0 contention.</w:t>
      </w:r>
    </w:p>
    <w:p w14:paraId="61EC723F" w14:textId="77777777" w:rsidR="0039445F" w:rsidRDefault="0039445F" w:rsidP="0039445F">
      <w:pPr>
        <w:rPr>
          <w:lang w:val="en-GB"/>
        </w:rPr>
      </w:pPr>
      <w:r>
        <w:rPr>
          <w:noProof/>
        </w:rPr>
        <w:drawing>
          <wp:inline distT="0" distB="0" distL="0" distR="0" wp14:anchorId="0645FF68" wp14:editId="44838B82">
            <wp:extent cx="6123396" cy="1690282"/>
            <wp:effectExtent l="0" t="0" r="0" b="5715"/>
            <wp:docPr id="606394301" name="Picture 60639430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1" name="Picture 606394301" descr="A graph with red lines&#10;&#10;Description automatically generate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6130713" cy="1692302"/>
                    </a:xfrm>
                    <a:prstGeom prst="rect">
                      <a:avLst/>
                    </a:prstGeom>
                  </pic:spPr>
                </pic:pic>
              </a:graphicData>
            </a:graphic>
          </wp:inline>
        </w:drawing>
      </w:r>
    </w:p>
    <w:p w14:paraId="46E7CDD4" w14:textId="77777777" w:rsidR="0039445F" w:rsidRPr="00A452F2" w:rsidRDefault="0039445F" w:rsidP="0039445F">
      <w:pPr>
        <w:rPr>
          <w:lang w:val="en-GB"/>
        </w:rPr>
      </w:pPr>
      <w:r>
        <w:rPr>
          <w:lang w:val="en-GB"/>
        </w:rPr>
        <w:t xml:space="preserve">Okay, now that you have some knowledge, let’s test it </w:t>
      </w:r>
      <w:r w:rsidRPr="00987CC5">
        <w:rPr>
          <w:rFonts w:ascii="Segoe UI Emoji" w:eastAsia="Segoe UI Emoji" w:hAnsi="Segoe UI Emoji" w:cs="Segoe UI Emoji"/>
          <w:lang w:val="en-GB"/>
        </w:rPr>
        <w:t>😊</w:t>
      </w:r>
    </w:p>
    <w:p w14:paraId="45D020EC" w14:textId="77777777" w:rsidR="0039445F" w:rsidRDefault="0039445F" w:rsidP="0039445F">
      <w:pPr>
        <w:rPr>
          <w:lang w:val="en-GB"/>
        </w:rPr>
      </w:pPr>
      <w:r>
        <w:rPr>
          <w:lang w:val="en-GB"/>
        </w:rPr>
        <w:t xml:space="preserve">Quiz Time! </w:t>
      </w:r>
      <w:r w:rsidRPr="00A452F2">
        <w:rPr>
          <w:lang w:val="en-GB"/>
        </w:rPr>
        <w:t xml:space="preserve">Looking at the chart below, what could be causing it? </w:t>
      </w:r>
    </w:p>
    <w:p w14:paraId="5C8BCE95" w14:textId="77777777" w:rsidR="0039445F" w:rsidRDefault="0039445F" w:rsidP="0039445F">
      <w:pPr>
        <w:rPr>
          <w:lang w:val="en-GB"/>
        </w:rPr>
      </w:pPr>
      <w:r>
        <w:rPr>
          <w:noProof/>
        </w:rPr>
        <w:drawing>
          <wp:inline distT="0" distB="0" distL="0" distR="0" wp14:anchorId="00BF24EC" wp14:editId="5EDE43E1">
            <wp:extent cx="6020356" cy="1470863"/>
            <wp:effectExtent l="0" t="0" r="0" b="0"/>
            <wp:docPr id="606394085" name="Picture 60639408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5" name="Picture 606394085" descr="A graph of a graph&#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6036227" cy="1474741"/>
                    </a:xfrm>
                    <a:prstGeom prst="rect">
                      <a:avLst/>
                    </a:prstGeom>
                  </pic:spPr>
                </pic:pic>
              </a:graphicData>
            </a:graphic>
          </wp:inline>
        </w:drawing>
      </w:r>
      <w:r w:rsidRPr="1621D005">
        <w:rPr>
          <w:lang w:val="en-GB"/>
        </w:rPr>
        <w:t xml:space="preserve"> </w:t>
      </w:r>
    </w:p>
    <w:p w14:paraId="7A810397" w14:textId="77777777" w:rsidR="0039445F" w:rsidRPr="00A452F2" w:rsidRDefault="0039445F" w:rsidP="0039445F">
      <w:pPr>
        <w:rPr>
          <w:lang w:val="en-GB"/>
        </w:rPr>
      </w:pPr>
      <w:r>
        <w:rPr>
          <w:lang w:val="en-GB"/>
        </w:rPr>
        <w:t xml:space="preserve">Why did </w:t>
      </w:r>
      <w:r w:rsidRPr="00A452F2">
        <w:rPr>
          <w:lang w:val="en-GB"/>
        </w:rPr>
        <w:t>Demand jump while Usage dropped</w:t>
      </w:r>
      <w:r>
        <w:rPr>
          <w:lang w:val="en-GB"/>
        </w:rPr>
        <w:t>?</w:t>
      </w:r>
      <w:r w:rsidRPr="00A452F2">
        <w:rPr>
          <w:lang w:val="en-GB"/>
        </w:rPr>
        <w:t xml:space="preserve"> VM CPU Contention (%) jumped even more. </w:t>
      </w:r>
      <w:r>
        <w:rPr>
          <w:lang w:val="en-GB"/>
        </w:rPr>
        <w:t>What is going on?</w:t>
      </w:r>
    </w:p>
    <w:p w14:paraId="4273B36A" w14:textId="77777777" w:rsidR="0039445F" w:rsidRDefault="0039445F" w:rsidP="0039445F">
      <w:pPr>
        <w:rPr>
          <w:lang w:val="en-GB"/>
        </w:rPr>
      </w:pPr>
      <w:r>
        <w:rPr>
          <w:lang w:val="en-GB"/>
        </w:rPr>
        <w:t>And why is that Contention is much more than Demand – Usage?</w:t>
      </w:r>
    </w:p>
    <w:p w14:paraId="6ABD29D7" w14:textId="0240744F" w:rsidR="00CB30F0" w:rsidRDefault="0039445F" w:rsidP="0039445F">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t>
      </w:r>
      <w:r w:rsidR="00CB30F0">
        <w:rPr>
          <w:lang w:val="en-GB"/>
        </w:rPr>
        <w:t>is the VM wanted more vCPU. That’s the only explanation.</w:t>
      </w:r>
    </w:p>
    <w:p w14:paraId="6BB6B136" w14:textId="74C4C337" w:rsidR="0039445F" w:rsidRDefault="0039445F" w:rsidP="0039445F">
      <w:pPr>
        <w:rPr>
          <w:lang w:val="en-GB"/>
        </w:rPr>
      </w:pPr>
      <w:r w:rsidRPr="00A452F2">
        <w:rPr>
          <w:lang w:val="en-GB"/>
        </w:rPr>
        <w:t>Usage drop</w:t>
      </w:r>
      <w:r>
        <w:rPr>
          <w:lang w:val="en-GB"/>
        </w:rPr>
        <w:t>s</w:t>
      </w:r>
      <w:r w:rsidR="00CB30F0">
        <w:rPr>
          <w:lang w:val="en-GB"/>
        </w:rPr>
        <w:t xml:space="preserve"> because the </w:t>
      </w:r>
      <w:r w:rsidR="00CB30F0" w:rsidRPr="00CB30F0">
        <w:rPr>
          <w:color w:val="00B0F0"/>
          <w:lang w:val="en-GB"/>
        </w:rPr>
        <w:t xml:space="preserve">additional </w:t>
      </w:r>
      <w:r w:rsidR="00CB30F0">
        <w:rPr>
          <w:lang w:val="en-GB"/>
        </w:rPr>
        <w:t>demand could not be met.</w:t>
      </w:r>
      <w:r w:rsidRPr="00A452F2">
        <w:rPr>
          <w:lang w:val="en-GB"/>
        </w:rPr>
        <w:t xml:space="preserve"> </w:t>
      </w:r>
    </w:p>
    <w:p w14:paraId="5AB95E4D" w14:textId="77777777" w:rsidR="0039445F" w:rsidRDefault="0039445F" w:rsidP="0039445F">
      <w:pPr>
        <w:rPr>
          <w:lang w:val="en-GB"/>
        </w:rPr>
      </w:pPr>
      <w:r>
        <w:rPr>
          <w:lang w:val="en-GB"/>
        </w:rPr>
        <w:t>The VM experiences contention, which includes hyperthreading sharing. I did not include CPU Ready, Co-stop, Overlap, VM Wait and Swap Wait, as they do not matter in this case.</w:t>
      </w:r>
    </w:p>
    <w:p w14:paraId="14638937" w14:textId="77777777" w:rsidR="0039445F" w:rsidRDefault="0039445F" w:rsidP="0039445F">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only hyper-threading.</w:t>
      </w:r>
    </w:p>
    <w:p w14:paraId="4993C345" w14:textId="77777777" w:rsidR="0039445F" w:rsidRDefault="0039445F" w:rsidP="0039445F">
      <w:pPr>
        <w:rPr>
          <w:lang w:val="en-GB"/>
        </w:rPr>
      </w:pPr>
      <w:r>
        <w:rPr>
          <w:lang w:val="en-GB"/>
        </w:rPr>
        <w:t>VCF Operations provides a percentage metric for Demand. The formula is</w:t>
      </w:r>
    </w:p>
    <w:p w14:paraId="44B70210" w14:textId="77777777" w:rsidR="0039445F" w:rsidRPr="00B46262" w:rsidRDefault="0039445F" w:rsidP="0039445F">
      <w:pPr>
        <w:pStyle w:val="Code"/>
      </w:pPr>
      <w:r>
        <w:t>Demand (%) = Demand (MHz) / Total Capacity (MHz) x 100</w:t>
      </w:r>
    </w:p>
    <w:p w14:paraId="3BD6EB0B" w14:textId="77777777" w:rsidR="0039445F" w:rsidRPr="00A452F2" w:rsidRDefault="0039445F" w:rsidP="0039445F">
      <w:pPr>
        <w:rPr>
          <w:lang w:val="en-GB"/>
        </w:rPr>
      </w:pPr>
      <w:r>
        <w:rPr>
          <w:lang w:val="en-GB"/>
        </w:rPr>
        <w:t xml:space="preserve">Source wise, the metric in VCF Operations simply maps to </w:t>
      </w:r>
      <w:r>
        <w:t xml:space="preserve">vCenter counter </w:t>
      </w:r>
      <w:r w:rsidRPr="005D58FF">
        <w:rPr>
          <w:color w:val="00B0F0"/>
        </w:rPr>
        <w:t>cpu.demand.average</w:t>
      </w:r>
      <w:r>
        <w:t xml:space="preserve">. </w:t>
      </w:r>
    </w:p>
    <w:p w14:paraId="0EE53352" w14:textId="77777777" w:rsidR="0039445F" w:rsidRPr="003D6E92" w:rsidRDefault="0039445F" w:rsidP="0039445F">
      <w:pPr>
        <w:pStyle w:val="Heading4"/>
      </w:pPr>
      <w:r w:rsidRPr="003D6E92">
        <w:lastRenderedPageBreak/>
        <w:t>System</w:t>
      </w:r>
    </w:p>
    <w:p w14:paraId="09EE7C53" w14:textId="77777777" w:rsidR="0039445F" w:rsidRPr="003D6E92" w:rsidRDefault="0039445F" w:rsidP="00E31E60">
      <w:pPr>
        <w:keepNext/>
      </w:pPr>
      <w:r w:rsidRPr="003D6E92">
        <w:t>A VM may execute a privilege instruction, or issue IO</w:t>
      </w:r>
      <w:r>
        <w:t xml:space="preserve"> commands</w:t>
      </w:r>
      <w:r w:rsidRPr="003D6E92">
        <w:t xml:space="preserve">. These 2 activities are performed by the hypervisor, on behalf of the VM. </w:t>
      </w:r>
    </w:p>
    <w:p w14:paraId="1D244416" w14:textId="602AFC60" w:rsidR="0039445F" w:rsidRDefault="0039445F" w:rsidP="0039445F">
      <w:r w:rsidRPr="003D6E92">
        <w:t>IO processing differs to non-IO processing as it has to be executed twice. It’s first processed inside the Guest OS, and then in the hypervisor storage subsystems</w:t>
      </w:r>
      <w:r>
        <w:t xml:space="preserve">, because each OS has their own storage subsystem. For ESXi, its </w:t>
      </w:r>
      <w:r w:rsidRPr="003D6E92">
        <w:t>network</w:t>
      </w:r>
      <w:r>
        <w:t xml:space="preserve"> stack also </w:t>
      </w:r>
      <w:r w:rsidR="006C04D1">
        <w:t>has</w:t>
      </w:r>
      <w:r>
        <w:t xml:space="preserve"> to do processing if it’s </w:t>
      </w:r>
      <w:proofErr w:type="gramStart"/>
      <w:r>
        <w:t>a</w:t>
      </w:r>
      <w:proofErr w:type="gramEnd"/>
      <w:r>
        <w:t xml:space="preserve"> IP-based storage</w:t>
      </w:r>
      <w:r w:rsidRPr="003D6E92">
        <w:t xml:space="preserve">. </w:t>
      </w:r>
    </w:p>
    <w:p w14:paraId="1354C1DB" w14:textId="77777777" w:rsidR="0039445F" w:rsidRDefault="0039445F" w:rsidP="0039445F">
      <w:pPr>
        <w:jc w:val="center"/>
      </w:pPr>
      <w:r w:rsidRPr="00505FF1">
        <w:rPr>
          <w:noProof/>
        </w:rPr>
        <w:drawing>
          <wp:inline distT="0" distB="0" distL="0" distR="0" wp14:anchorId="2DAFBAAE" wp14:editId="49997010">
            <wp:extent cx="5111496" cy="2953512"/>
            <wp:effectExtent l="0" t="0" r="0" b="0"/>
            <wp:docPr id="3581065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6594" name="Picture 1" descr="A screenshot of a computer program&#10;&#10;Description automatically generated"/>
                    <pic:cNvPicPr/>
                  </pic:nvPicPr>
                  <pic:blipFill>
                    <a:blip r:embed="rId181"/>
                    <a:stretch>
                      <a:fillRect/>
                    </a:stretch>
                  </pic:blipFill>
                  <pic:spPr>
                    <a:xfrm>
                      <a:off x="0" y="0"/>
                      <a:ext cx="5111496" cy="2953512"/>
                    </a:xfrm>
                    <a:prstGeom prst="rect">
                      <a:avLst/>
                    </a:prstGeom>
                  </pic:spPr>
                </pic:pic>
              </a:graphicData>
            </a:graphic>
          </wp:inline>
        </w:drawing>
      </w:r>
    </w:p>
    <w:p w14:paraId="359DBB70" w14:textId="3207D686" w:rsidR="0039445F" w:rsidRDefault="0039445F" w:rsidP="0039445F">
      <w:r w:rsidRPr="003D6E92">
        <w:t xml:space="preserve">ESXi typically uses another core for this work instead of the VM </w:t>
      </w:r>
      <w:proofErr w:type="gramStart"/>
      <w:r w:rsidRPr="003D6E92">
        <w:t>vCPU</w:t>
      </w:r>
      <w:r>
        <w:t>, and</w:t>
      </w:r>
      <w:proofErr w:type="gramEnd"/>
      <w:r>
        <w:t xml:space="preserve"> put that that VM vCPU in wait state</w:t>
      </w:r>
      <w:r w:rsidRPr="003D6E92">
        <w:t xml:space="preserve">. This work has to be accounted for and then charged back to the associated VM. The System counter tracks this. System counter is part of VMX </w:t>
      </w:r>
      <w:r w:rsidR="00055B59">
        <w:t>world of the VM</w:t>
      </w:r>
      <w:r w:rsidRPr="003D6E92">
        <w:t>.</w:t>
      </w:r>
    </w:p>
    <w:p w14:paraId="7F2C7919" w14:textId="77777777" w:rsidR="0039445F" w:rsidRPr="009B5864" w:rsidRDefault="0039445F" w:rsidP="0039445F">
      <w:r w:rsidRPr="009B5864">
        <w:rPr>
          <w:lang w:val="en-US"/>
        </w:rPr>
        <w:t>Guest OS isn’t aware of the 2</w:t>
      </w:r>
      <w:r w:rsidRPr="009B5864">
        <w:rPr>
          <w:vertAlign w:val="superscript"/>
          <w:lang w:val="en-US"/>
        </w:rPr>
        <w:t>nd</w:t>
      </w:r>
      <w:r w:rsidRPr="009B5864">
        <w:rPr>
          <w:lang w:val="en-US"/>
        </w:rPr>
        <w:t xml:space="preserve"> processing. It thinks the disk is slower as it </w:t>
      </w:r>
      <w:proofErr w:type="gramStart"/>
      <w:r w:rsidRPr="009B5864">
        <w:rPr>
          <w:lang w:val="en-US"/>
        </w:rPr>
        <w:t>has to</w:t>
      </w:r>
      <w:proofErr w:type="gramEnd"/>
      <w:r w:rsidRPr="009B5864">
        <w:rPr>
          <w:lang w:val="en-US"/>
        </w:rPr>
        <w:t xml:space="preserve"> wait longer. </w:t>
      </w:r>
    </w:p>
    <w:p w14:paraId="6051A283" w14:textId="58952C10" w:rsidR="0039445F" w:rsidRPr="00890595" w:rsidRDefault="0039445F" w:rsidP="0039445F">
      <w:r w:rsidRPr="009B5864">
        <w:rPr>
          <w:lang w:val="en-US"/>
        </w:rPr>
        <w:t xml:space="preserve">If there is snapshot, then </w:t>
      </w:r>
      <w:r w:rsidR="001736B1">
        <w:rPr>
          <w:lang w:val="en-US"/>
        </w:rPr>
        <w:t>the kernel</w:t>
      </w:r>
      <w:r w:rsidRPr="009B5864">
        <w:rPr>
          <w:lang w:val="en-US"/>
        </w:rPr>
        <w:t xml:space="preserve"> </w:t>
      </w:r>
      <w:proofErr w:type="gramStart"/>
      <w:r w:rsidRPr="009B5864">
        <w:rPr>
          <w:lang w:val="en-US"/>
        </w:rPr>
        <w:t>has to</w:t>
      </w:r>
      <w:proofErr w:type="gramEnd"/>
      <w:r w:rsidRPr="009B5864">
        <w:rPr>
          <w:lang w:val="en-US"/>
        </w:rPr>
        <w:t xml:space="preserve"> do even more work as it </w:t>
      </w:r>
      <w:proofErr w:type="gramStart"/>
      <w:r w:rsidRPr="009B5864">
        <w:rPr>
          <w:lang w:val="en-US"/>
        </w:rPr>
        <w:t>has to</w:t>
      </w:r>
      <w:proofErr w:type="gramEnd"/>
      <w:r w:rsidRPr="009B5864">
        <w:rPr>
          <w:lang w:val="en-US"/>
        </w:rPr>
        <w:t xml:space="preserve"> traverse the snapshot.</w:t>
      </w:r>
    </w:p>
    <w:p w14:paraId="36D46923" w14:textId="72C759D3" w:rsidR="0039445F" w:rsidRPr="00890595" w:rsidRDefault="0039445F" w:rsidP="0039445F">
      <w:r>
        <w:t>T</w:t>
      </w:r>
      <w:r w:rsidRPr="00890595">
        <w:t>he work has to be charged back to the VM</w:t>
      </w:r>
      <w:r>
        <w:t xml:space="preserve"> </w:t>
      </w:r>
      <w:r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rsidR="001736B1">
        <w:t>the kernel</w:t>
      </w:r>
      <w:r w:rsidRPr="00890595">
        <w:t xml:space="preserve"> does the CPU accounting. </w:t>
      </w:r>
    </w:p>
    <w:p w14:paraId="0DD22CA0" w14:textId="77777777" w:rsidR="0039445F" w:rsidRDefault="0039445F" w:rsidP="0039445F">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53069F7C" w14:textId="77777777" w:rsidR="0039445F" w:rsidRPr="00890595" w:rsidRDefault="0039445F" w:rsidP="0039445F">
      <w:r>
        <w:rPr>
          <w:noProof/>
        </w:rPr>
        <w:lastRenderedPageBreak/>
        <w:drawing>
          <wp:inline distT="0" distB="0" distL="0" distR="0" wp14:anchorId="1E6D0143" wp14:editId="31492A08">
            <wp:extent cx="6107124" cy="3400173"/>
            <wp:effectExtent l="0" t="0" r="8255" b="0"/>
            <wp:docPr id="606394202" name="Picture 6063942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02" name="Picture 606394202" descr="A screenshot of a computer&#10;&#10;Description automatically generated"/>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6110501" cy="3402053"/>
                    </a:xfrm>
                    <a:prstGeom prst="rect">
                      <a:avLst/>
                    </a:prstGeom>
                  </pic:spPr>
                </pic:pic>
              </a:graphicData>
            </a:graphic>
          </wp:inline>
        </w:drawing>
      </w:r>
    </w:p>
    <w:p w14:paraId="40213C14" w14:textId="22CD2398" w:rsidR="0039445F" w:rsidRDefault="0039445F" w:rsidP="0039445F">
      <w:pPr>
        <w:rPr>
          <w:lang w:val="en-US"/>
        </w:rPr>
      </w:pPr>
      <w:r w:rsidRPr="003D6E92">
        <w:t>ESXi is also performing IOs on behalf of all VMs</w:t>
      </w:r>
      <w:r>
        <w:t xml:space="preserve"> that are issuing IOs on that same time</w:t>
      </w:r>
      <w:r w:rsidRPr="003D6E92">
        <w:t xml:space="preserve">, not just VM 1. </w:t>
      </w:r>
      <w:r w:rsidR="00BA1986">
        <w:rPr>
          <w:lang w:val="en-US"/>
        </w:rPr>
        <w:t>The kernel</w:t>
      </w:r>
      <w:r w:rsidRPr="009B5864">
        <w:rPr>
          <w:lang w:val="en-US"/>
        </w:rPr>
        <w:t xml:space="preserve"> may serialize multiple random IO into sequential for higher efficiency.</w:t>
      </w:r>
      <w:r>
        <w:rPr>
          <w:lang w:val="en-US"/>
        </w:rPr>
        <w:t xml:space="preserve"> </w:t>
      </w:r>
    </w:p>
    <w:p w14:paraId="560A918C" w14:textId="77777777" w:rsidR="0039445F" w:rsidRDefault="0039445F" w:rsidP="0039445F">
      <w:r w:rsidRPr="00890595">
        <w:t>Note that I wrote to CPU accounting, not Storage accounting. For example, vSphere 6.5 no longer charges the Storage vMotion effort to the VM being vMotion</w:t>
      </w:r>
      <w:r>
        <w:t>-</w:t>
      </w:r>
      <w:r w:rsidRPr="00890595">
        <w:t>ed.</w:t>
      </w:r>
    </w:p>
    <w:p w14:paraId="6E7E903B" w14:textId="77777777" w:rsidR="0039445F" w:rsidRDefault="0039445F" w:rsidP="0039445F">
      <w:r>
        <w:t>Majority of VMs will have System value less than 0.5 vCPU most of the time. The following is the result from 2431 VMs.</w:t>
      </w:r>
    </w:p>
    <w:p w14:paraId="0870289D" w14:textId="77777777" w:rsidR="0039445F" w:rsidRPr="00890595" w:rsidRDefault="0039445F" w:rsidP="0039445F">
      <w:pPr>
        <w:jc w:val="center"/>
      </w:pPr>
      <w:r>
        <w:rPr>
          <w:noProof/>
        </w:rPr>
        <w:drawing>
          <wp:inline distT="0" distB="0" distL="0" distR="0" wp14:anchorId="7187364C" wp14:editId="6B3B0182">
            <wp:extent cx="5923721" cy="2307003"/>
            <wp:effectExtent l="0" t="0" r="1270" b="0"/>
            <wp:docPr id="606394323" name="Picture 6063943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23" name="Picture 606394323" descr="A screenshot of a computer&#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51D2C834" w14:textId="77777777" w:rsidR="0039445F" w:rsidRPr="00890595" w:rsidRDefault="0039445F" w:rsidP="0039445F">
      <w:r w:rsidRPr="00890595">
        <w:t xml:space="preserve">On IO intensive VM like NSX Edge, the System time will be </w:t>
      </w:r>
      <w:r w:rsidRPr="00890595">
        <w:rPr>
          <w:color w:val="FF0000"/>
        </w:rPr>
        <w:t>noticeable</w:t>
      </w:r>
      <w:r w:rsidRPr="00890595">
        <w:t xml:space="preserve">, as reported by </w:t>
      </w:r>
      <w:hyperlink r:id="rId184" w:history="1">
        <w:r w:rsidRPr="00890595">
          <w:rPr>
            <w:rStyle w:val="Hyperlink"/>
          </w:rPr>
          <w:t>this KB article</w:t>
        </w:r>
      </w:hyperlink>
      <w:r w:rsidRPr="00890595">
        <w:t xml:space="preserve">. In this case, adding more </w:t>
      </w:r>
      <w:proofErr w:type="gramStart"/>
      <w:r w:rsidRPr="00890595">
        <w:t>vCPU</w:t>
      </w:r>
      <w:proofErr w:type="gramEnd"/>
      <w:r w:rsidRPr="00890595">
        <w:t xml:space="preserve"> will make performance worse. The counter inside Linux will differ to the counter in vSphere. The following table shows high system time.</w:t>
      </w:r>
    </w:p>
    <w:p w14:paraId="1E57636F" w14:textId="77777777" w:rsidR="0039445F" w:rsidRDefault="0039445F" w:rsidP="0039445F">
      <w:pPr>
        <w:jc w:val="center"/>
      </w:pPr>
      <w:r>
        <w:rPr>
          <w:noProof/>
        </w:rPr>
        <w:lastRenderedPageBreak/>
        <w:drawing>
          <wp:inline distT="0" distB="0" distL="0" distR="0" wp14:anchorId="51B5DAD3" wp14:editId="4898C192">
            <wp:extent cx="2399323" cy="1970694"/>
            <wp:effectExtent l="0" t="0" r="1270" b="0"/>
            <wp:docPr id="606394082" name="Picture 6063940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2" name="Picture 606394082" descr="A screenshot of a computer&#10;&#10;Description automatically generated"/>
                    <pic:cNvPicPr/>
                  </pic:nvPicPr>
                  <pic:blipFill>
                    <a:blip r:embed="rId185">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1B8287F6" w14:textId="31A3DDF4" w:rsidR="00D5705F" w:rsidRDefault="00D5705F" w:rsidP="00D5705F">
      <w:pPr>
        <w:pStyle w:val="Heading4"/>
      </w:pPr>
      <w:r>
        <w:t>Reservation</w:t>
      </w:r>
    </w:p>
    <w:p w14:paraId="07BACA55" w14:textId="06A7250F" w:rsidR="00D5705F" w:rsidRDefault="00D5705F" w:rsidP="00D5705F">
      <w:pPr>
        <w:jc w:val="center"/>
        <w:rPr>
          <w:lang w:val="en-GB" w:eastAsia="en-SG"/>
        </w:rPr>
      </w:pPr>
      <w:r w:rsidRPr="00D5705F">
        <w:rPr>
          <w:noProof/>
          <w:lang w:val="en-GB" w:eastAsia="en-SG"/>
        </w:rPr>
        <w:drawing>
          <wp:inline distT="0" distB="0" distL="0" distR="0" wp14:anchorId="55456E44" wp14:editId="3DC91ACC">
            <wp:extent cx="4581144" cy="2249424"/>
            <wp:effectExtent l="0" t="0" r="0" b="0"/>
            <wp:docPr id="12703230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323091" name="Picture 1" descr="A screenshot of a computer&#10;&#10;Description automatically generated"/>
                    <pic:cNvPicPr/>
                  </pic:nvPicPr>
                  <pic:blipFill>
                    <a:blip r:embed="rId186"/>
                    <a:stretch>
                      <a:fillRect/>
                    </a:stretch>
                  </pic:blipFill>
                  <pic:spPr>
                    <a:xfrm>
                      <a:off x="0" y="0"/>
                      <a:ext cx="4581144" cy="2249424"/>
                    </a:xfrm>
                    <a:prstGeom prst="rect">
                      <a:avLst/>
                    </a:prstGeom>
                  </pic:spPr>
                </pic:pic>
              </a:graphicData>
            </a:graphic>
          </wp:inline>
        </w:drawing>
      </w:r>
    </w:p>
    <w:p w14:paraId="15C25CC7" w14:textId="5B16E422" w:rsidR="00D5705F" w:rsidRPr="00D5705F" w:rsidRDefault="00D5705F" w:rsidP="00D5705F">
      <w:pPr>
        <w:rPr>
          <w:lang w:val="en-GB" w:eastAsia="en-SG"/>
        </w:rPr>
      </w:pPr>
      <w:r>
        <w:rPr>
          <w:lang w:val="en-GB" w:eastAsia="en-SG"/>
        </w:rPr>
        <w:t>The number is only available in MHz or GHz, not in vCPU. That means when you move the VM to an ESXi of different frequency, you need to adjust the number manually.</w:t>
      </w:r>
    </w:p>
    <w:p w14:paraId="198E6C6C" w14:textId="77777777" w:rsidR="0039445F" w:rsidRDefault="0039445F" w:rsidP="0039445F">
      <w:pPr>
        <w:pStyle w:val="Heading3"/>
      </w:pPr>
      <w:r>
        <w:lastRenderedPageBreak/>
        <w:t>Quiz!</w:t>
      </w:r>
    </w:p>
    <w:p w14:paraId="07E22F93" w14:textId="77777777" w:rsidR="0039445F" w:rsidRDefault="0039445F" w:rsidP="00F97691">
      <w:pPr>
        <w:keepNext/>
        <w:rPr>
          <w:lang w:val="en-GB"/>
        </w:rPr>
      </w:pPr>
      <w:r w:rsidRPr="00A452F2">
        <w:rPr>
          <w:lang w:val="en-GB"/>
        </w:rPr>
        <w:t>By now I hope you vrealize that the various “</w:t>
      </w:r>
      <w:r w:rsidRPr="00A15555">
        <w:rPr>
          <w:color w:val="00B0F0"/>
          <w:lang w:val="en-GB"/>
        </w:rPr>
        <w:t>utilization</w:t>
      </w:r>
      <w:r w:rsidRPr="00A452F2">
        <w:rPr>
          <w:lang w:val="en-GB"/>
        </w:rPr>
        <w:t xml:space="preserve">” metrics in the 4 key objects (Guest OS, VM, ESXi and Cluster) varies. Each has their own unique behaviour. Because of this, you are right to assume that they do not map nicely across the stack. Let’s </w:t>
      </w:r>
      <w:r>
        <w:rPr>
          <w:lang w:val="en-GB"/>
        </w:rPr>
        <w:t xml:space="preserve">test your knowledge </w:t>
      </w:r>
      <w:r w:rsidRPr="004F145E">
        <w:rPr>
          <w:rFonts w:ascii="Segoe UI Emoji" w:eastAsia="Segoe UI Emoji" w:hAnsi="Segoe UI Emoji" w:cs="Segoe UI Emoji"/>
          <w:lang w:val="en-GB"/>
        </w:rPr>
        <w:t>😊</w:t>
      </w:r>
    </w:p>
    <w:p w14:paraId="0B47C0B2" w14:textId="77777777" w:rsidR="0039445F" w:rsidRDefault="0039445F" w:rsidP="0039445F">
      <w:pPr>
        <w:pStyle w:val="Heading4"/>
      </w:pPr>
      <w:r>
        <w:t xml:space="preserve">VM vs ESXi </w:t>
      </w:r>
    </w:p>
    <w:p w14:paraId="5AB8192C" w14:textId="77777777" w:rsidR="0039445F" w:rsidRDefault="0039445F" w:rsidP="0039445F">
      <w:r>
        <w:t>Review the following chart carefully. Zoom in if necessary.</w:t>
      </w:r>
    </w:p>
    <w:p w14:paraId="63AA82C7" w14:textId="77777777" w:rsidR="0039445F" w:rsidRDefault="0039445F" w:rsidP="0039445F">
      <w:pPr>
        <w:rPr>
          <w:lang w:val="en-GB"/>
        </w:rPr>
      </w:pPr>
      <w:r>
        <w:rPr>
          <w:noProof/>
        </w:rPr>
        <w:drawing>
          <wp:inline distT="0" distB="0" distL="0" distR="0" wp14:anchorId="2746CD9D" wp14:editId="1B1F4659">
            <wp:extent cx="6013682" cy="3995216"/>
            <wp:effectExtent l="0" t="0" r="6350" b="5715"/>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187">
                      <a:extLst>
                        <a:ext uri="{28A0092B-C50C-407E-A947-70E740481C1C}">
                          <a14:useLocalDpi xmlns:a14="http://schemas.microsoft.com/office/drawing/2010/main" val="0"/>
                        </a:ext>
                      </a:extLst>
                    </a:blip>
                    <a:srcRect l="2093" t="1007" r="3672" b="12238"/>
                    <a:stretch/>
                  </pic:blipFill>
                  <pic:spPr bwMode="auto">
                    <a:xfrm>
                      <a:off x="0" y="0"/>
                      <a:ext cx="6020369" cy="3999658"/>
                    </a:xfrm>
                    <a:prstGeom prst="rect">
                      <a:avLst/>
                    </a:prstGeom>
                    <a:ln>
                      <a:noFill/>
                    </a:ln>
                    <a:extLst>
                      <a:ext uri="{53640926-AAD7-44D8-BBD7-CCE9431645EC}">
                        <a14:shadowObscured xmlns:a14="http://schemas.microsoft.com/office/drawing/2010/main"/>
                      </a:ext>
                    </a:extLst>
                  </pic:spPr>
                </pic:pic>
              </a:graphicData>
            </a:graphic>
          </wp:inline>
        </w:drawing>
      </w:r>
    </w:p>
    <w:p w14:paraId="1F67E54F" w14:textId="77777777" w:rsidR="0039445F" w:rsidRDefault="0039445F" w:rsidP="0039445F">
      <w:pPr>
        <w:rPr>
          <w:lang w:val="en-GB"/>
        </w:rPr>
      </w:pPr>
      <w:r w:rsidRPr="00A452F2">
        <w:rPr>
          <w:lang w:val="en-GB"/>
        </w:rPr>
        <w:t>The vCenter chart</w:t>
      </w:r>
      <w:r w:rsidRPr="00A452F2">
        <w:rPr>
          <w:rStyle w:val="FootnoteReference"/>
          <w:lang w:val="en-GB"/>
        </w:rPr>
        <w:footnoteReference w:id="12"/>
      </w:r>
      <w:r>
        <w:rPr>
          <w:lang w:val="en-GB"/>
        </w:rPr>
        <w:t xml:space="preserve"> above </w:t>
      </w:r>
      <w:r w:rsidRPr="00A452F2">
        <w:rPr>
          <w:lang w:val="en-GB"/>
        </w:rPr>
        <w:t>show</w:t>
      </w:r>
      <w:r>
        <w:rPr>
          <w:lang w:val="en-GB"/>
        </w:rPr>
        <w:t>s</w:t>
      </w:r>
      <w:r w:rsidRPr="00A452F2">
        <w:rPr>
          <w:lang w:val="en-GB"/>
        </w:rPr>
        <w:t xml:space="preserve"> a VM utilization </w:t>
      </w:r>
      <w:r>
        <w:rPr>
          <w:lang w:val="en-GB"/>
        </w:rPr>
        <w:t>metrics</w:t>
      </w:r>
      <w:r w:rsidRPr="00F71DA2">
        <w:rPr>
          <w:lang w:val="en-GB"/>
        </w:rPr>
        <w:t xml:space="preserve"> </w:t>
      </w:r>
      <w:r>
        <w:rPr>
          <w:lang w:val="en-GB"/>
        </w:rPr>
        <w:t>from a single VM</w:t>
      </w:r>
      <w:r w:rsidRPr="00A452F2">
        <w:rPr>
          <w:lang w:val="en-GB"/>
        </w:rPr>
        <w:t xml:space="preserve">. </w:t>
      </w:r>
      <w:r>
        <w:rPr>
          <w:lang w:val="en-GB"/>
        </w:rPr>
        <w:t xml:space="preserve">The VM is </w:t>
      </w:r>
      <w:r w:rsidRPr="00A452F2">
        <w:rPr>
          <w:lang w:val="en-GB"/>
        </w:rPr>
        <w:t>a large VM with 24 vCPU</w:t>
      </w:r>
      <w:r>
        <w:rPr>
          <w:lang w:val="en-GB"/>
        </w:rPr>
        <w:t>s</w:t>
      </w:r>
      <w:r w:rsidRPr="00A452F2">
        <w:rPr>
          <w:lang w:val="en-GB"/>
        </w:rPr>
        <w:t xml:space="preserve"> running controlled CPU test. The power management is fixed so it run</w:t>
      </w:r>
      <w:r>
        <w:rPr>
          <w:lang w:val="en-GB"/>
        </w:rPr>
        <w:t>s</w:t>
      </w:r>
      <w:r w:rsidRPr="00A452F2">
        <w:rPr>
          <w:lang w:val="en-GB"/>
        </w:rPr>
        <w:t xml:space="preserve"> at nominal clock speed. This eliminates CPU frequency scaling factor.</w:t>
      </w:r>
    </w:p>
    <w:p w14:paraId="0A31B3EB" w14:textId="0A9E884E" w:rsidR="0026410A" w:rsidRPr="00A452F2" w:rsidRDefault="0026410A" w:rsidP="0039445F">
      <w:pPr>
        <w:rPr>
          <w:lang w:val="en-GB"/>
        </w:rPr>
      </w:pPr>
      <w:r>
        <w:rPr>
          <w:lang w:val="en-GB"/>
        </w:rPr>
        <w:t xml:space="preserve">The ESXi only has 12 cores. Hyper threading is enabled, so it has 24 threads. </w:t>
      </w:r>
    </w:p>
    <w:p w14:paraId="6FD4D972" w14:textId="77777777" w:rsidR="0039445F" w:rsidRDefault="0039445F" w:rsidP="0039445F">
      <w:pPr>
        <w:rPr>
          <w:lang w:val="en-GB"/>
        </w:rPr>
      </w:pPr>
      <w:r>
        <w:rPr>
          <w:lang w:val="en-GB"/>
        </w:rPr>
        <w:t>The VM</w:t>
      </w:r>
      <w:r w:rsidRPr="00A452F2">
        <w:rPr>
          <w:lang w:val="en-GB"/>
        </w:rPr>
        <w:t xml:space="preserve"> start</w:t>
      </w:r>
      <w:r>
        <w:rPr>
          <w:lang w:val="en-GB"/>
        </w:rPr>
        <w:t>s</w:t>
      </w:r>
      <w:r w:rsidRPr="00A452F2">
        <w:rPr>
          <w:lang w:val="en-GB"/>
        </w:rPr>
        <w:t xml:space="preserve"> at 50% “</w:t>
      </w:r>
      <w:r w:rsidRPr="00F71DA2">
        <w:rPr>
          <w:color w:val="00B0F0"/>
          <w:lang w:val="en-GB"/>
        </w:rPr>
        <w:t>utilization</w:t>
      </w:r>
      <w:r w:rsidRPr="00A452F2">
        <w:rPr>
          <w:lang w:val="en-GB"/>
        </w:rPr>
        <w:t>”, with each vCPU pinned to a different physical core. It then slowly ramps up over time until it reach</w:t>
      </w:r>
      <w:r>
        <w:rPr>
          <w:lang w:val="en-GB"/>
        </w:rPr>
        <w:t>es</w:t>
      </w:r>
      <w:r w:rsidRPr="00A452F2">
        <w:rPr>
          <w:lang w:val="en-GB"/>
        </w:rPr>
        <w:t xml:space="preserve"> 100%. </w:t>
      </w:r>
    </w:p>
    <w:p w14:paraId="53A6CAC5" w14:textId="77777777" w:rsidR="0039445F" w:rsidRPr="00A452F2" w:rsidRDefault="0039445F" w:rsidP="0039445F">
      <w:pPr>
        <w:rPr>
          <w:lang w:val="en-GB"/>
        </w:rPr>
      </w:pPr>
      <w:r w:rsidRPr="00A452F2">
        <w:rPr>
          <w:lang w:val="en-GB"/>
        </w:rPr>
        <w:t xml:space="preserve">Can you figure out why the </w:t>
      </w:r>
      <w:r>
        <w:rPr>
          <w:lang w:val="en-GB"/>
        </w:rPr>
        <w:t>three</w:t>
      </w:r>
      <w:r w:rsidRPr="00A452F2">
        <w:rPr>
          <w:lang w:val="en-GB"/>
        </w:rPr>
        <w:t xml:space="preserve"> </w:t>
      </w:r>
      <w:r>
        <w:rPr>
          <w:lang w:val="en-GB"/>
        </w:rPr>
        <w:t>metrics</w:t>
      </w:r>
      <w:r w:rsidRPr="00A452F2">
        <w:rPr>
          <w:lang w:val="en-GB"/>
        </w:rPr>
        <w:t xml:space="preserve"> moved up differently? What do they measure?</w:t>
      </w:r>
    </w:p>
    <w:p w14:paraId="40BDD82F" w14:textId="69FF52DC" w:rsidR="0039445F" w:rsidRPr="00A452F2" w:rsidRDefault="0039445F" w:rsidP="0039445F">
      <w:pPr>
        <w:rPr>
          <w:lang w:val="en-GB"/>
        </w:rPr>
      </w:pPr>
      <w:r w:rsidRPr="00A452F2">
        <w:rPr>
          <w:lang w:val="en-GB"/>
        </w:rPr>
        <w:lastRenderedPageBreak/>
        <w:t>Now let’s look at the impact on the parent ESXi. It only has a single VM, but the VM vCPU matches the ESXi physical cores. The ESXi starts at 50% “</w:t>
      </w:r>
      <w:r w:rsidR="000375BB">
        <w:rPr>
          <w:color w:val="00B0F0"/>
          <w:lang w:val="en-GB"/>
        </w:rPr>
        <w:t>consumption</w:t>
      </w:r>
      <w:r w:rsidRPr="00A452F2">
        <w:rPr>
          <w:lang w:val="en-GB"/>
        </w:rPr>
        <w:t xml:space="preserve">”, then slowly ramp up over time until it reached 100%. </w:t>
      </w:r>
    </w:p>
    <w:p w14:paraId="4E1B5D23" w14:textId="77777777" w:rsidR="0039445F" w:rsidRPr="00A452F2" w:rsidRDefault="0039445F" w:rsidP="0039445F">
      <w:pPr>
        <w:rPr>
          <w:lang w:val="en-GB"/>
        </w:rPr>
      </w:pPr>
      <w:r>
        <w:rPr>
          <w:noProof/>
        </w:rPr>
        <w:drawing>
          <wp:inline distT="0" distB="0" distL="0" distR="0" wp14:anchorId="6C057E83" wp14:editId="7037C13E">
            <wp:extent cx="6103676" cy="4340317"/>
            <wp:effectExtent l="0" t="0" r="0" b="317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188">
                      <a:extLst>
                        <a:ext uri="{28A0092B-C50C-407E-A947-70E740481C1C}">
                          <a14:useLocalDpi xmlns:a14="http://schemas.microsoft.com/office/drawing/2010/main" val="0"/>
                        </a:ext>
                      </a:extLst>
                    </a:blip>
                    <a:srcRect l="1603" t="2039" r="4703" b="9155"/>
                    <a:stretch/>
                  </pic:blipFill>
                  <pic:spPr bwMode="auto">
                    <a:xfrm>
                      <a:off x="0" y="0"/>
                      <a:ext cx="6110858" cy="4345424"/>
                    </a:xfrm>
                    <a:prstGeom prst="rect">
                      <a:avLst/>
                    </a:prstGeom>
                    <a:ln>
                      <a:noFill/>
                    </a:ln>
                    <a:extLst>
                      <a:ext uri="{53640926-AAD7-44D8-BBD7-CCE9431645EC}">
                        <a14:shadowObscured xmlns:a14="http://schemas.microsoft.com/office/drawing/2010/main"/>
                      </a:ext>
                    </a:extLst>
                  </pic:spPr>
                </pic:pic>
              </a:graphicData>
            </a:graphic>
          </wp:inline>
        </w:drawing>
      </w:r>
    </w:p>
    <w:p w14:paraId="0AD0EE4C" w14:textId="77B20568" w:rsidR="0039445F" w:rsidRDefault="0039445F" w:rsidP="0039445F">
      <w:pPr>
        <w:rPr>
          <w:lang w:val="en-GB"/>
        </w:rPr>
      </w:pPr>
      <w:r w:rsidRPr="00A452F2">
        <w:rPr>
          <w:lang w:val="en-GB"/>
        </w:rPr>
        <w:t xml:space="preserve">Can you figure out why </w:t>
      </w:r>
      <w:r w:rsidR="000375BB">
        <w:rPr>
          <w:lang w:val="en-GB"/>
        </w:rPr>
        <w:t>Usage moves in tandem with Core Utilization, but Utilization</w:t>
      </w:r>
      <w:r w:rsidRPr="00A452F2">
        <w:rPr>
          <w:lang w:val="en-GB"/>
        </w:rPr>
        <w:t xml:space="preserve"> moved up differently? What do they measure?</w:t>
      </w:r>
      <w:r>
        <w:rPr>
          <w:lang w:val="en-GB"/>
        </w:rPr>
        <w:t xml:space="preserve"> </w:t>
      </w:r>
    </w:p>
    <w:p w14:paraId="0C528047" w14:textId="77777777" w:rsidR="0039445F" w:rsidRDefault="0039445F" w:rsidP="0039445F">
      <w:pPr>
        <w:rPr>
          <w:lang w:val="en-GB"/>
        </w:rPr>
      </w:pPr>
      <w:r>
        <w:rPr>
          <w:lang w:val="en-GB"/>
        </w:rPr>
        <w:t>Let’s break it down…</w:t>
      </w:r>
    </w:p>
    <w:p w14:paraId="540FCCC7" w14:textId="77777777" w:rsidR="0039445F" w:rsidRPr="00A452F2" w:rsidRDefault="0039445F" w:rsidP="0039445F">
      <w:pPr>
        <w:pStyle w:val="Heading5"/>
      </w:pPr>
      <w:r>
        <w:t>At the start of the test</w:t>
      </w:r>
    </w:p>
    <w:p w14:paraId="7D2FD5D7" w14:textId="77777777" w:rsidR="0039445F" w:rsidRPr="00A452F2" w:rsidRDefault="0039445F" w:rsidP="0039445F">
      <w:bookmarkStart w:id="39" w:name="_Test_your_knowledge!"/>
      <w:bookmarkEnd w:id="39"/>
      <w:r>
        <w:t>The VM runs 12 vCPU, but each vCPU was pinned to each ESXi core. So all cores are 100% utilized, but each running 1 thread.</w:t>
      </w:r>
    </w:p>
    <w:p w14:paraId="2F2B9A5C" w14:textId="77777777" w:rsidR="0039445F" w:rsidRPr="00A452F2" w:rsidRDefault="0039445F" w:rsidP="0039445F">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36CD7BA3" w14:textId="77777777" w:rsidR="0039445F" w:rsidRPr="00A452F2" w:rsidRDefault="0039445F" w:rsidP="0039445F">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040CE93F" w14:textId="77777777" w:rsidR="0039445F" w:rsidRPr="00A452F2" w:rsidRDefault="0039445F" w:rsidP="0039445F">
      <w:r w:rsidRPr="00A452F2">
        <w:t xml:space="preserve">VM CPU Usage is 50%. </w:t>
      </w:r>
    </w:p>
    <w:p w14:paraId="7E5CBEDE" w14:textId="77777777" w:rsidR="0039445F" w:rsidRPr="00A452F2" w:rsidRDefault="0039445F" w:rsidP="0039445F">
      <w:r w:rsidRPr="00A452F2">
        <w:t xml:space="preserve">So at this point, all 3 </w:t>
      </w:r>
      <w:r>
        <w:t>metrics</w:t>
      </w:r>
      <w:r w:rsidRPr="00A452F2">
        <w:t xml:space="preserve"> of VM CPU are 50%. </w:t>
      </w:r>
    </w:p>
    <w:p w14:paraId="47135890" w14:textId="7E8AF826" w:rsidR="0039445F" w:rsidRPr="00A452F2" w:rsidRDefault="0039445F" w:rsidP="0039445F">
      <w:r w:rsidRPr="00A452F2">
        <w:t xml:space="preserve">The counter at ESXi tells a different story. The ESXi Core Utilization (%) immediately went up to 100% while Utilization went up to only 50%. The reason is Core Utilization measures whether the core is used or not. </w:t>
      </w:r>
      <w:r w:rsidR="000375BB">
        <w:t>It takes a different perspective.</w:t>
      </w:r>
    </w:p>
    <w:p w14:paraId="4C39675A" w14:textId="2FFAFB76" w:rsidR="0039445F" w:rsidRPr="00A452F2" w:rsidRDefault="0039445F" w:rsidP="0039445F">
      <w:pPr>
        <w:rPr>
          <w:color w:val="FF0000"/>
        </w:rPr>
      </w:pPr>
      <w:r w:rsidRPr="00A452F2">
        <w:lastRenderedPageBreak/>
        <w:t>Usage (%) is identical to Core Utilization in this case</w:t>
      </w:r>
      <w:r w:rsidR="000375BB">
        <w:t>, because CPU frequency is static.</w:t>
      </w:r>
    </w:p>
    <w:p w14:paraId="513EB5C5" w14:textId="77777777" w:rsidR="0039445F" w:rsidRDefault="0039445F" w:rsidP="0039445F">
      <w:r w:rsidRPr="00A452F2">
        <w:t xml:space="preserve">On the other hand, ESXi Utilization (%) looks at if each thread HT is running or not. It does not care about the fact that the 2 threads share a </w:t>
      </w:r>
      <w:proofErr w:type="gramStart"/>
      <w:r w:rsidRPr="00A452F2">
        <w:t>core, and</w:t>
      </w:r>
      <w:proofErr w:type="gramEnd"/>
      <w:r w:rsidRPr="00A452F2">
        <w:t xml:space="preserve"> simply roll up to ESXi level directly from thread level. This is why it’s showing 50% as it only cares whether a thread is running or not, at any point in time.</w:t>
      </w:r>
    </w:p>
    <w:p w14:paraId="6DD02ABE" w14:textId="77777777" w:rsidR="0039445F" w:rsidRDefault="0039445F" w:rsidP="0039445F">
      <w:pPr>
        <w:pStyle w:val="Heading5"/>
      </w:pPr>
      <w:r w:rsidRPr="00E1482D">
        <w:t>During Ramp Up period</w:t>
      </w:r>
    </w:p>
    <w:p w14:paraId="6604B59B" w14:textId="77777777" w:rsidR="0039445F" w:rsidRPr="00A452F2" w:rsidRDefault="0039445F" w:rsidP="0039445F">
      <w:r w:rsidRPr="00A452F2">
        <w:t xml:space="preserve">VM is being ramped up steadily. You can see all 3 </w:t>
      </w:r>
      <w:r>
        <w:t>metrics</w:t>
      </w:r>
      <w:r w:rsidRPr="00A452F2">
        <w:t xml:space="preserve"> went up in steps.</w:t>
      </w:r>
    </w:p>
    <w:p w14:paraId="5DB7DB71" w14:textId="77777777" w:rsidR="0039445F" w:rsidRPr="00A452F2" w:rsidRDefault="0039445F" w:rsidP="0039445F">
      <w:r>
        <w:t>VM CPU Run (ms) ramps up from 240K to 480K. All 24 vCPU has 20K ms value, which equals to 100%.</w:t>
      </w:r>
    </w:p>
    <w:p w14:paraId="716A599C" w14:textId="77777777" w:rsidR="0039445F" w:rsidRPr="00A452F2" w:rsidRDefault="0039445F" w:rsidP="0039445F">
      <w:r w:rsidRPr="00A452F2">
        <w:t>VM CPU Used (ms) barely moved. From 240K to 300K. That’s 1.25x, demonstrating that Used understands HT only delivers 1.25x throughput</w:t>
      </w:r>
      <w:r>
        <w:t>.</w:t>
      </w:r>
    </w:p>
    <w:p w14:paraId="17FCB487" w14:textId="77777777" w:rsidR="0039445F" w:rsidRPr="00A452F2" w:rsidRDefault="0039445F" w:rsidP="0039445F">
      <w:r w:rsidRPr="00A452F2">
        <w:t>VM CPU Usage (%) ramp up from 50% to 62.5%, also demonstrating awareness of contention due to HT.</w:t>
      </w:r>
    </w:p>
    <w:p w14:paraId="54A66673" w14:textId="77777777" w:rsidR="0039445F" w:rsidRPr="00A452F2" w:rsidRDefault="0039445F" w:rsidP="0039445F">
      <w:r w:rsidRPr="00A452F2">
        <w:t xml:space="preserve">Used (ms) = Usage (%) </w:t>
      </w:r>
    </w:p>
    <w:p w14:paraId="0EB52797" w14:textId="77777777" w:rsidR="0039445F" w:rsidRPr="00A452F2" w:rsidRDefault="0039445F" w:rsidP="0039445F">
      <w:r w:rsidRPr="00A452F2">
        <w:t>ESXi CPU Usage (%) counter stayed flat at 100%. The reason is all 12 cores were already busy</w:t>
      </w:r>
      <w:r>
        <w:t xml:space="preserve"> and the metric is capped at 100%</w:t>
      </w:r>
      <w:r w:rsidRPr="00A452F2">
        <w:t>. That means VM CPU Usage (%) is aware of HT, but ESXi CPU Usage (%) is not.</w:t>
      </w:r>
    </w:p>
    <w:p w14:paraId="56BC8F37" w14:textId="77777777" w:rsidR="0039445F" w:rsidRPr="00A452F2" w:rsidRDefault="0039445F" w:rsidP="0039445F">
      <w:r w:rsidRPr="00A452F2">
        <w:t>ESXi CPU Core Utilization (%) matches VM Run. Both went 2x</w:t>
      </w:r>
      <w:r>
        <w:t>.</w:t>
      </w:r>
    </w:p>
    <w:p w14:paraId="1ACF1623" w14:textId="77777777" w:rsidR="0039445F" w:rsidRDefault="0039445F" w:rsidP="0039445F">
      <w:pPr>
        <w:pStyle w:val="Heading5"/>
      </w:pPr>
      <w:r>
        <w:t>Towards the end of the run</w:t>
      </w:r>
    </w:p>
    <w:p w14:paraId="1590F870" w14:textId="77777777" w:rsidR="0039445F" w:rsidRPr="00A452F2" w:rsidRDefault="0039445F" w:rsidP="0039445F">
      <w:r w:rsidRPr="00A452F2">
        <w:t>VM CPU Run is at 480K ms. This counter is suitable for VM Capacity sizing, as it correctly accounts that each vCPU is used by Guest OS.</w:t>
      </w:r>
    </w:p>
    <w:p w14:paraId="75978B3E" w14:textId="77777777" w:rsidR="0039445F" w:rsidRPr="00A452F2" w:rsidRDefault="0039445F" w:rsidP="0039445F">
      <w:r w:rsidRPr="00A452F2">
        <w:t>VM CPU Used is at 300K m</w:t>
      </w:r>
      <w:r>
        <w:t>illiseconds, which is 62.5%.</w:t>
      </w:r>
    </w:p>
    <w:p w14:paraId="51C5D052" w14:textId="77777777" w:rsidR="0039445F" w:rsidRPr="00A452F2" w:rsidRDefault="0039445F" w:rsidP="0039445F">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2CD5AAF0" w14:textId="77777777" w:rsidR="0039445F" w:rsidRPr="00A452F2" w:rsidRDefault="0039445F" w:rsidP="0039445F">
      <w:r w:rsidRPr="00A452F2">
        <w:t>ESXi CPU Usage (%) is at 100%. This makes it suitable from Capacity viewpoint, albeit too conservative. It is not suitable from Performance, as you cannot tell if there is still room.</w:t>
      </w:r>
    </w:p>
    <w:p w14:paraId="1C0B882A" w14:textId="6F5D5A7F" w:rsidR="0039445F" w:rsidRDefault="0039445F" w:rsidP="0039445F">
      <w:r w:rsidRPr="00A452F2">
        <w:t xml:space="preserve">ESXi CPU Utilization (%) is at 100%. Because it tracks the ramp correctly, it can be used from Performance. You can use it for </w:t>
      </w:r>
      <w:proofErr w:type="gramStart"/>
      <w:r w:rsidR="000375BB">
        <w:t>c</w:t>
      </w:r>
      <w:r w:rsidRPr="00A452F2">
        <w:t>apacity, but</w:t>
      </w:r>
      <w:proofErr w:type="gramEnd"/>
      <w:r w:rsidRPr="00A452F2">
        <w:t xml:space="preserve"> take note that 100% means you get performance hit from. In fact, at 50% the HT effect will kick in</w:t>
      </w:r>
      <w:r>
        <w:t>.</w:t>
      </w:r>
    </w:p>
    <w:p w14:paraId="017377F9" w14:textId="77777777" w:rsidR="0039445F" w:rsidRDefault="0039445F" w:rsidP="0039445F">
      <w:pPr>
        <w:pStyle w:val="Heading4"/>
      </w:pPr>
      <w:r>
        <w:t>When Run is lower than Used</w:t>
      </w:r>
    </w:p>
    <w:p w14:paraId="45CE2E39" w14:textId="77777777" w:rsidR="0039445F" w:rsidRDefault="0039445F" w:rsidP="0039445F">
      <w:pPr>
        <w:rPr>
          <w:lang w:val="en-GB" w:eastAsia="en-SG"/>
        </w:rPr>
      </w:pPr>
      <w:r>
        <w:rPr>
          <w:lang w:val="en-GB" w:eastAsia="en-SG"/>
        </w:rPr>
        <w:t xml:space="preserve">Take a look at this VM. It’s a single vCPU, so co-stop is not applicable. </w:t>
      </w:r>
    </w:p>
    <w:p w14:paraId="11D02557" w14:textId="3321CA54" w:rsidR="0039445F" w:rsidRDefault="0039445F" w:rsidP="0039445F">
      <w:pPr>
        <w:rPr>
          <w:lang w:val="en-GB" w:eastAsia="en-SG"/>
        </w:rPr>
      </w:pPr>
      <w:r>
        <w:rPr>
          <w:lang w:val="en-GB" w:eastAsia="en-SG"/>
        </w:rPr>
        <w:t>The ESXi clock speed is 2.095 GHz, so the VM has a capacity of 2.095 GHz.</w:t>
      </w:r>
      <w:r w:rsidR="000375BB">
        <w:rPr>
          <w:lang w:val="en-GB" w:eastAsia="en-SG"/>
        </w:rPr>
        <w:t xml:space="preserve"> A limit is imposed at 2 GHz.</w:t>
      </w:r>
    </w:p>
    <w:p w14:paraId="7935375F" w14:textId="77777777" w:rsidR="0039445F" w:rsidRDefault="0039445F" w:rsidP="0039445F">
      <w:pPr>
        <w:rPr>
          <w:lang w:val="en-GB" w:eastAsia="en-SG"/>
        </w:rPr>
      </w:pPr>
      <w:r>
        <w:rPr>
          <w:lang w:val="en-GB" w:eastAsia="en-SG"/>
        </w:rPr>
        <w:t>What’s your conclusion on the Demand and Usage counters?</w:t>
      </w:r>
    </w:p>
    <w:p w14:paraId="099A1D45" w14:textId="554ABDFC" w:rsidR="0039445F" w:rsidRDefault="0039445F" w:rsidP="0039445F">
      <w:pPr>
        <w:rPr>
          <w:lang w:val="en-GB" w:eastAsia="en-SG"/>
        </w:rPr>
      </w:pPr>
      <w:r>
        <w:rPr>
          <w:lang w:val="en-GB" w:eastAsia="en-SG"/>
        </w:rPr>
        <w:t xml:space="preserve">They are basically identical, hovering around 1.96 GHz. If you use the 2.095 GHz as the 100%, basically both counters </w:t>
      </w:r>
      <w:r w:rsidR="000375BB">
        <w:rPr>
          <w:lang w:val="en-GB" w:eastAsia="en-SG"/>
        </w:rPr>
        <w:t>are</w:t>
      </w:r>
      <w:r>
        <w:rPr>
          <w:lang w:val="en-GB" w:eastAsia="en-SG"/>
        </w:rPr>
        <w:t xml:space="preserve"> flat around 94%.</w:t>
      </w:r>
    </w:p>
    <w:p w14:paraId="786186F3" w14:textId="77777777" w:rsidR="0039445F" w:rsidRDefault="0039445F" w:rsidP="0039445F">
      <w:pPr>
        <w:rPr>
          <w:lang w:val="en-GB" w:eastAsia="en-SG"/>
        </w:rPr>
      </w:pPr>
      <w:r>
        <w:rPr>
          <w:lang w:val="en-GB" w:eastAsia="en-SG"/>
        </w:rPr>
        <w:lastRenderedPageBreak/>
        <w:t xml:space="preserve">Why are they similar? Shouldn’t Demand be higher? </w:t>
      </w:r>
    </w:p>
    <w:p w14:paraId="508322E5" w14:textId="77777777" w:rsidR="0039445F" w:rsidRDefault="0039445F" w:rsidP="0039445F">
      <w:r w:rsidRPr="00E069E4">
        <w:rPr>
          <w:noProof/>
        </w:rPr>
        <w:drawing>
          <wp:inline distT="0" distB="0" distL="0" distR="0" wp14:anchorId="2A92D2EA" wp14:editId="50C488A1">
            <wp:extent cx="6025896" cy="1719072"/>
            <wp:effectExtent l="0" t="0" r="0" b="0"/>
            <wp:docPr id="9743190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31901" name="Picture 1" descr="A screen shot of a graph&#10;&#10;Description automatically generated"/>
                    <pic:cNvPicPr/>
                  </pic:nvPicPr>
                  <pic:blipFill>
                    <a:blip r:embed="rId189"/>
                    <a:stretch>
                      <a:fillRect/>
                    </a:stretch>
                  </pic:blipFill>
                  <pic:spPr>
                    <a:xfrm>
                      <a:off x="0" y="0"/>
                      <a:ext cx="6025896" cy="1719072"/>
                    </a:xfrm>
                    <a:prstGeom prst="rect">
                      <a:avLst/>
                    </a:prstGeom>
                  </pic:spPr>
                </pic:pic>
              </a:graphicData>
            </a:graphic>
          </wp:inline>
        </w:drawing>
      </w:r>
    </w:p>
    <w:p w14:paraId="51DE8687" w14:textId="77777777" w:rsidR="0039445F" w:rsidRDefault="0039445F" w:rsidP="0039445F">
      <w:r>
        <w:t xml:space="preserve">Now let’s see the Used (ms) metric. </w:t>
      </w:r>
    </w:p>
    <w:p w14:paraId="60DBD2FD" w14:textId="77777777" w:rsidR="0039445F" w:rsidRDefault="0039445F" w:rsidP="0039445F">
      <w:r>
        <w:t>It’s also flat, around 18600 ms. Using the 20000 as the 100%, it’s around 93%. This is fairly expected, as I think Usage (MHz) contains non vCPU worlds (e.g. MKS)</w:t>
      </w:r>
    </w:p>
    <w:p w14:paraId="6C3A2DF7" w14:textId="77777777" w:rsidR="0039445F" w:rsidRDefault="0039445F" w:rsidP="0039445F">
      <w:r>
        <w:t>Now let’s plot Run (ms) alongside. Why is it much lower?</w:t>
      </w:r>
    </w:p>
    <w:p w14:paraId="0F0258D1" w14:textId="77777777" w:rsidR="0039445F" w:rsidRDefault="0039445F" w:rsidP="0039445F">
      <w:r w:rsidRPr="00E069E4">
        <w:rPr>
          <w:noProof/>
        </w:rPr>
        <w:drawing>
          <wp:inline distT="0" distB="0" distL="0" distR="0" wp14:anchorId="153581F4" wp14:editId="61CCBF1D">
            <wp:extent cx="5888736" cy="1664208"/>
            <wp:effectExtent l="0" t="0" r="0" b="0"/>
            <wp:docPr id="1686655550" name="Picture 1" descr="A graph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55550" name="Picture 1" descr="A graph with a line&#10;&#10;Description automatically generated with medium confidence"/>
                    <pic:cNvPicPr/>
                  </pic:nvPicPr>
                  <pic:blipFill>
                    <a:blip r:embed="rId190"/>
                    <a:stretch>
                      <a:fillRect/>
                    </a:stretch>
                  </pic:blipFill>
                  <pic:spPr>
                    <a:xfrm>
                      <a:off x="0" y="0"/>
                      <a:ext cx="5888736" cy="1664208"/>
                    </a:xfrm>
                    <a:prstGeom prst="rect">
                      <a:avLst/>
                    </a:prstGeom>
                  </pic:spPr>
                </pic:pic>
              </a:graphicData>
            </a:graphic>
          </wp:inline>
        </w:drawing>
      </w:r>
    </w:p>
    <w:p w14:paraId="6815F59B" w14:textId="77777777" w:rsidR="0039445F" w:rsidRDefault="0039445F" w:rsidP="0039445F">
      <w:r>
        <w:t>Why is Used consistently 41% higher than Run?</w:t>
      </w:r>
    </w:p>
    <w:p w14:paraId="2D7C378B" w14:textId="77777777" w:rsidR="0039445F" w:rsidRDefault="0039445F" w:rsidP="0039445F">
      <w:r>
        <w:t>Answer is CPU Ready.</w:t>
      </w:r>
    </w:p>
    <w:p w14:paraId="116B891E" w14:textId="77777777" w:rsidR="0039445F" w:rsidRDefault="0039445F" w:rsidP="0039445F">
      <w:r>
        <w:t>If you sum up Run + Ready  + Overlap + Idle, it will be 20000.</w:t>
      </w:r>
    </w:p>
    <w:p w14:paraId="65781186" w14:textId="77777777" w:rsidR="0039445F" w:rsidRDefault="0039445F" w:rsidP="0039445F">
      <w:r w:rsidRPr="00801D4D">
        <w:rPr>
          <w:noProof/>
        </w:rPr>
        <w:drawing>
          <wp:inline distT="0" distB="0" distL="0" distR="0" wp14:anchorId="30E13DFF" wp14:editId="7D50A0DC">
            <wp:extent cx="6016752" cy="2240280"/>
            <wp:effectExtent l="0" t="0" r="3175" b="7620"/>
            <wp:docPr id="104326204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62042" name="Picture 1" descr="A screen shot of a graph&#10;&#10;Description automatically generated"/>
                    <pic:cNvPicPr/>
                  </pic:nvPicPr>
                  <pic:blipFill>
                    <a:blip r:embed="rId191"/>
                    <a:stretch>
                      <a:fillRect/>
                    </a:stretch>
                  </pic:blipFill>
                  <pic:spPr>
                    <a:xfrm>
                      <a:off x="0" y="0"/>
                      <a:ext cx="6016752" cy="2240280"/>
                    </a:xfrm>
                    <a:prstGeom prst="rect">
                      <a:avLst/>
                    </a:prstGeom>
                  </pic:spPr>
                </pic:pic>
              </a:graphicData>
            </a:graphic>
          </wp:inline>
        </w:drawing>
      </w:r>
    </w:p>
    <w:p w14:paraId="7CA6E779" w14:textId="77777777" w:rsidR="00A17ADC" w:rsidRDefault="00A17ADC">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4A452269" w14:textId="73B18777" w:rsidR="0039445F" w:rsidRDefault="0039445F" w:rsidP="0039445F">
      <w:pPr>
        <w:pStyle w:val="Heading4"/>
      </w:pPr>
      <w:r>
        <w:lastRenderedPageBreak/>
        <w:t>When Run is higher than Used</w:t>
      </w:r>
    </w:p>
    <w:p w14:paraId="59460317" w14:textId="77777777" w:rsidR="0039445F" w:rsidRDefault="0039445F" w:rsidP="0039445F">
      <w:pPr>
        <w:rPr>
          <w:lang w:val="en-GB"/>
        </w:rPr>
      </w:pPr>
      <w:r w:rsidRPr="00A452F2">
        <w:rPr>
          <w:lang w:val="en-GB"/>
        </w:rPr>
        <w:t xml:space="preserve">Now let’s look at the opposite scenario. </w:t>
      </w:r>
    </w:p>
    <w:p w14:paraId="6DF1673D" w14:textId="4439B564" w:rsidR="0039445F" w:rsidRDefault="0039445F" w:rsidP="0039445F">
      <w:pPr>
        <w:rPr>
          <w:lang w:val="en-GB"/>
        </w:rPr>
      </w:pPr>
      <w:r w:rsidRPr="00A452F2">
        <w:rPr>
          <w:lang w:val="en-GB"/>
        </w:rPr>
        <w:t xml:space="preserve">This VM is a </w:t>
      </w:r>
      <w:r w:rsidR="009459A7" w:rsidRPr="00A452F2">
        <w:rPr>
          <w:lang w:val="en-GB"/>
        </w:rPr>
        <w:t>64-bit</w:t>
      </w:r>
      <w:r w:rsidRPr="00A452F2">
        <w:rPr>
          <w:lang w:val="en-GB"/>
        </w:rPr>
        <w:t xml:space="preserve"> Ubuntu running 4 vCPU. Used (ms) is around 44% of Run (ms). The VM had minimal System Time (ms) and Overlap (ms), so Used is basically lowered by both power savings and CPU SMT. </w:t>
      </w:r>
    </w:p>
    <w:p w14:paraId="61127FDA" w14:textId="77777777" w:rsidR="0039445F" w:rsidRPr="00A452F2" w:rsidRDefault="0039445F" w:rsidP="0039445F">
      <w:pPr>
        <w:rPr>
          <w:lang w:val="en-GB"/>
        </w:rPr>
      </w:pPr>
      <w:r>
        <w:rPr>
          <w:noProof/>
        </w:rPr>
        <w:drawing>
          <wp:inline distT="0" distB="0" distL="0" distR="0" wp14:anchorId="3CCE876F" wp14:editId="451E2A4A">
            <wp:extent cx="5960286" cy="1527943"/>
            <wp:effectExtent l="0" t="0" r="2540" b="0"/>
            <wp:docPr id="606394084" name="Picture 606394084"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4" name="Picture 606394084" descr="A graph with purple lines&#10;&#10;Description automatically generated"/>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971135" cy="1530724"/>
                    </a:xfrm>
                    <a:prstGeom prst="rect">
                      <a:avLst/>
                    </a:prstGeom>
                  </pic:spPr>
                </pic:pic>
              </a:graphicData>
            </a:graphic>
          </wp:inline>
        </w:drawing>
      </w:r>
    </w:p>
    <w:p w14:paraId="1DBFAF3B" w14:textId="77777777" w:rsidR="0039445F" w:rsidRPr="00801D4D" w:rsidRDefault="0039445F" w:rsidP="0039445F">
      <w:pPr>
        <w:rPr>
          <w:lang w:val="en-GB"/>
        </w:rPr>
      </w:pPr>
      <w:r w:rsidRPr="00A452F2">
        <w:rPr>
          <w:lang w:val="en-GB"/>
        </w:rPr>
        <w:t>In this example, if Run is far from 100% and the application team want faster performance, your answ</w:t>
      </w:r>
      <w:r>
        <w:rPr>
          <w:lang w:val="en-GB"/>
        </w:rPr>
        <w:t>e</w:t>
      </w:r>
      <w:r w:rsidRPr="00A452F2">
        <w:rPr>
          <w:lang w:val="en-GB"/>
        </w:rPr>
        <w:t xml:space="preserve">r is </w:t>
      </w:r>
      <w:r w:rsidRPr="000375BB">
        <w:rPr>
          <w:color w:val="FF0000"/>
          <w:lang w:val="en-GB"/>
        </w:rPr>
        <w:t xml:space="preserve">not </w:t>
      </w:r>
      <w:r w:rsidRPr="00A452F2">
        <w:rPr>
          <w:lang w:val="en-GB"/>
        </w:rPr>
        <w:t xml:space="preserve">to add vCPU. You should check the power management and CPU SMT, assuming the </w:t>
      </w:r>
      <w:r w:rsidRPr="00086327">
        <w:rPr>
          <w:lang w:val="en-GB"/>
        </w:rPr>
        <w:t>contention metrics</w:t>
      </w:r>
      <w:r w:rsidRPr="00A452F2">
        <w:rPr>
          <w:lang w:val="en-GB"/>
        </w:rPr>
        <w:t xml:space="preserve"> are low. </w:t>
      </w:r>
    </w:p>
    <w:p w14:paraId="4163F27C" w14:textId="53882BA4" w:rsidR="0039445F" w:rsidRDefault="0039445F" w:rsidP="0039445F">
      <w:pPr>
        <w:pStyle w:val="Heading2"/>
      </w:pPr>
      <w:r>
        <w:lastRenderedPageBreak/>
        <w:t>ESXi</w:t>
      </w:r>
    </w:p>
    <w:p w14:paraId="325A481A" w14:textId="77777777" w:rsidR="0039445F" w:rsidRDefault="0039445F" w:rsidP="0039445F">
      <w:pPr>
        <w:rPr>
          <w:lang w:val="en-GB"/>
        </w:rPr>
      </w:pPr>
      <w:r>
        <w:rPr>
          <w:lang w:val="en-GB"/>
        </w:rPr>
        <w:t>Throughout this book, I always cover the contention metrics first, then consumption. Why is it that I swap the order for ESXi Host?</w:t>
      </w:r>
    </w:p>
    <w:p w14:paraId="4C8CEB1B" w14:textId="77777777" w:rsidR="0039445F" w:rsidRDefault="0039445F" w:rsidP="0039445F">
      <w:pPr>
        <w:rPr>
          <w:lang w:val="en-GB"/>
        </w:rPr>
      </w:pPr>
      <w:r>
        <w:rPr>
          <w:lang w:val="en-GB"/>
        </w:rPr>
        <w:t>Because in the provider layer there is no contention. The one that faces contention is the consumer (VM).</w:t>
      </w:r>
    </w:p>
    <w:p w14:paraId="55244698" w14:textId="77777777" w:rsidR="0039445F" w:rsidRDefault="0039445F" w:rsidP="0039445F">
      <w:pPr>
        <w:pStyle w:val="Heading3"/>
      </w:pPr>
      <w:r w:rsidRPr="00D4384E">
        <w:t>Consumption Metrics</w:t>
      </w:r>
    </w:p>
    <w:p w14:paraId="6BB5229D" w14:textId="062499EF" w:rsidR="0039445F" w:rsidRPr="00465F8E" w:rsidRDefault="0039445F" w:rsidP="0039445F">
      <w:pPr>
        <w:rPr>
          <w:lang w:val="en-GB"/>
        </w:rPr>
      </w:pPr>
      <w:r>
        <w:rPr>
          <w:lang w:val="en-GB"/>
        </w:rPr>
        <w:t>vSphere Client UI provides 6 counters to track ESXi CPU “</w:t>
      </w:r>
      <w:r w:rsidR="009459A7">
        <w:rPr>
          <w:color w:val="00B0F0"/>
          <w:lang w:val="en-GB"/>
        </w:rPr>
        <w:t>consumption</w:t>
      </w:r>
      <w:r>
        <w:rPr>
          <w:lang w:val="en-GB"/>
        </w:rPr>
        <w:t xml:space="preserve">” and 1 to track reservation. </w:t>
      </w:r>
    </w:p>
    <w:p w14:paraId="1EFDC25F" w14:textId="77777777" w:rsidR="0039445F" w:rsidRDefault="0039445F" w:rsidP="0039445F">
      <w:pPr>
        <w:rPr>
          <w:lang w:val="en-GB"/>
        </w:rPr>
      </w:pPr>
      <w:r>
        <w:rPr>
          <w:noProof/>
          <w:lang w:val="en-GB"/>
        </w:rPr>
        <w:drawing>
          <wp:inline distT="0" distB="0" distL="0" distR="0" wp14:anchorId="21860F8D" wp14:editId="2F46E1B0">
            <wp:extent cx="5980176" cy="1499616"/>
            <wp:effectExtent l="0" t="0" r="1905" b="5715"/>
            <wp:docPr id="205218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8642" name="Picture 1" descr="A screenshot of a computer&#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80176" cy="1499616"/>
                    </a:xfrm>
                    <a:prstGeom prst="rect">
                      <a:avLst/>
                    </a:prstGeom>
                    <a:noFill/>
                    <a:ln>
                      <a:noFill/>
                    </a:ln>
                  </pic:spPr>
                </pic:pic>
              </a:graphicData>
            </a:graphic>
          </wp:inline>
        </w:drawing>
      </w:r>
    </w:p>
    <w:p w14:paraId="08166831" w14:textId="77777777" w:rsidR="0039445F" w:rsidRDefault="0039445F" w:rsidP="0039445F">
      <w:pPr>
        <w:rPr>
          <w:lang w:val="en-GB"/>
        </w:rPr>
      </w:pPr>
      <w:r>
        <w:rPr>
          <w:lang w:val="en-GB"/>
        </w:rPr>
        <w:t xml:space="preserve">Why 6? </w:t>
      </w:r>
    </w:p>
    <w:p w14:paraId="5EA7E3AF" w14:textId="77777777" w:rsidR="0039445F" w:rsidRDefault="0039445F" w:rsidP="0039445F">
      <w:pPr>
        <w:rPr>
          <w:lang w:val="en-GB"/>
        </w:rPr>
      </w:pPr>
      <w:r>
        <w:rPr>
          <w:lang w:val="en-GB"/>
        </w:rPr>
        <w:t>Let’s dive into the utilization metrics with a quiz.</w:t>
      </w:r>
    </w:p>
    <w:p w14:paraId="69D6A024" w14:textId="77777777" w:rsidR="0039445F" w:rsidRPr="00D4384E" w:rsidRDefault="0039445F" w:rsidP="0039445F">
      <w:pPr>
        <w:pStyle w:val="Heading4"/>
      </w:pPr>
      <w:r w:rsidRPr="00D4384E">
        <w:t>Quiz: 50% or 75% or 100%?!</w:t>
      </w:r>
    </w:p>
    <w:p w14:paraId="69CA70AC" w14:textId="77777777" w:rsidR="0039445F" w:rsidRPr="00A452F2" w:rsidRDefault="0039445F" w:rsidP="0039445F">
      <w:pPr>
        <w:rPr>
          <w:lang w:val="en-GB"/>
        </w:rPr>
      </w:pPr>
      <w:r w:rsidRPr="00A452F2">
        <w:rPr>
          <w:lang w:val="en-GB"/>
        </w:rPr>
        <w:t xml:space="preserve">Hope you like the tour of VM CPU </w:t>
      </w:r>
      <w:r>
        <w:rPr>
          <w:lang w:val="en-GB"/>
        </w:rPr>
        <w:t>a</w:t>
      </w:r>
      <w:r w:rsidRPr="00A452F2">
        <w:rPr>
          <w:lang w:val="en-GB"/>
        </w:rPr>
        <w:t>ccounting. Can you apply that knowledge into ESXi and explain the following?</w:t>
      </w:r>
    </w:p>
    <w:p w14:paraId="16517065" w14:textId="77777777" w:rsidR="0039445F" w:rsidRPr="00A452F2" w:rsidRDefault="0039445F" w:rsidP="0039445F">
      <w:pPr>
        <w:rPr>
          <w:lang w:val="en-GB"/>
        </w:rPr>
      </w:pPr>
      <w:r>
        <w:rPr>
          <w:noProof/>
        </w:rPr>
        <w:drawing>
          <wp:inline distT="0" distB="0" distL="0" distR="0" wp14:anchorId="7BAB2840" wp14:editId="3CF2AE86">
            <wp:extent cx="5998464" cy="1408176"/>
            <wp:effectExtent l="0" t="0" r="2540" b="1905"/>
            <wp:docPr id="606394073" name="Picture 6063940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3" name="Picture 606394073" descr="A screenshot of a computer&#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5998464" cy="1408176"/>
                    </a:xfrm>
                    <a:prstGeom prst="rect">
                      <a:avLst/>
                    </a:prstGeom>
                  </pic:spPr>
                </pic:pic>
              </a:graphicData>
            </a:graphic>
          </wp:inline>
        </w:drawing>
      </w:r>
    </w:p>
    <w:p w14:paraId="4D519A79" w14:textId="77777777" w:rsidR="0039445F" w:rsidRDefault="0039445F" w:rsidP="0039445F">
      <w:pPr>
        <w:rPr>
          <w:lang w:val="en-GB"/>
        </w:rPr>
      </w:pPr>
      <w:r w:rsidRPr="00A452F2">
        <w:rPr>
          <w:lang w:val="en-GB"/>
        </w:rPr>
        <w:t xml:space="preserve">The above is an ESXi host, showing 3 types of utilization </w:t>
      </w:r>
      <w:r>
        <w:rPr>
          <w:lang w:val="en-GB"/>
        </w:rPr>
        <w:t>metrics</w:t>
      </w:r>
      <w:r w:rsidRPr="00A452F2">
        <w:rPr>
          <w:lang w:val="en-GB"/>
        </w:rPr>
        <w:t xml:space="preserve">. </w:t>
      </w:r>
    </w:p>
    <w:p w14:paraId="4E9FEE3F" w14:textId="77777777" w:rsidR="0039445F" w:rsidRDefault="0039445F" w:rsidP="0039445F">
      <w:pPr>
        <w:pStyle w:val="Bullet"/>
        <w:rPr>
          <w:lang w:val="en-GB"/>
        </w:rPr>
      </w:pPr>
      <w:r w:rsidRPr="009B6AB2">
        <w:rPr>
          <w:lang w:val="en-GB"/>
        </w:rPr>
        <w:t xml:space="preserve">One shows </w:t>
      </w:r>
      <w:r>
        <w:rPr>
          <w:lang w:val="en-GB"/>
        </w:rPr>
        <w:t>~</w:t>
      </w:r>
      <w:r w:rsidRPr="009B6AB2">
        <w:rPr>
          <w:lang w:val="en-GB"/>
        </w:rPr>
        <w:t xml:space="preserve">50%, indicating you have capacity. </w:t>
      </w:r>
    </w:p>
    <w:p w14:paraId="6883BC01" w14:textId="77777777" w:rsidR="0039445F" w:rsidRDefault="0039445F" w:rsidP="0039445F">
      <w:pPr>
        <w:pStyle w:val="Bullet"/>
        <w:rPr>
          <w:lang w:val="en-GB"/>
        </w:rPr>
      </w:pPr>
      <w:r>
        <w:rPr>
          <w:lang w:val="en-GB"/>
        </w:rPr>
        <w:lastRenderedPageBreak/>
        <w:t>T</w:t>
      </w:r>
      <w:r w:rsidRPr="009B6AB2">
        <w:rPr>
          <w:lang w:val="en-GB"/>
        </w:rPr>
        <w:t xml:space="preserve">he second one shows 100%, indicating you do not have capacity. </w:t>
      </w:r>
    </w:p>
    <w:p w14:paraId="20D05964" w14:textId="77777777" w:rsidR="0039445F" w:rsidRPr="009B6AB2" w:rsidRDefault="0039445F" w:rsidP="0039445F">
      <w:pPr>
        <w:pStyle w:val="Bullet"/>
        <w:rPr>
          <w:lang w:val="en-GB"/>
        </w:rPr>
      </w:pPr>
      <w:r>
        <w:rPr>
          <w:lang w:val="en-GB"/>
        </w:rPr>
        <w:t>T</w:t>
      </w:r>
      <w:r w:rsidRPr="009B6AB2">
        <w:rPr>
          <w:lang w:val="en-GB"/>
        </w:rPr>
        <w:t>he 3</w:t>
      </w:r>
      <w:r w:rsidRPr="009B6AB2">
        <w:rPr>
          <w:vertAlign w:val="superscript"/>
          <w:lang w:val="en-GB"/>
        </w:rPr>
        <w:t>rd</w:t>
      </w:r>
      <w:r w:rsidRPr="009B6AB2">
        <w:rPr>
          <w:lang w:val="en-GB"/>
        </w:rPr>
        <w:t xml:space="preserve"> shows </w:t>
      </w:r>
      <w:r>
        <w:rPr>
          <w:lang w:val="en-GB"/>
        </w:rPr>
        <w:t>~</w:t>
      </w:r>
      <w:r w:rsidRPr="009B6AB2">
        <w:rPr>
          <w:lang w:val="en-GB"/>
        </w:rPr>
        <w:t>7</w:t>
      </w:r>
      <w:r>
        <w:rPr>
          <w:lang w:val="en-GB"/>
        </w:rPr>
        <w:t>0</w:t>
      </w:r>
      <w:r w:rsidRPr="009B6AB2">
        <w:rPr>
          <w:lang w:val="en-GB"/>
        </w:rPr>
        <w:t xml:space="preserve">%. </w:t>
      </w:r>
    </w:p>
    <w:p w14:paraId="740221CC" w14:textId="77777777" w:rsidR="0039445F" w:rsidRDefault="0039445F" w:rsidP="0039445F">
      <w:pPr>
        <w:rPr>
          <w:lang w:val="en-GB"/>
        </w:rPr>
      </w:pPr>
      <w:r w:rsidRPr="009B6AB2">
        <w:rPr>
          <w:lang w:val="en-GB"/>
        </w:rPr>
        <w:t xml:space="preserve">Which </w:t>
      </w:r>
      <w:r>
        <w:rPr>
          <w:lang w:val="en-GB"/>
        </w:rPr>
        <w:t>metrics</w:t>
      </w:r>
      <w:r w:rsidRPr="009B6AB2">
        <w:rPr>
          <w:lang w:val="en-GB"/>
        </w:rPr>
        <w:t xml:space="preserve"> do you take for the ESXi CPU “</w:t>
      </w:r>
      <w:r>
        <w:rPr>
          <w:color w:val="00B0F0"/>
          <w:lang w:val="en-GB"/>
        </w:rPr>
        <w:t>consumption</w:t>
      </w:r>
      <w:r w:rsidRPr="009B6AB2">
        <w:rPr>
          <w:lang w:val="en-GB"/>
        </w:rPr>
        <w:t xml:space="preserve">” then? </w:t>
      </w:r>
    </w:p>
    <w:p w14:paraId="10D79276" w14:textId="77777777" w:rsidR="0039445F" w:rsidRDefault="0039445F" w:rsidP="0039445F">
      <w:pPr>
        <w:rPr>
          <w:lang w:val="en-GB"/>
        </w:rPr>
      </w:pPr>
      <w:r>
        <w:rPr>
          <w:lang w:val="en-GB"/>
        </w:rPr>
        <w:t>They also do not move in tandem. Towards the end, both the black line and green line fluctuate, but the blue one was flat at 100%. Why?</w:t>
      </w:r>
    </w:p>
    <w:p w14:paraId="391A7C61" w14:textId="77777777" w:rsidR="0039445F" w:rsidRDefault="0039445F" w:rsidP="0039445F">
      <w:pPr>
        <w:rPr>
          <w:lang w:val="en-GB"/>
        </w:rPr>
      </w:pPr>
      <w:r>
        <w:rPr>
          <w:lang w:val="en-GB"/>
        </w:rPr>
        <w:t>Since the graph is a bit small, let’s zoom in:</w:t>
      </w:r>
    </w:p>
    <w:p w14:paraId="482261F7" w14:textId="77777777" w:rsidR="0039445F" w:rsidRPr="00A452F2" w:rsidRDefault="0039445F" w:rsidP="0039445F">
      <w:pPr>
        <w:jc w:val="center"/>
        <w:rPr>
          <w:lang w:val="en-GB"/>
        </w:rPr>
      </w:pPr>
      <w:r>
        <w:rPr>
          <w:noProof/>
        </w:rPr>
        <w:drawing>
          <wp:inline distT="0" distB="0" distL="0" distR="0" wp14:anchorId="1BF20818" wp14:editId="09E79584">
            <wp:extent cx="5144400" cy="3200400"/>
            <wp:effectExtent l="0" t="0" r="0" b="0"/>
            <wp:docPr id="5" name="Picture 5"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showing a number of data&#10;&#10;Description automatically generated with medium confidence"/>
                    <pic:cNvPicPr/>
                  </pic:nvPicPr>
                  <pic:blipFill>
                    <a:blip r:embed="rId195"/>
                    <a:stretch>
                      <a:fillRect/>
                    </a:stretch>
                  </pic:blipFill>
                  <pic:spPr>
                    <a:xfrm>
                      <a:off x="0" y="0"/>
                      <a:ext cx="5144400" cy="3200400"/>
                    </a:xfrm>
                    <a:prstGeom prst="rect">
                      <a:avLst/>
                    </a:prstGeom>
                  </pic:spPr>
                </pic:pic>
              </a:graphicData>
            </a:graphic>
          </wp:inline>
        </w:drawing>
      </w:r>
    </w:p>
    <w:p w14:paraId="6A151A91" w14:textId="77777777" w:rsidR="0039445F" w:rsidRPr="00A452F2" w:rsidRDefault="0039445F" w:rsidP="0039445F">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 xml:space="preserve">differs. </w:t>
      </w:r>
    </w:p>
    <w:p w14:paraId="46A924B6" w14:textId="77777777" w:rsidR="0039445F" w:rsidRPr="004A00DA" w:rsidRDefault="0039445F" w:rsidP="0039445F">
      <w:pPr>
        <w:pStyle w:val="Bullet"/>
      </w:pPr>
      <w:r w:rsidRPr="004A00DA">
        <w:t>Why is Usage (%) = 100% when Utilization (%) is around 47%? The gap is more than double. What could be causing it?</w:t>
      </w:r>
    </w:p>
    <w:p w14:paraId="61F23381" w14:textId="77777777" w:rsidR="0039445F" w:rsidRPr="004A00DA" w:rsidRDefault="0039445F" w:rsidP="0039445F">
      <w:pPr>
        <w:pStyle w:val="Bullet"/>
      </w:pPr>
      <w:r w:rsidRPr="004A00DA">
        <w:t>Why is Utilization (%) fluctuating yet Usage (%) remains constant? Notice both Utilization varies between 45% and 55% while Usage remains flat at 100%</w:t>
      </w:r>
    </w:p>
    <w:p w14:paraId="23AED074" w14:textId="77777777" w:rsidR="0039445F" w:rsidRDefault="0039445F" w:rsidP="0039445F">
      <w:pPr>
        <w:pStyle w:val="Bullet"/>
        <w:rPr>
          <w:lang w:val="en-GB"/>
        </w:rPr>
      </w:pPr>
      <w:r w:rsidRPr="004A00DA">
        <w:t>W</w:t>
      </w:r>
      <w:r w:rsidRPr="00A452F2">
        <w:rPr>
          <w:lang w:val="en-GB"/>
        </w:rPr>
        <w:t>hy is Core Utilization (%) in the “middle”? What does it actually measure then?</w:t>
      </w:r>
    </w:p>
    <w:p w14:paraId="047FBDE6" w14:textId="77777777" w:rsidR="0039445F" w:rsidRPr="00A452F2" w:rsidRDefault="0039445F" w:rsidP="0039445F">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Pr>
          <w:lang w:val="en-GB"/>
        </w:rPr>
        <w:t xml:space="preserve"> in CPU</w:t>
      </w:r>
      <w:r w:rsidRPr="00A452F2">
        <w:rPr>
          <w:lang w:val="en-GB"/>
        </w:rPr>
        <w:t xml:space="preserve">, we need to have </w:t>
      </w:r>
      <w:r>
        <w:rPr>
          <w:lang w:val="en-GB"/>
        </w:rPr>
        <w:t>metrics</w:t>
      </w:r>
      <w:r w:rsidRPr="00A452F2">
        <w:rPr>
          <w:lang w:val="en-GB"/>
        </w:rPr>
        <w:t xml:space="preserve"> to account for:</w:t>
      </w:r>
    </w:p>
    <w:p w14:paraId="33A4C62B" w14:textId="77777777" w:rsidR="0039445F" w:rsidRPr="00A452F2" w:rsidRDefault="0039445F" w:rsidP="0039445F">
      <w:pPr>
        <w:pStyle w:val="Bullet"/>
        <w:rPr>
          <w:lang w:val="en-GB"/>
        </w:rPr>
      </w:pPr>
      <w:r w:rsidRPr="00A452F2">
        <w:rPr>
          <w:lang w:val="en-GB"/>
        </w:rPr>
        <w:t xml:space="preserve">How often it runs. </w:t>
      </w:r>
      <w:r>
        <w:rPr>
          <w:lang w:val="en-GB"/>
        </w:rPr>
        <w:br/>
      </w:r>
      <w:r w:rsidRPr="00A452F2">
        <w:rPr>
          <w:lang w:val="en-GB"/>
        </w:rPr>
        <w:t xml:space="preserve">How much the CPU runs in a time period. E.g. if it runs 60% of the time in the last 100 seconds, that means it runs for 60 seconds accumulatively in that period. That’s why you see many </w:t>
      </w:r>
      <w:r>
        <w:rPr>
          <w:lang w:val="en-GB"/>
        </w:rPr>
        <w:t>metrics</w:t>
      </w:r>
      <w:r w:rsidRPr="00A452F2">
        <w:rPr>
          <w:lang w:val="en-GB"/>
        </w:rPr>
        <w:t xml:space="preserve"> in millisecond. They track the </w:t>
      </w:r>
      <w:r>
        <w:rPr>
          <w:lang w:val="en-GB"/>
        </w:rPr>
        <w:t>consumption</w:t>
      </w:r>
      <w:r w:rsidRPr="00A452F2">
        <w:rPr>
          <w:lang w:val="en-GB"/>
        </w:rPr>
        <w:t xml:space="preserve"> over time. </w:t>
      </w:r>
    </w:p>
    <w:p w14:paraId="53534081" w14:textId="77777777" w:rsidR="0039445F" w:rsidRPr="00A452F2" w:rsidRDefault="0039445F" w:rsidP="0039445F">
      <w:pPr>
        <w:pStyle w:val="Bullet"/>
        <w:rPr>
          <w:lang w:val="en-GB"/>
        </w:rPr>
      </w:pPr>
      <w:r>
        <w:rPr>
          <w:lang w:val="en-GB"/>
        </w:rPr>
        <w:t>When it is running, h</w:t>
      </w:r>
      <w:r w:rsidRPr="00A452F2">
        <w:rPr>
          <w:lang w:val="en-GB"/>
        </w:rPr>
        <w:t>ow fast i</w:t>
      </w:r>
      <w:r>
        <w:rPr>
          <w:lang w:val="en-GB"/>
        </w:rPr>
        <w:t>s the run</w:t>
      </w:r>
      <w:r w:rsidRPr="00A452F2">
        <w:rPr>
          <w:lang w:val="en-GB"/>
        </w:rPr>
        <w:t xml:space="preserve">. </w:t>
      </w:r>
      <w:r>
        <w:rPr>
          <w:lang w:val="en-GB"/>
        </w:rPr>
        <w:br/>
      </w:r>
      <w:r w:rsidRPr="00A452F2">
        <w:rPr>
          <w:lang w:val="en-GB"/>
        </w:rPr>
        <w:t xml:space="preserve">All else being equal, a 5 GHz CPU is 5x faster than a 1 GHz CPU. Throughput impacts utilization. The faster it can complete a task, the shorter it has to work. That’s why you see some </w:t>
      </w:r>
      <w:r>
        <w:rPr>
          <w:lang w:val="en-GB"/>
        </w:rPr>
        <w:t>metrics</w:t>
      </w:r>
      <w:r w:rsidRPr="00A452F2">
        <w:rPr>
          <w:lang w:val="en-GB"/>
        </w:rPr>
        <w:t xml:space="preserve"> in MHz.</w:t>
      </w:r>
    </w:p>
    <w:p w14:paraId="3BDE6962" w14:textId="77777777" w:rsidR="0039445F" w:rsidRPr="00A452F2" w:rsidRDefault="0039445F" w:rsidP="0039445F">
      <w:pPr>
        <w:pStyle w:val="Bullet"/>
        <w:rPr>
          <w:lang w:val="en-GB"/>
        </w:rPr>
      </w:pPr>
      <w:r>
        <w:rPr>
          <w:lang w:val="en-GB"/>
        </w:rPr>
        <w:lastRenderedPageBreak/>
        <w:t>When it is running, h</w:t>
      </w:r>
      <w:r w:rsidRPr="00A452F2">
        <w:rPr>
          <w:lang w:val="en-GB"/>
        </w:rPr>
        <w:t>ow efficient i</w:t>
      </w:r>
      <w:r>
        <w:rPr>
          <w:lang w:val="en-GB"/>
        </w:rPr>
        <w:t>s the run</w:t>
      </w:r>
      <w:r w:rsidRPr="00A452F2">
        <w:rPr>
          <w:lang w:val="en-GB"/>
        </w:rPr>
        <w:t xml:space="preserve">. </w:t>
      </w:r>
      <w:r>
        <w:rPr>
          <w:lang w:val="en-GB"/>
        </w:rPr>
        <w:br/>
      </w:r>
      <w:r w:rsidRPr="00A452F2">
        <w:rPr>
          <w:lang w:val="en-GB"/>
        </w:rPr>
        <w:t xml:space="preserve">CPU SMP impacts the core efficiency. This efficiency is then translated into MHz, for ease of </w:t>
      </w:r>
      <w:r w:rsidRPr="00457AD4">
        <w:rPr>
          <w:i/>
          <w:iCs/>
          <w:color w:val="00B0F0"/>
          <w:lang w:val="en-GB"/>
        </w:rPr>
        <w:t>accounting</w:t>
      </w:r>
      <w:r w:rsidRPr="00A452F2">
        <w:rPr>
          <w:lang w:val="en-GB"/>
        </w:rPr>
        <w:t xml:space="preserve">. </w:t>
      </w:r>
      <w:r>
        <w:rPr>
          <w:lang w:val="en-GB"/>
        </w:rPr>
        <w:t>Unfortunately, this simplification creates confusion as HT and Power Management are not the same thing.</w:t>
      </w:r>
    </w:p>
    <w:p w14:paraId="5E7DAA3E" w14:textId="77777777" w:rsidR="0039445F" w:rsidRPr="00A452F2" w:rsidRDefault="0039445F" w:rsidP="0039445F">
      <w:pPr>
        <w:rPr>
          <w:lang w:val="en-GB"/>
        </w:rPr>
      </w:pPr>
      <w:r w:rsidRPr="00A452F2">
        <w:rPr>
          <w:lang w:val="en-GB"/>
        </w:rPr>
        <w:t xml:space="preserve">These 3 dimensions of run are the reason why CPU </w:t>
      </w:r>
      <w:r>
        <w:rPr>
          <w:lang w:val="en-GB"/>
        </w:rPr>
        <w:t>consumption</w:t>
      </w:r>
      <w:r w:rsidRPr="00A452F2">
        <w:rPr>
          <w:lang w:val="en-GB"/>
        </w:rPr>
        <w:t xml:space="preserve"> is hard to measure. It becomes “</w:t>
      </w:r>
      <w:r w:rsidRPr="00AC213C">
        <w:rPr>
          <w:color w:val="0070C0"/>
          <w:lang w:val="en-GB"/>
        </w:rPr>
        <w:t>it depends on what you consider</w:t>
      </w:r>
      <w:r w:rsidRPr="00A452F2">
        <w:rPr>
          <w:lang w:val="en-GB"/>
        </w:rPr>
        <w:t xml:space="preserve">”. It can’t be a single number. Insisting that the CPU has a single, static, total capacity and use this as the only 100% </w:t>
      </w:r>
      <w:r>
        <w:rPr>
          <w:lang w:val="en-GB"/>
        </w:rPr>
        <w:t xml:space="preserve">for all use cases </w:t>
      </w:r>
      <w:r w:rsidRPr="00A452F2">
        <w:rPr>
          <w:lang w:val="en-GB"/>
        </w:rPr>
        <w:t>will result in confusion in “</w:t>
      </w:r>
      <w:r>
        <w:rPr>
          <w:lang w:val="en-GB"/>
        </w:rPr>
        <w:t>consumption</w:t>
      </w:r>
      <w:r w:rsidRPr="00A452F2">
        <w:rPr>
          <w:lang w:val="en-GB"/>
        </w:rPr>
        <w:t>” numbers.</w:t>
      </w:r>
    </w:p>
    <w:p w14:paraId="15F8FDF8" w14:textId="77777777" w:rsidR="0039445F" w:rsidRDefault="0039445F" w:rsidP="0039445F">
      <w:pPr>
        <w:pStyle w:val="Heading4"/>
      </w:pPr>
      <w:bookmarkStart w:id="40" w:name="_Utilization_(%)_and"/>
      <w:bookmarkStart w:id="41" w:name="_Utilization_and_Core"/>
      <w:bookmarkEnd w:id="40"/>
      <w:bookmarkEnd w:id="41"/>
      <w:r>
        <w:t xml:space="preserve">Thread </w:t>
      </w:r>
      <w:r w:rsidRPr="00A452F2">
        <w:t xml:space="preserve">Utilization </w:t>
      </w:r>
    </w:p>
    <w:p w14:paraId="0C33C6B9" w14:textId="77777777" w:rsidR="0039445F" w:rsidRDefault="0039445F" w:rsidP="0039445F">
      <w:pPr>
        <w:rPr>
          <w:lang w:val="en-GB" w:eastAsia="en-SG"/>
        </w:rPr>
      </w:pPr>
      <w:r>
        <w:rPr>
          <w:lang w:val="en-GB" w:eastAsia="en-SG"/>
        </w:rPr>
        <w:t>It’s easier to think Utilization as Thread Utilization, so I’m going to refer to it as such.</w:t>
      </w:r>
    </w:p>
    <w:p w14:paraId="395B6074" w14:textId="77777777" w:rsidR="0039445F" w:rsidRDefault="0039445F" w:rsidP="0039445F">
      <w:pPr>
        <w:rPr>
          <w:lang w:val="en-GB" w:eastAsia="en-SG"/>
        </w:rPr>
      </w:pPr>
      <w:r>
        <w:rPr>
          <w:lang w:val="en-GB" w:eastAsia="en-SG"/>
        </w:rPr>
        <w:t>You’re welcome.</w:t>
      </w:r>
    </w:p>
    <w:p w14:paraId="0190134B" w14:textId="77777777" w:rsidR="0039445F" w:rsidRPr="00D00482" w:rsidRDefault="0039445F" w:rsidP="00BF4AEC">
      <w:pPr>
        <w:pStyle w:val="BeforeTable"/>
        <w:rPr>
          <w:lang w:val="en-GB"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A0" w:firstRow="1" w:lastRow="0" w:firstColumn="1" w:lastColumn="0" w:noHBand="0" w:noVBand="1"/>
      </w:tblPr>
      <w:tblGrid>
        <w:gridCol w:w="1836"/>
        <w:gridCol w:w="7622"/>
      </w:tblGrid>
      <w:tr w:rsidR="0039445F" w14:paraId="58958DF4" w14:textId="77777777" w:rsidTr="001D5DE2">
        <w:tc>
          <w:tcPr>
            <w:tcW w:w="197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F40CCDC" w14:textId="77777777" w:rsidR="0039445F" w:rsidRDefault="0039445F" w:rsidP="001D5DE2">
            <w:pPr>
              <w:pStyle w:val="Tablecontent"/>
            </w:pPr>
            <w:r>
              <w:t>At a thread level</w:t>
            </w:r>
          </w:p>
        </w:tc>
        <w:tc>
          <w:tcPr>
            <w:tcW w:w="8481" w:type="dxa"/>
            <w:tcBorders>
              <w:top w:val="single" w:sz="4" w:space="0" w:color="D9D9D9" w:themeColor="background1" w:themeShade="D9"/>
              <w:bottom w:val="single" w:sz="4" w:space="0" w:color="D9D9D9" w:themeColor="background1" w:themeShade="D9"/>
            </w:tcBorders>
          </w:tcPr>
          <w:p w14:paraId="43FFD8A2" w14:textId="77777777" w:rsidR="0039445F" w:rsidRDefault="0039445F" w:rsidP="001D5DE2">
            <w:pPr>
              <w:pStyle w:val="Tablecontent"/>
            </w:pPr>
            <w:r>
              <w:t xml:space="preserve">This is the most basic counter. It’s the ESXi equivalent of VM CPU Run. </w:t>
            </w:r>
          </w:p>
          <w:p w14:paraId="4926937C" w14:textId="77777777" w:rsidR="0039445F" w:rsidRDefault="0039445F" w:rsidP="001D5DE2">
            <w:pPr>
              <w:pStyle w:val="Tablecontent"/>
            </w:pPr>
            <w:r>
              <w:t>It tracks at a single physical thread level. At any given moment, a thread is either running (unhalted) or not (halted). So it’s binary (0% or 100%).</w:t>
            </w:r>
          </w:p>
          <w:p w14:paraId="67F4C8EC" w14:textId="77777777" w:rsidR="0039445F" w:rsidRDefault="0039445F" w:rsidP="001D5DE2">
            <w:pPr>
              <w:pStyle w:val="Tablecontent"/>
            </w:pPr>
            <w:r>
              <w:t>Using a human analogy, think of it as a person who is either running or standing, and never walking. It’s not considering CPU Frequency nor HT.</w:t>
            </w:r>
          </w:p>
          <w:p w14:paraId="34CCED83" w14:textId="77777777" w:rsidR="0039445F" w:rsidRDefault="0039445F" w:rsidP="001D5DE2">
            <w:pPr>
              <w:pStyle w:val="Tablecontent"/>
            </w:pPr>
            <w:r>
              <w:t>Over a time period, the value is averaged. So when you see the number as 50%, it does not mean it’s running 100% at half the “</w:t>
            </w:r>
            <w:r w:rsidRPr="009442A4">
              <w:rPr>
                <w:color w:val="00B0F0"/>
              </w:rPr>
              <w:t>speed</w:t>
            </w:r>
            <w:r>
              <w:t xml:space="preserve">”. It means it’s running half the time, which is why the original counter is in millisecond and not percentage. </w:t>
            </w:r>
          </w:p>
          <w:p w14:paraId="34C08405" w14:textId="77777777" w:rsidR="0039445F" w:rsidRDefault="0039445F" w:rsidP="001D5DE2">
            <w:pPr>
              <w:pStyle w:val="Tablecontent"/>
            </w:pPr>
            <w:r>
              <w:t xml:space="preserve">This metric </w:t>
            </w:r>
            <w:r w:rsidRPr="00A452F2">
              <w:t xml:space="preserve">is only </w:t>
            </w:r>
            <w:r>
              <w:t xml:space="preserve">relevant </w:t>
            </w:r>
            <w:r w:rsidRPr="00A452F2">
              <w:t>when hyper-threading is enabled</w:t>
            </w:r>
            <w:r>
              <w:t>.</w:t>
            </w:r>
          </w:p>
        </w:tc>
      </w:tr>
      <w:tr w:rsidR="0039445F" w14:paraId="2BB4185E" w14:textId="77777777" w:rsidTr="001D5DE2">
        <w:tc>
          <w:tcPr>
            <w:tcW w:w="1975" w:type="dxa"/>
            <w:tcBorders>
              <w:top w:val="single" w:sz="4" w:space="0" w:color="D9D9D9" w:themeColor="background1" w:themeShade="D9"/>
            </w:tcBorders>
            <w:shd w:val="clear" w:color="auto" w:fill="F2F2F2" w:themeFill="background1" w:themeFillShade="F2"/>
          </w:tcPr>
          <w:p w14:paraId="7C73B72F" w14:textId="77777777" w:rsidR="0039445F" w:rsidRDefault="0039445F" w:rsidP="001D5DE2">
            <w:pPr>
              <w:pStyle w:val="Tablecontent"/>
            </w:pPr>
            <w:r>
              <w:t>At a core level</w:t>
            </w:r>
          </w:p>
        </w:tc>
        <w:tc>
          <w:tcPr>
            <w:tcW w:w="8481" w:type="dxa"/>
            <w:tcBorders>
              <w:top w:val="single" w:sz="4" w:space="0" w:color="D9D9D9" w:themeColor="background1" w:themeShade="D9"/>
            </w:tcBorders>
          </w:tcPr>
          <w:p w14:paraId="7E477557" w14:textId="77777777" w:rsidR="0039445F" w:rsidRDefault="0039445F" w:rsidP="001D5DE2">
            <w:pPr>
              <w:pStyle w:val="Tablecontent"/>
            </w:pPr>
            <w:r>
              <w:t xml:space="preserve">Core Utilization, as the name implies, rolls up </w:t>
            </w:r>
            <w:r w:rsidRPr="00A452F2">
              <w:t>at the core level</w:t>
            </w:r>
            <w:r>
              <w:t>.</w:t>
            </w:r>
          </w:p>
          <w:p w14:paraId="166D80C5" w14:textId="77777777" w:rsidR="0039445F" w:rsidRDefault="0039445F" w:rsidP="001D5DE2">
            <w:pPr>
              <w:pStyle w:val="Tablecontent"/>
            </w:pPr>
            <w:r>
              <w:t xml:space="preserve">It is a simple metric. </w:t>
            </w:r>
          </w:p>
          <w:p w14:paraId="01F1CA48" w14:textId="77777777" w:rsidR="0039445F" w:rsidRDefault="0039445F" w:rsidP="001D5DE2">
            <w:pPr>
              <w:pStyle w:val="Tablecontent"/>
            </w:pPr>
            <w:r w:rsidRPr="00A452F2">
              <w:t>If one of the thread</w:t>
            </w:r>
            <w:r>
              <w:t>s</w:t>
            </w:r>
            <w:r w:rsidRPr="00A452F2">
              <w:t xml:space="preserve"> is running, then th</w:t>
            </w:r>
            <w:r>
              <w:t xml:space="preserve">is metrics reports </w:t>
            </w:r>
            <w:r w:rsidRPr="00A452F2">
              <w:t xml:space="preserve">100%. </w:t>
            </w:r>
            <w:r>
              <w:t>This is logical as the core is indeed running.</w:t>
            </w:r>
          </w:p>
          <w:p w14:paraId="33E9CEED" w14:textId="77777777" w:rsidR="0039445F" w:rsidRDefault="0039445F" w:rsidP="001D5DE2">
            <w:pPr>
              <w:pStyle w:val="Tablecontent"/>
            </w:pPr>
            <w:r>
              <w:t xml:space="preserve">If both are running, this metrics also reports 100%. I agree that reporting the same number on 2 different scenarios will certainly cause confusion. </w:t>
            </w:r>
          </w:p>
        </w:tc>
      </w:tr>
    </w:tbl>
    <w:p w14:paraId="37179675" w14:textId="77777777" w:rsidR="0039445F" w:rsidRDefault="0039445F" w:rsidP="00BF4AEC">
      <w:pPr>
        <w:pStyle w:val="BeforeTable"/>
        <w:rPr>
          <w:lang w:val="en-GB"/>
        </w:rPr>
      </w:pPr>
      <w:r>
        <w:rPr>
          <w:lang w:val="en-GB"/>
        </w:rPr>
        <w:t xml:space="preserve"> </w:t>
      </w:r>
    </w:p>
    <w:p w14:paraId="1EF3C4D9" w14:textId="77777777" w:rsidR="0039445F" w:rsidRDefault="0039445F" w:rsidP="0039445F">
      <w:pPr>
        <w:rPr>
          <w:lang w:val="en-GB"/>
        </w:rPr>
      </w:pPr>
      <w:r>
        <w:rPr>
          <w:lang w:val="en-GB"/>
        </w:rPr>
        <w:t xml:space="preserve">Let’s apply the above into an example. We start with </w:t>
      </w:r>
      <w:r w:rsidRPr="00A452F2">
        <w:rPr>
          <w:lang w:val="en-GB"/>
        </w:rPr>
        <w:t>a single core</w:t>
      </w:r>
      <w:r>
        <w:rPr>
          <w:lang w:val="en-GB"/>
        </w:rPr>
        <w:t xml:space="preserve"> of a</w:t>
      </w:r>
      <w:r w:rsidRPr="00A452F2">
        <w:rPr>
          <w:lang w:val="en-GB"/>
        </w:rPr>
        <w:t xml:space="preserve"> </w:t>
      </w:r>
      <w:r>
        <w:rPr>
          <w:lang w:val="en-GB"/>
        </w:rPr>
        <w:t xml:space="preserve">physical </w:t>
      </w:r>
      <w:r w:rsidRPr="00A452F2">
        <w:rPr>
          <w:lang w:val="en-GB"/>
        </w:rPr>
        <w:t xml:space="preserve">socket. The socket </w:t>
      </w:r>
      <w:r>
        <w:rPr>
          <w:lang w:val="en-GB"/>
        </w:rPr>
        <w:t xml:space="preserve">may </w:t>
      </w:r>
      <w:r w:rsidRPr="00A452F2">
        <w:rPr>
          <w:lang w:val="en-GB"/>
        </w:rPr>
        <w:t>have many cores</w:t>
      </w:r>
      <w:r>
        <w:rPr>
          <w:lang w:val="en-GB"/>
        </w:rPr>
        <w:t>;</w:t>
      </w:r>
      <w:r w:rsidRPr="00A452F2">
        <w:rPr>
          <w:lang w:val="en-GB"/>
        </w:rPr>
        <w:t xml:space="preserve"> we are just interested on 1 core only. </w:t>
      </w:r>
      <w:r>
        <w:rPr>
          <w:lang w:val="en-GB"/>
        </w:rPr>
        <w:t>The core</w:t>
      </w:r>
      <w:r w:rsidRPr="00A452F2">
        <w:rPr>
          <w:lang w:val="en-GB"/>
        </w:rPr>
        <w:t xml:space="preserve"> has 2 threads as it supports CPU SMT.</w:t>
      </w:r>
    </w:p>
    <w:p w14:paraId="08D3711B" w14:textId="77777777" w:rsidR="0039445F" w:rsidRPr="00A452F2" w:rsidRDefault="0039445F" w:rsidP="0039445F">
      <w:pPr>
        <w:rPr>
          <w:lang w:val="en-GB"/>
        </w:rPr>
      </w:pPr>
      <w:r w:rsidRPr="00A452F2">
        <w:rPr>
          <w:lang w:val="en-GB"/>
        </w:rPr>
        <w:t xml:space="preserve">In a time period of say </w:t>
      </w:r>
      <w:r>
        <w:rPr>
          <w:lang w:val="en-GB"/>
        </w:rPr>
        <w:t>20</w:t>
      </w:r>
      <w:r w:rsidRPr="00A452F2">
        <w:rPr>
          <w:lang w:val="en-GB"/>
        </w:rPr>
        <w:t xml:space="preserve"> seconds</w:t>
      </w:r>
      <w:r>
        <w:rPr>
          <w:rStyle w:val="FootnoteReference"/>
          <w:lang w:val="en-GB"/>
        </w:rPr>
        <w:footnoteReference w:id="13"/>
      </w:r>
      <w:r w:rsidRPr="00A452F2">
        <w:rPr>
          <w:lang w:val="en-GB"/>
        </w:rPr>
        <w:t>, this core had the following consumption:</w:t>
      </w:r>
    </w:p>
    <w:p w14:paraId="32A6DC18" w14:textId="77777777" w:rsidR="0039445F" w:rsidRPr="00A452F2" w:rsidRDefault="0039445F" w:rsidP="0039445F">
      <w:pPr>
        <w:jc w:val="center"/>
        <w:rPr>
          <w:lang w:val="en-GB"/>
        </w:rPr>
      </w:pPr>
      <w:r>
        <w:rPr>
          <w:noProof/>
        </w:rPr>
        <w:lastRenderedPageBreak/>
        <w:drawing>
          <wp:inline distT="0" distB="0" distL="0" distR="0" wp14:anchorId="743833D5" wp14:editId="5A6959CE">
            <wp:extent cx="5860170" cy="2242498"/>
            <wp:effectExtent l="0" t="0" r="7620" b="5715"/>
            <wp:docPr id="606394089" name="Picture 6063940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9" name="Picture 606394089" descr="A screenshot of a computer&#10;&#10;Description automatically generated"/>
                    <pic:cNvPicPr/>
                  </pic:nvPicPr>
                  <pic:blipFill>
                    <a:blip r:embed="rId196">
                      <a:extLst>
                        <a:ext uri="{28A0092B-C50C-407E-A947-70E740481C1C}">
                          <a14:useLocalDpi xmlns:a14="http://schemas.microsoft.com/office/drawing/2010/main" val="0"/>
                        </a:ext>
                      </a:extLst>
                    </a:blip>
                    <a:stretch>
                      <a:fillRect/>
                    </a:stretch>
                  </pic:blipFill>
                  <pic:spPr>
                    <a:xfrm>
                      <a:off x="0" y="0"/>
                      <a:ext cx="5863944" cy="2243942"/>
                    </a:xfrm>
                    <a:prstGeom prst="rect">
                      <a:avLst/>
                    </a:prstGeom>
                  </pic:spPr>
                </pic:pic>
              </a:graphicData>
            </a:graphic>
          </wp:inline>
        </w:drawing>
      </w:r>
    </w:p>
    <w:p w14:paraId="465662E7" w14:textId="77777777" w:rsidR="0039445F" w:rsidRPr="00A452F2" w:rsidRDefault="0039445F" w:rsidP="0039445F">
      <w:pPr>
        <w:rPr>
          <w:lang w:val="en-GB"/>
        </w:rPr>
      </w:pPr>
      <w:r w:rsidRPr="00A452F2">
        <w:rPr>
          <w:lang w:val="en-GB"/>
        </w:rPr>
        <w:t>Going back to our example, here are metrics reported</w:t>
      </w:r>
      <w:r>
        <w:rPr>
          <w:lang w:val="en-GB"/>
        </w:rPr>
        <w:t>:</w:t>
      </w:r>
    </w:p>
    <w:p w14:paraId="7B1D1E1E" w14:textId="77777777" w:rsidR="0039445F" w:rsidRPr="00A452F2" w:rsidRDefault="0039445F" w:rsidP="0039445F">
      <w:pPr>
        <w:pStyle w:val="Bullet"/>
        <w:rPr>
          <w:lang w:val="en-GB"/>
        </w:rPr>
      </w:pPr>
      <w:r>
        <w:t xml:space="preserve">Thread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27195BD0" w14:textId="77777777" w:rsidR="0039445F" w:rsidRPr="00A452F2" w:rsidRDefault="0039445F" w:rsidP="0039445F">
      <w:pPr>
        <w:pStyle w:val="Bullet"/>
        <w:rPr>
          <w:lang w:val="en-GB"/>
        </w:rPr>
      </w:pPr>
      <w:r>
        <w:t xml:space="preserve">Thread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12E3F83B" w14:textId="77777777" w:rsidR="0039445F" w:rsidRDefault="0039445F" w:rsidP="0039445F">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4EB6B5B7" w14:textId="77777777" w:rsidR="0039445F" w:rsidRDefault="0039445F" w:rsidP="0039445F">
      <w:pPr>
        <w:rPr>
          <w:lang w:val="en-GB"/>
        </w:rPr>
      </w:pPr>
      <w:r>
        <w:rPr>
          <w:lang w:val="en-GB"/>
        </w:rPr>
        <w:t>BTW, in vSphere Client performance tab, you can’t select a core if you enable HT. You can only choose PCPU, which is a thread. So what happens on the Core Utilization counter at thread level?</w:t>
      </w:r>
    </w:p>
    <w:p w14:paraId="526615DB" w14:textId="77777777" w:rsidR="0039445F" w:rsidRDefault="0039445F" w:rsidP="0039445F">
      <w:pPr>
        <w:rPr>
          <w:lang w:val="en-GB"/>
        </w:rPr>
      </w:pPr>
      <w:r>
        <w:rPr>
          <w:lang w:val="en-GB"/>
        </w:rPr>
        <w:t>Does it get split into half?</w:t>
      </w:r>
    </w:p>
    <w:p w14:paraId="31614D5F" w14:textId="77777777" w:rsidR="0039445F" w:rsidRDefault="0039445F" w:rsidP="0039445F">
      <w:pPr>
        <w:rPr>
          <w:lang w:val="en-GB"/>
        </w:rPr>
      </w:pPr>
      <w:r>
        <w:rPr>
          <w:lang w:val="en-GB"/>
        </w:rPr>
        <w:t>As you can see below, no. The value is duplicated.</w:t>
      </w:r>
    </w:p>
    <w:p w14:paraId="7CE2150B" w14:textId="77777777" w:rsidR="0039445F" w:rsidRPr="00A452F2" w:rsidRDefault="0039445F" w:rsidP="0039445F">
      <w:pPr>
        <w:rPr>
          <w:lang w:val="en-GB"/>
        </w:rPr>
      </w:pPr>
      <w:r w:rsidRPr="003D7EB5">
        <w:rPr>
          <w:noProof/>
          <w:lang w:val="en-GB"/>
        </w:rPr>
        <w:drawing>
          <wp:inline distT="0" distB="0" distL="0" distR="0" wp14:anchorId="700C50A6" wp14:editId="2A2F9ADB">
            <wp:extent cx="6093775" cy="2772650"/>
            <wp:effectExtent l="0" t="0" r="2540" b="889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6106594" cy="2778483"/>
                    </a:xfrm>
                    <a:prstGeom prst="rect">
                      <a:avLst/>
                    </a:prstGeom>
                  </pic:spPr>
                </pic:pic>
              </a:graphicData>
            </a:graphic>
          </wp:inline>
        </w:drawing>
      </w:r>
    </w:p>
    <w:p w14:paraId="084E378B" w14:textId="77777777" w:rsidR="0039445F" w:rsidRDefault="0039445F" w:rsidP="0039445F">
      <w:pPr>
        <w:rPr>
          <w:lang w:val="en-GB"/>
        </w:rPr>
      </w:pPr>
      <w:r>
        <w:rPr>
          <w:lang w:val="en-GB"/>
        </w:rPr>
        <w:t>Notice in the above chart, the 2 have identical value.</w:t>
      </w:r>
    </w:p>
    <w:p w14:paraId="3BB57C61" w14:textId="77777777" w:rsidR="0039445F" w:rsidRDefault="0039445F" w:rsidP="0039445F">
      <w:pPr>
        <w:rPr>
          <w:lang w:val="en-GB"/>
        </w:rPr>
      </w:pPr>
      <w:r>
        <w:rPr>
          <w:lang w:val="en-GB"/>
        </w:rPr>
        <w:t xml:space="preserve">Thread Utilization (%), on the other hand, will be different. Each thread has different value. </w:t>
      </w:r>
    </w:p>
    <w:p w14:paraId="3C716783" w14:textId="77777777" w:rsidR="0039445F" w:rsidRDefault="0039445F" w:rsidP="0039445F">
      <w:pPr>
        <w:rPr>
          <w:lang w:val="en-GB"/>
        </w:rPr>
      </w:pPr>
      <w:r w:rsidRPr="00BF6846">
        <w:rPr>
          <w:noProof/>
          <w:lang w:val="en-GB"/>
        </w:rPr>
        <w:lastRenderedPageBreak/>
        <w:drawing>
          <wp:inline distT="0" distB="0" distL="0" distR="0" wp14:anchorId="56CC692F" wp14:editId="2B2FA640">
            <wp:extent cx="6101624" cy="2449744"/>
            <wp:effectExtent l="0" t="0" r="0" b="8255"/>
            <wp:docPr id="534447498" name="Picture 534447498" descr="A graph with purp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8" name="Picture 534447498" descr="A graph with purple and blue lines&#10;&#10;Description automatically generated"/>
                    <pic:cNvPicPr/>
                  </pic:nvPicPr>
                  <pic:blipFill>
                    <a:blip r:embed="rId198"/>
                    <a:stretch>
                      <a:fillRect/>
                    </a:stretch>
                  </pic:blipFill>
                  <pic:spPr>
                    <a:xfrm>
                      <a:off x="0" y="0"/>
                      <a:ext cx="6108597" cy="2452544"/>
                    </a:xfrm>
                    <a:prstGeom prst="rect">
                      <a:avLst/>
                    </a:prstGeom>
                  </pic:spPr>
                </pic:pic>
              </a:graphicData>
            </a:graphic>
          </wp:inline>
        </w:drawing>
      </w:r>
    </w:p>
    <w:p w14:paraId="659CD0FF" w14:textId="77777777" w:rsidR="0039445F" w:rsidRDefault="0039445F" w:rsidP="0039445F">
      <w:pPr>
        <w:rPr>
          <w:lang w:val="en-GB"/>
        </w:rPr>
      </w:pPr>
      <w:r>
        <w:rPr>
          <w:lang w:val="en-GB"/>
        </w:rPr>
        <w:t xml:space="preserve">If you simply sum them up, you get more than 100%, so don’t! Their context is a single thread. </w:t>
      </w:r>
    </w:p>
    <w:p w14:paraId="4C0AC09F" w14:textId="77777777" w:rsidR="0039445F" w:rsidRDefault="0039445F" w:rsidP="0039445F">
      <w:pPr>
        <w:rPr>
          <w:lang w:val="en-GB"/>
        </w:rPr>
      </w:pPr>
      <w:r w:rsidRPr="008E7153">
        <w:rPr>
          <w:noProof/>
          <w:lang w:val="en-GB"/>
        </w:rPr>
        <w:drawing>
          <wp:inline distT="0" distB="0" distL="0" distR="0" wp14:anchorId="4D61BAE0" wp14:editId="4C1AFE64">
            <wp:extent cx="6079853" cy="2635610"/>
            <wp:effectExtent l="0" t="0" r="0" b="0"/>
            <wp:docPr id="534447499" name="Picture 534447499" descr="A graph with blu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9" name="Picture 534447499" descr="A graph with blue and purple lines&#10;&#10;Description automatically generated"/>
                    <pic:cNvPicPr/>
                  </pic:nvPicPr>
                  <pic:blipFill>
                    <a:blip r:embed="rId199"/>
                    <a:stretch>
                      <a:fillRect/>
                    </a:stretch>
                  </pic:blipFill>
                  <pic:spPr>
                    <a:xfrm>
                      <a:off x="0" y="0"/>
                      <a:ext cx="6080684" cy="2635970"/>
                    </a:xfrm>
                    <a:prstGeom prst="rect">
                      <a:avLst/>
                    </a:prstGeom>
                  </pic:spPr>
                </pic:pic>
              </a:graphicData>
            </a:graphic>
          </wp:inline>
        </w:drawing>
      </w:r>
    </w:p>
    <w:p w14:paraId="538C6283" w14:textId="77777777" w:rsidR="0039445F" w:rsidRPr="00A452F2" w:rsidRDefault="0039445F" w:rsidP="0039445F">
      <w:pPr>
        <w:rPr>
          <w:lang w:val="en-GB"/>
        </w:rPr>
      </w:pPr>
      <w:r w:rsidRPr="00A452F2">
        <w:rPr>
          <w:lang w:val="en-GB"/>
        </w:rPr>
        <w:t>Now let’s roll this up to the ESXi level. The following show</w:t>
      </w:r>
      <w:r>
        <w:rPr>
          <w:lang w:val="en-GB"/>
        </w:rPr>
        <w:t>s</w:t>
      </w:r>
      <w:r w:rsidRPr="00A452F2">
        <w:rPr>
          <w:lang w:val="en-GB"/>
        </w:rPr>
        <w:t xml:space="preserve"> a tiny ESXi with 2 cores, where each core has 2 threads.</w:t>
      </w:r>
    </w:p>
    <w:p w14:paraId="4BAC11C2" w14:textId="6679565C" w:rsidR="0039445F" w:rsidRPr="00A452F2" w:rsidRDefault="001A667C" w:rsidP="0039445F">
      <w:pPr>
        <w:jc w:val="center"/>
        <w:rPr>
          <w:lang w:val="en-GB"/>
        </w:rPr>
      </w:pPr>
      <w:r w:rsidRPr="001A667C">
        <w:rPr>
          <w:noProof/>
          <w:lang w:val="en-GB"/>
        </w:rPr>
        <w:drawing>
          <wp:inline distT="0" distB="0" distL="0" distR="0" wp14:anchorId="57F2F14B" wp14:editId="6CC7DF6F">
            <wp:extent cx="6005830" cy="2453005"/>
            <wp:effectExtent l="0" t="0" r="0" b="4445"/>
            <wp:docPr id="865322753" name="Picture 1" descr="A diagram of a schedu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22753" name="Picture 1" descr="A diagram of a schedule&#10;&#10;Description automatically generated with medium confidence"/>
                    <pic:cNvPicPr/>
                  </pic:nvPicPr>
                  <pic:blipFill>
                    <a:blip r:embed="rId200"/>
                    <a:stretch>
                      <a:fillRect/>
                    </a:stretch>
                  </pic:blipFill>
                  <pic:spPr>
                    <a:xfrm>
                      <a:off x="0" y="0"/>
                      <a:ext cx="6005830" cy="2453005"/>
                    </a:xfrm>
                    <a:prstGeom prst="rect">
                      <a:avLst/>
                    </a:prstGeom>
                  </pic:spPr>
                </pic:pic>
              </a:graphicData>
            </a:graphic>
          </wp:inline>
        </w:drawing>
      </w:r>
    </w:p>
    <w:p w14:paraId="233214F9" w14:textId="77777777" w:rsidR="0039445F" w:rsidRPr="00A452F2" w:rsidRDefault="0039445F" w:rsidP="0039445F">
      <w:pPr>
        <w:rPr>
          <w:lang w:val="en-GB"/>
        </w:rPr>
      </w:pPr>
      <w:r w:rsidRPr="00A452F2">
        <w:rPr>
          <w:lang w:val="en-GB"/>
        </w:rPr>
        <w:t xml:space="preserve">The metrics at ESXi level is </w:t>
      </w:r>
    </w:p>
    <w:p w14:paraId="535B5199" w14:textId="77777777" w:rsidR="0039445F" w:rsidRPr="00A452F2" w:rsidRDefault="0039445F" w:rsidP="0039445F">
      <w:pPr>
        <w:pStyle w:val="Bullet"/>
        <w:rPr>
          <w:lang w:val="en-GB"/>
        </w:rPr>
      </w:pPr>
      <w:r w:rsidRPr="00A452F2">
        <w:rPr>
          <w:lang w:val="en-GB"/>
        </w:rPr>
        <w:lastRenderedPageBreak/>
        <w:t xml:space="preserve">CPU </w:t>
      </w:r>
      <w:r>
        <w:rPr>
          <w:lang w:val="en-GB"/>
        </w:rPr>
        <w:t xml:space="preserve">Thread </w:t>
      </w:r>
      <w:r w:rsidRPr="00A452F2">
        <w:rPr>
          <w:lang w:val="en-GB"/>
        </w:rPr>
        <w:t xml:space="preserve">Utilization (%) = </w:t>
      </w:r>
      <w:r>
        <w:rPr>
          <w:lang w:val="en-GB"/>
        </w:rPr>
        <w:t xml:space="preserve">(50% + 50% + 100% + 0% ) / 4 = </w:t>
      </w:r>
      <w:r w:rsidRPr="00A452F2">
        <w:rPr>
          <w:lang w:val="en-GB"/>
        </w:rPr>
        <w:t xml:space="preserve">50%. </w:t>
      </w:r>
    </w:p>
    <w:p w14:paraId="71563CCF" w14:textId="77777777" w:rsidR="0039445F" w:rsidRPr="00A452F2" w:rsidRDefault="0039445F" w:rsidP="0039445F">
      <w:pPr>
        <w:pStyle w:val="Bullet"/>
        <w:rPr>
          <w:lang w:val="en-GB"/>
        </w:rPr>
      </w:pPr>
      <w:r w:rsidRPr="00A452F2">
        <w:rPr>
          <w:lang w:val="en-GB"/>
        </w:rPr>
        <w:t xml:space="preserve">CPU Core Utilization (%) = </w:t>
      </w:r>
      <w:r>
        <w:rPr>
          <w:lang w:val="en-GB"/>
        </w:rPr>
        <w:t>(</w:t>
      </w:r>
      <w:r w:rsidRPr="00A452F2">
        <w:rPr>
          <w:lang w:val="en-GB"/>
        </w:rPr>
        <w:t>75%</w:t>
      </w:r>
      <w:r>
        <w:rPr>
          <w:lang w:val="en-GB"/>
        </w:rPr>
        <w:t xml:space="preserve"> + 100% ) / 2 = 87.5%</w:t>
      </w:r>
    </w:p>
    <w:p w14:paraId="1467D66D" w14:textId="77777777" w:rsidR="0039445F" w:rsidRDefault="0039445F" w:rsidP="0039445F">
      <w:pPr>
        <w:rPr>
          <w:lang w:val="en-GB"/>
        </w:rPr>
      </w:pPr>
      <w:r>
        <w:t xml:space="preserve">Thread </w:t>
      </w:r>
      <w:r w:rsidRPr="00A452F2">
        <w:rPr>
          <w:lang w:val="en-GB"/>
        </w:rPr>
        <w:t>Utilization = 50% because each thread is counted independently. There are 4 threads in the preceding ESXi, each runs 50%, so the average at ESXi level is 50%. This counter basically disregards that HT does not deliver 2x the throughput.</w:t>
      </w:r>
      <w:r>
        <w:rPr>
          <w:lang w:val="en-GB"/>
        </w:rPr>
        <w:t xml:space="preserve"> </w:t>
      </w:r>
    </w:p>
    <w:p w14:paraId="6E99C593" w14:textId="77777777" w:rsidR="0039445F" w:rsidRDefault="0039445F" w:rsidP="0039445F">
      <w:pPr>
        <w:rPr>
          <w:lang w:val="en-GB"/>
        </w:rPr>
      </w:pPr>
      <w:r>
        <w:rPr>
          <w:lang w:val="en-GB"/>
        </w:rPr>
        <w:t xml:space="preserve">This is why the Core Utilization (%) will tend to be consistently higher than </w:t>
      </w:r>
      <w:r>
        <w:t xml:space="preserve">Thread </w:t>
      </w:r>
      <w:r>
        <w:rPr>
          <w:lang w:val="en-GB"/>
        </w:rPr>
        <w:t xml:space="preserve">Utilization (%). The following chart </w:t>
      </w:r>
      <w:proofErr w:type="gramStart"/>
      <w:r>
        <w:rPr>
          <w:lang w:val="en-GB"/>
        </w:rPr>
        <w:t>demonstrate</w:t>
      </w:r>
      <w:proofErr w:type="gramEnd"/>
      <w:r>
        <w:rPr>
          <w:lang w:val="en-GB"/>
        </w:rPr>
        <w:t xml:space="preserve"> that. </w:t>
      </w:r>
    </w:p>
    <w:p w14:paraId="1C3D782A" w14:textId="77777777" w:rsidR="0039445F" w:rsidRPr="00A452F2" w:rsidRDefault="0039445F" w:rsidP="0039445F">
      <w:pPr>
        <w:rPr>
          <w:lang w:val="en-GB"/>
        </w:rPr>
      </w:pPr>
      <w:r w:rsidRPr="00C85054">
        <w:rPr>
          <w:noProof/>
          <w:lang w:val="en-GB"/>
        </w:rPr>
        <w:drawing>
          <wp:inline distT="0" distB="0" distL="0" distR="0" wp14:anchorId="2B0D2A94" wp14:editId="72913E48">
            <wp:extent cx="6020356" cy="2529286"/>
            <wp:effectExtent l="0" t="0" r="0" b="4445"/>
            <wp:docPr id="534447500" name="Picture 53444750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0" name="Picture 534447500" descr="A graph of a graph&#10;&#10;Description automatically generated with medium confidence"/>
                    <pic:cNvPicPr/>
                  </pic:nvPicPr>
                  <pic:blipFill>
                    <a:blip r:embed="rId201"/>
                    <a:stretch>
                      <a:fillRect/>
                    </a:stretch>
                  </pic:blipFill>
                  <pic:spPr>
                    <a:xfrm>
                      <a:off x="0" y="0"/>
                      <a:ext cx="6026459" cy="2531850"/>
                    </a:xfrm>
                    <a:prstGeom prst="rect">
                      <a:avLst/>
                    </a:prstGeom>
                  </pic:spPr>
                </pic:pic>
              </a:graphicData>
            </a:graphic>
          </wp:inline>
        </w:drawing>
      </w:r>
    </w:p>
    <w:p w14:paraId="7D379C20" w14:textId="77777777" w:rsidR="0039445F" w:rsidRDefault="0039445F" w:rsidP="0039445F">
      <w:pPr>
        <w:rPr>
          <w:lang w:val="en-GB"/>
        </w:rPr>
      </w:pPr>
      <w:r w:rsidRPr="00A452F2">
        <w:rPr>
          <w:lang w:val="en-GB"/>
        </w:rPr>
        <w:t xml:space="preserve">Now let’s go back to the chart shown </w:t>
      </w:r>
      <w:r w:rsidRPr="00086327">
        <w:rPr>
          <w:lang w:val="en-GB"/>
        </w:rPr>
        <w:t>earlier</w:t>
      </w:r>
      <w:r w:rsidRPr="00A452F2">
        <w:rPr>
          <w:lang w:val="en-GB"/>
        </w:rPr>
        <w:t xml:space="preserve">. Can you now explain </w:t>
      </w:r>
      <w:r>
        <w:t xml:space="preserve">Thread </w:t>
      </w:r>
      <w:r w:rsidRPr="00A452F2">
        <w:rPr>
          <w:lang w:val="en-GB"/>
        </w:rPr>
        <w:t>Utilization (%) and Core Utilization (%)?</w:t>
      </w:r>
    </w:p>
    <w:p w14:paraId="596D72A8" w14:textId="77777777" w:rsidR="0039445F" w:rsidRPr="00A452F2" w:rsidRDefault="0039445F" w:rsidP="0039445F">
      <w:pPr>
        <w:rPr>
          <w:lang w:val="en-GB"/>
        </w:rPr>
      </w:pPr>
      <w:r>
        <w:rPr>
          <w:lang w:val="en-GB"/>
        </w:rPr>
        <w:t>Great! Let’s move to the next one.</w:t>
      </w:r>
    </w:p>
    <w:p w14:paraId="56D47AC2" w14:textId="77777777" w:rsidR="0039445F" w:rsidRDefault="0039445F" w:rsidP="0039445F">
      <w:pPr>
        <w:rPr>
          <w:lang w:val="en-GB"/>
        </w:rPr>
      </w:pPr>
      <w:r>
        <w:rPr>
          <w:lang w:val="en-GB"/>
        </w:rPr>
        <w:t>In the following example, this ESXi has no hyper-threading. What do you notice?</w:t>
      </w:r>
    </w:p>
    <w:p w14:paraId="30765B9D" w14:textId="77777777" w:rsidR="0039445F" w:rsidRDefault="0039445F" w:rsidP="0039445F">
      <w:pPr>
        <w:rPr>
          <w:lang w:val="en-GB"/>
        </w:rPr>
      </w:pPr>
      <w:r>
        <w:rPr>
          <w:noProof/>
        </w:rPr>
        <w:drawing>
          <wp:inline distT="0" distB="0" distL="0" distR="0" wp14:anchorId="04D255E6" wp14:editId="10D7AC1E">
            <wp:extent cx="6120122" cy="3483429"/>
            <wp:effectExtent l="0" t="0" r="0" b="3175"/>
            <wp:docPr id="606394302" name="Picture 60639430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2" name="Picture 606394302" descr="A screen shot of a graph&#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6126978" cy="3487332"/>
                    </a:xfrm>
                    <a:prstGeom prst="rect">
                      <a:avLst/>
                    </a:prstGeom>
                  </pic:spPr>
                </pic:pic>
              </a:graphicData>
            </a:graphic>
          </wp:inline>
        </w:drawing>
      </w:r>
    </w:p>
    <w:p w14:paraId="47A56888" w14:textId="77777777" w:rsidR="0039445F" w:rsidRDefault="0039445F" w:rsidP="0039445F">
      <w:pPr>
        <w:rPr>
          <w:lang w:val="en-GB"/>
        </w:rPr>
      </w:pPr>
      <w:r>
        <w:rPr>
          <w:lang w:val="en-GB"/>
        </w:rPr>
        <w:lastRenderedPageBreak/>
        <w:t xml:space="preserve">Yup, the Core Utilization is identical with </w:t>
      </w:r>
      <w:r>
        <w:t xml:space="preserve">Thread </w:t>
      </w:r>
      <w:r>
        <w:rPr>
          <w:lang w:val="en-GB"/>
        </w:rPr>
        <w:t>Utilization.</w:t>
      </w:r>
    </w:p>
    <w:p w14:paraId="2FA802B9" w14:textId="77777777" w:rsidR="0039445F" w:rsidRDefault="0039445F" w:rsidP="0039445F">
      <w:pPr>
        <w:pStyle w:val="Heading4"/>
      </w:pPr>
      <w:r>
        <w:t>Core vs Thread</w:t>
      </w:r>
    </w:p>
    <w:p w14:paraId="5B7D3A76" w14:textId="77777777" w:rsidR="0039445F" w:rsidRDefault="0039445F" w:rsidP="0039445F">
      <w:pPr>
        <w:rPr>
          <w:lang w:val="en-GB" w:eastAsia="en-SG"/>
        </w:rPr>
      </w:pPr>
      <w:r>
        <w:rPr>
          <w:lang w:val="en-GB" w:eastAsia="en-SG"/>
        </w:rPr>
        <w:t>HT and power management is done at core level. This creates complexity in rolling up the counters at thread level to core level.</w:t>
      </w:r>
    </w:p>
    <w:p w14:paraId="6E38B71A" w14:textId="77777777" w:rsidR="0039445F" w:rsidRDefault="0039445F" w:rsidP="0039445F">
      <w:pPr>
        <w:rPr>
          <w:lang w:val="en-GB" w:eastAsia="en-SG"/>
        </w:rPr>
      </w:pPr>
      <w:r>
        <w:rPr>
          <w:lang w:val="en-GB" w:eastAsia="en-SG"/>
        </w:rPr>
        <w:t xml:space="preserve">Let’s start. The basic unit is time, expressed in 20000 ms. </w:t>
      </w:r>
    </w:p>
    <w:p w14:paraId="10D5526A" w14:textId="77777777" w:rsidR="0039445F" w:rsidRDefault="0039445F" w:rsidP="0039445F">
      <w:pPr>
        <w:rPr>
          <w:lang w:val="en-GB" w:eastAsia="en-SG"/>
        </w:rPr>
      </w:pPr>
      <w:r>
        <w:rPr>
          <w:lang w:val="en-GB" w:eastAsia="en-SG"/>
        </w:rPr>
        <w:t>20000 ms = 100% at the core level. This means the value remains 20000 if you disable HT.</w:t>
      </w:r>
    </w:p>
    <w:p w14:paraId="62C76A9F" w14:textId="77777777" w:rsidR="0039445F" w:rsidRDefault="0039445F" w:rsidP="0039445F">
      <w:pPr>
        <w:rPr>
          <w:lang w:val="en-GB" w:eastAsia="en-SG"/>
        </w:rPr>
      </w:pPr>
      <w:r>
        <w:rPr>
          <w:lang w:val="en-GB" w:eastAsia="en-SG"/>
        </w:rPr>
        <w:t xml:space="preserve">Since there are 2 threads, what happens when both are idle? </w:t>
      </w:r>
    </w:p>
    <w:p w14:paraId="175245DB" w14:textId="77777777" w:rsidR="0039445F" w:rsidRDefault="0039445F" w:rsidP="0039445F">
      <w:pPr>
        <w:rPr>
          <w:lang w:val="en-GB" w:eastAsia="en-SG"/>
        </w:rPr>
      </w:pPr>
      <w:r>
        <w:rPr>
          <w:lang w:val="en-GB" w:eastAsia="en-SG"/>
        </w:rPr>
        <w:t xml:space="preserve">You assigned Idle = 10000 ms for each. </w:t>
      </w:r>
    </w:p>
    <w:p w14:paraId="4A4EB235" w14:textId="1F5A1AF9" w:rsidR="0039445F" w:rsidRDefault="0039445F" w:rsidP="0039445F">
      <w:pPr>
        <w:rPr>
          <w:lang w:val="en-GB" w:eastAsia="en-SG"/>
        </w:rPr>
      </w:pPr>
      <w:r>
        <w:rPr>
          <w:lang w:val="en-GB" w:eastAsia="en-SG"/>
        </w:rPr>
        <w:t xml:space="preserve">When one of the </w:t>
      </w:r>
      <w:r w:rsidR="00CB622A">
        <w:rPr>
          <w:lang w:val="en-GB" w:eastAsia="en-SG"/>
        </w:rPr>
        <w:t>threads</w:t>
      </w:r>
      <w:r>
        <w:rPr>
          <w:lang w:val="en-GB" w:eastAsia="en-SG"/>
        </w:rPr>
        <w:t xml:space="preserve"> is running hot, the highest the Used value of the thread can go is 20000. This means the CPU frequency doubles. What happens to the paired thread then? Does it show 0 ms? I am yet to test here.</w:t>
      </w:r>
    </w:p>
    <w:p w14:paraId="48177851" w14:textId="77777777" w:rsidR="0039445F" w:rsidRDefault="0039445F" w:rsidP="0039445F">
      <w:pPr>
        <w:rPr>
          <w:lang w:val="en-GB" w:eastAsia="en-SG"/>
        </w:rPr>
      </w:pPr>
      <w:r>
        <w:rPr>
          <w:lang w:val="en-GB" w:eastAsia="en-SG"/>
        </w:rPr>
        <w:t>At thread level, 100% Used = 20000 ms, while 100% Idle = 10000 ms. This creates confusion when you work at thread level.</w:t>
      </w:r>
    </w:p>
    <w:p w14:paraId="476F85D4" w14:textId="77777777" w:rsidR="0039445F" w:rsidRDefault="0039445F" w:rsidP="0039445F">
      <w:pPr>
        <w:pStyle w:val="Heading4"/>
      </w:pPr>
      <w:r>
        <w:t>Idle</w:t>
      </w:r>
    </w:p>
    <w:p w14:paraId="1C6DFE05" w14:textId="77777777" w:rsidR="0039445F" w:rsidRPr="00F526F9" w:rsidRDefault="0039445F" w:rsidP="0039445F">
      <w:pPr>
        <w:rPr>
          <w:lang w:val="en-GB" w:eastAsia="en-SG"/>
        </w:rPr>
      </w:pPr>
      <w:r>
        <w:rPr>
          <w:lang w:val="en-GB" w:eastAsia="en-SG"/>
        </w:rPr>
        <w:t>Before we cover more advance consumption metrics, we need to cover Idle. The reason is idle + non idle should add up to 100%. Knowing what defines 100% is crucial.</w:t>
      </w:r>
    </w:p>
    <w:p w14:paraId="42B6BDCA" w14:textId="56E60873" w:rsidR="0039445F" w:rsidRPr="004D6FB2" w:rsidRDefault="00CB622A" w:rsidP="0039445F">
      <w:pPr>
        <w:rPr>
          <w:lang w:val="en-GB" w:eastAsia="en-SG"/>
        </w:rPr>
      </w:pPr>
      <w:r>
        <w:rPr>
          <w:lang w:val="en-GB" w:eastAsia="en-SG"/>
        </w:rPr>
        <w:t xml:space="preserve">If HT is enabled, </w:t>
      </w:r>
      <w:r w:rsidR="0039445F">
        <w:rPr>
          <w:lang w:val="en-GB" w:eastAsia="en-SG"/>
        </w:rPr>
        <w:t xml:space="preserve">Idle is capped at 10000 ms at a thread level. The following example shows an ESXi with 64 threads that is basically idle. Notice none of the threads passes 10000 ms. The table shows maximum value of 9998, not exactly 10000. I suppose the 2 ms is </w:t>
      </w:r>
      <w:r w:rsidR="001736B1">
        <w:rPr>
          <w:lang w:val="en-GB" w:eastAsia="en-SG"/>
        </w:rPr>
        <w:t>the kernel</w:t>
      </w:r>
      <w:r w:rsidR="0039445F">
        <w:rPr>
          <w:lang w:val="en-GB" w:eastAsia="en-SG"/>
        </w:rPr>
        <w:t xml:space="preserve"> just humming along.</w:t>
      </w:r>
    </w:p>
    <w:p w14:paraId="779BBC28" w14:textId="77777777" w:rsidR="0039445F" w:rsidRDefault="0039445F" w:rsidP="0039445F">
      <w:pPr>
        <w:rPr>
          <w:lang w:val="en-GB" w:eastAsia="en-SG"/>
        </w:rPr>
      </w:pPr>
      <w:r w:rsidRPr="004D6FB2">
        <w:rPr>
          <w:noProof/>
          <w:lang w:val="en-GB" w:eastAsia="en-SG"/>
        </w:rPr>
        <w:drawing>
          <wp:inline distT="0" distB="0" distL="0" distR="0" wp14:anchorId="78DFDBEB" wp14:editId="4EDD328F">
            <wp:extent cx="6000333" cy="2855117"/>
            <wp:effectExtent l="0" t="0" r="635" b="2540"/>
            <wp:docPr id="20512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7074" name="Picture 1" descr="A screenshot of a computer&#10;&#10;Description automatically generated"/>
                    <pic:cNvPicPr/>
                  </pic:nvPicPr>
                  <pic:blipFill>
                    <a:blip r:embed="rId203"/>
                    <a:stretch>
                      <a:fillRect/>
                    </a:stretch>
                  </pic:blipFill>
                  <pic:spPr>
                    <a:xfrm>
                      <a:off x="0" y="0"/>
                      <a:ext cx="6004835" cy="2857259"/>
                    </a:xfrm>
                    <a:prstGeom prst="rect">
                      <a:avLst/>
                    </a:prstGeom>
                  </pic:spPr>
                </pic:pic>
              </a:graphicData>
            </a:graphic>
          </wp:inline>
        </w:drawing>
      </w:r>
    </w:p>
    <w:p w14:paraId="2C8E3934" w14:textId="77777777" w:rsidR="0039445F" w:rsidRDefault="0039445F" w:rsidP="00BF4AEC">
      <w:pPr>
        <w:pStyle w:val="BeforeTable"/>
        <w:rPr>
          <w:lang w:val="en-GB"/>
        </w:rPr>
      </w:pPr>
    </w:p>
    <w:p w14:paraId="67353E4E" w14:textId="77777777" w:rsidR="0039445F" w:rsidRDefault="0039445F" w:rsidP="0039445F">
      <w:pPr>
        <w:rPr>
          <w:lang w:val="en-GB" w:eastAsia="en-SG"/>
        </w:rPr>
      </w:pPr>
      <w:r>
        <w:rPr>
          <w:lang w:val="en-GB" w:eastAsia="en-SG"/>
        </w:rPr>
        <w:lastRenderedPageBreak/>
        <w:t>The above translates that the total per core should be 20000, since there are 2 threads per core.</w:t>
      </w:r>
    </w:p>
    <w:p w14:paraId="00A41BF1" w14:textId="77777777" w:rsidR="0039445F" w:rsidRDefault="0039445F" w:rsidP="0039445F">
      <w:pPr>
        <w:rPr>
          <w:lang w:val="en-GB" w:eastAsia="en-SG"/>
        </w:rPr>
      </w:pPr>
      <w:r>
        <w:rPr>
          <w:lang w:val="en-GB" w:eastAsia="en-SG"/>
        </w:rPr>
        <w:t>You can confirm the above ESXi is idle by plotting idle at the host level. The sum is near 640000 ms.</w:t>
      </w:r>
    </w:p>
    <w:p w14:paraId="32D0ABB7" w14:textId="77777777" w:rsidR="0039445F" w:rsidRDefault="0039445F" w:rsidP="0039445F">
      <w:pPr>
        <w:rPr>
          <w:lang w:val="en-GB" w:eastAsia="en-SG"/>
        </w:rPr>
      </w:pPr>
      <w:r w:rsidRPr="004D6FB2">
        <w:rPr>
          <w:noProof/>
          <w:lang w:val="en-GB" w:eastAsia="en-SG"/>
        </w:rPr>
        <w:drawing>
          <wp:inline distT="0" distB="0" distL="0" distR="0" wp14:anchorId="35F4FF22" wp14:editId="6BA31BC1">
            <wp:extent cx="6007008" cy="2518512"/>
            <wp:effectExtent l="0" t="0" r="0" b="0"/>
            <wp:docPr id="103739785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397854" name="Picture 1" descr="A screen shot of a graph&#10;&#10;Description automatically generated"/>
                    <pic:cNvPicPr/>
                  </pic:nvPicPr>
                  <pic:blipFill>
                    <a:blip r:embed="rId204"/>
                    <a:stretch>
                      <a:fillRect/>
                    </a:stretch>
                  </pic:blipFill>
                  <pic:spPr>
                    <a:xfrm>
                      <a:off x="0" y="0"/>
                      <a:ext cx="6015352" cy="2522010"/>
                    </a:xfrm>
                    <a:prstGeom prst="rect">
                      <a:avLst/>
                    </a:prstGeom>
                  </pic:spPr>
                </pic:pic>
              </a:graphicData>
            </a:graphic>
          </wp:inline>
        </w:drawing>
      </w:r>
    </w:p>
    <w:p w14:paraId="55E6B257" w14:textId="77777777" w:rsidR="00CB622A" w:rsidRDefault="00CB622A" w:rsidP="00CB622A">
      <w:pPr>
        <w:pStyle w:val="BeforeTable"/>
        <w:rPr>
          <w:lang w:val="en-GB" w:eastAsia="en-SG"/>
        </w:rPr>
      </w:pPr>
    </w:p>
    <w:p w14:paraId="20FB9792" w14:textId="3ABD76F1" w:rsidR="00CB622A" w:rsidRDefault="00CB622A" w:rsidP="0039445F">
      <w:pPr>
        <w:rPr>
          <w:lang w:val="en-GB" w:eastAsia="en-SG"/>
        </w:rPr>
      </w:pPr>
      <w:r>
        <w:rPr>
          <w:lang w:val="en-GB" w:eastAsia="en-SG"/>
        </w:rPr>
        <w:t xml:space="preserve">If HT is not available, then </w:t>
      </w:r>
      <w:r w:rsidR="00167475">
        <w:rPr>
          <w:lang w:val="en-GB" w:eastAsia="en-SG"/>
        </w:rPr>
        <w:t xml:space="preserve">there is no counter at thread level. The counter at the core level adds up to 20000 ms. </w:t>
      </w:r>
    </w:p>
    <w:p w14:paraId="50EAC5C9" w14:textId="1C7C5BD6" w:rsidR="00CB622A" w:rsidRPr="004D6FB2" w:rsidRDefault="00167475" w:rsidP="0039445F">
      <w:pPr>
        <w:rPr>
          <w:lang w:val="en-GB" w:eastAsia="en-SG"/>
        </w:rPr>
      </w:pPr>
      <w:r w:rsidRPr="00167475">
        <w:rPr>
          <w:noProof/>
          <w:lang w:val="en-GB" w:eastAsia="en-SG"/>
        </w:rPr>
        <w:drawing>
          <wp:inline distT="0" distB="0" distL="0" distR="0" wp14:anchorId="69DBD424" wp14:editId="3894A8FD">
            <wp:extent cx="6005830" cy="2778760"/>
            <wp:effectExtent l="0" t="0" r="0" b="2540"/>
            <wp:docPr id="1894956407" name="Picture 1" descr="A graph with icicl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956407" name="Picture 1" descr="A graph with icicles and numbers&#10;&#10;AI-generated content may be incorrect."/>
                    <pic:cNvPicPr/>
                  </pic:nvPicPr>
                  <pic:blipFill>
                    <a:blip r:embed="rId205"/>
                    <a:stretch>
                      <a:fillRect/>
                    </a:stretch>
                  </pic:blipFill>
                  <pic:spPr>
                    <a:xfrm>
                      <a:off x="0" y="0"/>
                      <a:ext cx="6005830" cy="2778760"/>
                    </a:xfrm>
                    <a:prstGeom prst="rect">
                      <a:avLst/>
                    </a:prstGeom>
                  </pic:spPr>
                </pic:pic>
              </a:graphicData>
            </a:graphic>
          </wp:inline>
        </w:drawing>
      </w:r>
    </w:p>
    <w:p w14:paraId="534BFB64" w14:textId="79E8B33A" w:rsidR="009F3A6A" w:rsidRPr="009F3A6A" w:rsidRDefault="0039445F" w:rsidP="009F3A6A">
      <w:pPr>
        <w:pStyle w:val="Heading4"/>
      </w:pPr>
      <w:r w:rsidRPr="00A452F2">
        <w:t>Used</w:t>
      </w:r>
      <w:r>
        <w:t xml:space="preserve"> | Usage</w:t>
      </w:r>
    </w:p>
    <w:p w14:paraId="5D74D7B6" w14:textId="38708985" w:rsidR="009F3A6A" w:rsidRDefault="0039445F" w:rsidP="0039445F">
      <w:pPr>
        <w:rPr>
          <w:lang w:val="en-GB"/>
        </w:rPr>
      </w:pPr>
      <w:r>
        <w:rPr>
          <w:lang w:val="en-GB"/>
        </w:rPr>
        <w:t>You are</w:t>
      </w:r>
      <w:r w:rsidRPr="00A452F2">
        <w:rPr>
          <w:lang w:val="en-GB"/>
        </w:rPr>
        <w:t xml:space="preserve"> now ready to tackle the next </w:t>
      </w:r>
      <w:r>
        <w:rPr>
          <w:lang w:val="en-GB"/>
        </w:rPr>
        <w:t>metrics</w:t>
      </w:r>
      <w:r w:rsidRPr="00A452F2">
        <w:rPr>
          <w:lang w:val="en-GB"/>
        </w:rPr>
        <w:t xml:space="preserve">, which are </w:t>
      </w:r>
      <w:r>
        <w:rPr>
          <w:lang w:val="en-GB"/>
        </w:rPr>
        <w:t xml:space="preserve">Used (ms), Used (%), Usage (%) and Usage (MHz). Used (%) is used in esxtop, while vSphere Client UI uses the other 3 metrics. </w:t>
      </w:r>
    </w:p>
    <w:p w14:paraId="3A98AB45" w14:textId="6CAC08CA" w:rsidR="00A23793" w:rsidRDefault="00A23793" w:rsidP="0039445F">
      <w:pPr>
        <w:rPr>
          <w:lang w:val="en-GB"/>
        </w:rPr>
      </w:pPr>
      <w:r>
        <w:rPr>
          <w:lang w:val="en-GB"/>
        </w:rPr>
        <w:t>vSphere Client uses the name Used instead of Usage. But in the metrics chart page, it uses Usage. As a result, I’m going to assume that Used (MHz) = Usage (MHz) as vSphere Client UI uses them interchangeably.</w:t>
      </w:r>
      <w:r w:rsidRPr="00A23793">
        <w:rPr>
          <w:lang w:val="en-GB"/>
        </w:rPr>
        <w:t xml:space="preserve"> </w:t>
      </w:r>
      <w:r>
        <w:rPr>
          <w:lang w:val="en-GB"/>
        </w:rPr>
        <w:t>While I’ve found differences in rare cases, it is safe to take as Usage = Used.</w:t>
      </w:r>
    </w:p>
    <w:p w14:paraId="26247526" w14:textId="4FEF2977" w:rsidR="001D7D15" w:rsidRDefault="009F3A6A" w:rsidP="0039445F">
      <w:pPr>
        <w:rPr>
          <w:lang w:val="en-GB"/>
        </w:rPr>
      </w:pPr>
      <w:r>
        <w:rPr>
          <w:lang w:val="en-GB"/>
        </w:rPr>
        <w:lastRenderedPageBreak/>
        <w:t xml:space="preserve">I only see the use case for Usage (MHz). </w:t>
      </w:r>
      <w:r w:rsidR="001D7D15">
        <w:rPr>
          <w:lang w:val="en-GB"/>
        </w:rPr>
        <w:t xml:space="preserve">The other 2 units (second and percentage) are not needed. Using </w:t>
      </w:r>
      <w:r w:rsidR="001D7D15" w:rsidRPr="00A452F2">
        <w:rPr>
          <w:lang w:val="en-GB"/>
        </w:rPr>
        <w:t>m</w:t>
      </w:r>
      <w:r w:rsidR="001D7D15">
        <w:rPr>
          <w:lang w:val="en-GB"/>
        </w:rPr>
        <w:t>illi</w:t>
      </w:r>
      <w:r w:rsidR="001D7D15" w:rsidRPr="00A452F2">
        <w:rPr>
          <w:lang w:val="en-GB"/>
        </w:rPr>
        <w:t>s</w:t>
      </w:r>
      <w:r w:rsidR="001D7D15">
        <w:rPr>
          <w:lang w:val="en-GB"/>
        </w:rPr>
        <w:t xml:space="preserve">econd is hard to </w:t>
      </w:r>
      <w:r w:rsidR="001D7D15" w:rsidRPr="00A452F2">
        <w:rPr>
          <w:lang w:val="en-GB"/>
        </w:rPr>
        <w:t>account for “</w:t>
      </w:r>
      <w:r w:rsidR="001D7D15" w:rsidRPr="00D2294F">
        <w:rPr>
          <w:color w:val="00B0F0"/>
          <w:lang w:val="en-GB"/>
        </w:rPr>
        <w:t>how fast you run</w:t>
      </w:r>
      <w:r w:rsidR="001D7D15" w:rsidRPr="00A452F2">
        <w:rPr>
          <w:lang w:val="en-GB"/>
        </w:rPr>
        <w:t>” and “</w:t>
      </w:r>
      <w:r w:rsidR="001D7D15" w:rsidRPr="00D2294F">
        <w:rPr>
          <w:color w:val="00B0F0"/>
          <w:lang w:val="en-GB"/>
        </w:rPr>
        <w:t>how efficient you run</w:t>
      </w:r>
      <w:r w:rsidR="001D7D15" w:rsidRPr="00A452F2">
        <w:rPr>
          <w:lang w:val="en-GB"/>
        </w:rPr>
        <w:t>”</w:t>
      </w:r>
      <w:r w:rsidR="001D7D15">
        <w:rPr>
          <w:lang w:val="en-GB"/>
        </w:rPr>
        <w:t>. With MHz, we gain an additional dimension, which is speed. We can plot the speed across time.</w:t>
      </w:r>
    </w:p>
    <w:p w14:paraId="321A6E98" w14:textId="54DF8A9A" w:rsidR="009F3A6A" w:rsidRDefault="001D7D15" w:rsidP="0039445F">
      <w:pPr>
        <w:rPr>
          <w:lang w:val="en-GB"/>
        </w:rPr>
      </w:pPr>
      <w:r>
        <w:rPr>
          <w:lang w:val="en-GB"/>
        </w:rPr>
        <w:t>If you have a specific need</w:t>
      </w:r>
      <w:r w:rsidR="00A23793">
        <w:rPr>
          <w:lang w:val="en-GB"/>
        </w:rPr>
        <w:t xml:space="preserve"> on Used (ms), Used (%) and Usage (%)</w:t>
      </w:r>
      <w:r>
        <w:rPr>
          <w:lang w:val="en-GB"/>
        </w:rPr>
        <w:t xml:space="preserve">, reach out to me with the reason and happy to provide the documentation on these 3 metrics. </w:t>
      </w:r>
    </w:p>
    <w:p w14:paraId="0F44EF85" w14:textId="4B357D53" w:rsidR="0039445F" w:rsidRDefault="001D7D15" w:rsidP="0039445F">
      <w:pPr>
        <w:rPr>
          <w:lang w:val="en-GB"/>
        </w:rPr>
      </w:pPr>
      <w:r>
        <w:rPr>
          <w:lang w:val="en-GB"/>
        </w:rPr>
        <w:t xml:space="preserve">Usage (MHz) </w:t>
      </w:r>
      <w:r w:rsidR="0039445F">
        <w:rPr>
          <w:lang w:val="en-GB"/>
        </w:rPr>
        <w:t>relate</w:t>
      </w:r>
      <w:r>
        <w:rPr>
          <w:lang w:val="en-GB"/>
        </w:rPr>
        <w:t>s</w:t>
      </w:r>
      <w:r w:rsidR="0039445F">
        <w:rPr>
          <w:lang w:val="en-GB"/>
        </w:rPr>
        <w:t xml:space="preserve"> to Utilization in a similar way that VM </w:t>
      </w:r>
      <w:r>
        <w:rPr>
          <w:lang w:val="en-GB"/>
        </w:rPr>
        <w:t>Usage</w:t>
      </w:r>
      <w:r w:rsidR="0039445F">
        <w:rPr>
          <w:lang w:val="en-GB"/>
        </w:rPr>
        <w:t xml:space="preserve"> metric relate</w:t>
      </w:r>
      <w:r>
        <w:rPr>
          <w:lang w:val="en-GB"/>
        </w:rPr>
        <w:t>s</w:t>
      </w:r>
      <w:r w:rsidR="0039445F">
        <w:rPr>
          <w:lang w:val="en-GB"/>
        </w:rPr>
        <w:t xml:space="preserve"> to VM Run metric. The difference is a physical thread does not experience overlap, and system is not applicable as it’s </w:t>
      </w:r>
      <w:r w:rsidR="001736B1">
        <w:rPr>
          <w:lang w:val="en-GB"/>
        </w:rPr>
        <w:t xml:space="preserve">run in the </w:t>
      </w:r>
      <w:r w:rsidR="00BA1986">
        <w:rPr>
          <w:lang w:val="en-GB"/>
        </w:rPr>
        <w:t>kernel</w:t>
      </w:r>
      <w:r w:rsidR="0039445F">
        <w:rPr>
          <w:lang w:val="en-GB"/>
        </w:rPr>
        <w:t>.</w:t>
      </w:r>
    </w:p>
    <w:p w14:paraId="62A5813A" w14:textId="43E8700E" w:rsidR="0039445F" w:rsidRDefault="0039445F" w:rsidP="0039445F">
      <w:pPr>
        <w:rPr>
          <w:lang w:val="en-GB"/>
        </w:rPr>
      </w:pPr>
      <w:r w:rsidRPr="00A452F2">
        <w:rPr>
          <w:lang w:val="en-GB"/>
        </w:rPr>
        <w:t xml:space="preserve">Here is how Utilization and </w:t>
      </w:r>
      <w:r w:rsidR="001D7D15">
        <w:rPr>
          <w:lang w:val="en-GB"/>
        </w:rPr>
        <w:t>Usage</w:t>
      </w:r>
      <w:r w:rsidRPr="00A452F2">
        <w:rPr>
          <w:lang w:val="en-GB"/>
        </w:rPr>
        <w:t xml:space="preserve"> </w:t>
      </w:r>
      <w:r>
        <w:rPr>
          <w:lang w:val="en-GB"/>
        </w:rPr>
        <w:t>a</w:t>
      </w:r>
      <w:r w:rsidRPr="00A452F2">
        <w:rPr>
          <w:lang w:val="en-GB"/>
        </w:rPr>
        <w:t xml:space="preserve">re related at PCPU level: </w:t>
      </w:r>
    </w:p>
    <w:p w14:paraId="025B8BF4" w14:textId="77777777" w:rsidR="0039445F" w:rsidRPr="00A452F2" w:rsidRDefault="0039445F" w:rsidP="0039445F">
      <w:pPr>
        <w:jc w:val="center"/>
        <w:rPr>
          <w:lang w:val="en-GB"/>
        </w:rPr>
      </w:pPr>
      <w:r w:rsidRPr="00D00482">
        <w:rPr>
          <w:noProof/>
          <w:lang w:val="en-GB"/>
        </w:rPr>
        <w:drawing>
          <wp:inline distT="0" distB="0" distL="0" distR="0" wp14:anchorId="1652CAF0" wp14:editId="1DAD93FB">
            <wp:extent cx="5020056" cy="2496312"/>
            <wp:effectExtent l="0" t="0" r="9525" b="0"/>
            <wp:docPr id="84239614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396142" name="Picture 1" descr="A diagram of a computer&#10;&#10;Description automatically generated"/>
                    <pic:cNvPicPr/>
                  </pic:nvPicPr>
                  <pic:blipFill>
                    <a:blip r:embed="rId206"/>
                    <a:stretch>
                      <a:fillRect/>
                    </a:stretch>
                  </pic:blipFill>
                  <pic:spPr>
                    <a:xfrm>
                      <a:off x="0" y="0"/>
                      <a:ext cx="5020056" cy="2496312"/>
                    </a:xfrm>
                    <a:prstGeom prst="rect">
                      <a:avLst/>
                    </a:prstGeom>
                  </pic:spPr>
                </pic:pic>
              </a:graphicData>
            </a:graphic>
          </wp:inline>
        </w:drawing>
      </w:r>
    </w:p>
    <w:p w14:paraId="0D14C91D" w14:textId="77777777" w:rsidR="0039445F" w:rsidRPr="009442A4" w:rsidRDefault="0039445F" w:rsidP="0039445F">
      <w:pPr>
        <w:rPr>
          <w:lang w:val="en-GB"/>
        </w:rPr>
      </w:pPr>
      <w:r>
        <w:rPr>
          <w:lang w:val="en-GB"/>
        </w:rPr>
        <w:t xml:space="preserve">Used is </w:t>
      </w:r>
      <w:r w:rsidRPr="009442A4">
        <w:rPr>
          <w:lang w:val="en-GB"/>
        </w:rPr>
        <w:t xml:space="preserve">calculated based on a hardware counter called </w:t>
      </w:r>
      <w:r>
        <w:rPr>
          <w:lang w:val="en-GB"/>
        </w:rPr>
        <w:t>Non-Halted Core Cycle (NHCC). Logically, the higher the CPU clock speed</w:t>
      </w:r>
      <w:r w:rsidRPr="009442A4">
        <w:rPr>
          <w:lang w:val="en-GB"/>
        </w:rPr>
        <w:t xml:space="preserve">, </w:t>
      </w:r>
      <w:r>
        <w:rPr>
          <w:lang w:val="en-GB"/>
        </w:rPr>
        <w:t xml:space="preserve">the more cycles you complete. That’s why the value gets higher in </w:t>
      </w:r>
      <w:r w:rsidRPr="009442A4">
        <w:rPr>
          <w:lang w:val="en-GB"/>
        </w:rPr>
        <w:t>turbo</w:t>
      </w:r>
      <w:r>
        <w:rPr>
          <w:lang w:val="en-GB"/>
        </w:rPr>
        <w:t xml:space="preserve"> boost.</w:t>
      </w:r>
    </w:p>
    <w:p w14:paraId="71741D39" w14:textId="0FFC8E37" w:rsidR="0039445F" w:rsidRDefault="0039445F" w:rsidP="0039445F">
      <w:pPr>
        <w:rPr>
          <w:lang w:val="en-GB"/>
        </w:rPr>
      </w:pPr>
      <w:bookmarkStart w:id="42" w:name="_Power_Management_1"/>
      <w:bookmarkStart w:id="43" w:name="_Used"/>
      <w:bookmarkEnd w:id="42"/>
      <w:bookmarkEnd w:id="43"/>
      <w:r>
        <w:rPr>
          <w:lang w:val="en-GB"/>
        </w:rPr>
        <w:t xml:space="preserve">From the diagram above, you can see that </w:t>
      </w:r>
      <w:r w:rsidR="001D7D15">
        <w:rPr>
          <w:lang w:val="en-GB"/>
        </w:rPr>
        <w:t>Usage</w:t>
      </w:r>
      <w:r>
        <w:rPr>
          <w:lang w:val="en-GB"/>
        </w:rPr>
        <w:t xml:space="preserve"> accounts for 2 factors that Utilization does not:</w:t>
      </w:r>
    </w:p>
    <w:p w14:paraId="0E9213AE" w14:textId="04B35776" w:rsidR="0039445F" w:rsidRDefault="0039445F" w:rsidP="0039445F">
      <w:pPr>
        <w:pStyle w:val="Bullet"/>
        <w:rPr>
          <w:lang w:val="en-GB"/>
        </w:rPr>
      </w:pPr>
      <w:bookmarkStart w:id="44" w:name="_Hlk198151183"/>
      <w:r w:rsidRPr="009E286A">
        <w:rPr>
          <w:lang w:val="en-GB"/>
        </w:rPr>
        <w:t xml:space="preserve">A physical </w:t>
      </w:r>
      <w:r>
        <w:rPr>
          <w:lang w:val="en-GB"/>
        </w:rPr>
        <w:t>t</w:t>
      </w:r>
      <w:r w:rsidRPr="009E286A">
        <w:rPr>
          <w:lang w:val="en-GB"/>
        </w:rPr>
        <w:t>hread is either executing (running) or halted (idle).</w:t>
      </w:r>
      <w:r>
        <w:rPr>
          <w:lang w:val="en-GB"/>
        </w:rPr>
        <w:t xml:space="preserve"> </w:t>
      </w:r>
      <w:r w:rsidRPr="009E286A">
        <w:rPr>
          <w:lang w:val="en-GB"/>
        </w:rPr>
        <w:t>Its execution will be less efficient if its paired thread is also running at the same time.</w:t>
      </w:r>
      <w:r>
        <w:rPr>
          <w:lang w:val="en-GB"/>
        </w:rPr>
        <w:t xml:space="preserve"> </w:t>
      </w:r>
    </w:p>
    <w:bookmarkEnd w:id="44"/>
    <w:p w14:paraId="1509A7D8" w14:textId="77777777" w:rsidR="0039445F" w:rsidRPr="00F526F9" w:rsidRDefault="0039445F" w:rsidP="0039445F">
      <w:pPr>
        <w:pStyle w:val="Bullet"/>
        <w:rPr>
          <w:lang w:val="en-GB"/>
        </w:rPr>
      </w:pPr>
      <w:r w:rsidRPr="009E286A">
        <w:rPr>
          <w:lang w:val="en-GB"/>
        </w:rPr>
        <w:t>While it’s running, it can run at lower/higher CPU clock speed</w:t>
      </w:r>
      <w:r>
        <w:rPr>
          <w:lang w:val="en-GB"/>
        </w:rPr>
        <w:t xml:space="preserve"> due to power management.</w:t>
      </w:r>
    </w:p>
    <w:p w14:paraId="23A6D386" w14:textId="77777777" w:rsidR="0039445F" w:rsidRPr="00A452F2" w:rsidRDefault="0039445F" w:rsidP="0039445F">
      <w:pPr>
        <w:pStyle w:val="Heading5"/>
      </w:pPr>
      <w:r w:rsidRPr="00A452F2">
        <w:t>Usage</w:t>
      </w:r>
    </w:p>
    <w:p w14:paraId="520D8F73" w14:textId="5F7181B1" w:rsidR="0039445F" w:rsidRDefault="0039445F" w:rsidP="0039445F">
      <w:pPr>
        <w:rPr>
          <w:lang w:val="en-GB"/>
        </w:rPr>
      </w:pPr>
      <w:r w:rsidRPr="00A452F2">
        <w:rPr>
          <w:lang w:val="en-GB"/>
        </w:rPr>
        <w:t xml:space="preserve">vCenter adds this counter, meaning it does not exist at ESXi level. </w:t>
      </w:r>
    </w:p>
    <w:p w14:paraId="4AC7E1DD" w14:textId="77777777" w:rsidR="0039445F" w:rsidRDefault="0039445F" w:rsidP="0039445F">
      <w:pPr>
        <w:rPr>
          <w:lang w:val="en-GB"/>
        </w:rPr>
      </w:pPr>
      <w:r>
        <w:rPr>
          <w:lang w:val="en-GB"/>
        </w:rPr>
        <w:t xml:space="preserve">You see both the Capacity of 35.18 GHz and Used of 11.3 GHz. There is no concept of </w:t>
      </w:r>
      <w:r w:rsidRPr="00CC2C04">
        <w:rPr>
          <w:color w:val="00B0F0"/>
          <w:lang w:val="en-GB"/>
        </w:rPr>
        <w:t xml:space="preserve">Usable Capacity </w:t>
      </w:r>
      <w:r>
        <w:rPr>
          <w:lang w:val="en-GB"/>
        </w:rPr>
        <w:t>in vSphere, so the Free amount is basically Capacity – Used.</w:t>
      </w:r>
    </w:p>
    <w:p w14:paraId="7130A576" w14:textId="77777777" w:rsidR="0039445F" w:rsidRPr="00A452F2" w:rsidRDefault="0039445F" w:rsidP="0039445F">
      <w:pPr>
        <w:rPr>
          <w:lang w:val="en-GB"/>
        </w:rPr>
      </w:pPr>
      <w:r>
        <w:rPr>
          <w:noProof/>
        </w:rPr>
        <w:lastRenderedPageBreak/>
        <w:drawing>
          <wp:inline distT="0" distB="0" distL="0" distR="0" wp14:anchorId="4DC762D2" wp14:editId="241F8507">
            <wp:extent cx="6016752" cy="2103120"/>
            <wp:effectExtent l="0" t="0" r="3175" b="0"/>
            <wp:docPr id="606394204" name="Picture 6063942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04" name="Picture 606394204" descr="A screenshot of a computer&#10;&#10;Description automatically generated"/>
                    <pic:cNvPicPr/>
                  </pic:nvPicPr>
                  <pic:blipFill>
                    <a:blip r:embed="rId207">
                      <a:extLst>
                        <a:ext uri="{28A0092B-C50C-407E-A947-70E740481C1C}">
                          <a14:useLocalDpi xmlns:a14="http://schemas.microsoft.com/office/drawing/2010/main" val="0"/>
                        </a:ext>
                      </a:extLst>
                    </a:blip>
                    <a:stretch>
                      <a:fillRect/>
                    </a:stretch>
                  </pic:blipFill>
                  <pic:spPr>
                    <a:xfrm>
                      <a:off x="0" y="0"/>
                      <a:ext cx="6016752" cy="2103120"/>
                    </a:xfrm>
                    <a:prstGeom prst="rect">
                      <a:avLst/>
                    </a:prstGeom>
                  </pic:spPr>
                </pic:pic>
              </a:graphicData>
            </a:graphic>
          </wp:inline>
        </w:drawing>
      </w:r>
    </w:p>
    <w:p w14:paraId="72489953" w14:textId="77777777" w:rsidR="0039445F" w:rsidRPr="00724ACE" w:rsidRDefault="0039445F" w:rsidP="0039445F">
      <w:pPr>
        <w:rPr>
          <w:lang w:val="en-GB"/>
        </w:rPr>
      </w:pPr>
      <w:r w:rsidRPr="00724ACE">
        <w:rPr>
          <w:lang w:val="en-GB"/>
        </w:rPr>
        <w:t xml:space="preserve">The Used CPU is </w:t>
      </w:r>
      <w:r w:rsidRPr="00F2048D">
        <w:rPr>
          <w:color w:val="00B0F0"/>
          <w:lang w:val="en-GB"/>
        </w:rPr>
        <w:t>summary.quickStats.overallCpuUsage</w:t>
      </w:r>
      <w:r>
        <w:rPr>
          <w:lang w:val="en-GB"/>
        </w:rPr>
        <w:t>.</w:t>
      </w:r>
    </w:p>
    <w:p w14:paraId="662EEFEC" w14:textId="77777777" w:rsidR="0039445F" w:rsidRDefault="0039445F" w:rsidP="0039445F">
      <w:pPr>
        <w:rPr>
          <w:lang w:val="en-GB"/>
        </w:rPr>
      </w:pPr>
      <w:r>
        <w:rPr>
          <w:lang w:val="en-GB"/>
        </w:rPr>
        <w:t>The value above is likely some average of say 5 minutes as it remains static for a while, and it does not exactly match the number below as the roll up period is not the same.</w:t>
      </w:r>
    </w:p>
    <w:p w14:paraId="31B72ACB" w14:textId="77777777" w:rsidR="0039445F" w:rsidRDefault="0039445F" w:rsidP="00A23793">
      <w:pPr>
        <w:pStyle w:val="Heading5"/>
      </w:pPr>
      <w:r>
        <w:t>Usage at 100%</w:t>
      </w:r>
    </w:p>
    <w:p w14:paraId="5AF18376" w14:textId="77777777" w:rsidR="0039445F" w:rsidRDefault="0039445F" w:rsidP="0039445F">
      <w:pPr>
        <w:rPr>
          <w:lang w:val="en-GB"/>
        </w:rPr>
      </w:pPr>
      <w:r>
        <w:rPr>
          <w:lang w:val="en-GB"/>
        </w:rPr>
        <w:t>Usage is capped at 100%. It won’t exceed the total capacity. The following shows Demand consistently hover between 120% – 150%</w:t>
      </w:r>
    </w:p>
    <w:p w14:paraId="7E4D3E46" w14:textId="77777777" w:rsidR="0039445F" w:rsidRDefault="0039445F" w:rsidP="0039445F">
      <w:pPr>
        <w:jc w:val="center"/>
        <w:rPr>
          <w:lang w:val="en-GB"/>
        </w:rPr>
      </w:pPr>
      <w:r w:rsidRPr="006C6A9B">
        <w:rPr>
          <w:noProof/>
          <w:lang w:val="en-GB"/>
        </w:rPr>
        <w:drawing>
          <wp:inline distT="0" distB="0" distL="0" distR="0" wp14:anchorId="736E0670" wp14:editId="028724A9">
            <wp:extent cx="5724144" cy="2596896"/>
            <wp:effectExtent l="0" t="0" r="0" b="0"/>
            <wp:docPr id="206961530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15301" name="Picture 1" descr="A graph of a graph&#10;&#10;Description automatically generated"/>
                    <pic:cNvPicPr/>
                  </pic:nvPicPr>
                  <pic:blipFill>
                    <a:blip r:embed="rId208"/>
                    <a:stretch>
                      <a:fillRect/>
                    </a:stretch>
                  </pic:blipFill>
                  <pic:spPr>
                    <a:xfrm>
                      <a:off x="0" y="0"/>
                      <a:ext cx="5724144" cy="2596896"/>
                    </a:xfrm>
                    <a:prstGeom prst="rect">
                      <a:avLst/>
                    </a:prstGeom>
                  </pic:spPr>
                </pic:pic>
              </a:graphicData>
            </a:graphic>
          </wp:inline>
        </w:drawing>
      </w:r>
    </w:p>
    <w:p w14:paraId="745AFFA8" w14:textId="77777777" w:rsidR="0039445F" w:rsidRDefault="0039445F" w:rsidP="0039445F">
      <w:pPr>
        <w:rPr>
          <w:lang w:val="en-GB"/>
        </w:rPr>
      </w:pPr>
      <w:r>
        <w:rPr>
          <w:lang w:val="en-GB"/>
        </w:rPr>
        <w:t>Checking the absolute counter, you can see Usage and Total Capacity are identical at 83.8 GHz.</w:t>
      </w:r>
    </w:p>
    <w:p w14:paraId="620ED687" w14:textId="77777777" w:rsidR="0039445F" w:rsidRPr="006C6A9B" w:rsidRDefault="0039445F" w:rsidP="0039445F">
      <w:pPr>
        <w:jc w:val="center"/>
        <w:rPr>
          <w:lang w:val="en-GB"/>
        </w:rPr>
      </w:pPr>
      <w:r w:rsidRPr="006C6A9B">
        <w:rPr>
          <w:noProof/>
          <w:lang w:val="en-GB"/>
        </w:rPr>
        <w:lastRenderedPageBreak/>
        <w:drawing>
          <wp:inline distT="0" distB="0" distL="0" distR="0" wp14:anchorId="36C097BB" wp14:editId="15960E36">
            <wp:extent cx="5724144" cy="2596896"/>
            <wp:effectExtent l="0" t="0" r="0" b="0"/>
            <wp:docPr id="146436809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68097" name="Picture 1" descr="A graph of a graph&#10;&#10;Description automatically generated with medium confidence"/>
                    <pic:cNvPicPr/>
                  </pic:nvPicPr>
                  <pic:blipFill>
                    <a:blip r:embed="rId209"/>
                    <a:stretch>
                      <a:fillRect/>
                    </a:stretch>
                  </pic:blipFill>
                  <pic:spPr>
                    <a:xfrm>
                      <a:off x="0" y="0"/>
                      <a:ext cx="5724144" cy="2596896"/>
                    </a:xfrm>
                    <a:prstGeom prst="rect">
                      <a:avLst/>
                    </a:prstGeom>
                  </pic:spPr>
                </pic:pic>
              </a:graphicData>
            </a:graphic>
          </wp:inline>
        </w:drawing>
      </w:r>
    </w:p>
    <w:p w14:paraId="6E48D4AE" w14:textId="77777777" w:rsidR="0039445F" w:rsidRDefault="0039445F" w:rsidP="0039445F">
      <w:pPr>
        <w:rPr>
          <w:lang w:val="en-GB"/>
        </w:rPr>
      </w:pPr>
      <w:r>
        <w:rPr>
          <w:lang w:val="en-GB"/>
        </w:rPr>
        <w:t xml:space="preserve">Usage is also capped at 100% at the thread level. </w:t>
      </w:r>
    </w:p>
    <w:p w14:paraId="7B13F6AB" w14:textId="77777777" w:rsidR="0039445F" w:rsidRDefault="0039445F" w:rsidP="0039445F">
      <w:pPr>
        <w:rPr>
          <w:lang w:val="en-GB"/>
        </w:rPr>
      </w:pPr>
      <w:r w:rsidRPr="00C4472E">
        <w:rPr>
          <w:noProof/>
          <w:lang w:val="en-GB"/>
        </w:rPr>
        <w:drawing>
          <wp:inline distT="0" distB="0" distL="0" distR="0" wp14:anchorId="5EB27C67" wp14:editId="6580EFAE">
            <wp:extent cx="6127148" cy="2728706"/>
            <wp:effectExtent l="0" t="0" r="6985" b="0"/>
            <wp:docPr id="534447495" name="Picture 534447495" descr="A graph with blu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5" name="Picture 534447495" descr="A graph with blue and purple lines&#10;&#10;Description automatically generated"/>
                    <pic:cNvPicPr/>
                  </pic:nvPicPr>
                  <pic:blipFill>
                    <a:blip r:embed="rId210"/>
                    <a:stretch>
                      <a:fillRect/>
                    </a:stretch>
                  </pic:blipFill>
                  <pic:spPr>
                    <a:xfrm>
                      <a:off x="0" y="0"/>
                      <a:ext cx="6147403" cy="2737726"/>
                    </a:xfrm>
                    <a:prstGeom prst="rect">
                      <a:avLst/>
                    </a:prstGeom>
                  </pic:spPr>
                </pic:pic>
              </a:graphicData>
            </a:graphic>
          </wp:inline>
        </w:drawing>
      </w:r>
    </w:p>
    <w:p w14:paraId="47EAE7D8" w14:textId="77777777" w:rsidR="0039445F" w:rsidRDefault="0039445F" w:rsidP="00BF4AEC">
      <w:pPr>
        <w:pStyle w:val="BeforeTable"/>
        <w:rPr>
          <w:lang w:val="en-GB"/>
        </w:rPr>
      </w:pPr>
    </w:p>
    <w:p w14:paraId="19CD2EB3" w14:textId="77777777" w:rsidR="0039445F" w:rsidRDefault="0039445F" w:rsidP="00BF4AEC">
      <w:pPr>
        <w:pStyle w:val="BeforeTable"/>
        <w:rPr>
          <w:lang w:val="en-GB"/>
        </w:rPr>
      </w:pPr>
    </w:p>
    <w:p w14:paraId="52D12254" w14:textId="77777777" w:rsidR="0039445F" w:rsidRDefault="0039445F" w:rsidP="0039445F">
      <w:pPr>
        <w:pStyle w:val="Heading4"/>
      </w:pPr>
      <w:bookmarkStart w:id="45" w:name="_ESXi_“Utilization”_counters"/>
      <w:bookmarkEnd w:id="45"/>
      <w:r>
        <w:t>Consumed</w:t>
      </w:r>
    </w:p>
    <w:p w14:paraId="3C1ED4D8" w14:textId="77777777" w:rsidR="0039445F" w:rsidRDefault="0039445F" w:rsidP="0039445F">
      <w:pPr>
        <w:rPr>
          <w:lang w:val="en-GB"/>
        </w:rPr>
      </w:pPr>
      <w:r>
        <w:rPr>
          <w:lang w:val="en-GB"/>
        </w:rPr>
        <w:t>When vSphere UI lists ESXi Hosts, it typically includes the present utilization. It lists the metrics as Consumed CPU (%) and Consumed Memory (%).</w:t>
      </w:r>
    </w:p>
    <w:p w14:paraId="05D844A1" w14:textId="77777777" w:rsidR="0039445F" w:rsidRDefault="0039445F" w:rsidP="0039445F">
      <w:pPr>
        <w:rPr>
          <w:lang w:val="en-GB"/>
        </w:rPr>
      </w:pPr>
      <w:r w:rsidRPr="0042732E">
        <w:rPr>
          <w:noProof/>
          <w:lang w:val="en-GB"/>
        </w:rPr>
        <w:drawing>
          <wp:inline distT="0" distB="0" distL="0" distR="0" wp14:anchorId="4E3AB940" wp14:editId="39811916">
            <wp:extent cx="6087101" cy="1321993"/>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11"/>
                    <a:stretch>
                      <a:fillRect/>
                    </a:stretch>
                  </pic:blipFill>
                  <pic:spPr>
                    <a:xfrm>
                      <a:off x="0" y="0"/>
                      <a:ext cx="6110723" cy="1327123"/>
                    </a:xfrm>
                    <a:prstGeom prst="rect">
                      <a:avLst/>
                    </a:prstGeom>
                  </pic:spPr>
                </pic:pic>
              </a:graphicData>
            </a:graphic>
          </wp:inline>
        </w:drawing>
      </w:r>
    </w:p>
    <w:p w14:paraId="54CD8604" w14:textId="77777777" w:rsidR="0039445F" w:rsidRDefault="0039445F" w:rsidP="0039445F">
      <w:pPr>
        <w:rPr>
          <w:lang w:val="en-GB"/>
        </w:rPr>
      </w:pPr>
      <w:r>
        <w:rPr>
          <w:lang w:val="en-GB"/>
        </w:rPr>
        <w:lastRenderedPageBreak/>
        <w:t>Consumed CPU maps to CPU Usage (%). Consumed Memory (%) maps to Memory Consumed (KB).</w:t>
      </w:r>
    </w:p>
    <w:p w14:paraId="6B9B23C3" w14:textId="77777777" w:rsidR="0039445F" w:rsidRDefault="0039445F" w:rsidP="0039445F">
      <w:pPr>
        <w:rPr>
          <w:lang w:val="en-GB"/>
        </w:rPr>
      </w:pPr>
      <w:r>
        <w:rPr>
          <w:lang w:val="en-GB"/>
        </w:rPr>
        <w:t>To confirm it, simply plot CPU Usage value. The last value is what you see at the table.</w:t>
      </w:r>
    </w:p>
    <w:p w14:paraId="39B7E7A7" w14:textId="77777777" w:rsidR="0039445F" w:rsidRDefault="0039445F" w:rsidP="0039445F">
      <w:pPr>
        <w:jc w:val="center"/>
        <w:rPr>
          <w:lang w:val="en-GB"/>
        </w:rPr>
      </w:pPr>
      <w:r w:rsidRPr="00AE3826">
        <w:rPr>
          <w:noProof/>
          <w:lang w:val="en-GB"/>
        </w:rPr>
        <w:drawing>
          <wp:inline distT="0" distB="0" distL="0" distR="0" wp14:anchorId="152C0C57" wp14:editId="5ABC5E86">
            <wp:extent cx="6047054" cy="2844620"/>
            <wp:effectExtent l="0" t="0" r="0" b="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212"/>
                    <a:stretch>
                      <a:fillRect/>
                    </a:stretch>
                  </pic:blipFill>
                  <pic:spPr>
                    <a:xfrm>
                      <a:off x="0" y="0"/>
                      <a:ext cx="6057859" cy="2849703"/>
                    </a:xfrm>
                    <a:prstGeom prst="rect">
                      <a:avLst/>
                    </a:prstGeom>
                  </pic:spPr>
                </pic:pic>
              </a:graphicData>
            </a:graphic>
          </wp:inline>
        </w:drawing>
      </w:r>
    </w:p>
    <w:p w14:paraId="5F3EB63A" w14:textId="77777777" w:rsidR="0039445F" w:rsidRDefault="0039445F" w:rsidP="0039445F">
      <w:pPr>
        <w:rPr>
          <w:lang w:val="en-GB"/>
        </w:rPr>
      </w:pPr>
      <w:r>
        <w:rPr>
          <w:lang w:val="en-GB"/>
        </w:rPr>
        <w:t xml:space="preserve">You also see them in vSphere Host Client. </w:t>
      </w:r>
    </w:p>
    <w:p w14:paraId="03E1B0A2" w14:textId="77777777" w:rsidR="0039445F" w:rsidRDefault="0039445F" w:rsidP="0039445F">
      <w:pPr>
        <w:jc w:val="center"/>
        <w:rPr>
          <w:lang w:val="en-GB"/>
        </w:rPr>
      </w:pPr>
      <w:r w:rsidRPr="000429D2">
        <w:rPr>
          <w:noProof/>
          <w:lang w:val="en-GB"/>
        </w:rPr>
        <w:drawing>
          <wp:inline distT="0" distB="0" distL="0" distR="0" wp14:anchorId="5F6A3AF8" wp14:editId="2F06121B">
            <wp:extent cx="5815584" cy="3328416"/>
            <wp:effectExtent l="0" t="0" r="0" b="5715"/>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a:blip r:embed="rId213"/>
                    <a:stretch>
                      <a:fillRect/>
                    </a:stretch>
                  </pic:blipFill>
                  <pic:spPr>
                    <a:xfrm>
                      <a:off x="0" y="0"/>
                      <a:ext cx="5815584" cy="3328416"/>
                    </a:xfrm>
                    <a:prstGeom prst="rect">
                      <a:avLst/>
                    </a:prstGeom>
                  </pic:spPr>
                </pic:pic>
              </a:graphicData>
            </a:graphic>
          </wp:inline>
        </w:drawing>
      </w:r>
    </w:p>
    <w:p w14:paraId="0441D700" w14:textId="77777777" w:rsidR="0039445F" w:rsidRPr="0042732E" w:rsidRDefault="0039445F" w:rsidP="0039445F">
      <w:pPr>
        <w:rPr>
          <w:lang w:val="en-GB"/>
        </w:rPr>
      </w:pPr>
      <w:r>
        <w:rPr>
          <w:lang w:val="en-GB"/>
        </w:rPr>
        <w:t>As a bonus, you get the breakdown by CPU package.</w:t>
      </w:r>
    </w:p>
    <w:p w14:paraId="6CE1CB8D" w14:textId="77777777" w:rsidR="0039445F" w:rsidRDefault="0039445F" w:rsidP="0039445F">
      <w:pPr>
        <w:pStyle w:val="Heading4"/>
      </w:pPr>
      <w:r w:rsidRPr="00A452F2">
        <w:lastRenderedPageBreak/>
        <w:t>Demand</w:t>
      </w:r>
    </w:p>
    <w:p w14:paraId="46C690CD" w14:textId="77777777" w:rsidR="0039445F" w:rsidRDefault="0039445F" w:rsidP="0039445F">
      <w:pPr>
        <w:rPr>
          <w:lang w:val="en-GB"/>
        </w:rPr>
      </w:pPr>
      <w:r w:rsidRPr="001C4113">
        <w:rPr>
          <w:noProof/>
          <w:lang w:val="en-GB"/>
        </w:rPr>
        <w:drawing>
          <wp:inline distT="0" distB="0" distL="0" distR="0" wp14:anchorId="09711C2F" wp14:editId="4FD5F147">
            <wp:extent cx="6185373" cy="3475652"/>
            <wp:effectExtent l="0" t="0" r="6350" b="0"/>
            <wp:docPr id="563302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02491" name="Picture 1" descr="A screenshot of a computer&#10;&#10;Description automatically generated"/>
                    <pic:cNvPicPr/>
                  </pic:nvPicPr>
                  <pic:blipFill>
                    <a:blip r:embed="rId214"/>
                    <a:stretch>
                      <a:fillRect/>
                    </a:stretch>
                  </pic:blipFill>
                  <pic:spPr>
                    <a:xfrm>
                      <a:off x="0" y="0"/>
                      <a:ext cx="6194121" cy="3480567"/>
                    </a:xfrm>
                    <a:prstGeom prst="rect">
                      <a:avLst/>
                    </a:prstGeom>
                  </pic:spPr>
                </pic:pic>
              </a:graphicData>
            </a:graphic>
          </wp:inline>
        </w:drawing>
      </w:r>
    </w:p>
    <w:p w14:paraId="3AA74B8F" w14:textId="7E64EB26" w:rsidR="00DB08EC" w:rsidRDefault="00DB08EC" w:rsidP="00DB08EC">
      <w:pPr>
        <w:rPr>
          <w:lang w:val="en-GB"/>
        </w:rPr>
      </w:pPr>
      <w:r>
        <w:rPr>
          <w:lang w:val="en-GB" w:eastAsia="en-SG"/>
        </w:rPr>
        <w:t xml:space="preserve">This is an internal counter. It’s for the kernel CPU scheduler to optimize the running of VM as the kernel is aware that hyper-threading has performance impact. </w:t>
      </w:r>
      <w:r>
        <w:rPr>
          <w:lang w:val="en-GB"/>
        </w:rPr>
        <w:t xml:space="preserve">As a result, demand looks at different </w:t>
      </w:r>
      <w:r w:rsidRPr="007B0873">
        <w:rPr>
          <w:i/>
          <w:iCs/>
          <w:color w:val="FF0000"/>
          <w:lang w:val="en-GB"/>
        </w:rPr>
        <w:t>context</w:t>
      </w:r>
      <w:r w:rsidRPr="007B0873">
        <w:rPr>
          <w:color w:val="FF0000"/>
          <w:lang w:val="en-GB"/>
        </w:rPr>
        <w:t xml:space="preserve"> </w:t>
      </w:r>
      <w:r>
        <w:rPr>
          <w:lang w:val="en-GB"/>
        </w:rPr>
        <w:t xml:space="preserve">than Utilization/Used. </w:t>
      </w:r>
      <w:r w:rsidR="007F0326">
        <w:rPr>
          <w:lang w:val="en-GB"/>
        </w:rPr>
        <w:t>The value you see at ESXi is the summation of all the VMs, not physical threads.</w:t>
      </w:r>
    </w:p>
    <w:p w14:paraId="1296DCE9" w14:textId="02B95D94" w:rsidR="00DB08EC" w:rsidRDefault="00DB08EC" w:rsidP="00DB08EC">
      <w:pPr>
        <w:rPr>
          <w:lang w:val="en-GB"/>
        </w:rPr>
      </w:pPr>
      <w:r>
        <w:rPr>
          <w:lang w:val="en-GB"/>
        </w:rPr>
        <w:t>Demand is consumer-view, while Usage is provider view.</w:t>
      </w:r>
      <w:r w:rsidR="007F0326">
        <w:rPr>
          <w:lang w:val="en-GB"/>
        </w:rPr>
        <w:t xml:space="preserve"> </w:t>
      </w:r>
      <w:r>
        <w:rPr>
          <w:lang w:val="en-GB"/>
        </w:rPr>
        <w:t>Now you know why Demand is not available on a per-core or thread basis.</w:t>
      </w:r>
    </w:p>
    <w:p w14:paraId="4AADD2CD" w14:textId="22E6BC86" w:rsidR="0039445F" w:rsidRDefault="007F0326" w:rsidP="0039445F">
      <w:pPr>
        <w:rPr>
          <w:lang w:val="en-GB"/>
        </w:rPr>
      </w:pPr>
      <w:r>
        <w:rPr>
          <w:lang w:val="en-GB"/>
        </w:rPr>
        <w:t>However, it includes the kernel reservation. Usage includes kernel actual utilization. The following shows Demand remains perfectly flat at 10.21% for weeks. The ESXi has 0 running VM. The only explanation is the kernel reservation.</w:t>
      </w:r>
    </w:p>
    <w:p w14:paraId="62D5BE0F" w14:textId="360E4665" w:rsidR="007F0326" w:rsidRDefault="007F0326" w:rsidP="0039445F">
      <w:pPr>
        <w:rPr>
          <w:lang w:val="en-GB"/>
        </w:rPr>
      </w:pPr>
      <w:r w:rsidRPr="007F0326">
        <w:rPr>
          <w:noProof/>
          <w:lang w:val="en-GB"/>
        </w:rPr>
        <w:drawing>
          <wp:inline distT="0" distB="0" distL="0" distR="0" wp14:anchorId="5CAF746B" wp14:editId="0E58B00C">
            <wp:extent cx="6091930" cy="2251441"/>
            <wp:effectExtent l="0" t="0" r="4445" b="0"/>
            <wp:docPr id="581949540" name="Picture 1"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49540" name="Picture 1" descr="A graph with purple lines&#10;&#10;Description automatically generated"/>
                    <pic:cNvPicPr/>
                  </pic:nvPicPr>
                  <pic:blipFill>
                    <a:blip r:embed="rId215"/>
                    <a:stretch>
                      <a:fillRect/>
                    </a:stretch>
                  </pic:blipFill>
                  <pic:spPr>
                    <a:xfrm>
                      <a:off x="0" y="0"/>
                      <a:ext cx="6104896" cy="2256233"/>
                    </a:xfrm>
                    <a:prstGeom prst="rect">
                      <a:avLst/>
                    </a:prstGeom>
                  </pic:spPr>
                </pic:pic>
              </a:graphicData>
            </a:graphic>
          </wp:inline>
        </w:drawing>
      </w:r>
    </w:p>
    <w:p w14:paraId="3DA1C119" w14:textId="1A491B68" w:rsidR="007F0326" w:rsidRDefault="007F0326" w:rsidP="0039445F">
      <w:pPr>
        <w:rPr>
          <w:lang w:val="en-GB"/>
        </w:rPr>
      </w:pPr>
      <w:r>
        <w:rPr>
          <w:lang w:val="en-GB"/>
        </w:rPr>
        <w:t>The following chart shows the same ESXi, where the Demand (MHz) = Overhead (MHz). Overhead tracks the kernel reservation.</w:t>
      </w:r>
    </w:p>
    <w:p w14:paraId="0239208C" w14:textId="43A3CD78" w:rsidR="007F0326" w:rsidRDefault="007F0326" w:rsidP="007F0326">
      <w:pPr>
        <w:jc w:val="center"/>
        <w:rPr>
          <w:lang w:val="en-GB"/>
        </w:rPr>
      </w:pPr>
      <w:r w:rsidRPr="007F0326">
        <w:rPr>
          <w:noProof/>
          <w:lang w:val="en-GB"/>
        </w:rPr>
        <w:lastRenderedPageBreak/>
        <w:drawing>
          <wp:inline distT="0" distB="0" distL="0" distR="0" wp14:anchorId="7E0E4450" wp14:editId="19702555">
            <wp:extent cx="5568696" cy="2560320"/>
            <wp:effectExtent l="0" t="0" r="0" b="0"/>
            <wp:docPr id="19275723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72326" name="Picture 1" descr="A screenshot of a graph&#10;&#10;Description automatically generated"/>
                    <pic:cNvPicPr/>
                  </pic:nvPicPr>
                  <pic:blipFill>
                    <a:blip r:embed="rId216"/>
                    <a:stretch>
                      <a:fillRect/>
                    </a:stretch>
                  </pic:blipFill>
                  <pic:spPr>
                    <a:xfrm>
                      <a:off x="0" y="0"/>
                      <a:ext cx="5568696" cy="2560320"/>
                    </a:xfrm>
                    <a:prstGeom prst="rect">
                      <a:avLst/>
                    </a:prstGeom>
                  </pic:spPr>
                </pic:pic>
              </a:graphicData>
            </a:graphic>
          </wp:inline>
        </w:drawing>
      </w:r>
    </w:p>
    <w:p w14:paraId="1730AE52" w14:textId="1EF32F37" w:rsidR="0039445F" w:rsidRDefault="007F0326" w:rsidP="0039445F">
      <w:pPr>
        <w:rPr>
          <w:lang w:val="en-GB"/>
        </w:rPr>
      </w:pPr>
      <w:r>
        <w:rPr>
          <w:lang w:val="en-GB"/>
        </w:rPr>
        <w:t xml:space="preserve">If the kernel reservation is lower than the kernel utilization, then Demand could be lower than Usage. </w:t>
      </w:r>
      <w:r w:rsidR="0039445F">
        <w:rPr>
          <w:lang w:val="en-GB"/>
        </w:rPr>
        <w:t>The following example shows that.</w:t>
      </w:r>
    </w:p>
    <w:p w14:paraId="419C4D31" w14:textId="77777777" w:rsidR="0039445F" w:rsidRDefault="0039445F" w:rsidP="0039445F">
      <w:pPr>
        <w:rPr>
          <w:lang w:val="en-GB"/>
        </w:rPr>
      </w:pPr>
      <w:r>
        <w:rPr>
          <w:noProof/>
        </w:rPr>
        <w:drawing>
          <wp:inline distT="0" distB="0" distL="0" distR="0" wp14:anchorId="30E59EE9" wp14:editId="1357229D">
            <wp:extent cx="6645910" cy="3598545"/>
            <wp:effectExtent l="0" t="0" r="2540" b="1905"/>
            <wp:docPr id="606394286" name="Picture 606394286"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86" name="Picture 606394286" descr="A screen shot of a graph&#10;&#10;Description automatically generated"/>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4B079870" w14:textId="318DF5E5" w:rsidR="00DB08EC" w:rsidRDefault="00DB08EC" w:rsidP="0039445F">
      <w:pPr>
        <w:rPr>
          <w:lang w:val="en-GB"/>
        </w:rPr>
      </w:pPr>
      <w:r>
        <w:rPr>
          <w:lang w:val="en-GB"/>
        </w:rPr>
        <w:t>Once there is enough utilization, defined as some VMs are sharing the same cores, Demand will be higher than Usage. The following screenshot shows Demand being consistently higher</w:t>
      </w:r>
    </w:p>
    <w:p w14:paraId="5AE1C5E9" w14:textId="32FF039F" w:rsidR="00DB08EC" w:rsidRDefault="00DB08EC" w:rsidP="0039445F">
      <w:pPr>
        <w:rPr>
          <w:lang w:val="en-GB"/>
        </w:rPr>
      </w:pPr>
      <w:r w:rsidRPr="00DB08EC">
        <w:rPr>
          <w:noProof/>
          <w:lang w:val="en-GB"/>
        </w:rPr>
        <w:lastRenderedPageBreak/>
        <w:drawing>
          <wp:inline distT="0" distB="0" distL="0" distR="0" wp14:anchorId="7E13B88F" wp14:editId="5E554133">
            <wp:extent cx="6192047" cy="1829334"/>
            <wp:effectExtent l="0" t="0" r="0" b="0"/>
            <wp:docPr id="91649358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93582" name="Picture 1" descr="A graph of a graph&#10;&#10;Description automatically generated with medium confidence"/>
                    <pic:cNvPicPr/>
                  </pic:nvPicPr>
                  <pic:blipFill>
                    <a:blip r:embed="rId218"/>
                    <a:stretch>
                      <a:fillRect/>
                    </a:stretch>
                  </pic:blipFill>
                  <pic:spPr>
                    <a:xfrm>
                      <a:off x="0" y="0"/>
                      <a:ext cx="6206031" cy="1833465"/>
                    </a:xfrm>
                    <a:prstGeom prst="rect">
                      <a:avLst/>
                    </a:prstGeom>
                  </pic:spPr>
                </pic:pic>
              </a:graphicData>
            </a:graphic>
          </wp:inline>
        </w:drawing>
      </w:r>
    </w:p>
    <w:p w14:paraId="244A1CA1" w14:textId="77777777" w:rsidR="0039445F" w:rsidRDefault="0039445F" w:rsidP="0039445F">
      <w:pPr>
        <w:pStyle w:val="Heading4"/>
      </w:pPr>
      <w:bookmarkStart w:id="46" w:name="_Power_Management"/>
      <w:bookmarkStart w:id="47" w:name="_Simultaneous_Multithreading"/>
      <w:bookmarkStart w:id="48" w:name="_Contention_Metrics"/>
      <w:bookmarkEnd w:id="46"/>
      <w:bookmarkEnd w:id="47"/>
      <w:bookmarkEnd w:id="48"/>
      <w:r>
        <w:t>Summary</w:t>
      </w:r>
    </w:p>
    <w:p w14:paraId="4A391F6F" w14:textId="77777777" w:rsidR="0039445F" w:rsidRDefault="0039445F" w:rsidP="0039445F">
      <w:pPr>
        <w:rPr>
          <w:lang w:val="en-GB"/>
        </w:rPr>
      </w:pPr>
      <w:r>
        <w:rPr>
          <w:lang w:val="en-GB"/>
        </w:rPr>
        <w:t>Which metric do you choose to represent the consumption?</w:t>
      </w:r>
    </w:p>
    <w:p w14:paraId="0C77C217" w14:textId="77777777" w:rsidR="0039445F" w:rsidRPr="005E4F95" w:rsidRDefault="0039445F" w:rsidP="0039445F">
      <w:pPr>
        <w:pStyle w:val="Heading5"/>
        <w:rPr>
          <w:lang w:eastAsia="en-SG"/>
        </w:rPr>
      </w:pPr>
      <w:r>
        <w:rPr>
          <w:lang w:eastAsia="en-SG"/>
        </w:rPr>
        <w:t>Comparison</w:t>
      </w:r>
    </w:p>
    <w:p w14:paraId="695D9AE2" w14:textId="77777777" w:rsidR="0039445F" w:rsidRDefault="0039445F" w:rsidP="0039445F">
      <w:pPr>
        <w:rPr>
          <w:lang w:val="en-GB"/>
        </w:rPr>
      </w:pPr>
      <w:r>
        <w:rPr>
          <w:lang w:val="en-GB"/>
        </w:rPr>
        <w:t>Let’s evaluate all the possible scenarios so you can compare the values returned by the metrics. We will use a simple ESXi with 2 cores. Each core has 2 threads. In each of the scenario, a thread is either running or not running. There is no partial run within a thread as that’s mathematically covered in our scenarios.</w:t>
      </w:r>
    </w:p>
    <w:p w14:paraId="470BC896" w14:textId="77777777" w:rsidR="0039445F" w:rsidRDefault="0039445F" w:rsidP="0039445F">
      <w:pPr>
        <w:rPr>
          <w:lang w:val="en-GB"/>
        </w:rPr>
      </w:pPr>
      <w:r>
        <w:rPr>
          <w:lang w:val="en-GB"/>
        </w:rPr>
        <w:t xml:space="preserve">I will also use 20000 ms as that’s more familiar. The following table shows an ESXi with 2 cores. There are 6 possible permutations in their utilization. </w:t>
      </w:r>
    </w:p>
    <w:p w14:paraId="2A1AFF54" w14:textId="77777777" w:rsidR="0039445F" w:rsidRDefault="0039445F" w:rsidP="0039445F">
      <w:pPr>
        <w:rPr>
          <w:lang w:val="en-GB"/>
        </w:rPr>
      </w:pPr>
      <w:r>
        <w:rPr>
          <w:noProof/>
        </w:rPr>
        <w:drawing>
          <wp:inline distT="0" distB="0" distL="0" distR="0" wp14:anchorId="5CEE3AD3" wp14:editId="65BD766A">
            <wp:extent cx="6033705" cy="2357331"/>
            <wp:effectExtent l="0" t="0" r="5715" b="508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219">
                      <a:extLst>
                        <a:ext uri="{28A0092B-C50C-407E-A947-70E740481C1C}">
                          <a14:useLocalDpi xmlns:a14="http://schemas.microsoft.com/office/drawing/2010/main" val="0"/>
                        </a:ext>
                      </a:extLst>
                    </a:blip>
                    <a:stretch>
                      <a:fillRect/>
                    </a:stretch>
                  </pic:blipFill>
                  <pic:spPr>
                    <a:xfrm>
                      <a:off x="0" y="0"/>
                      <a:ext cx="6055611" cy="2365890"/>
                    </a:xfrm>
                    <a:prstGeom prst="rect">
                      <a:avLst/>
                    </a:prstGeom>
                  </pic:spPr>
                </pic:pic>
              </a:graphicData>
            </a:graphic>
          </wp:inline>
        </w:drawing>
      </w:r>
    </w:p>
    <w:p w14:paraId="68C21560" w14:textId="77777777" w:rsidR="0039445F" w:rsidRDefault="0039445F" w:rsidP="0039445F">
      <w:pPr>
        <w:rPr>
          <w:lang w:val="en-GB"/>
        </w:rPr>
      </w:pPr>
      <w:r>
        <w:rPr>
          <w:lang w:val="en-GB"/>
        </w:rPr>
        <w:t xml:space="preserve">The table shows clearly that </w:t>
      </w:r>
      <w:r w:rsidRPr="00124A71">
        <w:rPr>
          <w:color w:val="00B0F0"/>
          <w:lang w:val="en-GB"/>
        </w:rPr>
        <w:t xml:space="preserve">Used </w:t>
      </w:r>
      <w:r>
        <w:rPr>
          <w:lang w:val="en-GB"/>
        </w:rPr>
        <w:t xml:space="preserve">splits the Utilization into 2 when both threads are running. </w:t>
      </w:r>
    </w:p>
    <w:p w14:paraId="78BAF83C" w14:textId="77777777" w:rsidR="0039445F" w:rsidRDefault="0039445F" w:rsidP="0039445F">
      <w:pPr>
        <w:rPr>
          <w:lang w:val="en-GB"/>
        </w:rPr>
      </w:pPr>
      <w:r>
        <w:rPr>
          <w:lang w:val="en-GB"/>
        </w:rPr>
        <w:t xml:space="preserve">Look at scenario 1. While Utilization charges 20000 ms to each thread, Used charges 10000. This is not intuitive as ESXi considers HT to deliver 1.25x. Personally I find 12500 easier to understand. The good news is this number is normalized back when it is rolled up to the ESXi host level. </w:t>
      </w:r>
    </w:p>
    <w:p w14:paraId="37D2195F" w14:textId="77777777" w:rsidR="0039445F" w:rsidRDefault="0039445F" w:rsidP="0039445F">
      <w:pPr>
        <w:rPr>
          <w:lang w:val="en-GB"/>
        </w:rPr>
      </w:pPr>
      <w:r>
        <w:rPr>
          <w:lang w:val="en-GB"/>
        </w:rPr>
        <w:t xml:space="preserve">How will those scenarios roll up at the ESXi level? </w:t>
      </w:r>
    </w:p>
    <w:p w14:paraId="122429DB" w14:textId="77777777" w:rsidR="0039445F" w:rsidRDefault="0039445F" w:rsidP="0039445F">
      <w:pPr>
        <w:rPr>
          <w:lang w:val="en-GB"/>
        </w:rPr>
      </w:pPr>
      <w:r>
        <w:rPr>
          <w:lang w:val="en-GB"/>
        </w:rPr>
        <w:t>The following table shows the 4 metrics (Utilization, Used, Core Utilization, Usage). I have expressed each in % so it’s easier to compare.</w:t>
      </w:r>
    </w:p>
    <w:p w14:paraId="10666FF5" w14:textId="77777777" w:rsidR="0039445F" w:rsidRDefault="0039445F" w:rsidP="0039445F">
      <w:pPr>
        <w:rPr>
          <w:lang w:val="en-GB"/>
        </w:rPr>
      </w:pPr>
      <w:r>
        <w:rPr>
          <w:lang w:val="en-GB"/>
        </w:rPr>
        <w:lastRenderedPageBreak/>
        <w:t xml:space="preserve">There are 6 different scenarios, so logically there should be 6 different values. But they are not, so I added my personal take on what I like them to show. I’m keen to hear your thought. </w:t>
      </w:r>
    </w:p>
    <w:p w14:paraId="44E1C2BA" w14:textId="77777777" w:rsidR="0039445F" w:rsidRDefault="0039445F" w:rsidP="0039445F">
      <w:pPr>
        <w:jc w:val="center"/>
        <w:rPr>
          <w:lang w:val="en-GB"/>
        </w:rPr>
      </w:pPr>
      <w:r w:rsidRPr="007068D4">
        <w:rPr>
          <w:noProof/>
          <w:lang w:val="en-GB"/>
        </w:rPr>
        <w:drawing>
          <wp:inline distT="0" distB="0" distL="0" distR="0" wp14:anchorId="3222D361" wp14:editId="0015DF73">
            <wp:extent cx="5541264" cy="1956816"/>
            <wp:effectExtent l="0" t="0" r="2540" b="5715"/>
            <wp:docPr id="747771472" name="Picture 1" descr="A screen shot of a white and green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71472" name="Picture 1" descr="A screen shot of a white and green chart&#10;&#10;Description automatically generated"/>
                    <pic:cNvPicPr/>
                  </pic:nvPicPr>
                  <pic:blipFill>
                    <a:blip r:embed="rId220"/>
                    <a:stretch>
                      <a:fillRect/>
                    </a:stretch>
                  </pic:blipFill>
                  <pic:spPr>
                    <a:xfrm>
                      <a:off x="0" y="0"/>
                      <a:ext cx="5541264" cy="1956816"/>
                    </a:xfrm>
                    <a:prstGeom prst="rect">
                      <a:avLst/>
                    </a:prstGeom>
                  </pic:spPr>
                </pic:pic>
              </a:graphicData>
            </a:graphic>
          </wp:inline>
        </w:drawing>
      </w:r>
    </w:p>
    <w:p w14:paraId="23F8204E" w14:textId="77777777" w:rsidR="0039445F" w:rsidRDefault="0039445F" w:rsidP="0039445F">
      <w:pPr>
        <w:rPr>
          <w:lang w:val="en-GB"/>
        </w:rPr>
      </w:pPr>
      <w:r>
        <w:rPr>
          <w:lang w:val="en-GB"/>
        </w:rPr>
        <w:t xml:space="preserve">What’s causing the difference? </w:t>
      </w:r>
    </w:p>
    <w:p w14:paraId="00FC15CC" w14:textId="77777777" w:rsidR="0039445F" w:rsidRDefault="0039445F" w:rsidP="0039445F">
      <w:pPr>
        <w:rPr>
          <w:lang w:val="en-GB"/>
        </w:rPr>
      </w:pPr>
      <w:r>
        <w:rPr>
          <w:lang w:val="en-GB"/>
        </w:rPr>
        <w:t xml:space="preserve">Yup. Hyper Threading. </w:t>
      </w:r>
    </w:p>
    <w:p w14:paraId="61DCF532" w14:textId="77777777" w:rsidR="0039445F" w:rsidRDefault="0039445F" w:rsidP="0039445F">
      <w:pPr>
        <w:rPr>
          <w:lang w:val="en-GB"/>
        </w:rPr>
      </w:pPr>
      <w:r>
        <w:rPr>
          <w:lang w:val="en-GB"/>
        </w:rPr>
        <w:t xml:space="preserve">Why do I choose 125% instead of 100%? </w:t>
      </w:r>
    </w:p>
    <w:p w14:paraId="74B760F2" w14:textId="77777777" w:rsidR="0039445F" w:rsidRDefault="0039445F" w:rsidP="0039445F">
      <w:pPr>
        <w:rPr>
          <w:lang w:val="en-GB"/>
        </w:rPr>
      </w:pPr>
      <w:r>
        <w:rPr>
          <w:lang w:val="en-GB"/>
        </w:rPr>
        <w:t>To me, the 1.25x bonus factor has to be shown. Without HT, it’s 100%. HT is a bonus. While it provides 1.25x overall throughput, each thread pays an expensive price, as each suffers 37.5% penalty.</w:t>
      </w:r>
    </w:p>
    <w:p w14:paraId="3A0F0ACB" w14:textId="77777777" w:rsidR="0039445F" w:rsidRDefault="0039445F"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63"/>
        <w:gridCol w:w="8095"/>
      </w:tblGrid>
      <w:tr w:rsidR="0039445F" w14:paraId="0CEEE58C" w14:textId="77777777" w:rsidTr="001D5DE2">
        <w:tc>
          <w:tcPr>
            <w:tcW w:w="1413" w:type="dxa"/>
            <w:shd w:val="clear" w:color="auto" w:fill="F2F2F2" w:themeFill="background1" w:themeFillShade="F2"/>
          </w:tcPr>
          <w:p w14:paraId="6E1DD05B" w14:textId="77777777" w:rsidR="0039445F" w:rsidRDefault="0039445F" w:rsidP="001D5DE2">
            <w:pPr>
              <w:pStyle w:val="Tableheading"/>
            </w:pPr>
            <w:r>
              <w:t>Scenario</w:t>
            </w:r>
          </w:p>
        </w:tc>
        <w:tc>
          <w:tcPr>
            <w:tcW w:w="9043" w:type="dxa"/>
          </w:tcPr>
          <w:p w14:paraId="08CF1F42" w14:textId="77777777" w:rsidR="0039445F" w:rsidRDefault="0039445F" w:rsidP="001D5DE2">
            <w:pPr>
              <w:pStyle w:val="Tableheading"/>
            </w:pPr>
            <w:r>
              <w:t>Analysis</w:t>
            </w:r>
          </w:p>
        </w:tc>
      </w:tr>
      <w:tr w:rsidR="0039445F" w14:paraId="08E0108D" w14:textId="77777777" w:rsidTr="001D5DE2">
        <w:tc>
          <w:tcPr>
            <w:tcW w:w="1413" w:type="dxa"/>
            <w:shd w:val="clear" w:color="auto" w:fill="F2F2F2" w:themeFill="background1" w:themeFillShade="F2"/>
          </w:tcPr>
          <w:p w14:paraId="43E8D2AC" w14:textId="77777777" w:rsidR="0039445F" w:rsidRDefault="0039445F" w:rsidP="001D5DE2">
            <w:pPr>
              <w:pStyle w:val="Tablecontent"/>
            </w:pPr>
            <w:r>
              <w:t>1</w:t>
            </w:r>
          </w:p>
        </w:tc>
        <w:tc>
          <w:tcPr>
            <w:tcW w:w="9043" w:type="dxa"/>
          </w:tcPr>
          <w:p w14:paraId="55E6EDC5" w14:textId="77777777" w:rsidR="0039445F" w:rsidRDefault="0039445F" w:rsidP="001D5DE2">
            <w:pPr>
              <w:pStyle w:val="Tablecontent"/>
            </w:pPr>
            <w:r>
              <w:t>Do you notice something strange with the value of Usage (%)?</w:t>
            </w:r>
          </w:p>
          <w:p w14:paraId="173C7DE1" w14:textId="77777777" w:rsidR="0039445F" w:rsidRDefault="0039445F" w:rsidP="001D5DE2">
            <w:pPr>
              <w:pStyle w:val="Tablecontent"/>
            </w:pPr>
            <w:r>
              <w:t>Yes, it’s no longer 50%. It’s 100%. The average of 50% is 100%.</w:t>
            </w:r>
          </w:p>
          <w:p w14:paraId="06B5D604" w14:textId="77777777" w:rsidR="0039445F" w:rsidRDefault="0039445F" w:rsidP="001D5DE2">
            <w:pPr>
              <w:pStyle w:val="Tablecontent"/>
            </w:pPr>
            <w:r>
              <w:t>The reason is the accounting does not count each thread as 20000. Each core has 20000 and not 40000. If you say that is similar behaviour to Core Utilization, you’re right.</w:t>
            </w:r>
          </w:p>
        </w:tc>
      </w:tr>
      <w:tr w:rsidR="0039445F" w14:paraId="2C9CE175" w14:textId="77777777" w:rsidTr="001D5DE2">
        <w:tc>
          <w:tcPr>
            <w:tcW w:w="1413" w:type="dxa"/>
            <w:shd w:val="clear" w:color="auto" w:fill="F2F2F2" w:themeFill="background1" w:themeFillShade="F2"/>
          </w:tcPr>
          <w:p w14:paraId="16E7B470" w14:textId="77777777" w:rsidR="0039445F" w:rsidRDefault="0039445F" w:rsidP="001D5DE2">
            <w:pPr>
              <w:pStyle w:val="Tablecontent"/>
            </w:pPr>
            <w:r>
              <w:t>3</w:t>
            </w:r>
          </w:p>
        </w:tc>
        <w:tc>
          <w:tcPr>
            <w:tcW w:w="9043" w:type="dxa"/>
          </w:tcPr>
          <w:p w14:paraId="5201DD8A" w14:textId="77777777" w:rsidR="0039445F" w:rsidRDefault="0039445F" w:rsidP="001D5DE2">
            <w:pPr>
              <w:pStyle w:val="Tablecontent"/>
            </w:pPr>
            <w:r w:rsidRPr="00A548DF">
              <w:t xml:space="preserve">Utilization is only showing 50% when both cores are </w:t>
            </w:r>
            <w:r>
              <w:t xml:space="preserve">in fact already </w:t>
            </w:r>
            <w:r w:rsidRPr="00A548DF">
              <w:t xml:space="preserve">utilized. </w:t>
            </w:r>
            <w:r>
              <w:t>I prefer</w:t>
            </w:r>
            <w:r w:rsidRPr="00A548DF">
              <w:t xml:space="preserve"> this </w:t>
            </w:r>
            <w:r>
              <w:t>to</w:t>
            </w:r>
            <w:r w:rsidRPr="00A548DF">
              <w:t xml:space="preserve"> show 80% as HT only delivers 1.25x</w:t>
            </w:r>
            <w:r>
              <w:t>,</w:t>
            </w:r>
            <w:r w:rsidRPr="00A548DF">
              <w:t xml:space="preserve"> not 2x</w:t>
            </w:r>
            <w:r>
              <w:t>.</w:t>
            </w:r>
          </w:p>
        </w:tc>
      </w:tr>
      <w:tr w:rsidR="0039445F" w14:paraId="774FC512" w14:textId="77777777" w:rsidTr="001D5DE2">
        <w:tc>
          <w:tcPr>
            <w:tcW w:w="1413" w:type="dxa"/>
            <w:shd w:val="clear" w:color="auto" w:fill="F2F2F2" w:themeFill="background1" w:themeFillShade="F2"/>
          </w:tcPr>
          <w:p w14:paraId="198215AE" w14:textId="77777777" w:rsidR="0039445F" w:rsidRDefault="0039445F" w:rsidP="001D5DE2">
            <w:pPr>
              <w:pStyle w:val="Tablecontent"/>
            </w:pPr>
            <w:r>
              <w:t>5</w:t>
            </w:r>
          </w:p>
        </w:tc>
        <w:tc>
          <w:tcPr>
            <w:tcW w:w="9043" w:type="dxa"/>
          </w:tcPr>
          <w:p w14:paraId="2E867553" w14:textId="77777777" w:rsidR="0039445F" w:rsidRPr="00A548DF" w:rsidRDefault="0039445F" w:rsidP="001D5DE2">
            <w:pPr>
              <w:pStyle w:val="Tablecontent"/>
            </w:pPr>
            <w:r>
              <w:t>Utilization is again showing too low a value.</w:t>
            </w:r>
          </w:p>
        </w:tc>
      </w:tr>
    </w:tbl>
    <w:p w14:paraId="4A482E29" w14:textId="77777777" w:rsidR="0039445F" w:rsidRDefault="0039445F" w:rsidP="0039445F">
      <w:pPr>
        <w:rPr>
          <w:lang w:val="en-GB"/>
        </w:rPr>
      </w:pPr>
      <w:r>
        <w:rPr>
          <w:lang w:val="en-GB"/>
        </w:rPr>
        <w:t>Now let’s add CPU clock speed. What happens when there is power management?</w:t>
      </w:r>
    </w:p>
    <w:p w14:paraId="4E1FC704" w14:textId="77777777" w:rsidR="0039445F" w:rsidRDefault="0039445F" w:rsidP="0039445F">
      <w:pPr>
        <w:rPr>
          <w:lang w:val="en-GB"/>
        </w:rPr>
      </w:pPr>
      <w:r>
        <w:rPr>
          <w:lang w:val="en-GB"/>
        </w:rPr>
        <w:t xml:space="preserve">I’d focus on just Used and Usage to highlight the difference. </w:t>
      </w:r>
    </w:p>
    <w:p w14:paraId="3422C26A" w14:textId="77777777" w:rsidR="0039445F" w:rsidRDefault="0039445F" w:rsidP="0039445F">
      <w:pPr>
        <w:rPr>
          <w:lang w:val="en-GB"/>
        </w:rPr>
      </w:pPr>
      <w:r>
        <w:rPr>
          <w:lang w:val="en-GB"/>
        </w:rPr>
        <w:t xml:space="preserve">What do you notice from the table below? </w:t>
      </w:r>
    </w:p>
    <w:p w14:paraId="34892DCE" w14:textId="77777777" w:rsidR="0039445F" w:rsidRDefault="0039445F" w:rsidP="0039445F">
      <w:pPr>
        <w:jc w:val="center"/>
        <w:rPr>
          <w:lang w:val="en-GB"/>
        </w:rPr>
      </w:pPr>
      <w:r w:rsidRPr="007068D4">
        <w:rPr>
          <w:noProof/>
          <w:lang w:val="en-GB"/>
        </w:rPr>
        <w:drawing>
          <wp:inline distT="0" distB="0" distL="0" distR="0" wp14:anchorId="00A0634F" wp14:editId="6229F4F3">
            <wp:extent cx="4288536" cy="1728216"/>
            <wp:effectExtent l="0" t="0" r="0" b="5715"/>
            <wp:docPr id="17852553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55347" name="Picture 1" descr="A screenshot of a graph&#10;&#10;Description automatically generated"/>
                    <pic:cNvPicPr/>
                  </pic:nvPicPr>
                  <pic:blipFill>
                    <a:blip r:embed="rId221"/>
                    <a:stretch>
                      <a:fillRect/>
                    </a:stretch>
                  </pic:blipFill>
                  <pic:spPr>
                    <a:xfrm>
                      <a:off x="0" y="0"/>
                      <a:ext cx="4288536" cy="1728216"/>
                    </a:xfrm>
                    <a:prstGeom prst="rect">
                      <a:avLst/>
                    </a:prstGeom>
                  </pic:spPr>
                </pic:pic>
              </a:graphicData>
            </a:graphic>
          </wp:inline>
        </w:drawing>
      </w:r>
    </w:p>
    <w:p w14:paraId="0DAF14C0" w14:textId="77777777" w:rsidR="0039445F" w:rsidRDefault="0039445F" w:rsidP="0039445F">
      <w:pPr>
        <w:rPr>
          <w:lang w:val="en-GB"/>
        </w:rPr>
      </w:pPr>
      <w:r w:rsidRPr="00A548DF">
        <w:rPr>
          <w:lang w:val="en-GB"/>
        </w:rPr>
        <w:t>Usage</w:t>
      </w:r>
      <w:r>
        <w:rPr>
          <w:lang w:val="en-GB"/>
        </w:rPr>
        <w:t xml:space="preserve"> is </w:t>
      </w:r>
      <w:r w:rsidRPr="00A548DF">
        <w:rPr>
          <w:lang w:val="en-GB"/>
        </w:rPr>
        <w:t xml:space="preserve">capped at 100%. </w:t>
      </w:r>
      <w:r>
        <w:rPr>
          <w:lang w:val="en-GB"/>
        </w:rPr>
        <w:t>I prefer</w:t>
      </w:r>
      <w:r w:rsidRPr="00A548DF">
        <w:rPr>
          <w:lang w:val="en-GB"/>
        </w:rPr>
        <w:t xml:space="preserve"> this </w:t>
      </w:r>
      <w:r>
        <w:rPr>
          <w:lang w:val="en-GB"/>
        </w:rPr>
        <w:t>not to be capped</w:t>
      </w:r>
      <w:r w:rsidRPr="00A548DF">
        <w:rPr>
          <w:lang w:val="en-GB"/>
        </w:rPr>
        <w:t xml:space="preserve">, </w:t>
      </w:r>
      <w:r>
        <w:rPr>
          <w:lang w:val="en-GB"/>
        </w:rPr>
        <w:t>so you know its actual value. The good part is Demand metric is not.</w:t>
      </w:r>
    </w:p>
    <w:p w14:paraId="10BBC638" w14:textId="77777777" w:rsidR="0039445F" w:rsidRDefault="0039445F" w:rsidP="0039445F">
      <w:pPr>
        <w:rPr>
          <w:lang w:val="en-GB"/>
        </w:rPr>
      </w:pPr>
      <w:r>
        <w:rPr>
          <w:lang w:val="en-GB"/>
        </w:rPr>
        <w:t>For comparison, I put forth what I think the value should be.</w:t>
      </w:r>
    </w:p>
    <w:p w14:paraId="0EB01C3A" w14:textId="77777777" w:rsidR="0039445F" w:rsidRDefault="0039445F" w:rsidP="0039445F">
      <w:pPr>
        <w:pStyle w:val="Heading5"/>
      </w:pPr>
      <w:r>
        <w:lastRenderedPageBreak/>
        <w:t>Recommendation</w:t>
      </w:r>
    </w:p>
    <w:p w14:paraId="1537944C" w14:textId="77777777" w:rsidR="0039445F" w:rsidRDefault="0039445F" w:rsidP="0039445F">
      <w:pPr>
        <w:rPr>
          <w:lang w:val="en-GB"/>
        </w:rPr>
      </w:pPr>
      <w:r>
        <w:rPr>
          <w:lang w:val="en-GB"/>
        </w:rPr>
        <w:t>The answer depends on the purpose: performance (VM-centric) or capacity (ESXi-centric)? Performance is about giving VM the highest quality resource (no HT), but capacity is about using all the resources (including HT).</w:t>
      </w:r>
    </w:p>
    <w:p w14:paraId="1040D611" w14:textId="77777777" w:rsidR="0039445F" w:rsidRDefault="0039445F" w:rsidP="0039445F">
      <w:pPr>
        <w:rPr>
          <w:lang w:val="en-GB"/>
        </w:rPr>
      </w:pPr>
      <w:r>
        <w:rPr>
          <w:lang w:val="en-GB"/>
        </w:rPr>
        <w:t>Here is how the counters stack up in terms of sensitivity:</w:t>
      </w:r>
    </w:p>
    <w:p w14:paraId="22611555" w14:textId="77777777" w:rsidR="0039445F" w:rsidRDefault="0039445F"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761"/>
        <w:gridCol w:w="7697"/>
      </w:tblGrid>
      <w:tr w:rsidR="0039445F" w14:paraId="3F14A7F0" w14:textId="77777777" w:rsidTr="001D5DE2">
        <w:tc>
          <w:tcPr>
            <w:tcW w:w="1843" w:type="dxa"/>
            <w:shd w:val="clear" w:color="auto" w:fill="F2F2F2" w:themeFill="background1" w:themeFillShade="F2"/>
          </w:tcPr>
          <w:p w14:paraId="017C187A" w14:textId="77777777" w:rsidR="0039445F" w:rsidRDefault="0039445F" w:rsidP="001D5DE2">
            <w:pPr>
              <w:pStyle w:val="Tableheading"/>
            </w:pPr>
            <w:r>
              <w:t>Metric</w:t>
            </w:r>
          </w:p>
        </w:tc>
        <w:tc>
          <w:tcPr>
            <w:tcW w:w="8597" w:type="dxa"/>
            <w:tcBorders>
              <w:right w:val="nil"/>
            </w:tcBorders>
            <w:shd w:val="clear" w:color="auto" w:fill="F2F2F2" w:themeFill="background1" w:themeFillShade="F2"/>
          </w:tcPr>
          <w:p w14:paraId="10C3B573" w14:textId="77777777" w:rsidR="0039445F" w:rsidRDefault="0039445F" w:rsidP="001D5DE2">
            <w:pPr>
              <w:pStyle w:val="Tableheading"/>
            </w:pPr>
            <w:r>
              <w:t>Analysis</w:t>
            </w:r>
          </w:p>
        </w:tc>
      </w:tr>
      <w:tr w:rsidR="0039445F" w14:paraId="3DFD9C84" w14:textId="77777777" w:rsidTr="001D5DE2">
        <w:tc>
          <w:tcPr>
            <w:tcW w:w="1843" w:type="dxa"/>
          </w:tcPr>
          <w:p w14:paraId="167B7925" w14:textId="77777777" w:rsidR="0039445F" w:rsidRPr="001F50EE" w:rsidRDefault="0039445F" w:rsidP="001D5DE2">
            <w:pPr>
              <w:pStyle w:val="Tablecontent"/>
            </w:pPr>
            <w:r>
              <w:t>Utilization</w:t>
            </w:r>
          </w:p>
        </w:tc>
        <w:tc>
          <w:tcPr>
            <w:tcW w:w="8597" w:type="dxa"/>
            <w:tcBorders>
              <w:right w:val="nil"/>
            </w:tcBorders>
          </w:tcPr>
          <w:p w14:paraId="19E33F3C" w14:textId="77777777" w:rsidR="0039445F" w:rsidRDefault="0039445F" w:rsidP="001D5DE2">
            <w:pPr>
              <w:pStyle w:val="Tablecontent"/>
            </w:pPr>
            <w:r>
              <w:t>The value shows 50% when it should report 80%</w:t>
            </w:r>
          </w:p>
        </w:tc>
      </w:tr>
      <w:tr w:rsidR="0039445F" w14:paraId="10744746" w14:textId="77777777" w:rsidTr="001D5DE2">
        <w:tc>
          <w:tcPr>
            <w:tcW w:w="1843" w:type="dxa"/>
          </w:tcPr>
          <w:p w14:paraId="456A44E0" w14:textId="77777777" w:rsidR="0039445F" w:rsidRDefault="0039445F" w:rsidP="001D5DE2">
            <w:pPr>
              <w:pStyle w:val="Tablecontent"/>
            </w:pPr>
            <w:r>
              <w:t>Core Utilization</w:t>
            </w:r>
          </w:p>
        </w:tc>
        <w:tc>
          <w:tcPr>
            <w:tcW w:w="8597" w:type="dxa"/>
            <w:tcBorders>
              <w:right w:val="nil"/>
            </w:tcBorders>
          </w:tcPr>
          <w:p w14:paraId="18E125CF" w14:textId="77777777" w:rsidR="0039445F" w:rsidRDefault="0039445F" w:rsidP="001D5DE2">
            <w:pPr>
              <w:pStyle w:val="Tablecontent"/>
            </w:pPr>
            <w:r>
              <w:t>The value goes up to 100% when it should report 80%</w:t>
            </w:r>
          </w:p>
        </w:tc>
      </w:tr>
      <w:tr w:rsidR="0039445F" w14:paraId="4A3B3EB0" w14:textId="77777777" w:rsidTr="001D5DE2">
        <w:tc>
          <w:tcPr>
            <w:tcW w:w="1843" w:type="dxa"/>
          </w:tcPr>
          <w:p w14:paraId="57DF106F" w14:textId="77777777" w:rsidR="0039445F" w:rsidRDefault="0039445F" w:rsidP="001D5DE2">
            <w:pPr>
              <w:pStyle w:val="Tablecontent"/>
            </w:pPr>
            <w:r>
              <w:t>Usage</w:t>
            </w:r>
          </w:p>
        </w:tc>
        <w:tc>
          <w:tcPr>
            <w:tcW w:w="8597" w:type="dxa"/>
            <w:vMerge w:val="restart"/>
            <w:tcBorders>
              <w:right w:val="nil"/>
            </w:tcBorders>
          </w:tcPr>
          <w:p w14:paraId="23866185" w14:textId="77777777" w:rsidR="0039445F" w:rsidRDefault="0039445F" w:rsidP="001D5DE2">
            <w:pPr>
              <w:pStyle w:val="Tablecontent"/>
            </w:pPr>
            <w:r>
              <w:t xml:space="preserve">These 3 metrics are essentially the same. </w:t>
            </w:r>
          </w:p>
          <w:p w14:paraId="7557F412" w14:textId="77777777" w:rsidR="0039445F" w:rsidRDefault="0039445F" w:rsidP="001D5DE2">
            <w:pPr>
              <w:pStyle w:val="Tablecontent"/>
            </w:pPr>
            <w:r>
              <w:t xml:space="preserve">The value is affected by CPU frequency. During low utilization </w:t>
            </w:r>
            <w:proofErr w:type="gramStart"/>
            <w:r>
              <w:t>it</w:t>
            </w:r>
            <w:proofErr w:type="gramEnd"/>
            <w:r>
              <w:t xml:space="preserve"> under-reports due to power savings, while during high utilization </w:t>
            </w:r>
            <w:proofErr w:type="gramStart"/>
            <w:r>
              <w:t>it</w:t>
            </w:r>
            <w:proofErr w:type="gramEnd"/>
            <w:r>
              <w:t xml:space="preserve"> over-reports due to turbo-boost.</w:t>
            </w:r>
          </w:p>
        </w:tc>
      </w:tr>
      <w:tr w:rsidR="0039445F" w14:paraId="4590A001" w14:textId="77777777" w:rsidTr="001D5DE2">
        <w:tc>
          <w:tcPr>
            <w:tcW w:w="1843" w:type="dxa"/>
          </w:tcPr>
          <w:p w14:paraId="5DE0D25B" w14:textId="77777777" w:rsidR="0039445F" w:rsidRDefault="0039445F" w:rsidP="001D5DE2">
            <w:pPr>
              <w:pStyle w:val="Tablecontent"/>
            </w:pPr>
            <w:r>
              <w:t>Used</w:t>
            </w:r>
          </w:p>
        </w:tc>
        <w:tc>
          <w:tcPr>
            <w:tcW w:w="8597" w:type="dxa"/>
            <w:vMerge/>
            <w:tcBorders>
              <w:right w:val="nil"/>
            </w:tcBorders>
          </w:tcPr>
          <w:p w14:paraId="14F2E6E5" w14:textId="77777777" w:rsidR="0039445F" w:rsidRDefault="0039445F" w:rsidP="001D5DE2">
            <w:pPr>
              <w:pStyle w:val="Tablecontent"/>
            </w:pPr>
          </w:p>
        </w:tc>
      </w:tr>
      <w:tr w:rsidR="0039445F" w14:paraId="56967508" w14:textId="77777777" w:rsidTr="001D5DE2">
        <w:tc>
          <w:tcPr>
            <w:tcW w:w="1843" w:type="dxa"/>
          </w:tcPr>
          <w:p w14:paraId="585724C6" w14:textId="77777777" w:rsidR="0039445F" w:rsidRDefault="0039445F" w:rsidP="001D5DE2">
            <w:pPr>
              <w:pStyle w:val="Tablecontent"/>
            </w:pPr>
            <w:r>
              <w:t>Consumed</w:t>
            </w:r>
          </w:p>
        </w:tc>
        <w:tc>
          <w:tcPr>
            <w:tcW w:w="8597" w:type="dxa"/>
            <w:vMerge/>
            <w:tcBorders>
              <w:right w:val="nil"/>
            </w:tcBorders>
          </w:tcPr>
          <w:p w14:paraId="222A94AD" w14:textId="77777777" w:rsidR="0039445F" w:rsidRDefault="0039445F" w:rsidP="001D5DE2">
            <w:pPr>
              <w:pStyle w:val="Tablecontent"/>
            </w:pPr>
          </w:p>
        </w:tc>
      </w:tr>
      <w:tr w:rsidR="0039445F" w14:paraId="7960E66F" w14:textId="77777777" w:rsidTr="001D5DE2">
        <w:tc>
          <w:tcPr>
            <w:tcW w:w="1843" w:type="dxa"/>
          </w:tcPr>
          <w:p w14:paraId="651498FC" w14:textId="77777777" w:rsidR="0039445F" w:rsidRDefault="0039445F" w:rsidP="001D5DE2">
            <w:pPr>
              <w:pStyle w:val="Tablecontent"/>
            </w:pPr>
            <w:r>
              <w:t>Demand</w:t>
            </w:r>
          </w:p>
        </w:tc>
        <w:tc>
          <w:tcPr>
            <w:tcW w:w="8597" w:type="dxa"/>
            <w:tcBorders>
              <w:right w:val="nil"/>
            </w:tcBorders>
          </w:tcPr>
          <w:p w14:paraId="623DD6A8" w14:textId="77777777" w:rsidR="0039445F" w:rsidRDefault="0039445F" w:rsidP="001D5DE2">
            <w:pPr>
              <w:pStyle w:val="Tablecontent"/>
            </w:pPr>
            <w:r>
              <w:t>The value is even higher than Usage.</w:t>
            </w:r>
          </w:p>
        </w:tc>
      </w:tr>
    </w:tbl>
    <w:p w14:paraId="157536C0" w14:textId="77777777" w:rsidR="0039445F" w:rsidRDefault="0039445F" w:rsidP="00BF4AEC">
      <w:pPr>
        <w:pStyle w:val="BeforeTable"/>
      </w:pPr>
    </w:p>
    <w:p w14:paraId="4CC21221" w14:textId="77777777" w:rsidR="0039445F" w:rsidRDefault="0039445F" w:rsidP="0039445F">
      <w:pPr>
        <w:pStyle w:val="Tablecontent"/>
      </w:pPr>
      <w:r>
        <w:t xml:space="preserve">I’d use Core Utilization (%) and Thread Utilization (%) as the primary counters. Yes, 2 counters. </w:t>
      </w:r>
    </w:p>
    <w:p w14:paraId="4C3E6689" w14:textId="77777777" w:rsidR="0039445F" w:rsidRDefault="0039445F" w:rsidP="0039445F">
      <w:pPr>
        <w:pStyle w:val="Tablecontent"/>
      </w:pPr>
      <w:r>
        <w:t>I’d complement with Usage (MHz) for performance.</w:t>
      </w:r>
    </w:p>
    <w:p w14:paraId="10F07ADA" w14:textId="77777777" w:rsidR="0039445F" w:rsidRDefault="0039445F" w:rsidP="0039445F">
      <w:pPr>
        <w:pStyle w:val="Tablecontent"/>
      </w:pPr>
      <w:r>
        <w:t xml:space="preserve">If Core Utilization is not yet 100% or Thread Utilization is not yet 50% then there </w:t>
      </w:r>
      <w:proofErr w:type="gramStart"/>
      <w:r>
        <w:t>is</w:t>
      </w:r>
      <w:proofErr w:type="gramEnd"/>
      <w:r>
        <w:t xml:space="preserve"> still physical cores available. You can go ahead deploy new VMs.</w:t>
      </w:r>
      <w:r w:rsidRPr="001C4113">
        <w:t xml:space="preserve"> </w:t>
      </w:r>
    </w:p>
    <w:p w14:paraId="74A5B1F1" w14:textId="77777777" w:rsidR="0039445F" w:rsidRDefault="0039445F" w:rsidP="0039445F">
      <w:pPr>
        <w:pStyle w:val="Tablecontent"/>
      </w:pPr>
      <w:r>
        <w:t xml:space="preserve">If Core Utilization = 100% (meaning Thread Utilization is at least 50%) then review Thread Utilization and ensure it’s not passing your threshold. I’d keep it around 80% - 90% per ESXi, meaning the level at cluster level will be lower as we have HA host. Also, check contention. </w:t>
      </w:r>
    </w:p>
    <w:p w14:paraId="13A865F6" w14:textId="77777777" w:rsidR="0039445F" w:rsidRPr="00003E6F" w:rsidRDefault="0039445F" w:rsidP="0039445F">
      <w:pPr>
        <w:rPr>
          <w:lang w:val="en-GB"/>
        </w:rPr>
      </w:pPr>
      <w:r>
        <w:t xml:space="preserve">Regardless of what counters you use, </w:t>
      </w:r>
      <w:proofErr w:type="gramStart"/>
      <w:r w:rsidRPr="00A357D2">
        <w:t>As</w:t>
      </w:r>
      <w:proofErr w:type="gramEnd"/>
      <w:r w:rsidRPr="00A357D2">
        <w:t xml:space="preserve"> </w:t>
      </w:r>
      <w:hyperlink r:id="rId222" w:history="1">
        <w:r w:rsidRPr="00A357D2">
          <w:rPr>
            <w:rStyle w:val="Hyperlink"/>
          </w:rPr>
          <w:t>Mark Achtemichuk</w:t>
        </w:r>
      </w:hyperlink>
      <w:r w:rsidRPr="00A357D2">
        <w:t xml:space="preserve"> said </w:t>
      </w:r>
      <w:r>
        <w:t>it best:</w:t>
      </w:r>
      <w:r w:rsidRPr="00A357D2">
        <w:t xml:space="preserve"> “drive by contention”.</w:t>
      </w:r>
    </w:p>
    <w:p w14:paraId="3E5C4823" w14:textId="77777777" w:rsidR="0039445F" w:rsidRDefault="0039445F" w:rsidP="0039445F">
      <w:pPr>
        <w:pStyle w:val="Heading5"/>
      </w:pPr>
      <w:r>
        <w:t>Real World Samples</w:t>
      </w:r>
    </w:p>
    <w:p w14:paraId="75484246" w14:textId="16D1E26D" w:rsidR="0039445F" w:rsidRDefault="0039445F" w:rsidP="0039445F">
      <w:pPr>
        <w:rPr>
          <w:lang w:val="en-GB"/>
        </w:rPr>
      </w:pPr>
      <w:r>
        <w:rPr>
          <w:lang w:val="en-GB"/>
        </w:rPr>
        <w:t xml:space="preserve">How do </w:t>
      </w:r>
      <w:r w:rsidR="006C04D1">
        <w:rPr>
          <w:lang w:val="en-GB"/>
        </w:rPr>
        <w:t>these values</w:t>
      </w:r>
      <w:r>
        <w:rPr>
          <w:lang w:val="en-GB"/>
        </w:rPr>
        <w:t xml:space="preserve"> compare in production environment? The following table shows 297 ESXi hosts. It shows the various possibilities covered earlier.</w:t>
      </w:r>
    </w:p>
    <w:p w14:paraId="70237648" w14:textId="77777777" w:rsidR="0039445F" w:rsidRDefault="0039445F" w:rsidP="0039445F">
      <w:pPr>
        <w:rPr>
          <w:lang w:val="en-GB"/>
        </w:rPr>
      </w:pPr>
      <w:r w:rsidRPr="00412E3E">
        <w:rPr>
          <w:noProof/>
          <w:lang w:val="en-GB"/>
        </w:rPr>
        <w:lastRenderedPageBreak/>
        <w:drawing>
          <wp:inline distT="0" distB="0" distL="0" distR="0" wp14:anchorId="5C6FE228" wp14:editId="10710410">
            <wp:extent cx="6060403" cy="3081738"/>
            <wp:effectExtent l="0" t="0" r="0" b="4445"/>
            <wp:docPr id="57191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15464" name="Picture 1" descr="A screenshot of a computer&#10;&#10;Description automatically generated"/>
                    <pic:cNvPicPr/>
                  </pic:nvPicPr>
                  <pic:blipFill>
                    <a:blip r:embed="rId223"/>
                    <a:stretch>
                      <a:fillRect/>
                    </a:stretch>
                  </pic:blipFill>
                  <pic:spPr>
                    <a:xfrm>
                      <a:off x="0" y="0"/>
                      <a:ext cx="6078055" cy="3090714"/>
                    </a:xfrm>
                    <a:prstGeom prst="rect">
                      <a:avLst/>
                    </a:prstGeom>
                  </pic:spPr>
                </pic:pic>
              </a:graphicData>
            </a:graphic>
          </wp:inline>
        </w:drawing>
      </w:r>
    </w:p>
    <w:p w14:paraId="1B7D95EE" w14:textId="77777777" w:rsidR="0039445F" w:rsidRDefault="0039445F" w:rsidP="0039445F">
      <w:pPr>
        <w:rPr>
          <w:lang w:val="en-GB"/>
        </w:rPr>
      </w:pPr>
      <w:r>
        <w:rPr>
          <w:lang w:val="en-GB"/>
        </w:rPr>
        <w:t xml:space="preserve">Let’s zoom on an ESXi with a very high utilization. </w:t>
      </w:r>
    </w:p>
    <w:p w14:paraId="3BED82FC" w14:textId="77777777" w:rsidR="0039445F" w:rsidRDefault="0039445F" w:rsidP="0039445F">
      <w:pPr>
        <w:rPr>
          <w:lang w:val="en-GB"/>
        </w:rPr>
      </w:pPr>
      <w:r>
        <w:rPr>
          <w:lang w:val="en-GB"/>
        </w:rPr>
        <w:t xml:space="preserve">Take a look at the 4 numbers below. Demand is consistently around 130%. </w:t>
      </w:r>
    </w:p>
    <w:p w14:paraId="21C6C7E1" w14:textId="77777777" w:rsidR="0039445F" w:rsidRDefault="0039445F" w:rsidP="0039445F">
      <w:pPr>
        <w:rPr>
          <w:lang w:val="en-GB"/>
        </w:rPr>
      </w:pPr>
      <w:r>
        <w:rPr>
          <w:lang w:val="en-GB"/>
        </w:rPr>
        <w:t xml:space="preserve">With such a high demand value, it’s no surprise that Usage is 100% flat out. </w:t>
      </w:r>
    </w:p>
    <w:p w14:paraId="61EEBD68" w14:textId="77777777" w:rsidR="0039445F" w:rsidRDefault="0039445F" w:rsidP="0039445F">
      <w:pPr>
        <w:rPr>
          <w:lang w:val="en-GB"/>
        </w:rPr>
      </w:pPr>
      <w:r>
        <w:rPr>
          <w:lang w:val="en-GB"/>
        </w:rPr>
        <w:t>Do we have a performance problem? What can you deduce from the other 3 numbers?</w:t>
      </w:r>
    </w:p>
    <w:p w14:paraId="1EE5213D" w14:textId="77777777" w:rsidR="0039445F" w:rsidRDefault="0039445F" w:rsidP="0039445F">
      <w:pPr>
        <w:rPr>
          <w:lang w:val="en-GB"/>
        </w:rPr>
      </w:pPr>
      <w:r w:rsidRPr="00D6720E">
        <w:rPr>
          <w:noProof/>
          <w:lang w:val="en-GB"/>
        </w:rPr>
        <w:drawing>
          <wp:inline distT="0" distB="0" distL="0" distR="0" wp14:anchorId="0A3B76B3" wp14:editId="7AA1D29E">
            <wp:extent cx="6113799" cy="2899177"/>
            <wp:effectExtent l="0" t="0" r="1270" b="0"/>
            <wp:docPr id="1215820821"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20821" name="Picture 1" descr="A graph of a graph&#10;&#10;Description automatically generated with medium confidence"/>
                    <pic:cNvPicPr/>
                  </pic:nvPicPr>
                  <pic:blipFill>
                    <a:blip r:embed="rId224"/>
                    <a:stretch>
                      <a:fillRect/>
                    </a:stretch>
                  </pic:blipFill>
                  <pic:spPr>
                    <a:xfrm>
                      <a:off x="0" y="0"/>
                      <a:ext cx="6122337" cy="2903226"/>
                    </a:xfrm>
                    <a:prstGeom prst="rect">
                      <a:avLst/>
                    </a:prstGeom>
                  </pic:spPr>
                </pic:pic>
              </a:graphicData>
            </a:graphic>
          </wp:inline>
        </w:drawing>
      </w:r>
    </w:p>
    <w:p w14:paraId="5738EE8F" w14:textId="77777777" w:rsidR="0039445F" w:rsidRDefault="0039445F" w:rsidP="0039445F">
      <w:pPr>
        <w:rPr>
          <w:lang w:val="en-GB"/>
        </w:rPr>
      </w:pPr>
      <w:r>
        <w:rPr>
          <w:lang w:val="en-GB"/>
        </w:rPr>
        <w:t xml:space="preserve">Core Utilization at 85% is not very high. The box still has 15% of the cores not running. The box has 40 cores 80 threads. Unless there is limit, there are still 6 cores available. </w:t>
      </w:r>
    </w:p>
    <w:p w14:paraId="3E24D624" w14:textId="77777777" w:rsidR="0039445F" w:rsidRDefault="0039445F" w:rsidP="0039445F">
      <w:pPr>
        <w:rPr>
          <w:lang w:val="en-GB"/>
        </w:rPr>
      </w:pPr>
      <w:r>
        <w:rPr>
          <w:lang w:val="en-GB"/>
        </w:rPr>
        <w:t xml:space="preserve">Utilization at 62% is moderate. This means ~38% x 80 threads, or 30 threads are available. </w:t>
      </w:r>
    </w:p>
    <w:p w14:paraId="2637F607" w14:textId="77777777" w:rsidR="0039445F" w:rsidRDefault="0039445F" w:rsidP="0039445F">
      <w:pPr>
        <w:rPr>
          <w:lang w:val="en-GB"/>
        </w:rPr>
      </w:pPr>
      <w:r>
        <w:rPr>
          <w:lang w:val="en-GB"/>
        </w:rPr>
        <w:t>Based on the raw utilization above, I expect the CPU ready to be low.</w:t>
      </w:r>
    </w:p>
    <w:p w14:paraId="4BE620F1" w14:textId="77777777" w:rsidR="0039445F" w:rsidRDefault="0039445F" w:rsidP="0039445F">
      <w:pPr>
        <w:rPr>
          <w:lang w:val="en-GB"/>
        </w:rPr>
      </w:pPr>
      <w:r>
        <w:rPr>
          <w:lang w:val="en-GB"/>
        </w:rPr>
        <w:t>Let’s check. What’s your conclusion from below?</w:t>
      </w:r>
    </w:p>
    <w:p w14:paraId="568A9272" w14:textId="77777777" w:rsidR="0039445F" w:rsidRDefault="0039445F" w:rsidP="0039445F">
      <w:pPr>
        <w:rPr>
          <w:lang w:val="en-GB"/>
        </w:rPr>
      </w:pPr>
      <w:r w:rsidRPr="00D6720E">
        <w:rPr>
          <w:noProof/>
          <w:lang w:val="en-GB"/>
        </w:rPr>
        <w:lastRenderedPageBreak/>
        <w:drawing>
          <wp:inline distT="0" distB="0" distL="0" distR="0" wp14:anchorId="522FD7E0" wp14:editId="2A80366D">
            <wp:extent cx="5971032" cy="2551176"/>
            <wp:effectExtent l="0" t="0" r="0" b="1905"/>
            <wp:docPr id="886999131"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999131" name="Picture 1" descr="A graph on a white background&#10;&#10;Description automatically generated"/>
                    <pic:cNvPicPr/>
                  </pic:nvPicPr>
                  <pic:blipFill>
                    <a:blip r:embed="rId225"/>
                    <a:stretch>
                      <a:fillRect/>
                    </a:stretch>
                  </pic:blipFill>
                  <pic:spPr>
                    <a:xfrm>
                      <a:off x="0" y="0"/>
                      <a:ext cx="5971032" cy="2551176"/>
                    </a:xfrm>
                    <a:prstGeom prst="rect">
                      <a:avLst/>
                    </a:prstGeom>
                  </pic:spPr>
                </pic:pic>
              </a:graphicData>
            </a:graphic>
          </wp:inline>
        </w:drawing>
      </w:r>
    </w:p>
    <w:p w14:paraId="1D20F18A" w14:textId="77777777" w:rsidR="0039445F" w:rsidRDefault="0039445F" w:rsidP="0039445F">
      <w:pPr>
        <w:rPr>
          <w:lang w:val="en-GB"/>
        </w:rPr>
      </w:pPr>
      <w:r>
        <w:rPr>
          <w:lang w:val="en-GB"/>
        </w:rPr>
        <w:t xml:space="preserve">The value peaks at 128 seconds. </w:t>
      </w:r>
    </w:p>
    <w:p w14:paraId="13DEF19C" w14:textId="77777777" w:rsidR="0039445F" w:rsidRDefault="0039445F" w:rsidP="0039445F">
      <w:pPr>
        <w:rPr>
          <w:lang w:val="en-GB"/>
        </w:rPr>
      </w:pPr>
      <w:r>
        <w:rPr>
          <w:lang w:val="en-GB"/>
        </w:rPr>
        <w:t xml:space="preserve">But that’s for the entire box. There are 250 vCPU at that time. </w:t>
      </w:r>
    </w:p>
    <w:p w14:paraId="6AE7A32B" w14:textId="77777777" w:rsidR="0039445F" w:rsidRDefault="0039445F" w:rsidP="0039445F">
      <w:pPr>
        <w:rPr>
          <w:lang w:val="en-GB"/>
        </w:rPr>
      </w:pPr>
      <w:r>
        <w:rPr>
          <w:lang w:val="en-GB"/>
        </w:rPr>
        <w:t xml:space="preserve">Dividing the value, it’s only 514 ms per vCPU. This translates into 2.5%, a relatively low number. </w:t>
      </w:r>
    </w:p>
    <w:p w14:paraId="536B9CFC" w14:textId="77777777" w:rsidR="0039445F" w:rsidRDefault="0039445F" w:rsidP="0039445F">
      <w:pPr>
        <w:rPr>
          <w:lang w:val="en-GB"/>
        </w:rPr>
      </w:pPr>
      <w:r>
        <w:rPr>
          <w:lang w:val="en-GB"/>
        </w:rPr>
        <w:t>Let’s validate this further by going into each VM.</w:t>
      </w:r>
    </w:p>
    <w:p w14:paraId="62724CD5" w14:textId="77777777" w:rsidR="0039445F" w:rsidRDefault="0039445F" w:rsidP="0039445F">
      <w:pPr>
        <w:rPr>
          <w:lang w:val="en-GB"/>
        </w:rPr>
      </w:pPr>
      <w:r>
        <w:rPr>
          <w:lang w:val="en-GB"/>
        </w:rPr>
        <w:t xml:space="preserve">I took the average of the entire 7 hour </w:t>
      </w:r>
      <w:proofErr w:type="gramStart"/>
      <w:r>
        <w:rPr>
          <w:lang w:val="en-GB"/>
        </w:rPr>
        <w:t>period, and</w:t>
      </w:r>
      <w:proofErr w:type="gramEnd"/>
      <w:r>
        <w:rPr>
          <w:lang w:val="en-GB"/>
        </w:rPr>
        <w:t xml:space="preserve"> got around 2% for Ready and less than 0.1% for Co-Stop. This is pretty good considering these VMs are large. They are 15.29 vCPU on average. Some of them also have limit, which could contribute to the CPU read. </w:t>
      </w:r>
    </w:p>
    <w:p w14:paraId="55FA66B0" w14:textId="77777777" w:rsidR="0039445F" w:rsidRDefault="0039445F" w:rsidP="0039445F">
      <w:pPr>
        <w:jc w:val="center"/>
        <w:rPr>
          <w:lang w:val="en-GB"/>
        </w:rPr>
      </w:pPr>
      <w:r w:rsidRPr="00D6720E">
        <w:rPr>
          <w:noProof/>
          <w:lang w:val="en-GB"/>
        </w:rPr>
        <w:drawing>
          <wp:inline distT="0" distB="0" distL="0" distR="0" wp14:anchorId="2243F077" wp14:editId="7A5BAE04">
            <wp:extent cx="5532120" cy="3611880"/>
            <wp:effectExtent l="0" t="0" r="0" b="7620"/>
            <wp:docPr id="329687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87770" name="Picture 1" descr="A screenshot of a computer&#10;&#10;Description automatically generated"/>
                    <pic:cNvPicPr/>
                  </pic:nvPicPr>
                  <pic:blipFill>
                    <a:blip r:embed="rId226"/>
                    <a:stretch>
                      <a:fillRect/>
                    </a:stretch>
                  </pic:blipFill>
                  <pic:spPr>
                    <a:xfrm>
                      <a:off x="0" y="0"/>
                      <a:ext cx="5532120" cy="3611880"/>
                    </a:xfrm>
                    <a:prstGeom prst="rect">
                      <a:avLst/>
                    </a:prstGeom>
                  </pic:spPr>
                </pic:pic>
              </a:graphicData>
            </a:graphic>
          </wp:inline>
        </w:drawing>
      </w:r>
    </w:p>
    <w:p w14:paraId="02424994" w14:textId="77777777" w:rsidR="0039445F" w:rsidRDefault="0039445F" w:rsidP="0039445F">
      <w:pPr>
        <w:rPr>
          <w:lang w:val="en-GB"/>
        </w:rPr>
      </w:pPr>
      <w:r>
        <w:rPr>
          <w:lang w:val="en-GB"/>
        </w:rPr>
        <w:t xml:space="preserve">Now let’s pick the opposite example. </w:t>
      </w:r>
    </w:p>
    <w:p w14:paraId="440D6BDC" w14:textId="77777777" w:rsidR="0039445F" w:rsidRDefault="0039445F" w:rsidP="0039445F">
      <w:pPr>
        <w:rPr>
          <w:lang w:val="en-GB"/>
        </w:rPr>
      </w:pPr>
      <w:r>
        <w:rPr>
          <w:lang w:val="en-GB"/>
        </w:rPr>
        <w:t>The following chart shows an ESXi with low utilization. What do you notice?</w:t>
      </w:r>
    </w:p>
    <w:p w14:paraId="51EFC07F" w14:textId="77777777" w:rsidR="0039445F" w:rsidRDefault="0039445F" w:rsidP="0039445F">
      <w:pPr>
        <w:rPr>
          <w:lang w:val="en-GB"/>
        </w:rPr>
      </w:pPr>
      <w:r w:rsidRPr="00D6720E">
        <w:rPr>
          <w:noProof/>
          <w:lang w:val="en-GB"/>
        </w:rPr>
        <w:lastRenderedPageBreak/>
        <w:drawing>
          <wp:inline distT="0" distB="0" distL="0" distR="0" wp14:anchorId="1D24C75C" wp14:editId="4671A391">
            <wp:extent cx="6060403" cy="2485310"/>
            <wp:effectExtent l="0" t="0" r="0" b="0"/>
            <wp:docPr id="626706172"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06172" name="Picture 1" descr="A graph with numbers and lines&#10;&#10;Description automatically generated with medium confidence"/>
                    <pic:cNvPicPr/>
                  </pic:nvPicPr>
                  <pic:blipFill>
                    <a:blip r:embed="rId227"/>
                    <a:stretch>
                      <a:fillRect/>
                    </a:stretch>
                  </pic:blipFill>
                  <pic:spPr>
                    <a:xfrm>
                      <a:off x="0" y="0"/>
                      <a:ext cx="6072923" cy="2490444"/>
                    </a:xfrm>
                    <a:prstGeom prst="rect">
                      <a:avLst/>
                    </a:prstGeom>
                  </pic:spPr>
                </pic:pic>
              </a:graphicData>
            </a:graphic>
          </wp:inline>
        </w:drawing>
      </w:r>
    </w:p>
    <w:p w14:paraId="75B8B65A" w14:textId="77777777" w:rsidR="0039445F" w:rsidRDefault="0039445F" w:rsidP="0039445F">
      <w:pPr>
        <w:rPr>
          <w:lang w:val="en-GB"/>
        </w:rPr>
      </w:pPr>
      <w:r>
        <w:rPr>
          <w:lang w:val="en-GB"/>
        </w:rPr>
        <w:t xml:space="preserve">This time around, Usage is lower than Core Utilization. </w:t>
      </w:r>
    </w:p>
    <w:p w14:paraId="4A38A251" w14:textId="6B8F8765" w:rsidR="0039445F" w:rsidRDefault="0039445F" w:rsidP="0039445F">
      <w:pPr>
        <w:rPr>
          <w:lang w:val="en-GB"/>
        </w:rPr>
      </w:pPr>
      <w:r>
        <w:rPr>
          <w:lang w:val="en-GB"/>
        </w:rPr>
        <w:t xml:space="preserve">This ESXi is not even 50% utilized, as the core utilization shows 48%. </w:t>
      </w:r>
      <w:r w:rsidR="00BA1986">
        <w:rPr>
          <w:lang w:val="en-GB"/>
        </w:rPr>
        <w:t>The kernel</w:t>
      </w:r>
      <w:r>
        <w:rPr>
          <w:lang w:val="en-GB"/>
        </w:rPr>
        <w:t xml:space="preserve"> decides that it could complete the job with less power, and clocks down the core.</w:t>
      </w:r>
    </w:p>
    <w:p w14:paraId="79B7CE92" w14:textId="77777777" w:rsidR="0039445F" w:rsidRPr="00110BF7" w:rsidRDefault="0039445F" w:rsidP="0039445F">
      <w:pPr>
        <w:pStyle w:val="Heading4"/>
      </w:pPr>
      <w:r>
        <w:t>Reservation</w:t>
      </w:r>
    </w:p>
    <w:p w14:paraId="1B7CAC61" w14:textId="77777777" w:rsidR="0039445F" w:rsidRPr="00110BF7" w:rsidRDefault="0039445F" w:rsidP="0039445F">
      <w:pPr>
        <w:rPr>
          <w:lang w:val="en-GB" w:eastAsia="en-SG"/>
        </w:rPr>
      </w:pPr>
      <w:r>
        <w:rPr>
          <w:lang w:val="en-GB" w:eastAsia="en-SG"/>
        </w:rPr>
        <w:t>There is only 1 metric provided, which is Reserved Capacity (MHz). Compare this with memory, which provides 3 counters. Why is that so?</w:t>
      </w:r>
    </w:p>
    <w:p w14:paraId="18EDCA1A" w14:textId="77777777" w:rsidR="0039445F" w:rsidRDefault="0039445F" w:rsidP="0039445F">
      <w:pPr>
        <w:rPr>
          <w:lang w:val="en-GB" w:eastAsia="en-SG"/>
        </w:rPr>
      </w:pPr>
      <w:r>
        <w:rPr>
          <w:lang w:val="en-GB" w:eastAsia="en-SG"/>
        </w:rPr>
        <w:t xml:space="preserve">Review the System Architecture section. In short, it is not applicable to CPU as due to its highly transient nature. When the VM is not running, the reserved capacity can be used by other VM. This differs to memory, which is “sticky” as it’s a form of storage. </w:t>
      </w:r>
    </w:p>
    <w:p w14:paraId="756EF825" w14:textId="77777777" w:rsidR="0039445F" w:rsidRDefault="0039445F" w:rsidP="0039445F">
      <w:pPr>
        <w:rPr>
          <w:lang w:val="en-GB" w:eastAsia="en-SG"/>
        </w:rPr>
      </w:pPr>
      <w:r>
        <w:rPr>
          <w:lang w:val="en-GB" w:eastAsia="en-SG"/>
        </w:rPr>
        <w:t>The metric does not include hypervisor reservation.</w:t>
      </w:r>
    </w:p>
    <w:p w14:paraId="3D32A631" w14:textId="77777777" w:rsidR="0039445F" w:rsidRPr="00110BF7" w:rsidRDefault="0039445F" w:rsidP="0039445F">
      <w:pPr>
        <w:rPr>
          <w:lang w:val="en-GB" w:eastAsia="en-SG"/>
        </w:rPr>
      </w:pPr>
      <w:r w:rsidRPr="00110BF7">
        <w:rPr>
          <w:noProof/>
          <w:lang w:val="en-GB" w:eastAsia="en-SG"/>
        </w:rPr>
        <w:drawing>
          <wp:inline distT="0" distB="0" distL="0" distR="0" wp14:anchorId="658E4261" wp14:editId="4C0FF365">
            <wp:extent cx="6180543" cy="2216279"/>
            <wp:effectExtent l="0" t="0" r="0" b="0"/>
            <wp:docPr id="19412322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32257" name="Picture 1" descr="A screenshot of a computer&#10;&#10;Description automatically generated"/>
                    <pic:cNvPicPr/>
                  </pic:nvPicPr>
                  <pic:blipFill>
                    <a:blip r:embed="rId228"/>
                    <a:stretch>
                      <a:fillRect/>
                    </a:stretch>
                  </pic:blipFill>
                  <pic:spPr>
                    <a:xfrm>
                      <a:off x="0" y="0"/>
                      <a:ext cx="6196520" cy="2222008"/>
                    </a:xfrm>
                    <a:prstGeom prst="rect">
                      <a:avLst/>
                    </a:prstGeom>
                  </pic:spPr>
                </pic:pic>
              </a:graphicData>
            </a:graphic>
          </wp:inline>
        </w:drawing>
      </w:r>
    </w:p>
    <w:p w14:paraId="5B1E7E4A" w14:textId="77777777" w:rsidR="0039445F" w:rsidRPr="00A452F2" w:rsidRDefault="0039445F" w:rsidP="0039445F">
      <w:pPr>
        <w:pStyle w:val="Heading4"/>
      </w:pPr>
      <w:r w:rsidRPr="00A452F2">
        <w:lastRenderedPageBreak/>
        <w:t>Peak Core CPU Usage</w:t>
      </w:r>
    </w:p>
    <w:p w14:paraId="3BDFCA94" w14:textId="77777777" w:rsidR="0039445F" w:rsidRPr="00A452F2" w:rsidRDefault="0039445F" w:rsidP="0039445F">
      <w:pPr>
        <w:rPr>
          <w:lang w:val="en-GB"/>
        </w:rPr>
      </w:pPr>
      <w:r w:rsidRPr="00A452F2">
        <w:rPr>
          <w:lang w:val="en-GB"/>
        </w:rPr>
        <w:t xml:space="preserve">An ESXi with 72 CPU cores will have 144 </w:t>
      </w:r>
      <w:r>
        <w:rPr>
          <w:lang w:val="en-GB"/>
        </w:rPr>
        <w:t>threads</w:t>
      </w:r>
      <w:r w:rsidRPr="00A452F2">
        <w:rPr>
          <w:lang w:val="en-GB"/>
        </w:rPr>
        <w:t xml:space="preserve">. You will not be able to see </w:t>
      </w:r>
      <w:r>
        <w:rPr>
          <w:lang w:val="en-GB"/>
        </w:rPr>
        <w:t xml:space="preserve">when a 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136B669C" w14:textId="77777777" w:rsidR="0039445F" w:rsidRDefault="0039445F" w:rsidP="0039445F">
      <w:pPr>
        <w:rPr>
          <w:lang w:val="en-GB"/>
        </w:rPr>
      </w:pPr>
      <w:r>
        <w:rPr>
          <w:lang w:val="en-GB"/>
        </w:rPr>
        <w:t>Imbalance among the cores happen because w</w:t>
      </w:r>
      <w:r w:rsidRPr="00A452F2">
        <w:rPr>
          <w:lang w:val="en-GB"/>
        </w:rPr>
        <w:t>hen a VM runs, it runs on a</w:t>
      </w:r>
      <w:r>
        <w:rPr>
          <w:lang w:val="en-GB"/>
        </w:rPr>
        <w:t>s</w:t>
      </w:r>
      <w:r w:rsidRPr="00A452F2">
        <w:rPr>
          <w:lang w:val="en-GB"/>
        </w:rPr>
        <w:t xml:space="preserve"> few core</w:t>
      </w:r>
      <w:r>
        <w:rPr>
          <w:lang w:val="en-GB"/>
        </w:rPr>
        <w:t xml:space="preserve"> as possible</w:t>
      </w:r>
      <w:r w:rsidRPr="00A452F2">
        <w:rPr>
          <w:lang w:val="en-GB"/>
        </w:rPr>
        <w:t xml:space="preserve">,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t switches.</w:t>
      </w:r>
    </w:p>
    <w:p w14:paraId="1A4C3628" w14:textId="77777777" w:rsidR="0039445F" w:rsidRDefault="0039445F" w:rsidP="0039445F">
      <w:pPr>
        <w:rPr>
          <w:lang w:val="en-GB"/>
        </w:rPr>
      </w:pPr>
      <w:r>
        <w:rPr>
          <w:lang w:val="en-GB"/>
        </w:rPr>
        <w:t>The following shows an ESXi where 3 of the threads hit &gt;90%</w:t>
      </w:r>
    </w:p>
    <w:p w14:paraId="78C65AF2" w14:textId="77777777" w:rsidR="0039445F" w:rsidRDefault="0039445F" w:rsidP="0039445F">
      <w:pPr>
        <w:rPr>
          <w:lang w:val="en-GB"/>
        </w:rPr>
      </w:pPr>
      <w:r w:rsidRPr="00F526F9">
        <w:rPr>
          <w:noProof/>
          <w:lang w:val="en-GB"/>
        </w:rPr>
        <w:drawing>
          <wp:inline distT="0" distB="0" distL="0" distR="0" wp14:anchorId="07120F14" wp14:editId="28D9BC67">
            <wp:extent cx="5940263" cy="1183399"/>
            <wp:effectExtent l="0" t="0" r="3810" b="0"/>
            <wp:docPr id="784299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99876" name="Picture 1" descr="A screenshot of a computer&#10;&#10;Description automatically generated"/>
                    <pic:cNvPicPr/>
                  </pic:nvPicPr>
                  <pic:blipFill>
                    <a:blip r:embed="rId229"/>
                    <a:stretch>
                      <a:fillRect/>
                    </a:stretch>
                  </pic:blipFill>
                  <pic:spPr>
                    <a:xfrm>
                      <a:off x="0" y="0"/>
                      <a:ext cx="5960876" cy="1187505"/>
                    </a:xfrm>
                    <a:prstGeom prst="rect">
                      <a:avLst/>
                    </a:prstGeom>
                  </pic:spPr>
                </pic:pic>
              </a:graphicData>
            </a:graphic>
          </wp:inline>
        </w:drawing>
      </w:r>
    </w:p>
    <w:p w14:paraId="6C9BDB84" w14:textId="77777777" w:rsidR="0039445F" w:rsidRDefault="0039445F" w:rsidP="0039445F">
      <w:pPr>
        <w:rPr>
          <w:lang w:val="en-GB"/>
        </w:rPr>
      </w:pPr>
      <w:r>
        <w:rPr>
          <w:lang w:val="en-GB"/>
        </w:rPr>
        <w:t xml:space="preserve">The </w:t>
      </w:r>
      <w:proofErr w:type="gramStart"/>
      <w:r>
        <w:rPr>
          <w:lang w:val="en-GB"/>
        </w:rPr>
        <w:t>average</w:t>
      </w:r>
      <w:proofErr w:type="gramEnd"/>
      <w:r>
        <w:rPr>
          <w:lang w:val="en-GB"/>
        </w:rPr>
        <w:t xml:space="preserve"> however, is low. The total usage can hit 5600% as there are 56 threads, hence the total is only hovering 1100%, which translates into 20%.</w:t>
      </w:r>
    </w:p>
    <w:p w14:paraId="32413C7B" w14:textId="77777777" w:rsidR="0039445F" w:rsidRPr="00A452F2" w:rsidRDefault="0039445F" w:rsidP="0039445F">
      <w:pPr>
        <w:rPr>
          <w:lang w:val="en-GB"/>
        </w:rPr>
      </w:pPr>
      <w:r w:rsidRPr="00F526F9">
        <w:rPr>
          <w:noProof/>
          <w:lang w:val="en-GB"/>
        </w:rPr>
        <w:drawing>
          <wp:inline distT="0" distB="0" distL="0" distR="0" wp14:anchorId="5755FE06" wp14:editId="749EC2B5">
            <wp:extent cx="5993659" cy="1423108"/>
            <wp:effectExtent l="0" t="0" r="7620" b="5715"/>
            <wp:docPr id="1413299871" name="Picture 1" descr="A colorful patter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99871" name="Picture 1" descr="A colorful pattern with white text&#10;&#10;Description automatically generated with medium confidence"/>
                    <pic:cNvPicPr/>
                  </pic:nvPicPr>
                  <pic:blipFill>
                    <a:blip r:embed="rId230"/>
                    <a:stretch>
                      <a:fillRect/>
                    </a:stretch>
                  </pic:blipFill>
                  <pic:spPr>
                    <a:xfrm>
                      <a:off x="0" y="0"/>
                      <a:ext cx="6011632" cy="1427375"/>
                    </a:xfrm>
                    <a:prstGeom prst="rect">
                      <a:avLst/>
                    </a:prstGeom>
                  </pic:spPr>
                </pic:pic>
              </a:graphicData>
            </a:graphic>
          </wp:inline>
        </w:drawing>
      </w:r>
    </w:p>
    <w:p w14:paraId="0BBA1952" w14:textId="77777777" w:rsidR="0039445F" w:rsidRPr="00A452F2" w:rsidRDefault="0039445F" w:rsidP="0039445F">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7D6A2212" w14:textId="77777777" w:rsidR="0039445F" w:rsidRPr="00A452F2" w:rsidRDefault="0039445F" w:rsidP="0039445F">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t>
      </w:r>
    </w:p>
    <w:p w14:paraId="6BAA1116" w14:textId="77777777" w:rsidR="0039445F" w:rsidRDefault="0039445F" w:rsidP="0039445F">
      <w:pPr>
        <w:keepLines w:val="0"/>
        <w:suppressAutoHyphens w:val="0"/>
        <w:spacing w:before="0" w:after="160"/>
        <w:rPr>
          <w:rFonts w:ascii="Metropolis" w:eastAsia="Calibri" w:hAnsi="Metropolis" w:cs="Calibri"/>
          <w:b/>
          <w:bCs/>
          <w:color w:val="2E74B5" w:themeColor="accent5" w:themeShade="BF"/>
          <w:sz w:val="52"/>
          <w:szCs w:val="56"/>
          <w:lang w:val="en-GB"/>
        </w:rPr>
      </w:pPr>
      <w:r>
        <w:br w:type="page"/>
      </w:r>
    </w:p>
    <w:p w14:paraId="765E5F44" w14:textId="77777777" w:rsidR="0039445F" w:rsidRPr="00A452F2" w:rsidRDefault="0039445F" w:rsidP="0039445F">
      <w:pPr>
        <w:pStyle w:val="Heading3"/>
      </w:pPr>
      <w:r w:rsidRPr="00A452F2">
        <w:lastRenderedPageBreak/>
        <w:t>Contention</w:t>
      </w:r>
      <w:r>
        <w:t xml:space="preserve"> Metrics</w:t>
      </w:r>
    </w:p>
    <w:p w14:paraId="1D79B1A9" w14:textId="77777777" w:rsidR="0039445F" w:rsidRPr="00A452F2" w:rsidRDefault="0039445F" w:rsidP="0039445F">
      <w:pPr>
        <w:rPr>
          <w:lang w:val="en-GB"/>
        </w:rPr>
      </w:pPr>
      <w:r>
        <w:rPr>
          <w:lang w:val="en-GB"/>
        </w:rPr>
        <w:t xml:space="preserve">The nature of average is also one reason why </w:t>
      </w:r>
      <w:r w:rsidRPr="00A452F2">
        <w:rPr>
          <w:lang w:val="en-GB"/>
        </w:rPr>
        <w:t>ESXi “</w:t>
      </w:r>
      <w:r>
        <w:rPr>
          <w:color w:val="00B0F0"/>
          <w:lang w:val="en-GB"/>
        </w:rPr>
        <w:t>consumption</w:t>
      </w:r>
      <w:r w:rsidRPr="00A452F2">
        <w:rPr>
          <w:lang w:val="en-GB"/>
        </w:rPr>
        <w:t>” does not correlate to ESXi “</w:t>
      </w:r>
      <w:r w:rsidRPr="00097271">
        <w:rPr>
          <w:color w:val="00B0F0"/>
          <w:lang w:val="en-GB"/>
        </w:rPr>
        <w:t>contention</w:t>
      </w:r>
      <w:r w:rsidRPr="00A452F2">
        <w:rPr>
          <w:lang w:val="en-GB"/>
        </w:rPr>
        <w:t>”. The 4 highlighted area are examples where the metrics don’t correlate, even go the opposite way in some of them. Can you guess why?</w:t>
      </w:r>
    </w:p>
    <w:p w14:paraId="60A160E8" w14:textId="77777777" w:rsidR="0039445F" w:rsidRDefault="0039445F" w:rsidP="0039445F">
      <w:pPr>
        <w:rPr>
          <w:lang w:val="en-GB"/>
        </w:rPr>
      </w:pPr>
      <w:r>
        <w:rPr>
          <w:noProof/>
        </w:rPr>
        <w:drawing>
          <wp:inline distT="0" distB="0" distL="0" distR="0" wp14:anchorId="0A23C4AA" wp14:editId="6FE7BEFD">
            <wp:extent cx="5973635" cy="2341281"/>
            <wp:effectExtent l="0" t="0" r="8255" b="1905"/>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978307" cy="2343112"/>
                    </a:xfrm>
                    <a:prstGeom prst="rect">
                      <a:avLst/>
                    </a:prstGeom>
                  </pic:spPr>
                </pic:pic>
              </a:graphicData>
            </a:graphic>
          </wp:inline>
        </w:drawing>
      </w:r>
    </w:p>
    <w:p w14:paraId="2A0F8D2F" w14:textId="77777777" w:rsidR="0039445F" w:rsidRDefault="0039445F" w:rsidP="0039445F">
      <w:pPr>
        <w:rPr>
          <w:lang w:val="en-GB"/>
        </w:rPr>
      </w:pPr>
      <w:r>
        <w:rPr>
          <w:lang w:val="en-GB"/>
        </w:rPr>
        <w:t xml:space="preserve">The above picture is a little too small. The following ESXi has total capacity of 111 GHz. So Demand hit </w:t>
      </w:r>
      <w:r w:rsidRPr="00B43A8C">
        <w:rPr>
          <w:lang w:val="en-GB"/>
        </w:rPr>
        <w:t>315%! Sum of VM CPU Usage also unbelievably high at 143%. Sure, Ready + CoStop were high</w:t>
      </w:r>
      <w:r>
        <w:rPr>
          <w:lang w:val="en-GB"/>
        </w:rPr>
        <w:t xml:space="preserve"> at that moment</w:t>
      </w:r>
      <w:r w:rsidRPr="00B43A8C">
        <w:rPr>
          <w:lang w:val="en-GB"/>
        </w:rPr>
        <w:t>, but how do you explain these 2 exceed Total Capacity?</w:t>
      </w:r>
    </w:p>
    <w:p w14:paraId="31A802F1" w14:textId="77777777" w:rsidR="0039445F" w:rsidRDefault="0039445F" w:rsidP="0039445F">
      <w:pPr>
        <w:rPr>
          <w:lang w:val="en-GB"/>
        </w:rPr>
      </w:pPr>
      <w:r w:rsidRPr="00B43A8C">
        <w:rPr>
          <w:noProof/>
          <w:lang w:val="en-GB"/>
        </w:rPr>
        <w:drawing>
          <wp:inline distT="0" distB="0" distL="0" distR="0" wp14:anchorId="3E0EB996" wp14:editId="22CFFB84">
            <wp:extent cx="6020356" cy="3185623"/>
            <wp:effectExtent l="0" t="0" r="0" b="0"/>
            <wp:docPr id="15578416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1685" name="Picture 1" descr="A screenshot of a graph&#10;&#10;Description automatically generated"/>
                    <pic:cNvPicPr/>
                  </pic:nvPicPr>
                  <pic:blipFill>
                    <a:blip r:embed="rId232"/>
                    <a:stretch>
                      <a:fillRect/>
                    </a:stretch>
                  </pic:blipFill>
                  <pic:spPr>
                    <a:xfrm>
                      <a:off x="0" y="0"/>
                      <a:ext cx="6026028" cy="3188624"/>
                    </a:xfrm>
                    <a:prstGeom prst="rect">
                      <a:avLst/>
                    </a:prstGeom>
                  </pic:spPr>
                </pic:pic>
              </a:graphicData>
            </a:graphic>
          </wp:inline>
        </w:drawing>
      </w:r>
    </w:p>
    <w:p w14:paraId="15859A3D" w14:textId="77777777" w:rsidR="0039445F" w:rsidRPr="00A452F2" w:rsidRDefault="0039445F" w:rsidP="0039445F">
      <w:pPr>
        <w:rPr>
          <w:lang w:val="en-GB"/>
        </w:rPr>
      </w:pPr>
      <w:r>
        <w:rPr>
          <w:lang w:val="en-GB"/>
        </w:rPr>
        <w:t xml:space="preserve">These are the </w:t>
      </w:r>
      <w:r w:rsidRPr="00A452F2">
        <w:rPr>
          <w:lang w:val="en-GB"/>
        </w:rPr>
        <w:t>reasons why they don’t match</w:t>
      </w:r>
      <w:r>
        <w:rPr>
          <w:lang w:val="en-GB"/>
        </w:rPr>
        <w:t>:</w:t>
      </w:r>
    </w:p>
    <w:p w14:paraId="417AE2F6" w14:textId="77777777" w:rsidR="0039445F" w:rsidRDefault="0039445F" w:rsidP="0039445F">
      <w:pPr>
        <w:pStyle w:val="Bullet"/>
      </w:pPr>
      <w:r w:rsidRPr="001F0E0D">
        <w:t>One looks at physical CPU, the other the virtual CPU. One looks at ESXi, while the other looks at VM.</w:t>
      </w:r>
      <w:r>
        <w:t xml:space="preserve"> </w:t>
      </w:r>
    </w:p>
    <w:p w14:paraId="2261D82D" w14:textId="77777777" w:rsidR="0039445F" w:rsidRPr="001F0E0D" w:rsidRDefault="0039445F" w:rsidP="0039445F">
      <w:pPr>
        <w:pStyle w:val="Bullet"/>
      </w:pPr>
      <w:r>
        <w:t xml:space="preserve">Hyperthreading and Power Management. </w:t>
      </w:r>
    </w:p>
    <w:p w14:paraId="1EAF03E7" w14:textId="77777777" w:rsidR="0039445F" w:rsidRPr="009B0753" w:rsidRDefault="0039445F" w:rsidP="0039445F">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3B356852" w14:textId="77777777" w:rsidR="0039445F" w:rsidRPr="001F0E0D" w:rsidRDefault="0039445F" w:rsidP="0039445F">
      <w:pPr>
        <w:pStyle w:val="Bullet"/>
      </w:pPr>
      <w:r w:rsidRPr="001F0E0D">
        <w:lastRenderedPageBreak/>
        <w:t>Limit may impact the VM, either directly or via resource pool</w:t>
      </w:r>
      <w:r>
        <w:t>.</w:t>
      </w:r>
    </w:p>
    <w:p w14:paraId="0AEFDC7F" w14:textId="5B8BC37E" w:rsidR="0039445F" w:rsidRDefault="0039445F" w:rsidP="0039445F">
      <w:pPr>
        <w:pStyle w:val="Bullet"/>
      </w:pPr>
      <w:r w:rsidRPr="001F0E0D">
        <w:t xml:space="preserve">CPU pinning, although this </w:t>
      </w:r>
      <w:r w:rsidR="006C04D1" w:rsidRPr="001F0E0D">
        <w:t>rarely happens</w:t>
      </w:r>
      <w:r>
        <w:t>.</w:t>
      </w:r>
    </w:p>
    <w:p w14:paraId="2EEAAB49" w14:textId="77777777" w:rsidR="0039445F" w:rsidRDefault="0039445F" w:rsidP="0039445F">
      <w:pPr>
        <w:rPr>
          <w:lang w:val="en-GB"/>
        </w:rPr>
      </w:pPr>
      <w:r>
        <w:rPr>
          <w:lang w:val="en-GB"/>
        </w:rPr>
        <w:t xml:space="preserve">So what metrics should you use? </w:t>
      </w:r>
    </w:p>
    <w:p w14:paraId="7BB9DD5E" w14:textId="77777777" w:rsidR="0039445F" w:rsidRDefault="0039445F" w:rsidP="0039445F">
      <w:pPr>
        <w:rPr>
          <w:lang w:val="en-GB"/>
        </w:rPr>
      </w:pPr>
      <w:r>
        <w:rPr>
          <w:lang w:val="en-GB"/>
        </w:rPr>
        <w:t>Here are the latency metrics provided by vSphere Client.</w:t>
      </w:r>
    </w:p>
    <w:p w14:paraId="246E54CA" w14:textId="77777777" w:rsidR="0039445F" w:rsidRDefault="0039445F" w:rsidP="0039445F">
      <w:pPr>
        <w:rPr>
          <w:lang w:val="en-GB"/>
        </w:rPr>
      </w:pPr>
      <w:r>
        <w:rPr>
          <w:noProof/>
          <w:lang w:val="en-GB"/>
        </w:rPr>
        <w:drawing>
          <wp:inline distT="0" distB="0" distL="0" distR="0" wp14:anchorId="564BBF60" wp14:editId="1D4B617D">
            <wp:extent cx="5973635" cy="1405796"/>
            <wp:effectExtent l="0" t="0" r="0" b="4445"/>
            <wp:docPr id="357815399" name="Picture 3578153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99" name="Picture 357815399" descr="A screenshot of a computer&#10;&#10;Description automatically generated"/>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6003613" cy="1412851"/>
                    </a:xfrm>
                    <a:prstGeom prst="rect">
                      <a:avLst/>
                    </a:prstGeom>
                    <a:noFill/>
                    <a:ln>
                      <a:noFill/>
                    </a:ln>
                  </pic:spPr>
                </pic:pic>
              </a:graphicData>
            </a:graphic>
          </wp:inline>
        </w:drawing>
      </w:r>
    </w:p>
    <w:p w14:paraId="0C987A46" w14:textId="0F7B70DC" w:rsidR="00947844" w:rsidRDefault="00947844" w:rsidP="0039445F">
      <w:pPr>
        <w:rPr>
          <w:lang w:val="en-GB"/>
        </w:rPr>
      </w:pPr>
      <w:r>
        <w:rPr>
          <w:lang w:val="en-GB"/>
        </w:rPr>
        <w:t>For Co-stop and Ready, the counter does not include contention faced by non VM worlds</w:t>
      </w:r>
      <w:r w:rsidR="00960A7F">
        <w:rPr>
          <w:rStyle w:val="FootnoteReference"/>
          <w:lang w:val="en-GB"/>
        </w:rPr>
        <w:footnoteReference w:id="14"/>
      </w:r>
      <w:r>
        <w:rPr>
          <w:lang w:val="en-GB"/>
        </w:rPr>
        <w:t xml:space="preserve">. </w:t>
      </w:r>
    </w:p>
    <w:p w14:paraId="37B783C1" w14:textId="64397DB5" w:rsidR="0039445F" w:rsidRDefault="0039445F" w:rsidP="0039445F">
      <w:pPr>
        <w:rPr>
          <w:lang w:val="en-GB"/>
        </w:rPr>
      </w:pPr>
      <w:r>
        <w:rPr>
          <w:lang w:val="en-GB"/>
        </w:rPr>
        <w:t xml:space="preserve">Your operations can’t wait until problem become serious. All the built-in metrics are </w:t>
      </w:r>
      <w:r w:rsidRPr="006305B3">
        <w:rPr>
          <w:color w:val="FF0000"/>
          <w:lang w:val="en-GB"/>
        </w:rPr>
        <w:t xml:space="preserve">averaged </w:t>
      </w:r>
      <w:r>
        <w:rPr>
          <w:lang w:val="en-GB"/>
        </w:rPr>
        <w:t xml:space="preserve">of all the running VMs. So by the time they are high, it’s time to prepare your resume, not start troubleshooting </w:t>
      </w:r>
      <w:r w:rsidRPr="007D05B4">
        <w:rPr>
          <w:rFonts w:ascii="Segoe UI Emoji" w:eastAsia="Segoe UI Emoji" w:hAnsi="Segoe UI Emoji" w:cs="Segoe UI Emoji"/>
          <w:lang w:val="en-GB"/>
        </w:rPr>
        <w:t>😉</w:t>
      </w:r>
      <w:r>
        <w:rPr>
          <w:lang w:val="en-GB"/>
        </w:rPr>
        <w:t xml:space="preserve">. </w:t>
      </w:r>
    </w:p>
    <w:p w14:paraId="164649B3" w14:textId="77777777" w:rsidR="0039445F" w:rsidRDefault="0039445F" w:rsidP="0039445F">
      <w:pPr>
        <w:rPr>
          <w:lang w:val="en-GB"/>
        </w:rPr>
      </w:pPr>
      <w:r>
        <w:rPr>
          <w:lang w:val="en-GB"/>
        </w:rPr>
        <w:t xml:space="preserve">I’d provide a set of leading indicators to replace these lagging indicators. As performance management is best done holistically, I’d cover it as a whole. Find them under vSphere Cluster chapter as an ESXi is typically part of a cluster. </w:t>
      </w:r>
    </w:p>
    <w:p w14:paraId="729FB0C9" w14:textId="098525F5" w:rsidR="0039445F" w:rsidRPr="00B47017" w:rsidRDefault="0039445F" w:rsidP="0039445F">
      <w:pPr>
        <w:pStyle w:val="Title"/>
      </w:pPr>
      <w:r>
        <w:rPr>
          <w:noProof/>
        </w:rPr>
        <w:lastRenderedPageBreak/>
        <mc:AlternateContent>
          <mc:Choice Requires="wps">
            <w:drawing>
              <wp:anchor distT="0" distB="0" distL="114300" distR="114300" simplePos="0" relativeHeight="251773952" behindDoc="1" locked="0" layoutInCell="1" allowOverlap="1" wp14:anchorId="734E1058" wp14:editId="14D5ED98">
                <wp:simplePos x="0" y="0"/>
                <wp:positionH relativeFrom="page">
                  <wp:align>left</wp:align>
                </wp:positionH>
                <wp:positionV relativeFrom="paragraph">
                  <wp:posOffset>-901065</wp:posOffset>
                </wp:positionV>
                <wp:extent cx="7560945" cy="10663555"/>
                <wp:effectExtent l="0" t="0" r="0" b="0"/>
                <wp:wrapNone/>
                <wp:docPr id="5104911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893288F" id="Rectangle 18" o:spid="_x0000_s1026" style="position:absolute;margin-left:0;margin-top:-70.95pt;width:595.35pt;height:839.65pt;z-index:-251542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Pr="00B47017">
        <w:t xml:space="preserve">Chapter </w:t>
      </w:r>
      <w:r w:rsidR="003B3767">
        <w:t>3</w:t>
      </w:r>
    </w:p>
    <w:p w14:paraId="0876A279" w14:textId="0C91389C" w:rsidR="0039445F" w:rsidRDefault="0039445F" w:rsidP="00F77578">
      <w:pPr>
        <w:pStyle w:val="Heading1"/>
      </w:pPr>
      <w:r>
        <w:t>Memory</w:t>
      </w:r>
    </w:p>
    <w:p w14:paraId="1FF11329" w14:textId="76613B26" w:rsidR="0039445F" w:rsidRPr="0039445F" w:rsidRDefault="0039445F" w:rsidP="0039445F"/>
    <w:p w14:paraId="2D32D87C" w14:textId="77777777" w:rsidR="005A4231" w:rsidRDefault="005A4231" w:rsidP="005A4231">
      <w:pPr>
        <w:pStyle w:val="Heading2"/>
      </w:pPr>
      <w:r>
        <w:lastRenderedPageBreak/>
        <w:t>Architecture</w:t>
      </w:r>
    </w:p>
    <w:p w14:paraId="030A02DC" w14:textId="350826BA" w:rsidR="007E2AF3" w:rsidRDefault="007E2AF3" w:rsidP="007E2AF3">
      <w:pPr>
        <w:rPr>
          <w:lang w:val="en-GB"/>
        </w:rPr>
      </w:pPr>
      <w:r>
        <w:rPr>
          <w:lang w:val="en-GB"/>
        </w:rPr>
        <w:t xml:space="preserve">The purpose of memory is to act as disk cache. So you want to utilize all the cache given to you. 100% usage results in faster performance than 99%, all else being equal. </w:t>
      </w:r>
    </w:p>
    <w:p w14:paraId="62D2509F" w14:textId="77777777" w:rsidR="005A4231" w:rsidRPr="00A452F2" w:rsidRDefault="005A4231" w:rsidP="005A4231">
      <w:pPr>
        <w:rPr>
          <w:lang w:val="en-GB"/>
        </w:rPr>
      </w:pPr>
      <w:r w:rsidRPr="4CAB3972">
        <w:rPr>
          <w:lang w:val="en-GB"/>
        </w:rPr>
        <w:t>Let's now take a trip down memory lane</w:t>
      </w:r>
      <w:r>
        <w:rPr>
          <w:lang w:val="en-GB"/>
        </w:rPr>
        <w:t>, pun intended</w:t>
      </w:r>
      <w:r w:rsidRPr="4CAB3972">
        <w:rPr>
          <w:lang w:val="en-GB"/>
        </w:rPr>
        <w:t xml:space="preserve">. </w:t>
      </w:r>
    </w:p>
    <w:p w14:paraId="396BD714" w14:textId="77777777" w:rsidR="005A4231" w:rsidRDefault="005A4231" w:rsidP="005A4231">
      <w:pPr>
        <w:rPr>
          <w:lang w:val="en-GB"/>
        </w:rPr>
      </w:pPr>
      <w:r w:rsidRPr="00A452F2">
        <w:rPr>
          <w:lang w:val="en-GB"/>
        </w:rPr>
        <w:t xml:space="preserve">Memory differs from CPU as it is a form of storage. </w:t>
      </w:r>
    </w:p>
    <w:p w14:paraId="7926E2A5" w14:textId="77777777" w:rsidR="005A4231" w:rsidRDefault="005A4231" w:rsidP="005A4231">
      <w:pPr>
        <w:pStyle w:val="Bullet"/>
        <w:rPr>
          <w:lang w:val="en-GB"/>
        </w:rPr>
      </w:pPr>
      <w:r w:rsidRPr="00A452F2">
        <w:rPr>
          <w:lang w:val="en-GB"/>
        </w:rPr>
        <w:t xml:space="preserve">CPU is transient in nature. Instructions enter and leave the execution pipelines in less than a nanosecond. </w:t>
      </w:r>
      <w:r>
        <w:rPr>
          <w:lang w:val="en-GB"/>
        </w:rPr>
        <w:t>That’s why CPU reservation becomes not applicable when the VM is not using it.</w:t>
      </w:r>
    </w:p>
    <w:p w14:paraId="63D1BF9D" w14:textId="77777777" w:rsidR="005A4231" w:rsidRDefault="005A4231" w:rsidP="005A4231">
      <w:pPr>
        <w:pStyle w:val="Bullet"/>
        <w:rPr>
          <w:lang w:val="en-GB"/>
        </w:rPr>
      </w:pPr>
      <w:r>
        <w:rPr>
          <w:lang w:val="en-GB"/>
        </w:rPr>
        <w:t>Memory behaves more like disk space. Memory reservation could remain in place even if the VM has not read or written the page in days.</w:t>
      </w:r>
    </w:p>
    <w:p w14:paraId="00B0C4A1" w14:textId="77777777" w:rsidR="005A4231" w:rsidRPr="00A452F2" w:rsidRDefault="005A4231" w:rsidP="005A4231">
      <w:pPr>
        <w:rPr>
          <w:lang w:val="en-GB"/>
        </w:rPr>
      </w:pPr>
      <w:r>
        <w:rPr>
          <w:lang w:val="en-GB"/>
        </w:rPr>
        <w:t>As a storage, m</w:t>
      </w:r>
      <w:r w:rsidRPr="00A452F2">
        <w:rPr>
          <w:lang w:val="en-GB"/>
        </w:rPr>
        <w:t>emory is basically a collection of blocks in physical DIMM. Information is stored in memory in standard block sizes, typically 4 KB or 2 MB. Each block is called a page. At the lowest level, the memory pages are just a series of zeroes and ones. MS Windows initializes its pages with 0, hence there is</w:t>
      </w:r>
      <w:r>
        <w:rPr>
          <w:lang w:val="en-GB"/>
        </w:rPr>
        <w:t xml:space="preserve"> a</w:t>
      </w:r>
      <w:r w:rsidRPr="00A452F2">
        <w:rPr>
          <w:lang w:val="en-GB"/>
        </w:rPr>
        <w:t xml:space="preserve"> zero-page counter in ESXi.</w:t>
      </w:r>
    </w:p>
    <w:p w14:paraId="1873F8C2" w14:textId="77777777" w:rsidR="005A4231" w:rsidRDefault="005A4231" w:rsidP="005A4231">
      <w:pPr>
        <w:rPr>
          <w:lang w:val="en-GB"/>
        </w:rPr>
      </w:pPr>
      <w:r w:rsidRPr="00A452F2">
        <w:rPr>
          <w:lang w:val="en-GB"/>
        </w:rPr>
        <w:t xml:space="preserve">Keeping this concept in mind is </w:t>
      </w:r>
      <w:r w:rsidRPr="00015C5A">
        <w:rPr>
          <w:i/>
          <w:iCs/>
          <w:color w:val="00B0F0"/>
          <w:lang w:val="en-GB"/>
        </w:rPr>
        <w:t>critical</w:t>
      </w:r>
      <w:r w:rsidRPr="00015C5A">
        <w:rPr>
          <w:color w:val="00B0F0"/>
          <w:lang w:val="en-GB"/>
        </w:rPr>
        <w:t xml:space="preserve"> </w:t>
      </w:r>
      <w:r w:rsidRPr="00A452F2">
        <w:rPr>
          <w:lang w:val="en-GB"/>
        </w:rPr>
        <w:t xml:space="preserve">as you review the memory </w:t>
      </w:r>
      <w:r>
        <w:rPr>
          <w:lang w:val="en-GB"/>
        </w:rPr>
        <w:t>metrics</w:t>
      </w:r>
      <w:r w:rsidRPr="00A452F2">
        <w:rPr>
          <w:lang w:val="en-GB"/>
        </w:rPr>
        <w:t xml:space="preserve">. </w:t>
      </w:r>
      <w:r>
        <w:rPr>
          <w:lang w:val="en-GB"/>
        </w:rPr>
        <w:t>T</w:t>
      </w:r>
      <w:r w:rsidRPr="00A452F2">
        <w:rPr>
          <w:lang w:val="en-GB"/>
        </w:rPr>
        <w:t xml:space="preserve">he storage nature of memory is the reason why memory monitoring is more challenging than CPU monitoring. Unlike CPU, memory has 2 dimensions: </w:t>
      </w:r>
    </w:p>
    <w:p w14:paraId="341ADAA8" w14:textId="77777777" w:rsidR="005A4231" w:rsidRPr="00A452F2" w:rsidRDefault="005A4231"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315"/>
        <w:gridCol w:w="1771"/>
        <w:gridCol w:w="6372"/>
      </w:tblGrid>
      <w:tr w:rsidR="005A4231" w14:paraId="4F70415C" w14:textId="77777777" w:rsidTr="007E2AF3">
        <w:tc>
          <w:tcPr>
            <w:tcW w:w="1315" w:type="dxa"/>
            <w:shd w:val="clear" w:color="auto" w:fill="F2F2F2" w:themeFill="background1" w:themeFillShade="F2"/>
          </w:tcPr>
          <w:p w14:paraId="05433C82" w14:textId="77777777" w:rsidR="005A4231" w:rsidRPr="009A547E" w:rsidRDefault="005A4231" w:rsidP="005A4231">
            <w:pPr>
              <w:pStyle w:val="Tablecontent"/>
              <w:rPr>
                <w:b/>
                <w:bCs/>
              </w:rPr>
            </w:pPr>
            <w:r w:rsidRPr="009A547E">
              <w:rPr>
                <w:b/>
                <w:bCs/>
              </w:rPr>
              <w:t>Speed</w:t>
            </w:r>
          </w:p>
        </w:tc>
        <w:tc>
          <w:tcPr>
            <w:tcW w:w="1771" w:type="dxa"/>
          </w:tcPr>
          <w:p w14:paraId="7F74FE68" w14:textId="21EEA415" w:rsidR="005A4231" w:rsidRPr="0043362E" w:rsidRDefault="005F1061" w:rsidP="005A4231">
            <w:pPr>
              <w:pStyle w:val="Tablecontent"/>
            </w:pPr>
            <w:r>
              <w:t>N</w:t>
            </w:r>
            <w:r w:rsidR="005A4231" w:rsidRPr="00A452F2">
              <w:t>anoseconds</w:t>
            </w:r>
          </w:p>
        </w:tc>
        <w:tc>
          <w:tcPr>
            <w:tcW w:w="6372" w:type="dxa"/>
          </w:tcPr>
          <w:p w14:paraId="4650E6A9" w14:textId="77777777" w:rsidR="005A4231" w:rsidRDefault="005A4231" w:rsidP="005A4231">
            <w:pPr>
              <w:pStyle w:val="Tablecontent"/>
            </w:pPr>
            <w:r w:rsidRPr="00A452F2">
              <w:t>The only counter ESXi has is Memory Latency. This counter increases when the time to read from the RAM is longer than usual. The counter tracks the</w:t>
            </w:r>
            <w:r>
              <w:t xml:space="preserve"> percentage</w:t>
            </w:r>
            <w:r w:rsidRPr="00A452F2">
              <w:t xml:space="preserve"> of memory space that’s taking longer than expected. It’s not tracking the </w:t>
            </w:r>
            <w:r w:rsidRPr="000812C4">
              <w:rPr>
                <w:i/>
                <w:iCs/>
                <w:color w:val="00B0F0"/>
              </w:rPr>
              <w:t>actual</w:t>
            </w:r>
            <w:r w:rsidRPr="000812C4">
              <w:rPr>
                <w:color w:val="00B0F0"/>
              </w:rPr>
              <w:t xml:space="preserve"> </w:t>
            </w:r>
            <w:r w:rsidRPr="00A452F2">
              <w:t xml:space="preserve">latency in nanosecond. </w:t>
            </w:r>
          </w:p>
          <w:p w14:paraId="28ADC1D4" w14:textId="77777777" w:rsidR="005A4231" w:rsidRDefault="005A4231" w:rsidP="005A4231">
            <w:pPr>
              <w:pStyle w:val="Tablecontent"/>
            </w:pPr>
            <w:r w:rsidRPr="00A452F2">
              <w:t>This is the opposite of Disk, where we track the actual latency, but not the</w:t>
            </w:r>
            <w:r>
              <w:t xml:space="preserve"> percentage</w:t>
            </w:r>
            <w:r w:rsidRPr="00A452F2">
              <w:t xml:space="preserve"> of amount of space that is facing latency. </w:t>
            </w:r>
          </w:p>
          <w:p w14:paraId="2CF1B317" w14:textId="77777777" w:rsidR="005A4231" w:rsidRPr="0043362E" w:rsidRDefault="005A4231" w:rsidP="005A4231">
            <w:pPr>
              <w:pStyle w:val="Tablecontent"/>
            </w:pPr>
            <w:r w:rsidRPr="00A452F2">
              <w:t>Both are storage, but “</w:t>
            </w:r>
            <w:r w:rsidRPr="003E7772">
              <w:rPr>
                <w:color w:val="00B0F0"/>
              </w:rPr>
              <w:t>server people</w:t>
            </w:r>
            <w:r w:rsidRPr="00A452F2">
              <w:t>” and “</w:t>
            </w:r>
            <w:r w:rsidRPr="003E7772">
              <w:rPr>
                <w:color w:val="00B0F0"/>
              </w:rPr>
              <w:t>storage people</w:t>
            </w:r>
            <w:r w:rsidRPr="00A452F2">
              <w:t>” measure them differently</w:t>
            </w:r>
            <w:r>
              <w:t xml:space="preserve"> </w:t>
            </w:r>
            <w:r w:rsidRPr="000812C4">
              <w:rPr>
                <w:rFonts w:ascii="Segoe UI Emoji" w:eastAsia="Segoe UI Emoji" w:hAnsi="Segoe UI Emoji" w:cs="Segoe UI Emoji"/>
              </w:rPr>
              <w:t>😊</w:t>
            </w:r>
            <w:r>
              <w:t xml:space="preserve"> </w:t>
            </w:r>
          </w:p>
        </w:tc>
      </w:tr>
      <w:tr w:rsidR="007E2AF3" w14:paraId="32391EB3" w14:textId="77777777" w:rsidTr="007E2AF3">
        <w:tc>
          <w:tcPr>
            <w:tcW w:w="1315" w:type="dxa"/>
            <w:shd w:val="clear" w:color="auto" w:fill="F2F2F2" w:themeFill="background1" w:themeFillShade="F2"/>
          </w:tcPr>
          <w:p w14:paraId="2088559E" w14:textId="77777777" w:rsidR="007E2AF3" w:rsidRPr="009A547E" w:rsidRDefault="007E2AF3" w:rsidP="005A4231">
            <w:pPr>
              <w:pStyle w:val="Tablecontent"/>
              <w:rPr>
                <w:b/>
                <w:bCs/>
              </w:rPr>
            </w:pPr>
            <w:r w:rsidRPr="009A547E">
              <w:rPr>
                <w:b/>
                <w:bCs/>
              </w:rPr>
              <w:t>Space</w:t>
            </w:r>
          </w:p>
        </w:tc>
        <w:tc>
          <w:tcPr>
            <w:tcW w:w="1771" w:type="dxa"/>
            <w:vMerge w:val="restart"/>
          </w:tcPr>
          <w:p w14:paraId="29495728" w14:textId="3920904F" w:rsidR="007E2AF3" w:rsidRPr="0043362E" w:rsidRDefault="007E2AF3" w:rsidP="005A4231">
            <w:pPr>
              <w:pStyle w:val="Tablecontent"/>
            </w:pPr>
            <w:r>
              <w:t>Bytes</w:t>
            </w:r>
          </w:p>
        </w:tc>
        <w:tc>
          <w:tcPr>
            <w:tcW w:w="6372" w:type="dxa"/>
          </w:tcPr>
          <w:p w14:paraId="7DA15B51" w14:textId="77777777" w:rsidR="007E2AF3" w:rsidRPr="0043362E" w:rsidRDefault="007E2AF3" w:rsidP="005A4231">
            <w:pPr>
              <w:pStyle w:val="Tablecontent"/>
            </w:pPr>
            <w:r w:rsidRPr="00A452F2">
              <w:t xml:space="preserve">This is the bulk of the </w:t>
            </w:r>
            <w:r>
              <w:t>metrics</w:t>
            </w:r>
          </w:p>
        </w:tc>
      </w:tr>
      <w:tr w:rsidR="007E2AF3" w14:paraId="151070B4" w14:textId="77777777" w:rsidTr="007E2AF3">
        <w:tc>
          <w:tcPr>
            <w:tcW w:w="1315" w:type="dxa"/>
            <w:shd w:val="clear" w:color="auto" w:fill="F2F2F2" w:themeFill="background1" w:themeFillShade="F2"/>
          </w:tcPr>
          <w:p w14:paraId="4181AA9B" w14:textId="77777777" w:rsidR="007E2AF3" w:rsidRPr="009A547E" w:rsidRDefault="007E2AF3" w:rsidP="005A4231">
            <w:pPr>
              <w:pStyle w:val="Tablecontent"/>
              <w:rPr>
                <w:b/>
                <w:bCs/>
              </w:rPr>
            </w:pPr>
          </w:p>
        </w:tc>
        <w:tc>
          <w:tcPr>
            <w:tcW w:w="1771" w:type="dxa"/>
            <w:vMerge/>
          </w:tcPr>
          <w:p w14:paraId="267AE3DD" w14:textId="77777777" w:rsidR="007E2AF3" w:rsidRDefault="007E2AF3" w:rsidP="005A4231">
            <w:pPr>
              <w:pStyle w:val="Tablecontent"/>
            </w:pPr>
          </w:p>
        </w:tc>
        <w:tc>
          <w:tcPr>
            <w:tcW w:w="6372" w:type="dxa"/>
          </w:tcPr>
          <w:p w14:paraId="538449CF" w14:textId="6EC48E01" w:rsidR="007E2AF3" w:rsidRPr="007E2AF3" w:rsidRDefault="007E2AF3" w:rsidP="007E2AF3">
            <w:pPr>
              <w:pStyle w:val="Tablecontent"/>
            </w:pPr>
            <w:r>
              <w:t>As storage, it’s relatively static. As a result, you can create a heat map that plots all your Guest OS or VMs memory consumption. You want it near 100% while making sure the page in and page out rate within normal expectation.</w:t>
            </w:r>
          </w:p>
        </w:tc>
      </w:tr>
    </w:tbl>
    <w:p w14:paraId="545B7EA3" w14:textId="77777777" w:rsidR="005A4231" w:rsidRPr="001406B1" w:rsidRDefault="005A4231" w:rsidP="005A4231">
      <w:pPr>
        <w:pStyle w:val="Heading3"/>
      </w:pPr>
      <w:r>
        <w:t>The 4 Layers</w:t>
      </w:r>
    </w:p>
    <w:p w14:paraId="5516033D" w14:textId="77777777" w:rsidR="005A4231" w:rsidRDefault="005A4231" w:rsidP="005A4231">
      <w:pPr>
        <w:rPr>
          <w:lang w:val="en-GB"/>
        </w:rPr>
      </w:pPr>
      <w:r w:rsidRPr="00A452F2">
        <w:rPr>
          <w:lang w:val="en-GB"/>
        </w:rPr>
        <w:t xml:space="preserve">With virtualization, </w:t>
      </w:r>
      <w:r>
        <w:rPr>
          <w:lang w:val="en-GB"/>
        </w:rPr>
        <w:t>there are 2 additional layers added</w:t>
      </w:r>
      <w:r w:rsidRPr="00A452F2">
        <w:rPr>
          <w:lang w:val="en-GB"/>
        </w:rPr>
        <w:t xml:space="preserve">. </w:t>
      </w:r>
      <w:r>
        <w:rPr>
          <w:lang w:val="en-GB"/>
        </w:rPr>
        <w:t xml:space="preserve">This brings the total to 4 </w:t>
      </w:r>
      <w:r w:rsidRPr="00A452F2">
        <w:rPr>
          <w:lang w:val="en-GB"/>
        </w:rPr>
        <w:t xml:space="preserve">from Process </w:t>
      </w:r>
      <w:r w:rsidRPr="009733EA">
        <w:rPr>
          <w:rFonts w:ascii="Wingdings" w:eastAsia="Wingdings" w:hAnsi="Wingdings" w:cs="Wingdings"/>
          <w:lang w:val="en-GB"/>
        </w:rPr>
        <w:t>à</w:t>
      </w:r>
      <w:r w:rsidRPr="00A452F2">
        <w:rPr>
          <w:lang w:val="en-GB"/>
        </w:rPr>
        <w:t xml:space="preserve"> Guest OS </w:t>
      </w:r>
      <w:r w:rsidRPr="009733EA">
        <w:rPr>
          <w:rFonts w:ascii="Wingdings" w:eastAsia="Wingdings" w:hAnsi="Wingdings" w:cs="Wingdings"/>
          <w:lang w:val="en-GB"/>
        </w:rPr>
        <w:t>à</w:t>
      </w:r>
      <w:r w:rsidRPr="00A452F2">
        <w:rPr>
          <w:lang w:val="en-GB"/>
        </w:rPr>
        <w:t xml:space="preserve"> VM </w:t>
      </w:r>
      <w:r w:rsidRPr="009733EA">
        <w:rPr>
          <w:rFonts w:ascii="Wingdings" w:eastAsia="Wingdings" w:hAnsi="Wingdings" w:cs="Wingdings"/>
          <w:lang w:val="en-GB"/>
        </w:rPr>
        <w:t>à</w:t>
      </w:r>
      <w:r>
        <w:rPr>
          <w:lang w:val="en-GB"/>
        </w:rPr>
        <w:t xml:space="preserve"> </w:t>
      </w:r>
      <w:r w:rsidRPr="00A452F2">
        <w:rPr>
          <w:lang w:val="en-GB"/>
        </w:rPr>
        <w:t>ESXi.</w:t>
      </w:r>
      <w:r>
        <w:rPr>
          <w:lang w:val="en-GB"/>
        </w:rPr>
        <w:t xml:space="preserve"> </w:t>
      </w:r>
    </w:p>
    <w:p w14:paraId="488714B3" w14:textId="77777777" w:rsidR="005A4231" w:rsidRDefault="005A4231" w:rsidP="005A4231">
      <w:pPr>
        <w:rPr>
          <w:lang w:val="en-GB"/>
        </w:rPr>
      </w:pPr>
      <w:r>
        <w:rPr>
          <w:lang w:val="en-GB"/>
        </w:rPr>
        <w:lastRenderedPageBreak/>
        <w:t>The only layer that manages the actual physical memory is the last layer. This is why the term “</w:t>
      </w:r>
      <w:r w:rsidRPr="004032D9">
        <w:rPr>
          <w:color w:val="00B0F0"/>
          <w:lang w:val="en-GB"/>
        </w:rPr>
        <w:t>Guest physical memory</w:t>
      </w:r>
      <w:r>
        <w:rPr>
          <w:lang w:val="en-GB"/>
        </w:rPr>
        <w:t>” is illogical.</w:t>
      </w:r>
    </w:p>
    <w:p w14:paraId="0131F331" w14:textId="77777777" w:rsidR="005A4231" w:rsidRDefault="005A4231" w:rsidP="005A4231">
      <w:pPr>
        <w:rPr>
          <w:lang w:val="en-GB"/>
        </w:rPr>
      </w:pPr>
      <w:r>
        <w:rPr>
          <w:lang w:val="en-GB"/>
        </w:rPr>
        <w:t>Each layer has their own viewpoint. Understanding the vantage point is required to make sense of the metrics. It will prevent you from comparing metrics that are not comparable (e.g. granted vs consumed) as they have different context.</w:t>
      </w:r>
    </w:p>
    <w:p w14:paraId="744B624F" w14:textId="77777777" w:rsidR="005A4231" w:rsidRPr="00A452F2" w:rsidRDefault="005A4231" w:rsidP="005A4231">
      <w:pPr>
        <w:rPr>
          <w:lang w:val="en-GB"/>
        </w:rPr>
      </w:pPr>
      <w:r>
        <w:rPr>
          <w:lang w:val="en-GB"/>
        </w:rPr>
        <w:t xml:space="preserve">Each of these layers have their own address space. And that’s where the fun of performance troubleshooting begins </w:t>
      </w:r>
      <w:r w:rsidRPr="00561A00">
        <w:rPr>
          <w:rFonts w:ascii="Segoe UI Emoji" w:eastAsia="Segoe UI Emoji" w:hAnsi="Segoe UI Emoji" w:cs="Segoe UI Emoji"/>
          <w:lang w:val="en-GB"/>
        </w:rPr>
        <w:t>😉</w:t>
      </w:r>
      <w:r>
        <w:rPr>
          <w:lang w:val="en-GB"/>
        </w:rPr>
        <w:t xml:space="preserve"> </w:t>
      </w:r>
    </w:p>
    <w:p w14:paraId="0B0763CB" w14:textId="77777777" w:rsidR="005A4231" w:rsidRDefault="005A4231" w:rsidP="005A4231">
      <w:pPr>
        <w:pStyle w:val="Heading4"/>
      </w:pPr>
      <w:r>
        <w:t>Virtual Memory</w:t>
      </w:r>
    </w:p>
    <w:p w14:paraId="358C21C3" w14:textId="77777777" w:rsidR="005A4231" w:rsidRPr="00A452F2" w:rsidRDefault="005A4231" w:rsidP="005A4231">
      <w:pPr>
        <w:rPr>
          <w:lang w:val="en-GB"/>
        </w:rPr>
      </w:pPr>
      <w:r>
        <w:rPr>
          <w:lang w:val="en-GB"/>
        </w:rPr>
        <w:t>V</w:t>
      </w:r>
      <w:r w:rsidRPr="00A452F2">
        <w:rPr>
          <w:lang w:val="en-GB"/>
        </w:rPr>
        <w:t>irtual memory</w:t>
      </w:r>
      <w:r>
        <w:rPr>
          <w:lang w:val="en-GB"/>
        </w:rPr>
        <w:t xml:space="preserve"> is </w:t>
      </w:r>
      <w:r w:rsidRPr="00A452F2">
        <w:rPr>
          <w:lang w:val="en-GB"/>
        </w:rPr>
        <w:t>an integral part of memory management. The following</w:t>
      </w:r>
      <w:r>
        <w:rPr>
          <w:rStyle w:val="FootnoteReference"/>
        </w:rPr>
        <w:footnoteReference w:id="15"/>
      </w:r>
      <w:r w:rsidRPr="00A452F2">
        <w:rPr>
          <w:lang w:val="en-GB"/>
        </w:rPr>
        <w:t xml:space="preserve"> shows how Windows or Linux masks the underlying physical memory from processes running on the OS.</w:t>
      </w:r>
    </w:p>
    <w:p w14:paraId="5BF80676" w14:textId="77777777" w:rsidR="005A4231" w:rsidRPr="00A452F2" w:rsidRDefault="005A4231" w:rsidP="005A4231">
      <w:pPr>
        <w:jc w:val="center"/>
        <w:rPr>
          <w:lang w:val="en-GB"/>
        </w:rPr>
      </w:pPr>
      <w:r>
        <w:rPr>
          <w:noProof/>
        </w:rPr>
        <w:drawing>
          <wp:inline distT="0" distB="0" distL="0" distR="0" wp14:anchorId="326559E0" wp14:editId="7535A3E3">
            <wp:extent cx="3359827" cy="1870601"/>
            <wp:effectExtent l="0" t="0" r="0" b="0"/>
            <wp:docPr id="606394149" name="Picture 606394149" descr="A graph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9" name="Picture 606394149" descr="A graph of a computer&#10;&#10;Description automatically generated with medium confidence"/>
                    <pic:cNvPicPr/>
                  </pic:nvPicPr>
                  <pic:blipFill>
                    <a:blip r:embed="rId234">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551CC7CA" w14:textId="77777777" w:rsidR="005A4231" w:rsidRDefault="005A4231" w:rsidP="005A4231">
      <w:pPr>
        <w:rPr>
          <w:lang w:val="en-GB"/>
        </w:rPr>
      </w:pPr>
      <w:r w:rsidRPr="00A452F2">
        <w:rPr>
          <w:lang w:val="en-GB"/>
        </w:rPr>
        <w:t xml:space="preserve">From the process’ point of view, this technique provides a contiguous address space, which makes memory management easier. It also provides isolation, meaning process A can’t see the memory of process B. This isolation provides </w:t>
      </w:r>
      <w:r w:rsidRPr="009C482A">
        <w:rPr>
          <w:i/>
          <w:iCs/>
          <w:color w:val="FF0000"/>
          <w:lang w:val="en-GB"/>
        </w:rPr>
        <w:t>some</w:t>
      </w:r>
      <w:r w:rsidRPr="009C482A">
        <w:rPr>
          <w:color w:val="FF0000"/>
          <w:lang w:val="en-GB"/>
        </w:rPr>
        <w:t xml:space="preserve"> </w:t>
      </w:r>
      <w:r w:rsidRPr="00A452F2">
        <w:rPr>
          <w:lang w:val="en-GB"/>
        </w:rPr>
        <w:t>level of security.</w:t>
      </w:r>
      <w:r>
        <w:rPr>
          <w:lang w:val="en-GB"/>
        </w:rPr>
        <w:t xml:space="preserve"> The isolation is not as good as isolation by container, which in turn is inferior to isolation by VM.</w:t>
      </w:r>
    </w:p>
    <w:p w14:paraId="4C2971F0" w14:textId="77777777" w:rsidR="005A4231" w:rsidRPr="00A452F2" w:rsidRDefault="005A4231" w:rsidP="005A4231">
      <w:pPr>
        <w:rPr>
          <w:lang w:val="en-GB"/>
        </w:rPr>
      </w:pPr>
      <w:r w:rsidRPr="00A452F2">
        <w:rPr>
          <w:lang w:val="en-GB"/>
        </w:rPr>
        <w:t xml:space="preserve">Virtual </w:t>
      </w:r>
      <w:r>
        <w:rPr>
          <w:lang w:val="en-GB"/>
        </w:rPr>
        <w:t>m</w:t>
      </w:r>
      <w:r w:rsidRPr="00A452F2">
        <w:rPr>
          <w:lang w:val="en-GB"/>
        </w:rPr>
        <w:t xml:space="preserve">emory abstraction provides the possibility to overcommit. </w:t>
      </w:r>
      <w:r>
        <w:rPr>
          <w:lang w:val="en-GB"/>
        </w:rPr>
        <w:t xml:space="preserve">Microsoft Windows </w:t>
      </w:r>
      <w:r w:rsidRPr="00A452F2">
        <w:rPr>
          <w:lang w:val="en-GB"/>
        </w:rPr>
        <w:t xml:space="preserve">may </w:t>
      </w:r>
      <w:r>
        <w:rPr>
          <w:lang w:val="en-GB"/>
        </w:rPr>
        <w:t xml:space="preserve">only </w:t>
      </w:r>
      <w:r w:rsidRPr="00A452F2">
        <w:rPr>
          <w:lang w:val="en-GB"/>
        </w:rPr>
        <w:t xml:space="preserve">have 16 GB of physical RAM, but </w:t>
      </w:r>
      <w:r>
        <w:rPr>
          <w:lang w:val="en-GB"/>
        </w:rPr>
        <w:t xml:space="preserve">by </w:t>
      </w:r>
      <w:r w:rsidRPr="00A452F2">
        <w:rPr>
          <w:lang w:val="en-GB"/>
        </w:rPr>
        <w:t>using pagefile the total memory available to its processes can exceed 16 GB. The process is unaware what is backing its virtual address. It does not know whether a page is backed by Physical Memory or Swap File.</w:t>
      </w:r>
      <w:r>
        <w:rPr>
          <w:lang w:val="en-GB"/>
        </w:rPr>
        <w:t xml:space="preserve"> All it experiences is slowness, but it won’t know why as there is no counter at process level that can differentiate the memory source.</w:t>
      </w:r>
    </w:p>
    <w:p w14:paraId="6D04F10E" w14:textId="77777777" w:rsidR="005A4231" w:rsidRDefault="005A4231" w:rsidP="005A4231">
      <w:pPr>
        <w:rPr>
          <w:lang w:val="en-GB"/>
        </w:rPr>
      </w:pPr>
      <w:r>
        <w:rPr>
          <w:lang w:val="en-GB"/>
        </w:rPr>
        <w:t xml:space="preserve">On the other hand, some applications manage its own memory and do not expose to </w:t>
      </w:r>
      <w:bookmarkStart w:id="49" w:name="_Hlk133831332"/>
      <w:r>
        <w:rPr>
          <w:lang w:val="en-GB"/>
        </w:rPr>
        <w:t>the operating system</w:t>
      </w:r>
      <w:bookmarkEnd w:id="49"/>
      <w:r>
        <w:rPr>
          <w:lang w:val="en-GB"/>
        </w:rPr>
        <w:t xml:space="preserve">. Example of such applications as are database and Java VM. </w:t>
      </w:r>
      <w:hyperlink r:id="rId235" w:history="1">
        <w:r w:rsidRPr="00F32D0C">
          <w:rPr>
            <w:rStyle w:val="Hyperlink"/>
            <w:lang w:val="en-GB"/>
          </w:rPr>
          <w:t>Ole</w:t>
        </w:r>
        <w:r>
          <w:rPr>
            <w:rStyle w:val="Hyperlink"/>
            <w:lang w:val="en-GB"/>
          </w:rPr>
          <w:t xml:space="preserve">g </w:t>
        </w:r>
        <w:r w:rsidRPr="00FB7F03">
          <w:rPr>
            <w:rStyle w:val="Hyperlink"/>
            <w:lang w:val="en-GB"/>
          </w:rPr>
          <w:t>Ulyanov</w:t>
        </w:r>
      </w:hyperlink>
      <w:r w:rsidRPr="00FB7F03">
        <w:rPr>
          <w:lang w:val="en-GB"/>
        </w:rPr>
        <w:t xml:space="preserve"> </w:t>
      </w:r>
      <w:r>
        <w:rPr>
          <w:lang w:val="en-GB"/>
        </w:rPr>
        <w:t xml:space="preserve">shared in this </w:t>
      </w:r>
      <w:hyperlink r:id="rId236" w:history="1">
        <w:r w:rsidRPr="002F675E">
          <w:rPr>
            <w:rStyle w:val="Hyperlink"/>
            <w:lang w:val="en-GB"/>
          </w:rPr>
          <w:t>blog</w:t>
        </w:r>
      </w:hyperlink>
      <w:r>
        <w:t xml:space="preserve"> SQL Server has its own operating system called SQLOS. It handles memory and buffer management without communicating back to underlying operating system.</w:t>
      </w:r>
    </w:p>
    <w:p w14:paraId="71A0A35D" w14:textId="77777777" w:rsidR="005A4231" w:rsidRPr="00A452F2" w:rsidRDefault="005A4231" w:rsidP="005A4231">
      <w:pPr>
        <w:jc w:val="center"/>
        <w:rPr>
          <w:lang w:val="en-GB"/>
        </w:rPr>
      </w:pPr>
      <w:r>
        <w:rPr>
          <w:noProof/>
        </w:rPr>
        <w:lastRenderedPageBreak/>
        <w:drawing>
          <wp:inline distT="0" distB="0" distL="0" distR="0" wp14:anchorId="25DD408A" wp14:editId="3401B863">
            <wp:extent cx="3384250" cy="1967948"/>
            <wp:effectExtent l="0" t="0" r="6985" b="0"/>
            <wp:docPr id="606394148" name="Picture 606394148"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8" name="Picture 606394148" descr="A diagram of a computer&#10;&#10;Description automatically generated with medium confidence"/>
                    <pic:cNvPicPr/>
                  </pic:nvPicPr>
                  <pic:blipFill>
                    <a:blip r:embed="rId237">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3AA81B99" w14:textId="77777777" w:rsidR="005A4231" w:rsidRDefault="005A4231" w:rsidP="005A4231">
      <w:pPr>
        <w:rPr>
          <w:lang w:val="en-GB"/>
        </w:rPr>
      </w:pPr>
      <w:r w:rsidRPr="00A452F2">
        <w:rPr>
          <w:lang w:val="en-GB"/>
        </w:rPr>
        <w:t xml:space="preserve">From the VMs point of view, it provides a contiguous address space and </w:t>
      </w:r>
      <w:r>
        <w:rPr>
          <w:lang w:val="en-GB"/>
        </w:rPr>
        <w:t>i</w:t>
      </w:r>
      <w:r w:rsidRPr="00A452F2">
        <w:rPr>
          <w:lang w:val="en-GB"/>
        </w:rPr>
        <w:t>solation (which is security).</w:t>
      </w:r>
      <w:r>
        <w:rPr>
          <w:lang w:val="en-GB"/>
        </w:rPr>
        <w:t xml:space="preserve"> The underlying physical pages at ESXi layer may not be contiguous, as it’s managed differently. </w:t>
      </w:r>
    </w:p>
    <w:p w14:paraId="5E379D50" w14:textId="77777777" w:rsidR="005A4231" w:rsidRDefault="005A4231"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89"/>
        <w:gridCol w:w="7969"/>
      </w:tblGrid>
      <w:tr w:rsidR="005A4231" w14:paraId="6E88F6D1" w14:textId="77777777" w:rsidTr="001D5DE2">
        <w:tc>
          <w:tcPr>
            <w:tcW w:w="1560" w:type="dxa"/>
            <w:shd w:val="clear" w:color="auto" w:fill="F2F2F2" w:themeFill="background1" w:themeFillShade="F2"/>
          </w:tcPr>
          <w:p w14:paraId="169AF303" w14:textId="77777777" w:rsidR="005A4231" w:rsidRPr="0099049D" w:rsidRDefault="005A4231" w:rsidP="005A4231">
            <w:pPr>
              <w:pStyle w:val="Tablecontent"/>
            </w:pPr>
            <w:r w:rsidRPr="0099049D">
              <w:t xml:space="preserve">VM memory </w:t>
            </w:r>
          </w:p>
        </w:tc>
        <w:tc>
          <w:tcPr>
            <w:tcW w:w="8896" w:type="dxa"/>
          </w:tcPr>
          <w:p w14:paraId="5169719C" w14:textId="77777777" w:rsidR="005A4231" w:rsidRDefault="005A4231" w:rsidP="005A4231">
            <w:pPr>
              <w:pStyle w:val="Tablecontent"/>
            </w:pPr>
            <w:r>
              <w:t>Metrics tracks the VM Pages. There are 2 sets, one for each VM, and one a summation at ESXi level for all running VMs. Do not confuse the summation with ESXi memory metrics.</w:t>
            </w:r>
          </w:p>
          <w:p w14:paraId="55385E5D" w14:textId="77777777" w:rsidR="005A4231" w:rsidRDefault="005A4231" w:rsidP="005A4231">
            <w:pPr>
              <w:pStyle w:val="Tablecontent"/>
            </w:pPr>
            <w:r>
              <w:t xml:space="preserve">Examples: </w:t>
            </w:r>
            <w:r w:rsidRPr="00CE2A43">
              <w:t>Granted or Memory Shared</w:t>
            </w:r>
          </w:p>
        </w:tc>
      </w:tr>
      <w:tr w:rsidR="005A4231" w14:paraId="1366E7AE" w14:textId="77777777" w:rsidTr="001D5DE2">
        <w:tc>
          <w:tcPr>
            <w:tcW w:w="1560" w:type="dxa"/>
            <w:shd w:val="clear" w:color="auto" w:fill="F2F2F2" w:themeFill="background1" w:themeFillShade="F2"/>
          </w:tcPr>
          <w:p w14:paraId="17719262" w14:textId="77777777" w:rsidR="005A4231" w:rsidRPr="0099049D" w:rsidRDefault="005A4231" w:rsidP="005A4231">
            <w:pPr>
              <w:pStyle w:val="Tablecontent"/>
            </w:pPr>
            <w:r w:rsidRPr="0099049D">
              <w:t xml:space="preserve">ESXi memory </w:t>
            </w:r>
          </w:p>
        </w:tc>
        <w:tc>
          <w:tcPr>
            <w:tcW w:w="8896" w:type="dxa"/>
          </w:tcPr>
          <w:p w14:paraId="7B098726" w14:textId="57DC4F17" w:rsidR="005A4231" w:rsidRDefault="005A4231" w:rsidP="005A4231">
            <w:pPr>
              <w:pStyle w:val="Tablecontent"/>
            </w:pPr>
            <w:r>
              <w:t xml:space="preserve">Metrics tracks the ESXi Pages. There are also 2 sets, but the summation at ESXi level contains </w:t>
            </w:r>
            <w:r w:rsidR="001736B1">
              <w:t>the kernel</w:t>
            </w:r>
            <w:r>
              <w:t xml:space="preserve"> own memory and VM overhead</w:t>
            </w:r>
          </w:p>
          <w:p w14:paraId="3792BCEF" w14:textId="77777777" w:rsidR="005A4231" w:rsidRDefault="005A4231" w:rsidP="005A4231">
            <w:pPr>
              <w:pStyle w:val="Tablecontent"/>
            </w:pPr>
            <w:r>
              <w:t xml:space="preserve">Examples: </w:t>
            </w:r>
            <w:r w:rsidRPr="00CE2A43">
              <w:t>Consumed or Memory Shared Common</w:t>
            </w:r>
          </w:p>
        </w:tc>
      </w:tr>
    </w:tbl>
    <w:p w14:paraId="74162CD4" w14:textId="77777777" w:rsidR="00044BFF" w:rsidRDefault="00044BFF" w:rsidP="00044BFF">
      <w:pPr>
        <w:rPr>
          <w:lang w:val="en-GB"/>
        </w:rPr>
      </w:pPr>
      <w:r w:rsidRPr="00A452F2">
        <w:rPr>
          <w:lang w:val="en-GB"/>
        </w:rPr>
        <w:t>ESXi uses 3 levels to manage</w:t>
      </w:r>
      <w:r>
        <w:rPr>
          <w:lang w:val="en-GB"/>
        </w:rPr>
        <w:t xml:space="preserve"> memory</w:t>
      </w:r>
      <w:r w:rsidRPr="00A452F2">
        <w:rPr>
          <w:lang w:val="en-GB"/>
        </w:rPr>
        <w:t>:</w:t>
      </w:r>
    </w:p>
    <w:p w14:paraId="11C2A4AC" w14:textId="77777777" w:rsidR="00044BFF" w:rsidRDefault="00044BFF"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46"/>
        <w:gridCol w:w="7512"/>
      </w:tblGrid>
      <w:tr w:rsidR="00044BFF" w:rsidRPr="00AC1369" w14:paraId="2B10385F" w14:textId="77777777" w:rsidTr="0005507E">
        <w:tc>
          <w:tcPr>
            <w:cnfStyle w:val="001000000000" w:firstRow="0" w:lastRow="0" w:firstColumn="1" w:lastColumn="0" w:oddVBand="0" w:evenVBand="0" w:oddHBand="0" w:evenHBand="0" w:firstRowFirstColumn="0" w:firstRowLastColumn="0" w:lastRowFirstColumn="0" w:lastRowLastColumn="0"/>
            <w:tcW w:w="1946" w:type="dxa"/>
          </w:tcPr>
          <w:p w14:paraId="73342470" w14:textId="77777777" w:rsidR="00044BFF" w:rsidRPr="00AC1369" w:rsidRDefault="00044BFF" w:rsidP="001D5DE2">
            <w:pPr>
              <w:pStyle w:val="Tablecontent"/>
            </w:pPr>
            <w:r w:rsidRPr="00A452F2">
              <w:t>TPS</w:t>
            </w:r>
          </w:p>
        </w:tc>
        <w:tc>
          <w:tcPr>
            <w:tcW w:w="7512" w:type="dxa"/>
          </w:tcPr>
          <w:p w14:paraId="3266C13E" w14:textId="42E64042"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T</w:t>
            </w:r>
            <w:r w:rsidR="0005507E">
              <w:t>ransparent Page Sharing (TPS)</w:t>
            </w:r>
            <w:r w:rsidRPr="00AC1369">
              <w:t xml:space="preserve"> happens automatically even if ESXi has plenty of RAM as it makes sense to do so. It’s not an indicative of unmet demand. Sharing the same page is the right thing to do, and not something that should be started only when physical pages are running low</w:t>
            </w:r>
          </w:p>
        </w:tc>
      </w:tr>
      <w:tr w:rsidR="0005507E" w:rsidRPr="00AC1369" w14:paraId="6CE873EB" w14:textId="77777777" w:rsidTr="0005507E">
        <w:tc>
          <w:tcPr>
            <w:cnfStyle w:val="001000000000" w:firstRow="0" w:lastRow="0" w:firstColumn="1" w:lastColumn="0" w:oddVBand="0" w:evenVBand="0" w:oddHBand="0" w:evenHBand="0" w:firstRowFirstColumn="0" w:firstRowLastColumn="0" w:lastRowFirstColumn="0" w:lastRowLastColumn="0"/>
            <w:tcW w:w="1946" w:type="dxa"/>
          </w:tcPr>
          <w:p w14:paraId="5B82F459" w14:textId="2A29C381" w:rsidR="0005507E" w:rsidRPr="00A452F2" w:rsidRDefault="0005507E" w:rsidP="001D5DE2">
            <w:pPr>
              <w:pStyle w:val="Tablecontent"/>
            </w:pPr>
            <w:r>
              <w:t>Tiered Memory</w:t>
            </w:r>
          </w:p>
        </w:tc>
        <w:tc>
          <w:tcPr>
            <w:tcW w:w="7512" w:type="dxa"/>
          </w:tcPr>
          <w:p w14:paraId="32C13692" w14:textId="77777777" w:rsidR="0005507E" w:rsidRDefault="0005507E" w:rsidP="001D5DE2">
            <w:pPr>
              <w:pStyle w:val="Tablecontent"/>
              <w:cnfStyle w:val="000000000000" w:firstRow="0" w:lastRow="0" w:firstColumn="0" w:lastColumn="0" w:oddVBand="0" w:evenVBand="0" w:oddHBand="0" w:evenHBand="0" w:firstRowFirstColumn="0" w:firstRowLastColumn="0" w:lastRowFirstColumn="0" w:lastRowLastColumn="0"/>
            </w:pPr>
            <w:r>
              <w:t>This also happens transparently to the VM.</w:t>
            </w:r>
          </w:p>
          <w:p w14:paraId="49E4E315" w14:textId="626F3027" w:rsidR="0005507E" w:rsidRDefault="0005507E" w:rsidP="001D5DE2">
            <w:pPr>
              <w:pStyle w:val="Tablecontent"/>
              <w:cnfStyle w:val="000000000000" w:firstRow="0" w:lastRow="0" w:firstColumn="0" w:lastColumn="0" w:oddVBand="0" w:evenVBand="0" w:oddHBand="0" w:evenHBand="0" w:firstRowFirstColumn="0" w:firstRowLastColumn="0" w:lastRowFirstColumn="0" w:lastRowLastColumn="0"/>
            </w:pPr>
            <w:r>
              <w:t>ESXi moves inactives pages to the NVMe device.</w:t>
            </w:r>
          </w:p>
        </w:tc>
      </w:tr>
      <w:tr w:rsidR="00044BFF" w:rsidRPr="00E51A31" w14:paraId="10709216" w14:textId="77777777" w:rsidTr="0005507E">
        <w:tc>
          <w:tcPr>
            <w:cnfStyle w:val="001000000000" w:firstRow="0" w:lastRow="0" w:firstColumn="1" w:lastColumn="0" w:oddVBand="0" w:evenVBand="0" w:oddHBand="0" w:evenHBand="0" w:firstRowFirstColumn="0" w:firstRowLastColumn="0" w:lastRowFirstColumn="0" w:lastRowLastColumn="0"/>
            <w:tcW w:w="1946" w:type="dxa"/>
          </w:tcPr>
          <w:p w14:paraId="284F6DFA" w14:textId="77777777" w:rsidR="00044BFF" w:rsidRPr="00A452F2" w:rsidRDefault="00044BFF" w:rsidP="001D5DE2">
            <w:pPr>
              <w:pStyle w:val="Tablecontent"/>
            </w:pPr>
            <w:r w:rsidRPr="00A452F2">
              <w:t>Balloon</w:t>
            </w:r>
          </w:p>
        </w:tc>
        <w:tc>
          <w:tcPr>
            <w:tcW w:w="7512" w:type="dxa"/>
          </w:tcPr>
          <w:p w14:paraId="0A3AE504" w14:textId="77777777"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T</w:t>
            </w:r>
            <w:r w:rsidRPr="00A452F2">
              <w:t>he first sign of unmet demand. It happens proactively, before ESXi is unable to meet Demand. Ballooning reduces cache. It does not mean ESXi unable to meet Demand. Demand is not met when Contention happen. That</w:t>
            </w:r>
            <w:r>
              <w:t>’</w:t>
            </w:r>
            <w:r w:rsidRPr="00A452F2">
              <w:t>s the only time it is not met</w:t>
            </w:r>
            <w:r>
              <w:t xml:space="preserve">. </w:t>
            </w:r>
          </w:p>
        </w:tc>
      </w:tr>
      <w:tr w:rsidR="00044BFF" w:rsidRPr="00E51A31" w14:paraId="4A982E43" w14:textId="77777777" w:rsidTr="0005507E">
        <w:tc>
          <w:tcPr>
            <w:cnfStyle w:val="001000000000" w:firstRow="0" w:lastRow="0" w:firstColumn="1" w:lastColumn="0" w:oddVBand="0" w:evenVBand="0" w:oddHBand="0" w:evenHBand="0" w:firstRowFirstColumn="0" w:firstRowLastColumn="0" w:lastRowFirstColumn="0" w:lastRowLastColumn="0"/>
            <w:tcW w:w="1946" w:type="dxa"/>
            <w:vMerge w:val="restart"/>
          </w:tcPr>
          <w:p w14:paraId="49A12258" w14:textId="77777777" w:rsidR="00044BFF" w:rsidRPr="00A452F2" w:rsidRDefault="00044BFF" w:rsidP="001D5DE2">
            <w:pPr>
              <w:pStyle w:val="Tablecontent"/>
            </w:pPr>
            <w:r w:rsidRPr="00A452F2">
              <w:t>Compress/Swap</w:t>
            </w:r>
          </w:p>
        </w:tc>
        <w:tc>
          <w:tcPr>
            <w:tcW w:w="7512" w:type="dxa"/>
          </w:tcPr>
          <w:p w14:paraId="45AF6754" w14:textId="77777777"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T</w:t>
            </w:r>
            <w:r w:rsidRPr="00A452F2">
              <w:t xml:space="preserve">his happens proactively too. </w:t>
            </w:r>
          </w:p>
          <w:p w14:paraId="751BE7CA" w14:textId="77777777" w:rsidR="00044BFF" w:rsidRPr="00A452F2"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rsidRPr="00A452F2">
              <w:t>It does not mean VMs were contending for RAM. It merely means ESXi Consumed is very high. That Consumed can contain a lot of cache</w:t>
            </w:r>
          </w:p>
        </w:tc>
      </w:tr>
      <w:tr w:rsidR="00044BFF" w:rsidRPr="00E51A31" w14:paraId="5E7FA83E" w14:textId="77777777" w:rsidTr="0005507E">
        <w:tc>
          <w:tcPr>
            <w:cnfStyle w:val="001000000000" w:firstRow="0" w:lastRow="0" w:firstColumn="1" w:lastColumn="0" w:oddVBand="0" w:evenVBand="0" w:oddHBand="0" w:evenHBand="0" w:firstRowFirstColumn="0" w:firstRowLastColumn="0" w:lastRowFirstColumn="0" w:lastRowLastColumn="0"/>
            <w:tcW w:w="1946" w:type="dxa"/>
            <w:vMerge/>
          </w:tcPr>
          <w:p w14:paraId="4B33A02C" w14:textId="77777777" w:rsidR="00044BFF" w:rsidRPr="00A452F2" w:rsidRDefault="00044BFF" w:rsidP="001D5DE2">
            <w:pPr>
              <w:pStyle w:val="Tablecontent"/>
            </w:pPr>
          </w:p>
        </w:tc>
        <w:tc>
          <w:tcPr>
            <w:tcW w:w="7512" w:type="dxa"/>
          </w:tcPr>
          <w:p w14:paraId="16949E0A" w14:textId="7A540B97"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If there is a host cache, ESXi uses this</w:t>
            </w:r>
            <w:r w:rsidR="00EA4BC7">
              <w:t xml:space="preserve"> first.</w:t>
            </w:r>
          </w:p>
        </w:tc>
      </w:tr>
    </w:tbl>
    <w:p w14:paraId="7756E078" w14:textId="77777777" w:rsidR="00044BFF" w:rsidRDefault="00044BFF" w:rsidP="00BF4AEC">
      <w:pPr>
        <w:pStyle w:val="BeforeTable"/>
        <w:rPr>
          <w:lang w:val="en-GB"/>
        </w:rPr>
      </w:pPr>
    </w:p>
    <w:p w14:paraId="6DD2C34B" w14:textId="523910BC" w:rsidR="005A4231" w:rsidRDefault="005A4231" w:rsidP="005A4231">
      <w:pPr>
        <w:rPr>
          <w:lang w:val="en-GB"/>
        </w:rPr>
      </w:pPr>
      <w:r w:rsidRPr="00A452F2">
        <w:rPr>
          <w:lang w:val="en-GB"/>
        </w:rPr>
        <w:t xml:space="preserve">This abstraction provides the possibility to overcommit, because the VM is unaware what is backing the physical address. It could be </w:t>
      </w:r>
      <w:r w:rsidR="005038A5">
        <w:rPr>
          <w:lang w:val="en-GB"/>
        </w:rPr>
        <w:t>p</w:t>
      </w:r>
      <w:r w:rsidRPr="00A452F2">
        <w:rPr>
          <w:lang w:val="en-GB"/>
        </w:rPr>
        <w:t xml:space="preserve">hysical </w:t>
      </w:r>
      <w:r w:rsidR="005038A5">
        <w:rPr>
          <w:lang w:val="en-GB"/>
        </w:rPr>
        <w:t>m</w:t>
      </w:r>
      <w:r w:rsidRPr="00A452F2">
        <w:rPr>
          <w:lang w:val="en-GB"/>
        </w:rPr>
        <w:t>emory</w:t>
      </w:r>
      <w:r w:rsidR="005038A5">
        <w:rPr>
          <w:lang w:val="en-GB"/>
        </w:rPr>
        <w:t xml:space="preserve"> on DIMM</w:t>
      </w:r>
      <w:r w:rsidRPr="00A452F2">
        <w:rPr>
          <w:lang w:val="en-GB"/>
        </w:rPr>
        <w:t xml:space="preserve">, </w:t>
      </w:r>
      <w:r w:rsidR="005038A5">
        <w:rPr>
          <w:lang w:val="en-GB"/>
        </w:rPr>
        <w:t>s</w:t>
      </w:r>
      <w:r w:rsidRPr="00A452F2">
        <w:rPr>
          <w:lang w:val="en-GB"/>
        </w:rPr>
        <w:t xml:space="preserve">wap </w:t>
      </w:r>
      <w:r w:rsidR="005038A5">
        <w:rPr>
          <w:lang w:val="en-GB"/>
        </w:rPr>
        <w:t>f</w:t>
      </w:r>
      <w:r w:rsidRPr="00A452F2">
        <w:rPr>
          <w:lang w:val="en-GB"/>
        </w:rPr>
        <w:t>ile, Copy</w:t>
      </w:r>
      <w:r w:rsidR="005038A5">
        <w:rPr>
          <w:lang w:val="en-GB"/>
        </w:rPr>
        <w:t>-</w:t>
      </w:r>
      <w:r w:rsidR="005038A5" w:rsidRPr="00A452F2">
        <w:rPr>
          <w:lang w:val="en-GB"/>
        </w:rPr>
        <w:t>on</w:t>
      </w:r>
      <w:r w:rsidR="005038A5">
        <w:rPr>
          <w:lang w:val="en-GB"/>
        </w:rPr>
        <w:t>-</w:t>
      </w:r>
      <w:r w:rsidRPr="00A452F2">
        <w:rPr>
          <w:lang w:val="en-GB"/>
        </w:rPr>
        <w:t xml:space="preserve">Write, zipped, or ballooned. </w:t>
      </w:r>
      <w:r>
        <w:rPr>
          <w:lang w:val="en-GB"/>
        </w:rPr>
        <w:t xml:space="preserve">The following is taken from </w:t>
      </w:r>
      <w:r w:rsidRPr="00005981">
        <w:rPr>
          <w:color w:val="00B0F0"/>
          <w:lang w:val="en-GB"/>
        </w:rPr>
        <w:t>VMware vSphere 6.5 Host Resources Deep Dive</w:t>
      </w:r>
      <w:r>
        <w:rPr>
          <w:rStyle w:val="FootnoteReference"/>
          <w:color w:val="00B0F0"/>
          <w:lang w:val="en-GB"/>
        </w:rPr>
        <w:footnoteReference w:id="16"/>
      </w:r>
      <w:r>
        <w:rPr>
          <w:lang w:val="en-GB"/>
        </w:rPr>
        <w:t xml:space="preserve">. I have highlighted in </w:t>
      </w:r>
      <w:r w:rsidRPr="0022569A">
        <w:rPr>
          <w:color w:val="00B050"/>
          <w:lang w:val="en-GB"/>
        </w:rPr>
        <w:t>green</w:t>
      </w:r>
      <w:r>
        <w:rPr>
          <w:lang w:val="en-GB"/>
        </w:rPr>
        <w:t xml:space="preserve"> the part you need to pay attention.</w:t>
      </w:r>
    </w:p>
    <w:p w14:paraId="499B0038" w14:textId="77777777" w:rsidR="005A4231" w:rsidRDefault="005A4231" w:rsidP="005A4231">
      <w:pPr>
        <w:jc w:val="center"/>
        <w:rPr>
          <w:lang w:val="en-GB"/>
        </w:rPr>
      </w:pPr>
      <w:r w:rsidRPr="00E30C03">
        <w:rPr>
          <w:noProof/>
          <w:lang w:val="en-GB"/>
        </w:rPr>
        <w:lastRenderedPageBreak/>
        <w:drawing>
          <wp:inline distT="0" distB="0" distL="0" distR="0" wp14:anchorId="410B8807" wp14:editId="726E5B1E">
            <wp:extent cx="4334400" cy="2304000"/>
            <wp:effectExtent l="0" t="0" r="9525" b="1270"/>
            <wp:docPr id="918289651" name="Picture 918289651" descr="A text on a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1" name="Picture 918289651" descr="A text on a page&#10;&#10;Description automatically generated"/>
                    <pic:cNvPicPr/>
                  </pic:nvPicPr>
                  <pic:blipFill>
                    <a:blip r:embed="rId238"/>
                    <a:stretch>
                      <a:fillRect/>
                    </a:stretch>
                  </pic:blipFill>
                  <pic:spPr>
                    <a:xfrm>
                      <a:off x="0" y="0"/>
                      <a:ext cx="4334400" cy="2304000"/>
                    </a:xfrm>
                    <a:prstGeom prst="rect">
                      <a:avLst/>
                    </a:prstGeom>
                  </pic:spPr>
                </pic:pic>
              </a:graphicData>
            </a:graphic>
          </wp:inline>
        </w:drawing>
      </w:r>
    </w:p>
    <w:p w14:paraId="5A643471" w14:textId="38586B69" w:rsidR="005A4231" w:rsidRPr="002D64A4" w:rsidRDefault="005A4231" w:rsidP="005A4231">
      <w:pPr>
        <w:rPr>
          <w:lang w:val="en-GB"/>
        </w:rPr>
      </w:pPr>
      <w:r>
        <w:rPr>
          <w:lang w:val="en-GB"/>
        </w:rPr>
        <w:t xml:space="preserve">Read further and you will see that </w:t>
      </w:r>
      <w:r w:rsidR="001736B1">
        <w:rPr>
          <w:lang w:val="en-GB"/>
        </w:rPr>
        <w:t>the kernel</w:t>
      </w:r>
      <w:r>
        <w:rPr>
          <w:lang w:val="en-GB"/>
        </w:rPr>
        <w:t xml:space="preserve"> large page setting contributes more to ESXi capacity and the VM performance. </w:t>
      </w:r>
    </w:p>
    <w:p w14:paraId="513CB38F" w14:textId="77777777" w:rsidR="005A4231" w:rsidRDefault="005A4231" w:rsidP="005A4231">
      <w:pPr>
        <w:pStyle w:val="Heading4"/>
      </w:pPr>
      <w:r>
        <w:t>Relationship</w:t>
      </w:r>
    </w:p>
    <w:p w14:paraId="20C14CFE" w14:textId="77777777" w:rsidR="005A4231" w:rsidRDefault="005A4231" w:rsidP="005A4231">
      <w:pPr>
        <w:rPr>
          <w:lang w:val="en-GB"/>
        </w:rPr>
      </w:pPr>
      <w:r>
        <w:rPr>
          <w:lang w:val="en-GB"/>
        </w:rPr>
        <w:t>Let’s put the 4 layers in a diagram</w:t>
      </w:r>
      <w:r>
        <w:rPr>
          <w:rStyle w:val="FootnoteReference"/>
          <w:lang w:val="en-GB"/>
        </w:rPr>
        <w:footnoteReference w:id="17"/>
      </w:r>
      <w:r>
        <w:rPr>
          <w:lang w:val="en-GB"/>
        </w:rPr>
        <w:t>, showing how a page maps across the 4 layers.</w:t>
      </w:r>
    </w:p>
    <w:p w14:paraId="32B37029" w14:textId="77777777" w:rsidR="005A4231" w:rsidRDefault="005A4231" w:rsidP="005A4231">
      <w:pPr>
        <w:rPr>
          <w:lang w:val="en-GB"/>
        </w:rPr>
      </w:pPr>
      <w:r>
        <w:rPr>
          <w:lang w:val="en-GB"/>
        </w:rPr>
        <w:t>What can we notice from the diagram?</w:t>
      </w:r>
    </w:p>
    <w:p w14:paraId="28E29E1A" w14:textId="77777777" w:rsidR="005A4231" w:rsidRDefault="005A4231" w:rsidP="005A4231">
      <w:pPr>
        <w:jc w:val="center"/>
        <w:rPr>
          <w:lang w:val="en-GB"/>
        </w:rPr>
      </w:pPr>
      <w:r w:rsidRPr="0045432E">
        <w:rPr>
          <w:noProof/>
          <w:lang w:val="en-GB"/>
        </w:rPr>
        <w:drawing>
          <wp:inline distT="0" distB="0" distL="0" distR="0" wp14:anchorId="0EAA814B" wp14:editId="3E2EC33B">
            <wp:extent cx="5541264" cy="2313432"/>
            <wp:effectExtent l="0" t="0" r="2540" b="0"/>
            <wp:docPr id="1134924386" name="Picture 1" descr="A diagram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24386" name="Picture 1" descr="A diagram of different colors&#10;&#10;Description automatically generated"/>
                    <pic:cNvPicPr/>
                  </pic:nvPicPr>
                  <pic:blipFill>
                    <a:blip r:embed="rId239"/>
                    <a:stretch>
                      <a:fillRect/>
                    </a:stretch>
                  </pic:blipFill>
                  <pic:spPr>
                    <a:xfrm>
                      <a:off x="0" y="0"/>
                      <a:ext cx="5541264" cy="2313432"/>
                    </a:xfrm>
                    <a:prstGeom prst="rect">
                      <a:avLst/>
                    </a:prstGeom>
                  </pic:spPr>
                </pic:pic>
              </a:graphicData>
            </a:graphic>
          </wp:inline>
        </w:drawing>
      </w:r>
    </w:p>
    <w:p w14:paraId="18D810AF" w14:textId="77777777" w:rsidR="005A4231" w:rsidRDefault="005A4231" w:rsidP="005A4231">
      <w:pPr>
        <w:rPr>
          <w:lang w:val="en-GB"/>
        </w:rPr>
      </w:pPr>
      <w:r>
        <w:rPr>
          <w:lang w:val="en-GB"/>
        </w:rPr>
        <w:t>Yup, a few things:</w:t>
      </w:r>
    </w:p>
    <w:p w14:paraId="3404B6C2" w14:textId="77777777" w:rsidR="005A4231" w:rsidRDefault="005A4231" w:rsidP="005A4231">
      <w:pPr>
        <w:pStyle w:val="Bullet"/>
        <w:rPr>
          <w:lang w:val="en-GB"/>
        </w:rPr>
      </w:pPr>
      <w:r>
        <w:rPr>
          <w:lang w:val="en-GB"/>
        </w:rPr>
        <w:t>Balloon did not map to physical layer. Notice there is no arrow on the yellow blocks</w:t>
      </w:r>
    </w:p>
    <w:p w14:paraId="33E3F842" w14:textId="77777777" w:rsidR="005A4231" w:rsidRDefault="005A4231" w:rsidP="005A4231">
      <w:pPr>
        <w:pStyle w:val="Bullet"/>
        <w:rPr>
          <w:lang w:val="en-GB"/>
        </w:rPr>
      </w:pPr>
      <w:r>
        <w:rPr>
          <w:lang w:val="en-GB"/>
        </w:rPr>
        <w:t>The physical memory is “shared” between VM and hypervisor own processes, meaning you need to manage them as one. Sum their utilization to form the total consumption.</w:t>
      </w:r>
    </w:p>
    <w:p w14:paraId="4BB7D644" w14:textId="77777777" w:rsidR="005A4231" w:rsidRDefault="005A4231" w:rsidP="005A4231">
      <w:pPr>
        <w:pStyle w:val="Bullet"/>
        <w:rPr>
          <w:lang w:val="en-GB"/>
        </w:rPr>
      </w:pPr>
      <w:r>
        <w:rPr>
          <w:lang w:val="en-GB"/>
        </w:rPr>
        <w:t>At the physical layer, there can be host cache and tiered memory, and not just DIMM.</w:t>
      </w:r>
    </w:p>
    <w:p w14:paraId="66A3C3D2" w14:textId="77777777" w:rsidR="005A4231" w:rsidRPr="00FC553D" w:rsidRDefault="005A4231" w:rsidP="005A4231">
      <w:pPr>
        <w:pStyle w:val="Bullet"/>
        <w:rPr>
          <w:lang w:val="en-GB"/>
        </w:rPr>
      </w:pPr>
      <w:r>
        <w:rPr>
          <w:lang w:val="en-GB"/>
        </w:rPr>
        <w:t>Just to be complete, t</w:t>
      </w:r>
      <w:r w:rsidRPr="00FC553D">
        <w:rPr>
          <w:lang w:val="en-GB"/>
        </w:rPr>
        <w:t>he mapping may not be to the closest DIMM. You can have NUMA effect.</w:t>
      </w:r>
    </w:p>
    <w:p w14:paraId="339C3651" w14:textId="77777777" w:rsidR="005A4231" w:rsidRDefault="005A4231" w:rsidP="005A4231">
      <w:pPr>
        <w:rPr>
          <w:lang w:val="en-GB"/>
        </w:rPr>
      </w:pPr>
      <w:r w:rsidRPr="002D64A4">
        <w:rPr>
          <w:lang w:val="en-GB"/>
        </w:rPr>
        <w:lastRenderedPageBreak/>
        <w:t xml:space="preserve">The </w:t>
      </w:r>
      <w:r w:rsidRPr="002D138A">
        <w:rPr>
          <w:lang w:val="en-GB"/>
        </w:rPr>
        <w:t>VM Monitor</w:t>
      </w:r>
      <w:r w:rsidRPr="002D64A4">
        <w:rPr>
          <w:lang w:val="en-GB"/>
        </w:rPr>
        <w:t xml:space="preserve"> for each </w:t>
      </w:r>
      <w:r>
        <w:rPr>
          <w:lang w:val="en-GB"/>
        </w:rPr>
        <w:t xml:space="preserve">VM </w:t>
      </w:r>
      <w:r w:rsidRPr="002D64A4">
        <w:rPr>
          <w:lang w:val="en-GB"/>
        </w:rPr>
        <w:t>map</w:t>
      </w:r>
      <w:r>
        <w:rPr>
          <w:lang w:val="en-GB"/>
        </w:rPr>
        <w:t>s</w:t>
      </w:r>
      <w:r w:rsidRPr="002D64A4">
        <w:rPr>
          <w:lang w:val="en-GB"/>
        </w:rPr>
        <w:t xml:space="preserve"> </w:t>
      </w:r>
      <w:r>
        <w:rPr>
          <w:lang w:val="en-GB"/>
        </w:rPr>
        <w:t>the VM pages to the ESXi pages</w:t>
      </w:r>
      <w:r>
        <w:rPr>
          <w:rStyle w:val="FootnoteReference"/>
          <w:lang w:val="en-GB"/>
        </w:rPr>
        <w:footnoteReference w:id="18"/>
      </w:r>
      <w:r>
        <w:rPr>
          <w:lang w:val="en-GB"/>
        </w:rPr>
        <w:t xml:space="preserve">. 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metrics. </w:t>
      </w:r>
    </w:p>
    <w:p w14:paraId="0ADC91E7" w14:textId="77777777" w:rsidR="005A4231" w:rsidRDefault="005A4231" w:rsidP="005A4231">
      <w:pPr>
        <w:rPr>
          <w:lang w:val="en-GB"/>
        </w:rPr>
      </w:pPr>
      <w:r>
        <w:rPr>
          <w:lang w:val="en-GB"/>
        </w:rPr>
        <w:t xml:space="preserve">Let’s zoom into the key metrics that form a single VM. </w:t>
      </w:r>
    </w:p>
    <w:p w14:paraId="4AD6018A" w14:textId="77777777" w:rsidR="005A4231" w:rsidRDefault="005A4231" w:rsidP="005A4231">
      <w:pPr>
        <w:jc w:val="center"/>
        <w:rPr>
          <w:lang w:val="en-GB"/>
        </w:rPr>
      </w:pPr>
      <w:r w:rsidRPr="00DD30F0">
        <w:rPr>
          <w:noProof/>
          <w:lang w:val="en-GB"/>
        </w:rPr>
        <w:drawing>
          <wp:inline distT="0" distB="0" distL="0" distR="0" wp14:anchorId="230495FD" wp14:editId="17160F03">
            <wp:extent cx="6198721" cy="2446084"/>
            <wp:effectExtent l="0" t="0" r="0" b="0"/>
            <wp:docPr id="1576679293" name="Picture 1"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79293" name="Picture 1" descr="A diagram of a diagram of a diagram&#10;&#10;Description automatically generated"/>
                    <pic:cNvPicPr/>
                  </pic:nvPicPr>
                  <pic:blipFill>
                    <a:blip r:embed="rId240"/>
                    <a:stretch>
                      <a:fillRect/>
                    </a:stretch>
                  </pic:blipFill>
                  <pic:spPr>
                    <a:xfrm>
                      <a:off x="0" y="0"/>
                      <a:ext cx="6206917" cy="2449318"/>
                    </a:xfrm>
                    <a:prstGeom prst="rect">
                      <a:avLst/>
                    </a:prstGeom>
                  </pic:spPr>
                </pic:pic>
              </a:graphicData>
            </a:graphic>
          </wp:inline>
        </w:drawing>
      </w:r>
    </w:p>
    <w:p w14:paraId="0F05F4EF" w14:textId="77777777" w:rsidR="005A4231" w:rsidRDefault="005A4231" w:rsidP="005A4231">
      <w:pPr>
        <w:rPr>
          <w:lang w:val="en-GB"/>
        </w:rPr>
      </w:pPr>
      <w:r>
        <w:rPr>
          <w:lang w:val="en-GB"/>
        </w:rPr>
        <w:t>Take note the difference between the VM perspective and the ESXi perspective.</w:t>
      </w:r>
    </w:p>
    <w:p w14:paraId="72923A94" w14:textId="77777777" w:rsidR="005A4231" w:rsidRDefault="005A4231" w:rsidP="00F82649">
      <w:pPr>
        <w:pStyle w:val="Bullet"/>
        <w:rPr>
          <w:lang w:val="en-GB"/>
        </w:rPr>
      </w:pPr>
      <w:r>
        <w:rPr>
          <w:lang w:val="en-GB"/>
        </w:rPr>
        <w:t>The VM looks at the “</w:t>
      </w:r>
      <w:r w:rsidRPr="00E31874">
        <w:rPr>
          <w:color w:val="00B0F0"/>
          <w:lang w:val="en-GB"/>
        </w:rPr>
        <w:t>input</w:t>
      </w:r>
      <w:r>
        <w:rPr>
          <w:lang w:val="en-GB"/>
        </w:rPr>
        <w:t>”, while ESXi looks at the “</w:t>
      </w:r>
      <w:r w:rsidRPr="00E31874">
        <w:rPr>
          <w:color w:val="00B0F0"/>
          <w:lang w:val="en-GB"/>
        </w:rPr>
        <w:t>output</w:t>
      </w:r>
      <w:r>
        <w:rPr>
          <w:lang w:val="en-GB"/>
        </w:rPr>
        <w:t xml:space="preserve">”. For example, VM metrics will report 3 pages being shared, while ESXi will report 1 page of the result shared page. </w:t>
      </w:r>
    </w:p>
    <w:p w14:paraId="6EDE4416" w14:textId="77777777" w:rsidR="005A4231" w:rsidRPr="000851E7" w:rsidRDefault="005A4231" w:rsidP="00F82649">
      <w:pPr>
        <w:pStyle w:val="Bullet"/>
        <w:rPr>
          <w:lang w:val="en-GB"/>
        </w:rPr>
      </w:pPr>
      <w:r>
        <w:rPr>
          <w:lang w:val="en-GB"/>
        </w:rPr>
        <w:t xml:space="preserve">Balloon does not exist at physical view as the page has been removed. It’s not pointing to any block in the ESXi memory address space. </w:t>
      </w:r>
    </w:p>
    <w:p w14:paraId="5FE6F7CD" w14:textId="77777777" w:rsidR="005A4231" w:rsidRDefault="005A4231" w:rsidP="005A4231">
      <w:pPr>
        <w:rPr>
          <w:lang w:val="en-GB"/>
        </w:rPr>
      </w:pPr>
      <w:r w:rsidRPr="4CAB3972">
        <w:rPr>
          <w:lang w:val="en-GB"/>
        </w:rPr>
        <w:t xml:space="preserve">Further reading: </w:t>
      </w:r>
      <w:hyperlink r:id="rId241" w:history="1">
        <w:r w:rsidRPr="0078697C">
          <w:rPr>
            <w:rStyle w:val="Hyperlink"/>
            <w:lang w:val="en-GB"/>
          </w:rPr>
          <w:t>vSphere Resource Management</w:t>
        </w:r>
      </w:hyperlink>
      <w:r w:rsidRPr="4CAB3972">
        <w:rPr>
          <w:lang w:val="en-GB"/>
        </w:rPr>
        <w:t xml:space="preserve"> technical paper.</w:t>
      </w:r>
    </w:p>
    <w:p w14:paraId="3ABD5E65" w14:textId="77777777" w:rsidR="005A4231" w:rsidRPr="00C018D4" w:rsidRDefault="005A4231" w:rsidP="005A4231">
      <w:pPr>
        <w:pStyle w:val="Heading3"/>
      </w:pPr>
      <w:r w:rsidRPr="00C018D4">
        <w:lastRenderedPageBreak/>
        <w:t>Guest OS vs VM</w:t>
      </w:r>
    </w:p>
    <w:p w14:paraId="0DDB2A40" w14:textId="77777777" w:rsidR="005A4231" w:rsidRDefault="005A4231" w:rsidP="00F97691">
      <w:pPr>
        <w:keepNext/>
      </w:pPr>
      <w:r>
        <w:t xml:space="preserve">Both come with dozens of metrics. Compared with Guest OS such as Windows, can you notice what’s missing and what’s added? </w:t>
      </w:r>
    </w:p>
    <w:p w14:paraId="2BF09FC2" w14:textId="77777777" w:rsidR="005A4231" w:rsidRDefault="005A4231" w:rsidP="00F97691">
      <w:pPr>
        <w:keepNext/>
      </w:pPr>
      <w:r>
        <w:t>The following diagram compares the memory metrics between VM and Guest OS,</w:t>
      </w:r>
    </w:p>
    <w:p w14:paraId="492DAC65" w14:textId="77777777" w:rsidR="005A4231" w:rsidRDefault="005A4231" w:rsidP="005A4231">
      <w:r w:rsidRPr="002D138A">
        <w:rPr>
          <w:noProof/>
        </w:rPr>
        <w:drawing>
          <wp:inline distT="0" distB="0" distL="0" distR="0" wp14:anchorId="0B8EEBD4" wp14:editId="63A3EE4A">
            <wp:extent cx="6147171" cy="3262711"/>
            <wp:effectExtent l="0" t="0" r="6350" b="0"/>
            <wp:docPr id="96117774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77743" name="Picture 1" descr="A screenshot of a computer screen&#10;&#10;Description automatically generated"/>
                    <pic:cNvPicPr/>
                  </pic:nvPicPr>
                  <pic:blipFill>
                    <a:blip r:embed="rId242"/>
                    <a:stretch>
                      <a:fillRect/>
                    </a:stretch>
                  </pic:blipFill>
                  <pic:spPr>
                    <a:xfrm>
                      <a:off x="0" y="0"/>
                      <a:ext cx="6160002" cy="3269521"/>
                    </a:xfrm>
                    <a:prstGeom prst="rect">
                      <a:avLst/>
                    </a:prstGeom>
                  </pic:spPr>
                </pic:pic>
              </a:graphicData>
            </a:graphic>
          </wp:inline>
        </w:drawing>
      </w:r>
    </w:p>
    <w:p w14:paraId="783B6D23" w14:textId="0C082683" w:rsidR="005A4231" w:rsidRPr="00C018D4" w:rsidRDefault="005A4231" w:rsidP="005A4231">
      <w:r>
        <w:t xml:space="preserve">Guest OS and VM metrics do not map to each other. Neither </w:t>
      </w:r>
      <w:r w:rsidR="001736B1">
        <w:t xml:space="preserve">the </w:t>
      </w:r>
      <w:r w:rsidR="00BA1986">
        <w:t>kernel</w:t>
      </w:r>
      <w:r>
        <w:t xml:space="preserve"> nor the Guest OS have full visibility into each other.</w:t>
      </w:r>
    </w:p>
    <w:p w14:paraId="1AD6DEBD" w14:textId="77777777" w:rsidR="005A4231" w:rsidRDefault="005A4231" w:rsidP="005A4231">
      <w:r>
        <w:t xml:space="preserve">Right off the bat, you will notice that popular metrics such as Consumed, Shared, and Reservation do not even exist in Windows. </w:t>
      </w:r>
    </w:p>
    <w:p w14:paraId="402BB86D" w14:textId="77777777" w:rsidR="005A4231" w:rsidRDefault="005A4231" w:rsidP="00BF4AEC">
      <w:pPr>
        <w:pStyle w:val="BeforeTable"/>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2965"/>
      </w:tblGrid>
      <w:tr w:rsidR="005A4231" w14:paraId="3327E4CA" w14:textId="77777777" w:rsidTr="001D5DE2">
        <w:trPr>
          <w:jc w:val="center"/>
        </w:trPr>
        <w:tc>
          <w:tcPr>
            <w:tcW w:w="1530" w:type="dxa"/>
            <w:shd w:val="clear" w:color="auto" w:fill="F2F2F2" w:themeFill="background1" w:themeFillShade="F2"/>
          </w:tcPr>
          <w:p w14:paraId="684EF72D" w14:textId="77777777" w:rsidR="005A4231" w:rsidRDefault="005A4231" w:rsidP="005A4231">
            <w:pPr>
              <w:pStyle w:val="Tableheading"/>
              <w:jc w:val="left"/>
            </w:pPr>
            <w:r>
              <w:t>Type</w:t>
            </w:r>
          </w:p>
        </w:tc>
        <w:tc>
          <w:tcPr>
            <w:tcW w:w="2075" w:type="dxa"/>
            <w:shd w:val="clear" w:color="auto" w:fill="F2F2F2" w:themeFill="background1" w:themeFillShade="F2"/>
          </w:tcPr>
          <w:p w14:paraId="386D616D" w14:textId="77777777" w:rsidR="005A4231" w:rsidRDefault="005A4231" w:rsidP="005A4231">
            <w:pPr>
              <w:pStyle w:val="Tableheading"/>
              <w:jc w:val="left"/>
            </w:pPr>
            <w:r>
              <w:t>Guest OS Metric</w:t>
            </w:r>
          </w:p>
        </w:tc>
        <w:tc>
          <w:tcPr>
            <w:tcW w:w="2965" w:type="dxa"/>
            <w:shd w:val="clear" w:color="auto" w:fill="F2F2F2" w:themeFill="background1" w:themeFillShade="F2"/>
          </w:tcPr>
          <w:p w14:paraId="573F5189" w14:textId="77777777" w:rsidR="005A4231" w:rsidRDefault="005A4231" w:rsidP="005A4231">
            <w:pPr>
              <w:pStyle w:val="Tableheading"/>
              <w:jc w:val="left"/>
            </w:pPr>
            <w:r>
              <w:t>VM Metrics</w:t>
            </w:r>
          </w:p>
        </w:tc>
      </w:tr>
      <w:tr w:rsidR="005A4231" w14:paraId="536DC547" w14:textId="77777777" w:rsidTr="001D5DE2">
        <w:trPr>
          <w:jc w:val="center"/>
        </w:trPr>
        <w:tc>
          <w:tcPr>
            <w:tcW w:w="1530" w:type="dxa"/>
            <w:vMerge w:val="restart"/>
          </w:tcPr>
          <w:p w14:paraId="1C80E211" w14:textId="77777777" w:rsidR="005A4231" w:rsidRDefault="005A4231" w:rsidP="005A4231">
            <w:pPr>
              <w:pStyle w:val="Tablecontent"/>
            </w:pPr>
            <w:r>
              <w:t>Contention</w:t>
            </w:r>
          </w:p>
        </w:tc>
        <w:tc>
          <w:tcPr>
            <w:tcW w:w="2075" w:type="dxa"/>
          </w:tcPr>
          <w:p w14:paraId="176D60FF" w14:textId="77777777" w:rsidR="005A4231" w:rsidRDefault="005A4231" w:rsidP="005A4231">
            <w:pPr>
              <w:pStyle w:val="Tablecontent"/>
            </w:pPr>
            <w:r>
              <w:t>Paging</w:t>
            </w:r>
          </w:p>
        </w:tc>
        <w:tc>
          <w:tcPr>
            <w:tcW w:w="2965" w:type="dxa"/>
          </w:tcPr>
          <w:p w14:paraId="5A2EE0AA" w14:textId="77777777" w:rsidR="005A4231" w:rsidRPr="008753FF" w:rsidRDefault="005A4231" w:rsidP="005A4231">
            <w:pPr>
              <w:pStyle w:val="Tablecontent"/>
            </w:pPr>
            <w:r w:rsidRPr="008753FF">
              <w:t>None</w:t>
            </w:r>
          </w:p>
        </w:tc>
      </w:tr>
      <w:tr w:rsidR="005A4231" w14:paraId="140D08B2" w14:textId="77777777" w:rsidTr="001D5DE2">
        <w:trPr>
          <w:jc w:val="center"/>
        </w:trPr>
        <w:tc>
          <w:tcPr>
            <w:tcW w:w="1530" w:type="dxa"/>
            <w:vMerge/>
          </w:tcPr>
          <w:p w14:paraId="353627BC" w14:textId="77777777" w:rsidR="005A4231" w:rsidRDefault="005A4231" w:rsidP="005A4231">
            <w:pPr>
              <w:pStyle w:val="Tablecontent"/>
            </w:pPr>
          </w:p>
        </w:tc>
        <w:tc>
          <w:tcPr>
            <w:tcW w:w="2075" w:type="dxa"/>
          </w:tcPr>
          <w:p w14:paraId="799F2332" w14:textId="77777777" w:rsidR="005A4231" w:rsidRDefault="005A4231" w:rsidP="005A4231">
            <w:pPr>
              <w:pStyle w:val="Tablecontent"/>
            </w:pPr>
            <w:r>
              <w:t>None</w:t>
            </w:r>
          </w:p>
        </w:tc>
        <w:tc>
          <w:tcPr>
            <w:tcW w:w="2965" w:type="dxa"/>
          </w:tcPr>
          <w:p w14:paraId="69163570" w14:textId="77777777" w:rsidR="005A4231" w:rsidRPr="008753FF" w:rsidRDefault="005A4231" w:rsidP="005A4231">
            <w:pPr>
              <w:pStyle w:val="Tablecontent"/>
            </w:pPr>
            <w:r w:rsidRPr="008753FF">
              <w:t>Latency</w:t>
            </w:r>
          </w:p>
        </w:tc>
      </w:tr>
      <w:tr w:rsidR="005A4231" w14:paraId="6266A7EF" w14:textId="77777777" w:rsidTr="001D5DE2">
        <w:trPr>
          <w:jc w:val="center"/>
        </w:trPr>
        <w:tc>
          <w:tcPr>
            <w:tcW w:w="1530" w:type="dxa"/>
            <w:vMerge w:val="restart"/>
          </w:tcPr>
          <w:p w14:paraId="53134391" w14:textId="77777777" w:rsidR="005A4231" w:rsidRDefault="005A4231" w:rsidP="005A4231">
            <w:pPr>
              <w:pStyle w:val="Tablecontent"/>
            </w:pPr>
            <w:r>
              <w:t>Utilization</w:t>
            </w:r>
          </w:p>
        </w:tc>
        <w:tc>
          <w:tcPr>
            <w:tcW w:w="2075" w:type="dxa"/>
          </w:tcPr>
          <w:p w14:paraId="251406A4" w14:textId="77777777" w:rsidR="005A4231" w:rsidRDefault="005A4231" w:rsidP="005A4231">
            <w:pPr>
              <w:pStyle w:val="Tablecontent"/>
            </w:pPr>
            <w:r>
              <w:t>In Use</w:t>
            </w:r>
          </w:p>
        </w:tc>
        <w:tc>
          <w:tcPr>
            <w:tcW w:w="2965" w:type="dxa"/>
          </w:tcPr>
          <w:p w14:paraId="0C4F89D0" w14:textId="77777777" w:rsidR="005A4231" w:rsidRPr="008753FF" w:rsidRDefault="005A4231" w:rsidP="005A4231">
            <w:pPr>
              <w:pStyle w:val="Tablecontent"/>
            </w:pPr>
            <w:r w:rsidRPr="008753FF">
              <w:t>None</w:t>
            </w:r>
          </w:p>
        </w:tc>
      </w:tr>
      <w:tr w:rsidR="005A4231" w14:paraId="110C000E" w14:textId="77777777" w:rsidTr="001D5DE2">
        <w:trPr>
          <w:jc w:val="center"/>
        </w:trPr>
        <w:tc>
          <w:tcPr>
            <w:tcW w:w="1530" w:type="dxa"/>
            <w:vMerge/>
          </w:tcPr>
          <w:p w14:paraId="17455E95" w14:textId="77777777" w:rsidR="005A4231" w:rsidRDefault="005A4231" w:rsidP="005A4231">
            <w:pPr>
              <w:pStyle w:val="Tablecontent"/>
            </w:pPr>
          </w:p>
        </w:tc>
        <w:tc>
          <w:tcPr>
            <w:tcW w:w="2075" w:type="dxa"/>
          </w:tcPr>
          <w:p w14:paraId="5B4A3D0A" w14:textId="77777777" w:rsidR="005A4231" w:rsidRDefault="005A4231" w:rsidP="005A4231">
            <w:pPr>
              <w:pStyle w:val="Tablecontent"/>
            </w:pPr>
            <w:r>
              <w:t>Cache</w:t>
            </w:r>
          </w:p>
        </w:tc>
        <w:tc>
          <w:tcPr>
            <w:tcW w:w="2965" w:type="dxa"/>
          </w:tcPr>
          <w:p w14:paraId="4A148A57" w14:textId="77777777" w:rsidR="005A4231" w:rsidRPr="008753FF" w:rsidRDefault="005A4231" w:rsidP="005A4231">
            <w:pPr>
              <w:pStyle w:val="Tablecontent"/>
            </w:pPr>
            <w:r w:rsidRPr="008753FF">
              <w:t>None</w:t>
            </w:r>
          </w:p>
        </w:tc>
      </w:tr>
      <w:tr w:rsidR="005A4231" w14:paraId="1B590C34" w14:textId="77777777" w:rsidTr="001D5DE2">
        <w:trPr>
          <w:jc w:val="center"/>
        </w:trPr>
        <w:tc>
          <w:tcPr>
            <w:tcW w:w="1530" w:type="dxa"/>
            <w:vMerge/>
          </w:tcPr>
          <w:p w14:paraId="146AC166" w14:textId="77777777" w:rsidR="005A4231" w:rsidRDefault="005A4231" w:rsidP="005A4231">
            <w:pPr>
              <w:pStyle w:val="Tablecontent"/>
            </w:pPr>
          </w:p>
        </w:tc>
        <w:tc>
          <w:tcPr>
            <w:tcW w:w="2075" w:type="dxa"/>
          </w:tcPr>
          <w:p w14:paraId="5E8A3541" w14:textId="77777777" w:rsidR="005A4231" w:rsidRDefault="005A4231" w:rsidP="005A4231">
            <w:pPr>
              <w:pStyle w:val="Tablecontent"/>
            </w:pPr>
            <w:r>
              <w:t>Free</w:t>
            </w:r>
          </w:p>
        </w:tc>
        <w:tc>
          <w:tcPr>
            <w:tcW w:w="2965" w:type="dxa"/>
          </w:tcPr>
          <w:p w14:paraId="7729D839" w14:textId="77777777" w:rsidR="005A4231" w:rsidRPr="008753FF" w:rsidRDefault="005A4231" w:rsidP="005A4231">
            <w:pPr>
              <w:pStyle w:val="Tablecontent"/>
            </w:pPr>
            <w:r w:rsidRPr="008753FF">
              <w:t>None</w:t>
            </w:r>
          </w:p>
        </w:tc>
      </w:tr>
      <w:tr w:rsidR="005A4231" w14:paraId="27000FE1" w14:textId="77777777" w:rsidTr="001D5DE2">
        <w:trPr>
          <w:jc w:val="center"/>
        </w:trPr>
        <w:tc>
          <w:tcPr>
            <w:tcW w:w="1530" w:type="dxa"/>
            <w:vMerge/>
          </w:tcPr>
          <w:p w14:paraId="4235E65B" w14:textId="77777777" w:rsidR="005A4231" w:rsidRDefault="005A4231" w:rsidP="005A4231">
            <w:pPr>
              <w:pStyle w:val="Tablecontent"/>
            </w:pPr>
          </w:p>
        </w:tc>
        <w:tc>
          <w:tcPr>
            <w:tcW w:w="2075" w:type="dxa"/>
          </w:tcPr>
          <w:p w14:paraId="28D30521" w14:textId="77777777" w:rsidR="005A4231" w:rsidRDefault="005A4231" w:rsidP="005A4231">
            <w:pPr>
              <w:pStyle w:val="Tablecontent"/>
            </w:pPr>
            <w:r>
              <w:t>Compressed</w:t>
            </w:r>
          </w:p>
        </w:tc>
        <w:tc>
          <w:tcPr>
            <w:tcW w:w="2965" w:type="dxa"/>
          </w:tcPr>
          <w:p w14:paraId="4278952F" w14:textId="77777777" w:rsidR="005A4231" w:rsidRPr="008753FF" w:rsidRDefault="005A4231" w:rsidP="005A4231">
            <w:pPr>
              <w:pStyle w:val="Tablecontent"/>
            </w:pPr>
            <w:r w:rsidRPr="008753FF">
              <w:t>None</w:t>
            </w:r>
          </w:p>
        </w:tc>
      </w:tr>
      <w:tr w:rsidR="005A4231" w14:paraId="0D8A2CD1" w14:textId="77777777" w:rsidTr="001D5DE2">
        <w:trPr>
          <w:jc w:val="center"/>
        </w:trPr>
        <w:tc>
          <w:tcPr>
            <w:tcW w:w="1530" w:type="dxa"/>
            <w:vMerge/>
          </w:tcPr>
          <w:p w14:paraId="486E027B" w14:textId="77777777" w:rsidR="005A4231" w:rsidRDefault="005A4231" w:rsidP="005A4231">
            <w:pPr>
              <w:pStyle w:val="Tablecontent"/>
            </w:pPr>
          </w:p>
        </w:tc>
        <w:tc>
          <w:tcPr>
            <w:tcW w:w="2075" w:type="dxa"/>
          </w:tcPr>
          <w:p w14:paraId="3F61F70F" w14:textId="77777777" w:rsidR="005A4231" w:rsidRDefault="005A4231" w:rsidP="005A4231">
            <w:pPr>
              <w:pStyle w:val="Tablecontent"/>
            </w:pPr>
            <w:r>
              <w:t>None</w:t>
            </w:r>
          </w:p>
        </w:tc>
        <w:tc>
          <w:tcPr>
            <w:tcW w:w="2965" w:type="dxa"/>
          </w:tcPr>
          <w:p w14:paraId="2C4FD424" w14:textId="77777777" w:rsidR="005A4231" w:rsidRPr="008753FF" w:rsidRDefault="005A4231" w:rsidP="005A4231">
            <w:pPr>
              <w:pStyle w:val="Tablecontent"/>
            </w:pPr>
            <w:r w:rsidRPr="008753FF">
              <w:t>Swapped</w:t>
            </w:r>
            <w:r>
              <w:t xml:space="preserve"> or</w:t>
            </w:r>
            <w:r w:rsidRPr="008753FF">
              <w:t xml:space="preserve"> Compressed</w:t>
            </w:r>
          </w:p>
        </w:tc>
      </w:tr>
    </w:tbl>
    <w:p w14:paraId="08E60933" w14:textId="77777777" w:rsidR="005A4231" w:rsidRPr="00C018D4" w:rsidRDefault="005A4231" w:rsidP="005A4231">
      <w:r>
        <w:t xml:space="preserve">ESXi Host cannot see how the Guest OS manages its memory pages, how it classifies the pages as Use, Modified, Cache and Free. ESXi also cannot see the virtual memory (page file). </w:t>
      </w:r>
    </w:p>
    <w:p w14:paraId="7BFB90A3" w14:textId="77777777" w:rsidR="005A4231" w:rsidRDefault="005A4231" w:rsidP="005A4231">
      <w:r>
        <w:lastRenderedPageBreak/>
        <w:t xml:space="preserve">ESXi can only see when the Guest OS performs reads or writes. That’s why vSphere VM main metrics are basically what is active recently and what has been active. The first one is called Active, the second is called Consumed. All other metrics are about ESXi memory management, and not about VM memory utilization. VM memory utilization impacts ESXi memory management, but they are clearly not the same thing. </w:t>
      </w:r>
    </w:p>
    <w:p w14:paraId="7CE8B65F" w14:textId="77777777" w:rsidR="005A4231" w:rsidRDefault="005A4231" w:rsidP="005A4231">
      <w:pPr>
        <w:pStyle w:val="Heading4"/>
      </w:pPr>
      <w:r>
        <w:t>Example: Guest OS More Accurate</w:t>
      </w:r>
    </w:p>
    <w:p w14:paraId="06A94FC7" w14:textId="393902DE" w:rsidR="005A4231" w:rsidRDefault="005A4231" w:rsidP="005A4231">
      <w:r>
        <w:t xml:space="preserve">Let’s take an example with a simple Microsoft Windows server running Active Directory. It has 4 GB of memory as it’s just serving a small number of objects in the Singapore office lab. </w:t>
      </w:r>
      <w:r w:rsidR="001A667C">
        <w:t>Look</w:t>
      </w:r>
      <w:r>
        <w:t xml:space="preserve"> at the following table, where I compared the counter from inside the Guest OS and the VM memory active counter. </w:t>
      </w:r>
    </w:p>
    <w:p w14:paraId="2866431C" w14:textId="77777777" w:rsidR="005A4231" w:rsidRDefault="005A4231" w:rsidP="005A4231">
      <w:r>
        <w:rPr>
          <w:noProof/>
        </w:rPr>
        <w:drawing>
          <wp:inline distT="0" distB="0" distL="0" distR="0" wp14:anchorId="0295C55F" wp14:editId="5798D5B5">
            <wp:extent cx="5953612" cy="2133765"/>
            <wp:effectExtent l="0" t="0" r="9525" b="0"/>
            <wp:docPr id="62" name="Picture 6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aph of a graph&#10;&#10;Description automatically generated with medium confidence"/>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5974328" cy="2141189"/>
                    </a:xfrm>
                    <a:prstGeom prst="rect">
                      <a:avLst/>
                    </a:prstGeom>
                  </pic:spPr>
                </pic:pic>
              </a:graphicData>
            </a:graphic>
          </wp:inline>
        </w:drawing>
      </w:r>
    </w:p>
    <w:p w14:paraId="76295D63" w14:textId="77777777" w:rsidR="005A4231" w:rsidRDefault="005A4231" w:rsidP="005A4231">
      <w:r>
        <w:t>There are four periods above where I made changes inside Windows. Let’s step through them.</w:t>
      </w:r>
    </w:p>
    <w:p w14:paraId="2BF0A576" w14:textId="77777777" w:rsidR="005A4231" w:rsidRPr="00C018D4" w:rsidRDefault="005A4231" w:rsidP="00BF4AEC">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967"/>
        <w:gridCol w:w="8491"/>
      </w:tblGrid>
      <w:tr w:rsidR="005A4231" w:rsidRPr="008E63ED" w14:paraId="65FBAA5C" w14:textId="77777777" w:rsidTr="001D5DE2">
        <w:tc>
          <w:tcPr>
            <w:cnfStyle w:val="001000000000" w:firstRow="0" w:lastRow="0" w:firstColumn="1" w:lastColumn="0" w:oddVBand="0" w:evenVBand="0" w:oddHBand="0" w:evenHBand="0" w:firstRowFirstColumn="0" w:firstRowLastColumn="0" w:lastRowFirstColumn="0" w:lastRowLastColumn="0"/>
            <w:tcW w:w="988" w:type="dxa"/>
            <w:shd w:val="clear" w:color="auto" w:fill="F2F2F2" w:themeFill="background1" w:themeFillShade="F2"/>
          </w:tcPr>
          <w:p w14:paraId="4A087B81" w14:textId="77777777" w:rsidR="005A4231" w:rsidRPr="008E63ED" w:rsidRDefault="005A4231" w:rsidP="005A4231">
            <w:pPr>
              <w:pStyle w:val="Tableheading"/>
              <w:rPr>
                <w:b/>
              </w:rPr>
            </w:pPr>
            <w:r w:rsidRPr="008E63ED">
              <w:rPr>
                <w:b/>
              </w:rPr>
              <w:t>Period</w:t>
            </w:r>
          </w:p>
        </w:tc>
        <w:tc>
          <w:tcPr>
            <w:tcW w:w="9468" w:type="dxa"/>
            <w:shd w:val="clear" w:color="auto" w:fill="F2F2F2" w:themeFill="background1" w:themeFillShade="F2"/>
          </w:tcPr>
          <w:p w14:paraId="4276E352" w14:textId="77777777" w:rsidR="005A4231" w:rsidRPr="008E63ED" w:rsidRDefault="005A4231" w:rsidP="005A4231">
            <w:pPr>
              <w:pStyle w:val="Tableheading"/>
              <w:cnfStyle w:val="000000000000" w:firstRow="0" w:lastRow="0" w:firstColumn="0" w:lastColumn="0" w:oddVBand="0" w:evenVBand="0" w:oddHBand="0" w:evenHBand="0" w:firstRowFirstColumn="0" w:firstRowLastColumn="0" w:lastRowFirstColumn="0" w:lastRowLastColumn="0"/>
              <w:rPr>
                <w:b w:val="0"/>
              </w:rPr>
            </w:pPr>
            <w:r w:rsidRPr="008E63ED">
              <w:t>What happened</w:t>
            </w:r>
          </w:p>
        </w:tc>
      </w:tr>
      <w:tr w:rsidR="005A4231" w:rsidRPr="00E51A31" w14:paraId="1831D355" w14:textId="77777777" w:rsidTr="001D5DE2">
        <w:tc>
          <w:tcPr>
            <w:cnfStyle w:val="001000000000" w:firstRow="0" w:lastRow="0" w:firstColumn="1" w:lastColumn="0" w:oddVBand="0" w:evenVBand="0" w:oddHBand="0" w:evenHBand="0" w:firstRowFirstColumn="0" w:firstRowLastColumn="0" w:lastRowFirstColumn="0" w:lastRowLastColumn="0"/>
            <w:tcW w:w="988" w:type="dxa"/>
          </w:tcPr>
          <w:p w14:paraId="02C38901" w14:textId="77777777" w:rsidR="005A4231" w:rsidRPr="00C018D4" w:rsidRDefault="005A4231" w:rsidP="005A4231">
            <w:pPr>
              <w:pStyle w:val="Tablecontent"/>
            </w:pPr>
            <w:r w:rsidRPr="00C018D4">
              <w:t>A</w:t>
            </w:r>
          </w:p>
        </w:tc>
        <w:tc>
          <w:tcPr>
            <w:tcW w:w="9468" w:type="dxa"/>
          </w:tcPr>
          <w:p w14:paraId="226BAF53" w14:textId="77777777" w:rsidR="005A4231" w:rsidRPr="00C018D4"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 Note vCenter users the Active metric, not Consumed.</w:t>
            </w:r>
          </w:p>
        </w:tc>
      </w:tr>
      <w:tr w:rsidR="005A4231" w:rsidRPr="00E51A31" w14:paraId="0BD46340" w14:textId="77777777" w:rsidTr="001D5DE2">
        <w:tc>
          <w:tcPr>
            <w:cnfStyle w:val="001000000000" w:firstRow="0" w:lastRow="0" w:firstColumn="1" w:lastColumn="0" w:oddVBand="0" w:evenVBand="0" w:oddHBand="0" w:evenHBand="0" w:firstRowFirstColumn="0" w:firstRowLastColumn="0" w:lastRowFirstColumn="0" w:lastRowLastColumn="0"/>
            <w:tcW w:w="988" w:type="dxa"/>
          </w:tcPr>
          <w:p w14:paraId="4A8515A2" w14:textId="77777777" w:rsidR="005A4231" w:rsidRPr="00C018D4" w:rsidRDefault="005A4231" w:rsidP="005A4231">
            <w:pPr>
              <w:pStyle w:val="Tablecontent"/>
            </w:pPr>
            <w:r w:rsidRPr="00C018D4">
              <w:t>B</w:t>
            </w:r>
          </w:p>
        </w:tc>
        <w:tc>
          <w:tcPr>
            <w:tcW w:w="9468" w:type="dxa"/>
          </w:tcPr>
          <w:p w14:paraId="6E9BB2B4" w14:textId="77777777" w:rsidR="005A4231"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CF Operations agent, which is based on the open source </w:t>
            </w:r>
            <w:hyperlink r:id="rId244">
              <w:r w:rsidRPr="4CAB3972">
                <w:rPr>
                  <w:rStyle w:val="Hyperlink"/>
                </w:rPr>
                <w:t>Telegraf</w:t>
              </w:r>
            </w:hyperlink>
            <w:r>
              <w:t xml:space="preserve">. This gives the Guest OS metric, which is shown in </w:t>
            </w:r>
            <w:r w:rsidRPr="002D138A">
              <w:rPr>
                <w:color w:val="0070C0"/>
              </w:rPr>
              <w:t>blue</w:t>
            </w:r>
            <w:r>
              <w:t>. The agent collects data every 5 minutes, hence the regular spike. So far so good.</w:t>
            </w:r>
          </w:p>
          <w:p w14:paraId="66238ED6" w14:textId="77777777" w:rsidR="005A4231"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VM Active metric jumps to 100%. That’s fine, but then it stays at 100% for more than 12 hours. All I did was installing a small collection agent and that’s it. </w:t>
            </w:r>
          </w:p>
          <w:p w14:paraId="7D2B93DC" w14:textId="77777777" w:rsidR="005A4231" w:rsidRPr="00C018D4"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does not need the RAM obviously. What happened here prove that the Active counter is based on sampling, and that sampling could be wrong. </w:t>
            </w:r>
          </w:p>
        </w:tc>
      </w:tr>
      <w:tr w:rsidR="005A4231" w:rsidRPr="00E51A31" w14:paraId="22287D44" w14:textId="77777777" w:rsidTr="001D5DE2">
        <w:tc>
          <w:tcPr>
            <w:cnfStyle w:val="001000000000" w:firstRow="0" w:lastRow="0" w:firstColumn="1" w:lastColumn="0" w:oddVBand="0" w:evenVBand="0" w:oddHBand="0" w:evenHBand="0" w:firstRowFirstColumn="0" w:firstRowLastColumn="0" w:lastRowFirstColumn="0" w:lastRowLastColumn="0"/>
            <w:tcW w:w="988" w:type="dxa"/>
          </w:tcPr>
          <w:p w14:paraId="6DF03955" w14:textId="77777777" w:rsidR="005A4231" w:rsidRPr="00C018D4" w:rsidRDefault="005A4231" w:rsidP="005A4231">
            <w:pPr>
              <w:pStyle w:val="Tablecontent"/>
            </w:pPr>
            <w:r w:rsidRPr="00C018D4">
              <w:t>C</w:t>
            </w:r>
          </w:p>
        </w:tc>
        <w:tc>
          <w:tcPr>
            <w:tcW w:w="9468" w:type="dxa"/>
          </w:tcPr>
          <w:p w14:paraId="33D45CBA" w14:textId="77777777" w:rsidR="005A4231"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The next morning, I decided to generate some load as the pattern does not change at all. Since Windows has not been patched for a long time, I started Windows patch</w:t>
            </w:r>
            <w:r w:rsidRPr="00C018D4">
              <w:t xml:space="preserve">. </w:t>
            </w:r>
            <w:r>
              <w:t>The entire process is m</w:t>
            </w:r>
            <w:r w:rsidRPr="00C018D4">
              <w:t>ostly downloading</w:t>
            </w:r>
            <w:r>
              <w:t xml:space="preserve"> and installing, which last for several hours.</w:t>
            </w:r>
          </w:p>
          <w:p w14:paraId="74F6264E" w14:textId="77777777" w:rsidR="005A4231" w:rsidRPr="00C018D4"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5A4231" w:rsidRPr="00E51A31" w14:paraId="0C0D04A2" w14:textId="77777777" w:rsidTr="001D5DE2">
        <w:tc>
          <w:tcPr>
            <w:cnfStyle w:val="001000000000" w:firstRow="0" w:lastRow="0" w:firstColumn="1" w:lastColumn="0" w:oddVBand="0" w:evenVBand="0" w:oddHBand="0" w:evenHBand="0" w:firstRowFirstColumn="0" w:firstRowLastColumn="0" w:lastRowFirstColumn="0" w:lastRowLastColumn="0"/>
            <w:tcW w:w="988" w:type="dxa"/>
          </w:tcPr>
          <w:p w14:paraId="065A6828" w14:textId="77777777" w:rsidR="005A4231" w:rsidRPr="00C018D4" w:rsidRDefault="005A4231" w:rsidP="005A4231">
            <w:pPr>
              <w:pStyle w:val="Tablecontent"/>
            </w:pPr>
            <w:r w:rsidRPr="00C018D4">
              <w:t>D</w:t>
            </w:r>
          </w:p>
        </w:tc>
        <w:tc>
          <w:tcPr>
            <w:tcW w:w="9468" w:type="dxa"/>
          </w:tcPr>
          <w:p w14:paraId="555A80D3" w14:textId="77777777" w:rsidR="005A4231" w:rsidRPr="00C018D4" w:rsidRDefault="005A4231" w:rsidP="005A4231">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Pr="00C018D4">
              <w:t xml:space="preserve">. </w:t>
            </w:r>
          </w:p>
        </w:tc>
      </w:tr>
    </w:tbl>
    <w:p w14:paraId="6A77767E" w14:textId="77777777" w:rsidR="005A4231" w:rsidRDefault="005A4231" w:rsidP="00BF4AEC">
      <w:pPr>
        <w:pStyle w:val="BeforeTable"/>
      </w:pPr>
    </w:p>
    <w:p w14:paraId="0409B018" w14:textId="77777777" w:rsidR="005A4231" w:rsidRDefault="005A4231" w:rsidP="005A4231">
      <w:pPr>
        <w:pStyle w:val="Heading4"/>
      </w:pPr>
      <w:r>
        <w:lastRenderedPageBreak/>
        <w:t>Example: VM More Accurate</w:t>
      </w:r>
    </w:p>
    <w:p w14:paraId="02B546EA" w14:textId="77777777" w:rsidR="005A4231" w:rsidRDefault="005A4231" w:rsidP="005A4231">
      <w:r>
        <w:t>Let’s now look inside the VM. I will use another VM to show a different example. This time around, I will take an idle VM so we can see how the metrics behave. An idle VM will have minimal or 0 activity.</w:t>
      </w:r>
    </w:p>
    <w:p w14:paraId="7F6E2957" w14:textId="77777777" w:rsidR="005A4231" w:rsidRPr="00C018D4" w:rsidRDefault="005A4231" w:rsidP="005A4231">
      <w:r>
        <w:t>You can see that this Windows Server 2016 VM has 16 GB, but 0 GB is active. It is expected as we know the Guest OS is idle as nothing is installed. vCenter is showing the data correctly. So far so good….</w:t>
      </w:r>
    </w:p>
    <w:p w14:paraId="4034E080" w14:textId="77777777" w:rsidR="005A4231" w:rsidRDefault="005A4231" w:rsidP="005A4231">
      <w:pPr>
        <w:jc w:val="center"/>
      </w:pPr>
      <w:r w:rsidRPr="00C018D4">
        <w:rPr>
          <w:noProof/>
        </w:rPr>
        <w:drawing>
          <wp:inline distT="0" distB="0" distL="0" distR="0" wp14:anchorId="06D8C28D" wp14:editId="44AC4D46">
            <wp:extent cx="3219005" cy="3109995"/>
            <wp:effectExtent l="19050" t="19050" r="19685" b="14605"/>
            <wp:docPr id="5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 descr="A screenshot of a computer&#10;&#10;Description automatically generated"/>
                    <pic:cNvPicPr>
                      <a:picLocks noChangeAspect="1"/>
                    </pic:cNvPicPr>
                  </pic:nvPicPr>
                  <pic:blipFill rotWithShape="1">
                    <a:blip r:embed="rId245"/>
                    <a:srcRect l="2706" t="2811" r="43438" b="21655"/>
                    <a:stretch/>
                  </pic:blipFill>
                  <pic:spPr>
                    <a:xfrm>
                      <a:off x="0" y="0"/>
                      <a:ext cx="3225189" cy="3115970"/>
                    </a:xfrm>
                    <a:prstGeom prst="rect">
                      <a:avLst/>
                    </a:prstGeom>
                    <a:ln w="3175">
                      <a:solidFill>
                        <a:schemeClr val="tx1"/>
                      </a:solidFill>
                    </a:ln>
                  </pic:spPr>
                </pic:pic>
              </a:graphicData>
            </a:graphic>
          </wp:inline>
        </w:drawing>
      </w:r>
    </w:p>
    <w:p w14:paraId="47955CA6" w14:textId="77777777" w:rsidR="005A4231" w:rsidRDefault="005A4231" w:rsidP="005A4231">
      <w:r>
        <w:t xml:space="preserve">What do you think you will see inside Windows? </w:t>
      </w:r>
    </w:p>
    <w:p w14:paraId="48103774" w14:textId="77777777" w:rsidR="005A4231" w:rsidRDefault="005A4231" w:rsidP="005A4231">
      <w:r>
        <w:t xml:space="preserve">Will the Windows </w:t>
      </w:r>
      <w:proofErr w:type="gramStart"/>
      <w:r w:rsidRPr="00FB1F0E">
        <w:rPr>
          <w:color w:val="00B0F0"/>
        </w:rPr>
        <w:t>In</w:t>
      </w:r>
      <w:proofErr w:type="gramEnd"/>
      <w:r w:rsidRPr="00FB1F0E">
        <w:rPr>
          <w:color w:val="00B0F0"/>
        </w:rPr>
        <w:t xml:space="preserve"> Use </w:t>
      </w:r>
      <w:r>
        <w:t xml:space="preserve">counter show that it’s using 0 GB or somewhere near there? You know that it won’t show 0 GB as it’s impossible that any OS does not use any memory while it’s running. So what number will the </w:t>
      </w:r>
      <w:r w:rsidRPr="00FB1F0E">
        <w:rPr>
          <w:color w:val="00B0F0"/>
        </w:rPr>
        <w:t>In Use</w:t>
      </w:r>
      <w:r w:rsidRPr="00BB4ED9">
        <w:rPr>
          <w:color w:val="00B0F0"/>
        </w:rPr>
        <w:t xml:space="preserve"> </w:t>
      </w:r>
      <w:r>
        <w:t>counter show?</w:t>
      </w:r>
    </w:p>
    <w:p w14:paraId="312C2D3D" w14:textId="77777777" w:rsidR="005A4231" w:rsidRDefault="005A4231" w:rsidP="005A4231">
      <w:pPr>
        <w:jc w:val="center"/>
      </w:pPr>
      <w:r w:rsidRPr="00C018D4">
        <w:rPr>
          <w:noProof/>
        </w:rPr>
        <w:lastRenderedPageBreak/>
        <w:drawing>
          <wp:inline distT="0" distB="0" distL="0" distR="0" wp14:anchorId="211D5D29" wp14:editId="7E8BA27E">
            <wp:extent cx="4902534" cy="3923558"/>
            <wp:effectExtent l="19050" t="19050" r="12700" b="20320"/>
            <wp:docPr id="6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7" descr="A screenshot of a computer&#10;&#10;Description automatically generated"/>
                    <pic:cNvPicPr>
                      <a:picLocks noChangeAspect="1"/>
                    </pic:cNvPicPr>
                  </pic:nvPicPr>
                  <pic:blipFill rotWithShape="1">
                    <a:blip r:embed="rId246"/>
                    <a:srcRect l="800" t="877" r="902" b="9136"/>
                    <a:stretch/>
                  </pic:blipFill>
                  <pic:spPr>
                    <a:xfrm>
                      <a:off x="0" y="0"/>
                      <a:ext cx="4905433" cy="3925878"/>
                    </a:xfrm>
                    <a:prstGeom prst="rect">
                      <a:avLst/>
                    </a:prstGeom>
                    <a:ln w="3175">
                      <a:solidFill>
                        <a:schemeClr val="tx1"/>
                      </a:solidFill>
                    </a:ln>
                  </pic:spPr>
                </pic:pic>
              </a:graphicData>
            </a:graphic>
          </wp:inline>
        </w:drawing>
      </w:r>
    </w:p>
    <w:p w14:paraId="06D05DAC" w14:textId="77777777" w:rsidR="005A4231" w:rsidRDefault="005A4231" w:rsidP="005A4231">
      <w:r>
        <w:t>It’s showing 7.2 GB! That’s nowhere near 0%.</w:t>
      </w:r>
    </w:p>
    <w:p w14:paraId="02A6412A" w14:textId="77777777" w:rsidR="005A4231" w:rsidRDefault="005A4231" w:rsidP="005A4231">
      <w:r>
        <w:t xml:space="preserve">Look at the chart. What do you notice? </w:t>
      </w:r>
    </w:p>
    <w:p w14:paraId="3F1EAC25" w14:textId="77777777" w:rsidR="005A4231" w:rsidRDefault="005A4231" w:rsidP="005A4231">
      <w:r>
        <w:t>It portrays that it has been constantly or actively using that much of memory. In reality, we know it’s idle because ESXi is the one doing the actual reading and writing. The other proof that it is idle is Windows actually compressed 1.5 GB of this 7.2 GB.</w:t>
      </w:r>
    </w:p>
    <w:p w14:paraId="16BED0A7" w14:textId="77777777" w:rsidR="005A4231" w:rsidRDefault="005A4231" w:rsidP="005A4231">
      <w:r>
        <w:t xml:space="preserve">One possible reason why Windows is showing high usage when there is none is applications that manage their own memory. These applications will ask for the memory upfront in 1 contiguous block. You can see in the example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6"/>
        <w:gridCol w:w="3542"/>
      </w:tblGrid>
      <w:tr w:rsidR="005A4231" w14:paraId="6AD38C27" w14:textId="77777777" w:rsidTr="001D5DE2">
        <w:tc>
          <w:tcPr>
            <w:tcW w:w="5228" w:type="dxa"/>
          </w:tcPr>
          <w:p w14:paraId="31574C8B" w14:textId="77777777" w:rsidR="005A4231" w:rsidRDefault="005A4231" w:rsidP="001D5DE2">
            <w:r w:rsidRPr="00A957F5">
              <w:rPr>
                <w:noProof/>
              </w:rPr>
              <w:lastRenderedPageBreak/>
              <w:drawing>
                <wp:inline distT="0" distB="0" distL="0" distR="0" wp14:anchorId="4DE5A93E" wp14:editId="7E9A97E5">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tc>
        <w:tc>
          <w:tcPr>
            <w:tcW w:w="5228" w:type="dxa"/>
          </w:tcPr>
          <w:p w14:paraId="7D203AF9" w14:textId="77777777" w:rsidR="005A4231" w:rsidRDefault="005A4231" w:rsidP="001D5DE2">
            <w:pPr>
              <w:rPr>
                <w:lang w:val="en-US"/>
              </w:rPr>
            </w:pPr>
          </w:p>
          <w:p w14:paraId="5883516D" w14:textId="77777777" w:rsidR="005A4231" w:rsidRDefault="005A4231" w:rsidP="001D5DE2">
            <w:pPr>
              <w:rPr>
                <w:lang w:val="en-US"/>
              </w:rPr>
            </w:pPr>
            <w:r>
              <w:rPr>
                <w:lang w:val="en-US"/>
              </w:rPr>
              <w:t>You can see that java.exe takes up 26 GB.</w:t>
            </w:r>
          </w:p>
          <w:p w14:paraId="40D79CE3" w14:textId="61C6537D" w:rsidR="005A4231" w:rsidRDefault="005A4231" w:rsidP="001D5DE2">
            <w:pPr>
              <w:rPr>
                <w:lang w:val="en-US"/>
              </w:rPr>
            </w:pPr>
            <w:r>
              <w:rPr>
                <w:lang w:val="en-US"/>
              </w:rPr>
              <w:t xml:space="preserve">JVM (Java Virtual Machine) manages that </w:t>
            </w:r>
            <w:proofErr w:type="gramStart"/>
            <w:r>
              <w:rPr>
                <w:lang w:val="en-US"/>
              </w:rPr>
              <w:t>memory</w:t>
            </w:r>
            <w:proofErr w:type="gramEnd"/>
            <w:r>
              <w:rPr>
                <w:lang w:val="en-US"/>
              </w:rPr>
              <w:t xml:space="preserve"> and Windows can’t see inside this block. Windows sees the entire block as used and committed, </w:t>
            </w:r>
            <w:r w:rsidR="00791C2A">
              <w:rPr>
                <w:lang w:val="en-US"/>
              </w:rPr>
              <w:t>regardless of</w:t>
            </w:r>
            <w:r>
              <w:rPr>
                <w:lang w:val="en-US"/>
              </w:rPr>
              <w:t xml:space="preserve"> the application </w:t>
            </w:r>
            <w:proofErr w:type="gramStart"/>
            <w:r>
              <w:rPr>
                <w:lang w:val="en-US"/>
              </w:rPr>
              <w:t>actually uses</w:t>
            </w:r>
            <w:proofErr w:type="gramEnd"/>
            <w:r>
              <w:rPr>
                <w:lang w:val="en-US"/>
              </w:rPr>
              <w:t xml:space="preserve"> it or not.</w:t>
            </w:r>
          </w:p>
          <w:p w14:paraId="2AAA8596" w14:textId="77777777" w:rsidR="005A4231" w:rsidRPr="008753FF" w:rsidRDefault="005A4231" w:rsidP="001D5DE2">
            <w:pPr>
              <w:rPr>
                <w:lang w:val="en-US"/>
              </w:rPr>
            </w:pPr>
            <w:r w:rsidRPr="00B47017">
              <w:rPr>
                <w:lang w:val="en-US"/>
              </w:rPr>
              <w:t>BTW, the above is taken from old blog article of Manny Sidhu. The blog no longer available, hence I could not provide the link.</w:t>
            </w:r>
          </w:p>
        </w:tc>
      </w:tr>
    </w:tbl>
    <w:p w14:paraId="50B4AB01" w14:textId="77777777" w:rsidR="005A4231" w:rsidRDefault="005A4231" w:rsidP="005A4231">
      <w:pPr>
        <w:jc w:val="center"/>
        <w:rPr>
          <w:lang w:val="en-US"/>
        </w:rPr>
      </w:pPr>
      <w:r w:rsidRPr="003B2A11">
        <w:rPr>
          <w:noProof/>
        </w:rPr>
        <w:drawing>
          <wp:inline distT="0" distB="0" distL="0" distR="0" wp14:anchorId="0BC22D5F" wp14:editId="33534EAF">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3E112280" w14:textId="77777777" w:rsidR="005A4231" w:rsidRDefault="005A4231" w:rsidP="005A4231">
      <w:r>
        <w:rPr>
          <w:lang w:val="en-US"/>
        </w:rPr>
        <w:t xml:space="preserve">I hope the above simple experiments shows that you should use the right counter for the right purpose. </w:t>
      </w:r>
    </w:p>
    <w:p w14:paraId="151834CE" w14:textId="3583826A" w:rsidR="0039445F" w:rsidRDefault="0039445F" w:rsidP="0039445F">
      <w:pPr>
        <w:pStyle w:val="Heading2"/>
      </w:pPr>
      <w:r>
        <w:lastRenderedPageBreak/>
        <w:t>VM</w:t>
      </w:r>
    </w:p>
    <w:p w14:paraId="5CAE896B" w14:textId="7EE2470F" w:rsidR="0039445F" w:rsidRDefault="0039445F" w:rsidP="0039445F">
      <w:r>
        <w:t xml:space="preserve">Just like the case for CPU, some metrics are for </w:t>
      </w:r>
      <w:r w:rsidR="000A50A4">
        <w:t>t</w:t>
      </w:r>
      <w:r w:rsidR="00BA1986">
        <w:t>he kernel</w:t>
      </w:r>
      <w:r>
        <w:t xml:space="preserve"> consumption, not your operations. </w:t>
      </w:r>
    </w:p>
    <w:p w14:paraId="2EDAABC2" w14:textId="77777777" w:rsidR="0039445F" w:rsidRDefault="0039445F" w:rsidP="0039445F">
      <w:pPr>
        <w:pStyle w:val="Heading3"/>
      </w:pPr>
      <w:r>
        <w:t>Overview</w:t>
      </w:r>
    </w:p>
    <w:p w14:paraId="15FBFBCF" w14:textId="77777777" w:rsidR="0039445F" w:rsidRDefault="0039445F" w:rsidP="0039445F">
      <w:r>
        <w:t xml:space="preserve">For performance use case, the only counter tracking actual performance is Page-fault Latency. </w:t>
      </w:r>
    </w:p>
    <w:p w14:paraId="7EF7EEDD" w14:textId="77777777" w:rsidR="0039445F" w:rsidRDefault="0039445F" w:rsidP="0039445F">
      <w:r w:rsidRPr="004154BF">
        <w:rPr>
          <w:noProof/>
        </w:rPr>
        <w:drawing>
          <wp:inline distT="0" distB="0" distL="0" distR="0" wp14:anchorId="30EC704F" wp14:editId="4D592A40">
            <wp:extent cx="5993659" cy="947212"/>
            <wp:effectExtent l="0" t="0" r="0" b="5715"/>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249"/>
                    <a:stretch>
                      <a:fillRect/>
                    </a:stretch>
                  </pic:blipFill>
                  <pic:spPr>
                    <a:xfrm>
                      <a:off x="0" y="0"/>
                      <a:ext cx="6039169" cy="954404"/>
                    </a:xfrm>
                    <a:prstGeom prst="rect">
                      <a:avLst/>
                    </a:prstGeom>
                  </pic:spPr>
                </pic:pic>
              </a:graphicData>
            </a:graphic>
          </wp:inline>
        </w:drawing>
      </w:r>
    </w:p>
    <w:p w14:paraId="08939D1C" w14:textId="77777777" w:rsidR="0039445F" w:rsidRDefault="0039445F" w:rsidP="0039445F">
      <w:r>
        <w:t>Next, check for swapping as it’s slower than compressed. You get 6 metrics for it</w:t>
      </w:r>
    </w:p>
    <w:p w14:paraId="21FEE25D" w14:textId="77777777" w:rsidR="0039445F" w:rsidRDefault="0039445F" w:rsidP="0039445F">
      <w:r>
        <w:rPr>
          <w:noProof/>
        </w:rPr>
        <w:drawing>
          <wp:inline distT="0" distB="0" distL="0" distR="0" wp14:anchorId="246DECBD" wp14:editId="6F38FAD9">
            <wp:extent cx="5980310" cy="1519952"/>
            <wp:effectExtent l="0" t="0" r="1905" b="4445"/>
            <wp:docPr id="1859674523" name="Picture 18596745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3" name="Picture 1859674523" descr="A screenshot of a computer&#10;&#10;Description automatically generated"/>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6003530" cy="1525854"/>
                    </a:xfrm>
                    <a:prstGeom prst="rect">
                      <a:avLst/>
                    </a:prstGeom>
                    <a:noFill/>
                    <a:ln>
                      <a:noFill/>
                    </a:ln>
                  </pic:spPr>
                </pic:pic>
              </a:graphicData>
            </a:graphic>
          </wp:inline>
        </w:drawing>
      </w:r>
    </w:p>
    <w:p w14:paraId="4A3EBD30" w14:textId="77777777" w:rsidR="0039445F" w:rsidRDefault="0039445F" w:rsidP="0039445F">
      <w:r>
        <w:t>Next is compressed</w:t>
      </w:r>
    </w:p>
    <w:p w14:paraId="63ECA524" w14:textId="77777777" w:rsidR="0039445F" w:rsidRDefault="0039445F" w:rsidP="0039445F">
      <w:r>
        <w:rPr>
          <w:noProof/>
        </w:rPr>
        <w:drawing>
          <wp:inline distT="0" distB="0" distL="0" distR="0" wp14:anchorId="69A059C2" wp14:editId="66A8B06A">
            <wp:extent cx="5993130" cy="1169056"/>
            <wp:effectExtent l="0" t="0" r="7620" b="0"/>
            <wp:docPr id="1859674537" name="Picture 18596745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7" name="Picture 1859674537" descr="A screenshot of a computer&#10;&#10;Description automatically generated"/>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6014349" cy="1173195"/>
                    </a:xfrm>
                    <a:prstGeom prst="rect">
                      <a:avLst/>
                    </a:prstGeom>
                    <a:noFill/>
                    <a:ln>
                      <a:noFill/>
                    </a:ln>
                  </pic:spPr>
                </pic:pic>
              </a:graphicData>
            </a:graphic>
          </wp:inline>
        </w:drawing>
      </w:r>
    </w:p>
    <w:p w14:paraId="08883398" w14:textId="77777777" w:rsidR="0039445F" w:rsidRDefault="0039445F" w:rsidP="0039445F">
      <w:r>
        <w:t>Host Cache should be faster than disk (at least I assume you designed it with faster SSD), so you check it last.</w:t>
      </w:r>
    </w:p>
    <w:p w14:paraId="6C2FF5B4" w14:textId="77777777" w:rsidR="0039445F" w:rsidRDefault="0039445F" w:rsidP="0039445F">
      <w:r>
        <w:rPr>
          <w:noProof/>
        </w:rPr>
        <w:drawing>
          <wp:inline distT="0" distB="0" distL="0" distR="0" wp14:anchorId="6D662A85" wp14:editId="229CBFA3">
            <wp:extent cx="6040380" cy="714472"/>
            <wp:effectExtent l="0" t="0" r="0" b="9525"/>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6084814" cy="719728"/>
                    </a:xfrm>
                    <a:prstGeom prst="rect">
                      <a:avLst/>
                    </a:prstGeom>
                    <a:noFill/>
                    <a:ln>
                      <a:noFill/>
                    </a:ln>
                  </pic:spPr>
                </pic:pic>
              </a:graphicData>
            </a:graphic>
          </wp:inline>
        </w:drawing>
      </w:r>
    </w:p>
    <w:p w14:paraId="06F1F008" w14:textId="77777777" w:rsidR="0039445F" w:rsidRDefault="0039445F" w:rsidP="0039445F">
      <w:r>
        <w:lastRenderedPageBreak/>
        <w:t>Lastly, there is the balloon.</w:t>
      </w:r>
    </w:p>
    <w:p w14:paraId="0A921D47" w14:textId="77777777" w:rsidR="0039445F" w:rsidRDefault="0039445F" w:rsidP="0039445F">
      <w:r w:rsidRPr="00E724AA">
        <w:rPr>
          <w:noProof/>
        </w:rPr>
        <w:drawing>
          <wp:inline distT="0" distB="0" distL="0" distR="0" wp14:anchorId="0250A84F" wp14:editId="7CB2DC4B">
            <wp:extent cx="5980310" cy="460551"/>
            <wp:effectExtent l="0" t="0" r="1905" b="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6002783" cy="462282"/>
                    </a:xfrm>
                    <a:prstGeom prst="rect">
                      <a:avLst/>
                    </a:prstGeom>
                  </pic:spPr>
                </pic:pic>
              </a:graphicData>
            </a:graphic>
          </wp:inline>
        </w:drawing>
      </w:r>
    </w:p>
    <w:p w14:paraId="2279F361" w14:textId="77777777" w:rsidR="0039445F" w:rsidRDefault="0039445F" w:rsidP="0039445F">
      <w:r>
        <w:t xml:space="preserve">Wait! Where is the Intel Optane memory metrics? </w:t>
      </w:r>
    </w:p>
    <w:p w14:paraId="3B7A87C3" w14:textId="77777777" w:rsidR="0039445F" w:rsidRDefault="0039445F" w:rsidP="0039445F">
      <w:r>
        <w:t xml:space="preserve">It does not exist yet, as that’s supposed to be transparent to ESXi. </w:t>
      </w:r>
    </w:p>
    <w:p w14:paraId="66B70E2B" w14:textId="77777777" w:rsidR="0039445F" w:rsidRDefault="0039445F" w:rsidP="0039445F">
      <w:r>
        <w:t>Performance is essentially the only use case you have at VM level. For Capacity, you should look at Guest OS. The VM capacity metrics serve as input to the host capacity and are used in determining the VM memory footprint (e.g. when migrating to another ESXi).</w:t>
      </w:r>
    </w:p>
    <w:p w14:paraId="17A768A8" w14:textId="77777777" w:rsidR="0039445F" w:rsidRDefault="0039445F" w:rsidP="0039445F">
      <w:r>
        <w:t>You’ve got 5 metrics, with consume being the main one.</w:t>
      </w:r>
    </w:p>
    <w:p w14:paraId="0C66B121" w14:textId="77777777" w:rsidR="0039445F" w:rsidRDefault="0039445F" w:rsidP="0039445F">
      <w:r>
        <w:rPr>
          <w:noProof/>
        </w:rPr>
        <w:drawing>
          <wp:inline distT="0" distB="0" distL="0" distR="0" wp14:anchorId="4B404C42" wp14:editId="57E652AF">
            <wp:extent cx="5993659" cy="1175137"/>
            <wp:effectExtent l="0" t="0" r="7620" b="6350"/>
            <wp:docPr id="918289642" name="Picture 918289642"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2" name="Picture 918289642" descr="A close-up of a text&#10;&#10;Description automatically generated"/>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6008521" cy="1178051"/>
                    </a:xfrm>
                    <a:prstGeom prst="rect">
                      <a:avLst/>
                    </a:prstGeom>
                    <a:noFill/>
                    <a:ln>
                      <a:noFill/>
                    </a:ln>
                  </pic:spPr>
                </pic:pic>
              </a:graphicData>
            </a:graphic>
          </wp:inline>
        </w:drawing>
      </w:r>
    </w:p>
    <w:p w14:paraId="5AA5E606" w14:textId="3DE7FE8C" w:rsidR="0039445F" w:rsidRDefault="0039445F" w:rsidP="0039445F">
      <w:r>
        <w:t xml:space="preserve">I’m going to add Active next, although I don’t see any use case for it. It’s an internal counter used by </w:t>
      </w:r>
      <w:r w:rsidR="000A50A4">
        <w:t>t</w:t>
      </w:r>
      <w:r w:rsidR="00BA1986">
        <w:t>he kernel</w:t>
      </w:r>
      <w:r>
        <w:t xml:space="preserve"> memory management. </w:t>
      </w:r>
    </w:p>
    <w:p w14:paraId="2976665F" w14:textId="77777777" w:rsidR="0039445F" w:rsidRDefault="0039445F" w:rsidP="0039445F">
      <w:r w:rsidRPr="00DB16CA">
        <w:rPr>
          <w:noProof/>
        </w:rPr>
        <w:drawing>
          <wp:inline distT="0" distB="0" distL="0" distR="0" wp14:anchorId="128D8A30" wp14:editId="50B826F2">
            <wp:extent cx="6033705" cy="450251"/>
            <wp:effectExtent l="0" t="0" r="5715" b="6985"/>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6117632" cy="456514"/>
                    </a:xfrm>
                    <a:prstGeom prst="rect">
                      <a:avLst/>
                    </a:prstGeom>
                  </pic:spPr>
                </pic:pic>
              </a:graphicData>
            </a:graphic>
          </wp:inline>
        </w:drawing>
      </w:r>
    </w:p>
    <w:p w14:paraId="3E421D75" w14:textId="77777777" w:rsidR="0039445F" w:rsidRDefault="0039445F" w:rsidP="0039445F">
      <w:r>
        <w:t xml:space="preserve">Lastly, you get the shared pages and 0 pages. </w:t>
      </w:r>
    </w:p>
    <w:p w14:paraId="0970EE45" w14:textId="77777777" w:rsidR="0039445F" w:rsidRPr="00A641F6" w:rsidRDefault="0039445F" w:rsidP="0039445F">
      <w:r>
        <w:rPr>
          <w:noProof/>
        </w:rPr>
        <w:drawing>
          <wp:inline distT="0" distB="0" distL="0" distR="0" wp14:anchorId="6EBA68D8" wp14:editId="62EEB24C">
            <wp:extent cx="6060403" cy="925460"/>
            <wp:effectExtent l="0" t="0" r="0" b="8255"/>
            <wp:docPr id="750070340" name="Picture 7500703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40" name="Picture 750070340" descr="A screenshot of a computer&#10;&#10;Description automatically generated"/>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6086218" cy="929402"/>
                    </a:xfrm>
                    <a:prstGeom prst="rect">
                      <a:avLst/>
                    </a:prstGeom>
                    <a:noFill/>
                    <a:ln>
                      <a:noFill/>
                    </a:ln>
                  </pic:spPr>
                </pic:pic>
              </a:graphicData>
            </a:graphic>
          </wp:inline>
        </w:drawing>
      </w:r>
    </w:p>
    <w:p w14:paraId="4C717B99" w14:textId="77777777" w:rsidR="0039445F" w:rsidRPr="0060261F" w:rsidRDefault="0039445F" w:rsidP="0039445F">
      <w:pPr>
        <w:rPr>
          <w:lang w:val="en-GB"/>
        </w:rPr>
      </w:pPr>
      <w:r>
        <w:rPr>
          <w:lang w:val="en-GB"/>
        </w:rPr>
        <w:t>Now that we’ve got the overview, let’s dive into the first counter!</w:t>
      </w:r>
    </w:p>
    <w:p w14:paraId="389F6EB4" w14:textId="5739F492" w:rsidR="0039445F" w:rsidRDefault="0039445F" w:rsidP="0039445F">
      <w:pPr>
        <w:pStyle w:val="Heading3"/>
      </w:pPr>
      <w:bookmarkStart w:id="50" w:name="_Contention_1"/>
      <w:bookmarkEnd w:id="50"/>
      <w:r>
        <w:t>“</w:t>
      </w:r>
      <w:r w:rsidRPr="00FD7E16">
        <w:t>Contention</w:t>
      </w:r>
      <w:r>
        <w:t>” Metrics</w:t>
      </w:r>
    </w:p>
    <w:p w14:paraId="5766CC3A" w14:textId="4B2303DC" w:rsidR="0039445F" w:rsidRPr="00DC7648" w:rsidRDefault="0039445F" w:rsidP="0039445F">
      <w:pPr>
        <w:rPr>
          <w:lang w:val="en-GB" w:eastAsia="en-SG"/>
        </w:rPr>
      </w:pPr>
      <w:r>
        <w:rPr>
          <w:lang w:val="en-GB" w:eastAsia="en-SG"/>
        </w:rPr>
        <w:t>I use quote because the only true contention counter is latency. The second reason is VCF Operations has a metric called Contention</w:t>
      </w:r>
      <w:r w:rsidR="002B5A0D">
        <w:rPr>
          <w:rStyle w:val="FootnoteReference"/>
          <w:lang w:val="en-GB" w:eastAsia="en-SG"/>
        </w:rPr>
        <w:footnoteReference w:id="19"/>
      </w:r>
      <w:r>
        <w:rPr>
          <w:lang w:val="en-GB" w:eastAsia="en-SG"/>
        </w:rPr>
        <w:t>, which is actually vCenter counter called latency.</w:t>
      </w:r>
    </w:p>
    <w:p w14:paraId="1DB5A8EF" w14:textId="77777777" w:rsidR="0039445F" w:rsidRPr="00DC7648" w:rsidRDefault="0039445F" w:rsidP="0039445F">
      <w:pPr>
        <w:pStyle w:val="Heading4"/>
      </w:pPr>
      <w:r>
        <w:lastRenderedPageBreak/>
        <w:t>Latency</w:t>
      </w:r>
    </w:p>
    <w:p w14:paraId="5D1EA6D3" w14:textId="67FF5935" w:rsidR="0039445F" w:rsidRDefault="0039445F" w:rsidP="0039445F">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Pr>
          <w:lang w:val="en-GB"/>
        </w:rPr>
        <w:t>. I</w:t>
      </w:r>
      <w:r w:rsidRPr="00783EC6">
        <w:rPr>
          <w:lang w:val="en-GB"/>
        </w:rPr>
        <w:t>t</w:t>
      </w:r>
      <w:r>
        <w:rPr>
          <w:lang w:val="en-GB"/>
        </w:rPr>
        <w:t xml:space="preserve">s value </w:t>
      </w:r>
      <w:r w:rsidRPr="00783EC6">
        <w:rPr>
          <w:lang w:val="en-GB"/>
        </w:rPr>
        <w:t>is mostly swap wait</w:t>
      </w:r>
      <w:r>
        <w:rPr>
          <w:lang w:val="en-GB"/>
        </w:rPr>
        <w:t xml:space="preserve">, </w:t>
      </w:r>
      <w:r w:rsidR="007B2D36">
        <w:rPr>
          <w:lang w:val="en-GB"/>
        </w:rPr>
        <w:t>with a bit of</w:t>
      </w:r>
      <w:r w:rsidRPr="00783EC6">
        <w:rPr>
          <w:lang w:val="en-GB"/>
        </w:rPr>
        <w:t xml:space="preserve"> page decompression / co</w:t>
      </w:r>
      <w:r>
        <w:rPr>
          <w:lang w:val="en-GB"/>
        </w:rPr>
        <w:t>py-on-</w:t>
      </w:r>
      <w:r w:rsidRPr="00783EC6">
        <w:rPr>
          <w:lang w:val="en-GB"/>
        </w:rPr>
        <w:t>w</w:t>
      </w:r>
      <w:r>
        <w:rPr>
          <w:lang w:val="en-GB"/>
        </w:rPr>
        <w:t>rite</w:t>
      </w:r>
      <w:r w:rsidRPr="00783EC6">
        <w:rPr>
          <w:lang w:val="en-GB"/>
        </w:rPr>
        <w:t>-break</w:t>
      </w:r>
      <w:r>
        <w:rPr>
          <w:lang w:val="en-GB"/>
        </w:rPr>
        <w:t xml:space="preserve">. </w:t>
      </w:r>
      <w:r w:rsidRPr="00A452F2">
        <w:rPr>
          <w:lang w:val="en-GB"/>
        </w:rPr>
        <w:t xml:space="preserve">The counter is called </w:t>
      </w:r>
      <w:r w:rsidRPr="004B6AD7">
        <w:rPr>
          <w:color w:val="00B0F0"/>
          <w:lang w:val="en-GB"/>
        </w:rPr>
        <w:t xml:space="preserve">%LAT_M </w:t>
      </w:r>
      <w:r w:rsidRPr="00A452F2">
        <w:rPr>
          <w:lang w:val="en-GB"/>
        </w:rPr>
        <w:t>in esxtop</w:t>
      </w:r>
      <w:r w:rsidR="007B2D36">
        <w:rPr>
          <w:lang w:val="en-GB"/>
        </w:rPr>
        <w:t>.</w:t>
      </w:r>
      <w:r w:rsidRPr="00E20C51">
        <w:rPr>
          <w:lang w:val="en-GB"/>
        </w:rPr>
        <w:t xml:space="preserve"> </w:t>
      </w:r>
    </w:p>
    <w:p w14:paraId="7BF2C9DC" w14:textId="77777777" w:rsidR="0039445F" w:rsidRDefault="0039445F" w:rsidP="0039445F">
      <w:pPr>
        <w:rPr>
          <w:lang w:val="en-GB"/>
        </w:rPr>
      </w:pPr>
      <w:r>
        <w:rPr>
          <w:lang w:val="en-GB"/>
        </w:rPr>
        <w:t>The latency metric is highly corelated with the swap-in rate.</w:t>
      </w:r>
    </w:p>
    <w:p w14:paraId="2C36FBA1" w14:textId="77777777" w:rsidR="0039445F" w:rsidRPr="00A452F2" w:rsidRDefault="0039445F" w:rsidP="0039445F">
      <w:pPr>
        <w:rPr>
          <w:lang w:val="en-GB"/>
        </w:rPr>
      </w:pPr>
      <w:r w:rsidRPr="00BB0EBB">
        <w:rPr>
          <w:noProof/>
          <w:lang w:val="en-GB"/>
        </w:rPr>
        <w:drawing>
          <wp:inline distT="0" distB="0" distL="0" distR="0" wp14:anchorId="5D29ACB2" wp14:editId="7D665177">
            <wp:extent cx="6138651" cy="2744973"/>
            <wp:effectExtent l="0" t="0" r="0" b="0"/>
            <wp:docPr id="108821574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215749" name="Picture 1" descr="A graph of a graph&#10;&#10;Description automatically generated with medium confidence"/>
                    <pic:cNvPicPr/>
                  </pic:nvPicPr>
                  <pic:blipFill>
                    <a:blip r:embed="rId257"/>
                    <a:stretch>
                      <a:fillRect/>
                    </a:stretch>
                  </pic:blipFill>
                  <pic:spPr>
                    <a:xfrm>
                      <a:off x="0" y="0"/>
                      <a:ext cx="6144930" cy="2747781"/>
                    </a:xfrm>
                    <a:prstGeom prst="rect">
                      <a:avLst/>
                    </a:prstGeom>
                  </pic:spPr>
                </pic:pic>
              </a:graphicData>
            </a:graphic>
          </wp:inline>
        </w:drawing>
      </w:r>
    </w:p>
    <w:p w14:paraId="546008F5" w14:textId="77777777" w:rsidR="0039445F" w:rsidRDefault="0039445F" w:rsidP="0039445F">
      <w:pPr>
        <w:rPr>
          <w:lang w:val="en-GB"/>
        </w:rPr>
      </w:pPr>
      <w:r w:rsidRPr="00A452F2">
        <w:rPr>
          <w:lang w:val="en-GB"/>
        </w:rPr>
        <w:t xml:space="preserve">This is the </w:t>
      </w:r>
      <w:r w:rsidRPr="00EE7C49">
        <w:rPr>
          <w:i/>
          <w:iCs/>
          <w:color w:val="00B0F0"/>
          <w:lang w:val="en-GB"/>
        </w:rPr>
        <w:t>only</w:t>
      </w:r>
      <w:r w:rsidRPr="00EE7C49">
        <w:rPr>
          <w:color w:val="00B0F0"/>
          <w:lang w:val="en-GB"/>
        </w:rPr>
        <w:t xml:space="preserve"> </w:t>
      </w:r>
      <w:r w:rsidRPr="00A452F2">
        <w:rPr>
          <w:lang w:val="en-GB"/>
        </w:rPr>
        <w:t>performance counter for memory. Everything else does not actually measure latency</w:t>
      </w:r>
      <w:r>
        <w:rPr>
          <w:lang w:val="en-GB"/>
        </w:rPr>
        <w:t xml:space="preserve">. They measure </w:t>
      </w:r>
      <w:r w:rsidRPr="00A452F2">
        <w:rPr>
          <w:lang w:val="en-GB"/>
        </w:rPr>
        <w:t>utilization</w:t>
      </w:r>
      <w:r>
        <w:rPr>
          <w:lang w:val="en-GB"/>
        </w:rPr>
        <w:t xml:space="preserve">, because </w:t>
      </w:r>
      <w:r w:rsidRPr="00A452F2">
        <w:rPr>
          <w:lang w:val="en-GB"/>
        </w:rPr>
        <w:t>the</w:t>
      </w:r>
      <w:r>
        <w:rPr>
          <w:lang w:val="en-GB"/>
        </w:rPr>
        <w:t>y</w:t>
      </w:r>
      <w:r w:rsidRPr="00A452F2">
        <w:rPr>
          <w:lang w:val="en-GB"/>
        </w:rPr>
        <w:t xml:space="preserve"> measure the </w:t>
      </w:r>
      <w:r>
        <w:rPr>
          <w:lang w:val="en-GB"/>
        </w:rPr>
        <w:t xml:space="preserve">disk </w:t>
      </w:r>
      <w:r w:rsidRPr="00A452F2">
        <w:rPr>
          <w:lang w:val="en-GB"/>
        </w:rPr>
        <w:t>space</w:t>
      </w:r>
      <w:r>
        <w:rPr>
          <w:lang w:val="en-GB"/>
        </w:rPr>
        <w:t xml:space="preserve"> occupied</w:t>
      </w:r>
      <w:r w:rsidRPr="00A452F2">
        <w:rPr>
          <w:lang w:val="en-GB"/>
        </w:rPr>
        <w:t xml:space="preserve">. None captures the performance, which is how fast that </w:t>
      </w:r>
      <w:r>
        <w:rPr>
          <w:lang w:val="en-GB"/>
        </w:rPr>
        <w:t xml:space="preserve">memory </w:t>
      </w:r>
      <w:r w:rsidRPr="00A452F2">
        <w:rPr>
          <w:lang w:val="en-GB"/>
        </w:rPr>
        <w:t>page is made available</w:t>
      </w:r>
      <w:r>
        <w:rPr>
          <w:lang w:val="en-GB"/>
        </w:rPr>
        <w:t xml:space="preserve"> to the CPU.</w:t>
      </w:r>
    </w:p>
    <w:p w14:paraId="0344850F" w14:textId="77777777" w:rsidR="0039445F" w:rsidRPr="00A452F2" w:rsidRDefault="0039445F" w:rsidP="0039445F">
      <w:pPr>
        <w:rPr>
          <w:lang w:val="en-GB"/>
        </w:rPr>
      </w:pPr>
      <w:r w:rsidRPr="00A452F2">
        <w:rPr>
          <w:lang w:val="en-GB"/>
        </w:rPr>
        <w:t>Consider the hard disk space occupied. A 90% utilization of the space is not slower than 10%. It’s a capacity issue, not performance.</w:t>
      </w:r>
    </w:p>
    <w:p w14:paraId="76B1530F" w14:textId="77777777" w:rsidR="0039445F" w:rsidRPr="00A452F2" w:rsidRDefault="0039445F" w:rsidP="0039445F">
      <w:pPr>
        <w:rPr>
          <w:lang w:val="en-GB"/>
        </w:rPr>
      </w:pPr>
      <w:r w:rsidRPr="00A452F2">
        <w:rPr>
          <w:lang w:val="en-GB"/>
        </w:rPr>
        <w:t xml:space="preserve">If a page is not in the physical DIMM, the VM has to wait longer. It could be in Host Cache, Swapped or Compressed. It will take longer than usual. vSphere tracks this in 2 </w:t>
      </w:r>
      <w:r>
        <w:rPr>
          <w:lang w:val="en-GB"/>
        </w:rPr>
        <w:t>metrics</w:t>
      </w:r>
      <w:r w:rsidRPr="00A452F2">
        <w:rPr>
          <w:lang w:val="en-GB"/>
        </w:rPr>
        <w:t xml:space="preserve">: CPU Swap Wait and RAM Latency. </w:t>
      </w:r>
    </w:p>
    <w:p w14:paraId="0BCC52A7" w14:textId="77777777" w:rsidR="0039445F" w:rsidRPr="00A452F2" w:rsidRDefault="0039445F" w:rsidP="0039445F">
      <w:pPr>
        <w:pStyle w:val="Bullet"/>
        <w:rPr>
          <w:lang w:val="en-GB"/>
        </w:rPr>
      </w:pPr>
      <w:r w:rsidRPr="00A452F2">
        <w:rPr>
          <w:lang w:val="en-GB"/>
        </w:rPr>
        <w:t>CPU Swap Wait tracks the time for Swapped In.</w:t>
      </w:r>
    </w:p>
    <w:p w14:paraId="388B7FF3" w14:textId="77777777" w:rsidR="0039445F" w:rsidRPr="00A452F2" w:rsidRDefault="0039445F" w:rsidP="0039445F">
      <w:pPr>
        <w:pStyle w:val="Bullet"/>
        <w:rPr>
          <w:lang w:val="en-GB"/>
        </w:rPr>
      </w:pPr>
      <w:r w:rsidRPr="00A452F2">
        <w:rPr>
          <w:lang w:val="en-GB"/>
        </w:rPr>
        <w:t>RAM Latency tracks the</w:t>
      </w:r>
      <w:r>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w:t>
      </w:r>
      <w:r>
        <w:rPr>
          <w:lang w:val="en-GB"/>
        </w:rPr>
        <w:t>VCF Operations</w:t>
      </w:r>
      <w:r w:rsidRPr="00A452F2">
        <w:rPr>
          <w:lang w:val="en-GB"/>
        </w:rPr>
        <w:t xml:space="preserve"> VM Memory Contention </w:t>
      </w:r>
      <w:r>
        <w:rPr>
          <w:lang w:val="en-GB"/>
        </w:rPr>
        <w:t xml:space="preserve">metric </w:t>
      </w:r>
      <w:r w:rsidRPr="00A452F2">
        <w:rPr>
          <w:lang w:val="en-GB"/>
        </w:rPr>
        <w:t xml:space="preserve">maps to this. </w:t>
      </w:r>
    </w:p>
    <w:p w14:paraId="5AB8585B" w14:textId="77777777" w:rsidR="0039445F" w:rsidRPr="00A452F2" w:rsidRDefault="0039445F" w:rsidP="0039445F">
      <w:pPr>
        <w:rPr>
          <w:lang w:val="en-GB"/>
        </w:rPr>
      </w:pPr>
      <w:r w:rsidRPr="00A452F2">
        <w:rPr>
          <w:lang w:val="en-GB"/>
        </w:rPr>
        <w:t xml:space="preserve">Latency is </w:t>
      </w:r>
      <w:r>
        <w:rPr>
          <w:lang w:val="en-GB"/>
        </w:rPr>
        <w:t xml:space="preserve">&gt;1000x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Pr>
          <w:lang w:val="en-GB"/>
        </w:rPr>
        <w:t>s.</w:t>
      </w:r>
      <w:r w:rsidRPr="006A554B">
        <w:rPr>
          <w:lang w:val="en-GB"/>
        </w:rPr>
        <w:t xml:space="preserve"> </w:t>
      </w:r>
      <w:r w:rsidRPr="00A452F2">
        <w:rPr>
          <w:lang w:val="en-GB"/>
        </w:rPr>
        <w:t>Windows/Linux does not track memory latency</w:t>
      </w:r>
      <w:r>
        <w:rPr>
          <w:lang w:val="en-GB"/>
        </w:rPr>
        <w:t xml:space="preserve">. </w:t>
      </w:r>
      <w:r w:rsidRPr="00A452F2">
        <w:rPr>
          <w:lang w:val="en-GB"/>
        </w:rPr>
        <w:t>The closest counter is perhaps page fault. The question is does page fault includes prefetch?</w:t>
      </w:r>
      <w:r>
        <w:rPr>
          <w:lang w:val="en-GB"/>
        </w:rPr>
        <w:t xml:space="preserve"> If you know, let me know please.</w:t>
      </w:r>
    </w:p>
    <w:p w14:paraId="6D22750C" w14:textId="77777777" w:rsidR="0039445F" w:rsidRPr="00A452F2" w:rsidRDefault="0039445F" w:rsidP="0039445F">
      <w:pPr>
        <w:rPr>
          <w:lang w:val="en-GB"/>
        </w:rPr>
      </w:pPr>
      <w:r>
        <w:rPr>
          <w:lang w:val="en-GB"/>
        </w:rPr>
        <w:t xml:space="preserve">This counter has the effect of </w:t>
      </w:r>
      <w:r w:rsidRPr="00A452F2">
        <w:rPr>
          <w:lang w:val="en-GB"/>
        </w:rPr>
        <w:t xml:space="preserve">reduced value of the Compressed metric and/or Swapped </w:t>
      </w:r>
      <w:proofErr w:type="gramStart"/>
      <w:r w:rsidRPr="00A452F2">
        <w:rPr>
          <w:lang w:val="en-GB"/>
        </w:rPr>
        <w:t>metric, and</w:t>
      </w:r>
      <w:proofErr w:type="gramEnd"/>
      <w:r w:rsidRPr="00A452F2">
        <w:rPr>
          <w:lang w:val="en-GB"/>
        </w:rPr>
        <w:t xml:space="preserve"> increase</w:t>
      </w:r>
      <w:r>
        <w:rPr>
          <w:lang w:val="en-GB"/>
        </w:rPr>
        <w:t>d</w:t>
      </w:r>
      <w:r w:rsidRPr="00A452F2">
        <w:rPr>
          <w:lang w:val="en-GB"/>
        </w:rPr>
        <w:t xml:space="preserve"> the value of Consumed &amp; Granted</w:t>
      </w:r>
      <w:r>
        <w:rPr>
          <w:lang w:val="en-GB"/>
        </w:rPr>
        <w:t>.</w:t>
      </w:r>
    </w:p>
    <w:p w14:paraId="5DF12CF7" w14:textId="77777777" w:rsidR="0039445F" w:rsidRDefault="0039445F" w:rsidP="0039445F">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0856F73F" w14:textId="77777777" w:rsidR="0039445F" w:rsidRDefault="0039445F" w:rsidP="0039445F">
      <w:r>
        <w:t>Actions you can do to address high value:</w:t>
      </w:r>
    </w:p>
    <w:p w14:paraId="0B57D480" w14:textId="77777777" w:rsidR="0039445F" w:rsidRDefault="0039445F" w:rsidP="0039445F">
      <w:pPr>
        <w:pStyle w:val="Bullet"/>
      </w:pPr>
      <w:r>
        <w:t>Store vswp file on higher throughput, lower latency storage, such as using Host Swap Cache.</w:t>
      </w:r>
    </w:p>
    <w:p w14:paraId="437FF736" w14:textId="77777777" w:rsidR="0039445F" w:rsidRDefault="0039445F" w:rsidP="0039445F">
      <w:pPr>
        <w:pStyle w:val="Bullet"/>
      </w:pPr>
      <w:r>
        <w:lastRenderedPageBreak/>
        <w:t>Increase memory shares and/or reservation to decrease amount of swapping. If the VM belongs to a resource pool, ensure the resource pool has sufficient for all its VMs.</w:t>
      </w:r>
    </w:p>
    <w:p w14:paraId="1F3B9BC0" w14:textId="77777777" w:rsidR="0039445F" w:rsidRDefault="0039445F" w:rsidP="0039445F">
      <w:pPr>
        <w:pStyle w:val="Bullet"/>
      </w:pPr>
      <w:r>
        <w:t>Reduce assigned memory. By rightsizing, you reduce the size of memory reclamation, hence minimizing the risk.</w:t>
      </w:r>
    </w:p>
    <w:p w14:paraId="4CD2D304" w14:textId="77777777" w:rsidR="0039445F" w:rsidRDefault="0039445F" w:rsidP="0039445F">
      <w:pPr>
        <w:pStyle w:val="Bullet"/>
      </w:pPr>
      <w:r>
        <w:t xml:space="preserve">Remove VM Limit. </w:t>
      </w:r>
    </w:p>
    <w:p w14:paraId="4EF6181E" w14:textId="77777777" w:rsidR="0039445F" w:rsidRDefault="0039445F" w:rsidP="0039445F">
      <w:pPr>
        <w:pStyle w:val="Bullet"/>
      </w:pPr>
      <w:r>
        <w:t xml:space="preserve">Unswap the swapped memory. You cannot do this via API, but you can issue the command manually. Review </w:t>
      </w:r>
      <w:hyperlink r:id="rId258" w:history="1">
        <w:r w:rsidRPr="00CA5929">
          <w:rPr>
            <w:rStyle w:val="Hyperlink"/>
          </w:rPr>
          <w:t>this article</w:t>
        </w:r>
      </w:hyperlink>
      <w:r>
        <w:t xml:space="preserve"> by Duncan Epping and </w:t>
      </w:r>
      <w:hyperlink r:id="rId259" w:history="1">
        <w:r w:rsidRPr="00D97BE9">
          <w:rPr>
            <w:rStyle w:val="Hyperlink"/>
          </w:rPr>
          <w:t>Valentin Bondzio</w:t>
        </w:r>
      </w:hyperlink>
      <w:r>
        <w:t>.</w:t>
      </w:r>
    </w:p>
    <w:p w14:paraId="520824AB" w14:textId="77777777" w:rsidR="0039445F" w:rsidRDefault="0039445F" w:rsidP="0039445F">
      <w:pPr>
        <w:pStyle w:val="Bullet"/>
      </w:pPr>
      <w:r>
        <w:t xml:space="preserve">If possible, reboot the VM as part of regular maintenance. This will eliminate the swap file, hence avoiding future, unexpected swap </w:t>
      </w:r>
      <w:proofErr w:type="gramStart"/>
      <w:r>
        <w:t>wait</w:t>
      </w:r>
      <w:proofErr w:type="gramEnd"/>
      <w:r>
        <w:t xml:space="preserve"> on that swapped page. Note this does guarantee the same page to be swapped out again.</w:t>
      </w:r>
    </w:p>
    <w:p w14:paraId="1D7391EF" w14:textId="77777777" w:rsidR="0039445F" w:rsidRPr="00FD7E16" w:rsidRDefault="0039445F" w:rsidP="0039445F">
      <w:pPr>
        <w:pStyle w:val="Heading5"/>
      </w:pPr>
      <w:r w:rsidRPr="00FD7E16">
        <w:t>Best Practice</w:t>
      </w:r>
    </w:p>
    <w:p w14:paraId="75B2412F" w14:textId="77777777" w:rsidR="0039445F" w:rsidRDefault="0039445F" w:rsidP="0039445F">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basically see a flat line. That would be a lot of line charts, so I’m using a pie chart to </w:t>
      </w:r>
      <w:r>
        <w:rPr>
          <w:lang w:val="en-GB"/>
        </w:rPr>
        <w:t>analyze</w:t>
      </w:r>
      <w:r w:rsidRPr="4CAB3972">
        <w:rPr>
          <w:lang w:val="en-GB"/>
        </w:rPr>
        <w:t xml:space="preserve"> 2441 VM in the last 4 months. For each VM, I took the highest value in the last 4 months. Only 13</w:t>
      </w:r>
      <w:r>
        <w:rPr>
          <w:lang w:val="en-GB"/>
        </w:rPr>
        <w:t xml:space="preserve"> </w:t>
      </w:r>
      <w:r w:rsidRPr="4CAB3972">
        <w:rPr>
          <w:lang w:val="en-GB"/>
        </w:rPr>
        <w:t xml:space="preserve">VM had its worst VM Contention above 1%. </w:t>
      </w:r>
    </w:p>
    <w:p w14:paraId="527B8D3A" w14:textId="77777777" w:rsidR="0039445F" w:rsidRPr="00A452F2" w:rsidRDefault="0039445F" w:rsidP="0039445F">
      <w:pPr>
        <w:pStyle w:val="Tablecontent"/>
      </w:pPr>
      <w:r>
        <w:rPr>
          <w:noProof/>
        </w:rPr>
        <w:drawing>
          <wp:inline distT="0" distB="0" distL="0" distR="0" wp14:anchorId="17302B1A" wp14:editId="2DF23C0B">
            <wp:extent cx="6098399" cy="4323536"/>
            <wp:effectExtent l="0" t="0" r="0" b="1270"/>
            <wp:docPr id="606394303" name="Picture 60639430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3" name="Picture 606394303" descr="A screenshot of a computer screen&#10;&#10;Description automatically generated"/>
                    <pic:cNvPicPr/>
                  </pic:nvPicPr>
                  <pic:blipFill>
                    <a:blip r:embed="rId260">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68E5CC4D" w14:textId="77777777" w:rsidR="0039445F" w:rsidRPr="00A452F2" w:rsidRDefault="0039445F" w:rsidP="0039445F">
      <w:pPr>
        <w:pStyle w:val="Heading4"/>
      </w:pPr>
      <w:bookmarkStart w:id="51" w:name="_Granted"/>
      <w:bookmarkStart w:id="52" w:name="_Balloon"/>
      <w:bookmarkEnd w:id="51"/>
      <w:bookmarkEnd w:id="52"/>
      <w:r w:rsidRPr="00A452F2">
        <w:lastRenderedPageBreak/>
        <w:t>Balloon</w:t>
      </w:r>
    </w:p>
    <w:p w14:paraId="52DB84D5" w14:textId="4378FB63" w:rsidR="0039445F" w:rsidRDefault="0039445F" w:rsidP="0039445F">
      <w:pPr>
        <w:rPr>
          <w:lang w:val="en-GB"/>
        </w:rPr>
      </w:pPr>
      <w:r w:rsidRPr="00A452F2">
        <w:rPr>
          <w:lang w:val="en-GB"/>
        </w:rPr>
        <w:t xml:space="preserve">Balloon is </w:t>
      </w:r>
      <w:r>
        <w:rPr>
          <w:lang w:val="en-GB"/>
        </w:rPr>
        <w:t>an application (</w:t>
      </w:r>
      <w:r w:rsidRPr="00A452F2">
        <w:rPr>
          <w:lang w:val="en-GB"/>
        </w:rPr>
        <w:t>kernel driver</w:t>
      </w:r>
      <w:r>
        <w:rPr>
          <w:lang w:val="en-GB"/>
        </w:rPr>
        <w:t xml:space="preserve"> to be precise) running inside the </w:t>
      </w:r>
      <w:r w:rsidRPr="00A452F2">
        <w:rPr>
          <w:lang w:val="en-GB"/>
        </w:rPr>
        <w:t>Guest OS</w:t>
      </w:r>
      <w:r>
        <w:rPr>
          <w:lang w:val="en-GB"/>
        </w:rPr>
        <w:t xml:space="preserve">, but it can take instruction from </w:t>
      </w:r>
      <w:r w:rsidR="003C2BFA">
        <w:rPr>
          <w:lang w:val="en-GB"/>
        </w:rPr>
        <w:t>the kernel</w:t>
      </w:r>
      <w:r>
        <w:rPr>
          <w:lang w:val="en-GB"/>
        </w:rPr>
        <w:t xml:space="preserve"> to inflate/deflate</w:t>
      </w:r>
      <w:r w:rsidRPr="00A452F2">
        <w:rPr>
          <w:lang w:val="en-GB"/>
        </w:rPr>
        <w:t xml:space="preserve">. </w:t>
      </w:r>
    </w:p>
    <w:p w14:paraId="4A83B792" w14:textId="77777777" w:rsidR="0039445F" w:rsidRPr="00A452F2" w:rsidRDefault="0039445F" w:rsidP="0039445F">
      <w:pPr>
        <w:rPr>
          <w:lang w:val="en-GB"/>
        </w:rPr>
      </w:pPr>
      <w:r>
        <w:rPr>
          <w:lang w:val="en-GB"/>
        </w:rPr>
        <w:t xml:space="preserve">When it receives an instruction to inflate, it asks the Guest OS to </w:t>
      </w:r>
      <w:r w:rsidRPr="00A452F2">
        <w:rPr>
          <w:lang w:val="en-GB"/>
        </w:rPr>
        <w:t xml:space="preserve">allocate memory </w:t>
      </w:r>
      <w:r>
        <w:rPr>
          <w:lang w:val="en-GB"/>
        </w:rPr>
        <w:t>to it</w:t>
      </w:r>
      <w:r w:rsidRPr="00A452F2">
        <w:rPr>
          <w:lang w:val="en-GB"/>
        </w:rPr>
        <w:t xml:space="preserve">. This memory in the Guest OS is not backed up by physical memory in ESXi, hence it is available for other VMs. When ESXi is no longer under memory pressure, it will notify </w:t>
      </w:r>
      <w:r>
        <w:rPr>
          <w:lang w:val="en-GB"/>
        </w:rPr>
        <w:t xml:space="preserve">the </w:t>
      </w:r>
      <w:r w:rsidRPr="00A452F2">
        <w:rPr>
          <w:lang w:val="en-GB"/>
        </w:rPr>
        <w:t>Balloon</w:t>
      </w:r>
      <w:r>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3A262DDD" w14:textId="77777777" w:rsidR="0039445F" w:rsidRPr="00A452F2" w:rsidRDefault="0039445F" w:rsidP="0039445F">
      <w:pPr>
        <w:rPr>
          <w:lang w:val="en-GB"/>
        </w:rPr>
      </w:pPr>
      <w:r>
        <w:rPr>
          <w:lang w:val="en-GB"/>
        </w:rPr>
        <w:t xml:space="preserve">It is the </w:t>
      </w:r>
      <w:r w:rsidRPr="00A452F2">
        <w:rPr>
          <w:lang w:val="en-GB"/>
        </w:rPr>
        <w:t xml:space="preserve">Guest OS </w:t>
      </w:r>
      <w:r>
        <w:rPr>
          <w:lang w:val="en-GB"/>
        </w:rPr>
        <w:t xml:space="preserve">that </w:t>
      </w:r>
      <w:r w:rsidRPr="00A452F2">
        <w:rPr>
          <w:lang w:val="en-GB"/>
        </w:rPr>
        <w:t>initiate</w:t>
      </w:r>
      <w:r>
        <w:rPr>
          <w:lang w:val="en-GB"/>
        </w:rPr>
        <w:t>s</w:t>
      </w:r>
      <w:r w:rsidRPr="00A452F2">
        <w:rPr>
          <w:lang w:val="en-GB"/>
        </w:rPr>
        <w:t xml:space="preserve"> memory reallocation. Therefore, it is possible to have a balloon target value of 0 and </w:t>
      </w:r>
      <w:r>
        <w:rPr>
          <w:lang w:val="en-GB"/>
        </w:rPr>
        <w:t xml:space="preserve">present </w:t>
      </w:r>
      <w:r w:rsidRPr="00A452F2">
        <w:rPr>
          <w:lang w:val="en-GB"/>
        </w:rPr>
        <w:t>balloon value greater than 0.</w:t>
      </w:r>
      <w:r>
        <w:rPr>
          <w:lang w:val="en-GB"/>
        </w:rPr>
        <w:t xml:space="preserve"> The counter </w:t>
      </w:r>
      <w:r w:rsidRPr="00EC4E91">
        <w:rPr>
          <w:b/>
          <w:bCs/>
          <w:color w:val="00B0F0"/>
          <w:lang w:val="en-GB"/>
        </w:rPr>
        <w:t>Balloon Target</w:t>
      </w:r>
      <w:r w:rsidRPr="00EC4E91">
        <w:rPr>
          <w:color w:val="00B0F0"/>
          <w:lang w:val="en-GB"/>
        </w:rPr>
        <w:t xml:space="preserve"> </w:t>
      </w:r>
      <w:r>
        <w:rPr>
          <w:lang w:val="en-GB"/>
        </w:rPr>
        <w:t>tracks this target, so i</w:t>
      </w:r>
      <w:r w:rsidRPr="00A641F6">
        <w:rPr>
          <w:lang w:val="en-GB"/>
        </w:rPr>
        <w:t>f you see a nonzero value in this counter, it means that the</w:t>
      </w:r>
      <w:r>
        <w:rPr>
          <w:lang w:val="en-GB"/>
        </w:rPr>
        <w:t xml:space="preserve"> </w:t>
      </w:r>
      <w:r w:rsidRPr="00A641F6">
        <w:rPr>
          <w:lang w:val="en-GB"/>
        </w:rPr>
        <w:t>hypervisor has asked this VM to give back memory via the VM balloon</w:t>
      </w:r>
      <w:r>
        <w:rPr>
          <w:lang w:val="en-GB"/>
        </w:rPr>
        <w:t xml:space="preserve"> </w:t>
      </w:r>
      <w:r w:rsidRPr="00A641F6">
        <w:rPr>
          <w:lang w:val="en-GB"/>
        </w:rPr>
        <w:t xml:space="preserve">driver. </w:t>
      </w:r>
    </w:p>
    <w:p w14:paraId="65BA383F" w14:textId="77777777" w:rsidR="0039445F" w:rsidRPr="00A452F2" w:rsidRDefault="0039445F" w:rsidP="0039445F">
      <w:pPr>
        <w:rPr>
          <w:lang w:val="en-GB"/>
        </w:rPr>
      </w:pPr>
      <w:r w:rsidRPr="00A452F2">
        <w:rPr>
          <w:lang w:val="en-GB"/>
        </w:rPr>
        <w:t xml:space="preserve">Just because Balloon asks for 1 GB of RAM, does not mean ESXi gets 1 GB of RAM to be freed. It can be less if there is TPS. </w:t>
      </w:r>
    </w:p>
    <w:p w14:paraId="340CB53C" w14:textId="77777777" w:rsidR="0039445F" w:rsidRDefault="0039445F" w:rsidP="0039445F">
      <w:pPr>
        <w:rPr>
          <w:lang w:val="en-GB"/>
        </w:rPr>
      </w:pPr>
      <w:r w:rsidRPr="00A452F2">
        <w:rPr>
          <w:lang w:val="en-GB"/>
        </w:rPr>
        <w:t xml:space="preserve">Guest OS will start allocating from the Free Pages. If insufficient, it will take from Cache, then Modified, then In Use. </w:t>
      </w:r>
    </w:p>
    <w:p w14:paraId="66918B4C" w14:textId="77777777" w:rsidR="0039445F" w:rsidRDefault="0039445F" w:rsidP="0039445F">
      <w:pPr>
        <w:rPr>
          <w:lang w:val="en-GB"/>
        </w:rPr>
      </w:pPr>
      <w:r w:rsidRPr="00A452F2">
        <w:rPr>
          <w:lang w:val="en-GB"/>
        </w:rPr>
        <w:t>To use ballooning, Guest OS must be configured with sufficient swap space.</w:t>
      </w:r>
    </w:p>
    <w:p w14:paraId="7899CDE7" w14:textId="77777777" w:rsidR="0039445F" w:rsidRPr="00A452F2" w:rsidRDefault="0039445F" w:rsidP="0039445F">
      <w:pPr>
        <w:rPr>
          <w:lang w:val="en-GB"/>
        </w:rPr>
      </w:pPr>
      <w:r>
        <w:rPr>
          <w:lang w:val="en-GB"/>
        </w:rPr>
        <w:t>How much will be asked depends on Idle Memory Tax. I do not recommend playing with this setting.</w:t>
      </w:r>
    </w:p>
    <w:p w14:paraId="3F7D1B51" w14:textId="77777777" w:rsidR="0039445F" w:rsidRDefault="0039445F" w:rsidP="0039445F">
      <w:pPr>
        <w:pStyle w:val="Heading5"/>
      </w:pPr>
      <w:r>
        <w:t>Performance Impact</w:t>
      </w:r>
    </w:p>
    <w:p w14:paraId="3D8DCAC4" w14:textId="77777777" w:rsidR="0039445F" w:rsidRDefault="0039445F" w:rsidP="0039445F">
      <w:pPr>
        <w:rPr>
          <w:lang w:val="en-GB"/>
        </w:rPr>
      </w:pPr>
      <w:r>
        <w:rPr>
          <w:lang w:val="en-GB"/>
        </w:rPr>
        <w:t xml:space="preserve">Balloon by itself does </w:t>
      </w:r>
      <w:r w:rsidRPr="00120E6E">
        <w:rPr>
          <w:i/>
          <w:iCs/>
          <w:color w:val="FF0000"/>
          <w:lang w:val="en-GB"/>
        </w:rPr>
        <w:t>not</w:t>
      </w:r>
      <w:r w:rsidRPr="00120E6E">
        <w:rPr>
          <w:color w:val="FF0000"/>
          <w:lang w:val="en-GB"/>
        </w:rPr>
        <w:t xml:space="preserve"> </w:t>
      </w:r>
      <w:r>
        <w:rPr>
          <w:lang w:val="en-GB"/>
        </w:rPr>
        <w:t>cause performance problem. What will cause performance is when the ballooned page is requested by Windows or Linux. The following shows a VM that is heavily ballooned as limit was imposed on it. Notice the actual performance happens rarely.</w:t>
      </w:r>
    </w:p>
    <w:p w14:paraId="03A8A0F7" w14:textId="77777777" w:rsidR="0039445F" w:rsidRPr="00A452F2" w:rsidRDefault="0039445F" w:rsidP="0039445F">
      <w:pPr>
        <w:rPr>
          <w:lang w:val="en-GB"/>
        </w:rPr>
      </w:pPr>
      <w:r>
        <w:rPr>
          <w:noProof/>
        </w:rPr>
        <w:drawing>
          <wp:inline distT="0" distB="0" distL="0" distR="0" wp14:anchorId="40F6434B" wp14:editId="4D74C284">
            <wp:extent cx="6040380" cy="2361670"/>
            <wp:effectExtent l="0" t="0" r="0" b="635"/>
            <wp:docPr id="606394181" name="Picture 60639418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1" name="Picture 606394181" descr="A screenshot of a graph&#10;&#10;Description automatically generated"/>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6048703" cy="2364924"/>
                    </a:xfrm>
                    <a:prstGeom prst="rect">
                      <a:avLst/>
                    </a:prstGeom>
                  </pic:spPr>
                </pic:pic>
              </a:graphicData>
            </a:graphic>
          </wp:inline>
        </w:drawing>
      </w:r>
    </w:p>
    <w:p w14:paraId="7733DC73" w14:textId="77777777" w:rsidR="0039445F" w:rsidRDefault="0039445F" w:rsidP="0039445F">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Pr>
          <w:lang w:val="en-GB"/>
        </w:rPr>
        <w:t>4</w:t>
      </w:r>
      <w:r w:rsidRPr="001C2FDC">
        <w:rPr>
          <w:lang w:val="en-GB"/>
        </w:rPr>
        <w:t xml:space="preserve"> GB of RAM than on</w:t>
      </w:r>
      <w:r>
        <w:rPr>
          <w:lang w:val="en-GB"/>
        </w:rPr>
        <w:t xml:space="preserve"> </w:t>
      </w:r>
      <w:r w:rsidRPr="001C2FDC">
        <w:rPr>
          <w:lang w:val="en-GB"/>
        </w:rPr>
        <w:t xml:space="preserve">one with </w:t>
      </w:r>
      <w:r>
        <w:rPr>
          <w:lang w:val="en-GB"/>
        </w:rPr>
        <w:t>512</w:t>
      </w:r>
      <w:r w:rsidRPr="001C2FDC">
        <w:rPr>
          <w:lang w:val="en-GB"/>
        </w:rPr>
        <w:t xml:space="preserve"> GB.</w:t>
      </w:r>
    </w:p>
    <w:p w14:paraId="1B9D14E0" w14:textId="77777777" w:rsidR="0039445F" w:rsidRDefault="0039445F" w:rsidP="0039445F">
      <w:pPr>
        <w:rPr>
          <w:lang w:val="en-GB"/>
        </w:rPr>
      </w:pPr>
      <w:r>
        <w:rPr>
          <w:lang w:val="en-GB"/>
        </w:rPr>
        <w:t xml:space="preserve">How high? </w:t>
      </w:r>
    </w:p>
    <w:p w14:paraId="74369AD5" w14:textId="77777777" w:rsidR="0039445F" w:rsidRDefault="0039445F" w:rsidP="0039445F">
      <w:pPr>
        <w:rPr>
          <w:lang w:val="en-GB"/>
        </w:rPr>
      </w:pPr>
      <w:r>
        <w:rPr>
          <w:lang w:val="en-GB"/>
        </w:rPr>
        <w:lastRenderedPageBreak/>
        <w:t>Let’s take a VM and plot its value over time. The VM is configured with 16 GB memory. As you can see, the value in the last 4 weeks is a constant 16 GB.</w:t>
      </w:r>
    </w:p>
    <w:p w14:paraId="6DDEC5D4" w14:textId="77777777" w:rsidR="0039445F" w:rsidRDefault="0039445F" w:rsidP="0039445F">
      <w:pPr>
        <w:rPr>
          <w:lang w:val="en-GB"/>
        </w:rPr>
      </w:pPr>
      <w:r w:rsidRPr="00B558AB">
        <w:rPr>
          <w:noProof/>
          <w:lang w:val="en-GB"/>
        </w:rPr>
        <w:drawing>
          <wp:inline distT="0" distB="0" distL="0" distR="0" wp14:anchorId="5481EE5C" wp14:editId="5A1256E6">
            <wp:extent cx="6013682" cy="761335"/>
            <wp:effectExtent l="0" t="0" r="0" b="1270"/>
            <wp:docPr id="918289649" name="Picture 918289649" descr="A purpl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9" name="Picture 918289649" descr="A purple line on a white background&#10;&#10;Description automatically generated"/>
                    <pic:cNvPicPr/>
                  </pic:nvPicPr>
                  <pic:blipFill>
                    <a:blip r:embed="rId262"/>
                    <a:stretch>
                      <a:fillRect/>
                    </a:stretch>
                  </pic:blipFill>
                  <pic:spPr>
                    <a:xfrm>
                      <a:off x="0" y="0"/>
                      <a:ext cx="6036307" cy="764199"/>
                    </a:xfrm>
                    <a:prstGeom prst="rect">
                      <a:avLst/>
                    </a:prstGeom>
                  </pic:spPr>
                </pic:pic>
              </a:graphicData>
            </a:graphic>
          </wp:inline>
        </w:drawing>
      </w:r>
    </w:p>
    <w:p w14:paraId="165837F3" w14:textId="77777777" w:rsidR="0039445F" w:rsidRDefault="0039445F" w:rsidP="0039445F">
      <w:pPr>
        <w:rPr>
          <w:lang w:val="en-GB"/>
        </w:rPr>
      </w:pPr>
      <w:r>
        <w:rPr>
          <w:lang w:val="en-GB"/>
        </w:rPr>
        <w:t>The line is a perfect flat. Both the Highest value and Lowest value show 16,384 MB.</w:t>
      </w:r>
    </w:p>
    <w:p w14:paraId="51672856" w14:textId="77777777" w:rsidR="0039445F" w:rsidRDefault="0039445F" w:rsidP="0039445F">
      <w:pPr>
        <w:rPr>
          <w:lang w:val="en-GB"/>
        </w:rPr>
      </w:pPr>
      <w:r>
        <w:rPr>
          <w:lang w:val="en-GB"/>
        </w:rPr>
        <w:t>The VM was heavily ballooned. 63.66% of its memory was reclaimed. That’s a whopping 10,430 MB!</w:t>
      </w:r>
    </w:p>
    <w:p w14:paraId="7D835AE2" w14:textId="77777777" w:rsidR="0039445F" w:rsidRDefault="0039445F" w:rsidP="0039445F">
      <w:pPr>
        <w:rPr>
          <w:lang w:val="en-GB"/>
        </w:rPr>
      </w:pPr>
      <w:r w:rsidRPr="00BE4660">
        <w:rPr>
          <w:noProof/>
          <w:lang w:val="en-GB"/>
        </w:rPr>
        <w:drawing>
          <wp:inline distT="0" distB="0" distL="0" distR="0" wp14:anchorId="440B6A58" wp14:editId="073A8F14">
            <wp:extent cx="6080427" cy="805224"/>
            <wp:effectExtent l="0" t="0" r="0" b="0"/>
            <wp:docPr id="918289650" name="Picture 918289650" descr="A purple lin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0" name="Picture 918289650" descr="A purple line on a white surface&#10;&#10;Description automatically generated"/>
                    <pic:cNvPicPr/>
                  </pic:nvPicPr>
                  <pic:blipFill>
                    <a:blip r:embed="rId263"/>
                    <a:stretch>
                      <a:fillRect/>
                    </a:stretch>
                  </pic:blipFill>
                  <pic:spPr>
                    <a:xfrm>
                      <a:off x="0" y="0"/>
                      <a:ext cx="6091581" cy="806701"/>
                    </a:xfrm>
                    <a:prstGeom prst="rect">
                      <a:avLst/>
                    </a:prstGeom>
                  </pic:spPr>
                </pic:pic>
              </a:graphicData>
            </a:graphic>
          </wp:inline>
        </w:drawing>
      </w:r>
    </w:p>
    <w:p w14:paraId="334282AB" w14:textId="77777777" w:rsidR="0039445F" w:rsidRDefault="0039445F" w:rsidP="0039445F">
      <w:pPr>
        <w:rPr>
          <w:lang w:val="en-GB"/>
        </w:rPr>
      </w:pPr>
      <w:r>
        <w:rPr>
          <w:lang w:val="en-GB"/>
        </w:rPr>
        <w:t>Notice something strange.</w:t>
      </w:r>
    </w:p>
    <w:p w14:paraId="199BA99F" w14:textId="77777777" w:rsidR="0039445F" w:rsidRDefault="0039445F" w:rsidP="0039445F">
      <w:pPr>
        <w:rPr>
          <w:lang w:val="en-GB"/>
        </w:rPr>
      </w:pPr>
      <w:r>
        <w:rPr>
          <w:lang w:val="en-GB"/>
        </w:rPr>
        <w:t xml:space="preserve">The Ballooned did not change at all for 4 weeks. </w:t>
      </w:r>
    </w:p>
    <w:p w14:paraId="03C707E4" w14:textId="77777777" w:rsidR="0039445F" w:rsidRDefault="0039445F" w:rsidP="0039445F">
      <w:pPr>
        <w:rPr>
          <w:lang w:val="en-GB"/>
        </w:rPr>
      </w:pPr>
      <w:r>
        <w:rPr>
          <w:lang w:val="en-GB"/>
        </w:rPr>
        <w:t>That likely means the Guest OS is not active. It never needs any of those 10+ GB that was ballooned out.</w:t>
      </w:r>
    </w:p>
    <w:p w14:paraId="0586621D" w14:textId="77777777" w:rsidR="0039445F" w:rsidRDefault="0039445F" w:rsidP="0039445F">
      <w:pPr>
        <w:rPr>
          <w:lang w:val="en-GB"/>
        </w:rPr>
      </w:pPr>
      <w:r>
        <w:rPr>
          <w:lang w:val="en-GB"/>
        </w:rPr>
        <w:t>So Guest was playing with the remaining 6 GB. It never page in those pages.</w:t>
      </w:r>
    </w:p>
    <w:p w14:paraId="0F6EB36D" w14:textId="77777777" w:rsidR="0039445F" w:rsidRDefault="0039445F" w:rsidP="0039445F">
      <w:pPr>
        <w:rPr>
          <w:lang w:val="en-GB"/>
        </w:rPr>
      </w:pPr>
      <w:r>
        <w:rPr>
          <w:lang w:val="en-GB"/>
        </w:rPr>
        <w:t>So what do you expect if we plot Granted + Swapped + Compressed?</w:t>
      </w:r>
    </w:p>
    <w:p w14:paraId="24E61B9D" w14:textId="77777777" w:rsidR="0039445F" w:rsidRDefault="0039445F" w:rsidP="0039445F">
      <w:pPr>
        <w:rPr>
          <w:lang w:val="en-GB"/>
        </w:rPr>
      </w:pPr>
      <w:r>
        <w:rPr>
          <w:lang w:val="en-GB"/>
        </w:rPr>
        <w:t>You got it. A flat line.</w:t>
      </w:r>
    </w:p>
    <w:p w14:paraId="2ABE26A9" w14:textId="77777777" w:rsidR="0039445F" w:rsidRDefault="0039445F" w:rsidP="0039445F">
      <w:pPr>
        <w:rPr>
          <w:lang w:val="en-GB"/>
        </w:rPr>
      </w:pPr>
      <w:r w:rsidRPr="00670D18">
        <w:rPr>
          <w:noProof/>
          <w:lang w:val="en-GB"/>
        </w:rPr>
        <w:drawing>
          <wp:inline distT="0" distB="0" distL="0" distR="0" wp14:anchorId="406EBE89" wp14:editId="74841435">
            <wp:extent cx="6060403" cy="2374710"/>
            <wp:effectExtent l="0" t="0" r="0" b="6985"/>
            <wp:docPr id="918289648" name="Picture 918289648"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8" name="Picture 918289648" descr="A screen shot of a graph&#10;&#10;Description automatically generated"/>
                    <pic:cNvPicPr/>
                  </pic:nvPicPr>
                  <pic:blipFill>
                    <a:blip r:embed="rId264"/>
                    <a:stretch>
                      <a:fillRect/>
                    </a:stretch>
                  </pic:blipFill>
                  <pic:spPr>
                    <a:xfrm>
                      <a:off x="0" y="0"/>
                      <a:ext cx="6068655" cy="2377944"/>
                    </a:xfrm>
                    <a:prstGeom prst="rect">
                      <a:avLst/>
                    </a:prstGeom>
                  </pic:spPr>
                </pic:pic>
              </a:graphicData>
            </a:graphic>
          </wp:inline>
        </w:drawing>
      </w:r>
    </w:p>
    <w:p w14:paraId="5BDDE5F4" w14:textId="77777777" w:rsidR="0039445F" w:rsidRPr="00A452F2" w:rsidRDefault="0039445F" w:rsidP="0039445F">
      <w:pPr>
        <w:rPr>
          <w:lang w:val="en-GB"/>
        </w:rPr>
      </w:pPr>
    </w:p>
    <w:p w14:paraId="6ACBA332" w14:textId="77777777" w:rsidR="0039445F" w:rsidRDefault="0039445F" w:rsidP="0039445F">
      <w:pPr>
        <w:pStyle w:val="Heading5"/>
      </w:pPr>
      <w:r>
        <w:t>Capacity Impact</w:t>
      </w:r>
    </w:p>
    <w:p w14:paraId="2140A209" w14:textId="77777777" w:rsidR="0039445F" w:rsidRDefault="0039445F" w:rsidP="0039445F">
      <w:pPr>
        <w:rPr>
          <w:lang w:val="en-GB"/>
        </w:rPr>
      </w:pPr>
      <w:r w:rsidRPr="00A452F2">
        <w:rPr>
          <w:lang w:val="en-GB"/>
        </w:rPr>
        <w:t xml:space="preserve">Balloon is a memory request from ESXi. So it’s not part of the application. It should not be included in the Guest OS </w:t>
      </w:r>
      <w:proofErr w:type="gramStart"/>
      <w:r w:rsidRPr="00A452F2">
        <w:rPr>
          <w:lang w:val="en-GB"/>
        </w:rPr>
        <w:t>sizing,</w:t>
      </w:r>
      <w:proofErr w:type="gramEnd"/>
      <w:r w:rsidRPr="00A452F2">
        <w:rPr>
          <w:lang w:val="en-GB"/>
        </w:rPr>
        <w:t xml:space="preserve"> hence it’s not part of reclamation.</w:t>
      </w:r>
    </w:p>
    <w:p w14:paraId="47950A43" w14:textId="77777777" w:rsidR="0039445F" w:rsidRPr="00A452F2" w:rsidRDefault="0039445F" w:rsidP="0039445F">
      <w:pPr>
        <w:rPr>
          <w:lang w:val="en-GB"/>
        </w:rPr>
      </w:pPr>
      <w:r w:rsidRPr="00A452F2">
        <w:rPr>
          <w:lang w:val="en-GB"/>
        </w:rPr>
        <w:t>Balloon impacts the accuracy of Guest OS sizing. However, there is no way to measure it.</w:t>
      </w:r>
    </w:p>
    <w:p w14:paraId="3BB781C2" w14:textId="77777777" w:rsidR="0039445F" w:rsidRPr="00A452F2" w:rsidRDefault="0039445F" w:rsidP="0039445F">
      <w:pPr>
        <w:rPr>
          <w:lang w:val="en-GB"/>
        </w:rPr>
      </w:pPr>
      <w:r w:rsidRPr="00A452F2">
        <w:rPr>
          <w:lang w:val="en-GB"/>
        </w:rPr>
        <w:t xml:space="preserve">When Balloon driver asks for pages, Guest OS will allocate, resulting in </w:t>
      </w:r>
      <w:r w:rsidRPr="00EB49FB">
        <w:rPr>
          <w:color w:val="00B0F0"/>
          <w:lang w:val="en-GB"/>
        </w:rPr>
        <w:t xml:space="preserve">In Use </w:t>
      </w:r>
      <w:r w:rsidRPr="00A452F2">
        <w:rPr>
          <w:lang w:val="en-GB"/>
        </w:rPr>
        <w:t xml:space="preserve">to go up. This is because the balloon driver is treated like any other processes. </w:t>
      </w:r>
    </w:p>
    <w:p w14:paraId="09F9CC04" w14:textId="77777777" w:rsidR="0039445F" w:rsidRPr="00A452F2" w:rsidRDefault="0039445F" w:rsidP="0039445F">
      <w:pPr>
        <w:rPr>
          <w:lang w:val="en-GB"/>
        </w:rPr>
      </w:pPr>
      <w:r w:rsidRPr="00A452F2">
        <w:rPr>
          <w:lang w:val="en-GB"/>
        </w:rPr>
        <w:lastRenderedPageBreak/>
        <w:t xml:space="preserve">If the </w:t>
      </w:r>
      <w:r>
        <w:rPr>
          <w:lang w:val="en-GB"/>
        </w:rPr>
        <w:t xml:space="preserve">balloon driver </w:t>
      </w:r>
      <w:r w:rsidRPr="00A452F2">
        <w:rPr>
          <w:lang w:val="en-GB"/>
        </w:rPr>
        <w:t>page comes from Free, then we need to deduct it from In Use.</w:t>
      </w:r>
    </w:p>
    <w:p w14:paraId="4F147571" w14:textId="77777777" w:rsidR="0039445F" w:rsidRPr="00A452F2" w:rsidRDefault="0039445F" w:rsidP="0039445F">
      <w:pPr>
        <w:rPr>
          <w:lang w:val="en-GB"/>
        </w:rPr>
      </w:pPr>
      <w:r w:rsidRPr="00A452F2">
        <w:rPr>
          <w:lang w:val="en-GB"/>
        </w:rPr>
        <w:t xml:space="preserve">If the page comes from In Use, then </w:t>
      </w:r>
      <w:r>
        <w:rPr>
          <w:lang w:val="en-GB"/>
        </w:rPr>
        <w:t xml:space="preserve">it gets tricky as </w:t>
      </w:r>
      <w:r w:rsidRPr="00A452F2">
        <w:rPr>
          <w:lang w:val="en-GB"/>
        </w:rPr>
        <w:t xml:space="preserve">the value of </w:t>
      </w:r>
      <w:r w:rsidRPr="00CD2412">
        <w:rPr>
          <w:color w:val="00B0F0"/>
          <w:lang w:val="en-GB"/>
        </w:rPr>
        <w:t xml:space="preserve">In Use </w:t>
      </w:r>
      <w:r>
        <w:rPr>
          <w:lang w:val="en-GB"/>
        </w:rPr>
        <w:t>does not change</w:t>
      </w:r>
      <w:r w:rsidRPr="00A452F2">
        <w:rPr>
          <w:lang w:val="en-GB"/>
        </w:rPr>
        <w:t xml:space="preserve">. </w:t>
      </w:r>
      <w:r>
        <w:rPr>
          <w:lang w:val="en-GB"/>
        </w:rPr>
        <w:t xml:space="preserve">The </w:t>
      </w:r>
      <w:r w:rsidRPr="00A452F2">
        <w:rPr>
          <w:lang w:val="en-GB"/>
        </w:rPr>
        <w:t>Guest OS pages out, so we need to add Page Out or Cache.</w:t>
      </w:r>
    </w:p>
    <w:p w14:paraId="5EEA4E89" w14:textId="77777777" w:rsidR="0039445F" w:rsidRDefault="0039445F" w:rsidP="0039445F">
      <w:pPr>
        <w:pStyle w:val="Heading4"/>
      </w:pPr>
      <w:bookmarkStart w:id="53" w:name="_Compressed_or_Swapped"/>
      <w:bookmarkEnd w:id="53"/>
      <w:r>
        <w:t>Swap + Compress</w:t>
      </w:r>
    </w:p>
    <w:p w14:paraId="5DD3B97B" w14:textId="0D129F02" w:rsidR="0039445F" w:rsidRDefault="0039445F" w:rsidP="0039445F">
      <w:pPr>
        <w:rPr>
          <w:lang w:val="en-GB"/>
        </w:rPr>
      </w:pPr>
      <w:r>
        <w:rPr>
          <w:lang w:val="en-GB"/>
        </w:rPr>
        <w:t xml:space="preserve">Swap and Compress go hand in hand as the block that cannot be compressed go into swapped. The size of </w:t>
      </w:r>
      <w:r w:rsidR="007B2D36">
        <w:rPr>
          <w:lang w:val="en-GB"/>
        </w:rPr>
        <w:t>a memory</w:t>
      </w:r>
      <w:r>
        <w:rPr>
          <w:lang w:val="en-GB"/>
        </w:rPr>
        <w:t xml:space="preserve"> page or block is only 4 KB. When the compression does not result in savings below 2 KB, then it makes no sense to compressed and the page is moved to swapped file. </w:t>
      </w:r>
    </w:p>
    <w:p w14:paraId="5515FFEF" w14:textId="1BEB87BD" w:rsidR="00341573" w:rsidRDefault="0039445F" w:rsidP="0039445F">
      <w:r>
        <w:t xml:space="preserve">There are </w:t>
      </w:r>
      <w:r w:rsidRPr="00A452F2">
        <w:t>2 levels of compression</w:t>
      </w:r>
      <w:r>
        <w:t xml:space="preserve"> (4</w:t>
      </w:r>
      <w:r w:rsidRPr="00A452F2">
        <w:t>:1 and 2:1</w:t>
      </w:r>
      <w:r>
        <w:t>), so</w:t>
      </w:r>
      <w:r w:rsidRPr="00A452F2">
        <w:t xml:space="preserve"> a 4 KB page may end up as 1 KB or 2 KB.</w:t>
      </w:r>
      <w:r>
        <w:t xml:space="preserve"> </w:t>
      </w:r>
      <w:r w:rsidR="00341573">
        <w:t>The reason there is no 3:1 compression</w:t>
      </w:r>
    </w:p>
    <w:p w14:paraId="1E7F8A1D" w14:textId="6758CF4F" w:rsidR="0039445F" w:rsidRDefault="0039445F" w:rsidP="0039445F">
      <w:r>
        <w:t>If the compression result is less than that, the page will be swapped instead as that’s a cheaper operation. So it’s completely possible to have 0 swapped as all the pages were compressed instead.</w:t>
      </w:r>
    </w:p>
    <w:p w14:paraId="1DE239A1" w14:textId="106E2C09" w:rsidR="0039445F" w:rsidRDefault="0039445F" w:rsidP="0039445F">
      <w:pPr>
        <w:rPr>
          <w:lang w:val="en-GB"/>
        </w:rPr>
      </w:pPr>
      <w:r>
        <w:t>Large page (2 MB) is not compressed</w:t>
      </w:r>
      <w:r w:rsidR="007B2D36">
        <w:t xml:space="preserve"> directly</w:t>
      </w:r>
      <w:r>
        <w:t xml:space="preserve">. </w:t>
      </w:r>
      <w:r w:rsidR="004C7C4B">
        <w:t>Instead,</w:t>
      </w:r>
      <w:r>
        <w:t xml:space="preserve"> it will be split into 4 KB page first.</w:t>
      </w:r>
    </w:p>
    <w:p w14:paraId="0AC986B8" w14:textId="77777777" w:rsidR="0039445F" w:rsidRDefault="0039445F" w:rsidP="0039445F">
      <w:pPr>
        <w:rPr>
          <w:lang w:val="en-GB"/>
        </w:rPr>
      </w:pPr>
      <w:r>
        <w:rPr>
          <w:lang w:val="en-GB"/>
        </w:rPr>
        <w:t>The following screenshot shows how the 2 counters moved in tandem.</w:t>
      </w:r>
    </w:p>
    <w:p w14:paraId="70420148" w14:textId="77777777" w:rsidR="0039445F" w:rsidRDefault="0039445F" w:rsidP="0039445F">
      <w:pPr>
        <w:rPr>
          <w:lang w:val="en-GB"/>
        </w:rPr>
      </w:pPr>
      <w:r w:rsidRPr="00E03E29">
        <w:rPr>
          <w:noProof/>
          <w:lang w:val="en-GB"/>
        </w:rPr>
        <w:drawing>
          <wp:inline distT="0" distB="0" distL="0" distR="0" wp14:anchorId="06F4B110" wp14:editId="2683E148">
            <wp:extent cx="6007008" cy="3870176"/>
            <wp:effectExtent l="0" t="0" r="0" b="0"/>
            <wp:docPr id="2063263968"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263968" name="Picture 1" descr="A graph of a graph&#10;&#10;Description automatically generated with medium confidence"/>
                    <pic:cNvPicPr/>
                  </pic:nvPicPr>
                  <pic:blipFill>
                    <a:blip r:embed="rId265"/>
                    <a:stretch>
                      <a:fillRect/>
                    </a:stretch>
                  </pic:blipFill>
                  <pic:spPr>
                    <a:xfrm>
                      <a:off x="0" y="0"/>
                      <a:ext cx="6019153" cy="3878001"/>
                    </a:xfrm>
                    <a:prstGeom prst="rect">
                      <a:avLst/>
                    </a:prstGeom>
                  </pic:spPr>
                </pic:pic>
              </a:graphicData>
            </a:graphic>
          </wp:inline>
        </w:drawing>
      </w:r>
    </w:p>
    <w:p w14:paraId="5C5C04C4" w14:textId="6AA2FAFD" w:rsidR="004C3A50" w:rsidRDefault="0039445F" w:rsidP="0039445F">
      <w:pPr>
        <w:rPr>
          <w:lang w:val="en-GB"/>
        </w:rPr>
      </w:pPr>
      <w:r>
        <w:rPr>
          <w:lang w:val="en-GB"/>
        </w:rPr>
        <w:t xml:space="preserve">The above are the main metrics that you should track. vSphere provides additional visibility as swap and compress are complex process. </w:t>
      </w:r>
    </w:p>
    <w:p w14:paraId="7FE76304" w14:textId="346870A3" w:rsidR="004C3A50" w:rsidRDefault="004C3A50" w:rsidP="004C3A50">
      <w:pPr>
        <w:pStyle w:val="Heading5"/>
      </w:pPr>
      <w:r>
        <w:lastRenderedPageBreak/>
        <w:t xml:space="preserve">Transition </w:t>
      </w:r>
    </w:p>
    <w:p w14:paraId="13C17A6B" w14:textId="7660F016" w:rsidR="0039445F" w:rsidRDefault="0039445F" w:rsidP="00E347D4">
      <w:pPr>
        <w:keepNext/>
        <w:rPr>
          <w:lang w:val="en-GB"/>
        </w:rPr>
      </w:pPr>
      <w:r>
        <w:rPr>
          <w:lang w:val="en-GB"/>
        </w:rPr>
        <w:t>Read the following carefully, as there will be a quiz after this.</w:t>
      </w:r>
    </w:p>
    <w:p w14:paraId="00822428" w14:textId="77777777" w:rsidR="0039445F" w:rsidRPr="00A17ADC" w:rsidRDefault="0039445F" w:rsidP="00BF4AEC">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446"/>
        <w:gridCol w:w="8012"/>
      </w:tblGrid>
      <w:tr w:rsidR="0039445F" w:rsidRPr="00E51A31" w14:paraId="1D412565" w14:textId="77777777" w:rsidTr="001D5DE2">
        <w:tc>
          <w:tcPr>
            <w:cnfStyle w:val="001000000000" w:firstRow="0" w:lastRow="0" w:firstColumn="1" w:lastColumn="0" w:oddVBand="0" w:evenVBand="0" w:oddHBand="0" w:evenHBand="0" w:firstRowFirstColumn="0" w:firstRowLastColumn="0" w:lastRowFirstColumn="0" w:lastRowLastColumn="0"/>
            <w:tcW w:w="1530" w:type="dxa"/>
          </w:tcPr>
          <w:p w14:paraId="1BB1B85F" w14:textId="77777777" w:rsidR="0039445F" w:rsidRPr="000F6B12" w:rsidRDefault="0039445F" w:rsidP="001D5DE2">
            <w:pPr>
              <w:pStyle w:val="Tablecontent"/>
            </w:pPr>
            <w:r>
              <w:t>Input</w:t>
            </w:r>
          </w:p>
        </w:tc>
        <w:tc>
          <w:tcPr>
            <w:tcW w:w="8910" w:type="dxa"/>
          </w:tcPr>
          <w:p w14:paraId="0BFAE3F1" w14:textId="42F12E19"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is is the </w:t>
            </w:r>
            <w:r w:rsidR="007B2D36">
              <w:t>number</w:t>
            </w:r>
            <w:r>
              <w:t xml:space="preserve"> of pages that will be subjected to compression and swapping. </w:t>
            </w:r>
          </w:p>
          <w:p w14:paraId="330741D9" w14:textId="5A80C4AD"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It’s not the </w:t>
            </w:r>
            <w:r w:rsidR="007B2D36">
              <w:t>number</w:t>
            </w:r>
            <w:r>
              <w:t xml:space="preserve"> of pages that was processed already. </w:t>
            </w:r>
          </w:p>
          <w:p w14:paraId="3875E0E3"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e metric is called </w:t>
            </w:r>
            <w:r w:rsidRPr="0055244E">
              <w:rPr>
                <w:color w:val="00B0F0"/>
              </w:rPr>
              <w:t>Swap Target</w:t>
            </w:r>
            <w:r>
              <w:t xml:space="preserve">. Think of it as Compress-Swap Target as the page that cannot be compressed is swapped. </w:t>
            </w:r>
          </w:p>
        </w:tc>
      </w:tr>
      <w:tr w:rsidR="0039445F" w:rsidRPr="00E51A31" w14:paraId="2BE0A819" w14:textId="77777777" w:rsidTr="001D5DE2">
        <w:tc>
          <w:tcPr>
            <w:cnfStyle w:val="001000000000" w:firstRow="0" w:lastRow="0" w:firstColumn="1" w:lastColumn="0" w:oddVBand="0" w:evenVBand="0" w:oddHBand="0" w:evenHBand="0" w:firstRowFirstColumn="0" w:firstRowLastColumn="0" w:lastRowFirstColumn="0" w:lastRowLastColumn="0"/>
            <w:tcW w:w="1530" w:type="dxa"/>
          </w:tcPr>
          <w:p w14:paraId="6744430B" w14:textId="77777777" w:rsidR="0039445F" w:rsidRDefault="0039445F" w:rsidP="001D5DE2">
            <w:pPr>
              <w:pStyle w:val="Tablecontent"/>
            </w:pPr>
            <w:r>
              <w:t>Process</w:t>
            </w:r>
          </w:p>
        </w:tc>
        <w:tc>
          <w:tcPr>
            <w:tcW w:w="8910" w:type="dxa"/>
          </w:tcPr>
          <w:p w14:paraId="40CCF568"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You need metrics to track the progress as it’s happening. This complements the result as it covers how much memory is compressed or swapped at any given period. </w:t>
            </w:r>
          </w:p>
          <w:p w14:paraId="11EF6CA7" w14:textId="2DF3B050"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A 10 MB compressed in 1 second is different to 10 KB compressed over 1000 seconds. Both results in the same amount, but the problem is different. One is an acute but short </w:t>
            </w:r>
            <w:r w:rsidR="007B2D36">
              <w:t>fever;</w:t>
            </w:r>
            <w:r>
              <w:t xml:space="preserve"> the other is low grade but persistent fever. You don’t want neither, but good to know what exactly you’re dealing with.</w:t>
            </w:r>
          </w:p>
          <w:p w14:paraId="2927FC4A"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is is the rate of </w:t>
            </w:r>
          </w:p>
          <w:p w14:paraId="7E067081"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compression</w:t>
            </w:r>
          </w:p>
          <w:p w14:paraId="58170BF5"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decompression</w:t>
            </w:r>
          </w:p>
          <w:p w14:paraId="0732A307"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swapping from DIMM into the swap file.</w:t>
            </w:r>
          </w:p>
          <w:p w14:paraId="3CA50209"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swapping from the swap file into the DIMM</w:t>
            </w:r>
          </w:p>
          <w:p w14:paraId="214BD97B"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e In and Out can happen at the same, as they typically involve different pages. You can have 10 MB being decompressed and another 10 MB being compressed. Your swap file size is unchanged but the content has changed. This is why Swapped is not Swapped In – Swapped Out. </w:t>
            </w:r>
          </w:p>
          <w:p w14:paraId="75E2FEB9" w14:textId="60FD6D76"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Swap-out does not mean there is contention. If you are lucky, the page being swapped is not required. </w:t>
            </w:r>
            <w:r w:rsidR="000F5028">
              <w:t>However, swap out means the ESXi was under memory pressure or the VM hit a limit.</w:t>
            </w:r>
          </w:p>
          <w:p w14:paraId="20530482" w14:textId="28C5A7FD"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Swap-in means there is contention. The page was called for, hence it was brought in. Plot them together and you will see a high correlation.</w:t>
            </w:r>
            <w:r w:rsidR="004C7C4B">
              <w:t xml:space="preserve"> S</w:t>
            </w:r>
            <w:r w:rsidR="004C7C4B" w:rsidRPr="004C7C4B">
              <w:t>wap-</w:t>
            </w:r>
            <w:r w:rsidR="004C7C4B">
              <w:t>in</w:t>
            </w:r>
            <w:r w:rsidR="004C7C4B" w:rsidRPr="004C7C4B">
              <w:t xml:space="preserve"> doesn't happen because there's memory pressure on the host. Swap-in just means there was memory pressure in the past and now the guest OS wants some of that data.</w:t>
            </w:r>
          </w:p>
        </w:tc>
      </w:tr>
      <w:tr w:rsidR="0039445F" w:rsidRPr="00E51A31" w14:paraId="464D9912" w14:textId="77777777" w:rsidTr="001D5DE2">
        <w:tc>
          <w:tcPr>
            <w:cnfStyle w:val="001000000000" w:firstRow="0" w:lastRow="0" w:firstColumn="1" w:lastColumn="0" w:oddVBand="0" w:evenVBand="0" w:oddHBand="0" w:evenHBand="0" w:firstRowFirstColumn="0" w:firstRowLastColumn="0" w:lastRowFirstColumn="0" w:lastRowLastColumn="0"/>
            <w:tcW w:w="1530" w:type="dxa"/>
          </w:tcPr>
          <w:p w14:paraId="649D9BC0" w14:textId="77777777" w:rsidR="0039445F" w:rsidRDefault="0039445F" w:rsidP="001D5DE2">
            <w:pPr>
              <w:pStyle w:val="Tablecontent"/>
            </w:pPr>
            <w:r>
              <w:t>Output</w:t>
            </w:r>
          </w:p>
        </w:tc>
        <w:tc>
          <w:tcPr>
            <w:tcW w:w="8910" w:type="dxa"/>
          </w:tcPr>
          <w:p w14:paraId="0D6CF855"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You need a metric to track the result and the savings. </w:t>
            </w:r>
          </w:p>
          <w:p w14:paraId="287F97B7"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For swap, 3 counters are provided</w:t>
            </w:r>
          </w:p>
          <w:p w14:paraId="41EC2238"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 xml:space="preserve">Swapped </w:t>
            </w:r>
          </w:p>
          <w:p w14:paraId="1AE996E9"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Swapped Out</w:t>
            </w:r>
          </w:p>
          <w:p w14:paraId="0E4F36F3" w14:textId="77777777" w:rsidR="0039445F" w:rsidRDefault="0039445F" w:rsidP="001D5DE2">
            <w:pPr>
              <w:pStyle w:val="Bullet"/>
              <w:cnfStyle w:val="000000000000" w:firstRow="0" w:lastRow="0" w:firstColumn="0" w:lastColumn="0" w:oddVBand="0" w:evenVBand="0" w:oddHBand="0" w:evenHBand="0" w:firstRowFirstColumn="0" w:firstRowLastColumn="0" w:lastRowFirstColumn="0" w:lastRowLastColumn="0"/>
            </w:pPr>
            <w:r>
              <w:t>Swapped In</w:t>
            </w:r>
          </w:p>
          <w:p w14:paraId="0FFBB4A3"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For compress, the compressed-in and compressed-out are not provided. You do get the savings from compression. </w:t>
            </w:r>
          </w:p>
        </w:tc>
      </w:tr>
    </w:tbl>
    <w:p w14:paraId="6B982E40" w14:textId="4FF7058F" w:rsidR="004C3A50" w:rsidRPr="00953FA6" w:rsidRDefault="00953FA6" w:rsidP="00953FA6">
      <w:pPr>
        <w:pStyle w:val="Heading6"/>
      </w:pPr>
      <w:r>
        <w:lastRenderedPageBreak/>
        <w:t>Example</w:t>
      </w:r>
    </w:p>
    <w:p w14:paraId="72F6EFA4" w14:textId="20BCDFFC" w:rsidR="004C3A50" w:rsidRDefault="004C3A50" w:rsidP="004C3A50">
      <w:pPr>
        <w:jc w:val="center"/>
        <w:rPr>
          <w:lang w:val="en-GB"/>
        </w:rPr>
      </w:pPr>
      <w:r w:rsidRPr="004C3A50">
        <w:rPr>
          <w:noProof/>
          <w:lang w:val="en-GB"/>
        </w:rPr>
        <w:drawing>
          <wp:inline distT="0" distB="0" distL="0" distR="0" wp14:anchorId="08E992E7" wp14:editId="595FA2E2">
            <wp:extent cx="5010912" cy="4846320"/>
            <wp:effectExtent l="0" t="0" r="0" b="0"/>
            <wp:docPr id="144222646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26467" name="Picture 1" descr="A screenshot of a graph&#10;&#10;Description automatically generated"/>
                    <pic:cNvPicPr/>
                  </pic:nvPicPr>
                  <pic:blipFill>
                    <a:blip r:embed="rId266"/>
                    <a:stretch>
                      <a:fillRect/>
                    </a:stretch>
                  </pic:blipFill>
                  <pic:spPr>
                    <a:xfrm>
                      <a:off x="0" y="0"/>
                      <a:ext cx="5010912" cy="4846320"/>
                    </a:xfrm>
                    <a:prstGeom prst="rect">
                      <a:avLst/>
                    </a:prstGeom>
                  </pic:spPr>
                </pic:pic>
              </a:graphicData>
            </a:graphic>
          </wp:inline>
        </w:drawing>
      </w:r>
    </w:p>
    <w:p w14:paraId="2B7ACF9C" w14:textId="6CA86607" w:rsidR="008005F1" w:rsidRDefault="008005F1" w:rsidP="008005F1">
      <w:pPr>
        <w:rPr>
          <w:lang w:val="en-GB"/>
        </w:rPr>
      </w:pPr>
      <w:r>
        <w:rPr>
          <w:lang w:val="en-GB"/>
        </w:rPr>
        <w:t xml:space="preserve">Swapped Out Rate was </w:t>
      </w:r>
      <w:r w:rsidRPr="008005F1">
        <w:rPr>
          <w:lang w:val="en-GB"/>
        </w:rPr>
        <w:t>6331.93</w:t>
      </w:r>
      <w:r w:rsidRPr="008005F1">
        <w:rPr>
          <w:lang w:val="en-GB"/>
        </w:rPr>
        <w:tab/>
      </w:r>
      <w:r>
        <w:rPr>
          <w:lang w:val="en-GB"/>
        </w:rPr>
        <w:t xml:space="preserve">+ </w:t>
      </w:r>
      <w:r w:rsidRPr="008005F1">
        <w:rPr>
          <w:lang w:val="en-GB"/>
        </w:rPr>
        <w:t>5026.4</w:t>
      </w:r>
      <w:r>
        <w:rPr>
          <w:lang w:val="en-GB"/>
        </w:rPr>
        <w:t xml:space="preserve"> + </w:t>
      </w:r>
      <w:r w:rsidRPr="008005F1">
        <w:rPr>
          <w:lang w:val="en-GB"/>
        </w:rPr>
        <w:t>1882.13</w:t>
      </w:r>
      <w:r>
        <w:rPr>
          <w:lang w:val="en-GB"/>
        </w:rPr>
        <w:t xml:space="preserve"> + 615.86. This gives a total of </w:t>
      </w:r>
      <w:r w:rsidRPr="008005F1">
        <w:rPr>
          <w:lang w:val="en-GB"/>
        </w:rPr>
        <w:t>13</w:t>
      </w:r>
      <w:r>
        <w:rPr>
          <w:lang w:val="en-GB"/>
        </w:rPr>
        <w:t>856. Since it’s sustained for 300 seconds, we multiply by 300 and then divide by 1024 to get the total of 4059 MB being swapped out.</w:t>
      </w:r>
      <w:r w:rsidR="00FA41D3">
        <w:rPr>
          <w:lang w:val="en-GB"/>
        </w:rPr>
        <w:t xml:space="preserve"> This is pretty close to the 4157 MB of Swapped.</w:t>
      </w:r>
    </w:p>
    <w:p w14:paraId="2ACD7B16" w14:textId="524E936E" w:rsidR="008005F1" w:rsidRDefault="008005F1" w:rsidP="008005F1">
      <w:pPr>
        <w:rPr>
          <w:lang w:val="en-GB"/>
        </w:rPr>
      </w:pPr>
      <w:r>
        <w:rPr>
          <w:lang w:val="en-GB"/>
        </w:rPr>
        <w:t>There is no Swap In. The rate metric was showing 0 during the entire period.</w:t>
      </w:r>
    </w:p>
    <w:p w14:paraId="7828260C" w14:textId="781E0E96" w:rsidR="00FA41D3" w:rsidRPr="004C3A50" w:rsidRDefault="00FA41D3" w:rsidP="008005F1">
      <w:pPr>
        <w:rPr>
          <w:lang w:val="en-GB"/>
        </w:rPr>
      </w:pPr>
      <w:r>
        <w:rPr>
          <w:lang w:val="en-GB"/>
        </w:rPr>
        <w:t>Consumed drops by 4868 MB (7719 – 2851). There were other factors impacting it.</w:t>
      </w:r>
    </w:p>
    <w:p w14:paraId="7314863E" w14:textId="77777777" w:rsidR="00953FA6" w:rsidRDefault="00953FA6" w:rsidP="00953FA6">
      <w:pPr>
        <w:pStyle w:val="Heading5"/>
      </w:pPr>
      <w:r>
        <w:t>Quiz</w:t>
      </w:r>
    </w:p>
    <w:p w14:paraId="756EDB20" w14:textId="77777777" w:rsidR="00953FA6" w:rsidRDefault="00953FA6" w:rsidP="00953FA6">
      <w:r>
        <w:t>Explain why swap and compress move in opposite direction in the following chart.</w:t>
      </w:r>
    </w:p>
    <w:p w14:paraId="38D95C54" w14:textId="77777777" w:rsidR="00953FA6" w:rsidRDefault="00953FA6" w:rsidP="00953FA6">
      <w:r>
        <w:t>This VM is configured with 64 GB of memory. So it experienced high amount of swapping and compressed in the last 7 days. It peaked at 20 GB, which is really bad.</w:t>
      </w:r>
    </w:p>
    <w:p w14:paraId="05B7C62E" w14:textId="77777777" w:rsidR="00953FA6" w:rsidRDefault="00953FA6" w:rsidP="00953FA6">
      <w:r w:rsidRPr="00C10396">
        <w:rPr>
          <w:noProof/>
        </w:rPr>
        <w:lastRenderedPageBreak/>
        <w:drawing>
          <wp:inline distT="0" distB="0" distL="0" distR="0" wp14:anchorId="27D4488B" wp14:editId="15EFD045">
            <wp:extent cx="6091930" cy="2749110"/>
            <wp:effectExtent l="0" t="0" r="4445" b="0"/>
            <wp:docPr id="1198485558" name="Picture 1" descr="A graph of a heart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85558" name="Picture 1" descr="A graph of a heart rate&#10;&#10;Description automatically generated with medium confidence"/>
                    <pic:cNvPicPr/>
                  </pic:nvPicPr>
                  <pic:blipFill>
                    <a:blip r:embed="rId267"/>
                    <a:stretch>
                      <a:fillRect/>
                    </a:stretch>
                  </pic:blipFill>
                  <pic:spPr>
                    <a:xfrm>
                      <a:off x="0" y="0"/>
                      <a:ext cx="6093581" cy="2749855"/>
                    </a:xfrm>
                    <a:prstGeom prst="rect">
                      <a:avLst/>
                    </a:prstGeom>
                  </pic:spPr>
                </pic:pic>
              </a:graphicData>
            </a:graphic>
          </wp:inline>
        </w:drawing>
      </w:r>
    </w:p>
    <w:p w14:paraId="763A8702" w14:textId="77777777" w:rsidR="00953FA6" w:rsidRDefault="00953FA6" w:rsidP="00953FA6">
      <w:r>
        <w:t>Let’s plot consumed and granted. What’s your conclusion?</w:t>
      </w:r>
    </w:p>
    <w:p w14:paraId="3E5A4FB0" w14:textId="77777777" w:rsidR="00953FA6" w:rsidRDefault="00953FA6" w:rsidP="00953FA6">
      <w:r w:rsidRPr="00C10396">
        <w:rPr>
          <w:noProof/>
        </w:rPr>
        <w:drawing>
          <wp:inline distT="0" distB="0" distL="0" distR="0" wp14:anchorId="2C159D64" wp14:editId="5443D341">
            <wp:extent cx="6078581" cy="2765156"/>
            <wp:effectExtent l="0" t="0" r="0" b="0"/>
            <wp:docPr id="9239577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5772" name="Picture 1" descr="A graph of a graph&#10;&#10;Description automatically generated with medium confidence"/>
                    <pic:cNvPicPr/>
                  </pic:nvPicPr>
                  <pic:blipFill>
                    <a:blip r:embed="rId268"/>
                    <a:stretch>
                      <a:fillRect/>
                    </a:stretch>
                  </pic:blipFill>
                  <pic:spPr>
                    <a:xfrm>
                      <a:off x="0" y="0"/>
                      <a:ext cx="6080835" cy="2766181"/>
                    </a:xfrm>
                    <a:prstGeom prst="rect">
                      <a:avLst/>
                    </a:prstGeom>
                  </pic:spPr>
                </pic:pic>
              </a:graphicData>
            </a:graphic>
          </wp:inline>
        </w:drawing>
      </w:r>
    </w:p>
    <w:p w14:paraId="29AFE56F" w14:textId="77777777" w:rsidR="00953FA6" w:rsidRDefault="00953FA6" w:rsidP="00953FA6">
      <w:r>
        <w:t xml:space="preserve">Why is consumed basically flat for 7 days? </w:t>
      </w:r>
    </w:p>
    <w:p w14:paraId="5C01ACA3" w14:textId="77777777" w:rsidR="00953FA6" w:rsidRDefault="00953FA6" w:rsidP="00953FA6">
      <w:r>
        <w:t>Granted looks rather normal as it hovers above consumed, with some movement.</w:t>
      </w:r>
    </w:p>
    <w:p w14:paraId="4748D6D6" w14:textId="77777777" w:rsidR="00953FA6" w:rsidRDefault="00953FA6" w:rsidP="00953FA6">
      <w:r>
        <w:t>If you guess Limit, you’re right! Let’s plot all the counters together now.</w:t>
      </w:r>
    </w:p>
    <w:p w14:paraId="50669F9D" w14:textId="77777777" w:rsidR="00953FA6" w:rsidRDefault="00953FA6" w:rsidP="00953FA6">
      <w:r w:rsidRPr="00C10396">
        <w:rPr>
          <w:noProof/>
        </w:rPr>
        <w:lastRenderedPageBreak/>
        <w:drawing>
          <wp:inline distT="0" distB="0" distL="0" distR="0" wp14:anchorId="490C3ADB" wp14:editId="753AC004">
            <wp:extent cx="6033705" cy="2512410"/>
            <wp:effectExtent l="0" t="0" r="5715" b="2540"/>
            <wp:docPr id="1313394076"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94076" name="Picture 1" descr="A screen shot of a graph&#10;&#10;Description automatically generated"/>
                    <pic:cNvPicPr/>
                  </pic:nvPicPr>
                  <pic:blipFill>
                    <a:blip r:embed="rId269"/>
                    <a:stretch>
                      <a:fillRect/>
                    </a:stretch>
                  </pic:blipFill>
                  <pic:spPr>
                    <a:xfrm>
                      <a:off x="0" y="0"/>
                      <a:ext cx="6042138" cy="2515921"/>
                    </a:xfrm>
                    <a:prstGeom prst="rect">
                      <a:avLst/>
                    </a:prstGeom>
                  </pic:spPr>
                </pic:pic>
              </a:graphicData>
            </a:graphic>
          </wp:inline>
        </w:drawing>
      </w:r>
    </w:p>
    <w:p w14:paraId="0C063C01" w14:textId="77777777" w:rsidR="00953FA6" w:rsidRDefault="00953FA6" w:rsidP="00953FA6">
      <w:r>
        <w:t>Because of Limit, Consumed can’t go above it. The tiny gap is the hypervisor overhead for this VM.</w:t>
      </w:r>
    </w:p>
    <w:p w14:paraId="6638B067" w14:textId="77777777" w:rsidR="00953FA6" w:rsidRDefault="00953FA6" w:rsidP="00953FA6">
      <w:r>
        <w:t xml:space="preserve">Now, because Guest OS is actively using pages, this results in movement in both directions. Some pages are brought in from swapped files. To make space, other pages are subjected to compression &amp; swap decision. </w:t>
      </w:r>
    </w:p>
    <w:p w14:paraId="69C95592" w14:textId="00AA0FB9" w:rsidR="0039445F" w:rsidRDefault="0039445F" w:rsidP="0039445F">
      <w:pPr>
        <w:pStyle w:val="Heading5"/>
      </w:pPr>
      <w:r>
        <w:t>Balloon</w:t>
      </w:r>
    </w:p>
    <w:p w14:paraId="6BE4C456" w14:textId="77777777" w:rsidR="0039445F" w:rsidRDefault="0039445F" w:rsidP="0039445F">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Pr>
          <w:lang w:val="en-GB"/>
        </w:rPr>
        <w:t xml:space="preserve"> This can have potential impact on performance. </w:t>
      </w:r>
    </w:p>
    <w:p w14:paraId="424D1293" w14:textId="77777777" w:rsidR="0039445F" w:rsidRDefault="0039445F" w:rsidP="0039445F">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2803BF">
        <w:rPr>
          <w:color w:val="00B0F0"/>
          <w:lang w:val="en-GB"/>
        </w:rPr>
        <w:t xml:space="preserve">in the past </w:t>
      </w:r>
      <w:r w:rsidRPr="0009011E">
        <w:rPr>
          <w:lang w:val="en-GB"/>
        </w:rPr>
        <w:t>that caused ballooning, compression, and</w:t>
      </w:r>
      <w:r>
        <w:rPr>
          <w:lang w:val="en-GB"/>
        </w:rPr>
        <w:t xml:space="preserve"> </w:t>
      </w:r>
      <w:r w:rsidRPr="0009011E">
        <w:rPr>
          <w:lang w:val="en-GB"/>
        </w:rPr>
        <w:t xml:space="preserve">swapping then, but it no longer has the memory pressure. </w:t>
      </w:r>
      <w:r>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21CE6AA5" w14:textId="77777777" w:rsidR="0039445F" w:rsidRDefault="0039445F" w:rsidP="0039445F">
      <w:pPr>
        <w:pStyle w:val="Heading4"/>
      </w:pPr>
      <w:r>
        <w:t>Limit</w:t>
      </w:r>
    </w:p>
    <w:p w14:paraId="06DDFC3C" w14:textId="77777777" w:rsidR="0039445F" w:rsidRDefault="0039445F" w:rsidP="0039445F">
      <w:pPr>
        <w:rPr>
          <w:lang w:val="en-GB"/>
        </w:rPr>
      </w:pPr>
      <w:r>
        <w:rPr>
          <w:lang w:val="en-GB"/>
        </w:rPr>
        <w:t xml:space="preserve">Does limit result in Balloon? </w:t>
      </w:r>
    </w:p>
    <w:p w14:paraId="0D22376E" w14:textId="77777777" w:rsidR="0039445F" w:rsidRDefault="0039445F" w:rsidP="0039445F">
      <w:pPr>
        <w:rPr>
          <w:lang w:val="en-GB"/>
        </w:rPr>
      </w:pPr>
      <w:r>
        <w:rPr>
          <w:lang w:val="en-GB"/>
        </w:rPr>
        <w:t>The answer is no. Why not?</w:t>
      </w:r>
    </w:p>
    <w:p w14:paraId="74B54230" w14:textId="77777777" w:rsidR="0039445F" w:rsidRDefault="0039445F" w:rsidP="0039445F">
      <w:pPr>
        <w:rPr>
          <w:lang w:val="en-GB"/>
        </w:rPr>
      </w:pPr>
      <w:r>
        <w:rPr>
          <w:lang w:val="en-GB"/>
        </w:rPr>
        <w:t>Go back to the 4 layers of memory. They are at different level on memory management. Limit results in swapped or compressed.</w:t>
      </w:r>
    </w:p>
    <w:p w14:paraId="68B9135C" w14:textId="77777777" w:rsidR="0039445F" w:rsidRDefault="0039445F" w:rsidP="0039445F">
      <w:pPr>
        <w:rPr>
          <w:lang w:val="en-GB"/>
        </w:rPr>
      </w:pPr>
      <w:r>
        <w:rPr>
          <w:lang w:val="en-GB"/>
        </w:rPr>
        <w:t xml:space="preserve">Let’s take an example with a VM that is configured with 16 GB RAM. This is a My SQL database running on RHEL. You can see in the last 7 </w:t>
      </w:r>
      <w:proofErr w:type="gramStart"/>
      <w:r>
        <w:rPr>
          <w:lang w:val="en-GB"/>
        </w:rPr>
        <w:t>days,</w:t>
      </w:r>
      <w:proofErr w:type="gramEnd"/>
      <w:r>
        <w:rPr>
          <w:lang w:val="en-GB"/>
        </w:rPr>
        <w:t xml:space="preserve"> it’s using around 13.4 GB and increasing to 13.6 GB.</w:t>
      </w:r>
    </w:p>
    <w:p w14:paraId="1F28AE3B" w14:textId="77777777" w:rsidR="0039445F" w:rsidRDefault="0039445F" w:rsidP="0039445F">
      <w:pPr>
        <w:rPr>
          <w:lang w:val="en-GB"/>
        </w:rPr>
      </w:pPr>
      <w:r w:rsidRPr="009D5091">
        <w:rPr>
          <w:noProof/>
          <w:lang w:val="en-GB"/>
        </w:rPr>
        <w:lastRenderedPageBreak/>
        <w:drawing>
          <wp:inline distT="0" distB="0" distL="0" distR="0" wp14:anchorId="577A19EF" wp14:editId="458C9651">
            <wp:extent cx="6047054" cy="1012272"/>
            <wp:effectExtent l="0" t="0" r="0" b="0"/>
            <wp:docPr id="918289629" name="Picture 9182896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9" name="Picture 918289629" descr="A screenshot of a computer&#10;&#10;Description automatically generated"/>
                    <pic:cNvPicPr/>
                  </pic:nvPicPr>
                  <pic:blipFill>
                    <a:blip r:embed="rId270"/>
                    <a:stretch>
                      <a:fillRect/>
                    </a:stretch>
                  </pic:blipFill>
                  <pic:spPr>
                    <a:xfrm>
                      <a:off x="0" y="0"/>
                      <a:ext cx="6079554" cy="1017712"/>
                    </a:xfrm>
                    <a:prstGeom prst="rect">
                      <a:avLst/>
                    </a:prstGeom>
                  </pic:spPr>
                </pic:pic>
              </a:graphicData>
            </a:graphic>
          </wp:inline>
        </w:drawing>
      </w:r>
    </w:p>
    <w:p w14:paraId="76B0BFEF" w14:textId="77777777" w:rsidR="0039445F" w:rsidRDefault="0039445F" w:rsidP="0039445F">
      <w:pPr>
        <w:rPr>
          <w:lang w:val="en-GB"/>
        </w:rPr>
      </w:pPr>
      <w:r>
        <w:rPr>
          <w:lang w:val="en-GB"/>
        </w:rPr>
        <w:t xml:space="preserve">It’s given a bad limit of 2 GB. </w:t>
      </w:r>
    </w:p>
    <w:p w14:paraId="75C01DFF" w14:textId="77777777" w:rsidR="0039445F" w:rsidRDefault="0039445F" w:rsidP="0039445F">
      <w:pPr>
        <w:rPr>
          <w:lang w:val="en-GB"/>
        </w:rPr>
      </w:pPr>
      <w:r>
        <w:rPr>
          <w:lang w:val="en-GB"/>
        </w:rPr>
        <w:t>In the last 7 days, we can see the limit is a perfectly flat line. It’s 2.12 GB as it includes the overhead value.</w:t>
      </w:r>
    </w:p>
    <w:p w14:paraId="664BA84F" w14:textId="77777777" w:rsidR="0039445F" w:rsidRDefault="0039445F" w:rsidP="0039445F">
      <w:pPr>
        <w:rPr>
          <w:lang w:val="en-GB"/>
        </w:rPr>
      </w:pPr>
      <w:r w:rsidRPr="00A12F3E">
        <w:rPr>
          <w:noProof/>
          <w:lang w:val="en-GB"/>
        </w:rPr>
        <w:drawing>
          <wp:inline distT="0" distB="0" distL="0" distR="0" wp14:anchorId="311D5A84" wp14:editId="26952C7F">
            <wp:extent cx="6033705" cy="942009"/>
            <wp:effectExtent l="0" t="0" r="5715" b="0"/>
            <wp:docPr id="1859674555" name="Picture 1859674555" descr="A graph with a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5" name="Picture 1859674555" descr="A graph with a purple line&#10;&#10;Description automatically generated"/>
                    <pic:cNvPicPr/>
                  </pic:nvPicPr>
                  <pic:blipFill>
                    <a:blip r:embed="rId271"/>
                    <a:stretch>
                      <a:fillRect/>
                    </a:stretch>
                  </pic:blipFill>
                  <pic:spPr>
                    <a:xfrm>
                      <a:off x="0" y="0"/>
                      <a:ext cx="6056290" cy="945535"/>
                    </a:xfrm>
                    <a:prstGeom prst="rect">
                      <a:avLst/>
                    </a:prstGeom>
                  </pic:spPr>
                </pic:pic>
              </a:graphicData>
            </a:graphic>
          </wp:inline>
        </w:drawing>
      </w:r>
    </w:p>
    <w:p w14:paraId="7F84D575" w14:textId="77777777" w:rsidR="0039445F" w:rsidRDefault="0039445F" w:rsidP="0039445F">
      <w:pPr>
        <w:rPr>
          <w:lang w:val="en-GB"/>
        </w:rPr>
      </w:pPr>
      <w:r>
        <w:rPr>
          <w:lang w:val="en-GB"/>
        </w:rPr>
        <w:t>The VM, or rather the Guest OS, did ask for more. You can see the demand by looking at the Granted or Compressed or Swapped metrics. I’m only showing Granted here:</w:t>
      </w:r>
    </w:p>
    <w:p w14:paraId="25FDE5E3" w14:textId="77777777" w:rsidR="0039445F" w:rsidRDefault="0039445F" w:rsidP="0039445F">
      <w:pPr>
        <w:rPr>
          <w:lang w:val="en-GB"/>
        </w:rPr>
      </w:pPr>
      <w:r w:rsidRPr="00BC7612">
        <w:rPr>
          <w:noProof/>
          <w:lang w:val="en-GB"/>
        </w:rPr>
        <w:drawing>
          <wp:inline distT="0" distB="0" distL="0" distR="0" wp14:anchorId="2C392027" wp14:editId="41E7482C">
            <wp:extent cx="6100450" cy="903468"/>
            <wp:effectExtent l="0" t="0" r="0" b="0"/>
            <wp:docPr id="1859674558" name="Picture 1859674558"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8" name="Picture 1859674558" descr="A graph of a graph&#10;&#10;Description automatically generated with medium confidence"/>
                    <pic:cNvPicPr/>
                  </pic:nvPicPr>
                  <pic:blipFill>
                    <a:blip r:embed="rId272"/>
                    <a:stretch>
                      <a:fillRect/>
                    </a:stretch>
                  </pic:blipFill>
                  <pic:spPr>
                    <a:xfrm>
                      <a:off x="0" y="0"/>
                      <a:ext cx="6158727" cy="912099"/>
                    </a:xfrm>
                    <a:prstGeom prst="rect">
                      <a:avLst/>
                    </a:prstGeom>
                  </pic:spPr>
                </pic:pic>
              </a:graphicData>
            </a:graphic>
          </wp:inline>
        </w:drawing>
      </w:r>
    </w:p>
    <w:p w14:paraId="1868FD06" w14:textId="77777777" w:rsidR="0039445F" w:rsidRDefault="0039445F" w:rsidP="0039445F">
      <w:pPr>
        <w:rPr>
          <w:lang w:val="en-GB"/>
        </w:rPr>
      </w:pPr>
      <w:r>
        <w:rPr>
          <w:lang w:val="en-GB"/>
        </w:rPr>
        <w:t>Because of the limit, the Consumed counter did not past the 2 GB. It’s constantly hovering near it as the VM is asking more than that.</w:t>
      </w:r>
    </w:p>
    <w:p w14:paraId="0EBF9491" w14:textId="77777777" w:rsidR="0039445F" w:rsidRDefault="0039445F" w:rsidP="0039445F">
      <w:pPr>
        <w:rPr>
          <w:lang w:val="en-GB"/>
        </w:rPr>
      </w:pPr>
      <w:r w:rsidRPr="00397842">
        <w:rPr>
          <w:noProof/>
          <w:lang w:val="en-GB"/>
        </w:rPr>
        <w:drawing>
          <wp:inline distT="0" distB="0" distL="0" distR="0" wp14:anchorId="787C7969" wp14:editId="00D01BE0">
            <wp:extent cx="6147171" cy="824635"/>
            <wp:effectExtent l="0" t="0" r="6350" b="0"/>
            <wp:docPr id="918289635" name="Picture 918289635"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5" name="Picture 918289635" descr="A graph with purple lines&#10;&#10;Description automatically generated"/>
                    <pic:cNvPicPr/>
                  </pic:nvPicPr>
                  <pic:blipFill>
                    <a:blip r:embed="rId273"/>
                    <a:stretch>
                      <a:fillRect/>
                    </a:stretch>
                  </pic:blipFill>
                  <pic:spPr>
                    <a:xfrm>
                      <a:off x="0" y="0"/>
                      <a:ext cx="6173811" cy="828209"/>
                    </a:xfrm>
                    <a:prstGeom prst="rect">
                      <a:avLst/>
                    </a:prstGeom>
                  </pic:spPr>
                </pic:pic>
              </a:graphicData>
            </a:graphic>
          </wp:inline>
        </w:drawing>
      </w:r>
    </w:p>
    <w:p w14:paraId="66B339CB" w14:textId="77777777" w:rsidR="0039445F" w:rsidRDefault="0039445F" w:rsidP="0039445F">
      <w:pPr>
        <w:rPr>
          <w:lang w:val="en-GB"/>
        </w:rPr>
      </w:pPr>
      <w:r>
        <w:rPr>
          <w:lang w:val="en-GB"/>
        </w:rPr>
        <w:t>What do you expect to see the Balloon value?</w:t>
      </w:r>
    </w:p>
    <w:p w14:paraId="04BD06A7" w14:textId="77777777" w:rsidR="0039445F" w:rsidRDefault="0039445F" w:rsidP="0039445F">
      <w:pPr>
        <w:rPr>
          <w:lang w:val="en-GB"/>
        </w:rPr>
      </w:pPr>
      <w:r>
        <w:rPr>
          <w:lang w:val="en-GB"/>
        </w:rPr>
        <w:t xml:space="preserve">If Balloon has something to do with it, it </w:t>
      </w:r>
      <w:proofErr w:type="gramStart"/>
      <w:r>
        <w:rPr>
          <w:lang w:val="en-GB"/>
        </w:rPr>
        <w:t>would</w:t>
      </w:r>
      <w:proofErr w:type="gramEnd"/>
      <w:r>
        <w:rPr>
          <w:lang w:val="en-GB"/>
        </w:rPr>
        <w:t xml:space="preserve"> not stay a perfectly flat line.</w:t>
      </w:r>
    </w:p>
    <w:p w14:paraId="62B4E957" w14:textId="77777777" w:rsidR="0039445F" w:rsidRDefault="0039445F" w:rsidP="0039445F">
      <w:pPr>
        <w:rPr>
          <w:lang w:val="en-GB"/>
        </w:rPr>
      </w:pPr>
      <w:r>
        <w:rPr>
          <w:lang w:val="en-GB"/>
        </w:rPr>
        <w:t>But this is what you got. A perfectly flat line, proving Limit had nothing to do with Balloon.</w:t>
      </w:r>
    </w:p>
    <w:p w14:paraId="5168A30B" w14:textId="77777777" w:rsidR="0039445F" w:rsidRPr="006511B6" w:rsidRDefault="0039445F" w:rsidP="0039445F">
      <w:pPr>
        <w:rPr>
          <w:lang w:val="en-GB"/>
        </w:rPr>
      </w:pPr>
      <w:r w:rsidRPr="00F46E9D">
        <w:rPr>
          <w:noProof/>
          <w:lang w:val="en-GB"/>
        </w:rPr>
        <w:drawing>
          <wp:inline distT="0" distB="0" distL="0" distR="0" wp14:anchorId="7CCAA8F0" wp14:editId="6B0298D2">
            <wp:extent cx="6100445" cy="929697"/>
            <wp:effectExtent l="0" t="0" r="0" b="3810"/>
            <wp:docPr id="1859674556" name="Picture 1859674556" descr="A purpl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6" name="Picture 1859674556" descr="A purple line on a white background&#10;&#10;Description automatically generated"/>
                    <pic:cNvPicPr/>
                  </pic:nvPicPr>
                  <pic:blipFill>
                    <a:blip r:embed="rId274"/>
                    <a:stretch>
                      <a:fillRect/>
                    </a:stretch>
                  </pic:blipFill>
                  <pic:spPr>
                    <a:xfrm>
                      <a:off x="0" y="0"/>
                      <a:ext cx="6151269" cy="937442"/>
                    </a:xfrm>
                    <a:prstGeom prst="rect">
                      <a:avLst/>
                    </a:prstGeom>
                  </pic:spPr>
                </pic:pic>
              </a:graphicData>
            </a:graphic>
          </wp:inline>
        </w:drawing>
      </w:r>
    </w:p>
    <w:p w14:paraId="3643C12D" w14:textId="14DD98DE" w:rsidR="0039445F" w:rsidRDefault="0039445F" w:rsidP="0039445F">
      <w:pPr>
        <w:pStyle w:val="Heading3"/>
      </w:pPr>
      <w:bookmarkStart w:id="54" w:name="_Consumed"/>
      <w:bookmarkEnd w:id="54"/>
      <w:r>
        <w:lastRenderedPageBreak/>
        <w:t>Consumption Metrics</w:t>
      </w:r>
    </w:p>
    <w:p w14:paraId="6056AF91" w14:textId="626C780D" w:rsidR="0039445F" w:rsidRDefault="00BC3D62" w:rsidP="0039445F">
      <w:pPr>
        <w:jc w:val="center"/>
        <w:rPr>
          <w:lang w:val="en-GB"/>
        </w:rPr>
      </w:pPr>
      <w:r w:rsidRPr="00BC3D62">
        <w:rPr>
          <w:noProof/>
          <w:lang w:val="en-GB"/>
        </w:rPr>
        <w:drawing>
          <wp:inline distT="0" distB="0" distL="0" distR="0" wp14:anchorId="76468261" wp14:editId="498571DD">
            <wp:extent cx="6005830" cy="2494280"/>
            <wp:effectExtent l="0" t="0" r="0" b="1270"/>
            <wp:docPr id="1153737847" name="Picture 1" descr="A diagram of a cost savings accou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737847" name="Picture 1" descr="A diagram of a cost savings account&#10;&#10;Description automatically generated with medium confidence"/>
                    <pic:cNvPicPr/>
                  </pic:nvPicPr>
                  <pic:blipFill>
                    <a:blip r:embed="rId275"/>
                    <a:stretch>
                      <a:fillRect/>
                    </a:stretch>
                  </pic:blipFill>
                  <pic:spPr>
                    <a:xfrm>
                      <a:off x="0" y="0"/>
                      <a:ext cx="6005830" cy="2494280"/>
                    </a:xfrm>
                    <a:prstGeom prst="rect">
                      <a:avLst/>
                    </a:prstGeom>
                  </pic:spPr>
                </pic:pic>
              </a:graphicData>
            </a:graphic>
          </wp:inline>
        </w:drawing>
      </w:r>
    </w:p>
    <w:p w14:paraId="0C7CC068" w14:textId="77777777" w:rsidR="00150F78" w:rsidRDefault="00150F78"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29"/>
        <w:gridCol w:w="7929"/>
      </w:tblGrid>
      <w:tr w:rsidR="0039445F" w14:paraId="76EB31F3" w14:textId="77777777" w:rsidTr="001D5DE2">
        <w:tc>
          <w:tcPr>
            <w:tcW w:w="1560" w:type="dxa"/>
            <w:shd w:val="clear" w:color="auto" w:fill="F2F2F2" w:themeFill="background1" w:themeFillShade="F2"/>
          </w:tcPr>
          <w:p w14:paraId="789A2DCE" w14:textId="77777777" w:rsidR="0039445F" w:rsidRDefault="0039445F" w:rsidP="001D5DE2">
            <w:pPr>
              <w:pStyle w:val="Tablecontent"/>
            </w:pPr>
            <w:r>
              <w:t>Configured</w:t>
            </w:r>
          </w:p>
        </w:tc>
        <w:tc>
          <w:tcPr>
            <w:tcW w:w="8896" w:type="dxa"/>
          </w:tcPr>
          <w:p w14:paraId="4DDC39C3" w14:textId="77777777" w:rsidR="0039445F" w:rsidRDefault="0039445F" w:rsidP="001D5DE2">
            <w:pPr>
              <w:pStyle w:val="Tablecontent"/>
            </w:pPr>
            <w:r>
              <w:t xml:space="preserve">What the Guest OS can see is what is configured by vSphere. </w:t>
            </w:r>
          </w:p>
          <w:p w14:paraId="14A0C67C" w14:textId="77777777" w:rsidR="0039445F" w:rsidRDefault="0039445F" w:rsidP="001D5DE2">
            <w:pPr>
              <w:pStyle w:val="Tablecontent"/>
            </w:pPr>
            <w:r>
              <w:t>Guest OS can’t see the hypervisor memory overhead.</w:t>
            </w:r>
          </w:p>
        </w:tc>
      </w:tr>
      <w:tr w:rsidR="0039445F" w14:paraId="5AA3BFB8" w14:textId="77777777" w:rsidTr="001D5DE2">
        <w:tc>
          <w:tcPr>
            <w:tcW w:w="1560" w:type="dxa"/>
            <w:shd w:val="clear" w:color="auto" w:fill="F2F2F2" w:themeFill="background1" w:themeFillShade="F2"/>
          </w:tcPr>
          <w:p w14:paraId="37E82C3E" w14:textId="77777777" w:rsidR="0039445F" w:rsidRPr="0099049D" w:rsidRDefault="0039445F" w:rsidP="001D5DE2">
            <w:pPr>
              <w:pStyle w:val="Tablecontent"/>
            </w:pPr>
            <w:r>
              <w:t>Granted</w:t>
            </w:r>
          </w:p>
        </w:tc>
        <w:tc>
          <w:tcPr>
            <w:tcW w:w="8896" w:type="dxa"/>
          </w:tcPr>
          <w:p w14:paraId="212A2B49" w14:textId="77777777" w:rsidR="0039445F" w:rsidRDefault="00630070" w:rsidP="00630070">
            <w:pPr>
              <w:pStyle w:val="Tablecontent"/>
            </w:pPr>
            <w:r>
              <w:t>This is page granted to the VM, minus</w:t>
            </w:r>
            <w:r w:rsidR="0039445F">
              <w:t xml:space="preserve"> Ballooned</w:t>
            </w:r>
            <w:r>
              <w:t xml:space="preserve">, </w:t>
            </w:r>
            <w:r w:rsidR="0039445F">
              <w:t>Swapped</w:t>
            </w:r>
            <w:r>
              <w:t xml:space="preserve">, </w:t>
            </w:r>
            <w:r w:rsidR="0039445F">
              <w:t>Compressed</w:t>
            </w:r>
            <w:r>
              <w:t xml:space="preserve">, and swapped to host cache. </w:t>
            </w:r>
          </w:p>
          <w:p w14:paraId="60F60ED4" w14:textId="41BA3F32" w:rsidR="00BC3D62" w:rsidRDefault="00BC3D62" w:rsidP="00630070">
            <w:pPr>
              <w:pStyle w:val="Tablecontent"/>
            </w:pPr>
            <w:r>
              <w:t>Take note of the process of transitioning during swap. During this process, the value of granted includes them</w:t>
            </w:r>
          </w:p>
        </w:tc>
      </w:tr>
      <w:tr w:rsidR="0039445F" w14:paraId="33654948" w14:textId="77777777" w:rsidTr="001D5DE2">
        <w:tc>
          <w:tcPr>
            <w:tcW w:w="1560" w:type="dxa"/>
            <w:shd w:val="clear" w:color="auto" w:fill="F2F2F2" w:themeFill="background1" w:themeFillShade="F2"/>
          </w:tcPr>
          <w:p w14:paraId="56FED47A" w14:textId="77777777" w:rsidR="0039445F" w:rsidRDefault="0039445F" w:rsidP="001D5DE2">
            <w:pPr>
              <w:pStyle w:val="Tablecontent"/>
            </w:pPr>
            <w:r>
              <w:t>Shared</w:t>
            </w:r>
          </w:p>
        </w:tc>
        <w:tc>
          <w:tcPr>
            <w:tcW w:w="8896" w:type="dxa"/>
          </w:tcPr>
          <w:p w14:paraId="43A67A0D" w14:textId="77777777" w:rsidR="0039445F" w:rsidRDefault="0039445F" w:rsidP="001D5DE2">
            <w:pPr>
              <w:pStyle w:val="Tablecontent"/>
            </w:pPr>
            <w:r>
              <w:t>Th</w:t>
            </w:r>
            <w:r w:rsidRPr="007F5CD9">
              <w:t>e number of memory pages that are pointing to the same underlying block.</w:t>
            </w:r>
          </w:p>
          <w:p w14:paraId="092A35F9" w14:textId="215DEA62" w:rsidR="00953FA6" w:rsidRDefault="00953FA6" w:rsidP="001D5DE2">
            <w:pPr>
              <w:pStyle w:val="Tablecontent"/>
            </w:pPr>
            <w:r>
              <w:t>Many of these pages are likely the 0000 page.</w:t>
            </w:r>
          </w:p>
        </w:tc>
      </w:tr>
      <w:tr w:rsidR="0039445F" w14:paraId="528E8A38" w14:textId="77777777" w:rsidTr="001D5DE2">
        <w:tc>
          <w:tcPr>
            <w:tcW w:w="1560" w:type="dxa"/>
            <w:shd w:val="clear" w:color="auto" w:fill="F2F2F2" w:themeFill="background1" w:themeFillShade="F2"/>
          </w:tcPr>
          <w:p w14:paraId="4FB90EFF" w14:textId="77777777" w:rsidR="0039445F" w:rsidRPr="00F05DA6" w:rsidRDefault="0039445F" w:rsidP="001D5DE2">
            <w:pPr>
              <w:pStyle w:val="Tablecontent"/>
            </w:pPr>
            <w:r>
              <w:t>Compressed</w:t>
            </w:r>
          </w:p>
        </w:tc>
        <w:tc>
          <w:tcPr>
            <w:tcW w:w="8896" w:type="dxa"/>
            <w:vMerge w:val="restart"/>
          </w:tcPr>
          <w:p w14:paraId="09811D30" w14:textId="77777777" w:rsidR="0039445F" w:rsidRDefault="0039445F" w:rsidP="001D5DE2">
            <w:pPr>
              <w:pStyle w:val="Tablecontent"/>
            </w:pPr>
            <w:r>
              <w:t xml:space="preserve">These 2 are mutually exclusive and go together. What can’t be compressed will be swapped. Compressed is preferred as unzipping memory from DRAM is faster than bringing it from SSD disk. Notice Windows even compressed its </w:t>
            </w:r>
            <w:r w:rsidRPr="00CB30A2">
              <w:rPr>
                <w:color w:val="00B0F0"/>
              </w:rPr>
              <w:t xml:space="preserve">In Use </w:t>
            </w:r>
            <w:r>
              <w:t>pages.</w:t>
            </w:r>
          </w:p>
          <w:p w14:paraId="39497807" w14:textId="77777777" w:rsidR="0039445F" w:rsidRDefault="0039445F" w:rsidP="001D5DE2">
            <w:pPr>
              <w:pStyle w:val="Tablecontent"/>
            </w:pPr>
            <w:r>
              <w:t>Compressed is the output (result of compression), not the input (memory subjected to compressed as that contains swapped also)</w:t>
            </w:r>
          </w:p>
        </w:tc>
      </w:tr>
      <w:tr w:rsidR="0039445F" w14:paraId="1191C38E" w14:textId="77777777" w:rsidTr="001D5DE2">
        <w:tc>
          <w:tcPr>
            <w:tcW w:w="1560" w:type="dxa"/>
            <w:shd w:val="clear" w:color="auto" w:fill="F2F2F2" w:themeFill="background1" w:themeFillShade="F2"/>
          </w:tcPr>
          <w:p w14:paraId="415972D7" w14:textId="77777777" w:rsidR="0039445F" w:rsidRDefault="0039445F" w:rsidP="001D5DE2">
            <w:pPr>
              <w:pStyle w:val="Tablecontent"/>
            </w:pPr>
            <w:r>
              <w:t>Swapped</w:t>
            </w:r>
          </w:p>
        </w:tc>
        <w:tc>
          <w:tcPr>
            <w:tcW w:w="8896" w:type="dxa"/>
            <w:vMerge/>
          </w:tcPr>
          <w:p w14:paraId="1F977C8C" w14:textId="77777777" w:rsidR="0039445F" w:rsidRDefault="0039445F" w:rsidP="001D5DE2">
            <w:pPr>
              <w:pStyle w:val="Tablecontent"/>
            </w:pPr>
          </w:p>
        </w:tc>
      </w:tr>
      <w:tr w:rsidR="0039445F" w14:paraId="6BB2C41D" w14:textId="77777777" w:rsidTr="001D5DE2">
        <w:tc>
          <w:tcPr>
            <w:tcW w:w="1560" w:type="dxa"/>
            <w:shd w:val="clear" w:color="auto" w:fill="F2F2F2" w:themeFill="background1" w:themeFillShade="F2"/>
          </w:tcPr>
          <w:p w14:paraId="2007D702" w14:textId="77777777" w:rsidR="0039445F" w:rsidRPr="0037619C" w:rsidRDefault="0039445F" w:rsidP="001D5DE2">
            <w:pPr>
              <w:pStyle w:val="Tablecontent"/>
              <w:rPr>
                <w:lang w:val="en-SG"/>
              </w:rPr>
            </w:pPr>
            <w:r w:rsidRPr="0037619C">
              <w:t>Entitlement</w:t>
            </w:r>
          </w:p>
        </w:tc>
        <w:tc>
          <w:tcPr>
            <w:tcW w:w="8896" w:type="dxa"/>
          </w:tcPr>
          <w:p w14:paraId="67D038F2" w14:textId="77777777" w:rsidR="0039445F" w:rsidRDefault="0039445F" w:rsidP="001D5DE2">
            <w:pPr>
              <w:pStyle w:val="Tablecontent"/>
            </w:pPr>
            <w:r>
              <w:t xml:space="preserve">= </w:t>
            </w:r>
            <w:r w:rsidRPr="00F5311F">
              <w:t>Granted + Overhead.</w:t>
            </w:r>
            <w:r w:rsidRPr="00C8470C">
              <w:t xml:space="preserve"> </w:t>
            </w:r>
          </w:p>
          <w:p w14:paraId="3A259839" w14:textId="77777777" w:rsidR="0039445F" w:rsidRDefault="0039445F" w:rsidP="001D5DE2">
            <w:pPr>
              <w:pStyle w:val="Tablecontent"/>
            </w:pP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4F4D834B" w14:textId="77777777" w:rsidR="0039445F" w:rsidRDefault="0039445F" w:rsidP="001D5DE2">
            <w:pPr>
              <w:pStyle w:val="Tablecontent"/>
            </w:pPr>
            <w:r>
              <w:t xml:space="preserve">My guess is this excludes limit as you’re not entitled beyond the limit. </w:t>
            </w:r>
          </w:p>
        </w:tc>
      </w:tr>
      <w:tr w:rsidR="0039445F" w14:paraId="6BB69F24" w14:textId="77777777" w:rsidTr="001D5DE2">
        <w:tc>
          <w:tcPr>
            <w:tcW w:w="1560" w:type="dxa"/>
            <w:shd w:val="clear" w:color="auto" w:fill="F2F2F2" w:themeFill="background1" w:themeFillShade="F2"/>
          </w:tcPr>
          <w:p w14:paraId="441A6DA4" w14:textId="77777777" w:rsidR="0039445F" w:rsidRDefault="0039445F" w:rsidP="001D5DE2">
            <w:pPr>
              <w:pStyle w:val="Tablecontent"/>
            </w:pPr>
            <w:r>
              <w:t>Ballooned</w:t>
            </w:r>
          </w:p>
        </w:tc>
        <w:tc>
          <w:tcPr>
            <w:tcW w:w="8896" w:type="dxa"/>
          </w:tcPr>
          <w:p w14:paraId="44ED1601" w14:textId="77777777" w:rsidR="0039445F" w:rsidRDefault="0039445F" w:rsidP="001D5DE2">
            <w:pPr>
              <w:pStyle w:val="Tablecontent"/>
            </w:pPr>
            <w:r>
              <w:t>The page was reclaimed by the balloon driver. It has not been asked back by the Guest OS, hence it’s just seating there collecting pixie dust.</w:t>
            </w:r>
          </w:p>
          <w:p w14:paraId="5671EDA4" w14:textId="483F1A3F" w:rsidR="0039445F" w:rsidRDefault="0039445F" w:rsidP="001D5DE2">
            <w:pPr>
              <w:pStyle w:val="Tablecontent"/>
            </w:pPr>
            <w:r>
              <w:t>I color</w:t>
            </w:r>
            <w:r w:rsidR="00150F78">
              <w:t>ed</w:t>
            </w:r>
            <w:r>
              <w:t xml:space="preserve"> the box </w:t>
            </w:r>
            <w:r w:rsidRPr="005D6082">
              <w:rPr>
                <w:rStyle w:val="cYellow"/>
              </w:rPr>
              <w:t>yellow</w:t>
            </w:r>
            <w:r w:rsidRPr="007E1052">
              <w:t xml:space="preserve"> </w:t>
            </w:r>
            <w:r>
              <w:t>as that’s not a good (</w:t>
            </w:r>
            <w:r w:rsidRPr="0022569A">
              <w:rPr>
                <w:color w:val="00B050"/>
              </w:rPr>
              <w:t>green</w:t>
            </w:r>
            <w:r>
              <w:t>)</w:t>
            </w:r>
            <w:r w:rsidR="00150F78">
              <w:t xml:space="preserve"> </w:t>
            </w:r>
            <w:r>
              <w:t xml:space="preserve">situation. The </w:t>
            </w:r>
            <w:r w:rsidR="00150F78">
              <w:t>bigger</w:t>
            </w:r>
            <w:r>
              <w:t xml:space="preserve"> the balloon</w:t>
            </w:r>
            <w:r w:rsidR="00150F78">
              <w:t xml:space="preserve"> size</w:t>
            </w:r>
            <w:r>
              <w:t xml:space="preserve">, the higher the </w:t>
            </w:r>
            <w:r w:rsidR="00150F78">
              <w:t>chance a</w:t>
            </w:r>
            <w:r>
              <w:t xml:space="preserve"> page will be required in the future</w:t>
            </w:r>
            <w:r w:rsidR="00150F78">
              <w:t>.</w:t>
            </w:r>
          </w:p>
        </w:tc>
      </w:tr>
      <w:tr w:rsidR="0039445F" w14:paraId="1851D69B" w14:textId="77777777" w:rsidTr="001D5DE2">
        <w:tc>
          <w:tcPr>
            <w:tcW w:w="1560" w:type="dxa"/>
            <w:shd w:val="clear" w:color="auto" w:fill="F2F2F2" w:themeFill="background1" w:themeFillShade="F2"/>
          </w:tcPr>
          <w:p w14:paraId="58041DDD" w14:textId="77777777" w:rsidR="0039445F" w:rsidRPr="0037619C" w:rsidRDefault="0039445F" w:rsidP="001D5DE2">
            <w:pPr>
              <w:pStyle w:val="Tablecontent"/>
            </w:pPr>
            <w:r>
              <w:t>Overhead</w:t>
            </w:r>
          </w:p>
        </w:tc>
        <w:tc>
          <w:tcPr>
            <w:tcW w:w="8896" w:type="dxa"/>
          </w:tcPr>
          <w:p w14:paraId="30FA95CE" w14:textId="77777777" w:rsidR="0039445F" w:rsidRDefault="0039445F" w:rsidP="001D5DE2">
            <w:pPr>
              <w:pStyle w:val="Tablecontent"/>
            </w:pPr>
            <w:r>
              <w:t>V</w:t>
            </w:r>
            <w:r w:rsidRPr="00DD30F0">
              <w:t xml:space="preserve">irtualization overhead </w:t>
            </w:r>
            <w:r>
              <w:t xml:space="preserve">is operationally </w:t>
            </w:r>
            <w:r w:rsidRPr="00DD30F0">
              <w:t>negligible.</w:t>
            </w:r>
          </w:p>
        </w:tc>
      </w:tr>
      <w:tr w:rsidR="0039445F" w14:paraId="1E1921E2" w14:textId="77777777" w:rsidTr="001D5DE2">
        <w:tc>
          <w:tcPr>
            <w:tcW w:w="1560" w:type="dxa"/>
            <w:shd w:val="clear" w:color="auto" w:fill="F2F2F2" w:themeFill="background1" w:themeFillShade="F2"/>
          </w:tcPr>
          <w:p w14:paraId="16A2B8D3" w14:textId="77777777" w:rsidR="0039445F" w:rsidRDefault="0039445F" w:rsidP="001D5DE2">
            <w:pPr>
              <w:pStyle w:val="Tablecontent"/>
            </w:pPr>
            <w:r>
              <w:t>“Free”</w:t>
            </w:r>
          </w:p>
        </w:tc>
        <w:tc>
          <w:tcPr>
            <w:tcW w:w="8896" w:type="dxa"/>
          </w:tcPr>
          <w:p w14:paraId="7B99392F" w14:textId="77777777" w:rsidR="0039445F" w:rsidRDefault="0039445F" w:rsidP="001D5DE2">
            <w:pPr>
              <w:pStyle w:val="Tablecontent"/>
            </w:pPr>
            <w:r>
              <w:t xml:space="preserve">The VM never touches or uses the page since it’s powered on. </w:t>
            </w:r>
          </w:p>
          <w:p w14:paraId="4033CBAA" w14:textId="77777777" w:rsidR="0039445F" w:rsidRDefault="0039445F" w:rsidP="001D5DE2">
            <w:pPr>
              <w:pStyle w:val="Tablecontent"/>
            </w:pPr>
            <w:r>
              <w:t>After a while, as Guest OS starts paging in and out, this value will grow to near 0.</w:t>
            </w:r>
          </w:p>
        </w:tc>
      </w:tr>
    </w:tbl>
    <w:p w14:paraId="4535AEDF" w14:textId="77777777" w:rsidR="0039445F" w:rsidRDefault="0039445F" w:rsidP="0039445F">
      <w:pPr>
        <w:pStyle w:val="Heading4"/>
      </w:pPr>
      <w:r w:rsidRPr="00A452F2">
        <w:lastRenderedPageBreak/>
        <w:t>Granted</w:t>
      </w:r>
    </w:p>
    <w:p w14:paraId="37827DB3" w14:textId="25D88D0B" w:rsidR="0039445F" w:rsidRDefault="0039445F" w:rsidP="0039445F">
      <w:r>
        <w:rPr>
          <w:lang w:val="en-GB" w:eastAsia="en-SG"/>
        </w:rPr>
        <w:t xml:space="preserve">Granted and Consumed are </w:t>
      </w:r>
      <w:r w:rsidR="00C503CF">
        <w:rPr>
          <w:lang w:val="en-GB" w:eastAsia="en-SG"/>
        </w:rPr>
        <w:t xml:space="preserve">not </w:t>
      </w:r>
      <w:r>
        <w:rPr>
          <w:lang w:val="en-GB" w:eastAsia="en-SG"/>
        </w:rPr>
        <w:t xml:space="preserve">similar. The former looks at from consumer layer, while the later looks from provider layer. </w:t>
      </w:r>
    </w:p>
    <w:p w14:paraId="590201D3" w14:textId="30158E58" w:rsidR="00196DCD" w:rsidRDefault="00196DCD" w:rsidP="0039445F">
      <w:r>
        <w:t>The formula is</w:t>
      </w:r>
    </w:p>
    <w:p w14:paraId="75C3C177" w14:textId="73DB227D" w:rsidR="00196DCD" w:rsidRDefault="0067130C" w:rsidP="0067130C">
      <w:pPr>
        <w:pStyle w:val="CodeIndent"/>
      </w:pPr>
      <w:r>
        <w:t>Granted = normal page + shared page + zero page + being swapped-in + tiered page</w:t>
      </w:r>
    </w:p>
    <w:p w14:paraId="14AFDC0F" w14:textId="41663920" w:rsidR="0067130C" w:rsidRDefault="0067130C" w:rsidP="0039445F">
      <w:r>
        <w:t>Normal page is single pages being backed by physical DIMM. This metric is not exposed on its own.</w:t>
      </w:r>
    </w:p>
    <w:p w14:paraId="3E30CA19" w14:textId="64084EA8" w:rsidR="0067130C" w:rsidRDefault="0067130C" w:rsidP="0039445F">
      <w:r>
        <w:t>Being swapped in means a staging stage between unmapped and normal. Once the transition is complete, it becomes a normal page.</w:t>
      </w:r>
    </w:p>
    <w:p w14:paraId="1A7DA548" w14:textId="01456383" w:rsidR="0067130C" w:rsidRDefault="0067130C" w:rsidP="0039445F">
      <w:r>
        <w:t xml:space="preserve">Tiered is the memory tiering. Unlike swapped, memory tiering is “in-line” hence it is considered as part of granted. </w:t>
      </w:r>
    </w:p>
    <w:p w14:paraId="48213140" w14:textId="50EFA593" w:rsidR="00BE7A90" w:rsidRDefault="0039445F" w:rsidP="0039445F">
      <w:r>
        <w:t xml:space="preserve">Granted does not care about page savings at physical layer its vantage point is the VM, not ESXi. </w:t>
      </w:r>
      <w:r w:rsidR="00BE7A90">
        <w:t>The following shows Granted is perfectly flat. Consumed goes down as the amount of shared page</w:t>
      </w:r>
      <w:r w:rsidR="00B959F4">
        <w:t xml:space="preserve"> goes up.</w:t>
      </w:r>
    </w:p>
    <w:p w14:paraId="480A6930" w14:textId="12A89492" w:rsidR="00BE7A90" w:rsidRDefault="00BE7A90" w:rsidP="00BE7A90">
      <w:pPr>
        <w:jc w:val="center"/>
      </w:pPr>
      <w:r>
        <w:rPr>
          <w:noProof/>
        </w:rPr>
        <w:drawing>
          <wp:inline distT="0" distB="0" distL="0" distR="0" wp14:anchorId="68586434" wp14:editId="01204146">
            <wp:extent cx="5632704" cy="4946904"/>
            <wp:effectExtent l="0" t="0" r="6350" b="6350"/>
            <wp:docPr id="5898971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97182" name="Picture 1" descr="A screenshot of a graph&#10;&#10;Description automatically generated"/>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632704" cy="4946904"/>
                    </a:xfrm>
                    <a:prstGeom prst="rect">
                      <a:avLst/>
                    </a:prstGeom>
                  </pic:spPr>
                </pic:pic>
              </a:graphicData>
            </a:graphic>
          </wp:inline>
        </w:drawing>
      </w:r>
    </w:p>
    <w:p w14:paraId="0913ABE3" w14:textId="3621F145" w:rsidR="0039445F" w:rsidRDefault="0039445F" w:rsidP="0039445F">
      <w:pPr>
        <w:rPr>
          <w:lang w:val="en-GB"/>
        </w:rPr>
      </w:pPr>
      <w:r>
        <w:t xml:space="preserve">The same </w:t>
      </w:r>
      <w:r w:rsidR="00B959F4">
        <w:t xml:space="preserve">vantage point </w:t>
      </w:r>
      <w:r>
        <w:t xml:space="preserve">reason is why Limit impacts </w:t>
      </w:r>
      <w:proofErr w:type="gramStart"/>
      <w:r>
        <w:t>Consumed, but</w:t>
      </w:r>
      <w:proofErr w:type="gramEnd"/>
      <w:r>
        <w:t xml:space="preserve"> not Granted.</w:t>
      </w:r>
      <w:r w:rsidR="00B959F4">
        <w:t xml:space="preserve"> </w:t>
      </w:r>
      <w:r>
        <w:rPr>
          <w:lang w:val="en-GB"/>
        </w:rPr>
        <w:t>The following is VM is a Windows 2016 server, configured with 12 GB of RAM, but was limited to 8 GB</w:t>
      </w:r>
      <w:r w:rsidR="00BE7A90">
        <w:rPr>
          <w:lang w:val="en-GB"/>
        </w:rPr>
        <w:t xml:space="preserve">. Limit is shown as </w:t>
      </w:r>
      <w:r>
        <w:rPr>
          <w:lang w:val="en-GB"/>
        </w:rPr>
        <w:t xml:space="preserve">the flat line in </w:t>
      </w:r>
      <w:r w:rsidRPr="00BE7A90">
        <w:rPr>
          <w:color w:val="00B0F0"/>
          <w:lang w:val="en-GB"/>
        </w:rPr>
        <w:t xml:space="preserve">cyan </w:t>
      </w:r>
      <w:r>
        <w:rPr>
          <w:lang w:val="en-GB"/>
        </w:rPr>
        <w:t>near the bottom</w:t>
      </w:r>
      <w:r w:rsidR="00BE7A90">
        <w:rPr>
          <w:lang w:val="en-GB"/>
        </w:rPr>
        <w:t xml:space="preserve">, hovering just above the </w:t>
      </w:r>
      <w:r w:rsidR="00BE7A90" w:rsidRPr="00BE7A90">
        <w:rPr>
          <w:color w:val="FF00FF"/>
          <w:lang w:val="en-GB"/>
        </w:rPr>
        <w:t>pink</w:t>
      </w:r>
      <w:r w:rsidR="00BE7A90">
        <w:rPr>
          <w:lang w:val="en-GB"/>
        </w:rPr>
        <w:t xml:space="preserve"> line</w:t>
      </w:r>
      <w:r>
        <w:rPr>
          <w:lang w:val="en-GB"/>
        </w:rPr>
        <w:t xml:space="preserve">). </w:t>
      </w:r>
    </w:p>
    <w:p w14:paraId="52B5D990" w14:textId="77777777" w:rsidR="0039445F" w:rsidRDefault="0039445F" w:rsidP="0039445F">
      <w:pPr>
        <w:rPr>
          <w:lang w:val="en-GB"/>
        </w:rPr>
      </w:pPr>
      <w:r>
        <w:rPr>
          <w:noProof/>
        </w:rPr>
        <w:lastRenderedPageBreak/>
        <w:drawing>
          <wp:inline distT="0" distB="0" distL="0" distR="0" wp14:anchorId="16EE063C" wp14:editId="1A7E7A23">
            <wp:extent cx="6131977" cy="1523327"/>
            <wp:effectExtent l="0" t="0" r="2540" b="1270"/>
            <wp:docPr id="606394300" name="Picture 606394300" descr="A graph with purpl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0" name="Picture 606394300" descr="A graph with purple lines and text&#10;&#10;Description automatically generated"/>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6150694" cy="1527977"/>
                    </a:xfrm>
                    <a:prstGeom prst="rect">
                      <a:avLst/>
                    </a:prstGeom>
                  </pic:spPr>
                </pic:pic>
              </a:graphicData>
            </a:graphic>
          </wp:inline>
        </w:drawing>
      </w:r>
    </w:p>
    <w:p w14:paraId="256848B3" w14:textId="1AA8C14E" w:rsidR="0039445F" w:rsidRDefault="0039445F" w:rsidP="0039445F">
      <w:pPr>
        <w:rPr>
          <w:lang w:val="en-GB"/>
        </w:rPr>
      </w:pPr>
      <w:r>
        <w:rPr>
          <w:lang w:val="en-GB"/>
        </w:rPr>
        <w:t xml:space="preserve">The </w:t>
      </w:r>
      <w:r w:rsidRPr="00786E5E">
        <w:rPr>
          <w:color w:val="7030A0"/>
          <w:lang w:val="en-GB"/>
        </w:rPr>
        <w:t xml:space="preserve">purple </w:t>
      </w:r>
      <w:r>
        <w:rPr>
          <w:lang w:val="en-GB"/>
        </w:rPr>
        <w:t>line jumping up and down is Granted. Granted ignores the limit completely and run</w:t>
      </w:r>
      <w:r w:rsidR="008A0BDB">
        <w:rPr>
          <w:lang w:val="en-GB"/>
        </w:rPr>
        <w:t>s</w:t>
      </w:r>
      <w:r>
        <w:rPr>
          <w:lang w:val="en-GB"/>
        </w:rPr>
        <w:t xml:space="preserve"> way above it.</w:t>
      </w:r>
    </w:p>
    <w:p w14:paraId="2CB9B745" w14:textId="77777777" w:rsidR="0039445F" w:rsidRDefault="0039445F" w:rsidP="0039445F">
      <w:pPr>
        <w:rPr>
          <w:lang w:val="en-GB"/>
        </w:rPr>
      </w:pPr>
      <w:r>
        <w:rPr>
          <w:lang w:val="en-GB"/>
        </w:rPr>
        <w:t>Notice Consumed (KB) is consistently below Limit. Granted does not exceed 12 GB as it does not exceed configured.</w:t>
      </w:r>
    </w:p>
    <w:p w14:paraId="6BB8AD67" w14:textId="77777777" w:rsidR="0039445F" w:rsidRDefault="0039445F" w:rsidP="0039445F">
      <w:pPr>
        <w:pStyle w:val="Heading5"/>
      </w:pPr>
      <w:r>
        <w:t>Compressed + Swapped</w:t>
      </w:r>
    </w:p>
    <w:p w14:paraId="26E1325E" w14:textId="77777777" w:rsidR="0039445F" w:rsidRDefault="0039445F" w:rsidP="0039445F">
      <w:r>
        <w:rPr>
          <w:lang w:val="en-GB"/>
        </w:rPr>
        <w:t>Granted does not include</w:t>
      </w:r>
      <w:r w:rsidRPr="003539FB">
        <w:t xml:space="preserve"> </w:t>
      </w:r>
      <w:r>
        <w:t xml:space="preserve">Compressed + Swapped because the page is no longer directly accessible without some extra processing. </w:t>
      </w:r>
    </w:p>
    <w:p w14:paraId="285613FF" w14:textId="77777777" w:rsidR="0039445F" w:rsidRPr="00587EFE" w:rsidRDefault="0039445F" w:rsidP="0039445F">
      <w:pPr>
        <w:rPr>
          <w:lang w:val="en-GB"/>
        </w:rPr>
      </w:pPr>
      <w:r>
        <w:t>The following shows Granted move up while the other 2 metrics went down.</w:t>
      </w:r>
    </w:p>
    <w:p w14:paraId="0949DAEF" w14:textId="77777777" w:rsidR="0039445F" w:rsidRDefault="0039445F" w:rsidP="0039445F">
      <w:pPr>
        <w:rPr>
          <w:lang w:val="en-GB"/>
        </w:rPr>
      </w:pPr>
      <w:r w:rsidRPr="00587EFE">
        <w:rPr>
          <w:noProof/>
          <w:lang w:val="en-GB"/>
        </w:rPr>
        <w:drawing>
          <wp:inline distT="0" distB="0" distL="0" distR="0" wp14:anchorId="63580684" wp14:editId="085C544D">
            <wp:extent cx="6027031" cy="4024739"/>
            <wp:effectExtent l="0" t="0" r="0" b="0"/>
            <wp:docPr id="5795807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58078" name="Picture 1" descr="A screenshot of a graph&#10;&#10;Description automatically generated"/>
                    <pic:cNvPicPr/>
                  </pic:nvPicPr>
                  <pic:blipFill>
                    <a:blip r:embed="rId278"/>
                    <a:stretch>
                      <a:fillRect/>
                    </a:stretch>
                  </pic:blipFill>
                  <pic:spPr>
                    <a:xfrm>
                      <a:off x="0" y="0"/>
                      <a:ext cx="6032350" cy="4028291"/>
                    </a:xfrm>
                    <a:prstGeom prst="rect">
                      <a:avLst/>
                    </a:prstGeom>
                  </pic:spPr>
                </pic:pic>
              </a:graphicData>
            </a:graphic>
          </wp:inline>
        </w:drawing>
      </w:r>
    </w:p>
    <w:p w14:paraId="7160A643" w14:textId="77777777" w:rsidR="0039445F" w:rsidRPr="00587EFE" w:rsidRDefault="0039445F" w:rsidP="0039445F">
      <w:pPr>
        <w:rPr>
          <w:lang w:val="en-GB"/>
        </w:rPr>
      </w:pPr>
      <w:r>
        <w:rPr>
          <w:lang w:val="en-GB"/>
        </w:rPr>
        <w:t>Summing up the above resulted in a delta of 0.7 MB.</w:t>
      </w:r>
    </w:p>
    <w:p w14:paraId="23D75553" w14:textId="77777777" w:rsidR="0039445F" w:rsidRDefault="0039445F" w:rsidP="0039445F">
      <w:pPr>
        <w:pStyle w:val="Heading5"/>
      </w:pPr>
      <w:r>
        <w:lastRenderedPageBreak/>
        <w:t>Ballooned</w:t>
      </w:r>
    </w:p>
    <w:p w14:paraId="16F103BB" w14:textId="6BF984FF" w:rsidR="0039445F" w:rsidRDefault="0039445F" w:rsidP="0039445F">
      <w:pPr>
        <w:rPr>
          <w:lang w:val="en-GB" w:eastAsia="en-SG"/>
        </w:rPr>
      </w:pPr>
      <w:r>
        <w:rPr>
          <w:lang w:val="en-GB" w:eastAsia="en-SG"/>
        </w:rPr>
        <w:t>Balloon drive</w:t>
      </w:r>
      <w:r w:rsidR="007B2D36">
        <w:rPr>
          <w:lang w:val="en-GB" w:eastAsia="en-SG"/>
        </w:rPr>
        <w:t>r</w:t>
      </w:r>
      <w:r>
        <w:rPr>
          <w:lang w:val="en-GB" w:eastAsia="en-SG"/>
        </w:rPr>
        <w:t xml:space="preserve"> removes page from the granted list. Granted does not include ballooned as the page is not functionally used. Technically, Guest OS memory counters include it so don’t forget to exclude </w:t>
      </w:r>
      <w:r w:rsidR="0067130C">
        <w:rPr>
          <w:lang w:val="en-GB" w:eastAsia="en-SG"/>
        </w:rPr>
        <w:t>it when</w:t>
      </w:r>
      <w:r>
        <w:rPr>
          <w:lang w:val="en-GB" w:eastAsia="en-SG"/>
        </w:rPr>
        <w:t xml:space="preserve"> work</w:t>
      </w:r>
      <w:r w:rsidR="0067130C">
        <w:rPr>
          <w:lang w:val="en-GB" w:eastAsia="en-SG"/>
        </w:rPr>
        <w:t>ing</w:t>
      </w:r>
      <w:r>
        <w:rPr>
          <w:lang w:val="en-GB" w:eastAsia="en-SG"/>
        </w:rPr>
        <w:t xml:space="preserve"> out the Guest OS utilization. </w:t>
      </w:r>
    </w:p>
    <w:p w14:paraId="374E1599" w14:textId="177FDECB" w:rsidR="0039445F" w:rsidRDefault="00196DCD" w:rsidP="0039445F">
      <w:pPr>
        <w:rPr>
          <w:lang w:val="en-GB" w:eastAsia="en-SG"/>
        </w:rPr>
      </w:pPr>
      <w:r w:rsidRPr="00196DCD">
        <w:rPr>
          <w:noProof/>
          <w:lang w:val="en-GB" w:eastAsia="en-SG"/>
        </w:rPr>
        <w:drawing>
          <wp:inline distT="0" distB="0" distL="0" distR="0" wp14:anchorId="1F92CE5E" wp14:editId="660FAEB7">
            <wp:extent cx="6005830" cy="2830830"/>
            <wp:effectExtent l="0" t="0" r="0" b="7620"/>
            <wp:docPr id="5107344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3442" name="Picture 1" descr="A screen shot of a graph&#10;&#10;Description automatically generated"/>
                    <pic:cNvPicPr/>
                  </pic:nvPicPr>
                  <pic:blipFill>
                    <a:blip r:embed="rId279"/>
                    <a:stretch>
                      <a:fillRect/>
                    </a:stretch>
                  </pic:blipFill>
                  <pic:spPr>
                    <a:xfrm>
                      <a:off x="0" y="0"/>
                      <a:ext cx="6005830" cy="2830830"/>
                    </a:xfrm>
                    <a:prstGeom prst="rect">
                      <a:avLst/>
                    </a:prstGeom>
                  </pic:spPr>
                </pic:pic>
              </a:graphicData>
            </a:graphic>
          </wp:inline>
        </w:drawing>
      </w:r>
    </w:p>
    <w:p w14:paraId="010BC4B7" w14:textId="77777777" w:rsidR="0039445F" w:rsidRPr="00A452F2" w:rsidRDefault="0039445F" w:rsidP="0039445F">
      <w:pPr>
        <w:pStyle w:val="Heading4"/>
      </w:pPr>
      <w:r w:rsidRPr="00A452F2">
        <w:t>Shared</w:t>
      </w:r>
    </w:p>
    <w:p w14:paraId="31C9D08B" w14:textId="77777777" w:rsidR="00B959F4" w:rsidRDefault="00B959F4" w:rsidP="00B959F4">
      <w:pPr>
        <w:rPr>
          <w:lang w:val="en-GB"/>
        </w:rPr>
      </w:pPr>
      <w:r>
        <w:rPr>
          <w:lang w:val="en-GB"/>
        </w:rPr>
        <w:t xml:space="preserve">Shared counts the amount subjected to sharing. It does not count the actual savings post sharing. </w:t>
      </w:r>
    </w:p>
    <w:p w14:paraId="3B86572E" w14:textId="1EC30D96" w:rsidR="0039445F" w:rsidRDefault="0039445F" w:rsidP="0039445F">
      <w:pPr>
        <w:rPr>
          <w:lang w:val="en-GB"/>
        </w:rPr>
      </w:pPr>
      <w:r w:rsidRPr="00A452F2">
        <w:rPr>
          <w:lang w:val="en-GB"/>
        </w:rPr>
        <w:t xml:space="preserve">There are 2 types of </w:t>
      </w:r>
      <w:r w:rsidR="00B959F4">
        <w:rPr>
          <w:lang w:val="en-GB"/>
        </w:rPr>
        <w:t xml:space="preserve">sharing that can happen to a </w:t>
      </w:r>
      <w:r w:rsidRPr="00A452F2">
        <w:rPr>
          <w:lang w:val="en-GB"/>
        </w:rPr>
        <w:t>pag</w:t>
      </w:r>
      <w:r w:rsidR="00B959F4">
        <w:rPr>
          <w:lang w:val="en-GB"/>
        </w:rPr>
        <w:t>e:</w:t>
      </w:r>
    </w:p>
    <w:p w14:paraId="0E8E85C4" w14:textId="77777777" w:rsidR="00B959F4" w:rsidRDefault="00B959F4" w:rsidP="00BF4AEC">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80"/>
        <w:gridCol w:w="7978"/>
      </w:tblGrid>
      <w:tr w:rsidR="00B959F4" w14:paraId="606BE60F" w14:textId="77777777" w:rsidTr="00B959F4">
        <w:tc>
          <w:tcPr>
            <w:tcW w:w="1480" w:type="dxa"/>
            <w:shd w:val="clear" w:color="auto" w:fill="F2F2F2" w:themeFill="background1" w:themeFillShade="F2"/>
          </w:tcPr>
          <w:p w14:paraId="4C5A099E" w14:textId="0D34BB93" w:rsidR="00B959F4" w:rsidRPr="00B959F4" w:rsidRDefault="00B959F4" w:rsidP="00B959F4">
            <w:pPr>
              <w:pStyle w:val="Tablecontent"/>
              <w:rPr>
                <w:b/>
                <w:bCs/>
              </w:rPr>
            </w:pPr>
            <w:r w:rsidRPr="00B959F4">
              <w:rPr>
                <w:b/>
                <w:bCs/>
              </w:rPr>
              <w:t>Intra-VM sharing</w:t>
            </w:r>
          </w:p>
        </w:tc>
        <w:tc>
          <w:tcPr>
            <w:tcW w:w="7978" w:type="dxa"/>
          </w:tcPr>
          <w:p w14:paraId="08FCAC55" w14:textId="3806375B" w:rsidR="00B959F4" w:rsidRPr="00B959F4" w:rsidRDefault="00B959F4" w:rsidP="00B959F4">
            <w:pPr>
              <w:pStyle w:val="Tablecontent"/>
            </w:pPr>
            <w:r w:rsidRPr="00B959F4">
              <w:t>sharing within the same VM. By default, each page is 4 KB. If Guest OS uses the Large Page, then it’s 2 MB. The chance of sharing in 4 KB page is logically much higher than in 2 MB.</w:t>
            </w:r>
          </w:p>
        </w:tc>
      </w:tr>
      <w:tr w:rsidR="00B959F4" w14:paraId="06E6A059" w14:textId="77777777" w:rsidTr="00B959F4">
        <w:tc>
          <w:tcPr>
            <w:tcW w:w="1480" w:type="dxa"/>
            <w:vMerge w:val="restart"/>
            <w:shd w:val="clear" w:color="auto" w:fill="F2F2F2" w:themeFill="background1" w:themeFillShade="F2"/>
          </w:tcPr>
          <w:p w14:paraId="2665BB98" w14:textId="4847D65E" w:rsidR="00B959F4" w:rsidRPr="00B959F4" w:rsidRDefault="00B959F4" w:rsidP="00B959F4">
            <w:pPr>
              <w:pStyle w:val="Tablecontent"/>
              <w:rPr>
                <w:b/>
                <w:bCs/>
              </w:rPr>
            </w:pPr>
            <w:r w:rsidRPr="00B959F4">
              <w:rPr>
                <w:b/>
                <w:bCs/>
              </w:rPr>
              <w:t>Inter-VM sharing</w:t>
            </w:r>
          </w:p>
        </w:tc>
        <w:tc>
          <w:tcPr>
            <w:tcW w:w="7978" w:type="dxa"/>
          </w:tcPr>
          <w:p w14:paraId="27DA9082" w14:textId="592BCBFA" w:rsidR="00B959F4" w:rsidRPr="00B959F4" w:rsidRDefault="00B959F4" w:rsidP="00B959F4">
            <w:pPr>
              <w:pStyle w:val="Tablecontent"/>
            </w:pPr>
            <w:r w:rsidRPr="00B959F4">
              <w:t>Due to security concern, this is by default disabled in vSphere</w:t>
            </w:r>
          </w:p>
        </w:tc>
      </w:tr>
      <w:tr w:rsidR="00B959F4" w14:paraId="160F59FE" w14:textId="77777777" w:rsidTr="00B959F4">
        <w:tc>
          <w:tcPr>
            <w:tcW w:w="1480" w:type="dxa"/>
            <w:vMerge/>
            <w:shd w:val="clear" w:color="auto" w:fill="F2F2F2" w:themeFill="background1" w:themeFillShade="F2"/>
          </w:tcPr>
          <w:p w14:paraId="23C4A4B8" w14:textId="77777777" w:rsidR="00B959F4" w:rsidRPr="00B959F4" w:rsidRDefault="00B959F4" w:rsidP="00B959F4">
            <w:pPr>
              <w:pStyle w:val="Tablecontent"/>
              <w:rPr>
                <w:b/>
                <w:bCs/>
              </w:rPr>
            </w:pPr>
          </w:p>
        </w:tc>
        <w:tc>
          <w:tcPr>
            <w:tcW w:w="7978" w:type="dxa"/>
          </w:tcPr>
          <w:p w14:paraId="49EFF824" w14:textId="34ABFB85" w:rsidR="00B959F4" w:rsidRPr="00B959F4" w:rsidRDefault="00B959F4" w:rsidP="00B959F4">
            <w:pPr>
              <w:pStyle w:val="Tablecontent"/>
            </w:pPr>
            <w:r w:rsidRPr="00B959F4">
              <w:t>For accounting purpose, the Shared page is counted in full for each VM. This means if you sum the number from all VMs you’re going to get inflated value at the ESXi level</w:t>
            </w:r>
          </w:p>
        </w:tc>
      </w:tr>
    </w:tbl>
    <w:p w14:paraId="3AFFE2DB" w14:textId="77777777" w:rsidR="0039445F" w:rsidRPr="00A452F2" w:rsidRDefault="0039445F" w:rsidP="0039445F">
      <w:pPr>
        <w:rPr>
          <w:lang w:val="en-GB"/>
        </w:rPr>
      </w:pPr>
      <w:r w:rsidRPr="00A452F2">
        <w:rPr>
          <w:lang w:val="en-GB"/>
        </w:rPr>
        <w:t>Example:</w:t>
      </w:r>
    </w:p>
    <w:p w14:paraId="05AEC6D3" w14:textId="77777777" w:rsidR="0039445F" w:rsidRPr="00017075" w:rsidRDefault="0039445F" w:rsidP="0039445F">
      <w:pPr>
        <w:pStyle w:val="Bullet"/>
        <w:rPr>
          <w:lang w:val="en-GB"/>
        </w:rPr>
      </w:pPr>
      <w:r w:rsidRPr="00017075">
        <w:rPr>
          <w:lang w:val="en-GB"/>
        </w:rPr>
        <w:t xml:space="preserve">VM </w:t>
      </w:r>
      <w:r>
        <w:rPr>
          <w:lang w:val="en-GB"/>
        </w:rPr>
        <w:t xml:space="preserve">001 has </w:t>
      </w:r>
      <w:r w:rsidRPr="00017075">
        <w:rPr>
          <w:lang w:val="en-GB"/>
        </w:rPr>
        <w:t>1 GB private</w:t>
      </w:r>
      <w:r>
        <w:rPr>
          <w:lang w:val="en-GB"/>
        </w:rPr>
        <w:t xml:space="preserve">. </w:t>
      </w:r>
    </w:p>
    <w:p w14:paraId="1D0E4946" w14:textId="0FE1344F" w:rsidR="0039445F" w:rsidRPr="00017075" w:rsidRDefault="0039445F" w:rsidP="0039445F">
      <w:pPr>
        <w:pStyle w:val="Bullet"/>
        <w:rPr>
          <w:lang w:val="en-GB"/>
        </w:rPr>
      </w:pPr>
      <w:r w:rsidRPr="00017075">
        <w:rPr>
          <w:lang w:val="en-GB"/>
        </w:rPr>
        <w:t>The 100 MB is the amount that is being shared</w:t>
      </w:r>
      <w:r>
        <w:rPr>
          <w:lang w:val="en-GB"/>
        </w:rPr>
        <w:t xml:space="preserve"> internally</w:t>
      </w:r>
      <w:r w:rsidR="00B959F4">
        <w:rPr>
          <w:lang w:val="en-GB"/>
        </w:rPr>
        <w:t xml:space="preserve"> within the VM</w:t>
      </w:r>
      <w:r w:rsidRPr="00017075">
        <w:rPr>
          <w:lang w:val="en-GB"/>
        </w:rPr>
        <w:t xml:space="preserve">. If not shared, they would consume 100 MB. </w:t>
      </w:r>
    </w:p>
    <w:p w14:paraId="481DB3E2" w14:textId="23F44169" w:rsidR="0039445F" w:rsidRDefault="0039445F" w:rsidP="0039445F">
      <w:pPr>
        <w:pStyle w:val="Bullet"/>
        <w:rPr>
          <w:lang w:val="en-GB"/>
        </w:rPr>
      </w:pPr>
      <w:r w:rsidRPr="00017075">
        <w:rPr>
          <w:lang w:val="en-GB"/>
        </w:rPr>
        <w:t>The</w:t>
      </w:r>
      <w:r w:rsidR="00B959F4">
        <w:rPr>
          <w:lang w:val="en-GB"/>
        </w:rPr>
        <w:t>re is additional</w:t>
      </w:r>
      <w:r w:rsidRPr="00017075">
        <w:rPr>
          <w:lang w:val="en-GB"/>
        </w:rPr>
        <w:t xml:space="preserve"> 10 MB </w:t>
      </w:r>
      <w:r w:rsidR="00B959F4">
        <w:rPr>
          <w:lang w:val="en-GB"/>
        </w:rPr>
        <w:t xml:space="preserve">that </w:t>
      </w:r>
      <w:r w:rsidRPr="00017075">
        <w:rPr>
          <w:lang w:val="en-GB"/>
        </w:rPr>
        <w:t xml:space="preserve">is </w:t>
      </w:r>
      <w:r w:rsidR="00B959F4">
        <w:rPr>
          <w:lang w:val="en-GB"/>
        </w:rPr>
        <w:t xml:space="preserve">subjected to </w:t>
      </w:r>
      <w:r w:rsidRPr="00017075">
        <w:rPr>
          <w:lang w:val="en-GB"/>
        </w:rPr>
        <w:t>shar</w:t>
      </w:r>
      <w:r w:rsidR="00B959F4">
        <w:rPr>
          <w:lang w:val="en-GB"/>
        </w:rPr>
        <w:t>ing</w:t>
      </w:r>
      <w:r w:rsidRPr="00017075">
        <w:rPr>
          <w:lang w:val="en-GB"/>
        </w:rPr>
        <w:t xml:space="preserve"> with other VMs. </w:t>
      </w:r>
      <w:r>
        <w:rPr>
          <w:lang w:val="en-GB"/>
        </w:rPr>
        <w:t>It could be shared with 1 VM or many VM; it does not matter</w:t>
      </w:r>
      <w:r w:rsidR="00B959F4">
        <w:rPr>
          <w:lang w:val="en-GB"/>
        </w:rPr>
        <w:t xml:space="preserve"> as far this VM 001 concern</w:t>
      </w:r>
      <w:r>
        <w:rPr>
          <w:lang w:val="en-GB"/>
        </w:rPr>
        <w:t>.</w:t>
      </w:r>
      <w:r w:rsidRPr="00017075">
        <w:rPr>
          <w:lang w:val="en-GB"/>
        </w:rPr>
        <w:t xml:space="preserve"> The Shared counter merely counts that this 10 MB is being shared. </w:t>
      </w:r>
    </w:p>
    <w:p w14:paraId="368ABA72" w14:textId="78B95362" w:rsidR="0039445F" w:rsidRDefault="0039445F" w:rsidP="0039445F">
      <w:pPr>
        <w:rPr>
          <w:lang w:val="en-GB"/>
        </w:rPr>
      </w:pPr>
      <w:r>
        <w:rPr>
          <w:lang w:val="en-GB"/>
        </w:rPr>
        <w:t xml:space="preserve">Using the above, the shared page </w:t>
      </w:r>
      <w:r w:rsidR="00B959F4">
        <w:rPr>
          <w:lang w:val="en-GB"/>
        </w:rPr>
        <w:t xml:space="preserve">for VM 001 </w:t>
      </w:r>
      <w:r>
        <w:rPr>
          <w:lang w:val="en-GB"/>
        </w:rPr>
        <w:t xml:space="preserve">is 110 MB. </w:t>
      </w:r>
    </w:p>
    <w:p w14:paraId="6A0A93A8" w14:textId="77777777" w:rsidR="0039445F" w:rsidRDefault="0039445F" w:rsidP="0039445F">
      <w:pPr>
        <w:pStyle w:val="Heading5"/>
      </w:pPr>
      <w:r>
        <w:lastRenderedPageBreak/>
        <w:t xml:space="preserve">Savings </w:t>
      </w:r>
    </w:p>
    <w:p w14:paraId="32CF7225" w14:textId="77777777" w:rsidR="0039445F" w:rsidRDefault="0039445F" w:rsidP="0039445F">
      <w:pPr>
        <w:rPr>
          <w:lang w:val="en-GB"/>
        </w:rPr>
      </w:pPr>
      <w:r>
        <w:rPr>
          <w:lang w:val="en-GB"/>
        </w:rPr>
        <w:t xml:space="preserve">The calculation has to be done on each block that points to the same destination page. For example, if there are 10 pages pointing to the same physical DIMM, then the savings is 9 pages worth of memory. </w:t>
      </w:r>
    </w:p>
    <w:p w14:paraId="5B5AC550" w14:textId="77777777" w:rsidR="0039445F" w:rsidRDefault="0039445F" w:rsidP="0039445F">
      <w:pPr>
        <w:rPr>
          <w:lang w:val="en-GB"/>
        </w:rPr>
      </w:pPr>
      <w:r>
        <w:rPr>
          <w:lang w:val="en-GB"/>
        </w:rPr>
        <w:t xml:space="preserve">The above process is repeated for all the shared </w:t>
      </w:r>
      <w:proofErr w:type="gramStart"/>
      <w:r>
        <w:rPr>
          <w:lang w:val="en-GB"/>
        </w:rPr>
        <w:t>page</w:t>
      </w:r>
      <w:proofErr w:type="gramEnd"/>
      <w:r>
        <w:rPr>
          <w:lang w:val="en-GB"/>
        </w:rPr>
        <w:t>.</w:t>
      </w:r>
    </w:p>
    <w:p w14:paraId="44508007" w14:textId="77777777" w:rsidR="0039445F" w:rsidRDefault="0039445F" w:rsidP="0039445F">
      <w:r>
        <w:t>The result is some savings. But how much savings?</w:t>
      </w:r>
    </w:p>
    <w:p w14:paraId="5F4C70F2" w14:textId="77777777" w:rsidR="0039445F" w:rsidRDefault="0039445F" w:rsidP="0039445F">
      <w:pPr>
        <w:rPr>
          <w:lang w:val="en-GB"/>
        </w:rPr>
      </w:pPr>
      <w:r>
        <w:rPr>
          <w:lang w:val="en-GB"/>
        </w:rPr>
        <w:t>Here is a summary from 7500 VMs.</w:t>
      </w:r>
    </w:p>
    <w:p w14:paraId="1295DD0B" w14:textId="77777777" w:rsidR="0039445F" w:rsidRDefault="0039445F" w:rsidP="0039445F">
      <w:pPr>
        <w:jc w:val="center"/>
        <w:rPr>
          <w:lang w:val="en-GB"/>
        </w:rPr>
      </w:pPr>
      <w:r w:rsidRPr="00A20784">
        <w:rPr>
          <w:noProof/>
          <w:lang w:val="en-GB"/>
        </w:rPr>
        <w:drawing>
          <wp:inline distT="0" distB="0" distL="0" distR="0" wp14:anchorId="30F12448" wp14:editId="2E09AA23">
            <wp:extent cx="5148072" cy="2679192"/>
            <wp:effectExtent l="0" t="0" r="0" b="6985"/>
            <wp:docPr id="2123742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42383" name="Picture 1" descr="A screenshot of a computer&#10;&#10;Description automatically generated"/>
                    <pic:cNvPicPr/>
                  </pic:nvPicPr>
                  <pic:blipFill>
                    <a:blip r:embed="rId280"/>
                    <a:stretch>
                      <a:fillRect/>
                    </a:stretch>
                  </pic:blipFill>
                  <pic:spPr>
                    <a:xfrm>
                      <a:off x="0" y="0"/>
                      <a:ext cx="5148072" cy="2679192"/>
                    </a:xfrm>
                    <a:prstGeom prst="rect">
                      <a:avLst/>
                    </a:prstGeom>
                  </pic:spPr>
                </pic:pic>
              </a:graphicData>
            </a:graphic>
          </wp:inline>
        </w:drawing>
      </w:r>
    </w:p>
    <w:p w14:paraId="189F2F5B" w14:textId="7BDC85C8" w:rsidR="00BE7A90" w:rsidRDefault="00BE7A90" w:rsidP="0039445F">
      <w:r>
        <w:t xml:space="preserve">Review the last row. What </w:t>
      </w:r>
      <w:proofErr w:type="gramStart"/>
      <w:r w:rsidR="00B959F4">
        <w:t>are</w:t>
      </w:r>
      <w:proofErr w:type="gramEnd"/>
      <w:r>
        <w:t xml:space="preserve"> the total savings?</w:t>
      </w:r>
    </w:p>
    <w:p w14:paraId="337D5BCA" w14:textId="19ADC781" w:rsidR="00B959F4" w:rsidRDefault="00B959F4" w:rsidP="0039445F">
      <w:r>
        <w:t>Granted – Consumed = (103.26 – 79.56) = 23.7 TB</w:t>
      </w:r>
    </w:p>
    <w:p w14:paraId="06AA85E2" w14:textId="0FAC6F00" w:rsidR="00BE7A90" w:rsidRDefault="00B959F4" w:rsidP="0039445F">
      <w:r>
        <w:t xml:space="preserve">Savings </w:t>
      </w:r>
      <w:r w:rsidR="00BE7A90">
        <w:t xml:space="preserve">= </w:t>
      </w:r>
      <w:r>
        <w:t>2</w:t>
      </w:r>
      <w:r w:rsidR="0039445F">
        <w:t>9.</w:t>
      </w:r>
      <w:r>
        <w:t>83</w:t>
      </w:r>
      <w:r w:rsidR="00BE7A90">
        <w:t xml:space="preserve"> TB</w:t>
      </w:r>
      <w:r w:rsidR="0039445F">
        <w:t xml:space="preserve"> – </w:t>
      </w:r>
      <w:r>
        <w:t xml:space="preserve">23.7 TB </w:t>
      </w:r>
      <w:r w:rsidR="0039445F">
        <w:t xml:space="preserve">= 6.13 TB. </w:t>
      </w:r>
    </w:p>
    <w:p w14:paraId="422F01DE" w14:textId="3C93A194" w:rsidR="00BE7A90" w:rsidRDefault="0039445F" w:rsidP="0039445F">
      <w:r>
        <w:t xml:space="preserve">That’s around 6% saving. </w:t>
      </w:r>
    </w:p>
    <w:p w14:paraId="1A4D9C68" w14:textId="578B156C" w:rsidR="0039445F" w:rsidRDefault="00BE7A90" w:rsidP="0039445F">
      <w:r>
        <w:t xml:space="preserve">Profile your own environment. </w:t>
      </w:r>
      <w:r w:rsidR="0039445F">
        <w:t>What savings do you get</w:t>
      </w:r>
      <w:r>
        <w:t>?</w:t>
      </w:r>
    </w:p>
    <w:p w14:paraId="2E75F81B" w14:textId="77777777" w:rsidR="0039445F" w:rsidRDefault="0039445F" w:rsidP="0039445F">
      <w:r>
        <w:t>Savings does not include compressed as that is not true saving. Zipped results in performance impact, while saving should not.</w:t>
      </w:r>
    </w:p>
    <w:p w14:paraId="7EBBF1BB" w14:textId="77777777" w:rsidR="0039445F" w:rsidRDefault="0039445F" w:rsidP="0039445F">
      <w:pPr>
        <w:pStyle w:val="Heading5"/>
      </w:pPr>
      <w:r>
        <w:t>Zero</w:t>
      </w:r>
    </w:p>
    <w:p w14:paraId="0B358F8B" w14:textId="66C754C7" w:rsidR="0039445F" w:rsidRPr="00A452F2" w:rsidRDefault="0039445F" w:rsidP="0039445F">
      <w:pPr>
        <w:rPr>
          <w:lang w:val="en-GB"/>
        </w:rPr>
      </w:pPr>
      <w:r w:rsidRPr="00A452F2">
        <w:rPr>
          <w:lang w:val="en-GB"/>
        </w:rPr>
        <w:t xml:space="preserve">A commonly shared page is certainly the zero page. </w:t>
      </w:r>
      <w:r>
        <w:rPr>
          <w:lang w:val="en-GB"/>
        </w:rPr>
        <w:t>A common technique to initialize space is to simply write 0.</w:t>
      </w:r>
    </w:p>
    <w:p w14:paraId="20D07DAC" w14:textId="77777777" w:rsidR="0039445F" w:rsidRDefault="0039445F" w:rsidP="0039445F">
      <w:pPr>
        <w:rPr>
          <w:lang w:val="en-GB"/>
        </w:rPr>
      </w:pPr>
      <w:r>
        <w:rPr>
          <w:lang w:val="en-GB"/>
        </w:rPr>
        <w:t xml:space="preserve">The following screenshot shows the 2 moved in tandem over several days. </w:t>
      </w:r>
    </w:p>
    <w:p w14:paraId="7971EF78" w14:textId="77777777" w:rsidR="0039445F" w:rsidRPr="00A452F2" w:rsidRDefault="0039445F" w:rsidP="0039445F">
      <w:pPr>
        <w:rPr>
          <w:lang w:val="en-GB"/>
        </w:rPr>
      </w:pPr>
      <w:r w:rsidRPr="00636DDA">
        <w:rPr>
          <w:noProof/>
          <w:lang w:val="en-GB"/>
        </w:rPr>
        <w:lastRenderedPageBreak/>
        <w:drawing>
          <wp:inline distT="0" distB="0" distL="0" distR="0" wp14:anchorId="43D0BB3C" wp14:editId="3D3E9427">
            <wp:extent cx="6140497" cy="2566852"/>
            <wp:effectExtent l="0" t="0" r="0" b="5080"/>
            <wp:docPr id="1606338698" name="Picture 1606338698"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8" name="Picture 1606338698" descr="A graph of a graph&#10;&#10;Description automatically generated with medium confidence"/>
                    <pic:cNvPicPr/>
                  </pic:nvPicPr>
                  <pic:blipFill>
                    <a:blip r:embed="rId281"/>
                    <a:stretch>
                      <a:fillRect/>
                    </a:stretch>
                  </pic:blipFill>
                  <pic:spPr>
                    <a:xfrm>
                      <a:off x="0" y="0"/>
                      <a:ext cx="6151526" cy="2571462"/>
                    </a:xfrm>
                    <a:prstGeom prst="rect">
                      <a:avLst/>
                    </a:prstGeom>
                  </pic:spPr>
                </pic:pic>
              </a:graphicData>
            </a:graphic>
          </wp:inline>
        </w:drawing>
      </w:r>
    </w:p>
    <w:p w14:paraId="22FCD372" w14:textId="77777777" w:rsidR="0039445F" w:rsidRDefault="0039445F" w:rsidP="0039445F">
      <w:pPr>
        <w:pStyle w:val="Heading4"/>
      </w:pPr>
      <w:r w:rsidRPr="00A452F2">
        <w:t>Consumed</w:t>
      </w:r>
    </w:p>
    <w:p w14:paraId="6AB2B01B" w14:textId="587A6D7B" w:rsidR="001D5DE2" w:rsidRPr="001D5DE2" w:rsidRDefault="001D5DE2" w:rsidP="001D5DE2">
      <w:pPr>
        <w:rPr>
          <w:lang w:val="en-GB" w:eastAsia="en-SG"/>
        </w:rPr>
      </w:pPr>
      <w:r>
        <w:rPr>
          <w:lang w:val="en-GB" w:eastAsia="en-SG"/>
        </w:rPr>
        <w:t xml:space="preserve">The formula is Granted – Savings. </w:t>
      </w:r>
    </w:p>
    <w:p w14:paraId="584871D6" w14:textId="77777777" w:rsidR="0039445F" w:rsidRDefault="0039445F" w:rsidP="0039445F">
      <w:pPr>
        <w:rPr>
          <w:lang w:val="en-GB"/>
        </w:rPr>
      </w:pPr>
      <w:r>
        <w:rPr>
          <w:lang w:val="en-GB"/>
        </w:rPr>
        <w:t>Consumes</w:t>
      </w:r>
      <w:r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r>
        <w:rPr>
          <w:lang w:val="en-GB"/>
        </w:rPr>
        <w:t>The drawback is VM consumes more memory than what Guest OS does.</w:t>
      </w:r>
    </w:p>
    <w:p w14:paraId="6E440C23" w14:textId="608730EB" w:rsidR="0039445F" w:rsidRDefault="0039445F" w:rsidP="0039445F">
      <w:pPr>
        <w:rPr>
          <w:lang w:val="en-GB"/>
        </w:rPr>
      </w:pPr>
      <w:r w:rsidRPr="00A452F2">
        <w:rPr>
          <w:lang w:val="en-GB"/>
        </w:rPr>
        <w:t xml:space="preserve">Consumed does not include overhead memory, although this number is practically negligible. </w:t>
      </w:r>
      <w:r w:rsidR="00604464">
        <w:rPr>
          <w:lang w:val="en-GB"/>
        </w:rPr>
        <w:t xml:space="preserve">Think of the word consume as delivering benefit to the VM. Since overhead is transparent, it’s excluded. </w:t>
      </w:r>
    </w:p>
    <w:p w14:paraId="43927C0C" w14:textId="2A0FCC18" w:rsidR="0039445F" w:rsidRDefault="0039445F" w:rsidP="0039445F">
      <w:pPr>
        <w:rPr>
          <w:lang w:val="en-GB"/>
        </w:rPr>
      </w:pPr>
      <w:r>
        <w:rPr>
          <w:lang w:val="en-GB"/>
        </w:rPr>
        <w:t>Consumed does not include swapped memory</w:t>
      </w:r>
      <w:r w:rsidR="00B85D7E">
        <w:rPr>
          <w:lang w:val="en-GB"/>
        </w:rPr>
        <w:t>, for the same reason above</w:t>
      </w:r>
      <w:r>
        <w:rPr>
          <w:lang w:val="en-GB"/>
        </w:rPr>
        <w:t xml:space="preserve">. </w:t>
      </w:r>
      <w:r w:rsidR="00B85D7E">
        <w:rPr>
          <w:lang w:val="en-GB"/>
        </w:rPr>
        <w:t>T</w:t>
      </w:r>
      <w:r>
        <w:rPr>
          <w:lang w:val="en-GB"/>
        </w:rPr>
        <w:t xml:space="preserve">he </w:t>
      </w:r>
      <w:r w:rsidR="00B85D7E">
        <w:rPr>
          <w:lang w:val="en-GB"/>
        </w:rPr>
        <w:t xml:space="preserve">swapped </w:t>
      </w:r>
      <w:r>
        <w:rPr>
          <w:lang w:val="en-GB"/>
        </w:rPr>
        <w:t>pages are not readily available for use. As for compressed, I’m unsure if it includes the portion that is the DIMM. It does not include the portion that was subjected to compression. For example, a 4 KB page was compressed to 1 KB. The 0.75 KB is not in Consumed as it’s no longer in the DIMM.</w:t>
      </w:r>
    </w:p>
    <w:p w14:paraId="65ADB066" w14:textId="77777777" w:rsidR="0039445F" w:rsidRDefault="0039445F" w:rsidP="0039445F">
      <w:pPr>
        <w:rPr>
          <w:lang w:val="en-GB"/>
        </w:rPr>
      </w:pPr>
      <w:r w:rsidRPr="00A452F2">
        <w:rPr>
          <w:lang w:val="en-GB"/>
        </w:rPr>
        <w:t>Consume</w:t>
      </w:r>
      <w:r>
        <w:rPr>
          <w:lang w:val="en-GB"/>
        </w:rPr>
        <w:t>d</w:t>
      </w:r>
      <w:r w:rsidRPr="00A452F2">
        <w:rPr>
          <w:lang w:val="en-GB"/>
        </w:rPr>
        <w:t xml:space="preserve"> includes memory that might be reserved.</w:t>
      </w:r>
    </w:p>
    <w:p w14:paraId="6B72039E" w14:textId="4516A8EE" w:rsidR="00EF2D46" w:rsidRDefault="00EF2D46" w:rsidP="0039445F">
      <w:pPr>
        <w:rPr>
          <w:lang w:val="en-GB"/>
        </w:rPr>
      </w:pPr>
      <w:r>
        <w:rPr>
          <w:lang w:val="en-GB"/>
        </w:rPr>
        <w:t>Do not use the metric Guest \ Memory Usage. That’s the same as Consumed.</w:t>
      </w:r>
    </w:p>
    <w:p w14:paraId="5355234D" w14:textId="77777777" w:rsidR="0039445F" w:rsidRPr="00A452F2" w:rsidRDefault="0039445F" w:rsidP="0039445F">
      <w:pPr>
        <w:pStyle w:val="Heading5"/>
      </w:pPr>
      <w:r>
        <w:t>Guest OS</w:t>
      </w:r>
    </w:p>
    <w:p w14:paraId="0438308B" w14:textId="77777777" w:rsidR="0039445F" w:rsidRDefault="0039445F" w:rsidP="0039445F">
      <w:pPr>
        <w:rPr>
          <w:lang w:val="en-GB"/>
        </w:rPr>
      </w:pPr>
      <w:r w:rsidRPr="00A452F2">
        <w:rPr>
          <w:lang w:val="en-GB"/>
        </w:rPr>
        <w:t>When a Guest OS frees up a memory page, it normally just updates its list of free memory, it does not</w:t>
      </w:r>
      <w:r>
        <w:rPr>
          <w:lang w:val="en-GB"/>
        </w:rPr>
        <w:t xml:space="preserve"> actually update the content</w:t>
      </w:r>
      <w:r w:rsidRPr="00A452F2">
        <w:rPr>
          <w:lang w:val="en-GB"/>
        </w:rPr>
        <w:t xml:space="preserve">. This list is not exposed to the hypervisor, and so the physical page remains claimed by the VM. This is why the Consumed is higher than the Guest OS </w:t>
      </w:r>
      <w:proofErr w:type="gramStart"/>
      <w:r w:rsidRPr="00A452F2">
        <w:rPr>
          <w:lang w:val="en-GB"/>
        </w:rPr>
        <w:t>In</w:t>
      </w:r>
      <w:proofErr w:type="gramEnd"/>
      <w:r w:rsidRPr="00A452F2">
        <w:rPr>
          <w:lang w:val="en-GB"/>
        </w:rPr>
        <w:t xml:space="preserve"> Use</w:t>
      </w:r>
      <w:r>
        <w:rPr>
          <w:lang w:val="en-GB"/>
        </w:rPr>
        <w:t xml:space="preserve">, and it </w:t>
      </w:r>
      <w:r w:rsidRPr="00A452F2">
        <w:rPr>
          <w:lang w:val="en-GB"/>
        </w:rPr>
        <w:t>remains high when the Active counter has long dropped.</w:t>
      </w:r>
      <w:r w:rsidRPr="00824650">
        <w:rPr>
          <w:lang w:val="en-GB"/>
        </w:rPr>
        <w:t xml:space="preserve"> </w:t>
      </w:r>
    </w:p>
    <w:p w14:paraId="7AAB09BA" w14:textId="77777777" w:rsidR="0039445F" w:rsidRDefault="0039445F" w:rsidP="0039445F">
      <w:pPr>
        <w:rPr>
          <w:lang w:val="en-GB"/>
        </w:rPr>
      </w:pPr>
      <w:r>
        <w:rPr>
          <w:lang w:val="en-GB"/>
        </w:rPr>
        <w:t xml:space="preserve">Consumed and Guest OS </w:t>
      </w:r>
      <w:proofErr w:type="gramStart"/>
      <w:r>
        <w:rPr>
          <w:lang w:val="en-GB"/>
        </w:rPr>
        <w:t>In</w:t>
      </w:r>
      <w:proofErr w:type="gramEnd"/>
      <w:r>
        <w:rPr>
          <w:lang w:val="en-GB"/>
        </w:rPr>
        <w:t xml:space="preserve"> Use </w:t>
      </w:r>
      <w:proofErr w:type="gramStart"/>
      <w:r>
        <w:rPr>
          <w:lang w:val="en-GB"/>
        </w:rPr>
        <w:t>are</w:t>
      </w:r>
      <w:proofErr w:type="gramEnd"/>
      <w:r>
        <w:rPr>
          <w:lang w:val="en-GB"/>
        </w:rPr>
        <w:t xml:space="preserve"> not related, as they are independently managed. </w:t>
      </w:r>
      <w:r w:rsidRPr="00824650">
        <w:rPr>
          <w:lang w:val="en-GB"/>
        </w:rPr>
        <w:t xml:space="preserve">Here is a screenshot comparing </w:t>
      </w:r>
      <w:r>
        <w:rPr>
          <w:lang w:val="en-GB"/>
        </w:rPr>
        <w:t xml:space="preserve">Windows 10 </w:t>
      </w:r>
      <w:r w:rsidRPr="00824650">
        <w:rPr>
          <w:lang w:val="en-GB"/>
        </w:rPr>
        <w:t>Task Manager</w:t>
      </w:r>
      <w:r>
        <w:rPr>
          <w:lang w:val="en-GB"/>
        </w:rPr>
        <w:t xml:space="preserve"> memory metrics </w:t>
      </w:r>
      <w:r w:rsidRPr="00824650">
        <w:rPr>
          <w:lang w:val="en-GB"/>
        </w:rPr>
        <w:t xml:space="preserve">with </w:t>
      </w:r>
      <w:r>
        <w:rPr>
          <w:lang w:val="en-GB"/>
        </w:rPr>
        <w:t xml:space="preserve">VCF Operations </w:t>
      </w:r>
      <w:r w:rsidRPr="004208CF">
        <w:rPr>
          <w:color w:val="00B0F0"/>
          <w:lang w:val="en-GB"/>
        </w:rPr>
        <w:t xml:space="preserve">Memory \ </w:t>
      </w:r>
      <w:proofErr w:type="gramStart"/>
      <w:r w:rsidRPr="004208CF">
        <w:rPr>
          <w:color w:val="00B0F0"/>
          <w:lang w:val="en-GB"/>
        </w:rPr>
        <w:t>Non Zero</w:t>
      </w:r>
      <w:proofErr w:type="gramEnd"/>
      <w:r w:rsidRPr="004208CF">
        <w:rPr>
          <w:color w:val="00B0F0"/>
          <w:lang w:val="en-GB"/>
        </w:rPr>
        <w:t xml:space="preserve"> Active (KB) </w:t>
      </w:r>
      <w:r w:rsidRPr="00824650">
        <w:rPr>
          <w:lang w:val="en-GB"/>
        </w:rPr>
        <w:t xml:space="preserve">and </w:t>
      </w:r>
      <w:r w:rsidRPr="004208CF">
        <w:rPr>
          <w:color w:val="00B0F0"/>
          <w:lang w:val="en-GB"/>
        </w:rPr>
        <w:t>Memory \ Consumed (KB)</w:t>
      </w:r>
      <w:r w:rsidRPr="00824650">
        <w:rPr>
          <w:lang w:val="en-GB"/>
        </w:rPr>
        <w:t>.</w:t>
      </w:r>
      <w:r>
        <w:rPr>
          <w:lang w:val="en-GB"/>
        </w:rPr>
        <w:t xml:space="preserve"> As you can see, none of the metrics match.</w:t>
      </w:r>
    </w:p>
    <w:p w14:paraId="0EA11E7B" w14:textId="77777777" w:rsidR="0039445F" w:rsidRPr="00A452F2" w:rsidRDefault="0039445F" w:rsidP="0039445F">
      <w:pPr>
        <w:rPr>
          <w:lang w:val="en-GB"/>
        </w:rPr>
      </w:pPr>
      <w:r>
        <w:rPr>
          <w:noProof/>
        </w:rPr>
        <w:lastRenderedPageBreak/>
        <w:drawing>
          <wp:inline distT="0" distB="0" distL="0" distR="0" wp14:anchorId="0D241612" wp14:editId="00247CD3">
            <wp:extent cx="6138651" cy="3760261"/>
            <wp:effectExtent l="0" t="0" r="0" b="0"/>
            <wp:docPr id="606394278" name="Picture 6063942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78" name="Picture 606394278" descr="A screenshot of a computer&#10;&#10;Description automatically generated"/>
                    <pic:cNvPicPr/>
                  </pic:nvPicPr>
                  <pic:blipFill>
                    <a:blip r:embed="rId282">
                      <a:extLst>
                        <a:ext uri="{28A0092B-C50C-407E-A947-70E740481C1C}">
                          <a14:useLocalDpi xmlns:a14="http://schemas.microsoft.com/office/drawing/2010/main" val="0"/>
                        </a:ext>
                      </a:extLst>
                    </a:blip>
                    <a:stretch>
                      <a:fillRect/>
                    </a:stretch>
                  </pic:blipFill>
                  <pic:spPr>
                    <a:xfrm>
                      <a:off x="0" y="0"/>
                      <a:ext cx="6141227" cy="3761839"/>
                    </a:xfrm>
                    <a:prstGeom prst="rect">
                      <a:avLst/>
                    </a:prstGeom>
                  </pic:spPr>
                </pic:pic>
              </a:graphicData>
            </a:graphic>
          </wp:inline>
        </w:drawing>
      </w:r>
    </w:p>
    <w:p w14:paraId="561B1C8A" w14:textId="72F5A201" w:rsidR="0039445F" w:rsidRDefault="0039445F" w:rsidP="0039445F">
      <w:pPr>
        <w:rPr>
          <w:lang w:val="en-GB"/>
        </w:rPr>
      </w:pPr>
      <w:r>
        <w:rPr>
          <w:lang w:val="en-GB"/>
        </w:rPr>
        <w:t>When you see Consumed</w:t>
      </w:r>
      <w:r w:rsidR="00340D50">
        <w:rPr>
          <w:lang w:val="en-GB"/>
        </w:rPr>
        <w:t xml:space="preserve"> is</w:t>
      </w:r>
      <w:r>
        <w:rPr>
          <w:lang w:val="en-GB"/>
        </w:rPr>
        <w:t xml:space="preserve"> lower than Guest OS Used, check if there are plenty of shared pages. Consumed does not include shared page. </w:t>
      </w:r>
    </w:p>
    <w:p w14:paraId="6922BB63" w14:textId="5C5C5B32" w:rsidR="0039445F" w:rsidRDefault="0039445F" w:rsidP="0039445F">
      <w:pPr>
        <w:rPr>
          <w:lang w:val="en-GB"/>
        </w:rPr>
      </w:pPr>
      <w:r>
        <w:rPr>
          <w:lang w:val="en-GB"/>
        </w:rPr>
        <w:t xml:space="preserve">The following screenshot shows Guest OS Used consistently higher. It’s also constant, around 156 GB throughout. Consumed was relatively more </w:t>
      </w:r>
      <w:proofErr w:type="gramStart"/>
      <w:r>
        <w:rPr>
          <w:lang w:val="en-GB"/>
        </w:rPr>
        <w:t>volatile, but</w:t>
      </w:r>
      <w:proofErr w:type="gramEnd"/>
      <w:r>
        <w:rPr>
          <w:lang w:val="en-GB"/>
        </w:rPr>
        <w:t xml:space="preserve"> never exceed 131 GB. The reason for it is Shared. Notice the value </w:t>
      </w:r>
      <w:r w:rsidR="0047252C">
        <w:rPr>
          <w:lang w:val="en-GB"/>
        </w:rPr>
        <w:t xml:space="preserve">of page with all 0 </w:t>
      </w:r>
      <w:r>
        <w:rPr>
          <w:lang w:val="en-GB"/>
        </w:rPr>
        <w:t xml:space="preserve">is high, around 61 – 63 GB. </w:t>
      </w:r>
    </w:p>
    <w:p w14:paraId="747BBC53" w14:textId="77777777" w:rsidR="0039445F" w:rsidRDefault="0039445F" w:rsidP="0039445F">
      <w:pPr>
        <w:rPr>
          <w:lang w:val="en-GB"/>
        </w:rPr>
      </w:pPr>
      <w:r w:rsidRPr="00636DDA">
        <w:rPr>
          <w:noProof/>
          <w:lang w:val="en-GB"/>
        </w:rPr>
        <w:drawing>
          <wp:inline distT="0" distB="0" distL="0" distR="0" wp14:anchorId="1BE63664" wp14:editId="46D5D9EB">
            <wp:extent cx="6087101" cy="3792661"/>
            <wp:effectExtent l="0" t="0" r="0" b="0"/>
            <wp:docPr id="1606338700" name="Picture 160633870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00" name="Picture 1606338700" descr="A screenshot of a graph&#10;&#10;Description automatically generated"/>
                    <pic:cNvPicPr/>
                  </pic:nvPicPr>
                  <pic:blipFill>
                    <a:blip r:embed="rId283"/>
                    <a:stretch>
                      <a:fillRect/>
                    </a:stretch>
                  </pic:blipFill>
                  <pic:spPr>
                    <a:xfrm>
                      <a:off x="0" y="0"/>
                      <a:ext cx="6092420" cy="3795975"/>
                    </a:xfrm>
                    <a:prstGeom prst="rect">
                      <a:avLst/>
                    </a:prstGeom>
                  </pic:spPr>
                </pic:pic>
              </a:graphicData>
            </a:graphic>
          </wp:inline>
        </w:drawing>
      </w:r>
    </w:p>
    <w:p w14:paraId="49F4A38E" w14:textId="77777777" w:rsidR="0039445F" w:rsidRDefault="0039445F" w:rsidP="0039445F">
      <w:pPr>
        <w:pStyle w:val="Heading5"/>
      </w:pPr>
      <w:r>
        <w:lastRenderedPageBreak/>
        <w:t>Ballooned</w:t>
      </w:r>
    </w:p>
    <w:p w14:paraId="49334B89" w14:textId="77777777" w:rsidR="0039445F" w:rsidRDefault="0039445F" w:rsidP="0039445F">
      <w:pPr>
        <w:rPr>
          <w:lang w:val="en-GB"/>
        </w:rPr>
      </w:pPr>
      <w:r>
        <w:rPr>
          <w:lang w:val="en-GB"/>
        </w:rPr>
        <w:t xml:space="preserve">This 64-bit CentOS VM runs My SQL and is configured with 8 GB of RAM. </w:t>
      </w:r>
    </w:p>
    <w:p w14:paraId="4FE5B583" w14:textId="77777777" w:rsidR="0039445F" w:rsidRDefault="0039445F" w:rsidP="0039445F">
      <w:pPr>
        <w:rPr>
          <w:lang w:val="en-GB"/>
        </w:rPr>
      </w:pPr>
      <w:r>
        <w:rPr>
          <w:lang w:val="en-GB"/>
        </w:rPr>
        <w:t xml:space="preserve">Linux was heavily ballooned out (default limit is around 63%). Why is that so? </w:t>
      </w:r>
    </w:p>
    <w:p w14:paraId="3A714E43" w14:textId="77777777" w:rsidR="0039445F" w:rsidRDefault="0039445F" w:rsidP="0039445F">
      <w:pPr>
        <w:rPr>
          <w:lang w:val="en-GB"/>
        </w:rPr>
      </w:pPr>
      <w:r>
        <w:rPr>
          <w:noProof/>
        </w:rPr>
        <w:drawing>
          <wp:inline distT="0" distB="0" distL="0" distR="0" wp14:anchorId="38AFFF8D" wp14:editId="18D32AD5">
            <wp:extent cx="6100450" cy="833522"/>
            <wp:effectExtent l="0" t="0" r="0" b="5080"/>
            <wp:docPr id="606394299" name="Picture 606394299"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9" name="Picture 606394299" descr="A graph with purple lines&#10;&#10;Description automatically generated"/>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6124116" cy="836756"/>
                    </a:xfrm>
                    <a:prstGeom prst="rect">
                      <a:avLst/>
                    </a:prstGeom>
                  </pic:spPr>
                </pic:pic>
              </a:graphicData>
            </a:graphic>
          </wp:inline>
        </w:drawing>
      </w:r>
    </w:p>
    <w:p w14:paraId="27D43ADB" w14:textId="77777777" w:rsidR="0039445F" w:rsidRDefault="0039445F" w:rsidP="0039445F">
      <w:pPr>
        <w:rPr>
          <w:lang w:val="en-GB"/>
        </w:rPr>
      </w:pPr>
      <w:r>
        <w:rPr>
          <w:lang w:val="en-GB"/>
        </w:rPr>
        <w:t xml:space="preserve">The answer for this VM is we set a limit to 2 GB. As a result, Consumed could not exceed 2 GB. Since the VM needed more, it experienced heavy ballooning. </w:t>
      </w:r>
    </w:p>
    <w:p w14:paraId="13E2A739" w14:textId="77777777" w:rsidR="0039445F" w:rsidRDefault="0039445F" w:rsidP="0039445F">
      <w:pPr>
        <w:rPr>
          <w:lang w:val="en-GB"/>
        </w:rPr>
      </w:pPr>
      <w:r>
        <w:rPr>
          <w:noProof/>
        </w:rPr>
        <w:drawing>
          <wp:inline distT="0" distB="0" distL="0" distR="0" wp14:anchorId="327AD03D" wp14:editId="5F82081F">
            <wp:extent cx="6113799" cy="932901"/>
            <wp:effectExtent l="0" t="0" r="1270" b="635"/>
            <wp:docPr id="606394294" name="Picture 606394294"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4" name="Picture 606394294" descr="A graph with purple lines&#10;&#10;Description automatically generated"/>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6180258" cy="943042"/>
                    </a:xfrm>
                    <a:prstGeom prst="rect">
                      <a:avLst/>
                    </a:prstGeom>
                  </pic:spPr>
                </pic:pic>
              </a:graphicData>
            </a:graphic>
          </wp:inline>
        </w:drawing>
      </w:r>
    </w:p>
    <w:p w14:paraId="7935EA01" w14:textId="77777777" w:rsidR="0039445F" w:rsidRDefault="0039445F" w:rsidP="0039445F">
      <w:pPr>
        <w:rPr>
          <w:lang w:val="en-GB"/>
        </w:rPr>
      </w:pPr>
      <w:r>
        <w:rPr>
          <w:lang w:val="en-GB"/>
        </w:rPr>
        <w:t>Did you notice the common deep in Balloon and Consumed?</w:t>
      </w:r>
    </w:p>
    <w:p w14:paraId="245F2053" w14:textId="77777777" w:rsidR="0039445F" w:rsidRDefault="0039445F" w:rsidP="0039445F">
      <w:pPr>
        <w:rPr>
          <w:lang w:val="en-GB"/>
        </w:rPr>
      </w:pPr>
      <w:r>
        <w:rPr>
          <w:lang w:val="en-GB"/>
        </w:rPr>
        <w:t>Can you explain them?</w:t>
      </w:r>
    </w:p>
    <w:p w14:paraId="7067E2A5" w14:textId="77777777" w:rsidR="0039445F" w:rsidRDefault="0039445F" w:rsidP="0039445F">
      <w:pPr>
        <w:rPr>
          <w:lang w:val="en-GB"/>
        </w:rPr>
      </w:pPr>
      <w:r>
        <w:rPr>
          <w:lang w:val="en-GB"/>
        </w:rPr>
        <w:t>Balloon dropped by 0.46 GB then went back to its limit again. This indicated Guest OS was active.</w:t>
      </w:r>
    </w:p>
    <w:p w14:paraId="5C6ED39E" w14:textId="77777777" w:rsidR="0039445F" w:rsidRDefault="0039445F" w:rsidP="0039445F">
      <w:pPr>
        <w:rPr>
          <w:lang w:val="en-GB"/>
        </w:rPr>
      </w:pPr>
      <w:r>
        <w:rPr>
          <w:lang w:val="en-GB"/>
        </w:rPr>
        <w:t>Consumed went down from 2.09 GB to 1.6 GB, and then slowly going back up. Why did it suddenly consume 0.4 GB less in the span of 20 minutes? Both the configured limit and the runtime limit did not change. They were constant at 2 GB. This makes sense, else the Consumed would not be able to slowly go up again.</w:t>
      </w:r>
    </w:p>
    <w:p w14:paraId="22B94205" w14:textId="77777777" w:rsidR="0039445F" w:rsidRDefault="0039445F" w:rsidP="0039445F">
      <w:pPr>
        <w:rPr>
          <w:lang w:val="en-GB"/>
        </w:rPr>
      </w:pPr>
      <w:r>
        <w:rPr>
          <w:noProof/>
        </w:rPr>
        <w:drawing>
          <wp:inline distT="0" distB="0" distL="0" distR="0" wp14:anchorId="313A6483" wp14:editId="6BB024D6">
            <wp:extent cx="6053729" cy="794746"/>
            <wp:effectExtent l="0" t="0" r="4445" b="5715"/>
            <wp:docPr id="606394297" name="Picture 6063942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7" name="Picture 606394297" descr="A screenshot of a computer&#10;&#10;Description automatically generated"/>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6077300" cy="797840"/>
                    </a:xfrm>
                    <a:prstGeom prst="rect">
                      <a:avLst/>
                    </a:prstGeom>
                  </pic:spPr>
                </pic:pic>
              </a:graphicData>
            </a:graphic>
          </wp:inline>
        </w:drawing>
      </w:r>
    </w:p>
    <w:p w14:paraId="382689B1" w14:textId="77777777" w:rsidR="0039445F" w:rsidRDefault="0039445F" w:rsidP="0039445F">
      <w:pPr>
        <w:rPr>
          <w:lang w:val="en-GB"/>
        </w:rPr>
      </w:pPr>
      <w:r>
        <w:rPr>
          <w:lang w:val="en-GB"/>
        </w:rPr>
        <w:t xml:space="preserve">There must be activity by the VM and pages were compressed to make room for the newly requested pages. The </w:t>
      </w:r>
      <w:proofErr w:type="gramStart"/>
      <w:r>
        <w:rPr>
          <w:lang w:val="en-GB"/>
        </w:rPr>
        <w:t>Non Zero</w:t>
      </w:r>
      <w:proofErr w:type="gramEnd"/>
      <w:r>
        <w:rPr>
          <w:lang w:val="en-GB"/>
        </w:rPr>
        <w:t xml:space="preserve"> Active counter shows that there are activities.</w:t>
      </w:r>
    </w:p>
    <w:p w14:paraId="397D16E7" w14:textId="77777777" w:rsidR="0039445F" w:rsidRDefault="0039445F" w:rsidP="0039445F">
      <w:pPr>
        <w:rPr>
          <w:lang w:val="en-GB"/>
        </w:rPr>
      </w:pPr>
      <w:r>
        <w:rPr>
          <w:noProof/>
        </w:rPr>
        <w:drawing>
          <wp:inline distT="0" distB="0" distL="0" distR="0" wp14:anchorId="26852463" wp14:editId="5CACC937">
            <wp:extent cx="6033705" cy="808837"/>
            <wp:effectExtent l="0" t="0" r="5715" b="0"/>
            <wp:docPr id="606394295" name="Picture 6063942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5" name="Picture 606394295" descr="A screenshot of a computer&#10;&#10;Description automatically generated"/>
                    <pic:cNvPicPr/>
                  </pic:nvPicPr>
                  <pic:blipFill>
                    <a:blip r:embed="rId287" cstate="print">
                      <a:extLst>
                        <a:ext uri="{28A0092B-C50C-407E-A947-70E740481C1C}">
                          <a14:useLocalDpi xmlns:a14="http://schemas.microsoft.com/office/drawing/2010/main" val="0"/>
                        </a:ext>
                      </a:extLst>
                    </a:blip>
                    <a:stretch>
                      <a:fillRect/>
                    </a:stretch>
                  </pic:blipFill>
                  <pic:spPr>
                    <a:xfrm>
                      <a:off x="0" y="0"/>
                      <a:ext cx="6058561" cy="812169"/>
                    </a:xfrm>
                    <a:prstGeom prst="rect">
                      <a:avLst/>
                    </a:prstGeom>
                  </pic:spPr>
                </pic:pic>
              </a:graphicData>
            </a:graphic>
          </wp:inline>
        </w:drawing>
      </w:r>
    </w:p>
    <w:p w14:paraId="0EE48053" w14:textId="77777777" w:rsidR="0039445F" w:rsidRDefault="0039445F" w:rsidP="0039445F">
      <w:pPr>
        <w:rPr>
          <w:lang w:val="en-GB"/>
        </w:rPr>
      </w:pPr>
      <w:r>
        <w:rPr>
          <w:lang w:val="en-GB"/>
        </w:rPr>
        <w:t>The pages that are not used must be compressed or swapped. The Swapped value is negligible, but the Compressed metric shows the matching spike.</w:t>
      </w:r>
    </w:p>
    <w:p w14:paraId="6F1BB2E9" w14:textId="77777777" w:rsidR="0039445F" w:rsidRDefault="0039445F" w:rsidP="0039445F">
      <w:pPr>
        <w:rPr>
          <w:lang w:val="en-GB"/>
        </w:rPr>
      </w:pPr>
      <w:r>
        <w:rPr>
          <w:noProof/>
        </w:rPr>
        <w:drawing>
          <wp:inline distT="0" distB="0" distL="0" distR="0" wp14:anchorId="712A22DE" wp14:editId="0E794084">
            <wp:extent cx="6033135" cy="861794"/>
            <wp:effectExtent l="0" t="0" r="5715" b="0"/>
            <wp:docPr id="606394298" name="Picture 6063942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98" name="Picture 606394298" descr="A screenshot of a computer&#10;&#10;Description automatically generated"/>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6049707" cy="864161"/>
                    </a:xfrm>
                    <a:prstGeom prst="rect">
                      <a:avLst/>
                    </a:prstGeom>
                  </pic:spPr>
                </pic:pic>
              </a:graphicData>
            </a:graphic>
          </wp:inline>
        </w:drawing>
      </w:r>
    </w:p>
    <w:p w14:paraId="14AB8EC8" w14:textId="77777777" w:rsidR="0039445F" w:rsidRDefault="0039445F" w:rsidP="0039445F">
      <w:pPr>
        <w:rPr>
          <w:lang w:val="en-GB"/>
        </w:rPr>
      </w:pPr>
      <w:r>
        <w:rPr>
          <w:lang w:val="en-GB"/>
        </w:rPr>
        <w:lastRenderedPageBreak/>
        <w:t xml:space="preserve">So far so good. Windows or Linux were active (2.4 GB in 5 </w:t>
      </w:r>
      <w:proofErr w:type="gramStart"/>
      <w:r>
        <w:rPr>
          <w:lang w:val="en-GB"/>
        </w:rPr>
        <w:t>minute</w:t>
      </w:r>
      <w:proofErr w:type="gramEnd"/>
      <w:r>
        <w:rPr>
          <w:lang w:val="en-GB"/>
        </w:rPr>
        <w:t xml:space="preserve"> at the highest point, but some pages were probably part of Consumed). Since Consumed was at 100%, some pages were moved out to accommodate new pages. The compression resulted in 0.6 </w:t>
      </w:r>
      <w:proofErr w:type="gramStart"/>
      <w:r>
        <w:rPr>
          <w:lang w:val="en-GB"/>
        </w:rPr>
        <w:t>GB,</w:t>
      </w:r>
      <w:proofErr w:type="gramEnd"/>
      <w:r>
        <w:rPr>
          <w:lang w:val="en-GB"/>
        </w:rPr>
        <w:t xml:space="preserve"> hence the uncompressed amount was in between 2x and 4x. </w:t>
      </w:r>
    </w:p>
    <w:p w14:paraId="14914522" w14:textId="77777777" w:rsidR="0039445F" w:rsidRDefault="0039445F" w:rsidP="0039445F">
      <w:pPr>
        <w:rPr>
          <w:lang w:val="en-GB"/>
        </w:rPr>
      </w:pPr>
      <w:r>
        <w:rPr>
          <w:lang w:val="en-GB"/>
        </w:rPr>
        <w:t>Consumed dropped by 0.4 GB as that’s the gap between what was added (new pages) and what was removed (existing pages).</w:t>
      </w:r>
    </w:p>
    <w:p w14:paraId="2415DEDA" w14:textId="77777777" w:rsidR="0039445F" w:rsidRDefault="0039445F" w:rsidP="0039445F">
      <w:pPr>
        <w:pStyle w:val="Heading5"/>
      </w:pPr>
      <w:r>
        <w:t>Limit</w:t>
      </w:r>
    </w:p>
    <w:p w14:paraId="76131F31" w14:textId="77777777" w:rsidR="0039445F" w:rsidRDefault="0039445F" w:rsidP="000F0DC8">
      <w:pPr>
        <w:keepNext/>
        <w:rPr>
          <w:lang w:val="en-GB"/>
        </w:rPr>
      </w:pPr>
      <w:r>
        <w:rPr>
          <w:lang w:val="en-GB"/>
        </w:rPr>
        <w:t xml:space="preserve">Consumed is affected by Limit. The following is a VM configured with 8 GB RAM but was limited to 2 GB. </w:t>
      </w:r>
    </w:p>
    <w:p w14:paraId="56A09E60" w14:textId="77777777" w:rsidR="0039445F" w:rsidRPr="00A452F2" w:rsidRDefault="0039445F" w:rsidP="0039445F">
      <w:pPr>
        <w:rPr>
          <w:lang w:val="en-GB"/>
        </w:rPr>
      </w:pPr>
      <w:r>
        <w:rPr>
          <w:noProof/>
        </w:rPr>
        <w:drawing>
          <wp:inline distT="0" distB="0" distL="0" distR="0" wp14:anchorId="283531B5" wp14:editId="4B8D8021">
            <wp:extent cx="6033705" cy="2778179"/>
            <wp:effectExtent l="0" t="0" r="5715" b="3175"/>
            <wp:docPr id="606394183" name="Picture 60639418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3" name="Picture 606394183" descr="A screenshot of a computer screen&#10;&#10;Description automatically generated"/>
                    <pic:cNvPicPr/>
                  </pic:nvPicPr>
                  <pic:blipFill>
                    <a:blip r:embed="rId289" cstate="print">
                      <a:extLst>
                        <a:ext uri="{28A0092B-C50C-407E-A947-70E740481C1C}">
                          <a14:useLocalDpi xmlns:a14="http://schemas.microsoft.com/office/drawing/2010/main" val="0"/>
                        </a:ext>
                      </a:extLst>
                    </a:blip>
                    <a:stretch>
                      <a:fillRect/>
                    </a:stretch>
                  </pic:blipFill>
                  <pic:spPr>
                    <a:xfrm>
                      <a:off x="0" y="0"/>
                      <a:ext cx="6036400" cy="2779420"/>
                    </a:xfrm>
                    <a:prstGeom prst="rect">
                      <a:avLst/>
                    </a:prstGeom>
                  </pic:spPr>
                </pic:pic>
              </a:graphicData>
            </a:graphic>
          </wp:inline>
        </w:drawing>
      </w:r>
    </w:p>
    <w:p w14:paraId="6EA4B84A" w14:textId="28618602" w:rsidR="008E26B1" w:rsidRDefault="008E26B1" w:rsidP="008E26B1">
      <w:pPr>
        <w:pStyle w:val="Heading5"/>
      </w:pPr>
      <w:bookmarkStart w:id="55" w:name="_Active"/>
      <w:bookmarkEnd w:id="55"/>
      <w:r>
        <w:t>Total</w:t>
      </w:r>
    </w:p>
    <w:p w14:paraId="3672BF4B" w14:textId="2EB47D2D" w:rsidR="008E26B1" w:rsidRPr="008E26B1" w:rsidRDefault="008E26B1" w:rsidP="008E26B1">
      <w:pPr>
        <w:rPr>
          <w:lang w:val="en-GB"/>
        </w:rPr>
      </w:pPr>
      <w:r>
        <w:rPr>
          <w:lang w:val="en-GB"/>
        </w:rPr>
        <w:t>Consumed</w:t>
      </w:r>
      <w:r w:rsidR="00F94229">
        <w:rPr>
          <w:lang w:val="en-GB"/>
        </w:rPr>
        <w:t xml:space="preserve"> may reach but not </w:t>
      </w:r>
      <w:r>
        <w:rPr>
          <w:lang w:val="en-GB"/>
        </w:rPr>
        <w:t xml:space="preserve">exceed the configured memory. Both total and consumed do not include the virtualization overhead memory. </w:t>
      </w:r>
    </w:p>
    <w:p w14:paraId="0F68822B" w14:textId="4F44CB05" w:rsidR="008E26B1" w:rsidRPr="008E26B1" w:rsidRDefault="008E26B1" w:rsidP="008E26B1">
      <w:pPr>
        <w:rPr>
          <w:lang w:val="en-GB"/>
        </w:rPr>
      </w:pPr>
      <w:r w:rsidRPr="008E26B1">
        <w:rPr>
          <w:noProof/>
          <w:lang w:val="en-GB"/>
        </w:rPr>
        <w:lastRenderedPageBreak/>
        <w:drawing>
          <wp:inline distT="0" distB="0" distL="0" distR="0" wp14:anchorId="1D2D6C97" wp14:editId="2B0AF428">
            <wp:extent cx="6005830" cy="4827270"/>
            <wp:effectExtent l="0" t="0" r="0" b="0"/>
            <wp:docPr id="5358327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832751" name="Picture 1" descr="A screenshot of a graph&#10;&#10;Description automatically generated"/>
                    <pic:cNvPicPr/>
                  </pic:nvPicPr>
                  <pic:blipFill>
                    <a:blip r:embed="rId290"/>
                    <a:stretch>
                      <a:fillRect/>
                    </a:stretch>
                  </pic:blipFill>
                  <pic:spPr>
                    <a:xfrm>
                      <a:off x="0" y="0"/>
                      <a:ext cx="6005830" cy="4827270"/>
                    </a:xfrm>
                    <a:prstGeom prst="rect">
                      <a:avLst/>
                    </a:prstGeom>
                  </pic:spPr>
                </pic:pic>
              </a:graphicData>
            </a:graphic>
          </wp:inline>
        </w:drawing>
      </w:r>
    </w:p>
    <w:p w14:paraId="6AE8A137" w14:textId="4519176E" w:rsidR="0039445F" w:rsidRPr="00A452F2" w:rsidRDefault="0039445F" w:rsidP="0039445F">
      <w:pPr>
        <w:pStyle w:val="Heading4"/>
      </w:pPr>
      <w:r w:rsidRPr="00A452F2">
        <w:t xml:space="preserve">Active </w:t>
      </w:r>
    </w:p>
    <w:p w14:paraId="797D9ABC" w14:textId="77777777" w:rsidR="0039445F" w:rsidRPr="00A452F2" w:rsidRDefault="0039445F" w:rsidP="0039445F">
      <w:pPr>
        <w:rPr>
          <w:lang w:val="en-GB"/>
        </w:rPr>
      </w:pPr>
      <w:r w:rsidRPr="00A452F2">
        <w:rPr>
          <w:lang w:val="en-GB"/>
        </w:rPr>
        <w:t>This is a widely misunderstood counter. ESXi</w:t>
      </w:r>
      <w:r>
        <w:rPr>
          <w:lang w:val="en-GB"/>
        </w:rPr>
        <w:t xml:space="preserve"> calls this </w:t>
      </w:r>
      <w:r w:rsidRPr="008D0530">
        <w:rPr>
          <w:color w:val="00B0F0"/>
          <w:lang w:val="en-GB"/>
        </w:rPr>
        <w:t xml:space="preserve">Touch </w:t>
      </w:r>
      <w:r>
        <w:rPr>
          <w:lang w:val="en-GB"/>
        </w:rPr>
        <w:t xml:space="preserve">as it </w:t>
      </w:r>
      <w:r w:rsidRPr="00A452F2">
        <w:rPr>
          <w:lang w:val="en-GB"/>
        </w:rPr>
        <w:t xml:space="preserve">better represents the purpose of the metric. </w:t>
      </w:r>
      <w:r>
        <w:rPr>
          <w:lang w:val="en-GB"/>
        </w:rPr>
        <w:t xml:space="preserve">Note that </w:t>
      </w:r>
      <w:r w:rsidRPr="00A452F2">
        <w:rPr>
          <w:lang w:val="en-GB"/>
        </w:rPr>
        <w:t xml:space="preserve">vCenter still calls it </w:t>
      </w:r>
      <w:r w:rsidRPr="008D0530">
        <w:rPr>
          <w:color w:val="00B0F0"/>
          <w:lang w:val="en-GB"/>
        </w:rPr>
        <w:t>Active</w:t>
      </w:r>
      <w:r>
        <w:rPr>
          <w:lang w:val="en-GB"/>
        </w:rPr>
        <w:t xml:space="preserve">, so I will call it </w:t>
      </w:r>
      <w:r w:rsidRPr="008D0530">
        <w:rPr>
          <w:color w:val="00B0F0"/>
          <w:lang w:val="en-GB"/>
        </w:rPr>
        <w:t>Active</w:t>
      </w:r>
      <w:r>
        <w:rPr>
          <w:lang w:val="en-GB"/>
        </w:rPr>
        <w:t>.</w:t>
      </w:r>
    </w:p>
    <w:p w14:paraId="62A623E4" w14:textId="77777777" w:rsidR="0039445F" w:rsidRPr="00A452F2" w:rsidRDefault="0039445F" w:rsidP="0039445F">
      <w:pPr>
        <w:rPr>
          <w:lang w:val="en-GB"/>
        </w:rPr>
      </w:pPr>
      <w:r>
        <w:rPr>
          <w:lang w:val="en-GB"/>
        </w:rPr>
        <w:t xml:space="preserve">This counter is often </w:t>
      </w:r>
      <w:r w:rsidRPr="00A452F2">
        <w:rPr>
          <w:lang w:val="en-GB"/>
        </w:rPr>
        <w:t xml:space="preserve">used to determine the VM utilization, which is not what it was designed for. To know why, we need to go back to fundamental. Let’s look at the word </w:t>
      </w:r>
      <w:r w:rsidRPr="0070099F">
        <w:rPr>
          <w:b/>
          <w:bCs/>
          <w:lang w:val="en-GB"/>
        </w:rPr>
        <w:t>active</w:t>
      </w:r>
      <w:r w:rsidRPr="00A452F2">
        <w:rPr>
          <w:lang w:val="en-GB"/>
        </w:rPr>
        <w:t>. It is an English word that needs to be quantified before we can use it as metric. There are 2 dimensions to consider before we apply it:</w:t>
      </w:r>
    </w:p>
    <w:p w14:paraId="1ABBDCF0" w14:textId="77777777" w:rsidR="0039445F" w:rsidRPr="00DC3F9C" w:rsidRDefault="0039445F" w:rsidP="0039445F">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t>at</w:t>
      </w:r>
      <w:r w:rsidRPr="00DC3F9C">
        <w:t xml:space="preserve"> page is. Note that the same page can be read/written to many times in a second. Because a page may be accessed multiple times, the actual active pages </w:t>
      </w:r>
      <w:r>
        <w:t>could be</w:t>
      </w:r>
      <w:r w:rsidRPr="00DC3F9C">
        <w:t xml:space="preserve"> lower. Example: a VM </w:t>
      </w:r>
      <w:r>
        <w:t xml:space="preserve">do 100 </w:t>
      </w:r>
      <w:r w:rsidRPr="00DC3F9C">
        <w:t xml:space="preserve">reads and </w:t>
      </w:r>
      <w:r>
        <w:t xml:space="preserve">100 </w:t>
      </w:r>
      <w:r w:rsidRPr="00DC3F9C">
        <w:t>writes</w:t>
      </w:r>
      <w:r>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3417A760" w14:textId="77777777" w:rsidR="0039445F" w:rsidRPr="00DC3F9C" w:rsidRDefault="0039445F" w:rsidP="0039445F">
      <w:pPr>
        <w:pStyle w:val="Bullet"/>
      </w:pPr>
      <w:r w:rsidRPr="00DC3F9C">
        <w:lastRenderedPageBreak/>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t xml:space="preserve">Windows shows memory utilization in 1 second interval. </w:t>
      </w:r>
      <w:r w:rsidRPr="00DC3F9C">
        <w:t>IOPS is always measured per second, hence the name IOPS.</w:t>
      </w:r>
      <w:r>
        <w:t xml:space="preserve"> So I think 1 second seems like a good definition of recent.</w:t>
      </w:r>
    </w:p>
    <w:p w14:paraId="0A7CCC98" w14:textId="77777777" w:rsidR="0039445F" w:rsidRPr="00A452F2" w:rsidRDefault="0039445F" w:rsidP="0039445F">
      <w:pPr>
        <w:rPr>
          <w:lang w:val="en-GB"/>
        </w:rPr>
      </w:pPr>
      <w:r w:rsidRPr="00A452F2">
        <w:rPr>
          <w:lang w:val="en-GB"/>
        </w:rPr>
        <w:t xml:space="preserve">Applying the above understanding, the active counter is actually a rate, not a space. However, the counter reported by vCenter is in KB, not KB/s. </w:t>
      </w:r>
    </w:p>
    <w:p w14:paraId="70C197F7" w14:textId="77777777" w:rsidR="0039445F" w:rsidRPr="00A452F2" w:rsidRDefault="0039445F" w:rsidP="0039445F">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4DEFDA23" w14:textId="77777777" w:rsidR="0039445F" w:rsidRPr="00A452F2" w:rsidRDefault="0039445F" w:rsidP="0039445F">
      <w:pPr>
        <w:rPr>
          <w:lang w:val="en-GB"/>
        </w:rPr>
      </w:pPr>
      <w:r w:rsidRPr="00A452F2">
        <w:rPr>
          <w:lang w:val="en-GB"/>
        </w:rPr>
        <w:t>Examples</w:t>
      </w:r>
      <w:r>
        <w:rPr>
          <w:lang w:val="en-GB"/>
        </w:rPr>
        <w:t>:</w:t>
      </w:r>
    </w:p>
    <w:p w14:paraId="059050DA" w14:textId="77777777" w:rsidR="0039445F" w:rsidRPr="00A452F2" w:rsidRDefault="0039445F" w:rsidP="0039445F">
      <w:pPr>
        <w:pStyle w:val="Bullet"/>
        <w:rPr>
          <w:lang w:val="en-GB"/>
        </w:rPr>
      </w:pPr>
      <w:r w:rsidRPr="00A452F2">
        <w:rPr>
          <w:lang w:val="en-GB"/>
        </w:rPr>
        <w:t>First 2 seconds: 100 MB Active</w:t>
      </w:r>
    </w:p>
    <w:p w14:paraId="0C7A7066" w14:textId="77777777" w:rsidR="0039445F" w:rsidRPr="00A452F2" w:rsidRDefault="0039445F" w:rsidP="0039445F">
      <w:pPr>
        <w:pStyle w:val="Bullet"/>
        <w:rPr>
          <w:lang w:val="en-GB"/>
        </w:rPr>
      </w:pPr>
      <w:r w:rsidRPr="00A452F2">
        <w:rPr>
          <w:lang w:val="en-GB"/>
        </w:rPr>
        <w:t>Next 2 seconds: 150 MB Active</w:t>
      </w:r>
    </w:p>
    <w:p w14:paraId="5036AB2E" w14:textId="77777777" w:rsidR="0039445F" w:rsidRDefault="0039445F" w:rsidP="0039445F">
      <w:pPr>
        <w:rPr>
          <w:lang w:val="en-GB"/>
        </w:rPr>
      </w:pPr>
      <w:r w:rsidRPr="00A452F2">
        <w:rPr>
          <w:lang w:val="en-GB"/>
        </w:rPr>
        <w:t xml:space="preserve">In the above 4 seconds, the active page ranges from 150 MB to 250 MB. </w:t>
      </w:r>
    </w:p>
    <w:p w14:paraId="5C51F168" w14:textId="77777777" w:rsidR="0039445F" w:rsidRDefault="0039445F" w:rsidP="0039445F">
      <w:r w:rsidRPr="00A452F2">
        <w:rPr>
          <w:lang w:val="en-GB"/>
        </w:rPr>
        <w:t xml:space="preserve">Each sampling is done </w:t>
      </w:r>
      <w:r w:rsidRPr="0097791A">
        <w:rPr>
          <w:i/>
          <w:iCs/>
          <w:color w:val="00B0F0"/>
          <w:lang w:val="en-GB"/>
        </w:rPr>
        <w:t>independently</w:t>
      </w:r>
      <w:r>
        <w:rPr>
          <w:lang w:val="en-GB"/>
        </w:rPr>
        <w:t>, meaning you could be sampling the same block again</w:t>
      </w:r>
      <w:r w:rsidRPr="00A452F2">
        <w:rPr>
          <w:lang w:val="en-GB"/>
        </w:rPr>
        <w:t xml:space="preserve">. </w:t>
      </w:r>
      <w:r>
        <w:rPr>
          <w:lang w:val="en-GB"/>
        </w:rPr>
        <w:t xml:space="preserve">But the value is then </w:t>
      </w:r>
      <w:r>
        <w:t>averaged it with previous samples. Because sampling and averaging takes time, Active won't be exact, but becomes more accurate over time to approximate the amount of active memory for the VM. This is why there is actually a longer version of Active, which you will see in esxtop (it is not available in vSphere Client).</w:t>
      </w:r>
    </w:p>
    <w:p w14:paraId="4EA6F99F" w14:textId="77919FB0" w:rsidR="0039445F" w:rsidRPr="002A7866" w:rsidRDefault="0039445F" w:rsidP="0039445F">
      <w:r>
        <w:t>VM Active</w:t>
      </w:r>
      <w:r w:rsidRPr="00047DAC">
        <w:t xml:space="preserve"> </w:t>
      </w:r>
      <w:r>
        <w:t xml:space="preserve">is typically </w:t>
      </w:r>
      <w:r w:rsidRPr="00047DAC">
        <w:t xml:space="preserve">different from </w:t>
      </w:r>
      <w:r>
        <w:t>Guest OS</w:t>
      </w:r>
      <w:r w:rsidRPr="00047DAC">
        <w:t xml:space="preserve"> working set estimate. Sometimes the difference may be big, because</w:t>
      </w:r>
      <w:r>
        <w:t xml:space="preserve"> G</w:t>
      </w:r>
      <w:r w:rsidRPr="00047DAC">
        <w:t xml:space="preserve">uest OS </w:t>
      </w:r>
      <w:r>
        <w:t xml:space="preserve">and </w:t>
      </w:r>
      <w:r w:rsidR="000A50A4">
        <w:t>t</w:t>
      </w:r>
      <w:r w:rsidR="00BA1986">
        <w:t>he kernel</w:t>
      </w:r>
      <w:r>
        <w:t xml:space="preserve"> </w:t>
      </w:r>
      <w:r w:rsidRPr="00047DAC">
        <w:t>use different working set estimate algorithm</w:t>
      </w:r>
      <w:r>
        <w:t xml:space="preserve">. Also, VM </w:t>
      </w:r>
      <w:r w:rsidRPr="00047DAC">
        <w:t>has a different view of active memory, due to ballooning and host swapping</w:t>
      </w:r>
      <w:r>
        <w:t>. Logically, ballooned memory is considered inactive, so, it is excluded from the sampling. Active is unaware of locked and large pages.</w:t>
      </w:r>
    </w:p>
    <w:p w14:paraId="76C3369B" w14:textId="77777777" w:rsidR="0039445F" w:rsidRDefault="0039445F" w:rsidP="0039445F">
      <w:pPr>
        <w:rPr>
          <w:lang w:val="en-GB"/>
        </w:rPr>
      </w:pPr>
      <w:r w:rsidRPr="00A452F2">
        <w:rPr>
          <w:lang w:val="en-GB"/>
        </w:rPr>
        <w:t xml:space="preserve">Reference: </w:t>
      </w:r>
      <w:hyperlink r:id="rId291" w:history="1">
        <w:r w:rsidRPr="00A452F2">
          <w:rPr>
            <w:rStyle w:val="Hyperlink"/>
            <w:lang w:val="en-GB"/>
          </w:rPr>
          <w:t>Active Memory</w:t>
        </w:r>
      </w:hyperlink>
      <w:r w:rsidRPr="00A452F2">
        <w:rPr>
          <w:lang w:val="en-GB"/>
        </w:rPr>
        <w:t xml:space="preserve"> by </w:t>
      </w:r>
      <w:hyperlink r:id="rId292" w:history="1">
        <w:r w:rsidRPr="005D0B18">
          <w:rPr>
            <w:rStyle w:val="Hyperlink"/>
            <w:lang w:val="en-GB"/>
          </w:rPr>
          <w:t>Mark Achtemichuk</w:t>
        </w:r>
      </w:hyperlink>
      <w:r w:rsidRPr="00A452F2">
        <w:rPr>
          <w:lang w:val="en-GB"/>
        </w:rPr>
        <w:t>.</w:t>
      </w:r>
    </w:p>
    <w:p w14:paraId="3A12BD16" w14:textId="77777777" w:rsidR="0039445F" w:rsidRDefault="0039445F" w:rsidP="0039445F">
      <w:pPr>
        <w:pStyle w:val="Heading5"/>
      </w:pPr>
      <w:r>
        <w:t>Consumed vs Active</w:t>
      </w:r>
    </w:p>
    <w:p w14:paraId="7BECDAAB" w14:textId="77777777" w:rsidR="0039445F" w:rsidRDefault="0039445F" w:rsidP="0039445F">
      <w:pPr>
        <w:rPr>
          <w:lang w:val="en-GB"/>
        </w:rPr>
      </w:pPr>
      <w:r>
        <w:rPr>
          <w:lang w:val="en-GB"/>
        </w:rPr>
        <w:t xml:space="preserve">I hope the explanation on Consumed and Active convince you that they serve different purpose. They are not calculated in a similar </w:t>
      </w:r>
      <w:proofErr w:type="gramStart"/>
      <w:r>
        <w:rPr>
          <w:lang w:val="en-GB"/>
        </w:rPr>
        <w:t>manner, and</w:t>
      </w:r>
      <w:proofErr w:type="gramEnd"/>
      <w:r>
        <w:rPr>
          <w:lang w:val="en-GB"/>
        </w:rPr>
        <w:t xml:space="preserve"> are not simply differ based on </w:t>
      </w:r>
      <w:r w:rsidRPr="00A452F2">
        <w:rPr>
          <w:lang w:val="en-GB"/>
        </w:rPr>
        <w:t xml:space="preserve">aggressive vs conservative. </w:t>
      </w:r>
    </w:p>
    <w:p w14:paraId="488DBE9E" w14:textId="77777777" w:rsidR="0039445F" w:rsidRPr="00A452F2" w:rsidRDefault="0039445F" w:rsidP="0039445F">
      <w:pPr>
        <w:rPr>
          <w:lang w:val="en-GB"/>
        </w:rPr>
      </w:pPr>
      <w:r w:rsidRPr="00A452F2">
        <w:rPr>
          <w:lang w:val="en-GB"/>
        </w:rPr>
        <w:t xml:space="preserve">Both </w:t>
      </w:r>
      <w:r>
        <w:rPr>
          <w:lang w:val="en-GB"/>
        </w:rPr>
        <w:t xml:space="preserve">Active and Consumed </w:t>
      </w:r>
      <w:r w:rsidRPr="00A452F2">
        <w:rPr>
          <w:lang w:val="en-GB"/>
        </w:rPr>
        <w:t xml:space="preserve">are </w:t>
      </w:r>
      <w:r w:rsidRPr="0022235D">
        <w:rPr>
          <w:color w:val="FF0000"/>
          <w:lang w:val="en-GB"/>
        </w:rPr>
        <w:t>not</w:t>
      </w:r>
      <w:r w:rsidRPr="00BE4443">
        <w:rPr>
          <w:color w:val="FF0000"/>
          <w:lang w:val="en-GB"/>
        </w:rPr>
        <w:t xml:space="preserve"> </w:t>
      </w:r>
      <w:r w:rsidRPr="00A452F2">
        <w:rPr>
          <w:lang w:val="en-GB"/>
        </w:rPr>
        <w:t xml:space="preserve">suitable for sizing the Guest OS. They are VM level </w:t>
      </w:r>
      <w:r>
        <w:rPr>
          <w:lang w:val="en-GB"/>
        </w:rPr>
        <w:t>metrics</w:t>
      </w:r>
      <w:r w:rsidRPr="00A452F2">
        <w:rPr>
          <w:lang w:val="en-GB"/>
        </w:rPr>
        <w:t>, with little correlation to the Guest OS memory usage.</w:t>
      </w:r>
      <w:r>
        <w:rPr>
          <w:lang w:val="en-GB"/>
        </w:rPr>
        <w:t xml:space="preserve"> </w:t>
      </w:r>
    </w:p>
    <w:p w14:paraId="00D68DD7" w14:textId="77777777" w:rsidR="0039445F" w:rsidRDefault="0039445F" w:rsidP="0039445F">
      <w:pPr>
        <w:pStyle w:val="Heading6"/>
      </w:pPr>
      <w:r>
        <w:t>Example 1</w:t>
      </w:r>
    </w:p>
    <w:p w14:paraId="420C2DCC" w14:textId="77777777" w:rsidR="0039445F" w:rsidRPr="00A452F2" w:rsidRDefault="0039445F" w:rsidP="0039445F">
      <w:pPr>
        <w:rPr>
          <w:lang w:val="en-GB"/>
        </w:rPr>
      </w:pPr>
      <w:r>
        <w:rPr>
          <w:lang w:val="en-GB"/>
        </w:rPr>
        <w:t>The following test shows Active going down while Consumed going up.</w:t>
      </w:r>
    </w:p>
    <w:p w14:paraId="6845C9E5" w14:textId="77777777" w:rsidR="0039445F" w:rsidRDefault="0039445F" w:rsidP="0039445F">
      <w:pPr>
        <w:rPr>
          <w:lang w:val="en-GB"/>
        </w:rPr>
      </w:pPr>
      <w:r w:rsidRPr="00A452F2">
        <w:rPr>
          <w:noProof/>
          <w:lang w:val="en-GB"/>
        </w:rPr>
        <w:lastRenderedPageBreak/>
        <w:drawing>
          <wp:inline distT="0" distB="0" distL="0" distR="0" wp14:anchorId="48934050" wp14:editId="61537786">
            <wp:extent cx="5980176" cy="3063240"/>
            <wp:effectExtent l="19050" t="19050" r="20955" b="22860"/>
            <wp:docPr id="61"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4" descr="A screen shot of a graph&#10;&#10;Description automatically generated"/>
                    <pic:cNvPicPr>
                      <a:picLocks noChangeAspect="1"/>
                    </pic:cNvPicPr>
                  </pic:nvPicPr>
                  <pic:blipFill rotWithShape="1">
                    <a:blip r:embed="rId293"/>
                    <a:srcRect l="2379" t="3386" r="1687" b="6425"/>
                    <a:stretch/>
                  </pic:blipFill>
                  <pic:spPr>
                    <a:xfrm>
                      <a:off x="0" y="0"/>
                      <a:ext cx="5980176" cy="3063240"/>
                    </a:xfrm>
                    <a:prstGeom prst="rect">
                      <a:avLst/>
                    </a:prstGeom>
                    <a:ln w="3175">
                      <a:solidFill>
                        <a:schemeClr val="tx1"/>
                      </a:solidFill>
                    </a:ln>
                  </pic:spPr>
                </pic:pic>
              </a:graphicData>
            </a:graphic>
          </wp:inline>
        </w:drawing>
      </w:r>
    </w:p>
    <w:p w14:paraId="585F32E0" w14:textId="77777777" w:rsidR="0039445F" w:rsidRDefault="0039445F" w:rsidP="0039445F">
      <w:pPr>
        <w:pStyle w:val="Heading6"/>
      </w:pPr>
      <w:r>
        <w:t>Example 2</w:t>
      </w:r>
    </w:p>
    <w:p w14:paraId="572FAFAA" w14:textId="77777777" w:rsidR="0039445F" w:rsidRDefault="0039445F" w:rsidP="0039445F">
      <w:pPr>
        <w:rPr>
          <w:lang w:val="en-GB"/>
        </w:rPr>
      </w:pPr>
      <w:r>
        <w:rPr>
          <w:lang w:val="en-GB"/>
        </w:rPr>
        <w:t>If you plot a VCF Operations VM in vCenter real-time performance chart, you will see 12 peaks in that one-hour line chart. The reason is VCF Operations pulls, process, and writes data every 5-minutes. The chart for CPU, disk and network will sport the same pattern. This is expected.</w:t>
      </w:r>
    </w:p>
    <w:p w14:paraId="5B72E300" w14:textId="77777777" w:rsidR="0039445F" w:rsidRDefault="0039445F" w:rsidP="0039445F">
      <w:pPr>
        <w:rPr>
          <w:lang w:val="en-GB"/>
        </w:rPr>
      </w:pPr>
      <w:r>
        <w:rPr>
          <w:lang w:val="en-GB"/>
        </w:rPr>
        <w:t xml:space="preserve">But if you plot the memory metrics, be it total active, active write or consumed, you will not see the 12 peaks. This is what I got instead. </w:t>
      </w:r>
    </w:p>
    <w:p w14:paraId="617B5376" w14:textId="77777777" w:rsidR="0039445F" w:rsidRPr="00A452F2" w:rsidRDefault="0039445F" w:rsidP="0039445F">
      <w:pPr>
        <w:rPr>
          <w:lang w:val="en-GB"/>
        </w:rPr>
      </w:pPr>
      <w:r>
        <w:rPr>
          <w:noProof/>
        </w:rPr>
        <w:drawing>
          <wp:inline distT="0" distB="0" distL="0" distR="0" wp14:anchorId="1304C28B" wp14:editId="0BB21601">
            <wp:extent cx="6073752" cy="2726979"/>
            <wp:effectExtent l="0" t="0" r="3810" b="0"/>
            <wp:docPr id="606394279" name="Picture 60639427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79" name="Picture 606394279" descr="A screenshot of a graph&#10;&#10;Description automatically generated"/>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6080138" cy="2729846"/>
                    </a:xfrm>
                    <a:prstGeom prst="rect">
                      <a:avLst/>
                    </a:prstGeom>
                  </pic:spPr>
                </pic:pic>
              </a:graphicData>
            </a:graphic>
          </wp:inline>
        </w:drawing>
      </w:r>
    </w:p>
    <w:p w14:paraId="533DB540" w14:textId="77777777" w:rsidR="0039445F" w:rsidRDefault="0039445F" w:rsidP="0039445F">
      <w:pPr>
        <w:rPr>
          <w:lang w:val="en-GB"/>
        </w:rPr>
      </w:pPr>
      <w:r>
        <w:rPr>
          <w:lang w:val="en-GB"/>
        </w:rPr>
        <w:t>Consume is completely flat and high. Active (read and write) and Active Write (write only) is much lower but again the 12 peaks are not shown.</w:t>
      </w:r>
    </w:p>
    <w:p w14:paraId="015F3ADC" w14:textId="77777777" w:rsidR="0039445F" w:rsidRDefault="0039445F" w:rsidP="0039445F">
      <w:pPr>
        <w:rPr>
          <w:lang w:val="en-GB"/>
        </w:rPr>
      </w:pPr>
      <w:r>
        <w:rPr>
          <w:lang w:val="en-GB"/>
        </w:rPr>
        <w:t xml:space="preserve">Can you figure it out? </w:t>
      </w:r>
    </w:p>
    <w:p w14:paraId="3D61BEE6" w14:textId="77777777" w:rsidR="0039445F" w:rsidRDefault="0039445F" w:rsidP="0039445F">
      <w:pPr>
        <w:rPr>
          <w:lang w:val="en-GB"/>
        </w:rPr>
      </w:pPr>
      <w:r>
        <w:rPr>
          <w:lang w:val="en-GB"/>
        </w:rPr>
        <w:t>My guess is the sampling size. That’s just a guess, so if you have a better answer let me know!</w:t>
      </w:r>
    </w:p>
    <w:p w14:paraId="69E54124" w14:textId="77777777" w:rsidR="0039445F" w:rsidRDefault="0039445F" w:rsidP="0039445F">
      <w:pPr>
        <w:rPr>
          <w:lang w:val="en-GB"/>
        </w:rPr>
      </w:pPr>
      <w:r>
        <w:rPr>
          <w:lang w:val="en-GB"/>
        </w:rPr>
        <w:t xml:space="preserve">Now let’s go to VCF Operations. </w:t>
      </w:r>
      <w:r>
        <w:t xml:space="preserve">In VCF Operations, this metric is called </w:t>
      </w:r>
      <w:r w:rsidRPr="00F0571C">
        <w:rPr>
          <w:rStyle w:val="Emphasis"/>
          <w:i w:val="0"/>
          <w:iCs w:val="0"/>
          <w:color w:val="00B0F0"/>
        </w:rPr>
        <w:t xml:space="preserve">Memory \ </w:t>
      </w:r>
      <w:proofErr w:type="gramStart"/>
      <w:r w:rsidRPr="00F0571C">
        <w:rPr>
          <w:rStyle w:val="Emphasis"/>
          <w:i w:val="0"/>
          <w:iCs w:val="0"/>
          <w:color w:val="00B0F0"/>
        </w:rPr>
        <w:t>Non Zero</w:t>
      </w:r>
      <w:proofErr w:type="gramEnd"/>
      <w:r w:rsidRPr="00F0571C">
        <w:rPr>
          <w:rStyle w:val="Emphasis"/>
          <w:i w:val="0"/>
          <w:iCs w:val="0"/>
          <w:color w:val="00B0F0"/>
        </w:rPr>
        <w:t xml:space="preserve"> Active (KB)</w:t>
      </w:r>
      <w:r>
        <w:rPr>
          <w:rStyle w:val="Emphasis"/>
          <w:i w:val="0"/>
          <w:iCs w:val="0"/>
          <w:color w:val="00B0F0"/>
        </w:rPr>
        <w:t>.</w:t>
      </w:r>
    </w:p>
    <w:p w14:paraId="1B00E13D" w14:textId="77777777" w:rsidR="0039445F" w:rsidRPr="00A452F2" w:rsidRDefault="0039445F" w:rsidP="0039445F">
      <w:pPr>
        <w:rPr>
          <w:lang w:val="en-GB"/>
        </w:rPr>
      </w:pPr>
      <w:r w:rsidRPr="00A452F2">
        <w:rPr>
          <w:lang w:val="en-GB"/>
        </w:rPr>
        <w:lastRenderedPageBreak/>
        <w:t>vCenter reports in 20 seconds interval</w:t>
      </w:r>
      <w:r w:rsidRPr="00824650">
        <w:rPr>
          <w:i/>
          <w:iCs/>
        </w:rPr>
        <w:t>.</w:t>
      </w:r>
      <w:r>
        <w:t xml:space="preserve"> </w:t>
      </w:r>
      <w:r>
        <w:rPr>
          <w:lang w:val="en-GB"/>
        </w:rPr>
        <w:t>VCF Operations</w:t>
      </w:r>
      <w:r w:rsidRPr="00A452F2">
        <w:rPr>
          <w:lang w:val="en-GB"/>
        </w:rPr>
        <w:t xml:space="preserve"> takes 15 of these data and average them into a 300-second average. In the 300 second period, the same page can be read and written multiple times. Hence the active counter over reports the actual count.</w:t>
      </w:r>
    </w:p>
    <w:p w14:paraId="0BCDAEDD" w14:textId="77777777" w:rsidR="0039445F" w:rsidRDefault="0039445F" w:rsidP="0039445F">
      <w:pPr>
        <w:rPr>
          <w:lang w:val="en-GB"/>
        </w:rPr>
      </w:pPr>
      <w:r>
        <w:rPr>
          <w:lang w:val="en-GB"/>
        </w:rPr>
        <w:t>Quiz: n</w:t>
      </w:r>
      <w:r w:rsidRPr="00A452F2">
        <w:rPr>
          <w:lang w:val="en-GB"/>
        </w:rPr>
        <w:t xml:space="preserve">ow that </w:t>
      </w:r>
      <w:r>
        <w:rPr>
          <w:lang w:val="en-GB"/>
        </w:rPr>
        <w:t>you</w:t>
      </w:r>
      <w:r w:rsidRPr="00A452F2">
        <w:rPr>
          <w:lang w:val="en-GB"/>
        </w:rPr>
        <w:t xml:space="preserve"> know Active over</w:t>
      </w:r>
      <w:r>
        <w:rPr>
          <w:lang w:val="en-GB"/>
        </w:rPr>
        <w:t xml:space="preserve"> </w:t>
      </w:r>
      <w:r w:rsidRPr="00A452F2">
        <w:rPr>
          <w:lang w:val="en-GB"/>
        </w:rPr>
        <w:t xml:space="preserve">reports, why is it lower than </w:t>
      </w:r>
      <w:proofErr w:type="gramStart"/>
      <w:r w:rsidRPr="00A452F2">
        <w:rPr>
          <w:lang w:val="en-GB"/>
        </w:rPr>
        <w:t>Consumed</w:t>
      </w:r>
      <w:proofErr w:type="gramEnd"/>
      <w:r w:rsidRPr="00A452F2">
        <w:rPr>
          <w:lang w:val="en-GB"/>
        </w:rPr>
        <w:t xml:space="preserve">? Why is it lower than Guest OS </w:t>
      </w:r>
      <w:r>
        <w:rPr>
          <w:lang w:val="en-GB"/>
        </w:rPr>
        <w:t>metrics</w:t>
      </w:r>
      <w:r w:rsidRPr="00A452F2">
        <w:rPr>
          <w:lang w:val="en-GB"/>
        </w:rPr>
        <w:t xml:space="preserve">? </w:t>
      </w:r>
    </w:p>
    <w:p w14:paraId="6CBA159F" w14:textId="77777777" w:rsidR="0039445F" w:rsidRDefault="0039445F" w:rsidP="0039445F">
      <w:pPr>
        <w:rPr>
          <w:lang w:val="en-GB"/>
        </w:rPr>
      </w:pPr>
      <w:r>
        <w:rPr>
          <w:lang w:val="en-GB"/>
        </w:rPr>
        <w:t xml:space="preserve">Active is lower than both metrics </w:t>
      </w:r>
      <w:r w:rsidRPr="00A452F2">
        <w:rPr>
          <w:lang w:val="en-GB"/>
        </w:rPr>
        <w:t>because the</w:t>
      </w:r>
      <w:r>
        <w:rPr>
          <w:lang w:val="en-GB"/>
        </w:rPr>
        <w:t>se 2 metrics</w:t>
      </w:r>
      <w:r w:rsidRPr="00A452F2">
        <w:rPr>
          <w:lang w:val="en-GB"/>
        </w:rPr>
        <w:t xml:space="preserve"> do </w:t>
      </w:r>
      <w:r w:rsidRPr="0022235D">
        <w:rPr>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w:t>
      </w:r>
      <w:r>
        <w:rPr>
          <w:lang w:val="en-GB"/>
        </w:rPr>
        <w:t>metrics</w:t>
      </w:r>
      <w:r w:rsidRPr="00A452F2">
        <w:rPr>
          <w:lang w:val="en-GB"/>
        </w:rPr>
        <w:t xml:space="preserve">. </w:t>
      </w:r>
      <w:r>
        <w:rPr>
          <w:lang w:val="en-GB"/>
        </w:rPr>
        <w:t xml:space="preserve">The following is VCF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39DC5D96" w14:textId="77777777" w:rsidR="0039445F" w:rsidRDefault="0039445F" w:rsidP="0039445F">
      <w:pPr>
        <w:rPr>
          <w:lang w:val="en-GB"/>
        </w:rPr>
      </w:pPr>
      <w:r>
        <w:rPr>
          <w:noProof/>
        </w:rPr>
        <w:drawing>
          <wp:inline distT="0" distB="0" distL="0" distR="0" wp14:anchorId="229F6544" wp14:editId="056774C7">
            <wp:extent cx="6091930" cy="1901036"/>
            <wp:effectExtent l="0" t="0" r="4445" b="4445"/>
            <wp:docPr id="606394280" name="Picture 60639428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80" name="Picture 606394280" descr="A screen shot of a graph&#10;&#10;Description automatically generated"/>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6099607" cy="1903432"/>
                    </a:xfrm>
                    <a:prstGeom prst="rect">
                      <a:avLst/>
                    </a:prstGeom>
                  </pic:spPr>
                </pic:pic>
              </a:graphicData>
            </a:graphic>
          </wp:inline>
        </w:drawing>
      </w:r>
    </w:p>
    <w:p w14:paraId="55FF21D3" w14:textId="77777777" w:rsidR="0039445F" w:rsidRDefault="0039445F" w:rsidP="0039445F">
      <w:pPr>
        <w:pStyle w:val="Heading4"/>
      </w:pPr>
      <w:r>
        <w:t>Usage (%)</w:t>
      </w:r>
    </w:p>
    <w:p w14:paraId="37C18FCB" w14:textId="77777777" w:rsidR="0039445F" w:rsidRDefault="0039445F" w:rsidP="0039445F">
      <w:pPr>
        <w:rPr>
          <w:lang w:val="en-GB"/>
        </w:rPr>
      </w:pPr>
      <w:r>
        <w:rPr>
          <w:lang w:val="en-GB"/>
        </w:rPr>
        <w:t xml:space="preserve">Usage metric in vCenter differs to Usage metric in VCF Operations. </w:t>
      </w:r>
    </w:p>
    <w:p w14:paraId="17B6270E" w14:textId="77777777" w:rsidR="0039445F" w:rsidRPr="00682AA2" w:rsidRDefault="0039445F" w:rsidP="0039445F">
      <w:pPr>
        <w:rPr>
          <w:lang w:val="en-GB"/>
        </w:rPr>
      </w:pPr>
      <w:r>
        <w:rPr>
          <w:lang w:val="en-GB"/>
        </w:rPr>
        <w:t xml:space="preserve">What you see on the vCenter UI is Active, not Consumed. </w:t>
      </w:r>
    </w:p>
    <w:p w14:paraId="4205026D" w14:textId="77777777" w:rsidR="0039445F" w:rsidRDefault="0039445F" w:rsidP="0039445F">
      <w:pPr>
        <w:rPr>
          <w:lang w:val="en-GB"/>
        </w:rPr>
      </w:pPr>
      <w:r w:rsidRPr="00682AA2">
        <w:rPr>
          <w:noProof/>
          <w:lang w:val="en-GB"/>
        </w:rPr>
        <w:drawing>
          <wp:inline distT="0" distB="0" distL="0" distR="0" wp14:anchorId="12D97605" wp14:editId="6917CD72">
            <wp:extent cx="6105279" cy="3105140"/>
            <wp:effectExtent l="0" t="0" r="0" b="635"/>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296"/>
                    <a:stretch>
                      <a:fillRect/>
                    </a:stretch>
                  </pic:blipFill>
                  <pic:spPr>
                    <a:xfrm>
                      <a:off x="0" y="0"/>
                      <a:ext cx="6107550" cy="3106295"/>
                    </a:xfrm>
                    <a:prstGeom prst="rect">
                      <a:avLst/>
                    </a:prstGeom>
                  </pic:spPr>
                </pic:pic>
              </a:graphicData>
            </a:graphic>
          </wp:inline>
        </w:drawing>
      </w:r>
    </w:p>
    <w:p w14:paraId="6A13A112" w14:textId="7DD511C9" w:rsidR="0026388C" w:rsidRDefault="0039445F" w:rsidP="0039445F">
      <w:pPr>
        <w:rPr>
          <w:lang w:val="en-GB"/>
        </w:rPr>
      </w:pPr>
      <w:r>
        <w:rPr>
          <w:lang w:val="en-GB"/>
        </w:rPr>
        <w:lastRenderedPageBreak/>
        <w:t xml:space="preserve">Mapping to Active makes more sense as Consumed contains inactive pages. As covered earlier, neither Active nor Consumed actually measures the Guest OS memory. This is why VCF Operations maps Usage to Guest OS. </w:t>
      </w:r>
      <w:r w:rsidR="0026388C">
        <w:rPr>
          <w:lang w:val="en-GB"/>
        </w:rPr>
        <w:t>The formula is:</w:t>
      </w:r>
    </w:p>
    <w:p w14:paraId="31C45F9C" w14:textId="2491A99E" w:rsidR="0026388C" w:rsidRDefault="0026388C" w:rsidP="0026388C">
      <w:pPr>
        <w:pStyle w:val="Code"/>
      </w:pPr>
      <w:r w:rsidRPr="0026388C">
        <w:t>VM Memory</w:t>
      </w:r>
      <w:r w:rsidR="0088088F">
        <w:t xml:space="preserve"> </w:t>
      </w:r>
      <w:r w:rsidRPr="0026388C">
        <w:t>Usage (%) = Guest</w:t>
      </w:r>
      <w:r w:rsidR="0088088F">
        <w:t xml:space="preserve"> OS </w:t>
      </w:r>
      <w:r w:rsidRPr="0026388C">
        <w:t xml:space="preserve">Needed Memory (KB) / </w:t>
      </w:r>
      <w:r w:rsidR="0088088F">
        <w:t xml:space="preserve">VM </w:t>
      </w:r>
      <w:r w:rsidRPr="0026388C">
        <w:t>Memory</w:t>
      </w:r>
      <w:r w:rsidR="0088088F">
        <w:t xml:space="preserve"> </w:t>
      </w:r>
      <w:r w:rsidRPr="0026388C">
        <w:t>Total Capacity (KB) * 100</w:t>
      </w:r>
    </w:p>
    <w:p w14:paraId="553AEE3B" w14:textId="755D038C" w:rsidR="0039445F" w:rsidRDefault="0039445F" w:rsidP="0039445F">
      <w:pPr>
        <w:rPr>
          <w:lang w:val="en-GB"/>
        </w:rPr>
      </w:pPr>
      <w:r>
        <w:rPr>
          <w:lang w:val="en-GB"/>
        </w:rPr>
        <w:t>The following shows what Usage (%) = Guest OS Needed Memory over configured memory. The VM has 1 GB of memory, so 757 MB / 1024 = 74%.</w:t>
      </w:r>
    </w:p>
    <w:p w14:paraId="50D23715" w14:textId="77777777" w:rsidR="0039445F" w:rsidRDefault="0039445F" w:rsidP="0039445F">
      <w:pPr>
        <w:rPr>
          <w:lang w:val="en-GB"/>
        </w:rPr>
      </w:pPr>
      <w:r>
        <w:rPr>
          <w:lang w:val="en-GB"/>
        </w:rPr>
        <w:t>Take note that there can be situation where Guest OS metrics do not make it to VCF Operations. In that case, Usage (%) falls back to Active (notice the value dropped to 6.99%) whereas Workload (%) falls back to Consumed (notice the value jump to 98.95%).</w:t>
      </w:r>
    </w:p>
    <w:p w14:paraId="2B97FED1" w14:textId="77777777" w:rsidR="0039445F" w:rsidRDefault="0039445F" w:rsidP="0039445F">
      <w:pPr>
        <w:rPr>
          <w:lang w:val="en-GB"/>
        </w:rPr>
      </w:pPr>
      <w:r w:rsidRPr="006F4F2B">
        <w:rPr>
          <w:noProof/>
          <w:lang w:val="en-GB"/>
        </w:rPr>
        <w:drawing>
          <wp:inline distT="0" distB="0" distL="0" distR="0" wp14:anchorId="527AE9D0" wp14:editId="511B1D09">
            <wp:extent cx="6173869" cy="3741131"/>
            <wp:effectExtent l="0" t="0" r="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297"/>
                    <a:stretch>
                      <a:fillRect/>
                    </a:stretch>
                  </pic:blipFill>
                  <pic:spPr>
                    <a:xfrm>
                      <a:off x="0" y="0"/>
                      <a:ext cx="6185881" cy="3748410"/>
                    </a:xfrm>
                    <a:prstGeom prst="rect">
                      <a:avLst/>
                    </a:prstGeom>
                  </pic:spPr>
                </pic:pic>
              </a:graphicData>
            </a:graphic>
          </wp:inline>
        </w:drawing>
      </w:r>
    </w:p>
    <w:p w14:paraId="011757C5" w14:textId="77777777" w:rsidR="0039445F" w:rsidRDefault="0039445F" w:rsidP="0039445F">
      <w:pPr>
        <w:pStyle w:val="Heading4"/>
      </w:pPr>
      <w:r w:rsidRPr="002D404B">
        <w:t>Utilization</w:t>
      </w:r>
    </w:p>
    <w:p w14:paraId="778ECABF" w14:textId="77777777" w:rsidR="0039445F" w:rsidRDefault="0039445F" w:rsidP="0039445F">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Pr>
          <w:lang w:val="en-GB"/>
        </w:rPr>
        <w:t xml:space="preserve"> </w:t>
      </w:r>
      <w:r w:rsidRPr="4CAB3972">
        <w:rPr>
          <w:lang w:val="en-GB"/>
        </w:rPr>
        <w:t xml:space="preserve">Guest Page </w:t>
      </w:r>
      <w:proofErr w:type="gramStart"/>
      <w:r w:rsidRPr="4CAB3972">
        <w:rPr>
          <w:lang w:val="en-GB"/>
        </w:rPr>
        <w:t>In</w:t>
      </w:r>
      <w:proofErr w:type="gramEnd"/>
      <w:r w:rsidRPr="4CAB3972">
        <w:rPr>
          <w:lang w:val="en-GB"/>
        </w:rPr>
        <w:t xml:space="preserve"> Rate per second * Guest Page Size (KB) ) + Memory Total Capacity (KB) – Guest Physically Usable Memory (KB). </w:t>
      </w:r>
    </w:p>
    <w:p w14:paraId="3C050BB5" w14:textId="77777777" w:rsidR="0039445F" w:rsidRDefault="0039445F" w:rsidP="0039445F">
      <w:pPr>
        <w:rPr>
          <w:lang w:val="en-GB"/>
        </w:rPr>
      </w:pPr>
      <w:r>
        <w:rPr>
          <w:lang w:val="en-GB"/>
        </w:rPr>
        <w:t xml:space="preserve">Because of the formula, the value can exceed 100%. The following is an example: </w:t>
      </w:r>
    </w:p>
    <w:p w14:paraId="289EE99C" w14:textId="77777777" w:rsidR="0039445F" w:rsidRDefault="0039445F" w:rsidP="0039445F">
      <w:pPr>
        <w:rPr>
          <w:lang w:val="en-GB"/>
        </w:rPr>
      </w:pPr>
      <w:r w:rsidRPr="00E540F0">
        <w:rPr>
          <w:noProof/>
          <w:lang w:val="en-GB"/>
        </w:rPr>
        <w:lastRenderedPageBreak/>
        <w:drawing>
          <wp:inline distT="0" distB="0" distL="0" distR="0" wp14:anchorId="5A134673" wp14:editId="61ACDA74">
            <wp:extent cx="6040380" cy="1560018"/>
            <wp:effectExtent l="0" t="0" r="0" b="254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298"/>
                    <a:stretch>
                      <a:fillRect/>
                    </a:stretch>
                  </pic:blipFill>
                  <pic:spPr>
                    <a:xfrm>
                      <a:off x="0" y="0"/>
                      <a:ext cx="6061070" cy="1565362"/>
                    </a:xfrm>
                    <a:prstGeom prst="rect">
                      <a:avLst/>
                    </a:prstGeom>
                  </pic:spPr>
                </pic:pic>
              </a:graphicData>
            </a:graphic>
          </wp:inline>
        </w:drawing>
      </w:r>
    </w:p>
    <w:p w14:paraId="7374CAC1" w14:textId="77777777" w:rsidR="0039445F" w:rsidRDefault="0039445F" w:rsidP="0039445F">
      <w:pPr>
        <w:rPr>
          <w:lang w:val="en-GB"/>
        </w:rPr>
      </w:pPr>
      <w:r>
        <w:rPr>
          <w:lang w:val="en-GB"/>
        </w:rPr>
        <w:t>It’s possible that VCF Operations shows high value when Windows or Linux does not. Here are some reasons:</w:t>
      </w:r>
    </w:p>
    <w:p w14:paraId="62933A15" w14:textId="77777777" w:rsidR="0039445F" w:rsidRPr="00CC1430" w:rsidRDefault="0039445F" w:rsidP="0039445F">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45282E17" w14:textId="77777777" w:rsidR="0039445F" w:rsidRDefault="0039445F" w:rsidP="0039445F">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299" w:history="1">
        <w:r w:rsidRPr="006F2ECA">
          <w:rPr>
            <w:rStyle w:val="Hyperlink"/>
            <w:lang w:val="en-GB"/>
          </w:rPr>
          <w:t>this</w:t>
        </w:r>
      </w:hyperlink>
      <w:r>
        <w:rPr>
          <w:lang w:val="en-GB"/>
        </w:rPr>
        <w:t>, it should be 64 GB not 58 GB.</w:t>
      </w:r>
    </w:p>
    <w:p w14:paraId="317D08DD" w14:textId="77777777" w:rsidR="0039445F" w:rsidRDefault="0039445F" w:rsidP="0039445F">
      <w:pPr>
        <w:pStyle w:val="Bullet"/>
      </w:pPr>
      <w:r>
        <w:t xml:space="preserve">Low utilization. We add 5% of Total, not Used. A 128 GB VM will show 6.4 GB extra usage. </w:t>
      </w:r>
    </w:p>
    <w:p w14:paraId="24C9DE54" w14:textId="77777777" w:rsidR="0039445F" w:rsidRDefault="0039445F" w:rsidP="0039445F">
      <w:pPr>
        <w:pStyle w:val="Bullet"/>
      </w:pPr>
      <w:r>
        <w:t>Excessive paging. We consider this. The tricky part is excessive is relative.</w:t>
      </w:r>
    </w:p>
    <w:p w14:paraId="6F630066" w14:textId="77777777" w:rsidR="0039445F" w:rsidRDefault="0039445F" w:rsidP="0039445F">
      <w:pPr>
        <w:pStyle w:val="Bullet"/>
      </w:pPr>
      <w:r>
        <w:t>We include Available in Linux and cache in Windows, as we want to be conservative.</w:t>
      </w:r>
    </w:p>
    <w:p w14:paraId="4413389F" w14:textId="77777777" w:rsidR="0039445F" w:rsidRPr="00A452F2" w:rsidRDefault="0039445F" w:rsidP="0039445F">
      <w:pPr>
        <w:pStyle w:val="Heading4"/>
      </w:pPr>
      <w:r w:rsidRPr="00A452F2">
        <w:t>Demand</w:t>
      </w:r>
    </w:p>
    <w:p w14:paraId="3070176F" w14:textId="77777777" w:rsidR="0039445F" w:rsidRPr="00A452F2" w:rsidRDefault="0039445F" w:rsidP="0039445F">
      <w:pPr>
        <w:rPr>
          <w:lang w:val="en-GB"/>
        </w:rPr>
      </w:pPr>
      <w:r w:rsidRPr="00A452F2">
        <w:rPr>
          <w:lang w:val="en-GB"/>
        </w:rPr>
        <w:t>Can you spot a major counter that exists for CPU, but not for RAM?</w:t>
      </w:r>
    </w:p>
    <w:p w14:paraId="573FD7D6" w14:textId="77777777" w:rsidR="0039445F" w:rsidRPr="00A452F2" w:rsidRDefault="0039445F" w:rsidP="0039445F">
      <w:pPr>
        <w:rPr>
          <w:lang w:val="en-GB"/>
        </w:rPr>
      </w:pPr>
      <w:r w:rsidRPr="00A452F2">
        <w:rPr>
          <w:lang w:val="en-GB"/>
        </w:rPr>
        <w:t>That’s right. It’s Demand.</w:t>
      </w:r>
      <w:r>
        <w:rPr>
          <w:lang w:val="en-GB"/>
        </w:rPr>
        <w:t xml:space="preserve"> There is no memory demand counter in vCenter UI.</w:t>
      </w:r>
    </w:p>
    <w:p w14:paraId="474816C4" w14:textId="77777777" w:rsidR="0039445F" w:rsidRDefault="0039445F" w:rsidP="0039445F">
      <w:pPr>
        <w:rPr>
          <w:lang w:val="en-GB"/>
        </w:rPr>
      </w:pPr>
      <w:r>
        <w:rPr>
          <w:lang w:val="en-GB"/>
        </w:rPr>
        <w:t>To figure out demand, we need to figure out unmet demand, as demand is simply unmet demand + used (which is met demand). Since the context here is VM, and not Guest OS, then unmet demand includes only VM level metrics. The metrics are ballooned + swapped + compressed.</w:t>
      </w:r>
    </w:p>
    <w:p w14:paraId="339E37DE" w14:textId="77777777" w:rsidR="0039445F" w:rsidRDefault="0039445F" w:rsidP="0039445F">
      <w:pPr>
        <w:rPr>
          <w:lang w:val="en-GB"/>
        </w:rPr>
      </w:pPr>
      <w:r>
        <w:rPr>
          <w:lang w:val="en-GB"/>
        </w:rPr>
        <w:t>Do you agree with the above?</w:t>
      </w:r>
    </w:p>
    <w:p w14:paraId="57D2113F" w14:textId="77777777" w:rsidR="0039445F" w:rsidRDefault="0039445F" w:rsidP="0039445F">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2DC90586" w14:textId="298ED3AF" w:rsidR="00730EA2" w:rsidRDefault="00730EA2" w:rsidP="00730EA2">
      <w:pPr>
        <w:pStyle w:val="Heading3"/>
      </w:pPr>
      <w:r>
        <w:lastRenderedPageBreak/>
        <w:t>Quiz!</w:t>
      </w:r>
    </w:p>
    <w:p w14:paraId="3C648926" w14:textId="77777777" w:rsidR="00730EA2" w:rsidRDefault="00730EA2" w:rsidP="000F0DC8">
      <w:pPr>
        <w:keepNext/>
        <w:rPr>
          <w:lang w:val="en-GB"/>
        </w:rPr>
      </w:pPr>
      <w:r>
        <w:rPr>
          <w:lang w:val="en-GB"/>
        </w:rPr>
        <w:t xml:space="preserve">Take a look at the following VM. The chart is hard to read, so read the table below it. </w:t>
      </w:r>
    </w:p>
    <w:p w14:paraId="530C2486" w14:textId="699A07B3" w:rsidR="00730EA2" w:rsidRDefault="00730EA2" w:rsidP="0039445F">
      <w:pPr>
        <w:rPr>
          <w:lang w:val="en-GB"/>
        </w:rPr>
      </w:pPr>
      <w:r w:rsidRPr="00730EA2">
        <w:rPr>
          <w:noProof/>
          <w:lang w:val="en-GB"/>
        </w:rPr>
        <w:drawing>
          <wp:inline distT="0" distB="0" distL="0" distR="0" wp14:anchorId="55263BE9" wp14:editId="0B205206">
            <wp:extent cx="6093775" cy="2586332"/>
            <wp:effectExtent l="0" t="0" r="2540" b="5080"/>
            <wp:docPr id="1138085153" name="Picture 1" descr="A graph with a line in the midd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085153" name="Picture 1" descr="A graph with a line in the middle&#10;&#10;Description automatically generated with medium confidence"/>
                    <pic:cNvPicPr/>
                  </pic:nvPicPr>
                  <pic:blipFill>
                    <a:blip r:embed="rId300"/>
                    <a:stretch>
                      <a:fillRect/>
                    </a:stretch>
                  </pic:blipFill>
                  <pic:spPr>
                    <a:xfrm>
                      <a:off x="0" y="0"/>
                      <a:ext cx="6102629" cy="2590090"/>
                    </a:xfrm>
                    <a:prstGeom prst="rect">
                      <a:avLst/>
                    </a:prstGeom>
                  </pic:spPr>
                </pic:pic>
              </a:graphicData>
            </a:graphic>
          </wp:inline>
        </w:drawing>
      </w:r>
    </w:p>
    <w:p w14:paraId="584CCD13" w14:textId="7922012D" w:rsidR="00730EA2" w:rsidRDefault="00730EA2" w:rsidP="0039445F">
      <w:pPr>
        <w:rPr>
          <w:lang w:val="en-GB"/>
        </w:rPr>
      </w:pPr>
      <w:r w:rsidRPr="00730EA2">
        <w:rPr>
          <w:noProof/>
          <w:lang w:val="en-GB"/>
        </w:rPr>
        <w:drawing>
          <wp:inline distT="0" distB="0" distL="0" distR="0" wp14:anchorId="28941209" wp14:editId="526CF892">
            <wp:extent cx="5966961" cy="3671055"/>
            <wp:effectExtent l="0" t="0" r="0" b="5715"/>
            <wp:docPr id="1832374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74730" name="Picture 1" descr="A screenshot of a computer&#10;&#10;Description automatically generated"/>
                    <pic:cNvPicPr/>
                  </pic:nvPicPr>
                  <pic:blipFill>
                    <a:blip r:embed="rId301"/>
                    <a:stretch>
                      <a:fillRect/>
                    </a:stretch>
                  </pic:blipFill>
                  <pic:spPr>
                    <a:xfrm>
                      <a:off x="0" y="0"/>
                      <a:ext cx="5976018" cy="3676627"/>
                    </a:xfrm>
                    <a:prstGeom prst="rect">
                      <a:avLst/>
                    </a:prstGeom>
                  </pic:spPr>
                </pic:pic>
              </a:graphicData>
            </a:graphic>
          </wp:inline>
        </w:drawing>
      </w:r>
    </w:p>
    <w:p w14:paraId="16B48395" w14:textId="156121AE" w:rsidR="00730EA2" w:rsidRDefault="00730EA2" w:rsidP="00730EA2">
      <w:pPr>
        <w:rPr>
          <w:lang w:val="en-GB"/>
        </w:rPr>
      </w:pPr>
      <w:r>
        <w:rPr>
          <w:lang w:val="en-GB"/>
        </w:rPr>
        <w:t>The 1</w:t>
      </w:r>
      <w:r w:rsidRPr="00730EA2">
        <w:rPr>
          <w:vertAlign w:val="superscript"/>
          <w:lang w:val="en-GB"/>
        </w:rPr>
        <w:t>st</w:t>
      </w:r>
      <w:r>
        <w:rPr>
          <w:lang w:val="en-GB"/>
        </w:rPr>
        <w:t xml:space="preserve"> line (highest) is Swap Target. It’s hovering around 6.8 million KB. It’s fluctuating every 20 seconds (I did zoom in). ESXi does not have to achieve this if it does not need it.</w:t>
      </w:r>
    </w:p>
    <w:p w14:paraId="4F8BBADA" w14:textId="1278CBDA" w:rsidR="00730EA2" w:rsidRDefault="00730EA2" w:rsidP="00730EA2">
      <w:pPr>
        <w:rPr>
          <w:lang w:val="en-GB"/>
        </w:rPr>
      </w:pPr>
      <w:r>
        <w:rPr>
          <w:lang w:val="en-GB"/>
        </w:rPr>
        <w:t>The 2</w:t>
      </w:r>
      <w:r w:rsidRPr="00730EA2">
        <w:rPr>
          <w:vertAlign w:val="superscript"/>
          <w:lang w:val="en-GB"/>
        </w:rPr>
        <w:t>nd</w:t>
      </w:r>
      <w:r>
        <w:rPr>
          <w:lang w:val="en-GB"/>
        </w:rPr>
        <w:t xml:space="preserve"> line is actual swapped. It’s also constant in the last 1 hour. You can see the maximum and minimum are the same.</w:t>
      </w:r>
      <w:r w:rsidR="00AC44CA">
        <w:rPr>
          <w:lang w:val="en-GB"/>
        </w:rPr>
        <w:t xml:space="preserve"> The VM does not have limit, and it’s not part of resource pool, so this could be historical. </w:t>
      </w:r>
    </w:p>
    <w:p w14:paraId="114166D7" w14:textId="555C53DA" w:rsidR="00730EA2" w:rsidRDefault="00730EA2" w:rsidP="00730EA2">
      <w:pPr>
        <w:rPr>
          <w:lang w:val="en-GB"/>
        </w:rPr>
      </w:pPr>
      <w:r>
        <w:rPr>
          <w:lang w:val="en-GB"/>
        </w:rPr>
        <w:t>The 3</w:t>
      </w:r>
      <w:r w:rsidRPr="00730EA2">
        <w:rPr>
          <w:vertAlign w:val="superscript"/>
          <w:lang w:val="en-GB"/>
        </w:rPr>
        <w:t>rd</w:t>
      </w:r>
      <w:r>
        <w:rPr>
          <w:lang w:val="en-GB"/>
        </w:rPr>
        <w:t xml:space="preserve"> line shows the amount granted. It’s also constant, indicating the VM does not ask for more.</w:t>
      </w:r>
    </w:p>
    <w:p w14:paraId="32387703" w14:textId="04CE2A57" w:rsidR="00730EA2" w:rsidRDefault="00730EA2" w:rsidP="00730EA2">
      <w:pPr>
        <w:rPr>
          <w:lang w:val="en-GB"/>
        </w:rPr>
      </w:pPr>
      <w:r>
        <w:rPr>
          <w:lang w:val="en-GB"/>
        </w:rPr>
        <w:lastRenderedPageBreak/>
        <w:t>The 4</w:t>
      </w:r>
      <w:r w:rsidRPr="00730EA2">
        <w:rPr>
          <w:vertAlign w:val="superscript"/>
          <w:lang w:val="en-GB"/>
        </w:rPr>
        <w:t>th</w:t>
      </w:r>
      <w:r>
        <w:rPr>
          <w:lang w:val="en-GB"/>
        </w:rPr>
        <w:t xml:space="preserve"> line shows the amount consumed. It did fluctuate. I zoomed in and confirmed there were minor fluctuations. This is interesting since all other counters are 0. </w:t>
      </w:r>
    </w:p>
    <w:p w14:paraId="0B04FB0B" w14:textId="7A55DCBE" w:rsidR="00730EA2" w:rsidRDefault="00730EA2" w:rsidP="00730EA2">
      <w:pPr>
        <w:rPr>
          <w:lang w:val="en-GB"/>
        </w:rPr>
      </w:pPr>
      <w:r>
        <w:rPr>
          <w:lang w:val="en-GB"/>
        </w:rPr>
        <w:t>The patterns of Consumed and Swap Target are mirror image. When Consume goes up, the target swap goes down.</w:t>
      </w:r>
    </w:p>
    <w:p w14:paraId="4EDF38D9" w14:textId="0F169925" w:rsidR="00730EA2" w:rsidRDefault="00730EA2" w:rsidP="00730EA2">
      <w:pPr>
        <w:rPr>
          <w:lang w:val="en-GB"/>
        </w:rPr>
      </w:pPr>
      <w:r w:rsidRPr="00730EA2">
        <w:rPr>
          <w:noProof/>
          <w:lang w:val="en-GB"/>
        </w:rPr>
        <w:drawing>
          <wp:inline distT="0" distB="0" distL="0" distR="0" wp14:anchorId="70FDDA0F" wp14:editId="6D43465D">
            <wp:extent cx="6145326" cy="2878310"/>
            <wp:effectExtent l="0" t="0" r="8255" b="0"/>
            <wp:docPr id="1150578734" name="Picture 1"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578734" name="Picture 1" descr="A graph with purple lines&#10;&#10;Description automatically generated"/>
                    <pic:cNvPicPr/>
                  </pic:nvPicPr>
                  <pic:blipFill>
                    <a:blip r:embed="rId302"/>
                    <a:stretch>
                      <a:fillRect/>
                    </a:stretch>
                  </pic:blipFill>
                  <pic:spPr>
                    <a:xfrm>
                      <a:off x="0" y="0"/>
                      <a:ext cx="6151239" cy="2881079"/>
                    </a:xfrm>
                    <a:prstGeom prst="rect">
                      <a:avLst/>
                    </a:prstGeom>
                  </pic:spPr>
                </pic:pic>
              </a:graphicData>
            </a:graphic>
          </wp:inline>
        </w:drawing>
      </w:r>
    </w:p>
    <w:p w14:paraId="26BB1054" w14:textId="488A3705" w:rsidR="00AC44CA" w:rsidRPr="00730EA2" w:rsidRDefault="00AC44CA" w:rsidP="00730EA2">
      <w:pPr>
        <w:rPr>
          <w:lang w:val="en-GB"/>
        </w:rPr>
      </w:pPr>
      <w:r>
        <w:rPr>
          <w:lang w:val="en-GB"/>
        </w:rPr>
        <w:t xml:space="preserve">Active is a sample. So it could be constant even though it should not be in this case as Consumed was not constant. </w:t>
      </w:r>
    </w:p>
    <w:p w14:paraId="3E70E35E" w14:textId="77777777" w:rsidR="00730EA2" w:rsidRPr="00974176" w:rsidRDefault="00730EA2" w:rsidP="0039445F">
      <w:pPr>
        <w:rPr>
          <w:lang w:val="en-GB"/>
        </w:rPr>
      </w:pPr>
    </w:p>
    <w:p w14:paraId="5EDE6CDE" w14:textId="25894DB0" w:rsidR="0039445F" w:rsidRDefault="0039445F" w:rsidP="0039445F">
      <w:pPr>
        <w:pStyle w:val="Heading2"/>
      </w:pPr>
      <w:r>
        <w:lastRenderedPageBreak/>
        <w:t>ESXi</w:t>
      </w:r>
    </w:p>
    <w:p w14:paraId="1603765D" w14:textId="068CDA28" w:rsidR="0039445F" w:rsidRDefault="0039445F" w:rsidP="0039445F">
      <w:pPr>
        <w:rPr>
          <w:lang w:val="en-GB"/>
        </w:rPr>
      </w:pPr>
      <w:r>
        <w:rPr>
          <w:lang w:val="en-GB"/>
        </w:rPr>
        <w:t xml:space="preserve">Compared with CPU metrics, </w:t>
      </w:r>
      <w:r w:rsidRPr="008B6E70">
        <w:rPr>
          <w:lang w:val="en-GB"/>
        </w:rPr>
        <w:t xml:space="preserve">vCenter provides even more </w:t>
      </w:r>
      <w:r>
        <w:rPr>
          <w:lang w:val="en-GB"/>
        </w:rPr>
        <w:t>metrics</w:t>
      </w:r>
      <w:r w:rsidRPr="008B6E70">
        <w:rPr>
          <w:lang w:val="en-GB"/>
        </w:rPr>
        <w:t xml:space="preserve"> </w:t>
      </w:r>
      <w:r>
        <w:rPr>
          <w:lang w:val="en-GB"/>
        </w:rPr>
        <w:t>for memory</w:t>
      </w:r>
      <w:r w:rsidRPr="008B6E70">
        <w:rPr>
          <w:lang w:val="en-GB"/>
        </w:rPr>
        <w:t xml:space="preserve">: 38 </w:t>
      </w:r>
      <w:r>
        <w:rPr>
          <w:lang w:val="en-GB"/>
        </w:rPr>
        <w:t>metrics</w:t>
      </w:r>
      <w:r w:rsidRPr="008B6E70">
        <w:rPr>
          <w:lang w:val="en-GB"/>
        </w:rPr>
        <w:t xml:space="preserve"> for RAM plus 11 for </w:t>
      </w:r>
      <w:r w:rsidR="000A50A4">
        <w:rPr>
          <w:lang w:val="en-GB"/>
        </w:rPr>
        <w:t>the kernel</w:t>
      </w:r>
      <w:r w:rsidRPr="008B6E70">
        <w:rPr>
          <w:lang w:val="en-GB"/>
        </w:rPr>
        <w:t xml:space="preserve"> RAM. </w:t>
      </w:r>
      <w:r w:rsidR="00BA1986">
        <w:rPr>
          <w:lang w:val="en-GB"/>
        </w:rPr>
        <w:t>The kernel</w:t>
      </w:r>
      <w:r w:rsidRPr="008B6E70">
        <w:rPr>
          <w:lang w:val="en-GB"/>
        </w:rPr>
        <w:t xml:space="preserve"> has around 50 processes that are tracked. As a result, a cluster of 8 ESXi can have &gt; 800 </w:t>
      </w:r>
      <w:r>
        <w:rPr>
          <w:lang w:val="en-GB"/>
        </w:rPr>
        <w:t>metrics</w:t>
      </w:r>
      <w:r w:rsidRPr="008B6E70">
        <w:rPr>
          <w:lang w:val="en-GB"/>
        </w:rPr>
        <w:t xml:space="preserve"> just for ESXi RAM</w:t>
      </w:r>
      <w:r>
        <w:rPr>
          <w:lang w:val="en-GB"/>
        </w:rPr>
        <w:t>.</w:t>
      </w:r>
    </w:p>
    <w:p w14:paraId="1DE08EFA" w14:textId="77777777" w:rsidR="0039445F" w:rsidRDefault="0039445F" w:rsidP="0039445F">
      <w:r>
        <w:t>We will cover each metric in-depth, so let’s do an overview first.</w:t>
      </w:r>
    </w:p>
    <w:p w14:paraId="4AD9C158" w14:textId="77777777" w:rsidR="0039445F" w:rsidRDefault="0039445F" w:rsidP="0039445F">
      <w:pPr>
        <w:pStyle w:val="Heading3"/>
      </w:pPr>
      <w:r>
        <w:t>Overview</w:t>
      </w:r>
    </w:p>
    <w:p w14:paraId="1EDB3379" w14:textId="77777777" w:rsidR="0039445F" w:rsidRDefault="0039445F" w:rsidP="0039445F">
      <w:pPr>
        <w:rPr>
          <w:lang w:val="en-GB"/>
        </w:rPr>
      </w:pPr>
      <w:r>
        <w:rPr>
          <w:lang w:val="en-GB"/>
        </w:rPr>
        <w:t xml:space="preserve">Just like the case for VM, the primary counter for tracking performance is Page-fault Latency. Take note this is normalized average, so use the Max VM Memory Contention instead. </w:t>
      </w:r>
    </w:p>
    <w:p w14:paraId="5A526F04" w14:textId="77777777" w:rsidR="0039445F" w:rsidRDefault="0039445F" w:rsidP="0039445F">
      <w:pPr>
        <w:rPr>
          <w:lang w:val="en-GB"/>
        </w:rPr>
      </w:pPr>
      <w:r w:rsidRPr="00A7771F">
        <w:rPr>
          <w:noProof/>
          <w:lang w:val="en-GB"/>
        </w:rPr>
        <w:drawing>
          <wp:inline distT="0" distB="0" distL="0" distR="0" wp14:anchorId="2C1F677A" wp14:editId="2DD06970">
            <wp:extent cx="6060403" cy="691393"/>
            <wp:effectExtent l="0" t="0" r="0" b="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19982" cy="698190"/>
                    </a:xfrm>
                    <a:prstGeom prst="rect">
                      <a:avLst/>
                    </a:prstGeom>
                  </pic:spPr>
                </pic:pic>
              </a:graphicData>
            </a:graphic>
          </wp:inline>
        </w:drawing>
      </w:r>
    </w:p>
    <w:p w14:paraId="2779BFED" w14:textId="77777777" w:rsidR="0039445F" w:rsidRDefault="0039445F" w:rsidP="0039445F">
      <w:pPr>
        <w:rPr>
          <w:lang w:val="en-GB"/>
        </w:rPr>
      </w:pPr>
      <w:r>
        <w:rPr>
          <w:lang w:val="en-GB"/>
        </w:rPr>
        <w:t>The contention could be caused by swapping in the past. You’ve got only 5, not 6 metrics for swap. Which counter is missing?</w:t>
      </w:r>
    </w:p>
    <w:p w14:paraId="04C4A7EA" w14:textId="77777777" w:rsidR="0039445F" w:rsidRDefault="0039445F" w:rsidP="0039445F">
      <w:pPr>
        <w:rPr>
          <w:lang w:val="en-GB"/>
        </w:rPr>
      </w:pPr>
      <w:r>
        <w:rPr>
          <w:noProof/>
          <w:lang w:val="en-GB"/>
        </w:rPr>
        <w:drawing>
          <wp:inline distT="0" distB="0" distL="0" distR="0" wp14:anchorId="4043D986" wp14:editId="139237B3">
            <wp:extent cx="6073752" cy="1157181"/>
            <wp:effectExtent l="0" t="0" r="3810" b="5080"/>
            <wp:docPr id="750070342" name="Picture 7500703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42" name="Picture 750070342" descr="A screenshot of a computer&#10;&#10;Description automatically generated"/>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6081018" cy="1158565"/>
                    </a:xfrm>
                    <a:prstGeom prst="rect">
                      <a:avLst/>
                    </a:prstGeom>
                    <a:noFill/>
                    <a:ln>
                      <a:noFill/>
                    </a:ln>
                  </pic:spPr>
                </pic:pic>
              </a:graphicData>
            </a:graphic>
          </wp:inline>
        </w:drawing>
      </w:r>
    </w:p>
    <w:p w14:paraId="076A740F" w14:textId="77777777" w:rsidR="0039445F" w:rsidRDefault="0039445F" w:rsidP="0039445F">
      <w:pPr>
        <w:rPr>
          <w:lang w:val="en-GB"/>
        </w:rPr>
      </w:pPr>
      <w:r>
        <w:rPr>
          <w:lang w:val="en-GB"/>
        </w:rPr>
        <w:t>Swap target is missing. It can be handy to see the total target at ESXi level.</w:t>
      </w:r>
    </w:p>
    <w:p w14:paraId="19F311D5" w14:textId="77777777" w:rsidR="0039445F" w:rsidRDefault="0039445F" w:rsidP="0039445F">
      <w:pPr>
        <w:rPr>
          <w:lang w:val="en-GB"/>
        </w:rPr>
      </w:pPr>
      <w:r>
        <w:rPr>
          <w:lang w:val="en-GB"/>
        </w:rPr>
        <w:t>Swap and Compress go hand in hand, so we should check both together. Here are the compressed metrics.</w:t>
      </w:r>
    </w:p>
    <w:p w14:paraId="1CFFDC91" w14:textId="77777777" w:rsidR="0039445F" w:rsidRDefault="0039445F" w:rsidP="0039445F">
      <w:pPr>
        <w:rPr>
          <w:lang w:val="en-GB"/>
        </w:rPr>
      </w:pPr>
      <w:r>
        <w:rPr>
          <w:noProof/>
          <w:lang w:val="en-GB"/>
        </w:rPr>
        <w:drawing>
          <wp:inline distT="0" distB="0" distL="0" distR="0" wp14:anchorId="4E63E5CA" wp14:editId="34976AB6">
            <wp:extent cx="6059805" cy="738209"/>
            <wp:effectExtent l="0" t="0" r="0" b="508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6093715" cy="742340"/>
                    </a:xfrm>
                    <a:prstGeom prst="rect">
                      <a:avLst/>
                    </a:prstGeom>
                    <a:noFill/>
                    <a:ln>
                      <a:noFill/>
                    </a:ln>
                  </pic:spPr>
                </pic:pic>
              </a:graphicData>
            </a:graphic>
          </wp:inline>
        </w:drawing>
      </w:r>
    </w:p>
    <w:p w14:paraId="1EBD6565" w14:textId="77777777" w:rsidR="0039445F" w:rsidRDefault="0039445F" w:rsidP="0039445F">
      <w:pPr>
        <w:rPr>
          <w:lang w:val="en-GB"/>
        </w:rPr>
      </w:pPr>
      <w:r>
        <w:rPr>
          <w:lang w:val="en-GB"/>
        </w:rPr>
        <w:t>I’m unsure if Compressed measures the result of the compression, or the input. My take is the former as that’s more useful from ESXi viewpoint.</w:t>
      </w:r>
    </w:p>
    <w:p w14:paraId="62E78870" w14:textId="77777777" w:rsidR="0039445F" w:rsidRDefault="0039445F" w:rsidP="0039445F">
      <w:pPr>
        <w:rPr>
          <w:lang w:val="en-GB"/>
        </w:rPr>
      </w:pPr>
      <w:r>
        <w:rPr>
          <w:lang w:val="en-GB"/>
        </w:rPr>
        <w:t>Lastly, the performance could be caused by memory being read from the Host Cache. While they are faster than disk, they are still slower than physical memory.</w:t>
      </w:r>
    </w:p>
    <w:p w14:paraId="676A2C18" w14:textId="77777777" w:rsidR="0039445F" w:rsidRDefault="0039445F" w:rsidP="0039445F">
      <w:pPr>
        <w:rPr>
          <w:lang w:val="en-GB"/>
        </w:rPr>
      </w:pPr>
      <w:r>
        <w:rPr>
          <w:noProof/>
          <w:lang w:val="en-GB"/>
        </w:rPr>
        <w:lastRenderedPageBreak/>
        <w:drawing>
          <wp:inline distT="0" distB="0" distL="0" distR="0" wp14:anchorId="0621A02B" wp14:editId="48B3D933">
            <wp:extent cx="6020356" cy="1121123"/>
            <wp:effectExtent l="0" t="0" r="0" b="3175"/>
            <wp:docPr id="750070346" name="Picture 7500703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46" name="Picture 750070346" descr="A screenshot of a cell phone&#10;&#10;Description automatically generated"/>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6043218" cy="1125380"/>
                    </a:xfrm>
                    <a:prstGeom prst="rect">
                      <a:avLst/>
                    </a:prstGeom>
                    <a:noFill/>
                    <a:ln>
                      <a:noFill/>
                    </a:ln>
                  </pic:spPr>
                </pic:pic>
              </a:graphicData>
            </a:graphic>
          </wp:inline>
        </w:drawing>
      </w:r>
    </w:p>
    <w:p w14:paraId="6F2A74C6" w14:textId="77777777" w:rsidR="0039445F" w:rsidRDefault="0039445F" w:rsidP="0039445F">
      <w:pPr>
        <w:rPr>
          <w:lang w:val="en-GB"/>
        </w:rPr>
      </w:pPr>
      <w:r>
        <w:rPr>
          <w:lang w:val="en-GB"/>
        </w:rPr>
        <w:t xml:space="preserve">Wait! What about Balloon? </w:t>
      </w:r>
    </w:p>
    <w:p w14:paraId="4ACECAE3" w14:textId="77777777" w:rsidR="0039445F" w:rsidRDefault="0039445F" w:rsidP="0039445F">
      <w:pPr>
        <w:rPr>
          <w:lang w:val="en-GB"/>
        </w:rPr>
      </w:pPr>
      <w:r>
        <w:rPr>
          <w:lang w:val="en-GB"/>
        </w:rPr>
        <w:t>As will cover in-depth shortly, that’s more of capacity than performance metrics. One can even say that other than Page-fault Latency, the rest of the metrics are actually for capacity not performance.</w:t>
      </w:r>
    </w:p>
    <w:p w14:paraId="7A4A4326" w14:textId="77777777" w:rsidR="0039445F" w:rsidRDefault="0039445F" w:rsidP="0039445F">
      <w:pPr>
        <w:rPr>
          <w:lang w:val="en-GB"/>
        </w:rPr>
      </w:pPr>
      <w:r>
        <w:rPr>
          <w:lang w:val="en-GB"/>
        </w:rPr>
        <w:t>The famous balloon is a warning of capacity, assuming you do not play with limit.</w:t>
      </w:r>
    </w:p>
    <w:p w14:paraId="0DFEFD19" w14:textId="77777777" w:rsidR="0039445F" w:rsidRDefault="0039445F" w:rsidP="0039445F">
      <w:pPr>
        <w:rPr>
          <w:lang w:val="en-GB"/>
        </w:rPr>
      </w:pPr>
      <w:r>
        <w:rPr>
          <w:noProof/>
          <w:lang w:val="en-GB"/>
        </w:rPr>
        <w:drawing>
          <wp:inline distT="0" distB="0" distL="0" distR="0" wp14:anchorId="4E7965B1" wp14:editId="26951D7F">
            <wp:extent cx="6067078" cy="251299"/>
            <wp:effectExtent l="0" t="0" r="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6121091" cy="253536"/>
                    </a:xfrm>
                    <a:prstGeom prst="rect">
                      <a:avLst/>
                    </a:prstGeom>
                    <a:noFill/>
                    <a:ln>
                      <a:noFill/>
                    </a:ln>
                  </pic:spPr>
                </pic:pic>
              </a:graphicData>
            </a:graphic>
          </wp:inline>
        </w:drawing>
      </w:r>
    </w:p>
    <w:p w14:paraId="0A4057F7" w14:textId="77777777" w:rsidR="0039445F" w:rsidRDefault="0039445F" w:rsidP="0039445F">
      <w:pPr>
        <w:rPr>
          <w:lang w:val="en-GB"/>
        </w:rPr>
      </w:pPr>
      <w:r>
        <w:rPr>
          <w:lang w:val="en-GB"/>
        </w:rPr>
        <w:t>When will ballooning kick in? There is a counter for that!</w:t>
      </w:r>
    </w:p>
    <w:p w14:paraId="617B54D4" w14:textId="77777777" w:rsidR="0039445F" w:rsidRDefault="0039445F" w:rsidP="0039445F">
      <w:pPr>
        <w:rPr>
          <w:lang w:val="en-GB"/>
        </w:rPr>
      </w:pPr>
      <w:r>
        <w:rPr>
          <w:noProof/>
          <w:lang w:val="en-GB"/>
        </w:rPr>
        <w:drawing>
          <wp:inline distT="0" distB="0" distL="0" distR="0" wp14:anchorId="66A71916" wp14:editId="2DE1BAF7">
            <wp:extent cx="6040120" cy="255663"/>
            <wp:effectExtent l="0" t="0" r="0" b="0"/>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6260813" cy="265004"/>
                    </a:xfrm>
                    <a:prstGeom prst="rect">
                      <a:avLst/>
                    </a:prstGeom>
                    <a:noFill/>
                    <a:ln>
                      <a:noFill/>
                    </a:ln>
                  </pic:spPr>
                </pic:pic>
              </a:graphicData>
            </a:graphic>
          </wp:inline>
        </w:drawing>
      </w:r>
    </w:p>
    <w:p w14:paraId="53722866" w14:textId="77777777" w:rsidR="0039445F" w:rsidRDefault="0039445F" w:rsidP="0039445F">
      <w:pPr>
        <w:rPr>
          <w:lang w:val="en-GB"/>
        </w:rPr>
      </w:pPr>
      <w:r>
        <w:rPr>
          <w:lang w:val="en-GB"/>
        </w:rPr>
        <w:t>The memory state level shows one of the 5 possible states. You want to keep this at Clear state or High state.</w:t>
      </w:r>
    </w:p>
    <w:p w14:paraId="5D84B3A9" w14:textId="77777777" w:rsidR="0039445F" w:rsidRDefault="0039445F" w:rsidP="0039445F">
      <w:pPr>
        <w:rPr>
          <w:lang w:val="en-GB"/>
        </w:rPr>
      </w:pPr>
      <w:r>
        <w:rPr>
          <w:noProof/>
          <w:lang w:val="en-GB"/>
        </w:rPr>
        <w:drawing>
          <wp:inline distT="0" distB="0" distL="0" distR="0" wp14:anchorId="7748FFD8" wp14:editId="33F9FB8B">
            <wp:extent cx="6087101" cy="232742"/>
            <wp:effectExtent l="0" t="0" r="0" b="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6134219" cy="234544"/>
                    </a:xfrm>
                    <a:prstGeom prst="rect">
                      <a:avLst/>
                    </a:prstGeom>
                    <a:noFill/>
                    <a:ln>
                      <a:noFill/>
                    </a:ln>
                  </pic:spPr>
                </pic:pic>
              </a:graphicData>
            </a:graphic>
          </wp:inline>
        </w:drawing>
      </w:r>
    </w:p>
    <w:p w14:paraId="46ED35BB" w14:textId="77777777" w:rsidR="0039445F" w:rsidRDefault="0039445F" w:rsidP="0039445F">
      <w:pPr>
        <w:rPr>
          <w:lang w:val="en-GB"/>
        </w:rPr>
      </w:pPr>
      <w:r>
        <w:rPr>
          <w:lang w:val="en-GB"/>
        </w:rPr>
        <w:t>For environment where performance matters more than cost, you want Balloon to be 0. That means Consume becomes your main counter for capacity. It is related to Granted and Shared.</w:t>
      </w:r>
    </w:p>
    <w:p w14:paraId="153330E3" w14:textId="77777777" w:rsidR="0039445F" w:rsidRDefault="0039445F" w:rsidP="0039445F">
      <w:pPr>
        <w:rPr>
          <w:lang w:val="en-GB"/>
        </w:rPr>
      </w:pPr>
      <w:r>
        <w:rPr>
          <w:noProof/>
          <w:lang w:val="en-GB"/>
        </w:rPr>
        <w:drawing>
          <wp:inline distT="0" distB="0" distL="0" distR="0" wp14:anchorId="02E423ED" wp14:editId="719C5FA6">
            <wp:extent cx="6040380" cy="1018281"/>
            <wp:effectExtent l="0" t="0" r="0" b="0"/>
            <wp:docPr id="750070351" name="Picture 7500703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1" name="Picture 750070351" descr="A screenshot of a computer&#10;&#10;Description automatically generated"/>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6101163" cy="1028528"/>
                    </a:xfrm>
                    <a:prstGeom prst="rect">
                      <a:avLst/>
                    </a:prstGeom>
                    <a:noFill/>
                    <a:ln>
                      <a:noFill/>
                    </a:ln>
                  </pic:spPr>
                </pic:pic>
              </a:graphicData>
            </a:graphic>
          </wp:inline>
        </w:drawing>
      </w:r>
    </w:p>
    <w:p w14:paraId="67E721CB" w14:textId="77777777" w:rsidR="0039445F" w:rsidRDefault="0039445F" w:rsidP="0039445F">
      <w:pPr>
        <w:rPr>
          <w:lang w:val="en-GB" w:eastAsia="en-SG"/>
        </w:rPr>
      </w:pPr>
      <w:r>
        <w:rPr>
          <w:lang w:val="en-GB"/>
        </w:rPr>
        <w:t xml:space="preserve">Reservation plays a big part in capacity management as it cannot be overcommitted. </w:t>
      </w:r>
      <w:r>
        <w:rPr>
          <w:lang w:val="en-GB" w:eastAsia="en-SG"/>
        </w:rPr>
        <w:t>ESXi, being a provider of resource, has 3 metrics to properly account for reservations.</w:t>
      </w:r>
    </w:p>
    <w:p w14:paraId="290864D4" w14:textId="77777777" w:rsidR="0039445F" w:rsidRDefault="0039445F" w:rsidP="0039445F">
      <w:pPr>
        <w:rPr>
          <w:lang w:val="en-GB"/>
        </w:rPr>
      </w:pPr>
      <w:r>
        <w:rPr>
          <w:noProof/>
          <w:lang w:val="en-GB"/>
        </w:rPr>
        <w:drawing>
          <wp:inline distT="0" distB="0" distL="0" distR="0" wp14:anchorId="70D910D4" wp14:editId="71DFD1D4">
            <wp:extent cx="6080426" cy="715174"/>
            <wp:effectExtent l="0" t="0" r="0" b="889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6106261" cy="718213"/>
                    </a:xfrm>
                    <a:prstGeom prst="rect">
                      <a:avLst/>
                    </a:prstGeom>
                    <a:noFill/>
                    <a:ln>
                      <a:noFill/>
                    </a:ln>
                  </pic:spPr>
                </pic:pic>
              </a:graphicData>
            </a:graphic>
          </wp:inline>
        </w:drawing>
      </w:r>
    </w:p>
    <w:p w14:paraId="4210EB10" w14:textId="00D62089" w:rsidR="0039445F" w:rsidRDefault="0039445F" w:rsidP="0039445F">
      <w:pPr>
        <w:rPr>
          <w:lang w:val="en-GB"/>
        </w:rPr>
      </w:pPr>
      <w:r>
        <w:rPr>
          <w:lang w:val="en-GB"/>
        </w:rPr>
        <w:t xml:space="preserve">There are a few metrics covering 0 pages and overhead. </w:t>
      </w:r>
      <w:r w:rsidRPr="00563D71">
        <w:rPr>
          <w:lang w:val="en-GB"/>
        </w:rPr>
        <w:t xml:space="preserve">The Heap counter shows the memory used by </w:t>
      </w:r>
      <w:r w:rsidR="000A50A4">
        <w:rPr>
          <w:lang w:val="en-GB"/>
        </w:rPr>
        <w:t>the kernel</w:t>
      </w:r>
      <w:r w:rsidRPr="00563D71">
        <w:rPr>
          <w:lang w:val="en-GB"/>
        </w:rPr>
        <w:t xml:space="preserve"> heap and other data. This is normally a constant and small value</w:t>
      </w:r>
      <w:r>
        <w:rPr>
          <w:lang w:val="en-GB"/>
        </w:rPr>
        <w:t>.</w:t>
      </w:r>
    </w:p>
    <w:p w14:paraId="1E169AAF" w14:textId="77777777" w:rsidR="0039445F" w:rsidRDefault="0039445F" w:rsidP="0039445F">
      <w:pPr>
        <w:rPr>
          <w:lang w:val="en-GB"/>
        </w:rPr>
      </w:pPr>
      <w:r>
        <w:rPr>
          <w:noProof/>
          <w:lang w:val="en-GB"/>
        </w:rPr>
        <w:drawing>
          <wp:inline distT="0" distB="0" distL="0" distR="0" wp14:anchorId="68AC13E8" wp14:editId="4F11A0C1">
            <wp:extent cx="6047054" cy="1056991"/>
            <wp:effectExtent l="0" t="0" r="0" b="0"/>
            <wp:docPr id="750070354" name="Picture 75007035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4" name="Picture 750070354" descr="A screenshot of a phone&#10;&#10;Description automatically generated"/>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6059948" cy="1059245"/>
                    </a:xfrm>
                    <a:prstGeom prst="rect">
                      <a:avLst/>
                    </a:prstGeom>
                    <a:noFill/>
                    <a:ln>
                      <a:noFill/>
                    </a:ln>
                  </pic:spPr>
                </pic:pic>
              </a:graphicData>
            </a:graphic>
          </wp:inline>
        </w:drawing>
      </w:r>
    </w:p>
    <w:p w14:paraId="6438E531" w14:textId="77777777" w:rsidR="0039445F" w:rsidRDefault="0039445F" w:rsidP="0039445F">
      <w:pPr>
        <w:pStyle w:val="Heading5"/>
      </w:pPr>
      <w:r>
        <w:lastRenderedPageBreak/>
        <w:t>Other Metrics</w:t>
      </w:r>
    </w:p>
    <w:p w14:paraId="75BD7CC9" w14:textId="02120DC6" w:rsidR="0039445F" w:rsidRDefault="0039445F" w:rsidP="0039445F">
      <w:pPr>
        <w:rPr>
          <w:lang w:val="en-GB"/>
        </w:rPr>
      </w:pPr>
      <w:r>
        <w:rPr>
          <w:lang w:val="en-GB"/>
        </w:rPr>
        <w:t xml:space="preserve">Active is not a counter for capacity or performance. It’s for </w:t>
      </w:r>
      <w:r w:rsidR="000A50A4">
        <w:rPr>
          <w:lang w:val="en-GB"/>
        </w:rPr>
        <w:t>the kernel</w:t>
      </w:r>
      <w:r>
        <w:rPr>
          <w:lang w:val="en-GB"/>
        </w:rPr>
        <w:t xml:space="preserve"> memory allocation.</w:t>
      </w:r>
    </w:p>
    <w:p w14:paraId="0169321F" w14:textId="77777777" w:rsidR="0039445F" w:rsidRDefault="0039445F" w:rsidP="0039445F">
      <w:pPr>
        <w:rPr>
          <w:lang w:val="en-GB"/>
        </w:rPr>
      </w:pPr>
      <w:r>
        <w:rPr>
          <w:noProof/>
          <w:lang w:val="en-GB"/>
        </w:rPr>
        <w:drawing>
          <wp:inline distT="0" distB="0" distL="0" distR="0" wp14:anchorId="773536EA" wp14:editId="5E37BA74">
            <wp:extent cx="6027031" cy="462775"/>
            <wp:effectExtent l="0" t="0" r="0" b="0"/>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083927" cy="467144"/>
                    </a:xfrm>
                    <a:prstGeom prst="rect">
                      <a:avLst/>
                    </a:prstGeom>
                    <a:noFill/>
                    <a:ln>
                      <a:noFill/>
                    </a:ln>
                  </pic:spPr>
                </pic:pic>
              </a:graphicData>
            </a:graphic>
          </wp:inline>
        </w:drawing>
      </w:r>
    </w:p>
    <w:p w14:paraId="3BB46F8E" w14:textId="77777777" w:rsidR="0039445F" w:rsidRDefault="0039445F" w:rsidP="0039445F">
      <w:pPr>
        <w:rPr>
          <w:lang w:val="en-GB"/>
        </w:rPr>
      </w:pPr>
      <w:r>
        <w:rPr>
          <w:lang w:val="en-GB"/>
        </w:rPr>
        <w:t>Persistent Memory</w:t>
      </w:r>
    </w:p>
    <w:p w14:paraId="14287F72" w14:textId="77777777" w:rsidR="0039445F" w:rsidRDefault="0039445F" w:rsidP="0039445F">
      <w:pPr>
        <w:rPr>
          <w:lang w:val="en-GB"/>
        </w:rPr>
      </w:pPr>
      <w:r>
        <w:rPr>
          <w:noProof/>
          <w:lang w:val="en-GB"/>
        </w:rPr>
        <w:drawing>
          <wp:inline distT="0" distB="0" distL="0" distR="0" wp14:anchorId="4B4BCA0E" wp14:editId="53D3F8DE">
            <wp:extent cx="6120473" cy="540351"/>
            <wp:effectExtent l="0" t="0" r="0" b="0"/>
            <wp:docPr id="1971069044" name="Picture 197106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6186888" cy="546215"/>
                    </a:xfrm>
                    <a:prstGeom prst="rect">
                      <a:avLst/>
                    </a:prstGeom>
                    <a:noFill/>
                    <a:ln>
                      <a:noFill/>
                    </a:ln>
                  </pic:spPr>
                </pic:pic>
              </a:graphicData>
            </a:graphic>
          </wp:inline>
        </w:drawing>
      </w:r>
    </w:p>
    <w:p w14:paraId="70ADE3B8" w14:textId="29D50677" w:rsidR="0039445F" w:rsidRDefault="0039445F" w:rsidP="0039445F">
      <w:pPr>
        <w:rPr>
          <w:lang w:val="en-GB"/>
        </w:rPr>
      </w:pPr>
      <w:r>
        <w:rPr>
          <w:lang w:val="en-GB"/>
        </w:rPr>
        <w:t xml:space="preserve">Lastly, there are a few metrics for VMFS pointer block cache. Read more </w:t>
      </w:r>
      <w:hyperlink r:id="rId315" w:history="1">
        <w:r w:rsidRPr="00583BF2">
          <w:rPr>
            <w:rStyle w:val="Hyperlink"/>
            <w:lang w:val="en-GB"/>
          </w:rPr>
          <w:t>here</w:t>
        </w:r>
      </w:hyperlink>
      <w:r>
        <w:rPr>
          <w:lang w:val="en-GB"/>
        </w:rPr>
        <w:t xml:space="preserve">. They are internal, only used by </w:t>
      </w:r>
      <w:r w:rsidR="000A50A4">
        <w:rPr>
          <w:lang w:val="en-GB"/>
        </w:rPr>
        <w:t>the kernel</w:t>
      </w:r>
      <w:r>
        <w:rPr>
          <w:lang w:val="en-GB"/>
        </w:rPr>
        <w:t xml:space="preserve">. The only one you might be interested in the </w:t>
      </w:r>
      <w:r w:rsidRPr="00611599">
        <w:rPr>
          <w:color w:val="00B0F0"/>
          <w:lang w:val="en-GB"/>
        </w:rPr>
        <w:t>cache capacity miss ratio</w:t>
      </w:r>
      <w:r>
        <w:rPr>
          <w:lang w:val="en-GB"/>
        </w:rPr>
        <w:t xml:space="preserve">. Let me know if you have a </w:t>
      </w:r>
      <w:proofErr w:type="gramStart"/>
      <w:r>
        <w:rPr>
          <w:lang w:val="en-GB"/>
        </w:rPr>
        <w:t>real world</w:t>
      </w:r>
      <w:proofErr w:type="gramEnd"/>
      <w:r>
        <w:rPr>
          <w:lang w:val="en-GB"/>
        </w:rPr>
        <w:t xml:space="preserve"> use case them.</w:t>
      </w:r>
    </w:p>
    <w:p w14:paraId="5A060998" w14:textId="77777777" w:rsidR="0039445F" w:rsidRDefault="0039445F" w:rsidP="0039445F">
      <w:r>
        <w:rPr>
          <w:noProof/>
        </w:rPr>
        <w:drawing>
          <wp:inline distT="0" distB="0" distL="0" distR="0" wp14:anchorId="6F45043E" wp14:editId="1F5E9CCD">
            <wp:extent cx="5986984" cy="1120341"/>
            <wp:effectExtent l="0" t="0" r="0" b="381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6010378" cy="1124719"/>
                    </a:xfrm>
                    <a:prstGeom prst="rect">
                      <a:avLst/>
                    </a:prstGeom>
                    <a:noFill/>
                    <a:ln>
                      <a:noFill/>
                    </a:ln>
                  </pic:spPr>
                </pic:pic>
              </a:graphicData>
            </a:graphic>
          </wp:inline>
        </w:drawing>
      </w:r>
    </w:p>
    <w:p w14:paraId="34AB00E2" w14:textId="77777777" w:rsidR="0039445F" w:rsidRDefault="0039445F" w:rsidP="0039445F">
      <w:pPr>
        <w:pStyle w:val="Heading3"/>
      </w:pPr>
      <w:bookmarkStart w:id="56" w:name="_Ballooned"/>
      <w:bookmarkEnd w:id="56"/>
      <w:r>
        <w:t>“Contention” Metrics</w:t>
      </w:r>
    </w:p>
    <w:p w14:paraId="1F4DB0D3" w14:textId="77777777" w:rsidR="0039445F" w:rsidRDefault="0039445F" w:rsidP="0039445F">
      <w:pPr>
        <w:rPr>
          <w:lang w:val="en-GB"/>
        </w:rPr>
      </w:pPr>
      <w:r>
        <w:rPr>
          <w:lang w:val="en-GB"/>
        </w:rPr>
        <w:t>I put the title in “</w:t>
      </w:r>
      <w:r w:rsidRPr="00611599">
        <w:rPr>
          <w:color w:val="00B0F0"/>
          <w:lang w:val="en-GB"/>
        </w:rPr>
        <w:t>quote</w:t>
      </w:r>
      <w:r>
        <w:rPr>
          <w:lang w:val="en-GB"/>
        </w:rPr>
        <w:t xml:space="preserve">” as none of these counters actually measure contention. </w:t>
      </w:r>
    </w:p>
    <w:p w14:paraId="02855683" w14:textId="77777777" w:rsidR="0039445F" w:rsidRDefault="0039445F" w:rsidP="0039445F">
      <w:pPr>
        <w:rPr>
          <w:lang w:val="en-GB"/>
        </w:rPr>
      </w:pPr>
      <w:bookmarkStart w:id="57" w:name="_Hlk133665196"/>
      <w:r>
        <w:rPr>
          <w:lang w:val="en-GB"/>
        </w:rPr>
        <w:t xml:space="preserve">I do not cover the Latency metric as that’s basically a normalized average of all the running VMs on the host. </w:t>
      </w:r>
    </w:p>
    <w:bookmarkEnd w:id="57"/>
    <w:p w14:paraId="50549A7C" w14:textId="77777777" w:rsidR="0039445F" w:rsidRDefault="0039445F" w:rsidP="0039445F">
      <w:pPr>
        <w:pStyle w:val="Heading4"/>
      </w:pPr>
      <w:r>
        <w:t>Balloon</w:t>
      </w:r>
    </w:p>
    <w:p w14:paraId="58B7580C" w14:textId="77777777" w:rsidR="0039445F" w:rsidRDefault="0039445F" w:rsidP="0039445F">
      <w:pPr>
        <w:rPr>
          <w:lang w:val="en-GB"/>
        </w:rPr>
      </w:pPr>
      <w:r>
        <w:rPr>
          <w:lang w:val="en-GB"/>
        </w:rPr>
        <w:t>Balloon is a leading indicator that an ESXi is under memory pressure, hence it’s one of the primary metrics you should use in capacity. Assuming you’re not using Limit to artificially cap the resource, you should ensure that the balloon amount does not cause VM to experience contention.</w:t>
      </w:r>
    </w:p>
    <w:p w14:paraId="0CB99C67" w14:textId="77777777" w:rsidR="0039445F" w:rsidRDefault="0039445F" w:rsidP="0039445F">
      <w:pPr>
        <w:rPr>
          <w:lang w:val="en-GB"/>
        </w:rPr>
      </w:pPr>
      <w:r w:rsidRPr="00EC2C54">
        <w:rPr>
          <w:lang w:val="en-GB"/>
        </w:rPr>
        <w:t xml:space="preserve">We know that contention happens at hypervisor level, not at VM level. The VM is feeling the side effects of the contention, and the degree of contention depends on each VM's shares, reservation and utilization. ESXi begins </w:t>
      </w:r>
      <w:proofErr w:type="gramStart"/>
      <w:r w:rsidRPr="00EC2C54">
        <w:rPr>
          <w:lang w:val="en-GB"/>
        </w:rPr>
        <w:t>taking action</w:t>
      </w:r>
      <w:proofErr w:type="gramEnd"/>
      <w:r w:rsidRPr="00EC2C54">
        <w:rPr>
          <w:lang w:val="en-GB"/>
        </w:rPr>
        <w:t xml:space="preserve"> if it is running low on free memory. This is tracked by a counter called State. The State counter has five states</w:t>
      </w:r>
      <w:r>
        <w:rPr>
          <w:lang w:val="en-GB"/>
        </w:rPr>
        <w:t>, corresponding to the Free Memory Minimum (%) value</w:t>
      </w:r>
    </w:p>
    <w:p w14:paraId="47B1DF4E" w14:textId="77777777" w:rsidR="0039445F" w:rsidRDefault="0039445F" w:rsidP="00BF4AEC">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91"/>
        <w:gridCol w:w="1251"/>
        <w:gridCol w:w="3269"/>
        <w:gridCol w:w="3647"/>
      </w:tblGrid>
      <w:tr w:rsidR="0039445F" w:rsidRPr="00D517BC" w14:paraId="0509E786" w14:textId="77777777" w:rsidTr="001D5D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0DD07C8B" w14:textId="77777777" w:rsidR="0039445F" w:rsidRPr="00D517BC" w:rsidRDefault="0039445F" w:rsidP="001D5DE2">
            <w:pPr>
              <w:pStyle w:val="Tableheading"/>
              <w:rPr>
                <w:b/>
              </w:rPr>
            </w:pPr>
            <w:r w:rsidRPr="00D517BC">
              <w:rPr>
                <w:b/>
              </w:rPr>
              <w:lastRenderedPageBreak/>
              <w:t>ESXi State</w:t>
            </w:r>
          </w:p>
        </w:tc>
        <w:tc>
          <w:tcPr>
            <w:tcW w:w="1276" w:type="dxa"/>
            <w:tcBorders>
              <w:bottom w:val="none" w:sz="0" w:space="0" w:color="auto"/>
            </w:tcBorders>
            <w:shd w:val="clear" w:color="auto" w:fill="F2F2F2" w:themeFill="background1" w:themeFillShade="F2"/>
          </w:tcPr>
          <w:p w14:paraId="1246A5BC" w14:textId="77777777" w:rsidR="0039445F" w:rsidRPr="00D517BC"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3B50CA7B" w14:textId="77777777" w:rsidR="0039445F" w:rsidRPr="00524436"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46E3BE1D" w14:textId="77777777" w:rsidR="001A667C"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Cs w:val="0"/>
              </w:rPr>
            </w:pPr>
            <w:r w:rsidRPr="00D517BC">
              <w:rPr>
                <w:b/>
              </w:rPr>
              <w:t>Example</w:t>
            </w:r>
          </w:p>
          <w:p w14:paraId="25749878" w14:textId="50938860" w:rsidR="0039445F" w:rsidRPr="001A667C"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Cs w:val="0"/>
                <w:sz w:val="18"/>
                <w:szCs w:val="18"/>
              </w:rPr>
            </w:pPr>
            <w:r w:rsidRPr="001A667C">
              <w:rPr>
                <w:bCs w:val="0"/>
                <w:sz w:val="18"/>
                <w:szCs w:val="18"/>
              </w:rPr>
              <w:t>based on ESXi with 1 TB RAM</w:t>
            </w:r>
          </w:p>
        </w:tc>
      </w:tr>
      <w:tr w:rsidR="0039445F" w14:paraId="58EC8DDC" w14:textId="77777777" w:rsidTr="001D5DE2">
        <w:tc>
          <w:tcPr>
            <w:cnfStyle w:val="001000000000" w:firstRow="0" w:lastRow="0" w:firstColumn="1" w:lastColumn="0" w:oddVBand="0" w:evenVBand="0" w:oddHBand="0" w:evenHBand="0" w:firstRowFirstColumn="0" w:firstRowLastColumn="0" w:lastRowFirstColumn="0" w:lastRowLastColumn="0"/>
            <w:tcW w:w="1413" w:type="dxa"/>
          </w:tcPr>
          <w:p w14:paraId="6803AE6F" w14:textId="77777777" w:rsidR="0039445F" w:rsidRDefault="0039445F" w:rsidP="001D5DE2">
            <w:pPr>
              <w:pStyle w:val="Tablecontent"/>
            </w:pPr>
            <w:r>
              <w:t>High</w:t>
            </w:r>
          </w:p>
        </w:tc>
        <w:tc>
          <w:tcPr>
            <w:tcW w:w="1276" w:type="dxa"/>
          </w:tcPr>
          <w:p w14:paraId="7047BF59" w14:textId="77777777" w:rsidR="0039445F" w:rsidRDefault="0039445F" w:rsidP="001D5DE2">
            <w:pPr>
              <w:pStyle w:val="Tablecontent"/>
              <w:tabs>
                <w:tab w:val="decimal" w:pos="547"/>
              </w:tabs>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0B84B02C"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7C673EC1"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317" w:history="1">
              <w:r w:rsidRPr="00AB5031">
                <w:rPr>
                  <w:rStyle w:val="Hyperlink"/>
                  <w:lang w:val="en-GB"/>
                </w:rPr>
                <w:t>this</w:t>
              </w:r>
            </w:hyperlink>
            <w:r>
              <w:rPr>
                <w:lang w:val="en-GB"/>
              </w:rPr>
              <w:t xml:space="preserve">. </w:t>
            </w:r>
          </w:p>
          <w:p w14:paraId="1FDF69DA"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39445F" w14:paraId="023FB685" w14:textId="77777777" w:rsidTr="001D5DE2">
        <w:tc>
          <w:tcPr>
            <w:cnfStyle w:val="001000000000" w:firstRow="0" w:lastRow="0" w:firstColumn="1" w:lastColumn="0" w:oddVBand="0" w:evenVBand="0" w:oddHBand="0" w:evenHBand="0" w:firstRowFirstColumn="0" w:firstRowLastColumn="0" w:lastRowFirstColumn="0" w:lastRowLastColumn="0"/>
            <w:tcW w:w="1413" w:type="dxa"/>
          </w:tcPr>
          <w:p w14:paraId="060B1D92" w14:textId="77777777" w:rsidR="0039445F" w:rsidRDefault="0039445F" w:rsidP="001D5DE2">
            <w:pPr>
              <w:pStyle w:val="Tablecontent"/>
            </w:pPr>
            <w:r>
              <w:t>Clear</w:t>
            </w:r>
          </w:p>
        </w:tc>
        <w:tc>
          <w:tcPr>
            <w:tcW w:w="1276" w:type="dxa"/>
          </w:tcPr>
          <w:p w14:paraId="737A2C0C" w14:textId="77777777" w:rsidR="0039445F" w:rsidRDefault="0039445F" w:rsidP="001D5DE2">
            <w:pPr>
              <w:pStyle w:val="Tablecontent"/>
              <w:tabs>
                <w:tab w:val="decimal" w:pos="547"/>
              </w:tabs>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30F8C989"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53586C4D"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p>
        </w:tc>
      </w:tr>
      <w:tr w:rsidR="0039445F" w14:paraId="0A79D5BB" w14:textId="77777777" w:rsidTr="001D5DE2">
        <w:tc>
          <w:tcPr>
            <w:cnfStyle w:val="001000000000" w:firstRow="0" w:lastRow="0" w:firstColumn="1" w:lastColumn="0" w:oddVBand="0" w:evenVBand="0" w:oddHBand="0" w:evenHBand="0" w:firstRowFirstColumn="0" w:firstRowLastColumn="0" w:lastRowFirstColumn="0" w:lastRowLastColumn="0"/>
            <w:tcW w:w="1413" w:type="dxa"/>
          </w:tcPr>
          <w:p w14:paraId="6149B90C" w14:textId="77777777" w:rsidR="0039445F" w:rsidRDefault="0039445F" w:rsidP="001D5DE2">
            <w:pPr>
              <w:pStyle w:val="Tablecontent"/>
            </w:pPr>
            <w:r>
              <w:t>Soft</w:t>
            </w:r>
          </w:p>
        </w:tc>
        <w:tc>
          <w:tcPr>
            <w:tcW w:w="1276" w:type="dxa"/>
          </w:tcPr>
          <w:p w14:paraId="644CEC0F" w14:textId="77777777" w:rsidR="0039445F" w:rsidRDefault="0039445F" w:rsidP="001D5DE2">
            <w:pPr>
              <w:pStyle w:val="Tablecontent"/>
              <w:tabs>
                <w:tab w:val="decimal" w:pos="547"/>
              </w:tabs>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7608DF1A"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6.9 GB. Balloon starts here</w:t>
            </w:r>
          </w:p>
        </w:tc>
        <w:tc>
          <w:tcPr>
            <w:tcW w:w="4170" w:type="dxa"/>
            <w:vMerge/>
          </w:tcPr>
          <w:p w14:paraId="4D63D89D"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p>
        </w:tc>
      </w:tr>
      <w:tr w:rsidR="0039445F" w14:paraId="612DAC59" w14:textId="77777777" w:rsidTr="001D5DE2">
        <w:tc>
          <w:tcPr>
            <w:cnfStyle w:val="001000000000" w:firstRow="0" w:lastRow="0" w:firstColumn="1" w:lastColumn="0" w:oddVBand="0" w:evenVBand="0" w:oddHBand="0" w:evenHBand="0" w:firstRowFirstColumn="0" w:firstRowLastColumn="0" w:lastRowFirstColumn="0" w:lastRowLastColumn="0"/>
            <w:tcW w:w="1413" w:type="dxa"/>
          </w:tcPr>
          <w:p w14:paraId="7F09207A" w14:textId="77777777" w:rsidR="0039445F" w:rsidRDefault="0039445F" w:rsidP="001D5DE2">
            <w:pPr>
              <w:pStyle w:val="Tablecontent"/>
            </w:pPr>
            <w:r>
              <w:t>Hard</w:t>
            </w:r>
          </w:p>
        </w:tc>
        <w:tc>
          <w:tcPr>
            <w:tcW w:w="1276" w:type="dxa"/>
          </w:tcPr>
          <w:p w14:paraId="1C2FD558" w14:textId="77777777" w:rsidR="0039445F" w:rsidRDefault="0039445F" w:rsidP="001D5DE2">
            <w:pPr>
              <w:pStyle w:val="Tablecontent"/>
              <w:tabs>
                <w:tab w:val="decimal" w:pos="547"/>
              </w:tabs>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72184F88"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29B007F3"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p>
        </w:tc>
      </w:tr>
      <w:tr w:rsidR="0039445F" w14:paraId="23E97731" w14:textId="77777777" w:rsidTr="001D5DE2">
        <w:tc>
          <w:tcPr>
            <w:cnfStyle w:val="001000000000" w:firstRow="0" w:lastRow="0" w:firstColumn="1" w:lastColumn="0" w:oddVBand="0" w:evenVBand="0" w:oddHBand="0" w:evenHBand="0" w:firstRowFirstColumn="0" w:firstRowLastColumn="0" w:lastRowFirstColumn="0" w:lastRowLastColumn="0"/>
            <w:tcW w:w="1413" w:type="dxa"/>
          </w:tcPr>
          <w:p w14:paraId="3039BF94" w14:textId="77777777" w:rsidR="0039445F" w:rsidRDefault="0039445F" w:rsidP="001D5DE2">
            <w:pPr>
              <w:pStyle w:val="Tablecontent"/>
            </w:pPr>
            <w:r>
              <w:t>Low</w:t>
            </w:r>
          </w:p>
        </w:tc>
        <w:tc>
          <w:tcPr>
            <w:tcW w:w="1276" w:type="dxa"/>
          </w:tcPr>
          <w:p w14:paraId="32776429" w14:textId="77777777" w:rsidR="0039445F" w:rsidRDefault="0039445F" w:rsidP="001D5DE2">
            <w:pPr>
              <w:pStyle w:val="Tablecontent"/>
              <w:tabs>
                <w:tab w:val="decimal" w:pos="547"/>
              </w:tabs>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294A591B"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24491CFA" w14:textId="77777777" w:rsidR="0039445F" w:rsidRDefault="0039445F" w:rsidP="001D5DE2">
            <w:pPr>
              <w:cnfStyle w:val="000000000000" w:firstRow="0" w:lastRow="0" w:firstColumn="0" w:lastColumn="0" w:oddVBand="0" w:evenVBand="0" w:oddHBand="0" w:evenHBand="0" w:firstRowFirstColumn="0" w:firstRowLastColumn="0" w:lastRowFirstColumn="0" w:lastRowLastColumn="0"/>
              <w:rPr>
                <w:lang w:val="en-GB"/>
              </w:rPr>
            </w:pPr>
          </w:p>
        </w:tc>
      </w:tr>
    </w:tbl>
    <w:p w14:paraId="4E8E5A82" w14:textId="77777777" w:rsidR="0039445F" w:rsidRDefault="0039445F" w:rsidP="0039445F">
      <w:pPr>
        <w:rPr>
          <w:lang w:val="en-GB"/>
        </w:rPr>
      </w:pPr>
      <w:bookmarkStart w:id="58" w:name="_Hlk133665282"/>
      <w:r>
        <w:rPr>
          <w:lang w:val="en-GB"/>
        </w:rPr>
        <w:t xml:space="preserve">Using the example above, let’s see at which point of utilization does ESXi triggers balloon process. </w:t>
      </w:r>
    </w:p>
    <w:p w14:paraId="4633008C" w14:textId="77777777" w:rsidR="0039445F" w:rsidRDefault="0039445F" w:rsidP="00BF4AEC">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39445F" w:rsidRPr="00D517BC" w14:paraId="57973EE2" w14:textId="77777777" w:rsidTr="001D5D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2DA8D41A" w14:textId="77777777" w:rsidR="0039445F" w:rsidRPr="00D517BC" w:rsidRDefault="0039445F" w:rsidP="001D5DE2">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40DDA9BC" w14:textId="77777777" w:rsidR="0039445F" w:rsidRPr="00D517BC"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12C5654B" w14:textId="77777777" w:rsidR="0039445F" w:rsidRPr="00524436"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39CBB97A" w14:textId="77777777" w:rsidR="0039445F" w:rsidRPr="00524436"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39445F" w14:paraId="1DEB1447"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0543B77" w14:textId="77777777" w:rsidR="0039445F" w:rsidRDefault="0039445F" w:rsidP="001D5DE2">
            <w:pPr>
              <w:pStyle w:val="Tablecontent"/>
            </w:pPr>
            <w:r>
              <w:t>Balloon Threshold</w:t>
            </w:r>
          </w:p>
        </w:tc>
        <w:tc>
          <w:tcPr>
            <w:tcW w:w="1984" w:type="dxa"/>
          </w:tcPr>
          <w:p w14:paraId="1A7A3C7E" w14:textId="77777777" w:rsidR="0039445F"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t>3.7 GB</w:t>
            </w:r>
          </w:p>
        </w:tc>
        <w:tc>
          <w:tcPr>
            <w:tcW w:w="2180" w:type="dxa"/>
          </w:tcPr>
          <w:p w14:paraId="5E6F75B4" w14:textId="77777777" w:rsidR="0039445F" w:rsidRDefault="0039445F" w:rsidP="001D5DE2">
            <w:pPr>
              <w:pStyle w:val="Tablecontent"/>
              <w:tabs>
                <w:tab w:val="decimal" w:pos="916"/>
              </w:tabs>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7503629D" w14:textId="77777777" w:rsidR="0039445F"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t>10.2 GB</w:t>
            </w:r>
          </w:p>
        </w:tc>
      </w:tr>
      <w:tr w:rsidR="0039445F" w14:paraId="710EFE66"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5E75A95B" w14:textId="77777777" w:rsidR="0039445F" w:rsidRDefault="0039445F" w:rsidP="001D5DE2">
            <w:pPr>
              <w:pStyle w:val="Tablecontent"/>
            </w:pPr>
            <w:r>
              <w:t>Threshold</w:t>
            </w:r>
          </w:p>
        </w:tc>
        <w:tc>
          <w:tcPr>
            <w:tcW w:w="1984" w:type="dxa"/>
          </w:tcPr>
          <w:p w14:paraId="62EEDF6C" w14:textId="77777777" w:rsidR="0039445F"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t>508.3 GB</w:t>
            </w:r>
          </w:p>
        </w:tc>
        <w:tc>
          <w:tcPr>
            <w:tcW w:w="2180" w:type="dxa"/>
          </w:tcPr>
          <w:p w14:paraId="00FE2A80" w14:textId="77777777" w:rsidR="0039445F" w:rsidRDefault="0039445F" w:rsidP="001D5DE2">
            <w:pPr>
              <w:pStyle w:val="Tablecontent"/>
              <w:tabs>
                <w:tab w:val="decimal" w:pos="916"/>
              </w:tabs>
              <w:cnfStyle w:val="000000000000" w:firstRow="0" w:lastRow="0" w:firstColumn="0" w:lastColumn="0" w:oddVBand="0" w:evenVBand="0" w:oddHBand="0" w:evenHBand="0" w:firstRowFirstColumn="0" w:firstRowLastColumn="0" w:lastRowFirstColumn="0" w:lastRowLastColumn="0"/>
            </w:pPr>
            <w:r>
              <w:t>993.1 BB</w:t>
            </w:r>
          </w:p>
        </w:tc>
        <w:tc>
          <w:tcPr>
            <w:tcW w:w="2180" w:type="dxa"/>
          </w:tcPr>
          <w:p w14:paraId="31B11212" w14:textId="77777777" w:rsidR="0039445F"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t>1489.8 GB</w:t>
            </w:r>
          </w:p>
        </w:tc>
      </w:tr>
      <w:tr w:rsidR="0039445F" w14:paraId="2EF491FD" w14:textId="77777777" w:rsidTr="001D5DE2">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7428DCB" w14:textId="77777777" w:rsidR="0039445F" w:rsidRDefault="0039445F" w:rsidP="001D5DE2">
            <w:pPr>
              <w:pStyle w:val="Tablecontent"/>
            </w:pPr>
            <w:r>
              <w:t>Threshold in %</w:t>
            </w:r>
          </w:p>
        </w:tc>
        <w:tc>
          <w:tcPr>
            <w:tcW w:w="1984" w:type="dxa"/>
          </w:tcPr>
          <w:p w14:paraId="7F469B34" w14:textId="77777777" w:rsidR="0039445F" w:rsidRPr="00E25AFB"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rsidRPr="00E25AFB">
              <w:t>99.3%</w:t>
            </w:r>
          </w:p>
        </w:tc>
        <w:tc>
          <w:tcPr>
            <w:tcW w:w="2180" w:type="dxa"/>
          </w:tcPr>
          <w:p w14:paraId="52BD20C3" w14:textId="77777777" w:rsidR="0039445F" w:rsidRPr="00E25AFB" w:rsidRDefault="0039445F" w:rsidP="001D5DE2">
            <w:pPr>
              <w:pStyle w:val="Tablecontent"/>
              <w:tabs>
                <w:tab w:val="decimal" w:pos="916"/>
              </w:tabs>
              <w:cnfStyle w:val="000000000000" w:firstRow="0" w:lastRow="0" w:firstColumn="0" w:lastColumn="0" w:oddVBand="0" w:evenVBand="0" w:oddHBand="0" w:evenHBand="0" w:firstRowFirstColumn="0" w:firstRowLastColumn="0" w:lastRowFirstColumn="0" w:lastRowLastColumn="0"/>
            </w:pPr>
            <w:r w:rsidRPr="00E25AFB">
              <w:t>99.3%</w:t>
            </w:r>
          </w:p>
        </w:tc>
        <w:tc>
          <w:tcPr>
            <w:tcW w:w="2180" w:type="dxa"/>
          </w:tcPr>
          <w:p w14:paraId="3C9EB0E2" w14:textId="77777777" w:rsidR="0039445F" w:rsidRPr="00E25AFB" w:rsidRDefault="0039445F" w:rsidP="001D5DE2">
            <w:pPr>
              <w:pStyle w:val="Tablecontent"/>
              <w:tabs>
                <w:tab w:val="decimal" w:pos="941"/>
              </w:tabs>
              <w:cnfStyle w:val="000000000000" w:firstRow="0" w:lastRow="0" w:firstColumn="0" w:lastColumn="0" w:oddVBand="0" w:evenVBand="0" w:oddHBand="0" w:evenHBand="0" w:firstRowFirstColumn="0" w:firstRowLastColumn="0" w:lastRowFirstColumn="0" w:lastRowLastColumn="0"/>
            </w:pPr>
            <w:r w:rsidRPr="00E25AFB">
              <w:t>99.3%</w:t>
            </w:r>
          </w:p>
        </w:tc>
      </w:tr>
    </w:tbl>
    <w:p w14:paraId="7791601D" w14:textId="77777777" w:rsidR="0039445F" w:rsidRDefault="0039445F" w:rsidP="0039445F">
      <w:pPr>
        <w:rPr>
          <w:lang w:val="en-GB"/>
        </w:rPr>
      </w:pPr>
      <w:r>
        <w:rPr>
          <w:lang w:val="en-GB"/>
        </w:rPr>
        <w:t xml:space="preserve">As you can see from all the 3 ESXi, balloon only happens after at least 99% of the memory it utilized. It’s a very high threshold. </w:t>
      </w:r>
      <w:r w:rsidRPr="00EC2C54">
        <w:rPr>
          <w:lang w:val="en-GB"/>
        </w:rPr>
        <w:t xml:space="preserve">Unless you are deliberately aiming for high utilization, all the ESXi should be in the </w:t>
      </w:r>
      <w:r>
        <w:rPr>
          <w:b/>
          <w:bCs/>
          <w:color w:val="00B0F0"/>
          <w:lang w:val="en-GB"/>
        </w:rPr>
        <w:t>H</w:t>
      </w:r>
      <w:r w:rsidRPr="00CD69CB">
        <w:rPr>
          <w:b/>
          <w:bCs/>
          <w:color w:val="00B0F0"/>
          <w:lang w:val="en-GB"/>
        </w:rPr>
        <w:t>igh</w:t>
      </w:r>
      <w:r w:rsidRPr="00CD69CB">
        <w:rPr>
          <w:color w:val="00B0F0"/>
          <w:lang w:val="en-GB"/>
        </w:rPr>
        <w:t xml:space="preserve"> </w:t>
      </w:r>
      <w:r w:rsidRPr="00EC2C54">
        <w:rPr>
          <w:lang w:val="en-GB"/>
        </w:rPr>
        <w:t xml:space="preserve">state. </w:t>
      </w:r>
    </w:p>
    <w:bookmarkEnd w:id="58"/>
    <w:p w14:paraId="1F212422" w14:textId="77777777" w:rsidR="0039445F" w:rsidRDefault="0039445F" w:rsidP="0039445F">
      <w:pPr>
        <w:rPr>
          <w:lang w:val="en-GB"/>
        </w:rPr>
      </w:pPr>
      <w:r>
        <w:rPr>
          <w:lang w:val="en-GB"/>
        </w:rPr>
        <w:t>In addition, t</w:t>
      </w:r>
      <w:r w:rsidRPr="00EC2C54">
        <w:rPr>
          <w:lang w:val="en-GB"/>
        </w:rPr>
        <w:t>he spare host you add to cater for HA or maintenance mode will help in lowering the overall ESXi</w:t>
      </w:r>
      <w:r>
        <w:rPr>
          <w:lang w:val="en-GB"/>
        </w:rPr>
        <w:t xml:space="preserve"> </w:t>
      </w:r>
      <w:r w:rsidRPr="00407C08">
        <w:rPr>
          <w:lang w:val="en-GB"/>
        </w:rPr>
        <w:t>utilization</w:t>
      </w:r>
      <w:r>
        <w:rPr>
          <w:lang w:val="en-GB"/>
        </w:rPr>
        <w:t>. Let’s use example to illustrate</w:t>
      </w:r>
    </w:p>
    <w:p w14:paraId="5573FFE5" w14:textId="77777777" w:rsidR="0039445F" w:rsidRPr="00DF209A" w:rsidRDefault="0039445F" w:rsidP="0039445F">
      <w:pPr>
        <w:pStyle w:val="Bullet"/>
        <w:rPr>
          <w:lang w:val="en-GB"/>
        </w:rPr>
      </w:pPr>
      <w:r w:rsidRPr="00DF209A">
        <w:rPr>
          <w:lang w:val="en-GB"/>
        </w:rPr>
        <w:t>No of ESXi in a cluster = 12</w:t>
      </w:r>
    </w:p>
    <w:p w14:paraId="5E2CE256" w14:textId="77777777" w:rsidR="0039445F" w:rsidRPr="00DF209A" w:rsidRDefault="0039445F" w:rsidP="0039445F">
      <w:pPr>
        <w:pStyle w:val="Bullet"/>
        <w:rPr>
          <w:lang w:val="en-GB"/>
        </w:rPr>
      </w:pPr>
      <w:r w:rsidRPr="00DF209A">
        <w:rPr>
          <w:lang w:val="en-GB"/>
        </w:rPr>
        <w:t>Provisioned for HA = 11</w:t>
      </w:r>
    </w:p>
    <w:p w14:paraId="7AF3D787" w14:textId="77777777" w:rsidR="0039445F" w:rsidRPr="00DF209A" w:rsidRDefault="0039445F" w:rsidP="0039445F">
      <w:pPr>
        <w:pStyle w:val="Bullet"/>
        <w:rPr>
          <w:lang w:val="en-GB"/>
        </w:rPr>
      </w:pPr>
      <w:r w:rsidRPr="00DF209A">
        <w:rPr>
          <w:lang w:val="en-GB"/>
        </w:rPr>
        <w:t>Target ESXi memory utilization = 99% (when HA happens or planned maintenance)</w:t>
      </w:r>
    </w:p>
    <w:p w14:paraId="77A05186" w14:textId="77777777" w:rsidR="0039445F" w:rsidRPr="00DF209A" w:rsidRDefault="0039445F" w:rsidP="0039445F">
      <w:pPr>
        <w:pStyle w:val="Bullet"/>
        <w:rPr>
          <w:lang w:val="en-GB"/>
        </w:rPr>
      </w:pPr>
      <w:r w:rsidRPr="00DF209A">
        <w:rPr>
          <w:lang w:val="en-GB"/>
        </w:rPr>
        <w:t>Target ESXi memory utilization = 99% x 11 / 12 = 90.75% (during normal operations)</w:t>
      </w:r>
    </w:p>
    <w:p w14:paraId="5C6468B4" w14:textId="77777777" w:rsidR="0039445F" w:rsidRDefault="0039445F" w:rsidP="0039445F">
      <w:pPr>
        <w:rPr>
          <w:lang w:val="en-GB"/>
        </w:rPr>
      </w:pPr>
      <w:r>
        <w:rPr>
          <w:lang w:val="en-GB"/>
        </w:rPr>
        <w:t>Using the above, you will not have any VM memory swapped as you won’t even hit the ballooned stage. If you actually see balloon, that means there is limit imposed.</w:t>
      </w:r>
    </w:p>
    <w:p w14:paraId="1311B84E" w14:textId="77777777" w:rsidR="0039445F" w:rsidRPr="00A452F2" w:rsidRDefault="0039445F" w:rsidP="0039445F">
      <w:pPr>
        <w:rPr>
          <w:lang w:val="en-GB"/>
        </w:rPr>
      </w:pPr>
      <w:r w:rsidRPr="00FA6D13">
        <w:rPr>
          <w:lang w:val="en-GB"/>
        </w:rPr>
        <w:t xml:space="preserve">The </w:t>
      </w:r>
      <w:r w:rsidRPr="00125498">
        <w:rPr>
          <w:b/>
          <w:bCs/>
          <w:lang w:val="en-GB"/>
        </w:rPr>
        <w:t>Low Free 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Pr>
          <w:lang w:val="en-GB"/>
        </w:rPr>
        <w:t xml:space="preserve"> </w:t>
      </w:r>
    </w:p>
    <w:p w14:paraId="29D845EE" w14:textId="77777777" w:rsidR="0039445F" w:rsidRPr="00A452F2" w:rsidRDefault="0039445F" w:rsidP="0039445F">
      <w:pPr>
        <w:rPr>
          <w:lang w:val="en-GB"/>
        </w:rPr>
      </w:pPr>
      <w:r w:rsidRPr="00A452F2">
        <w:rPr>
          <w:lang w:val="en-GB"/>
        </w:rPr>
        <w:t xml:space="preserve">ESXi memory region can be divided into </w:t>
      </w:r>
      <w:r>
        <w:rPr>
          <w:lang w:val="en-GB"/>
        </w:rPr>
        <w:t>three</w:t>
      </w:r>
      <w:r w:rsidRPr="00A452F2">
        <w:rPr>
          <w:lang w:val="en-GB"/>
        </w:rPr>
        <w:t>: Used, Cached and Free</w:t>
      </w:r>
    </w:p>
    <w:p w14:paraId="68FF7AC6" w14:textId="77777777" w:rsidR="0039445F" w:rsidRPr="00A452F2" w:rsidRDefault="0039445F" w:rsidP="0039445F">
      <w:pPr>
        <w:pStyle w:val="Bullet"/>
        <w:rPr>
          <w:lang w:val="en-GB"/>
        </w:rPr>
      </w:pPr>
      <w:r w:rsidRPr="00A452F2">
        <w:rPr>
          <w:lang w:val="en-GB"/>
        </w:rPr>
        <w:t>Used is tracked by Active. Active is an estimate of recently touched pages.</w:t>
      </w:r>
      <w:r>
        <w:rPr>
          <w:lang w:val="en-GB"/>
        </w:rPr>
        <w:t xml:space="preserve"> </w:t>
      </w:r>
    </w:p>
    <w:p w14:paraId="2C15EA6D" w14:textId="77777777" w:rsidR="0039445F" w:rsidRPr="00A452F2" w:rsidRDefault="0039445F" w:rsidP="0039445F">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5FCF3209" w14:textId="77777777" w:rsidR="0039445F" w:rsidRPr="00A452F2" w:rsidRDefault="0039445F" w:rsidP="0039445F">
      <w:pPr>
        <w:pStyle w:val="Bullet"/>
        <w:rPr>
          <w:lang w:val="en-GB"/>
        </w:rPr>
      </w:pPr>
      <w:r w:rsidRPr="00A452F2">
        <w:rPr>
          <w:lang w:val="en-GB"/>
        </w:rPr>
        <w:t>Free = Total Capacity - Consumed.</w:t>
      </w:r>
    </w:p>
    <w:p w14:paraId="2ABF6654" w14:textId="77777777" w:rsidR="0039445F" w:rsidRDefault="0039445F" w:rsidP="0039445F">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0BC55CF1" w14:textId="77777777" w:rsidR="0039445F" w:rsidRDefault="0039445F" w:rsidP="0039445F">
      <w:pPr>
        <w:rPr>
          <w:lang w:val="en-GB"/>
        </w:rPr>
      </w:pPr>
      <w:r>
        <w:rPr>
          <w:noProof/>
        </w:rPr>
        <w:lastRenderedPageBreak/>
        <w:drawing>
          <wp:inline distT="0" distB="0" distL="0" distR="0" wp14:anchorId="0C98ABCF" wp14:editId="2F899107">
            <wp:extent cx="5980310" cy="1310800"/>
            <wp:effectExtent l="0" t="0" r="1905" b="3810"/>
            <wp:docPr id="606394281" name="Picture 606394281" descr="A graph with a number and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81" name="Picture 606394281" descr="A graph with a number and a box&#10;&#10;Description automatically generated with medium confidence"/>
                    <pic:cNvPicPr/>
                  </pic:nvPicPr>
                  <pic:blipFill>
                    <a:blip r:embed="rId318" cstate="print">
                      <a:extLst>
                        <a:ext uri="{28A0092B-C50C-407E-A947-70E740481C1C}">
                          <a14:useLocalDpi xmlns:a14="http://schemas.microsoft.com/office/drawing/2010/main" val="0"/>
                        </a:ext>
                      </a:extLst>
                    </a:blip>
                    <a:stretch>
                      <a:fillRect/>
                    </a:stretch>
                  </pic:blipFill>
                  <pic:spPr>
                    <a:xfrm>
                      <a:off x="0" y="0"/>
                      <a:ext cx="5987962" cy="1312477"/>
                    </a:xfrm>
                    <a:prstGeom prst="rect">
                      <a:avLst/>
                    </a:prstGeom>
                  </pic:spPr>
                </pic:pic>
              </a:graphicData>
            </a:graphic>
          </wp:inline>
        </w:drawing>
      </w:r>
    </w:p>
    <w:p w14:paraId="2D8B3469" w14:textId="77777777" w:rsidR="0039445F" w:rsidRDefault="0039445F" w:rsidP="0039445F">
      <w:pPr>
        <w:rPr>
          <w:lang w:val="en-GB"/>
        </w:rPr>
      </w:pPr>
      <w:r>
        <w:rPr>
          <w:lang w:val="en-GB"/>
        </w:rPr>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50667616" w14:textId="77777777" w:rsidR="0039445F" w:rsidRDefault="0039445F" w:rsidP="0039445F">
      <w:pPr>
        <w:rPr>
          <w:lang w:val="en-GB"/>
        </w:rPr>
      </w:pPr>
      <w:r>
        <w:rPr>
          <w:noProof/>
        </w:rPr>
        <w:drawing>
          <wp:inline distT="0" distB="0" distL="0" distR="0" wp14:anchorId="26DA74FF" wp14:editId="027076C8">
            <wp:extent cx="5940263" cy="1422916"/>
            <wp:effectExtent l="0" t="0" r="3810" b="6350"/>
            <wp:docPr id="606394306" name="Picture 606394306"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6" name="Picture 606394306" descr="A graph with lines and dots&#10;&#10;Description automatically generated"/>
                    <pic:cNvPicPr/>
                  </pic:nvPicPr>
                  <pic:blipFill>
                    <a:blip r:embed="rId319" cstate="print">
                      <a:extLst>
                        <a:ext uri="{28A0092B-C50C-407E-A947-70E740481C1C}">
                          <a14:useLocalDpi xmlns:a14="http://schemas.microsoft.com/office/drawing/2010/main" val="0"/>
                        </a:ext>
                      </a:extLst>
                    </a:blip>
                    <a:stretch>
                      <a:fillRect/>
                    </a:stretch>
                  </pic:blipFill>
                  <pic:spPr>
                    <a:xfrm>
                      <a:off x="0" y="0"/>
                      <a:ext cx="5954855" cy="1426411"/>
                    </a:xfrm>
                    <a:prstGeom prst="rect">
                      <a:avLst/>
                    </a:prstGeom>
                  </pic:spPr>
                </pic:pic>
              </a:graphicData>
            </a:graphic>
          </wp:inline>
        </w:drawing>
      </w:r>
    </w:p>
    <w:p w14:paraId="05CD10F3" w14:textId="77777777" w:rsidR="0039445F" w:rsidRDefault="0039445F" w:rsidP="0039445F">
      <w:pPr>
        <w:rPr>
          <w:lang w:val="en-GB"/>
        </w:rPr>
      </w:pPr>
      <w:r>
        <w:rPr>
          <w:lang w:val="en-GB"/>
        </w:rPr>
        <w:t xml:space="preserve">I shared in the VM memory counter that just because a VM has balloon, does not mean it experiences contention. You can see the same situation at ESXi level. The following ESXi shows a constant and significant balloon lasting at least 7 days. </w:t>
      </w:r>
      <w:proofErr w:type="gramStart"/>
      <w:r>
        <w:rPr>
          <w:lang w:val="en-GB"/>
        </w:rPr>
        <w:t>Yes</w:t>
      </w:r>
      <w:proofErr w:type="gramEnd"/>
      <w:r>
        <w:rPr>
          <w:lang w:val="en-GB"/>
        </w:rPr>
        <w:t xml:space="preserve"> the worst contention experienced by any VM is not even 1%, and majority of its 19 VMs were not experiencing contention at all.</w:t>
      </w:r>
    </w:p>
    <w:p w14:paraId="270FDD6C" w14:textId="77777777" w:rsidR="0039445F" w:rsidRDefault="0039445F" w:rsidP="0039445F">
      <w:pPr>
        <w:rPr>
          <w:lang w:val="en-GB"/>
        </w:rPr>
      </w:pPr>
      <w:r>
        <w:rPr>
          <w:noProof/>
        </w:rPr>
        <w:drawing>
          <wp:inline distT="0" distB="0" distL="0" distR="0" wp14:anchorId="61C59113" wp14:editId="28133F13">
            <wp:extent cx="6138651" cy="3846481"/>
            <wp:effectExtent l="0" t="0" r="0" b="1905"/>
            <wp:docPr id="606394369" name="Picture 60639436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69" name="Picture 606394369" descr="A screenshot of a computer screen&#10;&#10;Description automatically generated"/>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6145940" cy="3851048"/>
                    </a:xfrm>
                    <a:prstGeom prst="rect">
                      <a:avLst/>
                    </a:prstGeom>
                  </pic:spPr>
                </pic:pic>
              </a:graphicData>
            </a:graphic>
          </wp:inline>
        </w:drawing>
      </w:r>
    </w:p>
    <w:p w14:paraId="26AE32FB" w14:textId="77777777" w:rsidR="0039445F" w:rsidRDefault="0039445F" w:rsidP="0039445F">
      <w:pPr>
        <w:pStyle w:val="Heading4"/>
      </w:pPr>
      <w:r>
        <w:lastRenderedPageBreak/>
        <w:t>Swap + Compress</w:t>
      </w:r>
    </w:p>
    <w:p w14:paraId="03E68A40" w14:textId="29228AF7" w:rsidR="0039445F" w:rsidRDefault="0039445F" w:rsidP="0039445F">
      <w:pPr>
        <w:rPr>
          <w:lang w:val="en-GB"/>
        </w:rPr>
      </w:pPr>
      <w:bookmarkStart w:id="59" w:name="_Hlk133667138"/>
      <w:r>
        <w:rPr>
          <w:lang w:val="en-GB"/>
        </w:rPr>
        <w:t xml:space="preserve">For swap, the metric is the summation of running VMs and </w:t>
      </w:r>
      <w:r w:rsidR="000A50A4">
        <w:rPr>
          <w:lang w:val="en-GB"/>
        </w:rPr>
        <w:t>the kernel</w:t>
      </w:r>
      <w:r>
        <w:rPr>
          <w:lang w:val="en-GB"/>
        </w:rPr>
        <w:t xml:space="preserve"> services. </w:t>
      </w:r>
    </w:p>
    <w:p w14:paraId="3E525C2B" w14:textId="77777777" w:rsidR="0039445F" w:rsidRPr="00ED16D2" w:rsidRDefault="0039445F" w:rsidP="0039445F">
      <w:pPr>
        <w:rPr>
          <w:lang w:val="en-GB"/>
        </w:rPr>
      </w:pPr>
      <w:r>
        <w:rPr>
          <w:lang w:val="en-GB"/>
        </w:rPr>
        <w:t>For compress, there are 2 counters at ESXi level. The first is the sum of all amounts that were subjected to compressed. The second is the resultant compressed amount.</w:t>
      </w:r>
    </w:p>
    <w:p w14:paraId="78A6A9D2" w14:textId="77777777" w:rsidR="0039445F" w:rsidRPr="00CD2C66" w:rsidRDefault="0039445F" w:rsidP="00BF4AEC">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08"/>
        <w:gridCol w:w="7350"/>
      </w:tblGrid>
      <w:tr w:rsidR="0039445F" w:rsidRPr="003539FB" w14:paraId="56C3FC00" w14:textId="77777777" w:rsidTr="001D5DE2">
        <w:tc>
          <w:tcPr>
            <w:cnfStyle w:val="001000000000" w:firstRow="0" w:lastRow="0" w:firstColumn="1" w:lastColumn="0" w:oddVBand="0" w:evenVBand="0" w:oddHBand="0" w:evenHBand="0" w:firstRowFirstColumn="0" w:firstRowLastColumn="0" w:lastRowFirstColumn="0" w:lastRowLastColumn="0"/>
            <w:tcW w:w="2247" w:type="dxa"/>
            <w:shd w:val="clear" w:color="auto" w:fill="F2F2F2" w:themeFill="background1" w:themeFillShade="F2"/>
          </w:tcPr>
          <w:p w14:paraId="2CCDD314" w14:textId="77777777" w:rsidR="0039445F" w:rsidRPr="003539FB" w:rsidRDefault="0039445F" w:rsidP="001D5DE2">
            <w:pPr>
              <w:pStyle w:val="Tableheading"/>
              <w:rPr>
                <w:b/>
                <w:bCs w:val="0"/>
              </w:rPr>
            </w:pPr>
            <w:r w:rsidRPr="003539FB">
              <w:rPr>
                <w:b/>
                <w:bCs w:val="0"/>
              </w:rPr>
              <w:t>Metrics</w:t>
            </w:r>
          </w:p>
        </w:tc>
        <w:tc>
          <w:tcPr>
            <w:tcW w:w="8219" w:type="dxa"/>
            <w:shd w:val="clear" w:color="auto" w:fill="F2F2F2" w:themeFill="background1" w:themeFillShade="F2"/>
          </w:tcPr>
          <w:p w14:paraId="6F276E6B" w14:textId="77777777" w:rsidR="0039445F" w:rsidRPr="003539FB" w:rsidRDefault="0039445F" w:rsidP="001D5DE2">
            <w:pPr>
              <w:pStyle w:val="Tableheading"/>
              <w:cnfStyle w:val="000000000000" w:firstRow="0" w:lastRow="0" w:firstColumn="0" w:lastColumn="0" w:oddVBand="0" w:evenVBand="0" w:oddHBand="0" w:evenHBand="0" w:firstRowFirstColumn="0" w:firstRowLastColumn="0" w:lastRowFirstColumn="0" w:lastRowLastColumn="0"/>
            </w:pPr>
            <w:r w:rsidRPr="003539FB">
              <w:t>Description</w:t>
            </w:r>
          </w:p>
        </w:tc>
      </w:tr>
      <w:tr w:rsidR="0039445F" w:rsidRPr="00A452F2" w14:paraId="7CAE547C"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37A77307" w14:textId="77777777" w:rsidR="0039445F" w:rsidRPr="003539FB" w:rsidRDefault="0039445F" w:rsidP="001D5DE2">
            <w:pPr>
              <w:pStyle w:val="Tablecontent"/>
              <w:rPr>
                <w:b w:val="0"/>
                <w:bCs w:val="0"/>
              </w:rPr>
            </w:pPr>
            <w:r w:rsidRPr="003539FB">
              <w:rPr>
                <w:b w:val="0"/>
                <w:bCs w:val="0"/>
              </w:rPr>
              <w:t>Swap Consumed</w:t>
            </w:r>
          </w:p>
        </w:tc>
        <w:tc>
          <w:tcPr>
            <w:tcW w:w="8219" w:type="dxa"/>
          </w:tcPr>
          <w:p w14:paraId="2DF4A404"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A452F2">
              <w:t>Sum of memory swapped of all powered on VMs and vSphere services on the host.</w:t>
            </w:r>
            <w:r>
              <w:t xml:space="preserve"> This number will reduce if pages are swapped back into the DIMM.</w:t>
            </w:r>
          </w:p>
          <w:p w14:paraId="1D450A71"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I think this is swapped out – swapped in.</w:t>
            </w:r>
          </w:p>
        </w:tc>
      </w:tr>
      <w:tr w:rsidR="0039445F" w:rsidRPr="00A452F2" w14:paraId="76A62D65"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46EC052B" w14:textId="77777777" w:rsidR="0039445F" w:rsidRPr="003539FB" w:rsidRDefault="0039445F" w:rsidP="001D5DE2">
            <w:pPr>
              <w:pStyle w:val="Tablecontent"/>
              <w:rPr>
                <w:b w:val="0"/>
                <w:bCs w:val="0"/>
              </w:rPr>
            </w:pPr>
            <w:r w:rsidRPr="003539FB">
              <w:rPr>
                <w:b w:val="0"/>
                <w:bCs w:val="0"/>
              </w:rPr>
              <w:t>Swap In</w:t>
            </w:r>
          </w:p>
        </w:tc>
        <w:tc>
          <w:tcPr>
            <w:tcW w:w="8219" w:type="dxa"/>
            <w:vMerge w:val="restart"/>
          </w:tcPr>
          <w:p w14:paraId="678F20A7"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e total amount of memory that have been swapped in or out to date. </w:t>
            </w:r>
          </w:p>
          <w:p w14:paraId="78E4A54B"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Note: These counters are accumulative.</w:t>
            </w:r>
          </w:p>
        </w:tc>
      </w:tr>
      <w:tr w:rsidR="0039445F" w:rsidRPr="00A452F2" w14:paraId="689BE2C4"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60288555" w14:textId="77777777" w:rsidR="0039445F" w:rsidRPr="003539FB" w:rsidRDefault="0039445F" w:rsidP="001D5DE2">
            <w:pPr>
              <w:pStyle w:val="Tablecontent"/>
              <w:rPr>
                <w:b w:val="0"/>
                <w:bCs w:val="0"/>
              </w:rPr>
            </w:pPr>
            <w:r w:rsidRPr="003539FB">
              <w:rPr>
                <w:b w:val="0"/>
                <w:bCs w:val="0"/>
              </w:rPr>
              <w:t>Swap Out</w:t>
            </w:r>
          </w:p>
        </w:tc>
        <w:tc>
          <w:tcPr>
            <w:tcW w:w="8219" w:type="dxa"/>
            <w:vMerge/>
          </w:tcPr>
          <w:p w14:paraId="0D9001A6"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p>
        </w:tc>
      </w:tr>
      <w:tr w:rsidR="0039445F" w:rsidRPr="00A452F2" w14:paraId="216E9997"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3F577283" w14:textId="77777777" w:rsidR="0039445F" w:rsidRPr="003539FB" w:rsidRDefault="0039445F" w:rsidP="001D5DE2">
            <w:pPr>
              <w:pStyle w:val="Tablecontent"/>
              <w:rPr>
                <w:b w:val="0"/>
                <w:bCs w:val="0"/>
              </w:rPr>
            </w:pPr>
            <w:r w:rsidRPr="003539FB">
              <w:rPr>
                <w:b w:val="0"/>
                <w:bCs w:val="0"/>
              </w:rPr>
              <w:t>Swap In Rate</w:t>
            </w:r>
          </w:p>
        </w:tc>
        <w:tc>
          <w:tcPr>
            <w:tcW w:w="8219" w:type="dxa"/>
            <w:vMerge w:val="restart"/>
          </w:tcPr>
          <w:p w14:paraId="18D0E85B"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I think this includes compressed, not just swapped, but I’m not 100% sure as I can’t find a proof yet.</w:t>
            </w:r>
          </w:p>
        </w:tc>
      </w:tr>
      <w:tr w:rsidR="0039445F" w:rsidRPr="00A452F2" w14:paraId="266FAEE5"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2B0707FA" w14:textId="77777777" w:rsidR="0039445F" w:rsidRPr="003539FB" w:rsidRDefault="0039445F" w:rsidP="001D5DE2">
            <w:pPr>
              <w:pStyle w:val="Tablecontent"/>
              <w:rPr>
                <w:b w:val="0"/>
                <w:bCs w:val="0"/>
              </w:rPr>
            </w:pPr>
            <w:r w:rsidRPr="003539FB">
              <w:rPr>
                <w:b w:val="0"/>
                <w:bCs w:val="0"/>
              </w:rPr>
              <w:t>Swap Out Rate</w:t>
            </w:r>
          </w:p>
        </w:tc>
        <w:tc>
          <w:tcPr>
            <w:tcW w:w="8219" w:type="dxa"/>
            <w:vMerge/>
          </w:tcPr>
          <w:p w14:paraId="47C9DEA8"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p>
        </w:tc>
      </w:tr>
    </w:tbl>
    <w:p w14:paraId="25955532" w14:textId="77777777" w:rsidR="0039445F" w:rsidRDefault="0039445F" w:rsidP="0039445F">
      <w:pPr>
        <w:rPr>
          <w:lang w:val="en-GB" w:eastAsia="en-SG"/>
        </w:rPr>
      </w:pPr>
      <w:r>
        <w:rPr>
          <w:lang w:val="en-GB" w:eastAsia="en-SG"/>
        </w:rPr>
        <w:t xml:space="preserve">Pages can and will remain in compressed or swapped stage for a long time. The following screenshot shows compressed remains around 5 GB for around 1 year. </w:t>
      </w:r>
    </w:p>
    <w:p w14:paraId="6CF21602" w14:textId="77777777" w:rsidR="0039445F" w:rsidRDefault="0039445F" w:rsidP="0039445F">
      <w:pPr>
        <w:rPr>
          <w:lang w:val="en-GB" w:eastAsia="en-SG"/>
        </w:rPr>
      </w:pPr>
      <w:r w:rsidRPr="008911F9">
        <w:rPr>
          <w:noProof/>
          <w:lang w:val="en-GB" w:eastAsia="en-SG"/>
        </w:rPr>
        <w:drawing>
          <wp:inline distT="0" distB="0" distL="0" distR="0" wp14:anchorId="15DED1E5" wp14:editId="1E46E278">
            <wp:extent cx="6071907" cy="1926116"/>
            <wp:effectExtent l="0" t="0" r="5080" b="0"/>
            <wp:docPr id="1606338708" name="Picture 16063387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08" name="Picture 1606338708" descr="A screenshot of a computer&#10;&#10;Description automatically generated"/>
                    <pic:cNvPicPr/>
                  </pic:nvPicPr>
                  <pic:blipFill>
                    <a:blip r:embed="rId321"/>
                    <a:stretch>
                      <a:fillRect/>
                    </a:stretch>
                  </pic:blipFill>
                  <pic:spPr>
                    <a:xfrm>
                      <a:off x="0" y="0"/>
                      <a:ext cx="6083058" cy="1929653"/>
                    </a:xfrm>
                    <a:prstGeom prst="rect">
                      <a:avLst/>
                    </a:prstGeom>
                  </pic:spPr>
                </pic:pic>
              </a:graphicData>
            </a:graphic>
          </wp:inline>
        </w:drawing>
      </w:r>
    </w:p>
    <w:p w14:paraId="1E43496F" w14:textId="77777777" w:rsidR="0039445F" w:rsidRDefault="0039445F" w:rsidP="0039445F">
      <w:pPr>
        <w:rPr>
          <w:lang w:val="en-GB" w:eastAsia="en-SG"/>
        </w:rPr>
      </w:pPr>
      <w:r>
        <w:rPr>
          <w:lang w:val="en-GB" w:eastAsia="en-SG"/>
        </w:rPr>
        <w:t>The above happened because there was no need to bring back those pages. Notice ballooning was flat 0, indicating the ESX host was not under memory pressure.</w:t>
      </w:r>
    </w:p>
    <w:p w14:paraId="1664E0CC" w14:textId="77777777" w:rsidR="0039445F" w:rsidRDefault="0039445F" w:rsidP="0039445F">
      <w:pPr>
        <w:rPr>
          <w:lang w:val="en-GB" w:eastAsia="en-SG"/>
        </w:rPr>
      </w:pPr>
      <w:r>
        <w:rPr>
          <w:lang w:val="en-GB" w:eastAsia="en-SG"/>
        </w:rPr>
        <w:t xml:space="preserve">Swap Out is an accumulative counter. </w:t>
      </w:r>
    </w:p>
    <w:p w14:paraId="3710B1CD" w14:textId="77777777" w:rsidR="0039445F" w:rsidRDefault="0039445F" w:rsidP="0039445F">
      <w:pPr>
        <w:rPr>
          <w:lang w:val="en-GB" w:eastAsia="en-SG"/>
        </w:rPr>
      </w:pPr>
      <w:r w:rsidRPr="003539FB">
        <w:rPr>
          <w:noProof/>
          <w:lang w:val="en-GB" w:eastAsia="en-SG"/>
        </w:rPr>
        <w:drawing>
          <wp:inline distT="0" distB="0" distL="0" distR="0" wp14:anchorId="1076C5C8" wp14:editId="2A045CF1">
            <wp:extent cx="6107124" cy="2458955"/>
            <wp:effectExtent l="0" t="0" r="8255" b="0"/>
            <wp:docPr id="531966047"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966047" name="Picture 1" descr="A graph with a line going up&#10;&#10;Description automatically generated"/>
                    <pic:cNvPicPr/>
                  </pic:nvPicPr>
                  <pic:blipFill>
                    <a:blip r:embed="rId322"/>
                    <a:stretch>
                      <a:fillRect/>
                    </a:stretch>
                  </pic:blipFill>
                  <pic:spPr>
                    <a:xfrm>
                      <a:off x="0" y="0"/>
                      <a:ext cx="6116548" cy="2462749"/>
                    </a:xfrm>
                    <a:prstGeom prst="rect">
                      <a:avLst/>
                    </a:prstGeom>
                  </pic:spPr>
                </pic:pic>
              </a:graphicData>
            </a:graphic>
          </wp:inline>
        </w:drawing>
      </w:r>
    </w:p>
    <w:p w14:paraId="1681C816" w14:textId="77777777" w:rsidR="0039445F" w:rsidRDefault="0039445F" w:rsidP="0039445F">
      <w:pPr>
        <w:rPr>
          <w:lang w:val="en-GB" w:eastAsia="en-SG"/>
        </w:rPr>
      </w:pPr>
      <w:r>
        <w:rPr>
          <w:lang w:val="en-GB" w:eastAsia="en-SG"/>
        </w:rPr>
        <w:lastRenderedPageBreak/>
        <w:t xml:space="preserve">Let’s zoom </w:t>
      </w:r>
      <w:proofErr w:type="gramStart"/>
      <w:r>
        <w:rPr>
          <w:lang w:val="en-GB" w:eastAsia="en-SG"/>
        </w:rPr>
        <w:t>in, and</w:t>
      </w:r>
      <w:proofErr w:type="gramEnd"/>
      <w:r>
        <w:rPr>
          <w:lang w:val="en-GB" w:eastAsia="en-SG"/>
        </w:rPr>
        <w:t xml:space="preserve"> add the swap in and swap out counters to compare.</w:t>
      </w:r>
    </w:p>
    <w:p w14:paraId="0BE5B9D4" w14:textId="77777777" w:rsidR="0039445F" w:rsidRDefault="0039445F" w:rsidP="0039445F">
      <w:pPr>
        <w:rPr>
          <w:lang w:val="en-GB" w:eastAsia="en-SG"/>
        </w:rPr>
      </w:pPr>
      <w:r w:rsidRPr="003539FB">
        <w:rPr>
          <w:noProof/>
          <w:lang w:val="en-GB" w:eastAsia="en-SG"/>
        </w:rPr>
        <w:drawing>
          <wp:inline distT="0" distB="0" distL="0" distR="0" wp14:anchorId="6595A0FD" wp14:editId="08343A9D">
            <wp:extent cx="6053729" cy="3002571"/>
            <wp:effectExtent l="0" t="0" r="4445" b="7620"/>
            <wp:docPr id="45054769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47691" name="Picture 1" descr="A screenshot of a graph&#10;&#10;Description automatically generated"/>
                    <pic:cNvPicPr/>
                  </pic:nvPicPr>
                  <pic:blipFill>
                    <a:blip r:embed="rId323"/>
                    <a:stretch>
                      <a:fillRect/>
                    </a:stretch>
                  </pic:blipFill>
                  <pic:spPr>
                    <a:xfrm>
                      <a:off x="0" y="0"/>
                      <a:ext cx="6056391" cy="3003891"/>
                    </a:xfrm>
                    <a:prstGeom prst="rect">
                      <a:avLst/>
                    </a:prstGeom>
                  </pic:spPr>
                </pic:pic>
              </a:graphicData>
            </a:graphic>
          </wp:inline>
        </w:drawing>
      </w:r>
    </w:p>
    <w:p w14:paraId="0716B896" w14:textId="77777777" w:rsidR="0039445F" w:rsidRDefault="0039445F" w:rsidP="0039445F">
      <w:pPr>
        <w:rPr>
          <w:lang w:val="en-GB" w:eastAsia="en-SG"/>
        </w:rPr>
      </w:pPr>
      <w:r>
        <w:rPr>
          <w:lang w:val="en-GB" w:eastAsia="en-SG"/>
        </w:rPr>
        <w:t xml:space="preserve">Notice the value did not go down despite swap in. </w:t>
      </w:r>
    </w:p>
    <w:p w14:paraId="5C63627D" w14:textId="0AD0BD90" w:rsidR="0027651C" w:rsidRDefault="0027651C" w:rsidP="0027651C">
      <w:pPr>
        <w:pStyle w:val="Heading4"/>
      </w:pPr>
      <w:r>
        <w:t>All “Together”</w:t>
      </w:r>
    </w:p>
    <w:p w14:paraId="2303D721" w14:textId="77777777" w:rsidR="0027651C" w:rsidRDefault="0027651C" w:rsidP="0027651C">
      <w:pPr>
        <w:rPr>
          <w:lang w:val="en-GB"/>
        </w:rPr>
      </w:pPr>
      <w:r>
        <w:rPr>
          <w:lang w:val="en-GB"/>
        </w:rPr>
        <w:t xml:space="preserve">Balloon operates differently and works at a different layer than Swap and Compress. It takes longer to </w:t>
      </w:r>
      <w:proofErr w:type="gramStart"/>
      <w:r>
        <w:rPr>
          <w:lang w:val="en-GB"/>
        </w:rPr>
        <w:t>realize, and</w:t>
      </w:r>
      <w:proofErr w:type="gramEnd"/>
      <w:r>
        <w:rPr>
          <w:lang w:val="en-GB"/>
        </w:rPr>
        <w:t xml:space="preserve"> is not affected by limit. As a result, you can have 0 balloon while having swapping and zipped.</w:t>
      </w:r>
    </w:p>
    <w:p w14:paraId="6560C110" w14:textId="77777777" w:rsidR="0027651C" w:rsidRDefault="0027651C" w:rsidP="0027651C">
      <w:pPr>
        <w:rPr>
          <w:lang w:val="en-GB"/>
        </w:rPr>
      </w:pPr>
      <w:r>
        <w:rPr>
          <w:lang w:val="en-GB"/>
        </w:rPr>
        <w:t xml:space="preserve">The following ESXi shows high Consume, and even higher Granted. </w:t>
      </w:r>
    </w:p>
    <w:p w14:paraId="4BDB65DE" w14:textId="77777777" w:rsidR="0027651C" w:rsidRDefault="0027651C" w:rsidP="0027651C">
      <w:pPr>
        <w:pStyle w:val="Bullet"/>
        <w:rPr>
          <w:lang w:val="en-GB"/>
        </w:rPr>
      </w:pPr>
      <w:r>
        <w:rPr>
          <w:lang w:val="en-GB"/>
        </w:rPr>
        <w:t xml:space="preserve">The first line (highest blue line) shows Consume is hovering around 96%. </w:t>
      </w:r>
    </w:p>
    <w:p w14:paraId="3ADFD46F" w14:textId="77777777" w:rsidR="0027651C" w:rsidRDefault="0027651C" w:rsidP="0027651C">
      <w:pPr>
        <w:pStyle w:val="Bullet"/>
        <w:rPr>
          <w:lang w:val="en-GB"/>
        </w:rPr>
      </w:pPr>
      <w:r>
        <w:rPr>
          <w:lang w:val="en-GB"/>
        </w:rPr>
        <w:t>The second line (purple line, just below the blue) shows Granted is hovering around 756 million KB.</w:t>
      </w:r>
    </w:p>
    <w:p w14:paraId="37E5778C" w14:textId="77777777" w:rsidR="0027651C" w:rsidRDefault="0027651C" w:rsidP="0027651C">
      <w:pPr>
        <w:pStyle w:val="Bullet"/>
        <w:rPr>
          <w:lang w:val="en-GB"/>
        </w:rPr>
      </w:pPr>
      <w:r>
        <w:rPr>
          <w:lang w:val="en-GB"/>
        </w:rPr>
        <w:t xml:space="preserve">The third line shows consumed hovering around 514 million KB. ESXi has 511.46 GB or </w:t>
      </w:r>
      <w:r w:rsidRPr="0027651C">
        <w:rPr>
          <w:lang w:val="en-GB"/>
        </w:rPr>
        <w:t>536,304,680</w:t>
      </w:r>
      <w:r>
        <w:rPr>
          <w:lang w:val="en-GB"/>
        </w:rPr>
        <w:t xml:space="preserve"> KB of memory. </w:t>
      </w:r>
    </w:p>
    <w:p w14:paraId="79280BCD" w14:textId="77777777" w:rsidR="0027651C" w:rsidRDefault="0027651C" w:rsidP="0027651C">
      <w:pPr>
        <w:rPr>
          <w:lang w:val="en-GB"/>
        </w:rPr>
      </w:pPr>
      <w:r w:rsidRPr="00225912">
        <w:rPr>
          <w:noProof/>
          <w:lang w:val="en-GB"/>
        </w:rPr>
        <w:lastRenderedPageBreak/>
        <w:drawing>
          <wp:inline distT="0" distB="0" distL="0" distR="0" wp14:anchorId="7D2F19E6" wp14:editId="2B6AC333">
            <wp:extent cx="6105279" cy="3922989"/>
            <wp:effectExtent l="0" t="0" r="0" b="1905"/>
            <wp:docPr id="340166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66501" name="Picture 1" descr="A screenshot of a computer&#10;&#10;Description automatically generated"/>
                    <pic:cNvPicPr/>
                  </pic:nvPicPr>
                  <pic:blipFill>
                    <a:blip r:embed="rId324"/>
                    <a:stretch>
                      <a:fillRect/>
                    </a:stretch>
                  </pic:blipFill>
                  <pic:spPr>
                    <a:xfrm>
                      <a:off x="0" y="0"/>
                      <a:ext cx="6113776" cy="3928449"/>
                    </a:xfrm>
                    <a:prstGeom prst="rect">
                      <a:avLst/>
                    </a:prstGeom>
                  </pic:spPr>
                </pic:pic>
              </a:graphicData>
            </a:graphic>
          </wp:inline>
        </w:drawing>
      </w:r>
    </w:p>
    <w:p w14:paraId="10599E6D" w14:textId="77777777" w:rsidR="0027651C" w:rsidRDefault="0027651C" w:rsidP="0027651C">
      <w:pPr>
        <w:rPr>
          <w:lang w:val="en-GB"/>
        </w:rPr>
      </w:pPr>
      <w:r>
        <w:rPr>
          <w:lang w:val="en-GB"/>
        </w:rPr>
        <w:t>Since it’s hard to see, let’s show the table. What do you notice?</w:t>
      </w:r>
    </w:p>
    <w:p w14:paraId="591F8540" w14:textId="77777777" w:rsidR="0027651C" w:rsidRDefault="0027651C" w:rsidP="0027651C">
      <w:pPr>
        <w:rPr>
          <w:lang w:val="en-GB"/>
        </w:rPr>
      </w:pPr>
      <w:r w:rsidRPr="00FE26B9">
        <w:rPr>
          <w:noProof/>
          <w:lang w:val="en-GB"/>
        </w:rPr>
        <w:drawing>
          <wp:inline distT="0" distB="0" distL="0" distR="0" wp14:anchorId="3B6B1847" wp14:editId="5F0AB3A7">
            <wp:extent cx="6067078" cy="1566334"/>
            <wp:effectExtent l="0" t="0" r="0" b="0"/>
            <wp:docPr id="1082579005" name="Picture 1"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79005" name="Picture 1" descr="A screenshot of a screenshot of a computer&#10;&#10;Description automatically generated"/>
                    <pic:cNvPicPr/>
                  </pic:nvPicPr>
                  <pic:blipFill>
                    <a:blip r:embed="rId325"/>
                    <a:stretch>
                      <a:fillRect/>
                    </a:stretch>
                  </pic:blipFill>
                  <pic:spPr>
                    <a:xfrm>
                      <a:off x="0" y="0"/>
                      <a:ext cx="6082948" cy="1570431"/>
                    </a:xfrm>
                    <a:prstGeom prst="rect">
                      <a:avLst/>
                    </a:prstGeom>
                  </pic:spPr>
                </pic:pic>
              </a:graphicData>
            </a:graphic>
          </wp:inline>
        </w:drawing>
      </w:r>
    </w:p>
    <w:p w14:paraId="2947D74C" w14:textId="77777777" w:rsidR="0027651C" w:rsidRDefault="0027651C" w:rsidP="0027651C">
      <w:pPr>
        <w:rPr>
          <w:lang w:val="en-GB"/>
        </w:rPr>
      </w:pPr>
      <w:r>
        <w:rPr>
          <w:lang w:val="en-GB"/>
        </w:rPr>
        <w:t xml:space="preserve">Ballooned was 0 constantly. </w:t>
      </w:r>
    </w:p>
    <w:p w14:paraId="441B396E" w14:textId="77777777" w:rsidR="0027651C" w:rsidRDefault="0027651C" w:rsidP="0027651C">
      <w:pPr>
        <w:rPr>
          <w:lang w:val="en-GB"/>
        </w:rPr>
      </w:pPr>
      <w:r>
        <w:rPr>
          <w:lang w:val="en-GB"/>
        </w:rPr>
        <w:t xml:space="preserve">However, there were swapped and compressed. Let’s see if they are still happening, since these 2 counters are accumulative. </w:t>
      </w:r>
    </w:p>
    <w:p w14:paraId="7EBF843B" w14:textId="1D331B71" w:rsidR="0027651C" w:rsidRDefault="0027651C" w:rsidP="0027651C">
      <w:pPr>
        <w:rPr>
          <w:lang w:val="en-GB"/>
        </w:rPr>
      </w:pPr>
      <w:r>
        <w:rPr>
          <w:lang w:val="en-GB"/>
        </w:rPr>
        <w:t>As you can see from the following chart, the amount is negligible. There are 4 instances of swap in, and each time the amount is 1 KB/second or 2 KB/second. Since the number of is the average of 20 seconds, the total amount is 20 KB or 40 KB only.</w:t>
      </w:r>
      <w:r w:rsidR="004C7C4B">
        <w:rPr>
          <w:lang w:val="en-GB"/>
        </w:rPr>
        <w:t xml:space="preserve"> </w:t>
      </w:r>
    </w:p>
    <w:p w14:paraId="6687A76E" w14:textId="77777777" w:rsidR="0027651C" w:rsidRPr="00FA4792" w:rsidRDefault="0027651C" w:rsidP="0027651C">
      <w:pPr>
        <w:rPr>
          <w:lang w:val="en-GB"/>
        </w:rPr>
      </w:pPr>
      <w:r>
        <w:rPr>
          <w:noProof/>
          <w:lang w:val="en-GB"/>
        </w:rPr>
        <w:lastRenderedPageBreak/>
        <w:drawing>
          <wp:inline distT="0" distB="0" distL="0" distR="0" wp14:anchorId="0FE6AF92" wp14:editId="4BAE8D53">
            <wp:extent cx="6042805" cy="4004672"/>
            <wp:effectExtent l="0" t="0" r="0" b="0"/>
            <wp:docPr id="61819237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2371" name="Picture 1" descr="A screenshot of a graph&#10;&#10;Description automatically generated"/>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6052585" cy="4011154"/>
                    </a:xfrm>
                    <a:prstGeom prst="rect">
                      <a:avLst/>
                    </a:prstGeom>
                  </pic:spPr>
                </pic:pic>
              </a:graphicData>
            </a:graphic>
          </wp:inline>
        </w:drawing>
      </w:r>
    </w:p>
    <w:p w14:paraId="0CEE208C" w14:textId="250985EB" w:rsidR="0027651C" w:rsidRDefault="0027651C" w:rsidP="0027651C">
      <w:pPr>
        <w:rPr>
          <w:lang w:val="en-GB" w:eastAsia="en-SG"/>
        </w:rPr>
      </w:pPr>
      <w:r>
        <w:rPr>
          <w:lang w:val="en-GB" w:eastAsia="en-SG"/>
        </w:rPr>
        <w:t>Does it mean the memory is not active?</w:t>
      </w:r>
    </w:p>
    <w:p w14:paraId="5FD687F4" w14:textId="3FACE907" w:rsidR="0027651C" w:rsidRDefault="0027651C" w:rsidP="0027651C">
      <w:pPr>
        <w:rPr>
          <w:lang w:val="en-GB" w:eastAsia="en-SG"/>
        </w:rPr>
      </w:pPr>
      <w:r>
        <w:rPr>
          <w:lang w:val="en-GB" w:eastAsia="en-SG"/>
        </w:rPr>
        <w:t>Let’s look at the Active metric. It shows there are indeed activities, but they are within the pages already in the DIMM.</w:t>
      </w:r>
    </w:p>
    <w:p w14:paraId="62AABC97" w14:textId="2D3C5F30" w:rsidR="0027651C" w:rsidRPr="0027651C" w:rsidRDefault="0027651C" w:rsidP="0027651C">
      <w:pPr>
        <w:rPr>
          <w:lang w:val="en-GB" w:eastAsia="en-SG"/>
        </w:rPr>
      </w:pPr>
      <w:r w:rsidRPr="0027651C">
        <w:rPr>
          <w:noProof/>
          <w:lang w:val="en-GB" w:eastAsia="en-SG"/>
        </w:rPr>
        <w:drawing>
          <wp:inline distT="0" distB="0" distL="0" distR="0" wp14:anchorId="001C7375" wp14:editId="4FA6F7E6">
            <wp:extent cx="6053729" cy="3528933"/>
            <wp:effectExtent l="0" t="0" r="4445" b="0"/>
            <wp:docPr id="143371709" name="Picture 1" descr="A graph of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1709" name="Picture 1" descr="A graph of stock market&#10;&#10;Description automatically generated with medium confidence"/>
                    <pic:cNvPicPr/>
                  </pic:nvPicPr>
                  <pic:blipFill>
                    <a:blip r:embed="rId327"/>
                    <a:stretch>
                      <a:fillRect/>
                    </a:stretch>
                  </pic:blipFill>
                  <pic:spPr>
                    <a:xfrm>
                      <a:off x="0" y="0"/>
                      <a:ext cx="6061947" cy="3533723"/>
                    </a:xfrm>
                    <a:prstGeom prst="rect">
                      <a:avLst/>
                    </a:prstGeom>
                  </pic:spPr>
                </pic:pic>
              </a:graphicData>
            </a:graphic>
          </wp:inline>
        </w:drawing>
      </w:r>
    </w:p>
    <w:bookmarkEnd w:id="59"/>
    <w:p w14:paraId="0DB3F94F" w14:textId="77777777" w:rsidR="0039445F" w:rsidRDefault="0039445F" w:rsidP="0039445F">
      <w:pPr>
        <w:pStyle w:val="Heading3"/>
      </w:pPr>
      <w:r>
        <w:lastRenderedPageBreak/>
        <w:t>Consumption Metrics</w:t>
      </w:r>
    </w:p>
    <w:p w14:paraId="4C70029F" w14:textId="77777777" w:rsidR="0039445F" w:rsidRDefault="0039445F" w:rsidP="0039445F">
      <w:pPr>
        <w:rPr>
          <w:lang w:val="en-GB" w:eastAsia="en-SG"/>
        </w:rPr>
      </w:pPr>
      <w:r>
        <w:rPr>
          <w:lang w:val="en-GB" w:eastAsia="en-SG"/>
        </w:rPr>
        <w:t xml:space="preserve">Consumption covers utilization, reservation and allocation. </w:t>
      </w:r>
    </w:p>
    <w:p w14:paraId="00216D13" w14:textId="62FB3A01" w:rsidR="0039445F" w:rsidRPr="00DE7943" w:rsidRDefault="00675ADD" w:rsidP="0039445F">
      <w:pPr>
        <w:jc w:val="center"/>
        <w:rPr>
          <w:lang w:val="en-GB" w:eastAsia="en-SG"/>
        </w:rPr>
      </w:pPr>
      <w:r w:rsidRPr="00675ADD">
        <w:rPr>
          <w:noProof/>
          <w:lang w:val="en-GB" w:eastAsia="en-SG"/>
        </w:rPr>
        <w:drawing>
          <wp:inline distT="0" distB="0" distL="0" distR="0" wp14:anchorId="5AED2190" wp14:editId="24232FD5">
            <wp:extent cx="6080426" cy="1887570"/>
            <wp:effectExtent l="0" t="0" r="0" b="0"/>
            <wp:docPr id="1622489089" name="Picture 1" descr="A diagram of a music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89089" name="Picture 1" descr="A diagram of a music system&#10;&#10;Description automatically generated with medium confidence"/>
                    <pic:cNvPicPr/>
                  </pic:nvPicPr>
                  <pic:blipFill>
                    <a:blip r:embed="rId328"/>
                    <a:stretch>
                      <a:fillRect/>
                    </a:stretch>
                  </pic:blipFill>
                  <pic:spPr>
                    <a:xfrm>
                      <a:off x="0" y="0"/>
                      <a:ext cx="6097038" cy="1892727"/>
                    </a:xfrm>
                    <a:prstGeom prst="rect">
                      <a:avLst/>
                    </a:prstGeom>
                  </pic:spPr>
                </pic:pic>
              </a:graphicData>
            </a:graphic>
          </wp:inline>
        </w:drawing>
      </w:r>
    </w:p>
    <w:p w14:paraId="1D62272E" w14:textId="77777777" w:rsidR="0039445F" w:rsidRDefault="0039445F" w:rsidP="0039445F">
      <w:pPr>
        <w:pStyle w:val="Heading4"/>
      </w:pPr>
      <w:r>
        <w:t>Consumed</w:t>
      </w:r>
    </w:p>
    <w:p w14:paraId="5985C8CE" w14:textId="50584086" w:rsidR="0039445F" w:rsidRDefault="0039445F" w:rsidP="0039445F">
      <w:pPr>
        <w:rPr>
          <w:lang w:val="en-GB"/>
        </w:rPr>
      </w:pPr>
      <w:r>
        <w:rPr>
          <w:lang w:val="en-GB"/>
        </w:rPr>
        <w:t xml:space="preserve">Consumed is the </w:t>
      </w:r>
      <w:r w:rsidR="00A266EB">
        <w:rPr>
          <w:lang w:val="en-GB"/>
        </w:rPr>
        <w:t xml:space="preserve">primary </w:t>
      </w:r>
      <w:r>
        <w:rPr>
          <w:lang w:val="en-GB"/>
        </w:rPr>
        <w:t xml:space="preserve">counter for ESXi utilization but it contains a lot of cache and inactive pages. </w:t>
      </w:r>
      <w:r w:rsidRPr="00A452F2">
        <w:rPr>
          <w:lang w:val="en-GB"/>
        </w:rPr>
        <w:t xml:space="preserve">Just like any other modern-day OS, </w:t>
      </w:r>
      <w:r w:rsidR="000A50A4">
        <w:rPr>
          <w:lang w:val="en-GB"/>
        </w:rPr>
        <w:t>the kernel</w:t>
      </w:r>
      <w:r w:rsidRPr="00A452F2">
        <w:rPr>
          <w:lang w:val="en-GB"/>
        </w:rPr>
        <w:t xml:space="preserve"> uses RAM as cache as it's faster than disk. So the Consumed counter will be near 100% in overcommit environment. This is </w:t>
      </w:r>
      <w:r>
        <w:rPr>
          <w:lang w:val="en-GB"/>
        </w:rPr>
        <w:t>an ideal goal, as opposed to something you need to panic.</w:t>
      </w:r>
    </w:p>
    <w:p w14:paraId="7C757ECB" w14:textId="77777777" w:rsidR="0039445F" w:rsidRPr="00A43DCE" w:rsidRDefault="0039445F" w:rsidP="0039445F">
      <w:pPr>
        <w:rPr>
          <w:lang w:val="en-GB" w:eastAsia="en-SG"/>
        </w:rPr>
      </w:pPr>
      <w:r>
        <w:rPr>
          <w:lang w:val="en-GB" w:eastAsia="en-SG"/>
        </w:rPr>
        <w:t>The formula is:</w:t>
      </w:r>
    </w:p>
    <w:p w14:paraId="63DA235A" w14:textId="5EA37A87" w:rsidR="00BF174A" w:rsidRDefault="0039445F" w:rsidP="0039445F">
      <w:pPr>
        <w:pStyle w:val="Code"/>
      </w:pPr>
      <w:r>
        <w:t xml:space="preserve">Consumed = </w:t>
      </w:r>
      <w:r w:rsidR="00BF174A">
        <w:t>Physical memory – Free.</w:t>
      </w:r>
    </w:p>
    <w:p w14:paraId="1BE3A8D4" w14:textId="7EE01A9C" w:rsidR="00BF174A" w:rsidRDefault="00A266EB" w:rsidP="00BF174A">
      <w:r>
        <w:t xml:space="preserve">What does the above mean since you can overcommit?  </w:t>
      </w:r>
    </w:p>
    <w:p w14:paraId="734B84C9" w14:textId="3013693F" w:rsidR="00A266EB" w:rsidRDefault="00A266EB" w:rsidP="00BF174A">
      <w:r>
        <w:t>Consumed only includes pages mapped in the physical DIMM. That means:</w:t>
      </w:r>
    </w:p>
    <w:p w14:paraId="2BD5D1F6" w14:textId="31BD2552" w:rsidR="00A266EB" w:rsidRDefault="00A266EB" w:rsidP="00A266EB">
      <w:pPr>
        <w:pStyle w:val="Bullet"/>
      </w:pPr>
      <w:r>
        <w:t>It does not include ballooned. This metric is at the Guest OS level.</w:t>
      </w:r>
    </w:p>
    <w:p w14:paraId="7321C72A" w14:textId="24232667" w:rsidR="00A266EB" w:rsidRDefault="00A266EB" w:rsidP="00A266EB">
      <w:pPr>
        <w:pStyle w:val="Bullet"/>
      </w:pPr>
      <w:r>
        <w:t>It does not include swapped.</w:t>
      </w:r>
      <w:r w:rsidR="00D005DE">
        <w:t xml:space="preserve"> The swapped pages reside on disk or host cache.</w:t>
      </w:r>
    </w:p>
    <w:p w14:paraId="26606A59" w14:textId="433BCCDE" w:rsidR="00D005DE" w:rsidRDefault="00D005DE" w:rsidP="00A266EB">
      <w:pPr>
        <w:pStyle w:val="Bullet"/>
      </w:pPr>
      <w:r>
        <w:t>It only includes the resultant zipped, not the amount subjected to compression.</w:t>
      </w:r>
    </w:p>
    <w:p w14:paraId="7CE24773" w14:textId="614D4F8C" w:rsidR="007D0CB8" w:rsidRDefault="007D0CB8" w:rsidP="00A266EB">
      <w:pPr>
        <w:pStyle w:val="Bullet"/>
      </w:pPr>
      <w:r>
        <w:t>It only includes t</w:t>
      </w:r>
      <w:r w:rsidRPr="007D0CB8">
        <w:t>he resultant savings from TPS</w:t>
      </w:r>
      <w:r>
        <w:t>, not the amount subjected to sharing</w:t>
      </w:r>
      <w:r w:rsidRPr="007D0CB8">
        <w:t>.</w:t>
      </w:r>
    </w:p>
    <w:p w14:paraId="02C7374A" w14:textId="4475E6D8" w:rsidR="00D005DE" w:rsidRDefault="00D005DE" w:rsidP="00A266EB">
      <w:pPr>
        <w:pStyle w:val="Bullet"/>
      </w:pPr>
      <w:r>
        <w:t>It includes VM overhead</w:t>
      </w:r>
    </w:p>
    <w:p w14:paraId="6B6161D3" w14:textId="69AE55A1" w:rsidR="00D005DE" w:rsidRDefault="00D005DE" w:rsidP="00A266EB">
      <w:pPr>
        <w:pStyle w:val="Bullet"/>
      </w:pPr>
      <w:r>
        <w:t xml:space="preserve">It includes all the kernel processes, both user space and protected space. </w:t>
      </w:r>
    </w:p>
    <w:p w14:paraId="630275C0" w14:textId="77777777" w:rsidR="0039445F" w:rsidRDefault="0039445F" w:rsidP="0039445F">
      <w:r>
        <w:t>Usage (%) = Consumed / Total Capacity.</w:t>
      </w:r>
    </w:p>
    <w:p w14:paraId="706C387D" w14:textId="77777777" w:rsidR="0039445F" w:rsidRDefault="0039445F" w:rsidP="0039445F">
      <w:pPr>
        <w:pStyle w:val="Heading5"/>
      </w:pPr>
      <w:r>
        <w:t>Ballooned</w:t>
      </w:r>
    </w:p>
    <w:p w14:paraId="02C00947" w14:textId="77777777" w:rsidR="0039445F" w:rsidRDefault="0039445F" w:rsidP="0039445F">
      <w:pPr>
        <w:rPr>
          <w:lang w:val="en-GB"/>
        </w:rPr>
      </w:pPr>
      <w:r>
        <w:rPr>
          <w:lang w:val="en-GB"/>
        </w:rPr>
        <w:t>Consumed does not include Ballooned. This makes sense as the pages no longer backed by physical pages. The following screenshot shows consumed drops when balloon went up.</w:t>
      </w:r>
    </w:p>
    <w:p w14:paraId="1C3091A2" w14:textId="77777777" w:rsidR="0039445F" w:rsidRDefault="0039445F" w:rsidP="0039445F">
      <w:pPr>
        <w:rPr>
          <w:lang w:val="en-GB"/>
        </w:rPr>
      </w:pPr>
      <w:r w:rsidRPr="00E339EF">
        <w:rPr>
          <w:noProof/>
          <w:lang w:val="en-GB"/>
        </w:rPr>
        <w:lastRenderedPageBreak/>
        <w:drawing>
          <wp:inline distT="0" distB="0" distL="0" distR="0" wp14:anchorId="64E74B95" wp14:editId="6DF77CBE">
            <wp:extent cx="6007008" cy="2661427"/>
            <wp:effectExtent l="0" t="0" r="0" b="571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329"/>
                    <a:stretch>
                      <a:fillRect/>
                    </a:stretch>
                  </pic:blipFill>
                  <pic:spPr>
                    <a:xfrm>
                      <a:off x="0" y="0"/>
                      <a:ext cx="6013966" cy="2664510"/>
                    </a:xfrm>
                    <a:prstGeom prst="rect">
                      <a:avLst/>
                    </a:prstGeom>
                  </pic:spPr>
                </pic:pic>
              </a:graphicData>
            </a:graphic>
          </wp:inline>
        </w:drawing>
      </w:r>
    </w:p>
    <w:p w14:paraId="0E4FA71C" w14:textId="77777777" w:rsidR="0039445F" w:rsidRDefault="0039445F" w:rsidP="0039445F">
      <w:pPr>
        <w:pStyle w:val="Heading5"/>
      </w:pPr>
      <w:r>
        <w:t>Swapped</w:t>
      </w:r>
    </w:p>
    <w:p w14:paraId="20CA8A95" w14:textId="77777777" w:rsidR="0039445F" w:rsidRDefault="0039445F" w:rsidP="0039445F">
      <w:pPr>
        <w:rPr>
          <w:lang w:val="en-GB"/>
        </w:rPr>
      </w:pPr>
      <w:r>
        <w:rPr>
          <w:lang w:val="en-GB"/>
        </w:rPr>
        <w:t>Consumed does not include swapped. This makes sense as the page are no longer in the physical memory. The following screenshot shows consumed drops when swap out went up.</w:t>
      </w:r>
    </w:p>
    <w:p w14:paraId="15332C74" w14:textId="77777777" w:rsidR="0039445F" w:rsidRDefault="0039445F" w:rsidP="0039445F">
      <w:pPr>
        <w:rPr>
          <w:lang w:val="en-GB"/>
        </w:rPr>
      </w:pPr>
      <w:r w:rsidRPr="0091477A">
        <w:rPr>
          <w:noProof/>
          <w:lang w:val="en-GB"/>
        </w:rPr>
        <w:drawing>
          <wp:inline distT="0" distB="0" distL="0" distR="0" wp14:anchorId="25DBBB80" wp14:editId="5B4D6510">
            <wp:extent cx="5946937" cy="1933067"/>
            <wp:effectExtent l="0" t="0" r="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330"/>
                    <a:stretch>
                      <a:fillRect/>
                    </a:stretch>
                  </pic:blipFill>
                  <pic:spPr>
                    <a:xfrm>
                      <a:off x="0" y="0"/>
                      <a:ext cx="5957041" cy="1936351"/>
                    </a:xfrm>
                    <a:prstGeom prst="rect">
                      <a:avLst/>
                    </a:prstGeom>
                  </pic:spPr>
                </pic:pic>
              </a:graphicData>
            </a:graphic>
          </wp:inline>
        </w:drawing>
      </w:r>
    </w:p>
    <w:p w14:paraId="673D2C10" w14:textId="77777777" w:rsidR="0039445F" w:rsidRDefault="0039445F" w:rsidP="0039445F">
      <w:pPr>
        <w:pStyle w:val="Heading5"/>
      </w:pPr>
      <w:r>
        <w:t>Compressed</w:t>
      </w:r>
    </w:p>
    <w:p w14:paraId="30D05E6B" w14:textId="77777777" w:rsidR="0039445F" w:rsidRDefault="0039445F" w:rsidP="0039445F">
      <w:pPr>
        <w:rPr>
          <w:lang w:val="en-GB"/>
        </w:rPr>
      </w:pPr>
      <w:r>
        <w:rPr>
          <w:lang w:val="en-GB"/>
        </w:rPr>
        <w:t xml:space="preserve">Consumed does not include compressed. The following shows that both compressed and swap out went up by almost 200 </w:t>
      </w:r>
      <w:proofErr w:type="gramStart"/>
      <w:r>
        <w:rPr>
          <w:lang w:val="en-GB"/>
        </w:rPr>
        <w:t>GB, yet</w:t>
      </w:r>
      <w:proofErr w:type="gramEnd"/>
      <w:r>
        <w:rPr>
          <w:lang w:val="en-GB"/>
        </w:rPr>
        <w:t xml:space="preserve"> Consumed dropped in the same period. </w:t>
      </w:r>
      <w:proofErr w:type="gramStart"/>
      <w:r>
        <w:rPr>
          <w:lang w:val="en-GB"/>
        </w:rPr>
        <w:t>It’s</w:t>
      </w:r>
      <w:proofErr w:type="gramEnd"/>
      <w:r>
        <w:rPr>
          <w:lang w:val="en-GB"/>
        </w:rPr>
        <w:t xml:space="preserve"> possible pages were removed from Consumed and were swapped and compressed.</w:t>
      </w:r>
    </w:p>
    <w:p w14:paraId="44C30B55" w14:textId="77777777" w:rsidR="0039445F" w:rsidRDefault="0039445F" w:rsidP="0039445F">
      <w:pPr>
        <w:rPr>
          <w:lang w:val="en-GB"/>
        </w:rPr>
      </w:pPr>
      <w:r w:rsidRPr="003539FB">
        <w:rPr>
          <w:noProof/>
          <w:lang w:val="en-GB"/>
        </w:rPr>
        <w:lastRenderedPageBreak/>
        <w:drawing>
          <wp:inline distT="0" distB="0" distL="0" distR="0" wp14:anchorId="2E1A1AEF" wp14:editId="6EEF600E">
            <wp:extent cx="5988487" cy="2449524"/>
            <wp:effectExtent l="0" t="0" r="0" b="8255"/>
            <wp:docPr id="415385356" name="Picture 1" descr="A graph with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385356" name="Picture 1" descr="A graph with pink lines&#10;&#10;Description automatically generated"/>
                    <pic:cNvPicPr/>
                  </pic:nvPicPr>
                  <pic:blipFill>
                    <a:blip r:embed="rId331"/>
                    <a:stretch>
                      <a:fillRect/>
                    </a:stretch>
                  </pic:blipFill>
                  <pic:spPr>
                    <a:xfrm>
                      <a:off x="0" y="0"/>
                      <a:ext cx="6011121" cy="2458782"/>
                    </a:xfrm>
                    <a:prstGeom prst="rect">
                      <a:avLst/>
                    </a:prstGeom>
                  </pic:spPr>
                </pic:pic>
              </a:graphicData>
            </a:graphic>
          </wp:inline>
        </w:drawing>
      </w:r>
    </w:p>
    <w:p w14:paraId="09969B44" w14:textId="2D786CE5" w:rsidR="0039445F" w:rsidRDefault="00F91E52" w:rsidP="0039445F">
      <w:pPr>
        <w:pStyle w:val="Heading5"/>
      </w:pPr>
      <w:r>
        <w:t>K</w:t>
      </w:r>
      <w:r w:rsidR="0039445F">
        <w:t>ernel</w:t>
      </w:r>
    </w:p>
    <w:p w14:paraId="71CF3BF1" w14:textId="0E354360" w:rsidR="0039445F" w:rsidRDefault="0039445F" w:rsidP="0039445F">
      <w:pPr>
        <w:rPr>
          <w:lang w:val="en-GB"/>
        </w:rPr>
      </w:pPr>
      <w:r>
        <w:rPr>
          <w:lang w:val="en-GB"/>
        </w:rPr>
        <w:t xml:space="preserve">The other part of Consumed is non VM. This means </w:t>
      </w:r>
      <w:r w:rsidR="000A50A4">
        <w:rPr>
          <w:lang w:val="en-GB"/>
        </w:rPr>
        <w:t>the kernel</w:t>
      </w:r>
      <w:r>
        <w:rPr>
          <w:lang w:val="en-GB"/>
        </w:rPr>
        <w:t>, vSAN, NSX and whatever else running on the hypervisor. Because ESXi Consumed includes non VM, it can be more than what’s allocated to all running VMs, as shown below.</w:t>
      </w:r>
    </w:p>
    <w:p w14:paraId="363B8E41" w14:textId="77777777" w:rsidR="0039445F" w:rsidRDefault="0039445F" w:rsidP="0039445F">
      <w:pPr>
        <w:rPr>
          <w:lang w:val="en-GB"/>
        </w:rPr>
      </w:pPr>
      <w:r w:rsidRPr="00C91877">
        <w:rPr>
          <w:noProof/>
          <w:lang w:val="en-GB"/>
        </w:rPr>
        <w:drawing>
          <wp:inline distT="0" distB="0" distL="0" distR="0" wp14:anchorId="11F180BF" wp14:editId="3221261F">
            <wp:extent cx="5953612" cy="838488"/>
            <wp:effectExtent l="0" t="0" r="0" b="0"/>
            <wp:docPr id="1859674519" name="Picture 1859674519" descr="A line with a pin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9" name="Picture 1859674519" descr="A line with a pink line&#10;&#10;Description automatically generated"/>
                    <pic:cNvPicPr/>
                  </pic:nvPicPr>
                  <pic:blipFill>
                    <a:blip r:embed="rId332"/>
                    <a:stretch>
                      <a:fillRect/>
                    </a:stretch>
                  </pic:blipFill>
                  <pic:spPr>
                    <a:xfrm>
                      <a:off x="0" y="0"/>
                      <a:ext cx="6003431" cy="845504"/>
                    </a:xfrm>
                    <a:prstGeom prst="rect">
                      <a:avLst/>
                    </a:prstGeom>
                  </pic:spPr>
                </pic:pic>
              </a:graphicData>
            </a:graphic>
          </wp:inline>
        </w:drawing>
      </w:r>
    </w:p>
    <w:p w14:paraId="25CD1747" w14:textId="12A92BDE" w:rsidR="0039445F" w:rsidRDefault="0039445F" w:rsidP="0039445F">
      <w:pPr>
        <w:rPr>
          <w:lang w:val="en-GB"/>
        </w:rPr>
      </w:pPr>
      <w:r>
        <w:rPr>
          <w:lang w:val="en-GB"/>
        </w:rPr>
        <w:t xml:space="preserve">Take note that Consumed includes the actual consumption, not the reservation. The following ESXi has 0 running VM, so the Consumed is just made of </w:t>
      </w:r>
      <w:r w:rsidR="000A50A4">
        <w:rPr>
          <w:lang w:val="en-GB"/>
        </w:rPr>
        <w:t>the kernel</w:t>
      </w:r>
      <w:r>
        <w:rPr>
          <w:lang w:val="en-GB"/>
        </w:rPr>
        <w:t>. You can see the utilization is much lower than the reservation.</w:t>
      </w:r>
    </w:p>
    <w:p w14:paraId="4802B318" w14:textId="77777777" w:rsidR="0039445F" w:rsidRDefault="0039445F" w:rsidP="0039445F">
      <w:pPr>
        <w:rPr>
          <w:lang w:val="en-GB"/>
        </w:rPr>
      </w:pPr>
      <w:r w:rsidRPr="00E26C01">
        <w:rPr>
          <w:noProof/>
          <w:lang w:val="en-GB"/>
        </w:rPr>
        <w:drawing>
          <wp:inline distT="0" distB="0" distL="0" distR="0" wp14:anchorId="7BE20C51" wp14:editId="3FB021DF">
            <wp:extent cx="6087101" cy="2542205"/>
            <wp:effectExtent l="0" t="0" r="0" b="0"/>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333"/>
                    <a:stretch>
                      <a:fillRect/>
                    </a:stretch>
                  </pic:blipFill>
                  <pic:spPr>
                    <a:xfrm>
                      <a:off x="0" y="0"/>
                      <a:ext cx="6097073" cy="2546369"/>
                    </a:xfrm>
                    <a:prstGeom prst="rect">
                      <a:avLst/>
                    </a:prstGeom>
                  </pic:spPr>
                </pic:pic>
              </a:graphicData>
            </a:graphic>
          </wp:inline>
        </w:drawing>
      </w:r>
    </w:p>
    <w:p w14:paraId="2A9D7151" w14:textId="77777777" w:rsidR="0039445F" w:rsidRDefault="0039445F" w:rsidP="0039445F">
      <w:pPr>
        <w:rPr>
          <w:lang w:val="en-GB"/>
        </w:rPr>
      </w:pPr>
      <w:r>
        <w:rPr>
          <w:lang w:val="en-GB"/>
        </w:rPr>
        <w:t xml:space="preserve">If you’re wondering </w:t>
      </w:r>
      <w:proofErr w:type="gramStart"/>
      <w:r>
        <w:rPr>
          <w:lang w:val="en-GB"/>
        </w:rPr>
        <w:t>why</w:t>
      </w:r>
      <w:proofErr w:type="gramEnd"/>
      <w:r>
        <w:rPr>
          <w:lang w:val="en-GB"/>
        </w:rPr>
        <w:t xml:space="preserve"> it’s consuming 17 GB when there is 0 VM, the likely answer is vSAN. Just because there is no VM does not mean vSAN should stop running. </w:t>
      </w:r>
    </w:p>
    <w:p w14:paraId="751102D8" w14:textId="77777777" w:rsidR="0039445F" w:rsidRDefault="0039445F" w:rsidP="0039445F">
      <w:pPr>
        <w:pStyle w:val="Heading4"/>
      </w:pPr>
      <w:r>
        <w:lastRenderedPageBreak/>
        <w:t>Granted</w:t>
      </w:r>
    </w:p>
    <w:p w14:paraId="2E1771A6" w14:textId="37C53F9A" w:rsidR="002F3066" w:rsidRDefault="002F3066" w:rsidP="002F3066">
      <w:pPr>
        <w:rPr>
          <w:lang w:val="en-GB" w:eastAsia="en-SG"/>
        </w:rPr>
      </w:pPr>
      <w:r>
        <w:rPr>
          <w:lang w:val="en-GB" w:eastAsia="en-SG"/>
        </w:rPr>
        <w:t>Granted differs to Consumed as it excludes certain part of the kernel. It does not include the kernel space as processes at this privileged level gets what they want. They do not need the granting process, so to speak. Consumed, on the other hand, includes all both user and kernel space as both are indeed consuming pages.</w:t>
      </w:r>
    </w:p>
    <w:p w14:paraId="28A7112E" w14:textId="77777777" w:rsidR="0039445F" w:rsidRDefault="0039445F" w:rsidP="0039445F">
      <w:pPr>
        <w:rPr>
          <w:lang w:val="en-GB" w:eastAsia="en-SG"/>
        </w:rPr>
      </w:pPr>
      <w:r>
        <w:rPr>
          <w:lang w:val="en-GB" w:eastAsia="en-SG"/>
        </w:rPr>
        <w:t>Granted, being a consumer-level counter, can exceed total capacity. The following ESXi has granted 1053 GB of memory to running VMs, way above its total capacity of 755 GB.</w:t>
      </w:r>
    </w:p>
    <w:p w14:paraId="2C4ADD2A" w14:textId="77777777" w:rsidR="0039445F" w:rsidRDefault="0039445F" w:rsidP="0039445F">
      <w:pPr>
        <w:rPr>
          <w:lang w:val="en-GB" w:eastAsia="en-SG"/>
        </w:rPr>
      </w:pPr>
      <w:r w:rsidRPr="00E56FFE">
        <w:rPr>
          <w:noProof/>
          <w:lang w:val="en-GB" w:eastAsia="en-SG"/>
        </w:rPr>
        <w:drawing>
          <wp:inline distT="0" distB="0" distL="0" distR="0" wp14:anchorId="4B348533" wp14:editId="7E8C6274">
            <wp:extent cx="6000333" cy="2337986"/>
            <wp:effectExtent l="0" t="0" r="635" b="5715"/>
            <wp:docPr id="1412690133" name="Picture 1" descr="A graph with colorful line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90133" name="Picture 1" descr="A graph with colorful lines and symbols&#10;&#10;Description automatically generated"/>
                    <pic:cNvPicPr/>
                  </pic:nvPicPr>
                  <pic:blipFill>
                    <a:blip r:embed="rId334"/>
                    <a:stretch>
                      <a:fillRect/>
                    </a:stretch>
                  </pic:blipFill>
                  <pic:spPr>
                    <a:xfrm>
                      <a:off x="0" y="0"/>
                      <a:ext cx="6012506" cy="2342729"/>
                    </a:xfrm>
                    <a:prstGeom prst="rect">
                      <a:avLst/>
                    </a:prstGeom>
                  </pic:spPr>
                </pic:pic>
              </a:graphicData>
            </a:graphic>
          </wp:inline>
        </w:drawing>
      </w:r>
    </w:p>
    <w:p w14:paraId="4F136AB9" w14:textId="77777777" w:rsidR="0039445F" w:rsidRDefault="0039445F" w:rsidP="0039445F">
      <w:pPr>
        <w:rPr>
          <w:lang w:val="en-GB" w:eastAsia="en-SG"/>
        </w:rPr>
      </w:pPr>
      <w:r>
        <w:rPr>
          <w:lang w:val="en-GB" w:eastAsia="en-SG"/>
        </w:rPr>
        <w:t>Notice the sum of consumed + swapped + compressed is always below the total capacity.</w:t>
      </w:r>
    </w:p>
    <w:p w14:paraId="36F22C93" w14:textId="77777777" w:rsidR="0039445F" w:rsidRPr="00E56FFE" w:rsidRDefault="0039445F" w:rsidP="0039445F">
      <w:pPr>
        <w:rPr>
          <w:lang w:val="en-GB" w:eastAsia="en-SG"/>
        </w:rPr>
      </w:pPr>
      <w:r>
        <w:rPr>
          <w:lang w:val="en-GB" w:eastAsia="en-SG"/>
        </w:rPr>
        <w:t xml:space="preserve">I added balloon just in case you’re curious. </w:t>
      </w:r>
    </w:p>
    <w:p w14:paraId="03A4D66D" w14:textId="77777777" w:rsidR="0039445F" w:rsidRDefault="0039445F" w:rsidP="0039445F">
      <w:pPr>
        <w:rPr>
          <w:lang w:val="en-GB"/>
        </w:rPr>
      </w:pPr>
      <w:r>
        <w:rPr>
          <w:lang w:val="en-GB"/>
        </w:rPr>
        <w:t>The following example shows ESXi hosts with no running VM. I’m surprised to see the granted counter is not 0.</w:t>
      </w:r>
      <w:r w:rsidRPr="00240FAE">
        <w:rPr>
          <w:lang w:val="en-GB"/>
        </w:rPr>
        <w:t xml:space="preserve"> </w:t>
      </w:r>
      <w:r>
        <w:rPr>
          <w:lang w:val="en-GB"/>
        </w:rPr>
        <w:t>My guess the extra memory is for non-VM user world process.</w:t>
      </w:r>
    </w:p>
    <w:p w14:paraId="65C2D0F6" w14:textId="77777777" w:rsidR="0039445F" w:rsidRDefault="0039445F" w:rsidP="0039445F">
      <w:pPr>
        <w:jc w:val="center"/>
        <w:rPr>
          <w:lang w:val="en-GB"/>
        </w:rPr>
      </w:pPr>
      <w:r>
        <w:rPr>
          <w:noProof/>
        </w:rPr>
        <w:drawing>
          <wp:inline distT="0" distB="0" distL="0" distR="0" wp14:anchorId="08D0C4C8" wp14:editId="2BD5FF44">
            <wp:extent cx="4823556" cy="3430321"/>
            <wp:effectExtent l="0" t="0" r="0" b="0"/>
            <wp:docPr id="606394397" name="Picture 6063943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97" name="Picture 606394397" descr="A screenshot of a computer&#10;&#10;Description automatically generated"/>
                    <pic:cNvPicPr/>
                  </pic:nvPicPr>
                  <pic:blipFill>
                    <a:blip r:embed="rId335"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7DD76480" w14:textId="77777777" w:rsidR="0039445F" w:rsidRDefault="0039445F" w:rsidP="0039445F">
      <w:pPr>
        <w:rPr>
          <w:lang w:val="en-GB"/>
        </w:rPr>
      </w:pPr>
      <w:r>
        <w:rPr>
          <w:lang w:val="en-GB"/>
        </w:rPr>
        <w:t>Let’s take one of the ESXi to see the value over time. This time around, let’s use vCenter instead.</w:t>
      </w:r>
    </w:p>
    <w:p w14:paraId="4B377B5C" w14:textId="77777777" w:rsidR="0039445F" w:rsidRDefault="0039445F" w:rsidP="0039445F">
      <w:pPr>
        <w:rPr>
          <w:lang w:val="en-GB"/>
        </w:rPr>
      </w:pPr>
      <w:r>
        <w:rPr>
          <w:noProof/>
        </w:rPr>
        <w:lastRenderedPageBreak/>
        <w:drawing>
          <wp:inline distT="0" distB="0" distL="0" distR="0" wp14:anchorId="193698D3" wp14:editId="5A05CEA9">
            <wp:extent cx="6044184" cy="3182112"/>
            <wp:effectExtent l="0" t="0" r="0" b="0"/>
            <wp:docPr id="606394394" name="Picture 60639439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94" name="Picture 606394394" descr="A screenshot of a graph&#10;&#10;Description automatically generated"/>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6044184" cy="3182112"/>
                    </a:xfrm>
                    <a:prstGeom prst="rect">
                      <a:avLst/>
                    </a:prstGeom>
                  </pic:spPr>
                </pic:pic>
              </a:graphicData>
            </a:graphic>
          </wp:inline>
        </w:drawing>
      </w:r>
    </w:p>
    <w:p w14:paraId="2A8451D0" w14:textId="05FD6AA5" w:rsidR="0039445F" w:rsidRDefault="0039445F" w:rsidP="0039445F">
      <w:pPr>
        <w:rPr>
          <w:lang w:val="en-GB"/>
        </w:rPr>
      </w:pPr>
      <w:r>
        <w:rPr>
          <w:lang w:val="en-GB"/>
        </w:rPr>
        <w:t xml:space="preserve">You can verify that ESXi Consumed includes its running VMs Consumes by taking an ESXi with a single running VM. The ESXi below has 255 GB of total capacity but only 229 GB is consumed. The 229 GB is split into 191 GB consumed by VM and 36 GB consumed by </w:t>
      </w:r>
      <w:r w:rsidR="000A50A4">
        <w:rPr>
          <w:lang w:val="en-GB"/>
        </w:rPr>
        <w:t>the kernel</w:t>
      </w:r>
      <w:r>
        <w:rPr>
          <w:lang w:val="en-GB"/>
        </w:rPr>
        <w:t>.</w:t>
      </w:r>
    </w:p>
    <w:p w14:paraId="314366CA" w14:textId="77777777" w:rsidR="0039445F" w:rsidRDefault="0039445F" w:rsidP="0039445F">
      <w:pPr>
        <w:rPr>
          <w:lang w:val="en-GB"/>
        </w:rPr>
      </w:pPr>
      <w:r>
        <w:rPr>
          <w:noProof/>
        </w:rPr>
        <w:drawing>
          <wp:inline distT="0" distB="0" distL="0" distR="0" wp14:anchorId="1474D73C" wp14:editId="235A4B41">
            <wp:extent cx="6178698" cy="1832475"/>
            <wp:effectExtent l="0" t="0" r="0" b="0"/>
            <wp:docPr id="606394395" name="Picture 6063943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95" name="Picture 606394395" descr="A screenshot of a computer&#10;&#10;Description automatically generated"/>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6183744" cy="1833971"/>
                    </a:xfrm>
                    <a:prstGeom prst="rect">
                      <a:avLst/>
                    </a:prstGeom>
                  </pic:spPr>
                </pic:pic>
              </a:graphicData>
            </a:graphic>
          </wp:inline>
        </w:drawing>
      </w:r>
    </w:p>
    <w:p w14:paraId="01CB1F24" w14:textId="05C760B0" w:rsidR="0039445F" w:rsidRDefault="001736B1" w:rsidP="0039445F">
      <w:pPr>
        <w:rPr>
          <w:lang w:val="en-GB"/>
        </w:rPr>
      </w:pPr>
      <w:r>
        <w:rPr>
          <w:lang w:val="en-GB"/>
        </w:rPr>
        <w:t>The</w:t>
      </w:r>
      <w:r w:rsidR="00BA1986">
        <w:rPr>
          <w:lang w:val="en-GB"/>
        </w:rPr>
        <w:t xml:space="preserve"> kernel</w:t>
      </w:r>
      <w:r w:rsidR="0039445F">
        <w:rPr>
          <w:lang w:val="en-GB"/>
        </w:rPr>
        <w:t xml:space="preserve"> consumption is the sum of the following three resource pools.</w:t>
      </w:r>
    </w:p>
    <w:p w14:paraId="68764DB1" w14:textId="77777777" w:rsidR="0039445F" w:rsidRDefault="0039445F" w:rsidP="0039445F">
      <w:pPr>
        <w:rPr>
          <w:lang w:val="en-GB"/>
        </w:rPr>
      </w:pPr>
      <w:r>
        <w:rPr>
          <w:noProof/>
        </w:rPr>
        <w:lastRenderedPageBreak/>
        <w:drawing>
          <wp:inline distT="0" distB="0" distL="0" distR="0" wp14:anchorId="68262F09" wp14:editId="0901C11E">
            <wp:extent cx="6007008" cy="3313439"/>
            <wp:effectExtent l="0" t="0" r="0" b="1270"/>
            <wp:docPr id="606394393" name="Picture 60639439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93" name="Picture 606394393" descr="A screenshot of a graph&#10;&#10;Description automatically generated"/>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6020669" cy="3320974"/>
                    </a:xfrm>
                    <a:prstGeom prst="rect">
                      <a:avLst/>
                    </a:prstGeom>
                  </pic:spPr>
                </pic:pic>
              </a:graphicData>
            </a:graphic>
          </wp:inline>
        </w:drawing>
      </w:r>
    </w:p>
    <w:p w14:paraId="1D8F6030" w14:textId="77777777" w:rsidR="0039445F" w:rsidRDefault="0039445F" w:rsidP="00BF4AEC">
      <w:pPr>
        <w:pStyle w:val="BeforeTable"/>
        <w:rPr>
          <w:lang w:val="en-GB"/>
        </w:rPr>
      </w:pPr>
    </w:p>
    <w:p w14:paraId="2069D699" w14:textId="77777777" w:rsidR="0039445F" w:rsidRDefault="0039445F" w:rsidP="0039445F">
      <w:pPr>
        <w:pStyle w:val="Heading4"/>
      </w:pPr>
      <w:bookmarkStart w:id="60" w:name="_Hlk133669949"/>
      <w:r>
        <w:t>Shared</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8"/>
        <w:gridCol w:w="7360"/>
      </w:tblGrid>
      <w:tr w:rsidR="0039445F" w:rsidRPr="00D855F0" w14:paraId="694CD405" w14:textId="77777777" w:rsidTr="001D5D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Borders>
              <w:bottom w:val="none" w:sz="0" w:space="0" w:color="auto"/>
            </w:tcBorders>
            <w:shd w:val="clear" w:color="auto" w:fill="F2F2F2" w:themeFill="background1" w:themeFillShade="F2"/>
          </w:tcPr>
          <w:p w14:paraId="175A7829" w14:textId="77777777" w:rsidR="0039445F" w:rsidRPr="00D855F0" w:rsidRDefault="0039445F" w:rsidP="001D5DE2">
            <w:pPr>
              <w:pStyle w:val="Tableheading"/>
              <w:rPr>
                <w:b/>
              </w:rPr>
            </w:pPr>
            <w:r>
              <w:rPr>
                <w:b/>
              </w:rPr>
              <w:t>Metrics</w:t>
            </w:r>
          </w:p>
        </w:tc>
        <w:tc>
          <w:tcPr>
            <w:tcW w:w="8219" w:type="dxa"/>
            <w:tcBorders>
              <w:bottom w:val="none" w:sz="0" w:space="0" w:color="auto"/>
            </w:tcBorders>
            <w:shd w:val="clear" w:color="auto" w:fill="F2F2F2" w:themeFill="background1" w:themeFillShade="F2"/>
          </w:tcPr>
          <w:p w14:paraId="04C088CD" w14:textId="77777777" w:rsidR="0039445F" w:rsidRPr="00D855F0"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D855F0">
              <w:rPr>
                <w:b/>
              </w:rPr>
              <w:t>Description</w:t>
            </w:r>
          </w:p>
        </w:tc>
      </w:tr>
      <w:tr w:rsidR="0039445F" w:rsidRPr="00A452F2" w14:paraId="47D4F474"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436EC2D2" w14:textId="77777777" w:rsidR="0039445F" w:rsidRPr="00A452F2" w:rsidRDefault="0039445F" w:rsidP="001D5DE2">
            <w:pPr>
              <w:pStyle w:val="Tablecontent"/>
            </w:pPr>
            <w:r w:rsidRPr="00A452F2">
              <w:t>Shared</w:t>
            </w:r>
          </w:p>
        </w:tc>
        <w:tc>
          <w:tcPr>
            <w:tcW w:w="8219" w:type="dxa"/>
          </w:tcPr>
          <w:p w14:paraId="0B34C790" w14:textId="35FD1C9E"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w:t>
            </w:r>
            <w:r w:rsidRPr="003A2DF0">
              <w:t xml:space="preserve">he sum of all the VM memory pages </w:t>
            </w:r>
            <w:r>
              <w:t xml:space="preserve">&amp; </w:t>
            </w:r>
            <w:r w:rsidR="000A50A4">
              <w:t>the kernel</w:t>
            </w:r>
            <w:r>
              <w:t xml:space="preserve"> services </w:t>
            </w:r>
            <w:r w:rsidRPr="003A2DF0">
              <w:t xml:space="preserve">that are pointing to a shared page. </w:t>
            </w:r>
            <w:r>
              <w:t xml:space="preserve">In short, it’s </w:t>
            </w:r>
            <w:r w:rsidRPr="00A452F2">
              <w:t xml:space="preserve">Sum of VM Shared + </w:t>
            </w:r>
            <w:r w:rsidR="000A50A4">
              <w:t>the kernel</w:t>
            </w:r>
            <w:r w:rsidRPr="00A452F2">
              <w:t xml:space="preserve"> Shared</w:t>
            </w:r>
            <w:r>
              <w:t>.</w:t>
            </w:r>
          </w:p>
          <w:p w14:paraId="02D8878E"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If </w:t>
            </w:r>
            <w:r>
              <w:t>3</w:t>
            </w:r>
            <w:r w:rsidRPr="00A452F2">
              <w:t xml:space="preserve"> VMs each have </w:t>
            </w:r>
            <w:r>
              <w:t>2</w:t>
            </w:r>
            <w:r w:rsidRPr="00A452F2">
              <w:t xml:space="preserve"> M</w:t>
            </w:r>
            <w:r>
              <w:t>B</w:t>
            </w:r>
            <w:r w:rsidRPr="00A452F2">
              <w:t xml:space="preserve"> of identical memory, the shared memory is </w:t>
            </w:r>
            <w:r>
              <w:t>6</w:t>
            </w:r>
            <w:r w:rsidRPr="00A452F2">
              <w:t xml:space="preserve"> </w:t>
            </w:r>
            <w:r>
              <w:t>M</w:t>
            </w:r>
            <w:r w:rsidRPr="00A452F2">
              <w:t>B.</w:t>
            </w:r>
          </w:p>
        </w:tc>
      </w:tr>
      <w:tr w:rsidR="0039445F" w:rsidRPr="00A452F2" w14:paraId="6D79FA7A"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4FB2E3E1" w14:textId="77777777" w:rsidR="0039445F" w:rsidRPr="00A452F2" w:rsidRDefault="0039445F" w:rsidP="001D5DE2">
            <w:pPr>
              <w:pStyle w:val="Tablecontent"/>
            </w:pPr>
            <w:r w:rsidRPr="00A452F2">
              <w:t>Shared</w:t>
            </w:r>
            <w:r>
              <w:t xml:space="preserve"> Common</w:t>
            </w:r>
          </w:p>
        </w:tc>
        <w:tc>
          <w:tcPr>
            <w:tcW w:w="8219" w:type="dxa"/>
          </w:tcPr>
          <w:p w14:paraId="1CDD0223"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w:t>
            </w:r>
            <w:r w:rsidRPr="003A2DF0">
              <w:t>he sum of all the shared pages</w:t>
            </w:r>
            <w:r>
              <w:t>.</w:t>
            </w:r>
          </w:p>
          <w:p w14:paraId="65A7B28F"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You can determine the amount of ESXi </w:t>
            </w:r>
            <w:r w:rsidRPr="00A452F2">
              <w:t xml:space="preserve">host memory savings </w:t>
            </w:r>
            <w:r>
              <w:t>by calculating Shared (KB) - Shared Common (KB)</w:t>
            </w:r>
          </w:p>
        </w:tc>
      </w:tr>
    </w:tbl>
    <w:p w14:paraId="7B8B150D" w14:textId="77777777" w:rsidR="0039445F" w:rsidRDefault="0039445F" w:rsidP="0039445F">
      <w:pPr>
        <w:rPr>
          <w:lang w:val="en-GB"/>
        </w:rPr>
      </w:pPr>
      <w:r>
        <w:rPr>
          <w:lang w:val="en-GB"/>
        </w:rPr>
        <w:t>M</w:t>
      </w:r>
      <w:r w:rsidRPr="003A2DF0">
        <w:rPr>
          <w:lang w:val="en-GB"/>
        </w:rPr>
        <w:t xml:space="preserve">emory shared common is at most half the value of Memory shared, as sharing means at least </w:t>
      </w:r>
      <w:r>
        <w:rPr>
          <w:lang w:val="en-GB"/>
        </w:rPr>
        <w:t>2</w:t>
      </w:r>
      <w:r w:rsidRPr="003A2DF0">
        <w:rPr>
          <w:lang w:val="en-GB"/>
        </w:rPr>
        <w:t xml:space="preserve"> blocks are pointing to the shared page. If the value is a lot less than half, then you are saving a lot. </w:t>
      </w:r>
    </w:p>
    <w:p w14:paraId="21B381F2" w14:textId="77777777" w:rsidR="0039445F" w:rsidRDefault="0039445F" w:rsidP="0039445F">
      <w:pPr>
        <w:rPr>
          <w:lang w:val="en-GB"/>
        </w:rPr>
      </w:pPr>
      <w:r>
        <w:rPr>
          <w:lang w:val="en-GB"/>
        </w:rPr>
        <w:t xml:space="preserve">The following shows the shared common exceeding half many times in the last 7 days. </w:t>
      </w:r>
    </w:p>
    <w:p w14:paraId="7E8CDBE1" w14:textId="77777777" w:rsidR="0039445F" w:rsidRDefault="0039445F" w:rsidP="0039445F">
      <w:pPr>
        <w:rPr>
          <w:lang w:val="en-GB"/>
        </w:rPr>
      </w:pPr>
      <w:r w:rsidRPr="00937B99">
        <w:rPr>
          <w:noProof/>
          <w:lang w:val="en-GB"/>
        </w:rPr>
        <w:drawing>
          <wp:inline distT="0" distB="0" distL="0" distR="0" wp14:anchorId="165EE4F8" wp14:editId="1FC4C370">
            <wp:extent cx="6027031" cy="1790949"/>
            <wp:effectExtent l="0" t="0" r="0" b="0"/>
            <wp:docPr id="1606338713" name="Picture 1606338713" descr="A graph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3" name="Picture 1606338713" descr="A graph with a line&#10;&#10;Description automatically generated with medium confidence"/>
                    <pic:cNvPicPr/>
                  </pic:nvPicPr>
                  <pic:blipFill>
                    <a:blip r:embed="rId339"/>
                    <a:stretch>
                      <a:fillRect/>
                    </a:stretch>
                  </pic:blipFill>
                  <pic:spPr>
                    <a:xfrm>
                      <a:off x="0" y="0"/>
                      <a:ext cx="6048585" cy="1797354"/>
                    </a:xfrm>
                    <a:prstGeom prst="rect">
                      <a:avLst/>
                    </a:prstGeom>
                  </pic:spPr>
                </pic:pic>
              </a:graphicData>
            </a:graphic>
          </wp:inline>
        </w:drawing>
      </w:r>
    </w:p>
    <w:p w14:paraId="7CDC4510" w14:textId="519365A9" w:rsidR="0039445F" w:rsidRDefault="0039445F" w:rsidP="0039445F">
      <w:pPr>
        <w:rPr>
          <w:lang w:val="en-GB"/>
        </w:rPr>
      </w:pPr>
      <w:r>
        <w:rPr>
          <w:lang w:val="en-GB"/>
        </w:rPr>
        <w:lastRenderedPageBreak/>
        <w:t xml:space="preserve">I’m not sure why. My wild guess is large pages are involved. </w:t>
      </w:r>
      <w:r w:rsidRPr="003A2DF0">
        <w:rPr>
          <w:lang w:val="en-GB"/>
        </w:rPr>
        <w:t xml:space="preserve">ESXi hosts sport the hardware-assisted memory virtualization from Intel or AMD. With this technology, </w:t>
      </w:r>
      <w:r w:rsidR="000A50A4">
        <w:rPr>
          <w:lang w:val="en-GB"/>
        </w:rPr>
        <w:t>the kernel</w:t>
      </w:r>
      <w:r w:rsidRPr="003A2DF0">
        <w:rPr>
          <w:lang w:val="en-GB"/>
        </w:rPr>
        <w:t xml:space="preserve"> uses large pages to back the VM memory. As a result, the possibility of shared memory is low, unless the host memory is highly utilized. In this </w:t>
      </w:r>
      <w:r>
        <w:rPr>
          <w:lang w:val="en-GB"/>
        </w:rPr>
        <w:t xml:space="preserve">high consumed </w:t>
      </w:r>
      <w:r w:rsidRPr="003A2DF0">
        <w:rPr>
          <w:lang w:val="en-GB"/>
        </w:rPr>
        <w:t xml:space="preserve">state, the large pages are broken down into small, shareable pages. </w:t>
      </w:r>
      <w:r>
        <w:rPr>
          <w:lang w:val="en-GB"/>
        </w:rPr>
        <w:t xml:space="preserve">The smaller pages get reflected in the shared common. Do let me know if my wild guess is correct. </w:t>
      </w:r>
    </w:p>
    <w:p w14:paraId="2952809B" w14:textId="77777777" w:rsidR="0039445F" w:rsidRPr="003A2DF0" w:rsidRDefault="0039445F" w:rsidP="0039445F">
      <w:pPr>
        <w:rPr>
          <w:lang w:val="en-GB"/>
        </w:rPr>
      </w:pPr>
      <w:r>
        <w:rPr>
          <w:lang w:val="en-GB"/>
        </w:rPr>
        <w:t>Y</w:t>
      </w:r>
      <w:r w:rsidRPr="003A2DF0">
        <w:rPr>
          <w:lang w:val="en-GB"/>
        </w:rPr>
        <w:t xml:space="preserve">ou can also use the Memory shared common counter </w:t>
      </w:r>
      <w:r>
        <w:rPr>
          <w:lang w:val="en-GB"/>
        </w:rPr>
        <w:t xml:space="preserve">as leading indicator </w:t>
      </w:r>
      <w:r w:rsidRPr="003A2DF0">
        <w:rPr>
          <w:lang w:val="en-GB"/>
        </w:rPr>
        <w:t xml:space="preserve">of host </w:t>
      </w:r>
      <w:r>
        <w:rPr>
          <w:lang w:val="en-GB"/>
        </w:rPr>
        <w:t>breaking large page into 4K</w:t>
      </w:r>
      <w:r w:rsidRPr="003A2DF0">
        <w:rPr>
          <w:lang w:val="en-GB"/>
        </w:rPr>
        <w:t>.</w:t>
      </w:r>
      <w:r>
        <w:rPr>
          <w:lang w:val="en-GB"/>
        </w:rPr>
        <w:t xml:space="preserve"> For that, you need to compare the value over time, as the absolute value may be normal for that host. The following table shows 11 ESXi hosts with various level of shared pages. Notice none of them is under memory pressure as balloon is 0. That’s why you use them as leading indicator.</w:t>
      </w:r>
    </w:p>
    <w:p w14:paraId="5D1C95A5" w14:textId="77777777" w:rsidR="0039445F" w:rsidRDefault="0039445F" w:rsidP="0039445F">
      <w:r w:rsidRPr="00017075">
        <w:rPr>
          <w:noProof/>
        </w:rPr>
        <w:drawing>
          <wp:inline distT="0" distB="0" distL="0" distR="0" wp14:anchorId="21FC3082" wp14:editId="31630330">
            <wp:extent cx="6178698" cy="3255240"/>
            <wp:effectExtent l="0" t="0" r="0" b="2540"/>
            <wp:docPr id="1606338711" name="Picture 16063387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1" name="Picture 1606338711" descr="A screenshot of a computer&#10;&#10;Description automatically generated"/>
                    <pic:cNvPicPr/>
                  </pic:nvPicPr>
                  <pic:blipFill>
                    <a:blip r:embed="rId340"/>
                    <a:stretch>
                      <a:fillRect/>
                    </a:stretch>
                  </pic:blipFill>
                  <pic:spPr>
                    <a:xfrm>
                      <a:off x="0" y="0"/>
                      <a:ext cx="6182713" cy="3257355"/>
                    </a:xfrm>
                    <a:prstGeom prst="rect">
                      <a:avLst/>
                    </a:prstGeom>
                  </pic:spPr>
                </pic:pic>
              </a:graphicData>
            </a:graphic>
          </wp:inline>
        </w:drawing>
      </w:r>
    </w:p>
    <w:p w14:paraId="2CA5C4E4" w14:textId="77777777" w:rsidR="0039445F" w:rsidRDefault="0039445F" w:rsidP="0039445F">
      <w:pPr>
        <w:rPr>
          <w:lang w:val="en-GB"/>
        </w:rPr>
      </w:pPr>
      <w:r>
        <w:rPr>
          <w:lang w:val="en-GB"/>
        </w:rPr>
        <w:t>With Transparent Page Sharing limited to within a VM, shared pages should become much smaller in value. I’m not sure if salting helps address the issue. From the vSphere manual, “</w:t>
      </w:r>
      <w:r w:rsidRPr="00540F2F">
        <w:rPr>
          <w:lang w:val="en-GB"/>
        </w:rPr>
        <w:t>With the new salting settings, virtual machines can share pages only if the salt value and contents of the pages are identical</w:t>
      </w:r>
      <w:r>
        <w:rPr>
          <w:lang w:val="en-GB"/>
        </w:rPr>
        <w:t xml:space="preserve">”. </w:t>
      </w:r>
    </w:p>
    <w:p w14:paraId="6E7F3285" w14:textId="77777777" w:rsidR="0039445F" w:rsidRPr="000420F4" w:rsidRDefault="0039445F" w:rsidP="0039445F">
      <w:pPr>
        <w:rPr>
          <w:lang w:val="en-GB"/>
        </w:rPr>
      </w:pPr>
      <w:r>
        <w:rPr>
          <w:lang w:val="en-GB"/>
        </w:rPr>
        <w:t>I’m unsure if the above environment has the salting enabled or not. Let me know what level of sharing in your environment, especially after you disable TPS.</w:t>
      </w:r>
    </w:p>
    <w:bookmarkEnd w:id="60"/>
    <w:p w14:paraId="20C21466" w14:textId="77777777" w:rsidR="0039445F" w:rsidRDefault="0039445F" w:rsidP="0039445F">
      <w:pPr>
        <w:pStyle w:val="Heading4"/>
      </w:pPr>
      <w:r>
        <w:t>Utilization</w:t>
      </w:r>
    </w:p>
    <w:p w14:paraId="50955F1A" w14:textId="77777777" w:rsidR="0039445F" w:rsidRDefault="0039445F" w:rsidP="0039445F">
      <w:pPr>
        <w:rPr>
          <w:lang w:val="en-GB" w:eastAsia="en-SG"/>
        </w:rPr>
      </w:pPr>
      <w:r>
        <w:rPr>
          <w:lang w:val="en-GB" w:eastAsia="en-SG"/>
        </w:rPr>
        <w:t xml:space="preserve">We’ve seen that Consumed is too conservative as mostly cache and Active is too aggressive as it’s not even designed for memory sizing. </w:t>
      </w:r>
    </w:p>
    <w:p w14:paraId="0D6E3E51" w14:textId="77777777" w:rsidR="0039445F" w:rsidRDefault="0039445F" w:rsidP="0039445F">
      <w:pPr>
        <w:rPr>
          <w:lang w:val="en-GB" w:eastAsia="en-SG"/>
        </w:rPr>
      </w:pPr>
      <w:r>
        <w:rPr>
          <w:lang w:val="en-GB" w:eastAsia="en-SG"/>
        </w:rPr>
        <w:t>This calls for a metric in the middle. This is where Utilization comes in.</w:t>
      </w:r>
    </w:p>
    <w:p w14:paraId="5959630B" w14:textId="1C41E68F" w:rsidR="0039445F" w:rsidRDefault="0039445F" w:rsidP="0039445F">
      <w:pPr>
        <w:rPr>
          <w:lang w:val="en-GB" w:eastAsia="en-SG"/>
        </w:rPr>
      </w:pPr>
      <w:r>
        <w:rPr>
          <w:lang w:val="en-GB" w:eastAsia="en-SG"/>
        </w:rPr>
        <w:t xml:space="preserve">It’s the sum of running VM Utilization metrics + </w:t>
      </w:r>
      <w:r w:rsidR="000A50A4">
        <w:rPr>
          <w:lang w:val="en-GB" w:eastAsia="en-SG"/>
        </w:rPr>
        <w:t>the kernel</w:t>
      </w:r>
      <w:r>
        <w:rPr>
          <w:lang w:val="en-GB" w:eastAsia="en-SG"/>
        </w:rPr>
        <w:t xml:space="preserve"> reservation. </w:t>
      </w:r>
    </w:p>
    <w:p w14:paraId="3A5EF922" w14:textId="77777777" w:rsidR="00E85E02" w:rsidRPr="00495C9F" w:rsidRDefault="00E85E02" w:rsidP="00E85E02">
      <w:pPr>
        <w:rPr>
          <w:lang w:val="en-GB" w:eastAsia="en-SG"/>
        </w:rPr>
      </w:pPr>
      <w:r>
        <w:rPr>
          <w:lang w:val="en-GB" w:eastAsia="en-SG"/>
        </w:rPr>
        <w:t>Utilization uses the reservation amount for the kernel, instead of the actual utilization. This is technically not accurate but operationally wise as it gives you buffer.</w:t>
      </w:r>
    </w:p>
    <w:p w14:paraId="553990FC" w14:textId="77777777" w:rsidR="0039445F" w:rsidRDefault="0039445F" w:rsidP="0039445F">
      <w:pPr>
        <w:rPr>
          <w:lang w:val="en-GB" w:eastAsia="en-SG"/>
        </w:rPr>
      </w:pPr>
      <w:r>
        <w:rPr>
          <w:lang w:val="en-GB" w:eastAsia="en-SG"/>
        </w:rPr>
        <w:lastRenderedPageBreak/>
        <w:t xml:space="preserve">I plotted from 192 ESXi. I averaged the data to remove outlier. Based on 6840 running VMs, the Utilization counter is lower than </w:t>
      </w:r>
      <w:proofErr w:type="gramStart"/>
      <w:r>
        <w:rPr>
          <w:lang w:val="en-GB" w:eastAsia="en-SG"/>
        </w:rPr>
        <w:t>Consumed</w:t>
      </w:r>
      <w:proofErr w:type="gramEnd"/>
      <w:r>
        <w:rPr>
          <w:lang w:val="en-GB" w:eastAsia="en-SG"/>
        </w:rPr>
        <w:t xml:space="preserve"> by 122 GB. If you include Shared Common, your savings goes up to 152 GB on average. </w:t>
      </w:r>
    </w:p>
    <w:p w14:paraId="1C7BF448" w14:textId="77777777" w:rsidR="0039445F" w:rsidRDefault="0039445F" w:rsidP="0039445F">
      <w:pPr>
        <w:rPr>
          <w:lang w:val="en-GB" w:eastAsia="en-SG"/>
        </w:rPr>
      </w:pPr>
      <w:r w:rsidRPr="00495C9F">
        <w:rPr>
          <w:noProof/>
          <w:lang w:val="en-GB" w:eastAsia="en-SG"/>
        </w:rPr>
        <w:drawing>
          <wp:inline distT="0" distB="0" distL="0" distR="0" wp14:anchorId="6F991D75" wp14:editId="7791BE8E">
            <wp:extent cx="5993659" cy="2145828"/>
            <wp:effectExtent l="0" t="0" r="7620" b="6985"/>
            <wp:docPr id="1082" name="Picture 10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A screenshot of a computer&#10;&#10;Description automatically generated"/>
                    <pic:cNvPicPr/>
                  </pic:nvPicPr>
                  <pic:blipFill>
                    <a:blip r:embed="rId341"/>
                    <a:stretch>
                      <a:fillRect/>
                    </a:stretch>
                  </pic:blipFill>
                  <pic:spPr>
                    <a:xfrm>
                      <a:off x="0" y="0"/>
                      <a:ext cx="5998168" cy="2147442"/>
                    </a:xfrm>
                    <a:prstGeom prst="rect">
                      <a:avLst/>
                    </a:prstGeom>
                  </pic:spPr>
                </pic:pic>
              </a:graphicData>
            </a:graphic>
          </wp:inline>
        </w:drawing>
      </w:r>
    </w:p>
    <w:p w14:paraId="5E8F148B" w14:textId="77777777" w:rsidR="0039445F" w:rsidRDefault="0039445F" w:rsidP="0039445F">
      <w:pPr>
        <w:pStyle w:val="Heading4"/>
      </w:pPr>
      <w:r>
        <w:t>Validation</w:t>
      </w:r>
    </w:p>
    <w:p w14:paraId="32140930" w14:textId="77777777" w:rsidR="0039445F" w:rsidRPr="00366FA1" w:rsidRDefault="0039445F" w:rsidP="0039445F">
      <w:pPr>
        <w:rPr>
          <w:lang w:val="en-GB" w:eastAsia="en-SG"/>
        </w:rPr>
      </w:pPr>
      <w:r>
        <w:rPr>
          <w:lang w:val="en-GB" w:eastAsia="en-SG"/>
        </w:rPr>
        <w:t>The following screenshot shows that ESXi had all its VM evacuated. Not a single VM left, regardless of power on/off status.</w:t>
      </w:r>
    </w:p>
    <w:p w14:paraId="45B15778" w14:textId="77777777" w:rsidR="0039445F" w:rsidRDefault="0039445F" w:rsidP="0039445F">
      <w:pPr>
        <w:rPr>
          <w:lang w:val="en-GB"/>
        </w:rPr>
      </w:pPr>
      <w:r w:rsidRPr="00895C2D">
        <w:rPr>
          <w:noProof/>
          <w:lang w:val="en-GB"/>
        </w:rPr>
        <w:drawing>
          <wp:inline distT="0" distB="0" distL="0" distR="0" wp14:anchorId="4ACAF605" wp14:editId="558A4DED">
            <wp:extent cx="6000333" cy="1293403"/>
            <wp:effectExtent l="0" t="0" r="635" b="2540"/>
            <wp:docPr id="1606338691" name="Picture 1606338691" descr="A graph with a line and orang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1" name="Picture 1606338691" descr="A graph with a line and orange dots&#10;&#10;Description automatically generated with medium confidence"/>
                    <pic:cNvPicPr/>
                  </pic:nvPicPr>
                  <pic:blipFill>
                    <a:blip r:embed="rId342"/>
                    <a:stretch>
                      <a:fillRect/>
                    </a:stretch>
                  </pic:blipFill>
                  <pic:spPr>
                    <a:xfrm>
                      <a:off x="0" y="0"/>
                      <a:ext cx="6009198" cy="1295314"/>
                    </a:xfrm>
                    <a:prstGeom prst="rect">
                      <a:avLst/>
                    </a:prstGeom>
                  </pic:spPr>
                </pic:pic>
              </a:graphicData>
            </a:graphic>
          </wp:inline>
        </w:drawing>
      </w:r>
    </w:p>
    <w:p w14:paraId="3F75790D" w14:textId="77777777" w:rsidR="0039445F" w:rsidRDefault="0039445F" w:rsidP="0039445F">
      <w:pPr>
        <w:rPr>
          <w:lang w:val="en-GB"/>
        </w:rPr>
      </w:pPr>
      <w:r>
        <w:rPr>
          <w:lang w:val="en-GB"/>
        </w:rPr>
        <w:t xml:space="preserve">In the preceding chart, we could see the metric </w:t>
      </w:r>
      <w:r w:rsidRPr="00164BBC">
        <w:rPr>
          <w:color w:val="00B0F0"/>
          <w:lang w:val="en-GB"/>
        </w:rPr>
        <w:t xml:space="preserve">Memory Allocated on All Consumers </w:t>
      </w:r>
      <w:r>
        <w:rPr>
          <w:lang w:val="en-GB"/>
        </w:rPr>
        <w:t xml:space="preserve">dropped from 452 GB to 0 GB, and it remained flat after that. </w:t>
      </w:r>
    </w:p>
    <w:p w14:paraId="18B1B520" w14:textId="77777777" w:rsidR="0039445F" w:rsidRDefault="0039445F" w:rsidP="0039445F">
      <w:pPr>
        <w:rPr>
          <w:lang w:val="en-GB"/>
        </w:rPr>
      </w:pPr>
      <w:r>
        <w:rPr>
          <w:lang w:val="en-GB"/>
        </w:rPr>
        <w:t>Checking the Reserved Capacity metric, we can see it dropped to 0. This is expected.</w:t>
      </w:r>
    </w:p>
    <w:p w14:paraId="747E5873" w14:textId="77777777" w:rsidR="0039445F" w:rsidRDefault="0039445F" w:rsidP="0039445F">
      <w:pPr>
        <w:rPr>
          <w:lang w:val="en-GB"/>
        </w:rPr>
      </w:pPr>
      <w:r w:rsidRPr="00895C2D">
        <w:rPr>
          <w:noProof/>
          <w:lang w:val="en-GB"/>
        </w:rPr>
        <w:drawing>
          <wp:inline distT="0" distB="0" distL="0" distR="0" wp14:anchorId="0ECE5952" wp14:editId="10CA83F5">
            <wp:extent cx="6165349" cy="1271242"/>
            <wp:effectExtent l="0" t="0" r="0" b="5715"/>
            <wp:docPr id="1606338693" name="Picture 1606338693" descr="A graph with a lin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3" name="Picture 1606338693" descr="A graph with a line and orange dots&#10;&#10;Description automatically generated"/>
                    <pic:cNvPicPr/>
                  </pic:nvPicPr>
                  <pic:blipFill>
                    <a:blip r:embed="rId343"/>
                    <a:stretch>
                      <a:fillRect/>
                    </a:stretch>
                  </pic:blipFill>
                  <pic:spPr>
                    <a:xfrm>
                      <a:off x="0" y="0"/>
                      <a:ext cx="6176436" cy="1273528"/>
                    </a:xfrm>
                    <a:prstGeom prst="rect">
                      <a:avLst/>
                    </a:prstGeom>
                  </pic:spPr>
                </pic:pic>
              </a:graphicData>
            </a:graphic>
          </wp:inline>
        </w:drawing>
      </w:r>
    </w:p>
    <w:p w14:paraId="2E142D16" w14:textId="77777777" w:rsidR="0039445F" w:rsidRDefault="0039445F" w:rsidP="0039445F">
      <w:pPr>
        <w:rPr>
          <w:lang w:val="en-GB"/>
        </w:rPr>
      </w:pPr>
      <w:r>
        <w:rPr>
          <w:lang w:val="en-GB"/>
        </w:rPr>
        <w:t xml:space="preserve">How about </w:t>
      </w:r>
      <w:r w:rsidRPr="0016541E">
        <w:rPr>
          <w:color w:val="00B0F0"/>
          <w:lang w:val="en-GB"/>
        </w:rPr>
        <w:t>Consumed</w:t>
      </w:r>
      <w:r>
        <w:rPr>
          <w:lang w:val="en-GB"/>
        </w:rPr>
        <w:t xml:space="preserve">? </w:t>
      </w:r>
    </w:p>
    <w:p w14:paraId="571281D4" w14:textId="77777777" w:rsidR="0039445F" w:rsidRDefault="0039445F" w:rsidP="0039445F">
      <w:pPr>
        <w:rPr>
          <w:lang w:val="en-GB"/>
        </w:rPr>
      </w:pPr>
      <w:r w:rsidRPr="00895C2D">
        <w:rPr>
          <w:noProof/>
          <w:lang w:val="en-GB"/>
        </w:rPr>
        <w:lastRenderedPageBreak/>
        <w:drawing>
          <wp:inline distT="0" distB="0" distL="0" distR="0" wp14:anchorId="0586427E" wp14:editId="2FB981C0">
            <wp:extent cx="6125302" cy="1268252"/>
            <wp:effectExtent l="0" t="0" r="0" b="8255"/>
            <wp:docPr id="1606338694" name="Picture 1606338694"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4" name="Picture 1606338694" descr="A graph with a line and numbers&#10;&#10;Description automatically generated with medium confidence"/>
                    <pic:cNvPicPr/>
                  </pic:nvPicPr>
                  <pic:blipFill>
                    <a:blip r:embed="rId344"/>
                    <a:stretch>
                      <a:fillRect/>
                    </a:stretch>
                  </pic:blipFill>
                  <pic:spPr>
                    <a:xfrm>
                      <a:off x="0" y="0"/>
                      <a:ext cx="6139566" cy="1271205"/>
                    </a:xfrm>
                    <a:prstGeom prst="rect">
                      <a:avLst/>
                    </a:prstGeom>
                  </pic:spPr>
                </pic:pic>
              </a:graphicData>
            </a:graphic>
          </wp:inline>
        </w:drawing>
      </w:r>
    </w:p>
    <w:p w14:paraId="7C0B7DE0" w14:textId="77777777" w:rsidR="0039445F" w:rsidRDefault="0039445F" w:rsidP="0039445F">
      <w:pPr>
        <w:rPr>
          <w:lang w:val="en-GB"/>
        </w:rPr>
      </w:pPr>
      <w:r>
        <w:rPr>
          <w:lang w:val="en-GB"/>
        </w:rPr>
        <w:t xml:space="preserve">Memory Consumed also dropped. The value was 400 GB, less than 452 GB of allocated to all VM. This indicated some VM had not used the memory, which could happen. </w:t>
      </w:r>
    </w:p>
    <w:p w14:paraId="5FE8EEBD" w14:textId="77777777" w:rsidR="0039445F" w:rsidRDefault="0039445F" w:rsidP="0039445F">
      <w:pPr>
        <w:rPr>
          <w:lang w:val="en-GB"/>
        </w:rPr>
      </w:pPr>
      <w:r>
        <w:rPr>
          <w:lang w:val="en-GB"/>
        </w:rPr>
        <w:t xml:space="preserve">The value dropped to 32 GB, not 0 GB. This is expected as Consumed includes every other process that runs. In this case, it is majority vSAN, which runs in the kernel. </w:t>
      </w:r>
    </w:p>
    <w:p w14:paraId="061BA5F3" w14:textId="5A0B452E" w:rsidR="0039445F" w:rsidRDefault="0039445F" w:rsidP="0039445F">
      <w:pPr>
        <w:rPr>
          <w:lang w:val="en-GB"/>
        </w:rPr>
      </w:pPr>
      <w:r>
        <w:rPr>
          <w:lang w:val="en-GB"/>
        </w:rPr>
        <w:t xml:space="preserve">Let’s check </w:t>
      </w:r>
      <w:r w:rsidR="000A50A4">
        <w:rPr>
          <w:lang w:val="en-GB"/>
        </w:rPr>
        <w:t>the kernel</w:t>
      </w:r>
      <w:r>
        <w:rPr>
          <w:lang w:val="en-GB"/>
        </w:rPr>
        <w:t xml:space="preserve"> utilization.</w:t>
      </w:r>
    </w:p>
    <w:p w14:paraId="6DBA1438" w14:textId="77777777" w:rsidR="0039445F" w:rsidRDefault="0039445F" w:rsidP="0039445F">
      <w:pPr>
        <w:rPr>
          <w:lang w:val="en-GB"/>
        </w:rPr>
      </w:pPr>
      <w:r w:rsidRPr="00895C2D">
        <w:rPr>
          <w:noProof/>
          <w:lang w:val="en-GB"/>
        </w:rPr>
        <w:drawing>
          <wp:inline distT="0" distB="0" distL="0" distR="0" wp14:anchorId="5ADF6441" wp14:editId="76A37D86">
            <wp:extent cx="6152000" cy="1299056"/>
            <wp:effectExtent l="0" t="0" r="1270" b="0"/>
            <wp:docPr id="1606338695" name="Picture 1606338695" descr="A graph with purple lines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5" name="Picture 1606338695" descr="A graph with purple lines and orange dots&#10;&#10;Description automatically generated"/>
                    <pic:cNvPicPr/>
                  </pic:nvPicPr>
                  <pic:blipFill>
                    <a:blip r:embed="rId345"/>
                    <a:stretch>
                      <a:fillRect/>
                    </a:stretch>
                  </pic:blipFill>
                  <pic:spPr>
                    <a:xfrm>
                      <a:off x="0" y="0"/>
                      <a:ext cx="6164052" cy="1301601"/>
                    </a:xfrm>
                    <a:prstGeom prst="rect">
                      <a:avLst/>
                    </a:prstGeom>
                  </pic:spPr>
                </pic:pic>
              </a:graphicData>
            </a:graphic>
          </wp:inline>
        </w:drawing>
      </w:r>
    </w:p>
    <w:p w14:paraId="16A6AA59" w14:textId="77777777" w:rsidR="0039445F" w:rsidRDefault="0039445F" w:rsidP="0039445F">
      <w:pPr>
        <w:rPr>
          <w:lang w:val="en-GB"/>
        </w:rPr>
      </w:pPr>
      <w:r>
        <w:rPr>
          <w:lang w:val="en-GB"/>
        </w:rPr>
        <w:t xml:space="preserve">Notice it’s a bit smaller than </w:t>
      </w:r>
      <w:proofErr w:type="gramStart"/>
      <w:r>
        <w:rPr>
          <w:lang w:val="en-GB"/>
        </w:rPr>
        <w:t>Consumed</w:t>
      </w:r>
      <w:proofErr w:type="gramEnd"/>
      <w:r>
        <w:rPr>
          <w:lang w:val="en-GB"/>
        </w:rPr>
        <w:t>, indicating Consumed has other thing. I suspect it’s BIOS and the console in vSphere Client UI.</w:t>
      </w:r>
    </w:p>
    <w:p w14:paraId="12E1D181" w14:textId="77777777" w:rsidR="0039445F" w:rsidRDefault="0039445F" w:rsidP="0039445F">
      <w:pPr>
        <w:rPr>
          <w:lang w:val="en-GB"/>
        </w:rPr>
      </w:pPr>
      <w:r>
        <w:rPr>
          <w:lang w:val="en-GB"/>
        </w:rPr>
        <w:t>How come the value didn’t change much? I kind of expect some changes, based on the theory that some kernel modules memory footprint depends on the number of running VM. If you know, let me know!</w:t>
      </w:r>
    </w:p>
    <w:p w14:paraId="7C2F0C0A" w14:textId="3F3459F5" w:rsidR="0039445F" w:rsidRDefault="0039445F" w:rsidP="0039445F">
      <w:pPr>
        <w:rPr>
          <w:lang w:val="en-GB"/>
        </w:rPr>
      </w:pPr>
      <w:r>
        <w:rPr>
          <w:lang w:val="en-GB"/>
        </w:rPr>
        <w:t xml:space="preserve">How about </w:t>
      </w:r>
      <w:r w:rsidR="000A50A4">
        <w:rPr>
          <w:lang w:val="en-GB"/>
        </w:rPr>
        <w:t>the kernel</w:t>
      </w:r>
      <w:r>
        <w:rPr>
          <w:lang w:val="en-GB"/>
        </w:rPr>
        <w:t xml:space="preserve"> reservation? What do we expect the value to change?</w:t>
      </w:r>
    </w:p>
    <w:p w14:paraId="33EDD518" w14:textId="77777777" w:rsidR="0039445F" w:rsidRDefault="0039445F" w:rsidP="0039445F">
      <w:pPr>
        <w:rPr>
          <w:lang w:val="en-GB"/>
        </w:rPr>
      </w:pPr>
      <w:r w:rsidRPr="00895C2D">
        <w:rPr>
          <w:noProof/>
          <w:lang w:val="en-GB"/>
        </w:rPr>
        <w:drawing>
          <wp:inline distT="0" distB="0" distL="0" distR="0" wp14:anchorId="30DC5CF5" wp14:editId="1E137EE7">
            <wp:extent cx="6198721" cy="1346235"/>
            <wp:effectExtent l="0" t="0" r="0" b="6350"/>
            <wp:docPr id="1606338697" name="Picture 1606338697" descr="A graph with purple lines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7" name="Picture 1606338697" descr="A graph with purple lines and orange dots&#10;&#10;Description automatically generated"/>
                    <pic:cNvPicPr/>
                  </pic:nvPicPr>
                  <pic:blipFill>
                    <a:blip r:embed="rId346"/>
                    <a:stretch>
                      <a:fillRect/>
                    </a:stretch>
                  </pic:blipFill>
                  <pic:spPr>
                    <a:xfrm>
                      <a:off x="0" y="0"/>
                      <a:ext cx="6208501" cy="1348359"/>
                    </a:xfrm>
                    <a:prstGeom prst="rect">
                      <a:avLst/>
                    </a:prstGeom>
                  </pic:spPr>
                </pic:pic>
              </a:graphicData>
            </a:graphic>
          </wp:inline>
        </w:drawing>
      </w:r>
    </w:p>
    <w:p w14:paraId="4614BE21" w14:textId="77777777" w:rsidR="0039445F" w:rsidRDefault="0039445F" w:rsidP="0039445F">
      <w:pPr>
        <w:rPr>
          <w:lang w:val="en-GB"/>
        </w:rPr>
      </w:pPr>
      <w:r>
        <w:rPr>
          <w:lang w:val="en-GB"/>
        </w:rPr>
        <w:t xml:space="preserve">Well, it won’t since the actual usage does not change. </w:t>
      </w:r>
    </w:p>
    <w:p w14:paraId="24CECB9C" w14:textId="77777777" w:rsidR="0039445F" w:rsidRDefault="0039445F" w:rsidP="0039445F">
      <w:pPr>
        <w:pStyle w:val="Heading5"/>
      </w:pPr>
      <w:r>
        <w:lastRenderedPageBreak/>
        <w:t>Analysis</w:t>
      </w:r>
    </w:p>
    <w:p w14:paraId="2C65EE6C" w14:textId="77777777" w:rsidR="0039445F" w:rsidRDefault="0039445F" w:rsidP="00F97691">
      <w:pPr>
        <w:keepNext/>
      </w:pPr>
      <w:r>
        <w:t xml:space="preserve">I compare 185 production ESXi hosts to understand the behaviour of the metrics. I averaged their results to eliminate outlier. </w:t>
      </w:r>
    </w:p>
    <w:p w14:paraId="5D787B67" w14:textId="77777777" w:rsidR="0039445F" w:rsidRDefault="0039445F" w:rsidP="0039445F">
      <w:pPr>
        <w:jc w:val="center"/>
        <w:rPr>
          <w:lang w:val="en-GB"/>
        </w:rPr>
      </w:pPr>
      <w:r w:rsidRPr="008E150E">
        <w:rPr>
          <w:noProof/>
          <w:lang w:val="en-GB"/>
        </w:rPr>
        <w:drawing>
          <wp:inline distT="0" distB="0" distL="0" distR="0" wp14:anchorId="078A6723" wp14:editId="63A361C2">
            <wp:extent cx="4270248" cy="3392424"/>
            <wp:effectExtent l="0" t="0" r="0" b="0"/>
            <wp:docPr id="1606338699" name="Picture 1606338699"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699" name="Picture 1606338699" descr="A table with numbers and numbers&#10;&#10;Description automatically generated"/>
                    <pic:cNvPicPr/>
                  </pic:nvPicPr>
                  <pic:blipFill>
                    <a:blip r:embed="rId347"/>
                    <a:stretch>
                      <a:fillRect/>
                    </a:stretch>
                  </pic:blipFill>
                  <pic:spPr>
                    <a:xfrm>
                      <a:off x="0" y="0"/>
                      <a:ext cx="4270248" cy="3392424"/>
                    </a:xfrm>
                    <a:prstGeom prst="rect">
                      <a:avLst/>
                    </a:prstGeom>
                  </pic:spPr>
                </pic:pic>
              </a:graphicData>
            </a:graphic>
          </wp:inline>
        </w:drawing>
      </w:r>
    </w:p>
    <w:p w14:paraId="7222F3E9" w14:textId="77777777" w:rsidR="0039445F" w:rsidRDefault="0039445F" w:rsidP="0039445F">
      <w:pPr>
        <w:rPr>
          <w:lang w:val="en-GB"/>
        </w:rPr>
      </w:pPr>
      <w:r>
        <w:rPr>
          <w:lang w:val="en-GB"/>
        </w:rPr>
        <w:t>The average of all the 185 ESXi hosts have total capacity of 737 GB. This is the physical configured memory.</w:t>
      </w:r>
    </w:p>
    <w:p w14:paraId="41F41526" w14:textId="2A3A4262" w:rsidR="0039445F" w:rsidRDefault="0039445F" w:rsidP="0039445F">
      <w:pPr>
        <w:rPr>
          <w:lang w:val="en-GB"/>
        </w:rPr>
      </w:pPr>
      <w:r>
        <w:rPr>
          <w:lang w:val="en-GB"/>
        </w:rPr>
        <w:t xml:space="preserve">The metric </w:t>
      </w:r>
      <w:r w:rsidRPr="004E4397">
        <w:rPr>
          <w:color w:val="00B0F0"/>
          <w:lang w:val="en-GB"/>
        </w:rPr>
        <w:t>Memory \ Usable Memory</w:t>
      </w:r>
      <w:r w:rsidRPr="005C15E5">
        <w:rPr>
          <w:lang w:val="en-GB"/>
        </w:rPr>
        <w:t xml:space="preserve"> is </w:t>
      </w:r>
      <w:r>
        <w:rPr>
          <w:lang w:val="en-GB"/>
        </w:rPr>
        <w:t xml:space="preserve">729 GB (not shown in above table). It’s </w:t>
      </w:r>
      <w:r w:rsidRPr="005C15E5">
        <w:rPr>
          <w:lang w:val="en-GB"/>
        </w:rPr>
        <w:t>1% less or 8 GB than Total Capacity</w:t>
      </w:r>
      <w:r>
        <w:rPr>
          <w:lang w:val="en-GB"/>
        </w:rPr>
        <w:t xml:space="preserve">. I suspect this maps to </w:t>
      </w:r>
      <w:r w:rsidRPr="004E4397">
        <w:rPr>
          <w:color w:val="00B0F0"/>
          <w:lang w:val="en-GB"/>
        </w:rPr>
        <w:t xml:space="preserve">Managed </w:t>
      </w:r>
      <w:r>
        <w:rPr>
          <w:lang w:val="en-GB"/>
        </w:rPr>
        <w:t xml:space="preserve">metric in vCenter. It is </w:t>
      </w:r>
      <w:r w:rsidRPr="006B532B">
        <w:rPr>
          <w:lang w:val="en-GB"/>
        </w:rPr>
        <w:t xml:space="preserve">the total amount of machine memory managed by </w:t>
      </w:r>
      <w:r w:rsidR="000A50A4">
        <w:rPr>
          <w:lang w:val="en-GB"/>
        </w:rPr>
        <w:t>the kernel</w:t>
      </w:r>
      <w:r w:rsidRPr="006B532B">
        <w:rPr>
          <w:lang w:val="en-GB"/>
        </w:rPr>
        <w:t xml:space="preserve">. </w:t>
      </w:r>
      <w:r w:rsidR="00BA1986">
        <w:rPr>
          <w:lang w:val="en-GB"/>
        </w:rPr>
        <w:t>The 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sidR="000A50A4">
        <w:rPr>
          <w:lang w:val="en-GB"/>
        </w:rPr>
        <w:t>the kernel</w:t>
      </w:r>
      <w:r w:rsidRPr="006B532B">
        <w:rPr>
          <w:lang w:val="en-GB"/>
        </w:rPr>
        <w:t>, and User Worlds.</w:t>
      </w:r>
      <w:r>
        <w:rPr>
          <w:lang w:val="en-GB"/>
        </w:rPr>
        <w:t xml:space="preserve"> I need to check what exactly this is as I don’t see a use case for it.</w:t>
      </w:r>
    </w:p>
    <w:p w14:paraId="4BDC3509" w14:textId="61A030E7" w:rsidR="0039445F" w:rsidRDefault="0039445F" w:rsidP="0039445F">
      <w:pPr>
        <w:rPr>
          <w:lang w:val="en-GB"/>
        </w:rPr>
      </w:pPr>
      <w:r>
        <w:rPr>
          <w:lang w:val="en-GB"/>
        </w:rPr>
        <w:t xml:space="preserve">The metric </w:t>
      </w:r>
      <w:r w:rsidRPr="004E4397">
        <w:rPr>
          <w:color w:val="00B0F0"/>
          <w:lang w:val="en-GB"/>
        </w:rPr>
        <w:t xml:space="preserve">Memory \ </w:t>
      </w:r>
      <w:r w:rsidR="003C2BFA">
        <w:rPr>
          <w:color w:val="00B0F0"/>
          <w:lang w:val="en-GB"/>
        </w:rPr>
        <w:t>VM</w:t>
      </w:r>
      <w:r w:rsidR="00BA1986">
        <w:rPr>
          <w:color w:val="00B0F0"/>
          <w:lang w:val="en-GB"/>
        </w:rPr>
        <w:t>kernel</w:t>
      </w:r>
      <w:r w:rsidRPr="004E4397">
        <w:rPr>
          <w:color w:val="00B0F0"/>
          <w:lang w:val="en-GB"/>
        </w:rPr>
        <w:t xml:space="preserve"> Usage </w:t>
      </w:r>
      <w:r w:rsidRPr="005C15E5">
        <w:rPr>
          <w:lang w:val="en-GB"/>
        </w:rPr>
        <w:t>is 7.</w:t>
      </w:r>
      <w:r>
        <w:rPr>
          <w:lang w:val="en-GB"/>
        </w:rPr>
        <w:t>6</w:t>
      </w:r>
      <w:r w:rsidRPr="005C15E5">
        <w:rPr>
          <w:lang w:val="en-GB"/>
        </w:rPr>
        <w:t xml:space="preserve"> GB</w:t>
      </w:r>
      <w:r>
        <w:rPr>
          <w:lang w:val="en-GB"/>
        </w:rPr>
        <w:t xml:space="preserve"> (not shown in above table)</w:t>
      </w:r>
      <w:r w:rsidRPr="005C15E5">
        <w:rPr>
          <w:lang w:val="en-GB"/>
        </w:rPr>
        <w:t>.</w:t>
      </w:r>
      <w:r>
        <w:rPr>
          <w:lang w:val="en-GB"/>
        </w:rPr>
        <w:t xml:space="preserve"> This is much lower than the reservation, which is 51.6 GB.</w:t>
      </w:r>
    </w:p>
    <w:p w14:paraId="59EB7921" w14:textId="77777777" w:rsidR="0039445F" w:rsidRDefault="0039445F" w:rsidP="0039445F">
      <w:pPr>
        <w:rPr>
          <w:lang w:val="en-GB"/>
        </w:rPr>
      </w:pPr>
      <w:r>
        <w:rPr>
          <w:lang w:val="en-GB"/>
        </w:rPr>
        <w:t xml:space="preserve">Consumed is generally higher than the other 3 metrics. The only time it’s lower is when there is a lot of savings from shared pages. </w:t>
      </w:r>
    </w:p>
    <w:p w14:paraId="3992BF2E" w14:textId="77777777" w:rsidR="0039445F" w:rsidRDefault="0039445F" w:rsidP="0039445F">
      <w:pPr>
        <w:rPr>
          <w:lang w:val="en-GB"/>
        </w:rPr>
      </w:pPr>
      <w:r>
        <w:rPr>
          <w:lang w:val="en-GB"/>
        </w:rPr>
        <w:t>What are these?</w:t>
      </w:r>
    </w:p>
    <w:p w14:paraId="4DBD1988" w14:textId="77777777" w:rsidR="0039445F" w:rsidRDefault="0039445F" w:rsidP="0039445F">
      <w:pPr>
        <w:pStyle w:val="Bullet"/>
        <w:rPr>
          <w:lang w:val="en-GB"/>
        </w:rPr>
      </w:pPr>
      <w:r>
        <w:rPr>
          <w:lang w:val="en-GB"/>
        </w:rPr>
        <w:t xml:space="preserve">Host Usage. Sum of VM Consumed. </w:t>
      </w:r>
      <w:r w:rsidRPr="0040373F">
        <w:rPr>
          <w:lang w:val="en-GB"/>
        </w:rPr>
        <w:t>ESX System Usage</w:t>
      </w:r>
      <w:r>
        <w:rPr>
          <w:lang w:val="en-GB"/>
        </w:rPr>
        <w:t xml:space="preserve"> is not included. Use case is only for migration, where we don’t want the ESXi consumption.</w:t>
      </w:r>
    </w:p>
    <w:p w14:paraId="6A895DBB" w14:textId="77777777" w:rsidR="0039445F" w:rsidRDefault="0039445F" w:rsidP="0039445F">
      <w:pPr>
        <w:pStyle w:val="Bullet"/>
        <w:rPr>
          <w:lang w:val="en-GB"/>
        </w:rPr>
      </w:pPr>
      <w:r>
        <w:rPr>
          <w:lang w:val="en-GB"/>
        </w:rPr>
        <w:t>Machine Demand. The sum of VM Utilization</w:t>
      </w:r>
    </w:p>
    <w:p w14:paraId="32DDBB48" w14:textId="77777777" w:rsidR="0039445F" w:rsidRDefault="0039445F" w:rsidP="0039445F">
      <w:pPr>
        <w:pStyle w:val="Bullet"/>
        <w:rPr>
          <w:lang w:val="en-GB"/>
        </w:rPr>
      </w:pPr>
      <w:r>
        <w:rPr>
          <w:lang w:val="en-GB"/>
        </w:rPr>
        <w:t xml:space="preserve">Utilization. Machine Demand + </w:t>
      </w:r>
      <w:r w:rsidRPr="0040373F">
        <w:rPr>
          <w:lang w:val="en-GB"/>
        </w:rPr>
        <w:t>ESX System Usage</w:t>
      </w:r>
      <w:r>
        <w:rPr>
          <w:lang w:val="en-GB"/>
        </w:rPr>
        <w:t>. You can see that the value equals ESX System Usage when there is 0 running VM.</w:t>
      </w:r>
    </w:p>
    <w:p w14:paraId="7F6685A8" w14:textId="77777777" w:rsidR="0039445F" w:rsidRDefault="0039445F" w:rsidP="0039445F">
      <w:pPr>
        <w:pStyle w:val="Bullet"/>
        <w:rPr>
          <w:lang w:val="en-GB"/>
        </w:rPr>
      </w:pPr>
      <w:r>
        <w:rPr>
          <w:lang w:val="en-GB"/>
        </w:rPr>
        <w:t>Workload = Utilization against Usable</w:t>
      </w:r>
    </w:p>
    <w:p w14:paraId="1B226955" w14:textId="77777777" w:rsidR="0039445F" w:rsidRPr="006B7F52" w:rsidRDefault="0039445F" w:rsidP="0039445F">
      <w:pPr>
        <w:pStyle w:val="Heading4"/>
      </w:pPr>
      <w:r>
        <w:lastRenderedPageBreak/>
        <w:t>Reservation</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680" w:firstRow="0" w:lastRow="0" w:firstColumn="1" w:lastColumn="0" w:noHBand="1" w:noVBand="1"/>
      </w:tblPr>
      <w:tblGrid>
        <w:gridCol w:w="2124"/>
        <w:gridCol w:w="7334"/>
      </w:tblGrid>
      <w:tr w:rsidR="0039445F" w:rsidRPr="00A452F2" w14:paraId="7253F7A7"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122F998E" w14:textId="77777777" w:rsidR="0039445F" w:rsidRDefault="0039445F" w:rsidP="00340D50">
            <w:pPr>
              <w:pStyle w:val="Tablecontent"/>
              <w:keepNext/>
            </w:pPr>
            <w:r>
              <w:t>Total reservation (MB)</w:t>
            </w:r>
          </w:p>
        </w:tc>
        <w:tc>
          <w:tcPr>
            <w:tcW w:w="8219" w:type="dxa"/>
          </w:tcPr>
          <w:p w14:paraId="47228E7D" w14:textId="77777777" w:rsidR="0039445F" w:rsidRDefault="0039445F" w:rsidP="00340D50">
            <w:pPr>
              <w:pStyle w:val="Tablecontent"/>
              <w:keepNext/>
              <w:cnfStyle w:val="000000000000" w:firstRow="0" w:lastRow="0" w:firstColumn="0" w:lastColumn="0" w:oddVBand="0" w:evenVBand="0" w:oddHBand="0" w:evenHBand="0" w:firstRowFirstColumn="0" w:firstRowLastColumn="0" w:lastRowFirstColumn="0" w:lastRowLastColumn="0"/>
            </w:pPr>
            <w:r>
              <w:t>This is the amount reserved. Note it does not mean it’s actually used by the VM.</w:t>
            </w:r>
          </w:p>
          <w:p w14:paraId="13C12A34" w14:textId="4D454B04" w:rsidR="0039445F" w:rsidRDefault="0039445F" w:rsidP="00340D50">
            <w:pPr>
              <w:pStyle w:val="Tablecontent"/>
              <w:keepNext/>
              <w:cnfStyle w:val="000000000000" w:firstRow="0" w:lastRow="0" w:firstColumn="0" w:lastColumn="0" w:oddVBand="0" w:evenVBand="0" w:oddHBand="0" w:evenHBand="0" w:firstRowFirstColumn="0" w:firstRowLastColumn="0" w:lastRowFirstColumn="0" w:lastRowLastColumn="0"/>
            </w:pPr>
            <w:r>
              <w:t xml:space="preserve">It </w:t>
            </w:r>
            <w:r w:rsidRPr="00866D0B">
              <w:t>only counts reservation</w:t>
            </w:r>
            <w:r>
              <w:t xml:space="preserve"> by powered on VM</w:t>
            </w:r>
            <w:r w:rsidRPr="00866D0B">
              <w:t xml:space="preserve">. </w:t>
            </w:r>
            <w:r>
              <w:t xml:space="preserve">It does not include powered off VM and </w:t>
            </w:r>
            <w:r w:rsidR="00BA2B5A">
              <w:t>the kernel</w:t>
            </w:r>
            <w:r>
              <w:t xml:space="preserve"> reservation. See screenshot below.</w:t>
            </w:r>
          </w:p>
          <w:p w14:paraId="747CC9BB" w14:textId="77777777" w:rsidR="0039445F" w:rsidRPr="00A452F2" w:rsidRDefault="0039445F" w:rsidP="00340D50">
            <w:pPr>
              <w:pStyle w:val="Tablecontent"/>
              <w:keepNext/>
              <w:cnfStyle w:val="000000000000" w:firstRow="0" w:lastRow="0" w:firstColumn="0" w:lastColumn="0" w:oddVBand="0" w:evenVBand="0" w:oddHBand="0" w:evenHBand="0" w:firstRowFirstColumn="0" w:firstRowLastColumn="0" w:lastRowFirstColumn="0" w:lastRowLastColumn="0"/>
            </w:pPr>
            <w:r>
              <w:t>This metric is also labelled as Reserved Capacity.</w:t>
            </w:r>
          </w:p>
        </w:tc>
      </w:tr>
      <w:tr w:rsidR="0039445F" w:rsidRPr="00A452F2" w14:paraId="2125A054"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1A50B117" w14:textId="77777777" w:rsidR="0039445F" w:rsidRDefault="0039445F" w:rsidP="001D5DE2">
            <w:pPr>
              <w:pStyle w:val="Tablecontent"/>
            </w:pPr>
            <w:r>
              <w:t>Reservation consumed</w:t>
            </w:r>
          </w:p>
        </w:tc>
        <w:tc>
          <w:tcPr>
            <w:tcW w:w="8219" w:type="dxa"/>
          </w:tcPr>
          <w:p w14:paraId="24A676BB" w14:textId="77777777" w:rsidR="0039445F" w:rsidRPr="00A452F2"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he actual consumption. If this number if consistently lower than the reserved capacity, it indicates over reservation.</w:t>
            </w:r>
          </w:p>
        </w:tc>
      </w:tr>
      <w:tr w:rsidR="0039445F" w:rsidRPr="00A452F2" w14:paraId="1A3780C8" w14:textId="77777777" w:rsidTr="001D5DE2">
        <w:tc>
          <w:tcPr>
            <w:cnfStyle w:val="001000000000" w:firstRow="0" w:lastRow="0" w:firstColumn="1" w:lastColumn="0" w:oddVBand="0" w:evenVBand="0" w:oddHBand="0" w:evenHBand="0" w:firstRowFirstColumn="0" w:firstRowLastColumn="0" w:lastRowFirstColumn="0" w:lastRowLastColumn="0"/>
            <w:tcW w:w="2247" w:type="dxa"/>
          </w:tcPr>
          <w:p w14:paraId="3B84796D" w14:textId="77777777" w:rsidR="0039445F" w:rsidRDefault="0039445F" w:rsidP="001D5DE2">
            <w:pPr>
              <w:pStyle w:val="Tablecontent"/>
            </w:pPr>
            <w:r>
              <w:t>Reservation available</w:t>
            </w:r>
          </w:p>
        </w:tc>
        <w:tc>
          <w:tcPr>
            <w:tcW w:w="8219" w:type="dxa"/>
          </w:tcPr>
          <w:p w14:paraId="64332C4D"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his is the amount that is not even reserved. That means it is available for new reservation.</w:t>
            </w:r>
          </w:p>
        </w:tc>
      </w:tr>
    </w:tbl>
    <w:p w14:paraId="5E544754" w14:textId="77777777" w:rsidR="0039445F" w:rsidRPr="00CB2C2E" w:rsidRDefault="0039445F" w:rsidP="0039445F">
      <w:pPr>
        <w:rPr>
          <w:lang w:val="en-GB" w:eastAsia="en-SG"/>
        </w:rPr>
      </w:pPr>
      <w:r>
        <w:rPr>
          <w:lang w:val="en-GB" w:eastAsia="en-SG"/>
        </w:rPr>
        <w:t>The following screenshot shows an ESXi where the CPU reservation was flat 0 MHz. I then set one of its VM reservation to 888 MHz. Notice the immediate yet constant change.</w:t>
      </w:r>
    </w:p>
    <w:p w14:paraId="62415714" w14:textId="77777777" w:rsidR="0039445F" w:rsidRDefault="0039445F" w:rsidP="0039445F">
      <w:pPr>
        <w:rPr>
          <w:lang w:val="en-GB" w:eastAsia="en-SG"/>
        </w:rPr>
      </w:pPr>
      <w:r w:rsidRPr="00CB2C2E">
        <w:rPr>
          <w:noProof/>
          <w:lang w:val="en-GB" w:eastAsia="en-SG"/>
        </w:rPr>
        <w:drawing>
          <wp:inline distT="0" distB="0" distL="0" distR="0" wp14:anchorId="0DEA4A96" wp14:editId="22C2CDC3">
            <wp:extent cx="6089904" cy="3328416"/>
            <wp:effectExtent l="0" t="0" r="6350" b="5715"/>
            <wp:docPr id="1971069011" name="Picture 19710690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1" name="Picture 1971069011" descr="A screenshot of a computer&#10;&#10;Description automatically generated"/>
                    <pic:cNvPicPr/>
                  </pic:nvPicPr>
                  <pic:blipFill>
                    <a:blip r:embed="rId348"/>
                    <a:stretch>
                      <a:fillRect/>
                    </a:stretch>
                  </pic:blipFill>
                  <pic:spPr>
                    <a:xfrm>
                      <a:off x="0" y="0"/>
                      <a:ext cx="6089904" cy="3328416"/>
                    </a:xfrm>
                    <a:prstGeom prst="rect">
                      <a:avLst/>
                    </a:prstGeom>
                  </pic:spPr>
                </pic:pic>
              </a:graphicData>
            </a:graphic>
          </wp:inline>
        </w:drawing>
      </w:r>
    </w:p>
    <w:p w14:paraId="158861DF" w14:textId="77777777" w:rsidR="0039445F" w:rsidRPr="003C3620" w:rsidRDefault="0039445F" w:rsidP="0039445F">
      <w:pPr>
        <w:rPr>
          <w:lang w:val="en-GB" w:eastAsia="en-SG"/>
        </w:rPr>
      </w:pPr>
    </w:p>
    <w:p w14:paraId="180BA82B" w14:textId="5EC7DC98" w:rsidR="00A108AA" w:rsidRPr="00B47017" w:rsidRDefault="00A108AA" w:rsidP="00A108AA">
      <w:pPr>
        <w:pStyle w:val="Title"/>
      </w:pPr>
      <w:r>
        <w:rPr>
          <w:noProof/>
        </w:rPr>
        <w:lastRenderedPageBreak/>
        <mc:AlternateContent>
          <mc:Choice Requires="wps">
            <w:drawing>
              <wp:anchor distT="0" distB="0" distL="114300" distR="114300" simplePos="0" relativeHeight="251776000" behindDoc="1" locked="0" layoutInCell="1" allowOverlap="1" wp14:anchorId="123F38F0" wp14:editId="1E781553">
                <wp:simplePos x="0" y="0"/>
                <wp:positionH relativeFrom="page">
                  <wp:align>left</wp:align>
                </wp:positionH>
                <wp:positionV relativeFrom="paragraph">
                  <wp:posOffset>-901065</wp:posOffset>
                </wp:positionV>
                <wp:extent cx="7560945" cy="10663555"/>
                <wp:effectExtent l="0" t="0" r="0" b="0"/>
                <wp:wrapNone/>
                <wp:docPr id="139258759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2568C1E" id="Rectangle 18" o:spid="_x0000_s1026" style="position:absolute;margin-left:0;margin-top:-70.95pt;width:595.35pt;height:839.65pt;z-index:-251540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Pr="00B47017">
        <w:t xml:space="preserve">Chapter </w:t>
      </w:r>
      <w:r w:rsidR="003B3767">
        <w:t>4</w:t>
      </w:r>
    </w:p>
    <w:p w14:paraId="1B369363" w14:textId="4BAFAF03" w:rsidR="0039445F" w:rsidRDefault="0039445F" w:rsidP="00F77578">
      <w:pPr>
        <w:pStyle w:val="Heading1"/>
      </w:pPr>
      <w:r>
        <w:t>Storage</w:t>
      </w:r>
    </w:p>
    <w:p w14:paraId="6243AF21" w14:textId="77777777" w:rsidR="0039445F" w:rsidRPr="0039445F" w:rsidRDefault="0039445F" w:rsidP="0039445F"/>
    <w:p w14:paraId="14FC4314" w14:textId="77777777" w:rsidR="005A4231" w:rsidRDefault="005A4231" w:rsidP="005A4231">
      <w:pPr>
        <w:pStyle w:val="Heading2"/>
      </w:pPr>
      <w:r>
        <w:lastRenderedPageBreak/>
        <w:t>Architecture</w:t>
      </w:r>
    </w:p>
    <w:p w14:paraId="1B645C43" w14:textId="63F5AA7F" w:rsidR="005A4231" w:rsidRDefault="005A4231" w:rsidP="005A4231">
      <w:pPr>
        <w:rPr>
          <w:lang w:val="en-GB"/>
        </w:rPr>
      </w:pPr>
      <w:r>
        <w:rPr>
          <w:lang w:val="en-GB"/>
        </w:rPr>
        <w:t xml:space="preserve">To understand storage metrics, be aware that there are 2 dimensions of metrics (speed and space). The following table shows how the 4 </w:t>
      </w:r>
      <w:r w:rsidR="00D42F86">
        <w:rPr>
          <w:lang w:val="en-GB"/>
        </w:rPr>
        <w:t>elements</w:t>
      </w:r>
      <w:r>
        <w:rPr>
          <w:lang w:val="en-GB"/>
        </w:rPr>
        <w:t xml:space="preserve"> of infrastructure relate to these 2 dimensions.</w:t>
      </w:r>
    </w:p>
    <w:p w14:paraId="74343E31" w14:textId="77777777" w:rsidR="005A4231" w:rsidRPr="00A452F2" w:rsidRDefault="005A4231"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294"/>
        <w:gridCol w:w="1211"/>
        <w:gridCol w:w="1267"/>
        <w:gridCol w:w="5686"/>
      </w:tblGrid>
      <w:tr w:rsidR="005A4231" w14:paraId="30A9DE74" w14:textId="77777777" w:rsidTr="001D5DE2">
        <w:tc>
          <w:tcPr>
            <w:tcW w:w="1345" w:type="dxa"/>
            <w:shd w:val="clear" w:color="auto" w:fill="F2F2F2" w:themeFill="background1" w:themeFillShade="F2"/>
          </w:tcPr>
          <w:p w14:paraId="1342E56D" w14:textId="77777777" w:rsidR="005A4231" w:rsidRDefault="005A4231" w:rsidP="005A4231">
            <w:pPr>
              <w:pStyle w:val="Tableheading"/>
            </w:pPr>
          </w:p>
        </w:tc>
        <w:tc>
          <w:tcPr>
            <w:tcW w:w="1265" w:type="dxa"/>
            <w:shd w:val="clear" w:color="auto" w:fill="F2F2F2" w:themeFill="background1" w:themeFillShade="F2"/>
          </w:tcPr>
          <w:p w14:paraId="08683163" w14:textId="77777777" w:rsidR="005A4231" w:rsidRDefault="005A4231" w:rsidP="005A4231">
            <w:pPr>
              <w:pStyle w:val="Tableheading"/>
            </w:pPr>
            <w:r>
              <w:t>Speed</w:t>
            </w:r>
          </w:p>
        </w:tc>
        <w:tc>
          <w:tcPr>
            <w:tcW w:w="1353" w:type="dxa"/>
            <w:shd w:val="clear" w:color="auto" w:fill="F2F2F2" w:themeFill="background1" w:themeFillShade="F2"/>
          </w:tcPr>
          <w:p w14:paraId="203B4B94" w14:textId="77777777" w:rsidR="005A4231" w:rsidRDefault="005A4231" w:rsidP="005A4231">
            <w:pPr>
              <w:pStyle w:val="Tableheading"/>
            </w:pPr>
            <w:r>
              <w:t>Space</w:t>
            </w:r>
          </w:p>
        </w:tc>
        <w:tc>
          <w:tcPr>
            <w:tcW w:w="6390" w:type="dxa"/>
            <w:shd w:val="clear" w:color="auto" w:fill="F2F2F2" w:themeFill="background1" w:themeFillShade="F2"/>
          </w:tcPr>
          <w:p w14:paraId="1DCF317A" w14:textId="77777777" w:rsidR="005A4231" w:rsidRDefault="005A4231" w:rsidP="005A4231">
            <w:pPr>
              <w:pStyle w:val="Tableheading"/>
            </w:pPr>
            <w:r>
              <w:t>Analysis</w:t>
            </w:r>
          </w:p>
        </w:tc>
      </w:tr>
      <w:tr w:rsidR="005A4231" w14:paraId="78A7059B" w14:textId="77777777" w:rsidTr="001D5DE2">
        <w:tc>
          <w:tcPr>
            <w:tcW w:w="1345" w:type="dxa"/>
          </w:tcPr>
          <w:p w14:paraId="7FC7C667" w14:textId="77777777" w:rsidR="005A4231" w:rsidRDefault="005A4231" w:rsidP="005A4231">
            <w:pPr>
              <w:pStyle w:val="Tablecontent"/>
            </w:pPr>
            <w:r>
              <w:t>CPU</w:t>
            </w:r>
          </w:p>
        </w:tc>
        <w:tc>
          <w:tcPr>
            <w:tcW w:w="1265" w:type="dxa"/>
          </w:tcPr>
          <w:p w14:paraId="2E135B73" w14:textId="77777777" w:rsidR="005A4231" w:rsidRDefault="005A4231" w:rsidP="005A4231">
            <w:pPr>
              <w:pStyle w:val="Tablecontent"/>
            </w:pPr>
            <w:r>
              <w:t>Yes</w:t>
            </w:r>
          </w:p>
        </w:tc>
        <w:tc>
          <w:tcPr>
            <w:tcW w:w="1353" w:type="dxa"/>
          </w:tcPr>
          <w:p w14:paraId="37A81256" w14:textId="77777777" w:rsidR="005A4231" w:rsidRDefault="005A4231" w:rsidP="005A4231">
            <w:pPr>
              <w:pStyle w:val="Tablecontent"/>
            </w:pPr>
            <w:r>
              <w:t>N/A</w:t>
            </w:r>
          </w:p>
        </w:tc>
        <w:tc>
          <w:tcPr>
            <w:tcW w:w="6390" w:type="dxa"/>
          </w:tcPr>
          <w:p w14:paraId="45D432A0" w14:textId="77777777" w:rsidR="005A4231" w:rsidRDefault="005A4231" w:rsidP="005A4231">
            <w:pPr>
              <w:pStyle w:val="Tablecontent"/>
            </w:pPr>
            <w:r>
              <w:t>Space is not applicable as CPU is a form of instruction.</w:t>
            </w:r>
          </w:p>
        </w:tc>
      </w:tr>
      <w:tr w:rsidR="005A4231" w14:paraId="7212151E" w14:textId="77777777" w:rsidTr="001D5DE2">
        <w:tc>
          <w:tcPr>
            <w:tcW w:w="1345" w:type="dxa"/>
          </w:tcPr>
          <w:p w14:paraId="3A8EF136" w14:textId="77777777" w:rsidR="005A4231" w:rsidRDefault="005A4231" w:rsidP="005A4231">
            <w:pPr>
              <w:pStyle w:val="Tablecontent"/>
            </w:pPr>
            <w:r>
              <w:t>Memory</w:t>
            </w:r>
          </w:p>
        </w:tc>
        <w:tc>
          <w:tcPr>
            <w:tcW w:w="1265" w:type="dxa"/>
          </w:tcPr>
          <w:p w14:paraId="18C87FA8" w14:textId="77777777" w:rsidR="005A4231" w:rsidRDefault="005A4231" w:rsidP="005A4231">
            <w:pPr>
              <w:pStyle w:val="Tablecontent"/>
            </w:pPr>
            <w:r>
              <w:t>Limited</w:t>
            </w:r>
          </w:p>
        </w:tc>
        <w:tc>
          <w:tcPr>
            <w:tcW w:w="1353" w:type="dxa"/>
          </w:tcPr>
          <w:p w14:paraId="5ED61E1B" w14:textId="77777777" w:rsidR="005A4231" w:rsidRDefault="005A4231" w:rsidP="005A4231">
            <w:pPr>
              <w:pStyle w:val="Tablecontent"/>
            </w:pPr>
            <w:r>
              <w:t>Yes</w:t>
            </w:r>
          </w:p>
        </w:tc>
        <w:tc>
          <w:tcPr>
            <w:tcW w:w="6390" w:type="dxa"/>
          </w:tcPr>
          <w:p w14:paraId="574DD5FD" w14:textId="77777777" w:rsidR="005A4231" w:rsidRDefault="005A4231" w:rsidP="005A4231">
            <w:pPr>
              <w:pStyle w:val="Tablecontent"/>
            </w:pPr>
            <w:r>
              <w:t>Speed is practically not applicable as the latency is in nanoseconds.</w:t>
            </w:r>
          </w:p>
          <w:p w14:paraId="60171F21" w14:textId="4232D3AF" w:rsidR="005A4231" w:rsidRDefault="005A4231" w:rsidP="005A4231">
            <w:pPr>
              <w:pStyle w:val="Tablecontent"/>
            </w:pPr>
            <w:r>
              <w:t xml:space="preserve">Memory read/write is speed, but since the latency </w:t>
            </w:r>
            <w:r w:rsidR="00D42F86">
              <w:t xml:space="preserve">negligible, </w:t>
            </w:r>
            <w:r>
              <w:t>it can’t be used in performance management.</w:t>
            </w:r>
          </w:p>
        </w:tc>
      </w:tr>
      <w:tr w:rsidR="005A4231" w14:paraId="6B35F3D1" w14:textId="77777777" w:rsidTr="001D5DE2">
        <w:tc>
          <w:tcPr>
            <w:tcW w:w="1345" w:type="dxa"/>
          </w:tcPr>
          <w:p w14:paraId="3AC121D3" w14:textId="77777777" w:rsidR="005A4231" w:rsidRDefault="005A4231" w:rsidP="005A4231">
            <w:pPr>
              <w:pStyle w:val="Tablecontent"/>
            </w:pPr>
            <w:r>
              <w:t>Storage</w:t>
            </w:r>
          </w:p>
        </w:tc>
        <w:tc>
          <w:tcPr>
            <w:tcW w:w="1265" w:type="dxa"/>
          </w:tcPr>
          <w:p w14:paraId="1E3B744B" w14:textId="77777777" w:rsidR="005A4231" w:rsidRDefault="005A4231" w:rsidP="005A4231">
            <w:pPr>
              <w:pStyle w:val="Tablecontent"/>
            </w:pPr>
            <w:r>
              <w:t>Yes</w:t>
            </w:r>
          </w:p>
        </w:tc>
        <w:tc>
          <w:tcPr>
            <w:tcW w:w="1353" w:type="dxa"/>
          </w:tcPr>
          <w:p w14:paraId="69E93683" w14:textId="77777777" w:rsidR="005A4231" w:rsidRDefault="005A4231" w:rsidP="005A4231">
            <w:pPr>
              <w:pStyle w:val="Tablecontent"/>
            </w:pPr>
            <w:r>
              <w:t>Yes</w:t>
            </w:r>
          </w:p>
        </w:tc>
        <w:tc>
          <w:tcPr>
            <w:tcW w:w="6390" w:type="dxa"/>
          </w:tcPr>
          <w:p w14:paraId="32DD348E" w14:textId="77777777" w:rsidR="005A4231" w:rsidRDefault="005A4231" w:rsidP="005A4231">
            <w:pPr>
              <w:pStyle w:val="Tablecontent"/>
            </w:pPr>
          </w:p>
        </w:tc>
      </w:tr>
      <w:tr w:rsidR="005A4231" w14:paraId="585E4DDD" w14:textId="77777777" w:rsidTr="001D5DE2">
        <w:tc>
          <w:tcPr>
            <w:tcW w:w="1345" w:type="dxa"/>
          </w:tcPr>
          <w:p w14:paraId="0FD776AA" w14:textId="77777777" w:rsidR="005A4231" w:rsidRDefault="005A4231" w:rsidP="005A4231">
            <w:pPr>
              <w:pStyle w:val="Tablecontent"/>
            </w:pPr>
            <w:r>
              <w:t>Network</w:t>
            </w:r>
          </w:p>
        </w:tc>
        <w:tc>
          <w:tcPr>
            <w:tcW w:w="2618" w:type="dxa"/>
            <w:gridSpan w:val="2"/>
          </w:tcPr>
          <w:p w14:paraId="57F01439" w14:textId="77777777" w:rsidR="005A4231" w:rsidRDefault="005A4231" w:rsidP="005A4231">
            <w:pPr>
              <w:pStyle w:val="Tablecontent"/>
            </w:pPr>
            <w:r>
              <w:t>Depends on the nature</w:t>
            </w:r>
          </w:p>
        </w:tc>
        <w:tc>
          <w:tcPr>
            <w:tcW w:w="6390" w:type="dxa"/>
          </w:tcPr>
          <w:p w14:paraId="3044BEF3" w14:textId="77777777" w:rsidR="005A4231" w:rsidRDefault="005A4231" w:rsidP="005A4231">
            <w:pPr>
              <w:pStyle w:val="Tablecontent"/>
            </w:pPr>
            <w:r>
              <w:t>Unlike server and storage, network takes &gt;1 shape. It’s both a line and a dot.</w:t>
            </w:r>
          </w:p>
        </w:tc>
      </w:tr>
    </w:tbl>
    <w:p w14:paraId="34DDEC1B" w14:textId="77777777" w:rsidR="005A4231" w:rsidRDefault="005A4231" w:rsidP="005A4231">
      <w:pPr>
        <w:rPr>
          <w:lang w:val="en-GB"/>
        </w:rPr>
      </w:pPr>
      <w:r>
        <w:rPr>
          <w:lang w:val="en-GB"/>
        </w:rPr>
        <w:t xml:space="preserve">For storage, both the speed and space dimensions have consumption metrics, but they are completely different. </w:t>
      </w:r>
    </w:p>
    <w:p w14:paraId="40B792F6" w14:textId="77777777" w:rsidR="005A4231" w:rsidRDefault="005A4231" w:rsidP="005A4231">
      <w:pPr>
        <w:rPr>
          <w:lang w:val="en-GB"/>
        </w:rPr>
      </w:pPr>
      <w:r>
        <w:rPr>
          <w:lang w:val="en-GB"/>
        </w:rPr>
        <w:t xml:space="preserve">For speed, the counters are </w:t>
      </w:r>
      <w:r w:rsidRPr="005D7A30">
        <w:rPr>
          <w:lang w:val="en-GB"/>
        </w:rPr>
        <w:t xml:space="preserve">IOPS and </w:t>
      </w:r>
      <w:r>
        <w:rPr>
          <w:lang w:val="en-GB"/>
        </w:rPr>
        <w:t>t</w:t>
      </w:r>
      <w:r w:rsidRPr="005D7A30">
        <w:rPr>
          <w:lang w:val="en-GB"/>
        </w:rPr>
        <w:t>hroughput</w:t>
      </w:r>
      <w:r>
        <w:rPr>
          <w:lang w:val="en-GB"/>
        </w:rPr>
        <w:t>, where t</w:t>
      </w:r>
      <w:r w:rsidRPr="005D7A30">
        <w:rPr>
          <w:lang w:val="en-GB"/>
        </w:rPr>
        <w:t xml:space="preserve">hroughput = IOPS x </w:t>
      </w:r>
      <w:r>
        <w:rPr>
          <w:lang w:val="en-GB"/>
        </w:rPr>
        <w:t>b</w:t>
      </w:r>
      <w:r w:rsidRPr="005D7A30">
        <w:rPr>
          <w:lang w:val="en-GB"/>
        </w:rPr>
        <w:t xml:space="preserve">lock </w:t>
      </w:r>
      <w:r>
        <w:rPr>
          <w:lang w:val="en-GB"/>
        </w:rPr>
        <w:t>s</w:t>
      </w:r>
      <w:r w:rsidRPr="005D7A30">
        <w:rPr>
          <w:lang w:val="en-GB"/>
        </w:rPr>
        <w:t>ize</w:t>
      </w:r>
      <w:r>
        <w:rPr>
          <w:lang w:val="en-GB"/>
        </w:rPr>
        <w:t>.</w:t>
      </w:r>
    </w:p>
    <w:p w14:paraId="5D8DC853" w14:textId="77777777" w:rsidR="005A4231" w:rsidRDefault="005A4231" w:rsidP="005A4231">
      <w:pPr>
        <w:rPr>
          <w:lang w:val="en-GB"/>
        </w:rPr>
      </w:pPr>
      <w:r>
        <w:rPr>
          <w:lang w:val="en-GB"/>
        </w:rPr>
        <w:t>For space, the counters are disk space.</w:t>
      </w:r>
    </w:p>
    <w:p w14:paraId="234AF3A4" w14:textId="77777777" w:rsidR="005A4231" w:rsidRPr="00A452F2" w:rsidRDefault="005A4231" w:rsidP="00BF4AEC">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7890"/>
      </w:tblGrid>
      <w:tr w:rsidR="005A4231" w:rsidRPr="00006B9C" w14:paraId="001C458E" w14:textId="77777777" w:rsidTr="001A667C">
        <w:tc>
          <w:tcPr>
            <w:tcW w:w="1560" w:type="dxa"/>
            <w:shd w:val="clear" w:color="auto" w:fill="F2F2F2" w:themeFill="background1" w:themeFillShade="F2"/>
          </w:tcPr>
          <w:p w14:paraId="0D71AC1B" w14:textId="77777777" w:rsidR="005A4231" w:rsidRPr="005F6D26" w:rsidRDefault="005A4231" w:rsidP="005A4231">
            <w:pPr>
              <w:pStyle w:val="Tablecontent"/>
              <w:rPr>
                <w:rStyle w:val="Strong"/>
                <w:b w:val="0"/>
                <w:bCs w:val="0"/>
              </w:rPr>
            </w:pPr>
            <w:r w:rsidRPr="005F6D26">
              <w:t>Speed</w:t>
            </w:r>
          </w:p>
        </w:tc>
        <w:tc>
          <w:tcPr>
            <w:tcW w:w="7890" w:type="dxa"/>
          </w:tcPr>
          <w:p w14:paraId="5CE42CE6" w14:textId="77777777" w:rsidR="005A4231" w:rsidRDefault="005A4231" w:rsidP="005A4231">
            <w:pPr>
              <w:pStyle w:val="Tablecontent"/>
            </w:pPr>
            <w:r>
              <w:t xml:space="preserve">Performance </w:t>
            </w:r>
            <w:r w:rsidRPr="005D7A30">
              <w:t>is measured in 2 ways</w:t>
            </w:r>
            <w:r>
              <w:t xml:space="preserve"> (</w:t>
            </w:r>
            <w:r w:rsidRPr="005D7A30">
              <w:t>contention and utilization</w:t>
            </w:r>
            <w:r>
              <w:t xml:space="preserve">). </w:t>
            </w:r>
          </w:p>
          <w:p w14:paraId="389B4A06" w14:textId="77777777" w:rsidR="005A4231" w:rsidRDefault="005A4231" w:rsidP="005A4231">
            <w:pPr>
              <w:pStyle w:val="Tablecontent"/>
            </w:pPr>
            <w:r>
              <w:t>Contention can happen at all 3 stages of IO processing:</w:t>
            </w:r>
          </w:p>
          <w:p w14:paraId="3873932F" w14:textId="77777777" w:rsidR="005A4231" w:rsidRDefault="005A4231" w:rsidP="005A4231">
            <w:pPr>
              <w:pStyle w:val="Tablecontent"/>
              <w:numPr>
                <w:ilvl w:val="0"/>
                <w:numId w:val="15"/>
              </w:numPr>
            </w:pPr>
            <w:r>
              <w:t xml:space="preserve">pre-processing: each layer has their own queue or outstanding IO. </w:t>
            </w:r>
          </w:p>
          <w:p w14:paraId="44E24518" w14:textId="77777777" w:rsidR="005A4231" w:rsidRDefault="005A4231" w:rsidP="005A4231">
            <w:pPr>
              <w:pStyle w:val="Tablecontent"/>
              <w:numPr>
                <w:ilvl w:val="0"/>
                <w:numId w:val="15"/>
              </w:numPr>
            </w:pPr>
            <w:r>
              <w:t xml:space="preserve">processing: </w:t>
            </w:r>
            <w:r w:rsidRPr="005D7A30">
              <w:t>aborted SCSI commands, drop</w:t>
            </w:r>
            <w:r>
              <w:t>ped</w:t>
            </w:r>
            <w:r w:rsidRPr="005D7A30">
              <w:t xml:space="preserve"> frame</w:t>
            </w:r>
            <w:r>
              <w:t>, etc.</w:t>
            </w:r>
          </w:p>
          <w:p w14:paraId="37818D73" w14:textId="77777777" w:rsidR="005A4231" w:rsidRPr="00216C5D" w:rsidRDefault="005A4231" w:rsidP="005A4231">
            <w:pPr>
              <w:pStyle w:val="Tablecontent"/>
              <w:numPr>
                <w:ilvl w:val="0"/>
                <w:numId w:val="15"/>
              </w:numPr>
            </w:pPr>
            <w:r>
              <w:t>post-processing: latency.</w:t>
            </w:r>
          </w:p>
        </w:tc>
      </w:tr>
      <w:tr w:rsidR="005A4231" w:rsidRPr="00006B9C" w14:paraId="2940D3F6" w14:textId="77777777" w:rsidTr="001A667C">
        <w:tc>
          <w:tcPr>
            <w:tcW w:w="1560" w:type="dxa"/>
            <w:shd w:val="clear" w:color="auto" w:fill="F2F2F2" w:themeFill="background1" w:themeFillShade="F2"/>
          </w:tcPr>
          <w:p w14:paraId="57A504B8" w14:textId="77777777" w:rsidR="005A4231" w:rsidRPr="005F6D26" w:rsidRDefault="005A4231" w:rsidP="005A4231">
            <w:pPr>
              <w:pStyle w:val="Tablecontent"/>
            </w:pPr>
            <w:r w:rsidRPr="005F6D26">
              <w:t>Space</w:t>
            </w:r>
          </w:p>
        </w:tc>
        <w:tc>
          <w:tcPr>
            <w:tcW w:w="7890" w:type="dxa"/>
          </w:tcPr>
          <w:p w14:paraId="70B2E028" w14:textId="77777777" w:rsidR="005A4231" w:rsidRDefault="005A4231" w:rsidP="005A4231">
            <w:pPr>
              <w:pStyle w:val="Tablecontent"/>
            </w:pPr>
            <w:r>
              <w:t>Capacity has no impact of slowness in modern, SSD based storage as access to data is no longer relying on spinning platter. 1% disk space full is not slower/faster than 99% full as defragmentation is no longer causing latency. However, it impacts availability. At 100% full, the storage will stop processing IO and your application will crash as a result.</w:t>
            </w:r>
          </w:p>
          <w:p w14:paraId="194E5A8A" w14:textId="77777777" w:rsidR="005A4231" w:rsidRDefault="005A4231" w:rsidP="005A4231">
            <w:pPr>
              <w:pStyle w:val="Tablecontent"/>
            </w:pPr>
            <w:r>
              <w:t xml:space="preserve">Capacity, as in disk space, is </w:t>
            </w:r>
            <w:r w:rsidRPr="005D7A30">
              <w:t xml:space="preserve">measured in </w:t>
            </w:r>
            <w:r>
              <w:t xml:space="preserve">bytes. </w:t>
            </w:r>
          </w:p>
          <w:p w14:paraId="6DF42B49" w14:textId="77777777" w:rsidR="005A4231" w:rsidRDefault="005A4231" w:rsidP="005A4231">
            <w:pPr>
              <w:pStyle w:val="Tablecontent"/>
            </w:pPr>
            <w:r>
              <w:t xml:space="preserve">Storage differs to compute as reality overwrites projection. In compute, you use a projected capacity remaining number, which </w:t>
            </w:r>
            <w:proofErr w:type="gramStart"/>
            <w:r>
              <w:t>takes into account</w:t>
            </w:r>
            <w:proofErr w:type="gramEnd"/>
            <w:r>
              <w:t xml:space="preserve"> the past. In storage, if you have 0 bytes left, the number overwrites whatever number shown by capacity engine.</w:t>
            </w:r>
          </w:p>
          <w:p w14:paraId="4B2D707A" w14:textId="77777777" w:rsidR="005A4231" w:rsidRPr="001767C7" w:rsidRDefault="005A4231" w:rsidP="005A4231">
            <w:pPr>
              <w:pStyle w:val="Tablecontent"/>
            </w:pPr>
            <w:r>
              <w:t>You should also focus on reclamation as the amount tends to be substantial.</w:t>
            </w:r>
          </w:p>
        </w:tc>
      </w:tr>
    </w:tbl>
    <w:p w14:paraId="37103D77" w14:textId="77777777" w:rsidR="005A4231" w:rsidRDefault="005A4231" w:rsidP="005A4231">
      <w:pPr>
        <w:pStyle w:val="Heading3"/>
      </w:pPr>
      <w:r>
        <w:lastRenderedPageBreak/>
        <w:t>Storage Layers</w:t>
      </w:r>
    </w:p>
    <w:p w14:paraId="0512C172" w14:textId="77777777" w:rsidR="005A4231" w:rsidRDefault="005A4231" w:rsidP="005A4231">
      <w:pPr>
        <w:rPr>
          <w:lang w:val="en-GB"/>
        </w:rPr>
      </w:pPr>
      <w:r w:rsidRPr="00A452F2">
        <w:rPr>
          <w:lang w:val="en-GB"/>
        </w:rPr>
        <w:t xml:space="preserve">Virtualization increases the complexity in </w:t>
      </w:r>
      <w:r>
        <w:rPr>
          <w:lang w:val="en-GB"/>
        </w:rPr>
        <w:t xml:space="preserve">both </w:t>
      </w:r>
      <w:r w:rsidRPr="00A452F2">
        <w:rPr>
          <w:lang w:val="en-GB"/>
        </w:rPr>
        <w:t xml:space="preserve">storage </w:t>
      </w:r>
      <w:r>
        <w:rPr>
          <w:lang w:val="en-GB"/>
        </w:rPr>
        <w:t xml:space="preserve">capacity and </w:t>
      </w:r>
      <w:r w:rsidRPr="00A452F2">
        <w:rPr>
          <w:lang w:val="en-GB"/>
        </w:rPr>
        <w:t xml:space="preserve">performance. Just like memory, where we have more than </w:t>
      </w:r>
      <w:r>
        <w:rPr>
          <w:lang w:val="en-GB"/>
        </w:rPr>
        <w:t xml:space="preserve">1 </w:t>
      </w:r>
      <w:r w:rsidRPr="00A452F2">
        <w:rPr>
          <w:lang w:val="en-GB"/>
        </w:rPr>
        <w:t>level, we have</w:t>
      </w:r>
      <w:r>
        <w:rPr>
          <w:lang w:val="en-GB"/>
        </w:rPr>
        <w:t xml:space="preserve"> multiple</w:t>
      </w:r>
      <w:r w:rsidRPr="00A452F2">
        <w:rPr>
          <w:lang w:val="en-GB"/>
        </w:rPr>
        <w:t xml:space="preserve"> l</w:t>
      </w:r>
      <w:r>
        <w:rPr>
          <w:lang w:val="en-GB"/>
        </w:rPr>
        <w:t>ayers</w:t>
      </w:r>
      <w:r w:rsidRPr="00A452F2">
        <w:rPr>
          <w:lang w:val="en-GB"/>
        </w:rPr>
        <w:t xml:space="preserve"> </w:t>
      </w:r>
      <w:r>
        <w:rPr>
          <w:lang w:val="en-GB"/>
        </w:rPr>
        <w:t xml:space="preserve">of </w:t>
      </w:r>
      <w:r w:rsidRPr="00A452F2">
        <w:rPr>
          <w:lang w:val="en-GB"/>
        </w:rPr>
        <w:t>storage</w:t>
      </w:r>
      <w:r>
        <w:rPr>
          <w:lang w:val="en-GB"/>
        </w:rPr>
        <w:t xml:space="preserve"> and each layer only has control over its own. In addition, each layer may not use the same terminology.</w:t>
      </w:r>
      <w:r w:rsidRPr="009E074D">
        <w:t xml:space="preserve"> </w:t>
      </w:r>
      <w:r>
        <w:t>For example, the term disk, LUN and device may mean the same thing. A device is typically physical (something you can hold, like an SSD card). LUN is typically virtual, a striping across physical devices in a volume.</w:t>
      </w:r>
    </w:p>
    <w:p w14:paraId="3B93E345" w14:textId="77777777" w:rsidR="005A4231" w:rsidRDefault="005A4231" w:rsidP="005A4231">
      <w:pPr>
        <w:rPr>
          <w:lang w:val="en-GB"/>
        </w:rPr>
      </w:pPr>
      <w:r>
        <w:rPr>
          <w:lang w:val="en-GB"/>
        </w:rPr>
        <w:t xml:space="preserve">The layers present challenge in management, as they create limitation in end-to-end visibility and raise different questions. </w:t>
      </w:r>
      <w:r w:rsidRPr="00A452F2">
        <w:rPr>
          <w:lang w:val="en-GB"/>
        </w:rPr>
        <w:t>You lose</w:t>
      </w:r>
      <w:r>
        <w:rPr>
          <w:lang w:val="en-GB"/>
        </w:rPr>
        <w:t xml:space="preserve"> VM-level visibility</w:t>
      </w:r>
      <w:r w:rsidRPr="00A452F2">
        <w:rPr>
          <w:lang w:val="en-GB"/>
        </w:rPr>
        <w:t xml:space="preserve"> in the physical adapter (for example, you cannot tell how many IOPSs on vmhba2 are coming from a particular VM) and physical paths (for example, how many disk commands travelling on that path are coming from a particular VM).</w:t>
      </w:r>
    </w:p>
    <w:p w14:paraId="33829207" w14:textId="77777777" w:rsidR="005A4231" w:rsidRPr="00A452F2" w:rsidRDefault="005A4231" w:rsidP="005A4231">
      <w:pPr>
        <w:rPr>
          <w:lang w:val="en-GB"/>
        </w:rPr>
      </w:pPr>
      <w:r w:rsidRPr="4CAB3972">
        <w:rPr>
          <w:lang w:val="en-GB"/>
        </w:rPr>
        <w:t>Storage in VMware IaaS is presented as datastore. In some situation, RDM and network file shares are also used by certain VM.</w:t>
      </w:r>
    </w:p>
    <w:p w14:paraId="3328E6B8" w14:textId="12FA282C" w:rsidR="005A4231" w:rsidRDefault="00D42F86" w:rsidP="005A4231">
      <w:pPr>
        <w:jc w:val="center"/>
        <w:rPr>
          <w:noProof/>
        </w:rPr>
      </w:pPr>
      <w:r w:rsidRPr="00D42F86">
        <w:rPr>
          <w:noProof/>
        </w:rPr>
        <w:drawing>
          <wp:inline distT="0" distB="0" distL="0" distR="0" wp14:anchorId="21E3D8B5" wp14:editId="07FDC3FE">
            <wp:extent cx="6005830" cy="3329305"/>
            <wp:effectExtent l="0" t="0" r="0" b="4445"/>
            <wp:docPr id="552272298" name="Picture 1"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72298" name="Picture 1" descr="A diagram of a computer system&#10;&#10;AI-generated content may be incorrect."/>
                    <pic:cNvPicPr/>
                  </pic:nvPicPr>
                  <pic:blipFill>
                    <a:blip r:embed="rId349"/>
                    <a:stretch>
                      <a:fillRect/>
                    </a:stretch>
                  </pic:blipFill>
                  <pic:spPr>
                    <a:xfrm>
                      <a:off x="0" y="0"/>
                      <a:ext cx="6005830" cy="3329305"/>
                    </a:xfrm>
                    <a:prstGeom prst="rect">
                      <a:avLst/>
                    </a:prstGeom>
                  </pic:spPr>
                </pic:pic>
              </a:graphicData>
            </a:graphic>
          </wp:inline>
        </w:drawing>
      </w:r>
    </w:p>
    <w:p w14:paraId="7F35ADDC" w14:textId="78FB872A" w:rsidR="00D42F86" w:rsidRPr="00E10DF4" w:rsidRDefault="00D42F86" w:rsidP="00D42F86">
      <w:pPr>
        <w:rPr>
          <w:noProof/>
        </w:rPr>
      </w:pPr>
      <w:r w:rsidRPr="00D42F86">
        <w:rPr>
          <w:noProof/>
        </w:rPr>
        <w:t>Underlying storage protocol (FC, iSCSI, vSAN, vVOL) is not exposed. Guest OS needs not support the protocol as it’s transparent</w:t>
      </w:r>
      <w:r>
        <w:rPr>
          <w:noProof/>
        </w:rPr>
        <w:t>.</w:t>
      </w: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5A4231" w:rsidRPr="00EB0C8A" w14:paraId="6118135B" w14:textId="77777777" w:rsidTr="001A667C">
        <w:tc>
          <w:tcPr>
            <w:tcW w:w="1843" w:type="dxa"/>
            <w:shd w:val="clear" w:color="auto" w:fill="F2F2F2" w:themeFill="background1" w:themeFillShade="F2"/>
          </w:tcPr>
          <w:p w14:paraId="4327E1F5" w14:textId="77777777" w:rsidR="005A4231" w:rsidRPr="00EB0C8A" w:rsidRDefault="005A4231" w:rsidP="005A4231">
            <w:pPr>
              <w:pStyle w:val="Tableheading"/>
              <w:rPr>
                <w:rStyle w:val="Strong"/>
                <w:b/>
                <w:bCs w:val="0"/>
              </w:rPr>
            </w:pPr>
            <w:r>
              <w:t xml:space="preserve"> </w:t>
            </w:r>
            <w:r>
              <w:rPr>
                <w:rStyle w:val="Strong"/>
                <w:b/>
                <w:bCs w:val="0"/>
              </w:rPr>
              <w:t>Lay</w:t>
            </w:r>
            <w:r>
              <w:rPr>
                <w:rStyle w:val="Strong"/>
                <w:b/>
              </w:rPr>
              <w:t>er</w:t>
            </w:r>
          </w:p>
        </w:tc>
        <w:tc>
          <w:tcPr>
            <w:tcW w:w="7697" w:type="dxa"/>
            <w:shd w:val="clear" w:color="auto" w:fill="F2F2F2" w:themeFill="background1" w:themeFillShade="F2"/>
          </w:tcPr>
          <w:p w14:paraId="6C1447EC" w14:textId="77777777" w:rsidR="005A4231" w:rsidRPr="00EB0C8A" w:rsidRDefault="005A4231" w:rsidP="005A4231">
            <w:pPr>
              <w:pStyle w:val="Tableheading"/>
            </w:pPr>
            <w:r w:rsidRPr="00EB0C8A">
              <w:t>Description</w:t>
            </w:r>
          </w:p>
        </w:tc>
      </w:tr>
      <w:tr w:rsidR="005A4231" w:rsidRPr="00006B9C" w14:paraId="41E6104F" w14:textId="77777777" w:rsidTr="001A667C">
        <w:tc>
          <w:tcPr>
            <w:tcW w:w="1843" w:type="dxa"/>
            <w:shd w:val="clear" w:color="auto" w:fill="auto"/>
          </w:tcPr>
          <w:p w14:paraId="73AB762D" w14:textId="77777777" w:rsidR="005A4231" w:rsidRDefault="005A4231" w:rsidP="005A4231">
            <w:pPr>
              <w:pStyle w:val="Tablecontent"/>
            </w:pPr>
            <w:r>
              <w:t>Guest OS</w:t>
            </w:r>
          </w:p>
        </w:tc>
        <w:tc>
          <w:tcPr>
            <w:tcW w:w="7697" w:type="dxa"/>
          </w:tcPr>
          <w:p w14:paraId="13E1A0AD" w14:textId="77777777" w:rsidR="005A4231" w:rsidRDefault="005A4231" w:rsidP="005A4231">
            <w:pPr>
              <w:pStyle w:val="Tablecontent"/>
            </w:pPr>
            <w:r>
              <w:t>The most upper layer is the Guest OS</w:t>
            </w:r>
            <w:r w:rsidRPr="00A452F2">
              <w:t xml:space="preserve">. </w:t>
            </w:r>
            <w:r>
              <w:t xml:space="preserve">It sees virtual disks presented by the VM motherboard. Guest OS typically has multiple partition or drive. Each partition has its own filesystem, serving different purpose such </w:t>
            </w:r>
            <w:r w:rsidRPr="00A452F2">
              <w:t>OS drive, paging file drive, and data drive. A large database VM will have even more</w:t>
            </w:r>
            <w:r>
              <w:t xml:space="preserve"> partitions. </w:t>
            </w:r>
            <w:r w:rsidRPr="005579DB">
              <w:t xml:space="preserve">Partition may </w:t>
            </w:r>
            <w:r w:rsidRPr="0075532B">
              <w:rPr>
                <w:i/>
                <w:iCs/>
                <w:color w:val="FF0000"/>
              </w:rPr>
              <w:t>not</w:t>
            </w:r>
            <w:r w:rsidRPr="0075532B">
              <w:rPr>
                <w:color w:val="FF0000"/>
              </w:rPr>
              <w:t xml:space="preserve"> </w:t>
            </w:r>
            <w:r w:rsidRPr="005579DB">
              <w:t>map 1:1 to the virtual disk. There is no visibility to this mapping.</w:t>
            </w:r>
            <w:r>
              <w:t xml:space="preserve"> This makes calculating unmapped blocks accurately an impossible task in the case of RDM disk.</w:t>
            </w:r>
          </w:p>
          <w:p w14:paraId="51DDB7EE" w14:textId="446BDFBD" w:rsidR="005A4231" w:rsidRDefault="005A4231" w:rsidP="005A4231">
            <w:pPr>
              <w:pStyle w:val="Tablecontent"/>
            </w:pPr>
            <w:r>
              <w:t xml:space="preserve">To make it more complex, there is also networked drive. Windows or Linux mounts them over protocol such as SMB. These filesystems are not visible to the </w:t>
            </w:r>
            <w:r w:rsidR="00D42F86">
              <w:t>hypervisor;</w:t>
            </w:r>
            <w:r>
              <w:t xml:space="preserve"> hence they are not virtual disk. The disk IO is not visible to the VM as it goes out via vNIC.</w:t>
            </w:r>
          </w:p>
        </w:tc>
      </w:tr>
      <w:tr w:rsidR="005A4231" w:rsidRPr="00006B9C" w14:paraId="44417E22" w14:textId="77777777" w:rsidTr="001A667C">
        <w:tc>
          <w:tcPr>
            <w:tcW w:w="1843" w:type="dxa"/>
            <w:shd w:val="clear" w:color="auto" w:fill="auto"/>
          </w:tcPr>
          <w:p w14:paraId="320C814A" w14:textId="77777777" w:rsidR="005A4231" w:rsidRDefault="005A4231" w:rsidP="005A4231">
            <w:pPr>
              <w:pStyle w:val="Tablecontent"/>
            </w:pPr>
            <w:r>
              <w:lastRenderedPageBreak/>
              <w:t>VM</w:t>
            </w:r>
          </w:p>
        </w:tc>
        <w:tc>
          <w:tcPr>
            <w:tcW w:w="7697" w:type="dxa"/>
          </w:tcPr>
          <w:p w14:paraId="24C8BE83" w14:textId="77777777" w:rsidR="005A4231" w:rsidRPr="0050006A" w:rsidRDefault="005A4231" w:rsidP="005A4231">
            <w:pPr>
              <w:pStyle w:val="Tablecontent"/>
            </w:pPr>
            <w:r>
              <w:t>See the VM Layer section below</w:t>
            </w:r>
          </w:p>
        </w:tc>
      </w:tr>
      <w:tr w:rsidR="005A4231" w:rsidRPr="00006B9C" w14:paraId="1D1EE9D4" w14:textId="77777777" w:rsidTr="001A667C">
        <w:tc>
          <w:tcPr>
            <w:tcW w:w="1843" w:type="dxa"/>
            <w:shd w:val="clear" w:color="auto" w:fill="auto"/>
          </w:tcPr>
          <w:p w14:paraId="1F90B053" w14:textId="77777777" w:rsidR="005A4231" w:rsidRPr="005F6D26" w:rsidRDefault="005A4231" w:rsidP="005A4231">
            <w:pPr>
              <w:pStyle w:val="Tablecontent"/>
            </w:pPr>
            <w:r>
              <w:t>ESXi</w:t>
            </w:r>
          </w:p>
        </w:tc>
        <w:tc>
          <w:tcPr>
            <w:tcW w:w="7697" w:type="dxa"/>
          </w:tcPr>
          <w:p w14:paraId="0CC92F0E" w14:textId="77777777" w:rsidR="005A4231" w:rsidRPr="001767C7" w:rsidRDefault="005A4231" w:rsidP="005A4231">
            <w:pPr>
              <w:pStyle w:val="Tablecontent"/>
            </w:pPr>
            <w:r>
              <w:t>See the ESXi Layer section below</w:t>
            </w:r>
          </w:p>
        </w:tc>
      </w:tr>
      <w:tr w:rsidR="005A4231" w:rsidRPr="00006B9C" w14:paraId="4DF70531" w14:textId="77777777" w:rsidTr="001A667C">
        <w:tc>
          <w:tcPr>
            <w:tcW w:w="1843" w:type="dxa"/>
            <w:shd w:val="clear" w:color="auto" w:fill="auto"/>
          </w:tcPr>
          <w:p w14:paraId="45FD3744" w14:textId="77777777" w:rsidR="005A4231" w:rsidRPr="005378F6" w:rsidRDefault="005A4231" w:rsidP="005A4231">
            <w:pPr>
              <w:pStyle w:val="Tablecontent"/>
            </w:pPr>
            <w:r>
              <w:t>Datastore</w:t>
            </w:r>
          </w:p>
        </w:tc>
        <w:tc>
          <w:tcPr>
            <w:tcW w:w="7697" w:type="dxa"/>
          </w:tcPr>
          <w:p w14:paraId="1E3E0FF6" w14:textId="77777777" w:rsidR="005A4231" w:rsidRPr="00A15C40" w:rsidRDefault="005A4231" w:rsidP="005A4231">
            <w:pPr>
              <w:pStyle w:val="Tablecontent"/>
            </w:pPr>
            <w:r>
              <w:t>See the Datastore Layer section below</w:t>
            </w:r>
          </w:p>
        </w:tc>
      </w:tr>
      <w:tr w:rsidR="005A4231" w:rsidRPr="00006B9C" w14:paraId="7DDDD849" w14:textId="77777777" w:rsidTr="001A667C">
        <w:tc>
          <w:tcPr>
            <w:tcW w:w="1843" w:type="dxa"/>
            <w:shd w:val="clear" w:color="auto" w:fill="auto"/>
          </w:tcPr>
          <w:p w14:paraId="188F04D1" w14:textId="77777777" w:rsidR="005A4231" w:rsidRDefault="005A4231" w:rsidP="005A4231">
            <w:pPr>
              <w:pStyle w:val="Tablecontent"/>
            </w:pPr>
            <w:r>
              <w:t>Storage Subsystem</w:t>
            </w:r>
          </w:p>
        </w:tc>
        <w:tc>
          <w:tcPr>
            <w:tcW w:w="7697" w:type="dxa"/>
          </w:tcPr>
          <w:p w14:paraId="41B87B80" w14:textId="77777777" w:rsidR="005A4231" w:rsidRDefault="005A4231" w:rsidP="005A4231">
            <w:pPr>
              <w:pStyle w:val="Tablecontent"/>
            </w:pPr>
            <w:r>
              <w:t>This can be virtual (e.g. vSAN) or physical (e.g. physical array). If it’s NFS, it can be virtual server or physical.</w:t>
            </w:r>
          </w:p>
          <w:p w14:paraId="5D66B278" w14:textId="77777777" w:rsidR="005A4231" w:rsidRDefault="005A4231" w:rsidP="005A4231">
            <w:pPr>
              <w:pStyle w:val="Tablecontent"/>
            </w:pPr>
            <w:r w:rsidRPr="00B1485D">
              <w:t xml:space="preserve">The datastore is normally backed one to one by a LUN, so what we see at the datastore level matches with what we see at the LUN level. </w:t>
            </w:r>
          </w:p>
          <w:p w14:paraId="47D97EAF" w14:textId="77777777" w:rsidR="005A4231" w:rsidRPr="00C5317A" w:rsidRDefault="005A4231" w:rsidP="005A4231">
            <w:pPr>
              <w:pStyle w:val="Tablecontent"/>
            </w:pPr>
            <w:r w:rsidRPr="00B1485D">
              <w:t>Multiple LUNs reside on a single array.</w:t>
            </w:r>
            <w:r>
              <w:t xml:space="preserve"> D</w:t>
            </w:r>
            <w:r w:rsidRPr="00A452F2">
              <w:t>atastores that share the same underlying physical array can experience problem at the same time. The underlying array can experience a hot spot on its own, as it is made of independent magnetic disks or SSD.</w:t>
            </w:r>
          </w:p>
        </w:tc>
      </w:tr>
    </w:tbl>
    <w:p w14:paraId="42BF6B1F" w14:textId="77777777" w:rsidR="005A4231" w:rsidRDefault="005A4231" w:rsidP="005A4231">
      <w:pPr>
        <w:pStyle w:val="Heading3"/>
      </w:pPr>
      <w:r>
        <w:t>VM Layer</w:t>
      </w:r>
    </w:p>
    <w:p w14:paraId="447D4ED1" w14:textId="77777777" w:rsidR="005A4231" w:rsidRPr="00A34BF0" w:rsidRDefault="005A4231" w:rsidP="005A4231">
      <w:pPr>
        <w:rPr>
          <w:lang w:val="en-GB"/>
        </w:rPr>
      </w:pPr>
      <w:r>
        <w:rPr>
          <w:lang w:val="en-GB"/>
        </w:rPr>
        <w:t xml:space="preserve">The preceding storage layers resulted in 3 different layers of “disks” from the VM downwards. The blue boxes show the 3 layers. </w:t>
      </w:r>
    </w:p>
    <w:p w14:paraId="16457781" w14:textId="77777777" w:rsidR="005A4231" w:rsidRDefault="005A4231" w:rsidP="005A4231">
      <w:pPr>
        <w:jc w:val="center"/>
        <w:rPr>
          <w:lang w:val="en-GB"/>
        </w:rPr>
      </w:pPr>
      <w:r>
        <w:rPr>
          <w:noProof/>
        </w:rPr>
        <w:drawing>
          <wp:inline distT="0" distB="0" distL="0" distR="0" wp14:anchorId="04E90225" wp14:editId="7A03EDC0">
            <wp:extent cx="4826002" cy="2444750"/>
            <wp:effectExtent l="0" t="0" r="0" b="0"/>
            <wp:docPr id="606394130" name="Picture 606394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0" name="Picture 606394130" descr="Diagram&#10;&#10;Description automatically generated"/>
                    <pic:cNvPicPr/>
                  </pic:nvPicPr>
                  <pic:blipFill>
                    <a:blip r:embed="rId350">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02063F99" w14:textId="77777777" w:rsidR="005A4231" w:rsidRDefault="005A4231" w:rsidP="005A4231">
      <w:pPr>
        <w:rPr>
          <w:lang w:val="en-GB"/>
        </w:rPr>
      </w:pPr>
      <w:r>
        <w:rPr>
          <w:lang w:val="en-GB"/>
        </w:rPr>
        <w:t xml:space="preserve">Remember the 3 blue boxes. You will see them, no more no less, in vSphere Client UI. To enable </w:t>
      </w:r>
      <w:r>
        <w:rPr>
          <w:lang w:val="en-GB" w:eastAsia="en-SG"/>
        </w:rPr>
        <w:t>us to focus on the blue boxes, I’ve excluded non virtual disk files such as snapshot and memory swap in the preceding diagram.</w:t>
      </w:r>
    </w:p>
    <w:p w14:paraId="44C278BE" w14:textId="77777777" w:rsidR="005A4231" w:rsidRDefault="005A4231" w:rsidP="005A4231">
      <w:pPr>
        <w:rPr>
          <w:lang w:val="en-GB"/>
        </w:rPr>
      </w:pPr>
      <w:r>
        <w:rPr>
          <w:lang w:val="en-GB"/>
        </w:rPr>
        <w:t xml:space="preserve">The first layer is virtual disk. This exists because the </w:t>
      </w:r>
      <w:r w:rsidRPr="00A452F2">
        <w:rPr>
          <w:lang w:val="en-GB"/>
        </w:rPr>
        <w:t xml:space="preserve">VM does not see the underlying shared storage. It sees </w:t>
      </w:r>
      <w:r>
        <w:rPr>
          <w:lang w:val="en-GB"/>
        </w:rPr>
        <w:t xml:space="preserve">as simple </w:t>
      </w:r>
      <w:r w:rsidRPr="00A452F2">
        <w:rPr>
          <w:lang w:val="en-GB"/>
        </w:rPr>
        <w:t>local SCSI disks only</w:t>
      </w:r>
      <w:r>
        <w:rPr>
          <w:lang w:val="en-GB"/>
        </w:rPr>
        <w:t>, as presented by the VM motherboard</w:t>
      </w:r>
      <w:r w:rsidRPr="00A452F2">
        <w:rPr>
          <w:lang w:val="en-GB"/>
        </w:rPr>
        <w:t xml:space="preserve">. </w:t>
      </w:r>
      <w:r>
        <w:rPr>
          <w:lang w:val="en-GB"/>
        </w:rPr>
        <w:t>This explains why MS-DOS can run on fibre channel, because it’s unaware of the underlying storage architecture.</w:t>
      </w:r>
    </w:p>
    <w:p w14:paraId="739EF8A6" w14:textId="77777777" w:rsidR="005A4231" w:rsidRDefault="005A4231" w:rsidP="005A4231">
      <w:pPr>
        <w:pStyle w:val="Tablecontent"/>
      </w:pPr>
      <w:r>
        <w:t>A virtual disk is</w:t>
      </w:r>
      <w:r w:rsidRPr="00101777">
        <w:t xml:space="preserve"> identified as </w:t>
      </w:r>
      <w:r w:rsidRPr="009343AD">
        <w:t>scsi</w:t>
      </w:r>
      <w:r>
        <w:t>M</w:t>
      </w:r>
      <w:r w:rsidRPr="009343AD">
        <w:t>:N</w:t>
      </w:r>
      <w:r>
        <w:t>, starting with scsi0:0, where M is the adapter bus number.</w:t>
      </w:r>
    </w:p>
    <w:p w14:paraId="34B5F12A" w14:textId="77777777" w:rsidR="005A4231" w:rsidRDefault="005A4231" w:rsidP="005A4231">
      <w:pPr>
        <w:rPr>
          <w:lang w:val="en-GB"/>
        </w:rPr>
      </w:pPr>
      <w:r>
        <w:rPr>
          <w:lang w:val="en-GB"/>
        </w:rPr>
        <w:t xml:space="preserve">A virtual disk can sit on top of different underlying storage architecture. I’ve shown 4 in the preceding diagram: </w:t>
      </w:r>
      <w:r w:rsidRPr="00A452F2">
        <w:rPr>
          <w:lang w:val="en-GB"/>
        </w:rPr>
        <w:t xml:space="preserve">NFS, VMFS, </w:t>
      </w:r>
      <w:r>
        <w:rPr>
          <w:lang w:val="en-GB"/>
        </w:rPr>
        <w:t>v</w:t>
      </w:r>
      <w:r w:rsidRPr="00A452F2">
        <w:rPr>
          <w:lang w:val="en-GB"/>
        </w:rPr>
        <w:t>SAN</w:t>
      </w:r>
      <w:r>
        <w:rPr>
          <w:lang w:val="en-GB"/>
        </w:rPr>
        <w:t xml:space="preserve">, and </w:t>
      </w:r>
      <w:r w:rsidRPr="00A452F2">
        <w:rPr>
          <w:lang w:val="en-GB"/>
        </w:rPr>
        <w:t>RDM</w:t>
      </w:r>
      <w:r>
        <w:rPr>
          <w:lang w:val="en-GB"/>
        </w:rPr>
        <w:t>. A VM can also be presented with ESXi local physical disk as direct passthrough, although that means the VM cannot run on other ESXi host.</w:t>
      </w:r>
    </w:p>
    <w:p w14:paraId="42F1B1A6" w14:textId="77777777" w:rsidR="005A4231" w:rsidRDefault="005A4231" w:rsidP="005A4231">
      <w:pPr>
        <w:rPr>
          <w:lang w:val="en-GB"/>
        </w:rPr>
      </w:pPr>
      <w:r>
        <w:rPr>
          <w:lang w:val="en-GB"/>
        </w:rPr>
        <w:lastRenderedPageBreak/>
        <w:t>For block datastore (read: VMFS), it can span multiple disks. It is called extend in vSphere. Avoid doing this as it complicates operations. That’s why in the preceding diagram I show a 1:1 relationship.</w:t>
      </w:r>
    </w:p>
    <w:p w14:paraId="4D38FB88" w14:textId="77777777" w:rsidR="005A4231" w:rsidRDefault="005A4231" w:rsidP="005A4231">
      <w:pPr>
        <w:pStyle w:val="Tablecontent"/>
      </w:pPr>
      <w:r w:rsidRPr="00177FFE">
        <w:t xml:space="preserve">The discrepancy between VM layer and Guest OS utilization happens </w:t>
      </w:r>
      <w:r>
        <w:t xml:space="preserve">because each layer works differently. </w:t>
      </w:r>
    </w:p>
    <w:p w14:paraId="1E165C29" w14:textId="77777777" w:rsidR="005A4231" w:rsidRDefault="005A4231" w:rsidP="005A4231">
      <w:pPr>
        <w:pStyle w:val="Tablecontent"/>
        <w:numPr>
          <w:ilvl w:val="0"/>
          <w:numId w:val="14"/>
        </w:numPr>
      </w:pPr>
      <w:r>
        <w:t>I</w:t>
      </w:r>
      <w:r w:rsidRPr="00177FFE">
        <w:t>f there is RDM or thick VMDK, VM can’t see the actual used</w:t>
      </w:r>
      <w:r>
        <w:t xml:space="preserve"> inside Guest OS</w:t>
      </w:r>
      <w:r w:rsidRPr="00177FFE">
        <w:t>. It simply sees 100% used, regardless of what Windows or Linux uses.</w:t>
      </w:r>
      <w:r>
        <w:t xml:space="preserve"> </w:t>
      </w:r>
    </w:p>
    <w:p w14:paraId="5ADA5CDF" w14:textId="77777777" w:rsidR="005A4231" w:rsidRPr="00104262" w:rsidRDefault="005A4231" w:rsidP="005A4231">
      <w:pPr>
        <w:pStyle w:val="Tablecontent"/>
        <w:numPr>
          <w:ilvl w:val="0"/>
          <w:numId w:val="14"/>
        </w:numPr>
      </w:pPr>
      <w:r>
        <w:t xml:space="preserve">If there is unmapped block, Guest OS can’t see this overhead. </w:t>
      </w:r>
    </w:p>
    <w:p w14:paraId="0629B7E6" w14:textId="77777777" w:rsidR="005A4231" w:rsidRPr="00A34BF0" w:rsidRDefault="005A4231" w:rsidP="005A4231">
      <w:pPr>
        <w:rPr>
          <w:lang w:val="en-GB" w:eastAsia="en-SG"/>
        </w:rPr>
      </w:pPr>
      <w:r>
        <w:t>W</w:t>
      </w:r>
      <w:r w:rsidRPr="4CAB3972">
        <w:t xml:space="preserve">e are interested in data both at the VM </w:t>
      </w:r>
      <w:r>
        <w:t xml:space="preserve">aggregate </w:t>
      </w:r>
      <w:r w:rsidRPr="4CAB3972">
        <w:t>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obscured.</w:t>
      </w:r>
    </w:p>
    <w:p w14:paraId="0980A0B7" w14:textId="77777777" w:rsidR="005A4231" w:rsidRDefault="005A4231" w:rsidP="005A4231">
      <w:pPr>
        <w:pStyle w:val="Heading4"/>
      </w:pPr>
      <w:r>
        <w:t>Metric Mapping</w:t>
      </w:r>
    </w:p>
    <w:p w14:paraId="26A23BC3" w14:textId="77777777" w:rsidR="005A4231" w:rsidRDefault="005A4231" w:rsidP="005A4231">
      <w:pPr>
        <w:rPr>
          <w:lang w:val="en-GB"/>
        </w:rPr>
      </w:pPr>
      <w:r>
        <w:rPr>
          <w:lang w:val="en-GB"/>
        </w:rPr>
        <w:t xml:space="preserve">While there is a 1:1 mapping between Guest OS and its underlying VM, not all metrics </w:t>
      </w:r>
      <w:proofErr w:type="gramStart"/>
      <w:r>
        <w:rPr>
          <w:lang w:val="en-GB"/>
        </w:rPr>
        <w:t>map</w:t>
      </w:r>
      <w:proofErr w:type="gramEnd"/>
      <w:r>
        <w:rPr>
          <w:lang w:val="en-GB"/>
        </w:rPr>
        <w:t>. The following table explains it:</w:t>
      </w:r>
    </w:p>
    <w:p w14:paraId="38DB72EB" w14:textId="77777777" w:rsidR="005A4231" w:rsidRPr="00F66C45" w:rsidRDefault="005A4231"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85"/>
        <w:gridCol w:w="1959"/>
        <w:gridCol w:w="6014"/>
      </w:tblGrid>
      <w:tr w:rsidR="005A4231" w14:paraId="1FB07410" w14:textId="77777777" w:rsidTr="001D5DE2">
        <w:tc>
          <w:tcPr>
            <w:tcW w:w="1530" w:type="dxa"/>
            <w:shd w:val="clear" w:color="auto" w:fill="F2F2F2" w:themeFill="background1" w:themeFillShade="F2"/>
          </w:tcPr>
          <w:p w14:paraId="55D47B5C" w14:textId="77777777" w:rsidR="005A4231" w:rsidRDefault="005A4231" w:rsidP="005A4231">
            <w:pPr>
              <w:pStyle w:val="Tableheading"/>
            </w:pPr>
            <w:r>
              <w:t>Type</w:t>
            </w:r>
          </w:p>
        </w:tc>
        <w:tc>
          <w:tcPr>
            <w:tcW w:w="2075" w:type="dxa"/>
            <w:shd w:val="clear" w:color="auto" w:fill="F2F2F2" w:themeFill="background1" w:themeFillShade="F2"/>
          </w:tcPr>
          <w:p w14:paraId="538D5808" w14:textId="77777777" w:rsidR="005A4231" w:rsidRDefault="005A4231" w:rsidP="005A4231">
            <w:pPr>
              <w:pStyle w:val="Tableheading"/>
            </w:pPr>
            <w:r>
              <w:t>Guest OS Metrics</w:t>
            </w:r>
          </w:p>
        </w:tc>
        <w:tc>
          <w:tcPr>
            <w:tcW w:w="6835" w:type="dxa"/>
            <w:shd w:val="clear" w:color="auto" w:fill="F2F2F2" w:themeFill="background1" w:themeFillShade="F2"/>
          </w:tcPr>
          <w:p w14:paraId="7076FC0D" w14:textId="77777777" w:rsidR="005A4231" w:rsidRDefault="005A4231" w:rsidP="005A4231">
            <w:pPr>
              <w:pStyle w:val="Tableheading"/>
            </w:pPr>
            <w:r>
              <w:t>VM Metrics</w:t>
            </w:r>
          </w:p>
        </w:tc>
      </w:tr>
      <w:tr w:rsidR="005A4231" w14:paraId="541BED16" w14:textId="77777777" w:rsidTr="001D5DE2">
        <w:tc>
          <w:tcPr>
            <w:tcW w:w="1530" w:type="dxa"/>
            <w:vMerge w:val="restart"/>
          </w:tcPr>
          <w:p w14:paraId="4F614EAC" w14:textId="77777777" w:rsidR="005A4231" w:rsidRDefault="005A4231" w:rsidP="005A4231">
            <w:pPr>
              <w:pStyle w:val="Tablecontent"/>
            </w:pPr>
            <w:r>
              <w:t>Contention</w:t>
            </w:r>
          </w:p>
        </w:tc>
        <w:tc>
          <w:tcPr>
            <w:tcW w:w="2075" w:type="dxa"/>
          </w:tcPr>
          <w:p w14:paraId="6313F38D" w14:textId="77777777" w:rsidR="005A4231" w:rsidRDefault="005A4231" w:rsidP="005A4231">
            <w:pPr>
              <w:pStyle w:val="Tablecontent"/>
            </w:pPr>
            <w:r>
              <w:t>OS Queue</w:t>
            </w:r>
          </w:p>
        </w:tc>
        <w:tc>
          <w:tcPr>
            <w:tcW w:w="6835" w:type="dxa"/>
            <w:vMerge w:val="restart"/>
          </w:tcPr>
          <w:p w14:paraId="0F73449D" w14:textId="77777777" w:rsidR="005A4231" w:rsidRPr="008753FF" w:rsidRDefault="005A4231" w:rsidP="005A4231">
            <w:pPr>
              <w:pStyle w:val="Tablecontent"/>
            </w:pPr>
            <w:r w:rsidRPr="008753FF">
              <w:t>None</w:t>
            </w:r>
            <w:r>
              <w:t>, as VM is not an OS. It has no driver too.</w:t>
            </w:r>
          </w:p>
        </w:tc>
      </w:tr>
      <w:tr w:rsidR="005A4231" w14:paraId="6408C0A2" w14:textId="77777777" w:rsidTr="001D5DE2">
        <w:tc>
          <w:tcPr>
            <w:tcW w:w="1530" w:type="dxa"/>
            <w:vMerge/>
          </w:tcPr>
          <w:p w14:paraId="4E634BB8" w14:textId="77777777" w:rsidR="005A4231" w:rsidRDefault="005A4231" w:rsidP="005A4231">
            <w:pPr>
              <w:pStyle w:val="Tablecontent"/>
            </w:pPr>
          </w:p>
        </w:tc>
        <w:tc>
          <w:tcPr>
            <w:tcW w:w="2075" w:type="dxa"/>
          </w:tcPr>
          <w:p w14:paraId="525CACCE" w14:textId="77777777" w:rsidR="005A4231" w:rsidRDefault="005A4231" w:rsidP="005A4231">
            <w:pPr>
              <w:pStyle w:val="Tablecontent"/>
            </w:pPr>
            <w:r>
              <w:t>Driver Queue</w:t>
            </w:r>
          </w:p>
        </w:tc>
        <w:tc>
          <w:tcPr>
            <w:tcW w:w="6835" w:type="dxa"/>
            <w:vMerge/>
          </w:tcPr>
          <w:p w14:paraId="485E484E" w14:textId="77777777" w:rsidR="005A4231" w:rsidRPr="008753FF" w:rsidRDefault="005A4231" w:rsidP="005A4231">
            <w:pPr>
              <w:pStyle w:val="Tablecontent"/>
            </w:pPr>
          </w:p>
        </w:tc>
      </w:tr>
      <w:tr w:rsidR="005A4231" w14:paraId="78F0659B" w14:textId="77777777" w:rsidTr="001D5DE2">
        <w:tc>
          <w:tcPr>
            <w:tcW w:w="1530" w:type="dxa"/>
            <w:vMerge/>
          </w:tcPr>
          <w:p w14:paraId="3ED3010F" w14:textId="77777777" w:rsidR="005A4231" w:rsidRDefault="005A4231" w:rsidP="005A4231">
            <w:pPr>
              <w:pStyle w:val="Tablecontent"/>
            </w:pPr>
          </w:p>
        </w:tc>
        <w:tc>
          <w:tcPr>
            <w:tcW w:w="2075" w:type="dxa"/>
          </w:tcPr>
          <w:p w14:paraId="3FDC801B" w14:textId="77777777" w:rsidR="005A4231" w:rsidRDefault="005A4231" w:rsidP="005A4231">
            <w:pPr>
              <w:pStyle w:val="Tablecontent"/>
            </w:pPr>
            <w:r>
              <w:t>Latency</w:t>
            </w:r>
          </w:p>
        </w:tc>
        <w:tc>
          <w:tcPr>
            <w:tcW w:w="6835" w:type="dxa"/>
          </w:tcPr>
          <w:p w14:paraId="092B559E" w14:textId="77777777" w:rsidR="005A4231" w:rsidRDefault="005A4231" w:rsidP="005A4231">
            <w:pPr>
              <w:pStyle w:val="Tablecontent"/>
            </w:pPr>
            <w:r>
              <w:t>Latency.</w:t>
            </w:r>
          </w:p>
          <w:p w14:paraId="5E803EA7" w14:textId="77777777" w:rsidR="005A4231" w:rsidRPr="008753FF" w:rsidRDefault="005A4231" w:rsidP="005A4231">
            <w:pPr>
              <w:pStyle w:val="Tablecontent"/>
            </w:pPr>
            <w:r>
              <w:t>They should be similar, especially when plotted over time.</w:t>
            </w:r>
          </w:p>
        </w:tc>
      </w:tr>
      <w:tr w:rsidR="005A4231" w14:paraId="6419082F" w14:textId="77777777" w:rsidTr="001D5DE2">
        <w:tc>
          <w:tcPr>
            <w:tcW w:w="1530" w:type="dxa"/>
            <w:vMerge w:val="restart"/>
          </w:tcPr>
          <w:p w14:paraId="3976DC73" w14:textId="77777777" w:rsidR="005A4231" w:rsidRDefault="005A4231" w:rsidP="005A4231">
            <w:pPr>
              <w:pStyle w:val="Tablecontent"/>
            </w:pPr>
            <w:r>
              <w:t>Utilization</w:t>
            </w:r>
          </w:p>
        </w:tc>
        <w:tc>
          <w:tcPr>
            <w:tcW w:w="2075" w:type="dxa"/>
          </w:tcPr>
          <w:p w14:paraId="1FF40C69" w14:textId="77777777" w:rsidR="005A4231" w:rsidRDefault="005A4231" w:rsidP="005A4231">
            <w:pPr>
              <w:pStyle w:val="Tablecontent"/>
            </w:pPr>
            <w:r>
              <w:t>IOPS</w:t>
            </w:r>
          </w:p>
        </w:tc>
        <w:tc>
          <w:tcPr>
            <w:tcW w:w="6835" w:type="dxa"/>
            <w:vMerge w:val="restart"/>
          </w:tcPr>
          <w:p w14:paraId="708CC972" w14:textId="77777777" w:rsidR="005A4231" w:rsidRDefault="005A4231" w:rsidP="005A4231">
            <w:pPr>
              <w:pStyle w:val="Tablecontent"/>
            </w:pPr>
            <w:r>
              <w:t xml:space="preserve">They should match with the metrics at VM level, especially when plotted over time. If not, there is something wrong. </w:t>
            </w:r>
          </w:p>
        </w:tc>
      </w:tr>
      <w:tr w:rsidR="005A4231" w14:paraId="0A05F733" w14:textId="77777777" w:rsidTr="001D5DE2">
        <w:tc>
          <w:tcPr>
            <w:tcW w:w="1530" w:type="dxa"/>
            <w:vMerge/>
          </w:tcPr>
          <w:p w14:paraId="2F5BD0F6" w14:textId="77777777" w:rsidR="005A4231" w:rsidRDefault="005A4231" w:rsidP="005A4231">
            <w:pPr>
              <w:pStyle w:val="Tablecontent"/>
            </w:pPr>
          </w:p>
        </w:tc>
        <w:tc>
          <w:tcPr>
            <w:tcW w:w="2075" w:type="dxa"/>
          </w:tcPr>
          <w:p w14:paraId="706C37B2" w14:textId="77777777" w:rsidR="005A4231" w:rsidRDefault="005A4231" w:rsidP="005A4231">
            <w:pPr>
              <w:pStyle w:val="Tablecontent"/>
            </w:pPr>
            <w:r>
              <w:t>Throughput</w:t>
            </w:r>
          </w:p>
        </w:tc>
        <w:tc>
          <w:tcPr>
            <w:tcW w:w="6835" w:type="dxa"/>
            <w:vMerge/>
          </w:tcPr>
          <w:p w14:paraId="02A188B3" w14:textId="77777777" w:rsidR="005A4231" w:rsidRDefault="005A4231" w:rsidP="005A4231">
            <w:pPr>
              <w:pStyle w:val="Tablecontent"/>
            </w:pPr>
          </w:p>
        </w:tc>
      </w:tr>
    </w:tbl>
    <w:p w14:paraId="21E90D8A" w14:textId="77777777" w:rsidR="005A4231" w:rsidRDefault="005A4231" w:rsidP="005A4231">
      <w:pPr>
        <w:pStyle w:val="Heading4"/>
      </w:pPr>
      <w:r>
        <w:t xml:space="preserve">Performance </w:t>
      </w:r>
    </w:p>
    <w:p w14:paraId="04B91F79" w14:textId="77777777" w:rsidR="005A4231" w:rsidRDefault="005A4231" w:rsidP="005A4231">
      <w:pPr>
        <w:rPr>
          <w:lang w:val="en-GB"/>
        </w:rPr>
      </w:pPr>
      <w:r w:rsidRPr="00A452F2">
        <w:rPr>
          <w:lang w:val="en-GB"/>
        </w:rPr>
        <w:t>Latency can happen when IOPS and throughput are not high</w:t>
      </w:r>
      <w:r>
        <w:rPr>
          <w:lang w:val="en-GB"/>
        </w:rPr>
        <w:t xml:space="preserve">, because there are multiple stacks involved and each stack has their own queue. It begins with a process, such as a database, issuing IO request. This gets processed by Windows or Linux storage </w:t>
      </w:r>
      <w:proofErr w:type="gramStart"/>
      <w:r>
        <w:rPr>
          <w:lang w:val="en-GB"/>
        </w:rPr>
        <w:t>subsystem, and</w:t>
      </w:r>
      <w:proofErr w:type="gramEnd"/>
      <w:r>
        <w:rPr>
          <w:lang w:val="en-GB"/>
        </w:rPr>
        <w:t xml:space="preserve"> then send to the VM storage driver.</w:t>
      </w:r>
    </w:p>
    <w:p w14:paraId="4CF91FF6" w14:textId="77777777" w:rsidR="005A4231" w:rsidRPr="00087097" w:rsidRDefault="005A4231" w:rsidP="005A4231">
      <w:pPr>
        <w:rPr>
          <w:lang w:val="en-GB"/>
        </w:rPr>
      </w:pPr>
      <w:r>
        <w:rPr>
          <w:lang w:val="en-GB"/>
        </w:rPr>
        <w:t>E</w:t>
      </w:r>
      <w:r w:rsidRPr="00087097">
        <w:rPr>
          <w:lang w:val="en-GB"/>
        </w:rPr>
        <w:t>nsure that you do not have packet</w:t>
      </w:r>
      <w:r>
        <w:rPr>
          <w:lang w:val="en-GB"/>
        </w:rPr>
        <w:t xml:space="preserve"> loss</w:t>
      </w:r>
      <w:r w:rsidRPr="00087097">
        <w:rPr>
          <w:lang w:val="en-GB"/>
        </w:rPr>
        <w:t xml:space="preserve"> for your IP Storage, </w:t>
      </w:r>
      <w:r>
        <w:rPr>
          <w:lang w:val="en-GB"/>
        </w:rPr>
        <w:t xml:space="preserve">dropped FC frames for FC protocol, </w:t>
      </w:r>
      <w:r w:rsidRPr="00087097">
        <w:rPr>
          <w:lang w:val="en-GB"/>
        </w:rPr>
        <w:t xml:space="preserve">or SCSI commands aborted for your block storage. They are a sign of contention as the datastore (VMFS or NFS) is shared. The </w:t>
      </w:r>
      <w:r>
        <w:rPr>
          <w:lang w:val="en-GB"/>
        </w:rPr>
        <w:t>metrics</w:t>
      </w:r>
      <w:r w:rsidRPr="00087097">
        <w:rPr>
          <w:lang w:val="en-GB"/>
        </w:rPr>
        <w:t xml:space="preserve"> Bus Resets and Commands Aborted should be 0 all the time. As a result, it should be fine to track them at higher level objects. Create a super metric that tracks the maximum or summation of both, and you should expect a flat line. </w:t>
      </w:r>
    </w:p>
    <w:p w14:paraId="0C4C0F01" w14:textId="77777777" w:rsidR="005A4231" w:rsidRDefault="005A4231" w:rsidP="005A4231">
      <w:pPr>
        <w:rPr>
          <w:lang w:val="en-GB"/>
        </w:rPr>
      </w:pPr>
      <w:r w:rsidRPr="4CAB3972">
        <w:rPr>
          <w:lang w:val="en-GB"/>
        </w:rPr>
        <w:t>Once you have ensured that you do not have packet</w:t>
      </w:r>
      <w:r>
        <w:rPr>
          <w:lang w:val="en-GB"/>
        </w:rPr>
        <w:t xml:space="preserve"> loss</w:t>
      </w:r>
      <w:r w:rsidRPr="4CAB3972">
        <w:rPr>
          <w:lang w:val="en-GB"/>
        </w:rPr>
        <w:t xml:space="preserve"> on IP Storage or aborted commands on block storage, use the latency counter </w:t>
      </w:r>
      <w:r>
        <w:rPr>
          <w:lang w:val="en-GB"/>
        </w:rPr>
        <w:t xml:space="preserve">and outstanding IO </w:t>
      </w:r>
      <w:r w:rsidRPr="4CAB3972">
        <w:rPr>
          <w:lang w:val="en-GB"/>
        </w:rPr>
        <w:t xml:space="preserve">for </w:t>
      </w:r>
      <w:r>
        <w:rPr>
          <w:lang w:val="en-GB"/>
        </w:rPr>
        <w:t>monitoring</w:t>
      </w:r>
      <w:r w:rsidRPr="4CAB3972">
        <w:rPr>
          <w:lang w:val="en-GB"/>
        </w:rPr>
        <w:t xml:space="preserve">. </w:t>
      </w:r>
      <w:r>
        <w:rPr>
          <w:lang w:val="en-GB"/>
        </w:rPr>
        <w:t xml:space="preserve">For troubleshooting, you will need to check both </w:t>
      </w:r>
      <w:r w:rsidRPr="4CAB3972">
        <w:rPr>
          <w:lang w:val="en-GB"/>
        </w:rPr>
        <w:t>read latency and write latency</w:t>
      </w:r>
      <w:r>
        <w:rPr>
          <w:lang w:val="en-GB"/>
        </w:rPr>
        <w:t>, as they tend to have different patterns and value. It’s common to only have read or write issue, and not both.</w:t>
      </w:r>
    </w:p>
    <w:p w14:paraId="5CE84113" w14:textId="77777777" w:rsidR="005A4231" w:rsidRDefault="005A4231" w:rsidP="005A4231">
      <w:pPr>
        <w:rPr>
          <w:lang w:val="en-GB"/>
        </w:rPr>
      </w:pPr>
      <w:r w:rsidRPr="00087097">
        <w:rPr>
          <w:lang w:val="en-GB"/>
        </w:rPr>
        <w:lastRenderedPageBreak/>
        <w:t xml:space="preserve">Total Latency is not </w:t>
      </w:r>
      <w:r>
        <w:rPr>
          <w:lang w:val="en-GB"/>
        </w:rPr>
        <w:t>(</w:t>
      </w:r>
      <w:r w:rsidRPr="00087097">
        <w:rPr>
          <w:lang w:val="en-GB"/>
        </w:rPr>
        <w:t>Read Latency + Write Latency</w:t>
      </w:r>
      <w:r>
        <w:rPr>
          <w:lang w:val="en-GB"/>
        </w:rPr>
        <w:t>) / 2. I</w:t>
      </w:r>
      <w:r w:rsidRPr="00087097">
        <w:rPr>
          <w:lang w:val="en-GB"/>
        </w:rPr>
        <w:t>t is not a simple summation. In a given second, a VM issues many IOPS. For example, the VM issues 100 reads and 10 writes in a second. Each of these 110 commands will have their own latency. The “</w:t>
      </w:r>
      <w:r w:rsidRPr="00216C5D">
        <w:rPr>
          <w:color w:val="00B0F0"/>
          <w:lang w:val="en-GB"/>
        </w:rPr>
        <w:t>total</w:t>
      </w:r>
      <w:r w:rsidRPr="00087097">
        <w:rPr>
          <w:lang w:val="en-GB"/>
        </w:rPr>
        <w:t xml:space="preserve">” latency is the average of these 110 commands. In this example, the total latency will be more influenced by the read latency, as the workload is read dominated. </w:t>
      </w:r>
    </w:p>
    <w:p w14:paraId="55155A15" w14:textId="77777777" w:rsidR="005A4231" w:rsidRPr="00087097" w:rsidRDefault="005A4231" w:rsidP="005A4231">
      <w:pPr>
        <w:rPr>
          <w:lang w:val="en-GB"/>
        </w:rPr>
      </w:pPr>
      <w:r w:rsidRPr="00087097">
        <w:rPr>
          <w:lang w:val="en-GB"/>
        </w:rPr>
        <w:t xml:space="preserve">If you are using IP storage, take note that Read and Write do not map 1:1 to Transmit (Tx) and Receive (Rx) in Networking </w:t>
      </w:r>
      <w:r>
        <w:rPr>
          <w:lang w:val="en-GB"/>
        </w:rPr>
        <w:t>metrics</w:t>
      </w:r>
      <w:r w:rsidRPr="00087097">
        <w:rPr>
          <w:lang w:val="en-GB"/>
        </w:rPr>
        <w:t>. Read and Write are both mapped to Transmit counter as the ESXi host is issuing commands, hence transmitting the packets</w:t>
      </w:r>
      <w:r>
        <w:rPr>
          <w:lang w:val="en-GB"/>
        </w:rPr>
        <w:t>.</w:t>
      </w:r>
    </w:p>
    <w:p w14:paraId="2F2DABDA" w14:textId="77777777" w:rsidR="005A4231" w:rsidRDefault="005A4231" w:rsidP="005A4231">
      <w:pPr>
        <w:pStyle w:val="Heading4"/>
      </w:pPr>
      <w:r>
        <w:t>Capacity</w:t>
      </w:r>
    </w:p>
    <w:p w14:paraId="062683F8" w14:textId="77777777" w:rsidR="005A4231" w:rsidRPr="00A452F2" w:rsidRDefault="005A4231" w:rsidP="005A4231">
      <w:pPr>
        <w:jc w:val="center"/>
        <w:rPr>
          <w:lang w:val="en-GB"/>
        </w:rPr>
      </w:pPr>
      <w:r>
        <w:rPr>
          <w:noProof/>
        </w:rPr>
        <w:drawing>
          <wp:inline distT="0" distB="0" distL="0" distR="0" wp14:anchorId="03C4D451" wp14:editId="3111DAC1">
            <wp:extent cx="3868616" cy="2605900"/>
            <wp:effectExtent l="0" t="0" r="0" b="4445"/>
            <wp:docPr id="57" name="Picture 5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imeline&#10;&#10;Description automatically generated"/>
                    <pic:cNvPicPr/>
                  </pic:nvPicPr>
                  <pic:blipFill>
                    <a:blip r:embed="rId351">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0EA1764C" w14:textId="77777777" w:rsidR="005A4231" w:rsidRPr="00A452F2" w:rsidRDefault="005A4231" w:rsidP="005A4231">
      <w:pPr>
        <w:rPr>
          <w:lang w:val="en-GB"/>
        </w:rPr>
      </w:pPr>
      <w:r>
        <w:rPr>
          <w:lang w:val="en-GB"/>
        </w:rPr>
        <w:t xml:space="preserve">A </w:t>
      </w:r>
      <w:r w:rsidRPr="00A452F2">
        <w:rPr>
          <w:lang w:val="en-GB"/>
        </w:rPr>
        <w:t xml:space="preserve">VM </w:t>
      </w:r>
      <w:r>
        <w:rPr>
          <w:lang w:val="en-GB"/>
        </w:rPr>
        <w:t xml:space="preserve">can </w:t>
      </w:r>
      <w:r w:rsidRPr="00A452F2">
        <w:rPr>
          <w:lang w:val="en-GB"/>
        </w:rPr>
        <w:t>consume storage</w:t>
      </w:r>
      <w:r>
        <w:rPr>
          <w:lang w:val="en-GB"/>
        </w:rPr>
        <w:t xml:space="preserve"> via:</w:t>
      </w:r>
    </w:p>
    <w:p w14:paraId="6343F3BC" w14:textId="77777777" w:rsidR="005A4231" w:rsidRPr="00101777" w:rsidRDefault="005A4231" w:rsidP="005A4231">
      <w:pPr>
        <w:pStyle w:val="Bullet"/>
        <w:rPr>
          <w:lang w:val="en-GB"/>
        </w:rPr>
      </w:pPr>
      <w:r w:rsidRPr="00101777">
        <w:rPr>
          <w:lang w:val="en-GB"/>
        </w:rPr>
        <w:t xml:space="preserve">Virtual disk. </w:t>
      </w:r>
      <w:r w:rsidRPr="00101777">
        <w:rPr>
          <w:lang w:val="en-GB"/>
        </w:rPr>
        <w:br/>
        <w:t xml:space="preserve">Each virtual disk has label, type (RDM or VMDK), provisioning type (thin, lazy zero, eager zero). If it’s RDM, need to know additional properties such as RDM type (physical or virtual). </w:t>
      </w:r>
    </w:p>
    <w:p w14:paraId="40EA60FE" w14:textId="77777777" w:rsidR="005A4231" w:rsidRDefault="005A4231" w:rsidP="005A4231">
      <w:pPr>
        <w:pStyle w:val="Bullet"/>
        <w:rPr>
          <w:lang w:val="en-GB"/>
        </w:rPr>
      </w:pPr>
      <w:r>
        <w:rPr>
          <w:lang w:val="en-GB"/>
        </w:rPr>
        <w:t xml:space="preserve">Compute virtualization. </w:t>
      </w:r>
      <w:r>
        <w:rPr>
          <w:lang w:val="en-GB"/>
        </w:rPr>
        <w:br/>
      </w:r>
      <w:r w:rsidRPr="009343AD">
        <w:t>Snapshots, Swapped, Logs.</w:t>
      </w:r>
      <w:r>
        <w:t xml:space="preserve"> Guest OS can’t see them.</w:t>
      </w:r>
      <w:r>
        <w:rPr>
          <w:lang w:val="en-GB"/>
        </w:rPr>
        <w:t>This can be overhead and non-overhead. This is not visible to the Guest OS. They are shown in blue in the following diagram.</w:t>
      </w:r>
    </w:p>
    <w:p w14:paraId="7A97C71D" w14:textId="77777777" w:rsidR="005A4231" w:rsidRPr="00A452F2" w:rsidRDefault="005A4231" w:rsidP="005A4231">
      <w:pPr>
        <w:pStyle w:val="Bullet"/>
        <w:rPr>
          <w:lang w:val="en-GB"/>
        </w:rPr>
      </w:pPr>
      <w:r>
        <w:t xml:space="preserve">Storage virtualization. </w:t>
      </w:r>
      <w:r>
        <w:br/>
        <w:t>This includes vSAN protection, deduplication and decompression. We need this number to reported separately as it’s not applicable in non vSAN.</w:t>
      </w:r>
    </w:p>
    <w:p w14:paraId="2BBE9162" w14:textId="77777777" w:rsidR="005A4231" w:rsidRDefault="005A4231" w:rsidP="005A4231">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8DC1B2B" w14:textId="77777777" w:rsidR="005A4231" w:rsidRPr="00982921" w:rsidRDefault="005A4231" w:rsidP="005A4231">
      <w:pPr>
        <w:pStyle w:val="Heading3"/>
      </w:pPr>
      <w:r>
        <w:lastRenderedPageBreak/>
        <w:t>ESXi Layer</w:t>
      </w:r>
    </w:p>
    <w:p w14:paraId="3F0B0DCC" w14:textId="34F6C2CC" w:rsidR="005A4231" w:rsidRDefault="005A4231" w:rsidP="000F0DC8">
      <w:pPr>
        <w:keepNext/>
        <w:rPr>
          <w:lang w:val="en-GB"/>
        </w:rPr>
      </w:pPr>
      <w:r w:rsidRPr="00A452F2">
        <w:rPr>
          <w:lang w:val="en-GB"/>
        </w:rPr>
        <w:t xml:space="preserve">Storage at ESXi is more complex than storage at VM level. Reason is ESXi virtualizes the different </w:t>
      </w:r>
      <w:r>
        <w:rPr>
          <w:lang w:val="en-GB"/>
        </w:rPr>
        <w:t xml:space="preserve">physical </w:t>
      </w:r>
      <w:r w:rsidRPr="00A452F2">
        <w:rPr>
          <w:lang w:val="en-GB"/>
        </w:rPr>
        <w:t>storage</w:t>
      </w:r>
      <w:r>
        <w:rPr>
          <w:lang w:val="en-GB"/>
        </w:rPr>
        <w:t xml:space="preserve"> subsystem</w:t>
      </w:r>
      <w:r w:rsidRPr="00A452F2">
        <w:rPr>
          <w:lang w:val="en-GB"/>
        </w:rPr>
        <w:t xml:space="preserve">, and VM </w:t>
      </w:r>
      <w:r>
        <w:rPr>
          <w:lang w:val="en-GB"/>
        </w:rPr>
        <w:t xml:space="preserve">simply </w:t>
      </w:r>
      <w:r w:rsidRPr="00A452F2">
        <w:rPr>
          <w:lang w:val="en-GB"/>
        </w:rPr>
        <w:t xml:space="preserve">consumes </w:t>
      </w:r>
      <w:r>
        <w:rPr>
          <w:lang w:val="en-GB"/>
        </w:rPr>
        <w:t xml:space="preserve">all of them </w:t>
      </w:r>
      <w:r w:rsidRPr="00A452F2">
        <w:rPr>
          <w:lang w:val="en-GB"/>
        </w:rPr>
        <w:t>as local SCSI drive.</w:t>
      </w:r>
      <w:r>
        <w:rPr>
          <w:lang w:val="en-GB"/>
        </w:rPr>
        <w:t xml:space="preserve"> </w:t>
      </w:r>
      <w:r w:rsidR="00BA1986">
        <w:t>The kernel</w:t>
      </w:r>
      <w:r>
        <w:t xml:space="preserve"> does the IO on behalf of all the VMs. It also has its own kernel modules, such as vSAN.</w:t>
      </w:r>
    </w:p>
    <w:p w14:paraId="261D2866" w14:textId="77777777" w:rsidR="005A4231" w:rsidRPr="00511215" w:rsidRDefault="005A4231" w:rsidP="005A4231">
      <w:r>
        <w:t>Typically</w:t>
      </w:r>
      <w:r w:rsidRPr="00B1485D">
        <w:t xml:space="preserve">, multiple VMs </w:t>
      </w:r>
      <w:r>
        <w:t xml:space="preserve">run on the same ESXi, and multiple ESXi hosts mount a shared </w:t>
      </w:r>
      <w:r w:rsidRPr="00B1485D">
        <w:t xml:space="preserve">datastore. </w:t>
      </w:r>
      <w:r>
        <w:t>This creates what is popularly termed “</w:t>
      </w:r>
      <w:r w:rsidRPr="00101777">
        <w:rPr>
          <w:color w:val="00B0F0"/>
        </w:rPr>
        <w:t>IO Blender</w:t>
      </w:r>
      <w:r>
        <w:t xml:space="preserve">” effect. Sequential operations from each VM and kernel modules become random when combined together. The opposite is when the kernel rearranges these independent IOs and try to sequence them, so on average the latency is lower. </w:t>
      </w:r>
    </w:p>
    <w:p w14:paraId="47A38A00" w14:textId="77777777" w:rsidR="005A4231" w:rsidRPr="00A452F2" w:rsidRDefault="005A4231" w:rsidP="005A4231">
      <w:pPr>
        <w:rPr>
          <w:lang w:val="en-GB"/>
        </w:rPr>
      </w:pPr>
      <w:r>
        <w:rPr>
          <w:noProof/>
        </w:rPr>
        <w:drawing>
          <wp:inline distT="0" distB="0" distL="0" distR="0" wp14:anchorId="1501E1DA" wp14:editId="45970D7E">
            <wp:extent cx="6020356" cy="2294188"/>
            <wp:effectExtent l="0" t="0" r="0" b="0"/>
            <wp:docPr id="606394059" name="Picture 606394059"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9" name="Picture 606394059" descr="A computer screen shot of a diagram&#10;&#10;Description automatically generated"/>
                    <pic:cNvPicPr/>
                  </pic:nvPicPr>
                  <pic:blipFill>
                    <a:blip r:embed="rId352">
                      <a:extLst>
                        <a:ext uri="{28A0092B-C50C-407E-A947-70E740481C1C}">
                          <a14:useLocalDpi xmlns:a14="http://schemas.microsoft.com/office/drawing/2010/main" val="0"/>
                        </a:ext>
                      </a:extLst>
                    </a:blip>
                    <a:stretch>
                      <a:fillRect/>
                    </a:stretch>
                  </pic:blipFill>
                  <pic:spPr>
                    <a:xfrm>
                      <a:off x="0" y="0"/>
                      <a:ext cx="6050901" cy="2305828"/>
                    </a:xfrm>
                    <a:prstGeom prst="rect">
                      <a:avLst/>
                    </a:prstGeom>
                  </pic:spPr>
                </pic:pic>
              </a:graphicData>
            </a:graphic>
          </wp:inline>
        </w:drawing>
      </w:r>
    </w:p>
    <w:p w14:paraId="67F1FDA3" w14:textId="77777777" w:rsidR="005A4231" w:rsidRDefault="005A4231" w:rsidP="005A4231">
      <w:pPr>
        <w:rPr>
          <w:lang w:val="en-US"/>
        </w:rPr>
      </w:pPr>
      <w:r w:rsidRPr="003629BC">
        <w:rPr>
          <w:lang w:val="en-US"/>
        </w:rPr>
        <w:t xml:space="preserve">The </w:t>
      </w:r>
      <w:r w:rsidRPr="0022569A">
        <w:rPr>
          <w:color w:val="00B050"/>
          <w:lang w:val="en-US"/>
        </w:rPr>
        <w:t>green</w:t>
      </w:r>
      <w:r w:rsidRPr="003629BC">
        <w:rPr>
          <w:lang w:val="en-US"/>
        </w:rPr>
        <w:t xml:space="preserve"> boxes are what you are likely to be familiar with. You have your ESXi host, and it can have NFS Datastore, VMFS Datastore, </w:t>
      </w:r>
      <w:r>
        <w:rPr>
          <w:lang w:val="en-US"/>
        </w:rPr>
        <w:t xml:space="preserve">vSAN Datastore, vVOL datastore </w:t>
      </w:r>
      <w:r w:rsidRPr="003629BC">
        <w:rPr>
          <w:lang w:val="en-US"/>
        </w:rPr>
        <w:t xml:space="preserve">or RDM objects. </w:t>
      </w:r>
      <w:r>
        <w:rPr>
          <w:lang w:val="en-US"/>
        </w:rPr>
        <w:t>v</w:t>
      </w:r>
      <w:r w:rsidRPr="003629BC">
        <w:rPr>
          <w:lang w:val="en-US"/>
        </w:rPr>
        <w:t xml:space="preserve">SAN </w:t>
      </w:r>
      <w:r>
        <w:rPr>
          <w:lang w:val="en-US"/>
        </w:rPr>
        <w:t xml:space="preserve">&amp; vVOL </w:t>
      </w:r>
      <w:r w:rsidRPr="003629BC">
        <w:rPr>
          <w:lang w:val="en-US"/>
        </w:rPr>
        <w:t>present</w:t>
      </w:r>
      <w:r>
        <w:rPr>
          <w:lang w:val="en-US"/>
        </w:rPr>
        <w:t xml:space="preserve"> themselves as</w:t>
      </w:r>
      <w:r w:rsidRPr="003629BC">
        <w:rPr>
          <w:lang w:val="en-US"/>
        </w:rPr>
        <w:t xml:space="preserve"> a VMFS datastore</w:t>
      </w:r>
      <w:r>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499C35AC" w14:textId="77777777" w:rsidR="005A4231" w:rsidRDefault="005A4231" w:rsidP="005A4231">
      <w:pPr>
        <w:rPr>
          <w:lang w:val="en-US"/>
        </w:rPr>
      </w:pPr>
      <w:r>
        <w:rPr>
          <w:lang w:val="en-US"/>
        </w:rPr>
        <w:t xml:space="preserve">Just like compute virtualization, there is no more association to VM for metrics at physical layers. </w:t>
      </w:r>
    </w:p>
    <w:p w14:paraId="08C3F110" w14:textId="77777777" w:rsidR="005A4231" w:rsidRPr="009315BE" w:rsidRDefault="005A4231" w:rsidP="005A4231">
      <w:pPr>
        <w:rPr>
          <w:lang w:val="en-GB"/>
        </w:rPr>
      </w:pPr>
      <w:r w:rsidRPr="009315BE">
        <w:rPr>
          <w:lang w:val="en-GB"/>
        </w:rPr>
        <w:t xml:space="preserve">In the central storage architecture, NFS and VMFS datastores differ drastically in terms of </w:t>
      </w:r>
      <w:r>
        <w:rPr>
          <w:lang w:val="en-GB"/>
        </w:rPr>
        <w:t>metrics</w:t>
      </w:r>
      <w:r w:rsidRPr="009315BE">
        <w:rPr>
          <w:lang w:val="en-GB"/>
        </w:rPr>
        <w:t xml:space="preserve">, as NFS is file-based while VMFS is block-based. </w:t>
      </w:r>
    </w:p>
    <w:p w14:paraId="6003A3AA" w14:textId="77777777" w:rsidR="005A4231" w:rsidRPr="009315BE" w:rsidRDefault="005A4231" w:rsidP="005A4231">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06AA9B16" w14:textId="77777777" w:rsidR="005A4231" w:rsidRDefault="005A4231" w:rsidP="005A4231">
      <w:pPr>
        <w:pStyle w:val="Bullet"/>
        <w:rPr>
          <w:lang w:val="en-GB"/>
        </w:rPr>
      </w:pPr>
      <w:r w:rsidRPr="009315BE">
        <w:rPr>
          <w:lang w:val="en-GB"/>
        </w:rPr>
        <w:t xml:space="preserve">For VMFS or RDM, you have more detailed visibility of the storage. To start off, each ESXi adapter is visible and you can check the </w:t>
      </w:r>
      <w:r>
        <w:rPr>
          <w:lang w:val="en-GB"/>
        </w:rPr>
        <w:t>metrics</w:t>
      </w:r>
      <w:r w:rsidRPr="009315BE">
        <w:rPr>
          <w:lang w:val="en-GB"/>
        </w:rPr>
        <w:t xml:space="preserve">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5A0C44CD" w14:textId="77777777" w:rsidR="005A4231" w:rsidRDefault="005A4231" w:rsidP="005A4231">
      <w:pPr>
        <w:jc w:val="center"/>
        <w:rPr>
          <w:lang w:val="en-GB"/>
        </w:rPr>
      </w:pPr>
      <w:r>
        <w:rPr>
          <w:noProof/>
        </w:rPr>
        <w:lastRenderedPageBreak/>
        <w:drawing>
          <wp:inline distT="0" distB="0" distL="0" distR="0" wp14:anchorId="785759B4" wp14:editId="4A19478D">
            <wp:extent cx="2108579" cy="2572199"/>
            <wp:effectExtent l="0" t="0" r="6350" b="0"/>
            <wp:docPr id="606394122"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2" name="Picture 1" descr="A diagram of a server&#10;&#10;Description automatically generated"/>
                    <pic:cNvPicPr/>
                  </pic:nvPicPr>
                  <pic:blipFill>
                    <a:blip r:embed="rId353">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23B853F3" w14:textId="1436AA83" w:rsidR="005A4231" w:rsidRDefault="005A4231" w:rsidP="005A4231">
      <w:pPr>
        <w:rPr>
          <w:lang w:val="en-GB"/>
        </w:rPr>
      </w:pPr>
      <w:r w:rsidRPr="00A452F2">
        <w:rPr>
          <w:lang w:val="en-GB"/>
        </w:rPr>
        <w:t>The counter at ESXi level contains data from all VMs</w:t>
      </w:r>
      <w:r>
        <w:rPr>
          <w:lang w:val="en-GB"/>
        </w:rPr>
        <w:t xml:space="preserve"> and </w:t>
      </w:r>
      <w:r w:rsidR="00BA2B5A">
        <w:rPr>
          <w:lang w:val="en-GB"/>
        </w:rPr>
        <w:t>the kernel</w:t>
      </w:r>
      <w:r>
        <w:rPr>
          <w:lang w:val="en-GB"/>
        </w:rPr>
        <w:t xml:space="preserve"> overhead</w:t>
      </w:r>
      <w:r w:rsidRPr="00A452F2">
        <w:rPr>
          <w:lang w:val="en-GB"/>
        </w:rPr>
        <w:t xml:space="preserve">. There is no breakdown. For example, the counter at vmnic, storage adapter and storage path are all aggregate </w:t>
      </w:r>
      <w:r>
        <w:rPr>
          <w:lang w:val="en-GB"/>
        </w:rPr>
        <w:t>metrics</w:t>
      </w:r>
      <w:r w:rsidRPr="00A452F2">
        <w:rPr>
          <w:lang w:val="en-GB"/>
        </w:rPr>
        <w:t>. It’s not broken down by VM. The same with vSAN objects (cache tier, capacity disk, disk group). None of them shows details per VM.</w:t>
      </w:r>
      <w:r>
        <w:rPr>
          <w:lang w:val="en-GB"/>
        </w:rPr>
        <w:t xml:space="preserve"> </w:t>
      </w:r>
    </w:p>
    <w:p w14:paraId="71796532" w14:textId="77777777" w:rsidR="005A4231" w:rsidRDefault="005A4231" w:rsidP="005A4231">
      <w:pPr>
        <w:rPr>
          <w:lang w:val="en-GB"/>
        </w:rPr>
      </w:pPr>
      <w:r w:rsidRPr="00CE198E">
        <w:rPr>
          <w:lang w:val="en-GB"/>
        </w:rPr>
        <w:t xml:space="preserve">Can you figure out why there is </w:t>
      </w:r>
      <w:r w:rsidRPr="003E7772">
        <w:rPr>
          <w:color w:val="FF0000"/>
          <w:lang w:val="en-GB"/>
        </w:rPr>
        <w:t xml:space="preserve">no </w:t>
      </w:r>
      <w:r w:rsidRPr="00CE198E">
        <w:rPr>
          <w:lang w:val="en-GB"/>
        </w:rPr>
        <w:t xml:space="preserve">path to the VSAN Datastore? </w:t>
      </w:r>
    </w:p>
    <w:p w14:paraId="592C19C9" w14:textId="77777777" w:rsidR="005A4231" w:rsidRDefault="005A4231" w:rsidP="005A4231">
      <w:pPr>
        <w:rPr>
          <w:lang w:val="en-GB"/>
        </w:rPr>
      </w:pPr>
      <w:r w:rsidRPr="00CE198E">
        <w:rPr>
          <w:lang w:val="en-GB"/>
        </w:rPr>
        <w:t>We’ll do a comparison, and hopefully you will realize how differen</w:t>
      </w:r>
      <w:r>
        <w:rPr>
          <w:lang w:val="en-GB"/>
        </w:rPr>
        <w:t>t</w:t>
      </w:r>
      <w:r w:rsidRPr="00CE198E">
        <w:rPr>
          <w:lang w:val="en-GB"/>
        </w:rPr>
        <w:t xml:space="preserve"> distributed storage and central storage is from performance monitoring point of view.</w:t>
      </w:r>
      <w:r>
        <w:rPr>
          <w:lang w:val="en-GB"/>
        </w:rPr>
        <w:t xml:space="preserve"> What look like a simple change has turned the observability upside down.</w:t>
      </w:r>
    </w:p>
    <w:p w14:paraId="0BE62025" w14:textId="77777777" w:rsidR="005A4231" w:rsidRDefault="005A4231" w:rsidP="005A4231">
      <w:pPr>
        <w:pStyle w:val="Heading4"/>
      </w:pPr>
      <w:r>
        <w:lastRenderedPageBreak/>
        <w:t xml:space="preserve">Storage Adapter </w:t>
      </w:r>
    </w:p>
    <w:p w14:paraId="166BE30B" w14:textId="77777777" w:rsidR="005A4231" w:rsidRDefault="005A4231" w:rsidP="000F0DC8">
      <w:pPr>
        <w:keepNext/>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43F1C7EE" w14:textId="77777777" w:rsidR="005A4231" w:rsidRDefault="005A4231" w:rsidP="005A4231">
      <w:pPr>
        <w:jc w:val="center"/>
        <w:rPr>
          <w:lang w:val="en-GB"/>
        </w:rPr>
      </w:pPr>
      <w:r>
        <w:rPr>
          <w:noProof/>
        </w:rPr>
        <w:drawing>
          <wp:inline distT="0" distB="0" distL="0" distR="0" wp14:anchorId="46DABB1F" wp14:editId="73E71138">
            <wp:extent cx="6078370" cy="5065909"/>
            <wp:effectExtent l="0" t="0" r="0" b="1905"/>
            <wp:docPr id="606394345" name="Picture 6063943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5" name="Picture 606394345" descr="A screenshot of a computer&#10;&#10;Description automatically generated"/>
                    <pic:cNvPicPr/>
                  </pic:nvPicPr>
                  <pic:blipFill>
                    <a:blip r:embed="rId354">
                      <a:extLst>
                        <a:ext uri="{28A0092B-C50C-407E-A947-70E740481C1C}">
                          <a14:useLocalDpi xmlns:a14="http://schemas.microsoft.com/office/drawing/2010/main" val="0"/>
                        </a:ext>
                      </a:extLst>
                    </a:blip>
                    <a:stretch>
                      <a:fillRect/>
                    </a:stretch>
                  </pic:blipFill>
                  <pic:spPr>
                    <a:xfrm>
                      <a:off x="0" y="0"/>
                      <a:ext cx="6096002" cy="5080604"/>
                    </a:xfrm>
                    <a:prstGeom prst="rect">
                      <a:avLst/>
                    </a:prstGeom>
                  </pic:spPr>
                </pic:pic>
              </a:graphicData>
            </a:graphic>
          </wp:inline>
        </w:drawing>
      </w:r>
    </w:p>
    <w:p w14:paraId="2D8FD260" w14:textId="77777777" w:rsidR="005A4231" w:rsidRDefault="005A4231" w:rsidP="005A4231">
      <w:r>
        <w:t>What do you think it will look like on vSAN? The following screenshot shows the storage adapter vmhba1 being used to connect to two vSAN devices. Both devices have names begin with “</w:t>
      </w:r>
      <w:r w:rsidRPr="002B244B">
        <w:rPr>
          <w:color w:val="00B0F0"/>
        </w:rPr>
        <w:t>Local</w:t>
      </w:r>
      <w:r>
        <w:t>”. The storage adapter has 2 targets, 2 devices and 2 paths. If you are guessing it is 1:1 mapping among targets, devices and paths, you are right.</w:t>
      </w:r>
    </w:p>
    <w:p w14:paraId="01866959" w14:textId="77777777" w:rsidR="005A4231" w:rsidRPr="006E6EBD" w:rsidRDefault="005A4231" w:rsidP="005A4231">
      <w:pPr>
        <w:rPr>
          <w:lang w:val="en-US"/>
        </w:rPr>
      </w:pPr>
      <w:r>
        <w:t>We know vSAN is not part of Storage Fabric, so there is no need for Identifier, which is made of WWNN and WWPN.</w:t>
      </w:r>
    </w:p>
    <w:p w14:paraId="1C841EDA" w14:textId="77777777" w:rsidR="005A4231" w:rsidRDefault="005A4231" w:rsidP="005A4231">
      <w:pPr>
        <w:rPr>
          <w:lang w:val="en-GB"/>
        </w:rPr>
      </w:pPr>
      <w:r>
        <w:rPr>
          <w:noProof/>
        </w:rPr>
        <w:lastRenderedPageBreak/>
        <w:drawing>
          <wp:inline distT="0" distB="0" distL="0" distR="0" wp14:anchorId="2D9B7B67" wp14:editId="08679668">
            <wp:extent cx="6060403" cy="2798000"/>
            <wp:effectExtent l="0" t="0" r="0" b="2540"/>
            <wp:docPr id="606394346" name="Picture 6063943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6" name="Picture 606394346" descr="A screenshot of a computer&#10;&#10;Description automatically generated"/>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6076564" cy="2805461"/>
                    </a:xfrm>
                    <a:prstGeom prst="rect">
                      <a:avLst/>
                    </a:prstGeom>
                  </pic:spPr>
                </pic:pic>
              </a:graphicData>
            </a:graphic>
          </wp:inline>
        </w:drawing>
      </w:r>
    </w:p>
    <w:p w14:paraId="13A0486C" w14:textId="34DEEE8D" w:rsidR="005A4231" w:rsidRDefault="005A4231" w:rsidP="005A4231">
      <w:pPr>
        <w:rPr>
          <w:lang w:val="en-GB"/>
        </w:rPr>
      </w:pPr>
      <w:r w:rsidRPr="006E6EBD">
        <w:rPr>
          <w:lang w:val="en-GB"/>
        </w:rPr>
        <w:t xml:space="preserve">Let’s expand the </w:t>
      </w:r>
      <w:r w:rsidRPr="003E7772">
        <w:rPr>
          <w:b/>
          <w:bCs/>
          <w:color w:val="00B0F0"/>
          <w:lang w:val="en-GB"/>
        </w:rPr>
        <w:t>Paths</w:t>
      </w:r>
      <w:r w:rsidRPr="003E7772">
        <w:rPr>
          <w:color w:val="00B0F0"/>
          <w:lang w:val="en-GB"/>
        </w:rPr>
        <w:t xml:space="preserve"> </w:t>
      </w:r>
      <w:r w:rsidRPr="006E6EBD">
        <w:rPr>
          <w:lang w:val="en-GB"/>
        </w:rPr>
        <w:t xml:space="preserve">tab. We can see the LUN ID here. This is important. The fact that the hypervisor can see the device is important. That means </w:t>
      </w:r>
      <w:r w:rsidR="001736B1">
        <w:rPr>
          <w:lang w:val="en-GB"/>
        </w:rPr>
        <w:t xml:space="preserve">the </w:t>
      </w:r>
      <w:r w:rsidR="00BA1986">
        <w:rPr>
          <w:lang w:val="en-GB"/>
        </w:rPr>
        <w:t>kernel</w:t>
      </w:r>
      <w:r w:rsidRPr="006E6EBD">
        <w:rPr>
          <w:lang w:val="en-GB"/>
        </w:rPr>
        <w:t xml:space="preserve"> can report if there is an issue, be it performance or availability. This is different if the disk is directly passed through to the VM. The hypervisor loses visibility. </w:t>
      </w:r>
    </w:p>
    <w:p w14:paraId="07071132" w14:textId="77777777" w:rsidR="005A4231" w:rsidRDefault="005A4231" w:rsidP="005A4231">
      <w:pPr>
        <w:rPr>
          <w:lang w:val="en-GB"/>
        </w:rPr>
      </w:pPr>
      <w:r>
        <w:rPr>
          <w:noProof/>
        </w:rPr>
        <w:drawing>
          <wp:inline distT="0" distB="0" distL="0" distR="0" wp14:anchorId="00E59DE4" wp14:editId="1C9B2F05">
            <wp:extent cx="6031860" cy="965928"/>
            <wp:effectExtent l="0" t="0" r="7620" b="5715"/>
            <wp:docPr id="606394347" name="Picture 6063943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7" name="Picture 606394347" descr="A screenshot of a computer&#10;&#10;Description automatically generated"/>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6036211" cy="966625"/>
                    </a:xfrm>
                    <a:prstGeom prst="rect">
                      <a:avLst/>
                    </a:prstGeom>
                  </pic:spPr>
                </pic:pic>
              </a:graphicData>
            </a:graphic>
          </wp:inline>
        </w:drawing>
      </w:r>
    </w:p>
    <w:p w14:paraId="352B5E9A" w14:textId="77777777" w:rsidR="005A4231" w:rsidRDefault="005A4231" w:rsidP="005A4231">
      <w:pPr>
        <w:keepLines w:val="0"/>
        <w:suppressAutoHyphens w:val="0"/>
        <w:spacing w:before="0" w:after="160"/>
        <w:rPr>
          <w:rFonts w:eastAsiaTheme="majorEastAsia" w:cstheme="minorHAnsi"/>
          <w:b/>
          <w:bCs/>
          <w:color w:val="2F5496" w:themeColor="accent1" w:themeShade="BF"/>
          <w:sz w:val="32"/>
          <w:szCs w:val="32"/>
          <w:lang w:val="en-GB"/>
        </w:rPr>
      </w:pPr>
      <w:r>
        <w:br w:type="page"/>
      </w:r>
    </w:p>
    <w:p w14:paraId="5BD91B50" w14:textId="77777777" w:rsidR="005A4231" w:rsidRDefault="005A4231" w:rsidP="005A4231">
      <w:pPr>
        <w:pStyle w:val="Heading4"/>
      </w:pPr>
      <w:r>
        <w:lastRenderedPageBreak/>
        <w:t>Storage Path</w:t>
      </w:r>
    </w:p>
    <w:p w14:paraId="32F9BAB2" w14:textId="77777777" w:rsidR="005A4231" w:rsidRDefault="005A4231" w:rsidP="005A4231">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Pr>
          <w:lang w:val="en-GB"/>
        </w:rPr>
        <w:t>a fibre channel</w:t>
      </w:r>
      <w:r w:rsidRPr="00AF193E">
        <w:rPr>
          <w:lang w:val="en-GB"/>
        </w:rPr>
        <w:t xml:space="preserve"> device, you will be presented with the information shown in the next screenshot, including whether a path is active or not.</w:t>
      </w:r>
    </w:p>
    <w:p w14:paraId="317C0CBE" w14:textId="77777777" w:rsidR="005A4231" w:rsidRDefault="005A4231" w:rsidP="005A4231">
      <w:pPr>
        <w:jc w:val="center"/>
        <w:rPr>
          <w:lang w:val="en-GB"/>
        </w:rPr>
      </w:pPr>
      <w:r>
        <w:rPr>
          <w:noProof/>
        </w:rPr>
        <w:drawing>
          <wp:inline distT="0" distB="0" distL="0" distR="0" wp14:anchorId="4C97C942" wp14:editId="7610C970">
            <wp:extent cx="5875335" cy="4155621"/>
            <wp:effectExtent l="0" t="0" r="0" b="0"/>
            <wp:docPr id="606394348" name="Picture 6063943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8" name="Picture 606394348" descr="A screenshot of a computer&#10;&#10;Description automatically generated"/>
                    <pic:cNvPicPr/>
                  </pic:nvPicPr>
                  <pic:blipFill>
                    <a:blip r:embed="rId357">
                      <a:extLst>
                        <a:ext uri="{28A0092B-C50C-407E-A947-70E740481C1C}">
                          <a14:useLocalDpi xmlns:a14="http://schemas.microsoft.com/office/drawing/2010/main" val="0"/>
                        </a:ext>
                      </a:extLst>
                    </a:blip>
                    <a:stretch>
                      <a:fillRect/>
                    </a:stretch>
                  </pic:blipFill>
                  <pic:spPr>
                    <a:xfrm>
                      <a:off x="0" y="0"/>
                      <a:ext cx="5880687" cy="4159407"/>
                    </a:xfrm>
                    <a:prstGeom prst="rect">
                      <a:avLst/>
                    </a:prstGeom>
                  </pic:spPr>
                </pic:pic>
              </a:graphicData>
            </a:graphic>
          </wp:inline>
        </w:drawing>
      </w:r>
    </w:p>
    <w:p w14:paraId="7F0192D6" w14:textId="77777777" w:rsidR="005A4231" w:rsidRPr="00653A61" w:rsidRDefault="005A4231" w:rsidP="005A4231">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7A6B1652" w14:textId="77777777" w:rsidR="005A4231" w:rsidRDefault="005A4231" w:rsidP="005A4231">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79444E48" w14:textId="77777777" w:rsidR="005A4231" w:rsidRDefault="005A4231" w:rsidP="005A4231">
      <w:pPr>
        <w:rPr>
          <w:lang w:val="en-GB"/>
        </w:rPr>
      </w:pPr>
      <w:r>
        <w:rPr>
          <w:noProof/>
        </w:rPr>
        <w:drawing>
          <wp:inline distT="0" distB="0" distL="0" distR="0" wp14:anchorId="7D0CD42E" wp14:editId="51614B86">
            <wp:extent cx="5846821" cy="2065884"/>
            <wp:effectExtent l="0" t="0" r="1905" b="0"/>
            <wp:docPr id="606394349" name="Picture 6063943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9" name="Picture 606394349" descr="A screenshot of a computer&#10;&#10;Description automatically generated"/>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5853954" cy="2068404"/>
                    </a:xfrm>
                    <a:prstGeom prst="rect">
                      <a:avLst/>
                    </a:prstGeom>
                  </pic:spPr>
                </pic:pic>
              </a:graphicData>
            </a:graphic>
          </wp:inline>
        </w:drawing>
      </w:r>
    </w:p>
    <w:p w14:paraId="4C7C2228" w14:textId="77777777" w:rsidR="005A4231" w:rsidRDefault="005A4231" w:rsidP="005A4231">
      <w:pPr>
        <w:pStyle w:val="Heading4"/>
      </w:pPr>
      <w:r>
        <w:lastRenderedPageBreak/>
        <w:t>Storage Devices</w:t>
      </w:r>
    </w:p>
    <w:p w14:paraId="51373810" w14:textId="77777777" w:rsidR="005A4231" w:rsidRDefault="005A4231" w:rsidP="005A4231">
      <w:pPr>
        <w:rPr>
          <w:lang w:val="en-GB"/>
        </w:rPr>
      </w:pPr>
      <w:r>
        <w:rPr>
          <w:lang w:val="en-GB"/>
        </w:rPr>
        <w:t xml:space="preserve">The term drive, disk, device, storage can be confusing as they are often used interchangeably in the industry. vSphere Client uses the terms device and disk interchangeably. In vSphere, this means a physical disk or physical LUN partition presented to ESXi host. </w:t>
      </w:r>
    </w:p>
    <w:p w14:paraId="4E6EAE5B" w14:textId="77777777" w:rsidR="005A4231" w:rsidRPr="0023745A" w:rsidRDefault="005A4231" w:rsidP="005A4231">
      <w:pPr>
        <w:rPr>
          <w:lang w:val="en-GB"/>
        </w:rPr>
      </w:pPr>
      <w:r>
        <w:rPr>
          <w:lang w:val="en-GB"/>
        </w:rPr>
        <w:t xml:space="preserve">The following shows that the ESXi host has 3 storage devices, all are flash drive and the type = disk. The first two are used in vSAN datastore and are accessed via the adapter vmhba1. </w:t>
      </w:r>
    </w:p>
    <w:p w14:paraId="0723AC28" w14:textId="77777777" w:rsidR="005A4231" w:rsidRPr="0023745A" w:rsidRDefault="005A4231" w:rsidP="005A4231">
      <w:pPr>
        <w:rPr>
          <w:lang w:val="en-GB"/>
        </w:rPr>
      </w:pPr>
      <w:r>
        <w:rPr>
          <w:noProof/>
        </w:rPr>
        <w:drawing>
          <wp:inline distT="0" distB="0" distL="0" distR="0" wp14:anchorId="391D27A7" wp14:editId="7E926608">
            <wp:extent cx="6172024" cy="3505304"/>
            <wp:effectExtent l="0" t="0" r="635"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359" cstate="print">
                      <a:extLst>
                        <a:ext uri="{28A0092B-C50C-407E-A947-70E740481C1C}">
                          <a14:useLocalDpi xmlns:a14="http://schemas.microsoft.com/office/drawing/2010/main" val="0"/>
                        </a:ext>
                      </a:extLst>
                    </a:blip>
                    <a:stretch>
                      <a:fillRect/>
                    </a:stretch>
                  </pic:blipFill>
                  <pic:spPr>
                    <a:xfrm>
                      <a:off x="0" y="0"/>
                      <a:ext cx="6177417" cy="3508367"/>
                    </a:xfrm>
                    <a:prstGeom prst="rect">
                      <a:avLst/>
                    </a:prstGeom>
                  </pic:spPr>
                </pic:pic>
              </a:graphicData>
            </a:graphic>
          </wp:inline>
        </w:drawing>
      </w:r>
    </w:p>
    <w:p w14:paraId="7E903EDD" w14:textId="77777777" w:rsidR="005A4231" w:rsidRDefault="005A4231" w:rsidP="005A4231">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360" w:history="1">
        <w:r w:rsidRPr="00813E48">
          <w:rPr>
            <w:rStyle w:val="Hyperlink"/>
            <w:lang w:val="en-GB"/>
          </w:rPr>
          <w:t>here</w:t>
        </w:r>
      </w:hyperlink>
      <w:r>
        <w:rPr>
          <w:lang w:val="en-GB"/>
        </w:rPr>
        <w:t>.</w:t>
      </w:r>
    </w:p>
    <w:p w14:paraId="7EC8974C" w14:textId="77777777" w:rsidR="005A4231" w:rsidRDefault="005A4231" w:rsidP="005A4231">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w:t>
      </w:r>
      <w:r>
        <w:rPr>
          <w:lang w:val="en-GB"/>
        </w:rPr>
        <w:t>metrics</w:t>
      </w:r>
      <w:r w:rsidRPr="00866D0E">
        <w:rPr>
          <w:lang w:val="en-GB"/>
        </w:rPr>
        <w:t xml:space="preserve">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706137EA" w14:textId="77777777" w:rsidR="005A4231" w:rsidRDefault="005A4231" w:rsidP="005A4231">
      <w:pPr>
        <w:tabs>
          <w:tab w:val="left" w:pos="1265"/>
        </w:tabs>
        <w:jc w:val="center"/>
        <w:rPr>
          <w:lang w:val="en-GB"/>
        </w:rPr>
      </w:pPr>
      <w:r>
        <w:rPr>
          <w:noProof/>
        </w:rPr>
        <w:lastRenderedPageBreak/>
        <w:drawing>
          <wp:inline distT="0" distB="0" distL="0" distR="0" wp14:anchorId="0B7B66CD" wp14:editId="182386B0">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361">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5CAB0F35" w14:textId="77777777" w:rsidR="005A4231" w:rsidRDefault="005A4231" w:rsidP="005A4231">
      <w:pPr>
        <w:tabs>
          <w:tab w:val="left" w:pos="1265"/>
        </w:tabs>
        <w:rPr>
          <w:lang w:val="en-GB"/>
        </w:rPr>
      </w:pPr>
    </w:p>
    <w:p w14:paraId="29734031" w14:textId="43CCE107" w:rsidR="005A4231" w:rsidRDefault="005A4231" w:rsidP="005A4231">
      <w:pPr>
        <w:tabs>
          <w:tab w:val="left" w:pos="1265"/>
        </w:tabs>
        <w:rPr>
          <w:lang w:val="en-GB"/>
        </w:rPr>
      </w:pPr>
      <w:r w:rsidRPr="00C35BDE">
        <w:rPr>
          <w:lang w:val="en-GB"/>
        </w:rPr>
        <w:t xml:space="preserve">In </w:t>
      </w:r>
      <w:r>
        <w:rPr>
          <w:lang w:val="en-GB"/>
        </w:rPr>
        <w:t>v</w:t>
      </w:r>
      <w:r w:rsidRPr="00C35BDE">
        <w:rPr>
          <w:lang w:val="en-GB"/>
        </w:rPr>
        <w:t>SAN, there is no connectivity and Multipathing menu. There is also</w:t>
      </w:r>
      <w:r w:rsidR="007B2D36">
        <w:rPr>
          <w:lang w:val="en-GB"/>
        </w:rPr>
        <w:t xml:space="preserve"> no</w:t>
      </w:r>
      <w:r w:rsidRPr="00C35BDE">
        <w:rPr>
          <w:lang w:val="en-GB"/>
        </w:rPr>
        <w:t xml:space="preserve"> </w:t>
      </w:r>
      <w:r w:rsidRPr="00C1061F">
        <w:rPr>
          <w:color w:val="00B0F0"/>
          <w:lang w:val="en-GB"/>
        </w:rPr>
        <w:t>Capability Sets</w:t>
      </w:r>
      <w:r w:rsidRPr="00F041A6">
        <w:rPr>
          <w:color w:val="00B0F0"/>
          <w:lang w:val="en-GB"/>
        </w:rPr>
        <w:t xml:space="preserve"> </w:t>
      </w:r>
      <w:r w:rsidRPr="00C35BDE">
        <w:rPr>
          <w:lang w:val="en-GB"/>
        </w:rPr>
        <w:t xml:space="preserve">menu. </w:t>
      </w:r>
      <w:r>
        <w:rPr>
          <w:lang w:val="en-GB"/>
        </w:rPr>
        <w:t xml:space="preserve">vSAN </w:t>
      </w:r>
      <w:r w:rsidRPr="00C35BDE">
        <w:rPr>
          <w:lang w:val="en-GB"/>
        </w:rPr>
        <w:t>datastore is not mapped to a LUN. It is supported by disk groups</w:t>
      </w:r>
      <w:r>
        <w:rPr>
          <w:lang w:val="en-GB"/>
        </w:rPr>
        <w:t>.</w:t>
      </w:r>
      <w:r w:rsidRPr="00C35BDE">
        <w:rPr>
          <w:lang w:val="en-GB"/>
        </w:rPr>
        <w:t xml:space="preserve"> </w:t>
      </w:r>
    </w:p>
    <w:p w14:paraId="45726CC5" w14:textId="77777777" w:rsidR="005A4231" w:rsidRDefault="005A4231" w:rsidP="005A4231">
      <w:pPr>
        <w:pStyle w:val="Heading3"/>
      </w:pPr>
      <w:r>
        <w:t>Datastore Layer</w:t>
      </w:r>
    </w:p>
    <w:p w14:paraId="51C39AA8" w14:textId="77777777" w:rsidR="005A4231" w:rsidRDefault="005A4231" w:rsidP="005A4231">
      <w:pPr>
        <w:pStyle w:val="Tablecontent"/>
      </w:pPr>
      <w:r w:rsidRPr="00B1485D">
        <w:t xml:space="preserve">What you can see at this level, and hence how you monitor, depends on the storage architecture. </w:t>
      </w:r>
    </w:p>
    <w:p w14:paraId="5810F7BF" w14:textId="77777777" w:rsidR="005A4231" w:rsidRDefault="005A4231" w:rsidP="005A4231">
      <w:pPr>
        <w:pStyle w:val="Tablecontent"/>
      </w:pPr>
      <w:r w:rsidRPr="00A452F2">
        <w:t>The underlying storage protocol can be files (NFS) or blocks (</w:t>
      </w:r>
      <w:hyperlink r:id="rId362" w:history="1">
        <w:r w:rsidRPr="00D10A57">
          <w:rPr>
            <w:rStyle w:val="Hyperlink"/>
          </w:rPr>
          <w:t>VMFS</w:t>
        </w:r>
      </w:hyperlink>
      <w:r w:rsidRPr="00A452F2">
        <w:t xml:space="preserve">). vSAN uses VMFS as its </w:t>
      </w:r>
      <w:r w:rsidRPr="00B52742">
        <w:rPr>
          <w:i/>
          <w:iCs/>
          <w:color w:val="00B0F0"/>
        </w:rPr>
        <w:t>consumption</w:t>
      </w:r>
      <w:r w:rsidRPr="00B52742">
        <w:rPr>
          <w:color w:val="00B0F0"/>
        </w:rPr>
        <w:t xml:space="preserve"> </w:t>
      </w:r>
      <w:r w:rsidRPr="00A452F2">
        <w:t xml:space="preserve">layer as </w:t>
      </w:r>
      <w:r>
        <w:t>the underlying layer</w:t>
      </w:r>
      <w:r w:rsidRPr="00A452F2">
        <w:t xml:space="preserve"> is unique to vSAN, and </w:t>
      </w:r>
      <w:r>
        <w:t xml:space="preserve">hence vSAN requires </w:t>
      </w:r>
      <w:r w:rsidRPr="00A452F2">
        <w:t>its own monitoring</w:t>
      </w:r>
      <w:r>
        <w:t xml:space="preserve"> technique. Because vSAN presents itself as a VMFS datastore you need to know that certain metrics will behave differently when datastore type is vSAN.</w:t>
      </w:r>
    </w:p>
    <w:p w14:paraId="1DFD36A0" w14:textId="77777777" w:rsidR="005A4231" w:rsidRPr="00ED76FF" w:rsidRDefault="005A4231" w:rsidP="005A4231">
      <w:pPr>
        <w:pStyle w:val="Tablecontent"/>
      </w:pPr>
      <w:r>
        <w:t>For NFS datastore, as it is network file share (as opposed to block), you have no visibility to the underlying storage. The type of metrics will also be more limited, and network metric becomes more critical.</w:t>
      </w:r>
    </w:p>
    <w:p w14:paraId="1625629B" w14:textId="77777777" w:rsidR="005A4231" w:rsidRDefault="005A4231" w:rsidP="005A4231">
      <w:pPr>
        <w:pStyle w:val="Heading4"/>
      </w:pPr>
      <w:r>
        <w:t>Relationship</w:t>
      </w:r>
    </w:p>
    <w:p w14:paraId="33449CEA" w14:textId="77777777" w:rsidR="005A4231" w:rsidRDefault="005A4231" w:rsidP="005A4231">
      <w:pPr>
        <w:rPr>
          <w:lang w:val="en-GB"/>
        </w:rPr>
      </w:pPr>
      <w:r>
        <w:rPr>
          <w:lang w:val="en-GB"/>
        </w:rPr>
        <w:t>A datastore has relationship to 3 other objects:</w:t>
      </w:r>
    </w:p>
    <w:p w14:paraId="6A449738" w14:textId="77777777" w:rsidR="005A4231" w:rsidRDefault="005A4231" w:rsidP="005A4231">
      <w:pPr>
        <w:pStyle w:val="Bullet"/>
        <w:rPr>
          <w:lang w:val="en-GB"/>
        </w:rPr>
      </w:pPr>
      <w:r>
        <w:rPr>
          <w:lang w:val="en-GB"/>
        </w:rPr>
        <w:t>VM</w:t>
      </w:r>
    </w:p>
    <w:p w14:paraId="646A33DB" w14:textId="77777777" w:rsidR="005A4231" w:rsidRDefault="005A4231" w:rsidP="005A4231">
      <w:pPr>
        <w:pStyle w:val="Bullet"/>
        <w:rPr>
          <w:lang w:val="en-GB"/>
        </w:rPr>
      </w:pPr>
      <w:r>
        <w:rPr>
          <w:lang w:val="en-GB"/>
        </w:rPr>
        <w:t>ESXi</w:t>
      </w:r>
    </w:p>
    <w:p w14:paraId="595443B4" w14:textId="77777777" w:rsidR="005A4231" w:rsidRDefault="005A4231" w:rsidP="005A4231">
      <w:pPr>
        <w:pStyle w:val="Bullet"/>
        <w:rPr>
          <w:lang w:val="en-GB"/>
        </w:rPr>
      </w:pPr>
      <w:r>
        <w:rPr>
          <w:lang w:val="en-GB"/>
        </w:rPr>
        <w:t>Cluster</w:t>
      </w:r>
    </w:p>
    <w:p w14:paraId="10B646DB" w14:textId="77777777" w:rsidR="005A4231" w:rsidRDefault="005A4231" w:rsidP="005A4231">
      <w:pPr>
        <w:rPr>
          <w:lang w:val="en-GB"/>
        </w:rPr>
      </w:pPr>
      <w:r>
        <w:rPr>
          <w:lang w:val="en-GB"/>
        </w:rPr>
        <w:lastRenderedPageBreak/>
        <w:t xml:space="preserve">A datastore typically has 1:M relationship to VM. It is also typically shared by multiple ESXi. If you design such that a VM spans multiple datastores, and a datastores spans multiple clusters, you create a </w:t>
      </w:r>
      <w:proofErr w:type="gramStart"/>
      <w:r>
        <w:rPr>
          <w:lang w:val="en-GB"/>
        </w:rPr>
        <w:t>trade-offs</w:t>
      </w:r>
      <w:proofErr w:type="gramEnd"/>
      <w:r>
        <w:rPr>
          <w:lang w:val="en-GB"/>
        </w:rPr>
        <w:t xml:space="preserve"> in terms of observability. </w:t>
      </w:r>
    </w:p>
    <w:p w14:paraId="3BC8F9B4" w14:textId="77777777" w:rsidR="005A4231" w:rsidRDefault="005A4231" w:rsidP="005A4231">
      <w:pPr>
        <w:rPr>
          <w:lang w:val="en-GB"/>
        </w:rPr>
      </w:pPr>
      <w:r>
        <w:rPr>
          <w:lang w:val="en-GB"/>
        </w:rPr>
        <w:t xml:space="preserve">The value of datastore metric excludes VMDK that is </w:t>
      </w:r>
      <w:r w:rsidRPr="00FE75AB">
        <w:rPr>
          <w:i/>
          <w:iCs/>
          <w:color w:val="FF0000"/>
          <w:lang w:val="en-GB"/>
        </w:rPr>
        <w:t>not</w:t>
      </w:r>
      <w:r w:rsidRPr="00FE75AB">
        <w:rPr>
          <w:color w:val="FF0000"/>
          <w:lang w:val="en-GB"/>
        </w:rPr>
        <w:t xml:space="preserve"> </w:t>
      </w:r>
      <w:r>
        <w:rPr>
          <w:lang w:val="en-GB"/>
        </w:rPr>
        <w:t xml:space="preserve">on the datastore. It includes every </w:t>
      </w:r>
      <w:proofErr w:type="gramStart"/>
      <w:r>
        <w:rPr>
          <w:lang w:val="en-GB"/>
        </w:rPr>
        <w:t>files</w:t>
      </w:r>
      <w:proofErr w:type="gramEnd"/>
      <w:r>
        <w:rPr>
          <w:lang w:val="en-GB"/>
        </w:rPr>
        <w:t xml:space="preserve"> in the datastore, including </w:t>
      </w:r>
      <w:r>
        <w:t>orphaned files outside the VM folder</w:t>
      </w:r>
      <w:r>
        <w:rPr>
          <w:lang w:val="en-GB"/>
        </w:rPr>
        <w:t>. Logically, it also excludes RDM.</w:t>
      </w:r>
    </w:p>
    <w:p w14:paraId="2820466F" w14:textId="77777777" w:rsidR="005A4231" w:rsidRDefault="005A4231" w:rsidP="005A4231">
      <w:pPr>
        <w:rPr>
          <w:lang w:val="en-GB"/>
        </w:rPr>
      </w:pPr>
      <w:r>
        <w:rPr>
          <w:lang w:val="en-GB"/>
        </w:rPr>
        <w:t xml:space="preserve">I created a simple diagram below, with just 4 VMs on 2 ESXi and 2 datastores. What complications do you see? </w:t>
      </w:r>
    </w:p>
    <w:p w14:paraId="793AD435" w14:textId="77777777" w:rsidR="005A4231" w:rsidRDefault="005A4231" w:rsidP="005A4231">
      <w:pPr>
        <w:rPr>
          <w:lang w:val="en-GB"/>
        </w:rPr>
      </w:pPr>
      <w:r w:rsidRPr="00DE5AE8">
        <w:rPr>
          <w:noProof/>
          <w:lang w:val="en-GB"/>
        </w:rPr>
        <w:drawing>
          <wp:inline distT="0" distB="0" distL="0" distR="0" wp14:anchorId="25F2DAF7" wp14:editId="73A1F5C5">
            <wp:extent cx="6178698" cy="2242774"/>
            <wp:effectExtent l="0" t="0" r="0" b="5715"/>
            <wp:docPr id="92217291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72915" name="Picture 1" descr="A diagram of a diagram&#10;&#10;Description automatically generated"/>
                    <pic:cNvPicPr/>
                  </pic:nvPicPr>
                  <pic:blipFill>
                    <a:blip r:embed="rId363"/>
                    <a:stretch>
                      <a:fillRect/>
                    </a:stretch>
                  </pic:blipFill>
                  <pic:spPr>
                    <a:xfrm>
                      <a:off x="0" y="0"/>
                      <a:ext cx="6185606" cy="2245282"/>
                    </a:xfrm>
                    <a:prstGeom prst="rect">
                      <a:avLst/>
                    </a:prstGeom>
                  </pic:spPr>
                </pic:pic>
              </a:graphicData>
            </a:graphic>
          </wp:inline>
        </w:drawing>
      </w:r>
    </w:p>
    <w:p w14:paraId="60EBE4D2" w14:textId="77777777" w:rsidR="005A4231" w:rsidRDefault="005A4231" w:rsidP="005A4231">
      <w:pPr>
        <w:rPr>
          <w:lang w:val="en-GB"/>
        </w:rPr>
      </w:pPr>
      <w:r>
        <w:rPr>
          <w:lang w:val="en-GB"/>
        </w:rPr>
        <w:t xml:space="preserve">Performance and capacity become complex due </w:t>
      </w:r>
      <w:proofErr w:type="gramStart"/>
      <w:r>
        <w:rPr>
          <w:lang w:val="en-GB"/>
        </w:rPr>
        <w:t>to</w:t>
      </w:r>
      <w:proofErr w:type="gramEnd"/>
      <w:r>
        <w:rPr>
          <w:lang w:val="en-GB"/>
        </w:rPr>
        <w:t xml:space="preserve"> many to many relationships. The metrics at ESXi level and cluster will not match the metrics at datastore level. How do you then aggregate the cluster storage capacity when its datastores are shared with other clusters?</w:t>
      </w:r>
    </w:p>
    <w:p w14:paraId="54B637F6" w14:textId="77777777" w:rsidR="005A4231" w:rsidRDefault="005A4231" w:rsidP="005A4231">
      <w:pPr>
        <w:rPr>
          <w:lang w:val="en-GB"/>
        </w:rPr>
      </w:pPr>
      <w:r>
        <w:rPr>
          <w:lang w:val="en-GB"/>
        </w:rPr>
        <w:t>You’re right. You can’t.</w:t>
      </w:r>
    </w:p>
    <w:p w14:paraId="6D8DB2E1" w14:textId="77777777" w:rsidR="005A4231" w:rsidRDefault="005A4231" w:rsidP="005A4231">
      <w:pPr>
        <w:rPr>
          <w:lang w:val="en-GB"/>
        </w:rPr>
      </w:pPr>
      <w:r>
        <w:rPr>
          <w:lang w:val="en-GB"/>
        </w:rPr>
        <w:t xml:space="preserve">In summary, while there are use cases where you should separate the VMDK into multiple datastores, take note of the observability compromise. </w:t>
      </w:r>
    </w:p>
    <w:p w14:paraId="70144BC2" w14:textId="77777777" w:rsidR="005A4231" w:rsidRDefault="005A4231" w:rsidP="005A4231">
      <w:pPr>
        <w:pStyle w:val="Heading4"/>
      </w:pPr>
      <w:r>
        <w:t>Backing Device</w:t>
      </w:r>
    </w:p>
    <w:p w14:paraId="55AB5294" w14:textId="77777777" w:rsidR="005A4231" w:rsidRDefault="005A4231" w:rsidP="005A4231">
      <w:pPr>
        <w:rPr>
          <w:lang w:val="en-GB"/>
        </w:rPr>
      </w:pPr>
      <w:r>
        <w:rPr>
          <w:lang w:val="en-GB"/>
        </w:rPr>
        <w:t>Since datastore is a filesystem, it’s necessary to monitor the backing device. This can be NFS or LUN.</w:t>
      </w:r>
    </w:p>
    <w:p w14:paraId="288BD068" w14:textId="77777777" w:rsidR="005A4231" w:rsidRDefault="005A4231" w:rsidP="005A4231">
      <w:pPr>
        <w:jc w:val="center"/>
        <w:rPr>
          <w:lang w:val="en-GB"/>
        </w:rPr>
      </w:pPr>
      <w:r>
        <w:rPr>
          <w:noProof/>
        </w:rPr>
        <w:drawing>
          <wp:inline distT="0" distB="0" distL="0" distR="0" wp14:anchorId="1E1AB7D2" wp14:editId="020AA7F8">
            <wp:extent cx="4698814" cy="2233127"/>
            <wp:effectExtent l="0" t="0" r="6985" b="0"/>
            <wp:docPr id="606394141" name="Picture 6063941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1" name="Picture 606394141" descr="A screenshot of a computer&#10;&#10;Description automatically generated"/>
                    <pic:cNvPicPr/>
                  </pic:nvPicPr>
                  <pic:blipFill>
                    <a:blip r:embed="rId364">
                      <a:extLst>
                        <a:ext uri="{28A0092B-C50C-407E-A947-70E740481C1C}">
                          <a14:useLocalDpi xmlns:a14="http://schemas.microsoft.com/office/drawing/2010/main" val="0"/>
                        </a:ext>
                      </a:extLst>
                    </a:blip>
                    <a:stretch>
                      <a:fillRect/>
                    </a:stretch>
                  </pic:blipFill>
                  <pic:spPr>
                    <a:xfrm>
                      <a:off x="0" y="0"/>
                      <a:ext cx="4698814" cy="2233127"/>
                    </a:xfrm>
                    <a:prstGeom prst="rect">
                      <a:avLst/>
                    </a:prstGeom>
                  </pic:spPr>
                </pic:pic>
              </a:graphicData>
            </a:graphic>
          </wp:inline>
        </w:drawing>
      </w:r>
    </w:p>
    <w:p w14:paraId="16C6FB0D" w14:textId="77777777" w:rsidR="005A4231" w:rsidRDefault="005A4231" w:rsidP="005A4231">
      <w:pPr>
        <w:rPr>
          <w:lang w:val="en-GB"/>
        </w:rPr>
      </w:pPr>
      <w:r>
        <w:rPr>
          <w:lang w:val="en-GB"/>
        </w:rPr>
        <w:lastRenderedPageBreak/>
        <w:t xml:space="preserve">Since the underlying device is outside the realm of vSphere, you need to login to the storage provider and build the relationship. Compare the metrics by deriving a ratio. Investigate if this ratio shows unexpected value. </w:t>
      </w:r>
    </w:p>
    <w:p w14:paraId="6A99F052" w14:textId="77777777" w:rsidR="005A4231" w:rsidRDefault="005A4231" w:rsidP="005A4231">
      <w:pPr>
        <w:rPr>
          <w:lang w:val="en-GB"/>
        </w:rPr>
      </w:pPr>
      <w:r>
        <w:rPr>
          <w:lang w:val="en-GB"/>
        </w:rPr>
        <w:t>Take for example, a datastore on a FC LUN. If you divide the IOPS at the LUN level with the IOPS at the datastore, what value do you expect?</w:t>
      </w:r>
    </w:p>
    <w:p w14:paraId="2EA56862" w14:textId="77777777" w:rsidR="005A4231" w:rsidRDefault="005A4231" w:rsidP="005A4231">
      <w:pPr>
        <w:rPr>
          <w:lang w:val="en-GB"/>
        </w:rPr>
      </w:pPr>
      <w:r>
        <w:rPr>
          <w:lang w:val="en-GB"/>
        </w:rPr>
        <w:t xml:space="preserve">Assuming they are mapped 1:1, then the ratio should be 1. </w:t>
      </w:r>
    </w:p>
    <w:p w14:paraId="1AA25557" w14:textId="77777777" w:rsidR="005A4231" w:rsidRDefault="005A4231" w:rsidP="005A4231">
      <w:pPr>
        <w:rPr>
          <w:lang w:val="en-GB"/>
        </w:rPr>
      </w:pPr>
      <w:r>
        <w:rPr>
          <w:lang w:val="en-GB"/>
        </w:rPr>
        <w:t>If the value is &gt; 1, that means there are IO operations performed by the array. This could be array level replication or snapshot.</w:t>
      </w:r>
    </w:p>
    <w:p w14:paraId="60B0A6FF" w14:textId="77777777" w:rsidR="005A4231" w:rsidRDefault="005A4231" w:rsidP="005A4231">
      <w:pPr>
        <w:rPr>
          <w:lang w:val="en-GB"/>
        </w:rPr>
      </w:pPr>
      <w:r>
        <w:rPr>
          <w:lang w:val="en-GB"/>
        </w:rPr>
        <w:t>What about NFS datastores? The troubleshooting is different as you now need to at files as opposed to block. In both cases, you need to monitor the filer or array directly.</w:t>
      </w:r>
    </w:p>
    <w:p w14:paraId="2A51FBB7" w14:textId="43E2A3A1" w:rsidR="0039445F" w:rsidRDefault="0039445F" w:rsidP="0039445F">
      <w:pPr>
        <w:pStyle w:val="Heading2"/>
      </w:pPr>
      <w:r>
        <w:lastRenderedPageBreak/>
        <w:t>VM</w:t>
      </w:r>
    </w:p>
    <w:p w14:paraId="263276D2" w14:textId="77777777" w:rsidR="0039445F" w:rsidRDefault="0039445F" w:rsidP="0039445F">
      <w:pPr>
        <w:rPr>
          <w:lang w:val="en-GB"/>
        </w:rPr>
      </w:pPr>
      <w:r>
        <w:rPr>
          <w:lang w:val="en-GB"/>
        </w:rPr>
        <w:t>We covered earlier that storage differs to compute as it covers both dimensions (speed and space). As a result, we cannot simply use the contention and consumption as grouping. Instead we would group by performance and capacity. This is also good as operationally you manage performance and capacity differently.</w:t>
      </w:r>
    </w:p>
    <w:p w14:paraId="790519DF" w14:textId="77777777" w:rsidR="0039445F" w:rsidRDefault="0039445F" w:rsidP="0039445F">
      <w:pPr>
        <w:pStyle w:val="Heading3"/>
      </w:pPr>
      <w:r>
        <w:t>Overview</w:t>
      </w:r>
    </w:p>
    <w:p w14:paraId="53BE7A12" w14:textId="77777777" w:rsidR="0039445F" w:rsidRDefault="0039445F" w:rsidP="0039445F">
      <w:pPr>
        <w:rPr>
          <w:lang w:val="en-GB"/>
        </w:rPr>
      </w:pPr>
      <w:r>
        <w:rPr>
          <w:lang w:val="en-GB"/>
        </w:rPr>
        <w:t>Recall the 3 layers of storage from VM downward. As stated, the 3 blue boxes appear in the vSphere Client UI as virtual disk, datastore and disk.</w:t>
      </w:r>
    </w:p>
    <w:p w14:paraId="4D5DDA55" w14:textId="77777777" w:rsidR="0039445F" w:rsidRDefault="0039445F" w:rsidP="0039445F">
      <w:pPr>
        <w:rPr>
          <w:lang w:val="en-GB"/>
        </w:rPr>
      </w:pPr>
      <w:r w:rsidRPr="009D2EC9">
        <w:rPr>
          <w:noProof/>
          <w:lang w:val="en-GB"/>
        </w:rPr>
        <w:drawing>
          <wp:inline distT="0" distB="0" distL="0" distR="0" wp14:anchorId="2597A52A" wp14:editId="14595143">
            <wp:extent cx="6013682" cy="2990178"/>
            <wp:effectExtent l="0" t="0" r="6350" b="1270"/>
            <wp:docPr id="11522789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78908" name="Picture 1" descr="A screenshot of a computer screen&#10;&#10;Description automatically generated"/>
                    <pic:cNvPicPr/>
                  </pic:nvPicPr>
                  <pic:blipFill>
                    <a:blip r:embed="rId365"/>
                    <a:stretch>
                      <a:fillRect/>
                    </a:stretch>
                  </pic:blipFill>
                  <pic:spPr>
                    <a:xfrm>
                      <a:off x="0" y="0"/>
                      <a:ext cx="6027544" cy="2997070"/>
                    </a:xfrm>
                    <a:prstGeom prst="rect">
                      <a:avLst/>
                    </a:prstGeom>
                  </pic:spPr>
                </pic:pic>
              </a:graphicData>
            </a:graphic>
          </wp:inline>
        </w:drawing>
      </w:r>
    </w:p>
    <w:p w14:paraId="248DC7E5" w14:textId="77777777" w:rsidR="0039445F" w:rsidRDefault="0039445F" w:rsidP="0039445F">
      <w:pPr>
        <w:rPr>
          <w:lang w:val="en-GB"/>
        </w:rPr>
      </w:pPr>
      <w:r>
        <w:rPr>
          <w:lang w:val="en-GB"/>
        </w:rPr>
        <w:t xml:space="preserve">Among the 3, which one is the most important? </w:t>
      </w:r>
    </w:p>
    <w:p w14:paraId="6E3A6DF0" w14:textId="77777777" w:rsidR="0039445F" w:rsidRDefault="0039445F" w:rsidP="0039445F">
      <w:pPr>
        <w:rPr>
          <w:lang w:val="en-GB"/>
        </w:rPr>
      </w:pPr>
      <w:r>
        <w:rPr>
          <w:lang w:val="en-GB"/>
        </w:rPr>
        <w:t xml:space="preserve">You’re right, virtual disk. </w:t>
      </w:r>
    </w:p>
    <w:p w14:paraId="5298708B" w14:textId="77777777" w:rsidR="0039445F" w:rsidRDefault="0039445F" w:rsidP="0039445F">
      <w:pPr>
        <w:rPr>
          <w:lang w:val="en-GB"/>
        </w:rPr>
      </w:pPr>
      <w:r>
        <w:rPr>
          <w:lang w:val="en-GB"/>
        </w:rPr>
        <w:t>It is the closest to the VM and it is the most detail in terms of observability.</w:t>
      </w:r>
    </w:p>
    <w:p w14:paraId="3D22751D" w14:textId="77777777" w:rsidR="0039445F" w:rsidRPr="007E1052" w:rsidRDefault="0039445F" w:rsidP="0039445F">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6DF3B399" w14:textId="77777777" w:rsidR="0039445F" w:rsidRDefault="0039445F" w:rsidP="0039445F">
      <w:pPr>
        <w:pStyle w:val="Heading4"/>
      </w:pPr>
      <w:r>
        <w:lastRenderedPageBreak/>
        <w:t>Virtual Disk</w:t>
      </w:r>
    </w:p>
    <w:p w14:paraId="393DDB29" w14:textId="77777777" w:rsidR="0039445F" w:rsidRDefault="0039445F" w:rsidP="0039445F">
      <w:pPr>
        <w:rPr>
          <w:lang w:val="en-GB"/>
        </w:rPr>
      </w:pPr>
      <w:r>
        <w:rPr>
          <w:lang w:val="en-GB"/>
        </w:rPr>
        <w:t>Use</w:t>
      </w:r>
      <w:r w:rsidRPr="00A452F2">
        <w:rPr>
          <w:lang w:val="en-GB"/>
        </w:rPr>
        <w:t xml:space="preserve"> the </w:t>
      </w:r>
      <w:r w:rsidRPr="00AC15EC">
        <w:rPr>
          <w:lang w:val="en-GB"/>
        </w:rPr>
        <w:t>virtual disk</w:t>
      </w:r>
      <w:r w:rsidRPr="00A452F2">
        <w:rPr>
          <w:lang w:val="en-GB"/>
        </w:rPr>
        <w:t xml:space="preserve"> </w:t>
      </w:r>
      <w:r>
        <w:rPr>
          <w:lang w:val="en-GB"/>
        </w:rPr>
        <w:t>metrics to</w:t>
      </w:r>
      <w:r w:rsidRPr="00A452F2">
        <w:rPr>
          <w:lang w:val="en-GB"/>
        </w:rPr>
        <w:t xml:space="preserve"> see VMFS vmdk files, NFS vmdk files, and RDMs. </w:t>
      </w:r>
    </w:p>
    <w:p w14:paraId="150D8100" w14:textId="77777777" w:rsidR="0039445F" w:rsidRDefault="0039445F" w:rsidP="0039445F">
      <w:pPr>
        <w:rPr>
          <w:lang w:val="en-GB"/>
        </w:rPr>
      </w:pPr>
      <w:r w:rsidRPr="00A452F2">
        <w:rPr>
          <w:lang w:val="en-GB"/>
        </w:rPr>
        <w:t xml:space="preserve">However, you don’t get data </w:t>
      </w:r>
      <w:r>
        <w:rPr>
          <w:lang w:val="en-GB"/>
        </w:rPr>
        <w:t xml:space="preserve">for anything other than </w:t>
      </w:r>
      <w:r w:rsidRPr="00A452F2">
        <w:rPr>
          <w:lang w:val="en-GB"/>
        </w:rPr>
        <w:t xml:space="preserve">virtual disk. For example, if the VM has snapshot, the </w:t>
      </w:r>
      <w:r>
        <w:rPr>
          <w:lang w:val="en-GB"/>
        </w:rPr>
        <w:t xml:space="preserve">metric </w:t>
      </w:r>
      <w:r w:rsidRPr="00A452F2">
        <w:rPr>
          <w:lang w:val="en-GB"/>
        </w:rPr>
        <w:t xml:space="preserve">does not </w:t>
      </w:r>
      <w:r>
        <w:rPr>
          <w:lang w:val="en-GB"/>
        </w:rPr>
        <w:t>include the snapshot data</w:t>
      </w:r>
      <w:r w:rsidRPr="00A452F2">
        <w:rPr>
          <w:lang w:val="en-GB"/>
        </w:rPr>
        <w:t xml:space="preserve">. </w:t>
      </w:r>
    </w:p>
    <w:p w14:paraId="421A8CF4" w14:textId="77777777" w:rsidR="0039445F" w:rsidRDefault="0039445F" w:rsidP="0039445F">
      <w:pPr>
        <w:rPr>
          <w:lang w:val="en-GB"/>
        </w:rPr>
      </w:pPr>
      <w:r>
        <w:rPr>
          <w:lang w:val="en-GB"/>
        </w:rPr>
        <w:t>A</w:t>
      </w:r>
      <w:r w:rsidRPr="00A452F2">
        <w:rPr>
          <w:lang w:val="en-GB"/>
        </w:rPr>
        <w:t xml:space="preserve"> VM typically has multiple virtual disks</w:t>
      </w:r>
      <w:r>
        <w:rPr>
          <w:lang w:val="en-GB"/>
        </w:rPr>
        <w:t>, typically 1 Guest OS partition maps to 1 virtual disk. The following VM has 3 virtual disks.</w:t>
      </w:r>
    </w:p>
    <w:p w14:paraId="0F9E5013" w14:textId="77777777" w:rsidR="0039445F" w:rsidRDefault="0039445F" w:rsidP="0039445F">
      <w:pPr>
        <w:jc w:val="center"/>
        <w:rPr>
          <w:lang w:val="en-GB" w:eastAsia="en-SG"/>
        </w:rPr>
      </w:pPr>
      <w:r w:rsidRPr="00A82A8B">
        <w:rPr>
          <w:noProof/>
          <w:lang w:val="en-GB" w:eastAsia="en-SG"/>
        </w:rPr>
        <w:drawing>
          <wp:inline distT="0" distB="0" distL="0" distR="0" wp14:anchorId="5AAFA269" wp14:editId="1EF67C20">
            <wp:extent cx="4425696" cy="1307592"/>
            <wp:effectExtent l="0" t="0" r="0" b="6985"/>
            <wp:docPr id="8609673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67353" name="Picture 1" descr="A screenshot of a computer&#10;&#10;Description automatically generated"/>
                    <pic:cNvPicPr/>
                  </pic:nvPicPr>
                  <pic:blipFill>
                    <a:blip r:embed="rId366"/>
                    <a:stretch>
                      <a:fillRect/>
                    </a:stretch>
                  </pic:blipFill>
                  <pic:spPr>
                    <a:xfrm>
                      <a:off x="0" y="0"/>
                      <a:ext cx="4425696" cy="1307592"/>
                    </a:xfrm>
                    <a:prstGeom prst="rect">
                      <a:avLst/>
                    </a:prstGeom>
                  </pic:spPr>
                </pic:pic>
              </a:graphicData>
            </a:graphic>
          </wp:inline>
        </w:drawing>
      </w:r>
    </w:p>
    <w:p w14:paraId="47729DCD" w14:textId="77777777" w:rsidR="0039445F" w:rsidRDefault="0039445F" w:rsidP="0039445F">
      <w:pPr>
        <w:rPr>
          <w:lang w:val="en-GB" w:eastAsia="en-SG"/>
        </w:rPr>
      </w:pPr>
      <w:r>
        <w:rPr>
          <w:lang w:val="en-GB"/>
        </w:rPr>
        <w:t>As you can see in the preceding screenshot of vSphere Client UI, there is no aggregate number at VM level. Y</w:t>
      </w:r>
      <w:r w:rsidRPr="00A452F2">
        <w:rPr>
          <w:lang w:val="en-GB"/>
        </w:rPr>
        <w:t>ou need to add them manually i</w:t>
      </w:r>
      <w:r>
        <w:rPr>
          <w:lang w:val="en-GB"/>
        </w:rPr>
        <w:t>n</w:t>
      </w:r>
      <w:r w:rsidRPr="00A452F2">
        <w:rPr>
          <w:lang w:val="en-GB"/>
        </w:rPr>
        <w:t xml:space="preserve"> vCenter. In </w:t>
      </w:r>
      <w:r>
        <w:rPr>
          <w:lang w:val="en-GB"/>
        </w:rPr>
        <w:t>VCF Operations</w:t>
      </w:r>
      <w:r w:rsidRPr="00A452F2">
        <w:rPr>
          <w:lang w:val="en-GB"/>
        </w:rPr>
        <w:t>, you use the “</w:t>
      </w:r>
      <w:r w:rsidRPr="00AE3342">
        <w:rPr>
          <w:color w:val="00B0F0"/>
          <w:lang w:val="en-GB"/>
        </w:rPr>
        <w:t>aggregate of all instances</w:t>
      </w:r>
      <w:r w:rsidRPr="00A452F2">
        <w:rPr>
          <w:lang w:val="en-GB"/>
        </w:rPr>
        <w:t>”</w:t>
      </w:r>
      <w:r>
        <w:rPr>
          <w:lang w:val="en-GB"/>
        </w:rPr>
        <w:t xml:space="preserve"> metric to see the rest.</w:t>
      </w:r>
    </w:p>
    <w:p w14:paraId="131CA475" w14:textId="77777777" w:rsidR="0039445F" w:rsidRDefault="0039445F" w:rsidP="0039445F">
      <w:pPr>
        <w:rPr>
          <w:lang w:val="en-GB"/>
        </w:rPr>
      </w:pPr>
      <w:r>
        <w:rPr>
          <w:lang w:val="en-GB"/>
        </w:rPr>
        <w:t>The following properties is available in VCF Operations for each virtual disk:</w:t>
      </w:r>
    </w:p>
    <w:p w14:paraId="4CDDCDF5" w14:textId="77777777" w:rsidR="0039445F" w:rsidRPr="001214D2" w:rsidRDefault="0039445F"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29"/>
        <w:gridCol w:w="7229"/>
      </w:tblGrid>
      <w:tr w:rsidR="0039445F" w14:paraId="77D2EE2D" w14:textId="77777777" w:rsidTr="001D5DE2">
        <w:tc>
          <w:tcPr>
            <w:tcW w:w="2340" w:type="dxa"/>
            <w:shd w:val="clear" w:color="auto" w:fill="F2F2F2" w:themeFill="background1" w:themeFillShade="F2"/>
          </w:tcPr>
          <w:p w14:paraId="74330558" w14:textId="77777777" w:rsidR="0039445F" w:rsidRDefault="0039445F" w:rsidP="001D5DE2">
            <w:pPr>
              <w:pStyle w:val="Tableheading"/>
              <w:rPr>
                <w:color w:val="FF0000"/>
              </w:rPr>
            </w:pPr>
            <w:r w:rsidRPr="009018CD">
              <w:t>Property Name</w:t>
            </w:r>
          </w:p>
        </w:tc>
        <w:tc>
          <w:tcPr>
            <w:tcW w:w="8010" w:type="dxa"/>
            <w:shd w:val="clear" w:color="auto" w:fill="F2F2F2" w:themeFill="background1" w:themeFillShade="F2"/>
          </w:tcPr>
          <w:p w14:paraId="6460FCE6" w14:textId="77777777" w:rsidR="0039445F" w:rsidRDefault="0039445F" w:rsidP="001D5DE2">
            <w:pPr>
              <w:pStyle w:val="Tableheading"/>
              <w:rPr>
                <w:color w:val="FF0000"/>
              </w:rPr>
            </w:pPr>
            <w:r w:rsidRPr="009018CD">
              <w:t>Values</w:t>
            </w:r>
          </w:p>
        </w:tc>
      </w:tr>
      <w:tr w:rsidR="0039445F" w14:paraId="034D63D0" w14:textId="77777777" w:rsidTr="001D5DE2">
        <w:tc>
          <w:tcPr>
            <w:tcW w:w="2340" w:type="dxa"/>
          </w:tcPr>
          <w:p w14:paraId="72082064" w14:textId="77777777" w:rsidR="0039445F" w:rsidRPr="001214D2" w:rsidRDefault="0039445F" w:rsidP="001D5DE2">
            <w:pPr>
              <w:pStyle w:val="Tablecontent"/>
            </w:pPr>
            <w:r w:rsidRPr="001214D2">
              <w:t>Virtual Device Node</w:t>
            </w:r>
          </w:p>
        </w:tc>
        <w:tc>
          <w:tcPr>
            <w:tcW w:w="8010" w:type="dxa"/>
          </w:tcPr>
          <w:p w14:paraId="3CCF99D5" w14:textId="77777777" w:rsidR="0039445F" w:rsidRPr="001214D2" w:rsidRDefault="0039445F" w:rsidP="001D5DE2">
            <w:pPr>
              <w:pStyle w:val="Tablecontent"/>
            </w:pPr>
            <w:r w:rsidRPr="001214D2">
              <w:t>Virtual disks SCSI bus location. Virtual disks are enumerated starting with the first controller and moving along the bus.</w:t>
            </w:r>
          </w:p>
        </w:tc>
      </w:tr>
      <w:tr w:rsidR="0039445F" w14:paraId="35DC0B75" w14:textId="77777777" w:rsidTr="001D5DE2">
        <w:tc>
          <w:tcPr>
            <w:tcW w:w="2340" w:type="dxa"/>
          </w:tcPr>
          <w:p w14:paraId="4AFAD776" w14:textId="77777777" w:rsidR="0039445F" w:rsidRDefault="0039445F" w:rsidP="001D5DE2">
            <w:pPr>
              <w:pStyle w:val="Tablecontent"/>
              <w:rPr>
                <w:color w:val="FF0000"/>
              </w:rPr>
            </w:pPr>
            <w:r w:rsidRPr="009018CD">
              <w:t>Compatibility Mode</w:t>
            </w:r>
          </w:p>
        </w:tc>
        <w:tc>
          <w:tcPr>
            <w:tcW w:w="8010" w:type="dxa"/>
          </w:tcPr>
          <w:p w14:paraId="1428ACDA" w14:textId="77777777" w:rsidR="0039445F" w:rsidRPr="009018CD" w:rsidRDefault="0039445F" w:rsidP="001D5DE2">
            <w:pPr>
              <w:pStyle w:val="Tablecontent"/>
            </w:pPr>
            <w:r w:rsidRPr="009018CD">
              <w:t>Physical</w:t>
            </w:r>
          </w:p>
          <w:p w14:paraId="777BEFA6" w14:textId="77777777" w:rsidR="0039445F" w:rsidRDefault="0039445F" w:rsidP="001D5DE2">
            <w:pPr>
              <w:pStyle w:val="Tablecontent"/>
            </w:pPr>
            <w:r w:rsidRPr="009018CD">
              <w:t>Virtual</w:t>
            </w:r>
          </w:p>
          <w:p w14:paraId="68A5A5F1" w14:textId="77777777" w:rsidR="0039445F" w:rsidRPr="0038024F" w:rsidRDefault="0039445F" w:rsidP="001D5DE2">
            <w:pPr>
              <w:pStyle w:val="Tablecontent"/>
            </w:pPr>
            <w:r w:rsidRPr="0038024F">
              <w:t>Virtual mode specifies full virtualization of the mapped device. Physical mode specifies minimal SCSI virtualization of the mapped device.</w:t>
            </w:r>
          </w:p>
        </w:tc>
      </w:tr>
      <w:tr w:rsidR="0039445F" w14:paraId="6B85D9DF" w14:textId="77777777" w:rsidTr="001D5DE2">
        <w:tc>
          <w:tcPr>
            <w:tcW w:w="2340" w:type="dxa"/>
          </w:tcPr>
          <w:p w14:paraId="55B05979" w14:textId="77777777" w:rsidR="0039445F" w:rsidRDefault="0039445F" w:rsidP="001D5DE2">
            <w:pPr>
              <w:pStyle w:val="Tablecontent"/>
              <w:rPr>
                <w:color w:val="FF0000"/>
              </w:rPr>
            </w:pPr>
            <w:r w:rsidRPr="009018CD">
              <w:t>Disk Mode</w:t>
            </w:r>
          </w:p>
        </w:tc>
        <w:tc>
          <w:tcPr>
            <w:tcW w:w="8010" w:type="dxa"/>
          </w:tcPr>
          <w:p w14:paraId="69656C38" w14:textId="77777777" w:rsidR="0039445F" w:rsidRPr="009018CD" w:rsidRDefault="0039445F" w:rsidP="001D5DE2">
            <w:pPr>
              <w:pStyle w:val="Tablecontent"/>
            </w:pPr>
            <w:r w:rsidRPr="009018CD">
              <w:t>Dependent</w:t>
            </w:r>
          </w:p>
          <w:p w14:paraId="72F58472" w14:textId="77777777" w:rsidR="0039445F" w:rsidRPr="009018CD" w:rsidRDefault="0039445F" w:rsidP="001D5DE2">
            <w:pPr>
              <w:pStyle w:val="Tablecontent"/>
            </w:pPr>
            <w:r w:rsidRPr="009018CD">
              <w:t>Independent – Persistent</w:t>
            </w:r>
          </w:p>
          <w:p w14:paraId="4FE6FD07" w14:textId="77777777" w:rsidR="0039445F" w:rsidRDefault="0039445F" w:rsidP="001D5DE2">
            <w:pPr>
              <w:pStyle w:val="Tablecontent"/>
              <w:rPr>
                <w:color w:val="FF0000"/>
              </w:rPr>
            </w:pPr>
            <w:r w:rsidRPr="009018CD">
              <w:t>Independent – Nonpersistent</w:t>
            </w:r>
          </w:p>
        </w:tc>
      </w:tr>
      <w:tr w:rsidR="0039445F" w14:paraId="21AFE1C8" w14:textId="77777777" w:rsidTr="001D5DE2">
        <w:tc>
          <w:tcPr>
            <w:tcW w:w="2340" w:type="dxa"/>
          </w:tcPr>
          <w:p w14:paraId="0904222C" w14:textId="77777777" w:rsidR="0039445F" w:rsidRDefault="0039445F" w:rsidP="001D5DE2">
            <w:pPr>
              <w:pStyle w:val="Tablecontent"/>
              <w:rPr>
                <w:color w:val="FF0000"/>
              </w:rPr>
            </w:pPr>
            <w:r w:rsidRPr="009018CD">
              <w:t>SCSI Bus Sharing</w:t>
            </w:r>
          </w:p>
        </w:tc>
        <w:tc>
          <w:tcPr>
            <w:tcW w:w="8010" w:type="dxa"/>
          </w:tcPr>
          <w:p w14:paraId="7E9FA3A9" w14:textId="77777777" w:rsidR="0039445F" w:rsidRPr="009018CD" w:rsidRDefault="0039445F" w:rsidP="001D5DE2">
            <w:pPr>
              <w:pStyle w:val="Tablecontent"/>
            </w:pPr>
            <w:r w:rsidRPr="009018CD">
              <w:t>None</w:t>
            </w:r>
          </w:p>
          <w:p w14:paraId="4D5674A4" w14:textId="77777777" w:rsidR="0039445F" w:rsidRPr="009018CD" w:rsidRDefault="0039445F" w:rsidP="001D5DE2">
            <w:pPr>
              <w:pStyle w:val="Tablecontent"/>
            </w:pPr>
            <w:r w:rsidRPr="009018CD">
              <w:t>Physical</w:t>
            </w:r>
          </w:p>
          <w:p w14:paraId="08C5A74D" w14:textId="77777777" w:rsidR="0039445F" w:rsidRDefault="0039445F" w:rsidP="001D5DE2">
            <w:pPr>
              <w:pStyle w:val="Tablecontent"/>
              <w:rPr>
                <w:color w:val="FF0000"/>
              </w:rPr>
            </w:pPr>
            <w:r w:rsidRPr="009018CD">
              <w:t>Virtual</w:t>
            </w:r>
          </w:p>
        </w:tc>
      </w:tr>
      <w:tr w:rsidR="0039445F" w14:paraId="6EACC79E" w14:textId="77777777" w:rsidTr="001D5DE2">
        <w:tc>
          <w:tcPr>
            <w:tcW w:w="2340" w:type="dxa"/>
          </w:tcPr>
          <w:p w14:paraId="737580F5" w14:textId="77777777" w:rsidR="0039445F" w:rsidRDefault="0039445F" w:rsidP="001D5DE2">
            <w:pPr>
              <w:pStyle w:val="Tablecontent"/>
              <w:rPr>
                <w:color w:val="FF0000"/>
              </w:rPr>
            </w:pPr>
            <w:r w:rsidRPr="009018CD">
              <w:t>SCSI Controller Type</w:t>
            </w:r>
          </w:p>
        </w:tc>
        <w:tc>
          <w:tcPr>
            <w:tcW w:w="8010" w:type="dxa"/>
          </w:tcPr>
          <w:p w14:paraId="7DE125E5" w14:textId="77777777" w:rsidR="0039445F" w:rsidRPr="009018CD" w:rsidRDefault="0039445F" w:rsidP="001D5DE2">
            <w:pPr>
              <w:pStyle w:val="Tablecontent"/>
            </w:pPr>
            <w:r w:rsidRPr="009018CD">
              <w:t>BusLogic Parallel</w:t>
            </w:r>
          </w:p>
          <w:p w14:paraId="4177BBCD" w14:textId="77777777" w:rsidR="0039445F" w:rsidRPr="009018CD" w:rsidRDefault="0039445F" w:rsidP="001D5DE2">
            <w:pPr>
              <w:pStyle w:val="Tablecontent"/>
            </w:pPr>
            <w:r w:rsidRPr="009018CD">
              <w:t>LSI Logic Parallel</w:t>
            </w:r>
          </w:p>
          <w:p w14:paraId="296C79D2" w14:textId="77777777" w:rsidR="0039445F" w:rsidRPr="009018CD" w:rsidRDefault="0039445F" w:rsidP="001D5DE2">
            <w:pPr>
              <w:pStyle w:val="Tablecontent"/>
            </w:pPr>
            <w:r w:rsidRPr="009018CD">
              <w:t>LSI Logic SAS</w:t>
            </w:r>
          </w:p>
          <w:p w14:paraId="418A38AB" w14:textId="77777777" w:rsidR="0039445F" w:rsidRDefault="0039445F" w:rsidP="001D5DE2">
            <w:pPr>
              <w:pStyle w:val="Tablecontent"/>
              <w:rPr>
                <w:color w:val="FF0000"/>
              </w:rPr>
            </w:pPr>
            <w:r w:rsidRPr="009018CD">
              <w:t>VMware Paravirtual</w:t>
            </w:r>
          </w:p>
        </w:tc>
      </w:tr>
      <w:tr w:rsidR="0039445F" w14:paraId="5234497F" w14:textId="77777777" w:rsidTr="001D5DE2">
        <w:tc>
          <w:tcPr>
            <w:tcW w:w="2340" w:type="dxa"/>
          </w:tcPr>
          <w:p w14:paraId="7572EDE2" w14:textId="77777777" w:rsidR="0039445F" w:rsidRPr="009018CD" w:rsidRDefault="0039445F" w:rsidP="001D5DE2">
            <w:pPr>
              <w:pStyle w:val="Tablecontent"/>
            </w:pPr>
            <w:r w:rsidRPr="001214D2">
              <w:t>Encryption Status</w:t>
            </w:r>
          </w:p>
        </w:tc>
        <w:tc>
          <w:tcPr>
            <w:tcW w:w="8010" w:type="dxa"/>
          </w:tcPr>
          <w:p w14:paraId="551CF01C" w14:textId="77777777" w:rsidR="0039445F" w:rsidRPr="009018CD" w:rsidRDefault="0039445F" w:rsidP="001D5DE2">
            <w:pPr>
              <w:pStyle w:val="Tablecontent"/>
            </w:pPr>
          </w:p>
        </w:tc>
      </w:tr>
      <w:tr w:rsidR="0039445F" w14:paraId="48BAC2F1" w14:textId="77777777" w:rsidTr="001D5DE2">
        <w:tc>
          <w:tcPr>
            <w:tcW w:w="2340" w:type="dxa"/>
          </w:tcPr>
          <w:p w14:paraId="3AF4797C" w14:textId="77777777" w:rsidR="0039445F" w:rsidRPr="009018CD" w:rsidRDefault="0039445F" w:rsidP="001D5DE2">
            <w:pPr>
              <w:pStyle w:val="Tablecontent"/>
            </w:pPr>
            <w:r w:rsidRPr="009018CD">
              <w:t>Is RDM</w:t>
            </w:r>
          </w:p>
        </w:tc>
        <w:tc>
          <w:tcPr>
            <w:tcW w:w="8010" w:type="dxa"/>
          </w:tcPr>
          <w:p w14:paraId="4FE5568C" w14:textId="77777777" w:rsidR="0039445F" w:rsidRPr="009018CD" w:rsidRDefault="0039445F" w:rsidP="001D5DE2">
            <w:pPr>
              <w:pStyle w:val="Tablecontent"/>
            </w:pPr>
            <w:r w:rsidRPr="009018CD">
              <w:t>true</w:t>
            </w:r>
          </w:p>
          <w:p w14:paraId="2C362429" w14:textId="77777777" w:rsidR="0039445F" w:rsidRDefault="0039445F" w:rsidP="001D5DE2">
            <w:pPr>
              <w:pStyle w:val="Tablecontent"/>
            </w:pPr>
            <w:r w:rsidRPr="009018CD">
              <w:t>false</w:t>
            </w:r>
          </w:p>
          <w:p w14:paraId="3415F091" w14:textId="77777777" w:rsidR="0039445F" w:rsidRPr="009018CD" w:rsidRDefault="0039445F" w:rsidP="001D5DE2">
            <w:pPr>
              <w:pStyle w:val="Tablecontent"/>
            </w:pPr>
            <w:r>
              <w:t>False means the virtual disk is a VDMK not RDM.</w:t>
            </w:r>
          </w:p>
        </w:tc>
      </w:tr>
      <w:tr w:rsidR="0039445F" w14:paraId="7FEC360A" w14:textId="77777777" w:rsidTr="001D5DE2">
        <w:tc>
          <w:tcPr>
            <w:tcW w:w="2340" w:type="dxa"/>
          </w:tcPr>
          <w:p w14:paraId="3FD57057" w14:textId="77777777" w:rsidR="0039445F" w:rsidRPr="009018CD" w:rsidRDefault="0039445F" w:rsidP="001D5DE2">
            <w:pPr>
              <w:pStyle w:val="Tablecontent"/>
            </w:pPr>
            <w:r w:rsidRPr="009018CD">
              <w:t>Virtual Disk Sharing</w:t>
            </w:r>
          </w:p>
        </w:tc>
        <w:tc>
          <w:tcPr>
            <w:tcW w:w="8010" w:type="dxa"/>
          </w:tcPr>
          <w:p w14:paraId="7A439CCF" w14:textId="77777777" w:rsidR="0039445F" w:rsidRPr="009018CD" w:rsidRDefault="0039445F" w:rsidP="001D5DE2">
            <w:pPr>
              <w:pStyle w:val="Tablecontent"/>
            </w:pPr>
            <w:r w:rsidRPr="009018CD">
              <w:t>Unspecified</w:t>
            </w:r>
          </w:p>
          <w:p w14:paraId="0EE39DEC" w14:textId="77777777" w:rsidR="0039445F" w:rsidRPr="009018CD" w:rsidRDefault="0039445F" w:rsidP="001D5DE2">
            <w:pPr>
              <w:pStyle w:val="Tablecontent"/>
            </w:pPr>
            <w:r w:rsidRPr="009018CD">
              <w:lastRenderedPageBreak/>
              <w:t>No Sharing</w:t>
            </w:r>
          </w:p>
          <w:p w14:paraId="4D2E2FCA" w14:textId="77777777" w:rsidR="0039445F" w:rsidRPr="009018CD" w:rsidRDefault="0039445F" w:rsidP="001D5DE2">
            <w:pPr>
              <w:pStyle w:val="Tablecontent"/>
            </w:pPr>
            <w:r w:rsidRPr="009018CD">
              <w:t>Multi-Writer</w:t>
            </w:r>
          </w:p>
        </w:tc>
      </w:tr>
    </w:tbl>
    <w:p w14:paraId="23E21FC9" w14:textId="77777777" w:rsidR="0039445F" w:rsidRDefault="0039445F" w:rsidP="00BF4AEC">
      <w:pPr>
        <w:pStyle w:val="BeforeTable"/>
        <w:rPr>
          <w:noProof/>
        </w:rPr>
      </w:pPr>
    </w:p>
    <w:p w14:paraId="34EA2921" w14:textId="77777777" w:rsidR="0039445F" w:rsidRDefault="0039445F" w:rsidP="0039445F">
      <w:pPr>
        <w:rPr>
          <w:noProof/>
        </w:rPr>
      </w:pPr>
      <w:r>
        <w:rPr>
          <w:noProof/>
        </w:rPr>
        <w:t>The property “</w:t>
      </w:r>
      <w:r w:rsidRPr="003E13EB">
        <w:rPr>
          <w:color w:val="00B0F0"/>
        </w:rPr>
        <w:t>Number of VDMK</w:t>
      </w:r>
      <w:r>
        <w:t>”</w:t>
      </w:r>
      <w:r>
        <w:rPr>
          <w:noProof/>
        </w:rPr>
        <w:t xml:space="preserve"> excludes RDM, as the name implies. The metric “</w:t>
      </w:r>
      <w:r w:rsidRPr="003E13EB">
        <w:rPr>
          <w:noProof/>
          <w:color w:val="00B0F0"/>
        </w:rPr>
        <w:t>Number of RDMs</w:t>
      </w:r>
      <w:r>
        <w:rPr>
          <w:noProof/>
        </w:rPr>
        <w:t xml:space="preserve">” only includes RDM attached to the VM. </w:t>
      </w:r>
    </w:p>
    <w:p w14:paraId="163898EE" w14:textId="77777777" w:rsidR="0039445F" w:rsidRDefault="0039445F" w:rsidP="0039445F">
      <w:pPr>
        <w:pStyle w:val="Tablecontent"/>
      </w:pPr>
      <w:r>
        <w:t xml:space="preserve">Pro Tip: sum the property </w:t>
      </w:r>
      <w:r>
        <w:rPr>
          <w:noProof/>
        </w:rPr>
        <w:t>“</w:t>
      </w:r>
      <w:r w:rsidRPr="003E13EB">
        <w:rPr>
          <w:noProof/>
          <w:color w:val="00B0F0"/>
        </w:rPr>
        <w:t>Number of RDMs</w:t>
      </w:r>
      <w:r>
        <w:rPr>
          <w:noProof/>
        </w:rPr>
        <w:t xml:space="preserve">” </w:t>
      </w:r>
      <w:r>
        <w:t xml:space="preserve">from all the VMs in a single physical storage array. Compare the result with the number of LUNs in the array that are carved out for RDM purpose. If there are more LUNs than this number, you have unused RDM. </w:t>
      </w:r>
    </w:p>
    <w:p w14:paraId="144F8FF2" w14:textId="471E2AA0" w:rsidR="0039445F" w:rsidRDefault="0039445F" w:rsidP="0039445F">
      <w:pPr>
        <w:rPr>
          <w:noProof/>
        </w:rPr>
      </w:pPr>
      <w:r>
        <w:t xml:space="preserve">You need to do the above per physical </w:t>
      </w:r>
      <w:r w:rsidR="007B2D36">
        <w:t>array,</w:t>
      </w:r>
      <w:r>
        <w:t xml:space="preserve"> so you know which array needs attention.</w:t>
      </w:r>
    </w:p>
    <w:p w14:paraId="4B51F434" w14:textId="77777777" w:rsidR="0039445F" w:rsidRDefault="0039445F" w:rsidP="0039445F">
      <w:pPr>
        <w:pStyle w:val="Heading4"/>
        <w:rPr>
          <w:noProof/>
        </w:rPr>
      </w:pPr>
      <w:r>
        <w:rPr>
          <w:noProof/>
        </w:rPr>
        <w:t>Disk</w:t>
      </w:r>
    </w:p>
    <w:p w14:paraId="22125F0F" w14:textId="77777777" w:rsidR="0039445F" w:rsidRDefault="0039445F" w:rsidP="0039445F">
      <w:pPr>
        <w:pStyle w:val="Tablecontent"/>
        <w:rPr>
          <w:noProof/>
        </w:rPr>
      </w:pPr>
      <w:r>
        <w:rPr>
          <w:noProof/>
        </w:rPr>
        <w:t>This should be called Physical Disk or Device, as a simple terminology “</w:t>
      </w:r>
      <w:r w:rsidRPr="000B0E1B">
        <w:rPr>
          <w:noProof/>
          <w:color w:val="00B0F0"/>
        </w:rPr>
        <w:t>disk</w:t>
      </w:r>
      <w:r>
        <w:rPr>
          <w:noProof/>
        </w:rPr>
        <w:t>” sounds like a superset of virtual disk.</w:t>
      </w:r>
    </w:p>
    <w:p w14:paraId="35D59911" w14:textId="77777777" w:rsidR="0039445F" w:rsidRDefault="0039445F" w:rsidP="0039445F">
      <w:pPr>
        <w:rPr>
          <w:noProof/>
          <w:lang w:val="en-GB"/>
        </w:rPr>
      </w:pPr>
      <w:r>
        <w:rPr>
          <w:noProof/>
          <w:lang w:val="en-GB"/>
        </w:rPr>
        <w:t xml:space="preserve">Disk means device, so we’re measuring at LUN level or RDM level. It’s great to know that we can associate the metrics back to the VM. Notice we can’t associate it to specific virtual disk as they are different layers. </w:t>
      </w:r>
    </w:p>
    <w:p w14:paraId="5E5DFA1D" w14:textId="77777777" w:rsidR="0039445F" w:rsidRDefault="0039445F" w:rsidP="0039445F">
      <w:pPr>
        <w:jc w:val="center"/>
        <w:rPr>
          <w:noProof/>
          <w:lang w:val="en-GB"/>
        </w:rPr>
      </w:pPr>
      <w:r w:rsidRPr="00BF28F9">
        <w:rPr>
          <w:noProof/>
          <w:lang w:val="en-GB"/>
        </w:rPr>
        <w:drawing>
          <wp:inline distT="0" distB="0" distL="0" distR="0" wp14:anchorId="71049344" wp14:editId="57928805">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67"/>
                    <a:stretch>
                      <a:fillRect/>
                    </a:stretch>
                  </pic:blipFill>
                  <pic:spPr>
                    <a:xfrm>
                      <a:off x="0" y="0"/>
                      <a:ext cx="4254719" cy="1244664"/>
                    </a:xfrm>
                    <a:prstGeom prst="rect">
                      <a:avLst/>
                    </a:prstGeom>
                  </pic:spPr>
                </pic:pic>
              </a:graphicData>
            </a:graphic>
          </wp:inline>
        </w:drawing>
      </w:r>
    </w:p>
    <w:p w14:paraId="56511BAD" w14:textId="77777777" w:rsidR="0039445F" w:rsidRDefault="0039445F" w:rsidP="0039445F">
      <w:pPr>
        <w:rPr>
          <w:noProof/>
          <w:lang w:val="en-GB"/>
        </w:rPr>
      </w:pPr>
      <w:r>
        <w:rPr>
          <w:lang w:val="en-GB"/>
        </w:rPr>
        <w:t xml:space="preserve">Use </w:t>
      </w:r>
      <w:r w:rsidRPr="00A452F2">
        <w:rPr>
          <w:lang w:val="en-GB"/>
        </w:rPr>
        <w:t xml:space="preserve">the </w:t>
      </w:r>
      <w:r w:rsidRPr="00AC15EC">
        <w:rPr>
          <w:lang w:val="en-GB"/>
        </w:rPr>
        <w:t>disk</w:t>
      </w:r>
      <w:r w:rsidRPr="00A452F2">
        <w:rPr>
          <w:lang w:val="en-GB"/>
        </w:rPr>
        <w:t xml:space="preserve"> </w:t>
      </w:r>
      <w:r>
        <w:rPr>
          <w:lang w:val="en-GB"/>
        </w:rPr>
        <w:t>metrics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p w14:paraId="009FA055" w14:textId="77777777" w:rsidR="0039445F" w:rsidRDefault="0039445F" w:rsidP="0039445F">
      <w:pPr>
        <w:rPr>
          <w:noProof/>
          <w:lang w:val="en-GB"/>
        </w:rPr>
      </w:pPr>
      <w:r>
        <w:rPr>
          <w:noProof/>
          <w:lang w:val="en-GB"/>
        </w:rPr>
        <w:t>The metric is at the disk level. So I’m not 100% sure if the value is per VM or per disk (which typically has many VM).</w:t>
      </w:r>
    </w:p>
    <w:p w14:paraId="06D68040" w14:textId="77777777" w:rsidR="0039445F" w:rsidRPr="006A21E2" w:rsidRDefault="0039445F" w:rsidP="0039445F">
      <w:pPr>
        <w:rPr>
          <w:noProof/>
          <w:lang w:val="en-GB"/>
        </w:rPr>
      </w:pPr>
      <w:r w:rsidRPr="00B12196">
        <w:rPr>
          <w:noProof/>
          <w:lang w:val="en-GB"/>
        </w:rPr>
        <w:lastRenderedPageBreak/>
        <w:drawing>
          <wp:inline distT="0" distB="0" distL="0" distR="0" wp14:anchorId="2B790C72" wp14:editId="6075540E">
            <wp:extent cx="6033705" cy="2477243"/>
            <wp:effectExtent l="0" t="0" r="5715"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368"/>
                    <a:stretch>
                      <a:fillRect/>
                    </a:stretch>
                  </pic:blipFill>
                  <pic:spPr>
                    <a:xfrm>
                      <a:off x="0" y="0"/>
                      <a:ext cx="6040686" cy="2480109"/>
                    </a:xfrm>
                    <a:prstGeom prst="rect">
                      <a:avLst/>
                    </a:prstGeom>
                  </pic:spPr>
                </pic:pic>
              </a:graphicData>
            </a:graphic>
          </wp:inline>
        </w:drawing>
      </w:r>
    </w:p>
    <w:p w14:paraId="6E02C089" w14:textId="77777777" w:rsidR="0039445F" w:rsidRDefault="0039445F" w:rsidP="0039445F">
      <w:pPr>
        <w:pStyle w:val="Heading5"/>
      </w:pPr>
      <w:r>
        <w:t>Raw Device Mapping</w:t>
      </w:r>
    </w:p>
    <w:p w14:paraId="7AA13054" w14:textId="77777777" w:rsidR="0039445F" w:rsidRPr="00C23267" w:rsidRDefault="0039445F" w:rsidP="0039445F">
      <w:pPr>
        <w:rPr>
          <w:lang w:val="en-GB"/>
        </w:rPr>
      </w:pPr>
      <w:r>
        <w:rPr>
          <w:lang w:val="en-GB"/>
        </w:rPr>
        <w:t xml:space="preserve">RDM appears clearly as LUN in the VM </w:t>
      </w:r>
      <w:r w:rsidRPr="00C23267">
        <w:rPr>
          <w:color w:val="0070C0"/>
          <w:lang w:val="en-GB"/>
        </w:rPr>
        <w:t>Edit Settings</w:t>
      </w:r>
      <w:r>
        <w:rPr>
          <w:lang w:val="en-GB"/>
        </w:rPr>
        <w:t xml:space="preserve"> dialog box:</w:t>
      </w:r>
    </w:p>
    <w:p w14:paraId="14C805F9" w14:textId="77777777" w:rsidR="0039445F" w:rsidRPr="00F406A4" w:rsidRDefault="0039445F" w:rsidP="0039445F">
      <w:pPr>
        <w:jc w:val="center"/>
        <w:rPr>
          <w:lang w:val="en-GB"/>
        </w:rPr>
      </w:pPr>
      <w:r w:rsidRPr="00F406A4">
        <w:rPr>
          <w:noProof/>
        </w:rPr>
        <w:drawing>
          <wp:inline distT="0" distB="0" distL="0" distR="0" wp14:anchorId="5A037209" wp14:editId="468DC621">
            <wp:extent cx="6100450" cy="3890382"/>
            <wp:effectExtent l="0" t="0" r="0" b="0"/>
            <wp:docPr id="1525330303" name="Content Placeholder 8" descr="Graphical user interface, application&#10;&#10;Description automatically generated">
              <a:extLst xmlns:a="http://schemas.openxmlformats.org/drawingml/2006/main">
                <a:ext uri="{FF2B5EF4-FFF2-40B4-BE49-F238E27FC236}">
                  <a16:creationId xmlns:a16="http://schemas.microsoft.com/office/drawing/2014/main" id="{B0FC172D-BE98-47DB-8CF8-49730364E4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25330303" name="Content Placeholder 8" descr="Graphical user interface, application&#10;&#10;Description automatically generated">
                      <a:extLst>
                        <a:ext uri="{FF2B5EF4-FFF2-40B4-BE49-F238E27FC236}">
                          <a16:creationId xmlns:a16="http://schemas.microsoft.com/office/drawing/2014/main" id="{B0FC172D-BE98-47DB-8CF8-49730364E46C}"/>
                        </a:ext>
                      </a:extLst>
                    </pic:cNvPr>
                    <pic:cNvPicPr>
                      <a:picLocks noGrp="1" noChangeAspect="1"/>
                    </pic:cNvPicPr>
                  </pic:nvPicPr>
                  <pic:blipFill rotWithShape="1">
                    <a:blip r:embed="rId369"/>
                    <a:srcRect b="32621"/>
                    <a:stretch/>
                  </pic:blipFill>
                  <pic:spPr bwMode="auto">
                    <a:xfrm>
                      <a:off x="0" y="0"/>
                      <a:ext cx="6108076" cy="3895245"/>
                    </a:xfrm>
                    <a:prstGeom prst="rect">
                      <a:avLst/>
                    </a:prstGeom>
                    <a:ln>
                      <a:noFill/>
                    </a:ln>
                    <a:effectLst/>
                    <a:extLst>
                      <a:ext uri="{53640926-AAD7-44D8-BBD7-CCE9431645EC}">
                        <a14:shadowObscured xmlns:a14="http://schemas.microsoft.com/office/drawing/2010/main"/>
                      </a:ext>
                    </a:extLst>
                  </pic:spPr>
                </pic:pic>
              </a:graphicData>
            </a:graphic>
          </wp:inline>
        </w:drawing>
      </w:r>
    </w:p>
    <w:p w14:paraId="5899D3E2" w14:textId="77777777" w:rsidR="0039445F" w:rsidRDefault="0039445F" w:rsidP="0039445F">
      <w:pPr>
        <w:rPr>
          <w:lang w:val="en-GB"/>
        </w:rPr>
      </w:pPr>
      <w:r>
        <w:rPr>
          <w:lang w:val="en-GB"/>
        </w:rPr>
        <w:t>But what does it appear when you browse the VM folder in the parent datastore?</w:t>
      </w:r>
    </w:p>
    <w:p w14:paraId="2062684F" w14:textId="77777777" w:rsidR="0039445F" w:rsidRDefault="0039445F" w:rsidP="0039445F">
      <w:pPr>
        <w:rPr>
          <w:lang w:val="en-GB"/>
        </w:rPr>
      </w:pPr>
      <w:r>
        <w:rPr>
          <w:lang w:val="en-GB"/>
        </w:rPr>
        <w:t>RDM appears like a regular VMDK file. There is no way to distinguish it in the folder.</w:t>
      </w:r>
    </w:p>
    <w:p w14:paraId="7A48650E" w14:textId="77777777" w:rsidR="0039445F" w:rsidRDefault="0039445F" w:rsidP="0039445F">
      <w:pPr>
        <w:rPr>
          <w:lang w:val="en-GB"/>
        </w:rPr>
      </w:pPr>
      <w:r w:rsidRPr="009D2BDF">
        <w:rPr>
          <w:noProof/>
        </w:rPr>
        <w:lastRenderedPageBreak/>
        <w:drawing>
          <wp:inline distT="0" distB="0" distL="0" distR="0" wp14:anchorId="514265FD" wp14:editId="75BF8B51">
            <wp:extent cx="6020356" cy="2158670"/>
            <wp:effectExtent l="0" t="0" r="0" b="0"/>
            <wp:docPr id="1525330292" name="Picture 4" descr="Graphical user interface, text, application&#10;&#10;Description automatically generated">
              <a:extLst xmlns:a="http://schemas.openxmlformats.org/drawingml/2006/main">
                <a:ext uri="{FF2B5EF4-FFF2-40B4-BE49-F238E27FC236}">
                  <a16:creationId xmlns:a16="http://schemas.microsoft.com/office/drawing/2014/main" id="{8596859C-5454-4A7D-FDDC-A6FE745CD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8596859C-5454-4A7D-FDDC-A6FE745CD6EC}"/>
                        </a:ext>
                      </a:extLst>
                    </pic:cNvPr>
                    <pic:cNvPicPr>
                      <a:picLocks noChangeAspect="1"/>
                    </pic:cNvPicPr>
                  </pic:nvPicPr>
                  <pic:blipFill rotWithShape="1">
                    <a:blip r:embed="rId370"/>
                    <a:srcRect r="17927" b="23318"/>
                    <a:stretch/>
                  </pic:blipFill>
                  <pic:spPr bwMode="auto">
                    <a:xfrm>
                      <a:off x="0" y="0"/>
                      <a:ext cx="6040623" cy="2165937"/>
                    </a:xfrm>
                    <a:prstGeom prst="rect">
                      <a:avLst/>
                    </a:prstGeom>
                    <a:ln>
                      <a:noFill/>
                    </a:ln>
                    <a:extLst>
                      <a:ext uri="{53640926-AAD7-44D8-BBD7-CCE9431645EC}">
                        <a14:shadowObscured xmlns:a14="http://schemas.microsoft.com/office/drawing/2010/main"/>
                      </a:ext>
                    </a:extLst>
                  </pic:spPr>
                </pic:pic>
              </a:graphicData>
            </a:graphic>
          </wp:inline>
        </w:drawing>
      </w:r>
    </w:p>
    <w:p w14:paraId="4659B96E" w14:textId="77777777" w:rsidR="0039445F" w:rsidRDefault="0039445F" w:rsidP="0039445F">
      <w:pPr>
        <w:pStyle w:val="Heading4"/>
      </w:pPr>
      <w:r>
        <w:t>Datastore</w:t>
      </w:r>
    </w:p>
    <w:p w14:paraId="7B2B87CD" w14:textId="77777777" w:rsidR="0039445F" w:rsidRPr="006A21E2" w:rsidRDefault="0039445F" w:rsidP="0039445F">
      <w:pPr>
        <w:rPr>
          <w:lang w:val="en-GB"/>
        </w:rPr>
      </w:pPr>
      <w:r w:rsidRPr="006A21E2">
        <w:rPr>
          <w:lang w:val="en-GB"/>
        </w:rPr>
        <w:t>Use the datastore metrics to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r>
        <w:rPr>
          <w:lang w:val="en-GB"/>
        </w:rPr>
        <w:t>.</w:t>
      </w:r>
    </w:p>
    <w:p w14:paraId="5005B151" w14:textId="77777777" w:rsidR="0039445F" w:rsidRDefault="0039445F" w:rsidP="0039445F">
      <w:pPr>
        <w:rPr>
          <w:lang w:val="en-GB"/>
        </w:rPr>
      </w:pPr>
      <w:r>
        <w:rPr>
          <w:lang w:val="en-GB"/>
        </w:rPr>
        <w:t>Just like LUN level, we lose the breakdown at virtual disk. The metric is only available at VM level.</w:t>
      </w:r>
    </w:p>
    <w:p w14:paraId="0570555C" w14:textId="77777777" w:rsidR="0039445F" w:rsidRDefault="0039445F" w:rsidP="0039445F">
      <w:pPr>
        <w:jc w:val="center"/>
        <w:rPr>
          <w:lang w:val="en-GB"/>
        </w:rPr>
      </w:pPr>
      <w:r w:rsidRPr="00BF28F9">
        <w:rPr>
          <w:noProof/>
          <w:lang w:val="en-GB"/>
        </w:rPr>
        <w:drawing>
          <wp:inline distT="0" distB="0" distL="0" distR="0" wp14:anchorId="33F0C7E5" wp14:editId="37316D31">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67"/>
                    <a:stretch>
                      <a:fillRect/>
                    </a:stretch>
                  </pic:blipFill>
                  <pic:spPr>
                    <a:xfrm>
                      <a:off x="0" y="0"/>
                      <a:ext cx="4254719" cy="1244664"/>
                    </a:xfrm>
                    <a:prstGeom prst="rect">
                      <a:avLst/>
                    </a:prstGeom>
                  </pic:spPr>
                </pic:pic>
              </a:graphicData>
            </a:graphic>
          </wp:inline>
        </w:drawing>
      </w:r>
    </w:p>
    <w:p w14:paraId="4187513C" w14:textId="77777777" w:rsidR="0039445F" w:rsidRDefault="0039445F" w:rsidP="0039445F">
      <w:pPr>
        <w:pStyle w:val="Heading4"/>
      </w:pPr>
      <w:r>
        <w:t>Mapping</w:t>
      </w:r>
    </w:p>
    <w:p w14:paraId="7F444814" w14:textId="77777777" w:rsidR="0039445F" w:rsidRDefault="0039445F" w:rsidP="0039445F">
      <w:r>
        <w:t>If all the virtual disks of a VM are residing in the same datastore, and that datastore is backed by 1 LUN, then all the 3 layers will have fairly similar metrics. The following VM has 2 virtual disks (not shown). Notice all 3 metrics are identical over time.</w:t>
      </w:r>
    </w:p>
    <w:p w14:paraId="798E2CEF" w14:textId="77777777" w:rsidR="0039445F" w:rsidRDefault="0039445F" w:rsidP="0039445F">
      <w:r w:rsidRPr="007C1DA3">
        <w:rPr>
          <w:noProof/>
        </w:rPr>
        <w:drawing>
          <wp:inline distT="0" distB="0" distL="0" distR="0" wp14:anchorId="7E36B1D6" wp14:editId="60C19B53">
            <wp:extent cx="6013682" cy="1772042"/>
            <wp:effectExtent l="0" t="0" r="6350" b="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371"/>
                    <a:stretch>
                      <a:fillRect/>
                    </a:stretch>
                  </pic:blipFill>
                  <pic:spPr>
                    <a:xfrm>
                      <a:off x="0" y="0"/>
                      <a:ext cx="6024110" cy="1775115"/>
                    </a:xfrm>
                    <a:prstGeom prst="rect">
                      <a:avLst/>
                    </a:prstGeom>
                  </pic:spPr>
                </pic:pic>
              </a:graphicData>
            </a:graphic>
          </wp:inline>
        </w:drawing>
      </w:r>
    </w:p>
    <w:p w14:paraId="5E5ECED3" w14:textId="77777777" w:rsidR="0039445F" w:rsidRPr="00AC15EC" w:rsidRDefault="0039445F" w:rsidP="0039445F">
      <w:r>
        <w:lastRenderedPageBreak/>
        <w:t>The difference comes from files outside the virtual disks, such as snapshot, log files, and memory swap.</w:t>
      </w:r>
    </w:p>
    <w:p w14:paraId="5D777F9D" w14:textId="77777777" w:rsidR="0039445F" w:rsidRDefault="0039445F" w:rsidP="0039445F">
      <w:pPr>
        <w:pStyle w:val="Heading4"/>
      </w:pPr>
      <w:r>
        <w:t>Multi-Writer Disk</w:t>
      </w:r>
    </w:p>
    <w:p w14:paraId="4C67A3A5" w14:textId="77777777" w:rsidR="0039445F" w:rsidRPr="003E13EB" w:rsidRDefault="0039445F" w:rsidP="0039445F">
      <w:pPr>
        <w:rPr>
          <w:lang w:val="en-GB" w:eastAsia="en-SG"/>
        </w:rPr>
      </w:pPr>
      <w:r>
        <w:rPr>
          <w:lang w:val="en-GB" w:eastAsia="en-SG"/>
        </w:rPr>
        <w:t xml:space="preserve">In application such as database, multiple VMs need to share the same disk. </w:t>
      </w:r>
    </w:p>
    <w:p w14:paraId="3EFDC337" w14:textId="77777777" w:rsidR="0039445F" w:rsidRPr="00554D0B" w:rsidRDefault="0039445F" w:rsidP="0039445F">
      <w:pPr>
        <w:rPr>
          <w:lang w:val="en-GB"/>
        </w:rPr>
      </w:pPr>
      <w:r>
        <w:rPr>
          <w:lang w:val="en-GB"/>
        </w:rPr>
        <w:t>Shared disk can be either shared RDM or VMDK. The following screenshot shows the option when creating a multi-writer VMDK in vCenter Client.</w:t>
      </w:r>
    </w:p>
    <w:p w14:paraId="2836D964" w14:textId="77777777" w:rsidR="0039445F" w:rsidRDefault="0039445F" w:rsidP="0039445F">
      <w:pPr>
        <w:jc w:val="center"/>
        <w:rPr>
          <w:lang w:val="en-GB"/>
        </w:rPr>
      </w:pPr>
      <w:r w:rsidRPr="00554D0B">
        <w:rPr>
          <w:noProof/>
          <w:lang w:val="en-GB"/>
        </w:rPr>
        <w:drawing>
          <wp:inline distT="0" distB="0" distL="0" distR="0" wp14:anchorId="31C5D1E8" wp14:editId="0D127D90">
            <wp:extent cx="5294376" cy="2807208"/>
            <wp:effectExtent l="0" t="0" r="1905" b="0"/>
            <wp:docPr id="1525330290" name="Picture 1525330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Graphical user interface, text, application, email&#10;&#10;Description automatically generated"/>
                    <pic:cNvPicPr/>
                  </pic:nvPicPr>
                  <pic:blipFill>
                    <a:blip r:embed="rId372"/>
                    <a:stretch>
                      <a:fillRect/>
                    </a:stretch>
                  </pic:blipFill>
                  <pic:spPr>
                    <a:xfrm>
                      <a:off x="0" y="0"/>
                      <a:ext cx="5294376" cy="2807208"/>
                    </a:xfrm>
                    <a:prstGeom prst="rect">
                      <a:avLst/>
                    </a:prstGeom>
                  </pic:spPr>
                </pic:pic>
              </a:graphicData>
            </a:graphic>
          </wp:inline>
        </w:drawing>
      </w:r>
    </w:p>
    <w:p w14:paraId="5B3EA4F2" w14:textId="77777777" w:rsidR="0039445F" w:rsidRDefault="0039445F" w:rsidP="0039445F">
      <w:r>
        <w:t xml:space="preserve">When multiple VMs are sharing the same virtual disk or RDM, it creates additional challenge in capacity, cost and performance management. In the following example, notice the metric become flat 0. See the red arrow. </w:t>
      </w:r>
    </w:p>
    <w:p w14:paraId="0D4ACD08" w14:textId="77777777" w:rsidR="0039445F" w:rsidRDefault="0039445F" w:rsidP="0039445F">
      <w:pPr>
        <w:jc w:val="center"/>
      </w:pPr>
      <w:r>
        <w:rPr>
          <w:noProof/>
        </w:rPr>
        <w:drawing>
          <wp:inline distT="0" distB="0" distL="0" distR="0" wp14:anchorId="1967AD58" wp14:editId="3971CD01">
            <wp:extent cx="4864350" cy="1244664"/>
            <wp:effectExtent l="0" t="0" r="0" b="0"/>
            <wp:docPr id="1226958008" name="Picture 4" descr="A red arrow pointing to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58008" name="Picture 4" descr="A red arrow pointing to a graph&#10;&#10;Description automatically generated"/>
                    <pic:cNvPicPr/>
                  </pic:nvPicPr>
                  <pic:blipFill>
                    <a:blip r:embed="rId373">
                      <a:extLst>
                        <a:ext uri="{28A0092B-C50C-407E-A947-70E740481C1C}">
                          <a14:useLocalDpi xmlns:a14="http://schemas.microsoft.com/office/drawing/2010/main" val="0"/>
                        </a:ext>
                      </a:extLst>
                    </a:blip>
                    <a:stretch>
                      <a:fillRect/>
                    </a:stretch>
                  </pic:blipFill>
                  <pic:spPr>
                    <a:xfrm>
                      <a:off x="0" y="0"/>
                      <a:ext cx="4864350" cy="1244664"/>
                    </a:xfrm>
                    <a:prstGeom prst="rect">
                      <a:avLst/>
                    </a:prstGeom>
                  </pic:spPr>
                </pic:pic>
              </a:graphicData>
            </a:graphic>
          </wp:inline>
        </w:drawing>
      </w:r>
    </w:p>
    <w:p w14:paraId="09A85BB7" w14:textId="77777777" w:rsidR="0039445F" w:rsidRDefault="0039445F" w:rsidP="0039445F">
      <w:r>
        <w:t xml:space="preserve">The above is obviously wrong as IOPS are typically not flat 0. </w:t>
      </w:r>
    </w:p>
    <w:p w14:paraId="1AD32A9D" w14:textId="77777777" w:rsidR="0039445F" w:rsidRDefault="0039445F" w:rsidP="0039445F">
      <w:r>
        <w:t xml:space="preserve">What happens here is typical Active/Passive pair of VM. The application </w:t>
      </w:r>
      <w:proofErr w:type="gramStart"/>
      <w:r>
        <w:t>fail</w:t>
      </w:r>
      <w:proofErr w:type="gramEnd"/>
      <w:r>
        <w:t xml:space="preserve"> over to the second VM, so the first VM becomes passive. vCenter API returns 0 instead of blank, hence you see 0 in VCF Operations.</w:t>
      </w:r>
    </w:p>
    <w:p w14:paraId="3216862E" w14:textId="77777777" w:rsidR="0039445F" w:rsidRDefault="0039445F" w:rsidP="0039445F">
      <w:r>
        <w:t>You can see from the following screenshot that the second VM took over at the time the first VM failover. Notice it started showing IOPS metrics on the same time.</w:t>
      </w:r>
    </w:p>
    <w:p w14:paraId="25264E95" w14:textId="77777777" w:rsidR="0039445F" w:rsidRDefault="0039445F" w:rsidP="0039445F">
      <w:pPr>
        <w:jc w:val="center"/>
      </w:pPr>
      <w:r>
        <w:rPr>
          <w:noProof/>
        </w:rPr>
        <w:lastRenderedPageBreak/>
        <w:drawing>
          <wp:inline distT="0" distB="0" distL="0" distR="0" wp14:anchorId="5DD27681" wp14:editId="6E191637">
            <wp:extent cx="5073911" cy="1314518"/>
            <wp:effectExtent l="0" t="0" r="0" b="0"/>
            <wp:docPr id="1335276309" name="Picture 3"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76309" name="Picture 3" descr="A graph on a screen&#10;&#10;Description automatically generated"/>
                    <pic:cNvPicPr/>
                  </pic:nvPicPr>
                  <pic:blipFill>
                    <a:blip r:embed="rId374">
                      <a:extLst>
                        <a:ext uri="{28A0092B-C50C-407E-A947-70E740481C1C}">
                          <a14:useLocalDpi xmlns:a14="http://schemas.microsoft.com/office/drawing/2010/main" val="0"/>
                        </a:ext>
                      </a:extLst>
                    </a:blip>
                    <a:stretch>
                      <a:fillRect/>
                    </a:stretch>
                  </pic:blipFill>
                  <pic:spPr>
                    <a:xfrm>
                      <a:off x="0" y="0"/>
                      <a:ext cx="5073911" cy="1314518"/>
                    </a:xfrm>
                    <a:prstGeom prst="rect">
                      <a:avLst/>
                    </a:prstGeom>
                  </pic:spPr>
                </pic:pic>
              </a:graphicData>
            </a:graphic>
          </wp:inline>
        </w:drawing>
      </w:r>
    </w:p>
    <w:p w14:paraId="49A162A0" w14:textId="77777777" w:rsidR="0039445F" w:rsidRDefault="0039445F" w:rsidP="0039445F">
      <w:r>
        <w:t xml:space="preserve">Do you notice something inconsistent? </w:t>
      </w:r>
    </w:p>
    <w:p w14:paraId="4F516C51" w14:textId="77777777" w:rsidR="0039445F" w:rsidRPr="0038024F" w:rsidRDefault="0039445F" w:rsidP="0039445F">
      <w:r>
        <w:t>The first VM returns 0 after failover. The second VM returns blank (no data) before taking over.</w:t>
      </w:r>
    </w:p>
    <w:p w14:paraId="01B53140" w14:textId="77777777" w:rsidR="0039445F" w:rsidRDefault="0039445F" w:rsidP="0039445F">
      <w:pPr>
        <w:pStyle w:val="Heading5"/>
      </w:pPr>
      <w:r>
        <w:t>Metric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398"/>
        <w:gridCol w:w="7060"/>
      </w:tblGrid>
      <w:tr w:rsidR="0039445F" w:rsidRPr="00E51A31" w14:paraId="759B0B3B" w14:textId="77777777" w:rsidTr="001D5DE2">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1F2F2537" w14:textId="77777777" w:rsidR="0039445F" w:rsidRPr="0047264B" w:rsidRDefault="0039445F" w:rsidP="001D5DE2">
            <w:pPr>
              <w:pStyle w:val="Tableheading"/>
              <w:rPr>
                <w:b/>
              </w:rPr>
            </w:pPr>
            <w:r w:rsidRPr="0047264B">
              <w:rPr>
                <w:b/>
              </w:rPr>
              <w:t>Name</w:t>
            </w:r>
          </w:p>
        </w:tc>
        <w:tc>
          <w:tcPr>
            <w:tcW w:w="7843" w:type="dxa"/>
            <w:shd w:val="clear" w:color="auto" w:fill="F2F2F2" w:themeFill="background1" w:themeFillShade="F2"/>
          </w:tcPr>
          <w:p w14:paraId="6EB374F7" w14:textId="77777777" w:rsidR="0039445F" w:rsidRDefault="0039445F" w:rsidP="001D5DE2">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39445F" w:rsidRPr="00E51A31" w14:paraId="3513A84E"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580ADF07" w14:textId="77777777" w:rsidR="0039445F" w:rsidRPr="00C41E4D" w:rsidRDefault="0039445F" w:rsidP="001D5DE2">
            <w:pPr>
              <w:pStyle w:val="Tablecontent"/>
            </w:pPr>
            <w:r w:rsidRPr="00C41E4D">
              <w:t>Disk Space | Active Not Shared (GB)</w:t>
            </w:r>
          </w:p>
        </w:tc>
        <w:tc>
          <w:tcPr>
            <w:tcW w:w="7843" w:type="dxa"/>
          </w:tcPr>
          <w:p w14:paraId="341AEE7A" w14:textId="77777777" w:rsidR="0039445F" w:rsidRPr="008D3A3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8D3A3F">
              <w:t xml:space="preserve">The </w:t>
            </w:r>
            <w:r>
              <w:t xml:space="preserve">total </w:t>
            </w:r>
            <w:r w:rsidRPr="008D3A3F">
              <w:t xml:space="preserve">amount of </w:t>
            </w:r>
            <w:r>
              <w:t>disk space from all the VMDK and RDM that are exclusively</w:t>
            </w:r>
            <w:r w:rsidRPr="008D3A3F">
              <w:t xml:space="preserve"> owned by this VM</w:t>
            </w:r>
            <w:r>
              <w:t xml:space="preserve">. </w:t>
            </w:r>
          </w:p>
          <w:p w14:paraId="083B9D7C"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8D3A3F">
              <w:t xml:space="preserve">Active </w:t>
            </w:r>
            <w:r>
              <w:t xml:space="preserve">only cover </w:t>
            </w:r>
            <w:r w:rsidRPr="008D3A3F">
              <w:t xml:space="preserve">the </w:t>
            </w:r>
            <w:r>
              <w:t xml:space="preserve">virtual </w:t>
            </w:r>
            <w:r w:rsidRPr="008D3A3F">
              <w:t>disks. Snapshot is considered as non-active</w:t>
            </w:r>
            <w:r>
              <w:t xml:space="preserve"> files hence it’s not counted.</w:t>
            </w:r>
          </w:p>
          <w:p w14:paraId="72154562" w14:textId="77777777" w:rsidR="0039445F" w:rsidRPr="008D3A3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Formula: </w:t>
            </w:r>
            <w:r w:rsidRPr="008D3A3F">
              <w:t>Disk Space|Not Shared (GB) - Disk Space|Snapshot Space (GB)</w:t>
            </w:r>
          </w:p>
        </w:tc>
      </w:tr>
    </w:tbl>
    <w:p w14:paraId="4E2C7ACC" w14:textId="77777777" w:rsidR="0039445F" w:rsidRDefault="0039445F" w:rsidP="0039445F">
      <w:pPr>
        <w:pStyle w:val="Heading3"/>
      </w:pPr>
      <w:r>
        <w:t>Performance Metrics</w:t>
      </w:r>
    </w:p>
    <w:p w14:paraId="1B6FC25F" w14:textId="77777777" w:rsidR="0039445F" w:rsidRPr="009E074D" w:rsidRDefault="0039445F" w:rsidP="0039445F">
      <w:pPr>
        <w:rPr>
          <w:lang w:val="en-GB"/>
        </w:rPr>
      </w:pPr>
      <w:r>
        <w:rPr>
          <w:lang w:val="en-GB"/>
        </w:rPr>
        <w:t>Just like CPU and memory, we would cover contention type of metric first, then the consumption type of metrics.</w:t>
      </w:r>
    </w:p>
    <w:p w14:paraId="29807D52" w14:textId="77777777" w:rsidR="0039445F" w:rsidRDefault="0039445F" w:rsidP="0039445F">
      <w:pPr>
        <w:pStyle w:val="Heading4"/>
      </w:pPr>
      <w:r>
        <w:t>Contention Metrics</w:t>
      </w:r>
    </w:p>
    <w:p w14:paraId="41547F37" w14:textId="77777777" w:rsidR="0039445F" w:rsidRDefault="0039445F" w:rsidP="0039445F">
      <w:pPr>
        <w:pStyle w:val="Tablecontent"/>
        <w:rPr>
          <w:lang w:eastAsia="en-SG"/>
        </w:rPr>
      </w:pPr>
      <w:r>
        <w:rPr>
          <w:lang w:eastAsia="en-SG"/>
        </w:rPr>
        <w:t xml:space="preserve">Contention could happen due to the VM itself (e.g. </w:t>
      </w:r>
      <w:r w:rsidRPr="00086327">
        <w:t>IOPS Limit</w:t>
      </w:r>
      <w:r>
        <w:t xml:space="preserve"> has been placed) or the underlying infrastructure.</w:t>
      </w:r>
    </w:p>
    <w:p w14:paraId="61A1454F" w14:textId="77777777" w:rsidR="0039445F" w:rsidRPr="009D2EC9" w:rsidRDefault="0039445F" w:rsidP="0039445F">
      <w:pPr>
        <w:rPr>
          <w:lang w:val="en-GB" w:eastAsia="en-SG"/>
        </w:rPr>
      </w:pPr>
      <w:r>
        <w:rPr>
          <w:lang w:val="en-GB" w:eastAsia="en-SG"/>
        </w:rPr>
        <w:t xml:space="preserve">We will cover them from virtual disk first, then datastore and disk. </w:t>
      </w:r>
    </w:p>
    <w:p w14:paraId="02ECC9DC" w14:textId="77777777" w:rsidR="0039445F" w:rsidRDefault="0039445F" w:rsidP="0039445F">
      <w:pPr>
        <w:pStyle w:val="Heading5"/>
      </w:pPr>
      <w:r>
        <w:lastRenderedPageBreak/>
        <w:t xml:space="preserve">Virtual Disk </w:t>
      </w:r>
    </w:p>
    <w:p w14:paraId="5108AE73" w14:textId="77777777" w:rsidR="0039445F" w:rsidRDefault="0039445F" w:rsidP="000F0DC8">
      <w:pPr>
        <w:keepNext/>
        <w:rPr>
          <w:lang w:val="en-GB"/>
        </w:rPr>
      </w:pPr>
      <w:r>
        <w:rPr>
          <w:lang w:val="en-GB"/>
        </w:rPr>
        <w:t xml:space="preserve">The main metrics for tracking performance is latency. They are provided in both ms and microsecond. </w:t>
      </w:r>
    </w:p>
    <w:p w14:paraId="55194E17" w14:textId="77777777" w:rsidR="0039445F" w:rsidRDefault="0039445F" w:rsidP="0039445F">
      <w:pPr>
        <w:jc w:val="center"/>
        <w:rPr>
          <w:lang w:val="en-GB"/>
        </w:rPr>
      </w:pPr>
      <w:r>
        <w:rPr>
          <w:noProof/>
          <w:lang w:val="en-GB"/>
        </w:rPr>
        <w:drawing>
          <wp:inline distT="0" distB="0" distL="0" distR="0" wp14:anchorId="537636A3" wp14:editId="791AF263">
            <wp:extent cx="5815584" cy="1078992"/>
            <wp:effectExtent l="0" t="0" r="0" b="6985"/>
            <wp:docPr id="534447546" name="Picture 5344475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6" name="Picture 534447546" descr="A screenshot of a computer&#10;&#10;Description automatically generated"/>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46D5B0CE" w14:textId="77777777" w:rsidR="0039445F" w:rsidRDefault="0039445F" w:rsidP="0039445F">
      <w:r>
        <w:t>A related counter to latency is Outstanding IO.</w:t>
      </w:r>
    </w:p>
    <w:p w14:paraId="0EECB09F" w14:textId="77777777" w:rsidR="0039445F" w:rsidRDefault="0039445F" w:rsidP="0039445F">
      <w:pPr>
        <w:rPr>
          <w:lang w:val="en-GB"/>
        </w:rPr>
      </w:pPr>
      <w:r>
        <w:rPr>
          <w:lang w:val="en-GB"/>
        </w:rPr>
        <w:t xml:space="preserve">This is </w:t>
      </w:r>
      <w:r w:rsidRPr="00087097">
        <w:rPr>
          <w:lang w:val="en-GB"/>
        </w:rPr>
        <w:t>the number of I/Os that have been issued, but not yet completed.</w:t>
      </w:r>
      <w:r>
        <w:rPr>
          <w:lang w:val="en-GB"/>
        </w:rPr>
        <w:t xml:space="preserve"> They are waiting in the queue, indicating a bottleneck</w:t>
      </w:r>
    </w:p>
    <w:p w14:paraId="294078D0" w14:textId="77777777" w:rsidR="0039445F" w:rsidRDefault="0039445F" w:rsidP="0039445F">
      <w:pPr>
        <w:rPr>
          <w:lang w:val="en-GB"/>
        </w:rPr>
      </w:pPr>
      <w:r>
        <w:rPr>
          <w:noProof/>
          <w:lang w:val="en-GB"/>
        </w:rPr>
        <w:drawing>
          <wp:inline distT="0" distB="0" distL="0" distR="0" wp14:anchorId="19D1C4BE" wp14:editId="4193E19A">
            <wp:extent cx="6258792" cy="490968"/>
            <wp:effectExtent l="0" t="0" r="0" b="4445"/>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6309451" cy="494942"/>
                    </a:xfrm>
                    <a:prstGeom prst="rect">
                      <a:avLst/>
                    </a:prstGeom>
                    <a:noFill/>
                    <a:ln>
                      <a:noFill/>
                    </a:ln>
                  </pic:spPr>
                </pic:pic>
              </a:graphicData>
            </a:graphic>
          </wp:inline>
        </w:drawing>
      </w:r>
    </w:p>
    <w:p w14:paraId="29678E1E" w14:textId="77777777" w:rsidR="0039445F" w:rsidRDefault="0039445F" w:rsidP="0039445F">
      <w:pPr>
        <w:rPr>
          <w:lang w:val="en-GB"/>
        </w:rPr>
      </w:pPr>
      <w:r>
        <w:rPr>
          <w:lang w:val="en-GB"/>
        </w:rPr>
        <w:t xml:space="preserve">The formula is </w:t>
      </w:r>
    </w:p>
    <w:p w14:paraId="04C3E47A" w14:textId="77777777" w:rsidR="0039445F" w:rsidRDefault="0039445F" w:rsidP="0039445F">
      <w:pPr>
        <w:pStyle w:val="Code"/>
      </w:pPr>
      <w:r>
        <w:t>Outstanding IO = Latency x IOPS</w:t>
      </w:r>
    </w:p>
    <w:p w14:paraId="6A20CC0C" w14:textId="77777777" w:rsidR="0039445F" w:rsidRDefault="0039445F" w:rsidP="0039445F">
      <w:pPr>
        <w:rPr>
          <w:rFonts w:eastAsiaTheme="minorEastAsia"/>
          <w:lang w:val="en-GB"/>
        </w:rPr>
      </w:pPr>
      <w:r>
        <w:rPr>
          <w:rFonts w:eastAsiaTheme="minorEastAsia"/>
          <w:lang w:val="en-GB"/>
        </w:rPr>
        <w:t xml:space="preserve">You can prove the above formula by plotting the latency metric. In the following example, this Windows 10 VM has good latency, constantly below 5 ms except for 1 occasion. </w:t>
      </w:r>
    </w:p>
    <w:p w14:paraId="0740DD40" w14:textId="77777777" w:rsidR="0039445F" w:rsidRDefault="0039445F" w:rsidP="0039445F">
      <w:pPr>
        <w:rPr>
          <w:rFonts w:eastAsiaTheme="minorEastAsia"/>
          <w:lang w:val="en-GB"/>
        </w:rPr>
      </w:pPr>
      <w:r w:rsidRPr="00501C5D">
        <w:rPr>
          <w:rFonts w:eastAsiaTheme="minorEastAsia"/>
          <w:noProof/>
          <w:lang w:val="en-GB"/>
        </w:rPr>
        <w:drawing>
          <wp:inline distT="0" distB="0" distL="0" distR="0" wp14:anchorId="744068F7" wp14:editId="4E3E412D">
            <wp:extent cx="6131977" cy="1004810"/>
            <wp:effectExtent l="0" t="0" r="2540" b="508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377"/>
                    <a:stretch>
                      <a:fillRect/>
                    </a:stretch>
                  </pic:blipFill>
                  <pic:spPr>
                    <a:xfrm>
                      <a:off x="0" y="0"/>
                      <a:ext cx="6157468" cy="1008987"/>
                    </a:xfrm>
                    <a:prstGeom prst="rect">
                      <a:avLst/>
                    </a:prstGeom>
                  </pic:spPr>
                </pic:pic>
              </a:graphicData>
            </a:graphic>
          </wp:inline>
        </w:drawing>
      </w:r>
    </w:p>
    <w:p w14:paraId="5E74A183" w14:textId="77777777" w:rsidR="0039445F" w:rsidRDefault="0039445F" w:rsidP="0039445F">
      <w:pPr>
        <w:rPr>
          <w:rFonts w:eastAsiaTheme="minorEastAsia"/>
          <w:lang w:val="en-GB"/>
        </w:rPr>
      </w:pPr>
      <w:r>
        <w:rPr>
          <w:rFonts w:eastAsiaTheme="minorEastAsia"/>
          <w:lang w:val="en-GB"/>
        </w:rPr>
        <w:t xml:space="preserve">If we plot the IOPS, it reveals a different pattern. There is a regular spike, albeit the number is very low. There is a one-time spike near the start of the chart. </w:t>
      </w:r>
    </w:p>
    <w:p w14:paraId="3B650072" w14:textId="77777777" w:rsidR="0039445F" w:rsidRDefault="0039445F" w:rsidP="0039445F">
      <w:pPr>
        <w:rPr>
          <w:rFonts w:eastAsiaTheme="minorEastAsia"/>
          <w:lang w:val="en-GB"/>
        </w:rPr>
      </w:pPr>
      <w:r w:rsidRPr="00BD00CD">
        <w:rPr>
          <w:rFonts w:eastAsiaTheme="minorEastAsia"/>
          <w:noProof/>
          <w:lang w:val="en-GB"/>
        </w:rPr>
        <w:drawing>
          <wp:inline distT="0" distB="0" distL="0" distR="0" wp14:anchorId="5016D063" wp14:editId="39C5D0C1">
            <wp:extent cx="6245443" cy="1024596"/>
            <wp:effectExtent l="0" t="0" r="3175" b="4445"/>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378"/>
                    <a:stretch>
                      <a:fillRect/>
                    </a:stretch>
                  </pic:blipFill>
                  <pic:spPr>
                    <a:xfrm>
                      <a:off x="0" y="0"/>
                      <a:ext cx="6264376" cy="1027702"/>
                    </a:xfrm>
                    <a:prstGeom prst="rect">
                      <a:avLst/>
                    </a:prstGeom>
                  </pic:spPr>
                </pic:pic>
              </a:graphicData>
            </a:graphic>
          </wp:inline>
        </w:drawing>
      </w:r>
    </w:p>
    <w:p w14:paraId="2CCEF7CC" w14:textId="77777777" w:rsidR="0039445F" w:rsidRDefault="0039445F" w:rsidP="0039445F">
      <w:pPr>
        <w:rPr>
          <w:rFonts w:eastAsiaTheme="minorEastAsia"/>
          <w:lang w:val="en-GB"/>
        </w:rPr>
      </w:pPr>
      <w:r>
        <w:rPr>
          <w:rFonts w:eastAsiaTheme="minorEastAsia"/>
          <w:lang w:val="en-GB"/>
        </w:rPr>
        <w:t>What do you expect the Outstanding IO chart to look like?</w:t>
      </w:r>
    </w:p>
    <w:p w14:paraId="1B05138B" w14:textId="77777777" w:rsidR="0039445F" w:rsidRDefault="0039445F" w:rsidP="0039445F">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2CCB8B72" w14:textId="77777777" w:rsidR="0039445F" w:rsidRDefault="0039445F" w:rsidP="0039445F">
      <w:pPr>
        <w:rPr>
          <w:rFonts w:eastAsiaTheme="minorEastAsia"/>
          <w:lang w:val="en-GB"/>
        </w:rPr>
      </w:pPr>
      <w:r w:rsidRPr="00223EA9">
        <w:rPr>
          <w:rFonts w:eastAsiaTheme="minorEastAsia"/>
          <w:noProof/>
          <w:lang w:val="en-GB"/>
        </w:rPr>
        <w:drawing>
          <wp:inline distT="0" distB="0" distL="0" distR="0" wp14:anchorId="7A00EFC1" wp14:editId="41F6941A">
            <wp:extent cx="6192047" cy="1032994"/>
            <wp:effectExtent l="0" t="0" r="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379"/>
                    <a:stretch>
                      <a:fillRect/>
                    </a:stretch>
                  </pic:blipFill>
                  <pic:spPr>
                    <a:xfrm>
                      <a:off x="0" y="0"/>
                      <a:ext cx="6205091" cy="1035170"/>
                    </a:xfrm>
                    <a:prstGeom prst="rect">
                      <a:avLst/>
                    </a:prstGeom>
                  </pic:spPr>
                </pic:pic>
              </a:graphicData>
            </a:graphic>
          </wp:inline>
        </w:drawing>
      </w:r>
    </w:p>
    <w:p w14:paraId="17B166FD" w14:textId="77777777" w:rsidR="0039445F" w:rsidRDefault="0039445F" w:rsidP="0039445F">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0BC8B1D5" w14:textId="77777777" w:rsidR="0039445F" w:rsidRPr="002631FF" w:rsidRDefault="0039445F" w:rsidP="0039445F">
      <w:pPr>
        <w:rPr>
          <w:rFonts w:eastAsiaTheme="minorEastAsia"/>
          <w:lang w:val="en-GB"/>
        </w:rPr>
      </w:pPr>
      <w:r>
        <w:rPr>
          <w:rFonts w:eastAsiaTheme="minorEastAsia"/>
          <w:lang w:val="en-GB"/>
        </w:rPr>
        <w:lastRenderedPageBreak/>
        <w:t xml:space="preserve">Since your goal is maximum IOPS and minimum latency, the metric is less useful as its value is impacted by IOPS. See </w:t>
      </w:r>
      <w:hyperlink r:id="rId380" w:history="1">
        <w:r w:rsidRPr="00F0083D">
          <w:rPr>
            <w:rStyle w:val="Hyperlink"/>
            <w:rFonts w:eastAsiaTheme="minorEastAsia"/>
            <w:lang w:val="en-GB"/>
          </w:rPr>
          <w:t>this KB article</w:t>
        </w:r>
      </w:hyperlink>
      <w:r>
        <w:rPr>
          <w:rFonts w:eastAsiaTheme="minorEastAsia"/>
          <w:lang w:val="en-GB"/>
        </w:rPr>
        <w:t xml:space="preserve"> for VSAN specific recommendation on the expected value. </w:t>
      </w:r>
    </w:p>
    <w:p w14:paraId="2D5AFB84" w14:textId="77777777" w:rsidR="0039445F" w:rsidRDefault="0039445F" w:rsidP="0039445F">
      <w:pPr>
        <w:rPr>
          <w:lang w:val="en-GB"/>
        </w:rPr>
      </w:pPr>
      <w:r>
        <w:rPr>
          <w:lang w:val="en-GB"/>
        </w:rPr>
        <w:t xml:space="preserve">What should be the threshold value? </w:t>
      </w:r>
    </w:p>
    <w:p w14:paraId="166FC734" w14:textId="77777777" w:rsidR="0039445F" w:rsidRDefault="0039445F" w:rsidP="0039445F">
      <w:pPr>
        <w:rPr>
          <w:lang w:val="en-GB"/>
        </w:rPr>
      </w:pPr>
      <w:r>
        <w:rPr>
          <w:lang w:val="en-GB"/>
        </w:rPr>
        <w:t xml:space="preserve">That depends on your storage, because the range varies widely. Use the profiling technique to establish the threshold that is suitable for your environment. </w:t>
      </w:r>
    </w:p>
    <w:p w14:paraId="5939DDF8" w14:textId="77777777" w:rsidR="0039445F" w:rsidRPr="00A91F5C" w:rsidRDefault="0039445F" w:rsidP="0039445F">
      <w:pPr>
        <w:rPr>
          <w:lang w:val="en-GB"/>
        </w:rPr>
      </w:pPr>
      <w:r>
        <w:rPr>
          <w:lang w:val="en-GB"/>
        </w:rPr>
        <w:t>In the following analysis, we take more than 63 million data points (2400 VM x 3 months worth of data). Using data like this, discuss with the storage vendor if that’s in line with what they sold you.</w:t>
      </w:r>
    </w:p>
    <w:p w14:paraId="1C056942" w14:textId="77777777" w:rsidR="0039445F" w:rsidRDefault="0039445F" w:rsidP="0039445F">
      <w:pPr>
        <w:rPr>
          <w:lang w:val="en-GB"/>
        </w:rPr>
      </w:pPr>
      <w:r>
        <w:rPr>
          <w:noProof/>
        </w:rPr>
        <w:drawing>
          <wp:inline distT="0" distB="0" distL="0" distR="0" wp14:anchorId="7DCF80A6" wp14:editId="0769BD5E">
            <wp:extent cx="6033705" cy="2499233"/>
            <wp:effectExtent l="0" t="0" r="5715" b="0"/>
            <wp:docPr id="606394309" name="Picture 606394309"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09" name="Picture 606394309" descr="A close-up of a diagram&#10;&#10;Description automatically generated"/>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6051006" cy="2506399"/>
                    </a:xfrm>
                    <a:prstGeom prst="rect">
                      <a:avLst/>
                    </a:prstGeom>
                  </pic:spPr>
                </pic:pic>
              </a:graphicData>
            </a:graphic>
          </wp:inline>
        </w:drawing>
      </w:r>
    </w:p>
    <w:p w14:paraId="16A3CD9D" w14:textId="77777777" w:rsidR="0039445F" w:rsidRDefault="0039445F" w:rsidP="0039445F">
      <w:pPr>
        <w:pStyle w:val="Heading5"/>
        <w:rPr>
          <w:noProof/>
        </w:rPr>
      </w:pPr>
      <w:r>
        <w:rPr>
          <w:noProof/>
        </w:rPr>
        <w:t xml:space="preserve">Disk </w:t>
      </w:r>
    </w:p>
    <w:p w14:paraId="2513C233" w14:textId="77777777" w:rsidR="0039445F" w:rsidRDefault="0039445F" w:rsidP="0039445F">
      <w:pPr>
        <w:rPr>
          <w:noProof/>
          <w:lang w:val="en-GB"/>
        </w:rPr>
      </w:pPr>
      <w:r>
        <w:rPr>
          <w:noProof/>
          <w:lang w:val="en-GB"/>
        </w:rPr>
        <w:t>As the physical disk layer, there are 2 error metrics. I always find their values to be 0 all the time, so if you’ve seen a non-zero value let me know.</w:t>
      </w:r>
    </w:p>
    <w:p w14:paraId="020DE0EB" w14:textId="77777777" w:rsidR="0039445F" w:rsidRDefault="0039445F" w:rsidP="0039445F">
      <w:pPr>
        <w:rPr>
          <w:lang w:val="en-GB"/>
        </w:rPr>
      </w:pPr>
      <w:r>
        <w:rPr>
          <w:noProof/>
          <w:lang w:val="en-GB"/>
        </w:rPr>
        <w:drawing>
          <wp:inline distT="0" distB="0" distL="0" distR="0" wp14:anchorId="1279B6F0" wp14:editId="7FBB92AB">
            <wp:extent cx="5933589" cy="523852"/>
            <wp:effectExtent l="0" t="0" r="0" b="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6005655" cy="530214"/>
                    </a:xfrm>
                    <a:prstGeom prst="rect">
                      <a:avLst/>
                    </a:prstGeom>
                    <a:noFill/>
                    <a:ln>
                      <a:noFill/>
                    </a:ln>
                  </pic:spPr>
                </pic:pic>
              </a:graphicData>
            </a:graphic>
          </wp:inline>
        </w:drawing>
      </w:r>
    </w:p>
    <w:p w14:paraId="697A484C" w14:textId="77777777" w:rsidR="0039445F" w:rsidRDefault="0039445F" w:rsidP="0039445F">
      <w:pPr>
        <w:rPr>
          <w:lang w:val="en-GB"/>
        </w:rPr>
      </w:pPr>
      <w:r>
        <w:rPr>
          <w:lang w:val="en-GB"/>
        </w:rPr>
        <w:t>For latency, there is no breakdown. It’s also the highest among all disks. Take note the roll-up is latest, so it’s the single value at the end of the collection period.</w:t>
      </w:r>
    </w:p>
    <w:p w14:paraId="13347CE8" w14:textId="77777777" w:rsidR="0039445F" w:rsidRDefault="0039445F" w:rsidP="0039445F">
      <w:pPr>
        <w:rPr>
          <w:lang w:val="en-GB"/>
        </w:rPr>
      </w:pPr>
      <w:r>
        <w:rPr>
          <w:noProof/>
          <w:lang w:val="en-GB"/>
        </w:rPr>
        <w:drawing>
          <wp:inline distT="0" distB="0" distL="0" distR="0" wp14:anchorId="5BE41498" wp14:editId="3209BD72">
            <wp:extent cx="6133822" cy="313548"/>
            <wp:effectExtent l="0" t="0" r="0" b="0"/>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6252166" cy="319598"/>
                    </a:xfrm>
                    <a:prstGeom prst="rect">
                      <a:avLst/>
                    </a:prstGeom>
                    <a:noFill/>
                    <a:ln>
                      <a:noFill/>
                    </a:ln>
                  </pic:spPr>
                </pic:pic>
              </a:graphicData>
            </a:graphic>
          </wp:inline>
        </w:drawing>
      </w:r>
    </w:p>
    <w:p w14:paraId="5FA88CF9" w14:textId="77777777" w:rsidR="0039445F" w:rsidRDefault="0039445F" w:rsidP="0039445F">
      <w:pPr>
        <w:pStyle w:val="Heading5"/>
      </w:pPr>
      <w:r>
        <w:t xml:space="preserve">Datastore </w:t>
      </w:r>
    </w:p>
    <w:p w14:paraId="60350B3D" w14:textId="77777777" w:rsidR="0039445F" w:rsidRDefault="0039445F" w:rsidP="0039445F">
      <w:pPr>
        <w:rPr>
          <w:lang w:val="en-GB"/>
        </w:rPr>
      </w:pPr>
      <w:r>
        <w:rPr>
          <w:lang w:val="en-GB"/>
        </w:rPr>
        <w:t>At the datastore layer, the only metric provided for contention is latency. There is no outstanding IO.</w:t>
      </w:r>
    </w:p>
    <w:p w14:paraId="6DFD1ABE" w14:textId="77777777" w:rsidR="0039445F" w:rsidRDefault="0039445F" w:rsidP="0039445F">
      <w:pPr>
        <w:jc w:val="center"/>
        <w:rPr>
          <w:lang w:val="en-GB"/>
        </w:rPr>
      </w:pPr>
      <w:r>
        <w:rPr>
          <w:noProof/>
          <w:lang w:val="en-GB"/>
        </w:rPr>
        <w:drawing>
          <wp:inline distT="0" distB="0" distL="0" distR="0" wp14:anchorId="357C2519" wp14:editId="6F18044C">
            <wp:extent cx="5986984" cy="931283"/>
            <wp:effectExtent l="0" t="0" r="0" b="2540"/>
            <wp:docPr id="1085195909" name="Picture 10851959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9" name="Picture 1085195909" descr="A screenshot of a computer&#10;&#10;Description automatically generated"/>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6000361" cy="933364"/>
                    </a:xfrm>
                    <a:prstGeom prst="rect">
                      <a:avLst/>
                    </a:prstGeom>
                    <a:noFill/>
                    <a:ln>
                      <a:noFill/>
                    </a:ln>
                  </pic:spPr>
                </pic:pic>
              </a:graphicData>
            </a:graphic>
          </wp:inline>
        </w:drawing>
      </w:r>
    </w:p>
    <w:p w14:paraId="21F7E755" w14:textId="77777777" w:rsidR="0039445F" w:rsidRDefault="0039445F" w:rsidP="0039445F">
      <w:pPr>
        <w:rPr>
          <w:lang w:val="en-GB"/>
        </w:rPr>
      </w:pPr>
      <w:r>
        <w:rPr>
          <w:lang w:val="en-GB"/>
        </w:rPr>
        <w:lastRenderedPageBreak/>
        <w:t xml:space="preserve">The highest latency is useful for VMs with multiple datastores. But take note the roll-up is </w:t>
      </w:r>
      <w:r w:rsidRPr="005438C1">
        <w:rPr>
          <w:color w:val="FF0000"/>
          <w:lang w:val="en-GB"/>
        </w:rPr>
        <w:t>Latest</w:t>
      </w:r>
      <w:r>
        <w:rPr>
          <w:lang w:val="en-GB"/>
        </w:rPr>
        <w:t xml:space="preserve">, not average. </w:t>
      </w:r>
    </w:p>
    <w:p w14:paraId="3E72688B" w14:textId="77777777" w:rsidR="0039445F" w:rsidRPr="006A21E2" w:rsidRDefault="0039445F" w:rsidP="0039445F">
      <w:pPr>
        <w:rPr>
          <w:lang w:val="en-GB"/>
        </w:rPr>
      </w:pPr>
      <w:r>
        <w:rPr>
          <w:lang w:val="en-GB"/>
        </w:rPr>
        <w:t xml:space="preserve">For the read and write latency, the value in VCF Operations is a raw mapping to these values </w:t>
      </w:r>
      <w:r w:rsidRPr="00F20CE8">
        <w:rPr>
          <w:lang w:val="en-GB"/>
        </w:rPr>
        <w:t>datastore.totalReadLatency.average</w:t>
      </w:r>
      <w:r>
        <w:rPr>
          <w:lang w:val="en-GB"/>
        </w:rPr>
        <w:t xml:space="preserve"> and </w:t>
      </w:r>
      <w:r w:rsidRPr="00F20CE8">
        <w:rPr>
          <w:lang w:val="en-GB"/>
        </w:rPr>
        <w:t>datastore.totalWriteLatency.average</w:t>
      </w:r>
    </w:p>
    <w:p w14:paraId="46216CF8" w14:textId="77777777" w:rsidR="0039445F" w:rsidRDefault="0039445F" w:rsidP="0039445F">
      <w:pPr>
        <w:pStyle w:val="Heading4"/>
      </w:pPr>
      <w:r>
        <w:t>Consumption metrics</w:t>
      </w:r>
    </w:p>
    <w:p w14:paraId="0B5E4315" w14:textId="77777777" w:rsidR="0039445F" w:rsidRPr="006A21E2" w:rsidRDefault="0039445F" w:rsidP="0039445F">
      <w:pPr>
        <w:rPr>
          <w:lang w:val="en-GB" w:eastAsia="en-SG"/>
        </w:rPr>
      </w:pPr>
      <w:r>
        <w:rPr>
          <w:lang w:val="en-GB"/>
        </w:rPr>
        <w:t>A typical suspect for high latency is high utilization, so let’s check what IOPS and throughput metrics are available.</w:t>
      </w:r>
    </w:p>
    <w:p w14:paraId="3A404011" w14:textId="77777777" w:rsidR="0039445F" w:rsidRPr="006A21E2" w:rsidRDefault="0039445F" w:rsidP="0039445F">
      <w:pPr>
        <w:pStyle w:val="Heading5"/>
        <w:rPr>
          <w:lang w:eastAsia="en-SG"/>
        </w:rPr>
      </w:pPr>
      <w:r>
        <w:rPr>
          <w:lang w:eastAsia="en-SG"/>
        </w:rPr>
        <w:t>Virtual Disk</w:t>
      </w:r>
    </w:p>
    <w:p w14:paraId="4DE691EF" w14:textId="77777777" w:rsidR="0039445F" w:rsidRDefault="0039445F" w:rsidP="0039445F">
      <w:pPr>
        <w:rPr>
          <w:lang w:val="en-GB"/>
        </w:rPr>
      </w:pPr>
      <w:r>
        <w:rPr>
          <w:lang w:val="en-GB"/>
        </w:rPr>
        <w:t>As you can expect, you’re given both IOPS and throughput metrics at virtual disk level.</w:t>
      </w:r>
    </w:p>
    <w:p w14:paraId="21795BC9" w14:textId="77777777" w:rsidR="0039445F" w:rsidRDefault="0039445F" w:rsidP="0039445F">
      <w:pPr>
        <w:rPr>
          <w:lang w:val="en-GB"/>
        </w:rPr>
      </w:pPr>
      <w:r>
        <w:rPr>
          <w:noProof/>
          <w:lang w:val="en-GB"/>
        </w:rPr>
        <w:drawing>
          <wp:inline distT="0" distB="0" distL="0" distR="0" wp14:anchorId="2475383B" wp14:editId="4FF8CED6">
            <wp:extent cx="6258792" cy="1165525"/>
            <wp:effectExtent l="0" t="0" r="0" b="0"/>
            <wp:docPr id="534447548" name="Picture 5344475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8" name="Picture 534447548" descr="A screenshot of a computer&#10;&#10;Description automatically generated"/>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6272790" cy="1168132"/>
                    </a:xfrm>
                    <a:prstGeom prst="rect">
                      <a:avLst/>
                    </a:prstGeom>
                    <a:noFill/>
                    <a:ln>
                      <a:noFill/>
                    </a:ln>
                  </pic:spPr>
                </pic:pic>
              </a:graphicData>
            </a:graphic>
          </wp:inline>
        </w:drawing>
      </w:r>
    </w:p>
    <w:p w14:paraId="47C2FF51" w14:textId="77777777" w:rsidR="0039445F" w:rsidRDefault="0039445F" w:rsidP="0039445F">
      <w:pPr>
        <w:rPr>
          <w:lang w:val="en-GB"/>
        </w:rPr>
      </w:pPr>
      <w:r>
        <w:rPr>
          <w:lang w:val="en-GB"/>
        </w:rPr>
        <w:t xml:space="preserve">VM Disk IOPS and throughput vary widely among </w:t>
      </w:r>
      <w:proofErr w:type="gramStart"/>
      <w:r>
        <w:rPr>
          <w:lang w:val="en-GB"/>
        </w:rPr>
        <w:t>workload</w:t>
      </w:r>
      <w:proofErr w:type="gramEnd"/>
      <w:r>
        <w:rPr>
          <w:lang w:val="en-GB"/>
        </w:rPr>
        <w:t xml:space="preserve">. For a single workload or VM, it also depends on whether you measure during its busy time or quiet time. </w:t>
      </w:r>
    </w:p>
    <w:p w14:paraId="1EC9A357" w14:textId="77777777" w:rsidR="0039445F" w:rsidRDefault="0039445F" w:rsidP="0039445F">
      <w:pPr>
        <w:rPr>
          <w:lang w:val="en-GB"/>
        </w:rPr>
      </w:pPr>
      <w:r>
        <w:rPr>
          <w:lang w:val="en-GB"/>
        </w:rPr>
        <w:t>Take note that vSphere Client does not provide summary at VM level. Notice the target objects are individual scsiM:N, and there is no aggregation at VM level as the option in Target Objects column below.</w:t>
      </w:r>
    </w:p>
    <w:p w14:paraId="388BFD13" w14:textId="77777777" w:rsidR="0039445F" w:rsidRDefault="0039445F" w:rsidP="0039445F">
      <w:pPr>
        <w:jc w:val="center"/>
        <w:rPr>
          <w:lang w:val="en-GB"/>
        </w:rPr>
      </w:pPr>
      <w:r w:rsidRPr="00516665">
        <w:rPr>
          <w:noProof/>
          <w:lang w:val="en-GB"/>
        </w:rPr>
        <w:drawing>
          <wp:inline distT="0" distB="0" distL="0" distR="0" wp14:anchorId="1B29E4EB" wp14:editId="313FBD0D">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386"/>
                    <a:stretch>
                      <a:fillRect/>
                    </a:stretch>
                  </pic:blipFill>
                  <pic:spPr>
                    <a:xfrm>
                      <a:off x="0" y="0"/>
                      <a:ext cx="3950208" cy="1261872"/>
                    </a:xfrm>
                    <a:prstGeom prst="rect">
                      <a:avLst/>
                    </a:prstGeom>
                  </pic:spPr>
                </pic:pic>
              </a:graphicData>
            </a:graphic>
          </wp:inline>
        </w:drawing>
      </w:r>
    </w:p>
    <w:p w14:paraId="6D788BC7" w14:textId="77777777" w:rsidR="0039445F" w:rsidRDefault="0039445F" w:rsidP="0039445F">
      <w:pPr>
        <w:rPr>
          <w:lang w:val="en-GB"/>
        </w:rPr>
      </w:pPr>
      <w:r>
        <w:rPr>
          <w:lang w:val="en-GB"/>
        </w:rPr>
        <w:t>In the following example, I plotted from a 3500 production VMs. They are sorted by the largest IOPS on any given 5 minute. What’s your take?</w:t>
      </w:r>
    </w:p>
    <w:p w14:paraId="4497553E" w14:textId="77777777" w:rsidR="0039445F" w:rsidRDefault="0039445F" w:rsidP="0039445F">
      <w:pPr>
        <w:jc w:val="center"/>
        <w:rPr>
          <w:lang w:val="en-GB"/>
        </w:rPr>
      </w:pPr>
      <w:r w:rsidRPr="003201E9">
        <w:rPr>
          <w:noProof/>
          <w:lang w:val="en-GB"/>
        </w:rPr>
        <w:lastRenderedPageBreak/>
        <w:drawing>
          <wp:inline distT="0" distB="0" distL="0" distR="0" wp14:anchorId="75445F9B" wp14:editId="5B14ACE0">
            <wp:extent cx="4845600" cy="2430000"/>
            <wp:effectExtent l="0" t="0" r="0" b="8890"/>
            <wp:docPr id="918289611" name="Picture 9182896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1" name="Picture 918289611" descr="A screenshot of a graph&#10;&#10;Description automatically generated"/>
                    <pic:cNvPicPr/>
                  </pic:nvPicPr>
                  <pic:blipFill>
                    <a:blip r:embed="rId387"/>
                    <a:stretch>
                      <a:fillRect/>
                    </a:stretch>
                  </pic:blipFill>
                  <pic:spPr>
                    <a:xfrm>
                      <a:off x="0" y="0"/>
                      <a:ext cx="4845600" cy="2430000"/>
                    </a:xfrm>
                    <a:prstGeom prst="rect">
                      <a:avLst/>
                    </a:prstGeom>
                  </pic:spPr>
                </pic:pic>
              </a:graphicData>
            </a:graphic>
          </wp:inline>
        </w:drawing>
      </w:r>
    </w:p>
    <w:p w14:paraId="7CAE006A" w14:textId="77777777" w:rsidR="0039445F" w:rsidRDefault="0039445F" w:rsidP="0039445F">
      <w:pPr>
        <w:rPr>
          <w:lang w:val="en-GB"/>
        </w:rPr>
      </w:pPr>
      <w:r>
        <w:rPr>
          <w:lang w:val="en-GB"/>
        </w:rPr>
        <w:t xml:space="preserve">I think those numbers are high. At 1000 IOPS averaged over 5 minutes, that means 300,000 total IO commands that need to be processed. So 10K IOPS translates into 3 </w:t>
      </w:r>
      <w:proofErr w:type="gramStart"/>
      <w:r>
        <w:rPr>
          <w:lang w:val="en-GB"/>
        </w:rPr>
        <w:t>millions</w:t>
      </w:r>
      <w:proofErr w:type="gramEnd"/>
      <w:r>
        <w:rPr>
          <w:lang w:val="en-GB"/>
        </w:rPr>
        <w:t xml:space="preserve"> commands, which must be completed within 300 seconds. </w:t>
      </w:r>
    </w:p>
    <w:p w14:paraId="3A52DAFE" w14:textId="435401B4" w:rsidR="0039445F" w:rsidRDefault="0039445F" w:rsidP="0039445F">
      <w:pPr>
        <w:rPr>
          <w:lang w:val="en-GB"/>
        </w:rPr>
      </w:pPr>
      <w:r>
        <w:rPr>
          <w:lang w:val="en-GB"/>
        </w:rPr>
        <w:t xml:space="preserve">A high IOPS can also impact the pipe bandwidth, as it’s shared by many VMs and </w:t>
      </w:r>
      <w:r w:rsidR="00BA2B5A">
        <w:rPr>
          <w:lang w:val="en-GB"/>
        </w:rPr>
        <w:t>the kernel</w:t>
      </w:r>
      <w:r>
        <w:rPr>
          <w:lang w:val="en-GB"/>
        </w:rPr>
        <w:t xml:space="preserve">. If a single VM chews up 1 Gb/s, you just need a handful of them to saturate 10 Gb ethernet link. </w:t>
      </w:r>
    </w:p>
    <w:p w14:paraId="17A81F1D" w14:textId="77777777" w:rsidR="0039445F" w:rsidRDefault="0039445F" w:rsidP="0039445F">
      <w:pPr>
        <w:rPr>
          <w:lang w:val="en-GB"/>
        </w:rPr>
      </w:pPr>
      <w:r>
        <w:rPr>
          <w:lang w:val="en-GB"/>
        </w:rPr>
        <w:t xml:space="preserve">There is another problem, which is sustained load. The longer the time, the higher the chance that other VMs are affected. </w:t>
      </w:r>
    </w:p>
    <w:p w14:paraId="27BE5109" w14:textId="77777777" w:rsidR="0039445F" w:rsidRPr="00785895" w:rsidRDefault="0039445F" w:rsidP="0039445F">
      <w:pPr>
        <w:rPr>
          <w:lang w:val="en-GB"/>
        </w:rPr>
      </w:pPr>
      <w:r>
        <w:rPr>
          <w:lang w:val="en-GB"/>
        </w:rPr>
        <w:t xml:space="preserve">In the following example, it’s a burst IOPS. Regardless, discuss with the application team if it is higher than expected. What’s normal from one application may not be for another. </w:t>
      </w:r>
    </w:p>
    <w:p w14:paraId="4B379445" w14:textId="77777777" w:rsidR="0039445F" w:rsidRDefault="0039445F" w:rsidP="0039445F">
      <w:pPr>
        <w:rPr>
          <w:lang w:val="en-GB"/>
        </w:rPr>
      </w:pPr>
      <w:r w:rsidRPr="00261B4B">
        <w:rPr>
          <w:noProof/>
          <w:lang w:val="en-GB"/>
        </w:rPr>
        <w:drawing>
          <wp:inline distT="0" distB="0" distL="0" distR="0" wp14:anchorId="4338F90C" wp14:editId="2B6F7899">
            <wp:extent cx="6060403" cy="2050438"/>
            <wp:effectExtent l="0" t="0" r="0" b="6985"/>
            <wp:docPr id="918289612" name="Picture 918289612"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2" name="Picture 918289612" descr="A graph showing a graph&#10;&#10;Description automatically generated with medium confidence"/>
                    <pic:cNvPicPr/>
                  </pic:nvPicPr>
                  <pic:blipFill>
                    <a:blip r:embed="rId388"/>
                    <a:stretch>
                      <a:fillRect/>
                    </a:stretch>
                  </pic:blipFill>
                  <pic:spPr>
                    <a:xfrm>
                      <a:off x="0" y="0"/>
                      <a:ext cx="6071360" cy="2054145"/>
                    </a:xfrm>
                    <a:prstGeom prst="rect">
                      <a:avLst/>
                    </a:prstGeom>
                  </pic:spPr>
                </pic:pic>
              </a:graphicData>
            </a:graphic>
          </wp:inline>
        </w:drawing>
      </w:r>
    </w:p>
    <w:p w14:paraId="2E3FF847" w14:textId="77777777" w:rsidR="0039445F" w:rsidRDefault="0039445F" w:rsidP="0039445F">
      <w:pPr>
        <w:rPr>
          <w:lang w:val="en-GB"/>
        </w:rPr>
      </w:pPr>
      <w:r>
        <w:rPr>
          <w:lang w:val="en-GB"/>
        </w:rPr>
        <w:t>While there is no such thing as normal distribution or range, you can analyse your environment so you get a sense. I plotted all the 3500 VMs and almost 85% did not exceed 1000 IOPS in the last 1 week. The ones hitting &gt;5K IOPS only form around 3%.</w:t>
      </w:r>
    </w:p>
    <w:p w14:paraId="67249422" w14:textId="77777777" w:rsidR="0039445F" w:rsidRDefault="0039445F" w:rsidP="0039445F">
      <w:pPr>
        <w:jc w:val="center"/>
        <w:rPr>
          <w:lang w:val="en-GB"/>
        </w:rPr>
      </w:pPr>
      <w:r w:rsidRPr="00794805">
        <w:rPr>
          <w:noProof/>
          <w:lang w:val="en-GB"/>
        </w:rPr>
        <w:lastRenderedPageBreak/>
        <w:drawing>
          <wp:inline distT="0" distB="0" distL="0" distR="0" wp14:anchorId="3AB52409" wp14:editId="52344802">
            <wp:extent cx="4222800" cy="1720800"/>
            <wp:effectExtent l="0" t="0" r="6350" b="0"/>
            <wp:docPr id="918289613" name="Picture 918289613" descr="A blue circle with green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3" name="Picture 918289613" descr="A blue circle with green and purple lines&#10;&#10;Description automatically generated"/>
                    <pic:cNvPicPr/>
                  </pic:nvPicPr>
                  <pic:blipFill>
                    <a:blip r:embed="rId389"/>
                    <a:stretch>
                      <a:fillRect/>
                    </a:stretch>
                  </pic:blipFill>
                  <pic:spPr>
                    <a:xfrm>
                      <a:off x="0" y="0"/>
                      <a:ext cx="4222800" cy="1720800"/>
                    </a:xfrm>
                    <a:prstGeom prst="rect">
                      <a:avLst/>
                    </a:prstGeom>
                  </pic:spPr>
                </pic:pic>
              </a:graphicData>
            </a:graphic>
          </wp:inline>
        </w:drawing>
      </w:r>
    </w:p>
    <w:p w14:paraId="0153BC1D" w14:textId="77777777" w:rsidR="0039445F" w:rsidRDefault="0039445F" w:rsidP="0039445F">
      <w:pPr>
        <w:rPr>
          <w:lang w:val="en-GB"/>
        </w:rPr>
      </w:pPr>
      <w:bookmarkStart w:id="61" w:name="_IOPS_Limit"/>
      <w:bookmarkEnd w:id="61"/>
      <w:r>
        <w:rPr>
          <w:lang w:val="en-GB"/>
        </w:rPr>
        <w:t xml:space="preserve">If the IOPS is low, but the throughput is high, then the block size is large. Compare this with your expected block size, as they should not deviate greatly from plan. You do have a plan, don’t you </w:t>
      </w:r>
      <w:r w:rsidRPr="002E3975">
        <w:rPr>
          <w:rFonts w:ascii="Segoe UI Emoji" w:eastAsia="Segoe UI Emoji" w:hAnsi="Segoe UI Emoji" w:cs="Segoe UI Emoji"/>
          <w:lang w:val="en-GB"/>
        </w:rPr>
        <w:t>😉</w:t>
      </w:r>
    </w:p>
    <w:p w14:paraId="04645D43" w14:textId="77777777" w:rsidR="0039445F" w:rsidRDefault="0039445F" w:rsidP="0039445F">
      <w:pPr>
        <w:jc w:val="center"/>
        <w:rPr>
          <w:lang w:val="en-GB"/>
        </w:rPr>
      </w:pPr>
      <w:r>
        <w:rPr>
          <w:noProof/>
          <w:lang w:val="en-GB"/>
        </w:rPr>
        <w:drawing>
          <wp:inline distT="0" distB="0" distL="0" distR="0" wp14:anchorId="3ABB4D4B" wp14:editId="3E91048C">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195A73B6" w14:textId="77777777" w:rsidR="0039445F" w:rsidRDefault="0039445F" w:rsidP="0039445F">
      <w:pPr>
        <w:rPr>
          <w:lang w:val="en-GB"/>
        </w:rPr>
      </w:pPr>
      <w:r>
        <w:rPr>
          <w:lang w:val="en-GB"/>
        </w:rPr>
        <w:t xml:space="preserve">You can set the limit for individual virtual disk of VM. </w:t>
      </w:r>
    </w:p>
    <w:p w14:paraId="3E15DE13" w14:textId="77777777" w:rsidR="0039445F" w:rsidRDefault="0039445F" w:rsidP="0039445F">
      <w:pPr>
        <w:rPr>
          <w:lang w:val="en-GB"/>
        </w:rPr>
      </w:pPr>
      <w:r w:rsidRPr="00D27E7B">
        <w:rPr>
          <w:noProof/>
          <w:lang w:val="en-GB"/>
        </w:rPr>
        <w:drawing>
          <wp:inline distT="0" distB="0" distL="0" distR="0" wp14:anchorId="5C684194" wp14:editId="356B8650">
            <wp:extent cx="6118628" cy="1634012"/>
            <wp:effectExtent l="0" t="0" r="0" b="4445"/>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391"/>
                    <a:stretch>
                      <a:fillRect/>
                    </a:stretch>
                  </pic:blipFill>
                  <pic:spPr>
                    <a:xfrm>
                      <a:off x="0" y="0"/>
                      <a:ext cx="6127017" cy="1636252"/>
                    </a:xfrm>
                    <a:prstGeom prst="rect">
                      <a:avLst/>
                    </a:prstGeom>
                  </pic:spPr>
                </pic:pic>
              </a:graphicData>
            </a:graphic>
          </wp:inline>
        </w:drawing>
      </w:r>
    </w:p>
    <w:p w14:paraId="67F54803" w14:textId="77777777" w:rsidR="0039445F" w:rsidRPr="00D27E7B" w:rsidRDefault="0039445F" w:rsidP="0039445F">
      <w:pPr>
        <w:rPr>
          <w:lang w:val="en-GB"/>
        </w:rPr>
      </w:pPr>
      <w:r>
        <w:rPr>
          <w:lang w:val="en-GB"/>
        </w:rPr>
        <w:t xml:space="preserve">A few rows below, and you will see the following. </w:t>
      </w:r>
    </w:p>
    <w:p w14:paraId="47D88796" w14:textId="77777777" w:rsidR="0039445F" w:rsidRDefault="0039445F" w:rsidP="0039445F">
      <w:pPr>
        <w:rPr>
          <w:lang w:val="en-GB"/>
        </w:rPr>
      </w:pPr>
      <w:r w:rsidRPr="00D27E7B">
        <w:rPr>
          <w:noProof/>
          <w:lang w:val="en-GB"/>
        </w:rPr>
        <w:drawing>
          <wp:inline distT="0" distB="0" distL="0" distR="0" wp14:anchorId="31CD7CCE" wp14:editId="3339BBD6">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6645910" cy="362585"/>
                    </a:xfrm>
                    <a:prstGeom prst="rect">
                      <a:avLst/>
                    </a:prstGeom>
                  </pic:spPr>
                </pic:pic>
              </a:graphicData>
            </a:graphic>
          </wp:inline>
        </w:drawing>
      </w:r>
    </w:p>
    <w:p w14:paraId="58D65FEE" w14:textId="77777777" w:rsidR="0039445F" w:rsidRDefault="0039445F" w:rsidP="0039445F">
      <w:pPr>
        <w:rPr>
          <w:lang w:val="en-GB"/>
        </w:rPr>
      </w:pPr>
      <w:r>
        <w:rPr>
          <w:lang w:val="en-GB"/>
        </w:rPr>
        <w:t>The default setting is no limit, which is what I recommend.</w:t>
      </w:r>
    </w:p>
    <w:p w14:paraId="332B1084" w14:textId="77777777" w:rsidR="0039445F" w:rsidRDefault="0039445F" w:rsidP="0039445F">
      <w:pPr>
        <w:rPr>
          <w:lang w:val="en-GB"/>
        </w:rPr>
      </w:pPr>
      <w:r>
        <w:rPr>
          <w:lang w:val="en-GB"/>
        </w:rPr>
        <w:t xml:space="preserve">Note that the limit on a virtual disk, not the whole VM. That means you cannot set limit on non virtual disk such as snapshot and memory swap. This makes sense as they are part of IaaS. </w:t>
      </w:r>
    </w:p>
    <w:p w14:paraId="162576BE" w14:textId="77777777" w:rsidR="0039445F" w:rsidRDefault="0039445F" w:rsidP="0039445F">
      <w:pPr>
        <w:rPr>
          <w:lang w:val="en-GB"/>
        </w:rPr>
      </w:pPr>
      <w:r>
        <w:rPr>
          <w:lang w:val="en-GB"/>
        </w:rPr>
        <w:t>Take note that since the limit is applied at VM level, the metrics that will show high latency is at Guest OS levels. The VM metric will not show high latency, as the IO that were allowed to pass was not affected by this limit. This is no different to any problem at Guest OS layer. For example, if LSI Logic or PVSCSI driver is causing problem, the VM will not report anything as it’s below the Guest OS driver.</w:t>
      </w:r>
    </w:p>
    <w:p w14:paraId="364901E2" w14:textId="77777777" w:rsidR="0039445F" w:rsidRDefault="0039445F" w:rsidP="0039445F">
      <w:pPr>
        <w:rPr>
          <w:lang w:val="en-GB"/>
        </w:rPr>
      </w:pPr>
      <w:r>
        <w:rPr>
          <w:lang w:val="en-GB"/>
        </w:rPr>
        <w:t>VCF Operations have the following related data at each virtual disk</w:t>
      </w:r>
    </w:p>
    <w:p w14:paraId="29DA110C" w14:textId="77777777" w:rsidR="0039445F" w:rsidRDefault="0039445F" w:rsidP="0039445F">
      <w:pPr>
        <w:pStyle w:val="Bullet"/>
        <w:rPr>
          <w:lang w:val="en-GB"/>
        </w:rPr>
      </w:pPr>
      <w:r>
        <w:rPr>
          <w:lang w:val="en-GB"/>
        </w:rPr>
        <w:t xml:space="preserve">IOPS Limit property. </w:t>
      </w:r>
    </w:p>
    <w:p w14:paraId="2DCCB9F3" w14:textId="77777777" w:rsidR="0039445F" w:rsidRPr="009D2EC9" w:rsidRDefault="0039445F" w:rsidP="0039445F">
      <w:pPr>
        <w:pStyle w:val="Bullet"/>
        <w:rPr>
          <w:lang w:val="en-GB"/>
        </w:rPr>
      </w:pPr>
      <w:r>
        <w:rPr>
          <w:lang w:val="en-GB"/>
        </w:rPr>
        <w:t xml:space="preserve">IOPS per GB metric. </w:t>
      </w:r>
    </w:p>
    <w:p w14:paraId="220668C9" w14:textId="77777777" w:rsidR="0039445F" w:rsidRDefault="0039445F" w:rsidP="0039445F">
      <w:pPr>
        <w:pStyle w:val="Heading5"/>
      </w:pPr>
      <w:r>
        <w:lastRenderedPageBreak/>
        <w:t xml:space="preserve">Disk </w:t>
      </w:r>
    </w:p>
    <w:p w14:paraId="6AEEA1C3" w14:textId="77777777" w:rsidR="0039445F" w:rsidRDefault="0039445F" w:rsidP="000F0DC8">
      <w:pPr>
        <w:keepNext/>
        <w:rPr>
          <w:lang w:val="en-GB"/>
        </w:rPr>
      </w:pPr>
      <w:r>
        <w:rPr>
          <w:lang w:val="en-GB"/>
        </w:rPr>
        <w:t xml:space="preserve">There are 2 sets of metrics for IOPS. Both are basically the same. One if the total number of IO in the collection period, while the other one is average of 1 second. </w:t>
      </w:r>
    </w:p>
    <w:p w14:paraId="5FC09F43" w14:textId="77777777" w:rsidR="0039445F" w:rsidRDefault="0039445F" w:rsidP="0039445F">
      <w:pPr>
        <w:rPr>
          <w:lang w:val="en-GB"/>
        </w:rPr>
      </w:pPr>
      <w:r>
        <w:rPr>
          <w:noProof/>
          <w:lang w:val="en-GB"/>
        </w:rPr>
        <w:drawing>
          <wp:inline distT="0" distB="0" distL="0" distR="0" wp14:anchorId="48E7C1C8" wp14:editId="5CA067DB">
            <wp:extent cx="6192047" cy="1436489"/>
            <wp:effectExtent l="0" t="0" r="0" b="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6195039" cy="1437183"/>
                    </a:xfrm>
                    <a:prstGeom prst="rect">
                      <a:avLst/>
                    </a:prstGeom>
                    <a:noFill/>
                    <a:ln>
                      <a:noFill/>
                    </a:ln>
                  </pic:spPr>
                </pic:pic>
              </a:graphicData>
            </a:graphic>
          </wp:inline>
        </w:drawing>
      </w:r>
    </w:p>
    <w:p w14:paraId="7BAABD0E" w14:textId="77777777" w:rsidR="0039445F" w:rsidRDefault="0039445F" w:rsidP="0039445F">
      <w:pPr>
        <w:rPr>
          <w:lang w:val="en-GB"/>
        </w:rPr>
      </w:pPr>
      <w:r>
        <w:rPr>
          <w:lang w:val="en-GB"/>
        </w:rPr>
        <w:t>There are the usual metrics for throughput.</w:t>
      </w:r>
    </w:p>
    <w:p w14:paraId="6023BB9E" w14:textId="77777777" w:rsidR="0039445F" w:rsidRDefault="0039445F" w:rsidP="0039445F">
      <w:pPr>
        <w:rPr>
          <w:lang w:val="en-GB"/>
        </w:rPr>
      </w:pPr>
      <w:r>
        <w:rPr>
          <w:noProof/>
          <w:lang w:val="en-GB"/>
        </w:rPr>
        <w:drawing>
          <wp:inline distT="0" distB="0" distL="0" distR="0" wp14:anchorId="295F430E" wp14:editId="0FBF3CD6">
            <wp:extent cx="6300433" cy="611488"/>
            <wp:effectExtent l="0" t="0" r="0" b="0"/>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6334933" cy="614836"/>
                    </a:xfrm>
                    <a:prstGeom prst="rect">
                      <a:avLst/>
                    </a:prstGeom>
                    <a:noFill/>
                    <a:ln>
                      <a:noFill/>
                    </a:ln>
                  </pic:spPr>
                </pic:pic>
              </a:graphicData>
            </a:graphic>
          </wp:inline>
        </w:drawing>
      </w:r>
    </w:p>
    <w:p w14:paraId="55E18E37" w14:textId="77777777" w:rsidR="0039445F" w:rsidRDefault="0039445F" w:rsidP="0039445F">
      <w:pPr>
        <w:rPr>
          <w:lang w:val="en-GB"/>
        </w:rPr>
      </w:pPr>
      <w:r>
        <w:rPr>
          <w:lang w:val="en-GB"/>
        </w:rPr>
        <w:t>It will be great to have block size, especially the maximum one during the collection period.</w:t>
      </w:r>
    </w:p>
    <w:p w14:paraId="4919AA73" w14:textId="77777777" w:rsidR="0039445F" w:rsidRDefault="0039445F" w:rsidP="0039445F">
      <w:pPr>
        <w:pStyle w:val="Heading5"/>
      </w:pPr>
      <w:r>
        <w:t xml:space="preserve">Datastore </w:t>
      </w:r>
    </w:p>
    <w:p w14:paraId="78ACC8C7" w14:textId="77777777" w:rsidR="0039445F" w:rsidRDefault="0039445F" w:rsidP="0039445F">
      <w:pPr>
        <w:rPr>
          <w:lang w:val="en-GB"/>
        </w:rPr>
      </w:pPr>
      <w:r>
        <w:rPr>
          <w:lang w:val="en-GB"/>
        </w:rPr>
        <w:t xml:space="preserve">For utilization, both IOPS and throughput are provided. </w:t>
      </w:r>
    </w:p>
    <w:p w14:paraId="179F73AE" w14:textId="77777777" w:rsidR="0039445F" w:rsidRDefault="0039445F" w:rsidP="0039445F">
      <w:pPr>
        <w:rPr>
          <w:lang w:val="en-GB"/>
        </w:rPr>
      </w:pPr>
      <w:r>
        <w:rPr>
          <w:noProof/>
          <w:lang w:val="en-GB"/>
        </w:rPr>
        <w:drawing>
          <wp:inline distT="0" distB="0" distL="0" distR="0" wp14:anchorId="71BEFDF2" wp14:editId="6C814DDE">
            <wp:extent cx="6033705" cy="838463"/>
            <wp:effectExtent l="0" t="0" r="5715" b="0"/>
            <wp:docPr id="1085195910" name="Picture 10851959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0" name="Picture 1085195910" descr="A screenshot of a phone&#10;&#10;Description automatically generated"/>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6069280" cy="843407"/>
                    </a:xfrm>
                    <a:prstGeom prst="rect">
                      <a:avLst/>
                    </a:prstGeom>
                    <a:noFill/>
                    <a:ln>
                      <a:noFill/>
                    </a:ln>
                  </pic:spPr>
                </pic:pic>
              </a:graphicData>
            </a:graphic>
          </wp:inline>
        </w:drawing>
      </w:r>
    </w:p>
    <w:p w14:paraId="5B259793" w14:textId="77777777" w:rsidR="0039445F" w:rsidRPr="00F20CE8" w:rsidRDefault="0039445F" w:rsidP="0039445F">
      <w:pPr>
        <w:rPr>
          <w:lang w:val="en-GB"/>
        </w:rPr>
      </w:pPr>
      <w:r>
        <w:rPr>
          <w:lang w:val="en-GB"/>
        </w:rPr>
        <w:t xml:space="preserve">For the IOPS, the value in VCF Operations is a raw mapping to these values </w:t>
      </w:r>
      <w:r w:rsidRPr="00F20CE8">
        <w:rPr>
          <w:lang w:val="en-GB"/>
        </w:rPr>
        <w:t>datastore.numberReadAveraged.average</w:t>
      </w:r>
      <w:r>
        <w:rPr>
          <w:lang w:val="en-GB"/>
        </w:rPr>
        <w:t xml:space="preserve"> and </w:t>
      </w:r>
      <w:r w:rsidRPr="00F20CE8">
        <w:rPr>
          <w:lang w:val="en-GB"/>
        </w:rPr>
        <w:t>datastore.numberWriteAveraged.average</w:t>
      </w:r>
      <w:r>
        <w:rPr>
          <w:lang w:val="en-GB"/>
        </w:rPr>
        <w:t xml:space="preserve"> in vCenter.</w:t>
      </w:r>
    </w:p>
    <w:p w14:paraId="4C34D98A" w14:textId="77777777" w:rsidR="0039445F" w:rsidRDefault="0039445F" w:rsidP="0039445F">
      <w:pPr>
        <w:rPr>
          <w:lang w:val="en-GB"/>
        </w:rPr>
      </w:pPr>
      <w:r>
        <w:rPr>
          <w:lang w:val="en-GB"/>
        </w:rPr>
        <w:t xml:space="preserve">Review the following screenshot. Notice something strange among the 3 metrics? </w:t>
      </w:r>
    </w:p>
    <w:p w14:paraId="228A55A2" w14:textId="77777777" w:rsidR="0039445F" w:rsidRDefault="0039445F" w:rsidP="0039445F">
      <w:pPr>
        <w:rPr>
          <w:lang w:val="en-GB"/>
        </w:rPr>
      </w:pPr>
      <w:r w:rsidRPr="00866ABC">
        <w:rPr>
          <w:noProof/>
          <w:lang w:val="en-GB"/>
        </w:rPr>
        <w:drawing>
          <wp:inline distT="0" distB="0" distL="0" distR="0" wp14:anchorId="5A3D9E26" wp14:editId="247953F5">
            <wp:extent cx="6020356" cy="2294592"/>
            <wp:effectExtent l="0" t="0" r="0" b="0"/>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396"/>
                    <a:stretch>
                      <a:fillRect/>
                    </a:stretch>
                  </pic:blipFill>
                  <pic:spPr>
                    <a:xfrm>
                      <a:off x="0" y="0"/>
                      <a:ext cx="6036515" cy="2300751"/>
                    </a:xfrm>
                    <a:prstGeom prst="rect">
                      <a:avLst/>
                    </a:prstGeom>
                  </pic:spPr>
                </pic:pic>
              </a:graphicData>
            </a:graphic>
          </wp:inline>
        </w:drawing>
      </w:r>
    </w:p>
    <w:p w14:paraId="3003DACE" w14:textId="77777777" w:rsidR="0039445F" w:rsidRDefault="0039445F" w:rsidP="0039445F">
      <w:pPr>
        <w:rPr>
          <w:lang w:val="en-GB"/>
        </w:rPr>
      </w:pPr>
      <w:r>
        <w:rPr>
          <w:lang w:val="en-GB"/>
        </w:rPr>
        <w:t xml:space="preserve">Yes, the total IOPS at datastore level is much lower than the IOPS at physical disk and virtual disk levels. The IOPS at physical disk and virtual disk are identical over the last 7 days. They are quite active. </w:t>
      </w:r>
    </w:p>
    <w:p w14:paraId="1EEDD818" w14:textId="77777777" w:rsidR="0039445F" w:rsidRPr="003E68B0" w:rsidRDefault="0039445F" w:rsidP="0039445F">
      <w:pPr>
        <w:rPr>
          <w:lang w:val="en-GB"/>
        </w:rPr>
      </w:pPr>
      <w:r>
        <w:rPr>
          <w:lang w:val="en-GB"/>
        </w:rPr>
        <w:lastRenderedPageBreak/>
        <w:t xml:space="preserve">The IOPS at datastore level is much lower, and only spike once a day. This VM is an Oracle EBS VM with 26 virtual disks. Majority of its disks are RDM, hence the IOPS hitting the datastore is much less. </w:t>
      </w:r>
    </w:p>
    <w:p w14:paraId="2587E098" w14:textId="77777777" w:rsidR="0039445F" w:rsidRDefault="0039445F" w:rsidP="0039445F">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397" w:history="1">
        <w:r w:rsidRPr="006D5063">
          <w:rPr>
            <w:rStyle w:val="Hyperlink"/>
            <w:lang w:val="en-GB"/>
          </w:rPr>
          <w:t>here</w:t>
        </w:r>
      </w:hyperlink>
      <w:r>
        <w:rPr>
          <w:lang w:val="en-GB"/>
        </w:rPr>
        <w:t xml:space="preserve">. </w:t>
      </w:r>
    </w:p>
    <w:p w14:paraId="68BFF2D2" w14:textId="77777777" w:rsidR="0039445F" w:rsidRDefault="0039445F" w:rsidP="0039445F">
      <w:pPr>
        <w:rPr>
          <w:lang w:val="en-GB"/>
        </w:rPr>
      </w:pPr>
      <w:r>
        <w:rPr>
          <w:lang w:val="en-GB"/>
        </w:rPr>
        <w:t>For Write, ESXi just need to write into the newest file.</w:t>
      </w:r>
    </w:p>
    <w:p w14:paraId="26D346B2" w14:textId="77777777" w:rsidR="0039445F" w:rsidRDefault="0039445F" w:rsidP="0039445F">
      <w:pPr>
        <w:rPr>
          <w:lang w:val="en-GB"/>
        </w:rPr>
      </w:pPr>
      <w:r w:rsidRPr="00FA42E3">
        <w:rPr>
          <w:noProof/>
          <w:lang w:val="en-GB"/>
        </w:rPr>
        <w:drawing>
          <wp:inline distT="0" distB="0" distL="0" distR="0" wp14:anchorId="700BC4C0" wp14:editId="51C2462C">
            <wp:extent cx="5973112" cy="2996829"/>
            <wp:effectExtent l="0" t="0" r="8890"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398"/>
                    <a:stretch>
                      <a:fillRect/>
                    </a:stretch>
                  </pic:blipFill>
                  <pic:spPr>
                    <a:xfrm>
                      <a:off x="0" y="0"/>
                      <a:ext cx="5989296" cy="3004949"/>
                    </a:xfrm>
                    <a:prstGeom prst="rect">
                      <a:avLst/>
                    </a:prstGeom>
                  </pic:spPr>
                </pic:pic>
              </a:graphicData>
            </a:graphic>
          </wp:inline>
        </w:drawing>
      </w:r>
    </w:p>
    <w:p w14:paraId="124BDD6E" w14:textId="77777777" w:rsidR="0039445F" w:rsidRDefault="0039445F" w:rsidP="0039445F">
      <w:pPr>
        <w:rPr>
          <w:lang w:val="en-GB"/>
        </w:rPr>
      </w:pPr>
      <w:r>
        <w:rPr>
          <w:lang w:val="en-GB"/>
        </w:rPr>
        <w:t>The pattern is actually identical. I take one of the VM and show it over 7 days. Notice how similar the 2 trend charts in terms of pattern.</w:t>
      </w:r>
    </w:p>
    <w:p w14:paraId="037A725F" w14:textId="77777777" w:rsidR="0039445F" w:rsidRDefault="0039445F" w:rsidP="0039445F">
      <w:pPr>
        <w:jc w:val="center"/>
        <w:rPr>
          <w:lang w:val="en-GB"/>
        </w:rPr>
      </w:pPr>
      <w:r w:rsidRPr="00B82DB1">
        <w:rPr>
          <w:noProof/>
          <w:lang w:val="en-GB"/>
        </w:rPr>
        <w:drawing>
          <wp:inline distT="0" distB="0" distL="0" distR="0" wp14:anchorId="110B7D49" wp14:editId="46E2C95E">
            <wp:extent cx="5925928" cy="3517437"/>
            <wp:effectExtent l="0" t="0" r="0" b="6985"/>
            <wp:docPr id="1293284848" name="Picture 129328484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8" name="Picture 1293284848" descr="A screenshot of a graph&#10;&#10;Description automatically generated"/>
                    <pic:cNvPicPr/>
                  </pic:nvPicPr>
                  <pic:blipFill>
                    <a:blip r:embed="rId399"/>
                    <a:stretch>
                      <a:fillRect/>
                    </a:stretch>
                  </pic:blipFill>
                  <pic:spPr>
                    <a:xfrm>
                      <a:off x="0" y="0"/>
                      <a:ext cx="5934997" cy="3522820"/>
                    </a:xfrm>
                    <a:prstGeom prst="rect">
                      <a:avLst/>
                    </a:prstGeom>
                  </pic:spPr>
                </pic:pic>
              </a:graphicData>
            </a:graphic>
          </wp:inline>
        </w:drawing>
      </w:r>
    </w:p>
    <w:p w14:paraId="0B825CD7" w14:textId="77777777" w:rsidR="0039445F" w:rsidRDefault="0039445F" w:rsidP="0039445F">
      <w:pPr>
        <w:rPr>
          <w:lang w:val="en-GB"/>
        </w:rPr>
      </w:pPr>
      <w:r>
        <w:rPr>
          <w:lang w:val="en-GB"/>
        </w:rPr>
        <w:lastRenderedPageBreak/>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23304BAB" w14:textId="77777777" w:rsidR="0039445F" w:rsidRDefault="0039445F" w:rsidP="0039445F">
      <w:pPr>
        <w:rPr>
          <w:lang w:val="en-GB"/>
        </w:rPr>
      </w:pPr>
      <w:r>
        <w:rPr>
          <w:noProof/>
          <w:lang w:val="en-GB"/>
        </w:rPr>
        <w:drawing>
          <wp:inline distT="0" distB="0" distL="0" distR="0" wp14:anchorId="165A7807" wp14:editId="4684A3F6">
            <wp:extent cx="6013682" cy="2642846"/>
            <wp:effectExtent l="0" t="0" r="6350" b="5715"/>
            <wp:docPr id="357815363" name="Picture 357815363" descr="A graph with purple and pin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3" name="Picture 357815363" descr="A graph with purple and pink lines&#10;&#10;Description automatically generated with medium confidence"/>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6019142" cy="2645246"/>
                    </a:xfrm>
                    <a:prstGeom prst="rect">
                      <a:avLst/>
                    </a:prstGeom>
                    <a:noFill/>
                    <a:ln>
                      <a:noFill/>
                    </a:ln>
                  </pic:spPr>
                </pic:pic>
              </a:graphicData>
            </a:graphic>
          </wp:inline>
        </w:drawing>
      </w:r>
    </w:p>
    <w:p w14:paraId="0ED3B55E" w14:textId="77777777" w:rsidR="0039445F" w:rsidRDefault="0039445F" w:rsidP="0039445F">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6AE18D3F" w14:textId="77777777" w:rsidR="0039445F" w:rsidRDefault="0039445F" w:rsidP="0039445F">
      <w:pPr>
        <w:rPr>
          <w:lang w:val="en-GB"/>
        </w:rPr>
      </w:pPr>
      <w:r w:rsidRPr="00D16AEC">
        <w:rPr>
          <w:noProof/>
          <w:lang w:val="en-GB"/>
        </w:rPr>
        <w:drawing>
          <wp:inline distT="0" distB="0" distL="0" distR="0" wp14:anchorId="57ED8358" wp14:editId="04D45007">
            <wp:extent cx="6020356" cy="1431747"/>
            <wp:effectExtent l="0" t="0" r="0" b="0"/>
            <wp:docPr id="357815364" name="Picture 357815364" descr="A graph with pin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4" name="Picture 357815364" descr="A graph with pink lines&#10;&#10;Description automatically generated with medium confidence"/>
                    <pic:cNvPicPr/>
                  </pic:nvPicPr>
                  <pic:blipFill>
                    <a:blip r:embed="rId401"/>
                    <a:stretch>
                      <a:fillRect/>
                    </a:stretch>
                  </pic:blipFill>
                  <pic:spPr>
                    <a:xfrm>
                      <a:off x="0" y="0"/>
                      <a:ext cx="6029315" cy="1433878"/>
                    </a:xfrm>
                    <a:prstGeom prst="rect">
                      <a:avLst/>
                    </a:prstGeom>
                  </pic:spPr>
                </pic:pic>
              </a:graphicData>
            </a:graphic>
          </wp:inline>
        </w:drawing>
      </w:r>
    </w:p>
    <w:p w14:paraId="69F48945" w14:textId="77777777" w:rsidR="0039445F" w:rsidRDefault="0039445F" w:rsidP="0039445F">
      <w:pPr>
        <w:rPr>
          <w:lang w:val="en-GB"/>
        </w:rPr>
      </w:pPr>
      <w:r>
        <w:rPr>
          <w:lang w:val="en-GB"/>
        </w:rPr>
        <w:t>And here is the IOPS on the same time period. Notice the value at datastore layer is consistently higher.</w:t>
      </w:r>
    </w:p>
    <w:p w14:paraId="6542FEBF" w14:textId="77777777" w:rsidR="0039445F" w:rsidRDefault="0039445F" w:rsidP="0039445F">
      <w:pPr>
        <w:rPr>
          <w:lang w:val="en-GB"/>
        </w:rPr>
      </w:pPr>
      <w:r w:rsidRPr="00D16AEC">
        <w:rPr>
          <w:noProof/>
          <w:lang w:val="en-GB"/>
        </w:rPr>
        <w:drawing>
          <wp:inline distT="0" distB="0" distL="0" distR="0" wp14:anchorId="72DA935E" wp14:editId="66AFE749">
            <wp:extent cx="6000333" cy="1131727"/>
            <wp:effectExtent l="0" t="0" r="635" b="0"/>
            <wp:docPr id="357815366" name="Picture 357815366" descr="A blue and green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6" name="Picture 357815366" descr="A blue and green graph&#10;&#10;Description automatically generated"/>
                    <pic:cNvPicPr/>
                  </pic:nvPicPr>
                  <pic:blipFill>
                    <a:blip r:embed="rId402"/>
                    <a:stretch>
                      <a:fillRect/>
                    </a:stretch>
                  </pic:blipFill>
                  <pic:spPr>
                    <a:xfrm>
                      <a:off x="0" y="0"/>
                      <a:ext cx="6018426" cy="1135139"/>
                    </a:xfrm>
                    <a:prstGeom prst="rect">
                      <a:avLst/>
                    </a:prstGeom>
                  </pic:spPr>
                </pic:pic>
              </a:graphicData>
            </a:graphic>
          </wp:inline>
        </w:drawing>
      </w:r>
    </w:p>
    <w:p w14:paraId="5633C7B1" w14:textId="77777777" w:rsidR="0039445F" w:rsidRDefault="0039445F" w:rsidP="0039445F">
      <w:pPr>
        <w:rPr>
          <w:lang w:val="en-GB"/>
        </w:rPr>
      </w:pPr>
      <w:r>
        <w:rPr>
          <w:lang w:val="en-GB"/>
        </w:rPr>
        <w:t xml:space="preserve">For further reading, </w:t>
      </w:r>
      <w:bookmarkStart w:id="62"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62"/>
      <w:r>
        <w:rPr>
          <w:lang w:val="en-GB"/>
        </w:rPr>
        <w:t xml:space="preserve"> has shared best practice </w:t>
      </w:r>
      <w:hyperlink r:id="rId403" w:history="1">
        <w:r w:rsidRPr="001060F4">
          <w:rPr>
            <w:rStyle w:val="Hyperlink"/>
            <w:lang w:val="en-GB"/>
          </w:rPr>
          <w:t>here</w:t>
        </w:r>
      </w:hyperlink>
      <w:r>
        <w:rPr>
          <w:lang w:val="en-GB"/>
        </w:rPr>
        <w:t xml:space="preserve">. </w:t>
      </w:r>
    </w:p>
    <w:p w14:paraId="1B80B722" w14:textId="77777777" w:rsidR="0039445F" w:rsidRDefault="0039445F" w:rsidP="0039445F">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33FE410F" w14:textId="77777777" w:rsidR="0039445F" w:rsidRDefault="0039445F" w:rsidP="0039445F">
      <w:pPr>
        <w:jc w:val="center"/>
        <w:rPr>
          <w:lang w:val="en-GB"/>
        </w:rPr>
      </w:pPr>
      <w:r>
        <w:rPr>
          <w:noProof/>
        </w:rPr>
        <w:lastRenderedPageBreak/>
        <w:drawing>
          <wp:inline distT="0" distB="0" distL="0" distR="0" wp14:anchorId="30CD094A" wp14:editId="44EA357F">
            <wp:extent cx="4956048" cy="2715768"/>
            <wp:effectExtent l="0" t="0" r="0" b="8890"/>
            <wp:docPr id="1293284846" name="Picture 2" descr="A screenshot of a computer&#10;&#10;Description automatically generated">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6" name="Picture 2" descr="A screenshot of a computer&#10;&#10;Description automatically generated">
                      <a:extLst>
                        <a:ext uri="{FF2B5EF4-FFF2-40B4-BE49-F238E27FC236}">
                          <a16:creationId xmlns:a16="http://schemas.microsoft.com/office/drawing/2014/main" id="{293ADC6A-4082-4B98-A5C8-7CE8213243EE}"/>
                        </a:ext>
                      </a:extLst>
                    </pic:cNvPr>
                    <pic:cNvPicPr>
                      <a:picLocks noChangeAspect="1"/>
                    </pic:cNvPicPr>
                  </pic:nvPicPr>
                  <pic:blipFill>
                    <a:blip r:embed="rId404"/>
                    <a:stretch>
                      <a:fillRect/>
                    </a:stretch>
                  </pic:blipFill>
                  <pic:spPr>
                    <a:xfrm>
                      <a:off x="0" y="0"/>
                      <a:ext cx="4956048" cy="2715768"/>
                    </a:xfrm>
                    <a:prstGeom prst="rect">
                      <a:avLst/>
                    </a:prstGeom>
                  </pic:spPr>
                </pic:pic>
              </a:graphicData>
            </a:graphic>
          </wp:inline>
        </w:drawing>
      </w:r>
    </w:p>
    <w:p w14:paraId="3C12AEA5" w14:textId="77777777" w:rsidR="0039445F" w:rsidRDefault="0039445F" w:rsidP="0039445F">
      <w:pPr>
        <w:pStyle w:val="Heading5"/>
      </w:pPr>
      <w:r>
        <w:t xml:space="preserve">Storage DRS </w:t>
      </w:r>
    </w:p>
    <w:p w14:paraId="33C2D3BF" w14:textId="77777777" w:rsidR="0039445F" w:rsidRDefault="0039445F" w:rsidP="0039445F">
      <w:pPr>
        <w:rPr>
          <w:lang w:val="en-GB"/>
        </w:rPr>
      </w:pPr>
      <w:r>
        <w:rPr>
          <w:lang w:val="en-GB"/>
        </w:rPr>
        <w:t xml:space="preserve">Lastly, there are storage DRS metric and seek size. </w:t>
      </w:r>
    </w:p>
    <w:p w14:paraId="54421E20" w14:textId="77777777" w:rsidR="0039445F" w:rsidRDefault="0039445F" w:rsidP="0039445F">
      <w:pPr>
        <w:rPr>
          <w:lang w:val="en-GB"/>
        </w:rPr>
      </w:pPr>
      <w:r>
        <w:rPr>
          <w:noProof/>
          <w:lang w:val="en-GB"/>
        </w:rPr>
        <w:drawing>
          <wp:inline distT="0" distB="0" distL="0" distR="0" wp14:anchorId="68132C44" wp14:editId="7335EB15">
            <wp:extent cx="5986984" cy="1156667"/>
            <wp:effectExtent l="0" t="0" r="0" b="5715"/>
            <wp:docPr id="534447550" name="Picture 5344475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0" name="Picture 534447550" descr="A screenshot of a computer&#10;&#10;Description automatically generated"/>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6013213" cy="1161734"/>
                    </a:xfrm>
                    <a:prstGeom prst="rect">
                      <a:avLst/>
                    </a:prstGeom>
                    <a:noFill/>
                    <a:ln>
                      <a:noFill/>
                    </a:ln>
                  </pic:spPr>
                </pic:pic>
              </a:graphicData>
            </a:graphic>
          </wp:inline>
        </w:drawing>
      </w:r>
    </w:p>
    <w:p w14:paraId="6D1D1779" w14:textId="77777777" w:rsidR="0039445F" w:rsidRDefault="0039445F" w:rsidP="0039445F">
      <w:pPr>
        <w:pStyle w:val="Heading3"/>
      </w:pPr>
      <w:r>
        <w:t>Capacity Metrics</w:t>
      </w:r>
    </w:p>
    <w:p w14:paraId="101A670F" w14:textId="77777777" w:rsidR="0039445F" w:rsidRDefault="0039445F" w:rsidP="0039445F">
      <w:pPr>
        <w:rPr>
          <w:lang w:val="en-GB"/>
        </w:rPr>
      </w:pPr>
      <w:r>
        <w:rPr>
          <w:lang w:val="en-GB"/>
        </w:rPr>
        <w:t xml:space="preserve">Disk space metrics are complex due the different types of consumption in a single Virtual Disk. </w:t>
      </w:r>
    </w:p>
    <w:p w14:paraId="5FF065B7" w14:textId="77777777" w:rsidR="0039445F" w:rsidRDefault="0039445F" w:rsidP="0039445F">
      <w:pPr>
        <w:pStyle w:val="Bullet"/>
        <w:rPr>
          <w:lang w:val="en-GB"/>
        </w:rPr>
      </w:pPr>
      <w:r>
        <w:rPr>
          <w:lang w:val="en-GB"/>
        </w:rPr>
        <w:t>Actual used by Guest OS</w:t>
      </w:r>
    </w:p>
    <w:p w14:paraId="247B1152" w14:textId="77777777" w:rsidR="0039445F" w:rsidRDefault="0039445F" w:rsidP="0039445F">
      <w:pPr>
        <w:pStyle w:val="Bullet"/>
        <w:rPr>
          <w:lang w:val="en-GB"/>
        </w:rPr>
      </w:pPr>
      <w:r>
        <w:rPr>
          <w:lang w:val="en-GB"/>
        </w:rPr>
        <w:t>Unmapped block</w:t>
      </w:r>
    </w:p>
    <w:p w14:paraId="20544996" w14:textId="77777777" w:rsidR="0039445F" w:rsidRDefault="0039445F" w:rsidP="0039445F">
      <w:pPr>
        <w:pStyle w:val="Bullet"/>
        <w:rPr>
          <w:lang w:val="en-GB"/>
        </w:rPr>
      </w:pPr>
      <w:r>
        <w:rPr>
          <w:lang w:val="en-GB"/>
        </w:rPr>
        <w:t>vSAN protection (FTT)</w:t>
      </w:r>
    </w:p>
    <w:p w14:paraId="5C97CE51" w14:textId="77777777" w:rsidR="0039445F" w:rsidRDefault="0039445F" w:rsidP="0039445F">
      <w:pPr>
        <w:pStyle w:val="Bullet"/>
        <w:rPr>
          <w:lang w:val="en-GB"/>
        </w:rPr>
      </w:pPr>
      <w:r>
        <w:rPr>
          <w:lang w:val="en-GB"/>
        </w:rPr>
        <w:t xml:space="preserve">vSAN savings (dedupe and compressed). </w:t>
      </w:r>
    </w:p>
    <w:p w14:paraId="46D2D690" w14:textId="77777777" w:rsidR="0039445F" w:rsidRPr="00B223A4" w:rsidRDefault="0039445F" w:rsidP="0039445F">
      <w:pPr>
        <w:rPr>
          <w:lang w:val="en-GB"/>
        </w:rPr>
      </w:pPr>
      <w:r>
        <w:rPr>
          <w:lang w:val="en-GB"/>
        </w:rPr>
        <w:t>Let’s break it down, starting with understanding the files that make up a VM.</w:t>
      </w:r>
    </w:p>
    <w:p w14:paraId="217E23B0" w14:textId="77777777" w:rsidR="0039445F" w:rsidRDefault="0039445F" w:rsidP="0039445F">
      <w:pPr>
        <w:pStyle w:val="Heading4"/>
      </w:pPr>
      <w:r>
        <w:lastRenderedPageBreak/>
        <w:t>VM Files</w:t>
      </w:r>
    </w:p>
    <w:p w14:paraId="7F2BD473" w14:textId="77777777" w:rsidR="0039445F" w:rsidRPr="00EC75CA" w:rsidRDefault="0039445F" w:rsidP="0039445F">
      <w:pPr>
        <w:rPr>
          <w:lang w:val="en-GB"/>
        </w:rPr>
      </w:pPr>
      <w:r>
        <w:rPr>
          <w:lang w:val="en-GB"/>
        </w:rPr>
        <w:t>At the end of the day, all those disk space appear as files in the VMFS filesystem, including the RDM pointer files. You can see them when you browse the datastore. The following is a typical example of what vSphere Client will show.</w:t>
      </w:r>
    </w:p>
    <w:p w14:paraId="4F8244D9" w14:textId="77777777" w:rsidR="0039445F" w:rsidRPr="00A17F6A" w:rsidRDefault="0039445F" w:rsidP="0039445F">
      <w:pPr>
        <w:rPr>
          <w:lang w:val="en-GB"/>
        </w:rPr>
      </w:pPr>
      <w:r w:rsidRPr="00A17F6A">
        <w:rPr>
          <w:noProof/>
          <w:lang w:val="en-GB"/>
        </w:rPr>
        <w:drawing>
          <wp:inline distT="0" distB="0" distL="0" distR="0" wp14:anchorId="124EDF9C" wp14:editId="7AD0D887">
            <wp:extent cx="5913565" cy="3413889"/>
            <wp:effectExtent l="0" t="0" r="0" b="0"/>
            <wp:docPr id="1525330300" name="Picture 15253303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0" name="Picture 1525330300" descr="Table&#10;&#10;Description automatically generated"/>
                    <pic:cNvPicPr/>
                  </pic:nvPicPr>
                  <pic:blipFill>
                    <a:blip r:embed="rId406"/>
                    <a:stretch>
                      <a:fillRect/>
                    </a:stretch>
                  </pic:blipFill>
                  <pic:spPr>
                    <a:xfrm>
                      <a:off x="0" y="0"/>
                      <a:ext cx="5919056" cy="3417059"/>
                    </a:xfrm>
                    <a:prstGeom prst="rect">
                      <a:avLst/>
                    </a:prstGeom>
                  </pic:spPr>
                </pic:pic>
              </a:graphicData>
            </a:graphic>
          </wp:inline>
        </w:drawing>
      </w:r>
    </w:p>
    <w:p w14:paraId="53982973" w14:textId="77777777" w:rsidR="0039445F" w:rsidRDefault="0039445F" w:rsidP="0039445F">
      <w:pPr>
        <w:rPr>
          <w:lang w:val="en-GB"/>
        </w:rPr>
      </w:pPr>
      <w:r>
        <w:rPr>
          <w:lang w:val="en-GB"/>
        </w:rPr>
        <w:t xml:space="preserve">Yes, a lot of files </w:t>
      </w:r>
      <w:r w:rsidRPr="00D83EDA">
        <w:rPr>
          <w:rFonts w:ascii="Segoe UI Emoji" w:eastAsia="Segoe UI Emoji" w:hAnsi="Segoe UI Emoji" w:cs="Segoe UI Emoji"/>
          <w:lang w:val="en-GB"/>
        </w:rPr>
        <w:t>😊</w:t>
      </w:r>
      <w:r>
        <w:rPr>
          <w:lang w:val="en-GB"/>
        </w:rPr>
        <w:t xml:space="preserve"> </w:t>
      </w:r>
    </w:p>
    <w:p w14:paraId="0F7AFAD8" w14:textId="77777777" w:rsidR="0039445F" w:rsidRDefault="0039445F" w:rsidP="0039445F">
      <w:pPr>
        <w:rPr>
          <w:lang w:val="en-GB"/>
        </w:rPr>
      </w:pPr>
      <w:r>
        <w:rPr>
          <w:lang w:val="en-GB"/>
        </w:rPr>
        <w:t>We can categorize them into 4 from operations viewpoint:</w:t>
      </w:r>
    </w:p>
    <w:p w14:paraId="7BF5F0AE" w14:textId="77777777" w:rsidR="0039445F" w:rsidRDefault="0039445F" w:rsidP="00BF4AEC">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324"/>
        <w:gridCol w:w="8134"/>
      </w:tblGrid>
      <w:tr w:rsidR="0039445F" w14:paraId="108C8524" w14:textId="77777777" w:rsidTr="001D5DE2">
        <w:tc>
          <w:tcPr>
            <w:tcW w:w="1418" w:type="dxa"/>
            <w:shd w:val="clear" w:color="auto" w:fill="F2F2F2" w:themeFill="background1" w:themeFillShade="F2"/>
          </w:tcPr>
          <w:p w14:paraId="251F369A" w14:textId="77777777" w:rsidR="0039445F" w:rsidRDefault="0039445F" w:rsidP="001D5DE2">
            <w:pPr>
              <w:pStyle w:val="Tablecontent"/>
            </w:pPr>
            <w:r>
              <w:t>Disk</w:t>
            </w:r>
          </w:p>
        </w:tc>
        <w:tc>
          <w:tcPr>
            <w:tcW w:w="9038" w:type="dxa"/>
          </w:tcPr>
          <w:p w14:paraId="397E814C" w14:textId="77777777" w:rsidR="0039445F" w:rsidRDefault="0039445F" w:rsidP="001D5DE2">
            <w:pPr>
              <w:pStyle w:val="Tablecontent"/>
            </w:pPr>
            <w:r>
              <w:t xml:space="preserve">Virtual disk or RDM. This is typically the largest component. This can be thin </w:t>
            </w:r>
            <w:proofErr w:type="gramStart"/>
            <w:r>
              <w:t>provisioned,</w:t>
            </w:r>
            <w:proofErr w:type="gramEnd"/>
            <w:r>
              <w:t xml:space="preserve"> in which case the provisioned size tends to be larger than the actual consumption as Guest filesystem typically does not fill 100%.</w:t>
            </w:r>
          </w:p>
          <w:p w14:paraId="453301CC" w14:textId="77777777" w:rsidR="0039445F" w:rsidRPr="00A57942" w:rsidRDefault="0039445F" w:rsidP="001D5DE2">
            <w:pPr>
              <w:pStyle w:val="Tablecontent"/>
            </w:pPr>
            <w:r w:rsidRPr="00A57942">
              <w:t>All virtual disks are made up of two files, a large data file equal to the size of the virtual disk and a small text disk descriptor file which describes the size and geometry of the virtual disk file.</w:t>
            </w:r>
          </w:p>
          <w:p w14:paraId="50D8C9FF" w14:textId="77777777" w:rsidR="0039445F" w:rsidRDefault="0039445F" w:rsidP="001D5DE2">
            <w:pPr>
              <w:pStyle w:val="Tablecontent"/>
            </w:pPr>
            <w:r w:rsidRPr="00A57942">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t>MyVM</w:t>
            </w:r>
            <w:r w:rsidRPr="00A57942">
              <w:t xml:space="preserve">1.vmdk and </w:t>
            </w:r>
            <w:r>
              <w:t>MyVM</w:t>
            </w:r>
            <w:r w:rsidRPr="00A57942">
              <w:t>1-flat.vmdk).</w:t>
            </w:r>
          </w:p>
          <w:p w14:paraId="27CA2224" w14:textId="77777777" w:rsidR="0039445F" w:rsidRPr="009D2BDF" w:rsidRDefault="0039445F" w:rsidP="001D5DE2">
            <w:pPr>
              <w:pStyle w:val="Tablecontent"/>
            </w:pPr>
            <w:r w:rsidRPr="009D2BDF">
              <w:t>A VM can have up to 64 disks from multiple datastores.</w:t>
            </w:r>
          </w:p>
        </w:tc>
      </w:tr>
      <w:tr w:rsidR="0039445F" w14:paraId="1B42FB43" w14:textId="77777777" w:rsidTr="001D5DE2">
        <w:tc>
          <w:tcPr>
            <w:tcW w:w="1418" w:type="dxa"/>
            <w:shd w:val="clear" w:color="auto" w:fill="F2F2F2" w:themeFill="background1" w:themeFillShade="F2"/>
          </w:tcPr>
          <w:p w14:paraId="79DC632F" w14:textId="77777777" w:rsidR="0039445F" w:rsidRDefault="0039445F" w:rsidP="001D5DE2">
            <w:pPr>
              <w:pStyle w:val="Tablecontent"/>
            </w:pPr>
            <w:r>
              <w:t>Snapshot</w:t>
            </w:r>
          </w:p>
        </w:tc>
        <w:tc>
          <w:tcPr>
            <w:tcW w:w="9038" w:type="dxa"/>
          </w:tcPr>
          <w:p w14:paraId="16D5E941" w14:textId="77777777" w:rsidR="0039445F" w:rsidRDefault="0039445F" w:rsidP="001D5DE2">
            <w:pPr>
              <w:pStyle w:val="Tablecontent"/>
            </w:pPr>
            <w:r>
              <w:t xml:space="preserve">Snapshot protects 3 things: </w:t>
            </w:r>
          </w:p>
          <w:p w14:paraId="27621ABD" w14:textId="77777777" w:rsidR="0039445F" w:rsidRDefault="0039445F" w:rsidP="001D5DE2">
            <w:pPr>
              <w:pStyle w:val="Bullet"/>
            </w:pPr>
            <w:r>
              <w:t>VMDK</w:t>
            </w:r>
          </w:p>
          <w:p w14:paraId="79A87A02" w14:textId="77777777" w:rsidR="0039445F" w:rsidRDefault="0039445F" w:rsidP="001D5DE2">
            <w:pPr>
              <w:pStyle w:val="Bullet"/>
            </w:pPr>
            <w:r>
              <w:t>Memory</w:t>
            </w:r>
          </w:p>
          <w:p w14:paraId="4F5D8527" w14:textId="77777777" w:rsidR="0039445F" w:rsidRDefault="0039445F" w:rsidP="001D5DE2">
            <w:pPr>
              <w:pStyle w:val="Bullet"/>
            </w:pPr>
            <w:r>
              <w:t>Configuration</w:t>
            </w:r>
          </w:p>
          <w:p w14:paraId="51CA0EB2" w14:textId="77777777" w:rsidR="0039445F" w:rsidRDefault="0039445F" w:rsidP="001D5DE2">
            <w:pPr>
              <w:pStyle w:val="Tablecontent"/>
            </w:pPr>
            <w:r>
              <w:t xml:space="preserve">For VMDK, the snapshot filename uses the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 There is 1 file for each VMDK.</w:t>
            </w:r>
          </w:p>
          <w:p w14:paraId="4FA2A139" w14:textId="77777777" w:rsidR="0039445F" w:rsidRDefault="0039445F" w:rsidP="001D5DE2">
            <w:pPr>
              <w:pStyle w:val="Tablecontent"/>
            </w:pPr>
            <w:r>
              <w:lastRenderedPageBreak/>
              <w:t>Snapshot does not apply to RDM. You do that at storage subsystem instead, transparent to ESXi.</w:t>
            </w:r>
          </w:p>
          <w:p w14:paraId="2D0FEA64" w14:textId="77777777" w:rsidR="0039445F" w:rsidRDefault="0039445F" w:rsidP="001D5DE2">
            <w:pPr>
              <w:pStyle w:val="Tablecontent"/>
            </w:pPr>
            <w:r>
              <w:t xml:space="preserve">If you take snapshot with memory, it creates a </w:t>
            </w:r>
            <w:r w:rsidRPr="000D4002">
              <w:rPr>
                <w:b/>
                <w:bCs/>
                <w:color w:val="00B0F0"/>
              </w:rPr>
              <w:t>.vme</w:t>
            </w:r>
            <w:r>
              <w:rPr>
                <w:b/>
                <w:bCs/>
                <w:color w:val="00B0F0"/>
              </w:rPr>
              <w:t>m</w:t>
            </w:r>
            <w:r>
              <w:t xml:space="preserve"> file to store the actual image.</w:t>
            </w:r>
          </w:p>
          <w:p w14:paraId="569FBA45" w14:textId="77777777" w:rsidR="0039445F" w:rsidRDefault="0039445F" w:rsidP="001D5DE2">
            <w:pPr>
              <w:pStyle w:val="Tablecontent"/>
            </w:pPr>
            <w:r>
              <w:t xml:space="preserve">The </w:t>
            </w:r>
            <w:r w:rsidRPr="009146DA">
              <w:rPr>
                <w:rStyle w:val="ph"/>
                <w:b/>
                <w:bCs/>
                <w:color w:val="00B0F0"/>
              </w:rPr>
              <w:t>.vmsn</w:t>
            </w:r>
            <w:r>
              <w:t xml:space="preserve"> file stores the configuration of the VM. The </w:t>
            </w:r>
            <w:r w:rsidRPr="00B7040A">
              <w:rPr>
                <w:b/>
                <w:bCs/>
                <w:color w:val="00B0F0"/>
              </w:rPr>
              <w:t>.vmsd</w:t>
            </w:r>
            <w:r w:rsidRPr="00B7040A">
              <w:t xml:space="preserve"> file</w:t>
            </w:r>
            <w:r>
              <w:t xml:space="preserve"> is a small file, less than 1 KB. It </w:t>
            </w:r>
            <w:r w:rsidRPr="00B7040A">
              <w:t>store</w:t>
            </w:r>
            <w:r>
              <w:t>s</w:t>
            </w:r>
            <w:r w:rsidRPr="00B7040A">
              <w:t xml:space="preserve"> metadata about each snapshot that is active on a VM. This text file is initially 0 bytes in size until a snapshot is created and is updated with information every time snapshots are created or deleted. Only </w:t>
            </w:r>
            <w:r>
              <w:t xml:space="preserve">1 </w:t>
            </w:r>
            <w:r w:rsidRPr="00B7040A">
              <w:t>file exists regardless of the number of snapshots running as they all update this single file.</w:t>
            </w:r>
            <w:r>
              <w:t xml:space="preserve"> This is why your IO goes up.</w:t>
            </w:r>
          </w:p>
          <w:p w14:paraId="48B9CEE5" w14:textId="77777777" w:rsidR="0039445F" w:rsidRPr="00B7040A" w:rsidRDefault="0039445F" w:rsidP="001D5DE2">
            <w:pPr>
              <w:pStyle w:val="Tablecontent"/>
            </w:pPr>
            <w:r w:rsidRPr="00ED7905">
              <w:rPr>
                <w:noProof/>
              </w:rPr>
              <w:drawing>
                <wp:inline distT="0" distB="0" distL="0" distR="0" wp14:anchorId="4D2EC48E" wp14:editId="163756ED">
                  <wp:extent cx="3328416" cy="1472184"/>
                  <wp:effectExtent l="0" t="0" r="5715" b="0"/>
                  <wp:docPr id="1971069006" name="Picture 19710690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6" name="Picture 1971069006" descr="A screenshot of a computer&#10;&#10;Description automatically generated"/>
                          <pic:cNvPicPr/>
                        </pic:nvPicPr>
                        <pic:blipFill>
                          <a:blip r:embed="rId407"/>
                          <a:stretch>
                            <a:fillRect/>
                          </a:stretch>
                        </pic:blipFill>
                        <pic:spPr>
                          <a:xfrm>
                            <a:off x="0" y="0"/>
                            <a:ext cx="3328416" cy="1472184"/>
                          </a:xfrm>
                          <a:prstGeom prst="rect">
                            <a:avLst/>
                          </a:prstGeom>
                        </pic:spPr>
                      </pic:pic>
                    </a:graphicData>
                  </a:graphic>
                </wp:inline>
              </w:drawing>
            </w:r>
          </w:p>
        </w:tc>
      </w:tr>
      <w:tr w:rsidR="0039445F" w14:paraId="43D68990" w14:textId="77777777" w:rsidTr="001D5DE2">
        <w:tc>
          <w:tcPr>
            <w:tcW w:w="1418" w:type="dxa"/>
            <w:shd w:val="clear" w:color="auto" w:fill="F2F2F2" w:themeFill="background1" w:themeFillShade="F2"/>
          </w:tcPr>
          <w:p w14:paraId="73AE0B89" w14:textId="77777777" w:rsidR="0039445F" w:rsidRDefault="0039445F" w:rsidP="001D5DE2">
            <w:pPr>
              <w:pStyle w:val="Tablecontent"/>
            </w:pPr>
            <w:r>
              <w:lastRenderedPageBreak/>
              <w:t>Swap</w:t>
            </w:r>
          </w:p>
        </w:tc>
        <w:tc>
          <w:tcPr>
            <w:tcW w:w="9038" w:type="dxa"/>
          </w:tcPr>
          <w:p w14:paraId="76FD6A92" w14:textId="77777777" w:rsidR="0039445F" w:rsidRDefault="0039445F" w:rsidP="001D5DE2">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72EE6124" w14:textId="77777777" w:rsidR="0039445F" w:rsidRDefault="0039445F" w:rsidP="001D5DE2">
            <w:pPr>
              <w:pStyle w:val="Tablecontent"/>
            </w:pPr>
            <w:r>
              <w:t xml:space="preserve">You can choose to store this locally on the ESXi Host. That would save space on vSAN. The catch is vMotion as the swap file must be transferred too. </w:t>
            </w:r>
          </w:p>
          <w:p w14:paraId="3E1196E4" w14:textId="77777777" w:rsidR="0039445F" w:rsidRDefault="0039445F" w:rsidP="001D5DE2">
            <w:pPr>
              <w:pStyle w:val="Tablecontent"/>
            </w:pPr>
            <w:r w:rsidRPr="00264699">
              <w:t>There is also a smaller file (in MB) storing the VMX process swap file. But I’m unsure about this and have not seen it yet</w:t>
            </w:r>
            <w:r>
              <w:t>.</w:t>
            </w:r>
          </w:p>
        </w:tc>
      </w:tr>
      <w:tr w:rsidR="0039445F" w14:paraId="72E28CB4" w14:textId="77777777" w:rsidTr="001D5DE2">
        <w:tc>
          <w:tcPr>
            <w:tcW w:w="1418" w:type="dxa"/>
            <w:shd w:val="clear" w:color="auto" w:fill="F2F2F2" w:themeFill="background1" w:themeFillShade="F2"/>
          </w:tcPr>
          <w:p w14:paraId="18681FE6" w14:textId="77777777" w:rsidR="0039445F" w:rsidRDefault="0039445F" w:rsidP="001D5DE2">
            <w:pPr>
              <w:pStyle w:val="Tablecontent"/>
            </w:pPr>
            <w:r>
              <w:t>Others</w:t>
            </w:r>
          </w:p>
        </w:tc>
        <w:tc>
          <w:tcPr>
            <w:tcW w:w="9038" w:type="dxa"/>
          </w:tcPr>
          <w:p w14:paraId="6D9C7213" w14:textId="77777777" w:rsidR="0039445F" w:rsidRDefault="0039445F" w:rsidP="001D5DE2">
            <w:pPr>
              <w:pStyle w:val="Tablecontent"/>
            </w:pPr>
            <w:r>
              <w:t xml:space="preserve">All other files. They are mostly small, in KB or MB. So if this counter is large, you’ve got unneeded files inside the VM directory. </w:t>
            </w:r>
          </w:p>
          <w:p w14:paraId="25D13399" w14:textId="77777777" w:rsidR="0039445F" w:rsidRDefault="0039445F" w:rsidP="001D5DE2">
            <w:pPr>
              <w:pStyle w:val="Tablecontent"/>
            </w:pPr>
            <w:r>
              <w:t>Logs files, configuration files, and BIOS/EFI configuration file (</w:t>
            </w:r>
            <w:r w:rsidRPr="00281D7D">
              <w:rPr>
                <w:b/>
                <w:bCs/>
                <w:color w:val="00B0F0"/>
              </w:rPr>
              <w:t>.nvram</w:t>
            </w:r>
            <w:r>
              <w:t>)</w:t>
            </w:r>
          </w:p>
          <w:p w14:paraId="65B52F40" w14:textId="77777777" w:rsidR="0039445F" w:rsidRPr="007E4FB5" w:rsidRDefault="0039445F" w:rsidP="001D5DE2">
            <w:pPr>
              <w:pStyle w:val="Tablecontent"/>
            </w:pPr>
            <w:r>
              <w:t>Note that this includes any other files you put in the VM directory. So if you put a huge ISO image or any file, it gets counted.</w:t>
            </w:r>
          </w:p>
        </w:tc>
      </w:tr>
    </w:tbl>
    <w:p w14:paraId="783CC927" w14:textId="77777777" w:rsidR="0039445F" w:rsidRDefault="0039445F" w:rsidP="0039445F">
      <w:pPr>
        <w:pStyle w:val="Heading4"/>
      </w:pPr>
      <w:r>
        <w:lastRenderedPageBreak/>
        <w:t>Single VMDK</w:t>
      </w:r>
    </w:p>
    <w:p w14:paraId="4EFDCF6F" w14:textId="77777777" w:rsidR="0039445F" w:rsidRDefault="0039445F" w:rsidP="000F0DC8">
      <w:pPr>
        <w:keepNext/>
        <w:rPr>
          <w:lang w:val="en-GB"/>
        </w:rPr>
      </w:pPr>
      <w:r>
        <w:rPr>
          <w:lang w:val="en-GB"/>
        </w:rPr>
        <w:t xml:space="preserve">Let’s review with a single virtual VMDK disk. In the following diagram, vDisk 2 is a thin provisioned VMDK file. It still has uncommitted space as it’s not yet fully used up. </w:t>
      </w:r>
    </w:p>
    <w:p w14:paraId="7A0BAF4F" w14:textId="77777777" w:rsidR="0039445F" w:rsidRDefault="0039445F" w:rsidP="0039445F">
      <w:pPr>
        <w:jc w:val="center"/>
        <w:rPr>
          <w:lang w:val="en-GB"/>
        </w:rPr>
      </w:pPr>
      <w:r w:rsidRPr="005C6F93">
        <w:rPr>
          <w:noProof/>
          <w:lang w:val="en-GB"/>
        </w:rPr>
        <w:drawing>
          <wp:inline distT="0" distB="0" distL="0" distR="0" wp14:anchorId="640E85AE" wp14:editId="1C2B5E46">
            <wp:extent cx="4992624" cy="2157984"/>
            <wp:effectExtent l="0" t="0" r="0" b="0"/>
            <wp:docPr id="1525330299" name="Picture 15253302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9" name="Picture 1525330299" descr="Timeline&#10;&#10;Description automatically generated"/>
                    <pic:cNvPicPr/>
                  </pic:nvPicPr>
                  <pic:blipFill>
                    <a:blip r:embed="rId408"/>
                    <a:stretch>
                      <a:fillRect/>
                    </a:stretch>
                  </pic:blipFill>
                  <pic:spPr>
                    <a:xfrm>
                      <a:off x="0" y="0"/>
                      <a:ext cx="4992624" cy="2157984"/>
                    </a:xfrm>
                    <a:prstGeom prst="rect">
                      <a:avLst/>
                    </a:prstGeom>
                  </pic:spPr>
                </pic:pic>
              </a:graphicData>
            </a:graphic>
          </wp:inline>
        </w:drawing>
      </w:r>
    </w:p>
    <w:p w14:paraId="2D516FAC" w14:textId="77777777" w:rsidR="0039445F" w:rsidRDefault="0039445F" w:rsidP="0039445F">
      <w:r>
        <w:t>Because vSAN is a software-defined storage, the storage-layer gets mixed up. What operational complexity do you spot from the above diagrams?</w:t>
      </w:r>
    </w:p>
    <w:p w14:paraId="2835EAA2" w14:textId="77777777" w:rsidR="0039445F" w:rsidRDefault="0039445F" w:rsidP="0039445F">
      <w:pPr>
        <w:pStyle w:val="Bullet"/>
      </w:pPr>
      <w:r>
        <w:t>Your unmapped file is also protected by vSAN.</w:t>
      </w:r>
    </w:p>
    <w:p w14:paraId="377717D4" w14:textId="77777777" w:rsidR="0039445F" w:rsidRDefault="0039445F" w:rsidP="0039445F">
      <w:pPr>
        <w:pStyle w:val="Bullet"/>
      </w:pPr>
      <w:r>
        <w:t>The uncommitted part does not include vSAN, as it’s yet written.</w:t>
      </w:r>
    </w:p>
    <w:p w14:paraId="6ED9E4B9" w14:textId="77777777" w:rsidR="0039445F" w:rsidRDefault="0039445F" w:rsidP="0039445F">
      <w:pPr>
        <w:pStyle w:val="Bullet"/>
      </w:pPr>
      <w:r>
        <w:rPr>
          <w:lang w:val="en-GB"/>
        </w:rPr>
        <w:t xml:space="preserve">You can see that the 2 metrics are not aware of vSAN. vSAN protection (Failure </w:t>
      </w:r>
      <w:proofErr w:type="gramStart"/>
      <w:r>
        <w:rPr>
          <w:lang w:val="en-GB"/>
        </w:rPr>
        <w:t>To</w:t>
      </w:r>
      <w:proofErr w:type="gramEnd"/>
      <w:r>
        <w:rPr>
          <w:lang w:val="en-GB"/>
        </w:rPr>
        <w:t xml:space="preserve"> Tolerate) is shown in </w:t>
      </w:r>
      <w:r w:rsidRPr="00786E5E">
        <w:rPr>
          <w:color w:val="7030A0"/>
          <w:lang w:val="en-GB"/>
        </w:rPr>
        <w:t>purple</w:t>
      </w:r>
      <w:r>
        <w:rPr>
          <w:lang w:val="en-GB"/>
        </w:rPr>
        <w:t>.</w:t>
      </w:r>
    </w:p>
    <w:p w14:paraId="38287CB3" w14:textId="77777777" w:rsidR="0039445F" w:rsidRDefault="0039445F" w:rsidP="0039445F">
      <w:pPr>
        <w:rPr>
          <w:lang w:val="en-GB"/>
        </w:rPr>
      </w:pPr>
      <w:r>
        <w:rPr>
          <w:lang w:val="en-GB"/>
        </w:rPr>
        <w:t xml:space="preserve">There are 2 </w:t>
      </w:r>
      <w:proofErr w:type="gramStart"/>
      <w:r>
        <w:rPr>
          <w:lang w:val="en-GB"/>
        </w:rPr>
        <w:t>metric</w:t>
      </w:r>
      <w:proofErr w:type="gramEnd"/>
      <w:r>
        <w:rPr>
          <w:lang w:val="en-GB"/>
        </w:rPr>
        <w:t xml:space="preserve">, shown in </w:t>
      </w:r>
      <w:r w:rsidRPr="0042494D">
        <w:rPr>
          <w:rFonts w:ascii="Times New Roman" w:hAnsi="Times New Roman" w:cs="Times New Roman"/>
          <w:color w:val="0070C0"/>
          <w:sz w:val="20"/>
          <w:szCs w:val="20"/>
          <w:lang w:val="en-GB"/>
        </w:rPr>
        <w:t>Times New Roman</w:t>
      </w:r>
      <w:r w:rsidRPr="0042494D">
        <w:rPr>
          <w:color w:val="0070C0"/>
          <w:sz w:val="20"/>
          <w:szCs w:val="20"/>
          <w:lang w:val="en-GB"/>
        </w:rPr>
        <w:t xml:space="preserve"> </w:t>
      </w:r>
      <w:r>
        <w:rPr>
          <w:lang w:val="en-GB"/>
        </w:rPr>
        <w:t>font:</w:t>
      </w:r>
    </w:p>
    <w:p w14:paraId="0444C3A9" w14:textId="77777777" w:rsidR="0039445F" w:rsidRDefault="0039445F"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43"/>
        <w:gridCol w:w="7015"/>
      </w:tblGrid>
      <w:tr w:rsidR="0039445F" w:rsidRPr="00E51A31" w14:paraId="3DD96523" w14:textId="77777777" w:rsidTr="001D5D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5D12DBB2" w14:textId="77777777" w:rsidR="0039445F" w:rsidRPr="00D855F0" w:rsidRDefault="0039445F" w:rsidP="001D5DE2">
            <w:pPr>
              <w:pStyle w:val="Tableheading"/>
              <w:rPr>
                <w:b/>
              </w:rPr>
            </w:pPr>
            <w:r>
              <w:rPr>
                <w:b/>
              </w:rPr>
              <w:t>Metric</w:t>
            </w:r>
          </w:p>
        </w:tc>
        <w:tc>
          <w:tcPr>
            <w:tcW w:w="7843" w:type="dxa"/>
            <w:tcBorders>
              <w:bottom w:val="none" w:sz="0" w:space="0" w:color="auto"/>
            </w:tcBorders>
            <w:shd w:val="clear" w:color="auto" w:fill="F2F2F2" w:themeFill="background1" w:themeFillShade="F2"/>
          </w:tcPr>
          <w:p w14:paraId="3783296F" w14:textId="77777777" w:rsidR="0039445F" w:rsidRPr="00D855F0"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D855F0">
              <w:rPr>
                <w:b/>
              </w:rPr>
              <w:t>Description</w:t>
            </w:r>
          </w:p>
        </w:tc>
      </w:tr>
      <w:tr w:rsidR="0039445F" w:rsidRPr="00E51A31" w14:paraId="74AD9AED"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5809B313" w14:textId="77777777" w:rsidR="0039445F" w:rsidRDefault="0039445F" w:rsidP="001D5DE2">
            <w:pPr>
              <w:pStyle w:val="Tablecontent"/>
            </w:pPr>
            <w:r w:rsidRPr="00CB27C4">
              <w:rPr>
                <w:lang w:val="en-SG"/>
              </w:rPr>
              <w:t xml:space="preserve">Disk Space | </w:t>
            </w:r>
            <w:r>
              <w:t>Virtual Disk Used (GB)</w:t>
            </w:r>
          </w:p>
        </w:tc>
        <w:tc>
          <w:tcPr>
            <w:tcW w:w="7843" w:type="dxa"/>
          </w:tcPr>
          <w:p w14:paraId="0727C50F"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9D2BDF">
              <w:t>The actual consumed size of the VMDK files</w:t>
            </w:r>
            <w:r>
              <w:t xml:space="preserve">. </w:t>
            </w:r>
            <w:r w:rsidRPr="009D2BDF">
              <w:t>It excludes other files such as snapshot files.</w:t>
            </w:r>
          </w:p>
          <w:p w14:paraId="1BBF8C2B" w14:textId="77777777" w:rsidR="0039445F" w:rsidRPr="009D2BD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9D2BDF">
              <w:t xml:space="preserve">Note: For RDM the used space is the configured size of the RDM, unless the LUN is thin provisioned by the physical storage array. So its disk space consumption at VM level works like a thick provisioned disk. </w:t>
            </w:r>
          </w:p>
          <w:p w14:paraId="1E711E8C"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If this is higher than Guest OS used, and you’re using thin provisioned, then run unmap to trim the unmapped blocks.</w:t>
            </w:r>
          </w:p>
        </w:tc>
      </w:tr>
      <w:tr w:rsidR="0039445F" w:rsidRPr="00E51A31" w14:paraId="2697A2DE"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431D6D89" w14:textId="77777777" w:rsidR="0039445F" w:rsidRPr="00CB27C4" w:rsidRDefault="0039445F" w:rsidP="001D5DE2">
            <w:pPr>
              <w:pStyle w:val="Tablecontent"/>
            </w:pPr>
            <w:r>
              <w:t>Virtual Disk | Configured Size</w:t>
            </w:r>
          </w:p>
        </w:tc>
        <w:tc>
          <w:tcPr>
            <w:tcW w:w="7843" w:type="dxa"/>
          </w:tcPr>
          <w:p w14:paraId="5AFFE8ED" w14:textId="77777777" w:rsidR="0039445F" w:rsidRPr="009D2BD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his metric does not include the vSAN part as it’s taken from consumer layer.</w:t>
            </w:r>
          </w:p>
        </w:tc>
      </w:tr>
    </w:tbl>
    <w:p w14:paraId="224FDF2A" w14:textId="77777777" w:rsidR="0039445F" w:rsidRDefault="0039445F" w:rsidP="0039445F">
      <w:pPr>
        <w:pStyle w:val="Heading4"/>
      </w:pPr>
      <w:r>
        <w:t>All VM Files</w:t>
      </w:r>
    </w:p>
    <w:p w14:paraId="6D3110CB" w14:textId="77777777" w:rsidR="0039445F" w:rsidRDefault="0039445F" w:rsidP="0039445F">
      <w:pPr>
        <w:rPr>
          <w:lang w:val="en-GB"/>
        </w:rPr>
      </w:pPr>
      <w:r>
        <w:rPr>
          <w:lang w:val="en-GB"/>
        </w:rPr>
        <w:t xml:space="preserve">Let’s take an example of a VM with 3 virtual disks, so we can cover all the combinations. </w:t>
      </w:r>
    </w:p>
    <w:p w14:paraId="0E5E20FA" w14:textId="77777777" w:rsidR="0039445F" w:rsidRDefault="0039445F" w:rsidP="0039445F">
      <w:pPr>
        <w:pStyle w:val="Bullet"/>
        <w:rPr>
          <w:lang w:val="en-GB"/>
        </w:rPr>
      </w:pPr>
      <w:r>
        <w:rPr>
          <w:lang w:val="en-GB"/>
        </w:rPr>
        <w:t>Thin provisioned</w:t>
      </w:r>
    </w:p>
    <w:p w14:paraId="4C23D995" w14:textId="77777777" w:rsidR="0039445F" w:rsidRDefault="0039445F" w:rsidP="0039445F">
      <w:pPr>
        <w:pStyle w:val="Bullet"/>
        <w:rPr>
          <w:lang w:val="en-GB"/>
        </w:rPr>
      </w:pPr>
      <w:r>
        <w:rPr>
          <w:lang w:val="en-GB"/>
        </w:rPr>
        <w:t>Thick provisioned</w:t>
      </w:r>
    </w:p>
    <w:p w14:paraId="165EFCE7" w14:textId="77777777" w:rsidR="0039445F" w:rsidRDefault="0039445F" w:rsidP="0039445F">
      <w:pPr>
        <w:pStyle w:val="Bullet"/>
        <w:rPr>
          <w:lang w:val="en-GB"/>
        </w:rPr>
      </w:pPr>
      <w:r>
        <w:rPr>
          <w:lang w:val="en-GB"/>
        </w:rPr>
        <w:t>RDM. Physical or virtual is not relevant.</w:t>
      </w:r>
    </w:p>
    <w:p w14:paraId="5518E03D" w14:textId="77777777" w:rsidR="0039445F" w:rsidRDefault="0039445F" w:rsidP="0039445F">
      <w:pPr>
        <w:rPr>
          <w:lang w:val="en-GB"/>
        </w:rPr>
      </w:pPr>
      <w:r w:rsidRPr="00BE2322">
        <w:rPr>
          <w:noProof/>
          <w:lang w:val="en-GB"/>
        </w:rPr>
        <w:lastRenderedPageBreak/>
        <w:drawing>
          <wp:inline distT="0" distB="0" distL="0" distR="0" wp14:anchorId="46CC52C9" wp14:editId="0BC568E9">
            <wp:extent cx="6065232" cy="2631590"/>
            <wp:effectExtent l="0" t="0" r="0" b="0"/>
            <wp:docPr id="1525330297" name="Picture 15253302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7" name="Picture 1525330297" descr="Graphical user interface&#10;&#10;Description automatically generated with medium confidence"/>
                    <pic:cNvPicPr/>
                  </pic:nvPicPr>
                  <pic:blipFill>
                    <a:blip r:embed="rId409"/>
                    <a:stretch>
                      <a:fillRect/>
                    </a:stretch>
                  </pic:blipFill>
                  <pic:spPr>
                    <a:xfrm>
                      <a:off x="0" y="0"/>
                      <a:ext cx="6070313" cy="2633795"/>
                    </a:xfrm>
                    <a:prstGeom prst="rect">
                      <a:avLst/>
                    </a:prstGeom>
                  </pic:spPr>
                </pic:pic>
              </a:graphicData>
            </a:graphic>
          </wp:inline>
        </w:drawing>
      </w:r>
    </w:p>
    <w:p w14:paraId="365F7873" w14:textId="77777777" w:rsidR="0039445F" w:rsidRDefault="0039445F" w:rsidP="0039445F">
      <w:pPr>
        <w:rPr>
          <w:lang w:val="en-GB"/>
        </w:rPr>
      </w:pPr>
      <w:r>
        <w:rPr>
          <w:lang w:val="en-GB"/>
        </w:rPr>
        <w:t xml:space="preserve">The boxes with blue line show the actual consumption at VM layer. Let’s go through each rectangle. </w:t>
      </w:r>
    </w:p>
    <w:p w14:paraId="079CAA06" w14:textId="77777777" w:rsidR="0039445F" w:rsidRDefault="0039445F" w:rsidP="00BF4AEC">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340"/>
        <w:gridCol w:w="8118"/>
      </w:tblGrid>
      <w:tr w:rsidR="0039445F" w14:paraId="75B03CFA" w14:textId="77777777" w:rsidTr="001D5DE2">
        <w:tc>
          <w:tcPr>
            <w:tcW w:w="1418" w:type="dxa"/>
            <w:shd w:val="clear" w:color="auto" w:fill="F2F2F2" w:themeFill="background1" w:themeFillShade="F2"/>
          </w:tcPr>
          <w:p w14:paraId="20335E48" w14:textId="77777777" w:rsidR="0039445F" w:rsidRPr="00C41E4D" w:rsidRDefault="0039445F" w:rsidP="001D5DE2">
            <w:pPr>
              <w:pStyle w:val="Tablecontent"/>
            </w:pPr>
            <w:r w:rsidRPr="00C41E4D">
              <w:t>RDM</w:t>
            </w:r>
          </w:p>
        </w:tc>
        <w:tc>
          <w:tcPr>
            <w:tcW w:w="9038" w:type="dxa"/>
          </w:tcPr>
          <w:p w14:paraId="6DB4A92D" w14:textId="77777777" w:rsidR="0039445F" w:rsidRDefault="0039445F" w:rsidP="001D5DE2">
            <w:pPr>
              <w:pStyle w:val="Tablecontent"/>
            </w:pPr>
            <w:r>
              <w:t>It’s not on vSAN as RDM can’t be on a VMFS datastore. It’s mapped to a LUN backed by an external storage.</w:t>
            </w:r>
          </w:p>
          <w:p w14:paraId="46CB05F4" w14:textId="77777777" w:rsidR="0039445F" w:rsidRPr="00B7040A" w:rsidRDefault="0039445F" w:rsidP="001D5DE2">
            <w:pPr>
              <w:pStyle w:val="Tablecontent"/>
            </w:pPr>
            <w:r>
              <w:t>It’s always thick provisioned, regardless of what Windows or Linux uses. The LUN itself could be thin provisioned but that’s another issue and transparent to ESXi (hence VM).</w:t>
            </w:r>
          </w:p>
        </w:tc>
      </w:tr>
      <w:tr w:rsidR="0039445F" w14:paraId="1461346A" w14:textId="77777777" w:rsidTr="001D5DE2">
        <w:tc>
          <w:tcPr>
            <w:tcW w:w="1418" w:type="dxa"/>
            <w:shd w:val="clear" w:color="auto" w:fill="F2F2F2" w:themeFill="background1" w:themeFillShade="F2"/>
          </w:tcPr>
          <w:p w14:paraId="05202CC6" w14:textId="77777777" w:rsidR="0039445F" w:rsidRDefault="0039445F" w:rsidP="001D5DE2">
            <w:pPr>
              <w:pStyle w:val="Tablecontent"/>
            </w:pPr>
            <w:r>
              <w:t>Thin VMDK</w:t>
            </w:r>
          </w:p>
        </w:tc>
        <w:tc>
          <w:tcPr>
            <w:tcW w:w="9038" w:type="dxa"/>
          </w:tcPr>
          <w:p w14:paraId="3E625569" w14:textId="77777777" w:rsidR="0039445F" w:rsidRDefault="0039445F" w:rsidP="001D5DE2">
            <w:pPr>
              <w:pStyle w:val="Tablecontent"/>
            </w:pPr>
            <w:r w:rsidRPr="001F53C9">
              <w:t xml:space="preserve">We blended vSAN protection </w:t>
            </w:r>
            <w:r>
              <w:t xml:space="preserve">into a single box </w:t>
            </w:r>
            <w:r w:rsidRPr="001F53C9">
              <w:t xml:space="preserve">as you can't see </w:t>
            </w:r>
            <w:r>
              <w:t>the breakdown</w:t>
            </w:r>
            <w:r w:rsidRPr="001F53C9">
              <w:t>. It's inside the same file (so there is only 1 file but inside there is actual data + vSAN protection - vSAN dedupe - vSAN compressed)</w:t>
            </w:r>
            <w:r>
              <w:t xml:space="preserve">. </w:t>
            </w:r>
          </w:p>
          <w:p w14:paraId="5D7380CC" w14:textId="77777777" w:rsidR="0039445F" w:rsidRDefault="0039445F" w:rsidP="001D5DE2">
            <w:pPr>
              <w:pStyle w:val="Tablecontent"/>
            </w:pPr>
            <w:r>
              <w:t>Thin Provisioned can accumulate unmapped block over time. You should reclaim them by running a trim operation.</w:t>
            </w:r>
          </w:p>
          <w:p w14:paraId="33210247" w14:textId="77777777" w:rsidR="0039445F" w:rsidRDefault="0039445F" w:rsidP="001D5DE2">
            <w:pPr>
              <w:pStyle w:val="Tablecontent"/>
            </w:pPr>
            <w:r>
              <w:t>Uncommitted space is the remaining amount that the VMDK can grow into. Since it’s not yet written, it does not have vSAN overhead yet.</w:t>
            </w:r>
          </w:p>
        </w:tc>
      </w:tr>
      <w:tr w:rsidR="0039445F" w14:paraId="39567AD5" w14:textId="77777777" w:rsidTr="001D5DE2">
        <w:tc>
          <w:tcPr>
            <w:tcW w:w="1418" w:type="dxa"/>
            <w:shd w:val="clear" w:color="auto" w:fill="F2F2F2" w:themeFill="background1" w:themeFillShade="F2"/>
          </w:tcPr>
          <w:p w14:paraId="70247915" w14:textId="77777777" w:rsidR="0039445F" w:rsidRDefault="0039445F" w:rsidP="001D5DE2">
            <w:pPr>
              <w:pStyle w:val="Tablecontent"/>
            </w:pPr>
            <w:r>
              <w:t>Thick VMDK</w:t>
            </w:r>
          </w:p>
        </w:tc>
        <w:tc>
          <w:tcPr>
            <w:tcW w:w="9038" w:type="dxa"/>
          </w:tcPr>
          <w:p w14:paraId="42460BC5" w14:textId="77777777" w:rsidR="0039445F" w:rsidRDefault="0039445F" w:rsidP="001D5DE2">
            <w:pPr>
              <w:pStyle w:val="Tablecontent"/>
            </w:pPr>
            <w:r>
              <w:t>The Used size equals the configured size as it’s fully provisioned regardless of usage by Guest OS.</w:t>
            </w:r>
          </w:p>
          <w:p w14:paraId="143E6933" w14:textId="77777777" w:rsidR="0039445F" w:rsidRPr="0042494D" w:rsidRDefault="0039445F" w:rsidP="001D5DE2">
            <w:pPr>
              <w:pStyle w:val="Tablecontent"/>
            </w:pPr>
            <w:r>
              <w:t>I’m not sure the final outcome of dedupe and compression. If the Guest OS has not written to it, then I expect the saving will be near 100% in both lazy zero and eager zero.</w:t>
            </w:r>
          </w:p>
        </w:tc>
      </w:tr>
    </w:tbl>
    <w:p w14:paraId="45B304C9" w14:textId="77777777" w:rsidR="0039445F" w:rsidRDefault="0039445F" w:rsidP="0039445F">
      <w:pPr>
        <w:rPr>
          <w:lang w:val="en-GB"/>
        </w:rPr>
      </w:pPr>
      <w:r>
        <w:rPr>
          <w:lang w:val="en-GB"/>
        </w:rPr>
        <w:t>vSAN protection applies to every file in the datastore. Yes, even your snapshot and log files are protected by default.</w:t>
      </w:r>
    </w:p>
    <w:p w14:paraId="7FCB70D4" w14:textId="77777777" w:rsidR="0039445F" w:rsidRDefault="0039445F" w:rsidP="0039445F">
      <w:pPr>
        <w:rPr>
          <w:lang w:val="en-GB"/>
        </w:rPr>
      </w:pPr>
      <w:r>
        <w:rPr>
          <w:lang w:val="en-GB"/>
        </w:rPr>
        <w:t>All the metrics are under Disk Space metric group. The key ones are:</w:t>
      </w:r>
    </w:p>
    <w:p w14:paraId="3AB45EBD" w14:textId="77777777" w:rsidR="0039445F" w:rsidRDefault="0039445F"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12"/>
        <w:gridCol w:w="7046"/>
      </w:tblGrid>
      <w:tr w:rsidR="0039445F" w:rsidRPr="00E51A31" w14:paraId="4547B2C1" w14:textId="77777777" w:rsidTr="001D5D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34A35DE4" w14:textId="77777777" w:rsidR="0039445F" w:rsidRPr="00D855F0" w:rsidRDefault="0039445F" w:rsidP="001D5DE2">
            <w:pPr>
              <w:pStyle w:val="Tableheading"/>
              <w:rPr>
                <w:b/>
              </w:rPr>
            </w:pPr>
            <w:r>
              <w:rPr>
                <w:b/>
              </w:rPr>
              <w:t>Metric</w:t>
            </w:r>
          </w:p>
        </w:tc>
        <w:tc>
          <w:tcPr>
            <w:tcW w:w="7843" w:type="dxa"/>
            <w:tcBorders>
              <w:bottom w:val="none" w:sz="0" w:space="0" w:color="auto"/>
            </w:tcBorders>
            <w:shd w:val="clear" w:color="auto" w:fill="F2F2F2" w:themeFill="background1" w:themeFillShade="F2"/>
          </w:tcPr>
          <w:p w14:paraId="7A55B683" w14:textId="77777777" w:rsidR="0039445F" w:rsidRPr="00D855F0" w:rsidRDefault="0039445F" w:rsidP="001D5DE2">
            <w:pPr>
              <w:pStyle w:val="Tableheading"/>
              <w:cnfStyle w:val="100000000000" w:firstRow="1" w:lastRow="0" w:firstColumn="0" w:lastColumn="0" w:oddVBand="0" w:evenVBand="0" w:oddHBand="0" w:evenHBand="0" w:firstRowFirstColumn="0" w:firstRowLastColumn="0" w:lastRowFirstColumn="0" w:lastRowLastColumn="0"/>
              <w:rPr>
                <w:b/>
              </w:rPr>
            </w:pPr>
            <w:r w:rsidRPr="00D855F0">
              <w:rPr>
                <w:b/>
              </w:rPr>
              <w:t>Description</w:t>
            </w:r>
          </w:p>
        </w:tc>
      </w:tr>
      <w:tr w:rsidR="0039445F" w:rsidRPr="00E51A31" w14:paraId="446C5B2D"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6AA176FE" w14:textId="77777777" w:rsidR="0039445F" w:rsidRPr="00CB27C4" w:rsidRDefault="0039445F" w:rsidP="001D5DE2">
            <w:pPr>
              <w:pStyle w:val="Tablecontent"/>
              <w:rPr>
                <w:lang w:val="en-SG"/>
              </w:rPr>
            </w:pPr>
            <w:r w:rsidRPr="00CB27C4">
              <w:t>Disk Space |</w:t>
            </w:r>
            <w:r>
              <w:t xml:space="preserve"> Provisioned Space for VM</w:t>
            </w:r>
          </w:p>
        </w:tc>
        <w:tc>
          <w:tcPr>
            <w:tcW w:w="7843" w:type="dxa"/>
          </w:tcPr>
          <w:p w14:paraId="4F5EE928"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CB27C4">
              <w:t xml:space="preserve">Just like the </w:t>
            </w:r>
            <w:r w:rsidRPr="00F84E6A">
              <w:rPr>
                <w:color w:val="00B0F0"/>
              </w:rPr>
              <w:t>Disk Space | Virtual Machine Used (GB)</w:t>
            </w:r>
            <w:r w:rsidRPr="00CB27C4">
              <w:t>, but thin provisioned is based on configured not actual usage. So this metric will have higher value i</w:t>
            </w:r>
            <w:r>
              <w:t>f</w:t>
            </w:r>
            <w:r w:rsidRPr="00CB27C4">
              <w:t xml:space="preserve"> the thin provisioned is not fully used.</w:t>
            </w:r>
          </w:p>
          <w:p w14:paraId="0723792E"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This metric is useful at the datastore level. When you overcommit the space and want to know what the total space would be when all the VMs grow to the full size. </w:t>
            </w:r>
          </w:p>
          <w:p w14:paraId="76EC7E6C"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This metric is not useful for capacity as it mixes both allocation and utilization.</w:t>
            </w:r>
          </w:p>
          <w:p w14:paraId="69BAF596" w14:textId="77777777" w:rsidR="0039445F" w:rsidRPr="00CB27C4"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 xml:space="preserve">BTW, there can be case where the number here is reported as much higher </w:t>
            </w:r>
            <w:r>
              <w:lastRenderedPageBreak/>
              <w:t xml:space="preserve">number. See </w:t>
            </w:r>
            <w:hyperlink r:id="rId410" w:history="1">
              <w:r w:rsidRPr="00E6215C">
                <w:rPr>
                  <w:rStyle w:val="Hyperlink"/>
                </w:rPr>
                <w:t>KB 83990</w:t>
              </w:r>
            </w:hyperlink>
            <w:r>
              <w:t xml:space="preserve">. This is fixed in </w:t>
            </w:r>
            <w:hyperlink r:id="rId411" w:history="1">
              <w:r w:rsidRPr="00583EAA">
                <w:rPr>
                  <w:rStyle w:val="Hyperlink"/>
                </w:rPr>
                <w:t xml:space="preserve">7.0.2 P03 </w:t>
              </w:r>
              <w:r>
                <w:rPr>
                  <w:rStyle w:val="Hyperlink"/>
                </w:rPr>
                <w:t>or</w:t>
              </w:r>
              <w:r w:rsidRPr="00583EAA">
                <w:rPr>
                  <w:rStyle w:val="Hyperlink"/>
                </w:rPr>
                <w:t xml:space="preserve"> 7.0 U2c</w:t>
              </w:r>
            </w:hyperlink>
            <w:r>
              <w:t>, specifically in PR</w:t>
            </w:r>
            <w:r w:rsidRPr="00F828E1">
              <w:t xml:space="preserve"> 2725886</w:t>
            </w:r>
            <w:r>
              <w:t>.</w:t>
            </w:r>
          </w:p>
        </w:tc>
      </w:tr>
      <w:tr w:rsidR="0039445F" w:rsidRPr="00E51A31" w14:paraId="4DC4CD60"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0BF2A578" w14:textId="77777777" w:rsidR="0039445F" w:rsidRDefault="0039445F" w:rsidP="001D5DE2">
            <w:pPr>
              <w:pStyle w:val="Tablecontent"/>
            </w:pPr>
            <w:r w:rsidRPr="00CB27C4">
              <w:rPr>
                <w:lang w:val="en-SG"/>
              </w:rPr>
              <w:lastRenderedPageBreak/>
              <w:t xml:space="preserve">Disk Space | </w:t>
            </w:r>
            <w:r>
              <w:t>Virtual Machine Used (GB)</w:t>
            </w:r>
          </w:p>
        </w:tc>
        <w:tc>
          <w:tcPr>
            <w:tcW w:w="7843" w:type="dxa"/>
          </w:tcPr>
          <w:p w14:paraId="76C29115" w14:textId="77777777" w:rsidR="0039445F" w:rsidRPr="00CB27C4"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CB27C4">
              <w:t xml:space="preserve">Just like </w:t>
            </w:r>
            <w:proofErr w:type="gramStart"/>
            <w:r w:rsidRPr="00CB27C4">
              <w:t>above, but</w:t>
            </w:r>
            <w:proofErr w:type="gramEnd"/>
            <w:r w:rsidRPr="00CB27C4">
              <w:t xml:space="preserve"> includes </w:t>
            </w:r>
            <w:r>
              <w:t>files other than</w:t>
            </w:r>
            <w:r w:rsidRPr="00CB27C4">
              <w:t xml:space="preserve"> virtual disks. So this metric is always larger.</w:t>
            </w:r>
          </w:p>
          <w:p w14:paraId="2144BE14"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CB27C4">
              <w:t>The actual consumed size of the VM files + the configured size of the RDM files. It includes all files in the VM folder in the datastore(s).</w:t>
            </w:r>
          </w:p>
          <w:p w14:paraId="653CCB06"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Formula:</w:t>
            </w:r>
          </w:p>
          <w:p w14:paraId="68458323"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CB27C4">
              <w:t>Sum ( [layoutEx.file] uniqueSize != null ? uniqueSize : size) / (1024 * 1024 * 1024)</w:t>
            </w:r>
          </w:p>
        </w:tc>
      </w:tr>
      <w:tr w:rsidR="0039445F" w:rsidRPr="00E51A31" w14:paraId="7EDA4A12"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1207B8CA" w14:textId="77777777" w:rsidR="0039445F" w:rsidRPr="00CB27C4" w:rsidRDefault="0039445F" w:rsidP="001D5DE2">
            <w:pPr>
              <w:pStyle w:val="Tablecontent"/>
            </w:pPr>
            <w:r w:rsidRPr="00CB27C4">
              <w:t>Disk Space | &lt;Datastore Name&gt; | Virtual Machine Used</w:t>
            </w:r>
            <w:r>
              <w:t xml:space="preserve"> (GB)</w:t>
            </w:r>
          </w:p>
        </w:tc>
        <w:tc>
          <w:tcPr>
            <w:tcW w:w="7843" w:type="dxa"/>
          </w:tcPr>
          <w:p w14:paraId="4D48D9D9" w14:textId="77777777" w:rsidR="0039445F" w:rsidRPr="00CB27C4"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CB27C4">
              <w:t xml:space="preserve">Just like </w:t>
            </w:r>
            <w:proofErr w:type="gramStart"/>
            <w:r w:rsidRPr="00CB27C4">
              <w:t>above, but</w:t>
            </w:r>
            <w:proofErr w:type="gramEnd"/>
            <w:r w:rsidRPr="00CB27C4">
              <w:t xml:space="preserve"> only includes files in that specific datastore only. For VM that only reside</w:t>
            </w:r>
            <w:r>
              <w:t>s</w:t>
            </w:r>
            <w:r w:rsidRPr="00CB27C4">
              <w:t xml:space="preserve"> in 1 datastore, the value will be identical to above.</w:t>
            </w:r>
          </w:p>
        </w:tc>
      </w:tr>
    </w:tbl>
    <w:p w14:paraId="1758987E" w14:textId="77777777" w:rsidR="0039445F" w:rsidRDefault="0039445F" w:rsidP="0039445F">
      <w:pPr>
        <w:pStyle w:val="Heading5"/>
      </w:pPr>
      <w:r>
        <w:t>Snapshot</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17"/>
        <w:gridCol w:w="7041"/>
      </w:tblGrid>
      <w:tr w:rsidR="0039445F" w:rsidRPr="00E51A31" w14:paraId="6D7DB96D"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3CDEC84E" w14:textId="77777777" w:rsidR="0039445F" w:rsidRPr="00925EBF" w:rsidRDefault="0039445F" w:rsidP="001D5DE2">
            <w:pPr>
              <w:pStyle w:val="Tablecontent"/>
            </w:pPr>
            <w:r w:rsidRPr="003902CF">
              <w:t>Disk Space | Snapshot | Virtual Machine Used (GB)</w:t>
            </w:r>
          </w:p>
        </w:tc>
        <w:tc>
          <w:tcPr>
            <w:tcW w:w="7843" w:type="dxa"/>
          </w:tcPr>
          <w:p w14:paraId="49B72A75"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3902CF">
              <w:t>Disk Space used by all files created by snapshot (vmdk and non vmdk). This is the total space that can be reclaimed if the snapshot is removed.</w:t>
            </w:r>
            <w:r>
              <w:t xml:space="preserve"> Use this to quickly determine which VMs have large snapshot.</w:t>
            </w:r>
          </w:p>
          <w:p w14:paraId="12E4A758"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t>Formula:</w:t>
            </w:r>
          </w:p>
          <w:p w14:paraId="68F49077" w14:textId="77777777" w:rsidR="0039445F" w:rsidRPr="003902C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3902CF">
              <w:t>Sum of all files size / (1024 * 1024 * 1024) </w:t>
            </w:r>
          </w:p>
          <w:p w14:paraId="09571999" w14:textId="77777777" w:rsidR="0039445F" w:rsidRPr="00925EB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3902CF">
              <w:t>where aggregation is only done for snapshot files. A file is a snapshot file if its layoutEx file type equals to snapshotData, or snapshotList or snapshotMemory</w:t>
            </w:r>
          </w:p>
        </w:tc>
      </w:tr>
      <w:tr w:rsidR="0039445F" w:rsidRPr="00E51A31" w14:paraId="06A77AE4" w14:textId="77777777" w:rsidTr="001D5DE2">
        <w:tc>
          <w:tcPr>
            <w:cnfStyle w:val="001000000000" w:firstRow="0" w:lastRow="0" w:firstColumn="1" w:lastColumn="0" w:oddVBand="0" w:evenVBand="0" w:oddHBand="0" w:evenHBand="0" w:firstRowFirstColumn="0" w:firstRowLastColumn="0" w:lastRowFirstColumn="0" w:lastRowLastColumn="0"/>
            <w:tcW w:w="2623" w:type="dxa"/>
          </w:tcPr>
          <w:p w14:paraId="0B3F894E" w14:textId="77777777" w:rsidR="0039445F" w:rsidRDefault="0039445F" w:rsidP="001D5DE2">
            <w:pPr>
              <w:pStyle w:val="Tablecontent"/>
            </w:pPr>
            <w:r w:rsidRPr="00925EBF">
              <w:t>Disk Space | Snapshot | Access Time (ms)</w:t>
            </w:r>
          </w:p>
        </w:tc>
        <w:tc>
          <w:tcPr>
            <w:tcW w:w="7843" w:type="dxa"/>
          </w:tcPr>
          <w:p w14:paraId="1F832ECF" w14:textId="77777777" w:rsidR="0039445F" w:rsidRDefault="0039445F" w:rsidP="001D5DE2">
            <w:pPr>
              <w:pStyle w:val="Tablecontent"/>
              <w:cnfStyle w:val="000000000000" w:firstRow="0" w:lastRow="0" w:firstColumn="0" w:lastColumn="0" w:oddVBand="0" w:evenVBand="0" w:oddHBand="0" w:evenHBand="0" w:firstRowFirstColumn="0" w:firstRowLastColumn="0" w:lastRowFirstColumn="0" w:lastRowLastColumn="0"/>
            </w:pPr>
            <w:r w:rsidRPr="00925EBF">
              <w:t>The date and timestamp the snapshot was taken.</w:t>
            </w:r>
            <w:r>
              <w:t xml:space="preserve"> Note you need to format this.</w:t>
            </w:r>
          </w:p>
        </w:tc>
      </w:tr>
    </w:tbl>
    <w:p w14:paraId="62223F70" w14:textId="77777777" w:rsidR="0039445F" w:rsidRDefault="0039445F" w:rsidP="0039445F">
      <w:pPr>
        <w:pStyle w:val="Heading5"/>
      </w:pPr>
      <w:r>
        <w:t>vSphere Client UI</w:t>
      </w:r>
    </w:p>
    <w:p w14:paraId="56E897E2" w14:textId="77777777" w:rsidR="0039445F" w:rsidRPr="00D3250F" w:rsidRDefault="0039445F" w:rsidP="0039445F">
      <w:pPr>
        <w:rPr>
          <w:lang w:val="en-GB"/>
        </w:rPr>
      </w:pPr>
      <w:r>
        <w:rPr>
          <w:lang w:val="en-GB"/>
        </w:rPr>
        <w:t xml:space="preserve">I’m adding this just in case you got curious </w:t>
      </w:r>
      <w:r w:rsidRPr="00D3250F">
        <w:rPr>
          <w:rFonts w:ascii="Segoe UI Emoji" w:eastAsia="Segoe UI Emoji" w:hAnsi="Segoe UI Emoji" w:cs="Segoe UI Emoji"/>
          <w:lang w:val="en-GB"/>
        </w:rPr>
        <w:t>😊</w:t>
      </w:r>
      <w:r>
        <w:rPr>
          <w:lang w:val="en-GB"/>
        </w:rPr>
        <w:t xml:space="preserve"> </w:t>
      </w:r>
    </w:p>
    <w:p w14:paraId="34179E08" w14:textId="77777777" w:rsidR="0039445F" w:rsidRDefault="0039445F" w:rsidP="0039445F">
      <w:pPr>
        <w:rPr>
          <w:lang w:val="en-GB"/>
        </w:rPr>
      </w:pPr>
      <w:r>
        <w:rPr>
          <w:lang w:val="en-GB"/>
        </w:rPr>
        <w:t>Let’s start with the basic and progress quickly. In the following example, I would create a small VM from scratch, with 2 VMDK disk.</w:t>
      </w:r>
    </w:p>
    <w:p w14:paraId="09166616" w14:textId="77777777" w:rsidR="0039445F" w:rsidRDefault="0039445F" w:rsidP="0039445F">
      <w:pPr>
        <w:rPr>
          <w:lang w:val="en-GB"/>
        </w:rPr>
      </w:pPr>
      <w:r w:rsidRPr="00754D3D">
        <w:rPr>
          <w:noProof/>
          <w:lang w:val="en-GB"/>
        </w:rPr>
        <w:lastRenderedPageBreak/>
        <w:drawing>
          <wp:inline distT="0" distB="0" distL="0" distR="0" wp14:anchorId="7665510A" wp14:editId="3CCF03D4">
            <wp:extent cx="6067078" cy="2690361"/>
            <wp:effectExtent l="0" t="0" r="0" b="0"/>
            <wp:docPr id="1525330295" name="Picture 15253302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5" name="Picture 1525330295" descr="Graphical user interface, text, application, email&#10;&#10;Description automatically generated"/>
                    <pic:cNvPicPr/>
                  </pic:nvPicPr>
                  <pic:blipFill>
                    <a:blip r:embed="rId412"/>
                    <a:stretch>
                      <a:fillRect/>
                    </a:stretch>
                  </pic:blipFill>
                  <pic:spPr>
                    <a:xfrm>
                      <a:off x="0" y="0"/>
                      <a:ext cx="6077169" cy="2694836"/>
                    </a:xfrm>
                    <a:prstGeom prst="rect">
                      <a:avLst/>
                    </a:prstGeom>
                  </pic:spPr>
                </pic:pic>
              </a:graphicData>
            </a:graphic>
          </wp:inline>
        </w:drawing>
      </w:r>
    </w:p>
    <w:p w14:paraId="3B5710EA" w14:textId="77777777" w:rsidR="0039445F" w:rsidRDefault="0039445F" w:rsidP="0039445F">
      <w:pPr>
        <w:rPr>
          <w:lang w:val="en-GB"/>
        </w:rPr>
      </w:pPr>
      <w:r>
        <w:rPr>
          <w:lang w:val="en-GB"/>
        </w:rPr>
        <w:t>Hard disk 1 is 10 GB. Thin Provisioned. On vSAN.</w:t>
      </w:r>
    </w:p>
    <w:p w14:paraId="1630C052" w14:textId="77777777" w:rsidR="0039445F" w:rsidRDefault="0039445F" w:rsidP="0039445F">
      <w:pPr>
        <w:rPr>
          <w:lang w:val="en-GB"/>
        </w:rPr>
      </w:pPr>
      <w:r>
        <w:rPr>
          <w:lang w:val="en-GB"/>
        </w:rPr>
        <w:t>The VM is powered off. All other settings follow default setting.</w:t>
      </w:r>
    </w:p>
    <w:p w14:paraId="674EBF10" w14:textId="77777777" w:rsidR="0039445F" w:rsidRDefault="0039445F" w:rsidP="0039445F">
      <w:pPr>
        <w:rPr>
          <w:lang w:val="en-GB"/>
        </w:rPr>
      </w:pPr>
      <w:r>
        <w:rPr>
          <w:lang w:val="en-GB"/>
        </w:rPr>
        <w:t>I created the VM with just the first disk, to validate the metrics value that will be shown upon creation. What do you expect to see on the vCenter UI?</w:t>
      </w:r>
    </w:p>
    <w:p w14:paraId="5304A845" w14:textId="77777777" w:rsidR="0039445F" w:rsidRDefault="0039445F" w:rsidP="0039445F">
      <w:pPr>
        <w:rPr>
          <w:lang w:val="en-GB"/>
        </w:rPr>
      </w:pPr>
      <w:r>
        <w:rPr>
          <w:lang w:val="en-GB"/>
        </w:rPr>
        <w:t>Here is what I got on vSphere 7.</w:t>
      </w:r>
    </w:p>
    <w:p w14:paraId="74B848A3" w14:textId="77777777" w:rsidR="0039445F" w:rsidRPr="00662174" w:rsidRDefault="0039445F" w:rsidP="0039445F">
      <w:pPr>
        <w:rPr>
          <w:lang w:val="en-GB"/>
        </w:rPr>
      </w:pPr>
      <w:r w:rsidRPr="006700B8">
        <w:rPr>
          <w:noProof/>
          <w:lang w:val="en-GB"/>
        </w:rPr>
        <w:drawing>
          <wp:inline distT="0" distB="0" distL="0" distR="0" wp14:anchorId="489054E2" wp14:editId="6CC86C64">
            <wp:extent cx="6047054" cy="2788369"/>
            <wp:effectExtent l="0" t="0" r="0" b="0"/>
            <wp:docPr id="1525330287" name="Picture 15253302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7" name="Picture 1525330287" descr="Graphical user interface, application&#10;&#10;Description automatically generated"/>
                    <pic:cNvPicPr/>
                  </pic:nvPicPr>
                  <pic:blipFill>
                    <a:blip r:embed="rId413"/>
                    <a:stretch>
                      <a:fillRect/>
                    </a:stretch>
                  </pic:blipFill>
                  <pic:spPr>
                    <a:xfrm>
                      <a:off x="0" y="0"/>
                      <a:ext cx="6050863" cy="2790126"/>
                    </a:xfrm>
                    <a:prstGeom prst="rect">
                      <a:avLst/>
                    </a:prstGeom>
                  </pic:spPr>
                </pic:pic>
              </a:graphicData>
            </a:graphic>
          </wp:inline>
        </w:drawing>
      </w:r>
    </w:p>
    <w:p w14:paraId="5CC792CB" w14:textId="77777777" w:rsidR="0039445F" w:rsidRPr="00754D3D" w:rsidRDefault="0039445F" w:rsidP="0039445F">
      <w:pPr>
        <w:rPr>
          <w:lang w:val="en-GB"/>
        </w:rPr>
      </w:pPr>
      <w:r>
        <w:rPr>
          <w:lang w:val="en-GB"/>
        </w:rPr>
        <w:t xml:space="preserve">You get 2 numbers, </w:t>
      </w:r>
      <w:r w:rsidRPr="00754D3D">
        <w:rPr>
          <w:color w:val="00B0F0"/>
          <w:lang w:val="en-GB"/>
        </w:rPr>
        <w:t>used</w:t>
      </w:r>
      <w:r>
        <w:rPr>
          <w:lang w:val="en-GB"/>
        </w:rPr>
        <w:t xml:space="preserve"> and </w:t>
      </w:r>
      <w:r w:rsidRPr="00754D3D">
        <w:rPr>
          <w:color w:val="00B0F0"/>
          <w:lang w:val="en-GB"/>
        </w:rPr>
        <w:t>allocated</w:t>
      </w:r>
      <w:r>
        <w:rPr>
          <w:lang w:val="en-GB"/>
        </w:rPr>
        <w:t xml:space="preserve">, as shown in the </w:t>
      </w:r>
      <w:r w:rsidRPr="00490BE5">
        <w:rPr>
          <w:color w:val="00B0F0"/>
          <w:lang w:val="en-GB"/>
        </w:rPr>
        <w:t xml:space="preserve">Capacity and Usage </w:t>
      </w:r>
      <w:r>
        <w:rPr>
          <w:lang w:val="en-GB"/>
        </w:rPr>
        <w:t xml:space="preserve">section. </w:t>
      </w:r>
    </w:p>
    <w:p w14:paraId="6F576011" w14:textId="77777777" w:rsidR="0039445F" w:rsidRDefault="0039445F" w:rsidP="0039445F">
      <w:pPr>
        <w:rPr>
          <w:lang w:val="en-GB"/>
        </w:rPr>
      </w:pPr>
      <w:r w:rsidRPr="00490BE5">
        <w:rPr>
          <w:color w:val="00B0F0"/>
          <w:lang w:val="en-GB"/>
        </w:rPr>
        <w:t xml:space="preserve">Used </w:t>
      </w:r>
      <w:r>
        <w:rPr>
          <w:lang w:val="en-GB"/>
        </w:rPr>
        <w:t>is only 1.9 KB. This is expected as it’s thin provision and the VM is powered off. This is very low, so let’s check the next number….</w:t>
      </w:r>
    </w:p>
    <w:p w14:paraId="060D62B7" w14:textId="77777777" w:rsidR="0039445F" w:rsidRDefault="0039445F" w:rsidP="0039445F">
      <w:pPr>
        <w:rPr>
          <w:lang w:val="en-GB"/>
        </w:rPr>
      </w:pPr>
      <w:r w:rsidRPr="00490BE5">
        <w:rPr>
          <w:color w:val="00B0F0"/>
          <w:lang w:val="en-GB"/>
        </w:rPr>
        <w:t xml:space="preserve">Allocated </w:t>
      </w:r>
      <w:r>
        <w:rPr>
          <w:lang w:val="en-GB"/>
        </w:rPr>
        <w:t xml:space="preserve">is 12.22 GB. This is 10 GB configured + 2.22 GB used. The </w:t>
      </w:r>
      <w:r w:rsidRPr="00EC3559">
        <w:rPr>
          <w:color w:val="00B0F0"/>
          <w:lang w:val="en-GB"/>
        </w:rPr>
        <w:t xml:space="preserve">hard disk 1 </w:t>
      </w:r>
      <w:r>
        <w:rPr>
          <w:lang w:val="en-GB"/>
        </w:rPr>
        <w:t>size shows 10 GB not 20 GB. This is what is being configured, and what Guest OS see. It is not impacted by vSAN as it’s not utilization.</w:t>
      </w:r>
    </w:p>
    <w:p w14:paraId="4A90C7BE" w14:textId="77777777" w:rsidR="0039445F" w:rsidRDefault="0039445F" w:rsidP="0039445F">
      <w:pPr>
        <w:rPr>
          <w:lang w:val="en-GB"/>
        </w:rPr>
      </w:pPr>
      <w:r>
        <w:rPr>
          <w:lang w:val="en-GB"/>
        </w:rPr>
        <w:t>So you have 2 different numbers for the use portion: 1.9 KB and 2.22 GB.</w:t>
      </w:r>
    </w:p>
    <w:p w14:paraId="2F4BA5E2" w14:textId="77777777" w:rsidR="0039445F" w:rsidRDefault="0039445F" w:rsidP="0039445F">
      <w:pPr>
        <w:rPr>
          <w:lang w:val="en-GB"/>
        </w:rPr>
      </w:pPr>
      <w:r>
        <w:rPr>
          <w:lang w:val="en-GB"/>
        </w:rPr>
        <w:t xml:space="preserve">Why 2 different values? </w:t>
      </w:r>
    </w:p>
    <w:p w14:paraId="04278B20" w14:textId="77777777" w:rsidR="0039445F" w:rsidRDefault="0039445F" w:rsidP="0039445F">
      <w:pPr>
        <w:rPr>
          <w:lang w:val="en-GB"/>
        </w:rPr>
      </w:pPr>
      <w:r>
        <w:rPr>
          <w:lang w:val="en-GB"/>
        </w:rPr>
        <w:lastRenderedPageBreak/>
        <w:t>Let’s see what the files are. We can do this by browsing the datastore and find the VM folder.</w:t>
      </w:r>
    </w:p>
    <w:p w14:paraId="7C10EAB1" w14:textId="77777777" w:rsidR="0039445F" w:rsidRDefault="0039445F" w:rsidP="0039445F">
      <w:pPr>
        <w:rPr>
          <w:lang w:val="en-GB"/>
        </w:rPr>
      </w:pPr>
      <w:r w:rsidRPr="00F67447">
        <w:rPr>
          <w:noProof/>
          <w:lang w:val="en-GB"/>
        </w:rPr>
        <w:drawing>
          <wp:inline distT="0" distB="0" distL="0" distR="0" wp14:anchorId="1FBD264D" wp14:editId="3C087A6A">
            <wp:extent cx="6040380" cy="1441126"/>
            <wp:effectExtent l="0" t="0" r="0" b="698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414"/>
                    <a:stretch>
                      <a:fillRect/>
                    </a:stretch>
                  </pic:blipFill>
                  <pic:spPr>
                    <a:xfrm>
                      <a:off x="0" y="0"/>
                      <a:ext cx="6052249" cy="1443958"/>
                    </a:xfrm>
                    <a:prstGeom prst="rect">
                      <a:avLst/>
                    </a:prstGeom>
                  </pic:spPr>
                </pic:pic>
              </a:graphicData>
            </a:graphic>
          </wp:inline>
        </w:drawing>
      </w:r>
    </w:p>
    <w:p w14:paraId="30087E9D" w14:textId="77777777" w:rsidR="0039445F" w:rsidRDefault="0039445F" w:rsidP="0039445F">
      <w:pPr>
        <w:rPr>
          <w:lang w:val="en-GB"/>
        </w:rPr>
      </w:pPr>
      <w:r>
        <w:rPr>
          <w:lang w:val="en-GB"/>
        </w:rPr>
        <w:t>The total from the files above is 36 MB. This does not explain 1.9 KB nor 2.22 GB.</w:t>
      </w:r>
    </w:p>
    <w:p w14:paraId="50EE1FAE" w14:textId="77777777" w:rsidR="0039445F" w:rsidRDefault="0039445F" w:rsidP="0039445F">
      <w:pPr>
        <w:rPr>
          <w:lang w:val="en-GB"/>
        </w:rPr>
      </w:pPr>
      <w:r>
        <w:rPr>
          <w:lang w:val="en-GB"/>
        </w:rPr>
        <w:t>Let’s continue the validation. This time I added Hard disk 2 and configure it with 20 GB. Unlike the first disk, this is Thick Provisioned so we can see the impact. It is also on vSAN.</w:t>
      </w:r>
    </w:p>
    <w:p w14:paraId="5A423D76" w14:textId="77777777" w:rsidR="0039445F" w:rsidRPr="00D81F57" w:rsidRDefault="0039445F" w:rsidP="0039445F">
      <w:pPr>
        <w:jc w:val="center"/>
        <w:rPr>
          <w:lang w:val="en-GB"/>
        </w:rPr>
      </w:pPr>
      <w:r w:rsidRPr="00D81F57">
        <w:rPr>
          <w:noProof/>
          <w:lang w:val="en-GB"/>
        </w:rPr>
        <w:drawing>
          <wp:inline distT="0" distB="0" distL="0" distR="0" wp14:anchorId="7734A4D1" wp14:editId="62D8B8D9">
            <wp:extent cx="5953612" cy="2329297"/>
            <wp:effectExtent l="0" t="0" r="9525" b="0"/>
            <wp:docPr id="1525330293" name="Picture 15253302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3" name="Picture 1525330293" descr="Graphical user interface, application&#10;&#10;Description automatically generated"/>
                    <pic:cNvPicPr/>
                  </pic:nvPicPr>
                  <pic:blipFill>
                    <a:blip r:embed="rId415"/>
                    <a:stretch>
                      <a:fillRect/>
                    </a:stretch>
                  </pic:blipFill>
                  <pic:spPr>
                    <a:xfrm>
                      <a:off x="0" y="0"/>
                      <a:ext cx="5957021" cy="2330631"/>
                    </a:xfrm>
                    <a:prstGeom prst="rect">
                      <a:avLst/>
                    </a:prstGeom>
                  </pic:spPr>
                </pic:pic>
              </a:graphicData>
            </a:graphic>
          </wp:inline>
        </w:drawing>
      </w:r>
    </w:p>
    <w:p w14:paraId="3A3CBD3F" w14:textId="77777777" w:rsidR="0039445F" w:rsidRDefault="0039445F" w:rsidP="0039445F">
      <w:pPr>
        <w:rPr>
          <w:lang w:val="en-GB"/>
        </w:rPr>
      </w:pPr>
      <w:r w:rsidRPr="005C4CF5">
        <w:rPr>
          <w:color w:val="00B0F0"/>
          <w:lang w:val="en-GB"/>
        </w:rPr>
        <w:t xml:space="preserve">Used </w:t>
      </w:r>
      <w:r>
        <w:rPr>
          <w:lang w:val="en-GB"/>
        </w:rPr>
        <w:t>has gone up from 1.9 KB to 760 MB. As this is on vSAN, it consists of 380 MB of vSphere + 380 MB of vSAN protection. The vSAN has no dedupe nor compression, so it’s a simple 2x.</w:t>
      </w:r>
      <w:r w:rsidRPr="00F67447">
        <w:rPr>
          <w:lang w:val="en-GB"/>
        </w:rPr>
        <w:t xml:space="preserve"> </w:t>
      </w:r>
    </w:p>
    <w:p w14:paraId="4734EA82" w14:textId="77777777" w:rsidR="0039445F" w:rsidRDefault="0039445F" w:rsidP="0039445F">
      <w:pPr>
        <w:rPr>
          <w:lang w:val="en-GB"/>
        </w:rPr>
      </w:pPr>
      <w:r>
        <w:rPr>
          <w:lang w:val="en-GB"/>
        </w:rPr>
        <w:t xml:space="preserve">Allocated is 32.93 GB as it consists of 30 GB configured and 2.93 GB. This 2.93 is half vSphere overhead + vSAN protection on the overhead. </w:t>
      </w:r>
    </w:p>
    <w:p w14:paraId="54156826" w14:textId="77777777" w:rsidR="0039445F" w:rsidRDefault="0039445F" w:rsidP="0039445F">
      <w:pPr>
        <w:rPr>
          <w:lang w:val="en-GB"/>
        </w:rPr>
      </w:pPr>
      <w:r>
        <w:rPr>
          <w:lang w:val="en-GB"/>
        </w:rPr>
        <w:t>Looking at the datastore level, the second hard disk is showing 40.86 GB. It maps to hard disk 2.</w:t>
      </w:r>
    </w:p>
    <w:p w14:paraId="54495B5C" w14:textId="77777777" w:rsidR="0039445F" w:rsidRDefault="0039445F" w:rsidP="0039445F">
      <w:pPr>
        <w:rPr>
          <w:lang w:val="en-GB"/>
        </w:rPr>
      </w:pPr>
      <w:r w:rsidRPr="00F67447">
        <w:rPr>
          <w:noProof/>
          <w:lang w:val="en-GB"/>
        </w:rPr>
        <w:drawing>
          <wp:inline distT="0" distB="0" distL="0" distR="0" wp14:anchorId="5DBDC8CF" wp14:editId="7817FC57">
            <wp:extent cx="6040120" cy="1766117"/>
            <wp:effectExtent l="0" t="0" r="0" b="5715"/>
            <wp:docPr id="1525330298" name="Picture 1525330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8" name="Picture 1525330298" descr="Graphical user interface, application&#10;&#10;Description automatically generated"/>
                    <pic:cNvPicPr/>
                  </pic:nvPicPr>
                  <pic:blipFill>
                    <a:blip r:embed="rId416"/>
                    <a:stretch>
                      <a:fillRect/>
                    </a:stretch>
                  </pic:blipFill>
                  <pic:spPr>
                    <a:xfrm>
                      <a:off x="0" y="0"/>
                      <a:ext cx="6045445" cy="1767674"/>
                    </a:xfrm>
                    <a:prstGeom prst="rect">
                      <a:avLst/>
                    </a:prstGeom>
                  </pic:spPr>
                </pic:pic>
              </a:graphicData>
            </a:graphic>
          </wp:inline>
        </w:drawing>
      </w:r>
    </w:p>
    <w:p w14:paraId="1D42C54C" w14:textId="77777777" w:rsidR="0039445F" w:rsidRDefault="0039445F" w:rsidP="0039445F">
      <w:pPr>
        <w:rPr>
          <w:lang w:val="en-GB"/>
        </w:rPr>
      </w:pPr>
      <w:r>
        <w:rPr>
          <w:lang w:val="en-GB"/>
        </w:rPr>
        <w:t xml:space="preserve">From this simple example, you can see that </w:t>
      </w:r>
      <w:r w:rsidRPr="00EC3559">
        <w:rPr>
          <w:color w:val="00B0F0"/>
          <w:lang w:val="en-GB"/>
        </w:rPr>
        <w:t xml:space="preserve">Allocated </w:t>
      </w:r>
      <w:r>
        <w:rPr>
          <w:lang w:val="en-GB"/>
        </w:rPr>
        <w:t xml:space="preserve">in vCenter UI actually contains used and allocated. By allocated it means the future potential used, which is up to the hard disk configured size. The used portion contains vSAN consumption if it’s on vSAN, while the unused portion does not (obviously since vSAN has not written any block). </w:t>
      </w:r>
    </w:p>
    <w:p w14:paraId="41807FF3" w14:textId="3C776BB6" w:rsidR="0039445F" w:rsidRDefault="0039445F" w:rsidP="0039445F">
      <w:pPr>
        <w:pStyle w:val="Heading2"/>
      </w:pPr>
      <w:r>
        <w:lastRenderedPageBreak/>
        <w:t>ESXi</w:t>
      </w:r>
    </w:p>
    <w:p w14:paraId="79B9610B" w14:textId="77777777" w:rsidR="0039445F" w:rsidRDefault="0039445F" w:rsidP="0039445F">
      <w:pPr>
        <w:rPr>
          <w:lang w:val="en-US"/>
        </w:rPr>
      </w:pPr>
      <w:bookmarkStart w:id="63" w:name="_Hlk133747037"/>
      <w:r>
        <w:rPr>
          <w:lang w:val="en-US"/>
        </w:rPr>
        <w:t xml:space="preserve">The following screenshot shows </w:t>
      </w:r>
      <w:r w:rsidRPr="4CAB3972">
        <w:rPr>
          <w:lang w:val="en-US"/>
        </w:rPr>
        <w:t xml:space="preserve">the ESXi metric groups for storage in the vCenter performance chart. </w:t>
      </w:r>
    </w:p>
    <w:p w14:paraId="57CCE60B" w14:textId="77777777" w:rsidR="0039445F" w:rsidRPr="00AB3A08" w:rsidRDefault="0039445F" w:rsidP="0039445F">
      <w:pPr>
        <w:rPr>
          <w:lang w:val="en-GB"/>
        </w:rPr>
      </w:pPr>
      <w:r w:rsidRPr="00AC4D83">
        <w:rPr>
          <w:noProof/>
          <w:lang w:val="en-GB"/>
        </w:rPr>
        <w:drawing>
          <wp:inline distT="0" distB="0" distL="0" distR="0" wp14:anchorId="77A1DDB3" wp14:editId="7D93BCD0">
            <wp:extent cx="6027031" cy="3137903"/>
            <wp:effectExtent l="0" t="0" r="0" b="5715"/>
            <wp:docPr id="626575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575873" name="Picture 1" descr="A screenshot of a computer&#10;&#10;Description automatically generated"/>
                    <pic:cNvPicPr/>
                  </pic:nvPicPr>
                  <pic:blipFill>
                    <a:blip r:embed="rId417"/>
                    <a:stretch>
                      <a:fillRect/>
                    </a:stretch>
                  </pic:blipFill>
                  <pic:spPr>
                    <a:xfrm>
                      <a:off x="0" y="0"/>
                      <a:ext cx="6034826" cy="3141961"/>
                    </a:xfrm>
                    <a:prstGeom prst="rect">
                      <a:avLst/>
                    </a:prstGeom>
                  </pic:spPr>
                </pic:pic>
              </a:graphicData>
            </a:graphic>
          </wp:inline>
        </w:drawing>
      </w:r>
    </w:p>
    <w:p w14:paraId="6AA2285C" w14:textId="77777777" w:rsidR="0039445F" w:rsidRDefault="0039445F" w:rsidP="0039445F">
      <w:pPr>
        <w:rPr>
          <w:lang w:val="en-US"/>
        </w:rPr>
      </w:pPr>
      <w:r>
        <w:rPr>
          <w:lang w:val="en-US"/>
        </w:rPr>
        <w:t>As expected, t</w:t>
      </w:r>
      <w:r w:rsidRPr="4CAB3972">
        <w:rPr>
          <w:lang w:val="en-US"/>
        </w:rPr>
        <w:t>here are 4 metrics groups</w:t>
      </w:r>
      <w:r>
        <w:rPr>
          <w:lang w:val="en-US"/>
        </w:rPr>
        <w:t xml:space="preserve"> for storage</w:t>
      </w:r>
    </w:p>
    <w:p w14:paraId="69F32EA1" w14:textId="77777777" w:rsidR="0039445F" w:rsidRDefault="0039445F" w:rsidP="0039445F">
      <w:pPr>
        <w:pStyle w:val="Bullet"/>
        <w:rPr>
          <w:lang w:val="en-US"/>
        </w:rPr>
      </w:pPr>
      <w:r>
        <w:rPr>
          <w:lang w:val="en-US"/>
        </w:rPr>
        <w:t>Datastore</w:t>
      </w:r>
    </w:p>
    <w:p w14:paraId="3150D531" w14:textId="77777777" w:rsidR="0039445F" w:rsidRDefault="0039445F" w:rsidP="0039445F">
      <w:pPr>
        <w:pStyle w:val="Bullet"/>
        <w:rPr>
          <w:lang w:val="en-US"/>
        </w:rPr>
      </w:pPr>
      <w:r>
        <w:rPr>
          <w:lang w:val="en-US"/>
        </w:rPr>
        <w:t>Disk</w:t>
      </w:r>
    </w:p>
    <w:p w14:paraId="050F9890" w14:textId="77777777" w:rsidR="0039445F" w:rsidRDefault="0039445F" w:rsidP="0039445F">
      <w:pPr>
        <w:pStyle w:val="Bullet"/>
        <w:rPr>
          <w:lang w:val="en-US"/>
        </w:rPr>
      </w:pPr>
      <w:r>
        <w:rPr>
          <w:lang w:val="en-US"/>
        </w:rPr>
        <w:t xml:space="preserve">Storage adapter </w:t>
      </w:r>
    </w:p>
    <w:p w14:paraId="425C8509" w14:textId="77777777" w:rsidR="0039445F" w:rsidRDefault="0039445F" w:rsidP="0039445F">
      <w:pPr>
        <w:pStyle w:val="Bullet"/>
        <w:rPr>
          <w:lang w:val="en-US"/>
        </w:rPr>
      </w:pPr>
      <w:r>
        <w:rPr>
          <w:lang w:val="en-US"/>
        </w:rPr>
        <w:t>Storage path.</w:t>
      </w:r>
    </w:p>
    <w:p w14:paraId="72687100" w14:textId="77777777" w:rsidR="0039445F" w:rsidRPr="00F041A6" w:rsidRDefault="0039445F" w:rsidP="0039445F">
      <w:pPr>
        <w:rPr>
          <w:lang w:val="en-US"/>
        </w:rPr>
      </w:pPr>
      <w:r>
        <w:rPr>
          <w:lang w:val="en-US"/>
        </w:rPr>
        <w:t xml:space="preserve">We’ve covered in chapter 1 how they work together. We also covered how vSAN impacts them. </w:t>
      </w:r>
    </w:p>
    <w:p w14:paraId="2BC3F8D3" w14:textId="77777777" w:rsidR="0039445F" w:rsidRDefault="0039445F" w:rsidP="0039445F">
      <w:pPr>
        <w:pStyle w:val="Heading3"/>
      </w:pPr>
      <w:r>
        <w:t>Disk or Device</w:t>
      </w:r>
    </w:p>
    <w:p w14:paraId="182D78D1" w14:textId="77777777" w:rsidR="0039445F" w:rsidRDefault="0039445F" w:rsidP="0039445F">
      <w:r>
        <w:t>There are 3 layers from VM to physical LUN</w:t>
      </w:r>
    </w:p>
    <w:p w14:paraId="2380AC50" w14:textId="77777777" w:rsidR="0039445F" w:rsidRDefault="0039445F" w:rsidP="0039445F">
      <w:pPr>
        <w:pStyle w:val="Bullet"/>
      </w:pPr>
      <w:r>
        <w:t xml:space="preserve">VM. </w:t>
      </w:r>
    </w:p>
    <w:p w14:paraId="1A5F505B" w14:textId="0DDE5E8B" w:rsidR="0039445F" w:rsidRDefault="00BA1986" w:rsidP="0039445F">
      <w:pPr>
        <w:pStyle w:val="Bullet"/>
      </w:pPr>
      <w:r>
        <w:t>The kernel</w:t>
      </w:r>
      <w:r w:rsidR="0039445F">
        <w:t>. This is measured by the KAVG counter and QAVG counter.</w:t>
      </w:r>
    </w:p>
    <w:p w14:paraId="559A7DFC" w14:textId="77777777" w:rsidR="0039445F" w:rsidRPr="00982921" w:rsidRDefault="0039445F" w:rsidP="0039445F">
      <w:pPr>
        <w:pStyle w:val="Bullet"/>
      </w:pPr>
      <w:r>
        <w:t xml:space="preserve">Device. </w:t>
      </w:r>
    </w:p>
    <w:p w14:paraId="22E01EF7" w14:textId="77777777" w:rsidR="0039445F" w:rsidRDefault="0039445F" w:rsidP="0039445F">
      <w:pPr>
        <w:rPr>
          <w:lang w:val="en-GB"/>
        </w:rPr>
      </w:pPr>
      <w:r>
        <w:rPr>
          <w:lang w:val="en-GB"/>
        </w:rPr>
        <w:t xml:space="preserve">Compared with Adapter or Path, you get a lot more metrics for disk or device as there is capacity metric. </w:t>
      </w:r>
    </w:p>
    <w:p w14:paraId="0B10AB39" w14:textId="3E4F7E6A" w:rsidR="0039445F" w:rsidRDefault="0039445F" w:rsidP="0039445F">
      <w:pPr>
        <w:rPr>
          <w:lang w:val="en-GB"/>
        </w:rPr>
      </w:pPr>
      <w:r>
        <w:rPr>
          <w:lang w:val="en-GB"/>
        </w:rPr>
        <w:lastRenderedPageBreak/>
        <w:t xml:space="preserve">As expected, there is no breakdown as </w:t>
      </w:r>
      <w:r w:rsidR="00BA2B5A">
        <w:t>the kernel</w:t>
      </w:r>
      <w:r>
        <w:t xml:space="preserve"> cannot actually see anything in between the HBA and the device. So no metrics such as number of hops as it’s not even aware of the fabric topology</w:t>
      </w:r>
      <w:r>
        <w:rPr>
          <w:lang w:val="en-GB"/>
        </w:rPr>
        <w:t xml:space="preserve">. </w:t>
      </w:r>
    </w:p>
    <w:p w14:paraId="198553BF" w14:textId="77777777" w:rsidR="0039445F" w:rsidRDefault="0039445F" w:rsidP="0039445F">
      <w:pPr>
        <w:pStyle w:val="Heading4"/>
      </w:pPr>
      <w:r>
        <w:t>Contention Metrics</w:t>
      </w:r>
    </w:p>
    <w:p w14:paraId="2AEA760B" w14:textId="77777777" w:rsidR="0039445F" w:rsidRDefault="0039445F" w:rsidP="0039445F">
      <w:hyperlink r:id="rId418" w:history="1">
        <w:r w:rsidRPr="00312816">
          <w:rPr>
            <w:rStyle w:val="Hyperlink"/>
            <w:lang w:val="en-GB"/>
          </w:rPr>
          <w:t>Frank Denneman</w:t>
        </w:r>
      </w:hyperlink>
      <w:r>
        <w:t xml:space="preserve">, whose blog and book are great references, shows the relationship among the counters using the following diagram: </w:t>
      </w:r>
    </w:p>
    <w:p w14:paraId="7FBF4B8D" w14:textId="77777777" w:rsidR="0039445F" w:rsidRDefault="0039445F" w:rsidP="0039445F">
      <w:pPr>
        <w:jc w:val="center"/>
      </w:pPr>
      <w:r>
        <w:rPr>
          <w:noProof/>
        </w:rPr>
        <w:drawing>
          <wp:inline distT="0" distB="0" distL="0" distR="0" wp14:anchorId="32FC56BC" wp14:editId="05E65F4C">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68C24BF8" w14:textId="77777777" w:rsidR="0039445F" w:rsidRDefault="0039445F" w:rsidP="0039445F">
      <w:r>
        <w:t xml:space="preserve">For further reading, review </w:t>
      </w:r>
      <w:hyperlink r:id="rId420" w:history="1">
        <w:r w:rsidRPr="00CD1E30">
          <w:rPr>
            <w:rStyle w:val="Hyperlink"/>
          </w:rPr>
          <w:t>this</w:t>
        </w:r>
      </w:hyperlink>
      <w:r>
        <w:t xml:space="preserve"> explanation by Frank, as that’s where I got the preceding diagram from.</w:t>
      </w:r>
    </w:p>
    <w:p w14:paraId="00E94ABB" w14:textId="77777777" w:rsidR="0039445F" w:rsidRDefault="0039445F"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759"/>
        <w:gridCol w:w="958"/>
        <w:gridCol w:w="6741"/>
      </w:tblGrid>
      <w:tr w:rsidR="0039445F" w14:paraId="2922D758" w14:textId="77777777" w:rsidTr="001D5DE2">
        <w:tc>
          <w:tcPr>
            <w:tcW w:w="1890" w:type="dxa"/>
            <w:shd w:val="clear" w:color="auto" w:fill="F2F2F2" w:themeFill="background1" w:themeFillShade="F2"/>
          </w:tcPr>
          <w:p w14:paraId="10E48F0D" w14:textId="77777777" w:rsidR="0039445F" w:rsidRDefault="0039445F" w:rsidP="001D5DE2">
            <w:pPr>
              <w:pStyle w:val="Tablecontent"/>
            </w:pPr>
            <w:r>
              <w:t>Guest Average</w:t>
            </w:r>
          </w:p>
        </w:tc>
        <w:tc>
          <w:tcPr>
            <w:tcW w:w="990" w:type="dxa"/>
          </w:tcPr>
          <w:p w14:paraId="2B509228" w14:textId="77777777" w:rsidR="0039445F" w:rsidRPr="0052529C" w:rsidRDefault="0039445F" w:rsidP="001D5DE2">
            <w:pPr>
              <w:pStyle w:val="Tablecontent"/>
            </w:pPr>
            <w:r w:rsidRPr="0052529C">
              <w:t>GAVG</w:t>
            </w:r>
          </w:p>
        </w:tc>
        <w:tc>
          <w:tcPr>
            <w:tcW w:w="7586" w:type="dxa"/>
            <w:tcBorders>
              <w:right w:val="nil"/>
            </w:tcBorders>
          </w:tcPr>
          <w:p w14:paraId="4D03E2DB" w14:textId="77777777" w:rsidR="0039445F" w:rsidRDefault="0039445F" w:rsidP="001D5DE2">
            <w:pPr>
              <w:pStyle w:val="Tablecontent"/>
            </w:pPr>
            <w:r>
              <w:t>Guest here means VM, not Guest OS as the counter starts from VMM layer not Windows or Linux.</w:t>
            </w:r>
          </w:p>
        </w:tc>
      </w:tr>
      <w:tr w:rsidR="0039445F" w14:paraId="4BD3A036" w14:textId="77777777" w:rsidTr="001D5DE2">
        <w:tc>
          <w:tcPr>
            <w:tcW w:w="1890" w:type="dxa"/>
            <w:shd w:val="clear" w:color="auto" w:fill="F2F2F2" w:themeFill="background1" w:themeFillShade="F2"/>
          </w:tcPr>
          <w:p w14:paraId="38AC1CCB" w14:textId="77777777" w:rsidR="0039445F" w:rsidRDefault="0039445F" w:rsidP="001D5DE2">
            <w:pPr>
              <w:pStyle w:val="Tablecontent"/>
            </w:pPr>
            <w:r>
              <w:t>Kernel Average</w:t>
            </w:r>
          </w:p>
        </w:tc>
        <w:tc>
          <w:tcPr>
            <w:tcW w:w="990" w:type="dxa"/>
          </w:tcPr>
          <w:p w14:paraId="3DD958B6" w14:textId="77777777" w:rsidR="0039445F" w:rsidRPr="0052529C" w:rsidRDefault="0039445F" w:rsidP="001D5DE2">
            <w:pPr>
              <w:pStyle w:val="Tablecontent"/>
            </w:pPr>
            <w:r w:rsidRPr="0052529C">
              <w:t>KAVG</w:t>
            </w:r>
          </w:p>
        </w:tc>
        <w:tc>
          <w:tcPr>
            <w:tcW w:w="7586" w:type="dxa"/>
            <w:tcBorders>
              <w:right w:val="nil"/>
            </w:tcBorders>
          </w:tcPr>
          <w:p w14:paraId="562D0419" w14:textId="77777777" w:rsidR="0039445F" w:rsidRDefault="0039445F" w:rsidP="001D5DE2">
            <w:pPr>
              <w:pStyle w:val="Tablecontent"/>
            </w:pPr>
            <w:r>
              <w:t xml:space="preserve">ESXi is good in optimizing the IO, so in a healthy environment, the value should be within 0.5 ms. </w:t>
            </w:r>
          </w:p>
          <w:p w14:paraId="180325F3" w14:textId="77777777" w:rsidR="0039445F" w:rsidRDefault="0039445F" w:rsidP="001D5DE2">
            <w:pPr>
              <w:pStyle w:val="Tablecontent"/>
            </w:pPr>
            <w:r>
              <w:t>This is computed from Guest AVG and Device AVG, which are raw counters.</w:t>
            </w:r>
          </w:p>
        </w:tc>
      </w:tr>
      <w:tr w:rsidR="0039445F" w14:paraId="7F7F863D" w14:textId="77777777" w:rsidTr="001D5DE2">
        <w:tc>
          <w:tcPr>
            <w:tcW w:w="1890" w:type="dxa"/>
            <w:shd w:val="clear" w:color="auto" w:fill="F2F2F2" w:themeFill="background1" w:themeFillShade="F2"/>
          </w:tcPr>
          <w:p w14:paraId="10B615A8" w14:textId="77777777" w:rsidR="0039445F" w:rsidRDefault="0039445F" w:rsidP="001D5DE2">
            <w:pPr>
              <w:pStyle w:val="Tablecontent"/>
            </w:pPr>
          </w:p>
        </w:tc>
        <w:tc>
          <w:tcPr>
            <w:tcW w:w="990" w:type="dxa"/>
          </w:tcPr>
          <w:p w14:paraId="34697FEF" w14:textId="77777777" w:rsidR="0039445F" w:rsidRPr="0052529C" w:rsidRDefault="0039445F" w:rsidP="001D5DE2">
            <w:pPr>
              <w:pStyle w:val="Tablecontent"/>
            </w:pPr>
            <w:r w:rsidRPr="0052529C">
              <w:t>QAVG</w:t>
            </w:r>
          </w:p>
        </w:tc>
        <w:tc>
          <w:tcPr>
            <w:tcW w:w="7586" w:type="dxa"/>
            <w:tcBorders>
              <w:right w:val="nil"/>
            </w:tcBorders>
          </w:tcPr>
          <w:p w14:paraId="4E5DCC9D" w14:textId="43554CA6" w:rsidR="0039445F" w:rsidRDefault="0039445F" w:rsidP="001D5DE2">
            <w:pPr>
              <w:pStyle w:val="Tablecontent"/>
            </w:pPr>
            <w:r>
              <w:t xml:space="preserve">QAVG, which is queue in the kernel, is part of KAVG. If QAVG is high, check the queue depths at each level of the storage stack. </w:t>
            </w:r>
            <w:hyperlink r:id="rId421" w:history="1">
              <w:r w:rsidRPr="005E041C">
                <w:rPr>
                  <w:rStyle w:val="Hyperlink"/>
                </w:rPr>
                <w:t>Cody</w:t>
              </w:r>
            </w:hyperlink>
            <w:r>
              <w:t xml:space="preserve"> explains why QAVG can be higher than KAVG </w:t>
            </w:r>
            <w:hyperlink r:id="rId422" w:history="1">
              <w:r w:rsidRPr="00C322C5">
                <w:rPr>
                  <w:rStyle w:val="Hyperlink"/>
                </w:rPr>
                <w:t>here</w:t>
              </w:r>
            </w:hyperlink>
            <w:r>
              <w:t xml:space="preserve">. In short, QAVG measures both VM IO and </w:t>
            </w:r>
            <w:r w:rsidR="00BA2B5A">
              <w:t>the kernel</w:t>
            </w:r>
            <w:r>
              <w:t xml:space="preserve"> IO, while KAVG only includes VM IO.</w:t>
            </w:r>
          </w:p>
        </w:tc>
      </w:tr>
      <w:tr w:rsidR="0039445F" w14:paraId="2397CBB5" w14:textId="77777777" w:rsidTr="001D5DE2">
        <w:tc>
          <w:tcPr>
            <w:tcW w:w="1890" w:type="dxa"/>
            <w:shd w:val="clear" w:color="auto" w:fill="F2F2F2" w:themeFill="background1" w:themeFillShade="F2"/>
          </w:tcPr>
          <w:p w14:paraId="5A4DBEE1" w14:textId="77777777" w:rsidR="0039445F" w:rsidRDefault="0039445F" w:rsidP="001D5DE2">
            <w:pPr>
              <w:pStyle w:val="Tablecontent"/>
            </w:pPr>
            <w:r>
              <w:t>Device Average</w:t>
            </w:r>
          </w:p>
        </w:tc>
        <w:tc>
          <w:tcPr>
            <w:tcW w:w="990" w:type="dxa"/>
          </w:tcPr>
          <w:p w14:paraId="73A0AD27" w14:textId="77777777" w:rsidR="0039445F" w:rsidRPr="0052529C" w:rsidRDefault="0039445F" w:rsidP="001D5DE2">
            <w:pPr>
              <w:pStyle w:val="Tablecontent"/>
            </w:pPr>
            <w:r w:rsidRPr="0052529C">
              <w:t>DAVG</w:t>
            </w:r>
          </w:p>
        </w:tc>
        <w:tc>
          <w:tcPr>
            <w:tcW w:w="7586" w:type="dxa"/>
            <w:tcBorders>
              <w:right w:val="nil"/>
            </w:tcBorders>
          </w:tcPr>
          <w:p w14:paraId="761FB530" w14:textId="77777777" w:rsidR="0039445F" w:rsidRDefault="0039445F" w:rsidP="001D5DE2">
            <w:pPr>
              <w:pStyle w:val="Tablecontent"/>
            </w:pPr>
            <w:r>
              <w:t>The averag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p>
          <w:p w14:paraId="3976F4BD" w14:textId="77777777" w:rsidR="0039445F" w:rsidRDefault="0039445F" w:rsidP="001D5DE2">
            <w:pPr>
              <w:pStyle w:val="Tablecontent"/>
            </w:pPr>
            <w:r>
              <w:t>I’m unsure what DAVG measures when it’s vSAN and the data happens to be local.</w:t>
            </w:r>
          </w:p>
        </w:tc>
      </w:tr>
    </w:tbl>
    <w:p w14:paraId="116E9874" w14:textId="77777777" w:rsidR="0039445F" w:rsidRDefault="0039445F" w:rsidP="00BF4AEC">
      <w:pPr>
        <w:pStyle w:val="BeforeTable"/>
      </w:pPr>
    </w:p>
    <w:p w14:paraId="5ADB485F" w14:textId="77777777" w:rsidR="0039445F" w:rsidRDefault="0039445F" w:rsidP="0039445F">
      <w:r>
        <w:t>For each of the above 4 sets, you expect read latency, write latency and the combined latency. That means 12 counters and here are what they are called in vSphere Client UI:</w:t>
      </w:r>
    </w:p>
    <w:p w14:paraId="29744120" w14:textId="77777777" w:rsidR="0039445F" w:rsidRDefault="0039445F"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84"/>
        <w:gridCol w:w="7574"/>
      </w:tblGrid>
      <w:tr w:rsidR="0039445F" w14:paraId="0C5E5B03" w14:textId="77777777" w:rsidTr="001D5DE2">
        <w:tc>
          <w:tcPr>
            <w:tcW w:w="1890" w:type="dxa"/>
            <w:shd w:val="clear" w:color="auto" w:fill="F2F2F2" w:themeFill="background1" w:themeFillShade="F2"/>
          </w:tcPr>
          <w:p w14:paraId="6BF32F94" w14:textId="77777777" w:rsidR="0039445F" w:rsidRDefault="0039445F" w:rsidP="001D5DE2">
            <w:pPr>
              <w:pStyle w:val="Tablecontent"/>
            </w:pPr>
            <w:r>
              <w:t xml:space="preserve">Device </w:t>
            </w:r>
          </w:p>
        </w:tc>
        <w:tc>
          <w:tcPr>
            <w:tcW w:w="7586" w:type="dxa"/>
            <w:tcBorders>
              <w:right w:val="nil"/>
            </w:tcBorders>
          </w:tcPr>
          <w:p w14:paraId="6B75417D" w14:textId="77777777" w:rsidR="0039445F" w:rsidRDefault="0039445F" w:rsidP="001D5DE2">
            <w:pPr>
              <w:pStyle w:val="Tablecontent"/>
            </w:pPr>
            <w:r w:rsidRPr="003A79B5">
              <w:rPr>
                <w:noProof/>
              </w:rPr>
              <w:drawing>
                <wp:inline distT="0" distB="0" distL="0" distR="0" wp14:anchorId="0A5E8837" wp14:editId="71E290A4">
                  <wp:extent cx="3236976" cy="676656"/>
                  <wp:effectExtent l="0" t="0" r="1905" b="9525"/>
                  <wp:docPr id="1606338722" name="Picture 16063387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22" name="Picture 1606338722" descr="A screenshot of a phone&#10;&#10;Description automatically generated"/>
                          <pic:cNvPicPr/>
                        </pic:nvPicPr>
                        <pic:blipFill>
                          <a:blip r:embed="rId423"/>
                          <a:stretch>
                            <a:fillRect/>
                          </a:stretch>
                        </pic:blipFill>
                        <pic:spPr>
                          <a:xfrm>
                            <a:off x="0" y="0"/>
                            <a:ext cx="3236976" cy="676656"/>
                          </a:xfrm>
                          <a:prstGeom prst="rect">
                            <a:avLst/>
                          </a:prstGeom>
                        </pic:spPr>
                      </pic:pic>
                    </a:graphicData>
                  </a:graphic>
                </wp:inline>
              </w:drawing>
            </w:r>
          </w:p>
        </w:tc>
      </w:tr>
      <w:tr w:rsidR="0039445F" w14:paraId="06770F0D" w14:textId="77777777" w:rsidTr="001D5DE2">
        <w:tc>
          <w:tcPr>
            <w:tcW w:w="1890" w:type="dxa"/>
            <w:shd w:val="clear" w:color="auto" w:fill="F2F2F2" w:themeFill="background1" w:themeFillShade="F2"/>
          </w:tcPr>
          <w:p w14:paraId="1AD64CA5" w14:textId="77777777" w:rsidR="0039445F" w:rsidRDefault="0039445F" w:rsidP="001D5DE2">
            <w:pPr>
              <w:pStyle w:val="Tablecontent"/>
            </w:pPr>
            <w:r>
              <w:t>Kernel</w:t>
            </w:r>
          </w:p>
        </w:tc>
        <w:tc>
          <w:tcPr>
            <w:tcW w:w="7586" w:type="dxa"/>
            <w:tcBorders>
              <w:right w:val="nil"/>
            </w:tcBorders>
          </w:tcPr>
          <w:p w14:paraId="2A472584" w14:textId="77777777" w:rsidR="0039445F" w:rsidRDefault="0039445F" w:rsidP="001D5DE2">
            <w:pPr>
              <w:pStyle w:val="Tablecontent"/>
            </w:pPr>
            <w:r w:rsidRPr="003A79B5">
              <w:rPr>
                <w:noProof/>
              </w:rPr>
              <w:drawing>
                <wp:inline distT="0" distB="0" distL="0" distR="0" wp14:anchorId="72A8201D" wp14:editId="1BD3DFF6">
                  <wp:extent cx="2651760" cy="676656"/>
                  <wp:effectExtent l="0" t="0" r="0" b="9525"/>
                  <wp:docPr id="1606338720" name="Picture 16063387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20" name="Picture 1606338720" descr="A screenshot of a computer&#10;&#10;Description automatically generated"/>
                          <pic:cNvPicPr/>
                        </pic:nvPicPr>
                        <pic:blipFill>
                          <a:blip r:embed="rId424"/>
                          <a:stretch>
                            <a:fillRect/>
                          </a:stretch>
                        </pic:blipFill>
                        <pic:spPr>
                          <a:xfrm>
                            <a:off x="0" y="0"/>
                            <a:ext cx="2651760" cy="676656"/>
                          </a:xfrm>
                          <a:prstGeom prst="rect">
                            <a:avLst/>
                          </a:prstGeom>
                        </pic:spPr>
                      </pic:pic>
                    </a:graphicData>
                  </a:graphic>
                </wp:inline>
              </w:drawing>
            </w:r>
          </w:p>
        </w:tc>
      </w:tr>
      <w:tr w:rsidR="0039445F" w14:paraId="5998876D" w14:textId="77777777" w:rsidTr="001D5DE2">
        <w:tc>
          <w:tcPr>
            <w:tcW w:w="1890" w:type="dxa"/>
            <w:shd w:val="clear" w:color="auto" w:fill="F2F2F2" w:themeFill="background1" w:themeFillShade="F2"/>
          </w:tcPr>
          <w:p w14:paraId="20890DE3" w14:textId="77777777" w:rsidR="0039445F" w:rsidRDefault="0039445F" w:rsidP="001D5DE2">
            <w:pPr>
              <w:pStyle w:val="Tablecontent"/>
            </w:pPr>
            <w:r>
              <w:t>Queue</w:t>
            </w:r>
          </w:p>
        </w:tc>
        <w:tc>
          <w:tcPr>
            <w:tcW w:w="7586" w:type="dxa"/>
            <w:tcBorders>
              <w:right w:val="nil"/>
            </w:tcBorders>
          </w:tcPr>
          <w:p w14:paraId="44E67EBA" w14:textId="77777777" w:rsidR="0039445F" w:rsidRPr="003A79B5" w:rsidRDefault="0039445F" w:rsidP="001D5DE2">
            <w:pPr>
              <w:pStyle w:val="Tablecontent"/>
            </w:pPr>
            <w:r w:rsidRPr="003A79B5">
              <w:rPr>
                <w:noProof/>
              </w:rPr>
              <w:drawing>
                <wp:inline distT="0" distB="0" distL="0" distR="0" wp14:anchorId="0980587A" wp14:editId="2A43A7ED">
                  <wp:extent cx="2788920" cy="667512"/>
                  <wp:effectExtent l="0" t="0" r="0" b="0"/>
                  <wp:docPr id="1606338721" name="Picture 16063387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21" name="Picture 1606338721" descr="A screenshot of a computer&#10;&#10;Description automatically generated"/>
                          <pic:cNvPicPr/>
                        </pic:nvPicPr>
                        <pic:blipFill>
                          <a:blip r:embed="rId425"/>
                          <a:stretch>
                            <a:fillRect/>
                          </a:stretch>
                        </pic:blipFill>
                        <pic:spPr>
                          <a:xfrm>
                            <a:off x="0" y="0"/>
                            <a:ext cx="2788920" cy="667512"/>
                          </a:xfrm>
                          <a:prstGeom prst="rect">
                            <a:avLst/>
                          </a:prstGeom>
                        </pic:spPr>
                      </pic:pic>
                    </a:graphicData>
                  </a:graphic>
                </wp:inline>
              </w:drawing>
            </w:r>
          </w:p>
        </w:tc>
      </w:tr>
      <w:tr w:rsidR="0039445F" w14:paraId="10BC83EC" w14:textId="77777777" w:rsidTr="001D5DE2">
        <w:tc>
          <w:tcPr>
            <w:tcW w:w="1890" w:type="dxa"/>
            <w:shd w:val="clear" w:color="auto" w:fill="F2F2F2" w:themeFill="background1" w:themeFillShade="F2"/>
          </w:tcPr>
          <w:p w14:paraId="4B9042FA" w14:textId="77777777" w:rsidR="0039445F" w:rsidRDefault="0039445F" w:rsidP="001D5DE2">
            <w:pPr>
              <w:pStyle w:val="Tablecontent"/>
            </w:pPr>
            <w:r>
              <w:t>Guest</w:t>
            </w:r>
          </w:p>
        </w:tc>
        <w:tc>
          <w:tcPr>
            <w:tcW w:w="7586" w:type="dxa"/>
            <w:tcBorders>
              <w:right w:val="nil"/>
            </w:tcBorders>
          </w:tcPr>
          <w:p w14:paraId="78665D9D" w14:textId="77777777" w:rsidR="0039445F" w:rsidRDefault="0039445F" w:rsidP="001D5DE2">
            <w:pPr>
              <w:pStyle w:val="Tablecontent"/>
            </w:pPr>
            <w:r>
              <w:t xml:space="preserve">The counters are not prefixed with Guest, so they are simply called: </w:t>
            </w:r>
          </w:p>
          <w:p w14:paraId="0A22465A" w14:textId="77777777" w:rsidR="0039445F" w:rsidRDefault="0039445F" w:rsidP="001D5DE2">
            <w:pPr>
              <w:pStyle w:val="Tablecontent"/>
              <w:numPr>
                <w:ilvl w:val="0"/>
                <w:numId w:val="16"/>
              </w:numPr>
            </w:pPr>
            <w:r>
              <w:t>Command Latency</w:t>
            </w:r>
          </w:p>
          <w:p w14:paraId="5FF196FA" w14:textId="77777777" w:rsidR="0039445F" w:rsidRDefault="0039445F" w:rsidP="001D5DE2">
            <w:pPr>
              <w:pStyle w:val="Tablecontent"/>
              <w:numPr>
                <w:ilvl w:val="0"/>
                <w:numId w:val="16"/>
              </w:numPr>
            </w:pPr>
            <w:r>
              <w:t>Write Latency</w:t>
            </w:r>
          </w:p>
          <w:p w14:paraId="5239DC12" w14:textId="77777777" w:rsidR="0039445F" w:rsidRDefault="0039445F" w:rsidP="001D5DE2">
            <w:pPr>
              <w:pStyle w:val="Tablecontent"/>
              <w:numPr>
                <w:ilvl w:val="0"/>
                <w:numId w:val="16"/>
              </w:numPr>
            </w:pPr>
            <w:r>
              <w:t>Ready Latency</w:t>
            </w:r>
          </w:p>
        </w:tc>
      </w:tr>
    </w:tbl>
    <w:p w14:paraId="2B1D9EFF" w14:textId="77777777" w:rsidR="0039445F" w:rsidRDefault="0039445F" w:rsidP="00BF4AEC">
      <w:pPr>
        <w:pStyle w:val="BeforeTable"/>
      </w:pPr>
      <w:r>
        <w:t xml:space="preserve"> </w:t>
      </w:r>
    </w:p>
    <w:p w14:paraId="2A696133" w14:textId="77777777" w:rsidR="0039445F" w:rsidRDefault="0039445F" w:rsidP="0039445F">
      <w:pPr>
        <w:rPr>
          <w:lang w:val="en-GB"/>
        </w:rPr>
      </w:pPr>
      <w:r>
        <w:rPr>
          <w:lang w:val="en-GB"/>
        </w:rPr>
        <w:t>With the above understanding, let’s validate with real world values.</w:t>
      </w:r>
    </w:p>
    <w:p w14:paraId="27C29CB9" w14:textId="77777777" w:rsidR="0039445F" w:rsidRDefault="0039445F" w:rsidP="0039445F">
      <w:pPr>
        <w:rPr>
          <w:lang w:val="en-GB"/>
        </w:rPr>
      </w:pPr>
      <w:r w:rsidRPr="000A12F0">
        <w:rPr>
          <w:noProof/>
          <w:lang w:val="en-GB"/>
        </w:rPr>
        <w:drawing>
          <wp:inline distT="0" distB="0" distL="0" distR="0" wp14:anchorId="6D8B495B" wp14:editId="0762079D">
            <wp:extent cx="6160520" cy="3185623"/>
            <wp:effectExtent l="0" t="0" r="0" b="0"/>
            <wp:docPr id="1606338718" name="Picture 16063387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8" name="Picture 1606338718" descr="A screenshot of a computer&#10;&#10;Description automatically generated"/>
                    <pic:cNvPicPr/>
                  </pic:nvPicPr>
                  <pic:blipFill>
                    <a:blip r:embed="rId426"/>
                    <a:stretch>
                      <a:fillRect/>
                    </a:stretch>
                  </pic:blipFill>
                  <pic:spPr>
                    <a:xfrm>
                      <a:off x="0" y="0"/>
                      <a:ext cx="6163520" cy="3187174"/>
                    </a:xfrm>
                    <a:prstGeom prst="rect">
                      <a:avLst/>
                    </a:prstGeom>
                  </pic:spPr>
                </pic:pic>
              </a:graphicData>
            </a:graphic>
          </wp:inline>
        </w:drawing>
      </w:r>
    </w:p>
    <w:p w14:paraId="70032BB6" w14:textId="77777777" w:rsidR="0039445F" w:rsidRDefault="0039445F" w:rsidP="0039445F">
      <w:r>
        <w:t>I chose the last ESXi since that’s the one with worst latency.</w:t>
      </w:r>
    </w:p>
    <w:p w14:paraId="44B0E266" w14:textId="77777777" w:rsidR="0039445F" w:rsidRDefault="0039445F" w:rsidP="0039445F">
      <w:r>
        <w:t xml:space="preserve">I plotted Kernel vs Device. </w:t>
      </w:r>
    </w:p>
    <w:p w14:paraId="50EA3181" w14:textId="77777777" w:rsidR="0039445F" w:rsidRDefault="0039445F" w:rsidP="0039445F">
      <w:r>
        <w:t>What do you notice? Can you determine which is which?</w:t>
      </w:r>
    </w:p>
    <w:p w14:paraId="437A0285" w14:textId="77777777" w:rsidR="0039445F" w:rsidRDefault="0039445F" w:rsidP="0039445F">
      <w:r w:rsidRPr="00EE0DA0">
        <w:rPr>
          <w:noProof/>
        </w:rPr>
        <w:lastRenderedPageBreak/>
        <w:drawing>
          <wp:inline distT="0" distB="0" distL="0" distR="0" wp14:anchorId="351AD0D1" wp14:editId="380C3CFE">
            <wp:extent cx="6165349" cy="2700359"/>
            <wp:effectExtent l="0" t="0" r="6985" b="5080"/>
            <wp:docPr id="1606338725" name="Picture 160633872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25" name="Picture 1606338725" descr="A graph of a graph&#10;&#10;Description automatically generated with medium confidence"/>
                    <pic:cNvPicPr/>
                  </pic:nvPicPr>
                  <pic:blipFill>
                    <a:blip r:embed="rId427"/>
                    <a:stretch>
                      <a:fillRect/>
                    </a:stretch>
                  </pic:blipFill>
                  <pic:spPr>
                    <a:xfrm>
                      <a:off x="0" y="0"/>
                      <a:ext cx="6168781" cy="2701862"/>
                    </a:xfrm>
                    <a:prstGeom prst="rect">
                      <a:avLst/>
                    </a:prstGeom>
                  </pic:spPr>
                </pic:pic>
              </a:graphicData>
            </a:graphic>
          </wp:inline>
        </w:drawing>
      </w:r>
    </w:p>
    <w:p w14:paraId="3ABF8E4B" w14:textId="77777777" w:rsidR="0039445F" w:rsidRDefault="0039445F" w:rsidP="0039445F">
      <w:r>
        <w:t>They don’t correlate. This is expected since both have reasonably good value (my expectation is below 0.5 ms).</w:t>
      </w:r>
    </w:p>
    <w:p w14:paraId="61C2B540" w14:textId="77777777" w:rsidR="0039445F" w:rsidRDefault="0039445F" w:rsidP="0039445F">
      <w:pPr>
        <w:rPr>
          <w:lang w:val="en-GB"/>
        </w:rPr>
      </w:pPr>
      <w:r>
        <w:rPr>
          <w:lang w:val="en-GB"/>
        </w:rPr>
        <w:t xml:space="preserve">The bulk of the latency should come from the Device. In a healthy environment, it should be well within 5 ms. With SSD, it should be even lower. As you can see below, it’s below 1.75 ms. Notice the kernel latency is 0.2 ms at all times except in 1 spike. </w:t>
      </w:r>
    </w:p>
    <w:p w14:paraId="05B04892" w14:textId="77777777" w:rsidR="0039445F" w:rsidRPr="00A235B0" w:rsidRDefault="0039445F" w:rsidP="0039445F">
      <w:pPr>
        <w:rPr>
          <w:lang w:val="en-GB"/>
        </w:rPr>
      </w:pPr>
      <w:r w:rsidRPr="00A1670D">
        <w:rPr>
          <w:noProof/>
          <w:lang w:val="en-GB"/>
        </w:rPr>
        <w:drawing>
          <wp:inline distT="0" distB="0" distL="0" distR="0" wp14:anchorId="340A58D6" wp14:editId="165A49A4">
            <wp:extent cx="6098605" cy="1610018"/>
            <wp:effectExtent l="0" t="0" r="0" b="9525"/>
            <wp:docPr id="1859674530" name="Picture 185967453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0" name="Picture 1859674530" descr="A graph of a graph&#10;&#10;Description automatically generated with medium confidence"/>
                    <pic:cNvPicPr/>
                  </pic:nvPicPr>
                  <pic:blipFill>
                    <a:blip r:embed="rId428"/>
                    <a:stretch>
                      <a:fillRect/>
                    </a:stretch>
                  </pic:blipFill>
                  <pic:spPr>
                    <a:xfrm>
                      <a:off x="0" y="0"/>
                      <a:ext cx="6105864" cy="1611934"/>
                    </a:xfrm>
                    <a:prstGeom prst="rect">
                      <a:avLst/>
                    </a:prstGeom>
                  </pic:spPr>
                </pic:pic>
              </a:graphicData>
            </a:graphic>
          </wp:inline>
        </w:drawing>
      </w:r>
    </w:p>
    <w:p w14:paraId="56DCC73A" w14:textId="77777777" w:rsidR="0039445F" w:rsidRPr="00EE0DA0" w:rsidRDefault="0039445F" w:rsidP="0039445F">
      <w:pPr>
        <w:rPr>
          <w:lang w:val="en-GB"/>
        </w:rPr>
      </w:pPr>
      <w:r>
        <w:rPr>
          <w:lang w:val="en-GB"/>
        </w:rPr>
        <w:t xml:space="preserve">What about the Queue latency? It’s part of the kernel latency, so it will be 100% within it. When the kernel latency value is in the healthy range, the 2 values should correlate, as the value is largely dominated by the Queue. Notice the pattern below is basically identical. </w:t>
      </w:r>
    </w:p>
    <w:p w14:paraId="6ED3F321" w14:textId="77777777" w:rsidR="0039445F" w:rsidRDefault="0039445F" w:rsidP="0039445F">
      <w:pPr>
        <w:rPr>
          <w:lang w:val="en-GB"/>
        </w:rPr>
      </w:pPr>
      <w:r w:rsidRPr="006D1F2A">
        <w:rPr>
          <w:noProof/>
          <w:lang w:val="en-GB"/>
        </w:rPr>
        <w:drawing>
          <wp:inline distT="0" distB="0" distL="0" distR="0" wp14:anchorId="4AD28F4B" wp14:editId="216C8C3E">
            <wp:extent cx="6245443" cy="1851076"/>
            <wp:effectExtent l="0" t="0" r="3175" b="0"/>
            <wp:docPr id="1859674528" name="Picture 1859674528"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8" name="Picture 1859674528" descr="A graph with purple lines&#10;&#10;Description automatically generated"/>
                    <pic:cNvPicPr/>
                  </pic:nvPicPr>
                  <pic:blipFill>
                    <a:blip r:embed="rId429"/>
                    <a:stretch>
                      <a:fillRect/>
                    </a:stretch>
                  </pic:blipFill>
                  <pic:spPr>
                    <a:xfrm>
                      <a:off x="0" y="0"/>
                      <a:ext cx="6253985" cy="1853608"/>
                    </a:xfrm>
                    <a:prstGeom prst="rect">
                      <a:avLst/>
                    </a:prstGeom>
                  </pic:spPr>
                </pic:pic>
              </a:graphicData>
            </a:graphic>
          </wp:inline>
        </w:drawing>
      </w:r>
    </w:p>
    <w:p w14:paraId="54232AE1" w14:textId="77777777" w:rsidR="0039445F" w:rsidRDefault="0039445F" w:rsidP="0039445F">
      <w:pPr>
        <w:rPr>
          <w:lang w:val="en-GB"/>
        </w:rPr>
      </w:pPr>
      <w:r w:rsidRPr="00E96220">
        <w:rPr>
          <w:noProof/>
          <w:lang w:val="en-GB"/>
        </w:rPr>
        <w:lastRenderedPageBreak/>
        <w:drawing>
          <wp:inline distT="0" distB="0" distL="0" distR="0" wp14:anchorId="6C224883" wp14:editId="03A7AA91">
            <wp:extent cx="6013682" cy="1334778"/>
            <wp:effectExtent l="0" t="0" r="6350" b="0"/>
            <wp:docPr id="1859674529" name="Picture 1859674529"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9" name="Picture 1859674529" descr="A graph with purple lines&#10;&#10;Description automatically generated"/>
                    <pic:cNvPicPr/>
                  </pic:nvPicPr>
                  <pic:blipFill>
                    <a:blip r:embed="rId430"/>
                    <a:stretch>
                      <a:fillRect/>
                    </a:stretch>
                  </pic:blipFill>
                  <pic:spPr>
                    <a:xfrm>
                      <a:off x="0" y="0"/>
                      <a:ext cx="6029885" cy="1338374"/>
                    </a:xfrm>
                    <a:prstGeom prst="rect">
                      <a:avLst/>
                    </a:prstGeom>
                  </pic:spPr>
                </pic:pic>
              </a:graphicData>
            </a:graphic>
          </wp:inline>
        </w:drawing>
      </w:r>
    </w:p>
    <w:p w14:paraId="6430D72C" w14:textId="77777777" w:rsidR="0039445F" w:rsidRDefault="0039445F" w:rsidP="0039445F">
      <w:pPr>
        <w:rPr>
          <w:lang w:val="en-GB"/>
        </w:rPr>
      </w:pPr>
    </w:p>
    <w:p w14:paraId="40BBA03B" w14:textId="77777777" w:rsidR="0039445F" w:rsidRDefault="0039445F" w:rsidP="0039445F">
      <w:pPr>
        <w:pStyle w:val="Heading5"/>
      </w:pPr>
      <w:r>
        <w:t>Other Metrics</w:t>
      </w:r>
    </w:p>
    <w:p w14:paraId="78FECAD3" w14:textId="77777777" w:rsidR="0039445F" w:rsidRPr="00642D50" w:rsidRDefault="0039445F" w:rsidP="0039445F">
      <w:pPr>
        <w:rPr>
          <w:lang w:val="en-GB"/>
        </w:rPr>
      </w:pPr>
      <w:r>
        <w:rPr>
          <w:lang w:val="en-GB"/>
        </w:rPr>
        <w:t>I find the value of Bus Resets and Commands Aborted are always 0</w:t>
      </w:r>
    </w:p>
    <w:p w14:paraId="61B80739" w14:textId="77777777" w:rsidR="0039445F" w:rsidRDefault="0039445F" w:rsidP="0039445F">
      <w:pPr>
        <w:jc w:val="center"/>
      </w:pPr>
      <w:r w:rsidRPr="00642D50">
        <w:rPr>
          <w:noProof/>
        </w:rPr>
        <w:drawing>
          <wp:inline distT="0" distB="0" distL="0" distR="0" wp14:anchorId="3A9CB253" wp14:editId="733C722C">
            <wp:extent cx="6087101" cy="1167286"/>
            <wp:effectExtent l="0" t="0" r="0" b="0"/>
            <wp:docPr id="750070379" name="Picture 7500703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9" name="Picture 750070379" descr="A screenshot of a computer&#10;&#10;Description automatically generated"/>
                    <pic:cNvPicPr/>
                  </pic:nvPicPr>
                  <pic:blipFill>
                    <a:blip r:embed="rId431"/>
                    <a:stretch>
                      <a:fillRect/>
                    </a:stretch>
                  </pic:blipFill>
                  <pic:spPr>
                    <a:xfrm>
                      <a:off x="0" y="0"/>
                      <a:ext cx="6094319" cy="1168670"/>
                    </a:xfrm>
                    <a:prstGeom prst="rect">
                      <a:avLst/>
                    </a:prstGeom>
                  </pic:spPr>
                </pic:pic>
              </a:graphicData>
            </a:graphic>
          </wp:inline>
        </w:drawing>
      </w:r>
    </w:p>
    <w:p w14:paraId="6BF9F83C" w14:textId="77777777" w:rsidR="0039445F" w:rsidRPr="008C644A" w:rsidRDefault="0039445F" w:rsidP="0039445F">
      <w:r>
        <w:t xml:space="preserve">If you’ve seen a </w:t>
      </w:r>
      <w:proofErr w:type="gramStart"/>
      <w:r>
        <w:t>non zero</w:t>
      </w:r>
      <w:proofErr w:type="gramEnd"/>
      <w:r>
        <w:t xml:space="preserve"> let me know.</w:t>
      </w:r>
    </w:p>
    <w:p w14:paraId="6FB51087" w14:textId="77777777" w:rsidR="0039445F" w:rsidRDefault="0039445F" w:rsidP="0039445F">
      <w:pPr>
        <w:jc w:val="center"/>
        <w:rPr>
          <w:lang w:val="en-GB"/>
        </w:rPr>
      </w:pPr>
      <w:r>
        <w:rPr>
          <w:noProof/>
          <w:lang w:val="en-GB"/>
        </w:rPr>
        <w:drawing>
          <wp:inline distT="0" distB="0" distL="0" distR="0" wp14:anchorId="37D51B7F" wp14:editId="3D1FEC8A">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1047F944" w14:textId="77777777" w:rsidR="0039445F" w:rsidRDefault="0039445F" w:rsidP="0039445F">
      <w:pPr>
        <w:rPr>
          <w:lang w:val="en-GB"/>
        </w:rPr>
      </w:pPr>
      <w:r>
        <w:rPr>
          <w:lang w:val="en-GB"/>
        </w:rPr>
        <w:t>I’m not sure what highest latency refers to (Guest, Kernel, or Device).</w:t>
      </w:r>
    </w:p>
    <w:p w14:paraId="343260AC" w14:textId="77777777" w:rsidR="0039445F" w:rsidRDefault="0039445F" w:rsidP="0039445F">
      <w:pPr>
        <w:rPr>
          <w:lang w:val="en-GB"/>
        </w:rPr>
      </w:pPr>
      <w:r>
        <w:rPr>
          <w:lang w:val="en-GB"/>
        </w:rPr>
        <w:t xml:space="preserve">Maximum Queue Depth is more of a property than a metric, as it’s a setting. </w:t>
      </w:r>
    </w:p>
    <w:p w14:paraId="0BB37E74" w14:textId="77777777" w:rsidR="0039445F" w:rsidRDefault="0039445F" w:rsidP="0039445F">
      <w:pPr>
        <w:rPr>
          <w:lang w:val="en-GB"/>
        </w:rPr>
      </w:pPr>
      <w:r w:rsidRPr="007C0BA1">
        <w:rPr>
          <w:noProof/>
          <w:lang w:val="en-GB"/>
        </w:rPr>
        <w:drawing>
          <wp:inline distT="0" distB="0" distL="0" distR="0" wp14:anchorId="006004A7" wp14:editId="08FE358E">
            <wp:extent cx="6067078" cy="836499"/>
            <wp:effectExtent l="0" t="0" r="0" b="1905"/>
            <wp:docPr id="750070375" name="Picture 7500703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5" name="Picture 750070375" descr="A screenshot of a computer&#10;&#10;Description automatically generated"/>
                    <pic:cNvPicPr/>
                  </pic:nvPicPr>
                  <pic:blipFill>
                    <a:blip r:embed="rId433"/>
                    <a:stretch>
                      <a:fillRect/>
                    </a:stretch>
                  </pic:blipFill>
                  <pic:spPr>
                    <a:xfrm>
                      <a:off x="0" y="0"/>
                      <a:ext cx="6093971" cy="840207"/>
                    </a:xfrm>
                    <a:prstGeom prst="rect">
                      <a:avLst/>
                    </a:prstGeom>
                  </pic:spPr>
                </pic:pic>
              </a:graphicData>
            </a:graphic>
          </wp:inline>
        </w:drawing>
      </w:r>
    </w:p>
    <w:p w14:paraId="0006E510" w14:textId="77777777" w:rsidR="0039445F" w:rsidRDefault="0039445F" w:rsidP="0039445F">
      <w:pPr>
        <w:pStyle w:val="Heading4"/>
      </w:pPr>
      <w:r>
        <w:t>Consumption Metrics</w:t>
      </w:r>
    </w:p>
    <w:p w14:paraId="238E3DC7" w14:textId="77777777" w:rsidR="0039445F" w:rsidRDefault="0039445F" w:rsidP="0039445F">
      <w:pPr>
        <w:rPr>
          <w:lang w:val="en-GB"/>
        </w:rPr>
      </w:pPr>
      <w:r>
        <w:rPr>
          <w:lang w:val="en-GB"/>
        </w:rPr>
        <w:t xml:space="preserve">You get the standard IOPS and Throughput metric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85"/>
        <w:gridCol w:w="7573"/>
      </w:tblGrid>
      <w:tr w:rsidR="0039445F" w14:paraId="403F55A5" w14:textId="77777777" w:rsidTr="001D5DE2">
        <w:tc>
          <w:tcPr>
            <w:tcW w:w="1890" w:type="dxa"/>
            <w:shd w:val="clear" w:color="auto" w:fill="F2F2F2" w:themeFill="background1" w:themeFillShade="F2"/>
          </w:tcPr>
          <w:p w14:paraId="22E4C028" w14:textId="77777777" w:rsidR="0039445F" w:rsidRDefault="0039445F" w:rsidP="001D5DE2">
            <w:pPr>
              <w:pStyle w:val="Tablecontent"/>
            </w:pPr>
            <w:r>
              <w:t>IOPS</w:t>
            </w:r>
          </w:p>
        </w:tc>
        <w:tc>
          <w:tcPr>
            <w:tcW w:w="7586" w:type="dxa"/>
            <w:tcBorders>
              <w:right w:val="nil"/>
            </w:tcBorders>
          </w:tcPr>
          <w:p w14:paraId="3CAC7CDF" w14:textId="77777777" w:rsidR="0039445F" w:rsidRDefault="0039445F" w:rsidP="001D5DE2">
            <w:pPr>
              <w:pStyle w:val="Tablecontent"/>
            </w:pPr>
            <w:r w:rsidRPr="00D0221F">
              <w:rPr>
                <w:noProof/>
              </w:rPr>
              <w:drawing>
                <wp:inline distT="0" distB="0" distL="0" distR="0" wp14:anchorId="3C388D6D" wp14:editId="1465D13E">
                  <wp:extent cx="3657600" cy="649224"/>
                  <wp:effectExtent l="0" t="0" r="0" b="0"/>
                  <wp:docPr id="1606338727" name="Picture 160633872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27" name="Picture 1606338727" descr="A screenshot of a phone&#10;&#10;Description automatically generated"/>
                          <pic:cNvPicPr/>
                        </pic:nvPicPr>
                        <pic:blipFill>
                          <a:blip r:embed="rId434"/>
                          <a:stretch>
                            <a:fillRect/>
                          </a:stretch>
                        </pic:blipFill>
                        <pic:spPr>
                          <a:xfrm>
                            <a:off x="0" y="0"/>
                            <a:ext cx="3657600" cy="649224"/>
                          </a:xfrm>
                          <a:prstGeom prst="rect">
                            <a:avLst/>
                          </a:prstGeom>
                        </pic:spPr>
                      </pic:pic>
                    </a:graphicData>
                  </a:graphic>
                </wp:inline>
              </w:drawing>
            </w:r>
          </w:p>
        </w:tc>
      </w:tr>
      <w:tr w:rsidR="0039445F" w14:paraId="4400505E" w14:textId="77777777" w:rsidTr="001D5DE2">
        <w:tc>
          <w:tcPr>
            <w:tcW w:w="1890" w:type="dxa"/>
            <w:shd w:val="clear" w:color="auto" w:fill="F2F2F2" w:themeFill="background1" w:themeFillShade="F2"/>
          </w:tcPr>
          <w:p w14:paraId="58C58497" w14:textId="77777777" w:rsidR="0039445F" w:rsidRDefault="0039445F" w:rsidP="001D5DE2">
            <w:pPr>
              <w:pStyle w:val="Tablecontent"/>
            </w:pPr>
            <w:r>
              <w:t>Throughput</w:t>
            </w:r>
          </w:p>
        </w:tc>
        <w:tc>
          <w:tcPr>
            <w:tcW w:w="7586" w:type="dxa"/>
            <w:tcBorders>
              <w:right w:val="nil"/>
            </w:tcBorders>
          </w:tcPr>
          <w:p w14:paraId="2C7C730B" w14:textId="77777777" w:rsidR="0039445F" w:rsidRDefault="0039445F" w:rsidP="001D5DE2">
            <w:pPr>
              <w:pStyle w:val="Tablecontent"/>
            </w:pPr>
            <w:r>
              <w:t>The counters names are</w:t>
            </w:r>
          </w:p>
          <w:p w14:paraId="3D562CD6" w14:textId="77777777" w:rsidR="0039445F" w:rsidRDefault="0039445F" w:rsidP="001D5DE2">
            <w:pPr>
              <w:pStyle w:val="Tablecontent"/>
              <w:numPr>
                <w:ilvl w:val="0"/>
                <w:numId w:val="17"/>
              </w:numPr>
            </w:pPr>
            <w:r>
              <w:t>Read Rate</w:t>
            </w:r>
          </w:p>
          <w:p w14:paraId="2E02DE4B" w14:textId="77777777" w:rsidR="0039445F" w:rsidRDefault="0039445F" w:rsidP="001D5DE2">
            <w:pPr>
              <w:pStyle w:val="Tablecontent"/>
              <w:numPr>
                <w:ilvl w:val="0"/>
                <w:numId w:val="17"/>
              </w:numPr>
            </w:pPr>
            <w:r>
              <w:t>Write Rate</w:t>
            </w:r>
          </w:p>
          <w:p w14:paraId="3F16A0D6" w14:textId="77777777" w:rsidR="0039445F" w:rsidRDefault="0039445F" w:rsidP="001D5DE2">
            <w:pPr>
              <w:pStyle w:val="Tablecontent"/>
              <w:numPr>
                <w:ilvl w:val="0"/>
                <w:numId w:val="17"/>
              </w:numPr>
            </w:pPr>
            <w:r>
              <w:t>Usage</w:t>
            </w:r>
          </w:p>
          <w:p w14:paraId="6225176B" w14:textId="77777777" w:rsidR="0039445F" w:rsidRPr="00D0221F" w:rsidRDefault="0039445F" w:rsidP="001D5DE2">
            <w:pPr>
              <w:pStyle w:val="Tablecontent"/>
            </w:pPr>
            <w:r>
              <w:lastRenderedPageBreak/>
              <w:t>All their units are in KB/s</w:t>
            </w:r>
          </w:p>
        </w:tc>
      </w:tr>
      <w:tr w:rsidR="0039445F" w14:paraId="043F9931" w14:textId="77777777" w:rsidTr="001D5DE2">
        <w:tc>
          <w:tcPr>
            <w:tcW w:w="1890" w:type="dxa"/>
            <w:shd w:val="clear" w:color="auto" w:fill="F2F2F2" w:themeFill="background1" w:themeFillShade="F2"/>
          </w:tcPr>
          <w:p w14:paraId="5B180096" w14:textId="77777777" w:rsidR="0039445F" w:rsidRDefault="0039445F" w:rsidP="001D5DE2">
            <w:pPr>
              <w:pStyle w:val="Tablecontent"/>
            </w:pPr>
            <w:r>
              <w:lastRenderedPageBreak/>
              <w:t xml:space="preserve">Total IO </w:t>
            </w:r>
          </w:p>
        </w:tc>
        <w:tc>
          <w:tcPr>
            <w:tcW w:w="7586" w:type="dxa"/>
            <w:tcBorders>
              <w:right w:val="nil"/>
            </w:tcBorders>
          </w:tcPr>
          <w:p w14:paraId="42DB5D8C" w14:textId="77777777" w:rsidR="0039445F" w:rsidRDefault="0039445F" w:rsidP="001D5DE2">
            <w:pPr>
              <w:pStyle w:val="Tablecontent"/>
            </w:pPr>
            <w:r>
              <w:t>This is just the number of Read or Write in the time interval.</w:t>
            </w:r>
          </w:p>
          <w:p w14:paraId="74A0A2A4" w14:textId="77777777" w:rsidR="0039445F" w:rsidRDefault="0039445F" w:rsidP="001D5DE2">
            <w:pPr>
              <w:pStyle w:val="Tablecontent"/>
            </w:pPr>
            <w:r>
              <w:t>The counters names are</w:t>
            </w:r>
          </w:p>
          <w:p w14:paraId="518C652A" w14:textId="77777777" w:rsidR="0039445F" w:rsidRDefault="0039445F" w:rsidP="001D5DE2">
            <w:pPr>
              <w:pStyle w:val="Tablecontent"/>
              <w:numPr>
                <w:ilvl w:val="0"/>
                <w:numId w:val="17"/>
              </w:numPr>
            </w:pPr>
            <w:r>
              <w:t>Read Requests</w:t>
            </w:r>
          </w:p>
          <w:p w14:paraId="1211D234" w14:textId="77777777" w:rsidR="0039445F" w:rsidRDefault="0039445F" w:rsidP="001D5DE2">
            <w:pPr>
              <w:pStyle w:val="Tablecontent"/>
              <w:numPr>
                <w:ilvl w:val="0"/>
                <w:numId w:val="17"/>
              </w:numPr>
            </w:pPr>
            <w:r>
              <w:t>Write Requests</w:t>
            </w:r>
          </w:p>
          <w:p w14:paraId="50B9D57A" w14:textId="77777777" w:rsidR="0039445F" w:rsidRDefault="0039445F" w:rsidP="001D5DE2">
            <w:pPr>
              <w:pStyle w:val="Tablecontent"/>
              <w:numPr>
                <w:ilvl w:val="0"/>
                <w:numId w:val="17"/>
              </w:numPr>
            </w:pPr>
            <w:r>
              <w:t>Commands Issued</w:t>
            </w:r>
          </w:p>
        </w:tc>
      </w:tr>
    </w:tbl>
    <w:p w14:paraId="16E4A78C" w14:textId="77777777" w:rsidR="0039445F" w:rsidRDefault="0039445F" w:rsidP="0039445F">
      <w:pPr>
        <w:pStyle w:val="Heading3"/>
      </w:pPr>
      <w:r>
        <w:t>Storage Adapter &amp; Path</w:t>
      </w:r>
    </w:p>
    <w:p w14:paraId="5CFC68EB" w14:textId="77777777" w:rsidR="0039445F" w:rsidRDefault="0039445F" w:rsidP="0039445F">
      <w:pPr>
        <w:rPr>
          <w:lang w:val="en-GB" w:eastAsia="en-SG"/>
        </w:rPr>
      </w:pPr>
      <w:r>
        <w:rPr>
          <w:lang w:val="en-GB" w:eastAsia="en-SG"/>
        </w:rPr>
        <w:t xml:space="preserve">They have identical set of </w:t>
      </w:r>
      <w:proofErr w:type="gramStart"/>
      <w:r>
        <w:rPr>
          <w:lang w:val="en-GB" w:eastAsia="en-SG"/>
        </w:rPr>
        <w:t>counters,</w:t>
      </w:r>
      <w:proofErr w:type="gramEnd"/>
      <w:r>
        <w:rPr>
          <w:lang w:val="en-GB" w:eastAsia="en-SG"/>
        </w:rPr>
        <w:t xml:space="preserve"> hence I’m documenting them together. Ideally, adapter should include metrics such as adapter queue length and commands aborted.</w:t>
      </w:r>
    </w:p>
    <w:p w14:paraId="5A51EF03" w14:textId="77777777" w:rsidR="0039445F" w:rsidRDefault="0039445F" w:rsidP="0039445F">
      <w:pPr>
        <w:rPr>
          <w:lang w:val="en-GB" w:eastAsia="en-SG"/>
        </w:rPr>
      </w:pPr>
      <w:r>
        <w:rPr>
          <w:lang w:val="en-GB" w:eastAsia="en-SG"/>
        </w:rPr>
        <w:t>The following screenshot shows the metrics provided:</w:t>
      </w:r>
    </w:p>
    <w:p w14:paraId="144B38A8" w14:textId="77777777" w:rsidR="0039445F" w:rsidRDefault="0039445F" w:rsidP="0039445F">
      <w:pPr>
        <w:jc w:val="center"/>
        <w:rPr>
          <w:lang w:val="en-GB" w:eastAsia="en-SG"/>
        </w:rPr>
      </w:pPr>
      <w:r>
        <w:rPr>
          <w:noProof/>
          <w:lang w:val="en-GB" w:eastAsia="en-SG"/>
        </w:rPr>
        <w:drawing>
          <wp:inline distT="0" distB="0" distL="0" distR="0" wp14:anchorId="031ABA6B" wp14:editId="2118FBB6">
            <wp:extent cx="4626864" cy="2130552"/>
            <wp:effectExtent l="0" t="0" r="2540" b="3175"/>
            <wp:docPr id="1606338705" name="Picture 16063387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05" name="Picture 1606338705" descr="A screenshot of a computer&#10;&#10;Description automatically generated"/>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4626864" cy="2130552"/>
                    </a:xfrm>
                    <a:prstGeom prst="rect">
                      <a:avLst/>
                    </a:prstGeom>
                    <a:noFill/>
                    <a:ln>
                      <a:noFill/>
                    </a:ln>
                  </pic:spPr>
                </pic:pic>
              </a:graphicData>
            </a:graphic>
          </wp:inline>
        </w:drawing>
      </w:r>
    </w:p>
    <w:p w14:paraId="24C95475" w14:textId="77777777" w:rsidR="0039445F" w:rsidRDefault="0039445F" w:rsidP="0039445F">
      <w:pPr>
        <w:rPr>
          <w:lang w:val="en-GB"/>
        </w:rPr>
      </w:pPr>
      <w:r>
        <w:rPr>
          <w:lang w:val="en-GB"/>
        </w:rPr>
        <w:t xml:space="preserve">For storage path, the counters may appear that they are measuring the device, as the object name is not based on the friendly name. </w:t>
      </w:r>
    </w:p>
    <w:p w14:paraId="5AB9D4A9" w14:textId="77777777" w:rsidR="0039445F" w:rsidRDefault="0039445F" w:rsidP="0039445F">
      <w:pPr>
        <w:rPr>
          <w:lang w:val="en-GB"/>
        </w:rPr>
      </w:pPr>
      <w:r w:rsidRPr="001B1862">
        <w:rPr>
          <w:noProof/>
          <w:lang w:val="en-GB"/>
        </w:rPr>
        <w:drawing>
          <wp:inline distT="0" distB="0" distL="0" distR="0" wp14:anchorId="29928014" wp14:editId="310BC82F">
            <wp:extent cx="6007008" cy="2465709"/>
            <wp:effectExtent l="0" t="0" r="0" b="0"/>
            <wp:docPr id="61189545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95456" name="Picture 1" descr="A screenshot of a graph&#10;&#10;Description automatically generated"/>
                    <pic:cNvPicPr/>
                  </pic:nvPicPr>
                  <pic:blipFill>
                    <a:blip r:embed="rId436"/>
                    <a:stretch>
                      <a:fillRect/>
                    </a:stretch>
                  </pic:blipFill>
                  <pic:spPr>
                    <a:xfrm>
                      <a:off x="0" y="0"/>
                      <a:ext cx="6018667" cy="2470495"/>
                    </a:xfrm>
                    <a:prstGeom prst="rect">
                      <a:avLst/>
                    </a:prstGeom>
                  </pic:spPr>
                </pic:pic>
              </a:graphicData>
            </a:graphic>
          </wp:inline>
        </w:drawing>
      </w:r>
    </w:p>
    <w:p w14:paraId="26202E2A" w14:textId="77777777" w:rsidR="0039445F" w:rsidRDefault="0039445F" w:rsidP="0039445F">
      <w:pPr>
        <w:rPr>
          <w:lang w:val="en-GB"/>
        </w:rPr>
      </w:pPr>
      <w:r>
        <w:rPr>
          <w:lang w:val="en-GB"/>
        </w:rPr>
        <w:lastRenderedPageBreak/>
        <w:t>The object above is the path, not the device.</w:t>
      </w:r>
    </w:p>
    <w:p w14:paraId="3B97C1C6" w14:textId="77777777" w:rsidR="0039445F" w:rsidRDefault="0039445F" w:rsidP="0039445F">
      <w:pPr>
        <w:pStyle w:val="Heading4"/>
      </w:pPr>
      <w:r>
        <w:t>Contention Metrics</w:t>
      </w:r>
    </w:p>
    <w:p w14:paraId="47F18B77" w14:textId="77777777" w:rsidR="0039445F" w:rsidRDefault="0039445F" w:rsidP="0039445F">
      <w:pPr>
        <w:rPr>
          <w:lang w:val="en-GB" w:eastAsia="en-SG"/>
        </w:rPr>
      </w:pPr>
      <w:r>
        <w:rPr>
          <w:lang w:val="en-GB" w:eastAsia="en-SG"/>
        </w:rPr>
        <w:t>There are 3 metrics provided:</w:t>
      </w:r>
    </w:p>
    <w:p w14:paraId="18803976" w14:textId="77777777" w:rsidR="0039445F" w:rsidRDefault="0039445F" w:rsidP="0039445F">
      <w:pPr>
        <w:pStyle w:val="Bullet"/>
        <w:rPr>
          <w:lang w:val="en-GB" w:eastAsia="en-SG"/>
        </w:rPr>
      </w:pPr>
      <w:r>
        <w:rPr>
          <w:lang w:val="en-GB" w:eastAsia="en-SG"/>
        </w:rPr>
        <w:t>Read latency</w:t>
      </w:r>
    </w:p>
    <w:p w14:paraId="0A29268F" w14:textId="77777777" w:rsidR="0039445F" w:rsidRDefault="0039445F" w:rsidP="0039445F">
      <w:pPr>
        <w:pStyle w:val="Bullet"/>
        <w:rPr>
          <w:lang w:val="en-GB" w:eastAsia="en-SG"/>
        </w:rPr>
      </w:pPr>
      <w:r>
        <w:rPr>
          <w:lang w:val="en-GB" w:eastAsia="en-SG"/>
        </w:rPr>
        <w:t>Write latency</w:t>
      </w:r>
    </w:p>
    <w:p w14:paraId="67B8E263" w14:textId="77777777" w:rsidR="0039445F" w:rsidRPr="001B1862" w:rsidRDefault="0039445F" w:rsidP="0039445F">
      <w:pPr>
        <w:pStyle w:val="Bullet"/>
        <w:rPr>
          <w:lang w:val="en-GB" w:eastAsia="en-SG"/>
        </w:rPr>
      </w:pPr>
      <w:r>
        <w:rPr>
          <w:lang w:val="en-GB" w:eastAsia="en-SG"/>
        </w:rPr>
        <w:t>Highest latency</w:t>
      </w:r>
    </w:p>
    <w:p w14:paraId="3AD1D0C6" w14:textId="77777777" w:rsidR="0039445F" w:rsidRDefault="0039445F" w:rsidP="0039445F">
      <w:pPr>
        <w:rPr>
          <w:lang w:val="en-GB"/>
        </w:rPr>
      </w:pPr>
      <w:r>
        <w:rPr>
          <w:lang w:val="en-GB"/>
        </w:rPr>
        <w:t xml:space="preserve">The highest latency metric takes the worst value among all the adapters or the paths. This can be handy compared to tracking each of them one by one. However, it averages each adapter first, so it’s not the highest read or write. You can see from the following screenshot that its value is lower than the read latency or vmhba0. What you want is the highest read or write among all the adapters or paths. </w:t>
      </w:r>
    </w:p>
    <w:p w14:paraId="1E43097C" w14:textId="77777777" w:rsidR="0039445F" w:rsidRDefault="0039445F" w:rsidP="0039445F">
      <w:pPr>
        <w:rPr>
          <w:lang w:val="en-GB"/>
        </w:rPr>
      </w:pPr>
      <w:r w:rsidRPr="001B1862">
        <w:rPr>
          <w:noProof/>
          <w:lang w:val="en-GB"/>
        </w:rPr>
        <w:drawing>
          <wp:inline distT="0" distB="0" distL="0" distR="0" wp14:anchorId="1292C065" wp14:editId="0AE760FE">
            <wp:extent cx="6105279" cy="3286560"/>
            <wp:effectExtent l="0" t="0" r="0" b="9525"/>
            <wp:docPr id="1832907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90795" name="Picture 1" descr="A screenshot of a graph&#10;&#10;Description automatically generated"/>
                    <pic:cNvPicPr/>
                  </pic:nvPicPr>
                  <pic:blipFill>
                    <a:blip r:embed="rId437"/>
                    <a:stretch>
                      <a:fillRect/>
                    </a:stretch>
                  </pic:blipFill>
                  <pic:spPr>
                    <a:xfrm>
                      <a:off x="0" y="0"/>
                      <a:ext cx="6110440" cy="3289338"/>
                    </a:xfrm>
                    <a:prstGeom prst="rect">
                      <a:avLst/>
                    </a:prstGeom>
                  </pic:spPr>
                </pic:pic>
              </a:graphicData>
            </a:graphic>
          </wp:inline>
        </w:drawing>
      </w:r>
    </w:p>
    <w:p w14:paraId="0CCF8D73" w14:textId="77777777" w:rsidR="0039445F" w:rsidRDefault="0039445F" w:rsidP="0039445F">
      <w:pPr>
        <w:pStyle w:val="Heading5"/>
      </w:pPr>
      <w:r>
        <w:t>Analysis</w:t>
      </w:r>
    </w:p>
    <w:p w14:paraId="11723F7C" w14:textId="77777777" w:rsidR="0039445F" w:rsidRDefault="0039445F" w:rsidP="0039445F">
      <w:pPr>
        <w:rPr>
          <w:lang w:val="en-GB"/>
        </w:rPr>
      </w:pPr>
      <w:r>
        <w:rPr>
          <w:lang w:val="en-GB"/>
        </w:rPr>
        <w:t>I plotted 192 ESXi host and checked the highest read latency and highest write latency among all their adapters. As the data was returning mostly &lt; 1 ms, I extended to 1 week and took the worst in that entire week. You can see that the absolute worst of write latency was a staggering 250 ms. But plotting the 95</w:t>
      </w:r>
      <w:r w:rsidRPr="000C37F4">
        <w:rPr>
          <w:vertAlign w:val="superscript"/>
          <w:lang w:val="en-GB"/>
        </w:rPr>
        <w:t>th</w:t>
      </w:r>
      <w:r>
        <w:rPr>
          <w:lang w:val="en-GB"/>
        </w:rPr>
        <w:t xml:space="preserve"> percentile value shows 0.33 ms, indicating it’s a </w:t>
      </w:r>
      <w:proofErr w:type="gramStart"/>
      <w:r>
        <w:rPr>
          <w:lang w:val="en-GB"/>
        </w:rPr>
        <w:t>one off</w:t>
      </w:r>
      <w:proofErr w:type="gramEnd"/>
      <w:r>
        <w:rPr>
          <w:lang w:val="en-GB"/>
        </w:rPr>
        <w:t xml:space="preserve"> occurrence in that week. The 250 ms is also likely an outlier as the rest of the 191 ESXi shows maximum 5 ms, and with much lower value at 95</w:t>
      </w:r>
      <w:r w:rsidRPr="000C37F4">
        <w:rPr>
          <w:vertAlign w:val="superscript"/>
          <w:lang w:val="en-GB"/>
        </w:rPr>
        <w:t>th</w:t>
      </w:r>
      <w:r>
        <w:rPr>
          <w:lang w:val="en-GB"/>
        </w:rPr>
        <w:t xml:space="preserve"> percentile.</w:t>
      </w:r>
    </w:p>
    <w:p w14:paraId="66FA2F31" w14:textId="77777777" w:rsidR="0039445F" w:rsidRDefault="0039445F" w:rsidP="0039445F">
      <w:pPr>
        <w:jc w:val="center"/>
        <w:rPr>
          <w:lang w:val="en-GB"/>
        </w:rPr>
      </w:pPr>
      <w:r w:rsidRPr="00705C11">
        <w:rPr>
          <w:noProof/>
          <w:lang w:val="en-GB"/>
        </w:rPr>
        <w:lastRenderedPageBreak/>
        <w:drawing>
          <wp:inline distT="0" distB="0" distL="0" distR="0" wp14:anchorId="43A4B904" wp14:editId="03BBAFD2">
            <wp:extent cx="5065776" cy="3749040"/>
            <wp:effectExtent l="0" t="0" r="1905" b="3810"/>
            <wp:docPr id="1606338707" name="Picture 160633870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07" name="Picture 1606338707" descr="A screen shot of a computer&#10;&#10;Description automatically generated"/>
                    <pic:cNvPicPr/>
                  </pic:nvPicPr>
                  <pic:blipFill>
                    <a:blip r:embed="rId438"/>
                    <a:stretch>
                      <a:fillRect/>
                    </a:stretch>
                  </pic:blipFill>
                  <pic:spPr>
                    <a:xfrm>
                      <a:off x="0" y="0"/>
                      <a:ext cx="5065776" cy="3749040"/>
                    </a:xfrm>
                    <a:prstGeom prst="rect">
                      <a:avLst/>
                    </a:prstGeom>
                  </pic:spPr>
                </pic:pic>
              </a:graphicData>
            </a:graphic>
          </wp:inline>
        </w:drawing>
      </w:r>
    </w:p>
    <w:p w14:paraId="26F15F04" w14:textId="77777777" w:rsidR="0039445F" w:rsidRDefault="0039445F" w:rsidP="0039445F">
      <w:pPr>
        <w:rPr>
          <w:lang w:val="en-GB"/>
        </w:rPr>
      </w:pPr>
      <w:r>
        <w:rPr>
          <w:lang w:val="en-GB"/>
        </w:rPr>
        <w:t>Plotting the value of the first ESXi over 7 days confirmed the theory that it’s a one off, likely an outlier.</w:t>
      </w:r>
    </w:p>
    <w:p w14:paraId="14D6EBBB" w14:textId="77777777" w:rsidR="0039445F" w:rsidRDefault="0039445F" w:rsidP="0039445F">
      <w:pPr>
        <w:rPr>
          <w:lang w:val="en-GB"/>
        </w:rPr>
      </w:pPr>
      <w:r w:rsidRPr="000C37F4">
        <w:rPr>
          <w:noProof/>
          <w:lang w:val="en-GB"/>
        </w:rPr>
        <w:drawing>
          <wp:inline distT="0" distB="0" distL="0" distR="0" wp14:anchorId="2E9DCF6B" wp14:editId="2995FB9A">
            <wp:extent cx="6027031" cy="3595142"/>
            <wp:effectExtent l="0" t="0" r="0" b="5715"/>
            <wp:docPr id="1606338710" name="Picture 16063387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0" name="Picture 1606338710" descr="A screenshot of a computer&#10;&#10;Description automatically generated"/>
                    <pic:cNvPicPr/>
                  </pic:nvPicPr>
                  <pic:blipFill>
                    <a:blip r:embed="rId439"/>
                    <a:stretch>
                      <a:fillRect/>
                    </a:stretch>
                  </pic:blipFill>
                  <pic:spPr>
                    <a:xfrm>
                      <a:off x="0" y="0"/>
                      <a:ext cx="6030569" cy="3597252"/>
                    </a:xfrm>
                    <a:prstGeom prst="rect">
                      <a:avLst/>
                    </a:prstGeom>
                  </pic:spPr>
                </pic:pic>
              </a:graphicData>
            </a:graphic>
          </wp:inline>
        </w:drawing>
      </w:r>
    </w:p>
    <w:p w14:paraId="141E1F28" w14:textId="77777777" w:rsidR="0039445F" w:rsidRDefault="0039445F" w:rsidP="0039445F">
      <w:pPr>
        <w:rPr>
          <w:lang w:val="en-GB"/>
        </w:rPr>
      </w:pPr>
      <w:r>
        <w:rPr>
          <w:lang w:val="en-GB"/>
        </w:rPr>
        <w:t xml:space="preserve">Does it mean there is no issue with the remaining of the 191 ESXi hosts? </w:t>
      </w:r>
    </w:p>
    <w:p w14:paraId="629DFA2D" w14:textId="77777777" w:rsidR="0039445F" w:rsidRDefault="0039445F" w:rsidP="0039445F">
      <w:pPr>
        <w:rPr>
          <w:lang w:val="en-GB"/>
        </w:rPr>
      </w:pPr>
      <w:r>
        <w:rPr>
          <w:lang w:val="en-GB"/>
        </w:rPr>
        <w:t>Nope. The values at 95</w:t>
      </w:r>
      <w:r w:rsidRPr="00B01BBF">
        <w:rPr>
          <w:vertAlign w:val="superscript"/>
          <w:lang w:val="en-GB"/>
        </w:rPr>
        <w:t>th</w:t>
      </w:r>
      <w:r>
        <w:rPr>
          <w:lang w:val="en-GB"/>
        </w:rPr>
        <w:t xml:space="preserve"> percentile is too high for some of them. </w:t>
      </w:r>
    </w:p>
    <w:p w14:paraId="61937679" w14:textId="77777777" w:rsidR="0039445F" w:rsidRDefault="0039445F" w:rsidP="0039445F">
      <w:pPr>
        <w:rPr>
          <w:lang w:val="en-GB"/>
        </w:rPr>
      </w:pPr>
      <w:r>
        <w:rPr>
          <w:lang w:val="en-GB"/>
        </w:rPr>
        <w:t>I modified the table by changing Maximum with 99</w:t>
      </w:r>
      <w:r w:rsidRPr="008C739D">
        <w:rPr>
          <w:vertAlign w:val="superscript"/>
          <w:lang w:val="en-GB"/>
        </w:rPr>
        <w:t>th</w:t>
      </w:r>
      <w:r>
        <w:rPr>
          <w:lang w:val="en-GB"/>
        </w:rPr>
        <w:t xml:space="preserve"> percentile to eliminate an outlier. I also reduced the threshold so I can see better. The following table shows the values, sorted by the write latency.</w:t>
      </w:r>
    </w:p>
    <w:p w14:paraId="7134EFE6" w14:textId="77777777" w:rsidR="0039445F" w:rsidRDefault="0039445F" w:rsidP="0039445F">
      <w:pPr>
        <w:jc w:val="center"/>
        <w:rPr>
          <w:lang w:val="en-GB"/>
        </w:rPr>
      </w:pPr>
      <w:r w:rsidRPr="00634ED2">
        <w:rPr>
          <w:noProof/>
          <w:lang w:val="en-GB"/>
        </w:rPr>
        <w:lastRenderedPageBreak/>
        <w:drawing>
          <wp:inline distT="0" distB="0" distL="0" distR="0" wp14:anchorId="498848D3" wp14:editId="1915CC25">
            <wp:extent cx="5541264" cy="4370832"/>
            <wp:effectExtent l="0" t="0" r="2540" b="0"/>
            <wp:docPr id="1606338715" name="Picture 16063387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5" name="Picture 1606338715" descr="A screenshot of a computer&#10;&#10;Description automatically generated"/>
                    <pic:cNvPicPr/>
                  </pic:nvPicPr>
                  <pic:blipFill>
                    <a:blip r:embed="rId440"/>
                    <a:stretch>
                      <a:fillRect/>
                    </a:stretch>
                  </pic:blipFill>
                  <pic:spPr>
                    <a:xfrm>
                      <a:off x="0" y="0"/>
                      <a:ext cx="5541264" cy="4370832"/>
                    </a:xfrm>
                    <a:prstGeom prst="rect">
                      <a:avLst/>
                    </a:prstGeom>
                  </pic:spPr>
                </pic:pic>
              </a:graphicData>
            </a:graphic>
          </wp:inline>
        </w:drawing>
      </w:r>
    </w:p>
    <w:p w14:paraId="16E432A2" w14:textId="77777777" w:rsidR="0039445F" w:rsidRDefault="0039445F" w:rsidP="0039445F">
      <w:pPr>
        <w:rPr>
          <w:lang w:val="en-GB"/>
        </w:rPr>
      </w:pPr>
      <w:r>
        <w:rPr>
          <w:lang w:val="en-GB"/>
        </w:rPr>
        <w:t xml:space="preserve">The table revealed that there </w:t>
      </w:r>
      <w:proofErr w:type="gramStart"/>
      <w:r>
        <w:rPr>
          <w:lang w:val="en-GB"/>
        </w:rPr>
        <w:t>are</w:t>
      </w:r>
      <w:proofErr w:type="gramEnd"/>
      <w:r>
        <w:rPr>
          <w:lang w:val="en-GB"/>
        </w:rPr>
        <w:t xml:space="preserve"> indeed latency problem. I plotted one of the ESXi and saw the following.</w:t>
      </w:r>
    </w:p>
    <w:p w14:paraId="4B772FDE" w14:textId="77777777" w:rsidR="0039445F" w:rsidRDefault="0039445F" w:rsidP="0039445F">
      <w:pPr>
        <w:rPr>
          <w:lang w:val="en-GB"/>
        </w:rPr>
      </w:pPr>
      <w:r w:rsidRPr="00E904C9">
        <w:rPr>
          <w:noProof/>
          <w:lang w:val="en-GB"/>
        </w:rPr>
        <w:drawing>
          <wp:inline distT="0" distB="0" distL="0" distR="0" wp14:anchorId="270BBEC1" wp14:editId="13CB2241">
            <wp:extent cx="5933589" cy="2846036"/>
            <wp:effectExtent l="0" t="0" r="0" b="0"/>
            <wp:docPr id="1606338716" name="Picture 1606338716" descr="A graph with purpl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16" name="Picture 1606338716" descr="A graph with purple and pink lines&#10;&#10;Description automatically generated"/>
                    <pic:cNvPicPr/>
                  </pic:nvPicPr>
                  <pic:blipFill>
                    <a:blip r:embed="rId441"/>
                    <a:stretch>
                      <a:fillRect/>
                    </a:stretch>
                  </pic:blipFill>
                  <pic:spPr>
                    <a:xfrm>
                      <a:off x="0" y="0"/>
                      <a:ext cx="5947980" cy="2852938"/>
                    </a:xfrm>
                    <a:prstGeom prst="rect">
                      <a:avLst/>
                    </a:prstGeom>
                  </pic:spPr>
                </pic:pic>
              </a:graphicData>
            </a:graphic>
          </wp:inline>
        </w:drawing>
      </w:r>
    </w:p>
    <w:p w14:paraId="36742846" w14:textId="77777777" w:rsidR="0039445F" w:rsidRDefault="0039445F" w:rsidP="0039445F">
      <w:pPr>
        <w:rPr>
          <w:lang w:val="en-GB"/>
        </w:rPr>
      </w:pPr>
      <w:r>
        <w:rPr>
          <w:lang w:val="en-GB"/>
        </w:rPr>
        <w:t>From here, you need to drill down to each adapter to find out which one.</w:t>
      </w:r>
    </w:p>
    <w:p w14:paraId="2139C9FE" w14:textId="77777777" w:rsidR="0039445F" w:rsidRDefault="0039445F" w:rsidP="0039445F">
      <w:pPr>
        <w:pStyle w:val="Heading4"/>
      </w:pPr>
      <w:r>
        <w:lastRenderedPageBreak/>
        <w:t xml:space="preserve">Consumption Metrics </w:t>
      </w:r>
    </w:p>
    <w:p w14:paraId="4106D078" w14:textId="77777777" w:rsidR="0039445F" w:rsidRDefault="0039445F" w:rsidP="0039445F">
      <w:pPr>
        <w:rPr>
          <w:lang w:val="en-GB" w:eastAsia="en-SG"/>
        </w:rPr>
      </w:pPr>
      <w:r>
        <w:rPr>
          <w:lang w:val="en-GB" w:eastAsia="en-SG"/>
        </w:rPr>
        <w:t>For each adapter, there are 4 metrics provided:</w:t>
      </w:r>
    </w:p>
    <w:p w14:paraId="3D78521A" w14:textId="77777777" w:rsidR="0039445F" w:rsidRDefault="0039445F" w:rsidP="0039445F">
      <w:pPr>
        <w:pStyle w:val="Bullet"/>
        <w:rPr>
          <w:lang w:val="en-GB" w:eastAsia="en-SG"/>
        </w:rPr>
      </w:pPr>
      <w:r>
        <w:rPr>
          <w:lang w:val="en-GB" w:eastAsia="en-SG"/>
        </w:rPr>
        <w:t>Read IOPS, tracking the number of reads per second.</w:t>
      </w:r>
    </w:p>
    <w:p w14:paraId="4BF2865D" w14:textId="77777777" w:rsidR="0039445F" w:rsidRDefault="0039445F" w:rsidP="0039445F">
      <w:pPr>
        <w:pStyle w:val="Bullet"/>
        <w:rPr>
          <w:lang w:val="en-GB" w:eastAsia="en-SG"/>
        </w:rPr>
      </w:pPr>
      <w:r>
        <w:rPr>
          <w:lang w:val="en-GB" w:eastAsia="en-SG"/>
        </w:rPr>
        <w:t>Write IOPS</w:t>
      </w:r>
    </w:p>
    <w:p w14:paraId="32196C3C" w14:textId="77777777" w:rsidR="0039445F" w:rsidRDefault="0039445F" w:rsidP="0039445F">
      <w:pPr>
        <w:pStyle w:val="Bullet"/>
        <w:rPr>
          <w:lang w:val="en-GB" w:eastAsia="en-SG"/>
        </w:rPr>
      </w:pPr>
      <w:r>
        <w:rPr>
          <w:lang w:val="en-GB" w:eastAsia="en-SG"/>
        </w:rPr>
        <w:t xml:space="preserve">Read throughput </w:t>
      </w:r>
    </w:p>
    <w:p w14:paraId="145A1A75" w14:textId="77777777" w:rsidR="0039445F" w:rsidRPr="00D64314" w:rsidRDefault="0039445F" w:rsidP="0039445F">
      <w:pPr>
        <w:pStyle w:val="Bullet"/>
        <w:rPr>
          <w:lang w:val="en-GB" w:eastAsia="en-SG"/>
        </w:rPr>
      </w:pPr>
      <w:r>
        <w:rPr>
          <w:lang w:val="en-GB" w:eastAsia="en-SG"/>
        </w:rPr>
        <w:t xml:space="preserve">Write throughput. </w:t>
      </w:r>
    </w:p>
    <w:p w14:paraId="5FB5BA1E" w14:textId="77777777" w:rsidR="0039445F" w:rsidRPr="00D64314" w:rsidRDefault="0039445F" w:rsidP="0039445F">
      <w:pPr>
        <w:rPr>
          <w:lang w:val="en-GB" w:eastAsia="en-SG"/>
        </w:rPr>
      </w:pPr>
      <w:r>
        <w:rPr>
          <w:lang w:val="en-GB" w:eastAsia="en-SG"/>
        </w:rPr>
        <w:t>The following screenshot is an example of what you get from vSphere Client UI.</w:t>
      </w:r>
    </w:p>
    <w:p w14:paraId="59B1F2E7" w14:textId="77777777" w:rsidR="0039445F" w:rsidRPr="00982921" w:rsidRDefault="0039445F" w:rsidP="0039445F">
      <w:pPr>
        <w:rPr>
          <w:lang w:val="en-GB" w:eastAsia="en-SG"/>
        </w:rPr>
      </w:pPr>
      <w:r w:rsidRPr="00982921">
        <w:rPr>
          <w:noProof/>
          <w:lang w:val="en-GB" w:eastAsia="en-SG"/>
        </w:rPr>
        <w:drawing>
          <wp:inline distT="0" distB="0" distL="0" distR="0" wp14:anchorId="40F4EE81" wp14:editId="6863FE32">
            <wp:extent cx="5933589" cy="2541023"/>
            <wp:effectExtent l="0" t="0" r="0" b="0"/>
            <wp:docPr id="128728968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289685" name="Picture 1" descr="A graph with numbers and lines&#10;&#10;Description automatically generated"/>
                    <pic:cNvPicPr/>
                  </pic:nvPicPr>
                  <pic:blipFill>
                    <a:blip r:embed="rId442"/>
                    <a:stretch>
                      <a:fillRect/>
                    </a:stretch>
                  </pic:blipFill>
                  <pic:spPr>
                    <a:xfrm>
                      <a:off x="0" y="0"/>
                      <a:ext cx="5941819" cy="2544548"/>
                    </a:xfrm>
                    <a:prstGeom prst="rect">
                      <a:avLst/>
                    </a:prstGeom>
                  </pic:spPr>
                </pic:pic>
              </a:graphicData>
            </a:graphic>
          </wp:inline>
        </w:drawing>
      </w:r>
    </w:p>
    <w:p w14:paraId="1AC0783D" w14:textId="77777777" w:rsidR="0039445F" w:rsidRDefault="0039445F" w:rsidP="0039445F">
      <w:r>
        <w:t xml:space="preserve">If the block size matters to you, create a super metric in VCF Operations. </w:t>
      </w:r>
    </w:p>
    <w:bookmarkEnd w:id="63"/>
    <w:p w14:paraId="64D17A59" w14:textId="77777777" w:rsidR="0039445F" w:rsidRDefault="0039445F" w:rsidP="0039445F">
      <w:pPr>
        <w:pStyle w:val="Heading3"/>
      </w:pPr>
      <w:r>
        <w:t>Datastore</w:t>
      </w:r>
    </w:p>
    <w:p w14:paraId="534F9F64" w14:textId="77777777" w:rsidR="0039445F" w:rsidRPr="00A35AD2" w:rsidRDefault="0039445F" w:rsidP="0039445F">
      <w:pPr>
        <w:rPr>
          <w:lang w:val="en-GB"/>
        </w:rPr>
      </w:pPr>
      <w:bookmarkStart w:id="64" w:name="_Hlk133746879"/>
      <w:r>
        <w:rPr>
          <w:lang w:val="en-GB"/>
        </w:rPr>
        <w:t>For shared datastore, the metrics do not show the same value with the one at datastore object. All these metrics are only reporting from this ESXi viewpoint, not the sum from all ESXi mounting the same datastore. As a result, I’d cover only performance. Capacity will be covered under the datastore chapter.</w:t>
      </w:r>
    </w:p>
    <w:p w14:paraId="30A2B138" w14:textId="77777777" w:rsidR="0039445F" w:rsidRPr="006F7767" w:rsidRDefault="0039445F" w:rsidP="0039445F">
      <w:pPr>
        <w:rPr>
          <w:lang w:val="en-GB"/>
        </w:rPr>
      </w:pPr>
      <w:r>
        <w:rPr>
          <w:lang w:val="en-GB"/>
        </w:rPr>
        <w:t>For each datastore, you get the usual IOPS, throughput and latency. They are split into read and write, so you have 3 x 2 = 6 metrics in total. These are the actual names:</w:t>
      </w:r>
    </w:p>
    <w:p w14:paraId="6C758EC7" w14:textId="77777777" w:rsidR="0039445F" w:rsidRDefault="0039445F" w:rsidP="0039445F">
      <w:pPr>
        <w:rPr>
          <w:lang w:val="en-GB"/>
        </w:rPr>
      </w:pPr>
      <w:r>
        <w:rPr>
          <w:noProof/>
          <w:lang w:val="en-GB"/>
        </w:rPr>
        <w:lastRenderedPageBreak/>
        <w:drawing>
          <wp:inline distT="0" distB="0" distL="0" distR="0" wp14:anchorId="2260E2B0" wp14:editId="1BB5188E">
            <wp:extent cx="6047054" cy="2005657"/>
            <wp:effectExtent l="0" t="0" r="0" b="0"/>
            <wp:docPr id="534447540" name="Picture 5344475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0" name="Picture 534447540" descr="A screenshot of a computer&#10;&#10;Description automatically generated"/>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6060823" cy="2010224"/>
                    </a:xfrm>
                    <a:prstGeom prst="rect">
                      <a:avLst/>
                    </a:prstGeom>
                    <a:noFill/>
                    <a:ln>
                      <a:noFill/>
                    </a:ln>
                  </pic:spPr>
                </pic:pic>
              </a:graphicData>
            </a:graphic>
          </wp:inline>
        </w:drawing>
      </w:r>
    </w:p>
    <w:p w14:paraId="74F35589" w14:textId="77777777" w:rsidR="0039445F" w:rsidRDefault="0039445F" w:rsidP="0039445F">
      <w:pPr>
        <w:rPr>
          <w:lang w:val="en-GB"/>
        </w:rPr>
      </w:pPr>
      <w:r>
        <w:rPr>
          <w:lang w:val="en-GB"/>
        </w:rPr>
        <w:t>There is no block size but you can derive it by dividing Throughput with IOPS.</w:t>
      </w:r>
    </w:p>
    <w:p w14:paraId="362562AE" w14:textId="77777777" w:rsidR="0039445F" w:rsidRDefault="0039445F" w:rsidP="0039445F">
      <w:pPr>
        <w:rPr>
          <w:lang w:val="en-GB"/>
        </w:rPr>
      </w:pPr>
      <w:r>
        <w:rPr>
          <w:lang w:val="en-GB"/>
        </w:rPr>
        <w:t>You also get 2 additional counters:</w:t>
      </w:r>
    </w:p>
    <w:p w14:paraId="53477511" w14:textId="77777777" w:rsidR="0039445F" w:rsidRDefault="0039445F" w:rsidP="0039445F">
      <w:pPr>
        <w:pStyle w:val="Bullet"/>
        <w:rPr>
          <w:lang w:val="en-GB"/>
        </w:rPr>
      </w:pPr>
      <w:r>
        <w:rPr>
          <w:lang w:val="en-GB"/>
        </w:rPr>
        <w:t>Datastore latency observed by VMs</w:t>
      </w:r>
    </w:p>
    <w:p w14:paraId="7762EE6E" w14:textId="77777777" w:rsidR="0039445F" w:rsidRDefault="0039445F" w:rsidP="0039445F">
      <w:pPr>
        <w:pStyle w:val="Bullet"/>
        <w:rPr>
          <w:lang w:val="en-GB"/>
        </w:rPr>
      </w:pPr>
      <w:r>
        <w:rPr>
          <w:lang w:val="en-GB"/>
        </w:rPr>
        <w:t>Highest latency.</w:t>
      </w:r>
    </w:p>
    <w:p w14:paraId="2961E953" w14:textId="119F125A" w:rsidR="0039445F" w:rsidRDefault="0039445F" w:rsidP="0039445F">
      <w:pPr>
        <w:rPr>
          <w:lang w:val="en-GB"/>
        </w:rPr>
      </w:pPr>
      <w:r>
        <w:rPr>
          <w:lang w:val="en-GB"/>
        </w:rPr>
        <w:t xml:space="preserve">I plotted their values and to my surprise the metric </w:t>
      </w:r>
      <w:r w:rsidRPr="006F7767">
        <w:rPr>
          <w:color w:val="00B0F0"/>
          <w:lang w:val="en-GB"/>
        </w:rPr>
        <w:t xml:space="preserve">Datastore latency observed by VMs </w:t>
      </w:r>
      <w:r>
        <w:rPr>
          <w:lang w:val="en-GB"/>
        </w:rPr>
        <w:t xml:space="preserve">is much higher. You can see the blue line below. It makes me wonder what the gap is as there is only </w:t>
      </w:r>
      <w:r w:rsidR="00BA2B5A">
        <w:rPr>
          <w:lang w:val="en-GB"/>
        </w:rPr>
        <w:t>the kernel</w:t>
      </w:r>
      <w:r>
        <w:rPr>
          <w:lang w:val="en-GB"/>
        </w:rPr>
        <w:t xml:space="preserve"> in between.</w:t>
      </w:r>
    </w:p>
    <w:p w14:paraId="2C40D644" w14:textId="77777777" w:rsidR="0039445F" w:rsidRDefault="0039445F" w:rsidP="0039445F">
      <w:pPr>
        <w:rPr>
          <w:lang w:val="en-GB"/>
        </w:rPr>
      </w:pPr>
      <w:r w:rsidRPr="00642D50">
        <w:rPr>
          <w:noProof/>
          <w:lang w:val="en-GB"/>
        </w:rPr>
        <w:drawing>
          <wp:inline distT="0" distB="0" distL="0" distR="0" wp14:anchorId="68064D70" wp14:editId="76DF07E5">
            <wp:extent cx="6120473" cy="2988307"/>
            <wp:effectExtent l="0" t="0" r="0" b="3175"/>
            <wp:docPr id="750070380" name="Picture 75007038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0" name="Picture 750070380" descr="A screenshot of a graph&#10;&#10;Description automatically generated"/>
                    <pic:cNvPicPr/>
                  </pic:nvPicPr>
                  <pic:blipFill>
                    <a:blip r:embed="rId444"/>
                    <a:stretch>
                      <a:fillRect/>
                    </a:stretch>
                  </pic:blipFill>
                  <pic:spPr>
                    <a:xfrm>
                      <a:off x="0" y="0"/>
                      <a:ext cx="6129489" cy="2992709"/>
                    </a:xfrm>
                    <a:prstGeom prst="rect">
                      <a:avLst/>
                    </a:prstGeom>
                  </pic:spPr>
                </pic:pic>
              </a:graphicData>
            </a:graphic>
          </wp:inline>
        </w:drawing>
      </w:r>
    </w:p>
    <w:p w14:paraId="4E68C29F" w14:textId="77777777" w:rsidR="0039445F" w:rsidRDefault="0039445F" w:rsidP="0039445F">
      <w:pPr>
        <w:rPr>
          <w:lang w:val="en-GB"/>
        </w:rPr>
      </w:pPr>
      <w:r>
        <w:rPr>
          <w:lang w:val="en-GB"/>
        </w:rPr>
        <w:t xml:space="preserve">The metric </w:t>
      </w:r>
      <w:r w:rsidRPr="006F7767">
        <w:rPr>
          <w:color w:val="00B0F0"/>
          <w:lang w:val="en-GB"/>
        </w:rPr>
        <w:t xml:space="preserve">Highest Latency </w:t>
      </w:r>
      <w:r>
        <w:rPr>
          <w:lang w:val="en-GB"/>
        </w:rPr>
        <w:t>is a normalized averaged of read and write, hence it can be lower.</w:t>
      </w:r>
    </w:p>
    <w:p w14:paraId="23FF3863" w14:textId="77777777" w:rsidR="0039445F" w:rsidRPr="007E1052" w:rsidRDefault="0039445F" w:rsidP="0039445F">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1122F3A7" w14:textId="77777777" w:rsidR="0039445F" w:rsidRDefault="0039445F" w:rsidP="0039445F">
      <w:pPr>
        <w:pStyle w:val="Heading4"/>
      </w:pPr>
      <w:r>
        <w:lastRenderedPageBreak/>
        <w:t>Outstanding IO</w:t>
      </w:r>
    </w:p>
    <w:p w14:paraId="04E9FE4D" w14:textId="77777777" w:rsidR="0039445F" w:rsidRDefault="0039445F" w:rsidP="0039445F">
      <w:pPr>
        <w:rPr>
          <w:lang w:val="en-GB"/>
        </w:rPr>
      </w:pPr>
      <w:r>
        <w:rPr>
          <w:lang w:val="en-GB"/>
        </w:rPr>
        <w:t>You can derive the outstanding IO metric from latency and IOPS. I think latency counter is more insightful. For example, the following screenshot shows hardly any IO being in the queue:</w:t>
      </w:r>
    </w:p>
    <w:p w14:paraId="1FCD7F08" w14:textId="77777777" w:rsidR="0039445F" w:rsidRDefault="0039445F" w:rsidP="0039445F">
      <w:pPr>
        <w:rPr>
          <w:lang w:val="en-GB"/>
        </w:rPr>
      </w:pPr>
      <w:r w:rsidRPr="00A11E51">
        <w:rPr>
          <w:noProof/>
          <w:lang w:val="en-GB"/>
        </w:rPr>
        <w:drawing>
          <wp:inline distT="0" distB="0" distL="0" distR="0" wp14:anchorId="22E74E44" wp14:editId="184FBF66">
            <wp:extent cx="6060403" cy="918384"/>
            <wp:effectExtent l="0" t="0" r="0" b="0"/>
            <wp:docPr id="534447531" name="Picture 534447531" descr="A graph with purpl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1" name="Picture 534447531" descr="A graph with purple and orange lines&#10;&#10;Description automatically generated"/>
                    <pic:cNvPicPr/>
                  </pic:nvPicPr>
                  <pic:blipFill>
                    <a:blip r:embed="rId445"/>
                    <a:stretch>
                      <a:fillRect/>
                    </a:stretch>
                  </pic:blipFill>
                  <pic:spPr>
                    <a:xfrm>
                      <a:off x="0" y="0"/>
                      <a:ext cx="6077392" cy="920958"/>
                    </a:xfrm>
                    <a:prstGeom prst="rect">
                      <a:avLst/>
                    </a:prstGeom>
                  </pic:spPr>
                </pic:pic>
              </a:graphicData>
            </a:graphic>
          </wp:inline>
        </w:drawing>
      </w:r>
    </w:p>
    <w:p w14:paraId="298F0C15" w14:textId="77777777" w:rsidR="0039445F" w:rsidRDefault="0039445F" w:rsidP="0039445F">
      <w:pPr>
        <w:rPr>
          <w:lang w:val="en-GB"/>
        </w:rPr>
      </w:pPr>
      <w:r>
        <w:rPr>
          <w:lang w:val="en-GB"/>
        </w:rPr>
        <w:t>However, if you plot latency, you get same pattern of line chart but with higher value.</w:t>
      </w:r>
    </w:p>
    <w:p w14:paraId="6FCF419D" w14:textId="77777777" w:rsidR="0039445F" w:rsidRDefault="0039445F" w:rsidP="0039445F">
      <w:pPr>
        <w:rPr>
          <w:lang w:val="en-GB"/>
        </w:rPr>
      </w:pPr>
      <w:r w:rsidRPr="00A11E51">
        <w:rPr>
          <w:noProof/>
          <w:lang w:val="en-GB"/>
        </w:rPr>
        <w:drawing>
          <wp:inline distT="0" distB="0" distL="0" distR="0" wp14:anchorId="3B205253" wp14:editId="1A0172BE">
            <wp:extent cx="6100450" cy="894725"/>
            <wp:effectExtent l="0" t="0" r="0" b="635"/>
            <wp:docPr id="750070377" name="Picture 750070377" descr="A graph showing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7" name="Picture 750070377" descr="A graph showing a number of objects&#10;&#10;Description automatically generated with medium confidence"/>
                    <pic:cNvPicPr/>
                  </pic:nvPicPr>
                  <pic:blipFill>
                    <a:blip r:embed="rId446"/>
                    <a:stretch>
                      <a:fillRect/>
                    </a:stretch>
                  </pic:blipFill>
                  <pic:spPr>
                    <a:xfrm>
                      <a:off x="0" y="0"/>
                      <a:ext cx="6103191" cy="895127"/>
                    </a:xfrm>
                    <a:prstGeom prst="rect">
                      <a:avLst/>
                    </a:prstGeom>
                  </pic:spPr>
                </pic:pic>
              </a:graphicData>
            </a:graphic>
          </wp:inline>
        </w:drawing>
      </w:r>
    </w:p>
    <w:p w14:paraId="7D1528E1" w14:textId="77777777" w:rsidR="0039445F" w:rsidRDefault="0039445F" w:rsidP="0039445F">
      <w:pPr>
        <w:rPr>
          <w:lang w:val="en-GB"/>
        </w:rPr>
      </w:pPr>
      <w:r>
        <w:rPr>
          <w:lang w:val="en-GB"/>
        </w:rPr>
        <w:t>You can check whether it’s read or write by plotting each.</w:t>
      </w:r>
    </w:p>
    <w:p w14:paraId="2FCE41E4" w14:textId="77777777" w:rsidR="0039445F" w:rsidRDefault="0039445F" w:rsidP="0039445F">
      <w:pPr>
        <w:rPr>
          <w:lang w:val="en-GB"/>
        </w:rPr>
      </w:pPr>
      <w:r>
        <w:rPr>
          <w:lang w:val="en-GB"/>
        </w:rPr>
        <w:t>The following screenshot shows it’s caused by write latency. It’s expected if your read is mostly served by cache.</w:t>
      </w:r>
    </w:p>
    <w:p w14:paraId="16C28EF0" w14:textId="77777777" w:rsidR="0039445F" w:rsidRDefault="0039445F" w:rsidP="0039445F">
      <w:pPr>
        <w:rPr>
          <w:lang w:val="en-GB"/>
        </w:rPr>
      </w:pPr>
      <w:r w:rsidRPr="00A11E51">
        <w:rPr>
          <w:noProof/>
          <w:lang w:val="en-GB"/>
        </w:rPr>
        <w:drawing>
          <wp:inline distT="0" distB="0" distL="0" distR="0" wp14:anchorId="2BA14342" wp14:editId="75CF27CA">
            <wp:extent cx="5986984" cy="2206935"/>
            <wp:effectExtent l="0" t="0" r="0" b="3175"/>
            <wp:docPr id="750070378" name="Picture 75007037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8" name="Picture 750070378" descr="A screenshot of a graph&#10;&#10;Description automatically generated"/>
                    <pic:cNvPicPr/>
                  </pic:nvPicPr>
                  <pic:blipFill>
                    <a:blip r:embed="rId447"/>
                    <a:stretch>
                      <a:fillRect/>
                    </a:stretch>
                  </pic:blipFill>
                  <pic:spPr>
                    <a:xfrm>
                      <a:off x="0" y="0"/>
                      <a:ext cx="5993791" cy="2209444"/>
                    </a:xfrm>
                    <a:prstGeom prst="rect">
                      <a:avLst/>
                    </a:prstGeom>
                  </pic:spPr>
                </pic:pic>
              </a:graphicData>
            </a:graphic>
          </wp:inline>
        </w:drawing>
      </w:r>
    </w:p>
    <w:p w14:paraId="40F24F20" w14:textId="77777777" w:rsidR="0039445F" w:rsidRPr="007E1052" w:rsidRDefault="0039445F" w:rsidP="0039445F">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2AD25279" w14:textId="77777777" w:rsidR="0039445F" w:rsidRDefault="0039445F" w:rsidP="0039445F">
      <w:pPr>
        <w:pStyle w:val="Heading4"/>
      </w:pPr>
      <w:r>
        <w:lastRenderedPageBreak/>
        <w:t>Queue Depth</w:t>
      </w:r>
    </w:p>
    <w:p w14:paraId="61B2A93F" w14:textId="1B03FA0E" w:rsidR="0039445F" w:rsidRDefault="0039445F" w:rsidP="0039445F">
      <w:pPr>
        <w:rPr>
          <w:lang w:val="en-GB"/>
        </w:rPr>
      </w:pPr>
      <w:r>
        <w:rPr>
          <w:lang w:val="en-GB"/>
        </w:rPr>
        <w:t>You can also see the queue depth for each datastores</w:t>
      </w:r>
      <w:r w:rsidR="00771F61">
        <w:rPr>
          <w:lang w:val="en-GB"/>
        </w:rPr>
        <w:t xml:space="preserve"> (I think this is actually the backing LUN, but unsure if there are extent)</w:t>
      </w:r>
      <w:r>
        <w:rPr>
          <w:lang w:val="en-GB"/>
        </w:rPr>
        <w:t xml:space="preserve">. Ensure that the settings are matching your expectation and are consistent. You can list them per cluster and see their values. </w:t>
      </w:r>
    </w:p>
    <w:p w14:paraId="1E13C60F" w14:textId="77777777" w:rsidR="0039445F" w:rsidRDefault="0039445F" w:rsidP="0039445F">
      <w:pPr>
        <w:jc w:val="center"/>
        <w:rPr>
          <w:lang w:val="en-GB"/>
        </w:rPr>
      </w:pPr>
      <w:r w:rsidRPr="000C7A74">
        <w:rPr>
          <w:noProof/>
          <w:lang w:val="en-GB"/>
        </w:rPr>
        <w:drawing>
          <wp:inline distT="0" distB="0" distL="0" distR="0" wp14:anchorId="1B52D87C" wp14:editId="04D968C0">
            <wp:extent cx="4133088" cy="2889504"/>
            <wp:effectExtent l="0" t="0" r="1270" b="6350"/>
            <wp:docPr id="750070382" name="Picture 7500703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2" name="Picture 750070382" descr="A screenshot of a computer&#10;&#10;Description automatically generated"/>
                    <pic:cNvPicPr/>
                  </pic:nvPicPr>
                  <pic:blipFill>
                    <a:blip r:embed="rId448"/>
                    <a:stretch>
                      <a:fillRect/>
                    </a:stretch>
                  </pic:blipFill>
                  <pic:spPr>
                    <a:xfrm>
                      <a:off x="0" y="0"/>
                      <a:ext cx="4133088" cy="2889504"/>
                    </a:xfrm>
                    <a:prstGeom prst="rect">
                      <a:avLst/>
                    </a:prstGeom>
                  </pic:spPr>
                </pic:pic>
              </a:graphicData>
            </a:graphic>
          </wp:inline>
        </w:drawing>
      </w:r>
    </w:p>
    <w:bookmarkEnd w:id="64"/>
    <w:p w14:paraId="5D397AF6" w14:textId="5653407C" w:rsidR="00A108AA" w:rsidRPr="00B47017" w:rsidRDefault="00A108AA" w:rsidP="00A108AA">
      <w:pPr>
        <w:pStyle w:val="Title"/>
      </w:pPr>
      <w:r>
        <w:rPr>
          <w:noProof/>
        </w:rPr>
        <w:lastRenderedPageBreak/>
        <mc:AlternateContent>
          <mc:Choice Requires="wps">
            <w:drawing>
              <wp:anchor distT="0" distB="0" distL="114300" distR="114300" simplePos="0" relativeHeight="251778048" behindDoc="1" locked="0" layoutInCell="1" allowOverlap="1" wp14:anchorId="012F1520" wp14:editId="064A135E">
                <wp:simplePos x="0" y="0"/>
                <wp:positionH relativeFrom="page">
                  <wp:align>left</wp:align>
                </wp:positionH>
                <wp:positionV relativeFrom="paragraph">
                  <wp:posOffset>-901065</wp:posOffset>
                </wp:positionV>
                <wp:extent cx="7560945" cy="10663555"/>
                <wp:effectExtent l="0" t="0" r="0" b="0"/>
                <wp:wrapNone/>
                <wp:docPr id="172472698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3849AB" id="Rectangle 18" o:spid="_x0000_s1026" style="position:absolute;margin-left:0;margin-top:-70.95pt;width:595.35pt;height:839.65pt;z-index:-251538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Pr="00B47017">
        <w:t xml:space="preserve">Chapter </w:t>
      </w:r>
      <w:r>
        <w:t>5</w:t>
      </w:r>
    </w:p>
    <w:p w14:paraId="230C6CCE" w14:textId="2A60B3EA" w:rsidR="0039445F" w:rsidRDefault="0039445F" w:rsidP="00F77578">
      <w:pPr>
        <w:pStyle w:val="Heading1"/>
      </w:pPr>
      <w:r>
        <w:t>Network</w:t>
      </w:r>
    </w:p>
    <w:p w14:paraId="0070E2D9" w14:textId="77777777" w:rsidR="005A4231" w:rsidRDefault="005A4231" w:rsidP="005A4231">
      <w:pPr>
        <w:pStyle w:val="Heading2"/>
      </w:pPr>
      <w:r>
        <w:lastRenderedPageBreak/>
        <w:t>Architecture</w:t>
      </w:r>
    </w:p>
    <w:p w14:paraId="4A0FC9D7" w14:textId="77777777" w:rsidR="005A4231" w:rsidRPr="006A1380" w:rsidRDefault="005A4231" w:rsidP="005A4231">
      <w:pPr>
        <w:rPr>
          <w:lang w:val="en-GB"/>
        </w:rPr>
      </w:pPr>
      <w:r>
        <w:rPr>
          <w:lang w:val="en-GB"/>
        </w:rPr>
        <w:t>Network monitoring is complex, especially in large data centers. Adding network virtualization takes the complexity of performance troubleshooting even higher.</w:t>
      </w:r>
    </w:p>
    <w:p w14:paraId="5ABF0DCD" w14:textId="58AE1DB7" w:rsidR="005A4231" w:rsidRDefault="005A4231" w:rsidP="005A4231">
      <w:pPr>
        <w:rPr>
          <w:lang w:val="en-GB"/>
        </w:rPr>
      </w:pPr>
      <w:r>
        <w:rPr>
          <w:lang w:val="en-GB"/>
        </w:rPr>
        <w:t xml:space="preserve">Just like CPU, Memory and Disk, there is also a new layer introduced by virtualization. There are virtual network cards on each VM, and software-based switch on each ESXi bridging the VM card to the physical NIC card. The various ESXi </w:t>
      </w:r>
      <w:r w:rsidR="00BA1986">
        <w:rPr>
          <w:lang w:val="en-GB"/>
        </w:rPr>
        <w:t>kernel</w:t>
      </w:r>
      <w:r>
        <w:rPr>
          <w:lang w:val="en-GB"/>
        </w:rPr>
        <w:t xml:space="preserve"> modules also do not “</w:t>
      </w:r>
      <w:r w:rsidRPr="00CB6D76">
        <w:rPr>
          <w:color w:val="00B0F0"/>
          <w:lang w:val="en-GB"/>
        </w:rPr>
        <w:t>talk</w:t>
      </w:r>
      <w:r>
        <w:rPr>
          <w:lang w:val="en-GB"/>
        </w:rPr>
        <w:t>” directly to the physical card. Basically, what used to be the top of rack switch are now living inside each ESXi as a software switch.</w:t>
      </w:r>
    </w:p>
    <w:p w14:paraId="6E81635C" w14:textId="77777777" w:rsidR="005A4231" w:rsidRDefault="005A4231" w:rsidP="005A4231">
      <w:pPr>
        <w:jc w:val="center"/>
        <w:rPr>
          <w:lang w:val="en-GB"/>
        </w:rPr>
      </w:pPr>
      <w:r w:rsidRPr="00EF1685">
        <w:rPr>
          <w:noProof/>
          <w:lang w:val="en-GB"/>
        </w:rPr>
        <w:drawing>
          <wp:inline distT="0" distB="0" distL="0" distR="0" wp14:anchorId="1732EBDB" wp14:editId="178EE6F6">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449"/>
                    <a:stretch>
                      <a:fillRect/>
                    </a:stretch>
                  </pic:blipFill>
                  <pic:spPr>
                    <a:xfrm>
                      <a:off x="0" y="0"/>
                      <a:ext cx="4608000" cy="1533600"/>
                    </a:xfrm>
                    <a:prstGeom prst="rect">
                      <a:avLst/>
                    </a:prstGeom>
                  </pic:spPr>
                </pic:pic>
              </a:graphicData>
            </a:graphic>
          </wp:inline>
        </w:drawing>
      </w:r>
    </w:p>
    <w:p w14:paraId="74CDC438" w14:textId="77777777" w:rsidR="005A4231" w:rsidRPr="00AF3A27" w:rsidRDefault="005A4231" w:rsidP="005A4231">
      <w:pPr>
        <w:rPr>
          <w:lang w:val="en-GB"/>
        </w:rPr>
      </w:pPr>
      <w:r>
        <w:rPr>
          <w:lang w:val="en-GB"/>
        </w:rPr>
        <w:t xml:space="preserve">vSphere Client shows the 2 layers side by side (personally I prefer up and down, with the physical layer placed below). </w:t>
      </w:r>
    </w:p>
    <w:p w14:paraId="14ED85AB" w14:textId="77777777" w:rsidR="005A4231" w:rsidRDefault="005A4231" w:rsidP="005A4231">
      <w:pPr>
        <w:rPr>
          <w:lang w:val="en-GB"/>
        </w:rPr>
      </w:pPr>
      <w:r w:rsidRPr="00DC1304">
        <w:rPr>
          <w:noProof/>
          <w:lang w:val="en-GB"/>
        </w:rPr>
        <w:drawing>
          <wp:inline distT="0" distB="0" distL="0" distR="0" wp14:anchorId="603F19E5" wp14:editId="3B6347F4">
            <wp:extent cx="6185373" cy="3305445"/>
            <wp:effectExtent l="0" t="0" r="6350" b="9525"/>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450"/>
                    <a:stretch>
                      <a:fillRect/>
                    </a:stretch>
                  </pic:blipFill>
                  <pic:spPr>
                    <a:xfrm>
                      <a:off x="0" y="0"/>
                      <a:ext cx="6190566" cy="3308220"/>
                    </a:xfrm>
                    <a:prstGeom prst="rect">
                      <a:avLst/>
                    </a:prstGeom>
                  </pic:spPr>
                </pic:pic>
              </a:graphicData>
            </a:graphic>
          </wp:inline>
        </w:drawing>
      </w:r>
    </w:p>
    <w:p w14:paraId="772DA531" w14:textId="77777777" w:rsidR="005A4231" w:rsidRDefault="005A4231"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A0" w:firstRow="1" w:lastRow="0" w:firstColumn="1" w:lastColumn="0" w:noHBand="0" w:noVBand="1"/>
      </w:tblPr>
      <w:tblGrid>
        <w:gridCol w:w="1854"/>
        <w:gridCol w:w="7604"/>
      </w:tblGrid>
      <w:tr w:rsidR="005A4231" w14:paraId="4473491B" w14:textId="77777777" w:rsidTr="001D5DE2">
        <w:tc>
          <w:tcPr>
            <w:tcW w:w="1975" w:type="dxa"/>
            <w:shd w:val="clear" w:color="auto" w:fill="F2F2F2" w:themeFill="background1" w:themeFillShade="F2"/>
          </w:tcPr>
          <w:p w14:paraId="2D275239" w14:textId="77777777" w:rsidR="005A4231" w:rsidRPr="00CB6D76" w:rsidRDefault="005A4231" w:rsidP="005A4231">
            <w:pPr>
              <w:pStyle w:val="Tablecontent"/>
              <w:rPr>
                <w:b/>
                <w:bCs/>
              </w:rPr>
            </w:pPr>
            <w:r w:rsidRPr="00CB6D76">
              <w:rPr>
                <w:b/>
                <w:bCs/>
              </w:rPr>
              <w:t>Virtual Network</w:t>
            </w:r>
          </w:p>
        </w:tc>
        <w:tc>
          <w:tcPr>
            <w:tcW w:w="8481" w:type="dxa"/>
          </w:tcPr>
          <w:p w14:paraId="588A0D47" w14:textId="77777777" w:rsidR="005A4231" w:rsidRDefault="005A4231" w:rsidP="005A4231">
            <w:pPr>
              <w:pStyle w:val="Tablecontent"/>
            </w:pPr>
            <w:r>
              <w:t xml:space="preserve">There are 2 types: </w:t>
            </w:r>
          </w:p>
          <w:p w14:paraId="432C3BF4" w14:textId="1489F1BC" w:rsidR="005A4231" w:rsidRDefault="00DA2FA6" w:rsidP="005A4231">
            <w:pPr>
              <w:pStyle w:val="Bullet"/>
            </w:pPr>
            <w:r>
              <w:t>K</w:t>
            </w:r>
            <w:r w:rsidR="00BA1986">
              <w:t>ernel</w:t>
            </w:r>
          </w:p>
          <w:p w14:paraId="1304CD58" w14:textId="2BE4ED00" w:rsidR="005A4231" w:rsidRDefault="005A4231" w:rsidP="005A4231">
            <w:pPr>
              <w:pStyle w:val="Bullet"/>
            </w:pPr>
            <w:r>
              <w:t>VM</w:t>
            </w:r>
          </w:p>
          <w:p w14:paraId="3A466A4F" w14:textId="77777777" w:rsidR="005A4231" w:rsidRDefault="005A4231" w:rsidP="005A4231">
            <w:pPr>
              <w:pStyle w:val="Tablecontent"/>
            </w:pPr>
            <w:r>
              <w:t xml:space="preserve">They do not mix, for security reason. </w:t>
            </w:r>
          </w:p>
          <w:p w14:paraId="3A691B29" w14:textId="0706A01A" w:rsidR="005A4231" w:rsidRDefault="001736B1" w:rsidP="005A4231">
            <w:pPr>
              <w:pStyle w:val="Tablecontent"/>
            </w:pPr>
            <w:r>
              <w:lastRenderedPageBreak/>
              <w:t xml:space="preserve">The </w:t>
            </w:r>
            <w:r w:rsidR="00BA1986">
              <w:t>kernel</w:t>
            </w:r>
            <w:r w:rsidR="005A4231">
              <w:t xml:space="preserve"> port group runs specific traffic, such as vMotion and vSAN. </w:t>
            </w:r>
          </w:p>
          <w:p w14:paraId="6D43D227" w14:textId="77777777" w:rsidR="005A4231" w:rsidRDefault="005A4231" w:rsidP="005A4231">
            <w:pPr>
              <w:pStyle w:val="Tablecontent"/>
            </w:pPr>
            <w:r>
              <w:t xml:space="preserve">The VM port group runs VM. If the traffic is just a </w:t>
            </w:r>
            <w:proofErr w:type="gramStart"/>
            <w:r>
              <w:t>VM to VM</w:t>
            </w:r>
            <w:proofErr w:type="gramEnd"/>
            <w:r>
              <w:t xml:space="preserve"> traffic, within the same ESXi, the packets does not reach the physical network, hence the metrics do not register it. This is why the values in virtual do not always match physical.</w:t>
            </w:r>
          </w:p>
          <w:p w14:paraId="5DE20F56" w14:textId="77777777" w:rsidR="005A4231" w:rsidRDefault="005A4231" w:rsidP="005A4231">
            <w:pPr>
              <w:pStyle w:val="Tablecontent"/>
            </w:pPr>
            <w:r>
              <w:t>The virtual network does not have the limit that physical network does, if the traffic remains in the box. This makes it harder to troubleshoot as the total capacity is not statically defined. So instead of just monitoring the throughput metric, you should also check the packet per second metric.</w:t>
            </w:r>
          </w:p>
        </w:tc>
      </w:tr>
      <w:tr w:rsidR="005A4231" w14:paraId="05B00017" w14:textId="77777777" w:rsidTr="001D5DE2">
        <w:tc>
          <w:tcPr>
            <w:tcW w:w="1975" w:type="dxa"/>
            <w:shd w:val="clear" w:color="auto" w:fill="F2F2F2" w:themeFill="background1" w:themeFillShade="F2"/>
          </w:tcPr>
          <w:p w14:paraId="15C87C1C" w14:textId="77777777" w:rsidR="005A4231" w:rsidRPr="00CB6D76" w:rsidRDefault="005A4231" w:rsidP="005A4231">
            <w:pPr>
              <w:pStyle w:val="Tablecontent"/>
              <w:rPr>
                <w:b/>
                <w:bCs/>
              </w:rPr>
            </w:pPr>
            <w:r w:rsidRPr="00CB6D76">
              <w:rPr>
                <w:b/>
                <w:bCs/>
              </w:rPr>
              <w:lastRenderedPageBreak/>
              <w:t>Physical Network</w:t>
            </w:r>
          </w:p>
        </w:tc>
        <w:tc>
          <w:tcPr>
            <w:tcW w:w="8481" w:type="dxa"/>
          </w:tcPr>
          <w:p w14:paraId="474DF5D8" w14:textId="77777777" w:rsidR="005A4231" w:rsidRDefault="005A4231" w:rsidP="005A4231">
            <w:pPr>
              <w:pStyle w:val="Tablecontent"/>
            </w:pPr>
            <w:r>
              <w:t>T</w:t>
            </w:r>
            <w:r w:rsidRPr="00B01E88">
              <w:t>hey are called vmnic</w:t>
            </w:r>
            <w:r>
              <w:t xml:space="preserve"> instead of pNIC</w:t>
            </w:r>
          </w:p>
          <w:p w14:paraId="14DD37BD" w14:textId="03D047BB" w:rsidR="005A4231" w:rsidRDefault="005A4231" w:rsidP="005A4231">
            <w:pPr>
              <w:pStyle w:val="Tablecontent"/>
            </w:pPr>
            <w:r w:rsidRPr="00B01E88">
              <w:t xml:space="preserve">Metrics at this level do not have per-VM breakdown, or per </w:t>
            </w:r>
            <w:r w:rsidR="00BA1986">
              <w:t>kernel</w:t>
            </w:r>
            <w:r w:rsidRPr="00B01E88">
              <w:t xml:space="preserve"> interface breakdown</w:t>
            </w:r>
          </w:p>
        </w:tc>
      </w:tr>
    </w:tbl>
    <w:p w14:paraId="4C002F32" w14:textId="77777777" w:rsidR="005A4231" w:rsidRDefault="005A4231" w:rsidP="005A4231">
      <w:pPr>
        <w:pStyle w:val="Heading3"/>
      </w:pPr>
      <w:r>
        <w:t>Unique Characteristics</w:t>
      </w:r>
    </w:p>
    <w:p w14:paraId="3E1F7DE3" w14:textId="77777777" w:rsidR="005A4231" w:rsidRDefault="005A4231" w:rsidP="005A4231">
      <w:pPr>
        <w:rPr>
          <w:lang w:val="en-GB"/>
        </w:rPr>
      </w:pPr>
      <w:r w:rsidRPr="00A452F2">
        <w:rPr>
          <w:lang w:val="en-GB"/>
        </w:rPr>
        <w:t>From performance and capacity management point of view, network has different fundamental characteristics to compute or storage. The key differences are summarized below.</w:t>
      </w:r>
    </w:p>
    <w:p w14:paraId="592D3672" w14:textId="77777777" w:rsidR="005A4231" w:rsidRPr="00A452F2" w:rsidRDefault="005A4231" w:rsidP="00BF4AEC">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5A4231" w:rsidRPr="00E51A31" w14:paraId="335E9D5B" w14:textId="77777777" w:rsidTr="001D5DE2">
        <w:trPr>
          <w:jc w:val="center"/>
        </w:trPr>
        <w:tc>
          <w:tcPr>
            <w:tcW w:w="3742" w:type="dxa"/>
            <w:shd w:val="clear" w:color="auto" w:fill="F2F2F2" w:themeFill="background1" w:themeFillShade="F2"/>
          </w:tcPr>
          <w:p w14:paraId="368E8A1B" w14:textId="77777777" w:rsidR="005A4231" w:rsidRPr="00A452F2" w:rsidRDefault="005A4231" w:rsidP="005A4231">
            <w:pPr>
              <w:pStyle w:val="Tableheading"/>
            </w:pPr>
          </w:p>
        </w:tc>
        <w:tc>
          <w:tcPr>
            <w:tcW w:w="2490" w:type="dxa"/>
          </w:tcPr>
          <w:p w14:paraId="15550DB8" w14:textId="77777777" w:rsidR="005A4231" w:rsidRPr="00A452F2" w:rsidRDefault="005A4231" w:rsidP="005A4231">
            <w:pPr>
              <w:pStyle w:val="Tableheading"/>
            </w:pPr>
            <w:r w:rsidRPr="00A452F2">
              <w:t>Compute or Storage</w:t>
            </w:r>
          </w:p>
        </w:tc>
        <w:tc>
          <w:tcPr>
            <w:tcW w:w="2552" w:type="dxa"/>
          </w:tcPr>
          <w:p w14:paraId="7AFC127F" w14:textId="77777777" w:rsidR="005A4231" w:rsidRPr="00A452F2" w:rsidRDefault="005A4231" w:rsidP="005A4231">
            <w:pPr>
              <w:pStyle w:val="Tableheading"/>
            </w:pPr>
            <w:r w:rsidRPr="00A452F2">
              <w:t>Network</w:t>
            </w:r>
          </w:p>
        </w:tc>
      </w:tr>
      <w:tr w:rsidR="00CD4981" w:rsidRPr="00E51A31" w14:paraId="17855AE5" w14:textId="77777777" w:rsidTr="00B01740">
        <w:trPr>
          <w:jc w:val="center"/>
        </w:trPr>
        <w:tc>
          <w:tcPr>
            <w:tcW w:w="3742" w:type="dxa"/>
            <w:shd w:val="clear" w:color="auto" w:fill="F2F2F2" w:themeFill="background1" w:themeFillShade="F2"/>
          </w:tcPr>
          <w:p w14:paraId="55BD6787" w14:textId="77777777" w:rsidR="00CD4981" w:rsidRPr="00A452F2" w:rsidRDefault="00CD4981" w:rsidP="00B01740">
            <w:pPr>
              <w:pStyle w:val="Tablecontent"/>
            </w:pPr>
            <w:r>
              <w:t>Nature</w:t>
            </w:r>
          </w:p>
        </w:tc>
        <w:tc>
          <w:tcPr>
            <w:tcW w:w="2490" w:type="dxa"/>
          </w:tcPr>
          <w:p w14:paraId="5E39935D" w14:textId="77777777" w:rsidR="00CD4981" w:rsidRPr="00A452F2" w:rsidRDefault="00CD4981" w:rsidP="00B01740">
            <w:pPr>
              <w:pStyle w:val="Tablecontent"/>
            </w:pPr>
            <w:r w:rsidRPr="00A452F2">
              <w:t xml:space="preserve">A node </w:t>
            </w:r>
          </w:p>
        </w:tc>
        <w:tc>
          <w:tcPr>
            <w:tcW w:w="2552" w:type="dxa"/>
          </w:tcPr>
          <w:p w14:paraId="61D73126" w14:textId="77777777" w:rsidR="00CD4981" w:rsidRPr="00A452F2" w:rsidRDefault="00CD4981" w:rsidP="00B01740">
            <w:pPr>
              <w:pStyle w:val="Tablecontent"/>
            </w:pPr>
            <w:r w:rsidRPr="00A452F2">
              <w:t>An interconnect</w:t>
            </w:r>
          </w:p>
        </w:tc>
      </w:tr>
      <w:tr w:rsidR="005A4231" w:rsidRPr="00E51A31" w14:paraId="10BF1460" w14:textId="77777777" w:rsidTr="001D5DE2">
        <w:trPr>
          <w:jc w:val="center"/>
        </w:trPr>
        <w:tc>
          <w:tcPr>
            <w:tcW w:w="3742" w:type="dxa"/>
            <w:shd w:val="clear" w:color="auto" w:fill="F2F2F2" w:themeFill="background1" w:themeFillShade="F2"/>
          </w:tcPr>
          <w:p w14:paraId="4FC7726A" w14:textId="77777777" w:rsidR="005A4231" w:rsidRPr="00A452F2" w:rsidRDefault="005A4231" w:rsidP="005A4231">
            <w:pPr>
              <w:pStyle w:val="Tablecontent"/>
            </w:pPr>
            <w:r>
              <w:t xml:space="preserve">Hardware </w:t>
            </w:r>
          </w:p>
        </w:tc>
        <w:tc>
          <w:tcPr>
            <w:tcW w:w="2490" w:type="dxa"/>
          </w:tcPr>
          <w:p w14:paraId="317D3BDA" w14:textId="77777777" w:rsidR="005A4231" w:rsidRPr="00A452F2" w:rsidRDefault="005A4231" w:rsidP="005A4231">
            <w:pPr>
              <w:pStyle w:val="Tablecontent"/>
            </w:pPr>
            <w:r w:rsidRPr="00A452F2">
              <w:t xml:space="preserve">Single purpose </w:t>
            </w:r>
          </w:p>
        </w:tc>
        <w:tc>
          <w:tcPr>
            <w:tcW w:w="2552" w:type="dxa"/>
          </w:tcPr>
          <w:p w14:paraId="2C6DF0E4" w14:textId="77777777" w:rsidR="005A4231" w:rsidRPr="00A452F2" w:rsidRDefault="005A4231" w:rsidP="005A4231">
            <w:pPr>
              <w:pStyle w:val="Tablecontent"/>
            </w:pPr>
            <w:r w:rsidRPr="00A452F2">
              <w:t xml:space="preserve">Multi-purpose </w:t>
            </w:r>
          </w:p>
        </w:tc>
      </w:tr>
      <w:tr w:rsidR="00CD4981" w:rsidRPr="00E51A31" w14:paraId="5DDE91C9" w14:textId="77777777" w:rsidTr="008628BE">
        <w:trPr>
          <w:jc w:val="center"/>
        </w:trPr>
        <w:tc>
          <w:tcPr>
            <w:tcW w:w="3742" w:type="dxa"/>
            <w:shd w:val="clear" w:color="auto" w:fill="F2F2F2" w:themeFill="background1" w:themeFillShade="F2"/>
          </w:tcPr>
          <w:p w14:paraId="62CA3559" w14:textId="77777777" w:rsidR="00CD4981" w:rsidRDefault="00CD4981" w:rsidP="008628BE">
            <w:pPr>
              <w:pStyle w:val="Tablecontent"/>
            </w:pPr>
            <w:r>
              <w:t>Location</w:t>
            </w:r>
          </w:p>
        </w:tc>
        <w:tc>
          <w:tcPr>
            <w:tcW w:w="2490" w:type="dxa"/>
          </w:tcPr>
          <w:p w14:paraId="026D7718" w14:textId="77777777" w:rsidR="00CD4981" w:rsidRDefault="00CD4981" w:rsidP="008628BE">
            <w:pPr>
              <w:pStyle w:val="Tablecontent"/>
            </w:pPr>
            <w:r>
              <w:t>Fewer</w:t>
            </w:r>
          </w:p>
        </w:tc>
        <w:tc>
          <w:tcPr>
            <w:tcW w:w="2552" w:type="dxa"/>
          </w:tcPr>
          <w:p w14:paraId="3C7E8C71" w14:textId="77777777" w:rsidR="00CD4981" w:rsidRDefault="00CD4981" w:rsidP="008628BE">
            <w:pPr>
              <w:pStyle w:val="Tablecontent"/>
            </w:pPr>
            <w:r>
              <w:t>Many</w:t>
            </w:r>
          </w:p>
        </w:tc>
      </w:tr>
      <w:tr w:rsidR="005A4231" w:rsidRPr="00E51A31" w14:paraId="04B48345" w14:textId="77777777" w:rsidTr="001D5DE2">
        <w:trPr>
          <w:jc w:val="center"/>
        </w:trPr>
        <w:tc>
          <w:tcPr>
            <w:tcW w:w="3742" w:type="dxa"/>
            <w:shd w:val="clear" w:color="auto" w:fill="F2F2F2" w:themeFill="background1" w:themeFillShade="F2"/>
          </w:tcPr>
          <w:p w14:paraId="0D7D6D89" w14:textId="77777777" w:rsidR="005A4231" w:rsidRDefault="005A4231" w:rsidP="005A4231">
            <w:pPr>
              <w:pStyle w:val="Tablecontent"/>
            </w:pPr>
            <w:r>
              <w:t>Upper Limit</w:t>
            </w:r>
          </w:p>
        </w:tc>
        <w:tc>
          <w:tcPr>
            <w:tcW w:w="2490" w:type="dxa"/>
          </w:tcPr>
          <w:p w14:paraId="1FDFDF43" w14:textId="77777777" w:rsidR="005A4231" w:rsidRPr="00A452F2" w:rsidRDefault="005A4231" w:rsidP="005A4231">
            <w:pPr>
              <w:pStyle w:val="Tablecontent"/>
            </w:pPr>
            <w:r>
              <w:t>Yes</w:t>
            </w:r>
          </w:p>
        </w:tc>
        <w:tc>
          <w:tcPr>
            <w:tcW w:w="2552" w:type="dxa"/>
          </w:tcPr>
          <w:p w14:paraId="6A84D38C" w14:textId="77777777" w:rsidR="005A4231" w:rsidRPr="00A452F2" w:rsidRDefault="005A4231" w:rsidP="005A4231">
            <w:pPr>
              <w:pStyle w:val="Tablecontent"/>
            </w:pPr>
            <w:r>
              <w:t>No</w:t>
            </w:r>
          </w:p>
        </w:tc>
      </w:tr>
      <w:tr w:rsidR="005A4231" w:rsidRPr="00E51A31" w14:paraId="4AC7491A" w14:textId="77777777" w:rsidTr="001D5DE2">
        <w:trPr>
          <w:jc w:val="center"/>
        </w:trPr>
        <w:tc>
          <w:tcPr>
            <w:tcW w:w="3742" w:type="dxa"/>
            <w:shd w:val="clear" w:color="auto" w:fill="F2F2F2" w:themeFill="background1" w:themeFillShade="F2"/>
          </w:tcPr>
          <w:p w14:paraId="1C1CA6A4" w14:textId="77777777" w:rsidR="005A4231" w:rsidRPr="00A452F2" w:rsidRDefault="005A4231" w:rsidP="005A4231">
            <w:pPr>
              <w:pStyle w:val="Tablecontent"/>
            </w:pPr>
            <w:r w:rsidRPr="4CAB3972">
              <w:t>Net available resource to VM</w:t>
            </w:r>
          </w:p>
        </w:tc>
        <w:tc>
          <w:tcPr>
            <w:tcW w:w="2490" w:type="dxa"/>
          </w:tcPr>
          <w:p w14:paraId="12319A60" w14:textId="77777777" w:rsidR="005A4231" w:rsidRPr="00A452F2" w:rsidRDefault="005A4231" w:rsidP="005A4231">
            <w:pPr>
              <w:pStyle w:val="Tablecontent"/>
            </w:pPr>
            <w:r w:rsidRPr="00A452F2">
              <w:t xml:space="preserve">Relatively </w:t>
            </w:r>
            <w:r w:rsidRPr="007A1C3C">
              <w:rPr>
                <w:iCs/>
              </w:rPr>
              <w:t>high</w:t>
            </w:r>
            <w:r w:rsidRPr="00A452F2">
              <w:t xml:space="preserve"> </w:t>
            </w:r>
          </w:p>
        </w:tc>
        <w:tc>
          <w:tcPr>
            <w:tcW w:w="2552" w:type="dxa"/>
          </w:tcPr>
          <w:p w14:paraId="13FC2294" w14:textId="77777777" w:rsidR="005A4231" w:rsidRPr="00A452F2" w:rsidRDefault="005A4231" w:rsidP="005A4231">
            <w:pPr>
              <w:pStyle w:val="Tablecontent"/>
            </w:pPr>
            <w:r w:rsidRPr="00A452F2">
              <w:t xml:space="preserve">Low </w:t>
            </w:r>
          </w:p>
        </w:tc>
      </w:tr>
      <w:tr w:rsidR="005A4231" w:rsidRPr="00E51A31" w14:paraId="3349D10E" w14:textId="77777777" w:rsidTr="001D5DE2">
        <w:trPr>
          <w:jc w:val="center"/>
        </w:trPr>
        <w:tc>
          <w:tcPr>
            <w:tcW w:w="3742" w:type="dxa"/>
            <w:shd w:val="clear" w:color="auto" w:fill="F2F2F2" w:themeFill="background1" w:themeFillShade="F2"/>
          </w:tcPr>
          <w:p w14:paraId="3B59AF18" w14:textId="77777777" w:rsidR="005A4231" w:rsidRPr="00A452F2" w:rsidRDefault="005A4231" w:rsidP="005A4231">
            <w:pPr>
              <w:pStyle w:val="Tablecontent"/>
              <w:rPr>
                <w:i/>
              </w:rPr>
            </w:pPr>
            <w:r>
              <w:t>R</w:t>
            </w:r>
            <w:r w:rsidRPr="00A452F2">
              <w:t>esource allocation at VM level</w:t>
            </w:r>
          </w:p>
        </w:tc>
        <w:tc>
          <w:tcPr>
            <w:tcW w:w="2490" w:type="dxa"/>
          </w:tcPr>
          <w:p w14:paraId="7A9F0DF2" w14:textId="77777777" w:rsidR="005A4231" w:rsidRPr="007A1C3C" w:rsidRDefault="005A4231" w:rsidP="005A4231">
            <w:pPr>
              <w:pStyle w:val="Tablecontent"/>
            </w:pPr>
            <w:r w:rsidRPr="007A1C3C">
              <w:t xml:space="preserve">Granular </w:t>
            </w:r>
          </w:p>
        </w:tc>
        <w:tc>
          <w:tcPr>
            <w:tcW w:w="2552" w:type="dxa"/>
          </w:tcPr>
          <w:p w14:paraId="42E70223" w14:textId="77777777" w:rsidR="005A4231" w:rsidRPr="00A452F2" w:rsidRDefault="005A4231" w:rsidP="005A4231">
            <w:pPr>
              <w:pStyle w:val="Tablecontent"/>
            </w:pPr>
            <w:r w:rsidRPr="00A452F2">
              <w:t xml:space="preserve">Coarse </w:t>
            </w:r>
          </w:p>
        </w:tc>
      </w:tr>
      <w:tr w:rsidR="005A4231" w:rsidRPr="00E51A31" w14:paraId="7A885BF9" w14:textId="77777777" w:rsidTr="001D5DE2">
        <w:trPr>
          <w:jc w:val="center"/>
        </w:trPr>
        <w:tc>
          <w:tcPr>
            <w:tcW w:w="3742" w:type="dxa"/>
            <w:shd w:val="clear" w:color="auto" w:fill="F2F2F2" w:themeFill="background1" w:themeFillShade="F2"/>
          </w:tcPr>
          <w:p w14:paraId="11DAF06A" w14:textId="77777777" w:rsidR="005A4231" w:rsidRDefault="005A4231" w:rsidP="005A4231">
            <w:pPr>
              <w:pStyle w:val="Tablecontent"/>
            </w:pPr>
            <w:r>
              <w:t>Monitoring</w:t>
            </w:r>
          </w:p>
        </w:tc>
        <w:tc>
          <w:tcPr>
            <w:tcW w:w="2490" w:type="dxa"/>
          </w:tcPr>
          <w:p w14:paraId="1745D4E6" w14:textId="77777777" w:rsidR="005A4231" w:rsidRDefault="005A4231" w:rsidP="005A4231">
            <w:pPr>
              <w:pStyle w:val="Tablecontent"/>
            </w:pPr>
            <w:r>
              <w:t>Simpler</w:t>
            </w:r>
          </w:p>
        </w:tc>
        <w:tc>
          <w:tcPr>
            <w:tcW w:w="2552" w:type="dxa"/>
          </w:tcPr>
          <w:p w14:paraId="6D052C7B" w14:textId="77777777" w:rsidR="005A4231" w:rsidRDefault="005A4231" w:rsidP="005A4231">
            <w:pPr>
              <w:pStyle w:val="Tablecontent"/>
            </w:pPr>
            <w:r>
              <w:t>Harder</w:t>
            </w:r>
          </w:p>
        </w:tc>
      </w:tr>
      <w:tr w:rsidR="005A4231" w:rsidRPr="00E51A31" w14:paraId="69D3E67B" w14:textId="77777777" w:rsidTr="001D5DE2">
        <w:trPr>
          <w:jc w:val="center"/>
        </w:trPr>
        <w:tc>
          <w:tcPr>
            <w:tcW w:w="3742" w:type="dxa"/>
            <w:shd w:val="clear" w:color="auto" w:fill="F2F2F2" w:themeFill="background1" w:themeFillShade="F2"/>
          </w:tcPr>
          <w:p w14:paraId="5C3D51DF" w14:textId="77777777" w:rsidR="005A4231" w:rsidRDefault="005A4231" w:rsidP="005A4231">
            <w:pPr>
              <w:pStyle w:val="Tablecontent"/>
            </w:pPr>
            <w:r>
              <w:t>Workload Type</w:t>
            </w:r>
          </w:p>
        </w:tc>
        <w:tc>
          <w:tcPr>
            <w:tcW w:w="2490" w:type="dxa"/>
          </w:tcPr>
          <w:p w14:paraId="377ABFF0" w14:textId="77777777" w:rsidR="005A4231" w:rsidRDefault="005A4231" w:rsidP="005A4231">
            <w:pPr>
              <w:pStyle w:val="Tablecontent"/>
            </w:pPr>
            <w:r>
              <w:t>1</w:t>
            </w:r>
          </w:p>
        </w:tc>
        <w:tc>
          <w:tcPr>
            <w:tcW w:w="2552" w:type="dxa"/>
          </w:tcPr>
          <w:p w14:paraId="7B22318D" w14:textId="77777777" w:rsidR="005A4231" w:rsidRDefault="005A4231" w:rsidP="005A4231">
            <w:pPr>
              <w:pStyle w:val="Tablecontent"/>
            </w:pPr>
            <w:r>
              <w:t>Many</w:t>
            </w:r>
          </w:p>
        </w:tc>
      </w:tr>
    </w:tbl>
    <w:p w14:paraId="55D6A6C8" w14:textId="77777777" w:rsidR="00CD4981" w:rsidRDefault="00CD4981" w:rsidP="00CD4981">
      <w:pPr>
        <w:pStyle w:val="Heading4"/>
      </w:pPr>
      <w:r>
        <w:t>Nature of Network</w:t>
      </w:r>
    </w:p>
    <w:p w14:paraId="26C92CC9" w14:textId="77777777" w:rsidR="00CD4981" w:rsidRDefault="00CD4981" w:rsidP="00CD4981">
      <w:pPr>
        <w:rPr>
          <w:lang w:val="en-GB"/>
        </w:rPr>
      </w:pPr>
      <w:r w:rsidRPr="00A452F2">
        <w:rPr>
          <w:lang w:val="en-GB"/>
        </w:rPr>
        <w:t xml:space="preserve">Compute and storage are nodes. </w:t>
      </w:r>
      <w:r>
        <w:rPr>
          <w:lang w:val="en-GB"/>
        </w:rPr>
        <w:t>They are dots, while network are lines.</w:t>
      </w:r>
    </w:p>
    <w:p w14:paraId="0EC7E49A" w14:textId="77777777" w:rsidR="00CD4981" w:rsidRPr="00A452F2" w:rsidRDefault="00CD4981" w:rsidP="00CD4981">
      <w:pPr>
        <w:rPr>
          <w:lang w:val="en-GB"/>
        </w:rPr>
      </w:pPr>
      <w:r w:rsidRPr="00A452F2">
        <w:rPr>
          <w:lang w:val="en-GB"/>
        </w:rPr>
        <w:t>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2599A9A9" w14:textId="77777777" w:rsidR="00CD4981" w:rsidRDefault="00CD4981" w:rsidP="00CD4981">
      <w:r w:rsidRPr="00A452F2">
        <w:rPr>
          <w:lang w:val="en-GB"/>
        </w:rPr>
        <w:lastRenderedPageBreak/>
        <w:t xml:space="preserve">Network is different. A local performance issue can easily be a data center-wide problem. </w:t>
      </w:r>
      <w:r>
        <w:rPr>
          <w:lang w:val="en-GB"/>
        </w:rPr>
        <w:t xml:space="preserve">Here is a good </w:t>
      </w:r>
      <w:hyperlink r:id="rId451" w:history="1">
        <w:r w:rsidRPr="003C0E99">
          <w:rPr>
            <w:rStyle w:val="Hyperlink"/>
            <w:lang w:val="en-GB"/>
          </w:rPr>
          <w:t>read</w:t>
        </w:r>
      </w:hyperlink>
      <w:r>
        <w:rPr>
          <w:lang w:val="en-GB"/>
        </w:rPr>
        <w:t xml:space="preserve"> by shared </w:t>
      </w:r>
      <w:hyperlink r:id="rId452" w:history="1">
        <w:r w:rsidRPr="003C0E99">
          <w:rPr>
            <w:rStyle w:val="Hyperlink"/>
            <w:lang w:val="en-GB"/>
          </w:rPr>
          <w:t xml:space="preserve">Ivan </w:t>
        </w:r>
        <w:r w:rsidRPr="003C0E99">
          <w:rPr>
            <w:rStyle w:val="Hyperlink"/>
          </w:rPr>
          <w:t>Pepelnjak</w:t>
        </w:r>
      </w:hyperlink>
      <w:r>
        <w:t>. To give a recent example (H2 2021), here is one from a world-class network operator</w:t>
      </w:r>
      <w:r>
        <w:rPr>
          <w:rStyle w:val="FootnoteReference"/>
        </w:rPr>
        <w:footnoteReference w:id="20"/>
      </w:r>
      <w:r>
        <w:t xml:space="preserve">: </w:t>
      </w:r>
    </w:p>
    <w:p w14:paraId="130E7756" w14:textId="77777777" w:rsidR="00CD4981" w:rsidRDefault="00CD4981" w:rsidP="00CD4981">
      <w:pPr>
        <w:jc w:val="center"/>
        <w:rPr>
          <w:lang w:val="en-GB"/>
        </w:rPr>
      </w:pPr>
      <w:r w:rsidRPr="007F7F87">
        <w:rPr>
          <w:noProof/>
          <w:lang w:val="en-GB"/>
        </w:rPr>
        <w:drawing>
          <wp:inline distT="0" distB="0" distL="0" distR="0" wp14:anchorId="4F247DFA" wp14:editId="4601D036">
            <wp:extent cx="5284800" cy="2062800"/>
            <wp:effectExtent l="0" t="0" r="0" b="0"/>
            <wp:docPr id="918289646" name="Picture 918289646" descr="A close-up of a message&#10;&#10;Description automatically generated">
              <a:hlinkClick xmlns:a="http://schemas.openxmlformats.org/drawingml/2006/main" r:id="rId4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descr="A close-up of a message&#10;&#10;Description automatically generated">
                      <a:hlinkClick r:id="rId453"/>
                    </pic:cNvPr>
                    <pic:cNvPicPr/>
                  </pic:nvPicPr>
                  <pic:blipFill>
                    <a:blip r:embed="rId454"/>
                    <a:stretch>
                      <a:fillRect/>
                    </a:stretch>
                  </pic:blipFill>
                  <pic:spPr>
                    <a:xfrm>
                      <a:off x="0" y="0"/>
                      <a:ext cx="5284800" cy="2062800"/>
                    </a:xfrm>
                    <a:prstGeom prst="rect">
                      <a:avLst/>
                    </a:prstGeom>
                  </pic:spPr>
                </pic:pic>
              </a:graphicData>
            </a:graphic>
          </wp:inline>
        </w:drawing>
      </w:r>
    </w:p>
    <w:p w14:paraId="2D04E7E6" w14:textId="77777777" w:rsidR="00CD4981" w:rsidRDefault="00CD4981" w:rsidP="00CD4981">
      <w:pPr>
        <w:rPr>
          <w:lang w:val="en-GB"/>
        </w:rPr>
      </w:pPr>
      <w:r>
        <w:rPr>
          <w:lang w:val="en-GB"/>
        </w:rPr>
        <w:t xml:space="preserve">Being an interconnect, it also connects users and servers to the Internet. If you have a </w:t>
      </w:r>
      <w:proofErr w:type="gramStart"/>
      <w:r>
        <w:rPr>
          <w:lang w:val="en-GB"/>
        </w:rPr>
        <w:t>global operations</w:t>
      </w:r>
      <w:proofErr w:type="gramEnd"/>
      <w:r>
        <w:rPr>
          <w:lang w:val="en-GB"/>
        </w:rPr>
        <w:t>, you likely have multiple entry points, provided by different providers. These connectivity needs to be secured and protected with HA, preferably from 2 different ISPs.</w:t>
      </w:r>
    </w:p>
    <w:p w14:paraId="30412B3D" w14:textId="77777777" w:rsidR="00CD4981" w:rsidRPr="000E016B" w:rsidRDefault="00CD4981" w:rsidP="00CD4981">
      <w:pPr>
        <w:rPr>
          <w:lang w:val="en-GB"/>
        </w:rPr>
      </w:pPr>
      <w:r>
        <w:rPr>
          <w:lang w:val="en-GB"/>
        </w:rPr>
        <w:t xml:space="preserve">There are typically many paths and routes in your network. You need to ensure they are available by testing the connectivity from specific points. </w:t>
      </w:r>
    </w:p>
    <w:p w14:paraId="013DEB0F" w14:textId="77777777" w:rsidR="005A4231" w:rsidRDefault="005A4231" w:rsidP="005A4231">
      <w:pPr>
        <w:pStyle w:val="Heading4"/>
      </w:pPr>
      <w:r>
        <w:t xml:space="preserve">Hardware </w:t>
      </w:r>
    </w:p>
    <w:p w14:paraId="3F6F40EB" w14:textId="77777777" w:rsidR="005A4231" w:rsidRPr="00A452F2" w:rsidRDefault="005A4231" w:rsidP="005A4231">
      <w:pPr>
        <w:rPr>
          <w:lang w:val="en-GB"/>
        </w:rPr>
      </w:pPr>
      <w:r>
        <w:rPr>
          <w:lang w:val="en-GB"/>
        </w:rPr>
        <w:t>T</w:t>
      </w:r>
      <w:r w:rsidRPr="00A452F2">
        <w:rPr>
          <w:lang w:val="en-GB"/>
        </w:rPr>
        <w:t xml:space="preserve">he </w:t>
      </w:r>
      <w:r>
        <w:rPr>
          <w:lang w:val="en-GB"/>
        </w:rPr>
        <w:t xml:space="preserve">networking </w:t>
      </w:r>
      <w:r w:rsidRPr="00A452F2">
        <w:rPr>
          <w:lang w:val="en-GB"/>
        </w:rPr>
        <w:t xml:space="preserve">hardware itself can provide different functionalities. </w:t>
      </w:r>
    </w:p>
    <w:p w14:paraId="2A1A4021" w14:textId="77777777" w:rsidR="005A4231" w:rsidRPr="00A452F2" w:rsidRDefault="005A4231" w:rsidP="005A4231">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4C1AFF3D" w14:textId="77777777" w:rsidR="005A4231" w:rsidRDefault="005A4231" w:rsidP="005A4231">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42BEAB6A" w14:textId="6293AC4F" w:rsidR="005A4231" w:rsidRDefault="005A4231" w:rsidP="005A4231">
      <w:pPr>
        <w:rPr>
          <w:lang w:val="en-GB"/>
        </w:rPr>
      </w:pPr>
      <w:r>
        <w:rPr>
          <w:lang w:val="en-GB"/>
        </w:rPr>
        <w:t xml:space="preserve">Unlike storage, network has concept of duplex. A full duplex means it has 100% on both </w:t>
      </w:r>
      <w:r w:rsidR="0007081E">
        <w:rPr>
          <w:lang w:val="en-GB"/>
        </w:rPr>
        <w:t>directions</w:t>
      </w:r>
      <w:r>
        <w:rPr>
          <w:lang w:val="en-GB"/>
        </w:rPr>
        <w:t xml:space="preserve">. </w:t>
      </w:r>
      <w:r w:rsidRPr="00A452F2">
        <w:rPr>
          <w:lang w:val="en-GB"/>
        </w:rPr>
        <w:t xml:space="preserve">For example, an ESXi with </w:t>
      </w:r>
      <w:r>
        <w:rPr>
          <w:lang w:val="en-GB"/>
        </w:rPr>
        <w:t>a 25</w:t>
      </w:r>
      <w:r w:rsidRPr="00A452F2">
        <w:rPr>
          <w:lang w:val="en-GB"/>
        </w:rPr>
        <w:t xml:space="preserve"> Gb port can theoretically handle </w:t>
      </w:r>
      <w:r>
        <w:rPr>
          <w:lang w:val="en-GB"/>
        </w:rPr>
        <w:t>25</w:t>
      </w:r>
      <w:r w:rsidRPr="00A452F2">
        <w:rPr>
          <w:lang w:val="en-GB"/>
        </w:rPr>
        <w:t xml:space="preserve"> Gb TX + </w:t>
      </w:r>
      <w:r>
        <w:rPr>
          <w:lang w:val="en-GB"/>
        </w:rPr>
        <w:t>25</w:t>
      </w:r>
      <w:r w:rsidRPr="00A452F2">
        <w:rPr>
          <w:lang w:val="en-GB"/>
        </w:rPr>
        <w:t xml:space="preserve"> Gb RX as its </w:t>
      </w:r>
      <w:hyperlink r:id="rId455" w:history="1">
        <w:r w:rsidRPr="00EA0F5C">
          <w:rPr>
            <w:rStyle w:val="Hyperlink"/>
            <w:lang w:val="en-GB"/>
          </w:rPr>
          <w:t>full duplex</w:t>
        </w:r>
      </w:hyperlink>
      <w:r w:rsidRPr="00A452F2">
        <w:rPr>
          <w:lang w:val="en-GB"/>
        </w:rPr>
        <w:t>.</w:t>
      </w:r>
    </w:p>
    <w:p w14:paraId="27C2DCB3" w14:textId="77777777" w:rsidR="005A4231" w:rsidRPr="00A452F2" w:rsidRDefault="005A4231" w:rsidP="005A4231">
      <w:pPr>
        <w:rPr>
          <w:lang w:val="en-GB"/>
        </w:rPr>
      </w:pPr>
      <w:r>
        <w:rPr>
          <w:lang w:val="en-GB"/>
        </w:rPr>
        <w:t xml:space="preserve">Blade servers and other HCI form factors blur the line between server and network. </w:t>
      </w:r>
    </w:p>
    <w:p w14:paraId="5858417C" w14:textId="77777777" w:rsidR="00CD4981" w:rsidRDefault="00CD4981" w:rsidP="00CD4981">
      <w:pPr>
        <w:pStyle w:val="Heading4"/>
      </w:pPr>
      <w:r>
        <w:lastRenderedPageBreak/>
        <w:t>Location</w:t>
      </w:r>
    </w:p>
    <w:p w14:paraId="4CD51B65" w14:textId="77777777" w:rsidR="00CD4981" w:rsidRDefault="00CD4981" w:rsidP="00CD4981">
      <w:pPr>
        <w:rPr>
          <w:lang w:val="en-GB"/>
        </w:rPr>
      </w:pPr>
      <w:r>
        <w:rPr>
          <w:lang w:val="en-GB"/>
        </w:rPr>
        <w:t xml:space="preserve">Server and storage tend to be located fewer places. Even in the </w:t>
      </w:r>
      <w:hyperlink r:id="rId456"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2688DA5E" w14:textId="77777777" w:rsidR="00CD4981" w:rsidRPr="00451957" w:rsidRDefault="00CD4981" w:rsidP="00CD4981">
      <w:pPr>
        <w:rPr>
          <w:lang w:val="en-GB"/>
        </w:rPr>
      </w:pPr>
      <w:r>
        <w:rPr>
          <w:lang w:val="en-GB"/>
        </w:rPr>
        <w:t>Solution such as SDWAN even requires a network device to be deployed at employee home. I actually have the Dell edge device at my home.</w:t>
      </w:r>
    </w:p>
    <w:p w14:paraId="799974AC" w14:textId="77777777" w:rsidR="005A4231" w:rsidRDefault="005A4231" w:rsidP="005A4231">
      <w:pPr>
        <w:pStyle w:val="Heading4"/>
      </w:pPr>
      <w:r>
        <w:t>Total Capacity</w:t>
      </w:r>
    </w:p>
    <w:p w14:paraId="0F1DECCA" w14:textId="77777777" w:rsidR="005A4231" w:rsidRDefault="005A4231" w:rsidP="005A4231">
      <w:pPr>
        <w:rPr>
          <w:lang w:val="en-GB"/>
        </w:rPr>
      </w:pPr>
      <w:r w:rsidRPr="00422B48">
        <w:rPr>
          <w:lang w:val="en-GB"/>
        </w:rPr>
        <w:t xml:space="preserve">CPU or RAM workload </w:t>
      </w:r>
      <w:r>
        <w:rPr>
          <w:lang w:val="en-GB"/>
        </w:rPr>
        <w:t xml:space="preserve">have </w:t>
      </w:r>
      <w:r w:rsidRPr="00422B48">
        <w:rPr>
          <w:lang w:val="en-GB"/>
        </w:rPr>
        <w:t xml:space="preserve">a </w:t>
      </w:r>
      <w:r>
        <w:rPr>
          <w:lang w:val="en-GB"/>
        </w:rPr>
        <w:t xml:space="preserve">per VM </w:t>
      </w:r>
      <w:r w:rsidRPr="00422B48">
        <w:rPr>
          <w:lang w:val="en-GB"/>
        </w:rPr>
        <w:t xml:space="preserve">physical limit. </w:t>
      </w:r>
      <w:r>
        <w:rPr>
          <w:lang w:val="en-GB"/>
        </w:rPr>
        <w:t>This makes capacity management possible, and aids in performance troubleshooting.</w:t>
      </w:r>
    </w:p>
    <w:p w14:paraId="0A11B011" w14:textId="77777777" w:rsidR="005A4231" w:rsidRDefault="005A4231" w:rsidP="005A4231">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639C35DE" w14:textId="77777777" w:rsidR="005A4231" w:rsidRPr="00E04C06" w:rsidRDefault="005A4231" w:rsidP="005A4231">
      <w:pPr>
        <w:rPr>
          <w:lang w:val="en-GB"/>
        </w:rPr>
      </w:pPr>
      <w:r>
        <w:t>The resource available to VM also varies</w:t>
      </w:r>
      <w:r w:rsidRPr="00CE2B27">
        <w:t xml:space="preserve"> from host to host. Within the same host, the limit changes as time progresses. Unlike Storage I/O Control, Network I/O Control does not provide any </w:t>
      </w:r>
      <w:r>
        <w:t>metrics</w:t>
      </w:r>
      <w:r w:rsidRPr="00CE2B27">
        <w:t xml:space="preserve"> that tell you that it has capped the bandwidth. </w:t>
      </w:r>
    </w:p>
    <w:p w14:paraId="7ACB809A" w14:textId="77777777" w:rsidR="005A4231" w:rsidRDefault="005A4231" w:rsidP="005A4231">
      <w:pPr>
        <w:rPr>
          <w:lang w:val="en-GB"/>
        </w:rPr>
      </w:pPr>
      <w:r w:rsidRPr="00422B48">
        <w:rPr>
          <w:lang w:val="en-GB"/>
        </w:rPr>
        <w:t xml:space="preserve">In </w:t>
      </w:r>
      <w:r>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6C1196EB" w14:textId="77777777" w:rsidR="005A4231" w:rsidRPr="00A452F2" w:rsidRDefault="005A4231" w:rsidP="005A4231">
      <w:pPr>
        <w:pStyle w:val="Heading4"/>
      </w:pPr>
      <w:r>
        <w:t>Net Available Resource</w:t>
      </w:r>
    </w:p>
    <w:p w14:paraId="79D7A2B0" w14:textId="5E47AA3E" w:rsidR="005A4231" w:rsidRPr="00A452F2" w:rsidRDefault="005A4231" w:rsidP="005A4231">
      <w:pPr>
        <w:rPr>
          <w:lang w:val="en-GB"/>
        </w:rPr>
      </w:pPr>
      <w:r w:rsidRPr="4CAB3972">
        <w:rPr>
          <w:lang w:val="en-GB"/>
        </w:rPr>
        <w:t>At the end of the day, the net available resources to the VMs are</w:t>
      </w:r>
      <w:r>
        <w:rPr>
          <w:lang w:val="en-GB"/>
        </w:rPr>
        <w:t xml:space="preserve"> </w:t>
      </w:r>
      <w:r w:rsidRPr="4CAB3972">
        <w:rPr>
          <w:lang w:val="en-GB"/>
        </w:rPr>
        <w:t xml:space="preserve">what we care about. What the IaaS platform used is considered an overhead. The more ESXi </w:t>
      </w:r>
      <w:r w:rsidR="00BA1986">
        <w:rPr>
          <w:lang w:val="en-GB"/>
        </w:rPr>
        <w:t>kernel</w:t>
      </w:r>
      <w:r w:rsidRPr="4CAB3972">
        <w:rPr>
          <w:lang w:val="en-GB"/>
        </w:rPr>
        <w:t>, NSX, vSAN, vSphere Replication use, the lesser you have left for the business workload.</w:t>
      </w:r>
    </w:p>
    <w:p w14:paraId="60893ABD" w14:textId="5B9FA488" w:rsidR="005A4231" w:rsidRPr="00A452F2" w:rsidRDefault="005A4231" w:rsidP="005A4231">
      <w:pPr>
        <w:rPr>
          <w:lang w:val="en-GB"/>
        </w:rPr>
      </w:pPr>
      <w:r w:rsidRPr="00A452F2">
        <w:rPr>
          <w:lang w:val="en-GB"/>
        </w:rPr>
        <w:t xml:space="preserve">An ESXi host has a fixed specification (for example, </w:t>
      </w:r>
      <w:r>
        <w:rPr>
          <w:lang w:val="en-GB"/>
        </w:rPr>
        <w:t>2</w:t>
      </w:r>
      <w:r w:rsidRPr="00A452F2">
        <w:rPr>
          <w:lang w:val="en-GB"/>
        </w:rPr>
        <w:t xml:space="preserve"> CPUs, </w:t>
      </w:r>
      <w:r>
        <w:rPr>
          <w:lang w:val="en-GB"/>
        </w:rPr>
        <w:t>60</w:t>
      </w:r>
      <w:r w:rsidRPr="00A452F2">
        <w:rPr>
          <w:lang w:val="en-GB"/>
        </w:rPr>
        <w:t xml:space="preserve"> cores, </w:t>
      </w:r>
      <w:r w:rsidR="00CD4981">
        <w:rPr>
          <w:lang w:val="en-GB"/>
        </w:rPr>
        <w:t>1 T</w:t>
      </w:r>
      <w:r w:rsidRPr="00A452F2">
        <w:rPr>
          <w:lang w:val="en-GB"/>
        </w:rPr>
        <w:t xml:space="preserve">B RAM, 2 x </w:t>
      </w:r>
      <w:r>
        <w:rPr>
          <w:lang w:val="en-GB"/>
        </w:rPr>
        <w:t>5</w:t>
      </w:r>
      <w:r w:rsidR="00CD4981">
        <w:rPr>
          <w:lang w:val="en-GB"/>
        </w:rPr>
        <w:t>0</w:t>
      </w:r>
      <w:r w:rsidRPr="00A452F2">
        <w:rPr>
          <w:lang w:val="en-GB"/>
        </w:rPr>
        <w:t xml:space="preserve"> GE NIC). This means we know the upper physical limit. How much of that it available to the VMs?</w:t>
      </w:r>
      <w:r>
        <w:rPr>
          <w:lang w:val="en-GB"/>
        </w:rPr>
        <w:t xml:space="preserve"> Another word, what is the usable capacity for the business workload? </w:t>
      </w:r>
    </w:p>
    <w:p w14:paraId="0B9F47CB" w14:textId="77777777" w:rsidR="005A4231" w:rsidRPr="00A452F2" w:rsidRDefault="005A4231" w:rsidP="005A4231">
      <w:pPr>
        <w:rPr>
          <w:lang w:val="en-GB"/>
        </w:rPr>
      </w:pPr>
      <w:r w:rsidRPr="00A452F2">
        <w:rPr>
          <w:lang w:val="en-GB"/>
        </w:rPr>
        <w:t xml:space="preserve">For compute, the hypervisor consumes a relatively low proportion of resources. Even if you add a software-defined storage such as </w:t>
      </w:r>
      <w:r>
        <w:rPr>
          <w:lang w:val="en-GB"/>
        </w:rPr>
        <w:t>v</w:t>
      </w:r>
      <w:r w:rsidRPr="00A452F2">
        <w:rPr>
          <w:lang w:val="en-GB"/>
        </w:rPr>
        <w:t>SAN, you are looking at around 10% total utilization but depends on many factors</w:t>
      </w:r>
      <w:r>
        <w:rPr>
          <w:lang w:val="en-GB"/>
        </w:rPr>
        <w:t>.</w:t>
      </w:r>
    </w:p>
    <w:p w14:paraId="7891F622" w14:textId="77777777" w:rsidR="005A4231" w:rsidRPr="00A452F2" w:rsidRDefault="005A4231" w:rsidP="005A4231">
      <w:pPr>
        <w:rPr>
          <w:lang w:val="en-GB"/>
        </w:rPr>
      </w:pPr>
      <w:r w:rsidRPr="00A452F2">
        <w:rPr>
          <w:lang w:val="en-GB"/>
        </w:rPr>
        <w:lastRenderedPageBreak/>
        <w:t xml:space="preserve">The same cannot be said about network. Mass vMotion (for example, when the host enters maintenance mode), storage vMotion (in IP storage case), VM provisioning or cloning (for IP storage), and </w:t>
      </w:r>
      <w:r>
        <w:rPr>
          <w:lang w:val="en-GB"/>
        </w:rPr>
        <w:t>v</w:t>
      </w:r>
      <w:r w:rsidRPr="00A452F2">
        <w:rPr>
          <w:lang w:val="en-GB"/>
        </w:rPr>
        <w:t xml:space="preserve">SAN all take up significant network bandwidth. In fact, the non-VM network takes up the majority of the ESXi resources. If you have 2 x </w:t>
      </w:r>
      <w:r>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Pr>
          <w:lang w:val="en-GB"/>
        </w:rPr>
        <w:t xml:space="preserve"> The following screenshot shows that VM only gets 100 shares out of 500 shares. So the overhead can be as high as 80%!</w:t>
      </w:r>
    </w:p>
    <w:p w14:paraId="129C69D2" w14:textId="77777777" w:rsidR="005A4231" w:rsidRDefault="005A4231" w:rsidP="005A4231">
      <w:pPr>
        <w:jc w:val="center"/>
        <w:rPr>
          <w:lang w:val="en-GB"/>
        </w:rPr>
      </w:pPr>
      <w:r>
        <w:rPr>
          <w:noProof/>
        </w:rPr>
        <w:drawing>
          <wp:inline distT="0" distB="0" distL="0" distR="0" wp14:anchorId="4E29EFAF" wp14:editId="2213DD28">
            <wp:extent cx="5926914" cy="3986159"/>
            <wp:effectExtent l="0" t="0" r="0" b="0"/>
            <wp:docPr id="606394151" name="Picture 6063941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51" name="Picture 606394151" descr="A screenshot of a computer&#10;&#10;Description automatically generated"/>
                    <pic:cNvPicPr/>
                  </pic:nvPicPr>
                  <pic:blipFill>
                    <a:blip r:embed="rId457" cstate="print">
                      <a:extLst>
                        <a:ext uri="{28A0092B-C50C-407E-A947-70E740481C1C}">
                          <a14:useLocalDpi xmlns:a14="http://schemas.microsoft.com/office/drawing/2010/main" val="0"/>
                        </a:ext>
                      </a:extLst>
                    </a:blip>
                    <a:stretch>
                      <a:fillRect/>
                    </a:stretch>
                  </pic:blipFill>
                  <pic:spPr>
                    <a:xfrm>
                      <a:off x="0" y="0"/>
                      <a:ext cx="5931359" cy="3989149"/>
                    </a:xfrm>
                    <a:prstGeom prst="rect">
                      <a:avLst/>
                    </a:prstGeom>
                  </pic:spPr>
                </pic:pic>
              </a:graphicData>
            </a:graphic>
          </wp:inline>
        </w:drawing>
      </w:r>
    </w:p>
    <w:p w14:paraId="4B01862D" w14:textId="1A1C2EC6" w:rsidR="005A4231" w:rsidRDefault="005A4231" w:rsidP="005A4231">
      <w:pPr>
        <w:pStyle w:val="Heading4"/>
      </w:pPr>
      <w:r>
        <w:t>Resource</w:t>
      </w:r>
      <w:r w:rsidR="00CD4981">
        <w:t xml:space="preserve"> Allocation</w:t>
      </w:r>
    </w:p>
    <w:p w14:paraId="1485479D" w14:textId="77777777" w:rsidR="005A4231" w:rsidRPr="00A452F2" w:rsidRDefault="005A4231" w:rsidP="005A4231">
      <w:pPr>
        <w:rPr>
          <w:lang w:val="en-GB"/>
        </w:rPr>
      </w:pPr>
      <w:r>
        <w:rPr>
          <w:lang w:val="en-GB"/>
        </w:rPr>
        <w:t xml:space="preserve">This means </w:t>
      </w:r>
      <w:r w:rsidRPr="00A452F2">
        <w:rPr>
          <w:lang w:val="en-GB"/>
        </w:rPr>
        <w:t>the resource that is given to a</w:t>
      </w:r>
      <w:r>
        <w:rPr>
          <w:lang w:val="en-GB"/>
        </w:rPr>
        <w:t xml:space="preserve"> single</w:t>
      </w:r>
      <w:r w:rsidRPr="00A452F2">
        <w:rPr>
          <w:lang w:val="en-GB"/>
        </w:rPr>
        <w:t xml:space="preserve"> VM itself. For compute, we can configure a granular size of CPU and RAM. For the CPU, we can assign one, two, three, four, etc. vCPUs. </w:t>
      </w:r>
    </w:p>
    <w:p w14:paraId="58190EA7" w14:textId="77777777" w:rsidR="005A4231" w:rsidRDefault="005A4231" w:rsidP="005A4231">
      <w:pPr>
        <w:rPr>
          <w:lang w:val="en-GB"/>
        </w:rPr>
      </w:pPr>
      <w:r w:rsidRPr="00A452F2">
        <w:rPr>
          <w:lang w:val="en-GB"/>
        </w:rPr>
        <w:t>With network, we cannot specify the vNIC speed. It takes the speed of the ESXi vmnic assigned to the VM port group. So each VM will either see 1 GE or 10 GE</w:t>
      </w:r>
      <w:r>
        <w:rPr>
          <w:lang w:val="en-GB"/>
        </w:rPr>
        <w:t xml:space="preserve"> or 25 GE</w:t>
      </w:r>
      <w:r w:rsidRPr="00A452F2">
        <w:rPr>
          <w:lang w:val="en-GB"/>
        </w:rPr>
        <w:t xml:space="preserve"> (you need to have the right vNIC driver, obviously). You cannot allocate another amount, such as 500 Mbps or 250 Mbps in the Guest OS. In the physical world, we tend to assume that each server has 1</w:t>
      </w:r>
      <w:r>
        <w:rPr>
          <w:lang w:val="en-GB"/>
        </w:rPr>
        <w:t>0</w:t>
      </w:r>
      <w:r w:rsidRPr="00A452F2">
        <w:rPr>
          <w:lang w:val="en-GB"/>
        </w:rPr>
        <w:t xml:space="preserve"> GE and the network has sufficient bandwidth. You cannot assume this in a virtual data center as you no longer have 1</w:t>
      </w:r>
      <w:r>
        <w:rPr>
          <w:lang w:val="en-GB"/>
        </w:rPr>
        <w:t>0</w:t>
      </w:r>
      <w:r w:rsidRPr="00A452F2">
        <w:rPr>
          <w:lang w:val="en-GB"/>
        </w:rPr>
        <w:t xml:space="preserve"> GE for every VM at the physical level. It is shared and typically oversubscribed. </w:t>
      </w:r>
    </w:p>
    <w:p w14:paraId="5453F47C" w14:textId="77777777" w:rsidR="005A4231" w:rsidRPr="00A452F2" w:rsidRDefault="005A4231" w:rsidP="005A4231">
      <w:pPr>
        <w:rPr>
          <w:lang w:val="en-GB"/>
        </w:rPr>
      </w:pPr>
      <w:r w:rsidRPr="4CAB3972">
        <w:rPr>
          <w:lang w:val="en-GB"/>
        </w:rPr>
        <w:t>A network intensive VM can easily hit 1 Gbps for 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33D70E64" w14:textId="77777777" w:rsidR="005A4231" w:rsidRDefault="005A4231" w:rsidP="005A4231">
      <w:pPr>
        <w:rPr>
          <w:lang w:val="en-GB"/>
        </w:rPr>
      </w:pPr>
      <w:r>
        <w:rPr>
          <w:noProof/>
        </w:rPr>
        <w:lastRenderedPageBreak/>
        <w:drawing>
          <wp:inline distT="0" distB="0" distL="0" distR="0" wp14:anchorId="6AD0BE8E" wp14:editId="7EE49422">
            <wp:extent cx="5933589" cy="1466673"/>
            <wp:effectExtent l="0" t="0" r="0" b="635"/>
            <wp:docPr id="606394179" name="Picture 606394179"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79" name="Picture 606394179" descr="A graph showing a graph&#10;&#10;Description automatically generated with medium confidence"/>
                    <pic:cNvPicPr/>
                  </pic:nvPicPr>
                  <pic:blipFill>
                    <a:blip r:embed="rId458" cstate="print">
                      <a:extLst>
                        <a:ext uri="{28A0092B-C50C-407E-A947-70E740481C1C}">
                          <a14:useLocalDpi xmlns:a14="http://schemas.microsoft.com/office/drawing/2010/main" val="0"/>
                        </a:ext>
                      </a:extLst>
                    </a:blip>
                    <a:stretch>
                      <a:fillRect/>
                    </a:stretch>
                  </pic:blipFill>
                  <pic:spPr>
                    <a:xfrm>
                      <a:off x="0" y="0"/>
                      <a:ext cx="5945317" cy="1469572"/>
                    </a:xfrm>
                    <a:prstGeom prst="rect">
                      <a:avLst/>
                    </a:prstGeom>
                  </pic:spPr>
                </pic:pic>
              </a:graphicData>
            </a:graphic>
          </wp:inline>
        </w:drawing>
      </w:r>
    </w:p>
    <w:p w14:paraId="50FE4057" w14:textId="77777777" w:rsidR="005A4231" w:rsidRPr="00A452F2" w:rsidRDefault="005A4231" w:rsidP="005A4231">
      <w:pPr>
        <w:pStyle w:val="Heading4"/>
      </w:pPr>
      <w:r>
        <w:t>Monitoring and Troubleshooting</w:t>
      </w:r>
    </w:p>
    <w:p w14:paraId="44F72073" w14:textId="77777777" w:rsidR="005A4231" w:rsidRDefault="005A4231" w:rsidP="005A4231">
      <w:pPr>
        <w:rPr>
          <w:lang w:val="en-GB"/>
        </w:rPr>
      </w:pPr>
      <w:r>
        <w:rPr>
          <w:lang w:val="en-GB"/>
        </w:rPr>
        <w:t>A distributed system is harder to monitor than a single node, especially if workload varies among the components that make up the system.</w:t>
      </w:r>
    </w:p>
    <w:p w14:paraId="57A4A342" w14:textId="77777777" w:rsidR="005A4231" w:rsidRDefault="005A4231" w:rsidP="005A4231">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Pr>
          <w:lang w:val="en-GB"/>
        </w:rPr>
        <w:t xml:space="preserve">(NIOC) </w:t>
      </w:r>
      <w:r w:rsidRPr="00E04C06">
        <w:rPr>
          <w:lang w:val="en-GB"/>
        </w:rPr>
        <w:t xml:space="preserve">does not provide any </w:t>
      </w:r>
      <w:r>
        <w:rPr>
          <w:lang w:val="en-GB"/>
        </w:rPr>
        <w:t>metrics</w:t>
      </w:r>
      <w:r w:rsidRPr="00E04C06">
        <w:rPr>
          <w:lang w:val="en-GB"/>
        </w:rPr>
        <w:t xml:space="preserve"> that tell you that it has capped the bandwidth.</w:t>
      </w:r>
    </w:p>
    <w:p w14:paraId="6217FFC1" w14:textId="77777777" w:rsidR="005A4231" w:rsidRDefault="005A4231" w:rsidP="005A4231">
      <w:pPr>
        <w:rPr>
          <w:lang w:val="en-GB"/>
        </w:rPr>
      </w:pPr>
      <w:r w:rsidRPr="00E04C06">
        <w:rPr>
          <w:lang w:val="en-GB"/>
        </w:rPr>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w:t>
      </w:r>
      <w:r>
        <w:rPr>
          <w:lang w:val="en-GB"/>
        </w:rPr>
        <w:t>You may need to check the log for that.</w:t>
      </w:r>
    </w:p>
    <w:p w14:paraId="4DBB74B7" w14:textId="77777777" w:rsidR="005A4231" w:rsidRDefault="005A4231" w:rsidP="005A4231">
      <w:pPr>
        <w:rPr>
          <w:lang w:val="en-GB"/>
        </w:rPr>
      </w:pPr>
      <w:r>
        <w:rPr>
          <w:lang w:val="en-GB"/>
        </w:rPr>
        <w:t xml:space="preserve">The primary contention metrics are </w:t>
      </w:r>
    </w:p>
    <w:p w14:paraId="2B797603" w14:textId="77777777" w:rsidR="005A4231" w:rsidRDefault="005A4231" w:rsidP="005A4231">
      <w:pPr>
        <w:pStyle w:val="Bullet"/>
        <w:rPr>
          <w:lang w:val="en-GB"/>
        </w:rPr>
      </w:pPr>
      <w:r w:rsidRPr="00EF1685">
        <w:rPr>
          <w:lang w:val="en-GB"/>
        </w:rPr>
        <w:t>Latency</w:t>
      </w:r>
      <w:r>
        <w:rPr>
          <w:lang w:val="en-GB"/>
        </w:rPr>
        <w:t xml:space="preserve">. </w:t>
      </w:r>
    </w:p>
    <w:p w14:paraId="6DB10949" w14:textId="77777777" w:rsidR="005A4231" w:rsidRPr="00EF1685" w:rsidRDefault="005A4231" w:rsidP="005A4231">
      <w:pPr>
        <w:pStyle w:val="Bullet"/>
        <w:rPr>
          <w:lang w:val="en-GB"/>
        </w:rPr>
      </w:pPr>
      <w:r w:rsidRPr="00EF1685">
        <w:rPr>
          <w:lang w:val="en-GB"/>
        </w:rPr>
        <w:t>Dropped Packets</w:t>
      </w:r>
    </w:p>
    <w:p w14:paraId="3BBE1833" w14:textId="77777777" w:rsidR="005A4231" w:rsidRPr="00EF1685" w:rsidRDefault="005A4231" w:rsidP="005A4231">
      <w:pPr>
        <w:pStyle w:val="Bullet"/>
        <w:rPr>
          <w:lang w:val="en-GB"/>
        </w:rPr>
      </w:pPr>
      <w:r w:rsidRPr="00EF1685">
        <w:rPr>
          <w:lang w:val="en-GB"/>
        </w:rPr>
        <w:t>Retransmit Packets</w:t>
      </w:r>
      <w:r>
        <w:rPr>
          <w:lang w:val="en-GB"/>
        </w:rPr>
        <w:t xml:space="preserve">. For TCP, dropped packets will be retransmitted. </w:t>
      </w:r>
    </w:p>
    <w:p w14:paraId="06B33EE9" w14:textId="77777777" w:rsidR="005A4231" w:rsidRDefault="005A4231" w:rsidP="005A4231">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25813714" w14:textId="77777777" w:rsidR="005A4231" w:rsidRDefault="005A4231" w:rsidP="005A4231">
      <w:pPr>
        <w:rPr>
          <w:lang w:val="en-GB"/>
        </w:rPr>
      </w:pPr>
      <w:r w:rsidRPr="002E2DE9">
        <w:rPr>
          <w:lang w:val="en-GB"/>
        </w:rPr>
        <w:t xml:space="preserve">Note there is </w:t>
      </w:r>
      <w:r w:rsidRPr="00A86950">
        <w:rPr>
          <w:color w:val="FF0000"/>
          <w:lang w:val="en-GB"/>
        </w:rPr>
        <w:t xml:space="preserve">no </w:t>
      </w:r>
      <w:r>
        <w:rPr>
          <w:lang w:val="en-GB"/>
        </w:rPr>
        <w:t xml:space="preserve">latency and </w:t>
      </w:r>
      <w:r w:rsidRPr="002E2DE9">
        <w:rPr>
          <w:lang w:val="en-GB"/>
        </w:rPr>
        <w:t>retransmit metrics</w:t>
      </w:r>
      <w:r>
        <w:rPr>
          <w:lang w:val="en-GB"/>
        </w:rPr>
        <w:t xml:space="preserve"> in vSphere. </w:t>
      </w:r>
    </w:p>
    <w:p w14:paraId="692ACA36" w14:textId="77777777" w:rsidR="005A4231" w:rsidRPr="002E2DE9" w:rsidRDefault="005A4231" w:rsidP="005A4231">
      <w:pPr>
        <w:rPr>
          <w:lang w:val="en-GB"/>
        </w:rPr>
      </w:pPr>
      <w:r>
        <w:rPr>
          <w:lang w:val="en-GB"/>
        </w:rPr>
        <w:t xml:space="preserve">Remember that Storage has 2 metrics (IOPS and Throughput) for consumption? Network also has these 2 types, except the more popular one is the throughput. The PPS (packet per second) is less popular although they are useful in gaining insight into your network. It can take up a significant CPU time to process high number of packets, as you can see in NSX edge VM. </w:t>
      </w:r>
    </w:p>
    <w:p w14:paraId="299C728E" w14:textId="77777777" w:rsidR="005A4231" w:rsidRDefault="005A4231" w:rsidP="005A4231">
      <w:pPr>
        <w:pStyle w:val="Heading4"/>
      </w:pPr>
      <w:r>
        <w:t>Workload Type</w:t>
      </w:r>
    </w:p>
    <w:p w14:paraId="71E36B81" w14:textId="77777777" w:rsidR="005A4231" w:rsidRDefault="005A4231" w:rsidP="005A4231">
      <w:pPr>
        <w:rPr>
          <w:lang w:val="en-GB"/>
        </w:rPr>
      </w:pPr>
      <w:r>
        <w:rPr>
          <w:lang w:val="en-GB"/>
        </w:rPr>
        <w:t xml:space="preserve">In network, not all packets are of the same type. You can have unicast, multicast and broadcast. </w:t>
      </w:r>
    </w:p>
    <w:p w14:paraId="3CA01D5D" w14:textId="4B778086" w:rsidR="005A4231" w:rsidRDefault="005A4231" w:rsidP="005A4231">
      <w:pPr>
        <w:pStyle w:val="Tablecontent"/>
      </w:pPr>
      <w:r>
        <w:t xml:space="preserve">Majority of traffic should be unicast, as ESXi or VM should not be broadcasting to all IP addresses in the network or multicasting to many </w:t>
      </w:r>
      <w:r w:rsidR="007B2D36">
        <w:t>destinations</w:t>
      </w:r>
      <w:r>
        <w:t>. The challenge is there are purposes for each type so you need to monitor if the broadcast and multicast happens at the wrong time to the wrong network.</w:t>
      </w:r>
    </w:p>
    <w:p w14:paraId="65934908" w14:textId="77777777" w:rsidR="005A4231" w:rsidRPr="004E6C54" w:rsidRDefault="005A4231" w:rsidP="005A4231">
      <w:pPr>
        <w:rPr>
          <w:lang w:val="en-GB"/>
        </w:rPr>
      </w:pPr>
      <w:r>
        <w:rPr>
          <w:lang w:val="en-GB"/>
        </w:rPr>
        <w:lastRenderedPageBreak/>
        <w:t xml:space="preserve">Storage and Server only has 1 type. From operations management viewpoint, for almost all customers, A CPU instruction is a CPU instruction. You do not care what it is. The same goes with memory access and disk IO commands. </w:t>
      </w:r>
    </w:p>
    <w:p w14:paraId="5E65A659" w14:textId="77777777" w:rsidR="005A4231" w:rsidRDefault="005A4231" w:rsidP="005A4231">
      <w:pPr>
        <w:pStyle w:val="Heading4"/>
      </w:pPr>
      <w:r>
        <w:t>Conclusion</w:t>
      </w:r>
    </w:p>
    <w:p w14:paraId="7CAB9A7E" w14:textId="77777777" w:rsidR="005A4231" w:rsidRDefault="005A4231" w:rsidP="005A4231">
      <w:pPr>
        <w:rPr>
          <w:lang w:val="en-GB"/>
        </w:rPr>
      </w:pPr>
      <w:r w:rsidRPr="00A452F2">
        <w:rPr>
          <w:lang w:val="en-GB"/>
        </w:rPr>
        <w:t xml:space="preserve">Because of all these differences, the way you </w:t>
      </w:r>
      <w:r w:rsidRPr="00451957">
        <w:rPr>
          <w:i/>
          <w:color w:val="00B0F0"/>
          <w:lang w:val="en-GB"/>
        </w:rPr>
        <w:t>approach</w:t>
      </w:r>
      <w:r w:rsidRPr="00451957">
        <w:rPr>
          <w:color w:val="00B0F0"/>
          <w:lang w:val="en-GB"/>
        </w:rPr>
        <w:t xml:space="preserve"> </w:t>
      </w:r>
      <w:r w:rsidRPr="00A452F2">
        <w:rPr>
          <w:lang w:val="en-GB"/>
        </w:rPr>
        <w:t xml:space="preserve">network monitoring should also be different. If you are not the network expert in your data center, the first step is to partner with experts. </w:t>
      </w:r>
    </w:p>
    <w:p w14:paraId="5E52BEC5" w14:textId="77777777" w:rsidR="005A4231" w:rsidRPr="00A452F2" w:rsidRDefault="005A4231" w:rsidP="005A4231">
      <w:pPr>
        <w:rPr>
          <w:lang w:val="en-GB"/>
        </w:rPr>
      </w:pPr>
      <w:r>
        <w:rPr>
          <w:lang w:val="en-GB"/>
        </w:rPr>
        <w:t>BTW, there are other things which I did not cover. For example, in network there are basic services such as DNS and NTP. All these services need to be monitored, typically for availability and reliability.</w:t>
      </w:r>
    </w:p>
    <w:p w14:paraId="276D7418" w14:textId="77777777" w:rsidR="005A4231" w:rsidRPr="00A452F2" w:rsidRDefault="005A4231" w:rsidP="005A4231">
      <w:pPr>
        <w:pStyle w:val="Heading3"/>
      </w:pPr>
      <w:r w:rsidRPr="00A452F2">
        <w:t xml:space="preserve">Network </w:t>
      </w:r>
      <w:r>
        <w:t>Observability</w:t>
      </w:r>
    </w:p>
    <w:p w14:paraId="2D0B7F1B" w14:textId="77777777" w:rsidR="005A4231" w:rsidRPr="00A452F2" w:rsidRDefault="005A4231" w:rsidP="005A4231">
      <w:pPr>
        <w:rPr>
          <w:lang w:val="en-GB"/>
        </w:rPr>
      </w:pPr>
      <w:r w:rsidRPr="00A452F2">
        <w:rPr>
          <w:lang w:val="en-GB"/>
        </w:rPr>
        <w:t>The arrival of software-defined infrastructure services also changes the way you monitor your network. The following diagram shows a simplified setup of an ESXi host.</w:t>
      </w:r>
    </w:p>
    <w:p w14:paraId="2D18061A" w14:textId="77777777" w:rsidR="005A4231" w:rsidRPr="00A452F2" w:rsidRDefault="005A4231" w:rsidP="005A4231">
      <w:pPr>
        <w:jc w:val="center"/>
        <w:rPr>
          <w:lang w:val="en-GB"/>
        </w:rPr>
      </w:pPr>
      <w:r>
        <w:rPr>
          <w:noProof/>
        </w:rPr>
        <w:drawing>
          <wp:inline distT="0" distB="0" distL="0" distR="0" wp14:anchorId="0794D86A" wp14:editId="743EFD1F">
            <wp:extent cx="3422650" cy="1879600"/>
            <wp:effectExtent l="0" t="0" r="6350" b="6350"/>
            <wp:docPr id="606394123" name="Picture 606394123" descr="A diagram of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3" name="Picture 606394123" descr="A diagram of a group of people&#10;&#10;Description automatically generated with medium confidence"/>
                    <pic:cNvPicPr/>
                  </pic:nvPicPr>
                  <pic:blipFill>
                    <a:blip r:embed="rId459">
                      <a:extLst>
                        <a:ext uri="{28A0092B-C50C-407E-A947-70E740481C1C}">
                          <a14:useLocalDpi xmlns:a14="http://schemas.microsoft.com/office/drawing/2010/main" val="0"/>
                        </a:ext>
                      </a:extLst>
                    </a:blip>
                    <a:stretch>
                      <a:fillRect/>
                    </a:stretch>
                  </pic:blipFill>
                  <pic:spPr>
                    <a:xfrm>
                      <a:off x="0" y="0"/>
                      <a:ext cx="3422650" cy="1879600"/>
                    </a:xfrm>
                    <a:prstGeom prst="rect">
                      <a:avLst/>
                    </a:prstGeom>
                  </pic:spPr>
                </pic:pic>
              </a:graphicData>
            </a:graphic>
          </wp:inline>
        </w:drawing>
      </w:r>
    </w:p>
    <w:p w14:paraId="0DAEDE61" w14:textId="77777777" w:rsidR="005A4231" w:rsidRPr="00A452F2" w:rsidRDefault="005A4231" w:rsidP="005A4231">
      <w:pPr>
        <w:rPr>
          <w:lang w:val="en-GB"/>
        </w:rPr>
      </w:pPr>
      <w:r w:rsidRPr="00A452F2">
        <w:rPr>
          <w:lang w:val="en-GB"/>
        </w:rPr>
        <w:t>In a single ESXi host, there are 4 areas that need to be monitored for a complete network monitoring:</w:t>
      </w:r>
    </w:p>
    <w:p w14:paraId="0895D4EE" w14:textId="77777777" w:rsidR="005A4231" w:rsidRPr="00A452F2" w:rsidRDefault="005A4231" w:rsidP="005A4231">
      <w:pPr>
        <w:pStyle w:val="Bullet"/>
        <w:rPr>
          <w:lang w:val="en-GB"/>
        </w:rPr>
      </w:pPr>
      <w:r w:rsidRPr="00A452F2">
        <w:rPr>
          <w:lang w:val="en-GB"/>
        </w:rPr>
        <w:t>VM network</w:t>
      </w:r>
    </w:p>
    <w:p w14:paraId="77166FF2" w14:textId="7BFBE386" w:rsidR="005A4231" w:rsidRPr="00A452F2" w:rsidRDefault="00BA1986" w:rsidP="005A4231">
      <w:pPr>
        <w:pStyle w:val="Bullet"/>
        <w:rPr>
          <w:lang w:val="en-GB"/>
        </w:rPr>
      </w:pPr>
      <w:r>
        <w:rPr>
          <w:lang w:val="en-GB"/>
        </w:rPr>
        <w:t>The kernel</w:t>
      </w:r>
      <w:r w:rsidR="005A4231" w:rsidRPr="00A452F2">
        <w:rPr>
          <w:lang w:val="en-GB"/>
        </w:rPr>
        <w:t xml:space="preserve"> network</w:t>
      </w:r>
    </w:p>
    <w:p w14:paraId="32D18DAD" w14:textId="77777777" w:rsidR="005A4231" w:rsidRPr="00A452F2" w:rsidRDefault="005A4231" w:rsidP="005A4231">
      <w:pPr>
        <w:pStyle w:val="Bullet"/>
        <w:rPr>
          <w:lang w:val="en-GB"/>
        </w:rPr>
      </w:pPr>
      <w:r w:rsidRPr="00A452F2">
        <w:rPr>
          <w:lang w:val="en-GB"/>
        </w:rPr>
        <w:t>ESXi kernel modules</w:t>
      </w:r>
    </w:p>
    <w:p w14:paraId="2C34FBF1" w14:textId="77777777" w:rsidR="005A4231" w:rsidRPr="00A452F2" w:rsidRDefault="005A4231" w:rsidP="005A4231">
      <w:pPr>
        <w:pStyle w:val="Bullet"/>
        <w:rPr>
          <w:lang w:val="en-GB"/>
        </w:rPr>
      </w:pPr>
      <w:r w:rsidRPr="00A452F2">
        <w:rPr>
          <w:lang w:val="en-GB"/>
        </w:rPr>
        <w:t>Agent VMs</w:t>
      </w:r>
    </w:p>
    <w:p w14:paraId="07B21B14" w14:textId="77777777" w:rsidR="005A4231" w:rsidRPr="00005503" w:rsidRDefault="005A4231" w:rsidP="005A4231">
      <w:pPr>
        <w:rPr>
          <w:lang w:val="en-GB" w:eastAsia="en-SG"/>
        </w:rPr>
      </w:pPr>
      <w:r>
        <w:rPr>
          <w:lang w:val="en-GB" w:eastAsia="en-SG"/>
        </w:rPr>
        <w:t xml:space="preserve">There are 2 layers of networking. </w:t>
      </w:r>
    </w:p>
    <w:p w14:paraId="56C58F87" w14:textId="2B1F608F" w:rsidR="005A4231" w:rsidRPr="005B0AF6" w:rsidRDefault="005A4231" w:rsidP="005A4231">
      <w:pPr>
        <w:pStyle w:val="Bullet"/>
        <w:rPr>
          <w:lang w:val="en-GB"/>
        </w:rPr>
      </w:pPr>
      <w:r>
        <w:rPr>
          <w:lang w:val="en-GB"/>
        </w:rPr>
        <w:t xml:space="preserve">The </w:t>
      </w:r>
      <w:r w:rsidRPr="009C3FD9">
        <w:rPr>
          <w:color w:val="00B0F0"/>
          <w:lang w:val="en-GB"/>
        </w:rPr>
        <w:t xml:space="preserve">virtual network </w:t>
      </w:r>
      <w:r w:rsidRPr="005B0AF6">
        <w:rPr>
          <w:lang w:val="en-GB"/>
        </w:rPr>
        <w:t>consist</w:t>
      </w:r>
      <w:r>
        <w:rPr>
          <w:lang w:val="en-GB"/>
        </w:rPr>
        <w:t>s</w:t>
      </w:r>
      <w:r w:rsidRPr="005B0AF6">
        <w:rPr>
          <w:lang w:val="en-GB"/>
        </w:rPr>
        <w:t xml:space="preserve"> of VM and </w:t>
      </w:r>
      <w:r w:rsidR="0041564E">
        <w:rPr>
          <w:lang w:val="en-GB"/>
        </w:rPr>
        <w:t>the kernel</w:t>
      </w:r>
      <w:r w:rsidRPr="005B0AF6">
        <w:rPr>
          <w:lang w:val="en-GB"/>
        </w:rPr>
        <w:t xml:space="preserve"> (e.g. vMotion). If the traffic is a </w:t>
      </w:r>
      <w:proofErr w:type="gramStart"/>
      <w:r w:rsidRPr="005B0AF6">
        <w:rPr>
          <w:lang w:val="en-GB"/>
        </w:rPr>
        <w:t>VM to VM</w:t>
      </w:r>
      <w:proofErr w:type="gramEnd"/>
      <w:r w:rsidRPr="005B0AF6">
        <w:rPr>
          <w:lang w:val="en-GB"/>
        </w:rPr>
        <w:t xml:space="preserve"> traffic within the same ESXi, the packets does not reach the physical network, hence the vmnic metrics do not register it. </w:t>
      </w:r>
      <w:r w:rsidRPr="009C3FD9">
        <w:rPr>
          <w:lang w:val="en-GB"/>
        </w:rPr>
        <w:t>The virtual network does not have the limit that physical network does, if the traffic remains in the box. This makes it harder to use this metric as the 100% is not statically defined. So instead of just monitoring the throughput metric, you should also check the packet per second metric.</w:t>
      </w:r>
    </w:p>
    <w:p w14:paraId="74200FE5" w14:textId="2F971839" w:rsidR="005A4231" w:rsidRPr="00F41CFF" w:rsidRDefault="005A4231" w:rsidP="005A4231">
      <w:pPr>
        <w:pStyle w:val="Bullet"/>
        <w:rPr>
          <w:lang w:val="en-GB"/>
        </w:rPr>
      </w:pPr>
      <w:r w:rsidRPr="005B0AF6">
        <w:rPr>
          <w:lang w:val="en-GB"/>
        </w:rPr>
        <w:lastRenderedPageBreak/>
        <w:t xml:space="preserve">The </w:t>
      </w:r>
      <w:r w:rsidRPr="009C3FD9">
        <w:rPr>
          <w:color w:val="00B0F0"/>
          <w:lang w:val="en-GB"/>
        </w:rPr>
        <w:t xml:space="preserve">physical network </w:t>
      </w:r>
      <w:r w:rsidRPr="005B0AF6">
        <w:rPr>
          <w:lang w:val="en-GB"/>
        </w:rPr>
        <w:t xml:space="preserve">means traffic going through the physical network card. At this level it’s no longer aware of VM and </w:t>
      </w:r>
      <w:r w:rsidR="0041564E">
        <w:rPr>
          <w:lang w:val="en-GB"/>
        </w:rPr>
        <w:t>the kernel</w:t>
      </w:r>
      <w:r w:rsidRPr="005B0AF6">
        <w:rPr>
          <w:lang w:val="en-GB"/>
        </w:rPr>
        <w:t xml:space="preserve">. </w:t>
      </w:r>
    </w:p>
    <w:p w14:paraId="0D0ECCF0" w14:textId="77777777" w:rsidR="005A4231" w:rsidRPr="00A452F2" w:rsidRDefault="005A4231" w:rsidP="005A4231">
      <w:pPr>
        <w:rPr>
          <w:lang w:val="en-GB"/>
        </w:rPr>
      </w:pPr>
      <w:r w:rsidRPr="00A452F2">
        <w:rPr>
          <w:lang w:val="en-GB"/>
        </w:rPr>
        <w:t>In the preceding example, we have 3 VMs running in the host. VM 1 and VM 2 are connected to the same VXLAN (or VLAN). VM 3 is on a different VXLAN (or VLAN), hence it is on a different port group. Monitoring at port group level complements monitoring at VM level and ESXi level.</w:t>
      </w:r>
    </w:p>
    <w:p w14:paraId="0BD8D9B3" w14:textId="17292681" w:rsidR="005A4231" w:rsidRPr="00A452F2" w:rsidRDefault="005A4231" w:rsidP="005A4231">
      <w:pPr>
        <w:rPr>
          <w:lang w:val="en-GB"/>
        </w:rPr>
      </w:pPr>
      <w:r w:rsidRPr="00A452F2">
        <w:rPr>
          <w:lang w:val="en-GB"/>
        </w:rPr>
        <w:t xml:space="preserve">Traffic at Distributed Switch level carries more than VM traffic. It also carries </w:t>
      </w:r>
      <w:r w:rsidR="0041564E">
        <w:rPr>
          <w:lang w:val="en-GB"/>
        </w:rPr>
        <w:t>the kernel</w:t>
      </w:r>
      <w:r w:rsidRPr="00A452F2">
        <w:rPr>
          <w:lang w:val="en-GB"/>
        </w:rPr>
        <w:t xml:space="preserve"> traffic, such as vMotion and VSAN. Both </w:t>
      </w:r>
      <w:r w:rsidR="0041564E">
        <w:rPr>
          <w:lang w:val="en-GB"/>
        </w:rPr>
        <w:t>the kernel</w:t>
      </w:r>
      <w:r w:rsidRPr="00A452F2">
        <w:rPr>
          <w:lang w:val="en-GB"/>
        </w:rPr>
        <w:t xml:space="preserve"> network and VM network tend to share the same physical uplinks (ESXi vmnic). As a result, it’s easier to monitor at port group level. </w:t>
      </w:r>
    </w:p>
    <w:p w14:paraId="19245895" w14:textId="77777777" w:rsidR="005A4231" w:rsidRPr="00A452F2" w:rsidRDefault="005A4231" w:rsidP="005A4231">
      <w:pPr>
        <w:rPr>
          <w:lang w:val="en-GB"/>
        </w:rPr>
      </w:pPr>
      <w:r w:rsidRPr="00A452F2">
        <w:rPr>
          <w:lang w:val="en-GB"/>
        </w:rPr>
        <w:t>Sounds good so far. What is the limitation of monitoring at distributed port group level?</w:t>
      </w:r>
    </w:p>
    <w:p w14:paraId="22671A95" w14:textId="77777777" w:rsidR="005A4231" w:rsidRPr="00A452F2" w:rsidRDefault="005A4231" w:rsidP="005A4231">
      <w:pPr>
        <w:rPr>
          <w:lang w:val="en-GB"/>
        </w:rPr>
      </w:pPr>
      <w:r w:rsidRPr="00A452F2">
        <w:rPr>
          <w:lang w:val="en-GB"/>
        </w:rPr>
        <w:t xml:space="preserve">The hint is at the word </w:t>
      </w:r>
      <w:r w:rsidRPr="00A02E83">
        <w:rPr>
          <w:b/>
          <w:bCs/>
          <w:color w:val="0070C0"/>
          <w:lang w:val="en-GB"/>
        </w:rPr>
        <w:t>distributed</w:t>
      </w:r>
      <w:r w:rsidRPr="00A452F2">
        <w:rPr>
          <w:lang w:val="en-GB"/>
        </w:rPr>
        <w:t>.</w:t>
      </w:r>
    </w:p>
    <w:p w14:paraId="6873806C" w14:textId="77777777" w:rsidR="005A4231" w:rsidRPr="00A452F2" w:rsidRDefault="005A4231" w:rsidP="005A4231">
      <w:pPr>
        <w:rPr>
          <w:lang w:val="en-GB"/>
        </w:rPr>
      </w:pPr>
      <w:r w:rsidRPr="00A452F2">
        <w:rPr>
          <w:lang w:val="en-GB"/>
        </w:rPr>
        <w:t>Yes, the data is the aggregate of all the ESXi hosts using that distributed port group!</w:t>
      </w:r>
    </w:p>
    <w:p w14:paraId="32129537" w14:textId="4FE99D68" w:rsidR="005A4231" w:rsidRPr="00A452F2" w:rsidRDefault="005A4231" w:rsidP="005A4231">
      <w:pPr>
        <w:rPr>
          <w:lang w:val="en-GB"/>
        </w:rPr>
      </w:pPr>
      <w:r w:rsidRPr="00A452F2">
        <w:rPr>
          <w:lang w:val="en-GB"/>
        </w:rPr>
        <w:t xml:space="preserve">By default, VM 1 and VM 2 can talk to each other. The traffic will not leave the ESXi. Network monitoring tools that are not aware of this will miss it. Traffic from VM 3 can also reach VM 1 or VM 2 if NSX Distributed Logical Router is in place. It is a </w:t>
      </w:r>
      <w:r w:rsidR="00BA1986">
        <w:rPr>
          <w:lang w:val="en-GB"/>
        </w:rPr>
        <w:t>kernel</w:t>
      </w:r>
      <w:r w:rsidRPr="00A452F2">
        <w:rPr>
          <w:lang w:val="en-GB"/>
        </w:rPr>
        <w:t xml:space="preserve"> module, just like the NSX Distributed Firewall. As a result, monitoring these kernel modules, and the host overall performance, becomes an integral part of network monitoring.</w:t>
      </w:r>
    </w:p>
    <w:p w14:paraId="0DF31AA0" w14:textId="77777777" w:rsidR="005A4231" w:rsidRPr="00A452F2" w:rsidRDefault="005A4231" w:rsidP="005A4231">
      <w:pPr>
        <w:rPr>
          <w:lang w:val="en-GB"/>
        </w:rPr>
      </w:pPr>
      <w:r w:rsidRPr="00A452F2">
        <w:rPr>
          <w:lang w:val="en-GB"/>
        </w:rPr>
        <w:t>The 4</w:t>
      </w:r>
      <w:r w:rsidRPr="00A452F2">
        <w:rPr>
          <w:vertAlign w:val="superscript"/>
          <w:lang w:val="en-GB"/>
        </w:rPr>
        <w:t>th</w:t>
      </w:r>
      <w:r w:rsidRPr="00A452F2">
        <w:rPr>
          <w:lang w:val="en-GB"/>
        </w:rPr>
        <w:t xml:space="preserve"> area we need to monitor is </w:t>
      </w:r>
      <w:r w:rsidRPr="00F5099C">
        <w:rPr>
          <w:color w:val="00B0F0"/>
          <w:lang w:val="en-GB"/>
        </w:rPr>
        <w:t>Agent VM</w:t>
      </w:r>
      <w:r w:rsidRPr="00A452F2">
        <w:rPr>
          <w:lang w:val="en-GB"/>
        </w:rPr>
        <w:t>. An Agent VM is mapped to 1 ESXi Host. It does not need HA protection as every ESXi host has one</w:t>
      </w:r>
      <w:r>
        <w:rPr>
          <w:lang w:val="en-GB"/>
        </w:rPr>
        <w:t xml:space="preserve">, hence it typically </w:t>
      </w:r>
      <w:r w:rsidRPr="00A452F2">
        <w:rPr>
          <w:lang w:val="en-GB"/>
        </w:rPr>
        <w:t>reside</w:t>
      </w:r>
      <w:r>
        <w:rPr>
          <w:lang w:val="en-GB"/>
        </w:rPr>
        <w:t>s</w:t>
      </w:r>
      <w:r w:rsidRPr="00A452F2">
        <w:rPr>
          <w:lang w:val="en-GB"/>
        </w:rPr>
        <w:t xml:space="preserve"> on </w:t>
      </w:r>
      <w:r>
        <w:rPr>
          <w:lang w:val="en-GB"/>
        </w:rPr>
        <w:t xml:space="preserve">the host local </w:t>
      </w:r>
      <w:r w:rsidRPr="00A452F2">
        <w:rPr>
          <w:lang w:val="en-GB"/>
        </w:rPr>
        <w:t>datastore</w:t>
      </w:r>
      <w:r>
        <w:rPr>
          <w:lang w:val="en-GB"/>
        </w:rPr>
        <w:t>.</w:t>
      </w:r>
    </w:p>
    <w:p w14:paraId="42513614" w14:textId="77777777" w:rsidR="005A4231" w:rsidRPr="00A452F2" w:rsidRDefault="005A4231" w:rsidP="005A4231">
      <w:pPr>
        <w:jc w:val="center"/>
        <w:rPr>
          <w:lang w:val="en-GB"/>
        </w:rPr>
      </w:pPr>
      <w:r>
        <w:rPr>
          <w:noProof/>
        </w:rPr>
        <w:drawing>
          <wp:inline distT="0" distB="0" distL="0" distR="0" wp14:anchorId="2F818B52" wp14:editId="17CA8269">
            <wp:extent cx="5029200" cy="1286676"/>
            <wp:effectExtent l="0" t="0" r="0" b="8890"/>
            <wp:docPr id="606394124" name="Picture 606394124" descr="A blu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4" name="Picture 606394124" descr="A blue rectangular object with black text&#10;&#10;Description automatically generated"/>
                    <pic:cNvPicPr/>
                  </pic:nvPicPr>
                  <pic:blipFill>
                    <a:blip r:embed="rId460">
                      <a:extLst>
                        <a:ext uri="{28A0092B-C50C-407E-A947-70E740481C1C}">
                          <a14:useLocalDpi xmlns:a14="http://schemas.microsoft.com/office/drawing/2010/main" val="0"/>
                        </a:ext>
                      </a:extLst>
                    </a:blip>
                    <a:stretch>
                      <a:fillRect/>
                    </a:stretch>
                  </pic:blipFill>
                  <pic:spPr>
                    <a:xfrm>
                      <a:off x="0" y="0"/>
                      <a:ext cx="5029200" cy="1286676"/>
                    </a:xfrm>
                    <a:prstGeom prst="rect">
                      <a:avLst/>
                    </a:prstGeom>
                  </pic:spPr>
                </pic:pic>
              </a:graphicData>
            </a:graphic>
          </wp:inline>
        </w:drawing>
      </w:r>
    </w:p>
    <w:p w14:paraId="409481D2" w14:textId="77777777" w:rsidR="005A4231" w:rsidRPr="00A452F2" w:rsidRDefault="005A4231" w:rsidP="005A4231">
      <w:pPr>
        <w:rPr>
          <w:lang w:val="en-GB"/>
        </w:rPr>
      </w:pPr>
      <w:r w:rsidRPr="00A452F2">
        <w:rPr>
          <w:lang w:val="en-GB"/>
        </w:rPr>
        <w:t>The above example shows an ESXi host with 3 agent VMs. The first VM provides a storage service (an example is Nutanix CVM), the second VM provides Network service, and the 3rd VM provides a Security VM.</w:t>
      </w:r>
    </w:p>
    <w:p w14:paraId="1C4525FD" w14:textId="77777777" w:rsidR="005A4231" w:rsidRPr="00A452F2" w:rsidRDefault="005A4231" w:rsidP="005A4231">
      <w:pPr>
        <w:rPr>
          <w:lang w:val="en-GB"/>
        </w:rPr>
      </w:pPr>
      <w:r w:rsidRPr="00A452F2">
        <w:rPr>
          <w:lang w:val="en-GB"/>
        </w:rPr>
        <w:t>Let’s use the Security service as an example. A popular example here is Trend Micro Deep Security virtual appliance. It is in the data path. If the Business VMs are accessing files on a fileserver on another network, the files have to be checked by the security virtual appliance first. If the agent VM is slow (and it could be due to factor that is not network related), it will look like a network or storage issue as far as the business VMs are concerned. The Business VMs do not know that their files have been intercepted for security clearance, as it is not done at the network level. It is done at the hypervisor level.</w:t>
      </w:r>
    </w:p>
    <w:p w14:paraId="23CF2671" w14:textId="77777777" w:rsidR="005A4231" w:rsidRPr="00A452F2" w:rsidRDefault="005A4231" w:rsidP="005A4231">
      <w:pPr>
        <w:pStyle w:val="Heading4"/>
      </w:pPr>
      <w:r w:rsidRPr="00A452F2">
        <w:lastRenderedPageBreak/>
        <w:t>Source of Data</w:t>
      </w:r>
    </w:p>
    <w:p w14:paraId="5D02741F" w14:textId="77777777" w:rsidR="005A4231" w:rsidRPr="00A452F2" w:rsidRDefault="005A4231" w:rsidP="005A4231">
      <w:pPr>
        <w:rPr>
          <w:lang w:val="en-GB"/>
        </w:rPr>
      </w:pPr>
      <w:r w:rsidRPr="00A452F2">
        <w:rPr>
          <w:lang w:val="en-GB"/>
        </w:rPr>
        <w:t>A complete network monitoring requires you to get the data from 5 different sources, not just from vSphere. In SDDC, you should also get data from the application, Guest OS, NSX and NetFlow/sFlow/IPFIX from VDS and physical network devices. For VDI, you need to get data at application level. We have seen packet</w:t>
      </w:r>
      <w:r>
        <w:rPr>
          <w:lang w:val="en-GB"/>
        </w:rPr>
        <w:t xml:space="preserve"> loss</w:t>
      </w:r>
      <w:r w:rsidRPr="00A452F2">
        <w:rPr>
          <w:lang w:val="en-GB"/>
        </w:rPr>
        <w:t xml:space="preserve"> at application-layer (</w:t>
      </w:r>
      <w:r>
        <w:rPr>
          <w:lang w:val="en-GB"/>
        </w:rPr>
        <w:t>Horizon Blast protocol</w:t>
      </w:r>
      <w:r w:rsidRPr="00A452F2">
        <w:rPr>
          <w:lang w:val="en-GB"/>
        </w:rPr>
        <w:t xml:space="preserve">) when Windows sees no dropped packet. The reason was the packet arrives out of order and hence unusable from </w:t>
      </w:r>
      <w:r>
        <w:rPr>
          <w:lang w:val="en-GB"/>
        </w:rPr>
        <w:t xml:space="preserve">protocol </w:t>
      </w:r>
      <w:r w:rsidRPr="00A452F2">
        <w:rPr>
          <w:lang w:val="en-GB"/>
        </w:rPr>
        <w:t>viewpoint.</w:t>
      </w:r>
    </w:p>
    <w:p w14:paraId="422DB682" w14:textId="77777777" w:rsidR="005A4231" w:rsidRPr="00A452F2" w:rsidRDefault="005A4231" w:rsidP="005A4231">
      <w:pPr>
        <w:rPr>
          <w:lang w:val="en-GB"/>
        </w:rPr>
      </w:pPr>
      <w:r w:rsidRPr="00A452F2">
        <w:rPr>
          <w:lang w:val="en-GB"/>
        </w:rPr>
        <w:t>The following shows a simplified stack. It shows the five sources of data and the 4 tools to get the data. It includes a physical switch as we can no longer ignore physical network once you move from just vSphere to complete SDDC.</w:t>
      </w:r>
    </w:p>
    <w:p w14:paraId="6EBF6C9F" w14:textId="77777777" w:rsidR="005A4231" w:rsidRPr="00A452F2" w:rsidRDefault="005A4231" w:rsidP="005A4231">
      <w:pPr>
        <w:jc w:val="center"/>
        <w:rPr>
          <w:lang w:val="en-GB"/>
        </w:rPr>
      </w:pPr>
      <w:r>
        <w:rPr>
          <w:noProof/>
        </w:rPr>
        <w:drawing>
          <wp:inline distT="0" distB="0" distL="0" distR="0" wp14:anchorId="4EF9C3C5" wp14:editId="5ED83D4C">
            <wp:extent cx="5911080" cy="2001600"/>
            <wp:effectExtent l="0" t="0" r="0" b="0"/>
            <wp:docPr id="606394125" name="Picture 60639412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5" name="Picture 606394125" descr="A diagram of a computer&#10;&#10;Description automatically generated"/>
                    <pic:cNvPicPr/>
                  </pic:nvPicPr>
                  <pic:blipFill>
                    <a:blip r:embed="rId461">
                      <a:extLst>
                        <a:ext uri="{28A0092B-C50C-407E-A947-70E740481C1C}">
                          <a14:useLocalDpi xmlns:a14="http://schemas.microsoft.com/office/drawing/2010/main" val="0"/>
                        </a:ext>
                      </a:extLst>
                    </a:blip>
                    <a:stretch>
                      <a:fillRect/>
                    </a:stretch>
                  </pic:blipFill>
                  <pic:spPr>
                    <a:xfrm>
                      <a:off x="0" y="0"/>
                      <a:ext cx="5911080" cy="2001600"/>
                    </a:xfrm>
                    <a:prstGeom prst="rect">
                      <a:avLst/>
                    </a:prstGeom>
                  </pic:spPr>
                </pic:pic>
              </a:graphicData>
            </a:graphic>
          </wp:inline>
        </w:drawing>
      </w:r>
    </w:p>
    <w:p w14:paraId="40B6EFF8" w14:textId="77777777" w:rsidR="005A4231" w:rsidRPr="00A452F2" w:rsidRDefault="005A4231" w:rsidP="005A4231">
      <w:pPr>
        <w:rPr>
          <w:lang w:val="en-GB"/>
        </w:rPr>
      </w:pPr>
      <w:r w:rsidRPr="00A452F2">
        <w:rPr>
          <w:lang w:val="en-GB"/>
        </w:rPr>
        <w:t>The network packet analysis comes in 2 main approaches: Header analysis and full packet analysis. The header analysis is certainly much lighter but lack the depth of full analysis. You use this to provide overall visibility as it does not impose heavy load on your environment.</w:t>
      </w:r>
    </w:p>
    <w:p w14:paraId="4520DFA0" w14:textId="77777777" w:rsidR="005A4231" w:rsidRPr="00A452F2" w:rsidRDefault="005A4231" w:rsidP="005A4231">
      <w:pPr>
        <w:rPr>
          <w:lang w:val="en-GB"/>
        </w:rPr>
      </w:pPr>
      <w:r w:rsidRPr="00A452F2">
        <w:rPr>
          <w:lang w:val="en-GB"/>
        </w:rPr>
        <w:t>The impact of virtualization on network monitoring goes beyond what we have covered. Let’s add NSX Edge into the above, so you can see the traffic flow when the edge services are also virtualized. You will see that a network problem experienced by a VM on one ESXi could be caused by another VM running on another ESXi. The following diagram is a simplified setup, showing a single NSX Edge residing on another cluster.</w:t>
      </w:r>
    </w:p>
    <w:p w14:paraId="192FD17F" w14:textId="77777777" w:rsidR="005A4231" w:rsidRPr="00A452F2" w:rsidRDefault="005A4231" w:rsidP="005A4231">
      <w:pPr>
        <w:rPr>
          <w:lang w:val="en-GB"/>
        </w:rPr>
      </w:pPr>
    </w:p>
    <w:p w14:paraId="5A84BCD8" w14:textId="77777777" w:rsidR="005A4231" w:rsidRPr="00A452F2" w:rsidRDefault="005A4231" w:rsidP="005A4231">
      <w:pPr>
        <w:jc w:val="center"/>
        <w:rPr>
          <w:lang w:val="en-GB"/>
        </w:rPr>
      </w:pPr>
      <w:r>
        <w:rPr>
          <w:noProof/>
        </w:rPr>
        <w:drawing>
          <wp:inline distT="0" distB="0" distL="0" distR="0" wp14:anchorId="28B4798F" wp14:editId="2EA81A79">
            <wp:extent cx="4895848" cy="2787650"/>
            <wp:effectExtent l="0" t="0" r="0" b="0"/>
            <wp:docPr id="606394127" name="Picture 606394127"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27" name="Picture 606394127" descr="A diagram of a network&#10;&#10;Description automatically generated"/>
                    <pic:cNvPicPr/>
                  </pic:nvPicPr>
                  <pic:blipFill>
                    <a:blip r:embed="rId462">
                      <a:extLst>
                        <a:ext uri="{28A0092B-C50C-407E-A947-70E740481C1C}">
                          <a14:useLocalDpi xmlns:a14="http://schemas.microsoft.com/office/drawing/2010/main" val="0"/>
                        </a:ext>
                      </a:extLst>
                    </a:blip>
                    <a:stretch>
                      <a:fillRect/>
                    </a:stretch>
                  </pic:blipFill>
                  <pic:spPr>
                    <a:xfrm>
                      <a:off x="0" y="0"/>
                      <a:ext cx="4895848" cy="2787650"/>
                    </a:xfrm>
                    <a:prstGeom prst="rect">
                      <a:avLst/>
                    </a:prstGeom>
                  </pic:spPr>
                </pic:pic>
              </a:graphicData>
            </a:graphic>
          </wp:inline>
        </w:drawing>
      </w:r>
    </w:p>
    <w:p w14:paraId="314D7DCA" w14:textId="77777777" w:rsidR="005A4231" w:rsidRDefault="005A4231" w:rsidP="005A4231">
      <w:pPr>
        <w:rPr>
          <w:lang w:val="en-GB"/>
        </w:rPr>
      </w:pPr>
      <w:r w:rsidRPr="00A452F2">
        <w:rPr>
          <w:lang w:val="en-GB"/>
        </w:rPr>
        <w:lastRenderedPageBreak/>
        <w:t>In the above example, let’s say VM 1 needs to talk to outside world. An NSX Edge VM provides that connectivity, so every TCP/IP packet has to go through it. The Edge VM has 2 virtual NICs, one for each network. If the NSX Edge VM has CPU issue, or the underlying ESXi has RAM issue, it can impact the network performance of VM 1.</w:t>
      </w:r>
    </w:p>
    <w:p w14:paraId="04DF87A0" w14:textId="77777777" w:rsidR="005A4231" w:rsidRDefault="005A4231"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87"/>
        <w:gridCol w:w="1999"/>
        <w:gridCol w:w="5972"/>
      </w:tblGrid>
      <w:tr w:rsidR="005A4231" w14:paraId="513AB948" w14:textId="77777777" w:rsidTr="001D5DE2">
        <w:tc>
          <w:tcPr>
            <w:tcW w:w="1530" w:type="dxa"/>
            <w:shd w:val="clear" w:color="auto" w:fill="F2F2F2" w:themeFill="background1" w:themeFillShade="F2"/>
          </w:tcPr>
          <w:p w14:paraId="0E62C56B" w14:textId="77777777" w:rsidR="005A4231" w:rsidRDefault="005A4231" w:rsidP="005A4231">
            <w:pPr>
              <w:pStyle w:val="Tableheading"/>
            </w:pPr>
            <w:r>
              <w:t>Type</w:t>
            </w:r>
          </w:p>
        </w:tc>
        <w:tc>
          <w:tcPr>
            <w:tcW w:w="2075" w:type="dxa"/>
            <w:shd w:val="clear" w:color="auto" w:fill="F2F2F2" w:themeFill="background1" w:themeFillShade="F2"/>
          </w:tcPr>
          <w:p w14:paraId="7E3C4780" w14:textId="77777777" w:rsidR="005A4231" w:rsidRDefault="005A4231" w:rsidP="005A4231">
            <w:pPr>
              <w:pStyle w:val="Tableheading"/>
            </w:pPr>
            <w:r>
              <w:t>Guest OS Metric</w:t>
            </w:r>
          </w:p>
        </w:tc>
        <w:tc>
          <w:tcPr>
            <w:tcW w:w="6745" w:type="dxa"/>
            <w:shd w:val="clear" w:color="auto" w:fill="F2F2F2" w:themeFill="background1" w:themeFillShade="F2"/>
          </w:tcPr>
          <w:p w14:paraId="698FEB17" w14:textId="77777777" w:rsidR="005A4231" w:rsidRDefault="005A4231" w:rsidP="005A4231">
            <w:pPr>
              <w:pStyle w:val="Tableheading"/>
            </w:pPr>
            <w:r>
              <w:t>VM Equivalent</w:t>
            </w:r>
          </w:p>
        </w:tc>
      </w:tr>
      <w:tr w:rsidR="005A4231" w14:paraId="197959E4" w14:textId="77777777" w:rsidTr="001D5DE2">
        <w:tc>
          <w:tcPr>
            <w:tcW w:w="1530" w:type="dxa"/>
            <w:vMerge w:val="restart"/>
          </w:tcPr>
          <w:p w14:paraId="54E2D686" w14:textId="77777777" w:rsidR="005A4231" w:rsidRDefault="005A4231" w:rsidP="005A4231">
            <w:pPr>
              <w:pStyle w:val="Tablecontent"/>
            </w:pPr>
            <w:r>
              <w:t>Contention</w:t>
            </w:r>
          </w:p>
        </w:tc>
        <w:tc>
          <w:tcPr>
            <w:tcW w:w="2075" w:type="dxa"/>
          </w:tcPr>
          <w:p w14:paraId="1D4CA494" w14:textId="77777777" w:rsidR="005A4231" w:rsidRDefault="005A4231" w:rsidP="005A4231">
            <w:pPr>
              <w:pStyle w:val="Tablecontent"/>
            </w:pPr>
            <w:r>
              <w:t>Dropped Packet</w:t>
            </w:r>
          </w:p>
        </w:tc>
        <w:tc>
          <w:tcPr>
            <w:tcW w:w="6745" w:type="dxa"/>
          </w:tcPr>
          <w:p w14:paraId="205289B3" w14:textId="77777777" w:rsidR="005A4231" w:rsidRDefault="005A4231" w:rsidP="005A4231">
            <w:pPr>
              <w:pStyle w:val="Tablecontent"/>
            </w:pPr>
            <w:r>
              <w:t>None, as the dropped packet at VM is a different level.</w:t>
            </w:r>
          </w:p>
        </w:tc>
      </w:tr>
      <w:tr w:rsidR="005A4231" w14:paraId="7AFD60DC" w14:textId="77777777" w:rsidTr="001D5DE2">
        <w:tc>
          <w:tcPr>
            <w:tcW w:w="1530" w:type="dxa"/>
            <w:vMerge/>
          </w:tcPr>
          <w:p w14:paraId="5F7A4CB4" w14:textId="77777777" w:rsidR="005A4231" w:rsidRDefault="005A4231" w:rsidP="005A4231">
            <w:pPr>
              <w:pStyle w:val="Tablecontent"/>
            </w:pPr>
          </w:p>
        </w:tc>
        <w:tc>
          <w:tcPr>
            <w:tcW w:w="2075" w:type="dxa"/>
          </w:tcPr>
          <w:p w14:paraId="71DD7D2A" w14:textId="77777777" w:rsidR="005A4231" w:rsidRDefault="005A4231" w:rsidP="005A4231">
            <w:pPr>
              <w:pStyle w:val="Tablecontent"/>
            </w:pPr>
            <w:r>
              <w:t>Latency</w:t>
            </w:r>
          </w:p>
        </w:tc>
        <w:tc>
          <w:tcPr>
            <w:tcW w:w="6745" w:type="dxa"/>
          </w:tcPr>
          <w:p w14:paraId="5917A40D" w14:textId="77777777" w:rsidR="005A4231" w:rsidRDefault="005A4231" w:rsidP="005A4231">
            <w:pPr>
              <w:pStyle w:val="Tablecontent"/>
            </w:pPr>
            <w:r>
              <w:t>None, no such metric available in vSphere</w:t>
            </w:r>
          </w:p>
        </w:tc>
      </w:tr>
      <w:tr w:rsidR="005A4231" w14:paraId="26E9C65A" w14:textId="77777777" w:rsidTr="001D5DE2">
        <w:tc>
          <w:tcPr>
            <w:tcW w:w="1530" w:type="dxa"/>
            <w:vMerge w:val="restart"/>
          </w:tcPr>
          <w:p w14:paraId="6579C577" w14:textId="77777777" w:rsidR="005A4231" w:rsidRDefault="005A4231" w:rsidP="005A4231">
            <w:pPr>
              <w:pStyle w:val="Tablecontent"/>
            </w:pPr>
            <w:r>
              <w:t>Utilization</w:t>
            </w:r>
          </w:p>
        </w:tc>
        <w:tc>
          <w:tcPr>
            <w:tcW w:w="2075" w:type="dxa"/>
          </w:tcPr>
          <w:p w14:paraId="0B9955A7" w14:textId="77777777" w:rsidR="005A4231" w:rsidRDefault="005A4231" w:rsidP="005A4231">
            <w:pPr>
              <w:pStyle w:val="Tablecontent"/>
            </w:pPr>
            <w:r>
              <w:t>Throughput</w:t>
            </w:r>
          </w:p>
        </w:tc>
        <w:tc>
          <w:tcPr>
            <w:tcW w:w="6745" w:type="dxa"/>
            <w:vMerge w:val="restart"/>
          </w:tcPr>
          <w:p w14:paraId="14779EF8" w14:textId="77777777" w:rsidR="005A4231" w:rsidRDefault="005A4231" w:rsidP="005A4231">
            <w:pPr>
              <w:pStyle w:val="Tablecontent"/>
            </w:pPr>
            <w:r>
              <w:t xml:space="preserve">They should match with the metrics at VM level. If not, there is dropped packets. </w:t>
            </w:r>
          </w:p>
          <w:p w14:paraId="4C1A4584" w14:textId="54E1047C" w:rsidR="005A4231" w:rsidRDefault="005A4231" w:rsidP="005A4231">
            <w:pPr>
              <w:pStyle w:val="Tablecontent"/>
            </w:pPr>
            <w:r>
              <w:t xml:space="preserve">They should be reported based on </w:t>
            </w:r>
            <w:r w:rsidR="00A17ADC">
              <w:t>traffic</w:t>
            </w:r>
            <w:r>
              <w:t xml:space="preserve"> type: unicast, multicast, broadcast.</w:t>
            </w:r>
          </w:p>
        </w:tc>
      </w:tr>
      <w:tr w:rsidR="005A4231" w14:paraId="74F04679" w14:textId="77777777" w:rsidTr="001D5DE2">
        <w:tc>
          <w:tcPr>
            <w:tcW w:w="1530" w:type="dxa"/>
            <w:vMerge/>
          </w:tcPr>
          <w:p w14:paraId="716B25A9" w14:textId="77777777" w:rsidR="005A4231" w:rsidRDefault="005A4231" w:rsidP="005A4231">
            <w:pPr>
              <w:pStyle w:val="Tablecontent"/>
            </w:pPr>
          </w:p>
        </w:tc>
        <w:tc>
          <w:tcPr>
            <w:tcW w:w="2075" w:type="dxa"/>
          </w:tcPr>
          <w:p w14:paraId="3690C2B9" w14:textId="77777777" w:rsidR="005A4231" w:rsidRDefault="005A4231" w:rsidP="005A4231">
            <w:pPr>
              <w:pStyle w:val="Tablecontent"/>
            </w:pPr>
            <w:r>
              <w:t>Packet/second</w:t>
            </w:r>
          </w:p>
        </w:tc>
        <w:tc>
          <w:tcPr>
            <w:tcW w:w="6745" w:type="dxa"/>
            <w:vMerge/>
          </w:tcPr>
          <w:p w14:paraId="6A8B16A2" w14:textId="77777777" w:rsidR="005A4231" w:rsidRDefault="005A4231" w:rsidP="005A4231">
            <w:pPr>
              <w:pStyle w:val="Tablecontent"/>
            </w:pPr>
          </w:p>
        </w:tc>
      </w:tr>
    </w:tbl>
    <w:p w14:paraId="40CC994D" w14:textId="77777777" w:rsidR="005A4231" w:rsidRDefault="005A4231" w:rsidP="005A4231">
      <w:pPr>
        <w:pStyle w:val="Heading4"/>
      </w:pPr>
      <w:r>
        <w:t>Traffic Flow</w:t>
      </w:r>
    </w:p>
    <w:p w14:paraId="0421F6DE" w14:textId="77777777" w:rsidR="005A4231" w:rsidRDefault="005A4231" w:rsidP="005A4231">
      <w:pPr>
        <w:rPr>
          <w:lang w:val="en-GB"/>
        </w:rPr>
      </w:pPr>
      <w:r>
        <w:rPr>
          <w:lang w:val="en-GB"/>
        </w:rPr>
        <w:t>The terminology Egress and Ingress are used in context of an environment. For example, the flow from a VM to the Internet, where it will hop through different types of network devices. Typically, going further “inside” is considered ingress. That’s why a VM does not have ingress traffic.</w:t>
      </w:r>
    </w:p>
    <w:p w14:paraId="26085899" w14:textId="77777777" w:rsidR="005A4231" w:rsidRDefault="005A4231" w:rsidP="005A4231">
      <w:pPr>
        <w:rPr>
          <w:lang w:val="en-GB"/>
        </w:rPr>
      </w:pPr>
      <w:r>
        <w:rPr>
          <w:lang w:val="en-GB"/>
        </w:rPr>
        <w:t>The terminology receive/RX and transmit/TX/send are used in context of a single port. A port has both incoming and outgoing traffic.</w:t>
      </w:r>
    </w:p>
    <w:p w14:paraId="293BB708" w14:textId="77777777" w:rsidR="005A4231" w:rsidRPr="00DC1D4A" w:rsidRDefault="005A4231" w:rsidP="005A4231">
      <w:pPr>
        <w:rPr>
          <w:lang w:val="en-GB"/>
        </w:rPr>
      </w:pPr>
      <w:r>
        <w:rPr>
          <w:lang w:val="en-GB"/>
        </w:rPr>
        <w:t>The following shows a simple example:</w:t>
      </w:r>
    </w:p>
    <w:p w14:paraId="72E97263" w14:textId="77777777" w:rsidR="005A4231" w:rsidRDefault="005A4231" w:rsidP="005A4231">
      <w:pPr>
        <w:jc w:val="center"/>
        <w:rPr>
          <w:lang w:val="en-GB"/>
        </w:rPr>
      </w:pPr>
      <w:r w:rsidRPr="00DC1D4A">
        <w:rPr>
          <w:noProof/>
          <w:lang w:val="en-GB"/>
        </w:rPr>
        <w:drawing>
          <wp:inline distT="0" distB="0" distL="0" distR="0" wp14:anchorId="020C5E4A" wp14:editId="2F89F78E">
            <wp:extent cx="5422392" cy="804672"/>
            <wp:effectExtent l="0" t="0" r="6985" b="0"/>
            <wp:docPr id="1102460278" name="Picture 1" descr="A diagram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60278" name="Picture 1" descr="A diagram of a document&#10;&#10;Description automatically generated with medium confidence"/>
                    <pic:cNvPicPr/>
                  </pic:nvPicPr>
                  <pic:blipFill>
                    <a:blip r:embed="rId463"/>
                    <a:stretch>
                      <a:fillRect/>
                    </a:stretch>
                  </pic:blipFill>
                  <pic:spPr>
                    <a:xfrm>
                      <a:off x="0" y="0"/>
                      <a:ext cx="5422392" cy="804672"/>
                    </a:xfrm>
                    <a:prstGeom prst="rect">
                      <a:avLst/>
                    </a:prstGeom>
                  </pic:spPr>
                </pic:pic>
              </a:graphicData>
            </a:graphic>
          </wp:inline>
        </w:drawing>
      </w:r>
    </w:p>
    <w:p w14:paraId="00D640EC" w14:textId="77777777" w:rsidR="005A4231" w:rsidRDefault="005A4231" w:rsidP="005A4231">
      <w:pPr>
        <w:rPr>
          <w:lang w:val="en-GB"/>
        </w:rPr>
      </w:pPr>
      <w:r>
        <w:rPr>
          <w:lang w:val="en-GB"/>
        </w:rPr>
        <w:t>The following applies that to vSphere distributed vSwitch. Notice the ESXi host is not shown as it’s not part of the hop. The ESXi host physical NIC card is the distributed vSwitch uplink.</w:t>
      </w:r>
    </w:p>
    <w:p w14:paraId="36854213" w14:textId="77777777" w:rsidR="005A4231" w:rsidRPr="00DC1D4A" w:rsidRDefault="005A4231" w:rsidP="005A4231">
      <w:pPr>
        <w:rPr>
          <w:lang w:val="en-GB"/>
        </w:rPr>
      </w:pPr>
      <w:r w:rsidRPr="00DC1D4A">
        <w:rPr>
          <w:noProof/>
          <w:lang w:val="en-GB"/>
        </w:rPr>
        <w:drawing>
          <wp:inline distT="0" distB="0" distL="0" distR="0" wp14:anchorId="5AEABEAE" wp14:editId="77236D48">
            <wp:extent cx="5986984" cy="850053"/>
            <wp:effectExtent l="0" t="0" r="0" b="7620"/>
            <wp:docPr id="1037592284" name="Picture 1" descr="A diagram of a swi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92284" name="Picture 1" descr="A diagram of a switch&#10;&#10;Description automatically generated"/>
                    <pic:cNvPicPr/>
                  </pic:nvPicPr>
                  <pic:blipFill>
                    <a:blip r:embed="rId464"/>
                    <a:stretch>
                      <a:fillRect/>
                    </a:stretch>
                  </pic:blipFill>
                  <pic:spPr>
                    <a:xfrm>
                      <a:off x="0" y="0"/>
                      <a:ext cx="6006045" cy="852759"/>
                    </a:xfrm>
                    <a:prstGeom prst="rect">
                      <a:avLst/>
                    </a:prstGeom>
                  </pic:spPr>
                </pic:pic>
              </a:graphicData>
            </a:graphic>
          </wp:inline>
        </w:drawing>
      </w:r>
    </w:p>
    <w:p w14:paraId="3144B06A" w14:textId="77777777" w:rsidR="005A4231" w:rsidRDefault="005A4231" w:rsidP="005A4231">
      <w:pPr>
        <w:pStyle w:val="Heading4"/>
      </w:pPr>
      <w:r>
        <w:t>Traffic Type</w:t>
      </w:r>
    </w:p>
    <w:p w14:paraId="3330ABD3" w14:textId="77777777" w:rsidR="005A4231" w:rsidRDefault="005A4231" w:rsidP="005A4231">
      <w:pPr>
        <w:rPr>
          <w:lang w:val="en-GB"/>
        </w:rPr>
      </w:pPr>
      <w:r>
        <w:rPr>
          <w:lang w:val="en-GB"/>
        </w:rPr>
        <w:t xml:space="preserve">VCF Operations provides these metrics at VM, ESXi, Distributed Port Group and Distributed Switch level. As vSphere Tanzu Pod is basically a VM, it also has the metric. </w:t>
      </w:r>
    </w:p>
    <w:p w14:paraId="6D3C84E8" w14:textId="77777777" w:rsidR="005A4231" w:rsidRDefault="005A4231" w:rsidP="005A4231">
      <w:pPr>
        <w:rPr>
          <w:lang w:val="en-GB"/>
        </w:rPr>
      </w:pPr>
      <w:r>
        <w:rPr>
          <w:lang w:val="en-GB"/>
        </w:rPr>
        <w:lastRenderedPageBreak/>
        <w:t xml:space="preserve">BTW, one way to check what objects in what adapter have the specific metric is in the VCF Operations policy. Open any </w:t>
      </w:r>
      <w:proofErr w:type="gramStart"/>
      <w:r>
        <w:rPr>
          <w:lang w:val="en-GB"/>
        </w:rPr>
        <w:t>policy, and</w:t>
      </w:r>
      <w:proofErr w:type="gramEnd"/>
      <w:r>
        <w:rPr>
          <w:lang w:val="en-GB"/>
        </w:rPr>
        <w:t xml:space="preserve"> search the metric using its name. The list of matching metrics will be shown, grouped by the objects.</w:t>
      </w:r>
    </w:p>
    <w:p w14:paraId="45C3AE85" w14:textId="77777777" w:rsidR="005A4231" w:rsidRDefault="005A4231" w:rsidP="005A4231">
      <w:pPr>
        <w:rPr>
          <w:lang w:val="en-GB"/>
        </w:rPr>
      </w:pPr>
      <w:r w:rsidRPr="006148A2">
        <w:rPr>
          <w:noProof/>
          <w:lang w:val="en-GB"/>
        </w:rPr>
        <w:drawing>
          <wp:inline distT="0" distB="0" distL="0" distR="0" wp14:anchorId="338B5929" wp14:editId="380B03ED">
            <wp:extent cx="6252117" cy="2449831"/>
            <wp:effectExtent l="0" t="0" r="0" b="7620"/>
            <wp:docPr id="1859674541" name="Picture 18596745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1" name="Picture 1859674541" descr="A screenshot of a computer&#10;&#10;Description automatically generated"/>
                    <pic:cNvPicPr/>
                  </pic:nvPicPr>
                  <pic:blipFill>
                    <a:blip r:embed="rId465"/>
                    <a:stretch>
                      <a:fillRect/>
                    </a:stretch>
                  </pic:blipFill>
                  <pic:spPr>
                    <a:xfrm>
                      <a:off x="0" y="0"/>
                      <a:ext cx="6256885" cy="2451699"/>
                    </a:xfrm>
                    <a:prstGeom prst="rect">
                      <a:avLst/>
                    </a:prstGeom>
                  </pic:spPr>
                </pic:pic>
              </a:graphicData>
            </a:graphic>
          </wp:inline>
        </w:drawing>
      </w:r>
    </w:p>
    <w:p w14:paraId="7F0AF011" w14:textId="77777777" w:rsidR="005A4231" w:rsidRDefault="005A4231" w:rsidP="005A4231">
      <w:pPr>
        <w:rPr>
          <w:lang w:val="en-GB"/>
        </w:rPr>
      </w:pPr>
      <w:r>
        <w:rPr>
          <w:lang w:val="en-GB"/>
        </w:rPr>
        <w:t xml:space="preserve">As you can see from above, there is no aggregation at higher level, so create super metric for the time being. I have not created </w:t>
      </w:r>
      <w:proofErr w:type="gramStart"/>
      <w:r>
        <w:rPr>
          <w:lang w:val="en-GB"/>
        </w:rPr>
        <w:t>those metric</w:t>
      </w:r>
      <w:proofErr w:type="gramEnd"/>
      <w:r>
        <w:rPr>
          <w:lang w:val="en-GB"/>
        </w:rPr>
        <w:t xml:space="preserve"> out of the box as I’m yet to use them in dashboard or alert.</w:t>
      </w:r>
    </w:p>
    <w:p w14:paraId="61A8AE84" w14:textId="77777777" w:rsidR="005A4231" w:rsidRDefault="005A4231" w:rsidP="005A4231">
      <w:pPr>
        <w:pStyle w:val="Heading4"/>
      </w:pPr>
      <w:r>
        <w:t>Packet Size</w:t>
      </w:r>
    </w:p>
    <w:p w14:paraId="1F3BDEFD" w14:textId="77777777" w:rsidR="005A4231" w:rsidRDefault="005A4231" w:rsidP="005A4231">
      <w:pPr>
        <w:rPr>
          <w:lang w:val="en-GB"/>
        </w:rPr>
      </w:pPr>
      <w:r>
        <w:rPr>
          <w:lang w:val="en-GB"/>
        </w:rPr>
        <w:t xml:space="preserve">It’s typically 1600 byte with NSX, or 9000 bytes if you enable </w:t>
      </w:r>
      <w:hyperlink r:id="rId466" w:history="1">
        <w:r w:rsidRPr="00A452F2">
          <w:rPr>
            <w:rStyle w:val="Hyperlink"/>
            <w:lang w:val="en-GB"/>
          </w:rPr>
          <w:t>jumbo frames</w:t>
        </w:r>
      </w:hyperlink>
      <w:r>
        <w:rPr>
          <w:lang w:val="en-GB"/>
        </w:rPr>
        <w:t xml:space="preserve">). </w:t>
      </w:r>
    </w:p>
    <w:p w14:paraId="56E64C00" w14:textId="77777777" w:rsidR="005A4231" w:rsidRDefault="005A4231" w:rsidP="005A4231">
      <w:r>
        <w:t xml:space="preserve">Special purpose packet such as </w:t>
      </w:r>
      <w:hyperlink r:id="rId467" w:history="1">
        <w:r w:rsidRPr="008A180C">
          <w:rPr>
            <w:rStyle w:val="Hyperlink"/>
          </w:rPr>
          <w:t>ping</w:t>
        </w:r>
      </w:hyperlink>
      <w:r>
        <w:t xml:space="preserve"> test is smaller. But they should be a small percentage of your network.</w:t>
      </w:r>
    </w:p>
    <w:p w14:paraId="5BFE8FC3" w14:textId="77777777" w:rsidR="005A4231" w:rsidRDefault="005A4231" w:rsidP="005A4231">
      <w:pPr>
        <w:rPr>
          <w:lang w:val="en-GB"/>
        </w:rPr>
      </w:pPr>
      <w:r>
        <w:t xml:space="preserve">Track the packet sizes and compare them with your expectation. </w:t>
      </w:r>
    </w:p>
    <w:p w14:paraId="4FDE1E08" w14:textId="77777777" w:rsidR="005A4231" w:rsidRDefault="005A4231" w:rsidP="005A4231">
      <w:pPr>
        <w:rPr>
          <w:lang w:val="en-GB"/>
        </w:rPr>
      </w:pPr>
      <w:r>
        <w:rPr>
          <w:lang w:val="en-GB"/>
        </w:rPr>
        <w:t xml:space="preserve"> </w:t>
      </w:r>
      <w:r>
        <w:rPr>
          <w:noProof/>
        </w:rPr>
        <mc:AlternateContent>
          <mc:Choice Requires="wps">
            <w:drawing>
              <wp:anchor distT="0" distB="0" distL="114300" distR="114300" simplePos="0" relativeHeight="251787264" behindDoc="0" locked="0" layoutInCell="1" allowOverlap="1" wp14:anchorId="01FB2F52" wp14:editId="1C53003C">
                <wp:simplePos x="0" y="0"/>
                <wp:positionH relativeFrom="margin">
                  <wp:align>center</wp:align>
                </wp:positionH>
                <wp:positionV relativeFrom="paragraph">
                  <wp:posOffset>-850265</wp:posOffset>
                </wp:positionV>
                <wp:extent cx="7236460" cy="212725"/>
                <wp:effectExtent l="0" t="0" r="2540" b="0"/>
                <wp:wrapNone/>
                <wp:docPr id="81023946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6460" cy="212725"/>
                        </a:xfrm>
                        <a:prstGeom prst="rect">
                          <a:avLst/>
                        </a:prstGeom>
                        <a:solidFill>
                          <a:schemeClr val="bg1"/>
                        </a:solidFill>
                        <a:ln>
                          <a:solidFill>
                            <a:schemeClr val="bg1"/>
                          </a:solidFill>
                        </a:ln>
                      </wps:spPr>
                      <wps:style>
                        <a:lnRef idx="2">
                          <a:schemeClr val="accent1"/>
                        </a:lnRef>
                        <a:fillRef idx="1">
                          <a:schemeClr val="lt1"/>
                        </a:fillRef>
                        <a:effectRef idx="0">
                          <a:schemeClr val="accent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257838F" id="Rectangle 20" o:spid="_x0000_s1026" style="position:absolute;margin-left:0;margin-top:-66.95pt;width:569.8pt;height:16.75pt;z-index:251787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" fillcolor="white [3212]" strokecolor="white [3212]" strokeweight="1pt">
                <v:path arrowok="t"/>
                <w10:wrap anchorx="margin"/>
              </v:rect>
            </w:pict>
          </mc:Fallback>
        </mc:AlternateContent>
      </w:r>
    </w:p>
    <w:p w14:paraId="4F23843B" w14:textId="6883AB08" w:rsidR="0039445F" w:rsidRDefault="0039445F" w:rsidP="0039445F">
      <w:pPr>
        <w:pStyle w:val="Heading2"/>
      </w:pPr>
      <w:r>
        <w:lastRenderedPageBreak/>
        <w:t>VM</w:t>
      </w:r>
    </w:p>
    <w:p w14:paraId="20949BD5" w14:textId="77777777" w:rsidR="0039445F" w:rsidRPr="003B4E7B" w:rsidRDefault="0039445F" w:rsidP="0039445F">
      <w:pPr>
        <w:rPr>
          <w:lang w:val="en-GB"/>
        </w:rPr>
      </w:pPr>
      <w:r>
        <w:rPr>
          <w:lang w:val="en-GB"/>
        </w:rPr>
        <w:t>VM is not an Operating System, so it has far less networking metric than Windows or Linux.</w:t>
      </w:r>
    </w:p>
    <w:p w14:paraId="002B1067" w14:textId="77777777" w:rsidR="0039445F" w:rsidRDefault="0039445F" w:rsidP="0039445F">
      <w:pPr>
        <w:pStyle w:val="Heading3"/>
      </w:pPr>
      <w:r>
        <w:t>Overview</w:t>
      </w:r>
    </w:p>
    <w:p w14:paraId="0F20E09D" w14:textId="77777777" w:rsidR="0039445F" w:rsidRDefault="0039445F" w:rsidP="0039445F">
      <w:r>
        <w:t>We will cover each metric in-depth, so let’s do an overview first.</w:t>
      </w:r>
    </w:p>
    <w:p w14:paraId="7B55AC6B" w14:textId="77777777" w:rsidR="0039445F" w:rsidRDefault="0039445F" w:rsidP="0039445F">
      <w:r>
        <w:t xml:space="preserve">As usual, we start with contention. All we have is the dropped packet metrics.  </w:t>
      </w:r>
    </w:p>
    <w:p w14:paraId="20C474B9" w14:textId="77777777" w:rsidR="0039445F" w:rsidRDefault="0039445F" w:rsidP="0039445F">
      <w:pPr>
        <w:jc w:val="center"/>
        <w:rPr>
          <w:lang w:val="en-GB"/>
        </w:rPr>
      </w:pPr>
      <w:r>
        <w:rPr>
          <w:noProof/>
          <w:lang w:val="en-GB"/>
        </w:rPr>
        <w:drawing>
          <wp:inline distT="0" distB="0" distL="0" distR="0" wp14:anchorId="193063E3" wp14:editId="7074AEA3">
            <wp:extent cx="4730400" cy="885600"/>
            <wp:effectExtent l="0" t="0" r="0" b="0"/>
            <wp:docPr id="750070366" name="Picture 7500703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6" name="Picture 750070366" descr="A screenshot of a computer&#10;&#10;Description automatically generated"/>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2BBE9FD2" w14:textId="77777777" w:rsidR="0039445F" w:rsidRDefault="0039445F" w:rsidP="0039445F">
      <w:pPr>
        <w:rPr>
          <w:lang w:val="en-GB"/>
        </w:rPr>
      </w:pPr>
      <w:r>
        <w:rPr>
          <w:lang w:val="en-GB"/>
        </w:rPr>
        <w:t xml:space="preserve">Next, you check if there are unusual traffic. Your network should be mostly unicast, so it’s good to track the broadcast and multicast packets. They might explain why you have many dropped packets. </w:t>
      </w:r>
      <w:r>
        <w:t xml:space="preserve">If packets are broadcast </w:t>
      </w:r>
      <w:proofErr w:type="gramStart"/>
      <w:r>
        <w:t>packets</w:t>
      </w:r>
      <w:proofErr w:type="gramEnd"/>
      <w:r>
        <w:t xml:space="preserve"> it might be dropped by the network.</w:t>
      </w:r>
    </w:p>
    <w:p w14:paraId="4B06011F" w14:textId="77777777" w:rsidR="0039445F" w:rsidRDefault="0039445F" w:rsidP="0039445F">
      <w:pPr>
        <w:rPr>
          <w:lang w:val="en-GB"/>
        </w:rPr>
      </w:pPr>
      <w:r>
        <w:rPr>
          <w:noProof/>
          <w:lang w:val="en-GB"/>
        </w:rPr>
        <w:drawing>
          <wp:inline distT="0" distB="0" distL="0" distR="0" wp14:anchorId="475CA5BD" wp14:editId="015C9D52">
            <wp:extent cx="6007008" cy="976282"/>
            <wp:effectExtent l="0" t="0" r="0" b="0"/>
            <wp:docPr id="750070367" name="Picture 75007036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7" name="Picture 750070367" descr="A screenshot of a phone&#10;&#10;Description automatically generated"/>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6021810" cy="978688"/>
                    </a:xfrm>
                    <a:prstGeom prst="rect">
                      <a:avLst/>
                    </a:prstGeom>
                    <a:noFill/>
                    <a:ln>
                      <a:noFill/>
                    </a:ln>
                  </pic:spPr>
                </pic:pic>
              </a:graphicData>
            </a:graphic>
          </wp:inline>
        </w:drawing>
      </w:r>
    </w:p>
    <w:p w14:paraId="4065E731" w14:textId="77777777" w:rsidR="0039445F" w:rsidRDefault="0039445F" w:rsidP="0039445F">
      <w:pPr>
        <w:rPr>
          <w:lang w:val="en-GB"/>
        </w:rPr>
      </w:pPr>
      <w:r>
        <w:rPr>
          <w:lang w:val="en-GB"/>
        </w:rPr>
        <w:t>Next you check utilization. There are 6 metrics, but I think they are triplicate.</w:t>
      </w:r>
    </w:p>
    <w:p w14:paraId="20630FFB" w14:textId="77777777" w:rsidR="0039445F" w:rsidRDefault="0039445F" w:rsidP="0039445F">
      <w:pPr>
        <w:rPr>
          <w:lang w:val="en-GB"/>
        </w:rPr>
      </w:pPr>
      <w:r>
        <w:rPr>
          <w:noProof/>
          <w:lang w:val="en-GB"/>
        </w:rPr>
        <w:drawing>
          <wp:inline distT="0" distB="0" distL="0" distR="0" wp14:anchorId="20986D3D" wp14:editId="046533E4">
            <wp:extent cx="5940263" cy="1482226"/>
            <wp:effectExtent l="0" t="0" r="3810" b="3810"/>
            <wp:docPr id="750070368" name="Picture 7500703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8" name="Picture 750070368" descr="A screenshot of a computer&#10;&#10;Description automatically generated"/>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5950868" cy="1484872"/>
                    </a:xfrm>
                    <a:prstGeom prst="rect">
                      <a:avLst/>
                    </a:prstGeom>
                    <a:noFill/>
                    <a:ln>
                      <a:noFill/>
                    </a:ln>
                  </pic:spPr>
                </pic:pic>
              </a:graphicData>
            </a:graphic>
          </wp:inline>
        </w:drawing>
      </w:r>
    </w:p>
    <w:p w14:paraId="1368C71C" w14:textId="77777777" w:rsidR="0039445F" w:rsidRDefault="0039445F" w:rsidP="0039445F">
      <w:pPr>
        <w:rPr>
          <w:lang w:val="en-GB"/>
        </w:rPr>
      </w:pPr>
      <w:r>
        <w:rPr>
          <w:lang w:val="en-GB"/>
        </w:rPr>
        <w:t>Each packet takes up CPU for processing, so it’s good to check if the packet per second becomes too high</w:t>
      </w:r>
    </w:p>
    <w:p w14:paraId="35AB361E" w14:textId="77777777" w:rsidR="0039445F" w:rsidRDefault="0039445F" w:rsidP="0039445F">
      <w:pPr>
        <w:rPr>
          <w:lang w:val="en-GB"/>
        </w:rPr>
      </w:pPr>
      <w:r>
        <w:rPr>
          <w:noProof/>
          <w:lang w:val="en-GB"/>
        </w:rPr>
        <w:drawing>
          <wp:inline distT="0" distB="0" distL="0" distR="0" wp14:anchorId="27A87AE6" wp14:editId="73385A4D">
            <wp:extent cx="5913565" cy="572669"/>
            <wp:effectExtent l="0" t="0" r="0" b="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5943498" cy="575568"/>
                    </a:xfrm>
                    <a:prstGeom prst="rect">
                      <a:avLst/>
                    </a:prstGeom>
                    <a:noFill/>
                    <a:ln>
                      <a:noFill/>
                    </a:ln>
                  </pic:spPr>
                </pic:pic>
              </a:graphicData>
            </a:graphic>
          </wp:inline>
        </w:drawing>
      </w:r>
    </w:p>
    <w:p w14:paraId="0447F88A" w14:textId="77777777" w:rsidR="0039445F" w:rsidRDefault="0039445F" w:rsidP="0039445F">
      <w:pPr>
        <w:rPr>
          <w:lang w:val="en-GB"/>
        </w:rPr>
      </w:pPr>
      <w:r w:rsidRPr="003533BD">
        <w:rPr>
          <w:lang w:val="en-GB"/>
        </w:rPr>
        <w:lastRenderedPageBreak/>
        <w:t xml:space="preserve">The </w:t>
      </w:r>
      <w:r>
        <w:rPr>
          <w:lang w:val="en-GB"/>
        </w:rPr>
        <w:t>metrics</w:t>
      </w:r>
      <w:r w:rsidRPr="003533BD">
        <w:rPr>
          <w:lang w:val="en-GB"/>
        </w:rPr>
        <w:t xml:space="preserve"> are available at each individual vNIC level and at the VM level. Most VMs </w:t>
      </w:r>
      <w:r>
        <w:rPr>
          <w:lang w:val="en-GB"/>
        </w:rPr>
        <w:t>should only</w:t>
      </w:r>
      <w:r w:rsidRPr="003533BD">
        <w:rPr>
          <w:lang w:val="en-GB"/>
        </w:rPr>
        <w:t xml:space="preserve"> have 1 vNIC, so the data at VM level and vNIC level will be identical. </w:t>
      </w:r>
    </w:p>
    <w:p w14:paraId="58167F3A" w14:textId="77777777" w:rsidR="0039445F" w:rsidRDefault="0039445F" w:rsidP="0039445F">
      <w:pPr>
        <w:rPr>
          <w:lang w:val="en-GB"/>
        </w:rPr>
      </w:pPr>
      <w:r w:rsidRPr="003533BD">
        <w:rPr>
          <w:lang w:val="en-GB"/>
        </w:rPr>
        <w:t>The vNICs are named using the convention "400x". That means the first vNIC is 4000, the second vNIC is 4001, and so on.</w:t>
      </w:r>
      <w:r>
        <w:rPr>
          <w:lang w:val="en-GB"/>
        </w:rPr>
        <w:t xml:space="preserve"> The following is a vCenter VM. Notice it receives a few broadcast packets, but it’s not broadcasting (which is what you expect). It also does not participate in multicast, which is again expected.</w:t>
      </w:r>
    </w:p>
    <w:p w14:paraId="721BBDA4" w14:textId="77777777" w:rsidR="0039445F" w:rsidRDefault="0039445F" w:rsidP="0039445F">
      <w:pPr>
        <w:rPr>
          <w:lang w:val="en-GB"/>
        </w:rPr>
      </w:pPr>
      <w:r w:rsidRPr="00E75584">
        <w:rPr>
          <w:noProof/>
          <w:lang w:val="en-GB"/>
        </w:rPr>
        <w:drawing>
          <wp:inline distT="0" distB="0" distL="0" distR="0" wp14:anchorId="0B8CB84D" wp14:editId="78149633">
            <wp:extent cx="5998488" cy="3347140"/>
            <wp:effectExtent l="0" t="0" r="2540" b="5715"/>
            <wp:docPr id="1859674547" name="Picture 185967454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7" name="Picture 1859674547" descr="A screen shot of a graph&#10;&#10;Description automatically generated"/>
                    <pic:cNvPicPr/>
                  </pic:nvPicPr>
                  <pic:blipFill>
                    <a:blip r:embed="rId472"/>
                    <a:stretch>
                      <a:fillRect/>
                    </a:stretch>
                  </pic:blipFill>
                  <pic:spPr>
                    <a:xfrm>
                      <a:off x="0" y="0"/>
                      <a:ext cx="6001493" cy="3348817"/>
                    </a:xfrm>
                    <a:prstGeom prst="rect">
                      <a:avLst/>
                    </a:prstGeom>
                  </pic:spPr>
                </pic:pic>
              </a:graphicData>
            </a:graphic>
          </wp:inline>
        </w:drawing>
      </w:r>
    </w:p>
    <w:p w14:paraId="2D473A29" w14:textId="77777777" w:rsidR="0039445F" w:rsidRDefault="0039445F" w:rsidP="0039445F">
      <w:pPr>
        <w:rPr>
          <w:lang w:val="en-GB"/>
        </w:rPr>
      </w:pPr>
      <w:r>
        <w:rPr>
          <w:lang w:val="en-GB"/>
        </w:rPr>
        <w:t xml:space="preserve">The metrics are grouped into 2: </w:t>
      </w:r>
    </w:p>
    <w:p w14:paraId="208EFADB" w14:textId="77777777" w:rsidR="0039445F" w:rsidRDefault="0039445F" w:rsidP="0039445F">
      <w:pPr>
        <w:pStyle w:val="Bullet"/>
        <w:rPr>
          <w:lang w:val="en-GB"/>
        </w:rPr>
      </w:pPr>
      <w:r>
        <w:rPr>
          <w:lang w:val="en-GB"/>
        </w:rPr>
        <w:t>Transmit for outgoing</w:t>
      </w:r>
    </w:p>
    <w:p w14:paraId="283A73BC" w14:textId="77777777" w:rsidR="0039445F" w:rsidRDefault="0039445F" w:rsidP="0039445F">
      <w:pPr>
        <w:pStyle w:val="Bullet"/>
        <w:rPr>
          <w:lang w:val="en-GB"/>
        </w:rPr>
      </w:pPr>
      <w:r>
        <w:rPr>
          <w:lang w:val="en-GB"/>
        </w:rPr>
        <w:t xml:space="preserve">Receive for incoming. </w:t>
      </w:r>
    </w:p>
    <w:p w14:paraId="6576B468" w14:textId="77777777" w:rsidR="0039445F" w:rsidRDefault="0039445F" w:rsidP="0039445F">
      <w:pPr>
        <w:rPr>
          <w:lang w:val="en-GB"/>
        </w:rPr>
      </w:pPr>
      <w:r>
        <w:rPr>
          <w:lang w:val="en-GB"/>
        </w:rPr>
        <w:t xml:space="preserve">For each group, the following metrics are provided: </w:t>
      </w:r>
    </w:p>
    <w:p w14:paraId="15F3F411" w14:textId="77777777" w:rsidR="0039445F" w:rsidRPr="00A452F2" w:rsidRDefault="0039445F" w:rsidP="00BF4AEC">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6756"/>
      </w:tblGrid>
      <w:tr w:rsidR="0039445F" w:rsidRPr="00E51A31" w14:paraId="6988CDB1" w14:textId="77777777" w:rsidTr="001A667C">
        <w:tc>
          <w:tcPr>
            <w:tcW w:w="2694" w:type="dxa"/>
            <w:shd w:val="clear" w:color="auto" w:fill="F2F2F2" w:themeFill="background1" w:themeFillShade="F2"/>
          </w:tcPr>
          <w:p w14:paraId="4AE6F46F" w14:textId="77777777" w:rsidR="0039445F" w:rsidRDefault="0039445F" w:rsidP="001D5DE2">
            <w:pPr>
              <w:pStyle w:val="Tablecontent"/>
            </w:pPr>
            <w:r>
              <w:t>Broadcast packets</w:t>
            </w:r>
          </w:p>
        </w:tc>
        <w:tc>
          <w:tcPr>
            <w:tcW w:w="6756" w:type="dxa"/>
            <w:vMerge w:val="restart"/>
          </w:tcPr>
          <w:p w14:paraId="193C3260" w14:textId="77777777" w:rsidR="0039445F" w:rsidRDefault="0039445F" w:rsidP="001D5DE2">
            <w:pPr>
              <w:pStyle w:val="Tablecontent"/>
            </w:pPr>
            <w:r>
              <w:t xml:space="preserve">Count of packets. </w:t>
            </w:r>
          </w:p>
          <w:p w14:paraId="35653D81" w14:textId="77777777" w:rsidR="0039445F" w:rsidRDefault="0039445F" w:rsidP="001D5DE2">
            <w:pPr>
              <w:pStyle w:val="Tablecontent"/>
            </w:pPr>
            <w:r>
              <w:t>It is the sum during the sampling window, not the rate (which is packet/second).</w:t>
            </w:r>
          </w:p>
          <w:p w14:paraId="07F55349" w14:textId="77777777" w:rsidR="0039445F" w:rsidRDefault="0039445F" w:rsidP="001D5DE2">
            <w:pPr>
              <w:pStyle w:val="Tablecontent"/>
            </w:pPr>
            <w:r>
              <w:t>Multicast packet and broadcast packet are listed separately. This is handy as they are supposed to low for most VM. Understand the nature of the applications so you can check if the behaviour is normal or not.</w:t>
            </w:r>
          </w:p>
        </w:tc>
      </w:tr>
      <w:tr w:rsidR="0039445F" w:rsidRPr="00E51A31" w14:paraId="7F58B1E0" w14:textId="77777777" w:rsidTr="001A667C">
        <w:tc>
          <w:tcPr>
            <w:tcW w:w="2694" w:type="dxa"/>
            <w:shd w:val="clear" w:color="auto" w:fill="F2F2F2" w:themeFill="background1" w:themeFillShade="F2"/>
          </w:tcPr>
          <w:p w14:paraId="4047E5A7" w14:textId="77777777" w:rsidR="0039445F" w:rsidRDefault="0039445F" w:rsidP="001D5DE2">
            <w:pPr>
              <w:pStyle w:val="Tablecontent"/>
            </w:pPr>
            <w:r>
              <w:t>Multicast packets</w:t>
            </w:r>
          </w:p>
        </w:tc>
        <w:tc>
          <w:tcPr>
            <w:tcW w:w="6756" w:type="dxa"/>
            <w:vMerge/>
          </w:tcPr>
          <w:p w14:paraId="21421628" w14:textId="77777777" w:rsidR="0039445F" w:rsidRDefault="0039445F" w:rsidP="001D5DE2">
            <w:pPr>
              <w:pStyle w:val="Tablecontent"/>
            </w:pPr>
          </w:p>
        </w:tc>
      </w:tr>
      <w:tr w:rsidR="0039445F" w:rsidRPr="00E51A31" w14:paraId="1886F095" w14:textId="77777777" w:rsidTr="001A667C">
        <w:tc>
          <w:tcPr>
            <w:tcW w:w="2694" w:type="dxa"/>
            <w:shd w:val="clear" w:color="auto" w:fill="F2F2F2" w:themeFill="background1" w:themeFillShade="F2"/>
          </w:tcPr>
          <w:p w14:paraId="08ACEB2B" w14:textId="77777777" w:rsidR="0039445F" w:rsidRDefault="0039445F" w:rsidP="001D5DE2">
            <w:pPr>
              <w:pStyle w:val="Tablecontent"/>
            </w:pPr>
            <w:r>
              <w:t>Packet dropped</w:t>
            </w:r>
          </w:p>
        </w:tc>
        <w:tc>
          <w:tcPr>
            <w:tcW w:w="6756" w:type="dxa"/>
            <w:vMerge/>
          </w:tcPr>
          <w:p w14:paraId="6CC68FC9" w14:textId="77777777" w:rsidR="0039445F" w:rsidRDefault="0039445F" w:rsidP="001D5DE2">
            <w:pPr>
              <w:pStyle w:val="Tablecontent"/>
            </w:pPr>
          </w:p>
        </w:tc>
      </w:tr>
      <w:tr w:rsidR="0039445F" w:rsidRPr="00E51A31" w14:paraId="1BBC4775" w14:textId="77777777" w:rsidTr="001A667C">
        <w:tc>
          <w:tcPr>
            <w:tcW w:w="2694" w:type="dxa"/>
            <w:shd w:val="clear" w:color="auto" w:fill="F2F2F2" w:themeFill="background1" w:themeFillShade="F2"/>
          </w:tcPr>
          <w:p w14:paraId="0BC84099" w14:textId="77777777" w:rsidR="0039445F" w:rsidRDefault="0039445F" w:rsidP="001D5DE2">
            <w:pPr>
              <w:pStyle w:val="Tablecontent"/>
            </w:pPr>
            <w:r>
              <w:t>Total packets</w:t>
            </w:r>
          </w:p>
        </w:tc>
        <w:tc>
          <w:tcPr>
            <w:tcW w:w="6756" w:type="dxa"/>
          </w:tcPr>
          <w:p w14:paraId="1C62F777" w14:textId="77777777" w:rsidR="0039445F" w:rsidRDefault="0039445F" w:rsidP="001D5DE2">
            <w:pPr>
              <w:pStyle w:val="Tablecontent"/>
            </w:pPr>
            <w:r>
              <w:t>The total includes the broadcast and multicast, but not the dropped ones.</w:t>
            </w:r>
          </w:p>
        </w:tc>
      </w:tr>
      <w:tr w:rsidR="0039445F" w:rsidRPr="00E51A31" w14:paraId="6A5EA0E4" w14:textId="77777777" w:rsidTr="001A667C">
        <w:tc>
          <w:tcPr>
            <w:tcW w:w="2694" w:type="dxa"/>
            <w:shd w:val="clear" w:color="auto" w:fill="F2F2F2" w:themeFill="background1" w:themeFillShade="F2"/>
          </w:tcPr>
          <w:p w14:paraId="210E01F6" w14:textId="77777777" w:rsidR="0039445F" w:rsidRDefault="0039445F" w:rsidP="001D5DE2">
            <w:pPr>
              <w:pStyle w:val="Tablecontent"/>
            </w:pPr>
            <w:r>
              <w:t>Throughput per second</w:t>
            </w:r>
          </w:p>
        </w:tc>
        <w:tc>
          <w:tcPr>
            <w:tcW w:w="6756" w:type="dxa"/>
          </w:tcPr>
          <w:p w14:paraId="316E0585" w14:textId="77777777" w:rsidR="0039445F" w:rsidRDefault="0039445F" w:rsidP="001D5DE2">
            <w:pPr>
              <w:pStyle w:val="Tablecontent"/>
            </w:pPr>
            <w:r>
              <w:t xml:space="preserve">This is measured in kilobyte, as packet length is typically measured in bytes. While there </w:t>
            </w:r>
            <w:proofErr w:type="gramStart"/>
            <w:r>
              <w:t>are</w:t>
            </w:r>
            <w:proofErr w:type="gramEnd"/>
            <w:r>
              <w:t xml:space="preserve"> other packet size, the standard packet is 1500 bytes. </w:t>
            </w:r>
          </w:p>
          <w:p w14:paraId="64D6A046" w14:textId="77777777" w:rsidR="0039445F" w:rsidRDefault="0039445F" w:rsidP="001D5DE2">
            <w:pPr>
              <w:pStyle w:val="Tablecontent"/>
            </w:pPr>
            <w:r>
              <w:t>BTW, esxtop measures in megabit.</w:t>
            </w:r>
          </w:p>
          <w:p w14:paraId="18CF78EB" w14:textId="77777777" w:rsidR="0039445F" w:rsidRDefault="0039445F" w:rsidP="001D5DE2">
            <w:pPr>
              <w:pStyle w:val="Tablecontent"/>
            </w:pPr>
            <w:r>
              <w:t>I assume this includes broadcast and multicast, but not the dropped packet.</w:t>
            </w:r>
          </w:p>
        </w:tc>
      </w:tr>
    </w:tbl>
    <w:p w14:paraId="4B4F3CA5" w14:textId="77777777" w:rsidR="0039445F" w:rsidRPr="002B683A" w:rsidRDefault="0039445F" w:rsidP="00BF4AEC">
      <w:pPr>
        <w:pStyle w:val="BeforeTable"/>
      </w:pPr>
    </w:p>
    <w:p w14:paraId="39D65C69" w14:textId="77777777" w:rsidR="0039445F" w:rsidRDefault="0039445F" w:rsidP="0039445F">
      <w:pPr>
        <w:rPr>
          <w:lang w:val="en-GB"/>
        </w:rPr>
      </w:pPr>
      <w:r>
        <w:rPr>
          <w:lang w:val="en-GB"/>
        </w:rPr>
        <w:t>Guess what metrics are missing?</w:t>
      </w:r>
    </w:p>
    <w:p w14:paraId="6FA3F325" w14:textId="77777777" w:rsidR="0039445F" w:rsidRDefault="0039445F" w:rsidP="0039445F">
      <w:pPr>
        <w:pStyle w:val="Bullet"/>
        <w:rPr>
          <w:lang w:val="en-GB"/>
        </w:rPr>
      </w:pPr>
      <w:r>
        <w:rPr>
          <w:lang w:val="en-GB"/>
        </w:rPr>
        <w:lastRenderedPageBreak/>
        <w:t>Retransmit. This can be useful in troubleshooting TCP packet. It naturally does not apply to UDP traffic.</w:t>
      </w:r>
    </w:p>
    <w:p w14:paraId="7FB3CBD2" w14:textId="77777777" w:rsidR="0039445F" w:rsidRDefault="0039445F" w:rsidP="0039445F">
      <w:pPr>
        <w:pStyle w:val="Bullet"/>
        <w:rPr>
          <w:lang w:val="en-GB"/>
        </w:rPr>
      </w:pPr>
      <w:r>
        <w:rPr>
          <w:lang w:val="en-GB"/>
        </w:rPr>
        <w:t xml:space="preserve">Latency. </w:t>
      </w:r>
      <w:r>
        <w:rPr>
          <w:lang w:val="en-GB"/>
        </w:rPr>
        <w:br/>
        <w:t>A normalized latency would help, especially if it’s broken into internal network and external network.</w:t>
      </w:r>
      <w:r w:rsidRPr="00EA30C5">
        <w:rPr>
          <w:lang w:val="en-GB"/>
        </w:rPr>
        <w:t xml:space="preserve"> </w:t>
      </w:r>
      <w:r w:rsidRPr="00F463AB">
        <w:rPr>
          <w:lang w:val="en-GB"/>
        </w:rPr>
        <w:t>Network latency could be impacted by CPU. CPU might not fast enough to process the packet. In VM, this could also be due to the VM having CPU c</w:t>
      </w:r>
      <w:r>
        <w:rPr>
          <w:lang w:val="en-GB"/>
        </w:rPr>
        <w:t>ontention.</w:t>
      </w:r>
      <w:r w:rsidRPr="00FB1C42">
        <w:t xml:space="preserve"> </w:t>
      </w:r>
      <w:r>
        <w:br/>
        <w:t>If the l</w:t>
      </w:r>
      <w:r w:rsidRPr="00FB1C42">
        <w:rPr>
          <w:lang w:val="en-GB"/>
        </w:rPr>
        <w:t xml:space="preserve">atency </w:t>
      </w:r>
      <w:r>
        <w:rPr>
          <w:lang w:val="en-GB"/>
        </w:rPr>
        <w:t xml:space="preserve">is </w:t>
      </w:r>
      <w:r w:rsidRPr="00FB1C42">
        <w:rPr>
          <w:lang w:val="en-GB"/>
        </w:rPr>
        <w:t xml:space="preserve">caused by </w:t>
      </w:r>
      <w:r>
        <w:rPr>
          <w:lang w:val="en-GB"/>
        </w:rPr>
        <w:t xml:space="preserve">too many </w:t>
      </w:r>
      <w:r w:rsidRPr="00FB1C42">
        <w:rPr>
          <w:lang w:val="en-GB"/>
        </w:rPr>
        <w:t>hops</w:t>
      </w:r>
      <w:r>
        <w:rPr>
          <w:lang w:val="en-GB"/>
        </w:rPr>
        <w:t xml:space="preserve"> and firewall, o</w:t>
      </w:r>
      <w:r w:rsidRPr="00FB1C42">
        <w:rPr>
          <w:lang w:val="en-GB"/>
        </w:rPr>
        <w:t>ptimize the traffic</w:t>
      </w:r>
      <w:r>
        <w:rPr>
          <w:lang w:val="en-GB"/>
        </w:rPr>
        <w:t xml:space="preserve"> using tools such as </w:t>
      </w:r>
      <w:r w:rsidRPr="00FB1C42">
        <w:rPr>
          <w:lang w:val="en-GB"/>
        </w:rPr>
        <w:t>vRealize Network Insight</w:t>
      </w:r>
      <w:r>
        <w:rPr>
          <w:lang w:val="en-GB"/>
        </w:rPr>
        <w:t>.</w:t>
      </w:r>
    </w:p>
    <w:p w14:paraId="2F9F4162" w14:textId="77777777" w:rsidR="0039445F" w:rsidRDefault="0039445F" w:rsidP="0039445F">
      <w:pPr>
        <w:pStyle w:val="Bullet"/>
        <w:rPr>
          <w:lang w:val="en-GB"/>
        </w:rPr>
      </w:pPr>
      <w:r>
        <w:rPr>
          <w:lang w:val="en-GB"/>
        </w:rPr>
        <w:t>Packets per second. This can be derived by packet count / sampling window. If you have 200 packets in 20 seconds, that means 10 packets per second.</w:t>
      </w:r>
    </w:p>
    <w:p w14:paraId="0B9C1D74" w14:textId="77777777" w:rsidR="0039445F" w:rsidRPr="00565A87" w:rsidRDefault="0039445F" w:rsidP="0039445F">
      <w:pPr>
        <w:pStyle w:val="Bullet"/>
        <w:rPr>
          <w:lang w:val="en-GB"/>
        </w:rPr>
      </w:pPr>
      <w:r>
        <w:rPr>
          <w:lang w:val="en-GB"/>
        </w:rPr>
        <w:t>Packet size. This can be computed by throughput / packet count. Expect this to be around 1500 byte.</w:t>
      </w:r>
    </w:p>
    <w:p w14:paraId="7F229E3D" w14:textId="55D31ABD" w:rsidR="0039445F" w:rsidRDefault="0039445F" w:rsidP="0039445F">
      <w:pPr>
        <w:rPr>
          <w:lang w:val="en-GB"/>
        </w:rPr>
      </w:pPr>
      <w:r>
        <w:rPr>
          <w:lang w:val="en-GB"/>
        </w:rPr>
        <w:t xml:space="preserve">BTW, if you see a pair of </w:t>
      </w:r>
      <w:r w:rsidR="007B2D36">
        <w:rPr>
          <w:lang w:val="en-GB"/>
        </w:rPr>
        <w:t>metrics</w:t>
      </w:r>
      <w:r>
        <w:rPr>
          <w:lang w:val="en-GB"/>
        </w:rPr>
        <w:t xml:space="preserve"> with identical name, but one of them is prefixed with “</w:t>
      </w:r>
      <w:r w:rsidRPr="00086327">
        <w:rPr>
          <w:color w:val="00B0F0"/>
          <w:lang w:val="en-GB"/>
        </w:rPr>
        <w:t>Total</w:t>
      </w:r>
      <w:r>
        <w:rPr>
          <w:lang w:val="en-GB"/>
        </w:rPr>
        <w:t>”, avoid the one without “</w:t>
      </w:r>
      <w:r w:rsidRPr="00FF1F76">
        <w:rPr>
          <w:color w:val="00B0F0"/>
          <w:lang w:val="en-GB"/>
        </w:rPr>
        <w:t>Total</w:t>
      </w:r>
      <w:r>
        <w:rPr>
          <w:lang w:val="en-GB"/>
        </w:rPr>
        <w:t>.” They are averaged over 15 data points, so their value is 15x lower.</w:t>
      </w:r>
    </w:p>
    <w:p w14:paraId="6E1D85B7" w14:textId="77777777" w:rsidR="0039445F" w:rsidRPr="00EF5C96" w:rsidRDefault="0039445F" w:rsidP="0039445F">
      <w:pPr>
        <w:jc w:val="center"/>
        <w:rPr>
          <w:lang w:val="en-GB"/>
        </w:rPr>
      </w:pPr>
      <w:r w:rsidRPr="00FF1F76">
        <w:rPr>
          <w:noProof/>
          <w:lang w:val="en-GB"/>
        </w:rPr>
        <w:drawing>
          <wp:inline distT="0" distB="0" distL="0" distR="0" wp14:anchorId="47C2004C" wp14:editId="78923641">
            <wp:extent cx="2296800" cy="540000"/>
            <wp:effectExtent l="0" t="0" r="8255" b="0"/>
            <wp:docPr id="910169568" name="Picture 9101695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8" name="Picture 910169568" descr="Graphical user interface, text, application&#10;&#10;Description automatically generated"/>
                    <pic:cNvPicPr/>
                  </pic:nvPicPr>
                  <pic:blipFill>
                    <a:blip r:embed="rId473"/>
                    <a:stretch>
                      <a:fillRect/>
                    </a:stretch>
                  </pic:blipFill>
                  <pic:spPr>
                    <a:xfrm>
                      <a:off x="0" y="0"/>
                      <a:ext cx="2296800" cy="540000"/>
                    </a:xfrm>
                    <a:prstGeom prst="rect">
                      <a:avLst/>
                    </a:prstGeom>
                  </pic:spPr>
                </pic:pic>
              </a:graphicData>
            </a:graphic>
          </wp:inline>
        </w:drawing>
      </w:r>
    </w:p>
    <w:p w14:paraId="7D9FAB8C" w14:textId="77777777" w:rsidR="0039445F" w:rsidRDefault="0039445F" w:rsidP="0039445F">
      <w:pPr>
        <w:pStyle w:val="Heading3"/>
      </w:pPr>
      <w:r>
        <w:t>Contention Metrics</w:t>
      </w:r>
    </w:p>
    <w:p w14:paraId="7185139D" w14:textId="77777777" w:rsidR="0039445F" w:rsidRDefault="0039445F" w:rsidP="0039445F">
      <w:pPr>
        <w:rPr>
          <w:lang w:val="en-GB"/>
        </w:rPr>
      </w:pPr>
      <w:r w:rsidRPr="00F463AB">
        <w:rPr>
          <w:lang w:val="en-GB"/>
        </w:rPr>
        <w:t xml:space="preserve">As usual, let’s approach the </w:t>
      </w:r>
      <w:r>
        <w:rPr>
          <w:lang w:val="en-GB"/>
        </w:rPr>
        <w:t>metrics</w:t>
      </w:r>
      <w:r w:rsidRPr="00F463AB">
        <w:rPr>
          <w:lang w:val="en-GB"/>
        </w:rPr>
        <w:t xml:space="preserve"> starting with Contention. </w:t>
      </w:r>
      <w:r>
        <w:rPr>
          <w:lang w:val="en-GB"/>
        </w:rPr>
        <w:t xml:space="preserve">We covered earlier that the only contention metric is </w:t>
      </w:r>
      <w:r w:rsidRPr="00F463AB">
        <w:rPr>
          <w:lang w:val="en-GB"/>
        </w:rPr>
        <w:t>packet</w:t>
      </w:r>
      <w:r>
        <w:rPr>
          <w:lang w:val="en-GB"/>
        </w:rPr>
        <w:t xml:space="preserve"> loss</w:t>
      </w:r>
      <w:r w:rsidRPr="00F463AB">
        <w:rPr>
          <w:lang w:val="en-GB"/>
        </w:rPr>
        <w:t xml:space="preserve">. </w:t>
      </w:r>
    </w:p>
    <w:p w14:paraId="194E74AF" w14:textId="77777777" w:rsidR="0039445F" w:rsidRDefault="0039445F" w:rsidP="0039445F">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w:t>
      </w:r>
      <w:r w:rsidRPr="00FD772A">
        <w:rPr>
          <w:i/>
          <w:iCs/>
          <w:color w:val="FF0000"/>
          <w:lang w:val="en-GB"/>
        </w:rPr>
        <w:t>not</w:t>
      </w:r>
      <w:r w:rsidRPr="00FD772A">
        <w:rPr>
          <w:color w:val="FF0000"/>
          <w:lang w:val="en-GB"/>
        </w:rPr>
        <w:t xml:space="preserve"> </w:t>
      </w:r>
      <w:r>
        <w:rPr>
          <w:lang w:val="en-GB"/>
        </w:rPr>
        <w:t xml:space="preserve">match the values from Guest OS level as packets are dropped before it’s handed into Guest OS, or after it left the Guest OS. ESXi dropped the packet because it’s not for the Guest OS or it violates the security setting you set. </w:t>
      </w:r>
    </w:p>
    <w:p w14:paraId="71DF20C8" w14:textId="77777777" w:rsidR="0039445F" w:rsidRDefault="0039445F" w:rsidP="0039445F">
      <w:pPr>
        <w:rPr>
          <w:lang w:val="en-GB"/>
        </w:rPr>
      </w:pPr>
      <w:r>
        <w:rPr>
          <w:lang w:val="en-GB"/>
        </w:rPr>
        <w:t xml:space="preserve">The following summary proves that </w:t>
      </w:r>
      <w:r w:rsidRPr="0013609E">
        <w:rPr>
          <w:color w:val="00B0F0"/>
          <w:lang w:val="en-GB"/>
        </w:rPr>
        <w:t xml:space="preserve">receive </w:t>
      </w:r>
      <w:r>
        <w:rPr>
          <w:lang w:val="en-GB"/>
        </w:rPr>
        <w:t xml:space="preserve">packet gets dropped many more times than </w:t>
      </w:r>
      <w:r w:rsidRPr="0013609E">
        <w:rPr>
          <w:color w:val="00B0F0"/>
          <w:lang w:val="en-GB"/>
        </w:rPr>
        <w:t xml:space="preserve">transmit </w:t>
      </w:r>
      <w:r>
        <w:rPr>
          <w:lang w:val="en-GB"/>
        </w:rPr>
        <w:t>packet. This is based on 3938 VMs. Each shows the last 1 month, so approximately 35 million data points in total. The average of 35 million data points show that dropped RX is significantly higher than dropped TX. This is why it’s not in the SLA.</w:t>
      </w:r>
    </w:p>
    <w:p w14:paraId="17F9963D" w14:textId="77777777" w:rsidR="0039445F" w:rsidRDefault="0039445F" w:rsidP="0039445F">
      <w:pPr>
        <w:rPr>
          <w:lang w:val="en-GB"/>
        </w:rPr>
      </w:pPr>
      <w:r w:rsidRPr="00CE230C">
        <w:rPr>
          <w:noProof/>
          <w:lang w:val="en-GB"/>
        </w:rPr>
        <w:drawing>
          <wp:inline distT="0" distB="0" distL="0" distR="0" wp14:anchorId="1C3842DE" wp14:editId="5B2978FF">
            <wp:extent cx="6085256" cy="1632658"/>
            <wp:effectExtent l="0" t="0" r="0" b="5715"/>
            <wp:docPr id="918289605" name="Picture 9182896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5" name="Picture 918289605" descr="A screenshot of a computer&#10;&#10;Description automatically generated"/>
                    <pic:cNvPicPr/>
                  </pic:nvPicPr>
                  <pic:blipFill>
                    <a:blip r:embed="rId474"/>
                    <a:stretch>
                      <a:fillRect/>
                    </a:stretch>
                  </pic:blipFill>
                  <pic:spPr>
                    <a:xfrm>
                      <a:off x="0" y="0"/>
                      <a:ext cx="6092465" cy="1634592"/>
                    </a:xfrm>
                    <a:prstGeom prst="rect">
                      <a:avLst/>
                    </a:prstGeom>
                  </pic:spPr>
                </pic:pic>
              </a:graphicData>
            </a:graphic>
          </wp:inline>
        </w:drawing>
      </w:r>
    </w:p>
    <w:p w14:paraId="5D05661E" w14:textId="77777777" w:rsidR="0039445F" w:rsidRDefault="0039445F" w:rsidP="0039445F">
      <w:pPr>
        <w:rPr>
          <w:lang w:val="en-GB"/>
        </w:rPr>
      </w:pPr>
      <w:r>
        <w:rPr>
          <w:lang w:val="en-GB"/>
        </w:rPr>
        <w:lastRenderedPageBreak/>
        <w:t>The following table shows that the drop is short and spiky, which is a good thing.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332B8370" w14:textId="77777777" w:rsidR="0039445F" w:rsidRDefault="0039445F" w:rsidP="0039445F">
      <w:pPr>
        <w:jc w:val="center"/>
        <w:rPr>
          <w:lang w:val="en-GB"/>
        </w:rPr>
      </w:pPr>
      <w:r w:rsidRPr="00D74EE1">
        <w:rPr>
          <w:noProof/>
          <w:lang w:val="en-GB"/>
        </w:rPr>
        <w:drawing>
          <wp:inline distT="0" distB="0" distL="0" distR="0" wp14:anchorId="3E3AF31F" wp14:editId="768DCEF0">
            <wp:extent cx="5544000" cy="1558800"/>
            <wp:effectExtent l="0" t="0" r="0" b="3810"/>
            <wp:docPr id="1859674522" name="Picture 18596745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2" name="Picture 1859674522" descr="A screenshot of a computer&#10;&#10;Description automatically generated"/>
                    <pic:cNvPicPr/>
                  </pic:nvPicPr>
                  <pic:blipFill>
                    <a:blip r:embed="rId475"/>
                    <a:stretch>
                      <a:fillRect/>
                    </a:stretch>
                  </pic:blipFill>
                  <pic:spPr>
                    <a:xfrm>
                      <a:off x="0" y="0"/>
                      <a:ext cx="5544000" cy="1558800"/>
                    </a:xfrm>
                    <a:prstGeom prst="rect">
                      <a:avLst/>
                    </a:prstGeom>
                  </pic:spPr>
                </pic:pic>
              </a:graphicData>
            </a:graphic>
          </wp:inline>
        </w:drawing>
      </w:r>
    </w:p>
    <w:p w14:paraId="275E20CD" w14:textId="77777777" w:rsidR="0039445F" w:rsidRDefault="0039445F" w:rsidP="0039445F">
      <w:pPr>
        <w:rPr>
          <w:lang w:val="en-GB"/>
        </w:rPr>
      </w:pPr>
      <w:r>
        <w:rPr>
          <w:lang w:val="en-GB"/>
        </w:rPr>
        <w:t>The high value in receive can impact the overall packet dropped (%) counter, as it’s based on the following formula</w:t>
      </w:r>
    </w:p>
    <w:p w14:paraId="611D2C64" w14:textId="77777777" w:rsidR="0039445F" w:rsidRPr="00FC27EC" w:rsidRDefault="0039445F" w:rsidP="0039445F">
      <w:pPr>
        <w:pStyle w:val="Code"/>
      </w:pPr>
      <w:r w:rsidRPr="00FC27EC">
        <w:t>dropped = Network|Received Packets Dropped + Network|Transmitted Packets Dropped</w:t>
      </w:r>
    </w:p>
    <w:p w14:paraId="373CE2F4" w14:textId="77777777" w:rsidR="0039445F" w:rsidRPr="00FC27EC" w:rsidRDefault="0039445F" w:rsidP="0039445F">
      <w:pPr>
        <w:pStyle w:val="Code"/>
      </w:pPr>
      <w:r w:rsidRPr="00FC27EC">
        <w:t>total = Network|Packets Received + Network|Packets Transmitted</w:t>
      </w:r>
    </w:p>
    <w:p w14:paraId="35DB7053" w14:textId="77777777" w:rsidR="0039445F" w:rsidRDefault="0039445F" w:rsidP="0039445F">
      <w:pPr>
        <w:pStyle w:val="Code"/>
      </w:pPr>
      <w:r w:rsidRPr="00FC27EC">
        <w:t>Network|Packets Dropped (%) = dropped / total * 100</w:t>
      </w:r>
    </w:p>
    <w:p w14:paraId="3E70F725" w14:textId="77777777" w:rsidR="0039445F" w:rsidRDefault="0039445F" w:rsidP="0039445F">
      <w:pPr>
        <w:rPr>
          <w:lang w:val="en-GB"/>
        </w:rPr>
      </w:pPr>
      <w:r>
        <w:rPr>
          <w:lang w:val="en-GB"/>
        </w:rPr>
        <w:t>I’ve seen multiple occurrences where the packet dropped (%) jumps to well over 95%. That’s naturally worrying. They typically do not last beyond 15 minutes.</w:t>
      </w:r>
    </w:p>
    <w:p w14:paraId="0EC61BDD" w14:textId="77777777" w:rsidR="0039445F" w:rsidRDefault="0039445F" w:rsidP="0039445F">
      <w:pPr>
        <w:jc w:val="center"/>
        <w:rPr>
          <w:lang w:val="en-GB"/>
        </w:rPr>
      </w:pPr>
      <w:r w:rsidRPr="00FC27EC">
        <w:rPr>
          <w:noProof/>
          <w:lang w:val="en-GB"/>
        </w:rPr>
        <w:drawing>
          <wp:inline distT="0" distB="0" distL="0" distR="0" wp14:anchorId="3948D5DC" wp14:editId="3A411863">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476"/>
                    <a:stretch>
                      <a:fillRect/>
                    </a:stretch>
                  </pic:blipFill>
                  <pic:spPr>
                    <a:xfrm>
                      <a:off x="0" y="0"/>
                      <a:ext cx="4507200" cy="1252800"/>
                    </a:xfrm>
                    <a:prstGeom prst="rect">
                      <a:avLst/>
                    </a:prstGeom>
                  </pic:spPr>
                </pic:pic>
              </a:graphicData>
            </a:graphic>
          </wp:inline>
        </w:drawing>
      </w:r>
    </w:p>
    <w:p w14:paraId="6127A375" w14:textId="77777777" w:rsidR="0039445F" w:rsidRDefault="0039445F" w:rsidP="0039445F">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48B6A5DB" w14:textId="77777777" w:rsidR="0039445F" w:rsidRDefault="0039445F" w:rsidP="0039445F">
      <w:pPr>
        <w:jc w:val="center"/>
        <w:rPr>
          <w:lang w:val="en-GB"/>
        </w:rPr>
      </w:pPr>
      <w:r w:rsidRPr="00FC27EC">
        <w:rPr>
          <w:noProof/>
          <w:lang w:val="en-GB"/>
        </w:rPr>
        <w:lastRenderedPageBreak/>
        <w:drawing>
          <wp:inline distT="0" distB="0" distL="0" distR="0" wp14:anchorId="6E516208" wp14:editId="432AC577">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477"/>
                    <a:stretch>
                      <a:fillRect/>
                    </a:stretch>
                  </pic:blipFill>
                  <pic:spPr>
                    <a:xfrm>
                      <a:off x="0" y="0"/>
                      <a:ext cx="4406400" cy="6404400"/>
                    </a:xfrm>
                    <a:prstGeom prst="rect">
                      <a:avLst/>
                    </a:prstGeom>
                  </pic:spPr>
                </pic:pic>
              </a:graphicData>
            </a:graphic>
          </wp:inline>
        </w:drawing>
      </w:r>
    </w:p>
    <w:p w14:paraId="2205A10C" w14:textId="03AD2A13" w:rsidR="0039445F" w:rsidRDefault="0039445F" w:rsidP="0039445F">
      <w:pPr>
        <w:rPr>
          <w:lang w:val="en-GB"/>
        </w:rPr>
      </w:pPr>
      <w:r>
        <w:rPr>
          <w:lang w:val="en-GB"/>
        </w:rPr>
        <w:t xml:space="preserve">Because of the above problem, profile your VM dropped packets, focusing on the </w:t>
      </w:r>
      <w:r w:rsidRPr="00526EAD">
        <w:rPr>
          <w:color w:val="00B0F0"/>
          <w:lang w:val="en-GB"/>
        </w:rPr>
        <w:t xml:space="preserve">transmit </w:t>
      </w:r>
      <w:r>
        <w:rPr>
          <w:lang w:val="en-GB"/>
        </w:rPr>
        <w:t>packets. The following is one way to do it, giving surprising results like this:</w:t>
      </w:r>
    </w:p>
    <w:p w14:paraId="4CFFFEB5" w14:textId="77777777" w:rsidR="0039445F" w:rsidRDefault="0039445F" w:rsidP="0039445F">
      <w:pPr>
        <w:jc w:val="center"/>
        <w:rPr>
          <w:lang w:val="en-GB"/>
        </w:rPr>
      </w:pPr>
      <w:r w:rsidRPr="00807AC5">
        <w:rPr>
          <w:noProof/>
          <w:lang w:val="en-GB"/>
        </w:rPr>
        <w:lastRenderedPageBreak/>
        <w:drawing>
          <wp:inline distT="0" distB="0" distL="0" distR="0" wp14:anchorId="5AE64A1C" wp14:editId="4FB5F2E1">
            <wp:extent cx="4237200" cy="3657600"/>
            <wp:effectExtent l="0" t="0" r="0" b="0"/>
            <wp:docPr id="1859674520" name="Picture 185967452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0" name="Picture 1859674520" descr="A screenshot of a graph&#10;&#10;Description automatically generated"/>
                    <pic:cNvPicPr/>
                  </pic:nvPicPr>
                  <pic:blipFill>
                    <a:blip r:embed="rId478"/>
                    <a:stretch>
                      <a:fillRect/>
                    </a:stretch>
                  </pic:blipFill>
                  <pic:spPr>
                    <a:xfrm>
                      <a:off x="0" y="0"/>
                      <a:ext cx="4237200" cy="3657600"/>
                    </a:xfrm>
                    <a:prstGeom prst="rect">
                      <a:avLst/>
                    </a:prstGeom>
                  </pic:spPr>
                </pic:pic>
              </a:graphicData>
            </a:graphic>
          </wp:inline>
        </w:drawing>
      </w:r>
    </w:p>
    <w:p w14:paraId="13DB4C2F" w14:textId="62A098E4" w:rsidR="0039445F" w:rsidRDefault="0039445F" w:rsidP="0039445F">
      <w:pPr>
        <w:rPr>
          <w:lang w:val="en-GB"/>
        </w:rPr>
      </w:pPr>
      <w:r>
        <w:rPr>
          <w:lang w:val="en-GB"/>
        </w:rPr>
        <w:t>The design of the preceding table is:</w:t>
      </w:r>
    </w:p>
    <w:p w14:paraId="5F06662A" w14:textId="77777777" w:rsidR="0039445F" w:rsidRDefault="0039445F" w:rsidP="0039445F">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138A30DA" w14:textId="77777777" w:rsidR="0039445F" w:rsidRDefault="0039445F" w:rsidP="0039445F">
      <w:pPr>
        <w:pStyle w:val="Bullet"/>
        <w:rPr>
          <w:lang w:val="en-GB"/>
        </w:rPr>
      </w:pPr>
      <w:r>
        <w:rPr>
          <w:lang w:val="en-GB"/>
        </w:rPr>
        <w:t xml:space="preserve">Second column sums all the transmitted dropped packets (actual packet counts). </w:t>
      </w:r>
    </w:p>
    <w:p w14:paraId="3780DBA2" w14:textId="77777777" w:rsidR="0039445F" w:rsidRDefault="0039445F" w:rsidP="0039445F">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 Using 1.5 KB packet size, 1 thousand packets dropped = 1500 MB worth of packets within 300 seconds. </w:t>
      </w:r>
    </w:p>
    <w:p w14:paraId="6576B7C8" w14:textId="7FCD52FD" w:rsidR="0039445F" w:rsidRDefault="0039445F" w:rsidP="0039445F">
      <w:pPr>
        <w:rPr>
          <w:lang w:val="en-GB"/>
        </w:rPr>
      </w:pPr>
      <w:r>
        <w:rPr>
          <w:lang w:val="en-GB"/>
        </w:rPr>
        <w:t xml:space="preserve">I don’t expect dropped packets in data center network, so to see millions of dropped packets over a month needs further investigation with network team. Moreover, those metrics are Transmit, not Received. So the VM sent them but they got dropped. </w:t>
      </w:r>
      <w:r w:rsidR="00014B8A">
        <w:rPr>
          <w:lang w:val="en-GB"/>
        </w:rPr>
        <w:t>No one seem to complain, because packets are automatically retransmitted.</w:t>
      </w:r>
    </w:p>
    <w:p w14:paraId="16755D02" w14:textId="77777777" w:rsidR="0039445F" w:rsidRDefault="0039445F" w:rsidP="0039445F">
      <w:pPr>
        <w:rPr>
          <w:lang w:val="en-GB"/>
        </w:rPr>
      </w:pPr>
      <w:r>
        <w:rPr>
          <w:lang w:val="en-GB"/>
        </w:rPr>
        <w:t xml:space="preserve">What I typically notice is the spike rarely happens. They look like an outlier, especially when the number is very high. The following is an example. I only showed in the last 1 month as the rest of the 6 months had similar pattern. The jump is well cover 100 </w:t>
      </w:r>
      <w:proofErr w:type="gramStart"/>
      <w:r>
        <w:rPr>
          <w:lang w:val="en-GB"/>
        </w:rPr>
        <w:t>millions</w:t>
      </w:r>
      <w:proofErr w:type="gramEnd"/>
      <w:r>
        <w:rPr>
          <w:lang w:val="en-GB"/>
        </w:rPr>
        <w:t xml:space="preserve"> packets, and they were all dropped. Assuming each packet is 1 KB, since VCF Operations reports every 5 minutes, that’s 333 MB per second sustained for 300 seconds.</w:t>
      </w:r>
    </w:p>
    <w:p w14:paraId="2F7DD80A" w14:textId="77777777" w:rsidR="0039445F" w:rsidRDefault="0039445F" w:rsidP="0039445F">
      <w:pPr>
        <w:rPr>
          <w:lang w:val="en-GB"/>
        </w:rPr>
      </w:pPr>
      <w:r w:rsidRPr="00854E06">
        <w:rPr>
          <w:noProof/>
          <w:lang w:val="en-GB"/>
        </w:rPr>
        <w:lastRenderedPageBreak/>
        <w:drawing>
          <wp:inline distT="0" distB="0" distL="0" distR="0" wp14:anchorId="1233925C" wp14:editId="5F5BC5D3">
            <wp:extent cx="6007008" cy="1939966"/>
            <wp:effectExtent l="0" t="0" r="0" b="3175"/>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479"/>
                    <a:stretch>
                      <a:fillRect/>
                    </a:stretch>
                  </pic:blipFill>
                  <pic:spPr>
                    <a:xfrm>
                      <a:off x="0" y="0"/>
                      <a:ext cx="6013455" cy="1942048"/>
                    </a:xfrm>
                    <a:prstGeom prst="rect">
                      <a:avLst/>
                    </a:prstGeom>
                  </pic:spPr>
                </pic:pic>
              </a:graphicData>
            </a:graphic>
          </wp:inline>
        </w:drawing>
      </w:r>
    </w:p>
    <w:p w14:paraId="09D5C7F6" w14:textId="77777777" w:rsidR="0039445F" w:rsidRDefault="0039445F" w:rsidP="0039445F">
      <w:pPr>
        <w:rPr>
          <w:lang w:val="en-GB"/>
        </w:rPr>
      </w:pPr>
      <w:r>
        <w:rPr>
          <w:lang w:val="en-GB"/>
        </w:rPr>
        <w:t>I also notice regular, predictable pattern like this. This is worth discussing with network team. It’s around 3800 packets each 5-minute, so it’s worth finding out.</w:t>
      </w:r>
    </w:p>
    <w:p w14:paraId="6964D10D" w14:textId="77777777" w:rsidR="0039445F" w:rsidRDefault="0039445F" w:rsidP="0039445F">
      <w:pPr>
        <w:rPr>
          <w:lang w:val="en-GB"/>
        </w:rPr>
      </w:pPr>
      <w:r w:rsidRPr="00807AC5">
        <w:rPr>
          <w:noProof/>
          <w:lang w:val="en-GB"/>
        </w:rPr>
        <w:drawing>
          <wp:inline distT="0" distB="0" distL="0" distR="0" wp14:anchorId="2D8696D7" wp14:editId="660C795A">
            <wp:extent cx="6020356" cy="695453"/>
            <wp:effectExtent l="0" t="0" r="0" b="9525"/>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6032564" cy="696863"/>
                    </a:xfrm>
                    <a:prstGeom prst="rect">
                      <a:avLst/>
                    </a:prstGeom>
                  </pic:spPr>
                </pic:pic>
              </a:graphicData>
            </a:graphic>
          </wp:inline>
        </w:drawing>
      </w:r>
    </w:p>
    <w:p w14:paraId="5BB4D1C3" w14:textId="77777777" w:rsidR="0039445F" w:rsidRDefault="0039445F" w:rsidP="0039445F">
      <w:pPr>
        <w:rPr>
          <w:lang w:val="en-GB"/>
        </w:rPr>
      </w:pPr>
      <w:hyperlink r:id="rId481" w:history="1">
        <w:r w:rsidRPr="00220496">
          <w:rPr>
            <w:rStyle w:val="Hyperlink"/>
            <w:lang w:val="en-GB"/>
          </w:rPr>
          <w:t>Packet los</w:t>
        </w:r>
        <w:r>
          <w:rPr>
            <w:rStyle w:val="Hyperlink"/>
            <w:lang w:val="en-GB"/>
          </w:rPr>
          <w:t xml:space="preserve">s </w:t>
        </w:r>
        <w:r w:rsidRPr="00C46E33">
          <w:rPr>
            <w:rStyle w:val="Hyperlink"/>
            <w:lang w:val="en-GB"/>
          </w:rPr>
          <w:t xml:space="preserve">in </w:t>
        </w:r>
        <w:r>
          <w:rPr>
            <w:rStyle w:val="Hyperlink"/>
            <w:lang w:val="en-GB"/>
          </w:rPr>
          <w:t>G</w:t>
        </w:r>
        <w:r w:rsidRPr="00C46E33">
          <w:rPr>
            <w:rStyle w:val="Hyperlink"/>
            <w:lang w:val="en-GB"/>
          </w:rPr>
          <w:t>uest OS using VMXNET3</w:t>
        </w:r>
      </w:hyperlink>
      <w:r>
        <w:rPr>
          <w:lang w:val="en-GB"/>
        </w:rPr>
        <w:t xml:space="preserve">: </w:t>
      </w:r>
      <w:r>
        <w:t>When using the VMXNET3 driver, you may see significant packet loss during periods of very high traffic bursts. The VM may even freeze entirely</w:t>
      </w:r>
      <w:r w:rsidRPr="4CAB3972">
        <w:rPr>
          <w:lang w:val="en-GB"/>
        </w:rPr>
        <w:t>. This issue occurs when packets are dropped during high traffic bursts. This can occur due to a lack of receive and transmit buffer space or when receive traffic which is speed constrained.</w:t>
      </w:r>
    </w:p>
    <w:p w14:paraId="46707712" w14:textId="77777777" w:rsidR="004440A2" w:rsidRDefault="004440A2">
      <w:pPr>
        <w:keepLines w:val="0"/>
        <w:suppressAutoHyphens w:val="0"/>
        <w:spacing w:before="0" w:after="160"/>
        <w:rPr>
          <w:rFonts w:ascii="Metropolis" w:eastAsia="Calibri" w:hAnsi="Metropolis" w:cs="Calibri"/>
          <w:b/>
          <w:bCs/>
          <w:color w:val="2E74B5" w:themeColor="accent5" w:themeShade="BF"/>
          <w:sz w:val="52"/>
          <w:szCs w:val="56"/>
          <w:lang w:val="en-GB"/>
        </w:rPr>
      </w:pPr>
      <w:r>
        <w:br w:type="page"/>
      </w:r>
    </w:p>
    <w:p w14:paraId="42E01136" w14:textId="4B599330" w:rsidR="0039445F" w:rsidRDefault="0039445F" w:rsidP="0039445F">
      <w:pPr>
        <w:pStyle w:val="Heading3"/>
      </w:pPr>
      <w:r>
        <w:lastRenderedPageBreak/>
        <w:t>Consumption Metrics</w:t>
      </w:r>
    </w:p>
    <w:p w14:paraId="2901299F" w14:textId="77777777" w:rsidR="0039445F" w:rsidRDefault="0039445F" w:rsidP="0039445F">
      <w:pPr>
        <w:rPr>
          <w:lang w:val="en-GB"/>
        </w:rPr>
      </w:pPr>
      <w:r>
        <w:rPr>
          <w:lang w:val="en-GB"/>
        </w:rPr>
        <w:t>There are 2 main metrics to measure utilization: throughput and packets.</w:t>
      </w:r>
    </w:p>
    <w:p w14:paraId="2CA68CE8" w14:textId="77777777" w:rsidR="0039445F" w:rsidRDefault="0039445F" w:rsidP="0039445F">
      <w:pPr>
        <w:rPr>
          <w:lang w:val="en-GB"/>
        </w:rPr>
      </w:pPr>
      <w:r>
        <w:rPr>
          <w:lang w:val="en-GB"/>
        </w:rPr>
        <w:t xml:space="preserve">Both metrics matter as you may still have bandwidth but unable to process that many packets per second. </w:t>
      </w:r>
      <w:hyperlink r:id="rId482" w:history="1">
        <w:r w:rsidRPr="00E52A29">
          <w:rPr>
            <w:rStyle w:val="Hyperlink"/>
            <w:lang w:val="en-GB"/>
          </w:rPr>
          <w:t>This outage</w:t>
        </w:r>
      </w:hyperlink>
      <w:r>
        <w:rPr>
          <w:lang w:val="en-GB"/>
        </w:rPr>
        <w:t xml:space="preserve"> shows 700K packets per second that only consumes 800 Mbps as the packet is small. The broadcast packet is only 60 bytes long, instead of the usual 1500 bytes.</w:t>
      </w:r>
    </w:p>
    <w:p w14:paraId="0C787973" w14:textId="77777777" w:rsidR="0039445F" w:rsidRDefault="0039445F" w:rsidP="0039445F">
      <w:pPr>
        <w:rPr>
          <w:lang w:val="en-GB"/>
        </w:rPr>
      </w:pPr>
      <w:r w:rsidRPr="00D940D1">
        <w:rPr>
          <w:noProof/>
          <w:lang w:val="en-GB"/>
        </w:rPr>
        <w:drawing>
          <wp:inline distT="0" distB="0" distL="0" distR="0" wp14:anchorId="2E947EB4" wp14:editId="0CD53322">
            <wp:extent cx="6093775" cy="911213"/>
            <wp:effectExtent l="0" t="0" r="2540" b="3810"/>
            <wp:docPr id="1971069029" name="Picture 1971069029" descr="A blue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29" name="Picture 1971069029" descr="A blue and white text on a white background&#10;&#10;Description automatically generated"/>
                    <pic:cNvPicPr/>
                  </pic:nvPicPr>
                  <pic:blipFill>
                    <a:blip r:embed="rId483"/>
                    <a:stretch>
                      <a:fillRect/>
                    </a:stretch>
                  </pic:blipFill>
                  <pic:spPr>
                    <a:xfrm>
                      <a:off x="0" y="0"/>
                      <a:ext cx="6130173" cy="916656"/>
                    </a:xfrm>
                    <a:prstGeom prst="rect">
                      <a:avLst/>
                    </a:prstGeom>
                  </pic:spPr>
                </pic:pic>
              </a:graphicData>
            </a:graphic>
          </wp:inline>
        </w:drawing>
      </w:r>
    </w:p>
    <w:p w14:paraId="04D7EA1A" w14:textId="77777777" w:rsidR="0039445F" w:rsidRDefault="0039445F" w:rsidP="0039445F">
      <w:pPr>
        <w:rPr>
          <w:lang w:val="en-GB"/>
        </w:rPr>
      </w:pPr>
      <w:r>
        <w:rPr>
          <w:lang w:val="en-GB"/>
        </w:rPr>
        <w:t xml:space="preserve">The packets transmitted does not include those dropped packets. Another word, it only counts packets that were successfully transmitted. </w:t>
      </w:r>
    </w:p>
    <w:p w14:paraId="6A3C9932" w14:textId="77777777" w:rsidR="0039445F" w:rsidRDefault="0039445F" w:rsidP="0039445F">
      <w:pPr>
        <w:rPr>
          <w:lang w:val="en-GB"/>
        </w:rPr>
      </w:pPr>
      <w:r>
        <w:rPr>
          <w:lang w:val="en-GB"/>
        </w:rPr>
        <w:t>The following diagram proves the above relationship.</w:t>
      </w:r>
    </w:p>
    <w:p w14:paraId="31CE0462" w14:textId="77777777" w:rsidR="0039445F" w:rsidRDefault="0039445F" w:rsidP="0039445F">
      <w:pPr>
        <w:rPr>
          <w:lang w:val="en-GB"/>
        </w:rPr>
      </w:pPr>
      <w:r w:rsidRPr="0013609E">
        <w:rPr>
          <w:noProof/>
          <w:lang w:val="en-GB"/>
        </w:rPr>
        <w:drawing>
          <wp:inline distT="0" distB="0" distL="0" distR="0" wp14:anchorId="13CA88A8" wp14:editId="1D0B9C3A">
            <wp:extent cx="6172024" cy="2375987"/>
            <wp:effectExtent l="0" t="0" r="635" b="5715"/>
            <wp:docPr id="889591619" name="Picture 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91619" name="Picture 1" descr="A graph with a line graph&#10;&#10;Description automatically generated"/>
                    <pic:cNvPicPr/>
                  </pic:nvPicPr>
                  <pic:blipFill>
                    <a:blip r:embed="rId484"/>
                    <a:stretch>
                      <a:fillRect/>
                    </a:stretch>
                  </pic:blipFill>
                  <pic:spPr>
                    <a:xfrm>
                      <a:off x="0" y="0"/>
                      <a:ext cx="6177922" cy="2378257"/>
                    </a:xfrm>
                    <a:prstGeom prst="rect">
                      <a:avLst/>
                    </a:prstGeom>
                  </pic:spPr>
                </pic:pic>
              </a:graphicData>
            </a:graphic>
          </wp:inline>
        </w:drawing>
      </w:r>
    </w:p>
    <w:p w14:paraId="478AE8AF" w14:textId="77777777" w:rsidR="0039445F" w:rsidRDefault="0039445F" w:rsidP="0039445F">
      <w:pPr>
        <w:rPr>
          <w:lang w:val="en-GB"/>
        </w:rPr>
      </w:pPr>
      <w:r>
        <w:rPr>
          <w:lang w:val="en-GB"/>
        </w:rPr>
        <w:t xml:space="preserve">As a consequence, the packets transmitted per second = Total Packets Transmitted / 300 seconds. </w:t>
      </w:r>
    </w:p>
    <w:p w14:paraId="370D6D8C" w14:textId="77777777" w:rsidR="0039445F" w:rsidRDefault="0039445F" w:rsidP="0039445F">
      <w:pPr>
        <w:rPr>
          <w:lang w:val="en-GB"/>
        </w:rPr>
      </w:pPr>
      <w:r w:rsidRPr="0013609E">
        <w:rPr>
          <w:noProof/>
          <w:lang w:val="en-GB"/>
        </w:rPr>
        <w:drawing>
          <wp:inline distT="0" distB="0" distL="0" distR="0" wp14:anchorId="21753F0B" wp14:editId="1BB598C8">
            <wp:extent cx="6085256" cy="1988494"/>
            <wp:effectExtent l="0" t="0" r="0" b="0"/>
            <wp:docPr id="203957606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576066" name="Picture 1" descr="A graph with blue lines&#10;&#10;Description automatically generated"/>
                    <pic:cNvPicPr/>
                  </pic:nvPicPr>
                  <pic:blipFill>
                    <a:blip r:embed="rId485"/>
                    <a:stretch>
                      <a:fillRect/>
                    </a:stretch>
                  </pic:blipFill>
                  <pic:spPr>
                    <a:xfrm>
                      <a:off x="0" y="0"/>
                      <a:ext cx="6092182" cy="1990757"/>
                    </a:xfrm>
                    <a:prstGeom prst="rect">
                      <a:avLst/>
                    </a:prstGeom>
                  </pic:spPr>
                </pic:pic>
              </a:graphicData>
            </a:graphic>
          </wp:inline>
        </w:drawing>
      </w:r>
    </w:p>
    <w:p w14:paraId="78950EEF" w14:textId="28873DBC" w:rsidR="0039445F" w:rsidRPr="00B01E88" w:rsidRDefault="0039445F" w:rsidP="0039445F">
      <w:pPr>
        <w:pStyle w:val="Heading2"/>
      </w:pPr>
      <w:r>
        <w:lastRenderedPageBreak/>
        <w:t>ESXi</w:t>
      </w:r>
    </w:p>
    <w:p w14:paraId="096AE4A2" w14:textId="77777777" w:rsidR="0039445F" w:rsidRDefault="0039445F" w:rsidP="0039445F">
      <w:pPr>
        <w:rPr>
          <w:lang w:val="en-GB"/>
        </w:rPr>
      </w:pPr>
      <w:r>
        <w:rPr>
          <w:lang w:val="en-GB"/>
        </w:rPr>
        <w:t>In vSphere Client, you can’t see the virtual network traffic. The following shows that you can only see the physical network card.</w:t>
      </w:r>
    </w:p>
    <w:p w14:paraId="64D1CD6D" w14:textId="77777777" w:rsidR="0039445F" w:rsidRDefault="0039445F" w:rsidP="0039445F">
      <w:pPr>
        <w:jc w:val="center"/>
        <w:rPr>
          <w:lang w:val="en-GB"/>
        </w:rPr>
      </w:pPr>
      <w:r w:rsidRPr="002F4709">
        <w:rPr>
          <w:noProof/>
          <w:lang w:val="en-GB"/>
        </w:rPr>
        <w:drawing>
          <wp:inline distT="0" distB="0" distL="0" distR="0" wp14:anchorId="08E0EB95" wp14:editId="37BA616F">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486"/>
                    <a:stretch>
                      <a:fillRect/>
                    </a:stretch>
                  </pic:blipFill>
                  <pic:spPr>
                    <a:xfrm>
                      <a:off x="0" y="0"/>
                      <a:ext cx="4240800" cy="1846800"/>
                    </a:xfrm>
                    <a:prstGeom prst="rect">
                      <a:avLst/>
                    </a:prstGeom>
                  </pic:spPr>
                </pic:pic>
              </a:graphicData>
            </a:graphic>
          </wp:inline>
        </w:drawing>
      </w:r>
    </w:p>
    <w:p w14:paraId="5FC2BFBD" w14:textId="77777777" w:rsidR="0039445F" w:rsidRDefault="0039445F" w:rsidP="0039445F">
      <w:pPr>
        <w:rPr>
          <w:lang w:val="en-GB"/>
        </w:rPr>
      </w:pPr>
      <w:r>
        <w:rPr>
          <w:lang w:val="en-GB"/>
        </w:rPr>
        <w:t xml:space="preserve">The metrics are provided at both physical NIC card and ESXi level. The counter at host level is basically the sum of all the vmnic instances. There could be small variance, which should be negligible. </w:t>
      </w:r>
    </w:p>
    <w:p w14:paraId="4D429A23" w14:textId="77777777" w:rsidR="0039445F" w:rsidRDefault="0039445F" w:rsidP="0039445F">
      <w:pPr>
        <w:rPr>
          <w:lang w:val="en-GB"/>
        </w:rPr>
      </w:pPr>
      <w:r w:rsidRPr="0068461A">
        <w:rPr>
          <w:noProof/>
          <w:lang w:val="en-GB"/>
        </w:rPr>
        <w:drawing>
          <wp:inline distT="0" distB="0" distL="0" distR="0" wp14:anchorId="0438C2E8" wp14:editId="1A6FAD7F">
            <wp:extent cx="5934456" cy="658368"/>
            <wp:effectExtent l="0" t="0" r="0" b="889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5934456" cy="658368"/>
                    </a:xfrm>
                    <a:prstGeom prst="rect">
                      <a:avLst/>
                    </a:prstGeom>
                  </pic:spPr>
                </pic:pic>
              </a:graphicData>
            </a:graphic>
          </wp:inline>
        </w:drawing>
      </w:r>
    </w:p>
    <w:p w14:paraId="0F2020D0" w14:textId="77777777" w:rsidR="0039445F" w:rsidRPr="00AF52AA" w:rsidRDefault="0039445F" w:rsidP="0039445F">
      <w:pPr>
        <w:rPr>
          <w:lang w:val="en-GB"/>
        </w:rPr>
      </w:pPr>
      <w:r w:rsidRPr="4CAB3972">
        <w:rPr>
          <w:lang w:val="en-GB"/>
        </w:rPr>
        <w:t xml:space="preserve">Just like vCenter, </w:t>
      </w:r>
      <w:r>
        <w:rPr>
          <w:lang w:val="en-GB"/>
        </w:rPr>
        <w:t>VCF Operations</w:t>
      </w:r>
      <w:r w:rsidRPr="4CAB3972">
        <w:rPr>
          <w:lang w:val="en-GB"/>
        </w:rPr>
        <w:t xml:space="preserve"> also does not provide the </w:t>
      </w:r>
      <w:r>
        <w:rPr>
          <w:lang w:val="en-GB"/>
        </w:rPr>
        <w:t>metrics</w:t>
      </w:r>
      <w:r w:rsidRPr="4CAB3972">
        <w:rPr>
          <w:lang w:val="en-GB"/>
        </w:rPr>
        <w:t xml:space="preserve"> at the Standard Switch </w:t>
      </w:r>
      <w:r>
        <w:rPr>
          <w:lang w:val="en-GB"/>
        </w:rPr>
        <w:t xml:space="preserve">and its </w:t>
      </w:r>
      <w:r w:rsidRPr="4CAB3972">
        <w:rPr>
          <w:lang w:val="en-GB"/>
        </w:rPr>
        <w:t>port group</w:t>
      </w:r>
      <w:r>
        <w:rPr>
          <w:lang w:val="en-GB"/>
        </w:rPr>
        <w:t>s</w:t>
      </w:r>
      <w:r w:rsidRPr="4CAB3972">
        <w:rPr>
          <w:lang w:val="en-GB"/>
        </w:rPr>
        <w:t xml:space="preserve">. This means you cannot aggregate or </w:t>
      </w:r>
      <w:r>
        <w:rPr>
          <w:lang w:val="en-GB"/>
        </w:rPr>
        <w:t>analyze</w:t>
      </w:r>
      <w:r w:rsidRPr="4CAB3972">
        <w:rPr>
          <w:lang w:val="en-GB"/>
        </w:rPr>
        <w:t xml:space="preserve"> the data from these network objects point of view. </w:t>
      </w:r>
      <w:r>
        <w:rPr>
          <w:lang w:val="en-GB"/>
        </w:rPr>
        <w:t>You need to look at the parent ESXi one by one. Create a dashboard with interaction to cycle through the ESXi hosts.</w:t>
      </w:r>
    </w:p>
    <w:p w14:paraId="5E9774D9" w14:textId="77777777" w:rsidR="0039445F" w:rsidRDefault="0039445F" w:rsidP="0039445F">
      <w:pPr>
        <w:pStyle w:val="Heading3"/>
      </w:pPr>
      <w:r>
        <w:t>Contention Metrics</w:t>
      </w:r>
    </w:p>
    <w:p w14:paraId="736A85E4" w14:textId="77777777" w:rsidR="0039445F" w:rsidRDefault="0039445F" w:rsidP="0039445F">
      <w:r>
        <w:t>In addition to the dropped packet, there are 2 other metrics tracking contention. They are error packets and unknown protocol frames.</w:t>
      </w:r>
    </w:p>
    <w:p w14:paraId="589F6C98" w14:textId="77777777" w:rsidR="0039445F" w:rsidRDefault="0039445F" w:rsidP="0039445F">
      <w:pPr>
        <w:pStyle w:val="Heading4"/>
      </w:pPr>
      <w:r>
        <w:lastRenderedPageBreak/>
        <w:t>Bad Packets</w:t>
      </w:r>
    </w:p>
    <w:p w14:paraId="7715EB4B" w14:textId="77777777" w:rsidR="0039445F" w:rsidRDefault="0039445F" w:rsidP="0039445F">
      <w:pPr>
        <w:rPr>
          <w:lang w:val="en-GB"/>
        </w:rPr>
      </w:pPr>
      <w:r>
        <w:rPr>
          <w:noProof/>
          <w:lang w:val="en-GB"/>
        </w:rPr>
        <w:drawing>
          <wp:inline distT="0" distB="0" distL="0" distR="0" wp14:anchorId="7F29B6A2" wp14:editId="48615832">
            <wp:extent cx="6117140" cy="827004"/>
            <wp:effectExtent l="0" t="0" r="0" b="0"/>
            <wp:docPr id="1859674546" name="Picture 1859674546"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6" name="Picture 1859674546" descr="A white background with black text&#10;&#10;Description automatically generated"/>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6149377" cy="831362"/>
                    </a:xfrm>
                    <a:prstGeom prst="rect">
                      <a:avLst/>
                    </a:prstGeom>
                    <a:noFill/>
                    <a:ln>
                      <a:noFill/>
                    </a:ln>
                  </pic:spPr>
                </pic:pic>
              </a:graphicData>
            </a:graphic>
          </wp:inline>
        </w:drawing>
      </w:r>
      <w:r>
        <w:rPr>
          <w:lang w:val="en-GB"/>
        </w:rPr>
        <w:t xml:space="preserve"> </w:t>
      </w:r>
    </w:p>
    <w:p w14:paraId="1EF0818D" w14:textId="77777777" w:rsidR="0039445F" w:rsidRDefault="0039445F" w:rsidP="0039445F">
      <w:pPr>
        <w:rPr>
          <w:lang w:val="en-GB"/>
        </w:rPr>
      </w:pPr>
      <w:r w:rsidRPr="00F463AB">
        <w:rPr>
          <w:lang w:val="en-GB"/>
        </w:rPr>
        <w:t>A packet is considered unknown if ESXi is unable to decode it and hence does not know what type of packet it is.</w:t>
      </w:r>
      <w:r>
        <w:rPr>
          <w:lang w:val="en-GB"/>
        </w:rPr>
        <w:t xml:space="preserve"> You need to enable this metric in VCF Operations as it’s disabled by default.</w:t>
      </w:r>
    </w:p>
    <w:p w14:paraId="0BA6C7E1" w14:textId="77777777" w:rsidR="0039445F" w:rsidRDefault="0039445F" w:rsidP="0039445F">
      <w:pPr>
        <w:rPr>
          <w:lang w:val="en-GB"/>
        </w:rPr>
      </w:pPr>
      <w:r>
        <w:rPr>
          <w:lang w:val="en-GB"/>
        </w:rPr>
        <w:t>Expect these error packets, unknown packets and dropped packets to be 0 at all times. The following shows from a single ESX:</w:t>
      </w:r>
    </w:p>
    <w:p w14:paraId="184ECB6C" w14:textId="77777777" w:rsidR="0039445F" w:rsidRDefault="0039445F" w:rsidP="0039445F">
      <w:pPr>
        <w:rPr>
          <w:lang w:val="en-GB"/>
        </w:rPr>
      </w:pPr>
      <w:r w:rsidRPr="00425C4B">
        <w:rPr>
          <w:noProof/>
          <w:lang w:val="en-GB"/>
        </w:rPr>
        <w:drawing>
          <wp:inline distT="0" distB="0" distL="0" distR="0" wp14:anchorId="6D10BE1B" wp14:editId="502DE72B">
            <wp:extent cx="5961888" cy="950976"/>
            <wp:effectExtent l="0" t="0" r="1270" b="1905"/>
            <wp:docPr id="918289603" name="Picture 9182896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3" name="Picture 918289603" descr="A screenshot of a computer&#10;&#10;Description automatically generated"/>
                    <pic:cNvPicPr/>
                  </pic:nvPicPr>
                  <pic:blipFill>
                    <a:blip r:embed="rId489"/>
                    <a:stretch>
                      <a:fillRect/>
                    </a:stretch>
                  </pic:blipFill>
                  <pic:spPr>
                    <a:xfrm>
                      <a:off x="0" y="0"/>
                      <a:ext cx="5961888" cy="950976"/>
                    </a:xfrm>
                    <a:prstGeom prst="rect">
                      <a:avLst/>
                    </a:prstGeom>
                  </pic:spPr>
                </pic:pic>
              </a:graphicData>
            </a:graphic>
          </wp:inline>
        </w:drawing>
      </w:r>
    </w:p>
    <w:p w14:paraId="21DEA90E" w14:textId="77777777" w:rsidR="0039445F" w:rsidRDefault="0039445F" w:rsidP="0039445F">
      <w:pPr>
        <w:rPr>
          <w:lang w:val="en-GB"/>
        </w:rPr>
      </w:pPr>
      <w:r>
        <w:rPr>
          <w:lang w:val="en-GB"/>
        </w:rPr>
        <w:t>To see from all your ESXi, use the view “</w:t>
      </w:r>
      <w:r w:rsidRPr="005F05EA">
        <w:rPr>
          <w:color w:val="00B0F0"/>
          <w:lang w:val="en-GB"/>
        </w:rPr>
        <w:t>vSphere \ ESXi Bad Network Packets</w:t>
      </w:r>
      <w:r>
        <w:rPr>
          <w:lang w:val="en-GB"/>
        </w:rPr>
        <w:t xml:space="preserve">”. </w:t>
      </w:r>
    </w:p>
    <w:p w14:paraId="7608481D" w14:textId="77777777" w:rsidR="0039445F" w:rsidRDefault="0039445F" w:rsidP="0039445F">
      <w:pPr>
        <w:rPr>
          <w:lang w:val="en-GB"/>
        </w:rPr>
      </w:pPr>
      <w:r w:rsidRPr="00B604A4">
        <w:rPr>
          <w:noProof/>
          <w:lang w:val="en-GB"/>
        </w:rPr>
        <w:drawing>
          <wp:inline distT="0" distB="0" distL="0" distR="0" wp14:anchorId="33BA8528" wp14:editId="73E30D3C">
            <wp:extent cx="6015139" cy="4865676"/>
            <wp:effectExtent l="0" t="0" r="508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490"/>
                    <a:stretch>
                      <a:fillRect/>
                    </a:stretch>
                  </pic:blipFill>
                  <pic:spPr>
                    <a:xfrm>
                      <a:off x="0" y="0"/>
                      <a:ext cx="6021023" cy="4870436"/>
                    </a:xfrm>
                    <a:prstGeom prst="rect">
                      <a:avLst/>
                    </a:prstGeom>
                  </pic:spPr>
                </pic:pic>
              </a:graphicData>
            </a:graphic>
          </wp:inline>
        </w:drawing>
      </w:r>
    </w:p>
    <w:p w14:paraId="36C36C0F" w14:textId="77777777" w:rsidR="0039445F" w:rsidRDefault="0039445F" w:rsidP="0039445F">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0215481B" w14:textId="77777777" w:rsidR="0039445F" w:rsidRDefault="0039445F" w:rsidP="0039445F">
      <w:pPr>
        <w:rPr>
          <w:lang w:val="en-GB"/>
        </w:rPr>
      </w:pPr>
      <w:r>
        <w:rPr>
          <w:lang w:val="en-GB"/>
        </w:rPr>
        <w:lastRenderedPageBreak/>
        <w:t>If you see a value, drill down to see if there is any correlation with other types of packets. In the following example, I do not see any correlation.</w:t>
      </w:r>
    </w:p>
    <w:p w14:paraId="057BE052" w14:textId="77777777" w:rsidR="0039445F" w:rsidRDefault="0039445F" w:rsidP="0039445F">
      <w:pPr>
        <w:rPr>
          <w:lang w:val="en-GB"/>
        </w:rPr>
      </w:pPr>
      <w:r w:rsidRPr="00C319F7">
        <w:rPr>
          <w:noProof/>
          <w:lang w:val="en-GB"/>
        </w:rPr>
        <w:drawing>
          <wp:inline distT="0" distB="0" distL="0" distR="0" wp14:anchorId="458DC263" wp14:editId="69C166FD">
            <wp:extent cx="6131977" cy="3337844"/>
            <wp:effectExtent l="0" t="0" r="2540" b="0"/>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491"/>
                    <a:stretch>
                      <a:fillRect/>
                    </a:stretch>
                  </pic:blipFill>
                  <pic:spPr>
                    <a:xfrm>
                      <a:off x="0" y="0"/>
                      <a:ext cx="6134296" cy="3339106"/>
                    </a:xfrm>
                    <a:prstGeom prst="rect">
                      <a:avLst/>
                    </a:prstGeom>
                  </pic:spPr>
                </pic:pic>
              </a:graphicData>
            </a:graphic>
          </wp:inline>
        </w:drawing>
      </w:r>
    </w:p>
    <w:p w14:paraId="7C595938" w14:textId="77777777" w:rsidR="0039445F" w:rsidRDefault="0039445F" w:rsidP="0039445F">
      <w:pPr>
        <w:rPr>
          <w:lang w:val="en-GB"/>
        </w:rPr>
      </w:pPr>
      <w:r>
        <w:rPr>
          <w:lang w:val="en-GB"/>
        </w:rPr>
        <w:t xml:space="preserve">What I see though, is a lot of irregular collection. I marked with </w:t>
      </w:r>
      <w:r w:rsidRPr="00CF7D2C">
        <w:rPr>
          <w:color w:val="FF0000"/>
          <w:lang w:val="en-GB"/>
        </w:rPr>
        <w:t>red</w:t>
      </w:r>
      <w:r>
        <w:rPr>
          <w:lang w:val="en-GB"/>
        </w:rPr>
        <w:t xml:space="preserve"> dots some of the data collection.</w:t>
      </w:r>
    </w:p>
    <w:p w14:paraId="0AC0A95B" w14:textId="77777777" w:rsidR="0039445F" w:rsidRDefault="0039445F" w:rsidP="0039445F">
      <w:pPr>
        <w:rPr>
          <w:lang w:val="en-GB"/>
        </w:rPr>
      </w:pPr>
      <w:r w:rsidRPr="00015CD9">
        <w:rPr>
          <w:noProof/>
          <w:lang w:val="en-GB"/>
        </w:rPr>
        <w:drawing>
          <wp:inline distT="0" distB="0" distL="0" distR="0" wp14:anchorId="13DDE873" wp14:editId="71E8D9C4">
            <wp:extent cx="6205396" cy="1010319"/>
            <wp:effectExtent l="0" t="0" r="5080" b="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492"/>
                    <a:stretch>
                      <a:fillRect/>
                    </a:stretch>
                  </pic:blipFill>
                  <pic:spPr>
                    <a:xfrm>
                      <a:off x="0" y="0"/>
                      <a:ext cx="6232575" cy="1014744"/>
                    </a:xfrm>
                    <a:prstGeom prst="rect">
                      <a:avLst/>
                    </a:prstGeom>
                  </pic:spPr>
                </pic:pic>
              </a:graphicData>
            </a:graphic>
          </wp:inline>
        </w:drawing>
      </w:r>
    </w:p>
    <w:p w14:paraId="1C2DC188" w14:textId="77777777" w:rsidR="0039445F" w:rsidRDefault="0039445F" w:rsidP="0039445F">
      <w:pPr>
        <w:rPr>
          <w:lang w:val="en-GB"/>
        </w:rPr>
      </w:pPr>
      <w:r>
        <w:rPr>
          <w:lang w:val="en-GB"/>
        </w:rPr>
        <w:t>You can see they are irregular. Compare it with the Error Packet Transmit counter, which shows a regular collection.</w:t>
      </w:r>
    </w:p>
    <w:p w14:paraId="22663E19" w14:textId="77777777" w:rsidR="0039445F" w:rsidRDefault="0039445F" w:rsidP="0039445F">
      <w:pPr>
        <w:rPr>
          <w:lang w:val="en-GB"/>
        </w:rPr>
      </w:pPr>
      <w:r w:rsidRPr="00CF0A4E">
        <w:rPr>
          <w:noProof/>
          <w:lang w:val="en-GB"/>
        </w:rPr>
        <w:drawing>
          <wp:inline distT="0" distB="0" distL="0" distR="0" wp14:anchorId="6CBFA11A" wp14:editId="79B9055C">
            <wp:extent cx="6225419" cy="728064"/>
            <wp:effectExtent l="0" t="0" r="4445" b="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6254043" cy="731412"/>
                    </a:xfrm>
                    <a:prstGeom prst="rect">
                      <a:avLst/>
                    </a:prstGeom>
                  </pic:spPr>
                </pic:pic>
              </a:graphicData>
            </a:graphic>
          </wp:inline>
        </w:drawing>
      </w:r>
    </w:p>
    <w:p w14:paraId="476907B1" w14:textId="77777777" w:rsidR="0039445F" w:rsidRDefault="0039445F" w:rsidP="0039445F">
      <w:pPr>
        <w:pStyle w:val="Heading4"/>
      </w:pPr>
      <w:r>
        <w:t>Dropped Packet</w:t>
      </w:r>
    </w:p>
    <w:p w14:paraId="2358FD80" w14:textId="77777777" w:rsidR="0039445F" w:rsidRDefault="0039445F" w:rsidP="0039445F">
      <w:pPr>
        <w:jc w:val="center"/>
        <w:rPr>
          <w:lang w:val="en-GB"/>
        </w:rPr>
      </w:pPr>
      <w:r>
        <w:rPr>
          <w:noProof/>
          <w:lang w:val="en-GB"/>
        </w:rPr>
        <w:drawing>
          <wp:inline distT="0" distB="0" distL="0" distR="0" wp14:anchorId="69ED5644" wp14:editId="51134CF6">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2801D611" w14:textId="77777777" w:rsidR="0039445F" w:rsidRDefault="0039445F" w:rsidP="0039445F">
      <w:pPr>
        <w:rPr>
          <w:lang w:val="en-GB"/>
        </w:rPr>
      </w:pPr>
      <w:r>
        <w:rPr>
          <w:lang w:val="en-GB"/>
        </w:rPr>
        <w:t>You’ve seen the dropped packet situation at VM. That’s a virtual layer, above the ESXi. What do you expect to see at ESXi layer, as it’s physically cabled to the physical top of rack switches?</w:t>
      </w:r>
    </w:p>
    <w:p w14:paraId="697E175A" w14:textId="77777777" w:rsidR="0039445F" w:rsidRPr="00CD5071" w:rsidRDefault="0039445F" w:rsidP="0039445F">
      <w:pPr>
        <w:rPr>
          <w:lang w:val="en-GB"/>
        </w:rPr>
      </w:pPr>
      <w:r>
        <w:rPr>
          <w:lang w:val="en-GB"/>
        </w:rPr>
        <w:t>I plotted 319 production ESXi hosts, and here is what I got for Transmit. What do you think?</w:t>
      </w:r>
    </w:p>
    <w:p w14:paraId="2552B4FC" w14:textId="77777777" w:rsidR="0039445F" w:rsidRDefault="0039445F" w:rsidP="0039445F">
      <w:pPr>
        <w:jc w:val="center"/>
        <w:rPr>
          <w:lang w:val="en-GB"/>
        </w:rPr>
      </w:pPr>
      <w:r w:rsidRPr="004B4C69">
        <w:rPr>
          <w:noProof/>
          <w:lang w:val="en-GB"/>
        </w:rPr>
        <w:lastRenderedPageBreak/>
        <w:drawing>
          <wp:inline distT="0" distB="0" distL="0" distR="0" wp14:anchorId="6C7C6689" wp14:editId="7B76888E">
            <wp:extent cx="4795200" cy="3844800"/>
            <wp:effectExtent l="0" t="0" r="5715" b="3810"/>
            <wp:docPr id="918289607" name="Picture 91828960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7" name="Picture 918289607" descr="A screenshot of a computer&#10;&#10;Description automatically generated"/>
                    <pic:cNvPicPr/>
                  </pic:nvPicPr>
                  <pic:blipFill>
                    <a:blip r:embed="rId495"/>
                    <a:stretch>
                      <a:fillRect/>
                    </a:stretch>
                  </pic:blipFill>
                  <pic:spPr>
                    <a:xfrm>
                      <a:off x="0" y="0"/>
                      <a:ext cx="4795200" cy="3844800"/>
                    </a:xfrm>
                    <a:prstGeom prst="rect">
                      <a:avLst/>
                    </a:prstGeom>
                  </pic:spPr>
                </pic:pic>
              </a:graphicData>
            </a:graphic>
          </wp:inline>
        </w:drawing>
      </w:r>
    </w:p>
    <w:p w14:paraId="70F5E07D" w14:textId="77777777" w:rsidR="0039445F" w:rsidRDefault="0039445F" w:rsidP="0039445F">
      <w:pPr>
        <w:rPr>
          <w:lang w:val="en-GB"/>
        </w:rPr>
      </w:pPr>
      <w:r>
        <w:rPr>
          <w:lang w:val="en-GB"/>
        </w:rPr>
        <w:t xml:space="preserve">There are packet drops, although they are very minimal. Among 319 hosts, one has 362 dropped transmit packet in the last 3 months. That host was doing 0.6 Gbps on average and peaked at 8.38 Gbps. </w:t>
      </w:r>
    </w:p>
    <w:p w14:paraId="23B21D6A" w14:textId="77777777" w:rsidR="0039445F" w:rsidRDefault="0039445F" w:rsidP="0039445F">
      <w:pPr>
        <w:rPr>
          <w:lang w:val="en-GB"/>
        </w:rPr>
      </w:pPr>
      <w:r>
        <w:rPr>
          <w:lang w:val="en-GB"/>
        </w:rPr>
        <w:t>As expected, the dropped packet rarely happened. At 99</w:t>
      </w:r>
      <w:r w:rsidRPr="00F43D34">
        <w:rPr>
          <w:vertAlign w:val="superscript"/>
          <w:lang w:val="en-GB"/>
        </w:rPr>
        <w:t>th</w:t>
      </w:r>
      <w:r>
        <w:rPr>
          <w:lang w:val="en-GB"/>
        </w:rPr>
        <w:t xml:space="preserve"> percentile, the value is perfectly 0.</w:t>
      </w:r>
    </w:p>
    <w:p w14:paraId="031F24AF" w14:textId="77777777" w:rsidR="0039445F" w:rsidRDefault="0039445F" w:rsidP="0039445F">
      <w:pPr>
        <w:rPr>
          <w:lang w:val="en-GB"/>
        </w:rPr>
      </w:pPr>
      <w:r>
        <w:rPr>
          <w:lang w:val="en-GB"/>
        </w:rPr>
        <w:t xml:space="preserve">I tested with another set of ESXi hosts. Out of 123 servers, none of them has any dropped TX packet in the last 6 months. That’s in line with my expectation. However, a few of them experienced rather high dropped RX packets. </w:t>
      </w:r>
    </w:p>
    <w:p w14:paraId="5CCEF163" w14:textId="77777777" w:rsidR="0039445F" w:rsidRDefault="0039445F" w:rsidP="0039445F">
      <w:pPr>
        <w:jc w:val="center"/>
        <w:rPr>
          <w:lang w:val="en-GB"/>
        </w:rPr>
      </w:pPr>
      <w:r w:rsidRPr="00A84F79">
        <w:rPr>
          <w:noProof/>
          <w:lang w:val="en-GB"/>
        </w:rPr>
        <w:drawing>
          <wp:inline distT="0" distB="0" distL="0" distR="0" wp14:anchorId="0D61BA48" wp14:editId="79341805">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496"/>
                    <a:stretch>
                      <a:fillRect/>
                    </a:stretch>
                  </pic:blipFill>
                  <pic:spPr>
                    <a:xfrm>
                      <a:off x="0" y="0"/>
                      <a:ext cx="3666744" cy="3145536"/>
                    </a:xfrm>
                    <a:prstGeom prst="rect">
                      <a:avLst/>
                    </a:prstGeom>
                  </pic:spPr>
                </pic:pic>
              </a:graphicData>
            </a:graphic>
          </wp:inline>
        </w:drawing>
      </w:r>
    </w:p>
    <w:p w14:paraId="0A0F5C6E" w14:textId="77777777" w:rsidR="0039445F" w:rsidRDefault="0039445F" w:rsidP="0039445F">
      <w:pPr>
        <w:jc w:val="center"/>
        <w:rPr>
          <w:lang w:val="en-GB"/>
        </w:rPr>
      </w:pPr>
      <w:r w:rsidRPr="00E6129D">
        <w:rPr>
          <w:noProof/>
          <w:lang w:val="en-GB"/>
        </w:rPr>
        <w:lastRenderedPageBreak/>
        <w:drawing>
          <wp:inline distT="0" distB="0" distL="0" distR="0" wp14:anchorId="5E8A7D0A" wp14:editId="51171A9A">
            <wp:extent cx="6192047" cy="847812"/>
            <wp:effectExtent l="0" t="0" r="0" b="952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497"/>
                    <a:stretch>
                      <a:fillRect/>
                    </a:stretch>
                  </pic:blipFill>
                  <pic:spPr>
                    <a:xfrm>
                      <a:off x="0" y="0"/>
                      <a:ext cx="6223835" cy="852164"/>
                    </a:xfrm>
                    <a:prstGeom prst="rect">
                      <a:avLst/>
                    </a:prstGeom>
                  </pic:spPr>
                </pic:pic>
              </a:graphicData>
            </a:graphic>
          </wp:inline>
        </w:drawing>
      </w:r>
    </w:p>
    <w:p w14:paraId="0A599CF0" w14:textId="77777777" w:rsidR="0039445F" w:rsidRDefault="0039445F" w:rsidP="0039445F">
      <w:pPr>
        <w:rPr>
          <w:lang w:val="en-GB"/>
        </w:rPr>
      </w:pPr>
      <w:r>
        <w:rPr>
          <w:lang w:val="en-GB"/>
        </w:rPr>
        <w:t>The dropped only happened since the ESXi had an increased load</w:t>
      </w:r>
    </w:p>
    <w:p w14:paraId="2AE666C6" w14:textId="77777777" w:rsidR="0039445F" w:rsidRDefault="0039445F" w:rsidP="0039445F">
      <w:pPr>
        <w:jc w:val="center"/>
        <w:rPr>
          <w:lang w:val="en-GB"/>
        </w:rPr>
      </w:pPr>
      <w:r w:rsidRPr="005664F4">
        <w:rPr>
          <w:noProof/>
          <w:lang w:val="en-GB"/>
        </w:rPr>
        <w:drawing>
          <wp:inline distT="0" distB="0" distL="0" distR="0" wp14:anchorId="4C56F037" wp14:editId="54AD9D03">
            <wp:extent cx="6172024" cy="1175315"/>
            <wp:effectExtent l="0" t="0" r="635" b="635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498"/>
                    <a:stretch>
                      <a:fillRect/>
                    </a:stretch>
                  </pic:blipFill>
                  <pic:spPr>
                    <a:xfrm>
                      <a:off x="0" y="0"/>
                      <a:ext cx="6190418" cy="1178818"/>
                    </a:xfrm>
                    <a:prstGeom prst="rect">
                      <a:avLst/>
                    </a:prstGeom>
                  </pic:spPr>
                </pic:pic>
              </a:graphicData>
            </a:graphic>
          </wp:inline>
        </w:drawing>
      </w:r>
    </w:p>
    <w:p w14:paraId="64018D9F" w14:textId="77777777" w:rsidR="0039445F" w:rsidRDefault="0039445F" w:rsidP="0039445F">
      <w:pPr>
        <w:rPr>
          <w:lang w:val="en-GB"/>
        </w:rPr>
      </w:pPr>
      <w:r>
        <w:rPr>
          <w:lang w:val="en-GB"/>
        </w:rPr>
        <w:t>If you see something like this, you should investigate which physical NIC card is dropping packet, and which VMK interface is experiencing it.</w:t>
      </w:r>
    </w:p>
    <w:p w14:paraId="2AA308D8" w14:textId="77076CFA" w:rsidR="0039445F" w:rsidRDefault="0039445F" w:rsidP="0039445F">
      <w:pPr>
        <w:rPr>
          <w:lang w:val="en-GB"/>
        </w:rPr>
      </w:pPr>
      <w:r>
        <w:rPr>
          <w:lang w:val="en-GB"/>
        </w:rPr>
        <w:t xml:space="preserve">While the number is very low, many hosts have packet drops, so my take is I should discuss with network team as I expect </w:t>
      </w:r>
      <w:r w:rsidR="00A31F7D">
        <w:rPr>
          <w:lang w:val="en-GB"/>
        </w:rPr>
        <w:t>data center</w:t>
      </w:r>
      <w:r>
        <w:rPr>
          <w:lang w:val="en-GB"/>
        </w:rPr>
        <w:t xml:space="preserve"> network should be free of dropped packets. </w:t>
      </w:r>
    </w:p>
    <w:p w14:paraId="4B971884" w14:textId="77777777" w:rsidR="0039445F" w:rsidRDefault="0039445F" w:rsidP="0039445F">
      <w:pPr>
        <w:pStyle w:val="Heading5"/>
      </w:pPr>
      <w:r>
        <w:t>Received</w:t>
      </w:r>
    </w:p>
    <w:p w14:paraId="7E9455D1" w14:textId="77777777" w:rsidR="0039445F" w:rsidRDefault="0039445F" w:rsidP="0039445F">
      <w:pPr>
        <w:rPr>
          <w:lang w:val="en-GB"/>
        </w:rPr>
      </w:pPr>
      <w:r>
        <w:rPr>
          <w:lang w:val="en-GB"/>
        </w:rPr>
        <w:t xml:space="preserve">What do you think you will see for Received? </w:t>
      </w:r>
    </w:p>
    <w:p w14:paraId="1BAD3946" w14:textId="77777777" w:rsidR="0039445F" w:rsidRDefault="0039445F" w:rsidP="0039445F">
      <w:pPr>
        <w:rPr>
          <w:lang w:val="en-GB"/>
        </w:rPr>
      </w:pPr>
      <w:r>
        <w:rPr>
          <w:lang w:val="en-GB"/>
        </w:rPr>
        <w:t>Remember how VM RX is much worse than VM TX? Here is what I got:</w:t>
      </w:r>
    </w:p>
    <w:p w14:paraId="5F7B0021" w14:textId="77777777" w:rsidR="0039445F" w:rsidRDefault="0039445F" w:rsidP="0039445F">
      <w:pPr>
        <w:jc w:val="center"/>
        <w:rPr>
          <w:lang w:val="en-GB"/>
        </w:rPr>
      </w:pPr>
      <w:r w:rsidRPr="000323A6">
        <w:rPr>
          <w:noProof/>
          <w:lang w:val="en-GB"/>
        </w:rPr>
        <w:drawing>
          <wp:inline distT="0" distB="0" distL="0" distR="0" wp14:anchorId="437B62E9" wp14:editId="6F8E6766">
            <wp:extent cx="5752800" cy="3722400"/>
            <wp:effectExtent l="0" t="0" r="635" b="0"/>
            <wp:docPr id="918289608" name="Picture 9182896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8" name="Picture 918289608" descr="A screenshot of a computer&#10;&#10;Description automatically generated"/>
                    <pic:cNvPicPr/>
                  </pic:nvPicPr>
                  <pic:blipFill>
                    <a:blip r:embed="rId499"/>
                    <a:stretch>
                      <a:fillRect/>
                    </a:stretch>
                  </pic:blipFill>
                  <pic:spPr>
                    <a:xfrm>
                      <a:off x="0" y="0"/>
                      <a:ext cx="5752800" cy="3722400"/>
                    </a:xfrm>
                    <a:prstGeom prst="rect">
                      <a:avLst/>
                    </a:prstGeom>
                  </pic:spPr>
                </pic:pic>
              </a:graphicData>
            </a:graphic>
          </wp:inline>
        </w:drawing>
      </w:r>
    </w:p>
    <w:p w14:paraId="0CC0D9B1" w14:textId="77777777" w:rsidR="0039445F" w:rsidRDefault="0039445F" w:rsidP="0039445F">
      <w:pPr>
        <w:rPr>
          <w:lang w:val="en-GB"/>
        </w:rPr>
      </w:pPr>
      <w:r>
        <w:rPr>
          <w:lang w:val="en-GB"/>
        </w:rPr>
        <w:t>Surprisingly, the situation is the same for ESXi.</w:t>
      </w:r>
    </w:p>
    <w:p w14:paraId="5D6C1DC3" w14:textId="77777777" w:rsidR="0039445F" w:rsidRDefault="0039445F" w:rsidP="0039445F">
      <w:pPr>
        <w:rPr>
          <w:lang w:val="en-GB"/>
        </w:rPr>
      </w:pPr>
      <w:r>
        <w:rPr>
          <w:lang w:val="en-GB"/>
        </w:rPr>
        <w:lastRenderedPageBreak/>
        <w:t>Some of them have &gt;1 million packet dropped in 5 minute. Within these set of ESXi, some have regular packet dropped, as the value at 99</w:t>
      </w:r>
      <w:r w:rsidRPr="005F6128">
        <w:rPr>
          <w:vertAlign w:val="superscript"/>
          <w:lang w:val="en-GB"/>
        </w:rPr>
        <w:t>th</w:t>
      </w:r>
      <w:r>
        <w:rPr>
          <w:lang w:val="en-GB"/>
        </w:rPr>
        <w:t xml:space="preserve"> percentile is still very high. Notice none of the ESXi is dropping any TX packet. </w:t>
      </w:r>
    </w:p>
    <w:p w14:paraId="17BEA01A" w14:textId="77777777" w:rsidR="0039445F" w:rsidRDefault="0039445F" w:rsidP="0039445F">
      <w:pPr>
        <w:rPr>
          <w:lang w:val="en-GB"/>
        </w:rPr>
      </w:pPr>
      <w:r>
        <w:rPr>
          <w:lang w:val="en-GB"/>
        </w:rPr>
        <w:t>I plotted the 2</w:t>
      </w:r>
      <w:r w:rsidRPr="00762B76">
        <w:rPr>
          <w:vertAlign w:val="superscript"/>
          <w:lang w:val="en-GB"/>
        </w:rPr>
        <w:t>nd</w:t>
      </w:r>
      <w:r>
        <w:rPr>
          <w:lang w:val="en-GB"/>
        </w:rPr>
        <w:t xml:space="preserve"> ESXi from the table, as it has high value at 99</w:t>
      </w:r>
      <w:r w:rsidRPr="00762B76">
        <w:rPr>
          <w:vertAlign w:val="superscript"/>
          <w:lang w:val="en-GB"/>
        </w:rPr>
        <w:t>th</w:t>
      </w:r>
      <w:r>
        <w:rPr>
          <w:lang w:val="en-GB"/>
        </w:rPr>
        <w:t xml:space="preserve"> percentile. As expected, it has sustained packet dropped lasting 24 hours. I marked the highest packet drop time, as it mapped to the lowest packets received. </w:t>
      </w:r>
    </w:p>
    <w:p w14:paraId="0710CC42" w14:textId="77777777" w:rsidR="0039445F" w:rsidRDefault="0039445F" w:rsidP="0039445F">
      <w:pPr>
        <w:rPr>
          <w:lang w:val="en-GB"/>
        </w:rPr>
      </w:pPr>
      <w:r w:rsidRPr="00F85E61">
        <w:rPr>
          <w:noProof/>
          <w:lang w:val="en-GB"/>
        </w:rPr>
        <w:drawing>
          <wp:inline distT="0" distB="0" distL="0" distR="0" wp14:anchorId="45219D54" wp14:editId="604D0664">
            <wp:extent cx="6053729" cy="1400351"/>
            <wp:effectExtent l="0" t="0" r="4445" b="9525"/>
            <wp:docPr id="918289609" name="Picture 91828960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9" name="Picture 918289609" descr="A screenshot of a graph&#10;&#10;Description automatically generated"/>
                    <pic:cNvPicPr/>
                  </pic:nvPicPr>
                  <pic:blipFill>
                    <a:blip r:embed="rId500"/>
                    <a:stretch>
                      <a:fillRect/>
                    </a:stretch>
                  </pic:blipFill>
                  <pic:spPr>
                    <a:xfrm>
                      <a:off x="0" y="0"/>
                      <a:ext cx="6055489" cy="1400758"/>
                    </a:xfrm>
                    <a:prstGeom prst="rect">
                      <a:avLst/>
                    </a:prstGeom>
                  </pic:spPr>
                </pic:pic>
              </a:graphicData>
            </a:graphic>
          </wp:inline>
        </w:drawing>
      </w:r>
    </w:p>
    <w:p w14:paraId="2A78A60B" w14:textId="77777777" w:rsidR="0039445F" w:rsidRDefault="0039445F" w:rsidP="0039445F">
      <w:pPr>
        <w:pStyle w:val="Heading5"/>
      </w:pPr>
      <w:r>
        <w:t>vsish</w:t>
      </w:r>
    </w:p>
    <w:p w14:paraId="7186B1F6" w14:textId="77777777" w:rsidR="0039445F" w:rsidRDefault="0039445F" w:rsidP="0039445F">
      <w:pPr>
        <w:rPr>
          <w:lang w:val="en-GB"/>
        </w:rPr>
      </w:pPr>
      <w:r>
        <w:rPr>
          <w:lang w:val="en-GB"/>
        </w:rPr>
        <w:t xml:space="preserve">vsish provides more information that is not available in vSphere Client UI and VCF Operations. </w:t>
      </w:r>
    </w:p>
    <w:p w14:paraId="57660C86" w14:textId="77777777" w:rsidR="0039445F" w:rsidRPr="00F933C7" w:rsidRDefault="0039445F" w:rsidP="0039445F">
      <w:pPr>
        <w:pStyle w:val="Code"/>
      </w:pPr>
      <w:r w:rsidRPr="00F933C7">
        <w:t xml:space="preserve">vsish -e get /net/portsets/DvsPortset-0/ports/67109026/clientStats   </w:t>
      </w:r>
    </w:p>
    <w:p w14:paraId="00FB48B9" w14:textId="77777777" w:rsidR="0039445F" w:rsidRPr="00F933C7" w:rsidRDefault="0039445F" w:rsidP="0039445F">
      <w:pPr>
        <w:pStyle w:val="Code"/>
      </w:pPr>
      <w:r w:rsidRPr="00F933C7">
        <w:t>port client stats {</w:t>
      </w:r>
    </w:p>
    <w:p w14:paraId="4321A518" w14:textId="77777777" w:rsidR="0039445F" w:rsidRPr="00F933C7" w:rsidRDefault="0039445F" w:rsidP="0039445F">
      <w:pPr>
        <w:pStyle w:val="Code"/>
      </w:pPr>
      <w:r w:rsidRPr="00F933C7">
        <w:t xml:space="preserve">   pktsTxOK:154121</w:t>
      </w:r>
    </w:p>
    <w:p w14:paraId="7CC752EC" w14:textId="77777777" w:rsidR="0039445F" w:rsidRPr="00F933C7" w:rsidRDefault="0039445F" w:rsidP="0039445F">
      <w:pPr>
        <w:pStyle w:val="Code"/>
      </w:pPr>
      <w:r w:rsidRPr="00F933C7">
        <w:t xml:space="preserve">   bytesTxOK:63326625</w:t>
      </w:r>
    </w:p>
    <w:p w14:paraId="05C51ECD" w14:textId="77777777" w:rsidR="0039445F" w:rsidRPr="00F933C7" w:rsidRDefault="0039445F" w:rsidP="0039445F">
      <w:pPr>
        <w:pStyle w:val="Code"/>
      </w:pPr>
      <w:r w:rsidRPr="00F933C7">
        <w:t xml:space="preserve">   droppedTx:0</w:t>
      </w:r>
    </w:p>
    <w:p w14:paraId="763B43B6" w14:textId="77777777" w:rsidR="0039445F" w:rsidRPr="00F933C7" w:rsidRDefault="0039445F" w:rsidP="0039445F">
      <w:pPr>
        <w:pStyle w:val="Code"/>
      </w:pPr>
      <w:r w:rsidRPr="00F933C7">
        <w:t xml:space="preserve">   pktsTsoTxOK:0</w:t>
      </w:r>
    </w:p>
    <w:p w14:paraId="5AA18185" w14:textId="77777777" w:rsidR="0039445F" w:rsidRPr="00F933C7" w:rsidRDefault="0039445F" w:rsidP="0039445F">
      <w:pPr>
        <w:pStyle w:val="Code"/>
      </w:pPr>
      <w:r w:rsidRPr="00F933C7">
        <w:t xml:space="preserve">   bytesTsoTxOK:0</w:t>
      </w:r>
    </w:p>
    <w:p w14:paraId="00F2B472" w14:textId="77777777" w:rsidR="0039445F" w:rsidRPr="00F933C7" w:rsidRDefault="0039445F" w:rsidP="0039445F">
      <w:pPr>
        <w:pStyle w:val="Code"/>
      </w:pPr>
      <w:r w:rsidRPr="00F933C7">
        <w:t xml:space="preserve">   droppedTsoTx:0</w:t>
      </w:r>
    </w:p>
    <w:p w14:paraId="7A0126D1" w14:textId="77777777" w:rsidR="0039445F" w:rsidRPr="00F933C7" w:rsidRDefault="0039445F" w:rsidP="0039445F">
      <w:pPr>
        <w:pStyle w:val="Code"/>
      </w:pPr>
      <w:r w:rsidRPr="00F933C7">
        <w:t xml:space="preserve">   pktsSwTsoTx:0</w:t>
      </w:r>
    </w:p>
    <w:p w14:paraId="193B22FB" w14:textId="77777777" w:rsidR="0039445F" w:rsidRPr="00F933C7" w:rsidRDefault="0039445F" w:rsidP="0039445F">
      <w:pPr>
        <w:pStyle w:val="Code"/>
      </w:pPr>
      <w:r w:rsidRPr="00F933C7">
        <w:t xml:space="preserve">   droppedSwTsoTx:0</w:t>
      </w:r>
    </w:p>
    <w:p w14:paraId="0CB9AA5D" w14:textId="77777777" w:rsidR="0039445F" w:rsidRPr="00F933C7" w:rsidRDefault="0039445F" w:rsidP="0039445F">
      <w:pPr>
        <w:pStyle w:val="Code"/>
      </w:pPr>
      <w:r w:rsidRPr="00F933C7">
        <w:t xml:space="preserve">   pktsZerocopyTxOK:45817</w:t>
      </w:r>
    </w:p>
    <w:p w14:paraId="49C96795" w14:textId="77777777" w:rsidR="0039445F" w:rsidRPr="00F933C7" w:rsidRDefault="0039445F" w:rsidP="0039445F">
      <w:pPr>
        <w:pStyle w:val="Code"/>
      </w:pPr>
      <w:r w:rsidRPr="00F933C7">
        <w:t xml:space="preserve">   droppedTxExceedMTU:0</w:t>
      </w:r>
    </w:p>
    <w:p w14:paraId="4E97A901" w14:textId="77777777" w:rsidR="0039445F" w:rsidRPr="00F933C7" w:rsidRDefault="0039445F" w:rsidP="0039445F">
      <w:pPr>
        <w:pStyle w:val="Code"/>
      </w:pPr>
      <w:r w:rsidRPr="00F933C7">
        <w:t xml:space="preserve">   pktsRxOK:339700</w:t>
      </w:r>
    </w:p>
    <w:p w14:paraId="2B3B5817" w14:textId="77777777" w:rsidR="0039445F" w:rsidRPr="00F933C7" w:rsidRDefault="0039445F" w:rsidP="0039445F">
      <w:pPr>
        <w:pStyle w:val="Code"/>
      </w:pPr>
      <w:r w:rsidRPr="00F933C7">
        <w:t xml:space="preserve">   bytesRxOK:257901191</w:t>
      </w:r>
    </w:p>
    <w:p w14:paraId="1EAF4432" w14:textId="77777777" w:rsidR="0039445F" w:rsidRPr="00F933C7" w:rsidRDefault="0039445F" w:rsidP="0039445F">
      <w:pPr>
        <w:pStyle w:val="Code"/>
      </w:pPr>
      <w:r w:rsidRPr="00F933C7">
        <w:t xml:space="preserve">   </w:t>
      </w:r>
      <w:r w:rsidRPr="00930299">
        <w:rPr>
          <w:highlight w:val="yellow"/>
        </w:rPr>
        <w:t>droppedRx:2620</w:t>
      </w:r>
      <w:r>
        <w:rPr>
          <w:highlight w:val="yellow"/>
        </w:rP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w:t>
      </w:r>
      <w:r w:rsidRPr="002A7F27">
        <w:rPr>
          <w:rFonts w:asciiTheme="minorHAnsi" w:hAnsiTheme="minorHAnsi" w:cstheme="minorHAnsi"/>
          <w:sz w:val="20"/>
          <w:szCs w:val="20"/>
          <w:highlight w:val="yellow"/>
        </w:rPr>
        <w:t>reason will appear on the next output below</w:t>
      </w:r>
    </w:p>
    <w:p w14:paraId="44D803D6" w14:textId="77777777" w:rsidR="0039445F" w:rsidRPr="00F933C7" w:rsidRDefault="0039445F" w:rsidP="0039445F">
      <w:pPr>
        <w:pStyle w:val="Code"/>
      </w:pPr>
      <w:r w:rsidRPr="00F933C7">
        <w:t xml:space="preserve">   pktsSwTsoRx:0</w:t>
      </w:r>
    </w:p>
    <w:p w14:paraId="2E180222" w14:textId="77777777" w:rsidR="0039445F" w:rsidRPr="00F933C7" w:rsidRDefault="0039445F" w:rsidP="0039445F">
      <w:pPr>
        <w:pStyle w:val="Code"/>
      </w:pPr>
      <w:r w:rsidRPr="00F933C7">
        <w:t xml:space="preserve">   droppedSwTsoRx:0</w:t>
      </w:r>
    </w:p>
    <w:p w14:paraId="6A16A093" w14:textId="77777777" w:rsidR="0039445F" w:rsidRPr="00F933C7" w:rsidRDefault="0039445F" w:rsidP="0039445F">
      <w:pPr>
        <w:pStyle w:val="Code"/>
      </w:pPr>
      <w:r w:rsidRPr="00F933C7">
        <w:t xml:space="preserve">   actions:0</w:t>
      </w:r>
    </w:p>
    <w:p w14:paraId="011B1986" w14:textId="77777777" w:rsidR="0039445F" w:rsidRPr="00F933C7" w:rsidRDefault="0039445F" w:rsidP="0039445F">
      <w:pPr>
        <w:pStyle w:val="Code"/>
      </w:pPr>
      <w:r w:rsidRPr="00F933C7">
        <w:t xml:space="preserve">   uplinkRxPkts:0</w:t>
      </w:r>
    </w:p>
    <w:p w14:paraId="07AECF4C" w14:textId="77777777" w:rsidR="0039445F" w:rsidRPr="00F933C7" w:rsidRDefault="0039445F" w:rsidP="0039445F">
      <w:pPr>
        <w:pStyle w:val="Code"/>
      </w:pPr>
      <w:r w:rsidRPr="00F933C7">
        <w:t xml:space="preserve">   clonedRxPkts:0</w:t>
      </w:r>
    </w:p>
    <w:p w14:paraId="58535121" w14:textId="77777777" w:rsidR="0039445F" w:rsidRPr="00F933C7" w:rsidRDefault="0039445F" w:rsidP="0039445F">
      <w:pPr>
        <w:pStyle w:val="Code"/>
      </w:pPr>
      <w:r w:rsidRPr="00F933C7">
        <w:t xml:space="preserve">   pksBilled:0</w:t>
      </w:r>
    </w:p>
    <w:p w14:paraId="0F5C3F03" w14:textId="77777777" w:rsidR="0039445F" w:rsidRPr="00F933C7" w:rsidRDefault="0039445F" w:rsidP="0039445F">
      <w:pPr>
        <w:pStyle w:val="Code"/>
      </w:pPr>
      <w:r w:rsidRPr="00F933C7">
        <w:t xml:space="preserve">   droppedRxDueToPageAbsent:0</w:t>
      </w:r>
    </w:p>
    <w:p w14:paraId="60EA13FB" w14:textId="77777777" w:rsidR="0039445F" w:rsidRPr="00F933C7" w:rsidRDefault="0039445F" w:rsidP="0039445F">
      <w:pPr>
        <w:pStyle w:val="Code"/>
      </w:pPr>
      <w:r w:rsidRPr="00F933C7">
        <w:t xml:space="preserve">   droppedTxDueToPageAbsent:0</w:t>
      </w:r>
    </w:p>
    <w:p w14:paraId="0F0D5F60" w14:textId="77777777" w:rsidR="0039445F" w:rsidRDefault="0039445F" w:rsidP="0039445F">
      <w:pPr>
        <w:pStyle w:val="Code"/>
      </w:pPr>
      <w:r w:rsidRPr="00F933C7">
        <w:t>}</w:t>
      </w:r>
    </w:p>
    <w:p w14:paraId="0F109B87" w14:textId="77777777" w:rsidR="0039445F" w:rsidRPr="00F933C7" w:rsidRDefault="0039445F" w:rsidP="0039445F">
      <w:pPr>
        <w:rPr>
          <w:lang w:val="en-GB"/>
        </w:rPr>
      </w:pPr>
      <w:r>
        <w:rPr>
          <w:lang w:val="en-GB"/>
        </w:rPr>
        <w:t>We saw dropped packets, so we probe deeper for the reason</w:t>
      </w:r>
    </w:p>
    <w:p w14:paraId="0B2B3F9F" w14:textId="77777777" w:rsidR="0039445F" w:rsidRPr="00F933C7" w:rsidRDefault="0039445F" w:rsidP="0039445F">
      <w:pPr>
        <w:pStyle w:val="Code"/>
      </w:pPr>
      <w:r w:rsidRPr="00F933C7">
        <w:t xml:space="preserve">vsish -e get /net/portsets/DvsPortset-0/ports/67109026/vmxnet3/rxSummary   </w:t>
      </w:r>
    </w:p>
    <w:p w14:paraId="1534655F" w14:textId="77777777" w:rsidR="0039445F" w:rsidRPr="00F933C7" w:rsidRDefault="0039445F" w:rsidP="0039445F">
      <w:pPr>
        <w:pStyle w:val="Code"/>
      </w:pPr>
      <w:r w:rsidRPr="00F933C7">
        <w:t>stats of a vmxnet3 vNIC rx queue {</w:t>
      </w:r>
    </w:p>
    <w:p w14:paraId="1621A03E" w14:textId="77777777" w:rsidR="0039445F" w:rsidRPr="00F933C7" w:rsidRDefault="0039445F" w:rsidP="0039445F">
      <w:pPr>
        <w:pStyle w:val="Code"/>
      </w:pPr>
      <w:r w:rsidRPr="00F933C7">
        <w:lastRenderedPageBreak/>
        <w:t xml:space="preserve">   LRO pkts rx ok:0</w:t>
      </w:r>
    </w:p>
    <w:p w14:paraId="230D1CE1" w14:textId="77777777" w:rsidR="0039445F" w:rsidRPr="00F933C7" w:rsidRDefault="0039445F" w:rsidP="0039445F">
      <w:pPr>
        <w:pStyle w:val="Code"/>
      </w:pPr>
      <w:r w:rsidRPr="00F933C7">
        <w:t xml:space="preserve">   LRO bytes rx ok:0</w:t>
      </w:r>
    </w:p>
    <w:p w14:paraId="4919999D" w14:textId="77777777" w:rsidR="0039445F" w:rsidRPr="00F933C7" w:rsidRDefault="0039445F" w:rsidP="0039445F">
      <w:pPr>
        <w:pStyle w:val="Code"/>
      </w:pPr>
      <w:r w:rsidRPr="00F933C7">
        <w:t xml:space="preserve">   pkts rx ok:340093</w:t>
      </w:r>
    </w:p>
    <w:p w14:paraId="7626E683" w14:textId="77777777" w:rsidR="0039445F" w:rsidRPr="00F933C7" w:rsidRDefault="0039445F" w:rsidP="0039445F">
      <w:pPr>
        <w:pStyle w:val="Code"/>
      </w:pPr>
      <w:r w:rsidRPr="00F933C7">
        <w:t xml:space="preserve">   bytes rx ok:257984247</w:t>
      </w:r>
    </w:p>
    <w:p w14:paraId="4D661E8F" w14:textId="77777777" w:rsidR="0039445F" w:rsidRPr="00F933C7" w:rsidRDefault="0039445F" w:rsidP="0039445F">
      <w:pPr>
        <w:pStyle w:val="Code"/>
      </w:pPr>
      <w:r w:rsidRPr="00F933C7">
        <w:t xml:space="preserve">   unicast pkts rx ok:253678</w:t>
      </w:r>
    </w:p>
    <w:p w14:paraId="61AF2E3C" w14:textId="77777777" w:rsidR="0039445F" w:rsidRPr="00F933C7" w:rsidRDefault="0039445F" w:rsidP="0039445F">
      <w:pPr>
        <w:pStyle w:val="Code"/>
      </w:pPr>
      <w:r w:rsidRPr="00F933C7">
        <w:t xml:space="preserve">   unicast bytes rx ok:245663220</w:t>
      </w:r>
    </w:p>
    <w:p w14:paraId="188DAF48" w14:textId="77777777" w:rsidR="0039445F" w:rsidRPr="00F933C7" w:rsidRDefault="0039445F" w:rsidP="0039445F">
      <w:pPr>
        <w:pStyle w:val="Code"/>
      </w:pPr>
      <w:r w:rsidRPr="00F933C7">
        <w:t xml:space="preserve">   multicast pkts rx ok:42220</w:t>
      </w:r>
    </w:p>
    <w:p w14:paraId="0E8A1DD3" w14:textId="77777777" w:rsidR="0039445F" w:rsidRPr="00F933C7" w:rsidRDefault="0039445F" w:rsidP="0039445F">
      <w:pPr>
        <w:pStyle w:val="Code"/>
      </w:pPr>
      <w:r w:rsidRPr="00F933C7">
        <w:t xml:space="preserve">   multicast bytes rx ok:7497292</w:t>
      </w:r>
    </w:p>
    <w:p w14:paraId="63A6D1C3" w14:textId="77777777" w:rsidR="0039445F" w:rsidRPr="00F933C7" w:rsidRDefault="0039445F" w:rsidP="0039445F">
      <w:pPr>
        <w:pStyle w:val="Code"/>
      </w:pPr>
      <w:r w:rsidRPr="00F933C7">
        <w:t xml:space="preserve">   broadcast pkts rx ok:44195</w:t>
      </w:r>
    </w:p>
    <w:p w14:paraId="11CA02D4" w14:textId="77777777" w:rsidR="0039445F" w:rsidRPr="00F933C7" w:rsidRDefault="0039445F" w:rsidP="0039445F">
      <w:pPr>
        <w:pStyle w:val="Code"/>
      </w:pPr>
      <w:r w:rsidRPr="00F933C7">
        <w:t xml:space="preserve">   broadcast bytes rx ok:4823735</w:t>
      </w:r>
    </w:p>
    <w:p w14:paraId="0DDB4274" w14:textId="77777777" w:rsidR="0039445F" w:rsidRPr="00F933C7" w:rsidRDefault="0039445F" w:rsidP="0039445F">
      <w:pPr>
        <w:pStyle w:val="Code"/>
      </w:pPr>
      <w:r w:rsidRPr="00F933C7">
        <w:t xml:space="preserve">   running out of buffers:2620</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reason for 2620 packets dropped </w:t>
      </w:r>
    </w:p>
    <w:p w14:paraId="2F9121E6" w14:textId="77777777" w:rsidR="0039445F" w:rsidRPr="00F933C7" w:rsidRDefault="0039445F" w:rsidP="0039445F">
      <w:pPr>
        <w:pStyle w:val="Code"/>
      </w:pPr>
      <w:r w:rsidRPr="00F933C7">
        <w:t xml:space="preserve">   pkts receive error:0</w:t>
      </w:r>
    </w:p>
    <w:p w14:paraId="6DCE5283" w14:textId="77777777" w:rsidR="0039445F" w:rsidRPr="00930299" w:rsidRDefault="0039445F" w:rsidP="0039445F">
      <w:pPr>
        <w:pStyle w:val="Code"/>
      </w:pPr>
      <w:r w:rsidRPr="00F933C7">
        <w:t xml:space="preserve">   </w:t>
      </w:r>
      <w:r w:rsidRPr="00930299">
        <w:t>1st ring size:512</w:t>
      </w:r>
    </w:p>
    <w:p w14:paraId="1F406341" w14:textId="77777777" w:rsidR="0039445F" w:rsidRPr="00930299" w:rsidRDefault="0039445F" w:rsidP="0039445F">
      <w:pPr>
        <w:pStyle w:val="Code"/>
      </w:pPr>
      <w:r w:rsidRPr="00930299">
        <w:t xml:space="preserve">   2nd ring size:512</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sidRPr="002A7F27">
        <w:rPr>
          <w:rFonts w:asciiTheme="minorHAnsi" w:hAnsiTheme="minorHAnsi" w:cstheme="minorHAnsi"/>
          <w:sz w:val="20"/>
          <w:szCs w:val="20"/>
          <w:highlight w:val="yellow"/>
        </w:rPr>
        <w:t>the ring size is on the small si</w:t>
      </w:r>
      <w:r>
        <w:rPr>
          <w:rFonts w:asciiTheme="minorHAnsi" w:hAnsiTheme="minorHAnsi" w:cstheme="minorHAnsi"/>
          <w:sz w:val="20"/>
          <w:szCs w:val="20"/>
          <w:highlight w:val="yellow"/>
        </w:rPr>
        <w:t>d</w:t>
      </w:r>
      <w:r w:rsidRPr="002A7F27">
        <w:rPr>
          <w:rFonts w:asciiTheme="minorHAnsi" w:hAnsiTheme="minorHAnsi" w:cstheme="minorHAnsi"/>
          <w:sz w:val="20"/>
          <w:szCs w:val="20"/>
          <w:highlight w:val="yellow"/>
        </w:rPr>
        <w:t>e. I’d say set to 2K.</w:t>
      </w:r>
    </w:p>
    <w:p w14:paraId="042C6B3D" w14:textId="77777777" w:rsidR="0039445F" w:rsidRPr="00930299" w:rsidRDefault="0039445F" w:rsidP="0039445F">
      <w:pPr>
        <w:pStyle w:val="Code"/>
        <w:rPr>
          <w:sz w:val="20"/>
          <w:szCs w:val="20"/>
        </w:rPr>
      </w:pPr>
      <w:r w:rsidRPr="00930299">
        <w:t xml:space="preserve">   # of times the 1st ring is full:354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is line shows the first ring is full 354x</w:t>
      </w:r>
    </w:p>
    <w:p w14:paraId="371AC699" w14:textId="77777777" w:rsidR="0039445F" w:rsidRPr="00930299" w:rsidRDefault="0039445F" w:rsidP="0039445F">
      <w:pPr>
        <w:pStyle w:val="Code"/>
      </w:pPr>
      <w:r w:rsidRPr="00930299">
        <w:t xml:space="preserve">   # of times the 2nd ring is full:0</w:t>
      </w:r>
    </w:p>
    <w:p w14:paraId="1941A158" w14:textId="77777777" w:rsidR="0039445F" w:rsidRPr="00930299" w:rsidRDefault="0039445F" w:rsidP="0039445F">
      <w:pPr>
        <w:pStyle w:val="Code"/>
      </w:pPr>
      <w:r w:rsidRPr="00930299">
        <w:t xml:space="preserve">   fail to map a rx buffer:0</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05D76492" w14:textId="77777777" w:rsidR="0039445F" w:rsidRPr="00930299" w:rsidRDefault="0039445F" w:rsidP="0039445F">
      <w:pPr>
        <w:pStyle w:val="Code"/>
      </w:pPr>
      <w:r w:rsidRPr="00930299">
        <w:t xml:space="preserve">   request to page in a buffer:0</w:t>
      </w:r>
    </w:p>
    <w:p w14:paraId="3339DFF9" w14:textId="77777777" w:rsidR="0039445F" w:rsidRPr="00930299" w:rsidRDefault="0039445F" w:rsidP="0039445F">
      <w:pPr>
        <w:pStyle w:val="Code"/>
      </w:pPr>
      <w:r w:rsidRPr="00930299">
        <w:t xml:space="preserve">   # of times rx queue is stopped: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4E52305E" w14:textId="77777777" w:rsidR="0039445F" w:rsidRPr="00930299" w:rsidRDefault="0039445F" w:rsidP="0039445F">
      <w:pPr>
        <w:pStyle w:val="Code"/>
      </w:pPr>
      <w:r w:rsidRPr="00930299">
        <w:t xml:space="preserve">   failed when copying into the guest buffer: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421668FB" w14:textId="77777777" w:rsidR="0039445F" w:rsidRPr="00930299" w:rsidRDefault="0039445F" w:rsidP="0039445F">
      <w:pPr>
        <w:pStyle w:val="Code"/>
      </w:pPr>
      <w:r w:rsidRPr="00930299">
        <w:t xml:space="preserve">   # of pkts dropped due to large hdrs:0</w:t>
      </w:r>
    </w:p>
    <w:p w14:paraId="70C62F0F" w14:textId="77777777" w:rsidR="0039445F" w:rsidRPr="00F933C7" w:rsidRDefault="0039445F" w:rsidP="0039445F">
      <w:pPr>
        <w:pStyle w:val="Code"/>
      </w:pPr>
      <w:r w:rsidRPr="00930299">
        <w:t xml:space="preserve">   # of pkts dropped due to max number of SG limits:0</w:t>
      </w:r>
    </w:p>
    <w:p w14:paraId="7E085665" w14:textId="77777777" w:rsidR="0039445F" w:rsidRPr="00F933C7" w:rsidRDefault="0039445F" w:rsidP="0039445F">
      <w:pPr>
        <w:pStyle w:val="Code"/>
      </w:pPr>
      <w:r w:rsidRPr="00F933C7">
        <w:t xml:space="preserve">   pkts rx via data ring ok:0</w:t>
      </w:r>
    </w:p>
    <w:p w14:paraId="20E75BF3" w14:textId="77777777" w:rsidR="0039445F" w:rsidRPr="00F933C7" w:rsidRDefault="0039445F" w:rsidP="0039445F">
      <w:pPr>
        <w:pStyle w:val="Code"/>
      </w:pPr>
      <w:r w:rsidRPr="00F933C7">
        <w:t xml:space="preserve">   bytes rx via data ring ok:0</w:t>
      </w:r>
    </w:p>
    <w:p w14:paraId="66BF4B79" w14:textId="77777777" w:rsidR="0039445F" w:rsidRPr="00F933C7" w:rsidRDefault="0039445F" w:rsidP="0039445F">
      <w:pPr>
        <w:pStyle w:val="Code"/>
      </w:pPr>
      <w:r w:rsidRPr="00F933C7">
        <w:t xml:space="preserve">   Whether rx burst queuing is enabled:0</w:t>
      </w:r>
    </w:p>
    <w:p w14:paraId="53BF44C3" w14:textId="77777777" w:rsidR="0039445F" w:rsidRPr="00F933C7" w:rsidRDefault="0039445F" w:rsidP="0039445F">
      <w:pPr>
        <w:pStyle w:val="Code"/>
      </w:pPr>
      <w:r w:rsidRPr="00F933C7">
        <w:t xml:space="preserve">   current backend burst queue length:0</w:t>
      </w:r>
    </w:p>
    <w:p w14:paraId="6BBDC494" w14:textId="77777777" w:rsidR="0039445F" w:rsidRPr="00F933C7" w:rsidRDefault="0039445F" w:rsidP="0039445F">
      <w:pPr>
        <w:pStyle w:val="Code"/>
      </w:pPr>
      <w:r w:rsidRPr="00F933C7">
        <w:t xml:space="preserve">   maximum backend burst queue length so far:0</w:t>
      </w:r>
    </w:p>
    <w:p w14:paraId="6A2B5680" w14:textId="77777777" w:rsidR="0039445F" w:rsidRPr="00835D8C" w:rsidRDefault="0039445F" w:rsidP="0039445F">
      <w:pPr>
        <w:pStyle w:val="Code"/>
        <w:rPr>
          <w:color w:val="FF0000"/>
        </w:rPr>
      </w:pPr>
      <w:r w:rsidRPr="00835D8C">
        <w:rPr>
          <w:color w:val="FF0000"/>
        </w:rPr>
        <w:t xml:space="preserve">   aggregate number of times packets are requeued:0</w:t>
      </w:r>
    </w:p>
    <w:p w14:paraId="1BA26CB4" w14:textId="77777777" w:rsidR="0039445F" w:rsidRPr="00835D8C" w:rsidRDefault="0039445F" w:rsidP="0039445F">
      <w:pPr>
        <w:pStyle w:val="Code"/>
        <w:rPr>
          <w:color w:val="FF0000"/>
        </w:rPr>
      </w:pPr>
      <w:r w:rsidRPr="00835D8C">
        <w:rPr>
          <w:color w:val="FF0000"/>
        </w:rPr>
        <w:t xml:space="preserve">   aggregate number of times packets are dropped by PktAgingList:0</w:t>
      </w:r>
    </w:p>
    <w:p w14:paraId="41310710" w14:textId="77777777" w:rsidR="0039445F" w:rsidRPr="00835D8C" w:rsidRDefault="0039445F" w:rsidP="0039445F">
      <w:pPr>
        <w:pStyle w:val="Code"/>
        <w:rPr>
          <w:color w:val="FF0000"/>
        </w:rPr>
      </w:pPr>
      <w:r w:rsidRPr="00835D8C">
        <w:rPr>
          <w:color w:val="FF0000"/>
        </w:rPr>
        <w:t xml:space="preserve">   # of pkts dropped due to large inner (encap) hdrs:0</w:t>
      </w:r>
    </w:p>
    <w:p w14:paraId="10E8CA35" w14:textId="77777777" w:rsidR="0039445F" w:rsidRPr="00835D8C" w:rsidRDefault="0039445F" w:rsidP="0039445F">
      <w:pPr>
        <w:pStyle w:val="Code"/>
        <w:rPr>
          <w:color w:val="FF0000"/>
        </w:rPr>
      </w:pPr>
      <w:r w:rsidRPr="00835D8C">
        <w:rPr>
          <w:color w:val="FF0000"/>
        </w:rPr>
        <w:t xml:space="preserve">   number of times packets are dropped by burst queue:0</w:t>
      </w:r>
    </w:p>
    <w:p w14:paraId="4DA1FB1E" w14:textId="77777777" w:rsidR="0039445F" w:rsidRPr="00835D8C" w:rsidRDefault="0039445F" w:rsidP="0039445F">
      <w:pPr>
        <w:pStyle w:val="Code"/>
        <w:rPr>
          <w:color w:val="FF0000"/>
        </w:rPr>
      </w:pPr>
      <w:r w:rsidRPr="00835D8C">
        <w:rPr>
          <w:color w:val="FF0000"/>
        </w:rPr>
        <w:t xml:space="preserve">   number of times packets are dropped by rx try lock queueing:0</w:t>
      </w:r>
    </w:p>
    <w:p w14:paraId="5A2B79A6" w14:textId="77777777" w:rsidR="0039445F" w:rsidRPr="00F933C7" w:rsidRDefault="0039445F" w:rsidP="0039445F">
      <w:pPr>
        <w:pStyle w:val="Code"/>
      </w:pPr>
      <w:r w:rsidRPr="00F933C7">
        <w:t xml:space="preserve">   number of packets delivered by burst queue:0</w:t>
      </w:r>
    </w:p>
    <w:p w14:paraId="50E6C7A5" w14:textId="77777777" w:rsidR="0039445F" w:rsidRPr="00835D8C" w:rsidRDefault="0039445F" w:rsidP="0039445F">
      <w:pPr>
        <w:pStyle w:val="Code"/>
        <w:rPr>
          <w:color w:val="FF0000"/>
        </w:rPr>
      </w:pPr>
      <w:r w:rsidRPr="00835D8C">
        <w:rPr>
          <w:color w:val="FF0000"/>
        </w:rPr>
        <w:t xml:space="preserve">   number of packets dropped by packet steering:0</w:t>
      </w:r>
    </w:p>
    <w:p w14:paraId="4085E5D3" w14:textId="77777777" w:rsidR="0039445F" w:rsidRPr="00F933C7" w:rsidRDefault="0039445F" w:rsidP="0039445F">
      <w:pPr>
        <w:pStyle w:val="Code"/>
      </w:pPr>
      <w:r w:rsidRPr="00F933C7">
        <w:t xml:space="preserve">   number of memory region lookup pass in Rx.:0</w:t>
      </w:r>
    </w:p>
    <w:p w14:paraId="6BCEA42B" w14:textId="77777777" w:rsidR="0039445F" w:rsidRPr="00835D8C" w:rsidRDefault="0039445F" w:rsidP="0039445F">
      <w:pPr>
        <w:pStyle w:val="Code"/>
        <w:rPr>
          <w:color w:val="FF0000"/>
        </w:rPr>
      </w:pPr>
      <w:r w:rsidRPr="00835D8C">
        <w:rPr>
          <w:color w:val="FF0000"/>
        </w:rPr>
        <w:t xml:space="preserve">   number of packets dropped due to pkt length exceeds vNic mtu:0</w:t>
      </w:r>
    </w:p>
    <w:p w14:paraId="717D01A0" w14:textId="77777777" w:rsidR="0039445F" w:rsidRPr="00835D8C" w:rsidRDefault="0039445F" w:rsidP="0039445F">
      <w:pPr>
        <w:pStyle w:val="Code"/>
        <w:rPr>
          <w:color w:val="FF0000"/>
        </w:rPr>
      </w:pPr>
      <w:r w:rsidRPr="00835D8C">
        <w:rPr>
          <w:color w:val="FF0000"/>
        </w:rPr>
        <w:t xml:space="preserve">   number of packets dropped due to pkt truncation:0</w:t>
      </w:r>
    </w:p>
    <w:p w14:paraId="63B448A4" w14:textId="77777777" w:rsidR="0039445F" w:rsidRDefault="0039445F" w:rsidP="0039445F">
      <w:pPr>
        <w:pStyle w:val="Code"/>
      </w:pPr>
      <w:r w:rsidRPr="00F933C7">
        <w:t>}</w:t>
      </w:r>
    </w:p>
    <w:p w14:paraId="16539C9D" w14:textId="77777777" w:rsidR="0039445F" w:rsidRPr="00F933C7" w:rsidRDefault="0039445F" w:rsidP="0039445F">
      <w:r>
        <w:t xml:space="preserve">Networking </w:t>
      </w:r>
      <w:r w:rsidRPr="001006AF">
        <w:t>VMs</w:t>
      </w:r>
      <w:r>
        <w:t xml:space="preserve">, </w:t>
      </w:r>
      <w:r w:rsidRPr="001006AF">
        <w:t xml:space="preserve">such as </w:t>
      </w:r>
      <w:r>
        <w:t xml:space="preserve">firewall and routers, </w:t>
      </w:r>
      <w:r w:rsidRPr="001006AF">
        <w:t xml:space="preserve">or any high VMs expecting high packet rates, </w:t>
      </w:r>
      <w:r>
        <w:t xml:space="preserve">check if </w:t>
      </w:r>
      <w:r w:rsidRPr="001006AF">
        <w:t>the VM is requesting NetQ RSS</w:t>
      </w:r>
      <w:r>
        <w:t xml:space="preserve">. </w:t>
      </w:r>
    </w:p>
    <w:p w14:paraId="20ABEF21" w14:textId="77777777" w:rsidR="0039445F" w:rsidRDefault="0039445F" w:rsidP="0039445F">
      <w:pPr>
        <w:pStyle w:val="Heading3"/>
      </w:pPr>
      <w:r w:rsidRPr="00AE0F5A">
        <w:lastRenderedPageBreak/>
        <w:t>Consumption Metrics</w:t>
      </w:r>
    </w:p>
    <w:p w14:paraId="2F645682" w14:textId="77777777" w:rsidR="003C288A" w:rsidRDefault="003C288A" w:rsidP="003C288A">
      <w:pPr>
        <w:rPr>
          <w:lang w:val="en-GB"/>
        </w:rPr>
      </w:pPr>
      <w:r>
        <w:rPr>
          <w:lang w:val="en-GB"/>
        </w:rPr>
        <w:t xml:space="preserve">As expected, you get the 2 types of </w:t>
      </w:r>
      <w:proofErr w:type="gramStart"/>
      <w:r>
        <w:rPr>
          <w:lang w:val="en-GB"/>
        </w:rPr>
        <w:t>throughput</w:t>
      </w:r>
      <w:proofErr w:type="gramEnd"/>
      <w:r>
        <w:rPr>
          <w:lang w:val="en-GB"/>
        </w:rPr>
        <w:t>:</w:t>
      </w:r>
    </w:p>
    <w:p w14:paraId="6537C375" w14:textId="77777777" w:rsidR="003C288A" w:rsidRDefault="003C288A" w:rsidP="003C288A">
      <w:pPr>
        <w:pStyle w:val="Bullet"/>
        <w:rPr>
          <w:lang w:val="en-GB"/>
        </w:rPr>
      </w:pPr>
      <w:r>
        <w:rPr>
          <w:lang w:val="en-GB"/>
        </w:rPr>
        <w:t>bits/second</w:t>
      </w:r>
    </w:p>
    <w:p w14:paraId="7857579E" w14:textId="5E14C15E" w:rsidR="003C288A" w:rsidRPr="003C288A" w:rsidRDefault="003C288A" w:rsidP="003C288A">
      <w:pPr>
        <w:pStyle w:val="Bullet"/>
        <w:rPr>
          <w:lang w:val="en-GB"/>
        </w:rPr>
      </w:pPr>
      <w:r>
        <w:rPr>
          <w:lang w:val="en-GB"/>
        </w:rPr>
        <w:t xml:space="preserve">packets/second. </w:t>
      </w:r>
    </w:p>
    <w:p w14:paraId="7F019263" w14:textId="066EED94" w:rsidR="0039445F" w:rsidRDefault="003C288A" w:rsidP="0039445F">
      <w:pPr>
        <w:rPr>
          <w:lang w:val="en-GB"/>
        </w:rPr>
      </w:pPr>
      <w:r>
        <w:rPr>
          <w:lang w:val="en-GB"/>
        </w:rPr>
        <w:t xml:space="preserve">For bits/second, the </w:t>
      </w:r>
      <w:r w:rsidR="0039445F">
        <w:rPr>
          <w:lang w:val="en-GB"/>
        </w:rPr>
        <w:t xml:space="preserve">metrics are: </w:t>
      </w:r>
    </w:p>
    <w:p w14:paraId="7A59D227" w14:textId="77777777" w:rsidR="0039445F" w:rsidRDefault="0039445F" w:rsidP="0039445F">
      <w:pPr>
        <w:rPr>
          <w:lang w:val="en-GB"/>
        </w:rPr>
      </w:pPr>
      <w:r>
        <w:rPr>
          <w:noProof/>
          <w:lang w:val="en-GB"/>
        </w:rPr>
        <w:drawing>
          <wp:inline distT="0" distB="0" distL="0" distR="0" wp14:anchorId="76761C05" wp14:editId="73107360">
            <wp:extent cx="6007008" cy="1386454"/>
            <wp:effectExtent l="0" t="0" r="0" b="4445"/>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6012594" cy="1387743"/>
                    </a:xfrm>
                    <a:prstGeom prst="rect">
                      <a:avLst/>
                    </a:prstGeom>
                    <a:noFill/>
                    <a:ln>
                      <a:noFill/>
                    </a:ln>
                  </pic:spPr>
                </pic:pic>
              </a:graphicData>
            </a:graphic>
          </wp:inline>
        </w:drawing>
      </w:r>
    </w:p>
    <w:p w14:paraId="62E01B7A" w14:textId="67E99219" w:rsidR="0039445F" w:rsidRDefault="0039445F" w:rsidP="0039445F">
      <w:pPr>
        <w:rPr>
          <w:lang w:val="en-GB"/>
        </w:rPr>
      </w:pPr>
      <w:r>
        <w:rPr>
          <w:lang w:val="en-GB"/>
        </w:rPr>
        <w:t>I’m unsure why there are duplicates metrics.</w:t>
      </w:r>
    </w:p>
    <w:p w14:paraId="285BBC16" w14:textId="4E938CE9" w:rsidR="00764170" w:rsidRDefault="00764170" w:rsidP="0039445F">
      <w:pPr>
        <w:rPr>
          <w:lang w:val="en-GB"/>
        </w:rPr>
      </w:pPr>
      <w:r>
        <w:rPr>
          <w:lang w:val="en-GB"/>
        </w:rPr>
        <w:t xml:space="preserve">We covered earlier that </w:t>
      </w:r>
      <w:hyperlink r:id="rId502" w:history="1">
        <w:r w:rsidRPr="00EA0F5C">
          <w:rPr>
            <w:rStyle w:val="Hyperlink"/>
            <w:lang w:val="en-GB"/>
          </w:rPr>
          <w:t>full duplex</w:t>
        </w:r>
      </w:hyperlink>
      <w:r>
        <w:rPr>
          <w:lang w:val="en-GB"/>
        </w:rPr>
        <w:t xml:space="preserve"> means the aggregated metric can exceed the physical speed. Notice the Usage Rate is the sum of Receive and Transmit on the following screenshot.</w:t>
      </w:r>
    </w:p>
    <w:p w14:paraId="2F9E74E5" w14:textId="78F17707" w:rsidR="00764170" w:rsidRDefault="00764170" w:rsidP="0039445F">
      <w:pPr>
        <w:rPr>
          <w:lang w:val="en-GB"/>
        </w:rPr>
      </w:pPr>
      <w:r w:rsidRPr="00764170">
        <w:rPr>
          <w:noProof/>
          <w:lang w:val="en-GB"/>
        </w:rPr>
        <w:drawing>
          <wp:inline distT="0" distB="0" distL="0" distR="0" wp14:anchorId="62703EC1" wp14:editId="37991289">
            <wp:extent cx="6005830" cy="3574415"/>
            <wp:effectExtent l="0" t="0" r="0" b="6985"/>
            <wp:docPr id="8842407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40728" name="Picture 1" descr="A screenshot of a graph&#10;&#10;Description automatically generated"/>
                    <pic:cNvPicPr/>
                  </pic:nvPicPr>
                  <pic:blipFill>
                    <a:blip r:embed="rId503"/>
                    <a:stretch>
                      <a:fillRect/>
                    </a:stretch>
                  </pic:blipFill>
                  <pic:spPr>
                    <a:xfrm>
                      <a:off x="0" y="0"/>
                      <a:ext cx="6005830" cy="3574415"/>
                    </a:xfrm>
                    <a:prstGeom prst="rect">
                      <a:avLst/>
                    </a:prstGeom>
                  </pic:spPr>
                </pic:pic>
              </a:graphicData>
            </a:graphic>
          </wp:inline>
        </w:drawing>
      </w:r>
    </w:p>
    <w:p w14:paraId="4265837C" w14:textId="4FE7F9CA" w:rsidR="003C288A" w:rsidRDefault="003C288A" w:rsidP="0039445F">
      <w:pPr>
        <w:rPr>
          <w:lang w:val="en-GB"/>
        </w:rPr>
      </w:pPr>
      <w:r>
        <w:rPr>
          <w:lang w:val="en-GB"/>
        </w:rPr>
        <w:t xml:space="preserve">You can also plot each vmnic one by one. Since you may not know which one to plot for a given ESXi, you can show them all in table first. </w:t>
      </w:r>
    </w:p>
    <w:p w14:paraId="3B7FCF16" w14:textId="2EFC5350" w:rsidR="003C288A" w:rsidRDefault="003C288A" w:rsidP="003C288A">
      <w:pPr>
        <w:jc w:val="center"/>
        <w:rPr>
          <w:lang w:val="en-GB"/>
        </w:rPr>
      </w:pPr>
      <w:r w:rsidRPr="003C288A">
        <w:rPr>
          <w:noProof/>
          <w:lang w:val="en-GB"/>
        </w:rPr>
        <w:lastRenderedPageBreak/>
        <w:drawing>
          <wp:inline distT="0" distB="0" distL="0" distR="0" wp14:anchorId="2114F79C" wp14:editId="44189870">
            <wp:extent cx="4123944" cy="1920240"/>
            <wp:effectExtent l="0" t="0" r="0" b="3810"/>
            <wp:docPr id="1839897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897964" name="Picture 1" descr="A screenshot of a computer&#10;&#10;Description automatically generated"/>
                    <pic:cNvPicPr/>
                  </pic:nvPicPr>
                  <pic:blipFill>
                    <a:blip r:embed="rId504"/>
                    <a:stretch>
                      <a:fillRect/>
                    </a:stretch>
                  </pic:blipFill>
                  <pic:spPr>
                    <a:xfrm>
                      <a:off x="0" y="0"/>
                      <a:ext cx="4123944" cy="1920240"/>
                    </a:xfrm>
                    <a:prstGeom prst="rect">
                      <a:avLst/>
                    </a:prstGeom>
                  </pic:spPr>
                </pic:pic>
              </a:graphicData>
            </a:graphic>
          </wp:inline>
        </w:drawing>
      </w:r>
    </w:p>
    <w:p w14:paraId="4A8AF428" w14:textId="389A39CE" w:rsidR="0039445F" w:rsidRDefault="003C288A" w:rsidP="003C288A">
      <w:pPr>
        <w:rPr>
          <w:lang w:val="en-GB"/>
        </w:rPr>
      </w:pPr>
      <w:r>
        <w:rPr>
          <w:lang w:val="en-GB"/>
        </w:rPr>
        <w:t xml:space="preserve">For packets/second, the </w:t>
      </w:r>
      <w:r w:rsidR="0039445F">
        <w:rPr>
          <w:lang w:val="en-GB"/>
        </w:rPr>
        <w:t>metrics are:</w:t>
      </w:r>
    </w:p>
    <w:p w14:paraId="4FC57E65" w14:textId="77777777" w:rsidR="0039445F" w:rsidRDefault="0039445F" w:rsidP="0039445F">
      <w:pPr>
        <w:jc w:val="center"/>
        <w:rPr>
          <w:lang w:val="en-GB"/>
        </w:rPr>
      </w:pPr>
      <w:r>
        <w:rPr>
          <w:noProof/>
          <w:lang w:val="en-GB"/>
        </w:rPr>
        <w:drawing>
          <wp:inline distT="0" distB="0" distL="0" distR="0" wp14:anchorId="10A9E7F3" wp14:editId="61340BF9">
            <wp:extent cx="5157216" cy="557784"/>
            <wp:effectExtent l="0" t="0" r="5715" b="0"/>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5157216" cy="557784"/>
                    </a:xfrm>
                    <a:prstGeom prst="rect">
                      <a:avLst/>
                    </a:prstGeom>
                    <a:noFill/>
                    <a:ln>
                      <a:noFill/>
                    </a:ln>
                  </pic:spPr>
                </pic:pic>
              </a:graphicData>
            </a:graphic>
          </wp:inline>
        </w:drawing>
      </w:r>
    </w:p>
    <w:p w14:paraId="134612B0" w14:textId="0190A372" w:rsidR="003C288A" w:rsidRPr="002E2DE9" w:rsidRDefault="003C288A" w:rsidP="003C288A">
      <w:pPr>
        <w:rPr>
          <w:lang w:val="en-GB"/>
        </w:rPr>
      </w:pPr>
      <w:r>
        <w:rPr>
          <w:lang w:val="en-GB"/>
        </w:rPr>
        <w:t>It’s interesting to divide the packet/second with the bits/second, as you get the packet size. If this number change drastically in large environment, it’s something worth investigating.</w:t>
      </w:r>
    </w:p>
    <w:p w14:paraId="668EB6B1" w14:textId="77777777" w:rsidR="0039445F" w:rsidRPr="003E394A" w:rsidRDefault="0039445F" w:rsidP="0039445F">
      <w:pPr>
        <w:pStyle w:val="Heading4"/>
      </w:pPr>
      <w:r>
        <w:t>Unusual Packets</w:t>
      </w:r>
    </w:p>
    <w:p w14:paraId="0C038184" w14:textId="77777777" w:rsidR="0039445F" w:rsidRDefault="0039445F" w:rsidP="0039445F">
      <w:pPr>
        <w:jc w:val="center"/>
        <w:rPr>
          <w:lang w:val="en-GB"/>
        </w:rPr>
      </w:pPr>
      <w:r>
        <w:rPr>
          <w:noProof/>
          <w:lang w:val="en-GB"/>
        </w:rPr>
        <w:drawing>
          <wp:inline distT="0" distB="0" distL="0" distR="0" wp14:anchorId="24BC403A" wp14:editId="64F8B2B5">
            <wp:extent cx="5843016" cy="1078992"/>
            <wp:effectExtent l="0" t="0" r="5715" b="6985"/>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5843016" cy="1078992"/>
                    </a:xfrm>
                    <a:prstGeom prst="rect">
                      <a:avLst/>
                    </a:prstGeom>
                    <a:noFill/>
                    <a:ln>
                      <a:noFill/>
                    </a:ln>
                  </pic:spPr>
                </pic:pic>
              </a:graphicData>
            </a:graphic>
          </wp:inline>
        </w:drawing>
      </w:r>
    </w:p>
    <w:p w14:paraId="7D8C56ED" w14:textId="77777777" w:rsidR="0039445F" w:rsidRDefault="0039445F" w:rsidP="0039445F">
      <w:pPr>
        <w:rPr>
          <w:lang w:val="en-GB"/>
        </w:rPr>
      </w:pPr>
      <w:r>
        <w:rPr>
          <w:lang w:val="en-GB"/>
        </w:rPr>
        <w:t xml:space="preserve">Your VM network should be mostly unicast traffic. So check that broadcast and multicast are within your expectation. Your ESXi Hosts should also have minimal broadcast and multicast packets. </w:t>
      </w:r>
    </w:p>
    <w:p w14:paraId="0BEFC839" w14:textId="77777777" w:rsidR="0039445F" w:rsidRDefault="0039445F" w:rsidP="0039445F">
      <w:pPr>
        <w:rPr>
          <w:lang w:val="en-GB"/>
        </w:rPr>
      </w:pPr>
      <w:r w:rsidRPr="003B006C">
        <w:rPr>
          <w:noProof/>
          <w:lang w:val="en-GB"/>
        </w:rPr>
        <w:lastRenderedPageBreak/>
        <w:drawing>
          <wp:inline distT="0" distB="0" distL="0" distR="0" wp14:anchorId="33ECA817" wp14:editId="5E41F279">
            <wp:extent cx="6145326" cy="3479572"/>
            <wp:effectExtent l="0" t="0" r="8255" b="6985"/>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507"/>
                    <a:stretch>
                      <a:fillRect/>
                    </a:stretch>
                  </pic:blipFill>
                  <pic:spPr>
                    <a:xfrm>
                      <a:off x="0" y="0"/>
                      <a:ext cx="6154135" cy="3484560"/>
                    </a:xfrm>
                    <a:prstGeom prst="rect">
                      <a:avLst/>
                    </a:prstGeom>
                  </pic:spPr>
                </pic:pic>
              </a:graphicData>
            </a:graphic>
          </wp:inline>
        </w:drawing>
      </w:r>
    </w:p>
    <w:p w14:paraId="129C73B7" w14:textId="23F70B3E" w:rsidR="00D62D74" w:rsidRPr="00B47017" w:rsidRDefault="00D62D74" w:rsidP="00D62D74">
      <w:pPr>
        <w:pStyle w:val="Title"/>
      </w:pPr>
      <w:r>
        <w:rPr>
          <w:noProof/>
        </w:rPr>
        <w:lastRenderedPageBreak/>
        <mc:AlternateContent>
          <mc:Choice Requires="wps">
            <w:drawing>
              <wp:anchor distT="0" distB="0" distL="114300" distR="114300" simplePos="0" relativeHeight="251780096" behindDoc="1" locked="0" layoutInCell="1" allowOverlap="1" wp14:anchorId="170FFE1D" wp14:editId="5B944EB6">
                <wp:simplePos x="0" y="0"/>
                <wp:positionH relativeFrom="page">
                  <wp:align>left</wp:align>
                </wp:positionH>
                <wp:positionV relativeFrom="paragraph">
                  <wp:posOffset>-901065</wp:posOffset>
                </wp:positionV>
                <wp:extent cx="7560945" cy="10663555"/>
                <wp:effectExtent l="0" t="0" r="0" b="0"/>
                <wp:wrapNone/>
                <wp:docPr id="62834181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5729800" id="Rectangle 18" o:spid="_x0000_s1026" style="position:absolute;margin-left:0;margin-top:-70.95pt;width:595.35pt;height:839.65pt;z-index:-251536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Pr="00B47017">
        <w:t xml:space="preserve">Chapter </w:t>
      </w:r>
      <w:r>
        <w:t>6</w:t>
      </w:r>
    </w:p>
    <w:p w14:paraId="24CEA468" w14:textId="23659765" w:rsidR="00FF0111" w:rsidRDefault="00312BB0" w:rsidP="00F77578">
      <w:pPr>
        <w:pStyle w:val="Heading1"/>
      </w:pPr>
      <w:r>
        <w:t>Consumer</w:t>
      </w:r>
    </w:p>
    <w:p w14:paraId="582A516C" w14:textId="77777777" w:rsidR="002F31E4" w:rsidRPr="002F31E4" w:rsidRDefault="002F31E4" w:rsidP="002F31E4"/>
    <w:p w14:paraId="377268EA" w14:textId="501ED827" w:rsidR="007C0005" w:rsidRDefault="004615D0" w:rsidP="00D473D6">
      <w:pPr>
        <w:pStyle w:val="Heading2"/>
      </w:pPr>
      <w:r>
        <w:lastRenderedPageBreak/>
        <w:t>Performance</w:t>
      </w:r>
      <w:r w:rsidR="00312BB0">
        <w:t>: VM</w:t>
      </w:r>
    </w:p>
    <w:p w14:paraId="662D9964" w14:textId="62BBB33B" w:rsidR="007C0005" w:rsidRDefault="007C0005" w:rsidP="003A5E36">
      <w:r>
        <w:t xml:space="preserve">This section covers metrics that cut across the 4 elements of infrastructure, or metrics that are outside these 4 elements. </w:t>
      </w:r>
    </w:p>
    <w:p w14:paraId="6FDEB0CC" w14:textId="7022A2CD" w:rsidR="003A5E36" w:rsidRDefault="003A5E36" w:rsidP="00D4384E">
      <w:pPr>
        <w:pStyle w:val="Heading3"/>
      </w:pPr>
      <w:bookmarkStart w:id="65" w:name="_Hlk133854961"/>
      <w:r>
        <w:t>VM Performance (%)</w:t>
      </w:r>
    </w:p>
    <w:p w14:paraId="5DE18C7A" w14:textId="330C4E57" w:rsidR="00526A4B" w:rsidRDefault="00526A4B" w:rsidP="00526A4B">
      <w:pPr>
        <w:rPr>
          <w:rStyle w:val="normaltextrun"/>
          <w:rFonts w:ascii="Calibri" w:hAnsi="Calibri" w:cs="Calibri"/>
          <w:lang w:val="en-GB"/>
        </w:rPr>
      </w:pPr>
      <w:r>
        <w:rPr>
          <w:rStyle w:val="normaltextrun"/>
          <w:rFonts w:ascii="Calibri" w:hAnsi="Calibri" w:cs="Calibri"/>
          <w:lang w:val="en-GB"/>
        </w:rPr>
        <w:t xml:space="preserve">With so many metrics, how do you monitor at scale? Say you have </w:t>
      </w:r>
      <w:r w:rsidR="00C30C9F">
        <w:rPr>
          <w:rStyle w:val="normaltextrun"/>
          <w:rFonts w:ascii="Calibri" w:hAnsi="Calibri" w:cs="Calibri"/>
          <w:lang w:val="en-GB"/>
        </w:rPr>
        <w:t>5</w:t>
      </w:r>
      <w:r>
        <w:rPr>
          <w:rStyle w:val="normaltextrun"/>
          <w:rFonts w:ascii="Calibri" w:hAnsi="Calibri" w:cs="Calibri"/>
          <w:lang w:val="en-GB"/>
        </w:rPr>
        <w:t>000 VM</w:t>
      </w:r>
      <w:r w:rsidR="007C0005">
        <w:rPr>
          <w:rStyle w:val="normaltextrun"/>
          <w:rFonts w:ascii="Calibri" w:hAnsi="Calibri" w:cs="Calibri"/>
          <w:lang w:val="en-GB"/>
        </w:rPr>
        <w:t>s,</w:t>
      </w:r>
      <w:r>
        <w:rPr>
          <w:rStyle w:val="normaltextrun"/>
          <w:rFonts w:ascii="Calibri" w:hAnsi="Calibri" w:cs="Calibri"/>
          <w:lang w:val="en-GB"/>
        </w:rPr>
        <w:t xml:space="preserve"> and you want to monitor every 5 minutes and see the performance trend in the last 24 hours. That would be far too many trend charts.</w:t>
      </w:r>
    </w:p>
    <w:p w14:paraId="30D6FFF5" w14:textId="77777777" w:rsidR="00526A4B" w:rsidRDefault="00526A4B" w:rsidP="00526A4B">
      <w:pPr>
        <w:rPr>
          <w:rStyle w:val="normaltextrun"/>
          <w:rFonts w:ascii="Calibri" w:hAnsi="Calibri" w:cs="Calibri"/>
          <w:lang w:val="en-GB"/>
        </w:rPr>
      </w:pPr>
      <w:r>
        <w:rPr>
          <w:rStyle w:val="normaltextrun"/>
          <w:rFonts w:ascii="Calibri" w:hAnsi="Calibri" w:cs="Calibri"/>
          <w:lang w:val="en-GB"/>
        </w:rPr>
        <w:t>Enter Performance (%) metric.</w:t>
      </w:r>
    </w:p>
    <w:bookmarkEnd w:id="65"/>
    <w:p w14:paraId="6EDEBC2C" w14:textId="5F377C79" w:rsidR="007C0005" w:rsidRDefault="007C0005" w:rsidP="00526A4B">
      <w:r>
        <w:t xml:space="preserve">Now that we’ve mastered the raw metrics, we’re in the position to combine them to answer complex question. When we combine, we need to be mindful of which persona needs this summary metric. The answer is VM Owner. The metric is not designed for infrastructure team. </w:t>
      </w:r>
    </w:p>
    <w:p w14:paraId="3A1F33D8" w14:textId="08D46FA2" w:rsidR="00FB1C42" w:rsidRDefault="007C0005" w:rsidP="00526A4B">
      <w:pPr>
        <w:rPr>
          <w:rStyle w:val="normaltextrun"/>
          <w:rFonts w:ascii="Calibri" w:hAnsi="Calibri" w:cs="Calibri"/>
          <w:lang w:val="en-GB"/>
        </w:rPr>
      </w:pPr>
      <w:r>
        <w:rPr>
          <w:rStyle w:val="normaltextrun"/>
          <w:rFonts w:ascii="Calibri" w:hAnsi="Calibri" w:cs="Calibri"/>
          <w:lang w:val="en-GB"/>
        </w:rPr>
        <w:t xml:space="preserve">The following diagram </w:t>
      </w:r>
      <w:r w:rsidR="00526A4B">
        <w:rPr>
          <w:rStyle w:val="normaltextrun"/>
          <w:rFonts w:ascii="Calibri" w:hAnsi="Calibri" w:cs="Calibri"/>
          <w:lang w:val="en-GB"/>
        </w:rPr>
        <w:t xml:space="preserve">put together all the metrics from Guest OS and VM. </w:t>
      </w:r>
      <w:r w:rsidR="00FB1C42">
        <w:rPr>
          <w:rStyle w:val="normaltextrun"/>
          <w:rFonts w:ascii="Calibri" w:hAnsi="Calibri" w:cs="Calibri"/>
          <w:lang w:val="en-GB"/>
        </w:rPr>
        <w:t xml:space="preserve">VM KPI includes Guest OS metrics as operationally we troubleshoot them as one, due to their 1:1 relationship. </w:t>
      </w:r>
    </w:p>
    <w:p w14:paraId="2C774D71" w14:textId="4F3EDFDE" w:rsidR="00526A4B" w:rsidRPr="00A452F2" w:rsidRDefault="00526A4B" w:rsidP="00526A4B">
      <w:pPr>
        <w:rPr>
          <w:lang w:val="en-GB"/>
        </w:rPr>
      </w:pPr>
      <w:r>
        <w:rPr>
          <w:rStyle w:val="normaltextrun"/>
          <w:rFonts w:ascii="Calibri" w:hAnsi="Calibri" w:cs="Calibri"/>
          <w:lang w:val="en-GB"/>
        </w:rPr>
        <w:t>For completeness, I added the utilization metrics to act as leading indicators.</w:t>
      </w:r>
    </w:p>
    <w:p w14:paraId="77E2BF44" w14:textId="77777777" w:rsidR="00526A4B" w:rsidRPr="00A452F2" w:rsidRDefault="00526A4B" w:rsidP="00526A4B">
      <w:pPr>
        <w:pStyle w:val="paragraph"/>
        <w:rPr>
          <w:lang w:val="en-GB"/>
        </w:rPr>
      </w:pPr>
      <w:r>
        <w:rPr>
          <w:noProof/>
        </w:rPr>
        <w:drawing>
          <wp:inline distT="0" distB="0" distL="0" distR="0" wp14:anchorId="6F84CE54" wp14:editId="403FC7D8">
            <wp:extent cx="6081622" cy="1825296"/>
            <wp:effectExtent l="0" t="0" r="0" b="381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508">
                      <a:extLst>
                        <a:ext uri="{28A0092B-C50C-407E-A947-70E740481C1C}">
                          <a14:useLocalDpi xmlns:a14="http://schemas.microsoft.com/office/drawing/2010/main" val="0"/>
                        </a:ext>
                      </a:extLst>
                    </a:blip>
                    <a:stretch>
                      <a:fillRect/>
                    </a:stretch>
                  </pic:blipFill>
                  <pic:spPr>
                    <a:xfrm>
                      <a:off x="0" y="0"/>
                      <a:ext cx="6088647" cy="1827404"/>
                    </a:xfrm>
                    <a:prstGeom prst="rect">
                      <a:avLst/>
                    </a:prstGeom>
                  </pic:spPr>
                </pic:pic>
              </a:graphicData>
            </a:graphic>
          </wp:inline>
        </w:drawing>
      </w:r>
    </w:p>
    <w:p w14:paraId="681A7BF3" w14:textId="2274D202" w:rsidR="00E62A52" w:rsidRDefault="00E62A52" w:rsidP="00E62A52">
      <w:pPr>
        <w:pStyle w:val="Heading4"/>
        <w:rPr>
          <w:rFonts w:ascii="Calibri" w:hAnsi="Calibri" w:cs="Calibri"/>
        </w:rPr>
      </w:pPr>
      <w:r w:rsidRPr="00E908EB">
        <w:lastRenderedPageBreak/>
        <w:t xml:space="preserve">Metric </w:t>
      </w:r>
      <w:r>
        <w:t>Used</w:t>
      </w:r>
    </w:p>
    <w:p w14:paraId="5583EA87" w14:textId="11DB7E1E" w:rsidR="005441A4" w:rsidRDefault="00526A4B" w:rsidP="000F0DC8">
      <w:pPr>
        <w:keepNext/>
      </w:pPr>
      <w:r>
        <w:rPr>
          <w:rStyle w:val="normaltextrun"/>
          <w:rFonts w:ascii="Calibri" w:hAnsi="Calibri" w:cs="Calibri"/>
          <w:lang w:val="en-GB"/>
        </w:rPr>
        <w:t xml:space="preserve">Here is what I recommend, including their threshold. </w:t>
      </w:r>
    </w:p>
    <w:p w14:paraId="054627D7" w14:textId="5ACF886E" w:rsidR="00D43668" w:rsidRDefault="00B1268B" w:rsidP="003A5E36">
      <w:pPr>
        <w:pStyle w:val="Tablecontent"/>
      </w:pPr>
      <w:r w:rsidRPr="00B1268B">
        <w:rPr>
          <w:noProof/>
        </w:rPr>
        <w:drawing>
          <wp:inline distT="0" distB="0" distL="0" distR="0" wp14:anchorId="66B1C537" wp14:editId="37E95AD5">
            <wp:extent cx="6005830" cy="3216910"/>
            <wp:effectExtent l="0" t="0" r="0" b="2540"/>
            <wp:docPr id="3467799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79971" name="Picture 1" descr="A screenshot of a computer&#10;&#10;AI-generated content may be incorrect."/>
                    <pic:cNvPicPr/>
                  </pic:nvPicPr>
                  <pic:blipFill>
                    <a:blip r:embed="rId509"/>
                    <a:stretch>
                      <a:fillRect/>
                    </a:stretch>
                  </pic:blipFill>
                  <pic:spPr>
                    <a:xfrm>
                      <a:off x="0" y="0"/>
                      <a:ext cx="6005830" cy="3216910"/>
                    </a:xfrm>
                    <a:prstGeom prst="rect">
                      <a:avLst/>
                    </a:prstGeom>
                  </pic:spPr>
                </pic:pic>
              </a:graphicData>
            </a:graphic>
          </wp:inline>
        </w:drawing>
      </w:r>
    </w:p>
    <w:p w14:paraId="56566FF8" w14:textId="33F1FD25" w:rsidR="0092205E" w:rsidRDefault="007A5E8F" w:rsidP="00F87EE9">
      <w:r>
        <w:t xml:space="preserve">Q: </w:t>
      </w:r>
      <w:r w:rsidR="0088268C">
        <w:t>Why do</w:t>
      </w:r>
      <w:r w:rsidR="0092205E">
        <w:t xml:space="preserve"> we use 4 </w:t>
      </w:r>
      <w:r>
        <w:t xml:space="preserve">metrics for CPU instead of 1? Wouldn’t that quadruple their share? </w:t>
      </w:r>
    </w:p>
    <w:p w14:paraId="29837081" w14:textId="3C5A40D1" w:rsidR="007A5E8F" w:rsidRDefault="007A5E8F" w:rsidP="00F87EE9">
      <w:r>
        <w:t xml:space="preserve">A: </w:t>
      </w:r>
      <w:r w:rsidR="00323BF2">
        <w:t>Yes, it will. This is a known limitation. We cannot combine them into a single metric as they don’t peak at the same time</w:t>
      </w:r>
      <w:r w:rsidR="00F85C5D">
        <w:t xml:space="preserve"> within the 20-sec period. </w:t>
      </w:r>
    </w:p>
    <w:p w14:paraId="6E0F7250" w14:textId="1E42F930" w:rsidR="0088268C" w:rsidRDefault="00323BF2" w:rsidP="00F87EE9">
      <w:r>
        <w:t>Q: Why</w:t>
      </w:r>
      <w:r w:rsidR="0088268C">
        <w:t xml:space="preserve"> </w:t>
      </w:r>
      <w:proofErr w:type="gramStart"/>
      <w:r>
        <w:t>are</w:t>
      </w:r>
      <w:proofErr w:type="gramEnd"/>
      <w:r>
        <w:t xml:space="preserve"> </w:t>
      </w:r>
      <w:r w:rsidR="0088268C">
        <w:t>the 4 components of CPU contention have different threshold since their impact is the same?</w:t>
      </w:r>
    </w:p>
    <w:p w14:paraId="5E4F4FB7" w14:textId="2B9A19C9" w:rsidR="0088268C" w:rsidRDefault="0088268C" w:rsidP="00F87EE9">
      <w:r>
        <w:t xml:space="preserve">A: </w:t>
      </w:r>
      <w:r w:rsidR="00323BF2">
        <w:t>T</w:t>
      </w:r>
      <w:r w:rsidR="0092205E">
        <w:t>hey have different level of sensitivity.</w:t>
      </w:r>
      <w:r w:rsidR="00323BF2">
        <w:t xml:space="preserve"> </w:t>
      </w:r>
      <w:r w:rsidR="00F85C5D">
        <w:t xml:space="preserve">The gap is sizable. </w:t>
      </w:r>
      <w:r w:rsidR="00323BF2">
        <w:t>To standardize will result in compromise.</w:t>
      </w:r>
      <w:r w:rsidR="0092205E">
        <w:t xml:space="preserve"> </w:t>
      </w:r>
      <w:r w:rsidR="00F85C5D">
        <w:t xml:space="preserve">For example, Ready tends to have 2x the value of Co-Stop. </w:t>
      </w:r>
    </w:p>
    <w:p w14:paraId="57A506A7" w14:textId="52C86D21" w:rsidR="00F87EE9" w:rsidRDefault="00F87EE9" w:rsidP="00F87EE9">
      <w:r w:rsidRPr="00502465">
        <w:t xml:space="preserve">We can only </w:t>
      </w:r>
      <w:r>
        <w:t xml:space="preserve">add a </w:t>
      </w:r>
      <w:r w:rsidRPr="00502465">
        <w:t xml:space="preserve">metric </w:t>
      </w:r>
      <w:r>
        <w:t>in the table</w:t>
      </w:r>
      <w:r w:rsidRPr="00502465">
        <w:t xml:space="preserve"> if </w:t>
      </w:r>
      <w:r>
        <w:t>it</w:t>
      </w:r>
      <w:r w:rsidRPr="00502465">
        <w:t xml:space="preserve"> can be quantified into the 4 brackets. </w:t>
      </w:r>
      <w:r>
        <w:t xml:space="preserve">If a metric cannot be bucketized, it could </w:t>
      </w:r>
      <w:r w:rsidRPr="00502465">
        <w:t>do a disservice</w:t>
      </w:r>
      <w:r>
        <w:t xml:space="preserve"> to the KPI</w:t>
      </w:r>
      <w:r w:rsidRPr="00502465">
        <w:t>. Hence majority of utilization metrics (e.g. disk IOPS</w:t>
      </w:r>
      <w:r>
        <w:t>, network throughput</w:t>
      </w:r>
      <w:r w:rsidRPr="00502465">
        <w:t>) are not here.</w:t>
      </w:r>
      <w:r>
        <w:t xml:space="preserve"> I do not recommend you add them as they can mask out the real problem. </w:t>
      </w:r>
    </w:p>
    <w:p w14:paraId="45E91DA9" w14:textId="77777777" w:rsidR="00CB30A2" w:rsidRDefault="00CB30A2"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384"/>
        <w:gridCol w:w="7074"/>
      </w:tblGrid>
      <w:tr w:rsidR="00BD1197" w:rsidRPr="00E51A31" w14:paraId="69AFEDED"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val="restart"/>
            <w:shd w:val="clear" w:color="auto" w:fill="auto"/>
          </w:tcPr>
          <w:p w14:paraId="1B23C6B8" w14:textId="43A80774" w:rsidR="00BD1197" w:rsidRPr="00571E6C" w:rsidRDefault="00BD1197" w:rsidP="0008787B">
            <w:pPr>
              <w:pStyle w:val="Tablecontent"/>
            </w:pPr>
            <w:r>
              <w:t>Guest OS</w:t>
            </w:r>
          </w:p>
        </w:tc>
        <w:tc>
          <w:tcPr>
            <w:tcW w:w="7074" w:type="dxa"/>
          </w:tcPr>
          <w:p w14:paraId="468B5104" w14:textId="249CB646" w:rsidR="00BD1197" w:rsidRPr="00976850" w:rsidRDefault="00BD1197" w:rsidP="00CB30A2">
            <w:pPr>
              <w:pStyle w:val="Tablecontent"/>
              <w:cnfStyle w:val="000000000000" w:firstRow="0" w:lastRow="0" w:firstColumn="0" w:lastColumn="0" w:oddVBand="0" w:evenVBand="0" w:oddHBand="0" w:evenHBand="0" w:firstRowFirstColumn="0" w:firstRowLastColumn="0" w:lastRowFirstColumn="0" w:lastRowLastColumn="0"/>
            </w:pPr>
            <w:r>
              <w:t xml:space="preserve">Guest OS metrics are included as </w:t>
            </w:r>
            <w:r w:rsidRPr="4CAB3972">
              <w:t xml:space="preserve">they do not have VM equivalent, and they change the course of troubleshooting. </w:t>
            </w:r>
          </w:p>
        </w:tc>
      </w:tr>
      <w:tr w:rsidR="00BD1197" w:rsidRPr="00E51A31" w14:paraId="44A45B5A"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17666C54" w14:textId="77777777" w:rsidR="00BD1197" w:rsidRDefault="00BD1197" w:rsidP="0008787B">
            <w:pPr>
              <w:pStyle w:val="Tablecontent"/>
            </w:pPr>
          </w:p>
        </w:tc>
        <w:tc>
          <w:tcPr>
            <w:tcW w:w="7074" w:type="dxa"/>
          </w:tcPr>
          <w:p w14:paraId="4F56811F" w14:textId="0BCDD9CD" w:rsidR="00BD1197" w:rsidRDefault="009027EF" w:rsidP="00CB30A2">
            <w:pPr>
              <w:pStyle w:val="Tablecontent"/>
              <w:cnfStyle w:val="000000000000" w:firstRow="0" w:lastRow="0" w:firstColumn="0" w:lastColumn="0" w:oddVBand="0" w:evenVBand="0" w:oddHBand="0" w:evenHBand="0" w:firstRowFirstColumn="0" w:firstRowLastColumn="0" w:lastRowFirstColumn="0" w:lastRowLastColumn="0"/>
            </w:pPr>
            <w:r w:rsidRPr="4CAB3972">
              <w:t>CPU run queue</w:t>
            </w:r>
            <w:r>
              <w:t xml:space="preserve"> is set to higher than normal to reduce false positive.</w:t>
            </w:r>
          </w:p>
        </w:tc>
      </w:tr>
      <w:tr w:rsidR="00CB30A2" w:rsidRPr="00E51A31" w14:paraId="7A113F6E"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val="restart"/>
            <w:shd w:val="clear" w:color="auto" w:fill="auto"/>
          </w:tcPr>
          <w:p w14:paraId="3C698D30" w14:textId="63A48ECC" w:rsidR="00CB30A2" w:rsidRDefault="00CB30A2" w:rsidP="0008787B">
            <w:pPr>
              <w:pStyle w:val="Tablecontent"/>
            </w:pPr>
            <w:r>
              <w:t xml:space="preserve">VM CPU </w:t>
            </w:r>
          </w:p>
        </w:tc>
        <w:tc>
          <w:tcPr>
            <w:tcW w:w="7074" w:type="dxa"/>
          </w:tcPr>
          <w:p w14:paraId="385A44E1" w14:textId="27A499F2"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T</w:t>
            </w:r>
            <w:r w:rsidRPr="00A452F2">
              <w:t xml:space="preserve">he complete set of </w:t>
            </w:r>
            <w:r>
              <w:t xml:space="preserve">CPU </w:t>
            </w:r>
            <w:r w:rsidRPr="00A452F2">
              <w:t xml:space="preserve">contention is provided. There are </w:t>
            </w:r>
            <w:r>
              <w:t>4</w:t>
            </w:r>
            <w:r w:rsidRPr="00A452F2">
              <w:t xml:space="preserve"> </w:t>
            </w:r>
            <w:r>
              <w:t>metrics</w:t>
            </w:r>
            <w:r w:rsidRPr="00A452F2">
              <w:t xml:space="preserve"> tracking the different type of contention or wait that CPU experiences</w:t>
            </w:r>
            <w:r>
              <w:t>.</w:t>
            </w:r>
          </w:p>
        </w:tc>
      </w:tr>
      <w:tr w:rsidR="00CB30A2" w:rsidRPr="00E51A31" w14:paraId="6520B981"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14A8E402" w14:textId="77777777" w:rsidR="00CB30A2" w:rsidRDefault="00CB30A2" w:rsidP="0008787B">
            <w:pPr>
              <w:pStyle w:val="Tablecontent"/>
            </w:pPr>
          </w:p>
        </w:tc>
        <w:tc>
          <w:tcPr>
            <w:tcW w:w="7074" w:type="dxa"/>
          </w:tcPr>
          <w:p w14:paraId="4F31E8C6" w14:textId="22A323AB"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Do you know why we use CPU</w:t>
            </w:r>
            <w:r w:rsidR="001F3DFB">
              <w:t xml:space="preserve"> Net </w:t>
            </w:r>
            <w:r>
              <w:t>Run</w:t>
            </w:r>
            <w:r w:rsidR="001F3DFB">
              <w:t xml:space="preserve"> as </w:t>
            </w:r>
            <w:r>
              <w:t>opposed to CPU Usage? Read the VM CPU Metrics section.</w:t>
            </w:r>
          </w:p>
          <w:p w14:paraId="2E3FEAD5" w14:textId="48BBE60C"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Theoretically, we should have chosen a higher threshold for CPU utilization. Practically, it’s rare the CPU Run goes to 95% as CPU Used would have reached the VM CPU capacity. I set 60% as the starting line so there is no penalty for utilization below 60%.</w:t>
            </w:r>
          </w:p>
        </w:tc>
      </w:tr>
      <w:tr w:rsidR="00CB30A2" w:rsidRPr="00E51A31" w14:paraId="63498A1E"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val="restart"/>
            <w:shd w:val="clear" w:color="auto" w:fill="auto"/>
          </w:tcPr>
          <w:p w14:paraId="7D0C43C0" w14:textId="0DA02357" w:rsidR="00CB30A2" w:rsidRDefault="00CB30A2" w:rsidP="0008787B">
            <w:pPr>
              <w:pStyle w:val="Tablecontent"/>
            </w:pPr>
            <w:r>
              <w:t xml:space="preserve">VM Memory </w:t>
            </w:r>
          </w:p>
        </w:tc>
        <w:tc>
          <w:tcPr>
            <w:tcW w:w="7074" w:type="dxa"/>
          </w:tcPr>
          <w:p w14:paraId="12901496" w14:textId="77777777"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Memory Contention is the </w:t>
            </w:r>
            <w:r w:rsidRPr="009B3CB0">
              <w:rPr>
                <w:i/>
                <w:iCs/>
                <w:color w:val="00B0F0"/>
              </w:rPr>
              <w:t xml:space="preserve">only </w:t>
            </w:r>
            <w:r w:rsidRPr="00A452F2">
              <w:t xml:space="preserve">counter tracking if the </w:t>
            </w:r>
            <w:r w:rsidRPr="009B3CB0">
              <w:rPr>
                <w:i/>
                <w:iCs/>
                <w:color w:val="00B0F0"/>
              </w:rPr>
              <w:t xml:space="preserve">VM </w:t>
            </w:r>
            <w:r w:rsidRPr="00A452F2">
              <w:t xml:space="preserve">has memory </w:t>
            </w:r>
            <w:r w:rsidRPr="00A452F2">
              <w:lastRenderedPageBreak/>
              <w:t xml:space="preserve">problem. VM and Guest OS can have memory problem independently. </w:t>
            </w:r>
          </w:p>
          <w:p w14:paraId="5A900CD7" w14:textId="4780AFBC"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In future, we should add Guest OS memory performance </w:t>
            </w:r>
            <w:r>
              <w:t>metrics</w:t>
            </w:r>
            <w:r w:rsidRPr="00A452F2">
              <w:t>, if we find a good one. Linux and Windows do not track memory latency, only track memory disk space consumption, throughput and IOPS. These 2 OS</w:t>
            </w:r>
            <w:r>
              <w:t>es</w:t>
            </w:r>
            <w:r w:rsidRPr="00A452F2">
              <w:t xml:space="preserve"> do not track latency, which </w:t>
            </w:r>
            <w:r>
              <w:t xml:space="preserve">unfortunately </w:t>
            </w:r>
            <w:r w:rsidRPr="00A452F2">
              <w:t>is the main counter for performance</w:t>
            </w:r>
            <w:r>
              <w:t>.</w:t>
            </w:r>
          </w:p>
        </w:tc>
      </w:tr>
      <w:tr w:rsidR="00CB30A2" w:rsidRPr="00E51A31" w14:paraId="7842AA5C"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1EA5AA83" w14:textId="77777777" w:rsidR="00CB30A2" w:rsidRDefault="00CB30A2" w:rsidP="0008787B">
            <w:pPr>
              <w:pStyle w:val="Tablecontent"/>
            </w:pPr>
          </w:p>
        </w:tc>
        <w:tc>
          <w:tcPr>
            <w:tcW w:w="7074" w:type="dxa"/>
          </w:tcPr>
          <w:p w14:paraId="548B1F75" w14:textId="3E22AED6" w:rsidR="00CB30A2" w:rsidRPr="00A452F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rsidRPr="00990DB5">
              <w:t>Memory</w:t>
            </w:r>
            <w:r>
              <w:t xml:space="preserve"> </w:t>
            </w:r>
            <w:r w:rsidRPr="00990DB5">
              <w:t>Ballooned, Swapped, Compressed</w:t>
            </w:r>
            <w:r>
              <w:t xml:space="preserve"> are added even though their presence </w:t>
            </w:r>
            <w:proofErr w:type="gramStart"/>
            <w:r>
              <w:t>do</w:t>
            </w:r>
            <w:proofErr w:type="gramEnd"/>
            <w:r>
              <w:t xml:space="preserve"> not indicate real performance as they are leading indicators. That’s why their threshold is higher than memory contention</w:t>
            </w:r>
          </w:p>
        </w:tc>
      </w:tr>
      <w:tr w:rsidR="00CB30A2" w:rsidRPr="00E51A31" w14:paraId="60E439A9"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7AC601FE" w14:textId="77777777" w:rsidR="00CB30A2" w:rsidRDefault="00CB30A2" w:rsidP="0008787B">
            <w:pPr>
              <w:pStyle w:val="Tablecontent"/>
            </w:pPr>
          </w:p>
        </w:tc>
        <w:tc>
          <w:tcPr>
            <w:tcW w:w="7074" w:type="dxa"/>
          </w:tcPr>
          <w:p w14:paraId="19475713" w14:textId="73B0068F" w:rsidR="00CB30A2" w:rsidRPr="00990DB5"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Swapped and Compressed are combined as they are the result of the same action. Together they tell the complete picture. As they may not indicate actual problem, their threshold is 2x of memory contention</w:t>
            </w:r>
          </w:p>
        </w:tc>
      </w:tr>
      <w:tr w:rsidR="003B2E21" w:rsidRPr="00E51A31" w14:paraId="020CFDD8"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val="restart"/>
            <w:shd w:val="clear" w:color="auto" w:fill="auto"/>
          </w:tcPr>
          <w:p w14:paraId="5C4ACF44" w14:textId="5CE16BB8" w:rsidR="003B2E21" w:rsidRDefault="003B2E21" w:rsidP="0008787B">
            <w:pPr>
              <w:pStyle w:val="Tablecontent"/>
            </w:pPr>
            <w:r>
              <w:t>Network</w:t>
            </w:r>
          </w:p>
        </w:tc>
        <w:tc>
          <w:tcPr>
            <w:tcW w:w="7074" w:type="dxa"/>
          </w:tcPr>
          <w:p w14:paraId="3CFE4795" w14:textId="77BE3EE9" w:rsidR="003B2E21" w:rsidRDefault="003B2E21" w:rsidP="00CB30A2">
            <w:pPr>
              <w:pStyle w:val="Tablecontent"/>
              <w:cnfStyle w:val="000000000000" w:firstRow="0" w:lastRow="0" w:firstColumn="0" w:lastColumn="0" w:oddVBand="0" w:evenVBand="0" w:oddHBand="0" w:evenHBand="0" w:firstRowFirstColumn="0" w:firstRowLastColumn="0" w:lastRowFirstColumn="0" w:lastRowLastColumn="0"/>
            </w:pPr>
            <w:r w:rsidRPr="00A452F2">
              <w:t xml:space="preserve">vCenter does not have latency and re-transmit. So we have to resort to </w:t>
            </w:r>
            <w:r>
              <w:t>dropped packet</w:t>
            </w:r>
            <w:r w:rsidRPr="00A452F2">
              <w:t xml:space="preserve"> metric. </w:t>
            </w:r>
          </w:p>
        </w:tc>
      </w:tr>
      <w:tr w:rsidR="00B1268B" w:rsidRPr="00E51A31" w14:paraId="40515C0E"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4427E068" w14:textId="77777777" w:rsidR="00B1268B" w:rsidRDefault="00B1268B" w:rsidP="0008787B">
            <w:pPr>
              <w:pStyle w:val="Tablecontent"/>
            </w:pPr>
          </w:p>
        </w:tc>
        <w:tc>
          <w:tcPr>
            <w:tcW w:w="7074" w:type="dxa"/>
          </w:tcPr>
          <w:p w14:paraId="48D8CD86" w14:textId="5647E648" w:rsidR="00B1268B" w:rsidRPr="00A452F2" w:rsidRDefault="00B1268B" w:rsidP="00CB30A2">
            <w:pPr>
              <w:pStyle w:val="Tablecontent"/>
              <w:cnfStyle w:val="000000000000" w:firstRow="0" w:lastRow="0" w:firstColumn="0" w:lastColumn="0" w:oddVBand="0" w:evenVBand="0" w:oddHBand="0" w:evenHBand="0" w:firstRowFirstColumn="0" w:firstRowLastColumn="0" w:lastRowFirstColumn="0" w:lastRowLastColumn="0"/>
            </w:pPr>
            <w:r>
              <w:t xml:space="preserve">The threshold is not low as dropped packets are automatically restranmitted. Practically, this means the application team may not notice it. </w:t>
            </w:r>
          </w:p>
        </w:tc>
      </w:tr>
      <w:tr w:rsidR="003B2E21" w:rsidRPr="00E51A31" w14:paraId="4C94DF86" w14:textId="77777777" w:rsidTr="003B2E21">
        <w:tc>
          <w:tcPr>
            <w:cnfStyle w:val="001000000000" w:firstRow="0" w:lastRow="0" w:firstColumn="1" w:lastColumn="0" w:oddVBand="0" w:evenVBand="0" w:oddHBand="0" w:evenHBand="0" w:firstRowFirstColumn="0" w:firstRowLastColumn="0" w:lastRowFirstColumn="0" w:lastRowLastColumn="0"/>
            <w:tcW w:w="2384" w:type="dxa"/>
            <w:vMerge/>
            <w:shd w:val="clear" w:color="auto" w:fill="auto"/>
          </w:tcPr>
          <w:p w14:paraId="1B56BD41" w14:textId="77777777" w:rsidR="003B2E21" w:rsidRDefault="003B2E21" w:rsidP="0008787B">
            <w:pPr>
              <w:pStyle w:val="Tablecontent"/>
            </w:pPr>
          </w:p>
        </w:tc>
        <w:tc>
          <w:tcPr>
            <w:tcW w:w="7074" w:type="dxa"/>
          </w:tcPr>
          <w:p w14:paraId="69A72720" w14:textId="2515972F" w:rsidR="003B2E21" w:rsidRPr="00A452F2" w:rsidRDefault="003B2E21" w:rsidP="00CB30A2">
            <w:pPr>
              <w:pStyle w:val="Tablecontent"/>
              <w:cnfStyle w:val="000000000000" w:firstRow="0" w:lastRow="0" w:firstColumn="0" w:lastColumn="0" w:oddVBand="0" w:evenVBand="0" w:oddHBand="0" w:evenHBand="0" w:firstRowFirstColumn="0" w:firstRowLastColumn="0" w:lastRowFirstColumn="0" w:lastRowLastColumn="0"/>
            </w:pPr>
            <w:r w:rsidRPr="00A452F2">
              <w:t>In future, we should add packets per second</w:t>
            </w:r>
            <w:r>
              <w:t xml:space="preserve"> if we have good data from a few thousands VMs over 3 months</w:t>
            </w:r>
          </w:p>
        </w:tc>
      </w:tr>
    </w:tbl>
    <w:p w14:paraId="756AC7C5" w14:textId="77777777" w:rsidR="003935E3" w:rsidRDefault="00D43668" w:rsidP="00F87EE9">
      <w:pPr>
        <w:rPr>
          <w:lang w:val="en-GB" w:eastAsia="en-SG"/>
        </w:rPr>
      </w:pPr>
      <w:r>
        <w:rPr>
          <w:lang w:val="en-GB" w:eastAsia="en-SG"/>
        </w:rPr>
        <w:t xml:space="preserve">With so many metrics, </w:t>
      </w:r>
      <w:r w:rsidR="003935E3">
        <w:rPr>
          <w:lang w:val="en-GB" w:eastAsia="en-SG"/>
        </w:rPr>
        <w:t xml:space="preserve">it can get difficult to debug. Also, the number will tend to be high as a single number will not have enough weightage to bring down. These are 2 things you can do: </w:t>
      </w:r>
    </w:p>
    <w:p w14:paraId="6824E50F" w14:textId="747B4F2D" w:rsidR="003935E3" w:rsidRDefault="003935E3" w:rsidP="003935E3">
      <w:pPr>
        <w:pStyle w:val="Bullet"/>
        <w:rPr>
          <w:lang w:val="en-GB" w:eastAsia="en-SG"/>
        </w:rPr>
      </w:pPr>
      <w:r>
        <w:rPr>
          <w:lang w:val="en-GB" w:eastAsia="en-SG"/>
        </w:rPr>
        <w:t>Combine the 4 VM CPU contention into a single metric</w:t>
      </w:r>
      <w:r w:rsidR="00B5638D">
        <w:rPr>
          <w:lang w:val="en-GB" w:eastAsia="en-SG"/>
        </w:rPr>
        <w:t xml:space="preserve">. The drawback is there is possibility that the 4 peak values happened at different time within the </w:t>
      </w:r>
      <w:proofErr w:type="gramStart"/>
      <w:r w:rsidR="00B5638D">
        <w:rPr>
          <w:lang w:val="en-GB" w:eastAsia="en-SG"/>
        </w:rPr>
        <w:t>5 minute</w:t>
      </w:r>
      <w:proofErr w:type="gramEnd"/>
      <w:r w:rsidR="00B5638D">
        <w:rPr>
          <w:lang w:val="en-GB" w:eastAsia="en-SG"/>
        </w:rPr>
        <w:t xml:space="preserve"> window.</w:t>
      </w:r>
    </w:p>
    <w:p w14:paraId="7152A040" w14:textId="77777777" w:rsidR="00AC7EDF" w:rsidRDefault="003935E3" w:rsidP="003935E3">
      <w:pPr>
        <w:pStyle w:val="Bullet"/>
        <w:rPr>
          <w:lang w:val="en-GB" w:eastAsia="en-SG"/>
        </w:rPr>
      </w:pPr>
      <w:r>
        <w:rPr>
          <w:lang w:val="en-GB" w:eastAsia="en-SG"/>
        </w:rPr>
        <w:t>S</w:t>
      </w:r>
      <w:r w:rsidR="00D43668">
        <w:rPr>
          <w:lang w:val="en-GB" w:eastAsia="en-SG"/>
        </w:rPr>
        <w:t xml:space="preserve">plit the table into 2 and take the lowest. </w:t>
      </w:r>
      <w:r w:rsidR="00AC7EDF">
        <w:rPr>
          <w:lang w:val="en-GB" w:eastAsia="en-SG"/>
        </w:rPr>
        <w:t xml:space="preserve">There are 2 ways, both have their </w:t>
      </w:r>
      <w:proofErr w:type="gramStart"/>
      <w:r w:rsidR="00AC7EDF">
        <w:rPr>
          <w:lang w:val="en-GB" w:eastAsia="en-SG"/>
        </w:rPr>
        <w:t>pro’s</w:t>
      </w:r>
      <w:proofErr w:type="gramEnd"/>
      <w:r w:rsidR="00AC7EDF">
        <w:rPr>
          <w:lang w:val="en-GB" w:eastAsia="en-SG"/>
        </w:rPr>
        <w:t xml:space="preserve"> and con’s. </w:t>
      </w:r>
    </w:p>
    <w:p w14:paraId="20AD298C" w14:textId="2255645E" w:rsidR="00D43668" w:rsidRPr="00644D3C" w:rsidRDefault="00AC7EDF" w:rsidP="00644D3C">
      <w:pPr>
        <w:pStyle w:val="Bullet1"/>
      </w:pPr>
      <w:r w:rsidRPr="00644D3C">
        <w:t xml:space="preserve">Approach 1 is by layer. </w:t>
      </w:r>
      <w:r w:rsidR="003935E3" w:rsidRPr="00644D3C">
        <w:t>Table 1 is for Guest OS (4 metrics), while Table 2 is for the rest (7 metrics).</w:t>
      </w:r>
    </w:p>
    <w:p w14:paraId="348C8202" w14:textId="09576587" w:rsidR="00AC7EDF" w:rsidRPr="00A452F2" w:rsidRDefault="00AC7EDF" w:rsidP="00644D3C">
      <w:pPr>
        <w:pStyle w:val="Bullet1"/>
      </w:pPr>
      <w:r w:rsidRPr="00644D3C">
        <w:t>Approach</w:t>
      </w:r>
      <w:r>
        <w:t xml:space="preserve"> 2 is by importance. Move less important metrics to Table 2.</w:t>
      </w:r>
    </w:p>
    <w:p w14:paraId="2CB36DE5" w14:textId="35E3A9A3" w:rsidR="00526A4B" w:rsidRDefault="00526A4B" w:rsidP="00D4384E">
      <w:pPr>
        <w:pStyle w:val="Heading4"/>
      </w:pPr>
      <w:bookmarkStart w:id="66" w:name="_esxtop"/>
      <w:bookmarkEnd w:id="66"/>
      <w:r>
        <w:t>Metrics Not Used</w:t>
      </w:r>
      <w:r w:rsidR="00E62A52">
        <w:t xml:space="preserve"> </w:t>
      </w:r>
    </w:p>
    <w:p w14:paraId="7A8BC0A8" w14:textId="77777777" w:rsidR="00526A4B" w:rsidRDefault="00526A4B" w:rsidP="00526A4B">
      <w:pPr>
        <w:rPr>
          <w:lang w:val="en-GB"/>
        </w:rPr>
      </w:pPr>
      <w:r>
        <w:rPr>
          <w:lang w:val="en-GB"/>
        </w:rPr>
        <w:t xml:space="preserve">What metrics are missing from the tables? </w:t>
      </w:r>
    </w:p>
    <w:p w14:paraId="75395081" w14:textId="6A1041C5" w:rsidR="00080008" w:rsidRDefault="00080008" w:rsidP="00526A4B">
      <w:pPr>
        <w:rPr>
          <w:lang w:val="en-GB" w:eastAsia="en-SG"/>
        </w:rPr>
      </w:pPr>
      <w:r w:rsidRPr="002D2B6A">
        <w:rPr>
          <w:lang w:val="en-GB" w:eastAsia="en-SG"/>
        </w:rPr>
        <w:t>Most utilization, such as disk IOPS</w:t>
      </w:r>
      <w:r>
        <w:rPr>
          <w:lang w:val="en-GB" w:eastAsia="en-SG"/>
        </w:rPr>
        <w:t>, are excluded as we can map their values to the 4 brackets</w:t>
      </w:r>
      <w:r w:rsidRPr="002D2B6A">
        <w:rPr>
          <w:lang w:val="en-GB" w:eastAsia="en-SG"/>
        </w:rPr>
        <w:t xml:space="preserve">. </w:t>
      </w:r>
      <w:r>
        <w:rPr>
          <w:lang w:val="en-GB" w:eastAsia="en-SG"/>
        </w:rPr>
        <w:t>There is no univeral mapping that works for all VMs.</w:t>
      </w:r>
    </w:p>
    <w:p w14:paraId="5E6ADE65" w14:textId="77777777" w:rsidR="00526A4B" w:rsidRDefault="00526A4B" w:rsidP="00526A4B">
      <w:pPr>
        <w:rPr>
          <w:lang w:val="en-GB"/>
        </w:rPr>
      </w:pPr>
      <w:r>
        <w:rPr>
          <w:lang w:val="en-GB"/>
        </w:rPr>
        <w:t>The following metrics are not included, along with the reason why:</w:t>
      </w:r>
    </w:p>
    <w:p w14:paraId="7067FF2D" w14:textId="77777777" w:rsidR="00E62A52" w:rsidRPr="00BF4AEC" w:rsidRDefault="00E62A52" w:rsidP="00BF4AEC">
      <w:pPr>
        <w:pStyle w:val="BeforeTable"/>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387"/>
        <w:gridCol w:w="7071"/>
      </w:tblGrid>
      <w:tr w:rsidR="003A5E36" w:rsidRPr="00E51A31" w14:paraId="6E2FC33A" w14:textId="77777777" w:rsidTr="009027EF">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69127EAF" w14:textId="33BD038D" w:rsidR="003A5E36" w:rsidRPr="00571E6C" w:rsidRDefault="00FB1C42" w:rsidP="0008787B">
            <w:pPr>
              <w:pStyle w:val="Tablecontent"/>
            </w:pPr>
            <w:r>
              <w:t>Guest OS : VM Ratio</w:t>
            </w:r>
          </w:p>
        </w:tc>
        <w:tc>
          <w:tcPr>
            <w:tcW w:w="7071" w:type="dxa"/>
          </w:tcPr>
          <w:p w14:paraId="0592DCDD" w14:textId="15744F32" w:rsidR="003A5E36" w:rsidRPr="00976850" w:rsidRDefault="00FB1C42" w:rsidP="0008787B">
            <w:pPr>
              <w:pStyle w:val="Tablecontent"/>
              <w:cnfStyle w:val="000000000000" w:firstRow="0" w:lastRow="0" w:firstColumn="0" w:lastColumn="0" w:oddVBand="0" w:evenVBand="0" w:oddHBand="0" w:evenHBand="0" w:firstRowFirstColumn="0" w:firstRowLastColumn="0" w:lastRowFirstColumn="0" w:lastRowLastColumn="0"/>
            </w:pPr>
            <w:r w:rsidRPr="00BF4AC0">
              <w:t>Guest OS IOPS : VM IOPS Ratio</w:t>
            </w:r>
            <w:r>
              <w:t xml:space="preserve">. </w:t>
            </w:r>
            <w:r w:rsidRPr="00BF4AC0">
              <w:t>They should be near 1 or a stable number</w:t>
            </w:r>
            <w:r>
              <w:t>, as the block size should be identical. The actual numbers may not match, as Guest OS tends to report the last value, while VM tends to report average value</w:t>
            </w:r>
            <w:r w:rsidRPr="00BF4AC0">
              <w:t>. If they fluctuate greatly, something amiss</w:t>
            </w:r>
            <w:r>
              <w:t>. I do not include as I do not have the data yet.</w:t>
            </w:r>
          </w:p>
        </w:tc>
      </w:tr>
      <w:tr w:rsidR="00CB30A2" w:rsidRPr="00E51A31" w14:paraId="15794A3D"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val="restart"/>
            <w:shd w:val="clear" w:color="auto" w:fill="auto"/>
          </w:tcPr>
          <w:p w14:paraId="119A5FA0" w14:textId="3D7159B7" w:rsidR="00CB30A2" w:rsidRDefault="00CB30A2" w:rsidP="0008787B">
            <w:pPr>
              <w:pStyle w:val="Tablecontent"/>
            </w:pPr>
            <w:r>
              <w:t>Guest OS</w:t>
            </w:r>
          </w:p>
        </w:tc>
        <w:tc>
          <w:tcPr>
            <w:tcW w:w="7071" w:type="dxa"/>
          </w:tcPr>
          <w:p w14:paraId="6A533731" w14:textId="053304B5" w:rsidR="00CB30A2" w:rsidRPr="00AB3329" w:rsidRDefault="00CB30A2" w:rsidP="0008787B">
            <w:pPr>
              <w:pStyle w:val="Tablecontent"/>
              <w:cnfStyle w:val="000000000000" w:firstRow="0" w:lastRow="0" w:firstColumn="0" w:lastColumn="0" w:oddVBand="0" w:evenVBand="0" w:oddHBand="0" w:evenHBand="0" w:firstRowFirstColumn="0" w:firstRowLastColumn="0" w:lastRowFirstColumn="0" w:lastRowLastColumn="0"/>
            </w:pPr>
            <w:r>
              <w:t>CPU Context Switch is not included as the profiling shows this metrics has a very wide band, making it impractical.</w:t>
            </w:r>
          </w:p>
        </w:tc>
      </w:tr>
      <w:tr w:rsidR="00CB30A2" w:rsidRPr="00E51A31" w14:paraId="1F0B4D93"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5ADFEE18" w14:textId="3C7A2537" w:rsidR="00CB30A2" w:rsidRDefault="00CB30A2" w:rsidP="0008787B">
            <w:pPr>
              <w:pStyle w:val="Tablecontent"/>
            </w:pPr>
          </w:p>
        </w:tc>
        <w:tc>
          <w:tcPr>
            <w:tcW w:w="7071" w:type="dxa"/>
          </w:tcPr>
          <w:p w14:paraId="5BBDE51C" w14:textId="0D9C1D39" w:rsidR="00CB30A2" w:rsidRDefault="00CB30A2" w:rsidP="0008787B">
            <w:pPr>
              <w:pStyle w:val="Tablecontent"/>
              <w:cnfStyle w:val="000000000000" w:firstRow="0" w:lastRow="0" w:firstColumn="0" w:lastColumn="0" w:oddVBand="0" w:evenVBand="0" w:oddHBand="0" w:evenHBand="0" w:firstRowFirstColumn="0" w:firstRowLastColumn="0" w:lastRowFirstColumn="0" w:lastRowLastColumn="0"/>
            </w:pPr>
            <w:r>
              <w:t>Memory page-in could contain Windows or Linux application binary, so its value could be over reported. Based on our profiling of 3300 production VM, the page-in is more volatile so I’m less confident of applying a threshold</w:t>
            </w:r>
          </w:p>
        </w:tc>
      </w:tr>
      <w:tr w:rsidR="00CB30A2" w:rsidRPr="00E51A31" w14:paraId="2C81CFAA"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2A093CEA" w14:textId="77777777" w:rsidR="00CB30A2" w:rsidRDefault="00CB30A2" w:rsidP="0008787B">
            <w:pPr>
              <w:pStyle w:val="Tablecontent"/>
            </w:pPr>
          </w:p>
        </w:tc>
        <w:tc>
          <w:tcPr>
            <w:tcW w:w="7071" w:type="dxa"/>
          </w:tcPr>
          <w:p w14:paraId="3F72A71D" w14:textId="7C64BE40" w:rsidR="00CB30A2" w:rsidRDefault="00CB30A2" w:rsidP="0008787B">
            <w:pPr>
              <w:pStyle w:val="Tablecontent"/>
              <w:cnfStyle w:val="000000000000" w:firstRow="0" w:lastRow="0" w:firstColumn="0" w:lastColumn="0" w:oddVBand="0" w:evenVBand="0" w:oddHBand="0" w:evenHBand="0" w:firstRowFirstColumn="0" w:firstRowLastColumn="0" w:lastRowFirstColumn="0" w:lastRowLastColumn="0"/>
            </w:pPr>
            <w:r>
              <w:t xml:space="preserve">Guest OS swap file remaining free capacity is not included as I’m not sure if low value impacts performance </w:t>
            </w:r>
          </w:p>
        </w:tc>
      </w:tr>
      <w:tr w:rsidR="00CB30A2" w:rsidRPr="00E51A31" w14:paraId="68196AB0"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776FE7AA" w14:textId="77777777" w:rsidR="00CB30A2" w:rsidRDefault="00CB30A2" w:rsidP="0008787B">
            <w:pPr>
              <w:pStyle w:val="Tablecontent"/>
            </w:pPr>
          </w:p>
        </w:tc>
        <w:tc>
          <w:tcPr>
            <w:tcW w:w="7071" w:type="dxa"/>
          </w:tcPr>
          <w:p w14:paraId="1B174E09" w14:textId="31E01030" w:rsidR="00CB30A2" w:rsidRDefault="00CB30A2" w:rsidP="0008787B">
            <w:pPr>
              <w:pStyle w:val="Tablecontent"/>
              <w:cnfStyle w:val="000000000000" w:firstRow="0" w:lastRow="0" w:firstColumn="0" w:lastColumn="0" w:oddVBand="0" w:evenVBand="0" w:oddHBand="0" w:evenHBand="0" w:firstRowFirstColumn="0" w:firstRowLastColumn="0" w:lastRowFirstColumn="0" w:lastRowLastColumn="0"/>
            </w:pPr>
            <w:r w:rsidRPr="00AB3329">
              <w:t>N</w:t>
            </w:r>
            <w:r>
              <w:t xml:space="preserve">umber of dead </w:t>
            </w:r>
            <w:r w:rsidR="00F279D3">
              <w:t>processes</w:t>
            </w:r>
            <w:r>
              <w:t xml:space="preserve"> is not included as I’m n</w:t>
            </w:r>
            <w:r w:rsidRPr="00AB3329">
              <w:t>ot sure what value to set</w:t>
            </w:r>
            <w:r>
              <w:t xml:space="preserve"> for each bracket. We</w:t>
            </w:r>
            <w:r w:rsidRPr="00AB3329">
              <w:t xml:space="preserve"> need to profile</w:t>
            </w:r>
            <w:r>
              <w:t xml:space="preserve"> Windows and Linux separately</w:t>
            </w:r>
          </w:p>
        </w:tc>
      </w:tr>
      <w:tr w:rsidR="009027EF" w:rsidRPr="00E51A31" w14:paraId="68042CA4"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val="restart"/>
            <w:shd w:val="clear" w:color="auto" w:fill="auto"/>
          </w:tcPr>
          <w:p w14:paraId="2C070531" w14:textId="4F2EE618" w:rsidR="009027EF" w:rsidRDefault="009027EF" w:rsidP="00CB30A2">
            <w:pPr>
              <w:pStyle w:val="Tablecontent"/>
            </w:pPr>
            <w:r>
              <w:t>Memory</w:t>
            </w:r>
          </w:p>
        </w:tc>
        <w:tc>
          <w:tcPr>
            <w:tcW w:w="7071" w:type="dxa"/>
          </w:tcPr>
          <w:p w14:paraId="245EE858" w14:textId="1EAFD6AF" w:rsidR="009027EF" w:rsidRDefault="009027EF" w:rsidP="00CB30A2">
            <w:pPr>
              <w:pStyle w:val="Tablecontent"/>
              <w:cnfStyle w:val="000000000000" w:firstRow="0" w:lastRow="0" w:firstColumn="0" w:lastColumn="0" w:oddVBand="0" w:evenVBand="0" w:oddHBand="0" w:evenHBand="0" w:firstRowFirstColumn="0" w:firstRowLastColumn="0" w:lastRowFirstColumn="0" w:lastRowLastColumn="0"/>
            </w:pPr>
            <w:r>
              <w:rPr>
                <w:lang w:eastAsia="en-SG"/>
              </w:rPr>
              <w:t>P</w:t>
            </w:r>
            <w:r w:rsidRPr="00A452F2">
              <w:rPr>
                <w:lang w:eastAsia="en-SG"/>
              </w:rPr>
              <w:t xml:space="preserve">opular </w:t>
            </w:r>
            <w:r>
              <w:rPr>
                <w:lang w:eastAsia="en-SG"/>
              </w:rPr>
              <w:t xml:space="preserve">VM </w:t>
            </w:r>
            <w:r w:rsidRPr="00A452F2">
              <w:rPr>
                <w:lang w:eastAsia="en-SG"/>
              </w:rPr>
              <w:t xml:space="preserve">metrics such as Consumed, Active, Granted, etc are not shown as they do </w:t>
            </w:r>
            <w:r w:rsidRPr="009B3CB0">
              <w:rPr>
                <w:i/>
                <w:iCs/>
                <w:color w:val="FF0000"/>
                <w:lang w:eastAsia="en-SG"/>
              </w:rPr>
              <w:t>not</w:t>
            </w:r>
            <w:r w:rsidRPr="009B3CB0">
              <w:rPr>
                <w:color w:val="FF0000"/>
                <w:lang w:eastAsia="en-SG"/>
              </w:rPr>
              <w:t xml:space="preserve"> </w:t>
            </w:r>
            <w:r w:rsidRPr="00A452F2">
              <w:rPr>
                <w:lang w:eastAsia="en-SG"/>
              </w:rPr>
              <w:t>indicate performance problem</w:t>
            </w:r>
          </w:p>
        </w:tc>
      </w:tr>
      <w:tr w:rsidR="00080008" w:rsidRPr="00E51A31" w14:paraId="2546643A"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777A5816" w14:textId="77777777" w:rsidR="00080008" w:rsidRDefault="00080008" w:rsidP="00CB30A2">
            <w:pPr>
              <w:pStyle w:val="Tablecontent"/>
            </w:pPr>
          </w:p>
        </w:tc>
        <w:tc>
          <w:tcPr>
            <w:tcW w:w="7071" w:type="dxa"/>
          </w:tcPr>
          <w:p w14:paraId="2B9243F9" w14:textId="45BFB0C5" w:rsidR="00080008" w:rsidRDefault="00080008" w:rsidP="00CB30A2">
            <w:pPr>
              <w:pStyle w:val="Tablecontent"/>
              <w:cnfStyle w:val="000000000000" w:firstRow="0" w:lastRow="0" w:firstColumn="0" w:lastColumn="0" w:oddVBand="0" w:evenVBand="0" w:oddHBand="0" w:evenHBand="0" w:firstRowFirstColumn="0" w:firstRowLastColumn="0" w:lastRowFirstColumn="0" w:lastRowLastColumn="0"/>
              <w:rPr>
                <w:lang w:eastAsia="en-SG"/>
              </w:rPr>
            </w:pPr>
            <w:r w:rsidRPr="002D2B6A">
              <w:rPr>
                <w:lang w:eastAsia="en-SG"/>
              </w:rPr>
              <w:t>RAM Page Fault</w:t>
            </w:r>
            <w:r>
              <w:rPr>
                <w:lang w:eastAsia="en-SG"/>
              </w:rPr>
              <w:t xml:space="preserve"> is not included as we do not have the metric.</w:t>
            </w:r>
          </w:p>
        </w:tc>
      </w:tr>
      <w:tr w:rsidR="00080008" w:rsidRPr="00E51A31" w14:paraId="766F50CE"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06FF20C5" w14:textId="77777777" w:rsidR="00080008" w:rsidRDefault="00080008" w:rsidP="00CB30A2">
            <w:pPr>
              <w:pStyle w:val="Tablecontent"/>
            </w:pPr>
          </w:p>
        </w:tc>
        <w:tc>
          <w:tcPr>
            <w:tcW w:w="7071" w:type="dxa"/>
          </w:tcPr>
          <w:p w14:paraId="0498D6A6" w14:textId="6A84CE70" w:rsidR="00080008" w:rsidRDefault="00080008" w:rsidP="00CB30A2">
            <w:pPr>
              <w:pStyle w:val="Tablecontent"/>
              <w:cnfStyle w:val="000000000000" w:firstRow="0" w:lastRow="0" w:firstColumn="0" w:lastColumn="0" w:oddVBand="0" w:evenVBand="0" w:oddHBand="0" w:evenHBand="0" w:firstRowFirstColumn="0" w:firstRowLastColumn="0" w:lastRowFirstColumn="0" w:lastRowLastColumn="0"/>
            </w:pPr>
            <w:r w:rsidRPr="002D2B6A">
              <w:rPr>
                <w:lang w:eastAsia="en-SG"/>
              </w:rPr>
              <w:t>Swapped File Remaining</w:t>
            </w:r>
            <w:r>
              <w:rPr>
                <w:lang w:eastAsia="en-SG"/>
              </w:rPr>
              <w:t xml:space="preserve"> is not included as it may c</w:t>
            </w:r>
            <w:r w:rsidRPr="002D2B6A">
              <w:rPr>
                <w:lang w:eastAsia="en-SG"/>
              </w:rPr>
              <w:t>orelate with available memory?</w:t>
            </w:r>
          </w:p>
        </w:tc>
      </w:tr>
      <w:tr w:rsidR="009027EF" w:rsidRPr="00E51A31" w14:paraId="37E615A7"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2124C70B" w14:textId="77777777" w:rsidR="009027EF" w:rsidRDefault="009027EF" w:rsidP="00CB30A2">
            <w:pPr>
              <w:pStyle w:val="Tablecontent"/>
            </w:pPr>
          </w:p>
        </w:tc>
        <w:tc>
          <w:tcPr>
            <w:tcW w:w="7071" w:type="dxa"/>
          </w:tcPr>
          <w:p w14:paraId="1AF4AEE4" w14:textId="5758E9FD" w:rsidR="009027EF" w:rsidRDefault="009027EF" w:rsidP="00CB30A2">
            <w:pPr>
              <w:pStyle w:val="Tablecontent"/>
              <w:cnfStyle w:val="000000000000" w:firstRow="0" w:lastRow="0" w:firstColumn="0" w:lastColumn="0" w:oddVBand="0" w:evenVBand="0" w:oddHBand="0" w:evenHBand="0" w:firstRowFirstColumn="0" w:firstRowLastColumn="0" w:lastRowFirstColumn="0" w:lastRowLastColumn="0"/>
              <w:rPr>
                <w:lang w:eastAsia="en-SG"/>
              </w:rPr>
            </w:pPr>
            <w:r>
              <w:t>Memory page-in is not included as it contains proactive fetch</w:t>
            </w:r>
          </w:p>
        </w:tc>
      </w:tr>
      <w:tr w:rsidR="00CB30A2" w:rsidRPr="00E51A31" w14:paraId="08EE1905"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val="restart"/>
            <w:shd w:val="clear" w:color="auto" w:fill="auto"/>
          </w:tcPr>
          <w:p w14:paraId="40DE5962" w14:textId="3245369C" w:rsidR="00CB30A2" w:rsidRDefault="00CB30A2" w:rsidP="00CB30A2">
            <w:pPr>
              <w:pStyle w:val="Tablecontent"/>
            </w:pPr>
            <w:r>
              <w:t>Storage</w:t>
            </w:r>
          </w:p>
        </w:tc>
        <w:tc>
          <w:tcPr>
            <w:tcW w:w="7071" w:type="dxa"/>
          </w:tcPr>
          <w:p w14:paraId="2D17E662" w14:textId="57BFF982"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Adding Disk Outstanding IO will be duplicating as it’s a function of IOPS x latency</w:t>
            </w:r>
          </w:p>
        </w:tc>
      </w:tr>
      <w:tr w:rsidR="00CB30A2" w:rsidRPr="00E51A31" w14:paraId="779703FE"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7929360C" w14:textId="77777777" w:rsidR="00CB30A2" w:rsidRDefault="00CB30A2" w:rsidP="00CB30A2">
            <w:pPr>
              <w:pStyle w:val="Tablecontent"/>
            </w:pPr>
          </w:p>
        </w:tc>
        <w:tc>
          <w:tcPr>
            <w:tcW w:w="7071" w:type="dxa"/>
          </w:tcPr>
          <w:p w14:paraId="3D0B5A61" w14:textId="77777777"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Snapshot latency is excluded as the metric VM Other Wait already covers it, so no need to double count</w:t>
            </w:r>
          </w:p>
        </w:tc>
      </w:tr>
      <w:tr w:rsidR="00CB30A2" w:rsidRPr="00E51A31" w14:paraId="4688EF56"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val="restart"/>
            <w:shd w:val="clear" w:color="auto" w:fill="auto"/>
          </w:tcPr>
          <w:p w14:paraId="7403CA51" w14:textId="6D2AB3ED" w:rsidR="00CB30A2" w:rsidRDefault="00CB30A2" w:rsidP="00CB30A2">
            <w:pPr>
              <w:pStyle w:val="Tablecontent"/>
            </w:pPr>
            <w:r>
              <w:t>Network</w:t>
            </w:r>
          </w:p>
        </w:tc>
        <w:tc>
          <w:tcPr>
            <w:tcW w:w="7071" w:type="dxa"/>
          </w:tcPr>
          <w:p w14:paraId="50757EA9" w14:textId="225CFF3D"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N</w:t>
            </w:r>
            <w:r w:rsidRPr="00860A05">
              <w:t>etwork packets, such as broadcast and multicast</w:t>
            </w:r>
            <w:r>
              <w:t>, are not desirable</w:t>
            </w:r>
            <w:r w:rsidRPr="00860A05">
              <w:t xml:space="preserve">. </w:t>
            </w:r>
            <w:r>
              <w:t>However, t</w:t>
            </w:r>
            <w:r w:rsidRPr="00860A05">
              <w:t>hey do not actually cause performance</w:t>
            </w:r>
          </w:p>
        </w:tc>
      </w:tr>
      <w:tr w:rsidR="00080008" w:rsidRPr="00E51A31" w14:paraId="2D87D411"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01F57F7E" w14:textId="77777777" w:rsidR="00080008" w:rsidRDefault="00080008" w:rsidP="00CB30A2">
            <w:pPr>
              <w:pStyle w:val="Tablecontent"/>
            </w:pPr>
          </w:p>
        </w:tc>
        <w:tc>
          <w:tcPr>
            <w:tcW w:w="7071" w:type="dxa"/>
          </w:tcPr>
          <w:p w14:paraId="4228AD29" w14:textId="0678ABF7" w:rsidR="00080008" w:rsidRDefault="00080008" w:rsidP="00CB30A2">
            <w:pPr>
              <w:pStyle w:val="Tablecontent"/>
              <w:cnfStyle w:val="000000000000" w:firstRow="0" w:lastRow="0" w:firstColumn="0" w:lastColumn="0" w:oddVBand="0" w:evenVBand="0" w:oddHBand="0" w:evenHBand="0" w:firstRowFirstColumn="0" w:firstRowLastColumn="0" w:lastRowFirstColumn="0" w:lastRowLastColumn="0"/>
            </w:pPr>
            <w:r>
              <w:t xml:space="preserve">Error packets </w:t>
            </w:r>
            <w:proofErr w:type="gramStart"/>
            <w:r>
              <w:t>is</w:t>
            </w:r>
            <w:proofErr w:type="gramEnd"/>
            <w:r>
              <w:t xml:space="preserve"> not included as Tools do not have it.</w:t>
            </w:r>
          </w:p>
        </w:tc>
      </w:tr>
      <w:tr w:rsidR="00080008" w:rsidRPr="00E51A31" w14:paraId="05F5D692"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4EBE3127" w14:textId="77777777" w:rsidR="00080008" w:rsidRDefault="00080008" w:rsidP="00CB30A2">
            <w:pPr>
              <w:pStyle w:val="Tablecontent"/>
            </w:pPr>
          </w:p>
        </w:tc>
        <w:tc>
          <w:tcPr>
            <w:tcW w:w="7071" w:type="dxa"/>
          </w:tcPr>
          <w:p w14:paraId="71708D9E" w14:textId="6A2C9E6C" w:rsidR="00080008" w:rsidRDefault="00080008" w:rsidP="00CB30A2">
            <w:pPr>
              <w:pStyle w:val="Tablecontent"/>
              <w:cnfStyle w:val="000000000000" w:firstRow="0" w:lastRow="0" w:firstColumn="0" w:lastColumn="0" w:oddVBand="0" w:evenVBand="0" w:oddHBand="0" w:evenHBand="0" w:firstRowFirstColumn="0" w:firstRowLastColumn="0" w:lastRowFirstColumn="0" w:lastRowLastColumn="0"/>
            </w:pPr>
            <w:r>
              <w:t>Network queue is not included as no such metric.</w:t>
            </w:r>
          </w:p>
        </w:tc>
      </w:tr>
      <w:tr w:rsidR="00CB30A2" w:rsidRPr="00E51A31" w14:paraId="6637DE34" w14:textId="77777777" w:rsidTr="009027EF">
        <w:tc>
          <w:tcPr>
            <w:cnfStyle w:val="001000000000" w:firstRow="0" w:lastRow="0" w:firstColumn="1" w:lastColumn="0" w:oddVBand="0" w:evenVBand="0" w:oddHBand="0" w:evenHBand="0" w:firstRowFirstColumn="0" w:firstRowLastColumn="0" w:lastRowFirstColumn="0" w:lastRowLastColumn="0"/>
            <w:tcW w:w="2387" w:type="dxa"/>
            <w:vMerge/>
            <w:shd w:val="clear" w:color="auto" w:fill="auto"/>
          </w:tcPr>
          <w:p w14:paraId="36385358" w14:textId="3ABD0ED2" w:rsidR="00CB30A2" w:rsidRDefault="00CB30A2" w:rsidP="00CB30A2">
            <w:pPr>
              <w:pStyle w:val="Tablecontent"/>
            </w:pPr>
          </w:p>
        </w:tc>
        <w:tc>
          <w:tcPr>
            <w:tcW w:w="7071" w:type="dxa"/>
          </w:tcPr>
          <w:p w14:paraId="29E235D4" w14:textId="3E520DBF"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 xml:space="preserve">RX </w:t>
            </w:r>
            <w:r w:rsidRPr="00860A05">
              <w:t xml:space="preserve">Dropped Packets </w:t>
            </w:r>
            <w:r>
              <w:t>is excluded as t</w:t>
            </w:r>
            <w:r w:rsidRPr="00860A05">
              <w:t>oo many false positive</w:t>
            </w:r>
            <w:r>
              <w:t xml:space="preserve">. </w:t>
            </w:r>
          </w:p>
        </w:tc>
      </w:tr>
      <w:tr w:rsidR="00CB30A2" w:rsidRPr="00E51A31" w14:paraId="50A3A49E" w14:textId="77777777" w:rsidTr="009027EF">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0090B5BA" w14:textId="2AC914EA" w:rsidR="00CB30A2" w:rsidRDefault="00CB30A2" w:rsidP="00CB30A2">
            <w:pPr>
              <w:pStyle w:val="Tablecontent"/>
            </w:pPr>
            <w:r>
              <w:t>VM DRS Score</w:t>
            </w:r>
          </w:p>
        </w:tc>
        <w:tc>
          <w:tcPr>
            <w:tcW w:w="7071" w:type="dxa"/>
          </w:tcPr>
          <w:p w14:paraId="4A98528C" w14:textId="7F341E82"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rPr>
                <w:lang w:eastAsia="en-SG"/>
              </w:rPr>
            </w:pPr>
            <w:hyperlink r:id="rId510" w:history="1">
              <w:r>
                <w:rPr>
                  <w:rStyle w:val="Hyperlink"/>
                </w:rPr>
                <w:t>Niels Hagoort</w:t>
              </w:r>
            </w:hyperlink>
            <w:r>
              <w:t xml:space="preserve"> states </w:t>
            </w:r>
            <w:hyperlink r:id="rId511"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tc>
      </w:tr>
      <w:tr w:rsidR="00CB30A2" w:rsidRPr="00E51A31" w14:paraId="116BC8A1" w14:textId="77777777" w:rsidTr="009027EF">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3D819A69" w14:textId="0754486A" w:rsidR="00CB30A2" w:rsidRDefault="00CB30A2" w:rsidP="00CB30A2">
            <w:pPr>
              <w:pStyle w:val="Tablecontent"/>
            </w:pPr>
            <w:r>
              <w:t xml:space="preserve">vMotion </w:t>
            </w:r>
          </w:p>
        </w:tc>
        <w:tc>
          <w:tcPr>
            <w:tcW w:w="7071" w:type="dxa"/>
          </w:tcPr>
          <w:p w14:paraId="35BFAF9C" w14:textId="269211F5"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I do not have enough data to decide the value to put for each range</w:t>
            </w:r>
            <w:r w:rsidR="00305075">
              <w:t xml:space="preserve"> of either downtime </w:t>
            </w:r>
            <w:r w:rsidR="00F279D3">
              <w:t>or stun</w:t>
            </w:r>
            <w:r w:rsidR="00305075">
              <w:t xml:space="preserve"> time</w:t>
            </w:r>
            <w:r>
              <w:t xml:space="preserve">. It should be within 0.2 second for </w:t>
            </w:r>
            <w:r>
              <w:rPr>
                <w:color w:val="00B050"/>
              </w:rPr>
              <w:t>g</w:t>
            </w:r>
            <w:r w:rsidRPr="0022569A">
              <w:rPr>
                <w:color w:val="00B050"/>
              </w:rPr>
              <w:t>reen</w:t>
            </w:r>
            <w:r>
              <w:t xml:space="preserve">, but what about </w:t>
            </w:r>
            <w:r w:rsidR="005D6082" w:rsidRPr="005D6082">
              <w:rPr>
                <w:rStyle w:val="cYellow"/>
              </w:rPr>
              <w:t>yellow</w:t>
            </w:r>
            <w:r>
              <w:t xml:space="preserve">? </w:t>
            </w:r>
          </w:p>
          <w:p w14:paraId="300D831D" w14:textId="15C0C293" w:rsidR="00CB30A2" w:rsidRDefault="00CB30A2" w:rsidP="00CB30A2">
            <w:pPr>
              <w:pStyle w:val="Tablecontent"/>
              <w:cnfStyle w:val="000000000000" w:firstRow="0" w:lastRow="0" w:firstColumn="0" w:lastColumn="0" w:oddVBand="0" w:evenVBand="0" w:oddHBand="0" w:evenHBand="0" w:firstRowFirstColumn="0" w:firstRowLastColumn="0" w:lastRowFirstColumn="0" w:lastRowLastColumn="0"/>
            </w:pPr>
            <w:r>
              <w:t>Typically, I used 2K – 4K VMs over 3 months to convince myself that the thresholds are representing real world. Use Log Insight to profile this.</w:t>
            </w:r>
          </w:p>
        </w:tc>
      </w:tr>
      <w:tr w:rsidR="00BF4AEC" w:rsidRPr="00E51A31" w14:paraId="2C6B5B08" w14:textId="77777777" w:rsidTr="009027EF">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68E4656F" w14:textId="339D3A66" w:rsidR="00BF4AEC" w:rsidRDefault="00BF4AEC" w:rsidP="00CB30A2">
            <w:pPr>
              <w:pStyle w:val="Tablecontent"/>
            </w:pPr>
            <w:r>
              <w:t>CPU Other Wait</w:t>
            </w:r>
          </w:p>
        </w:tc>
        <w:tc>
          <w:tcPr>
            <w:tcW w:w="7071" w:type="dxa"/>
          </w:tcPr>
          <w:p w14:paraId="41CDD730" w14:textId="5B0F02D4" w:rsidR="00BF4AEC" w:rsidRDefault="00BF4AEC" w:rsidP="00CB30A2">
            <w:pPr>
              <w:pStyle w:val="Tablecontent"/>
              <w:cnfStyle w:val="000000000000" w:firstRow="0" w:lastRow="0" w:firstColumn="0" w:lastColumn="0" w:oddVBand="0" w:evenVBand="0" w:oddHBand="0" w:evenHBand="0" w:firstRowFirstColumn="0" w:firstRowLastColumn="0" w:lastRowFirstColumn="0" w:lastRowLastColumn="0"/>
            </w:pPr>
            <w:r>
              <w:t>Too many counters for CPU, which incorrectly inflates the importance of CPU factor.</w:t>
            </w:r>
          </w:p>
          <w:p w14:paraId="1D143CC0" w14:textId="2C99D12D" w:rsidR="00BF4AEC" w:rsidRDefault="00BF4AEC" w:rsidP="00CB30A2">
            <w:pPr>
              <w:pStyle w:val="Tablecontent"/>
              <w:cnfStyle w:val="000000000000" w:firstRow="0" w:lastRow="0" w:firstColumn="0" w:lastColumn="0" w:oddVBand="0" w:evenVBand="0" w:oddHBand="0" w:evenHBand="0" w:firstRowFirstColumn="0" w:firstRowLastColumn="0" w:lastRowFirstColumn="0" w:lastRowLastColumn="0"/>
            </w:pPr>
            <w:r>
              <w:t>Plus, there is a rare bug which results in false positive.</w:t>
            </w:r>
          </w:p>
        </w:tc>
      </w:tr>
    </w:tbl>
    <w:p w14:paraId="4DBD82EB" w14:textId="684395E8" w:rsidR="00F87EE9" w:rsidRDefault="00F87EE9" w:rsidP="00F87EE9">
      <w:pPr>
        <w:rPr>
          <w:lang w:val="en-GB" w:eastAsia="en-SG"/>
        </w:rPr>
      </w:pPr>
      <w:r>
        <w:rPr>
          <w:lang w:val="en-GB" w:eastAsia="en-SG"/>
        </w:rPr>
        <w:t xml:space="preserve">Notice all of them </w:t>
      </w:r>
      <w:r w:rsidRPr="00A452F2">
        <w:rPr>
          <w:lang w:val="en-GB" w:eastAsia="en-SG"/>
        </w:rPr>
        <w:t xml:space="preserve">are VM </w:t>
      </w:r>
      <w:r>
        <w:rPr>
          <w:lang w:val="en-GB" w:eastAsia="en-SG"/>
        </w:rPr>
        <w:t>or Guest OS metrics</w:t>
      </w:r>
      <w:r w:rsidRPr="00A452F2">
        <w:rPr>
          <w:lang w:val="en-GB" w:eastAsia="en-SG"/>
        </w:rPr>
        <w:t xml:space="preserve">. No ESXi, Resource Pool, Datastore, Cluster, etc </w:t>
      </w:r>
      <w:r>
        <w:rPr>
          <w:lang w:val="en-GB" w:eastAsia="en-SG"/>
        </w:rPr>
        <w:t>metrics</w:t>
      </w:r>
      <w:r w:rsidRPr="00A452F2">
        <w:rPr>
          <w:lang w:val="en-GB" w:eastAsia="en-SG"/>
        </w:rPr>
        <w:t xml:space="preserve">. </w:t>
      </w:r>
      <w:r>
        <w:rPr>
          <w:lang w:val="en-GB" w:eastAsia="en-SG"/>
        </w:rPr>
        <w:t xml:space="preserve">Why? </w:t>
      </w:r>
    </w:p>
    <w:p w14:paraId="7A544DAE" w14:textId="77777777" w:rsidR="00F87EE9" w:rsidRDefault="00F87EE9" w:rsidP="00F87EE9">
      <w:pPr>
        <w:rPr>
          <w:lang w:val="en-GB" w:eastAsia="en-SG"/>
        </w:rPr>
      </w:pPr>
      <w:r w:rsidRPr="00A452F2">
        <w:rPr>
          <w:lang w:val="en-GB" w:eastAsia="en-SG"/>
        </w:rPr>
        <w:t xml:space="preserve">The reason is the </w:t>
      </w:r>
      <w:r>
        <w:rPr>
          <w:lang w:val="en-GB" w:eastAsia="en-SG"/>
        </w:rPr>
        <w:t>metrics</w:t>
      </w:r>
      <w:r w:rsidRPr="00A452F2">
        <w:rPr>
          <w:lang w:val="en-GB" w:eastAsia="en-SG"/>
        </w:rPr>
        <w:t xml:space="preserve"> at these “</w:t>
      </w:r>
      <w:r w:rsidRPr="00A95015">
        <w:rPr>
          <w:color w:val="00B0F0"/>
          <w:lang w:val="en-GB" w:eastAsia="en-SG"/>
        </w:rPr>
        <w:t>higher-level</w:t>
      </w:r>
      <w:r w:rsidRPr="00A452F2">
        <w:rPr>
          <w:lang w:val="en-GB" w:eastAsia="en-SG"/>
        </w:rPr>
        <w:t xml:space="preserve">” objects are mathematically </w:t>
      </w:r>
      <w:r w:rsidRPr="00F279D3">
        <w:rPr>
          <w:color w:val="FF0000"/>
          <w:lang w:val="en-GB" w:eastAsia="en-SG"/>
        </w:rPr>
        <w:t>an average</w:t>
      </w:r>
      <w:r w:rsidRPr="00F279D3">
        <w:rPr>
          <w:i/>
          <w:iCs/>
          <w:color w:val="FF0000"/>
          <w:lang w:val="en-GB" w:eastAsia="en-SG"/>
        </w:rPr>
        <w:t xml:space="preserv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w:t>
      </w:r>
      <w:r>
        <w:rPr>
          <w:lang w:val="en-GB" w:eastAsia="en-SG"/>
        </w:rPr>
        <w:t>metrics</w:t>
      </w:r>
      <w:r w:rsidRPr="00A452F2">
        <w:rPr>
          <w:lang w:val="en-GB" w:eastAsia="en-SG"/>
        </w:rPr>
        <w:t xml:space="preserve"> give less visibility than the 12 above, and they can be calculated from the 12. </w:t>
      </w:r>
    </w:p>
    <w:p w14:paraId="0F350406" w14:textId="6855EF41" w:rsidR="00F87EE9" w:rsidRDefault="00F87EE9" w:rsidP="00F87EE9">
      <w:pPr>
        <w:rPr>
          <w:lang w:val="en-GB"/>
        </w:rPr>
      </w:pPr>
      <w:r w:rsidRPr="00A452F2">
        <w:rPr>
          <w:lang w:val="en-GB" w:eastAsia="en-SG"/>
        </w:rPr>
        <w:lastRenderedPageBreak/>
        <w:t xml:space="preserve">And 1 more reason: </w:t>
      </w:r>
      <w:r w:rsidRPr="00A452F2">
        <w:rPr>
          <w:lang w:val="en-GB"/>
        </w:rPr>
        <w:t xml:space="preserve">You troubleshoot VM, not infrastructure. If there is no VM, there is no problem </w:t>
      </w:r>
      <w:r w:rsidR="007E1052" w:rsidRPr="00A452F2">
        <w:rPr>
          <w:rFonts w:ascii="Segoe UI Emoji" w:eastAsia="Segoe UI Emoji" w:hAnsi="Segoe UI Emoji" w:cs="Segoe UI Emoji"/>
          <w:lang w:val="en-GB"/>
        </w:rPr>
        <w:t>😊</w:t>
      </w:r>
    </w:p>
    <w:p w14:paraId="6876E7AA" w14:textId="77777777" w:rsidR="00C30C9F" w:rsidRPr="00C12F50" w:rsidRDefault="00C30C9F" w:rsidP="00D4384E">
      <w:pPr>
        <w:pStyle w:val="Heading4"/>
      </w:pPr>
      <w:r>
        <w:t>20-second Peak Metrics</w:t>
      </w:r>
    </w:p>
    <w:p w14:paraId="34A24DA9" w14:textId="22D8E77B" w:rsidR="00C30C9F" w:rsidRDefault="00557192" w:rsidP="00C30C9F">
      <w:pPr>
        <w:rPr>
          <w:lang w:val="en-GB" w:eastAsia="en-SG"/>
        </w:rPr>
      </w:pPr>
      <w:r>
        <w:rPr>
          <w:lang w:val="en-GB" w:eastAsia="en-SG"/>
        </w:rPr>
        <w:t>VCF Operations</w:t>
      </w:r>
      <w:r w:rsidR="00C30C9F" w:rsidRPr="4CAB3972">
        <w:rPr>
          <w:lang w:val="en-GB" w:eastAsia="en-SG"/>
        </w:rPr>
        <w:t xml:space="preserve"> collects and stores data every 5 minutes. This is good enough for </w:t>
      </w:r>
      <w:r w:rsidR="00C30C9F" w:rsidRPr="00652EBE">
        <w:rPr>
          <w:color w:val="00B0F0"/>
          <w:lang w:val="en-GB" w:eastAsia="en-SG"/>
        </w:rPr>
        <w:t>monitoring</w:t>
      </w:r>
      <w:r w:rsidR="00C30C9F" w:rsidRPr="00652EBE">
        <w:rPr>
          <w:i/>
          <w:iCs/>
          <w:color w:val="00B0F0"/>
          <w:lang w:val="en-GB" w:eastAsia="en-SG"/>
        </w:rPr>
        <w:t xml:space="preserve"> </w:t>
      </w:r>
      <w:r w:rsidR="00C30C9F" w:rsidRPr="4CAB3972">
        <w:rPr>
          <w:lang w:val="en-GB" w:eastAsia="en-SG"/>
        </w:rPr>
        <w:t xml:space="preserve">use case, but not for troubleshooting. 300-second average is not granular enough, as performance problem may not be sustained that long. Even a performance issue that last </w:t>
      </w:r>
      <w:r w:rsidR="00C30C9F">
        <w:rPr>
          <w:lang w:val="en-GB" w:eastAsia="en-SG"/>
        </w:rPr>
        <w:t>days</w:t>
      </w:r>
      <w:r w:rsidR="00C30C9F" w:rsidRPr="4CAB3972">
        <w:rPr>
          <w:lang w:val="en-GB" w:eastAsia="en-SG"/>
        </w:rPr>
        <w:t xml:space="preserve"> may consist of </w:t>
      </w:r>
      <w:r w:rsidR="00C30C9F" w:rsidRPr="00F279D3">
        <w:rPr>
          <w:color w:val="FF0000"/>
          <w:lang w:val="en-GB" w:eastAsia="en-SG"/>
        </w:rPr>
        <w:t>repeated microbursts</w:t>
      </w:r>
      <w:r w:rsidR="00C30C9F" w:rsidRPr="4CAB3972">
        <w:rPr>
          <w:lang w:val="en-GB" w:eastAsia="en-SG"/>
        </w:rPr>
        <w:t xml:space="preserve">. </w:t>
      </w:r>
      <w:r w:rsidR="00C30C9F">
        <w:rPr>
          <w:lang w:val="en-GB" w:eastAsia="en-SG"/>
        </w:rPr>
        <w:t>I check if repeated burst</w:t>
      </w:r>
      <w:r w:rsidR="00F279D3">
        <w:rPr>
          <w:lang w:val="en-GB" w:eastAsia="en-SG"/>
        </w:rPr>
        <w:t>s</w:t>
      </w:r>
      <w:r w:rsidR="00C30C9F">
        <w:rPr>
          <w:lang w:val="en-GB" w:eastAsia="en-SG"/>
        </w:rPr>
        <w:t xml:space="preserve"> exist by profiling a few thousand VMs. Here are some of the results. I compare 3 metrics (disk latency, network throughput and CPU context switch).</w:t>
      </w:r>
    </w:p>
    <w:p w14:paraId="518A0B42" w14:textId="77777777" w:rsidR="00C30C9F" w:rsidRDefault="00C30C9F" w:rsidP="00C30C9F">
      <w:pPr>
        <w:rPr>
          <w:lang w:val="en-GB" w:eastAsia="en-SG"/>
        </w:rPr>
      </w:pPr>
      <w:r w:rsidRPr="00940A96">
        <w:rPr>
          <w:noProof/>
          <w:lang w:val="en-GB" w:eastAsia="en-SG"/>
        </w:rPr>
        <w:drawing>
          <wp:inline distT="0" distB="0" distL="0" distR="0" wp14:anchorId="580C67C0" wp14:editId="5E38754E">
            <wp:extent cx="6212070" cy="3352357"/>
            <wp:effectExtent l="0" t="0" r="0" b="635"/>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512"/>
                    <a:stretch>
                      <a:fillRect/>
                    </a:stretch>
                  </pic:blipFill>
                  <pic:spPr>
                    <a:xfrm>
                      <a:off x="0" y="0"/>
                      <a:ext cx="6219505" cy="3356369"/>
                    </a:xfrm>
                    <a:prstGeom prst="rect">
                      <a:avLst/>
                    </a:prstGeom>
                  </pic:spPr>
                </pic:pic>
              </a:graphicData>
            </a:graphic>
          </wp:inline>
        </w:drawing>
      </w:r>
    </w:p>
    <w:p w14:paraId="37DECC07" w14:textId="77777777" w:rsidR="00C30C9F" w:rsidRDefault="00C30C9F" w:rsidP="00C30C9F">
      <w:pPr>
        <w:rPr>
          <w:lang w:val="en-GB" w:eastAsia="en-SG"/>
        </w:rPr>
      </w:pPr>
      <w:r>
        <w:rPr>
          <w:lang w:val="en-GB" w:eastAsia="en-SG"/>
        </w:rPr>
        <w:t>The peak column is based on 20-second average. So it’s 15x sharper than the 300-second average. It gives better visibility into the microbursts. If the burst exists, you will see something like this, where the 20-second shows much worse value consistently.</w:t>
      </w:r>
    </w:p>
    <w:p w14:paraId="7945F557" w14:textId="77777777" w:rsidR="00C30C9F" w:rsidRDefault="00C30C9F" w:rsidP="00C30C9F">
      <w:pPr>
        <w:rPr>
          <w:lang w:val="en-GB" w:eastAsia="en-SG"/>
        </w:rPr>
      </w:pPr>
      <w:r w:rsidRPr="00D7069B">
        <w:rPr>
          <w:noProof/>
          <w:lang w:val="en-GB" w:eastAsia="en-SG"/>
        </w:rPr>
        <w:drawing>
          <wp:inline distT="0" distB="0" distL="0" distR="0" wp14:anchorId="4C6174F9" wp14:editId="57BC997C">
            <wp:extent cx="5916168" cy="1325880"/>
            <wp:effectExtent l="0" t="0" r="8890" b="762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513"/>
                    <a:stretch>
                      <a:fillRect/>
                    </a:stretch>
                  </pic:blipFill>
                  <pic:spPr>
                    <a:xfrm>
                      <a:off x="0" y="0"/>
                      <a:ext cx="5916168" cy="1325880"/>
                    </a:xfrm>
                    <a:prstGeom prst="rect">
                      <a:avLst/>
                    </a:prstGeom>
                  </pic:spPr>
                </pic:pic>
              </a:graphicData>
            </a:graphic>
          </wp:inline>
        </w:drawing>
      </w:r>
    </w:p>
    <w:p w14:paraId="0BE211C8" w14:textId="77777777" w:rsidR="00C30C9F" w:rsidRDefault="00C30C9F" w:rsidP="00C30C9F">
      <w:pPr>
        <w:rPr>
          <w:lang w:val="en-GB" w:eastAsia="en-SG"/>
        </w:rPr>
      </w:pPr>
      <w:r>
        <w:rPr>
          <w:lang w:val="en-GB" w:eastAsia="en-SG"/>
        </w:rPr>
        <w:t>Are you surprised to see that the 20-second peak is a lot worse than 15x worse? The preceding chart shows 10370 ms latency at 20-second vs 257 ms at 300 second.</w:t>
      </w:r>
    </w:p>
    <w:p w14:paraId="7AD0CCD7" w14:textId="77777777" w:rsidR="00C30C9F" w:rsidRDefault="00C30C9F" w:rsidP="00C30C9F">
      <w:pPr>
        <w:rPr>
          <w:lang w:val="en-GB" w:eastAsia="en-SG"/>
        </w:rPr>
      </w:pPr>
      <w:r>
        <w:rPr>
          <w:lang w:val="en-GB" w:eastAsia="en-SG"/>
        </w:rPr>
        <w:t>The huge gap is due to 2 things</w:t>
      </w:r>
    </w:p>
    <w:p w14:paraId="374F543C" w14:textId="77777777" w:rsidR="00C30C9F" w:rsidRDefault="00C30C9F" w:rsidP="00C30C9F">
      <w:pPr>
        <w:pStyle w:val="Bullet"/>
        <w:rPr>
          <w:lang w:val="en-GB" w:eastAsia="en-SG"/>
        </w:rPr>
      </w:pPr>
      <w:r>
        <w:rPr>
          <w:lang w:val="en-GB" w:eastAsia="en-SG"/>
        </w:rPr>
        <w:t xml:space="preserve">There </w:t>
      </w:r>
      <w:proofErr w:type="gramStart"/>
      <w:r>
        <w:rPr>
          <w:lang w:val="en-GB" w:eastAsia="en-SG"/>
        </w:rPr>
        <w:t>is</w:t>
      </w:r>
      <w:proofErr w:type="gramEnd"/>
      <w:r>
        <w:rPr>
          <w:lang w:val="en-GB" w:eastAsia="en-SG"/>
        </w:rPr>
        <w:t xml:space="preserve"> only 1 or 2 microbursts, and it’s much higher than the average. This can happen on counter such as disk latency and CPU context switch, where the value can be astronomically high.</w:t>
      </w:r>
    </w:p>
    <w:p w14:paraId="795F4CA6" w14:textId="77777777" w:rsidR="00C30C9F" w:rsidRDefault="00C30C9F" w:rsidP="00C30C9F">
      <w:pPr>
        <w:pStyle w:val="Bullet"/>
        <w:rPr>
          <w:lang w:val="en-GB" w:eastAsia="en-SG"/>
        </w:rPr>
      </w:pPr>
      <w:r>
        <w:rPr>
          <w:lang w:val="en-GB" w:eastAsia="en-SG"/>
        </w:rPr>
        <w:lastRenderedPageBreak/>
        <w:t>There are many sets. A VM can have many disks. For example, a database VM with 20 virtual disks will have 40 sets of metrics. Each set has 15 datapoints, giving a total of 600 metrics. The peak is reporting the highest of 600 metrics. If the remaining is much lower, then the gap will naturally be high.</w:t>
      </w:r>
    </w:p>
    <w:p w14:paraId="4A0E59F4" w14:textId="77777777" w:rsidR="00C30C9F" w:rsidRPr="00A452F2" w:rsidRDefault="00C30C9F" w:rsidP="00505FF1">
      <w:pPr>
        <w:pStyle w:val="Heading5"/>
      </w:pPr>
      <w:r>
        <w:t>H</w:t>
      </w:r>
      <w:r w:rsidRPr="4CAB3972">
        <w:t>ow are they chosen?</w:t>
      </w:r>
    </w:p>
    <w:p w14:paraId="239DC8C6" w14:textId="77777777" w:rsidR="00C30C9F" w:rsidRPr="00A452F2" w:rsidRDefault="00C30C9F" w:rsidP="000F0DC8">
      <w:pPr>
        <w:keepNext/>
        <w:rPr>
          <w:lang w:val="en-GB" w:eastAsia="en-SG"/>
        </w:rPr>
      </w:pPr>
      <w:r w:rsidRPr="00A452F2">
        <w:rPr>
          <w:lang w:val="en-GB" w:eastAsia="en-SG"/>
        </w:rPr>
        <w:t xml:space="preserve">Take a look at the table below. It shows a VM with 2 virtual disks. Each disk has its own read latency and write latency, giving us a total of 4 </w:t>
      </w:r>
      <w:r>
        <w:rPr>
          <w:lang w:val="en-GB" w:eastAsia="en-SG"/>
        </w:rPr>
        <w:t>metrics</w:t>
      </w:r>
      <w:r w:rsidRPr="00A452F2">
        <w:rPr>
          <w:lang w:val="en-GB" w:eastAsia="en-SG"/>
        </w:rPr>
        <w:t xml:space="preserve">. </w:t>
      </w:r>
    </w:p>
    <w:p w14:paraId="772C1351" w14:textId="77777777" w:rsidR="00C30C9F" w:rsidRPr="00A452F2" w:rsidRDefault="00C30C9F" w:rsidP="00C30C9F">
      <w:pPr>
        <w:rPr>
          <w:lang w:val="en-GB" w:eastAsia="en-SG"/>
        </w:rPr>
      </w:pPr>
      <w:r>
        <w:rPr>
          <w:noProof/>
        </w:rPr>
        <w:drawing>
          <wp:inline distT="0" distB="0" distL="0" distR="0" wp14:anchorId="5E8A6208" wp14:editId="37319E52">
            <wp:extent cx="5952744" cy="1289304"/>
            <wp:effectExtent l="0" t="0" r="0" b="635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514">
                      <a:extLst>
                        <a:ext uri="{28A0092B-C50C-407E-A947-70E740481C1C}">
                          <a14:useLocalDpi xmlns:a14="http://schemas.microsoft.com/office/drawing/2010/main" val="0"/>
                        </a:ext>
                      </a:extLst>
                    </a:blip>
                    <a:stretch>
                      <a:fillRect/>
                    </a:stretch>
                  </pic:blipFill>
                  <pic:spPr>
                    <a:xfrm>
                      <a:off x="0" y="0"/>
                      <a:ext cx="5952744" cy="1289304"/>
                    </a:xfrm>
                    <a:prstGeom prst="rect">
                      <a:avLst/>
                    </a:prstGeom>
                  </pic:spPr>
                </pic:pic>
              </a:graphicData>
            </a:graphic>
          </wp:inline>
        </w:drawing>
      </w:r>
      <w:r w:rsidRPr="1621D005">
        <w:rPr>
          <w:lang w:val="en-GB" w:eastAsia="en-SG"/>
        </w:rPr>
        <w:t xml:space="preserve"> </w:t>
      </w:r>
    </w:p>
    <w:p w14:paraId="70EDFDE3" w14:textId="2036C32C" w:rsidR="00C30C9F" w:rsidRPr="00A452F2" w:rsidRDefault="00C30C9F" w:rsidP="00C30C9F">
      <w:pPr>
        <w:rPr>
          <w:lang w:val="en-GB" w:eastAsia="en-SG"/>
        </w:rPr>
      </w:pPr>
      <w:r w:rsidRPr="00A452F2">
        <w:rPr>
          <w:lang w:val="en-GB" w:eastAsia="en-SG"/>
        </w:rPr>
        <w:t xml:space="preserve">What </w:t>
      </w:r>
      <w:r w:rsidR="00557192">
        <w:rPr>
          <w:lang w:val="en-GB" w:eastAsia="en-SG"/>
        </w:rPr>
        <w:t>VCF Operations</w:t>
      </w:r>
      <w:r w:rsidRPr="00A452F2">
        <w:rPr>
          <w:lang w:val="en-GB" w:eastAsia="en-SG"/>
        </w:rPr>
        <w:t xml:space="preserve"> 8.3 does is to add a new metric. It does not change the existing metric, because both have their own purpose. The 5-minute average is better for your SLA and performance guarantee claim. If you guarantee 10 ms disk latency for every single IOPS, you’d be hard pressed to deliver that service. These new </w:t>
      </w:r>
      <w:r>
        <w:rPr>
          <w:lang w:val="en-GB" w:eastAsia="en-SG"/>
        </w:rPr>
        <w:t>metrics</w:t>
      </w:r>
      <w:r w:rsidRPr="00A452F2">
        <w:rPr>
          <w:lang w:val="en-GB" w:eastAsia="en-SG"/>
        </w:rPr>
        <w:t xml:space="preserve"> act as early warning. It’s an internal threshold that you use to monitor if your 5-minute SLA is on the way to be breached.</w:t>
      </w:r>
    </w:p>
    <w:p w14:paraId="7531EA38" w14:textId="0829CD26" w:rsidR="00C30C9F" w:rsidRPr="00A452F2" w:rsidRDefault="00557192" w:rsidP="00C30C9F">
      <w:pPr>
        <w:rPr>
          <w:lang w:val="en-GB" w:eastAsia="en-SG"/>
        </w:rPr>
      </w:pPr>
      <w:r>
        <w:rPr>
          <w:lang w:val="en-GB" w:eastAsia="en-SG"/>
        </w:rPr>
        <w:t>VCF Operations</w:t>
      </w:r>
      <w:r w:rsidR="00C30C9F" w:rsidRPr="00A452F2">
        <w:rPr>
          <w:lang w:val="en-GB" w:eastAsia="en-SG"/>
        </w:rPr>
        <w:t xml:space="preserve"> 8.3 takes the peak of these 15 data </w:t>
      </w:r>
      <w:proofErr w:type="gramStart"/>
      <w:r w:rsidR="00C30C9F" w:rsidRPr="00A452F2">
        <w:rPr>
          <w:lang w:val="en-GB" w:eastAsia="en-SG"/>
        </w:rPr>
        <w:t>points, and</w:t>
      </w:r>
      <w:proofErr w:type="gramEnd"/>
      <w:r w:rsidR="00C30C9F" w:rsidRPr="00A452F2">
        <w:rPr>
          <w:lang w:val="en-GB" w:eastAsia="en-SG"/>
        </w:rPr>
        <w:t xml:space="preserve"> stores </w:t>
      </w:r>
      <w:r w:rsidR="00C30C9F">
        <w:rPr>
          <w:lang w:val="en-GB" w:eastAsia="en-SG"/>
        </w:rPr>
        <w:t>them</w:t>
      </w:r>
      <w:r w:rsidR="00C30C9F" w:rsidRPr="00A452F2">
        <w:rPr>
          <w:lang w:val="en-GB" w:eastAsia="en-SG"/>
        </w:rPr>
        <w:t xml:space="preserve"> every 5 minutes. It does </w:t>
      </w:r>
      <w:r w:rsidR="00C30C9F" w:rsidRPr="00E63FC7">
        <w:rPr>
          <w:i/>
          <w:iCs/>
          <w:color w:val="FF0000"/>
          <w:lang w:val="en-GB" w:eastAsia="en-SG"/>
        </w:rPr>
        <w:t>not</w:t>
      </w:r>
      <w:r w:rsidR="00C30C9F" w:rsidRPr="00E63FC7">
        <w:rPr>
          <w:color w:val="FF0000"/>
          <w:lang w:val="en-GB" w:eastAsia="en-SG"/>
        </w:rPr>
        <w:t xml:space="preserve"> </w:t>
      </w:r>
      <w:r w:rsidR="00C30C9F" w:rsidRPr="00A452F2">
        <w:rPr>
          <w:lang w:val="en-GB" w:eastAsia="en-SG"/>
        </w:rPr>
        <w:t>store all 15 data points, because that will create a lot more IOPS and consume more storage. It answers the question “</w:t>
      </w:r>
      <w:r w:rsidR="00C30C9F" w:rsidRPr="000A02EB">
        <w:rPr>
          <w:color w:val="00B0F0"/>
          <w:lang w:val="en-GB" w:eastAsia="en-SG"/>
        </w:rPr>
        <w:t>Does the VM or Guest OS experience any performance problem in any 20-second period?</w:t>
      </w:r>
      <w:r w:rsidR="00C30C9F" w:rsidRPr="00A452F2">
        <w:rPr>
          <w:lang w:val="en-GB" w:eastAsia="en-SG"/>
        </w:rPr>
        <w:t>”</w:t>
      </w:r>
    </w:p>
    <w:p w14:paraId="16F350D2" w14:textId="77777777" w:rsidR="00C30C9F" w:rsidRPr="00A452F2" w:rsidRDefault="00C30C9F" w:rsidP="00C30C9F">
      <w:pPr>
        <w:rPr>
          <w:lang w:val="en-GB" w:eastAsia="en-SG"/>
        </w:rPr>
      </w:pPr>
      <w:r w:rsidRPr="00A452F2">
        <w:rPr>
          <w:lang w:val="en-GB" w:eastAsia="en-SG"/>
        </w:rPr>
        <w:t xml:space="preserve">Having all 20-second data points are more natural to us, as we’re used to 1 second in Windows and 20 second in vCenter performance charts. But how does that additional </w:t>
      </w:r>
      <w:r w:rsidRPr="00CB30A2">
        <w:rPr>
          <w:color w:val="00B0F0"/>
          <w:lang w:val="en-GB" w:eastAsia="en-SG"/>
        </w:rPr>
        <w:t>14</w:t>
      </w:r>
      <w:r w:rsidRPr="00CB30A2">
        <w:rPr>
          <w:b/>
          <w:bCs/>
          <w:color w:val="00B0F0"/>
          <w:lang w:val="en-GB" w:eastAsia="en-SG"/>
        </w:rPr>
        <w:t xml:space="preserve"> </w:t>
      </w:r>
      <w:r w:rsidRPr="00A452F2">
        <w:rPr>
          <w:lang w:val="en-GB" w:eastAsia="en-SG"/>
        </w:rPr>
        <w:t>data points change the end remediation action? If the action you take to troubleshoot is the same (e.g. adjust the VM size), why pay the price of storing 15x more data points?</w:t>
      </w:r>
    </w:p>
    <w:p w14:paraId="6058585F" w14:textId="6592EEF2" w:rsidR="00C30C9F" w:rsidRDefault="00C30C9F" w:rsidP="00C30C9F">
      <w:pPr>
        <w:rPr>
          <w:lang w:val="en-GB" w:eastAsia="en-SG"/>
        </w:rPr>
      </w:pPr>
      <w:r w:rsidRPr="4CAB3972">
        <w:rPr>
          <w:lang w:val="en-GB" w:eastAsia="en-SG"/>
        </w:rPr>
        <w:t xml:space="preserve">In the case of virtual disk (as opposed to say memory), a VM can have many of them. A database VM with 20 virtual disks will have 40 peak </w:t>
      </w:r>
      <w:r>
        <w:rPr>
          <w:lang w:val="en-GB" w:eastAsia="en-SG"/>
        </w:rPr>
        <w:t>metrics</w:t>
      </w:r>
      <w:r w:rsidRPr="4CAB3972">
        <w:rPr>
          <w:lang w:val="en-GB" w:eastAsia="en-SG"/>
        </w:rPr>
        <w:t xml:space="preserve">. That also means you need to check each one by one. So </w:t>
      </w:r>
      <w:r w:rsidR="00557192">
        <w:rPr>
          <w:lang w:val="en-GB" w:eastAsia="en-SG"/>
        </w:rPr>
        <w:t>VCF Operations</w:t>
      </w:r>
      <w:r w:rsidRPr="4CAB3972">
        <w:rPr>
          <w:lang w:val="en-GB" w:eastAsia="en-SG"/>
        </w:rPr>
        <w:t xml:space="preserve"> 8.3 takes the peak among all virtual disks read and write. It does the same thing with vCPU. A monster VM with 64 vCPU will only have 1 metric, but this metric is the highest among 64 virtual CPU. There is no need to have visibility into each vCPU as the remediation action is the same. Whether it’s vCPU 7 or vCPU 63 that has the problem, it does not change the conclusion of troubleshooting in most cases.</w:t>
      </w:r>
    </w:p>
    <w:p w14:paraId="7E1A0A02" w14:textId="77777777" w:rsidR="00E62A52" w:rsidRPr="00EB55AE" w:rsidRDefault="00E62A52"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42"/>
        <w:gridCol w:w="2831"/>
        <w:gridCol w:w="4885"/>
      </w:tblGrid>
      <w:tr w:rsidR="00E62A52" w:rsidRPr="00E51A31" w14:paraId="6121CBC2" w14:textId="77777777" w:rsidTr="0008787B">
        <w:tc>
          <w:tcPr>
            <w:cnfStyle w:val="001000000000" w:firstRow="0" w:lastRow="0" w:firstColumn="1" w:lastColumn="0" w:oddVBand="0" w:evenVBand="0" w:oddHBand="0" w:evenHBand="0" w:firstRowFirstColumn="0" w:firstRowLastColumn="0" w:lastRowFirstColumn="0" w:lastRowLastColumn="0"/>
            <w:tcW w:w="1868" w:type="dxa"/>
            <w:shd w:val="clear" w:color="auto" w:fill="F2F2F2" w:themeFill="background1" w:themeFillShade="F2"/>
          </w:tcPr>
          <w:p w14:paraId="47FEFCCA" w14:textId="77777777" w:rsidR="00E62A52" w:rsidRPr="00AB3A08" w:rsidRDefault="00E62A52" w:rsidP="0008787B">
            <w:pPr>
              <w:pStyle w:val="Tableheading"/>
              <w:rPr>
                <w:b/>
              </w:rPr>
            </w:pPr>
          </w:p>
        </w:tc>
        <w:tc>
          <w:tcPr>
            <w:tcW w:w="3094" w:type="dxa"/>
            <w:shd w:val="clear" w:color="auto" w:fill="F2F2F2" w:themeFill="background1" w:themeFillShade="F2"/>
          </w:tcPr>
          <w:p w14:paraId="1C34BA36" w14:textId="77777777" w:rsidR="00E62A52" w:rsidRPr="00A452F2" w:rsidRDefault="00E62A52" w:rsidP="0008787B">
            <w:pPr>
              <w:pStyle w:val="Tableheading"/>
              <w:cnfStyle w:val="000000000000" w:firstRow="0" w:lastRow="0" w:firstColumn="0" w:lastColumn="0" w:oddVBand="0" w:evenVBand="0" w:oddHBand="0" w:evenHBand="0" w:firstRowFirstColumn="0" w:firstRowLastColumn="0" w:lastRowFirstColumn="0" w:lastRowLastColumn="0"/>
            </w:pPr>
            <w:r>
              <w:t>5-minute Average</w:t>
            </w:r>
          </w:p>
        </w:tc>
        <w:tc>
          <w:tcPr>
            <w:tcW w:w="5504" w:type="dxa"/>
            <w:shd w:val="clear" w:color="auto" w:fill="F2F2F2" w:themeFill="background1" w:themeFillShade="F2"/>
          </w:tcPr>
          <w:p w14:paraId="2DD86184" w14:textId="77777777" w:rsidR="00E62A52" w:rsidRPr="00A452F2" w:rsidRDefault="00E62A52" w:rsidP="0008787B">
            <w:pPr>
              <w:pStyle w:val="Tableheading"/>
              <w:cnfStyle w:val="000000000000" w:firstRow="0" w:lastRow="0" w:firstColumn="0" w:lastColumn="0" w:oddVBand="0" w:evenVBand="0" w:oddHBand="0" w:evenHBand="0" w:firstRowFirstColumn="0" w:firstRowLastColumn="0" w:lastRowFirstColumn="0" w:lastRowLastColumn="0"/>
            </w:pPr>
            <w:r>
              <w:t>20-second Average</w:t>
            </w:r>
          </w:p>
        </w:tc>
      </w:tr>
      <w:tr w:rsidR="00E62A52" w:rsidRPr="00E51A31" w14:paraId="40E92FB4"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892C444" w14:textId="77777777" w:rsidR="00E62A52" w:rsidRPr="00AB3A08" w:rsidRDefault="00E62A52" w:rsidP="0008787B">
            <w:pPr>
              <w:pStyle w:val="Tablecontent"/>
            </w:pPr>
            <w:r>
              <w:t>Guest OS</w:t>
            </w:r>
          </w:p>
        </w:tc>
        <w:tc>
          <w:tcPr>
            <w:tcW w:w="3094" w:type="dxa"/>
            <w:shd w:val="clear" w:color="auto" w:fill="auto"/>
            <w:vAlign w:val="bottom"/>
          </w:tcPr>
          <w:p w14:paraId="61804908"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CPU Run Queue</w:t>
            </w:r>
          </w:p>
        </w:tc>
        <w:tc>
          <w:tcPr>
            <w:tcW w:w="5504" w:type="dxa"/>
            <w:shd w:val="clear" w:color="auto" w:fill="auto"/>
          </w:tcPr>
          <w:p w14:paraId="117E9A11"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 xml:space="preserve">Peak CPU </w:t>
            </w:r>
            <w:r>
              <w:rPr>
                <w:rFonts w:ascii="Calibri" w:hAnsi="Calibri" w:cs="Calibri"/>
                <w:color w:val="000000"/>
              </w:rPr>
              <w:t>Queue</w:t>
            </w:r>
            <w:r>
              <w:t xml:space="preserve"> within collection cycle</w:t>
            </w:r>
          </w:p>
        </w:tc>
      </w:tr>
      <w:tr w:rsidR="00E62A52" w:rsidRPr="00E51A31" w14:paraId="75BA2971"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CD7E8B4" w14:textId="77777777" w:rsidR="00E62A52" w:rsidRPr="00AB3A08" w:rsidRDefault="00E62A52" w:rsidP="0008787B">
            <w:pPr>
              <w:pStyle w:val="Tablecontent"/>
            </w:pPr>
          </w:p>
        </w:tc>
        <w:tc>
          <w:tcPr>
            <w:tcW w:w="3094" w:type="dxa"/>
            <w:shd w:val="clear" w:color="auto" w:fill="auto"/>
            <w:vAlign w:val="bottom"/>
          </w:tcPr>
          <w:p w14:paraId="120712D7"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CPU Context Switch</w:t>
            </w:r>
          </w:p>
        </w:tc>
        <w:tc>
          <w:tcPr>
            <w:tcW w:w="5504" w:type="dxa"/>
            <w:shd w:val="clear" w:color="auto" w:fill="auto"/>
          </w:tcPr>
          <w:p w14:paraId="346A8697"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 xml:space="preserve">Peak CPU </w:t>
            </w:r>
            <w:r>
              <w:rPr>
                <w:rFonts w:ascii="Calibri" w:hAnsi="Calibri" w:cs="Calibri"/>
                <w:color w:val="000000"/>
              </w:rPr>
              <w:t>Context Switch</w:t>
            </w:r>
            <w:r>
              <w:t xml:space="preserve"> within collection cycle</w:t>
            </w:r>
          </w:p>
        </w:tc>
      </w:tr>
      <w:tr w:rsidR="00E62A52" w:rsidRPr="00E51A31" w14:paraId="0537A6B7"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1D4C50C" w14:textId="77777777" w:rsidR="00E62A52" w:rsidRPr="00AB3A08" w:rsidRDefault="00E62A52" w:rsidP="0008787B">
            <w:pPr>
              <w:pStyle w:val="Tablecontent"/>
            </w:pPr>
          </w:p>
        </w:tc>
        <w:tc>
          <w:tcPr>
            <w:tcW w:w="3094" w:type="dxa"/>
            <w:shd w:val="clear" w:color="auto" w:fill="auto"/>
            <w:vAlign w:val="bottom"/>
          </w:tcPr>
          <w:p w14:paraId="5A980D89" w14:textId="77777777" w:rsidR="00E62A5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Memory Page-out Rate</w:t>
            </w:r>
          </w:p>
        </w:tc>
        <w:tc>
          <w:tcPr>
            <w:tcW w:w="5504" w:type="dxa"/>
            <w:shd w:val="clear" w:color="auto" w:fill="auto"/>
          </w:tcPr>
          <w:p w14:paraId="164C391C" w14:textId="77777777" w:rsidR="00E62A5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Peak Guest OS Page-out Rate within collection cycle</w:t>
            </w:r>
          </w:p>
        </w:tc>
      </w:tr>
      <w:tr w:rsidR="00E62A52" w:rsidRPr="00E51A31" w14:paraId="24D9CCB5"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3036F28" w14:textId="77777777" w:rsidR="00E62A52" w:rsidRPr="00AB3A08" w:rsidRDefault="00E62A52" w:rsidP="0008787B">
            <w:pPr>
              <w:pStyle w:val="Tablecontent"/>
            </w:pPr>
          </w:p>
        </w:tc>
        <w:tc>
          <w:tcPr>
            <w:tcW w:w="3094" w:type="dxa"/>
            <w:shd w:val="clear" w:color="auto" w:fill="auto"/>
            <w:vAlign w:val="bottom"/>
          </w:tcPr>
          <w:p w14:paraId="75CC1F9B"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Disk Queue Length</w:t>
            </w:r>
          </w:p>
        </w:tc>
        <w:tc>
          <w:tcPr>
            <w:tcW w:w="5504" w:type="dxa"/>
            <w:shd w:val="clear" w:color="auto" w:fill="auto"/>
          </w:tcPr>
          <w:p w14:paraId="32E5617D" w14:textId="77777777" w:rsidR="00E62A52" w:rsidRPr="003A5E36"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 xml:space="preserve">Peak </w:t>
            </w:r>
            <w:r>
              <w:rPr>
                <w:rFonts w:ascii="Calibri" w:hAnsi="Calibri" w:cs="Calibri"/>
                <w:color w:val="000000"/>
              </w:rPr>
              <w:t xml:space="preserve">Disk Queue </w:t>
            </w:r>
            <w:r>
              <w:t>within collection cycle</w:t>
            </w:r>
          </w:p>
        </w:tc>
      </w:tr>
      <w:tr w:rsidR="00E62A52" w:rsidRPr="00E51A31" w14:paraId="574273A4"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528EFC7E" w14:textId="77777777" w:rsidR="00E62A52" w:rsidRPr="00AB3A08" w:rsidRDefault="00E62A52" w:rsidP="0008787B">
            <w:pPr>
              <w:pStyle w:val="Tablecontent"/>
            </w:pPr>
            <w:r>
              <w:t>VM CPU</w:t>
            </w:r>
          </w:p>
        </w:tc>
        <w:tc>
          <w:tcPr>
            <w:tcW w:w="3094" w:type="dxa"/>
            <w:shd w:val="clear" w:color="auto" w:fill="auto"/>
            <w:vAlign w:val="bottom"/>
          </w:tcPr>
          <w:p w14:paraId="52794537" w14:textId="77777777" w:rsidR="00E62A52" w:rsidRPr="007624AD"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7624AD">
              <w:t>Ready</w:t>
            </w:r>
            <w:r>
              <w:t xml:space="preserve"> (%)</w:t>
            </w:r>
          </w:p>
        </w:tc>
        <w:tc>
          <w:tcPr>
            <w:tcW w:w="5504" w:type="dxa"/>
            <w:shd w:val="clear" w:color="auto" w:fill="auto"/>
          </w:tcPr>
          <w:p w14:paraId="116127D9"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Peak vCPU Ready within collection cycle</w:t>
            </w:r>
          </w:p>
        </w:tc>
      </w:tr>
      <w:tr w:rsidR="00E62A52" w:rsidRPr="00E51A31" w14:paraId="31D391A3"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2B5B432E" w14:textId="77777777" w:rsidR="00E62A52" w:rsidRPr="00AB3A08" w:rsidRDefault="00E62A52" w:rsidP="0008787B">
            <w:pPr>
              <w:pStyle w:val="Tablecontent"/>
            </w:pPr>
          </w:p>
        </w:tc>
        <w:tc>
          <w:tcPr>
            <w:tcW w:w="3094" w:type="dxa"/>
            <w:shd w:val="clear" w:color="auto" w:fill="auto"/>
            <w:vAlign w:val="bottom"/>
          </w:tcPr>
          <w:p w14:paraId="672D0510" w14:textId="77777777" w:rsidR="00E62A52" w:rsidRPr="007624AD"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7624AD">
              <w:t>Co-Stop</w:t>
            </w:r>
            <w:r>
              <w:t xml:space="preserve"> (%)</w:t>
            </w:r>
          </w:p>
        </w:tc>
        <w:tc>
          <w:tcPr>
            <w:tcW w:w="5504" w:type="dxa"/>
            <w:shd w:val="clear" w:color="auto" w:fill="auto"/>
          </w:tcPr>
          <w:p w14:paraId="45283059"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Peak vCPU Co-Stop within collection cycle</w:t>
            </w:r>
          </w:p>
        </w:tc>
      </w:tr>
      <w:tr w:rsidR="00E62A52" w:rsidRPr="00E51A31" w14:paraId="29289130"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C86E2BF" w14:textId="77777777" w:rsidR="00E62A52" w:rsidRPr="00AB3A08" w:rsidRDefault="00E62A52" w:rsidP="0008787B">
            <w:pPr>
              <w:pStyle w:val="Tablecontent"/>
            </w:pPr>
          </w:p>
        </w:tc>
        <w:tc>
          <w:tcPr>
            <w:tcW w:w="3094" w:type="dxa"/>
            <w:shd w:val="clear" w:color="auto" w:fill="auto"/>
            <w:vAlign w:val="bottom"/>
          </w:tcPr>
          <w:p w14:paraId="7DB58CA1" w14:textId="5AAD2768" w:rsidR="00E62A52" w:rsidRPr="007624AD"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Other</w:t>
            </w:r>
            <w:r w:rsidR="00E62A52" w:rsidRPr="007624AD">
              <w:t xml:space="preserve"> Wait</w:t>
            </w:r>
            <w:r w:rsidR="00E62A52">
              <w:t xml:space="preserve"> (%)</w:t>
            </w:r>
          </w:p>
        </w:tc>
        <w:tc>
          <w:tcPr>
            <w:tcW w:w="5504" w:type="dxa"/>
            <w:shd w:val="clear" w:color="auto" w:fill="auto"/>
          </w:tcPr>
          <w:p w14:paraId="38E0F520" w14:textId="5A30476C"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 xml:space="preserve">Peak </w:t>
            </w:r>
            <w:r w:rsidR="003B0C12">
              <w:t xml:space="preserve">Other </w:t>
            </w:r>
            <w:r w:rsidRPr="008A3040">
              <w:rPr>
                <w:rFonts w:ascii="Calibri" w:hAnsi="Calibri" w:cs="Calibri"/>
                <w:color w:val="000000"/>
              </w:rPr>
              <w:t>Wait</w:t>
            </w:r>
            <w:r w:rsidRPr="008A3040">
              <w:t xml:space="preserve"> within collection cycle</w:t>
            </w:r>
          </w:p>
        </w:tc>
      </w:tr>
      <w:tr w:rsidR="00E62A52" w:rsidRPr="00E51A31" w14:paraId="3AECC29D"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CAD3BBE" w14:textId="77777777" w:rsidR="00E62A52" w:rsidRPr="00AB3A08" w:rsidRDefault="00E62A52" w:rsidP="0008787B">
            <w:pPr>
              <w:pStyle w:val="Tablecontent"/>
            </w:pPr>
          </w:p>
        </w:tc>
        <w:tc>
          <w:tcPr>
            <w:tcW w:w="3094" w:type="dxa"/>
            <w:shd w:val="clear" w:color="auto" w:fill="auto"/>
            <w:vAlign w:val="bottom"/>
          </w:tcPr>
          <w:p w14:paraId="7CD9CE26" w14:textId="77777777" w:rsidR="00E62A52" w:rsidRPr="007624AD"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7624AD">
              <w:t>Overlap</w:t>
            </w:r>
            <w:r>
              <w:t xml:space="preserve"> (second)</w:t>
            </w:r>
          </w:p>
        </w:tc>
        <w:tc>
          <w:tcPr>
            <w:tcW w:w="5504" w:type="dxa"/>
            <w:shd w:val="clear" w:color="auto" w:fill="auto"/>
          </w:tcPr>
          <w:p w14:paraId="4AC677BF"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Peak vCPU Overlap within collection cycle</w:t>
            </w:r>
          </w:p>
        </w:tc>
      </w:tr>
      <w:tr w:rsidR="00E62A52" w:rsidRPr="00E51A31" w14:paraId="28CF6616" w14:textId="77777777" w:rsidTr="0008787B">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44F794BD" w14:textId="77777777" w:rsidR="00E62A52" w:rsidRPr="00AB3A08" w:rsidRDefault="00E62A52" w:rsidP="0008787B">
            <w:pPr>
              <w:pStyle w:val="Tablecontent"/>
            </w:pPr>
            <w:r>
              <w:t>VM Memory</w:t>
            </w:r>
          </w:p>
        </w:tc>
        <w:tc>
          <w:tcPr>
            <w:tcW w:w="3094" w:type="dxa"/>
            <w:shd w:val="clear" w:color="auto" w:fill="auto"/>
            <w:vAlign w:val="bottom"/>
          </w:tcPr>
          <w:p w14:paraId="6911DF90" w14:textId="77777777" w:rsidR="00E62A52" w:rsidRPr="007624AD"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7624AD">
              <w:t>Contention</w:t>
            </w:r>
            <w:r>
              <w:t xml:space="preserve"> (%)</w:t>
            </w:r>
          </w:p>
        </w:tc>
        <w:tc>
          <w:tcPr>
            <w:tcW w:w="5504" w:type="dxa"/>
            <w:shd w:val="clear" w:color="auto" w:fill="auto"/>
          </w:tcPr>
          <w:p w14:paraId="6DBA8D66"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Peak Memory Contention within collection cycle</w:t>
            </w:r>
          </w:p>
        </w:tc>
      </w:tr>
      <w:tr w:rsidR="00E62A52" w:rsidRPr="00E51A31" w14:paraId="4F76320A"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78C205A" w14:textId="77777777" w:rsidR="00E62A52" w:rsidRPr="00AB3A08" w:rsidRDefault="00E62A52" w:rsidP="0008787B">
            <w:pPr>
              <w:pStyle w:val="Tablecontent"/>
            </w:pPr>
            <w:r>
              <w:t>VM Disk</w:t>
            </w:r>
          </w:p>
        </w:tc>
        <w:tc>
          <w:tcPr>
            <w:tcW w:w="3094" w:type="dxa"/>
            <w:shd w:val="clear" w:color="auto" w:fill="auto"/>
            <w:vAlign w:val="bottom"/>
          </w:tcPr>
          <w:p w14:paraId="15C1E5AE" w14:textId="77777777" w:rsidR="00E62A52" w:rsidRPr="00A452F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Read Latency (ms)</w:t>
            </w:r>
          </w:p>
        </w:tc>
        <w:tc>
          <w:tcPr>
            <w:tcW w:w="5504" w:type="dxa"/>
            <w:vMerge w:val="restart"/>
            <w:shd w:val="clear" w:color="auto" w:fill="auto"/>
            <w:vAlign w:val="center"/>
          </w:tcPr>
          <w:p w14:paraId="4A94F48A"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rsidRPr="008A3040">
              <w:t xml:space="preserve">Peak </w:t>
            </w:r>
            <w:r w:rsidRPr="008A3040">
              <w:rPr>
                <w:rFonts w:ascii="Calibri" w:hAnsi="Calibri" w:cs="Calibri"/>
                <w:color w:val="000000"/>
              </w:rPr>
              <w:t>Latency</w:t>
            </w:r>
            <w:r w:rsidRPr="008A3040">
              <w:t xml:space="preserve"> within collection cycle</w:t>
            </w:r>
          </w:p>
        </w:tc>
      </w:tr>
      <w:tr w:rsidR="00E62A52" w:rsidRPr="00E51A31" w14:paraId="780388DE"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46A96A8" w14:textId="77777777" w:rsidR="00E62A52" w:rsidRPr="00AB3A08" w:rsidRDefault="00E62A52" w:rsidP="0008787B">
            <w:pPr>
              <w:pStyle w:val="Tablecontent"/>
            </w:pPr>
          </w:p>
        </w:tc>
        <w:tc>
          <w:tcPr>
            <w:tcW w:w="3094" w:type="dxa"/>
            <w:shd w:val="clear" w:color="auto" w:fill="auto"/>
            <w:vAlign w:val="bottom"/>
          </w:tcPr>
          <w:p w14:paraId="08226986" w14:textId="77777777" w:rsidR="00E62A52" w:rsidRDefault="00E62A52" w:rsidP="0008787B">
            <w:pPr>
              <w:pStyle w:val="Tablecontent"/>
              <w:cnfStyle w:val="000000000000" w:firstRow="0" w:lastRow="0" w:firstColumn="0" w:lastColumn="0" w:oddVBand="0" w:evenVBand="0" w:oddHBand="0" w:evenHBand="0" w:firstRowFirstColumn="0" w:firstRowLastColumn="0" w:lastRowFirstColumn="0" w:lastRowLastColumn="0"/>
            </w:pPr>
            <w:r>
              <w:t>Write Latency (ms)</w:t>
            </w:r>
          </w:p>
        </w:tc>
        <w:tc>
          <w:tcPr>
            <w:tcW w:w="5504" w:type="dxa"/>
            <w:vMerge/>
            <w:shd w:val="clear" w:color="auto" w:fill="auto"/>
          </w:tcPr>
          <w:p w14:paraId="2B36FFE4" w14:textId="77777777" w:rsidR="00E62A52" w:rsidRPr="008A3040" w:rsidRDefault="00E62A52" w:rsidP="0008787B">
            <w:pPr>
              <w:pStyle w:val="Tablecontent"/>
              <w:cnfStyle w:val="000000000000" w:firstRow="0" w:lastRow="0" w:firstColumn="0" w:lastColumn="0" w:oddVBand="0" w:evenVBand="0" w:oddHBand="0" w:evenHBand="0" w:firstRowFirstColumn="0" w:firstRowLastColumn="0" w:lastRowFirstColumn="0" w:lastRowLastColumn="0"/>
            </w:pPr>
          </w:p>
        </w:tc>
      </w:tr>
      <w:tr w:rsidR="003B0C12" w:rsidRPr="00E51A31" w14:paraId="30B2A38A"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AA6B1F2" w14:textId="77777777" w:rsidR="003B0C12" w:rsidRPr="00625493" w:rsidRDefault="003B0C12" w:rsidP="0008787B">
            <w:pPr>
              <w:pStyle w:val="Tablecontent"/>
            </w:pPr>
            <w:r>
              <w:t>VM Network</w:t>
            </w:r>
          </w:p>
        </w:tc>
        <w:tc>
          <w:tcPr>
            <w:tcW w:w="3094" w:type="dxa"/>
            <w:shd w:val="clear" w:color="auto" w:fill="auto"/>
            <w:vAlign w:val="bottom"/>
          </w:tcPr>
          <w:p w14:paraId="28057026" w14:textId="77777777" w:rsidR="003B0C12" w:rsidRPr="00A452F2"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Usage Rate (KB/s)</w:t>
            </w:r>
          </w:p>
        </w:tc>
        <w:tc>
          <w:tcPr>
            <w:tcW w:w="5504" w:type="dxa"/>
            <w:shd w:val="clear" w:color="auto" w:fill="auto"/>
          </w:tcPr>
          <w:p w14:paraId="73AC3679" w14:textId="77777777" w:rsidR="003B0C12" w:rsidRPr="008A3040"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rsidRPr="008A3040">
              <w:t>Peak Usage Rate within collection cycle</w:t>
            </w:r>
          </w:p>
        </w:tc>
      </w:tr>
      <w:tr w:rsidR="003B0C12" w:rsidRPr="00E51A31" w14:paraId="5E7EA06A"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038A80B" w14:textId="77777777" w:rsidR="003B0C12" w:rsidRDefault="003B0C12" w:rsidP="0008787B">
            <w:pPr>
              <w:pStyle w:val="Tablecontent"/>
            </w:pPr>
          </w:p>
        </w:tc>
        <w:tc>
          <w:tcPr>
            <w:tcW w:w="3094" w:type="dxa"/>
            <w:shd w:val="clear" w:color="auto" w:fill="auto"/>
            <w:vAlign w:val="bottom"/>
          </w:tcPr>
          <w:p w14:paraId="28938FB4" w14:textId="77777777" w:rsidR="003B0C12"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Packet/sec</w:t>
            </w:r>
          </w:p>
        </w:tc>
        <w:tc>
          <w:tcPr>
            <w:tcW w:w="5504" w:type="dxa"/>
            <w:shd w:val="clear" w:color="auto" w:fill="auto"/>
          </w:tcPr>
          <w:p w14:paraId="3FFCC0D6" w14:textId="77777777" w:rsidR="003B0C12" w:rsidRPr="008A3040"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Peak Network Packets/sec within collection cycle</w:t>
            </w:r>
          </w:p>
        </w:tc>
      </w:tr>
      <w:tr w:rsidR="003B0C12" w:rsidRPr="00E51A31" w14:paraId="5B50E572" w14:textId="77777777" w:rsidTr="0008787B">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918FBF5" w14:textId="77777777" w:rsidR="003B0C12" w:rsidRDefault="003B0C12" w:rsidP="0008787B">
            <w:pPr>
              <w:pStyle w:val="Tablecontent"/>
            </w:pPr>
          </w:p>
        </w:tc>
        <w:tc>
          <w:tcPr>
            <w:tcW w:w="3094" w:type="dxa"/>
            <w:shd w:val="clear" w:color="auto" w:fill="auto"/>
            <w:vAlign w:val="bottom"/>
          </w:tcPr>
          <w:p w14:paraId="7E86DCB0" w14:textId="4D743EE9" w:rsidR="003B0C12"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Transmitted Packet Dropped</w:t>
            </w:r>
          </w:p>
        </w:tc>
        <w:tc>
          <w:tcPr>
            <w:tcW w:w="5504" w:type="dxa"/>
            <w:shd w:val="clear" w:color="auto" w:fill="auto"/>
          </w:tcPr>
          <w:p w14:paraId="16CD415A" w14:textId="4AECD367" w:rsidR="003B0C12" w:rsidRDefault="003B0C12" w:rsidP="0008787B">
            <w:pPr>
              <w:pStyle w:val="Tablecontent"/>
              <w:cnfStyle w:val="000000000000" w:firstRow="0" w:lastRow="0" w:firstColumn="0" w:lastColumn="0" w:oddVBand="0" w:evenVBand="0" w:oddHBand="0" w:evenHBand="0" w:firstRowFirstColumn="0" w:firstRowLastColumn="0" w:lastRowFirstColumn="0" w:lastRowLastColumn="0"/>
            </w:pPr>
            <w:r>
              <w:t>Peak Transmitted Packet Dropped within collection cycle</w:t>
            </w:r>
          </w:p>
        </w:tc>
      </w:tr>
    </w:tbl>
    <w:p w14:paraId="38432B6C" w14:textId="3595D979" w:rsidR="00C30C9F" w:rsidRDefault="00C30C9F" w:rsidP="00C30C9F">
      <w:pPr>
        <w:rPr>
          <w:lang w:val="en-GB" w:eastAsia="en-SG"/>
        </w:rPr>
      </w:pPr>
      <w:r>
        <w:rPr>
          <w:lang w:val="en-GB" w:eastAsia="en-SG"/>
        </w:rPr>
        <w:t xml:space="preserve">What’s the limitation? </w:t>
      </w:r>
    </w:p>
    <w:p w14:paraId="03E5B231" w14:textId="77777777" w:rsidR="00C30C9F" w:rsidRDefault="00C30C9F" w:rsidP="00C30C9F">
      <w:pPr>
        <w:pStyle w:val="Bullet"/>
        <w:rPr>
          <w:lang w:val="en-GB" w:eastAsia="en-SG"/>
        </w:rPr>
      </w:pPr>
      <w:r>
        <w:rPr>
          <w:lang w:val="en-GB" w:eastAsia="en-SG"/>
        </w:rPr>
        <w:t>You can’t see a pattern within the 300 seconds window as you only have 1 data point. This is largely mitigated by having the average counter also. If the delta between the maximum and average is high that means the maximum is likely a one-off occurrence. The pattern can also be seen over longer period of time.</w:t>
      </w:r>
    </w:p>
    <w:p w14:paraId="1DF1C11E" w14:textId="6AB41087" w:rsidR="00C30C9F" w:rsidRDefault="00C30C9F" w:rsidP="00C30C9F">
      <w:pPr>
        <w:pStyle w:val="Bullet"/>
        <w:rPr>
          <w:lang w:val="en-GB" w:eastAsia="en-SG"/>
        </w:rPr>
      </w:pPr>
      <w:r>
        <w:rPr>
          <w:lang w:val="en-GB" w:eastAsia="en-SG"/>
        </w:rPr>
        <w:t>The peak can be from a different</w:t>
      </w:r>
      <w:r w:rsidR="005441A4">
        <w:rPr>
          <w:lang w:val="en-GB" w:eastAsia="en-SG"/>
        </w:rPr>
        <w:t xml:space="preserve"> 20-second block</w:t>
      </w:r>
      <w:r>
        <w:rPr>
          <w:lang w:val="en-GB" w:eastAsia="en-SG"/>
        </w:rPr>
        <w:t xml:space="preserve">. That means you can’t associate that the contention is caused by high utilization as the 2 metrics can come from </w:t>
      </w:r>
      <w:r w:rsidR="005441A4">
        <w:rPr>
          <w:lang w:val="en-GB" w:eastAsia="en-SG"/>
        </w:rPr>
        <w:t xml:space="preserve">different 20-second block within that </w:t>
      </w:r>
      <w:r w:rsidR="002E2111">
        <w:rPr>
          <w:lang w:val="en-GB" w:eastAsia="en-SG"/>
        </w:rPr>
        <w:t>5-minute</w:t>
      </w:r>
      <w:r w:rsidR="005441A4">
        <w:rPr>
          <w:lang w:val="en-GB" w:eastAsia="en-SG"/>
        </w:rPr>
        <w:t xml:space="preserve"> time period.</w:t>
      </w:r>
    </w:p>
    <w:p w14:paraId="1DD0BA27" w14:textId="77777777" w:rsidR="00526A4B" w:rsidRDefault="00526A4B" w:rsidP="00D4384E">
      <w:pPr>
        <w:pStyle w:val="Heading4"/>
      </w:pPr>
      <w:r>
        <w:t>Implementation</w:t>
      </w:r>
    </w:p>
    <w:p w14:paraId="1F7CC3C5" w14:textId="716B84F3" w:rsidR="00CB30A2" w:rsidRDefault="00526A4B" w:rsidP="00526A4B">
      <w:pPr>
        <w:rPr>
          <w:lang w:val="en-GB"/>
        </w:rPr>
      </w:pPr>
      <w:r>
        <w:rPr>
          <w:lang w:val="en-GB"/>
        </w:rPr>
        <w:t xml:space="preserve">The following shows </w:t>
      </w:r>
      <w:r w:rsidR="00CB30A2">
        <w:rPr>
          <w:lang w:val="en-GB"/>
        </w:rPr>
        <w:t xml:space="preserve">the </w:t>
      </w:r>
      <w:r>
        <w:rPr>
          <w:lang w:val="en-GB"/>
        </w:rPr>
        <w:t>part of the formula</w:t>
      </w:r>
      <w:r w:rsidR="005441A4">
        <w:rPr>
          <w:lang w:val="en-GB"/>
        </w:rPr>
        <w:t xml:space="preserve"> </w:t>
      </w:r>
      <w:r w:rsidR="00CB30A2">
        <w:rPr>
          <w:lang w:val="en-GB"/>
        </w:rPr>
        <w:t>where we label the metrics used. Label is handy to shorten the overall length while improving readability.</w:t>
      </w:r>
    </w:p>
    <w:p w14:paraId="2F9D35ED" w14:textId="3DD22DCD" w:rsidR="00526A4B" w:rsidRPr="00CB30A2" w:rsidRDefault="00526A4B" w:rsidP="00CB30A2">
      <w:pPr>
        <w:rPr>
          <w:lang w:val="en-GB"/>
        </w:rPr>
      </w:pPr>
      <w:r>
        <w:rPr>
          <w:lang w:val="en-GB"/>
        </w:rPr>
        <w:t xml:space="preserve">It shows the </w:t>
      </w:r>
      <w:r w:rsidR="00CB30A2">
        <w:rPr>
          <w:lang w:val="en-GB"/>
        </w:rPr>
        <w:t xml:space="preserve">12 </w:t>
      </w:r>
      <w:r>
        <w:rPr>
          <w:lang w:val="en-GB"/>
        </w:rPr>
        <w:t>metrics used</w:t>
      </w:r>
      <w:r w:rsidR="00CB30A2">
        <w:rPr>
          <w:lang w:val="en-GB"/>
        </w:rPr>
        <w:t>.</w:t>
      </w:r>
      <w:r>
        <w:rPr>
          <w:lang w:val="en-GB"/>
        </w:rPr>
        <w:t xml:space="preserve"> </w:t>
      </w:r>
    </w:p>
    <w:p w14:paraId="1AD1CB10" w14:textId="5B5C617E" w:rsidR="00CB30A2" w:rsidRDefault="00843441" w:rsidP="00526A4B">
      <w:pPr>
        <w:jc w:val="center"/>
      </w:pPr>
      <w:r w:rsidRPr="00843441">
        <w:rPr>
          <w:noProof/>
        </w:rPr>
        <w:drawing>
          <wp:inline distT="0" distB="0" distL="0" distR="0" wp14:anchorId="0214FA57" wp14:editId="19EE10F1">
            <wp:extent cx="5650992" cy="3099816"/>
            <wp:effectExtent l="0" t="0" r="6985" b="5715"/>
            <wp:docPr id="5803846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84668" name="Picture 1" descr="A screenshot of a computer program&#10;&#10;Description automatically generated"/>
                    <pic:cNvPicPr/>
                  </pic:nvPicPr>
                  <pic:blipFill>
                    <a:blip r:embed="rId515"/>
                    <a:stretch>
                      <a:fillRect/>
                    </a:stretch>
                  </pic:blipFill>
                  <pic:spPr>
                    <a:xfrm>
                      <a:off x="0" y="0"/>
                      <a:ext cx="5650992" cy="3099816"/>
                    </a:xfrm>
                    <a:prstGeom prst="rect">
                      <a:avLst/>
                    </a:prstGeom>
                  </pic:spPr>
                </pic:pic>
              </a:graphicData>
            </a:graphic>
          </wp:inline>
        </w:drawing>
      </w:r>
    </w:p>
    <w:p w14:paraId="572E2122" w14:textId="77777777" w:rsidR="00843441" w:rsidRDefault="00CB30A2" w:rsidP="00CB30A2">
      <w:pPr>
        <w:rPr>
          <w:lang w:val="en-GB"/>
        </w:rPr>
      </w:pPr>
      <w:r>
        <w:rPr>
          <w:lang w:val="en-GB"/>
        </w:rPr>
        <w:lastRenderedPageBreak/>
        <w:t xml:space="preserve">I copied into an external editor </w:t>
      </w:r>
      <w:r w:rsidR="00843441">
        <w:rPr>
          <w:lang w:val="en-GB"/>
        </w:rPr>
        <w:t xml:space="preserve">to </w:t>
      </w:r>
      <w:r>
        <w:rPr>
          <w:lang w:val="en-GB"/>
        </w:rPr>
        <w:t xml:space="preserve">show each metric as 1 line so you can see them more easily. </w:t>
      </w:r>
    </w:p>
    <w:p w14:paraId="79372FBB" w14:textId="140F54CD" w:rsidR="002E2111" w:rsidRDefault="002E2111" w:rsidP="00CB30A2">
      <w:pPr>
        <w:rPr>
          <w:lang w:val="en-GB"/>
        </w:rPr>
      </w:pPr>
      <w:r>
        <w:rPr>
          <w:lang w:val="en-GB"/>
        </w:rPr>
        <w:t xml:space="preserve">Free memory measures the disk space. It’s more important to see the latest value. Average of last 5 minutes is better than lowest 20-second period within that </w:t>
      </w:r>
      <w:proofErr w:type="gramStart"/>
      <w:r>
        <w:rPr>
          <w:lang w:val="en-GB"/>
        </w:rPr>
        <w:t>5 minute</w:t>
      </w:r>
      <w:proofErr w:type="gramEnd"/>
      <w:r w:rsidR="00F279D3">
        <w:rPr>
          <w:lang w:val="en-GB"/>
        </w:rPr>
        <w:t xml:space="preserve"> period</w:t>
      </w:r>
      <w:r>
        <w:rPr>
          <w:lang w:val="en-GB"/>
        </w:rPr>
        <w:t xml:space="preserve">. </w:t>
      </w:r>
    </w:p>
    <w:p w14:paraId="02E9A515" w14:textId="301A78AA" w:rsidR="00CB30A2" w:rsidRDefault="00CB30A2" w:rsidP="00CB30A2">
      <w:pPr>
        <w:rPr>
          <w:lang w:val="en-GB"/>
        </w:rPr>
      </w:pPr>
      <w:r>
        <w:rPr>
          <w:lang w:val="en-GB"/>
        </w:rPr>
        <w:t>I’ve rearranged the metrics so you can see the 20 second peak metrics first.</w:t>
      </w:r>
    </w:p>
    <w:p w14:paraId="4E5D845D" w14:textId="6DDE9BEE" w:rsidR="00843441" w:rsidRDefault="00843441" w:rsidP="00CB30A2">
      <w:pPr>
        <w:rPr>
          <w:lang w:val="en-GB"/>
        </w:rPr>
      </w:pPr>
      <w:r>
        <w:rPr>
          <w:lang w:val="en-GB"/>
        </w:rPr>
        <w:t>Guest OS Free Memory is in KB, so we need to divide by 1024. Note the division can’t be part of the label.</w:t>
      </w:r>
    </w:p>
    <w:p w14:paraId="0966E5AE" w14:textId="69076A23" w:rsidR="00843441" w:rsidRDefault="00CB30A2" w:rsidP="00CB30A2">
      <w:pPr>
        <w:rPr>
          <w:lang w:val="en-GB"/>
        </w:rPr>
      </w:pPr>
      <w:r>
        <w:rPr>
          <w:lang w:val="en-GB"/>
        </w:rPr>
        <w:t>The</w:t>
      </w:r>
      <w:r w:rsidR="00843441">
        <w:rPr>
          <w:lang w:val="en-GB"/>
        </w:rPr>
        <w:t>re is no metric that sums the VM zipped page and swapped page, so I created a super metric for it.</w:t>
      </w:r>
    </w:p>
    <w:p w14:paraId="1A9676B2" w14:textId="77777777" w:rsidR="00526A4B" w:rsidRDefault="00526A4B" w:rsidP="00505FF1">
      <w:pPr>
        <w:pStyle w:val="Heading5"/>
      </w:pPr>
      <w:r>
        <w:t xml:space="preserve">The </w:t>
      </w:r>
      <w:r w:rsidRPr="004A4C06">
        <w:t>Green</w:t>
      </w:r>
      <w:r>
        <w:t xml:space="preserve"> Range</w:t>
      </w:r>
    </w:p>
    <w:p w14:paraId="7BF2D0DF" w14:textId="705FAAD3" w:rsidR="00173047" w:rsidRDefault="00173047" w:rsidP="00526A4B">
      <w:r>
        <w:t>See the concept of the 4 ranges in the Performance Modelling section of Chapter 1.</w:t>
      </w:r>
    </w:p>
    <w:p w14:paraId="19544F87" w14:textId="3702A7F9" w:rsidR="00526A4B" w:rsidRDefault="00526A4B" w:rsidP="00526A4B">
      <w:r>
        <w:t>To see the threshold more easily, I rearranged the metrics</w:t>
      </w:r>
      <w:r w:rsidR="00305075">
        <w:t xml:space="preserve"> from the smallest </w:t>
      </w:r>
      <w:proofErr w:type="gramStart"/>
      <w:r w:rsidR="00305075">
        <w:t>threshold, and</w:t>
      </w:r>
      <w:proofErr w:type="gramEnd"/>
      <w:r w:rsidR="00305075">
        <w:t xml:space="preserve"> have skipped </w:t>
      </w:r>
      <w:r w:rsidR="002E2111">
        <w:t xml:space="preserve">the </w:t>
      </w:r>
      <w:r w:rsidR="00305075">
        <w:t xml:space="preserve">metrics </w:t>
      </w:r>
      <w:r w:rsidR="002E2111">
        <w:t xml:space="preserve">with </w:t>
      </w:r>
      <w:r w:rsidR="00305075">
        <w:t>special logic</w:t>
      </w:r>
      <w:r w:rsidR="002E2111">
        <w:t xml:space="preserve">. They </w:t>
      </w:r>
      <w:r w:rsidR="00305075">
        <w:t>will be covered later</w:t>
      </w:r>
      <w:r w:rsidR="002E2111">
        <w:t>.</w:t>
      </w:r>
    </w:p>
    <w:p w14:paraId="527B9EBF" w14:textId="0B7FFD52" w:rsidR="00526A4B" w:rsidRDefault="002E2111" w:rsidP="00526A4B">
      <w:pPr>
        <w:jc w:val="center"/>
      </w:pPr>
      <w:r w:rsidRPr="002E2111">
        <w:rPr>
          <w:noProof/>
        </w:rPr>
        <w:drawing>
          <wp:inline distT="0" distB="0" distL="0" distR="0" wp14:anchorId="4825DA6D" wp14:editId="5DBCFCD3">
            <wp:extent cx="4334256" cy="2340864"/>
            <wp:effectExtent l="0" t="0" r="0" b="2540"/>
            <wp:docPr id="19243267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26743" name="Picture 1" descr="A screenshot of a computer code&#10;&#10;Description automatically generated"/>
                    <pic:cNvPicPr/>
                  </pic:nvPicPr>
                  <pic:blipFill>
                    <a:blip r:embed="rId516"/>
                    <a:stretch>
                      <a:fillRect/>
                    </a:stretch>
                  </pic:blipFill>
                  <pic:spPr>
                    <a:xfrm>
                      <a:off x="0" y="0"/>
                      <a:ext cx="4334256" cy="2340864"/>
                    </a:xfrm>
                    <a:prstGeom prst="rect">
                      <a:avLst/>
                    </a:prstGeom>
                  </pic:spPr>
                </pic:pic>
              </a:graphicData>
            </a:graphic>
          </wp:inline>
        </w:drawing>
      </w:r>
    </w:p>
    <w:p w14:paraId="554794B2" w14:textId="1C0D13D3" w:rsidR="00CE4982" w:rsidRDefault="00526A4B" w:rsidP="00526A4B">
      <w:r>
        <w:t xml:space="preserve">Let’s go through the first line. It checks if </w:t>
      </w:r>
      <w:r w:rsidR="00305075">
        <w:t xml:space="preserve">network TX dropped </w:t>
      </w:r>
      <w:r>
        <w:t xml:space="preserve">is </w:t>
      </w:r>
      <w:r w:rsidR="00305075">
        <w:t xml:space="preserve">below 0.25%, it will prorate </w:t>
      </w:r>
      <w:r w:rsidR="00CE4982">
        <w:t>the</w:t>
      </w:r>
      <w:r w:rsidR="00305075">
        <w:t xml:space="preserve"> value </w:t>
      </w:r>
      <w:r w:rsidR="00CE4982">
        <w:t xml:space="preserve">to a number </w:t>
      </w:r>
      <w:r w:rsidR="00305075">
        <w:t xml:space="preserve">between 75% and 100%. </w:t>
      </w:r>
      <w:r w:rsidR="00CE4982">
        <w:t xml:space="preserve">To prorate, we do </w:t>
      </w:r>
      <w:r w:rsidR="00843441">
        <w:t>this logic</w:t>
      </w:r>
      <w:r w:rsidR="00CE4982">
        <w:t>:</w:t>
      </w:r>
    </w:p>
    <w:p w14:paraId="139761B4" w14:textId="64F79D3A" w:rsidR="00CE4982" w:rsidRDefault="0011127D" w:rsidP="00CE4982">
      <w:pPr>
        <w:pStyle w:val="Bullet"/>
      </w:pPr>
      <w:r>
        <w:t>D</w:t>
      </w:r>
      <w:r w:rsidR="00CE4982">
        <w:t xml:space="preserve">ivide the value with the </w:t>
      </w:r>
      <w:r w:rsidR="003E63EB" w:rsidRPr="0022569A">
        <w:rPr>
          <w:color w:val="00B050"/>
          <w:lang w:val="en-GB"/>
        </w:rPr>
        <w:t>green</w:t>
      </w:r>
      <w:r w:rsidR="003E63EB">
        <w:t xml:space="preserve"> </w:t>
      </w:r>
      <w:r w:rsidR="00CE4982">
        <w:t>range size</w:t>
      </w:r>
      <w:r>
        <w:t xml:space="preserve"> to get the fraction.</w:t>
      </w:r>
    </w:p>
    <w:p w14:paraId="6B85E1C5" w14:textId="5F640334" w:rsidR="00526A4B" w:rsidRDefault="0011127D" w:rsidP="00CE4982">
      <w:pPr>
        <w:pStyle w:val="Bullet"/>
      </w:pPr>
      <w:r>
        <w:t>M</w:t>
      </w:r>
      <w:r w:rsidR="00CE4982">
        <w:t xml:space="preserve">ultiply </w:t>
      </w:r>
      <w:r>
        <w:t xml:space="preserve">the result </w:t>
      </w:r>
      <w:r w:rsidR="00CE4982">
        <w:t>by 25</w:t>
      </w:r>
      <w:r>
        <w:t xml:space="preserve"> to adjust the scale to 25 points. </w:t>
      </w:r>
    </w:p>
    <w:p w14:paraId="6D629660" w14:textId="1F81476A" w:rsidR="00CE4982" w:rsidRDefault="00CE4982" w:rsidP="00CE4982">
      <w:pPr>
        <w:pStyle w:val="Bullet"/>
      </w:pPr>
      <w:r>
        <w:t>Subtract the result from 100 (perfect score)</w:t>
      </w:r>
      <w:r w:rsidR="0011127D">
        <w:t>, the starting line for green.</w:t>
      </w:r>
    </w:p>
    <w:p w14:paraId="7514300F" w14:textId="1851C0E2" w:rsidR="00CE4982" w:rsidRDefault="00CE4982" w:rsidP="00CE4982">
      <w:r>
        <w:t xml:space="preserve">BTW, I didn’t add the </w:t>
      </w:r>
      <w:bookmarkStart w:id="67" w:name="_Hlk135054848"/>
      <w:r w:rsidRPr="00C230E2">
        <w:rPr>
          <w:b/>
          <w:bCs/>
          <w:color w:val="00B0F0"/>
        </w:rPr>
        <w:t>* 1</w:t>
      </w:r>
      <w:r w:rsidRPr="00C230E2">
        <w:rPr>
          <w:color w:val="00B0F0"/>
        </w:rPr>
        <w:t xml:space="preserve"> </w:t>
      </w:r>
      <w:bookmarkEnd w:id="67"/>
      <w:r>
        <w:t xml:space="preserve">weightage multiplier for </w:t>
      </w:r>
      <w:r w:rsidRPr="0022569A">
        <w:rPr>
          <w:color w:val="00B050"/>
          <w:lang w:val="en-GB"/>
        </w:rPr>
        <w:t>green</w:t>
      </w:r>
      <w:r>
        <w:t xml:space="preserve"> at the end to keep the formula simpler.</w:t>
      </w:r>
      <w:r w:rsidR="0011127D">
        <w:t xml:space="preserve"> Mathematically it’s not required.</w:t>
      </w:r>
    </w:p>
    <w:p w14:paraId="525AD4B1" w14:textId="32EEDBF3" w:rsidR="00CE4982" w:rsidRDefault="00CE4982" w:rsidP="00526A4B">
      <w:r>
        <w:t>Now let’s look at CPU Run</w:t>
      </w:r>
      <w:r w:rsidR="00843441">
        <w:t>, as it’s a special case.</w:t>
      </w:r>
    </w:p>
    <w:p w14:paraId="530EBE44" w14:textId="77777777" w:rsidR="00CE4982" w:rsidRDefault="00CE4982" w:rsidP="00CE4982">
      <w:pPr>
        <w:jc w:val="center"/>
      </w:pPr>
      <w:r w:rsidRPr="00CE4982">
        <w:rPr>
          <w:noProof/>
        </w:rPr>
        <w:drawing>
          <wp:inline distT="0" distB="0" distL="0" distR="0" wp14:anchorId="4DBC9F94" wp14:editId="5D3DE6B9">
            <wp:extent cx="4434840" cy="237744"/>
            <wp:effectExtent l="0" t="0" r="3810" b="0"/>
            <wp:docPr id="108614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49349" name=""/>
                    <pic:cNvPicPr/>
                  </pic:nvPicPr>
                  <pic:blipFill>
                    <a:blip r:embed="rId517"/>
                    <a:stretch>
                      <a:fillRect/>
                    </a:stretch>
                  </pic:blipFill>
                  <pic:spPr>
                    <a:xfrm>
                      <a:off x="0" y="0"/>
                      <a:ext cx="4434840" cy="237744"/>
                    </a:xfrm>
                    <a:prstGeom prst="rect">
                      <a:avLst/>
                    </a:prstGeom>
                  </pic:spPr>
                </pic:pic>
              </a:graphicData>
            </a:graphic>
          </wp:inline>
        </w:drawing>
      </w:r>
    </w:p>
    <w:p w14:paraId="115BD1F7" w14:textId="25FB41E6" w:rsidR="0011127D" w:rsidRDefault="0011127D" w:rsidP="00526A4B">
      <w:r>
        <w:t>The range of green is 60</w:t>
      </w:r>
      <w:r w:rsidR="002E2111">
        <w:t>%</w:t>
      </w:r>
      <w:r>
        <w:t xml:space="preserve"> – 80</w:t>
      </w:r>
      <w:r w:rsidR="002E2111">
        <w:t>%</w:t>
      </w:r>
      <w:r>
        <w:t xml:space="preserve">, not 0 – 80. </w:t>
      </w:r>
      <w:r w:rsidR="002E2111">
        <w:t>This means u</w:t>
      </w:r>
      <w:r>
        <w:t>tilization below 60% is given a perfect score</w:t>
      </w:r>
      <w:r w:rsidR="002E2111">
        <w:t xml:space="preserve"> of 100%.</w:t>
      </w:r>
    </w:p>
    <w:p w14:paraId="7F69D36D" w14:textId="4D6E231B" w:rsidR="00305075" w:rsidRDefault="00305075" w:rsidP="00526A4B">
      <w:r>
        <w:t>Why do we take the maximum of Run – 60 and 0? To ensure we don’t have negative value</w:t>
      </w:r>
      <w:r w:rsidR="002E2111">
        <w:t xml:space="preserve"> when the CPU Net Run metric is below 60%</w:t>
      </w:r>
      <w:r>
        <w:t xml:space="preserve">. This </w:t>
      </w:r>
      <w:r w:rsidR="0011127D">
        <w:t xml:space="preserve">max() function </w:t>
      </w:r>
      <w:r>
        <w:t>will return 0, hence giving us 100 – 0 = 100%.</w:t>
      </w:r>
    </w:p>
    <w:p w14:paraId="256B7965" w14:textId="770C6903" w:rsidR="0011127D" w:rsidRDefault="0011127D" w:rsidP="00526A4B">
      <w:r>
        <w:t>Now let’s look Guest OS Free Memory.</w:t>
      </w:r>
    </w:p>
    <w:p w14:paraId="1B252FEA" w14:textId="1D39DDC9" w:rsidR="00CE4982" w:rsidRDefault="00CE4982" w:rsidP="00CE4982">
      <w:pPr>
        <w:jc w:val="center"/>
      </w:pPr>
      <w:r w:rsidRPr="00CE4982">
        <w:rPr>
          <w:noProof/>
        </w:rPr>
        <w:drawing>
          <wp:inline distT="0" distB="0" distL="0" distR="0" wp14:anchorId="4FFE28E8" wp14:editId="6F8C9226">
            <wp:extent cx="5349240" cy="237744"/>
            <wp:effectExtent l="0" t="0" r="3810" b="0"/>
            <wp:docPr id="182312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27583" name=""/>
                    <pic:cNvPicPr/>
                  </pic:nvPicPr>
                  <pic:blipFill>
                    <a:blip r:embed="rId518"/>
                    <a:stretch>
                      <a:fillRect/>
                    </a:stretch>
                  </pic:blipFill>
                  <pic:spPr>
                    <a:xfrm>
                      <a:off x="0" y="0"/>
                      <a:ext cx="5349240" cy="237744"/>
                    </a:xfrm>
                    <a:prstGeom prst="rect">
                      <a:avLst/>
                    </a:prstGeom>
                  </pic:spPr>
                </pic:pic>
              </a:graphicData>
            </a:graphic>
          </wp:inline>
        </w:drawing>
      </w:r>
    </w:p>
    <w:p w14:paraId="181C7473" w14:textId="0FFB3C3A" w:rsidR="0011127D" w:rsidRDefault="0011127D" w:rsidP="00526A4B">
      <w:r>
        <w:lastRenderedPageBreak/>
        <w:t xml:space="preserve">This one is special as the threshold is going descending. </w:t>
      </w:r>
      <w:r w:rsidR="003E63EB">
        <w:t>We also need to convert the unit from KB to MB.</w:t>
      </w:r>
    </w:p>
    <w:p w14:paraId="313F4DD1" w14:textId="1B72A479" w:rsidR="00CE4982" w:rsidRDefault="00526A4B" w:rsidP="00526A4B">
      <w:r>
        <w:t>We want the value of free memory &gt; 512 MB of RAM to translate into 100%. Since the formula returns 0% - 25%, I had to add 75.</w:t>
      </w:r>
    </w:p>
    <w:p w14:paraId="4940D843" w14:textId="2D70A07D" w:rsidR="00526A4B" w:rsidRDefault="00526A4B" w:rsidP="00505FF1">
      <w:pPr>
        <w:pStyle w:val="Heading5"/>
      </w:pPr>
      <w:r>
        <w:t xml:space="preserve">The </w:t>
      </w:r>
      <w:r w:rsidR="005D6082" w:rsidRPr="005D6082">
        <w:rPr>
          <w:rStyle w:val="cYellow"/>
        </w:rPr>
        <w:t>Yellow</w:t>
      </w:r>
      <w:r>
        <w:t xml:space="preserve"> Range</w:t>
      </w:r>
    </w:p>
    <w:p w14:paraId="57B54DF1" w14:textId="58DF2E0F" w:rsidR="00526A4B" w:rsidRDefault="00526A4B" w:rsidP="00526A4B">
      <w:pPr>
        <w:rPr>
          <w:lang w:val="en-GB"/>
        </w:rPr>
      </w:pPr>
      <w:r>
        <w:rPr>
          <w:lang w:val="en-GB"/>
        </w:rPr>
        <w:t xml:space="preserve">When the metric value does not within </w:t>
      </w:r>
      <w:r w:rsidRPr="0022569A">
        <w:rPr>
          <w:color w:val="00B050"/>
          <w:lang w:val="en-GB"/>
        </w:rPr>
        <w:t>green</w:t>
      </w:r>
      <w:r>
        <w:rPr>
          <w:lang w:val="en-GB"/>
        </w:rPr>
        <w:t xml:space="preserve"> threshold, </w:t>
      </w:r>
      <w:r w:rsidR="003E63EB">
        <w:rPr>
          <w:lang w:val="en-GB"/>
        </w:rPr>
        <w:t>it gets evaluated</w:t>
      </w:r>
      <w:r>
        <w:rPr>
          <w:lang w:val="en-GB"/>
        </w:rPr>
        <w:t xml:space="preserve"> </w:t>
      </w:r>
      <w:r w:rsidR="003E63EB">
        <w:rPr>
          <w:lang w:val="en-GB"/>
        </w:rPr>
        <w:t xml:space="preserve">for </w:t>
      </w:r>
      <w:r w:rsidR="005D6082" w:rsidRPr="005D6082">
        <w:rPr>
          <w:rStyle w:val="cYellow"/>
        </w:rPr>
        <w:t>yellow</w:t>
      </w:r>
      <w:r>
        <w:rPr>
          <w:lang w:val="en-GB"/>
        </w:rPr>
        <w:t xml:space="preserve">. </w:t>
      </w:r>
    </w:p>
    <w:p w14:paraId="617BFAF4" w14:textId="64C07912" w:rsidR="00526A4B" w:rsidRDefault="00526A4B" w:rsidP="00526A4B">
      <w:pPr>
        <w:rPr>
          <w:lang w:val="en-GB"/>
        </w:rPr>
      </w:pPr>
      <w:r>
        <w:rPr>
          <w:lang w:val="en-GB"/>
        </w:rPr>
        <w:t>The</w:t>
      </w:r>
      <w:r w:rsidR="003E63EB">
        <w:rPr>
          <w:lang w:val="en-GB"/>
        </w:rPr>
        <w:t xml:space="preserve"> outcome</w:t>
      </w:r>
      <w:r>
        <w:rPr>
          <w:lang w:val="en-GB"/>
        </w:rPr>
        <w:t xml:space="preserve"> is 50% - 75%, hence the formula deducts from 75.</w:t>
      </w:r>
    </w:p>
    <w:p w14:paraId="6BEDB123" w14:textId="22E8C306" w:rsidR="003E63EB" w:rsidRDefault="003E63EB" w:rsidP="00526A4B">
      <w:pPr>
        <w:rPr>
          <w:lang w:val="en-GB"/>
        </w:rPr>
      </w:pPr>
      <w:r>
        <w:rPr>
          <w:lang w:val="en-GB"/>
        </w:rPr>
        <w:t>Just like the green range, let’s start with the easy ones. You notice the following looks similar to the green range.</w:t>
      </w:r>
    </w:p>
    <w:p w14:paraId="6C0271F8" w14:textId="319D7ACD" w:rsidR="00526A4B" w:rsidRDefault="00C860D0" w:rsidP="00526A4B">
      <w:pPr>
        <w:jc w:val="center"/>
      </w:pPr>
      <w:r w:rsidRPr="00C860D0">
        <w:rPr>
          <w:noProof/>
        </w:rPr>
        <w:drawing>
          <wp:inline distT="0" distB="0" distL="0" distR="0" wp14:anchorId="017CC645" wp14:editId="51684D7A">
            <wp:extent cx="4645152" cy="2313432"/>
            <wp:effectExtent l="0" t="0" r="3175" b="0"/>
            <wp:docPr id="5357684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68407" name="Picture 1" descr="A screenshot of a computer code&#10;&#10;Description automatically generated"/>
                    <pic:cNvPicPr/>
                  </pic:nvPicPr>
                  <pic:blipFill>
                    <a:blip r:embed="rId519"/>
                    <a:stretch>
                      <a:fillRect/>
                    </a:stretch>
                  </pic:blipFill>
                  <pic:spPr>
                    <a:xfrm>
                      <a:off x="0" y="0"/>
                      <a:ext cx="4645152" cy="2313432"/>
                    </a:xfrm>
                    <a:prstGeom prst="rect">
                      <a:avLst/>
                    </a:prstGeom>
                  </pic:spPr>
                </pic:pic>
              </a:graphicData>
            </a:graphic>
          </wp:inline>
        </w:drawing>
      </w:r>
    </w:p>
    <w:p w14:paraId="4F8A9BE2" w14:textId="77777777" w:rsidR="003E63EB" w:rsidRDefault="003E63EB" w:rsidP="003E63EB">
      <w:r>
        <w:t xml:space="preserve">Let’s go through the first line. It checks if network TX dropped is below 0.5%, as it’s definitely above 0.25%. </w:t>
      </w:r>
    </w:p>
    <w:p w14:paraId="15A0F980" w14:textId="150DBED9" w:rsidR="003E63EB" w:rsidRDefault="003E63EB" w:rsidP="003E63EB">
      <w:r>
        <w:t xml:space="preserve">It then prorates the value to a number between 50% and 75%. To prorate, it applies a logic similar to the </w:t>
      </w:r>
      <w:r w:rsidRPr="00C860D0">
        <w:rPr>
          <w:color w:val="00B050"/>
        </w:rPr>
        <w:t xml:space="preserve">green </w:t>
      </w:r>
      <w:r>
        <w:t>range.</w:t>
      </w:r>
    </w:p>
    <w:p w14:paraId="5B2B2D39" w14:textId="0DEDBF5D" w:rsidR="003E63EB" w:rsidRDefault="003E63EB" w:rsidP="003E63EB">
      <w:pPr>
        <w:pStyle w:val="Bullet"/>
      </w:pPr>
      <w:r>
        <w:t xml:space="preserve">Divide the value with the </w:t>
      </w:r>
      <w:r w:rsidR="005D6082" w:rsidRPr="005D6082">
        <w:rPr>
          <w:rStyle w:val="cYellow"/>
        </w:rPr>
        <w:t>yellow</w:t>
      </w:r>
      <w:r>
        <w:t xml:space="preserve"> range size to get the fraction.</w:t>
      </w:r>
    </w:p>
    <w:p w14:paraId="2272D9CC" w14:textId="77777777" w:rsidR="003E63EB" w:rsidRDefault="003E63EB" w:rsidP="003E63EB">
      <w:pPr>
        <w:pStyle w:val="Bullet"/>
      </w:pPr>
      <w:r>
        <w:t xml:space="preserve">Multiply the result by 25 to adjust the scale to 25 points. </w:t>
      </w:r>
    </w:p>
    <w:p w14:paraId="2B1A24C7" w14:textId="61EB643F" w:rsidR="003E63EB" w:rsidRDefault="003E63EB" w:rsidP="003E63EB">
      <w:pPr>
        <w:pStyle w:val="Bullet"/>
      </w:pPr>
      <w:r>
        <w:t xml:space="preserve">Subtract the result from 75, the starting line for </w:t>
      </w:r>
      <w:r w:rsidR="005D6082" w:rsidRPr="005D6082">
        <w:rPr>
          <w:rStyle w:val="cYellow"/>
        </w:rPr>
        <w:t>yellow</w:t>
      </w:r>
      <w:r>
        <w:t>.</w:t>
      </w:r>
    </w:p>
    <w:p w14:paraId="2C242082" w14:textId="0B7AEDDD" w:rsidR="003E63EB" w:rsidRDefault="003E63EB" w:rsidP="003E63EB">
      <w:r>
        <w:t xml:space="preserve">The </w:t>
      </w:r>
      <w:r w:rsidRPr="00C230E2">
        <w:rPr>
          <w:b/>
          <w:bCs/>
          <w:color w:val="00B0F0"/>
        </w:rPr>
        <w:t xml:space="preserve">* </w:t>
      </w:r>
      <w:r>
        <w:rPr>
          <w:b/>
          <w:bCs/>
          <w:color w:val="00B0F0"/>
        </w:rPr>
        <w:t>2</w:t>
      </w:r>
      <w:r>
        <w:t xml:space="preserve"> at the end is the weightage multiplier. </w:t>
      </w:r>
      <w:r w:rsidRPr="0022569A">
        <w:rPr>
          <w:color w:val="00B050"/>
        </w:rPr>
        <w:t>Green</w:t>
      </w:r>
      <w:r>
        <w:t xml:space="preserve"> is given a 1x weightage, while </w:t>
      </w:r>
      <w:r w:rsidR="005D6082" w:rsidRPr="005D6082">
        <w:rPr>
          <w:rStyle w:val="cYellow"/>
        </w:rPr>
        <w:t>yellow</w:t>
      </w:r>
      <w:r w:rsidRPr="007E1052">
        <w:t xml:space="preserve"> </w:t>
      </w:r>
      <w:r>
        <w:t xml:space="preserve">is 2x, </w:t>
      </w:r>
      <w:r w:rsidRPr="00CF7D2C">
        <w:rPr>
          <w:color w:val="ED7D31" w:themeColor="accent2"/>
        </w:rPr>
        <w:t>orange</w:t>
      </w:r>
      <w:r>
        <w:t xml:space="preserve"> is 4x and </w:t>
      </w:r>
      <w:r w:rsidRPr="00CF7D2C">
        <w:rPr>
          <w:color w:val="FF0000"/>
        </w:rPr>
        <w:t>red</w:t>
      </w:r>
      <w:r>
        <w:t xml:space="preserve"> is 8x. The value is </w:t>
      </w:r>
      <w:proofErr w:type="gramStart"/>
      <w:r>
        <w:t>amplified, and</w:t>
      </w:r>
      <w:proofErr w:type="gramEnd"/>
      <w:r>
        <w:t xml:space="preserve"> then normalized again at a later portion (not shown in the screenshot). </w:t>
      </w:r>
    </w:p>
    <w:p w14:paraId="5BBC3716" w14:textId="69131844" w:rsidR="003E63EB" w:rsidRDefault="003E63EB" w:rsidP="003E63EB">
      <w:r>
        <w:t xml:space="preserve">As we’re not dealing with the edge of the range, the next </w:t>
      </w:r>
      <w:r w:rsidR="00C860D0">
        <w:t>2</w:t>
      </w:r>
      <w:r>
        <w:t xml:space="preserve"> metrics have simpler logic. </w:t>
      </w:r>
    </w:p>
    <w:p w14:paraId="7EC48B47" w14:textId="28F1D467" w:rsidR="003E63EB" w:rsidRDefault="003E63EB" w:rsidP="003E63EB">
      <w:r>
        <w:t>For CPU Run, the logic becomes consistent with the simpler metrics. Just need to map 80% - 90% Run value to 75% - 50% range.</w:t>
      </w:r>
    </w:p>
    <w:p w14:paraId="453912B4" w14:textId="7D810E79" w:rsidR="003E63EB" w:rsidRDefault="003E63EB" w:rsidP="003E63EB">
      <w:pPr>
        <w:jc w:val="center"/>
      </w:pPr>
      <w:r w:rsidRPr="003E63EB">
        <w:rPr>
          <w:noProof/>
        </w:rPr>
        <w:drawing>
          <wp:inline distT="0" distB="0" distL="0" distR="0" wp14:anchorId="5B1529FF" wp14:editId="115444DE">
            <wp:extent cx="3739896" cy="228600"/>
            <wp:effectExtent l="0" t="0" r="0" b="0"/>
            <wp:docPr id="2035032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32954" name=""/>
                    <pic:cNvPicPr/>
                  </pic:nvPicPr>
                  <pic:blipFill>
                    <a:blip r:embed="rId520"/>
                    <a:stretch>
                      <a:fillRect/>
                    </a:stretch>
                  </pic:blipFill>
                  <pic:spPr>
                    <a:xfrm>
                      <a:off x="0" y="0"/>
                      <a:ext cx="3739896" cy="228600"/>
                    </a:xfrm>
                    <a:prstGeom prst="rect">
                      <a:avLst/>
                    </a:prstGeom>
                  </pic:spPr>
                </pic:pic>
              </a:graphicData>
            </a:graphic>
          </wp:inline>
        </w:drawing>
      </w:r>
    </w:p>
    <w:p w14:paraId="3647BEBA" w14:textId="340FFF4B" w:rsidR="003E63EB" w:rsidRDefault="003E63EB" w:rsidP="003E63EB">
      <w:r>
        <w:t>For Memory Free, we have to keep on dividing by 1024.</w:t>
      </w:r>
    </w:p>
    <w:p w14:paraId="19176ECA" w14:textId="42C54445" w:rsidR="003E63EB" w:rsidRDefault="003E63EB" w:rsidP="003E63EB">
      <w:pPr>
        <w:jc w:val="center"/>
      </w:pPr>
      <w:r w:rsidRPr="003E63EB">
        <w:rPr>
          <w:noProof/>
        </w:rPr>
        <w:drawing>
          <wp:inline distT="0" distB="0" distL="0" distR="0" wp14:anchorId="24D8E0C9" wp14:editId="18D982A0">
            <wp:extent cx="4956048" cy="237744"/>
            <wp:effectExtent l="0" t="0" r="0" b="0"/>
            <wp:docPr id="1101092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92579" name=""/>
                    <pic:cNvPicPr/>
                  </pic:nvPicPr>
                  <pic:blipFill>
                    <a:blip r:embed="rId521"/>
                    <a:stretch>
                      <a:fillRect/>
                    </a:stretch>
                  </pic:blipFill>
                  <pic:spPr>
                    <a:xfrm>
                      <a:off x="0" y="0"/>
                      <a:ext cx="4956048" cy="237744"/>
                    </a:xfrm>
                    <a:prstGeom prst="rect">
                      <a:avLst/>
                    </a:prstGeom>
                  </pic:spPr>
                </pic:pic>
              </a:graphicData>
            </a:graphic>
          </wp:inline>
        </w:drawing>
      </w:r>
    </w:p>
    <w:p w14:paraId="59582B2F" w14:textId="77777777" w:rsidR="00526A4B" w:rsidRPr="0022569A" w:rsidRDefault="00526A4B" w:rsidP="00505FF1">
      <w:pPr>
        <w:pStyle w:val="Heading5"/>
      </w:pPr>
      <w:r w:rsidRPr="0022569A">
        <w:lastRenderedPageBreak/>
        <w:t>The Orange Range and Red Range</w:t>
      </w:r>
    </w:p>
    <w:p w14:paraId="267D7F0B" w14:textId="77777777" w:rsidR="00526A4B" w:rsidRDefault="00526A4B" w:rsidP="000F0DC8">
      <w:pPr>
        <w:keepNext/>
      </w:pPr>
      <w:r>
        <w:t xml:space="preserve">I’m showing them together as it’s an IF THEN ELSE. Whatever not caught by the </w:t>
      </w:r>
      <w:r w:rsidRPr="00CF7D2C">
        <w:rPr>
          <w:color w:val="ED7D31" w:themeColor="accent2"/>
        </w:rPr>
        <w:t>orange</w:t>
      </w:r>
      <w:r>
        <w:t xml:space="preserve"> is handled by </w:t>
      </w:r>
      <w:r w:rsidRPr="00CF7D2C">
        <w:rPr>
          <w:color w:val="FF0000"/>
        </w:rPr>
        <w:t>red</w:t>
      </w:r>
      <w:r>
        <w:t>.</w:t>
      </w:r>
    </w:p>
    <w:p w14:paraId="0B69259B" w14:textId="2EE09EB5" w:rsidR="003E63EB" w:rsidRDefault="001C5DD9" w:rsidP="00526A4B">
      <w:r w:rsidRPr="001C5DD9">
        <w:rPr>
          <w:noProof/>
        </w:rPr>
        <w:drawing>
          <wp:inline distT="0" distB="0" distL="0" distR="0" wp14:anchorId="7A3544D7" wp14:editId="250EA96A">
            <wp:extent cx="6033705" cy="1703573"/>
            <wp:effectExtent l="0" t="0" r="5715" b="0"/>
            <wp:docPr id="1924656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56942" name=""/>
                    <pic:cNvPicPr/>
                  </pic:nvPicPr>
                  <pic:blipFill>
                    <a:blip r:embed="rId522"/>
                    <a:stretch>
                      <a:fillRect/>
                    </a:stretch>
                  </pic:blipFill>
                  <pic:spPr>
                    <a:xfrm>
                      <a:off x="0" y="0"/>
                      <a:ext cx="6045100" cy="1706790"/>
                    </a:xfrm>
                    <a:prstGeom prst="rect">
                      <a:avLst/>
                    </a:prstGeom>
                  </pic:spPr>
                </pic:pic>
              </a:graphicData>
            </a:graphic>
          </wp:inline>
        </w:drawing>
      </w:r>
    </w:p>
    <w:p w14:paraId="171CA5D5" w14:textId="680EB253" w:rsidR="001C5DD9" w:rsidRDefault="001C5DD9" w:rsidP="00526A4B">
      <w:bookmarkStart w:id="68" w:name="_Hlk135053474"/>
      <w:r>
        <w:t xml:space="preserve">What do you notice in the </w:t>
      </w:r>
      <w:r w:rsidRPr="001C5DD9">
        <w:rPr>
          <w:color w:val="FF0000"/>
        </w:rPr>
        <w:t xml:space="preserve">red </w:t>
      </w:r>
      <w:r>
        <w:t xml:space="preserve">range? </w:t>
      </w:r>
    </w:p>
    <w:p w14:paraId="3F69ACE8" w14:textId="7C0D157D" w:rsidR="001C5DD9" w:rsidRDefault="001C5DD9" w:rsidP="00526A4B">
      <w:r>
        <w:t xml:space="preserve">It has a min() function. This is to guard against a very large value. For example, in CPU Ready, any value above 8% will be given a score of 0%, not negative.  </w:t>
      </w:r>
    </w:p>
    <w:p w14:paraId="436EF6B6" w14:textId="011B807B" w:rsidR="003E63EB" w:rsidRDefault="001C5DD9" w:rsidP="00526A4B">
      <w:r>
        <w:t xml:space="preserve">The formula for </w:t>
      </w:r>
      <w:r w:rsidR="003E63EB">
        <w:t xml:space="preserve">CPU Run </w:t>
      </w:r>
      <w:r>
        <w:t>becomes simpler as it cannot go above 100. We do not need to do the min() function for the red range.</w:t>
      </w:r>
    </w:p>
    <w:p w14:paraId="0BA921BB" w14:textId="2544115A" w:rsidR="001C5DD9" w:rsidRDefault="001C5DD9" w:rsidP="00526A4B">
      <w:r w:rsidRPr="001C5DD9">
        <w:rPr>
          <w:noProof/>
        </w:rPr>
        <w:drawing>
          <wp:inline distT="0" distB="0" distL="0" distR="0" wp14:anchorId="3F5A68EF" wp14:editId="7E26B1A9">
            <wp:extent cx="6033135" cy="201758"/>
            <wp:effectExtent l="0" t="0" r="0" b="8255"/>
            <wp:docPr id="488989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89848" name=""/>
                    <pic:cNvPicPr/>
                  </pic:nvPicPr>
                  <pic:blipFill>
                    <a:blip r:embed="rId523"/>
                    <a:stretch>
                      <a:fillRect/>
                    </a:stretch>
                  </pic:blipFill>
                  <pic:spPr>
                    <a:xfrm>
                      <a:off x="0" y="0"/>
                      <a:ext cx="6092838" cy="203755"/>
                    </a:xfrm>
                    <a:prstGeom prst="rect">
                      <a:avLst/>
                    </a:prstGeom>
                  </pic:spPr>
                </pic:pic>
              </a:graphicData>
            </a:graphic>
          </wp:inline>
        </w:drawing>
      </w:r>
    </w:p>
    <w:p w14:paraId="377FA216" w14:textId="27D820EE" w:rsidR="00526A4B" w:rsidRDefault="00526A4B" w:rsidP="00526A4B">
      <w:r>
        <w:t>The</w:t>
      </w:r>
      <w:r w:rsidR="008B4870">
        <w:t xml:space="preserve"> expression</w:t>
      </w:r>
      <w:r>
        <w:t xml:space="preserve"> </w:t>
      </w:r>
      <w:r w:rsidRPr="001F2344">
        <w:rPr>
          <w:b/>
          <w:bCs/>
          <w:color w:val="00B0F0"/>
        </w:rPr>
        <w:t>50 –</w:t>
      </w:r>
      <w:r w:rsidRPr="001F2344">
        <w:rPr>
          <w:color w:val="00B0F0"/>
        </w:rPr>
        <w:t xml:space="preserve"> </w:t>
      </w:r>
      <w:r>
        <w:t xml:space="preserve">caps the value of </w:t>
      </w:r>
      <w:r w:rsidR="00086327">
        <w:rPr>
          <w:color w:val="ED7D31" w:themeColor="accent2"/>
        </w:rPr>
        <w:t>o</w:t>
      </w:r>
      <w:r w:rsidRPr="00CF7D2C">
        <w:rPr>
          <w:color w:val="ED7D31" w:themeColor="accent2"/>
        </w:rPr>
        <w:t>range</w:t>
      </w:r>
      <w:r>
        <w:t xml:space="preserve"> at 50%, while the </w:t>
      </w:r>
      <w:r w:rsidRPr="00CF7D2C">
        <w:rPr>
          <w:color w:val="FF0000"/>
        </w:rPr>
        <w:t>red</w:t>
      </w:r>
      <w:r>
        <w:t xml:space="preserve"> is capped at 25.</w:t>
      </w:r>
    </w:p>
    <w:p w14:paraId="3679FEB5" w14:textId="4E5C593D" w:rsidR="00526A4B" w:rsidRDefault="00526A4B" w:rsidP="00526A4B">
      <w:r>
        <w:t xml:space="preserve">The </w:t>
      </w:r>
      <w:r w:rsidRPr="001F2344">
        <w:rPr>
          <w:b/>
          <w:bCs/>
          <w:color w:val="00B0F0"/>
        </w:rPr>
        <w:t>* 4</w:t>
      </w:r>
      <w:r w:rsidRPr="001F2344">
        <w:rPr>
          <w:color w:val="00B0F0"/>
        </w:rPr>
        <w:t xml:space="preserve"> </w:t>
      </w:r>
      <w:r>
        <w:t xml:space="preserve">at the end is the weightage multiplier for </w:t>
      </w:r>
      <w:r w:rsidRPr="00CF7D2C">
        <w:rPr>
          <w:color w:val="ED7D31" w:themeColor="accent2"/>
        </w:rPr>
        <w:t>orange</w:t>
      </w:r>
      <w:r>
        <w:t>.</w:t>
      </w:r>
      <w:r w:rsidR="003E63EB">
        <w:t xml:space="preserve"> The </w:t>
      </w:r>
      <w:r w:rsidR="003E63EB" w:rsidRPr="001F2344">
        <w:rPr>
          <w:b/>
          <w:bCs/>
          <w:color w:val="00B0F0"/>
        </w:rPr>
        <w:t xml:space="preserve">* </w:t>
      </w:r>
      <w:r w:rsidR="003E63EB">
        <w:rPr>
          <w:b/>
          <w:bCs/>
          <w:color w:val="00B0F0"/>
        </w:rPr>
        <w:t>8</w:t>
      </w:r>
      <w:r w:rsidR="003E63EB" w:rsidRPr="001F2344">
        <w:rPr>
          <w:color w:val="00B0F0"/>
        </w:rPr>
        <w:t xml:space="preserve"> </w:t>
      </w:r>
      <w:r w:rsidR="003E63EB">
        <w:t xml:space="preserve">at the end is the weightage multiplier for </w:t>
      </w:r>
      <w:r w:rsidR="003E63EB" w:rsidRPr="00CF7D2C">
        <w:rPr>
          <w:color w:val="FF0000"/>
        </w:rPr>
        <w:t>red</w:t>
      </w:r>
      <w:r w:rsidR="003E63EB">
        <w:t>.</w:t>
      </w:r>
    </w:p>
    <w:bookmarkEnd w:id="68"/>
    <w:p w14:paraId="012D41FF" w14:textId="3F7E3739" w:rsidR="00526A4B" w:rsidRDefault="008B4870" w:rsidP="00526A4B">
      <w:r>
        <w:t xml:space="preserve">Now let’s look at the remaining metrics. </w:t>
      </w:r>
    </w:p>
    <w:p w14:paraId="4589CACC" w14:textId="54143D51" w:rsidR="008B4870" w:rsidRDefault="008B4870" w:rsidP="00526A4B">
      <w:pPr>
        <w:rPr>
          <w:lang w:val="en-GB"/>
        </w:rPr>
      </w:pPr>
      <w:r>
        <w:rPr>
          <w:lang w:val="en-GB"/>
        </w:rPr>
        <w:t xml:space="preserve">For Guest OS Memory Free, since the threshold is descending, the logic is simpler as the value cannot be less than 0. </w:t>
      </w:r>
    </w:p>
    <w:p w14:paraId="404977C1" w14:textId="0CF5ECBB" w:rsidR="00526A4B" w:rsidRPr="008B4870" w:rsidRDefault="008B4870" w:rsidP="008B4870">
      <w:pPr>
        <w:rPr>
          <w:lang w:val="en-GB"/>
        </w:rPr>
      </w:pPr>
      <w:r w:rsidRPr="003E63EB">
        <w:rPr>
          <w:noProof/>
          <w:lang w:val="en-GB"/>
        </w:rPr>
        <w:drawing>
          <wp:inline distT="0" distB="0" distL="0" distR="0" wp14:anchorId="4CD608A0" wp14:editId="4A15CFAB">
            <wp:extent cx="5394960" cy="173736"/>
            <wp:effectExtent l="0" t="0" r="0" b="0"/>
            <wp:docPr id="192284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4920" name=""/>
                    <pic:cNvPicPr/>
                  </pic:nvPicPr>
                  <pic:blipFill>
                    <a:blip r:embed="rId524"/>
                    <a:stretch>
                      <a:fillRect/>
                    </a:stretch>
                  </pic:blipFill>
                  <pic:spPr>
                    <a:xfrm>
                      <a:off x="0" y="0"/>
                      <a:ext cx="5394960" cy="173736"/>
                    </a:xfrm>
                    <a:prstGeom prst="rect">
                      <a:avLst/>
                    </a:prstGeom>
                  </pic:spPr>
                </pic:pic>
              </a:graphicData>
            </a:graphic>
          </wp:inline>
        </w:drawing>
      </w:r>
    </w:p>
    <w:p w14:paraId="25FEE7FF" w14:textId="16E9CD92" w:rsidR="00526A4B" w:rsidRDefault="00526A4B" w:rsidP="00D4384E">
      <w:pPr>
        <w:pStyle w:val="Heading3"/>
      </w:pPr>
      <w:r>
        <w:t>vMotion</w:t>
      </w:r>
    </w:p>
    <w:p w14:paraId="166D3D43" w14:textId="3C24D944" w:rsidR="00E06B4D" w:rsidRDefault="00301106" w:rsidP="00301106">
      <w:pPr>
        <w:rPr>
          <w:lang w:val="en-GB"/>
        </w:rPr>
      </w:pPr>
      <w:r>
        <w:rPr>
          <w:lang w:val="en-GB"/>
        </w:rPr>
        <w:t xml:space="preserve">There are 3 metrics to watch. </w:t>
      </w:r>
      <w:r w:rsidR="00E06B4D">
        <w:rPr>
          <w:lang w:val="en-GB"/>
        </w:rPr>
        <w:t>In order of importance, they are:</w:t>
      </w:r>
    </w:p>
    <w:p w14:paraId="4A8D3CD9" w14:textId="75A302B3" w:rsidR="00E06B4D" w:rsidRDefault="00E06B4D" w:rsidP="00E06B4D">
      <w:pPr>
        <w:pStyle w:val="ListParagraph"/>
        <w:numPr>
          <w:ilvl w:val="0"/>
          <w:numId w:val="28"/>
        </w:numPr>
        <w:rPr>
          <w:lang w:val="en-GB"/>
        </w:rPr>
      </w:pPr>
      <w:r>
        <w:rPr>
          <w:lang w:val="en-GB"/>
        </w:rPr>
        <w:t>Downtime</w:t>
      </w:r>
    </w:p>
    <w:p w14:paraId="369156BC" w14:textId="3E8F7FD9" w:rsidR="00E06B4D" w:rsidRDefault="00E06B4D" w:rsidP="00E06B4D">
      <w:pPr>
        <w:pStyle w:val="ListParagraph"/>
        <w:numPr>
          <w:ilvl w:val="0"/>
          <w:numId w:val="28"/>
        </w:numPr>
        <w:rPr>
          <w:lang w:val="en-GB"/>
        </w:rPr>
      </w:pPr>
      <w:r>
        <w:rPr>
          <w:lang w:val="en-GB"/>
        </w:rPr>
        <w:t>Stun time</w:t>
      </w:r>
    </w:p>
    <w:p w14:paraId="5E80A0BE" w14:textId="02C7D3EF" w:rsidR="00E06B4D" w:rsidRPr="00E06B4D" w:rsidRDefault="00E06B4D" w:rsidP="00E06B4D">
      <w:pPr>
        <w:pStyle w:val="ListParagraph"/>
        <w:numPr>
          <w:ilvl w:val="0"/>
          <w:numId w:val="28"/>
        </w:numPr>
        <w:rPr>
          <w:lang w:val="en-GB"/>
        </w:rPr>
      </w:pPr>
      <w:r>
        <w:rPr>
          <w:lang w:val="en-GB"/>
        </w:rPr>
        <w:t>Copy Bandwidth</w:t>
      </w:r>
    </w:p>
    <w:p w14:paraId="31ED7577" w14:textId="1E55920F" w:rsidR="00E06B4D" w:rsidRDefault="00E06B4D" w:rsidP="00301106">
      <w:pPr>
        <w:rPr>
          <w:lang w:val="en-GB"/>
        </w:rPr>
      </w:pPr>
      <w:r>
        <w:rPr>
          <w:lang w:val="en-GB"/>
        </w:rPr>
        <w:t>The first 2 are contention metrics. You should set alarm for high values.</w:t>
      </w:r>
    </w:p>
    <w:p w14:paraId="6D5D963B" w14:textId="508B8EA4" w:rsidR="00E06B4D" w:rsidRDefault="00E06B4D" w:rsidP="00301106">
      <w:pPr>
        <w:rPr>
          <w:lang w:val="en-GB"/>
        </w:rPr>
      </w:pPr>
      <w:r>
        <w:rPr>
          <w:lang w:val="en-GB"/>
        </w:rPr>
        <w:t xml:space="preserve">The last one is a consumption metric. </w:t>
      </w:r>
    </w:p>
    <w:p w14:paraId="6E34E7FB" w14:textId="7A2EB7CD" w:rsidR="00301106" w:rsidRPr="00301106" w:rsidRDefault="00301106" w:rsidP="00301106">
      <w:pPr>
        <w:rPr>
          <w:lang w:val="en-GB"/>
        </w:rPr>
      </w:pPr>
      <w:r>
        <w:rPr>
          <w:lang w:val="en-GB"/>
        </w:rPr>
        <w:t>Since the values for each v</w:t>
      </w:r>
      <w:r w:rsidR="00086327">
        <w:rPr>
          <w:lang w:val="en-GB"/>
        </w:rPr>
        <w:t>M</w:t>
      </w:r>
      <w:r>
        <w:rPr>
          <w:lang w:val="en-GB"/>
        </w:rPr>
        <w:t xml:space="preserve">otion </w:t>
      </w:r>
      <w:r w:rsidR="00531341">
        <w:rPr>
          <w:lang w:val="en-GB"/>
        </w:rPr>
        <w:t xml:space="preserve">migration </w:t>
      </w:r>
      <w:r>
        <w:rPr>
          <w:lang w:val="en-GB"/>
        </w:rPr>
        <w:t xml:space="preserve">can vary, </w:t>
      </w:r>
      <w:r w:rsidR="00531341">
        <w:rPr>
          <w:lang w:val="en-GB"/>
        </w:rPr>
        <w:t xml:space="preserve">monitor </w:t>
      </w:r>
      <w:r>
        <w:rPr>
          <w:lang w:val="en-GB"/>
        </w:rPr>
        <w:t>both the outlier and the average, and match them to your expectation.</w:t>
      </w:r>
    </w:p>
    <w:p w14:paraId="3F16F9FA" w14:textId="1CD1305D" w:rsidR="00526A4B" w:rsidRDefault="00543933" w:rsidP="00D4384E">
      <w:pPr>
        <w:pStyle w:val="Heading4"/>
      </w:pPr>
      <w:r>
        <w:lastRenderedPageBreak/>
        <w:t>Downtime</w:t>
      </w:r>
    </w:p>
    <w:p w14:paraId="39A408FD" w14:textId="12039F05" w:rsidR="00B11817" w:rsidRDefault="00B11817" w:rsidP="00526A4B">
      <w:pPr>
        <w:rPr>
          <w:lang w:val="en-GB" w:eastAsia="en-SG"/>
        </w:rPr>
      </w:pPr>
      <w:r>
        <w:rPr>
          <w:lang w:val="en-GB" w:eastAsia="en-SG"/>
        </w:rPr>
        <w:t xml:space="preserve">Log Insight </w:t>
      </w:r>
      <w:r w:rsidR="00531341">
        <w:rPr>
          <w:lang w:val="en-GB" w:eastAsia="en-SG"/>
        </w:rPr>
        <w:t xml:space="preserve">explains it well, so I will use it with some modification: </w:t>
      </w:r>
    </w:p>
    <w:p w14:paraId="4B3CC9D7" w14:textId="511FBDBB" w:rsidR="00531341" w:rsidRDefault="00B11817" w:rsidP="00526A4B">
      <w:pPr>
        <w:rPr>
          <w:lang w:val="en-GB" w:eastAsia="en-SG"/>
        </w:rPr>
      </w:pPr>
      <w:r w:rsidRPr="00B11817">
        <w:rPr>
          <w:lang w:val="en-GB" w:eastAsia="en-SG"/>
        </w:rPr>
        <w:t>During th</w:t>
      </w:r>
      <w:r w:rsidR="00531341">
        <w:rPr>
          <w:lang w:val="en-GB" w:eastAsia="en-SG"/>
        </w:rPr>
        <w:t xml:space="preserve">e </w:t>
      </w:r>
      <w:r w:rsidRPr="008F39B6">
        <w:rPr>
          <w:color w:val="00B0F0"/>
          <w:lang w:val="en-GB" w:eastAsia="en-SG"/>
        </w:rPr>
        <w:t xml:space="preserve">final </w:t>
      </w:r>
      <w:r w:rsidRPr="00B11817">
        <w:rPr>
          <w:lang w:val="en-GB" w:eastAsia="en-SG"/>
        </w:rPr>
        <w:t xml:space="preserve">phase of a vMotion operation, the </w:t>
      </w:r>
      <w:r>
        <w:rPr>
          <w:lang w:val="en-GB" w:eastAsia="en-SG"/>
        </w:rPr>
        <w:t>VM</w:t>
      </w:r>
      <w:r w:rsidRPr="00B11817">
        <w:rPr>
          <w:lang w:val="en-GB" w:eastAsia="en-SG"/>
        </w:rPr>
        <w:t xml:space="preserve"> is momentarily quiesced on the source </w:t>
      </w:r>
      <w:r>
        <w:rPr>
          <w:lang w:val="en-GB" w:eastAsia="en-SG"/>
        </w:rPr>
        <w:t xml:space="preserve">ESXi </w:t>
      </w:r>
      <w:r w:rsidRPr="00B11817">
        <w:rPr>
          <w:lang w:val="en-GB" w:eastAsia="en-SG"/>
        </w:rPr>
        <w:t>host</w:t>
      </w:r>
      <w:r>
        <w:rPr>
          <w:lang w:val="en-GB" w:eastAsia="en-SG"/>
        </w:rPr>
        <w:t xml:space="preserve">. This enables </w:t>
      </w:r>
      <w:r w:rsidRPr="00B11817">
        <w:rPr>
          <w:lang w:val="en-GB" w:eastAsia="en-SG"/>
        </w:rPr>
        <w:t xml:space="preserve">the last set of memory changes </w:t>
      </w:r>
      <w:r>
        <w:rPr>
          <w:lang w:val="en-GB" w:eastAsia="en-SG"/>
        </w:rPr>
        <w:t xml:space="preserve">to be </w:t>
      </w:r>
      <w:r w:rsidRPr="00B11817">
        <w:rPr>
          <w:lang w:val="en-GB" w:eastAsia="en-SG"/>
        </w:rPr>
        <w:t xml:space="preserve">copied to the target </w:t>
      </w:r>
      <w:r>
        <w:rPr>
          <w:lang w:val="en-GB" w:eastAsia="en-SG"/>
        </w:rPr>
        <w:t xml:space="preserve">ESXi </w:t>
      </w:r>
      <w:r w:rsidRPr="00B11817">
        <w:rPr>
          <w:lang w:val="en-GB" w:eastAsia="en-SG"/>
        </w:rPr>
        <w:t>host</w:t>
      </w:r>
      <w:r>
        <w:rPr>
          <w:lang w:val="en-GB" w:eastAsia="en-SG"/>
        </w:rPr>
        <w:t xml:space="preserve">. After that, </w:t>
      </w:r>
      <w:r w:rsidRPr="00B11817">
        <w:rPr>
          <w:lang w:val="en-GB" w:eastAsia="en-SG"/>
        </w:rPr>
        <w:t xml:space="preserve">the </w:t>
      </w:r>
      <w:r>
        <w:rPr>
          <w:lang w:val="en-GB" w:eastAsia="en-SG"/>
        </w:rPr>
        <w:t>VM</w:t>
      </w:r>
      <w:r w:rsidRPr="00B11817">
        <w:rPr>
          <w:lang w:val="en-GB" w:eastAsia="en-SG"/>
        </w:rPr>
        <w:t xml:space="preserve"> is resumed on the target host. The guest briefly pauses processing during this step. Although the duration of this phase is generally less than  </w:t>
      </w:r>
      <w:r w:rsidR="00531341">
        <w:rPr>
          <w:lang w:val="en-GB" w:eastAsia="en-SG"/>
        </w:rPr>
        <w:t xml:space="preserve">200 </w:t>
      </w:r>
      <w:r w:rsidR="00086327">
        <w:rPr>
          <w:lang w:val="en-GB" w:eastAsia="en-SG"/>
        </w:rPr>
        <w:t>mill</w:t>
      </w:r>
      <w:r w:rsidR="00086327" w:rsidRPr="00B11817">
        <w:rPr>
          <w:lang w:val="en-GB" w:eastAsia="en-SG"/>
        </w:rPr>
        <w:t>isecon</w:t>
      </w:r>
      <w:r w:rsidR="00086327">
        <w:rPr>
          <w:lang w:val="en-GB" w:eastAsia="en-SG"/>
        </w:rPr>
        <w:t>ds</w:t>
      </w:r>
      <w:r w:rsidRPr="00B11817">
        <w:rPr>
          <w:lang w:val="en-GB" w:eastAsia="en-SG"/>
        </w:rPr>
        <w:t xml:space="preserve">, it is where the largest impact on guest performance (an abrupt, temporary increase of latency) is observed. The impact depends on a variety of factors </w:t>
      </w:r>
      <w:r w:rsidR="00531341">
        <w:rPr>
          <w:lang w:val="en-GB" w:eastAsia="en-SG"/>
        </w:rPr>
        <w:t xml:space="preserve">such as </w:t>
      </w:r>
      <w:r w:rsidRPr="00B11817">
        <w:rPr>
          <w:lang w:val="en-GB" w:eastAsia="en-SG"/>
        </w:rPr>
        <w:t xml:space="preserve">network infrastructure, shared storage configuration, host hardware, vSphere version, and dynamic guest workload. </w:t>
      </w:r>
    </w:p>
    <w:p w14:paraId="5D04AFF5" w14:textId="294BF364" w:rsidR="00531341" w:rsidRDefault="00531341" w:rsidP="00526A4B">
      <w:pPr>
        <w:rPr>
          <w:lang w:val="en-GB" w:eastAsia="en-SG"/>
        </w:rPr>
      </w:pPr>
      <w:r>
        <w:rPr>
          <w:lang w:val="en-GB" w:eastAsia="en-SG"/>
        </w:rPr>
        <w:t xml:space="preserve">The following screenshot shows trend towards unhealthy range. </w:t>
      </w:r>
    </w:p>
    <w:p w14:paraId="45A2530B" w14:textId="0B160F8F" w:rsidR="00417645" w:rsidRDefault="00417645" w:rsidP="00526A4B">
      <w:pPr>
        <w:rPr>
          <w:lang w:val="en-GB" w:eastAsia="en-SG"/>
        </w:rPr>
      </w:pPr>
      <w:r w:rsidRPr="00417645">
        <w:rPr>
          <w:noProof/>
          <w:lang w:val="en-GB" w:eastAsia="en-SG"/>
        </w:rPr>
        <w:drawing>
          <wp:inline distT="0" distB="0" distL="0" distR="0" wp14:anchorId="685F92D9" wp14:editId="4E8A479F">
            <wp:extent cx="6258792" cy="1928588"/>
            <wp:effectExtent l="0" t="0" r="8890" b="0"/>
            <wp:docPr id="689472781" name="Picture 1"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472781" name="Picture 1" descr="A graph of blue and white bars&#10;&#10;Description automatically generated"/>
                    <pic:cNvPicPr/>
                  </pic:nvPicPr>
                  <pic:blipFill>
                    <a:blip r:embed="rId525"/>
                    <a:stretch>
                      <a:fillRect/>
                    </a:stretch>
                  </pic:blipFill>
                  <pic:spPr>
                    <a:xfrm>
                      <a:off x="0" y="0"/>
                      <a:ext cx="6266179" cy="1930864"/>
                    </a:xfrm>
                    <a:prstGeom prst="rect">
                      <a:avLst/>
                    </a:prstGeom>
                  </pic:spPr>
                </pic:pic>
              </a:graphicData>
            </a:graphic>
          </wp:inline>
        </w:drawing>
      </w:r>
    </w:p>
    <w:p w14:paraId="7F82E0A8" w14:textId="456DD83F" w:rsidR="00417645" w:rsidRDefault="00B11817" w:rsidP="00526A4B">
      <w:pPr>
        <w:rPr>
          <w:lang w:val="en-GB" w:eastAsia="en-SG"/>
        </w:rPr>
      </w:pPr>
      <w:r>
        <w:rPr>
          <w:lang w:val="en-GB" w:eastAsia="en-SG"/>
        </w:rPr>
        <w:t>The time u</w:t>
      </w:r>
      <w:r w:rsidRPr="00B11817">
        <w:rPr>
          <w:lang w:val="en-GB" w:eastAsia="en-SG"/>
        </w:rPr>
        <w:t>nit</w:t>
      </w:r>
      <w:r>
        <w:rPr>
          <w:lang w:val="en-GB" w:eastAsia="en-SG"/>
        </w:rPr>
        <w:t xml:space="preserve"> is in </w:t>
      </w:r>
      <w:r w:rsidRPr="00B11817">
        <w:rPr>
          <w:lang w:val="en-GB" w:eastAsia="en-SG"/>
        </w:rPr>
        <w:t>microseconds</w:t>
      </w:r>
      <w:r>
        <w:rPr>
          <w:lang w:val="en-GB" w:eastAsia="en-SG"/>
        </w:rPr>
        <w:t xml:space="preserve">. </w:t>
      </w:r>
      <w:r w:rsidR="00E06B4D">
        <w:rPr>
          <w:lang w:val="en-GB" w:eastAsia="en-SG"/>
        </w:rPr>
        <w:t xml:space="preserve">The expected time is 200 milliseconds. </w:t>
      </w:r>
      <w:r>
        <w:rPr>
          <w:lang w:val="en-GB" w:eastAsia="en-SG"/>
        </w:rPr>
        <w:t>A</w:t>
      </w:r>
      <w:r w:rsidRPr="00B11817">
        <w:rPr>
          <w:lang w:val="en-GB" w:eastAsia="en-SG"/>
        </w:rPr>
        <w:t xml:space="preserve">nything over one million microseconds (one second) is </w:t>
      </w:r>
      <w:r>
        <w:rPr>
          <w:lang w:val="en-GB" w:eastAsia="en-SG"/>
        </w:rPr>
        <w:t xml:space="preserve">a </w:t>
      </w:r>
      <w:r w:rsidRPr="00B11817">
        <w:rPr>
          <w:lang w:val="en-GB" w:eastAsia="en-SG"/>
        </w:rPr>
        <w:t>cause for concern.</w:t>
      </w:r>
    </w:p>
    <w:p w14:paraId="4DC9E84C" w14:textId="6F228098" w:rsidR="00E06B4D" w:rsidRDefault="00E06B4D" w:rsidP="00526A4B">
      <w:pPr>
        <w:rPr>
          <w:lang w:val="en-GB" w:eastAsia="en-SG"/>
        </w:rPr>
      </w:pPr>
      <w:r>
        <w:rPr>
          <w:lang w:val="en-GB" w:eastAsia="en-SG"/>
        </w:rPr>
        <w:t xml:space="preserve">Log Insight has a metric called vmw_esxi_vmdowntime. Plot the worst value as it’s a leading indicator. </w:t>
      </w:r>
    </w:p>
    <w:p w14:paraId="0014AF5E" w14:textId="55CCBEDA" w:rsidR="00B11817" w:rsidRDefault="00B11817" w:rsidP="00526A4B">
      <w:pPr>
        <w:rPr>
          <w:lang w:val="en-GB" w:eastAsia="en-SG"/>
        </w:rPr>
      </w:pPr>
      <w:r w:rsidRPr="00B11817">
        <w:rPr>
          <w:noProof/>
          <w:lang w:val="en-GB" w:eastAsia="en-SG"/>
        </w:rPr>
        <w:drawing>
          <wp:inline distT="0" distB="0" distL="0" distR="0" wp14:anchorId="2AC29C0B" wp14:editId="250749C5">
            <wp:extent cx="6131977" cy="996021"/>
            <wp:effectExtent l="0" t="0" r="2540" b="0"/>
            <wp:docPr id="807230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230807" name="Picture 1" descr="A screenshot of a computer&#10;&#10;Description automatically generated"/>
                    <pic:cNvPicPr/>
                  </pic:nvPicPr>
                  <pic:blipFill>
                    <a:blip r:embed="rId526"/>
                    <a:stretch>
                      <a:fillRect/>
                    </a:stretch>
                  </pic:blipFill>
                  <pic:spPr>
                    <a:xfrm>
                      <a:off x="0" y="0"/>
                      <a:ext cx="6149954" cy="998941"/>
                    </a:xfrm>
                    <a:prstGeom prst="rect">
                      <a:avLst/>
                    </a:prstGeom>
                  </pic:spPr>
                </pic:pic>
              </a:graphicData>
            </a:graphic>
          </wp:inline>
        </w:drawing>
      </w:r>
    </w:p>
    <w:p w14:paraId="3B994BB2" w14:textId="60539620" w:rsidR="00543933" w:rsidRDefault="00543933" w:rsidP="00D4384E">
      <w:pPr>
        <w:pStyle w:val="Heading4"/>
      </w:pPr>
      <w:r>
        <w:t>Stun Time</w:t>
      </w:r>
    </w:p>
    <w:p w14:paraId="3C319F48" w14:textId="25FC3D24" w:rsidR="00C04593" w:rsidRPr="00C04593" w:rsidRDefault="00C04593" w:rsidP="00C04593">
      <w:pPr>
        <w:rPr>
          <w:lang w:val="en-GB" w:eastAsia="en-SG"/>
        </w:rPr>
      </w:pPr>
      <w:r>
        <w:rPr>
          <w:lang w:val="en-GB" w:eastAsia="en-SG"/>
        </w:rPr>
        <w:t xml:space="preserve">Stun Time is the period the VM gets a checkpoint stun, where </w:t>
      </w:r>
      <w:r w:rsidRPr="00C04593">
        <w:rPr>
          <w:lang w:val="en-GB" w:eastAsia="en-SG"/>
        </w:rPr>
        <w:t>no guest instruction is executed</w:t>
      </w:r>
      <w:r>
        <w:rPr>
          <w:lang w:val="en-GB" w:eastAsia="en-SG"/>
        </w:rPr>
        <w:t xml:space="preserve"> on the same vmx file.</w:t>
      </w:r>
      <w:r w:rsidRPr="00C04593">
        <w:rPr>
          <w:lang w:val="en-GB" w:eastAsia="en-SG"/>
        </w:rPr>
        <w:t xml:space="preserve"> Operations that incur </w:t>
      </w:r>
      <w:r>
        <w:rPr>
          <w:lang w:val="en-GB" w:eastAsia="en-SG"/>
        </w:rPr>
        <w:t xml:space="preserve">checkpoint are </w:t>
      </w:r>
      <w:r w:rsidRPr="00C04593">
        <w:rPr>
          <w:lang w:val="en-GB" w:eastAsia="en-SG"/>
        </w:rPr>
        <w:t xml:space="preserve">device reset, disk branching, disk promotion, snapshot take, </w:t>
      </w:r>
      <w:r>
        <w:rPr>
          <w:lang w:val="en-GB" w:eastAsia="en-SG"/>
        </w:rPr>
        <w:t xml:space="preserve">and </w:t>
      </w:r>
      <w:r w:rsidRPr="00C04593">
        <w:rPr>
          <w:lang w:val="en-GB" w:eastAsia="en-SG"/>
        </w:rPr>
        <w:t xml:space="preserve">snapshot consolidate. A long stun time </w:t>
      </w:r>
      <w:r>
        <w:rPr>
          <w:lang w:val="en-GB" w:eastAsia="en-SG"/>
        </w:rPr>
        <w:t xml:space="preserve">will </w:t>
      </w:r>
      <w:r w:rsidRPr="00C04593">
        <w:rPr>
          <w:lang w:val="en-GB" w:eastAsia="en-SG"/>
        </w:rPr>
        <w:t xml:space="preserve">impact </w:t>
      </w:r>
      <w:r>
        <w:rPr>
          <w:lang w:val="en-GB" w:eastAsia="en-SG"/>
        </w:rPr>
        <w:t>G</w:t>
      </w:r>
      <w:r w:rsidRPr="00C04593">
        <w:rPr>
          <w:lang w:val="en-GB" w:eastAsia="en-SG"/>
        </w:rPr>
        <w:t>uest</w:t>
      </w:r>
      <w:r>
        <w:rPr>
          <w:lang w:val="en-GB" w:eastAsia="en-SG"/>
        </w:rPr>
        <w:t xml:space="preserve"> OS</w:t>
      </w:r>
      <w:r w:rsidRPr="00C04593">
        <w:rPr>
          <w:lang w:val="en-GB" w:eastAsia="en-SG"/>
        </w:rPr>
        <w:t xml:space="preserve"> performance</w:t>
      </w:r>
      <w:r>
        <w:rPr>
          <w:lang w:val="en-GB" w:eastAsia="en-SG"/>
        </w:rPr>
        <w:t>.</w:t>
      </w:r>
    </w:p>
    <w:p w14:paraId="4A06EA17" w14:textId="17DFD16B" w:rsidR="007B29E2" w:rsidRDefault="007B29E2" w:rsidP="007B29E2">
      <w:pPr>
        <w:rPr>
          <w:lang w:val="en-GB" w:eastAsia="en-SG"/>
        </w:rPr>
      </w:pPr>
      <w:r w:rsidRPr="007B29E2">
        <w:rPr>
          <w:lang w:val="en-GB" w:eastAsia="en-SG"/>
        </w:rPr>
        <w:t>During th</w:t>
      </w:r>
      <w:r w:rsidR="00C04593">
        <w:rPr>
          <w:lang w:val="en-GB" w:eastAsia="en-SG"/>
        </w:rPr>
        <w:t>e</w:t>
      </w:r>
      <w:r w:rsidRPr="007B29E2">
        <w:rPr>
          <w:lang w:val="en-GB" w:eastAsia="en-SG"/>
        </w:rPr>
        <w:t xml:space="preserve"> first phase of a vMotion operation, a snapshot is created</w:t>
      </w:r>
      <w:r w:rsidR="00A55557">
        <w:rPr>
          <w:lang w:val="en-GB" w:eastAsia="en-SG"/>
        </w:rPr>
        <w:t xml:space="preserve"> for the VM. </w:t>
      </w:r>
      <w:r w:rsidR="00C04593">
        <w:rPr>
          <w:lang w:val="en-GB" w:eastAsia="en-SG"/>
        </w:rPr>
        <w:t xml:space="preserve">Snapshot means </w:t>
      </w:r>
      <w:r w:rsidRPr="007B29E2">
        <w:rPr>
          <w:lang w:val="en-GB" w:eastAsia="en-SG"/>
        </w:rPr>
        <w:t xml:space="preserve">a delta VMDK </w:t>
      </w:r>
      <w:r w:rsidR="00C04593">
        <w:rPr>
          <w:lang w:val="en-GB" w:eastAsia="en-SG"/>
        </w:rPr>
        <w:t xml:space="preserve">is </w:t>
      </w:r>
      <w:r w:rsidRPr="007B29E2">
        <w:rPr>
          <w:lang w:val="en-GB" w:eastAsia="en-SG"/>
        </w:rPr>
        <w:t>being created</w:t>
      </w:r>
      <w:r w:rsidR="00C04593">
        <w:rPr>
          <w:lang w:val="en-GB" w:eastAsia="en-SG"/>
        </w:rPr>
        <w:t>, which requires</w:t>
      </w:r>
      <w:r w:rsidR="00C04593" w:rsidRPr="007B29E2">
        <w:rPr>
          <w:lang w:val="en-GB" w:eastAsia="en-SG"/>
        </w:rPr>
        <w:t xml:space="preserve"> a stun operation. </w:t>
      </w:r>
      <w:r w:rsidRPr="007B29E2">
        <w:rPr>
          <w:lang w:val="en-GB" w:eastAsia="en-SG"/>
        </w:rPr>
        <w:t xml:space="preserve">The </w:t>
      </w:r>
      <w:r w:rsidR="00A55557">
        <w:rPr>
          <w:lang w:val="en-GB" w:eastAsia="en-SG"/>
        </w:rPr>
        <w:t xml:space="preserve">VM </w:t>
      </w:r>
      <w:r w:rsidRPr="007B29E2">
        <w:rPr>
          <w:lang w:val="en-GB" w:eastAsia="en-SG"/>
        </w:rPr>
        <w:t>then switch</w:t>
      </w:r>
      <w:r w:rsidR="00A55557">
        <w:rPr>
          <w:lang w:val="en-GB" w:eastAsia="en-SG"/>
        </w:rPr>
        <w:t>es</w:t>
      </w:r>
      <w:r w:rsidRPr="007B29E2">
        <w:rPr>
          <w:lang w:val="en-GB" w:eastAsia="en-SG"/>
        </w:rPr>
        <w:t xml:space="preserve"> its write operations to the delta disk. </w:t>
      </w:r>
    </w:p>
    <w:p w14:paraId="61CC5F62" w14:textId="14B893CF" w:rsidR="00E06B4D" w:rsidRPr="007B29E2" w:rsidRDefault="00E06B4D" w:rsidP="007B29E2">
      <w:pPr>
        <w:rPr>
          <w:lang w:val="en-GB" w:eastAsia="en-SG"/>
        </w:rPr>
      </w:pPr>
      <w:r>
        <w:rPr>
          <w:lang w:val="en-GB" w:eastAsia="en-SG"/>
        </w:rPr>
        <w:t>The time u</w:t>
      </w:r>
      <w:r w:rsidRPr="00B11817">
        <w:rPr>
          <w:lang w:val="en-GB" w:eastAsia="en-SG"/>
        </w:rPr>
        <w:t>nit</w:t>
      </w:r>
      <w:r>
        <w:rPr>
          <w:lang w:val="en-GB" w:eastAsia="en-SG"/>
        </w:rPr>
        <w:t xml:space="preserve"> is in </w:t>
      </w:r>
      <w:r w:rsidRPr="00B11817">
        <w:rPr>
          <w:lang w:val="en-GB" w:eastAsia="en-SG"/>
        </w:rPr>
        <w:t>microseconds</w:t>
      </w:r>
      <w:r>
        <w:rPr>
          <w:lang w:val="en-GB" w:eastAsia="en-SG"/>
        </w:rPr>
        <w:t xml:space="preserve">. </w:t>
      </w:r>
      <w:r w:rsidR="00672C2D">
        <w:rPr>
          <w:lang w:val="en-GB" w:eastAsia="en-SG"/>
        </w:rPr>
        <w:t>200 millisecond is a good threshold, and a</w:t>
      </w:r>
      <w:r>
        <w:rPr>
          <w:lang w:val="en-GB" w:eastAsia="en-SG"/>
        </w:rPr>
        <w:t xml:space="preserve">nything above </w:t>
      </w:r>
      <w:r w:rsidR="00672C2D">
        <w:rPr>
          <w:lang w:val="en-GB" w:eastAsia="en-SG"/>
        </w:rPr>
        <w:t>1</w:t>
      </w:r>
      <w:r>
        <w:rPr>
          <w:lang w:val="en-GB" w:eastAsia="en-SG"/>
        </w:rPr>
        <w:t xml:space="preserve"> second </w:t>
      </w:r>
      <w:r w:rsidR="00672C2D">
        <w:rPr>
          <w:lang w:val="en-GB" w:eastAsia="en-SG"/>
        </w:rPr>
        <w:t xml:space="preserve">should be </w:t>
      </w:r>
      <w:r>
        <w:rPr>
          <w:lang w:val="en-GB" w:eastAsia="en-SG"/>
        </w:rPr>
        <w:t>investigat</w:t>
      </w:r>
      <w:r w:rsidR="00672C2D">
        <w:rPr>
          <w:lang w:val="en-GB" w:eastAsia="en-SG"/>
        </w:rPr>
        <w:t>ed</w:t>
      </w:r>
      <w:r>
        <w:rPr>
          <w:lang w:val="en-GB" w:eastAsia="en-SG"/>
        </w:rPr>
        <w:t xml:space="preserve">. </w:t>
      </w:r>
    </w:p>
    <w:p w14:paraId="0A42A5D1" w14:textId="7D2D6983" w:rsidR="00543933" w:rsidRDefault="00543933" w:rsidP="00543933">
      <w:pPr>
        <w:rPr>
          <w:lang w:val="en-GB" w:eastAsia="en-SG"/>
        </w:rPr>
      </w:pPr>
      <w:r w:rsidRPr="00543933">
        <w:rPr>
          <w:noProof/>
          <w:lang w:val="en-GB" w:eastAsia="en-SG"/>
        </w:rPr>
        <w:lastRenderedPageBreak/>
        <w:drawing>
          <wp:inline distT="0" distB="0" distL="0" distR="0" wp14:anchorId="5235D028" wp14:editId="40C449ED">
            <wp:extent cx="6047054" cy="1325429"/>
            <wp:effectExtent l="0" t="0" r="0" b="8255"/>
            <wp:docPr id="202189917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99173" name="Picture 1" descr="A graph with blue lines&#10;&#10;Description automatically generated"/>
                    <pic:cNvPicPr/>
                  </pic:nvPicPr>
                  <pic:blipFill>
                    <a:blip r:embed="rId527"/>
                    <a:stretch>
                      <a:fillRect/>
                    </a:stretch>
                  </pic:blipFill>
                  <pic:spPr>
                    <a:xfrm>
                      <a:off x="0" y="0"/>
                      <a:ext cx="6064717" cy="1329301"/>
                    </a:xfrm>
                    <a:prstGeom prst="rect">
                      <a:avLst/>
                    </a:prstGeom>
                  </pic:spPr>
                </pic:pic>
              </a:graphicData>
            </a:graphic>
          </wp:inline>
        </w:drawing>
      </w:r>
    </w:p>
    <w:p w14:paraId="1CA728FE" w14:textId="5B773C1F" w:rsidR="00543933" w:rsidRDefault="00E06B4D" w:rsidP="00543933">
      <w:pPr>
        <w:rPr>
          <w:lang w:val="en-GB" w:eastAsia="en-SG"/>
        </w:rPr>
      </w:pPr>
      <w:r>
        <w:rPr>
          <w:lang w:val="en-GB" w:eastAsia="en-SG"/>
        </w:rPr>
        <w:t xml:space="preserve">Log Insight has a metric called vmw_esxi_vmprecopystuntime. Plot the highest value as it’s a leading indicator. </w:t>
      </w:r>
    </w:p>
    <w:p w14:paraId="48646884" w14:textId="5C654A51" w:rsidR="00543933" w:rsidRPr="00543933" w:rsidRDefault="00543933" w:rsidP="00543933">
      <w:pPr>
        <w:rPr>
          <w:lang w:val="en-GB" w:eastAsia="en-SG"/>
        </w:rPr>
      </w:pPr>
      <w:r w:rsidRPr="00543933">
        <w:rPr>
          <w:noProof/>
          <w:lang w:val="en-GB" w:eastAsia="en-SG"/>
        </w:rPr>
        <w:drawing>
          <wp:inline distT="0" distB="0" distL="0" distR="0" wp14:anchorId="34E0E9C1" wp14:editId="1E08DD71">
            <wp:extent cx="6073752" cy="971475"/>
            <wp:effectExtent l="0" t="0" r="3810" b="635"/>
            <wp:docPr id="413248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48512" name="Picture 1" descr="A screenshot of a computer&#10;&#10;Description automatically generated"/>
                    <pic:cNvPicPr/>
                  </pic:nvPicPr>
                  <pic:blipFill>
                    <a:blip r:embed="rId528"/>
                    <a:stretch>
                      <a:fillRect/>
                    </a:stretch>
                  </pic:blipFill>
                  <pic:spPr>
                    <a:xfrm>
                      <a:off x="0" y="0"/>
                      <a:ext cx="6108644" cy="977056"/>
                    </a:xfrm>
                    <a:prstGeom prst="rect">
                      <a:avLst/>
                    </a:prstGeom>
                  </pic:spPr>
                </pic:pic>
              </a:graphicData>
            </a:graphic>
          </wp:inline>
        </w:drawing>
      </w:r>
    </w:p>
    <w:p w14:paraId="6EE52718" w14:textId="0043989A" w:rsidR="00543933" w:rsidRDefault="00E06B4D" w:rsidP="00526A4B">
      <w:pPr>
        <w:rPr>
          <w:lang w:val="en-GB" w:eastAsia="en-SG"/>
        </w:rPr>
      </w:pPr>
      <w:r>
        <w:rPr>
          <w:lang w:val="en-GB" w:eastAsia="en-SG"/>
        </w:rPr>
        <w:t xml:space="preserve">Complement the above trend chart with a table that shows the ESXi host. Note the table does not show the VM name. </w:t>
      </w:r>
    </w:p>
    <w:p w14:paraId="1997C9C8" w14:textId="57FFB747" w:rsidR="00543933" w:rsidRDefault="00543933" w:rsidP="00526A4B">
      <w:pPr>
        <w:rPr>
          <w:lang w:val="en-GB" w:eastAsia="en-SG"/>
        </w:rPr>
      </w:pPr>
      <w:r w:rsidRPr="00543933">
        <w:rPr>
          <w:noProof/>
          <w:lang w:val="en-GB" w:eastAsia="en-SG"/>
        </w:rPr>
        <w:drawing>
          <wp:inline distT="0" distB="0" distL="0" distR="0" wp14:anchorId="08270D8A" wp14:editId="62462627">
            <wp:extent cx="6073140" cy="1777957"/>
            <wp:effectExtent l="0" t="0" r="3810" b="0"/>
            <wp:docPr id="13542341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34179" name="Picture 1" descr="A screenshot of a computer&#10;&#10;Description automatically generated"/>
                    <pic:cNvPicPr/>
                  </pic:nvPicPr>
                  <pic:blipFill>
                    <a:blip r:embed="rId529"/>
                    <a:stretch>
                      <a:fillRect/>
                    </a:stretch>
                  </pic:blipFill>
                  <pic:spPr>
                    <a:xfrm>
                      <a:off x="0" y="0"/>
                      <a:ext cx="6092408" cy="1783598"/>
                    </a:xfrm>
                    <a:prstGeom prst="rect">
                      <a:avLst/>
                    </a:prstGeom>
                  </pic:spPr>
                </pic:pic>
              </a:graphicData>
            </a:graphic>
          </wp:inline>
        </w:drawing>
      </w:r>
    </w:p>
    <w:p w14:paraId="6F80CB93" w14:textId="3239A2AC" w:rsidR="00526A4B" w:rsidRDefault="00526A4B" w:rsidP="00D4384E">
      <w:pPr>
        <w:pStyle w:val="Heading4"/>
      </w:pPr>
      <w:r>
        <w:t xml:space="preserve">Copy </w:t>
      </w:r>
      <w:r w:rsidR="00A55557">
        <w:t>B</w:t>
      </w:r>
      <w:r>
        <w:t>andwidth</w:t>
      </w:r>
    </w:p>
    <w:p w14:paraId="7EA14F04" w14:textId="14B6EF57" w:rsidR="00E06B4D" w:rsidRPr="00E06B4D" w:rsidRDefault="00E06B4D" w:rsidP="00E06B4D">
      <w:pPr>
        <w:rPr>
          <w:lang w:val="en-GB" w:eastAsia="en-SG"/>
        </w:rPr>
      </w:pPr>
      <w:r>
        <w:rPr>
          <w:lang w:val="en-GB" w:eastAsia="en-SG"/>
        </w:rPr>
        <w:t xml:space="preserve">Since this is a consumption metric, ensure the values are not too low, as that will slow down </w:t>
      </w:r>
      <w:r w:rsidR="00086327">
        <w:rPr>
          <w:lang w:val="en-GB" w:eastAsia="en-SG"/>
        </w:rPr>
        <w:t>vMotion</w:t>
      </w:r>
      <w:r>
        <w:rPr>
          <w:lang w:val="en-GB" w:eastAsia="en-SG"/>
        </w:rPr>
        <w:t xml:space="preserve"> progress.</w:t>
      </w:r>
    </w:p>
    <w:p w14:paraId="4685375B" w14:textId="0D9A5944" w:rsidR="00A55557" w:rsidRPr="00A55557" w:rsidRDefault="00A55557" w:rsidP="00A55557">
      <w:pPr>
        <w:rPr>
          <w:lang w:val="en-GB" w:eastAsia="en-SG"/>
        </w:rPr>
      </w:pPr>
      <w:r>
        <w:rPr>
          <w:lang w:val="en-GB" w:eastAsia="en-SG"/>
        </w:rPr>
        <w:t xml:space="preserve">The bandwidth (Gb/s) should be relatively stable and matches the assigned capacity for vMotion traffic. </w:t>
      </w:r>
    </w:p>
    <w:p w14:paraId="5BE00E35" w14:textId="0E4411DE" w:rsidR="00871988" w:rsidRPr="00CD5109" w:rsidRDefault="00871988" w:rsidP="00526A4B">
      <w:pPr>
        <w:rPr>
          <w:lang w:val="en-GB" w:eastAsia="en-SG"/>
        </w:rPr>
      </w:pPr>
      <w:r w:rsidRPr="00871988">
        <w:rPr>
          <w:noProof/>
          <w:lang w:val="en-GB" w:eastAsia="en-SG"/>
        </w:rPr>
        <w:drawing>
          <wp:inline distT="0" distB="0" distL="0" distR="0" wp14:anchorId="646E262C" wp14:editId="7D303925">
            <wp:extent cx="6073140" cy="1616642"/>
            <wp:effectExtent l="0" t="0" r="3810" b="3175"/>
            <wp:docPr id="1520045314" name="Picture 1" descr="A bar code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45314" name="Picture 1" descr="A bar code with blue lines&#10;&#10;Description automatically generated"/>
                    <pic:cNvPicPr/>
                  </pic:nvPicPr>
                  <pic:blipFill>
                    <a:blip r:embed="rId530"/>
                    <a:stretch>
                      <a:fillRect/>
                    </a:stretch>
                  </pic:blipFill>
                  <pic:spPr>
                    <a:xfrm>
                      <a:off x="0" y="0"/>
                      <a:ext cx="6090678" cy="1621311"/>
                    </a:xfrm>
                    <a:prstGeom prst="rect">
                      <a:avLst/>
                    </a:prstGeom>
                  </pic:spPr>
                </pic:pic>
              </a:graphicData>
            </a:graphic>
          </wp:inline>
        </w:drawing>
      </w:r>
    </w:p>
    <w:p w14:paraId="1674DEB1" w14:textId="77777777" w:rsidR="00590808" w:rsidRDefault="00590808" w:rsidP="00590808">
      <w:pPr>
        <w:pStyle w:val="Heading3"/>
      </w:pPr>
      <w:r>
        <w:lastRenderedPageBreak/>
        <w:t>Latency Sensitivity</w:t>
      </w:r>
    </w:p>
    <w:p w14:paraId="1C8FDCB5" w14:textId="77777777" w:rsidR="00590808" w:rsidRPr="001304C7" w:rsidRDefault="00590808" w:rsidP="00590808">
      <w:pPr>
        <w:rPr>
          <w:lang w:val="en-GB"/>
        </w:rPr>
      </w:pPr>
      <w:r>
        <w:rPr>
          <w:lang w:val="en-GB"/>
        </w:rPr>
        <w:t>You can reduce the latency and jitter caused by virtualization by essentially “</w:t>
      </w:r>
      <w:r w:rsidRPr="00046FE6">
        <w:rPr>
          <w:color w:val="00B0F0"/>
          <w:lang w:val="en-GB"/>
        </w:rPr>
        <w:t>reserving</w:t>
      </w:r>
      <w:r>
        <w:rPr>
          <w:lang w:val="en-GB"/>
        </w:rPr>
        <w:t xml:space="preserve">” the physical resource to a VM. In the vSphere Client UI, edit VM settings, and go to </w:t>
      </w:r>
      <w:r w:rsidRPr="00871FC7">
        <w:rPr>
          <w:color w:val="00B0F0"/>
          <w:lang w:val="en-GB"/>
        </w:rPr>
        <w:t xml:space="preserve">VM Options </w:t>
      </w:r>
      <w:r>
        <w:rPr>
          <w:lang w:val="en-GB"/>
        </w:rPr>
        <w:t xml:space="preserve">tab. </w:t>
      </w:r>
    </w:p>
    <w:p w14:paraId="5612CC44" w14:textId="77777777" w:rsidR="00590808" w:rsidRDefault="00590808" w:rsidP="00590808">
      <w:pPr>
        <w:rPr>
          <w:lang w:val="en-GB"/>
        </w:rPr>
      </w:pPr>
      <w:r w:rsidRPr="001304C7">
        <w:rPr>
          <w:noProof/>
          <w:lang w:val="en-GB"/>
        </w:rPr>
        <w:drawing>
          <wp:inline distT="0" distB="0" distL="0" distR="0" wp14:anchorId="37EC5DF7" wp14:editId="3A9D6B43">
            <wp:extent cx="6105279" cy="1298524"/>
            <wp:effectExtent l="0" t="0" r="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531"/>
                    <a:stretch>
                      <a:fillRect/>
                    </a:stretch>
                  </pic:blipFill>
                  <pic:spPr>
                    <a:xfrm>
                      <a:off x="0" y="0"/>
                      <a:ext cx="6114442" cy="1300473"/>
                    </a:xfrm>
                    <a:prstGeom prst="rect">
                      <a:avLst/>
                    </a:prstGeom>
                  </pic:spPr>
                </pic:pic>
              </a:graphicData>
            </a:graphic>
          </wp:inline>
        </w:drawing>
      </w:r>
    </w:p>
    <w:p w14:paraId="2A33359B" w14:textId="77777777" w:rsidR="00590808" w:rsidRDefault="00590808" w:rsidP="00590808">
      <w:pPr>
        <w:rPr>
          <w:lang w:val="en-GB"/>
        </w:rPr>
      </w:pPr>
      <w:r>
        <w:rPr>
          <w:lang w:val="en-GB"/>
        </w:rPr>
        <w:t>Scroll down until you see this option.</w:t>
      </w:r>
    </w:p>
    <w:p w14:paraId="099C3A2D" w14:textId="77777777" w:rsidR="00590808" w:rsidRDefault="00590808" w:rsidP="00590808">
      <w:pPr>
        <w:rPr>
          <w:lang w:val="en-GB"/>
        </w:rPr>
      </w:pPr>
      <w:r w:rsidRPr="001304C7">
        <w:rPr>
          <w:noProof/>
          <w:lang w:val="en-GB"/>
        </w:rPr>
        <w:drawing>
          <wp:inline distT="0" distB="0" distL="0" distR="0" wp14:anchorId="2BA2EADF" wp14:editId="2A4F6A74">
            <wp:extent cx="6105279" cy="1268190"/>
            <wp:effectExtent l="0" t="0" r="0" b="8255"/>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532"/>
                    <a:stretch>
                      <a:fillRect/>
                    </a:stretch>
                  </pic:blipFill>
                  <pic:spPr>
                    <a:xfrm>
                      <a:off x="0" y="0"/>
                      <a:ext cx="6132183" cy="1273778"/>
                    </a:xfrm>
                    <a:prstGeom prst="rect">
                      <a:avLst/>
                    </a:prstGeom>
                  </pic:spPr>
                </pic:pic>
              </a:graphicData>
            </a:graphic>
          </wp:inline>
        </w:drawing>
      </w:r>
    </w:p>
    <w:p w14:paraId="49709309" w14:textId="77777777" w:rsidR="00590808" w:rsidRDefault="00590808" w:rsidP="00590808">
      <w:pPr>
        <w:rPr>
          <w:lang w:val="en-GB"/>
        </w:rPr>
      </w:pPr>
      <w:r>
        <w:rPr>
          <w:lang w:val="en-GB"/>
        </w:rPr>
        <w:t xml:space="preserve">What happens to the metrics when you set Latency Sensitivity = </w:t>
      </w:r>
      <w:r w:rsidRPr="00C30C9F">
        <w:rPr>
          <w:color w:val="00B0F0"/>
          <w:lang w:val="en-GB"/>
        </w:rPr>
        <w:t>High</w:t>
      </w:r>
      <w:r>
        <w:rPr>
          <w:lang w:val="en-GB"/>
        </w:rPr>
        <w:t>?</w:t>
      </w:r>
    </w:p>
    <w:p w14:paraId="7EC58D11" w14:textId="77777777" w:rsidR="00590808" w:rsidRDefault="00590808" w:rsidP="00590808">
      <w:pPr>
        <w:pStyle w:val="Heading4"/>
      </w:pPr>
      <w:r>
        <w:t>CPU Impact</w:t>
      </w:r>
    </w:p>
    <w:p w14:paraId="7BC1CC58" w14:textId="77777777" w:rsidR="00590808" w:rsidRDefault="00590808" w:rsidP="00590808">
      <w:pPr>
        <w:rPr>
          <w:lang w:val="en-GB"/>
        </w:rPr>
      </w:pPr>
      <w:r>
        <w:rPr>
          <w:lang w:val="en-GB"/>
        </w:rPr>
        <w:t>The CPU “</w:t>
      </w:r>
      <w:r w:rsidRPr="00046FE6">
        <w:rPr>
          <w:color w:val="00B0F0"/>
          <w:lang w:val="en-GB"/>
        </w:rPr>
        <w:t>pipeline</w:t>
      </w:r>
      <w:r>
        <w:rPr>
          <w:lang w:val="en-GB"/>
        </w:rPr>
        <w:t xml:space="preserv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54C93FE2" w14:textId="77777777" w:rsidR="00590808" w:rsidRDefault="00590808" w:rsidP="00590808">
      <w:pPr>
        <w:rPr>
          <w:lang w:val="en-GB"/>
        </w:rPr>
      </w:pPr>
      <w:r>
        <w:rPr>
          <w:lang w:val="en-GB"/>
        </w:rPr>
        <w:t>Let’s see what it looks like in esxtop. I’ve removed unnecessary information so it’s easier to see. What do you notice?</w:t>
      </w:r>
    </w:p>
    <w:p w14:paraId="47A49AF1" w14:textId="77777777" w:rsidR="00590808" w:rsidRPr="007A265F" w:rsidRDefault="00590808" w:rsidP="00590808">
      <w:pPr>
        <w:pStyle w:val="Code"/>
      </w:pPr>
      <w:r w:rsidRPr="007A265F">
        <w:t xml:space="preserve">     GID NAME                             %USED    %RUN    %SYS   %WAIT  %IDLE </w:t>
      </w:r>
    </w:p>
    <w:p w14:paraId="10D8E13A" w14:textId="77777777" w:rsidR="00590808" w:rsidRPr="007A265F" w:rsidRDefault="00590808" w:rsidP="00590808">
      <w:pPr>
        <w:pStyle w:val="Code"/>
      </w:pPr>
      <w:r w:rsidRPr="007A265F">
        <w:t xml:space="preserve">  153670 vmx                               0.03    0.03    0.00  100.00   0.00 </w:t>
      </w:r>
    </w:p>
    <w:p w14:paraId="6B452118" w14:textId="77777777" w:rsidR="00590808" w:rsidRPr="007A265F" w:rsidRDefault="00590808" w:rsidP="00590808">
      <w:pPr>
        <w:pStyle w:val="Code"/>
      </w:pPr>
      <w:r w:rsidRPr="007A265F">
        <w:t xml:space="preserve">  153670 NetWorld-VM-2127520               0.00    0.00    0.00  100.00   0.00 </w:t>
      </w:r>
    </w:p>
    <w:p w14:paraId="56138A4E" w14:textId="77777777" w:rsidR="00590808" w:rsidRPr="007A265F" w:rsidRDefault="00590808" w:rsidP="00590808">
      <w:pPr>
        <w:pStyle w:val="Code"/>
      </w:pPr>
      <w:r w:rsidRPr="007A265F">
        <w:t xml:space="preserve">  153670 NUMASchedRemapEpochInitialize     0.00    0.00    0.00  100.00   0.00 </w:t>
      </w:r>
    </w:p>
    <w:p w14:paraId="46ADC474" w14:textId="77777777" w:rsidR="00590808" w:rsidRPr="007A265F" w:rsidRDefault="00590808" w:rsidP="00590808">
      <w:pPr>
        <w:pStyle w:val="Code"/>
      </w:pPr>
      <w:r w:rsidRPr="007A265F">
        <w:t xml:space="preserve">  153670 vmast.2127520                     0.00    0.00    0.00  100.00   0.00 </w:t>
      </w:r>
    </w:p>
    <w:p w14:paraId="1356621F" w14:textId="77777777" w:rsidR="00590808" w:rsidRPr="007A265F" w:rsidRDefault="00590808" w:rsidP="00590808">
      <w:pPr>
        <w:pStyle w:val="Code"/>
      </w:pPr>
      <w:r w:rsidRPr="007A265F">
        <w:t xml:space="preserve">  153670 vmx-vthread-212                   0.00    0.00    0.00  100.00   0.00 </w:t>
      </w:r>
    </w:p>
    <w:p w14:paraId="73FEF9C7" w14:textId="77777777" w:rsidR="00590808" w:rsidRPr="007A265F" w:rsidRDefault="00590808" w:rsidP="00590808">
      <w:pPr>
        <w:pStyle w:val="Code"/>
      </w:pPr>
      <w:r w:rsidRPr="007A265F">
        <w:t xml:space="preserve">  153670 vmx-filtPoll:WindowsTest          0.00    0.00    0.00  100.00   0.00 </w:t>
      </w:r>
    </w:p>
    <w:p w14:paraId="17C1422E" w14:textId="77777777" w:rsidR="00590808" w:rsidRPr="007A265F" w:rsidRDefault="00590808" w:rsidP="00590808">
      <w:pPr>
        <w:pStyle w:val="Code"/>
      </w:pPr>
      <w:r w:rsidRPr="007A265F">
        <w:t xml:space="preserve">  153670 vmx-mks:WindowsTest               0.00    0.00    0.00  100.00   0.00 </w:t>
      </w:r>
    </w:p>
    <w:p w14:paraId="6C148DFD" w14:textId="77777777" w:rsidR="00590808" w:rsidRPr="007A265F" w:rsidRDefault="00590808" w:rsidP="00590808">
      <w:pPr>
        <w:pStyle w:val="Code"/>
      </w:pPr>
      <w:r w:rsidRPr="007A265F">
        <w:t xml:space="preserve">  153670 vmx-svga:WindowsTest              0.00    0.00    0.00  100.00   0.00 </w:t>
      </w:r>
    </w:p>
    <w:p w14:paraId="6B981459" w14:textId="77777777" w:rsidR="00590808" w:rsidRPr="007A265F" w:rsidRDefault="00590808" w:rsidP="00590808">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44519AD6" w14:textId="77777777" w:rsidR="00590808" w:rsidRPr="007A265F" w:rsidRDefault="00590808" w:rsidP="00590808">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9ADCB01" w14:textId="77777777" w:rsidR="00590808" w:rsidRPr="007A265F" w:rsidRDefault="00590808" w:rsidP="00590808">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B518EDF" w14:textId="77777777" w:rsidR="00590808" w:rsidRPr="007A265F" w:rsidRDefault="00590808" w:rsidP="00590808">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32E2F2FB" w14:textId="77777777" w:rsidR="00590808" w:rsidRPr="007A265F" w:rsidRDefault="00590808" w:rsidP="00590808">
      <w:pPr>
        <w:pStyle w:val="Code"/>
      </w:pPr>
      <w:r w:rsidRPr="007A265F">
        <w:lastRenderedPageBreak/>
        <w:t xml:space="preserve">  153670 LSI-2127520:0                     0.00    0.00    0.00  100.00   0.00 </w:t>
      </w:r>
    </w:p>
    <w:p w14:paraId="4790454D" w14:textId="77777777" w:rsidR="00590808" w:rsidRPr="007A265F" w:rsidRDefault="00590808" w:rsidP="00590808">
      <w:pPr>
        <w:pStyle w:val="Code"/>
      </w:pPr>
      <w:r w:rsidRPr="007A265F">
        <w:t xml:space="preserve">  153670 vmx-vthread-212:WindowsTest       0.00    0.00    0.00  100.00   0.00 </w:t>
      </w:r>
    </w:p>
    <w:p w14:paraId="04BF64B5" w14:textId="77777777" w:rsidR="00590808" w:rsidRPr="00F24C06" w:rsidRDefault="00590808" w:rsidP="00590808">
      <w:r>
        <w:t xml:space="preserve">We can see </w:t>
      </w:r>
      <w:r w:rsidRPr="00046FE6">
        <w:rPr>
          <w:color w:val="00B0F0"/>
        </w:rPr>
        <w:t xml:space="preserve">Run </w:t>
      </w:r>
      <w:r>
        <w:t xml:space="preserve">shot up to 100%. This means </w:t>
      </w:r>
      <w:r w:rsidRPr="00046FE6">
        <w:rPr>
          <w:color w:val="00B0F0"/>
        </w:rPr>
        <w:t xml:space="preserve">Wait </w:t>
      </w:r>
      <w:r>
        <w:t>has to go down to 0%.</w:t>
      </w:r>
    </w:p>
    <w:p w14:paraId="3D871D0A" w14:textId="77777777" w:rsidR="00590808" w:rsidRDefault="00590808" w:rsidP="00590808">
      <w:pPr>
        <w:rPr>
          <w:lang w:val="en-GB"/>
        </w:rPr>
      </w:pPr>
      <w:r>
        <w:rPr>
          <w:lang w:val="en-GB"/>
        </w:rPr>
        <w:t>Strangely, Used remains low, so we can expect that Usage remains low too. This means the formula that connect Run and Used do not apply in this extreme scenario. You’re basically cutting a physical core to the VM.</w:t>
      </w:r>
    </w:p>
    <w:p w14:paraId="0371E5B3" w14:textId="77777777" w:rsidR="00590808" w:rsidRDefault="00590808" w:rsidP="00590808">
      <w:pPr>
        <w:rPr>
          <w:lang w:val="en-GB"/>
        </w:rPr>
      </w:pPr>
      <w:r>
        <w:rPr>
          <w:lang w:val="en-GB"/>
        </w:rPr>
        <w:t>But what about Demand?</w:t>
      </w:r>
    </w:p>
    <w:p w14:paraId="4385A811" w14:textId="77777777" w:rsidR="00590808" w:rsidRDefault="00590808" w:rsidP="00590808">
      <w:pPr>
        <w:rPr>
          <w:lang w:val="en-GB"/>
        </w:rPr>
      </w:pPr>
      <w:r>
        <w:rPr>
          <w:lang w:val="en-GB"/>
        </w:rPr>
        <w:t xml:space="preserve">Demand shot up to 100% flat out. </w:t>
      </w:r>
    </w:p>
    <w:p w14:paraId="798D7C2C" w14:textId="77777777" w:rsidR="00590808" w:rsidRDefault="00590808" w:rsidP="00590808">
      <w:pPr>
        <w:rPr>
          <w:lang w:val="en-GB"/>
        </w:rPr>
      </w:pPr>
      <w:r w:rsidRPr="00740C5F">
        <w:rPr>
          <w:noProof/>
          <w:lang w:val="en-GB"/>
        </w:rPr>
        <w:drawing>
          <wp:inline distT="0" distB="0" distL="0" distR="0" wp14:anchorId="78CB815A" wp14:editId="0B64DAB4">
            <wp:extent cx="6061202" cy="3751042"/>
            <wp:effectExtent l="0" t="0" r="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533"/>
                    <a:stretch>
                      <a:fillRect/>
                    </a:stretch>
                  </pic:blipFill>
                  <pic:spPr>
                    <a:xfrm>
                      <a:off x="0" y="0"/>
                      <a:ext cx="6065883" cy="3753939"/>
                    </a:xfrm>
                    <a:prstGeom prst="rect">
                      <a:avLst/>
                    </a:prstGeom>
                  </pic:spPr>
                </pic:pic>
              </a:graphicData>
            </a:graphic>
          </wp:inline>
        </w:drawing>
      </w:r>
    </w:p>
    <w:p w14:paraId="43E1A8AF" w14:textId="77777777" w:rsidR="00590808" w:rsidRDefault="00590808" w:rsidP="00590808">
      <w:pPr>
        <w:rPr>
          <w:lang w:val="en-GB"/>
        </w:rPr>
      </w:pPr>
      <w:r>
        <w:rPr>
          <w:lang w:val="en-GB"/>
        </w:rPr>
        <w:t xml:space="preserve">So you have an interesting situation here. Demand is 100%, Usage is 0%, yet Contention is 0%. </w:t>
      </w:r>
    </w:p>
    <w:p w14:paraId="43110F6D" w14:textId="77777777" w:rsidR="00590808" w:rsidRDefault="00590808" w:rsidP="00590808">
      <w:pPr>
        <w:rPr>
          <w:lang w:val="en-GB"/>
        </w:rPr>
      </w:pPr>
      <w:r>
        <w:rPr>
          <w:lang w:val="en-GB"/>
        </w:rPr>
        <w:t>Now let’s plot what happened to Wait and Idle. Notice both went from 100% to 0%.</w:t>
      </w:r>
    </w:p>
    <w:p w14:paraId="008997E0" w14:textId="77777777" w:rsidR="00590808" w:rsidRDefault="00590808" w:rsidP="00590808">
      <w:pPr>
        <w:rPr>
          <w:lang w:val="en-GB"/>
        </w:rPr>
      </w:pPr>
      <w:r w:rsidRPr="00F24C06">
        <w:rPr>
          <w:noProof/>
          <w:lang w:val="en-GB"/>
        </w:rPr>
        <w:lastRenderedPageBreak/>
        <w:drawing>
          <wp:inline distT="0" distB="0" distL="0" distR="0" wp14:anchorId="33562B1B" wp14:editId="0BDC4483">
            <wp:extent cx="6078581" cy="4217720"/>
            <wp:effectExtent l="0" t="0" r="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534"/>
                    <a:stretch>
                      <a:fillRect/>
                    </a:stretch>
                  </pic:blipFill>
                  <pic:spPr>
                    <a:xfrm>
                      <a:off x="0" y="0"/>
                      <a:ext cx="6082896" cy="4220714"/>
                    </a:xfrm>
                    <a:prstGeom prst="rect">
                      <a:avLst/>
                    </a:prstGeom>
                  </pic:spPr>
                </pic:pic>
              </a:graphicData>
            </a:graphic>
          </wp:inline>
        </w:drawing>
      </w:r>
    </w:p>
    <w:p w14:paraId="39942698" w14:textId="77777777" w:rsidR="00590808" w:rsidRDefault="00590808" w:rsidP="00590808">
      <w:pPr>
        <w:rPr>
          <w:lang w:val="en-GB"/>
        </w:rPr>
      </w:pPr>
      <w:r>
        <w:rPr>
          <w:lang w:val="en-GB"/>
        </w:rPr>
        <w:t>So if you combine Run, Demand, Wait and Usage metrics, you can see basically Run and Demand shot up to 100% as Wait drops to 0%, while Usage is oblivious to the change.</w:t>
      </w:r>
    </w:p>
    <w:p w14:paraId="0399743C" w14:textId="77777777" w:rsidR="00590808" w:rsidRDefault="00590808" w:rsidP="00590808">
      <w:pPr>
        <w:rPr>
          <w:lang w:val="en-GB"/>
        </w:rPr>
      </w:pPr>
      <w:r w:rsidRPr="00740C5F">
        <w:rPr>
          <w:noProof/>
          <w:lang w:val="en-GB"/>
        </w:rPr>
        <w:lastRenderedPageBreak/>
        <w:drawing>
          <wp:inline distT="0" distB="0" distL="0" distR="0" wp14:anchorId="6F71F6BB" wp14:editId="038CF36D">
            <wp:extent cx="6019184" cy="5226096"/>
            <wp:effectExtent l="0" t="0" r="635" b="0"/>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535"/>
                    <a:stretch>
                      <a:fillRect/>
                    </a:stretch>
                  </pic:blipFill>
                  <pic:spPr>
                    <a:xfrm>
                      <a:off x="0" y="0"/>
                      <a:ext cx="6027677" cy="5233470"/>
                    </a:xfrm>
                    <a:prstGeom prst="rect">
                      <a:avLst/>
                    </a:prstGeom>
                  </pic:spPr>
                </pic:pic>
              </a:graphicData>
            </a:graphic>
          </wp:inline>
        </w:drawing>
      </w:r>
    </w:p>
    <w:p w14:paraId="310CC6AA" w14:textId="77777777" w:rsidR="00590808" w:rsidRDefault="00590808" w:rsidP="00590808">
      <w:pPr>
        <w:rPr>
          <w:lang w:val="en-GB"/>
        </w:rPr>
      </w:pPr>
      <w:r>
        <w:rPr>
          <w:lang w:val="en-GB"/>
        </w:rPr>
        <w:t xml:space="preserve">Just for documentation purpose, System and Ready are obviously not affected. </w:t>
      </w:r>
    </w:p>
    <w:p w14:paraId="522E2952" w14:textId="77777777" w:rsidR="00590808" w:rsidRDefault="00590808" w:rsidP="00590808">
      <w:pPr>
        <w:jc w:val="center"/>
        <w:rPr>
          <w:lang w:val="en-GB"/>
        </w:rPr>
      </w:pPr>
      <w:r w:rsidRPr="001304C7">
        <w:rPr>
          <w:noProof/>
          <w:lang w:val="en-GB"/>
        </w:rPr>
        <w:drawing>
          <wp:inline distT="0" distB="0" distL="0" distR="0" wp14:anchorId="3A016666" wp14:editId="62C23A1C">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536"/>
                    <a:stretch>
                      <a:fillRect/>
                    </a:stretch>
                  </pic:blipFill>
                  <pic:spPr>
                    <a:xfrm>
                      <a:off x="0" y="0"/>
                      <a:ext cx="5540400" cy="1479600"/>
                    </a:xfrm>
                    <a:prstGeom prst="rect">
                      <a:avLst/>
                    </a:prstGeom>
                  </pic:spPr>
                </pic:pic>
              </a:graphicData>
            </a:graphic>
          </wp:inline>
        </w:drawing>
      </w:r>
    </w:p>
    <w:p w14:paraId="4FF40628" w14:textId="77777777" w:rsidR="00590808" w:rsidRDefault="00590808" w:rsidP="00590808">
      <w:pPr>
        <w:pStyle w:val="Heading4"/>
      </w:pPr>
      <w:r>
        <w:t>Memory Impact</w:t>
      </w:r>
    </w:p>
    <w:p w14:paraId="5F9CFE6D" w14:textId="77777777" w:rsidR="00590808" w:rsidRDefault="00590808" w:rsidP="00590808">
      <w:pPr>
        <w:rPr>
          <w:lang w:val="en-GB"/>
        </w:rPr>
      </w:pPr>
      <w:r>
        <w:rPr>
          <w:lang w:val="en-GB"/>
        </w:rPr>
        <w:t>Memory is fundamentally storage. So I do not expect any of the counters to go up. They will go up when the VM actually needs them.</w:t>
      </w:r>
    </w:p>
    <w:p w14:paraId="24D989E5" w14:textId="77777777" w:rsidR="00590808" w:rsidRDefault="00590808" w:rsidP="00590808">
      <w:pPr>
        <w:rPr>
          <w:lang w:val="en-GB"/>
        </w:rPr>
      </w:pPr>
      <w:r w:rsidRPr="00871FC7">
        <w:rPr>
          <w:noProof/>
          <w:lang w:val="en-GB"/>
        </w:rPr>
        <w:lastRenderedPageBreak/>
        <w:drawing>
          <wp:inline distT="0" distB="0" distL="0" distR="0" wp14:anchorId="503C39F5" wp14:editId="256E72D4">
            <wp:extent cx="6065232" cy="2628692"/>
            <wp:effectExtent l="0" t="0" r="0" b="635"/>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537"/>
                    <a:stretch>
                      <a:fillRect/>
                    </a:stretch>
                  </pic:blipFill>
                  <pic:spPr>
                    <a:xfrm>
                      <a:off x="0" y="0"/>
                      <a:ext cx="6071689" cy="2631490"/>
                    </a:xfrm>
                    <a:prstGeom prst="rect">
                      <a:avLst/>
                    </a:prstGeom>
                  </pic:spPr>
                </pic:pic>
              </a:graphicData>
            </a:graphic>
          </wp:inline>
        </w:drawing>
      </w:r>
    </w:p>
    <w:p w14:paraId="488BD80E" w14:textId="77777777" w:rsidR="00590808" w:rsidRDefault="00590808" w:rsidP="00590808">
      <w:pPr>
        <w:rPr>
          <w:lang w:val="en-GB"/>
        </w:rPr>
      </w:pPr>
      <w:r>
        <w:rPr>
          <w:lang w:val="en-GB"/>
        </w:rPr>
        <w:t xml:space="preserve">The above VM has 4 GB of RAM, fully reserved. But since it’s basically idle, there is no change on the counter. </w:t>
      </w:r>
    </w:p>
    <w:p w14:paraId="3B0ECBDA" w14:textId="39EEC7D8" w:rsidR="00526A4B" w:rsidRDefault="00526A4B" w:rsidP="00D473D6">
      <w:pPr>
        <w:pStyle w:val="Heading2"/>
      </w:pPr>
      <w:r>
        <w:lastRenderedPageBreak/>
        <w:t>Capacity</w:t>
      </w:r>
      <w:r w:rsidR="00312BB0">
        <w:t>: VM</w:t>
      </w:r>
    </w:p>
    <w:p w14:paraId="0881BAC1" w14:textId="3BE431CC" w:rsidR="00DE4BCC" w:rsidRDefault="00DE4BCC" w:rsidP="00DE4BCC">
      <w:pPr>
        <w:rPr>
          <w:lang w:eastAsia="en-SG"/>
        </w:rPr>
      </w:pPr>
      <w:r w:rsidRPr="70F05EAA">
        <w:rPr>
          <w:lang w:eastAsia="en-SG"/>
        </w:rPr>
        <w:t xml:space="preserve">VM right-sizing is a commonly misunderstood term because there are actually </w:t>
      </w:r>
      <w:r>
        <w:rPr>
          <w:lang w:eastAsia="en-SG"/>
        </w:rPr>
        <w:t xml:space="preserve">2 distinct </w:t>
      </w:r>
      <w:proofErr w:type="gramStart"/>
      <w:r>
        <w:rPr>
          <w:lang w:eastAsia="en-SG"/>
        </w:rPr>
        <w:t>formula</w:t>
      </w:r>
      <w:proofErr w:type="gramEnd"/>
      <w:r>
        <w:rPr>
          <w:lang w:eastAsia="en-SG"/>
        </w:rPr>
        <w:t>: 1 internal and 1 external.</w:t>
      </w:r>
    </w:p>
    <w:p w14:paraId="44CD18C8" w14:textId="22B599F6" w:rsidR="00DE4BCC" w:rsidRDefault="00DE4BCC" w:rsidP="00DE4BCC">
      <w:pPr>
        <w:pStyle w:val="Bullet"/>
        <w:rPr>
          <w:lang w:eastAsia="en-SG"/>
        </w:rPr>
      </w:pPr>
      <w:r>
        <w:rPr>
          <w:lang w:eastAsia="en-SG"/>
        </w:rPr>
        <w:t>Internal means sizing the Guest OS, which lives inside a VM. Let’s call this Guest OS Sizing.</w:t>
      </w:r>
    </w:p>
    <w:p w14:paraId="645C0B4F" w14:textId="2805D0D8" w:rsidR="00DE4BCC" w:rsidRDefault="00DE4BCC" w:rsidP="001D5DE2">
      <w:pPr>
        <w:pStyle w:val="Bullet"/>
        <w:rPr>
          <w:lang w:eastAsia="en-SG"/>
        </w:rPr>
      </w:pPr>
      <w:r>
        <w:rPr>
          <w:lang w:eastAsia="en-SG"/>
        </w:rPr>
        <w:t>External means sizing the footprint of the VM to the underlying ESXi and infrastructure. Let’s call this VM Sizing.</w:t>
      </w:r>
    </w:p>
    <w:p w14:paraId="41AF3101" w14:textId="1A6E9B64" w:rsidR="00526A4B" w:rsidRPr="00C17739" w:rsidRDefault="00744567" w:rsidP="00D4384E">
      <w:pPr>
        <w:pStyle w:val="Heading3"/>
      </w:pPr>
      <w:r>
        <w:t>VM Sizing | Guest OS Sizing</w:t>
      </w:r>
    </w:p>
    <w:p w14:paraId="45740459" w14:textId="6D624CB5" w:rsidR="00526A4B" w:rsidRPr="00C17739" w:rsidRDefault="00DE4BCC" w:rsidP="00526A4B">
      <w:pPr>
        <w:rPr>
          <w:lang w:eastAsia="en-SG"/>
        </w:rPr>
      </w:pPr>
      <w:r>
        <w:rPr>
          <w:lang w:eastAsia="en-SG"/>
        </w:rPr>
        <w:t xml:space="preserve">To see the difference between internal and external sizing, let’s examine a few </w:t>
      </w:r>
      <w:r w:rsidR="00526A4B" w:rsidRPr="70F05EAA">
        <w:rPr>
          <w:lang w:eastAsia="en-SG"/>
        </w:rPr>
        <w:t>popular use cases:</w:t>
      </w:r>
    </w:p>
    <w:p w14:paraId="0ED7A932" w14:textId="00B3E498" w:rsidR="00526A4B" w:rsidRPr="00C17739" w:rsidRDefault="00526A4B" w:rsidP="00526A4B">
      <w:pPr>
        <w:pStyle w:val="Bullet"/>
        <w:rPr>
          <w:lang w:eastAsia="en-SG"/>
        </w:rPr>
      </w:pPr>
      <w:r w:rsidRPr="70F05EAA">
        <w:rPr>
          <w:lang w:eastAsia="en-SG"/>
        </w:rPr>
        <w:t xml:space="preserve">Your </w:t>
      </w:r>
      <w:r w:rsidR="000A2985">
        <w:rPr>
          <w:lang w:eastAsia="en-SG"/>
        </w:rPr>
        <w:t>a</w:t>
      </w:r>
      <w:r>
        <w:rPr>
          <w:lang w:eastAsia="en-SG"/>
        </w:rPr>
        <w:t>pplication</w:t>
      </w:r>
      <w:r w:rsidRPr="70F05EAA">
        <w:rPr>
          <w:lang w:eastAsia="en-SG"/>
        </w:rPr>
        <w:t xml:space="preserve"> </w:t>
      </w:r>
      <w:r w:rsidR="000A2985">
        <w:rPr>
          <w:lang w:eastAsia="en-SG"/>
        </w:rPr>
        <w:t>t</w:t>
      </w:r>
      <w:r w:rsidRPr="70F05EAA">
        <w:rPr>
          <w:lang w:eastAsia="en-SG"/>
        </w:rPr>
        <w:t>eam asks for extra vCPU. In this case, the hypervisor overhead is irrelevant. When you size NSX edge vCPU, you do not need to add extra vCPU for the overhead</w:t>
      </w:r>
      <w:r w:rsidR="000A2985">
        <w:rPr>
          <w:lang w:eastAsia="en-SG"/>
        </w:rPr>
        <w:t xml:space="preserve"> to do the packet processing</w:t>
      </w:r>
      <w:r w:rsidRPr="70F05EAA">
        <w:rPr>
          <w:lang w:eastAsia="en-SG"/>
        </w:rPr>
        <w:t xml:space="preserve">. </w:t>
      </w:r>
      <w:r w:rsidR="000A2985">
        <w:rPr>
          <w:lang w:eastAsia="en-SG"/>
        </w:rPr>
        <w:t>This means you’re sizing Guest OS.</w:t>
      </w:r>
    </w:p>
    <w:p w14:paraId="028294FF" w14:textId="001A655D" w:rsidR="00526A4B" w:rsidRDefault="00392CA1" w:rsidP="00526A4B">
      <w:pPr>
        <w:pStyle w:val="Bullet"/>
        <w:rPr>
          <w:lang w:eastAsia="en-SG"/>
        </w:rPr>
      </w:pPr>
      <w:r>
        <w:rPr>
          <w:lang w:eastAsia="en-SG"/>
        </w:rPr>
        <w:t xml:space="preserve">Infrastructure team is </w:t>
      </w:r>
      <w:r w:rsidR="00526A4B" w:rsidRPr="00C17739">
        <w:rPr>
          <w:lang w:eastAsia="en-SG"/>
        </w:rPr>
        <w:t xml:space="preserve">migrating a VM to a new ESXi with CPUs that are 2x the speed. For example, from a 2 GHz ESXi to 4 GHz. All else being equal, you can cut down the VM size by 2. A 16 vCPU becomes 8. </w:t>
      </w:r>
      <w:r w:rsidR="00F87058">
        <w:rPr>
          <w:lang w:eastAsia="en-SG"/>
        </w:rPr>
        <w:t xml:space="preserve">In this case, the hypervisor counter is more accurate. </w:t>
      </w:r>
      <w:r w:rsidR="00F87058">
        <w:rPr>
          <w:lang w:eastAsia="en-SG"/>
        </w:rPr>
        <w:br/>
        <w:t xml:space="preserve">However, </w:t>
      </w:r>
      <w:r w:rsidR="00526A4B">
        <w:rPr>
          <w:lang w:eastAsia="en-SG"/>
        </w:rPr>
        <w:t>you are</w:t>
      </w:r>
      <w:r w:rsidR="00526A4B" w:rsidRPr="00C17739">
        <w:rPr>
          <w:lang w:eastAsia="en-SG"/>
        </w:rPr>
        <w:t xml:space="preserve"> worried about causing queue inside the Guest OS as the application may expect 16 slow threads vs 8 fast ones. </w:t>
      </w:r>
      <w:r w:rsidR="00526A4B">
        <w:rPr>
          <w:lang w:eastAsia="en-SG"/>
        </w:rPr>
        <w:t>In this case, you need to look inside</w:t>
      </w:r>
      <w:r w:rsidR="000A2985">
        <w:rPr>
          <w:lang w:eastAsia="en-SG"/>
        </w:rPr>
        <w:t xml:space="preserve"> </w:t>
      </w:r>
      <w:r w:rsidR="00F87058">
        <w:rPr>
          <w:lang w:eastAsia="en-SG"/>
        </w:rPr>
        <w:t xml:space="preserve">Guest OS but do that </w:t>
      </w:r>
      <w:r w:rsidR="000A2985">
        <w:rPr>
          <w:lang w:eastAsia="en-SG"/>
        </w:rPr>
        <w:t>after rightsizing.</w:t>
      </w:r>
    </w:p>
    <w:p w14:paraId="6FE00F7E" w14:textId="4626519D" w:rsidR="00392CA1" w:rsidRDefault="00392CA1" w:rsidP="00526A4B">
      <w:pPr>
        <w:pStyle w:val="Bullet"/>
        <w:rPr>
          <w:lang w:eastAsia="en-SG"/>
        </w:rPr>
      </w:pPr>
      <w:r>
        <w:rPr>
          <w:lang w:eastAsia="en-SG"/>
        </w:rPr>
        <w:t xml:space="preserve">You’re migrating a VM from classic VMFS to vSAN. In this case, use the hypervisor metric as it will be adjusted according to vSAN FTT policy. </w:t>
      </w:r>
    </w:p>
    <w:p w14:paraId="47800702" w14:textId="79749E0A" w:rsidR="00392CA1" w:rsidRPr="00C17739" w:rsidRDefault="00392CA1" w:rsidP="00392CA1">
      <w:pPr>
        <w:pStyle w:val="Bullet"/>
        <w:rPr>
          <w:lang w:eastAsia="en-SG"/>
        </w:rPr>
      </w:pPr>
      <w:r>
        <w:rPr>
          <w:lang w:eastAsia="en-SG"/>
        </w:rPr>
        <w:t xml:space="preserve">You’re converting VM virtual disks from thin to thick. In this case, the consumption at Guest OS level is irrelevant as you’re inflating the virtual disk into its configured size. </w:t>
      </w:r>
    </w:p>
    <w:p w14:paraId="55E2CE0C" w14:textId="2CE03C5E" w:rsidR="00526A4B" w:rsidRDefault="00526A4B" w:rsidP="00526A4B">
      <w:pPr>
        <w:rPr>
          <w:lang w:eastAsia="en-SG"/>
        </w:rPr>
      </w:pPr>
      <w:r w:rsidRPr="00C17739">
        <w:rPr>
          <w:lang w:eastAsia="en-SG"/>
        </w:rPr>
        <w:t xml:space="preserve">From the above use cases, we need </w:t>
      </w:r>
      <w:r>
        <w:rPr>
          <w:lang w:eastAsia="en-SG"/>
        </w:rPr>
        <w:t>two</w:t>
      </w:r>
      <w:r w:rsidRPr="00C17739">
        <w:rPr>
          <w:lang w:eastAsia="en-SG"/>
        </w:rPr>
        <w:t xml:space="preserve"> different formula</w:t>
      </w:r>
      <w:r>
        <w:rPr>
          <w:lang w:eastAsia="en-SG"/>
        </w:rPr>
        <w:t>s</w:t>
      </w:r>
      <w:r w:rsidRPr="00C17739">
        <w:rPr>
          <w:lang w:eastAsia="en-SG"/>
        </w:rPr>
        <w:t>:</w:t>
      </w:r>
    </w:p>
    <w:p w14:paraId="10D1174A" w14:textId="77777777" w:rsidR="00392CA1" w:rsidRDefault="00392CA1" w:rsidP="00BF4AEC">
      <w:pPr>
        <w:pStyle w:val="BeforeTable"/>
        <w:rPr>
          <w:lang w:eastAsia="en-SG"/>
        </w:rPr>
      </w:pP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71"/>
        <w:gridCol w:w="6987"/>
      </w:tblGrid>
      <w:tr w:rsidR="00D73339" w:rsidRPr="00D73339" w14:paraId="2B85E0E0" w14:textId="77777777" w:rsidTr="00D73339">
        <w:tc>
          <w:tcPr>
            <w:cnfStyle w:val="001000000000" w:firstRow="0" w:lastRow="0" w:firstColumn="1" w:lastColumn="0" w:oddVBand="0" w:evenVBand="0" w:oddHBand="0" w:evenHBand="0" w:firstRowFirstColumn="0" w:firstRowLastColumn="0" w:lastRowFirstColumn="0" w:lastRowLastColumn="0"/>
            <w:tcW w:w="2689" w:type="dxa"/>
            <w:shd w:val="clear" w:color="auto" w:fill="F2F2F2" w:themeFill="background1" w:themeFillShade="F2"/>
          </w:tcPr>
          <w:p w14:paraId="4B6B5C62" w14:textId="6852111E" w:rsidR="00D73339" w:rsidRPr="00D73339" w:rsidRDefault="00D73339" w:rsidP="00D73339">
            <w:pPr>
              <w:pStyle w:val="Tableheading"/>
              <w:rPr>
                <w:b/>
                <w:bCs w:val="0"/>
              </w:rPr>
            </w:pPr>
            <w:r w:rsidRPr="00D73339">
              <w:rPr>
                <w:b/>
                <w:bCs w:val="0"/>
              </w:rPr>
              <w:t>Purpose</w:t>
            </w:r>
          </w:p>
        </w:tc>
        <w:tc>
          <w:tcPr>
            <w:tcW w:w="7767" w:type="dxa"/>
            <w:shd w:val="clear" w:color="auto" w:fill="F2F2F2" w:themeFill="background1" w:themeFillShade="F2"/>
          </w:tcPr>
          <w:p w14:paraId="70C40878" w14:textId="6DCCF41C" w:rsidR="00D73339" w:rsidRPr="00D73339" w:rsidRDefault="00D73339" w:rsidP="00D73339">
            <w:pPr>
              <w:pStyle w:val="Tableheading"/>
              <w:cnfStyle w:val="000000000000" w:firstRow="0" w:lastRow="0" w:firstColumn="0" w:lastColumn="0" w:oddVBand="0" w:evenVBand="0" w:oddHBand="0" w:evenHBand="0" w:firstRowFirstColumn="0" w:firstRowLastColumn="0" w:lastRowFirstColumn="0" w:lastRowLastColumn="0"/>
            </w:pPr>
            <w:r w:rsidRPr="00D73339">
              <w:t>Method</w:t>
            </w:r>
          </w:p>
        </w:tc>
      </w:tr>
      <w:tr w:rsidR="00392CA1" w:rsidRPr="00E51A31" w14:paraId="5712A3D1" w14:textId="77777777" w:rsidTr="0008787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B70CC54" w14:textId="68174F15" w:rsidR="00392CA1" w:rsidRPr="00D73339" w:rsidRDefault="00392CA1" w:rsidP="00392CA1">
            <w:pPr>
              <w:pStyle w:val="Tablecontent"/>
              <w:rPr>
                <w:b w:val="0"/>
                <w:bCs w:val="0"/>
              </w:rPr>
            </w:pPr>
            <w:r w:rsidRPr="00D73339">
              <w:rPr>
                <w:b w:val="0"/>
                <w:bCs w:val="0"/>
              </w:rPr>
              <w:t>Guest OS Sizing</w:t>
            </w:r>
          </w:p>
        </w:tc>
        <w:tc>
          <w:tcPr>
            <w:tcW w:w="7767" w:type="dxa"/>
          </w:tcPr>
          <w:p w14:paraId="083FF3D0" w14:textId="636E33B7" w:rsidR="00392CA1" w:rsidRPr="00392CA1" w:rsidRDefault="00392CA1" w:rsidP="00392CA1">
            <w:pPr>
              <w:pStyle w:val="Tablecontent"/>
              <w:cnfStyle w:val="000000000000" w:firstRow="0" w:lastRow="0" w:firstColumn="0" w:lastColumn="0" w:oddVBand="0" w:evenVBand="0" w:oddHBand="0" w:evenHBand="0" w:firstRowFirstColumn="0" w:firstRowLastColumn="0" w:lastRowFirstColumn="0" w:lastRowLastColumn="0"/>
            </w:pPr>
            <w:r>
              <w:t xml:space="preserve">Using Windows/Linux counters. </w:t>
            </w:r>
            <w:r w:rsidRPr="00392CA1">
              <w:t>Excludes VM overhead, includes Guest OS Queue.</w:t>
            </w:r>
          </w:p>
          <w:p w14:paraId="3A2275EC" w14:textId="6A9AAE8C" w:rsidR="00392CA1" w:rsidRPr="00392CA1" w:rsidRDefault="00392CA1" w:rsidP="00392CA1">
            <w:pPr>
              <w:pStyle w:val="Tablecontent"/>
              <w:cnfStyle w:val="000000000000" w:firstRow="0" w:lastRow="0" w:firstColumn="0" w:lastColumn="0" w:oddVBand="0" w:evenVBand="0" w:oddHBand="0" w:evenHBand="0" w:firstRowFirstColumn="0" w:firstRowLastColumn="0" w:lastRowFirstColumn="0" w:lastRowLastColumn="0"/>
            </w:pPr>
            <w:r>
              <w:t xml:space="preserve">Used to size the “VM”, meaning the CPU and RAM requirements of Windows or Linux. For disk, that means the size of the Guest </w:t>
            </w:r>
            <w:proofErr w:type="gramStart"/>
            <w:r>
              <w:t>partitions, but</w:t>
            </w:r>
            <w:proofErr w:type="gramEnd"/>
            <w:r>
              <w:t xml:space="preserve"> expressed in terms of virtual disks.</w:t>
            </w:r>
          </w:p>
        </w:tc>
      </w:tr>
      <w:tr w:rsidR="00392CA1" w:rsidRPr="00E51A31" w14:paraId="30A0FA28" w14:textId="77777777" w:rsidTr="0008787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E913B88" w14:textId="6BBEF2EA" w:rsidR="00392CA1" w:rsidRPr="00D73339" w:rsidRDefault="00392CA1" w:rsidP="00392CA1">
            <w:pPr>
              <w:pStyle w:val="Tablecontent"/>
              <w:rPr>
                <w:b w:val="0"/>
                <w:bCs w:val="0"/>
              </w:rPr>
            </w:pPr>
            <w:r w:rsidRPr="00D73339">
              <w:rPr>
                <w:b w:val="0"/>
                <w:bCs w:val="0"/>
              </w:rPr>
              <w:t>VM Sizing</w:t>
            </w:r>
          </w:p>
        </w:tc>
        <w:tc>
          <w:tcPr>
            <w:tcW w:w="7767" w:type="dxa"/>
          </w:tcPr>
          <w:p w14:paraId="447481B4" w14:textId="47821B8F" w:rsidR="00392CA1" w:rsidRDefault="00392CA1" w:rsidP="00392CA1">
            <w:pPr>
              <w:pStyle w:val="Tablecontent"/>
              <w:cnfStyle w:val="000000000000" w:firstRow="0" w:lastRow="0" w:firstColumn="0" w:lastColumn="0" w:oddVBand="0" w:evenVBand="0" w:oddHBand="0" w:evenHBand="0" w:firstRowFirstColumn="0" w:firstRowLastColumn="0" w:lastRowFirstColumn="0" w:lastRowLastColumn="0"/>
            </w:pPr>
            <w:r>
              <w:t xml:space="preserve">Using vSphere counters. </w:t>
            </w:r>
            <w:r w:rsidRPr="00392CA1">
              <w:t>Includes VM overhead, excludes Guest OS Queue.</w:t>
            </w:r>
          </w:p>
          <w:p w14:paraId="14A59DBC" w14:textId="2202B1FD" w:rsidR="00392CA1" w:rsidRPr="00392CA1" w:rsidRDefault="00392CA1" w:rsidP="00392CA1">
            <w:pPr>
              <w:pStyle w:val="Tablecontent"/>
              <w:cnfStyle w:val="000000000000" w:firstRow="0" w:lastRow="0" w:firstColumn="0" w:lastColumn="0" w:oddVBand="0" w:evenVBand="0" w:oddHBand="0" w:evenHBand="0" w:firstRowFirstColumn="0" w:firstRowLastColumn="0" w:lastRowFirstColumn="0" w:lastRowLastColumn="0"/>
            </w:pPr>
            <w:r>
              <w:t>Used to size the “infrastructure footprint” of the VM</w:t>
            </w:r>
          </w:p>
        </w:tc>
      </w:tr>
    </w:tbl>
    <w:p w14:paraId="731F58C4" w14:textId="0137B798" w:rsidR="00B34B06" w:rsidRDefault="00B34B06" w:rsidP="00526A4B">
      <w:r w:rsidRPr="00FB4531">
        <w:t xml:space="preserve">Once we know what the VM needs, we need to project </w:t>
      </w:r>
      <w:r>
        <w:t xml:space="preserve">based on past data </w:t>
      </w:r>
      <w:r w:rsidRPr="00FB4531">
        <w:t>and recommend</w:t>
      </w:r>
      <w:r>
        <w:t xml:space="preserve"> the new size</w:t>
      </w:r>
      <w:r w:rsidRPr="00FB4531">
        <w:t xml:space="preserve">. </w:t>
      </w:r>
      <w:r>
        <w:t>The new size is then adjusted to comply with NUMA.</w:t>
      </w:r>
    </w:p>
    <w:p w14:paraId="062B2329" w14:textId="5A643285" w:rsidR="003F3FBD" w:rsidRDefault="00526A4B" w:rsidP="00526A4B">
      <w:r w:rsidRPr="00976850">
        <w:lastRenderedPageBreak/>
        <w:t>You’ll see below that CPU</w:t>
      </w:r>
      <w:r w:rsidR="007E1A97">
        <w:t xml:space="preserve">, </w:t>
      </w:r>
      <w:r w:rsidRPr="00976850">
        <w:t xml:space="preserve">RAM </w:t>
      </w:r>
      <w:r w:rsidR="007E1A97">
        <w:t xml:space="preserve">and storage all </w:t>
      </w:r>
      <w:r w:rsidRPr="00976850">
        <w:t>require different approach.</w:t>
      </w:r>
    </w:p>
    <w:p w14:paraId="583F1B91" w14:textId="4CB8A55A" w:rsidR="00526A4B" w:rsidRPr="00976850" w:rsidRDefault="003F3FBD" w:rsidP="00D4384E">
      <w:pPr>
        <w:pStyle w:val="Heading3"/>
      </w:pPr>
      <w:r>
        <w:t>Benefit</w:t>
      </w:r>
      <w:r w:rsidR="00590808">
        <w:t>s</w:t>
      </w:r>
    </w:p>
    <w:p w14:paraId="18BA11B3" w14:textId="77777777" w:rsidR="003F3FBD" w:rsidRPr="00C17739" w:rsidRDefault="003F3FBD" w:rsidP="003F3FBD">
      <w:pPr>
        <w:rPr>
          <w:lang w:eastAsia="en-SG"/>
        </w:rPr>
      </w:pPr>
      <w:r w:rsidRPr="70F05EAA">
        <w:rPr>
          <w:lang w:eastAsia="en-SG"/>
        </w:rPr>
        <w:t>Rightsizing is important for a VM, more so than for a physical server. Here are some benefits</w:t>
      </w:r>
      <w:r>
        <w:rPr>
          <w:lang w:eastAsia="en-SG"/>
        </w:rPr>
        <w:t>:</w:t>
      </w:r>
    </w:p>
    <w:p w14:paraId="3545BE85" w14:textId="77777777" w:rsidR="003F3FBD" w:rsidRPr="00C17739" w:rsidRDefault="003F3FBD" w:rsidP="003F3FBD">
      <w:pPr>
        <w:jc w:val="center"/>
      </w:pPr>
      <w:r>
        <w:rPr>
          <w:noProof/>
        </w:rPr>
        <w:drawing>
          <wp:inline distT="0" distB="0" distL="0" distR="0" wp14:anchorId="3E8D01AF" wp14:editId="428674D6">
            <wp:extent cx="4077730" cy="1841444"/>
            <wp:effectExtent l="0" t="0" r="0" b="6985"/>
            <wp:docPr id="606394052" name="Picture 606394052" descr="A blue hexagon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2" name="Picture 606394052" descr="A blue hexagons with black text&#10;&#10;Description automatically generated"/>
                    <pic:cNvPicPr/>
                  </pic:nvPicPr>
                  <pic:blipFill>
                    <a:blip r:embed="rId538">
                      <a:extLst>
                        <a:ext uri="{28A0092B-C50C-407E-A947-70E740481C1C}">
                          <a14:useLocalDpi xmlns:a14="http://schemas.microsoft.com/office/drawing/2010/main" val="0"/>
                        </a:ext>
                      </a:extLst>
                    </a:blip>
                    <a:stretch>
                      <a:fillRect/>
                    </a:stretch>
                  </pic:blipFill>
                  <pic:spPr>
                    <a:xfrm>
                      <a:off x="0" y="0"/>
                      <a:ext cx="4077730" cy="1841444"/>
                    </a:xfrm>
                    <a:prstGeom prst="rect">
                      <a:avLst/>
                    </a:prstGeom>
                  </pic:spPr>
                </pic:pic>
              </a:graphicData>
            </a:graphic>
          </wp:inline>
        </w:drawing>
      </w:r>
    </w:p>
    <w:p w14:paraId="07BDFA62" w14:textId="193F0C30" w:rsidR="002118F1" w:rsidRDefault="002118F1" w:rsidP="002118F1">
      <w:r w:rsidRPr="00C17739">
        <w:t>I’ve seen large enterprise customers try to do a mass adjustment, downsizing many VMs, only to have the effort backfire when</w:t>
      </w:r>
      <w:r>
        <w:t xml:space="preserve"> a tiny percentage of VM performance</w:t>
      </w:r>
      <w:r w:rsidRPr="00C17739">
        <w:rPr>
          <w:color w:val="FF0000"/>
        </w:rPr>
        <w:t xml:space="preserve"> </w:t>
      </w:r>
      <w:r w:rsidRPr="00C17739">
        <w:t>suffers.</w:t>
      </w:r>
      <w:r>
        <w:t xml:space="preserve"> Take time and effort to educate the VM Owner that right sizing actually improves performance, despite the seemingly odd logic. A carrot is a lot more effective than a stick, especially for those with money. Saving money is a weak argument in most cases, as VM Owners have paid for the VMs.</w:t>
      </w:r>
    </w:p>
    <w:p w14:paraId="5610848F" w14:textId="12EC383C" w:rsidR="00DE4BCC" w:rsidRDefault="00DE4BCC" w:rsidP="002118F1">
      <w:r>
        <w:t>Here is an example where accuracy in right-sizing matters:</w:t>
      </w:r>
    </w:p>
    <w:p w14:paraId="013C542A" w14:textId="41705DF9" w:rsidR="00DE4BCC" w:rsidRDefault="00DE4BCC" w:rsidP="00DE4BCC">
      <w:pPr>
        <w:pStyle w:val="Bullet"/>
      </w:pPr>
      <w:r>
        <w:t xml:space="preserve">The ESXi CPU has 2 socket, 16 cores each. </w:t>
      </w:r>
    </w:p>
    <w:p w14:paraId="6F2B4EBB" w14:textId="741AAC49" w:rsidR="00DE4BCC" w:rsidRDefault="00DE4BCC" w:rsidP="00DE4BCC">
      <w:pPr>
        <w:pStyle w:val="Bullet"/>
      </w:pPr>
      <w:r>
        <w:t>The VM has 16 vCPU. It runs at 90%, so it fits into a single socket.</w:t>
      </w:r>
    </w:p>
    <w:p w14:paraId="4B636171" w14:textId="44C647F6" w:rsidR="00DE4BCC" w:rsidRDefault="00DE4BCC" w:rsidP="001D5DE2">
      <w:pPr>
        <w:pStyle w:val="Bullet"/>
      </w:pPr>
      <w:r>
        <w:t xml:space="preserve">The queue inside Linux is below 2 per vCPU for 95% of the time. This means the 16 vCPU is working hard, but able to serve all processes well. </w:t>
      </w:r>
    </w:p>
    <w:p w14:paraId="6B783D39" w14:textId="338444E8" w:rsidR="00DE4BCC" w:rsidRDefault="00DE4BCC" w:rsidP="00DE4BCC">
      <w:pPr>
        <w:pStyle w:val="Bullet"/>
      </w:pPr>
      <w:r>
        <w:t>However, you decide to use the CPU Usage counter, which runs 25% higher due to Turbo.</w:t>
      </w:r>
    </w:p>
    <w:p w14:paraId="7B67675B" w14:textId="60A86C8C" w:rsidR="00DE4BCC" w:rsidRDefault="00DE4BCC" w:rsidP="00DE4BCC">
      <w:pPr>
        <w:pStyle w:val="Bullet"/>
      </w:pPr>
      <w:r>
        <w:t>16 vCPU x 90% x 125% = 18 vCPU</w:t>
      </w:r>
    </w:p>
    <w:p w14:paraId="7ED1AAC4" w14:textId="2D21A6F9" w:rsidR="00DE4BCC" w:rsidRDefault="00DE4BCC" w:rsidP="00DE4BCC">
      <w:pPr>
        <w:pStyle w:val="Bullet"/>
      </w:pPr>
      <w:r>
        <w:t>Based on the above, you incorrectly increase the size to 18 vCPU</w:t>
      </w:r>
    </w:p>
    <w:p w14:paraId="4C91132B" w14:textId="7C56C2B7" w:rsidR="00DE4BCC" w:rsidRDefault="00DE4BCC" w:rsidP="00DE4BCC">
      <w:pPr>
        <w:pStyle w:val="Bullet"/>
      </w:pPr>
      <w:r>
        <w:t>The VM now spread into 2 NUMA nodes. You can have either 9 per side, or 10 vs 6. You do not like the idea of running odd numbers, plus you think it’s safer to give buffer, so you bump the number to 20 vCPU.</w:t>
      </w:r>
    </w:p>
    <w:p w14:paraId="0BB5B47C" w14:textId="793E39AA" w:rsidR="00DE4BCC" w:rsidRDefault="00DE4BCC" w:rsidP="00DE4BCC">
      <w:pPr>
        <w:pStyle w:val="Bullet"/>
      </w:pPr>
      <w:r>
        <w:t xml:space="preserve">The VM vCPU will now be spread into 2 CPU. This means the memory will be spread too. The result is </w:t>
      </w:r>
      <w:hyperlink r:id="rId539" w:history="1">
        <w:r w:rsidRPr="00D34589">
          <w:rPr>
            <w:rStyle w:val="Hyperlink"/>
          </w:rPr>
          <w:t>NUMA</w:t>
        </w:r>
      </w:hyperlink>
      <w:r w:rsidRPr="00C17739">
        <w:t xml:space="preserve"> </w:t>
      </w:r>
      <w:r>
        <w:t xml:space="preserve">effect. </w:t>
      </w:r>
    </w:p>
    <w:p w14:paraId="0AC25AA9" w14:textId="49242BEB" w:rsidR="00DE4BCC" w:rsidRDefault="00DE4BCC" w:rsidP="00DE4BCC">
      <w:r>
        <w:t xml:space="preserve">With CPU having CCD complex within a single socket, the NUMA effect does happen within a socket albeit with less penalty. </w:t>
      </w:r>
    </w:p>
    <w:p w14:paraId="63C28816" w14:textId="329C7C3D" w:rsidR="003F3FBD" w:rsidRDefault="00DE4BCC" w:rsidP="003F3FBD">
      <w:r>
        <w:t>Another benefit of rightsizing is potentially f</w:t>
      </w:r>
      <w:r w:rsidR="00B07838">
        <w:t xml:space="preserve">aster speed from higher CPU frequency. Less vCPU means </w:t>
      </w:r>
      <w:proofErr w:type="gramStart"/>
      <w:r w:rsidR="00B07838">
        <w:t>less</w:t>
      </w:r>
      <w:proofErr w:type="gramEnd"/>
      <w:r w:rsidR="00B07838">
        <w:t xml:space="preserve"> physical threads</w:t>
      </w:r>
      <w:r>
        <w:t xml:space="preserve"> to run</w:t>
      </w:r>
      <w:r w:rsidR="00B07838">
        <w:t>. This means ESXi is able to boost the active threads by keeping unused cores. To see this, choose the CPU Usage (MHz) counter and show all the vCPU.</w:t>
      </w:r>
    </w:p>
    <w:p w14:paraId="3B451D6E" w14:textId="33C3D072" w:rsidR="00B07838" w:rsidRPr="00C17739" w:rsidRDefault="00B07838" w:rsidP="00B07838">
      <w:pPr>
        <w:jc w:val="center"/>
      </w:pPr>
      <w:r w:rsidRPr="00B07838">
        <w:rPr>
          <w:noProof/>
        </w:rPr>
        <w:lastRenderedPageBreak/>
        <w:drawing>
          <wp:inline distT="0" distB="0" distL="0" distR="0" wp14:anchorId="7A2063C0" wp14:editId="1EAD65F4">
            <wp:extent cx="3319272" cy="3502152"/>
            <wp:effectExtent l="0" t="0" r="0" b="3175"/>
            <wp:docPr id="124473229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2296" name="Picture 1" descr="A screenshot of a graph&#10;&#10;Description automatically generated"/>
                    <pic:cNvPicPr/>
                  </pic:nvPicPr>
                  <pic:blipFill>
                    <a:blip r:embed="rId540"/>
                    <a:stretch>
                      <a:fillRect/>
                    </a:stretch>
                  </pic:blipFill>
                  <pic:spPr>
                    <a:xfrm>
                      <a:off x="0" y="0"/>
                      <a:ext cx="3319272" cy="3502152"/>
                    </a:xfrm>
                    <a:prstGeom prst="rect">
                      <a:avLst/>
                    </a:prstGeom>
                  </pic:spPr>
                </pic:pic>
              </a:graphicData>
            </a:graphic>
          </wp:inline>
        </w:drawing>
      </w:r>
    </w:p>
    <w:p w14:paraId="38EB92ED" w14:textId="77777777" w:rsidR="003F3FBD" w:rsidRPr="00C17739" w:rsidRDefault="003F3FBD" w:rsidP="003F3FBD">
      <w:r w:rsidRPr="00C17739">
        <w:t xml:space="preserve">Lower co-stop and ready time. Even if not all vCPU is used by the application, the Guest OS will still demand all the vCPU be provided by the hypervisor. </w:t>
      </w:r>
    </w:p>
    <w:p w14:paraId="40706D42" w14:textId="77777777" w:rsidR="003F3FBD" w:rsidRPr="00C17739" w:rsidRDefault="003F3FBD" w:rsidP="003F3FBD">
      <w:r w:rsidRPr="00C17739">
        <w:t>Faster snapshot time, especially if memory snapshot is included.</w:t>
      </w:r>
    </w:p>
    <w:p w14:paraId="3C69B68D" w14:textId="77777777" w:rsidR="003F3FBD" w:rsidRDefault="003F3FBD" w:rsidP="003F3FBD">
      <w:r w:rsidRPr="00C17739">
        <w:t xml:space="preserve">Faster vMotion. Windows and Linux use memory as cache. The more it has, the more it uses, all else being equal. </w:t>
      </w:r>
    </w:p>
    <w:p w14:paraId="54FD722B" w14:textId="77777777" w:rsidR="00B07838" w:rsidRPr="00C17739" w:rsidRDefault="00B07838" w:rsidP="00B07838">
      <w:r w:rsidRPr="00C17739">
        <w:t>Faster boot time. If a VM does not have a reservation, vSphere will create a swap file the size of the configured RAM. This can impact the boot time if the storage subsystem is slow.</w:t>
      </w:r>
    </w:p>
    <w:p w14:paraId="593DEBA4" w14:textId="7BCC8E60" w:rsidR="00526A4B" w:rsidRDefault="00526A4B" w:rsidP="00C61623">
      <w:pPr>
        <w:pStyle w:val="Heading3"/>
      </w:pPr>
      <w:r w:rsidRPr="00976850">
        <w:t>Guest OS Sizing</w:t>
      </w:r>
    </w:p>
    <w:p w14:paraId="259487E7" w14:textId="1E35EB50" w:rsidR="00C61623" w:rsidRDefault="00C61623" w:rsidP="00C61623">
      <w:pPr>
        <w:rPr>
          <w:lang w:val="en-GB"/>
        </w:rPr>
      </w:pPr>
      <w:r>
        <w:rPr>
          <w:lang w:val="en-GB"/>
        </w:rPr>
        <w:t>What rules to follow then sizing the Guest OS?</w:t>
      </w:r>
    </w:p>
    <w:p w14:paraId="50919287" w14:textId="06161031" w:rsidR="00C61623" w:rsidRDefault="00C61623" w:rsidP="00C61623">
      <w:pPr>
        <w:pStyle w:val="Heading4"/>
      </w:pPr>
      <w:r>
        <w:t>CPU Sizing</w:t>
      </w:r>
    </w:p>
    <w:p w14:paraId="794A63F7" w14:textId="230B13FF" w:rsidR="00B34B06" w:rsidRDefault="00B34B06" w:rsidP="00B34B06">
      <w:pPr>
        <w:rPr>
          <w:lang w:val="en-GB" w:eastAsia="en-SG"/>
        </w:rPr>
      </w:pPr>
      <w:r>
        <w:rPr>
          <w:lang w:val="en-GB" w:eastAsia="en-SG"/>
        </w:rPr>
        <w:t xml:space="preserve">What metrics should be excluded when sizing Guest OS? What metrics should be included? </w:t>
      </w:r>
    </w:p>
    <w:p w14:paraId="619EBF7C" w14:textId="1B36A451" w:rsidR="00B34B06" w:rsidRPr="00B34B06" w:rsidRDefault="00B34B06" w:rsidP="00B34B06">
      <w:pPr>
        <w:rPr>
          <w:lang w:val="en-GB" w:eastAsia="en-SG"/>
        </w:rPr>
      </w:pPr>
      <w:r>
        <w:rPr>
          <w:lang w:val="en-GB" w:eastAsia="en-SG"/>
        </w:rPr>
        <w:t xml:space="preserve">Having the correct inputs increase the accuracy of the prediction. </w:t>
      </w:r>
    </w:p>
    <w:p w14:paraId="587B363A" w14:textId="1BCF99A5" w:rsidR="00B34B06" w:rsidRPr="00B34B06" w:rsidRDefault="00B34B06" w:rsidP="00B34B06">
      <w:pPr>
        <w:pStyle w:val="Heading5"/>
        <w:rPr>
          <w:lang w:eastAsia="en-SG"/>
        </w:rPr>
      </w:pPr>
      <w:r>
        <w:rPr>
          <w:lang w:eastAsia="en-SG"/>
        </w:rPr>
        <w:lastRenderedPageBreak/>
        <w:t>Exclusion</w:t>
      </w: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85"/>
        <w:gridCol w:w="6973"/>
      </w:tblGrid>
      <w:tr w:rsidR="00526A4B" w:rsidRPr="00E51A31" w14:paraId="552FCE5C"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CB0B43" w14:textId="7A0D341A" w:rsidR="00526A4B" w:rsidRPr="00D73339" w:rsidRDefault="00526A4B" w:rsidP="003A5E36">
            <w:pPr>
              <w:pStyle w:val="Tablecontent"/>
              <w:rPr>
                <w:b w:val="0"/>
                <w:bCs w:val="0"/>
              </w:rPr>
            </w:pPr>
            <w:r w:rsidRPr="00D73339">
              <w:rPr>
                <w:b w:val="0"/>
                <w:bCs w:val="0"/>
              </w:rPr>
              <w:t>Hyper-Threading</w:t>
            </w:r>
          </w:p>
        </w:tc>
        <w:tc>
          <w:tcPr>
            <w:tcW w:w="7767" w:type="dxa"/>
          </w:tcPr>
          <w:p w14:paraId="2D56F7FA" w14:textId="66C23A43" w:rsidR="00ED52FA"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is </w:t>
            </w:r>
            <w:r w:rsidR="00ED52FA">
              <w:t xml:space="preserve">unaware of HT. Windows/Linux is still </w:t>
            </w:r>
            <w:r w:rsidRPr="00976850">
              <w:t xml:space="preserve">running, regardless of speed and throughput. </w:t>
            </w:r>
          </w:p>
          <w:p w14:paraId="58A8B812" w14:textId="669583FC" w:rsidR="00ED52FA" w:rsidRDefault="00ED52FA" w:rsidP="003A5E36">
            <w:pPr>
              <w:pStyle w:val="Tablecontent"/>
              <w:cnfStyle w:val="000000000000" w:firstRow="0" w:lastRow="0" w:firstColumn="0" w:lastColumn="0" w:oddVBand="0" w:evenVBand="0" w:oddHBand="0" w:evenHBand="0" w:firstRowFirstColumn="0" w:firstRowLastColumn="0" w:lastRowFirstColumn="0" w:lastRowLastColumn="0"/>
            </w:pPr>
            <w:r>
              <w:t>When Windows/Linux vCPU happens to run on a thread that is sharing a core with another thread, the OS will simply run w</w:t>
            </w:r>
            <w:r w:rsidR="00526A4B" w:rsidRPr="00976850">
              <w:t>ith lower efficiency</w:t>
            </w:r>
            <w:r>
              <w:t>. It experiences 37.5% drops in computing power. For example, instead of running on a 3 GHz, it feels like it’s running on 1.875 GHz chip.</w:t>
            </w:r>
          </w:p>
          <w:p w14:paraId="1BF65BE3" w14:textId="303F1750" w:rsidR="00526A4B" w:rsidRPr="00976850"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w:t>
            </w:r>
            <w:r w:rsidR="00ED52FA">
              <w:t xml:space="preserve">VM CPU </w:t>
            </w:r>
            <w:r w:rsidRPr="00976850">
              <w:t xml:space="preserve">Demand and </w:t>
            </w:r>
            <w:r w:rsidR="00ED52FA">
              <w:t xml:space="preserve">VM CPU </w:t>
            </w:r>
            <w:r w:rsidRPr="00976850">
              <w:t xml:space="preserve">Usage </w:t>
            </w:r>
            <w:r>
              <w:t>metrics</w:t>
            </w:r>
            <w:r w:rsidRPr="00976850">
              <w:t xml:space="preserve"> are not suitable as their values are affected by CPU Frequency and HT</w:t>
            </w:r>
            <w:r w:rsidR="00ED52FA">
              <w:t>.</w:t>
            </w:r>
          </w:p>
        </w:tc>
      </w:tr>
      <w:tr w:rsidR="00526A4B" w:rsidRPr="00E51A31" w14:paraId="5EAE6A61"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60C706C" w14:textId="5F4FA207" w:rsidR="00526A4B" w:rsidRPr="00D73339" w:rsidRDefault="00526A4B" w:rsidP="003A5E36">
            <w:pPr>
              <w:pStyle w:val="Tablecontent"/>
              <w:rPr>
                <w:b w:val="0"/>
                <w:bCs w:val="0"/>
              </w:rPr>
            </w:pPr>
            <w:r w:rsidRPr="00D73339">
              <w:rPr>
                <w:b w:val="0"/>
                <w:bCs w:val="0"/>
              </w:rPr>
              <w:t>CPU Frequency</w:t>
            </w:r>
          </w:p>
        </w:tc>
        <w:tc>
          <w:tcPr>
            <w:tcW w:w="7767" w:type="dxa"/>
          </w:tcPr>
          <w:p w14:paraId="3193D551" w14:textId="1A79F62C" w:rsidR="00C61623" w:rsidRDefault="00C61623" w:rsidP="003A5E36">
            <w:pPr>
              <w:pStyle w:val="Tablecontent"/>
              <w:cnfStyle w:val="000000000000" w:firstRow="0" w:lastRow="0" w:firstColumn="0" w:lastColumn="0" w:oddVBand="0" w:evenVBand="0" w:oddHBand="0" w:evenHBand="0" w:firstRowFirstColumn="0" w:firstRowLastColumn="0" w:lastRowFirstColumn="0" w:lastRowLastColumn="0"/>
            </w:pPr>
            <w:r>
              <w:t>Same reason a</w:t>
            </w:r>
            <w:r w:rsidR="00526A4B" w:rsidRPr="00976850">
              <w:t xml:space="preserve">s above. </w:t>
            </w:r>
          </w:p>
          <w:p w14:paraId="4641A046" w14:textId="01A4FD3E" w:rsidR="00526A4B" w:rsidRPr="00976850"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t>The only exception here is the initial sizing, when the VM is not yet created. The application team may request 32 vCPU at 3 GHz. If what you have is 2 GHz, you need to provide more vCPU.</w:t>
            </w:r>
          </w:p>
        </w:tc>
      </w:tr>
      <w:tr w:rsidR="00526A4B" w:rsidRPr="00E51A31" w14:paraId="4F5C9512"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433F9FB" w14:textId="0D908C9E" w:rsidR="00526A4B" w:rsidRPr="00D73339" w:rsidRDefault="00B34B06" w:rsidP="003A5E36">
            <w:pPr>
              <w:pStyle w:val="Tablecontent"/>
              <w:rPr>
                <w:b w:val="0"/>
                <w:bCs w:val="0"/>
              </w:rPr>
            </w:pPr>
            <w:r>
              <w:rPr>
                <w:b w:val="0"/>
                <w:bCs w:val="0"/>
              </w:rPr>
              <w:t xml:space="preserve">CPU </w:t>
            </w:r>
            <w:r w:rsidR="00526A4B" w:rsidRPr="00D73339">
              <w:rPr>
                <w:b w:val="0"/>
                <w:bCs w:val="0"/>
              </w:rPr>
              <w:t>idle time</w:t>
            </w:r>
          </w:p>
        </w:tc>
        <w:tc>
          <w:tcPr>
            <w:tcW w:w="7767" w:type="dxa"/>
          </w:tcPr>
          <w:p w14:paraId="3909FDDB" w14:textId="1A2C84A4" w:rsidR="00526A4B" w:rsidRPr="00976850" w:rsidRDefault="00ED52FA" w:rsidP="00B34B06">
            <w:pPr>
              <w:pStyle w:val="Tablecontent"/>
              <w:cnfStyle w:val="000000000000" w:firstRow="0" w:lastRow="0" w:firstColumn="0" w:lastColumn="0" w:oddVBand="0" w:evenVBand="0" w:oddHBand="0" w:evenHBand="0" w:firstRowFirstColumn="0" w:firstRowLastColumn="0" w:lastRowFirstColumn="0" w:lastRowLastColumn="0"/>
            </w:pPr>
            <w:r>
              <w:t xml:space="preserve">Guest OS CPU </w:t>
            </w:r>
            <w:r w:rsidR="00B34B06">
              <w:t xml:space="preserve">will be </w:t>
            </w:r>
            <w:r>
              <w:t xml:space="preserve">idle </w:t>
            </w:r>
            <w:r w:rsidR="00B34B06">
              <w:t xml:space="preserve">for a while </w:t>
            </w:r>
            <w:r>
              <w:t>when waiting for ESX</w:t>
            </w:r>
            <w:r w:rsidR="00B34B06">
              <w:t>i</w:t>
            </w:r>
            <w:r>
              <w:t xml:space="preserve"> to execute IO.</w:t>
            </w:r>
            <w:r w:rsidR="00B34B06">
              <w:t xml:space="preserve"> However, w</w:t>
            </w:r>
            <w:r w:rsidR="00526A4B" w:rsidRPr="00976850">
              <w:t>hile making the IO subsystem faster will result in higher CPU utilization, that’s a separate scope.</w:t>
            </w:r>
          </w:p>
        </w:tc>
      </w:tr>
      <w:tr w:rsidR="00526A4B" w:rsidRPr="00E51A31" w14:paraId="3606124B"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DCFBD90" w14:textId="2934651C" w:rsidR="00526A4B" w:rsidRPr="00D73339" w:rsidRDefault="00526A4B" w:rsidP="003A5E36">
            <w:pPr>
              <w:pStyle w:val="Tablecontent"/>
              <w:rPr>
                <w:b w:val="0"/>
                <w:bCs w:val="0"/>
              </w:rPr>
            </w:pPr>
            <w:r w:rsidRPr="00D73339">
              <w:rPr>
                <w:b w:val="0"/>
                <w:bCs w:val="0"/>
              </w:rPr>
              <w:t>CPU Context Switch</w:t>
            </w:r>
          </w:p>
        </w:tc>
        <w:tc>
          <w:tcPr>
            <w:tcW w:w="7767" w:type="dxa"/>
          </w:tcPr>
          <w:p w14:paraId="3F7BE999" w14:textId="4CC1D034" w:rsidR="00B34B06" w:rsidRDefault="00B34B06" w:rsidP="003A5E36">
            <w:pPr>
              <w:pStyle w:val="Tablecontent"/>
              <w:cnfStyle w:val="000000000000" w:firstRow="0" w:lastRow="0" w:firstColumn="0" w:lastColumn="0" w:oddVBand="0" w:evenVBand="0" w:oddHBand="0" w:evenHBand="0" w:firstRowFirstColumn="0" w:firstRowLastColumn="0" w:lastRowFirstColumn="0" w:lastRowLastColumn="0"/>
            </w:pPr>
            <w:r>
              <w:t>3 reasons:</w:t>
            </w:r>
          </w:p>
          <w:p w14:paraId="6F7FD7A5" w14:textId="77777777" w:rsidR="00B34B06" w:rsidRDefault="00B34B06" w:rsidP="00B34B06">
            <w:pPr>
              <w:pStyle w:val="Tablecontent"/>
              <w:numPr>
                <w:ilvl w:val="0"/>
                <w:numId w:val="30"/>
              </w:numPr>
              <w:cnfStyle w:val="000000000000" w:firstRow="0" w:lastRow="0" w:firstColumn="0" w:lastColumn="0" w:oddVBand="0" w:evenVBand="0" w:oddHBand="0" w:evenHBand="0" w:firstRowFirstColumn="0" w:firstRowLastColumn="0" w:lastRowFirstColumn="0" w:lastRowLastColumn="0"/>
            </w:pPr>
            <w:r>
              <w:t xml:space="preserve">There is no translation into CPU size. </w:t>
            </w:r>
          </w:p>
          <w:p w14:paraId="0241CD5A" w14:textId="63CE2302" w:rsidR="00B34B06" w:rsidRDefault="00B34B06" w:rsidP="00B34B06">
            <w:pPr>
              <w:pStyle w:val="Tablecontent"/>
              <w:numPr>
                <w:ilvl w:val="0"/>
                <w:numId w:val="30"/>
              </w:numPr>
              <w:cnfStyle w:val="000000000000" w:firstRow="0" w:lastRow="0" w:firstColumn="0" w:lastColumn="0" w:oddVBand="0" w:evenVBand="0" w:oddHBand="0" w:evenHBand="0" w:firstRowFirstColumn="0" w:firstRowLastColumn="0" w:lastRowFirstColumn="0" w:lastRowLastColumn="0"/>
            </w:pPr>
            <w:r>
              <w:t>I</w:t>
            </w:r>
            <w:r w:rsidR="00526A4B">
              <w:t>t is n</w:t>
            </w:r>
            <w:r w:rsidR="00526A4B" w:rsidRPr="00976850">
              <w:t xml:space="preserve">ot something </w:t>
            </w:r>
            <w:r w:rsidR="00526A4B">
              <w:t xml:space="preserve">you </w:t>
            </w:r>
            <w:r w:rsidR="00526A4B" w:rsidRPr="00976850">
              <w:t xml:space="preserve">can control. </w:t>
            </w:r>
          </w:p>
          <w:p w14:paraId="6CACA36A" w14:textId="7D6826D6" w:rsidR="00526A4B" w:rsidRPr="00976850" w:rsidRDefault="00B34B06" w:rsidP="003A5E36">
            <w:pPr>
              <w:pStyle w:val="Tablecontent"/>
              <w:numPr>
                <w:ilvl w:val="0"/>
                <w:numId w:val="30"/>
              </w:numPr>
              <w:cnfStyle w:val="000000000000" w:firstRow="0" w:lastRow="0" w:firstColumn="0" w:lastColumn="0" w:oddVBand="0" w:evenVBand="0" w:oddHBand="0" w:evenHBand="0" w:firstRowFirstColumn="0" w:firstRowLastColumn="0" w:lastRowFirstColumn="0" w:lastRowLastColumn="0"/>
            </w:pPr>
            <w:r>
              <w:t>A</w:t>
            </w:r>
            <w:r w:rsidR="00526A4B" w:rsidRPr="00976850">
              <w:t xml:space="preserve"> high context switch could be caused by too many vCPU or IO. Guest OS is simply balancing among its vCPUs.</w:t>
            </w:r>
          </w:p>
        </w:tc>
      </w:tr>
      <w:tr w:rsidR="00B34B06" w:rsidRPr="00E51A31" w14:paraId="734C8826"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708395A" w14:textId="6177735E" w:rsidR="00B34B06" w:rsidRPr="00D73339" w:rsidRDefault="00DE4BCC" w:rsidP="00B34B06">
            <w:pPr>
              <w:pStyle w:val="Tablecontent"/>
            </w:pPr>
            <w:r>
              <w:rPr>
                <w:b w:val="0"/>
                <w:bCs w:val="0"/>
              </w:rPr>
              <w:t>H</w:t>
            </w:r>
            <w:r w:rsidR="00B34B06" w:rsidRPr="00D73339">
              <w:rPr>
                <w:b w:val="0"/>
                <w:bCs w:val="0"/>
              </w:rPr>
              <w:t>ypervisor overhead</w:t>
            </w:r>
          </w:p>
        </w:tc>
        <w:tc>
          <w:tcPr>
            <w:tcW w:w="7767" w:type="dxa"/>
          </w:tcPr>
          <w:p w14:paraId="46BAC88A" w14:textId="77777777" w:rsidR="00B34B06" w:rsidRDefault="00B34B06" w:rsidP="00B34B06">
            <w:pPr>
              <w:pStyle w:val="Tablecontent"/>
              <w:cnfStyle w:val="000000000000" w:firstRow="0" w:lastRow="0" w:firstColumn="0" w:lastColumn="0" w:oddVBand="0" w:evenVBand="0" w:oddHBand="0" w:evenHBand="0" w:firstRowFirstColumn="0" w:firstRowLastColumn="0" w:lastRowFirstColumn="0" w:lastRowLastColumn="0"/>
            </w:pPr>
            <w:r>
              <w:t>Reason is they are not used by the Guest OS.</w:t>
            </w:r>
          </w:p>
          <w:p w14:paraId="06AC343F" w14:textId="77777777" w:rsidR="00B34B06" w:rsidRPr="00976850" w:rsidRDefault="00B34B06" w:rsidP="00B34B06">
            <w:pPr>
              <w:pStyle w:val="Tablecontent"/>
              <w:cnfStyle w:val="000000000000" w:firstRow="0" w:lastRow="0" w:firstColumn="0" w:lastColumn="0" w:oddVBand="0" w:evenVBand="0" w:oddHBand="0" w:evenHBand="0" w:firstRowFirstColumn="0" w:firstRowLastColumn="0" w:lastRowFirstColumn="0" w:lastRowLastColumn="0"/>
            </w:pPr>
            <w:r w:rsidRPr="00976850">
              <w:t>MKS, VMX, System. While it’s part of Demand, it’s not a demand coming from within the Guest.</w:t>
            </w:r>
          </w:p>
          <w:p w14:paraId="618CD822" w14:textId="175D0DC3" w:rsidR="00B34B06" w:rsidRDefault="00B34B06" w:rsidP="00B34B06">
            <w:pPr>
              <w:pStyle w:val="Tablecontent"/>
              <w:cnfStyle w:val="000000000000" w:firstRow="0" w:lastRow="0" w:firstColumn="0" w:lastColumn="0" w:oddVBand="0" w:evenVBand="0" w:oddHBand="0" w:evenHBand="0" w:firstRowFirstColumn="0" w:firstRowLastColumn="0" w:lastRowFirstColumn="0" w:lastRowLastColumn="0"/>
            </w:pPr>
            <w:r w:rsidRPr="00976850">
              <w:t>The VM CPU Used, Demand, Usage counter include system time at VM level, hence they are not appropriate.</w:t>
            </w:r>
          </w:p>
        </w:tc>
      </w:tr>
    </w:tbl>
    <w:p w14:paraId="73C205DB" w14:textId="1BBF5B8A" w:rsidR="00B34B06" w:rsidRDefault="00B34B06" w:rsidP="00B34B06">
      <w:pPr>
        <w:pStyle w:val="Heading5"/>
      </w:pPr>
      <w:r>
        <w:rPr>
          <w:lang w:eastAsia="en-SG"/>
        </w:rPr>
        <w:t>Inclusion</w:t>
      </w:r>
      <w:r w:rsidRPr="00D73339">
        <w:tab/>
      </w: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63"/>
        <w:gridCol w:w="6995"/>
      </w:tblGrid>
      <w:tr w:rsidR="00526A4B" w:rsidRPr="00E51A31" w14:paraId="41343CC1"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1F89998" w14:textId="6F796DB6" w:rsidR="00526A4B" w:rsidRPr="00D73339" w:rsidRDefault="00526A4B" w:rsidP="003A5E36">
            <w:pPr>
              <w:pStyle w:val="Tablecontent"/>
              <w:rPr>
                <w:b w:val="0"/>
                <w:bCs w:val="0"/>
              </w:rPr>
            </w:pPr>
            <w:r w:rsidRPr="00D73339">
              <w:rPr>
                <w:b w:val="0"/>
                <w:bCs w:val="0"/>
              </w:rPr>
              <w:t>Co-stop &amp; Ready</w:t>
            </w:r>
          </w:p>
        </w:tc>
        <w:tc>
          <w:tcPr>
            <w:tcW w:w="7767" w:type="dxa"/>
          </w:tcPr>
          <w:p w14:paraId="59292798" w14:textId="4A736EB8" w:rsidR="00526A4B"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t>The Guest OS actually wants to run. Had there been no blockage, the CPU would have been utilized. Adding/</w:t>
            </w:r>
            <w:r w:rsidR="00B34B06">
              <w:t>r</w:t>
            </w:r>
            <w:r>
              <w:t>educing CPU does not change the value of these waits, as this represents a bottleneck somewhere else. However, it does say that this is what the CPU needs, and we need to reflect that.</w:t>
            </w:r>
          </w:p>
          <w:p w14:paraId="49A56146" w14:textId="24672DF5" w:rsidR="00B34B06" w:rsidRDefault="00B34B06" w:rsidP="003A5E36">
            <w:pPr>
              <w:pStyle w:val="Tablecontent"/>
              <w:cnfStyle w:val="000000000000" w:firstRow="0" w:lastRow="0" w:firstColumn="0" w:lastColumn="0" w:oddVBand="0" w:evenVBand="0" w:oddHBand="0" w:evenHBand="0" w:firstRowFirstColumn="0" w:firstRowLastColumn="0" w:lastRowFirstColumn="0" w:lastRowLastColumn="0"/>
            </w:pPr>
            <w:r>
              <w:t>We need not consider CPU Limit as it’s already accounted for.</w:t>
            </w:r>
          </w:p>
          <w:p w14:paraId="1AE0E815" w14:textId="11E6CC29" w:rsidR="00526A4B" w:rsidRPr="00976850"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t>Guest OS number will be inaccurate because there is “</w:t>
            </w:r>
            <w:r w:rsidRPr="00B34B06">
              <w:rPr>
                <w:color w:val="FF0000"/>
              </w:rPr>
              <w:t>no data</w:t>
            </w:r>
            <w:r>
              <w:t>”, due to its time being frozen.</w:t>
            </w:r>
          </w:p>
        </w:tc>
      </w:tr>
      <w:tr w:rsidR="00B34B06" w:rsidRPr="00E51A31" w14:paraId="244F93F3"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C0B8AC3" w14:textId="7C5B8123" w:rsidR="00B34B06" w:rsidRPr="00D73339" w:rsidRDefault="00B34B06" w:rsidP="003A5E36">
            <w:pPr>
              <w:pStyle w:val="Tablecontent"/>
              <w:rPr>
                <w:b w:val="0"/>
                <w:bCs w:val="0"/>
              </w:rPr>
            </w:pPr>
            <w:r>
              <w:rPr>
                <w:b w:val="0"/>
                <w:bCs w:val="0"/>
              </w:rPr>
              <w:t>Other</w:t>
            </w:r>
            <w:r w:rsidRPr="00D73339">
              <w:rPr>
                <w:b w:val="0"/>
                <w:bCs w:val="0"/>
              </w:rPr>
              <w:t xml:space="preserve"> Wait</w:t>
            </w:r>
          </w:p>
        </w:tc>
        <w:tc>
          <w:tcPr>
            <w:tcW w:w="7767" w:type="dxa"/>
            <w:vMerge w:val="restart"/>
          </w:tcPr>
          <w:p w14:paraId="31D71BBB" w14:textId="77777777" w:rsidR="00B34B06" w:rsidRPr="00976850" w:rsidRDefault="00B34B06" w:rsidP="003A5E36">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Guest OS becomes idle as CPU is waiting for RAM or IO (disk or network). So this is the same case with Ready and </w:t>
            </w:r>
            <w:r>
              <w:t>Co-stop</w:t>
            </w:r>
            <w:r w:rsidRPr="00976850">
              <w:t>.</w:t>
            </w:r>
          </w:p>
        </w:tc>
      </w:tr>
      <w:tr w:rsidR="00B34B06" w:rsidRPr="00E51A31" w14:paraId="25CEEFF9"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F858D72" w14:textId="73CD9A9B" w:rsidR="00B34B06" w:rsidRPr="00B34B06" w:rsidRDefault="00B34B06" w:rsidP="003A5E36">
            <w:pPr>
              <w:pStyle w:val="Tablecontent"/>
              <w:rPr>
                <w:b w:val="0"/>
                <w:bCs w:val="0"/>
              </w:rPr>
            </w:pPr>
            <w:r w:rsidRPr="00B34B06">
              <w:rPr>
                <w:b w:val="0"/>
                <w:bCs w:val="0"/>
              </w:rPr>
              <w:t>Swap Wait</w:t>
            </w:r>
          </w:p>
        </w:tc>
        <w:tc>
          <w:tcPr>
            <w:tcW w:w="7767" w:type="dxa"/>
            <w:vMerge/>
          </w:tcPr>
          <w:p w14:paraId="51903F08" w14:textId="77777777" w:rsidR="00B34B06" w:rsidRPr="00976850" w:rsidRDefault="00B34B06" w:rsidP="003A5E36">
            <w:pPr>
              <w:pStyle w:val="Tablecontent"/>
              <w:cnfStyle w:val="000000000000" w:firstRow="0" w:lastRow="0" w:firstColumn="0" w:lastColumn="0" w:oddVBand="0" w:evenVBand="0" w:oddHBand="0" w:evenHBand="0" w:firstRowFirstColumn="0" w:firstRowLastColumn="0" w:lastRowFirstColumn="0" w:lastRowLastColumn="0"/>
            </w:pPr>
          </w:p>
        </w:tc>
      </w:tr>
      <w:tr w:rsidR="00526A4B" w:rsidRPr="00E51A31" w14:paraId="04C02CE2"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BEBA1E7" w14:textId="72482449" w:rsidR="00526A4B" w:rsidRPr="00D73339" w:rsidRDefault="00526A4B" w:rsidP="003A5E36">
            <w:pPr>
              <w:pStyle w:val="Tablecontent"/>
              <w:rPr>
                <w:b w:val="0"/>
                <w:bCs w:val="0"/>
              </w:rPr>
            </w:pPr>
            <w:r w:rsidRPr="00D73339">
              <w:rPr>
                <w:b w:val="0"/>
                <w:bCs w:val="0"/>
              </w:rPr>
              <w:t>Overlap</w:t>
            </w:r>
          </w:p>
        </w:tc>
        <w:tc>
          <w:tcPr>
            <w:tcW w:w="7767" w:type="dxa"/>
          </w:tcPr>
          <w:p w14:paraId="39AEDF7A" w14:textId="07CACA2E" w:rsidR="00526A4B" w:rsidRPr="00976850" w:rsidRDefault="00526A4B" w:rsidP="003A5E36">
            <w:pPr>
              <w:pStyle w:val="Tablecontent"/>
              <w:cnfStyle w:val="000000000000" w:firstRow="0" w:lastRow="0" w:firstColumn="0" w:lastColumn="0" w:oddVBand="0" w:evenVBand="0" w:oddHBand="0" w:evenHBand="0" w:firstRowFirstColumn="0" w:firstRowLastColumn="0" w:lastRowFirstColumn="0" w:lastRowLastColumn="0"/>
            </w:pPr>
            <w:r w:rsidRPr="00976850">
              <w:t xml:space="preserve">The Guest OS actually wants to run, but it’s interrupted by </w:t>
            </w:r>
            <w:r w:rsidR="001736B1">
              <w:t xml:space="preserve">the </w:t>
            </w:r>
            <w:r w:rsidR="00BA1986">
              <w:t>kernel</w:t>
            </w:r>
            <w:r w:rsidRPr="00976850">
              <w:t>. Note that this is already a part of CPU Run, so mathematically is not required if we use CPU Run counter.</w:t>
            </w:r>
          </w:p>
        </w:tc>
      </w:tr>
      <w:tr w:rsidR="00526A4B" w:rsidRPr="00E51A31" w14:paraId="6B754249" w14:textId="77777777" w:rsidTr="00392CA1">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B867A3F" w14:textId="06B837B0" w:rsidR="00526A4B" w:rsidRPr="00D73339" w:rsidRDefault="00526A4B" w:rsidP="003A5E36">
            <w:pPr>
              <w:pStyle w:val="Tablecontent"/>
              <w:rPr>
                <w:b w:val="0"/>
                <w:bCs w:val="0"/>
              </w:rPr>
            </w:pPr>
            <w:r w:rsidRPr="00D73339">
              <w:rPr>
                <w:b w:val="0"/>
                <w:bCs w:val="0"/>
              </w:rPr>
              <w:t xml:space="preserve">Guest OS CPU Run </w:t>
            </w:r>
            <w:r w:rsidRPr="00D73339">
              <w:rPr>
                <w:b w:val="0"/>
                <w:bCs w:val="0"/>
              </w:rPr>
              <w:lastRenderedPageBreak/>
              <w:t>Queue</w:t>
            </w:r>
          </w:p>
        </w:tc>
        <w:tc>
          <w:tcPr>
            <w:tcW w:w="7767" w:type="dxa"/>
          </w:tcPr>
          <w:p w14:paraId="510C99CE" w14:textId="77777777" w:rsidR="00526A4B" w:rsidRPr="00976850" w:rsidRDefault="00526A4B" w:rsidP="003A5E36">
            <w:pPr>
              <w:pStyle w:val="Tablecontent"/>
              <w:cnfStyle w:val="000000000000" w:firstRow="0" w:lastRow="0" w:firstColumn="0" w:lastColumn="0" w:oddVBand="0" w:evenVBand="0" w:oddHBand="0" w:evenHBand="0" w:firstRowFirstColumn="0" w:firstRowLastColumn="0" w:lastRowFirstColumn="0" w:lastRowLastColumn="0"/>
              <w:rPr>
                <w:highlight w:val="yellow"/>
              </w:rPr>
            </w:pPr>
            <w:r w:rsidRPr="00E734E6">
              <w:lastRenderedPageBreak/>
              <w:t>Th</w:t>
            </w:r>
            <w:r>
              <w:t xml:space="preserve">is is the primary counter tracking if Windows or Linux is unable to cope </w:t>
            </w:r>
            <w:r>
              <w:lastRenderedPageBreak/>
              <w:t>with the demand.</w:t>
            </w:r>
            <w:r w:rsidRPr="70F05EAA">
              <w:rPr>
                <w:highlight w:val="yellow"/>
              </w:rPr>
              <w:t xml:space="preserve"> </w:t>
            </w:r>
          </w:p>
        </w:tc>
      </w:tr>
    </w:tbl>
    <w:p w14:paraId="7B058B3D" w14:textId="63BB2046" w:rsidR="00B34B06" w:rsidRDefault="00B34B06" w:rsidP="00B34B06">
      <w:pPr>
        <w:pStyle w:val="Heading5"/>
      </w:pPr>
      <w:bookmarkStart w:id="69" w:name="_Hlk16092359"/>
      <w:r>
        <w:lastRenderedPageBreak/>
        <w:t>Formula</w:t>
      </w:r>
    </w:p>
    <w:p w14:paraId="4076D0CB" w14:textId="676DD15B" w:rsidR="00526A4B" w:rsidRPr="00976850" w:rsidRDefault="00526A4B" w:rsidP="00526A4B">
      <w:r w:rsidRPr="00976850">
        <w:t xml:space="preserve">Based on all the above, the formula to size the Guest OS is: </w:t>
      </w:r>
    </w:p>
    <w:p w14:paraId="2934C567" w14:textId="21EF911F" w:rsidR="00526A4B" w:rsidRPr="00976850" w:rsidRDefault="00526A4B" w:rsidP="00526A4B">
      <w:pPr>
        <w:pStyle w:val="Code"/>
      </w:pPr>
      <w:bookmarkStart w:id="70" w:name="_Hlk16092340"/>
      <w:bookmarkEnd w:id="69"/>
      <w:r>
        <w:t xml:space="preserve">Guest OS CPU Needed = </w:t>
      </w:r>
      <w:r w:rsidR="000F0689">
        <w:t>Configured vCPU – Idle</w:t>
      </w:r>
      <w:bookmarkEnd w:id="70"/>
      <w:r>
        <w:t xml:space="preserve"> + CPU Run Queue</w:t>
      </w:r>
      <w:r w:rsidR="000F0689">
        <w:t xml:space="preserve"> factor</w:t>
      </w:r>
    </w:p>
    <w:p w14:paraId="6885C919" w14:textId="77777777" w:rsidR="00526A4B" w:rsidRDefault="00526A4B" w:rsidP="000F0689">
      <w:r w:rsidRPr="00976850">
        <w:t xml:space="preserve">The result is in the number of vCPU. It is not in % or GHz. We are sizing the Guest OS, not the VM. </w:t>
      </w:r>
    </w:p>
    <w:p w14:paraId="7992DB1D" w14:textId="7F1285C2" w:rsidR="000F0689" w:rsidRDefault="000F0689" w:rsidP="000F0689">
      <w:r>
        <w:t>We’re including all the time the vCPU cannot run (Ready, Costop, Swap Wait, Other Wait) as the Guest OS would have wanted to run.</w:t>
      </w:r>
    </w:p>
    <w:p w14:paraId="3550EBBC" w14:textId="77777777" w:rsidR="00526A4B" w:rsidRDefault="00526A4B" w:rsidP="000F0689">
      <w:r>
        <w:t>Guest OS CPU Run Queue metric needs some conversion before it can be used. Let’s take an example:</w:t>
      </w:r>
    </w:p>
    <w:p w14:paraId="7C705074" w14:textId="77777777" w:rsidR="00526A4B" w:rsidRPr="00A452F2" w:rsidRDefault="00526A4B" w:rsidP="003A5E36">
      <w:pPr>
        <w:pStyle w:val="Tablecontent"/>
        <w:numPr>
          <w:ilvl w:val="0"/>
          <w:numId w:val="23"/>
        </w:numPr>
      </w:pPr>
      <w:r w:rsidRPr="00A452F2">
        <w:t xml:space="preserve">VM has 8 vCPU. </w:t>
      </w:r>
    </w:p>
    <w:p w14:paraId="7BCB6514" w14:textId="77777777" w:rsidR="00526A4B" w:rsidRPr="00A452F2" w:rsidRDefault="00526A4B" w:rsidP="003A5E36">
      <w:pPr>
        <w:pStyle w:val="Tablecontent"/>
        <w:numPr>
          <w:ilvl w:val="0"/>
          <w:numId w:val="23"/>
        </w:numPr>
      </w:pPr>
      <w:r w:rsidRPr="00A452F2">
        <w:t>CPU Run Queue = 28 for the entire VM.</w:t>
      </w:r>
    </w:p>
    <w:p w14:paraId="44F1A2AE" w14:textId="77777777" w:rsidR="00526A4B" w:rsidRDefault="00526A4B" w:rsidP="003A5E36">
      <w:pPr>
        <w:pStyle w:val="Tablecontent"/>
        <w:numPr>
          <w:ilvl w:val="0"/>
          <w:numId w:val="23"/>
        </w:numPr>
      </w:pPr>
      <w:r w:rsidRPr="00A452F2">
        <w:t>VM can handle 8 x 3 = 24 queues.</w:t>
      </w:r>
    </w:p>
    <w:p w14:paraId="04FAD524" w14:textId="77777777" w:rsidR="00526A4B" w:rsidRDefault="00526A4B" w:rsidP="003A5E36">
      <w:pPr>
        <w:pStyle w:val="Tablecontent"/>
        <w:numPr>
          <w:ilvl w:val="0"/>
          <w:numId w:val="23"/>
        </w:numPr>
      </w:pPr>
      <w:r>
        <w:t>There is a shortage of 28 – 24 = 4 queues.</w:t>
      </w:r>
    </w:p>
    <w:p w14:paraId="25CF7715" w14:textId="77777777" w:rsidR="00526A4B" w:rsidRDefault="00526A4B" w:rsidP="003A5E36">
      <w:pPr>
        <w:pStyle w:val="Tablecontent"/>
        <w:numPr>
          <w:ilvl w:val="0"/>
          <w:numId w:val="23"/>
        </w:numPr>
      </w:pPr>
      <w:r>
        <w:t xml:space="preserve">Each additional vCPU can handle 1 process + 3 queues. </w:t>
      </w:r>
    </w:p>
    <w:p w14:paraId="23183287" w14:textId="77777777" w:rsidR="00526A4B" w:rsidRPr="000064FB" w:rsidRDefault="00526A4B" w:rsidP="003A5E36">
      <w:pPr>
        <w:pStyle w:val="Tablecontent"/>
        <w:numPr>
          <w:ilvl w:val="0"/>
          <w:numId w:val="23"/>
        </w:numPr>
      </w:pPr>
      <w:r w:rsidRPr="000064FB">
        <w:t>Conclusion: we add 1 vCPU.</w:t>
      </w:r>
    </w:p>
    <w:p w14:paraId="72572CF9" w14:textId="77777777" w:rsidR="00526A4B" w:rsidRPr="00976850" w:rsidRDefault="00526A4B" w:rsidP="00526A4B">
      <w:r w:rsidRPr="00976850">
        <w:t xml:space="preserve">Compared with CPU Usage, Guest OS Needed without the CPU run queue </w:t>
      </w:r>
      <w:r>
        <w:t xml:space="preserve">factor </w:t>
      </w:r>
      <w:r w:rsidRPr="00976850">
        <w:t>tends to be within 10% difference. Usage is higher as it includes system time, and turbo boost. Usage would be lower in HT and CPU frequency clocked down case.</w:t>
      </w:r>
    </w:p>
    <w:p w14:paraId="156534AF" w14:textId="77777777" w:rsidR="00526A4B" w:rsidRPr="00976850" w:rsidRDefault="00526A4B" w:rsidP="00526A4B">
      <w:r w:rsidRPr="00976850">
        <w:t>Here is an example where Usage is higher.</w:t>
      </w:r>
    </w:p>
    <w:p w14:paraId="66A2EA86" w14:textId="77777777" w:rsidR="00526A4B" w:rsidRPr="00976850" w:rsidRDefault="00526A4B" w:rsidP="00526A4B">
      <w:r>
        <w:rPr>
          <w:noProof/>
        </w:rPr>
        <w:drawing>
          <wp:inline distT="0" distB="0" distL="0" distR="0" wp14:anchorId="32DF440D" wp14:editId="3C4003F5">
            <wp:extent cx="5906891" cy="1463102"/>
            <wp:effectExtent l="0" t="0" r="0" b="3810"/>
            <wp:docPr id="40" name="Picture 40" descr="A graph with purpl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graph with purple and pink lines&#10;&#10;Description automatically generated"/>
                    <pic:cNvPicPr/>
                  </pic:nvPicPr>
                  <pic:blipFill>
                    <a:blip r:embed="rId541" cstate="print">
                      <a:extLst>
                        <a:ext uri="{28A0092B-C50C-407E-A947-70E740481C1C}">
                          <a14:useLocalDpi xmlns:a14="http://schemas.microsoft.com/office/drawing/2010/main" val="0"/>
                        </a:ext>
                      </a:extLst>
                    </a:blip>
                    <a:stretch>
                      <a:fillRect/>
                    </a:stretch>
                  </pic:blipFill>
                  <pic:spPr>
                    <a:xfrm>
                      <a:off x="0" y="0"/>
                      <a:ext cx="5911627" cy="1464275"/>
                    </a:xfrm>
                    <a:prstGeom prst="rect">
                      <a:avLst/>
                    </a:prstGeom>
                  </pic:spPr>
                </pic:pic>
              </a:graphicData>
            </a:graphic>
          </wp:inline>
        </w:drawing>
      </w:r>
    </w:p>
    <w:p w14:paraId="130C056D" w14:textId="77777777" w:rsidR="00526A4B" w:rsidRPr="00976850" w:rsidRDefault="00526A4B" w:rsidP="00526A4B">
      <w:r w:rsidRPr="00976850">
        <w:t>Here is an example where Usage is lower.</w:t>
      </w:r>
    </w:p>
    <w:p w14:paraId="4F38EBE8" w14:textId="77777777" w:rsidR="00526A4B" w:rsidRPr="00976850" w:rsidRDefault="00526A4B" w:rsidP="00526A4B">
      <w:r>
        <w:rPr>
          <w:noProof/>
        </w:rPr>
        <w:drawing>
          <wp:inline distT="0" distB="0" distL="0" distR="0" wp14:anchorId="20A78FE3" wp14:editId="087644F4">
            <wp:extent cx="5973635" cy="1443438"/>
            <wp:effectExtent l="0" t="0" r="8255" b="4445"/>
            <wp:docPr id="41" name="Picture 41" descr="A graph showing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graph showing a graph&#10;&#10;Description automatically generated"/>
                    <pic:cNvPicPr/>
                  </pic:nvPicPr>
                  <pic:blipFill>
                    <a:blip r:embed="rId542" cstate="print">
                      <a:extLst>
                        <a:ext uri="{28A0092B-C50C-407E-A947-70E740481C1C}">
                          <a14:useLocalDpi xmlns:a14="http://schemas.microsoft.com/office/drawing/2010/main" val="0"/>
                        </a:ext>
                      </a:extLst>
                    </a:blip>
                    <a:stretch>
                      <a:fillRect/>
                    </a:stretch>
                  </pic:blipFill>
                  <pic:spPr>
                    <a:xfrm>
                      <a:off x="0" y="0"/>
                      <a:ext cx="5986163" cy="1446465"/>
                    </a:xfrm>
                    <a:prstGeom prst="rect">
                      <a:avLst/>
                    </a:prstGeom>
                  </pic:spPr>
                </pic:pic>
              </a:graphicData>
            </a:graphic>
          </wp:inline>
        </w:drawing>
      </w:r>
    </w:p>
    <w:p w14:paraId="55BEFDCB" w14:textId="77777777" w:rsidR="00526A4B" w:rsidRPr="00976850" w:rsidRDefault="00526A4B" w:rsidP="003A5E36">
      <w:pPr>
        <w:pStyle w:val="Tablecontent"/>
      </w:pPr>
      <w:r w:rsidRPr="00976850">
        <w:t xml:space="preserve">Once we know what the Guest OS needs, we can then calculate the recommended size. This is a projection, taking lots of value. Ideally, the recommendation is </w:t>
      </w:r>
      <w:hyperlink r:id="rId543" w:history="1">
        <w:r w:rsidRPr="00976850">
          <w:rPr>
            <w:rStyle w:val="Hyperlink"/>
          </w:rPr>
          <w:t>NUMA aware</w:t>
        </w:r>
      </w:hyperlink>
      <w:r w:rsidRPr="00976850">
        <w:t xml:space="preserve">. It is applied </w:t>
      </w:r>
      <w:r w:rsidRPr="00976850">
        <w:rPr>
          <w:i/>
          <w:iCs/>
          <w:color w:val="00B0F0"/>
        </w:rPr>
        <w:t>after</w:t>
      </w:r>
      <w:r w:rsidRPr="00976850">
        <w:rPr>
          <w:color w:val="00B0F0"/>
        </w:rPr>
        <w:t xml:space="preserve"> </w:t>
      </w:r>
      <w:r w:rsidRPr="00976850">
        <w:t>the sizing is determined. You size, then adjust to account for NUMA. This adjustment depends on the ESXi Host. So it can vary from cluster to cluster, if your vSphere clusters are not identical.</w:t>
      </w:r>
    </w:p>
    <w:p w14:paraId="1B1B3EC6" w14:textId="77777777" w:rsidR="00526A4B" w:rsidRPr="00976850" w:rsidRDefault="00526A4B" w:rsidP="00526A4B">
      <w:pPr>
        <w:pStyle w:val="Code"/>
      </w:pPr>
      <w:r>
        <w:t>Guest OS Recommended Size (vCPU) = round up NUMA (projection (Guest OS Needed (vCPU))</w:t>
      </w:r>
    </w:p>
    <w:p w14:paraId="7F43E63A" w14:textId="77777777" w:rsidR="00526A4B" w:rsidRPr="00F037AA" w:rsidRDefault="00526A4B" w:rsidP="00526A4B">
      <w:pPr>
        <w:rPr>
          <w:lang w:val="en-US"/>
        </w:rPr>
      </w:pPr>
      <w:r>
        <w:rPr>
          <w:lang w:val="en-US"/>
        </w:rPr>
        <w:lastRenderedPageBreak/>
        <w:t>For basic NUMA compliant, use 1 socket many cores until you exceed the socket boundary. That means you use 2 vCore 1 vSocket instead of 2 vSockets with 1 vCore each.</w:t>
      </w:r>
    </w:p>
    <w:p w14:paraId="6AE43707" w14:textId="77777777" w:rsidR="00526A4B" w:rsidRDefault="00526A4B" w:rsidP="00526A4B">
      <w:r>
        <w:t xml:space="preserve">With the release of Windows 2008, switching the </w:t>
      </w:r>
      <w:hyperlink r:id="rId544" w:history="1">
        <w:r w:rsidRPr="003C5F0C">
          <w:rPr>
            <w:rStyle w:val="Hyperlink"/>
          </w:rPr>
          <w:t>Hardware Abstraction Layer</w:t>
        </w:r>
      </w:hyperlink>
      <w:r>
        <w:t xml:space="preserve"> (HAL) was handled automatically by the OS, and with the release of 64-bit Windows, there is no concept of a separate HAL for uniprocessor and multi-processor machines. That means one vCPU is a valid configuration and you shouldn’t be making two vCPU as the minimum.</w:t>
      </w:r>
    </w:p>
    <w:p w14:paraId="50200067" w14:textId="77777777" w:rsidR="00526A4B" w:rsidRPr="00976850" w:rsidRDefault="00526A4B" w:rsidP="00526A4B">
      <w:r>
        <w:t>You should use the smallest NUMA node size across the entire cluster, if you have mixed ESXi with different NUMA node sizes in the cluster. For example, a 12-vCPU VM should be 2 socket x 6 cores and not 1 socket x 12 core as that fits better on both the dual socket 10 core and dual socket 12 core hosts. Take note that the amount of memory on the host and VM could change that recommendation, so this recommendation assumes memory is not a limiting factor in your scenario.</w:t>
      </w:r>
    </w:p>
    <w:p w14:paraId="76BC48CE" w14:textId="77777777" w:rsidR="00526A4B" w:rsidRDefault="00526A4B" w:rsidP="00526A4B">
      <w:r>
        <w:t>Notice the number is in vCPU, not GHz, not %. Reason is the adjustment is done at a whole vCPU. In fact in most case, it should be an even number, as odd numbers don’t work in NUMA when you cross the size of a CPU socket.</w:t>
      </w:r>
    </w:p>
    <w:p w14:paraId="3041FB6D" w14:textId="77777777" w:rsidR="00526A4B" w:rsidRPr="00A452F2" w:rsidRDefault="00526A4B" w:rsidP="00526A4B">
      <w:pPr>
        <w:rPr>
          <w:lang w:val="en-GB" w:eastAsia="en-SG"/>
        </w:rPr>
      </w:pPr>
      <w:r w:rsidRPr="00A452F2">
        <w:rPr>
          <w:lang w:val="en-GB" w:eastAsia="en-SG"/>
        </w:rPr>
        <w:t>Note that when you change the VM configuration, application setting may need to change. This is especially on applications that manage its own memory (e.g. database and JVM), and schedule fixed number of threa</w:t>
      </w:r>
      <w:r>
        <w:rPr>
          <w:lang w:val="en-GB" w:eastAsia="en-SG"/>
        </w:rPr>
        <w:t>d</w:t>
      </w:r>
      <w:r w:rsidRPr="00A452F2">
        <w:rPr>
          <w:lang w:val="en-GB" w:eastAsia="en-SG"/>
        </w:rPr>
        <w:t>s.</w:t>
      </w:r>
    </w:p>
    <w:p w14:paraId="6E575059" w14:textId="77777777" w:rsidR="00526A4B" w:rsidRPr="00A452F2" w:rsidRDefault="00526A4B" w:rsidP="00526A4B">
      <w:pPr>
        <w:rPr>
          <w:lang w:val="en-GB" w:eastAsia="en-SG"/>
        </w:rPr>
      </w:pPr>
      <w:r w:rsidRPr="00A452F2">
        <w:rPr>
          <w:lang w:val="en-GB" w:eastAsia="en-SG"/>
        </w:rPr>
        <w:t xml:space="preserve">You can enable Hot Add on </w:t>
      </w:r>
      <w:proofErr w:type="gramStart"/>
      <w:r w:rsidRPr="00A452F2">
        <w:rPr>
          <w:lang w:val="en-GB" w:eastAsia="en-SG"/>
        </w:rPr>
        <w:t>VM, but</w:t>
      </w:r>
      <w:proofErr w:type="gramEnd"/>
      <w:r w:rsidRPr="00A452F2">
        <w:rPr>
          <w:lang w:val="en-GB" w:eastAsia="en-SG"/>
        </w:rPr>
        <w:t xml:space="preserve"> take note of impact on NUMA.</w:t>
      </w:r>
    </w:p>
    <w:p w14:paraId="26B258AD" w14:textId="77777777" w:rsidR="00526A4B" w:rsidRPr="000F2106" w:rsidRDefault="00526A4B" w:rsidP="00526A4B">
      <w:pPr>
        <w:rPr>
          <w:lang w:val="en-GB" w:eastAsia="en-SG"/>
        </w:rPr>
      </w:pPr>
      <w:r w:rsidRPr="00A452F2">
        <w:rPr>
          <w:lang w:val="en-GB" w:eastAsia="en-SG"/>
        </w:rPr>
        <w:t xml:space="preserve">Reference: </w:t>
      </w:r>
      <w:hyperlink r:id="rId545" w:history="1">
        <w:r w:rsidRPr="00A452F2">
          <w:rPr>
            <w:rStyle w:val="Hyperlink"/>
            <w:lang w:val="en-GB" w:eastAsia="en-SG"/>
          </w:rPr>
          <w:t>rightsizing</w:t>
        </w:r>
      </w:hyperlink>
      <w:r w:rsidRPr="00A452F2">
        <w:rPr>
          <w:lang w:val="en-GB" w:eastAsia="en-SG"/>
        </w:rPr>
        <w:t xml:space="preserve"> by Brandon Gordon.</w:t>
      </w:r>
    </w:p>
    <w:p w14:paraId="798A82BA" w14:textId="4D633517" w:rsidR="00B34B06" w:rsidRPr="00B34B06" w:rsidRDefault="00C61623" w:rsidP="00B34B06">
      <w:pPr>
        <w:pStyle w:val="Heading4"/>
      </w:pPr>
      <w:r w:rsidRPr="00FB4531">
        <w:t>Memory Sizing</w:t>
      </w:r>
    </w:p>
    <w:p w14:paraId="6261863C" w14:textId="5F6A0AB1" w:rsidR="00C61623" w:rsidRDefault="00C61623" w:rsidP="00C61623">
      <w:r w:rsidRPr="00FB4531">
        <w:t>Accuracy of Guest OS memory has been a debate for a long time in virtualization world. Take a look at the following utilization diagram</w:t>
      </w:r>
      <w:r>
        <w:t xml:space="preserve">. It has two bars, showing memory utilization of </w:t>
      </w:r>
      <w:r w:rsidR="00B34B06">
        <w:t>Windows/Linux</w:t>
      </w:r>
      <w:r>
        <w:t>. They use different set of thresholds.</w:t>
      </w:r>
    </w:p>
    <w:p w14:paraId="52678988" w14:textId="77777777" w:rsidR="00C61623" w:rsidRPr="00FB4531" w:rsidRDefault="00C61623" w:rsidP="00C61623">
      <w:r>
        <w:t>Which one should you use for memory?</w:t>
      </w:r>
    </w:p>
    <w:p w14:paraId="69140929" w14:textId="77777777" w:rsidR="00C61623" w:rsidRPr="00C84414" w:rsidRDefault="00C61623" w:rsidP="00C61623">
      <w:pPr>
        <w:jc w:val="center"/>
      </w:pPr>
      <w:r w:rsidRPr="009102A3">
        <w:rPr>
          <w:noProof/>
        </w:rPr>
        <w:drawing>
          <wp:inline distT="0" distB="0" distL="0" distR="0" wp14:anchorId="7D88DFBF" wp14:editId="06FC96E7">
            <wp:extent cx="5367528" cy="1572768"/>
            <wp:effectExtent l="0" t="0" r="5080" b="8890"/>
            <wp:docPr id="1051" name="Picture 10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Timeline&#10;&#10;Description automatically generated"/>
                    <pic:cNvPicPr/>
                  </pic:nvPicPr>
                  <pic:blipFill>
                    <a:blip r:embed="rId546"/>
                    <a:stretch>
                      <a:fillRect/>
                    </a:stretch>
                  </pic:blipFill>
                  <pic:spPr>
                    <a:xfrm>
                      <a:off x="0" y="0"/>
                      <a:ext cx="5367528" cy="1572768"/>
                    </a:xfrm>
                    <a:prstGeom prst="rect">
                      <a:avLst/>
                    </a:prstGeom>
                  </pic:spPr>
                </pic:pic>
              </a:graphicData>
            </a:graphic>
          </wp:inline>
        </w:drawing>
      </w:r>
    </w:p>
    <w:p w14:paraId="40B0532B" w14:textId="77777777" w:rsidR="00C61623" w:rsidRDefault="00C61623" w:rsidP="00C61623">
      <w:r>
        <w:t xml:space="preserve">My recommendation is no 2. </w:t>
      </w:r>
    </w:p>
    <w:p w14:paraId="47737A54" w14:textId="77777777" w:rsidR="00C61623" w:rsidRDefault="00C61623" w:rsidP="00C61623">
      <w:r>
        <w:t>The reason is memory is a form of cache. It stays even though it’s not actively used.</w:t>
      </w:r>
    </w:p>
    <w:p w14:paraId="3428BCF6" w14:textId="77777777" w:rsidR="00C61623" w:rsidRDefault="00C61623" w:rsidP="00C61623">
      <w:r>
        <w:t>When you spend your money on infrastructure, you want to maximize its use, ideally at 100%. After all, you pay for the whole box. In the case of memory, it even makes sense to use the whole hardware as the very purpose of memory is just a cache for disk.</w:t>
      </w:r>
    </w:p>
    <w:p w14:paraId="19E5F80B" w14:textId="5D18E61E" w:rsidR="00C61623" w:rsidRDefault="00C61623" w:rsidP="00C61623">
      <w:r>
        <w:lastRenderedPageBreak/>
        <w:t xml:space="preserve">The </w:t>
      </w:r>
      <w:r w:rsidRPr="0022569A">
        <w:rPr>
          <w:color w:val="00B050"/>
        </w:rPr>
        <w:t>green</w:t>
      </w:r>
      <w:r>
        <w:t xml:space="preserve"> range is where you want the utilization to fall. Below the </w:t>
      </w:r>
      <w:r w:rsidRPr="0022569A">
        <w:rPr>
          <w:color w:val="00B050"/>
        </w:rPr>
        <w:t>green</w:t>
      </w:r>
      <w:r>
        <w:t xml:space="preserve"> threshold lies a grey zone, symbolizing wastage. The company is wasting money if the utilization falls below 50%. So what lies beneath the </w:t>
      </w:r>
      <w:r w:rsidRPr="0022569A">
        <w:rPr>
          <w:color w:val="00B050"/>
        </w:rPr>
        <w:t>green</w:t>
      </w:r>
      <w:r>
        <w:t xml:space="preserve"> zone is not an even greener zone; it is a wastage zone. On the other hand, higher than 75% opens the risk that </w:t>
      </w:r>
      <w:r w:rsidRPr="00086327">
        <w:t>performance</w:t>
      </w:r>
      <w:r>
        <w:t xml:space="preserve"> may be impacted. </w:t>
      </w:r>
      <w:proofErr w:type="gramStart"/>
      <w:r>
        <w:t>Hence</w:t>
      </w:r>
      <w:proofErr w:type="gramEnd"/>
      <w:r>
        <w:t xml:space="preserve"> I put a </w:t>
      </w:r>
      <w:r w:rsidR="005D6082" w:rsidRPr="005D6082">
        <w:rPr>
          <w:rStyle w:val="cYellow"/>
        </w:rPr>
        <w:t>yellow</w:t>
      </w:r>
      <w:r>
        <w:t xml:space="preserve">, </w:t>
      </w:r>
      <w:r w:rsidRPr="00CF7D2C">
        <w:rPr>
          <w:color w:val="ED7D31" w:themeColor="accent2"/>
        </w:rPr>
        <w:t>orange</w:t>
      </w:r>
      <w:r>
        <w:t xml:space="preserve"> and </w:t>
      </w:r>
      <w:r w:rsidRPr="00CF7D2C">
        <w:rPr>
          <w:color w:val="FF0000"/>
        </w:rPr>
        <w:t>red</w:t>
      </w:r>
      <w:r>
        <w:t xml:space="preserve"> threshold. The </w:t>
      </w:r>
      <w:r w:rsidRPr="0022569A">
        <w:rPr>
          <w:color w:val="00B050"/>
        </w:rPr>
        <w:t>green</w:t>
      </w:r>
      <w:r>
        <w:t xml:space="preserve"> zone is actually a relatively </w:t>
      </w:r>
      <w:r w:rsidRPr="70F05EAA">
        <w:rPr>
          <w:rStyle w:val="Strong"/>
        </w:rPr>
        <w:t>narrow</w:t>
      </w:r>
      <w:r>
        <w:t xml:space="preserve"> band.</w:t>
      </w:r>
    </w:p>
    <w:p w14:paraId="26698D32" w14:textId="204FA324" w:rsidR="00C61623" w:rsidRDefault="00C61623" w:rsidP="00C61623">
      <w:r w:rsidRPr="00C84414">
        <w:t xml:space="preserve">In general, applications tend to work on a portion of its </w:t>
      </w:r>
      <w:hyperlink r:id="rId547" w:history="1">
        <w:r w:rsidRPr="003500AD">
          <w:rPr>
            <w:rStyle w:val="Hyperlink"/>
          </w:rPr>
          <w:t>Working Set</w:t>
        </w:r>
      </w:hyperlink>
      <w:r w:rsidRPr="00C84414">
        <w:t xml:space="preserve"> at any given time. The process is not touching all its memory all the time. As a result, the rest becomes cache. This is why it’s fine to have active + cache beyond 95%. If your ESXi is showing 9</w:t>
      </w:r>
      <w:r w:rsidR="00B34B06">
        <w:t>9</w:t>
      </w:r>
      <w:r w:rsidRPr="00C84414">
        <w:t>%, do not panic</w:t>
      </w:r>
      <w:r>
        <w:t xml:space="preserve">. In fact, ESXi will wait until it </w:t>
      </w:r>
      <w:r w:rsidR="00B34B06">
        <w:t xml:space="preserve">touches </w:t>
      </w:r>
      <w:r>
        <w:t>99</w:t>
      </w:r>
      <w:r w:rsidR="00B34B06">
        <w:t>.1</w:t>
      </w:r>
      <w:r>
        <w:t xml:space="preserve">% before it triggers </w:t>
      </w:r>
      <w:r w:rsidRPr="00086327">
        <w:t>ballooning</w:t>
      </w:r>
      <w:r>
        <w:t xml:space="preserve"> process</w:t>
      </w:r>
      <w:r w:rsidRPr="00C84414">
        <w:t>. Windows and Linux are doing this too. The modern-day OS is doing its job caching all those pages for you. So you want to keep the Free pages low.</w:t>
      </w:r>
    </w:p>
    <w:p w14:paraId="3A5A90C7" w14:textId="77777777" w:rsidR="00C61623" w:rsidRPr="00C84414" w:rsidRDefault="00C61623" w:rsidP="00BF4AEC">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72"/>
        <w:gridCol w:w="7486"/>
      </w:tblGrid>
      <w:tr w:rsidR="00C61623" w:rsidRPr="00E51A31" w14:paraId="61BAAAEB" w14:textId="77777777" w:rsidTr="0008787B">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5959917B" w14:textId="77777777" w:rsidR="00C61623" w:rsidRPr="00D73339" w:rsidRDefault="00C61623" w:rsidP="0008787B">
            <w:pPr>
              <w:pStyle w:val="Tablecontent"/>
              <w:rPr>
                <w:b w:val="0"/>
                <w:bCs w:val="0"/>
              </w:rPr>
            </w:pPr>
            <w:r w:rsidRPr="00D73339">
              <w:rPr>
                <w:b w:val="0"/>
                <w:bCs w:val="0"/>
              </w:rPr>
              <w:t>Include cache</w:t>
            </w:r>
          </w:p>
        </w:tc>
        <w:tc>
          <w:tcPr>
            <w:tcW w:w="8334" w:type="dxa"/>
          </w:tcPr>
          <w:p w14:paraId="5C2F0615" w14:textId="00D6A507" w:rsidR="00C61623"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t xml:space="preserve">Guest OS uses RAM as cache. If you size the OS based on what it actually uses, it will have neither cache nor free memory. It will start paging out to make room for Cache and Free, which can cause performance problems. As a result, the name of this proposed counter should not be called Demand as it contains more than unmet demand. It is what the OS needs to operate without heavy paging. Hence the counter name to use is Needed </w:t>
            </w:r>
            <w:r w:rsidR="006D0849">
              <w:t>M</w:t>
            </w:r>
            <w:r>
              <w:t>emory, not Memory Demand.</w:t>
            </w:r>
          </w:p>
          <w:p w14:paraId="13092AC6" w14:textId="77777777" w:rsidR="00C61623" w:rsidRPr="00AF71EC"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t>The challenge here is how much cache do you want to include?</w:t>
            </w:r>
          </w:p>
        </w:tc>
      </w:tr>
      <w:tr w:rsidR="00C61623" w:rsidRPr="00E51A31" w14:paraId="6B6DC477" w14:textId="77777777" w:rsidTr="0008787B">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513BF407" w14:textId="77777777" w:rsidR="00C61623" w:rsidRPr="00D73339" w:rsidRDefault="00C61623" w:rsidP="0008787B">
            <w:pPr>
              <w:pStyle w:val="Tablecontent"/>
              <w:rPr>
                <w:b w:val="0"/>
                <w:bCs w:val="0"/>
              </w:rPr>
            </w:pPr>
            <w:r w:rsidRPr="00D73339">
              <w:rPr>
                <w:b w:val="0"/>
                <w:bCs w:val="0"/>
              </w:rPr>
              <w:t>Exclude Page File</w:t>
            </w:r>
          </w:p>
        </w:tc>
        <w:tc>
          <w:tcPr>
            <w:tcW w:w="8334" w:type="dxa"/>
          </w:tcPr>
          <w:p w14:paraId="040D97A6" w14:textId="77777777" w:rsidR="00C61623"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t>Including the pagefile will result in sizing that is too conservative as Windows and Linux already has cache even in their In Use counter.</w:t>
            </w:r>
          </w:p>
          <w:p w14:paraId="187F6C63" w14:textId="77777777" w:rsidR="00C61623" w:rsidRPr="00AF71EC"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t>Guest OS uses virtual RAM and physical RAM together. They page-in proactively, prefetching pages when there is no real demand due to memory mapped files. This makes determining unmet demand impossible. A page vault does not distinguish between real need versus proactive need.</w:t>
            </w:r>
          </w:p>
        </w:tc>
      </w:tr>
      <w:tr w:rsidR="00C61623" w:rsidRPr="00E51A31" w14:paraId="0ED82C1F" w14:textId="77777777" w:rsidTr="0008787B">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6D16F367" w14:textId="77777777" w:rsidR="00C61623" w:rsidRPr="00D73339" w:rsidRDefault="00C61623" w:rsidP="0008787B">
            <w:pPr>
              <w:pStyle w:val="Tablecontent"/>
              <w:rPr>
                <w:b w:val="0"/>
                <w:bCs w:val="0"/>
              </w:rPr>
            </w:pPr>
            <w:r w:rsidRPr="00D73339">
              <w:rPr>
                <w:b w:val="0"/>
                <w:bCs w:val="0"/>
              </w:rPr>
              <w:t>Don’t fallback to VM metric</w:t>
            </w:r>
          </w:p>
        </w:tc>
        <w:tc>
          <w:tcPr>
            <w:tcW w:w="8334" w:type="dxa"/>
          </w:tcPr>
          <w:p w14:paraId="24849F18" w14:textId="77777777" w:rsidR="00C61623" w:rsidRPr="00D11CF5"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rsidRPr="00D11CF5">
              <w:t>Since we are sizing the Guest OS, we use Guest OS only. No falling back to VM as it’s inaccurate.</w:t>
            </w:r>
          </w:p>
        </w:tc>
      </w:tr>
      <w:tr w:rsidR="00C61623" w:rsidRPr="00E51A31" w14:paraId="438B85D8" w14:textId="77777777" w:rsidTr="0008787B">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162150EB" w14:textId="77777777" w:rsidR="00C61623" w:rsidRPr="00D73339" w:rsidRDefault="00C61623" w:rsidP="0008787B">
            <w:pPr>
              <w:pStyle w:val="Tablecontent"/>
              <w:rPr>
                <w:b w:val="0"/>
                <w:bCs w:val="0"/>
              </w:rPr>
            </w:pPr>
            <w:r w:rsidRPr="00D73339">
              <w:rPr>
                <w:b w:val="0"/>
                <w:bCs w:val="0"/>
              </w:rPr>
              <w:t>Exclude latency</w:t>
            </w:r>
          </w:p>
        </w:tc>
        <w:tc>
          <w:tcPr>
            <w:tcW w:w="8334" w:type="dxa"/>
          </w:tcPr>
          <w:p w14:paraId="172A0EEE" w14:textId="77777777" w:rsidR="00C61623" w:rsidRPr="00D11CF5" w:rsidRDefault="00C61623" w:rsidP="0008787B">
            <w:pPr>
              <w:pStyle w:val="Tablecontent"/>
              <w:cnfStyle w:val="000000000000" w:firstRow="0" w:lastRow="0" w:firstColumn="0" w:lastColumn="0" w:oddVBand="0" w:evenVBand="0" w:oddHBand="0" w:evenHBand="0" w:firstRowFirstColumn="0" w:firstRowLastColumn="0" w:lastRowFirstColumn="0" w:lastRowLastColumn="0"/>
            </w:pPr>
            <w:r w:rsidRPr="00D11CF5">
              <w:t xml:space="preserve">RAM contention measures latency, </w:t>
            </w:r>
            <w:proofErr w:type="gramStart"/>
            <w:r w:rsidRPr="00D11CF5">
              <w:t>hence</w:t>
            </w:r>
            <w:proofErr w:type="gramEnd"/>
            <w:r w:rsidRPr="00D11CF5">
              <w:t xml:space="preserve"> not applicable. We’re measuring the disk space, not latency. Space, not Speed. Utilization, not Performance.</w:t>
            </w:r>
          </w:p>
        </w:tc>
      </w:tr>
    </w:tbl>
    <w:p w14:paraId="5A9A90F3" w14:textId="77777777" w:rsidR="00C61623" w:rsidRPr="00D11CF5" w:rsidRDefault="00C61623" w:rsidP="00C61623">
      <w:r w:rsidRPr="00D11CF5">
        <w:t>Unlike CPU, there are more difference between Windows and Linux when it comes to memory.</w:t>
      </w:r>
    </w:p>
    <w:p w14:paraId="76B7A02D" w14:textId="1422909D" w:rsidR="00C61623" w:rsidRDefault="00C61623" w:rsidP="00C61623">
      <w:r w:rsidRPr="00D11CF5">
        <w:t xml:space="preserve">For </w:t>
      </w:r>
      <w:r w:rsidR="00557192">
        <w:t>VCF Operations</w:t>
      </w:r>
      <w:r w:rsidRPr="00D11CF5">
        <w:t xml:space="preserve"> specific implementation, review</w:t>
      </w:r>
      <w:r>
        <w:t xml:space="preserve"> </w:t>
      </w:r>
      <w:hyperlink r:id="rId548" w:history="1">
        <w:r w:rsidRPr="003B10B9">
          <w:rPr>
            <w:rStyle w:val="Hyperlink"/>
          </w:rPr>
          <w:t>this</w:t>
        </w:r>
      </w:hyperlink>
      <w:r w:rsidRPr="00D11CF5">
        <w:t xml:space="preserve"> post by </w:t>
      </w:r>
      <w:hyperlink r:id="rId549" w:history="1">
        <w:r w:rsidRPr="00A774FC">
          <w:rPr>
            <w:rStyle w:val="Hyperlink"/>
          </w:rPr>
          <w:t>Brandon Gordon</w:t>
        </w:r>
      </w:hyperlink>
      <w:r w:rsidRPr="00D11CF5">
        <w:t>.</w:t>
      </w:r>
    </w:p>
    <w:p w14:paraId="261C745C" w14:textId="3C09DD31" w:rsidR="00C61623" w:rsidRDefault="00526A4B" w:rsidP="00D4384E">
      <w:pPr>
        <w:pStyle w:val="Heading3"/>
      </w:pPr>
      <w:r>
        <w:t xml:space="preserve">VM </w:t>
      </w:r>
      <w:r w:rsidR="00C61623">
        <w:t>Sizing</w:t>
      </w:r>
    </w:p>
    <w:p w14:paraId="07EFC816" w14:textId="4D8EA559" w:rsidR="00C61623" w:rsidRDefault="00C61623" w:rsidP="00C61623">
      <w:pPr>
        <w:rPr>
          <w:lang w:val="en-GB"/>
        </w:rPr>
      </w:pPr>
      <w:r>
        <w:rPr>
          <w:lang w:val="en-GB"/>
        </w:rPr>
        <w:t>What rules to follow then sizing the</w:t>
      </w:r>
      <w:r w:rsidR="00B34B06">
        <w:rPr>
          <w:lang w:val="en-GB"/>
        </w:rPr>
        <w:t xml:space="preserve"> footprint of the VM to the underlying SDDC</w:t>
      </w:r>
      <w:r>
        <w:rPr>
          <w:lang w:val="en-GB"/>
        </w:rPr>
        <w:t>?</w:t>
      </w:r>
    </w:p>
    <w:p w14:paraId="6116228B" w14:textId="00F0D5CB" w:rsidR="00526A4B" w:rsidRPr="00976850" w:rsidRDefault="00526A4B" w:rsidP="00526A4B">
      <w:pPr>
        <w:pStyle w:val="Heading4"/>
      </w:pPr>
      <w:r>
        <w:t xml:space="preserve">CPU </w:t>
      </w:r>
      <w:r w:rsidRPr="00976850">
        <w:t>Sizing</w:t>
      </w:r>
    </w:p>
    <w:tbl>
      <w:tblPr>
        <w:tblStyle w:val="GridTable1Light-Accent1"/>
        <w:tblW w:w="0" w:type="auto"/>
        <w:tblBorders>
          <w:top w:val="single" w:sz="4" w:space="0" w:color="D9D9D9" w:themeColor="background1" w:themeShade="D9"/>
          <w:left w:val="none" w:sz="0" w:space="0" w:color="auto"/>
          <w:bottom w:val="single" w:sz="4" w:space="0" w:color="BFBFBF" w:themeColor="background1" w:themeShade="BF"/>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5"/>
        <w:gridCol w:w="6833"/>
      </w:tblGrid>
      <w:tr w:rsidR="00526A4B" w:rsidRPr="00D73339" w14:paraId="16A4A517" w14:textId="77777777" w:rsidTr="00D73339">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018C672F" w14:textId="77777777" w:rsidR="00526A4B" w:rsidRPr="00D73339" w:rsidRDefault="00526A4B" w:rsidP="00D73339">
            <w:pPr>
              <w:pStyle w:val="Tablecontent"/>
              <w:rPr>
                <w:b w:val="0"/>
                <w:bCs w:val="0"/>
              </w:rPr>
            </w:pPr>
            <w:r w:rsidRPr="00D73339">
              <w:rPr>
                <w:b w:val="0"/>
                <w:bCs w:val="0"/>
              </w:rPr>
              <w:t>Include Hyper-Threading</w:t>
            </w:r>
          </w:p>
        </w:tc>
        <w:tc>
          <w:tcPr>
            <w:tcW w:w="7626" w:type="dxa"/>
          </w:tcPr>
          <w:p w14:paraId="025F21E9" w14:textId="77777777" w:rsidR="00526A4B" w:rsidRPr="00D73339" w:rsidRDefault="00526A4B" w:rsidP="00D73339">
            <w:pPr>
              <w:pStyle w:val="Tablecontent"/>
              <w:cnfStyle w:val="000000000000" w:firstRow="0" w:lastRow="0" w:firstColumn="0" w:lastColumn="0" w:oddVBand="0" w:evenVBand="0" w:oddHBand="0" w:evenHBand="0" w:firstRowFirstColumn="0" w:firstRowLastColumn="0" w:lastRowFirstColumn="0" w:lastRowLastColumn="0"/>
            </w:pPr>
            <w:r w:rsidRPr="00D73339">
              <w:t xml:space="preserve">When a VM runs on a thread that has a peer thread running, it’s getting </w:t>
            </w:r>
            <w:r w:rsidRPr="00D73339">
              <w:lastRenderedPageBreak/>
              <w:t xml:space="preserve">less CPU cycle. </w:t>
            </w:r>
          </w:p>
        </w:tc>
      </w:tr>
      <w:tr w:rsidR="00B34B06" w:rsidRPr="00D73339" w14:paraId="763BFF91" w14:textId="77777777" w:rsidTr="0008787B">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BA77140" w14:textId="77777777" w:rsidR="00B34B06" w:rsidRPr="00D73339" w:rsidRDefault="00B34B06" w:rsidP="0008787B">
            <w:pPr>
              <w:pStyle w:val="Tablecontent"/>
              <w:rPr>
                <w:b w:val="0"/>
                <w:bCs w:val="0"/>
              </w:rPr>
            </w:pPr>
            <w:r w:rsidRPr="00D73339">
              <w:rPr>
                <w:b w:val="0"/>
                <w:bCs w:val="0"/>
              </w:rPr>
              <w:lastRenderedPageBreak/>
              <w:t>Include CPU Frequency</w:t>
            </w:r>
          </w:p>
        </w:tc>
        <w:tc>
          <w:tcPr>
            <w:tcW w:w="7626" w:type="dxa"/>
          </w:tcPr>
          <w:p w14:paraId="5B8641E6" w14:textId="77777777" w:rsidR="00B34B06" w:rsidRDefault="00B34B06" w:rsidP="0008787B">
            <w:pPr>
              <w:pStyle w:val="Tablecontent"/>
              <w:cnfStyle w:val="000000000000" w:firstRow="0" w:lastRow="0" w:firstColumn="0" w:lastColumn="0" w:oddVBand="0" w:evenVBand="0" w:oddHBand="0" w:evenHBand="0" w:firstRowFirstColumn="0" w:firstRowLastColumn="0" w:lastRowFirstColumn="0" w:lastRowLastColumn="0"/>
            </w:pPr>
            <w:r>
              <w:t xml:space="preserve">It impacts the footprint. </w:t>
            </w:r>
          </w:p>
          <w:p w14:paraId="51B05F11" w14:textId="091494F7" w:rsidR="00B34B06" w:rsidRPr="00D73339" w:rsidRDefault="00B34B06" w:rsidP="0008787B">
            <w:pPr>
              <w:pStyle w:val="Tablecontent"/>
              <w:cnfStyle w:val="000000000000" w:firstRow="0" w:lastRow="0" w:firstColumn="0" w:lastColumn="0" w:oddVBand="0" w:evenVBand="0" w:oddHBand="0" w:evenHBand="0" w:firstRowFirstColumn="0" w:firstRowLastColumn="0" w:lastRowFirstColumn="0" w:lastRowLastColumn="0"/>
            </w:pPr>
            <w:r>
              <w:t>For example, m</w:t>
            </w:r>
            <w:r w:rsidRPr="00D73339">
              <w:t>oving a VM to cluster with lower frequency may require more vCPU</w:t>
            </w:r>
          </w:p>
        </w:tc>
      </w:tr>
      <w:tr w:rsidR="00B34B06" w:rsidRPr="00D73339" w14:paraId="635941C2" w14:textId="77777777" w:rsidTr="00D73339">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6C2910A" w14:textId="219905D0" w:rsidR="00B34B06" w:rsidRPr="00B34B06" w:rsidRDefault="00B34B06" w:rsidP="00D73339">
            <w:pPr>
              <w:pStyle w:val="Tablecontent"/>
              <w:rPr>
                <w:b w:val="0"/>
                <w:bCs w:val="0"/>
              </w:rPr>
            </w:pPr>
            <w:r w:rsidRPr="00B34B06">
              <w:rPr>
                <w:b w:val="0"/>
                <w:bCs w:val="0"/>
              </w:rPr>
              <w:t>Include contention</w:t>
            </w:r>
          </w:p>
        </w:tc>
        <w:tc>
          <w:tcPr>
            <w:tcW w:w="7626" w:type="dxa"/>
          </w:tcPr>
          <w:p w14:paraId="19808746" w14:textId="77777777" w:rsidR="00B34B06" w:rsidRDefault="00B34B06" w:rsidP="00D73339">
            <w:pPr>
              <w:pStyle w:val="Tablecontent"/>
              <w:cnfStyle w:val="000000000000" w:firstRow="0" w:lastRow="0" w:firstColumn="0" w:lastColumn="0" w:oddVBand="0" w:evenVBand="0" w:oddHBand="0" w:evenHBand="0" w:firstRowFirstColumn="0" w:firstRowLastColumn="0" w:lastRowFirstColumn="0" w:lastRowLastColumn="0"/>
            </w:pPr>
            <w:r>
              <w:t xml:space="preserve">The VM actually wants to </w:t>
            </w:r>
            <w:proofErr w:type="gramStart"/>
            <w:r>
              <w:t>run, but</w:t>
            </w:r>
            <w:proofErr w:type="gramEnd"/>
            <w:r>
              <w:t xml:space="preserve"> blocked by hypervisor.</w:t>
            </w:r>
          </w:p>
          <w:p w14:paraId="61430665" w14:textId="4B50B8EF" w:rsidR="003E0353" w:rsidRPr="00D73339" w:rsidRDefault="003E0353" w:rsidP="00D73339">
            <w:pPr>
              <w:pStyle w:val="Tablecontent"/>
              <w:cnfStyle w:val="000000000000" w:firstRow="0" w:lastRow="0" w:firstColumn="0" w:lastColumn="0" w:oddVBand="0" w:evenVBand="0" w:oddHBand="0" w:evenHBand="0" w:firstRowFirstColumn="0" w:firstRowLastColumn="0" w:lastRowFirstColumn="0" w:lastRowLastColumn="0"/>
            </w:pPr>
            <w:r>
              <w:t xml:space="preserve">This means Overlap needs to be added as Used does not include it. </w:t>
            </w:r>
          </w:p>
        </w:tc>
      </w:tr>
      <w:tr w:rsidR="00526A4B" w:rsidRPr="00D73339" w14:paraId="14E73E47" w14:textId="77777777" w:rsidTr="00D73339">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1FE2DAB6" w14:textId="77777777" w:rsidR="00526A4B" w:rsidRPr="00D73339" w:rsidRDefault="00526A4B" w:rsidP="00D73339">
            <w:pPr>
              <w:pStyle w:val="Tablecontent"/>
              <w:rPr>
                <w:b w:val="0"/>
                <w:bCs w:val="0"/>
              </w:rPr>
            </w:pPr>
            <w:r w:rsidRPr="00D73339">
              <w:rPr>
                <w:b w:val="0"/>
                <w:bCs w:val="0"/>
              </w:rPr>
              <w:t>Include VM overhead</w:t>
            </w:r>
          </w:p>
        </w:tc>
        <w:tc>
          <w:tcPr>
            <w:tcW w:w="7626" w:type="dxa"/>
          </w:tcPr>
          <w:p w14:paraId="5CED4119" w14:textId="29AFA28D" w:rsidR="00526A4B" w:rsidRPr="00D73339" w:rsidRDefault="00B34B06" w:rsidP="00B34B06">
            <w:pPr>
              <w:pStyle w:val="Tablecontent"/>
              <w:cnfStyle w:val="000000000000" w:firstRow="0" w:lastRow="0" w:firstColumn="0" w:lastColumn="0" w:oddVBand="0" w:evenVBand="0" w:oddHBand="0" w:evenHBand="0" w:firstRowFirstColumn="0" w:firstRowLastColumn="0" w:lastRowFirstColumn="0" w:lastRowLastColumn="0"/>
            </w:pPr>
            <w:r>
              <w:t xml:space="preserve">They are not insignificant in cases such as </w:t>
            </w:r>
            <w:r w:rsidR="00526A4B" w:rsidRPr="00D73339">
              <w:t xml:space="preserve">Fault Tolerant. </w:t>
            </w:r>
          </w:p>
        </w:tc>
      </w:tr>
      <w:tr w:rsidR="00526A4B" w:rsidRPr="00D73339" w14:paraId="4935CCC3" w14:textId="77777777" w:rsidTr="00D73339">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064CF207" w14:textId="77777777" w:rsidR="00526A4B" w:rsidRPr="00D73339" w:rsidRDefault="00526A4B" w:rsidP="00D73339">
            <w:pPr>
              <w:pStyle w:val="Tablecontent"/>
              <w:rPr>
                <w:b w:val="0"/>
                <w:bCs w:val="0"/>
              </w:rPr>
            </w:pPr>
            <w:r w:rsidRPr="00D73339">
              <w:rPr>
                <w:b w:val="0"/>
                <w:bCs w:val="0"/>
              </w:rPr>
              <w:t>Exclude Guest OS queue</w:t>
            </w:r>
          </w:p>
        </w:tc>
        <w:tc>
          <w:tcPr>
            <w:tcW w:w="7626" w:type="dxa"/>
          </w:tcPr>
          <w:p w14:paraId="50EDADEA" w14:textId="77777777" w:rsidR="00526A4B" w:rsidRPr="00D73339" w:rsidRDefault="00526A4B" w:rsidP="00D73339">
            <w:pPr>
              <w:pStyle w:val="Tablecontent"/>
              <w:cnfStyle w:val="000000000000" w:firstRow="0" w:lastRow="0" w:firstColumn="0" w:lastColumn="0" w:oddVBand="0" w:evenVBand="0" w:oddHBand="0" w:evenHBand="0" w:firstRowFirstColumn="0" w:firstRowLastColumn="0" w:lastRowFirstColumn="0" w:lastRowLastColumn="0"/>
            </w:pPr>
            <w:r w:rsidRPr="00D73339">
              <w:t>It’s transparent to the VM</w:t>
            </w:r>
          </w:p>
        </w:tc>
      </w:tr>
    </w:tbl>
    <w:p w14:paraId="2FFD3E1E" w14:textId="77777777" w:rsidR="00526A4B" w:rsidRPr="00FB4531" w:rsidRDefault="00526A4B" w:rsidP="00526A4B">
      <w:r w:rsidRPr="00FB4531">
        <w:t xml:space="preserve">Based on all the above, the formula to size the VM is: </w:t>
      </w:r>
    </w:p>
    <w:p w14:paraId="2144C03E" w14:textId="70DCB5F3" w:rsidR="00526A4B" w:rsidRPr="00FB4531" w:rsidRDefault="00526A4B" w:rsidP="00526A4B">
      <w:pPr>
        <w:pStyle w:val="Code"/>
      </w:pPr>
      <w:r w:rsidRPr="00FB4531">
        <w:t xml:space="preserve">VM CPU </w:t>
      </w:r>
      <w:r>
        <w:t>Needed</w:t>
      </w:r>
      <w:r w:rsidRPr="00FB4531">
        <w:t xml:space="preserve"> = (Used + </w:t>
      </w:r>
      <w:r w:rsidR="003E0353">
        <w:t xml:space="preserve">Overlap + </w:t>
      </w:r>
      <w:r>
        <w:t>Co-stop</w:t>
      </w:r>
      <w:r w:rsidRPr="00FB4531">
        <w:t xml:space="preserve"> + Ready + </w:t>
      </w:r>
      <w:r>
        <w:t>Other Wait</w:t>
      </w:r>
      <w:r w:rsidRPr="00FB4531">
        <w:t xml:space="preserve"> + Swap Wait) + System / 20000 </w:t>
      </w:r>
    </w:p>
    <w:p w14:paraId="50F8D83E" w14:textId="77777777" w:rsidR="006963DE" w:rsidRDefault="00526A4B" w:rsidP="00526A4B">
      <w:r>
        <w:t xml:space="preserve">You express in GHz (utilization model) and vCPU (allocation model). </w:t>
      </w:r>
    </w:p>
    <w:p w14:paraId="0B2683FA" w14:textId="77777777" w:rsidR="006963DE" w:rsidRDefault="00526A4B" w:rsidP="00526A4B">
      <w:r>
        <w:t xml:space="preserve">The GHz is especially important when you need to migrate into another ESXi with different clock speed. To convert into GHz, we multiply the number by the nominal, static clock speed. </w:t>
      </w:r>
    </w:p>
    <w:p w14:paraId="658FDEF7" w14:textId="3AF18B59" w:rsidR="00526A4B" w:rsidRPr="00FB4531" w:rsidRDefault="006963DE" w:rsidP="00526A4B">
      <w:r>
        <w:t>E</w:t>
      </w:r>
      <w:r w:rsidR="00526A4B">
        <w:t>nhance th</w:t>
      </w:r>
      <w:r>
        <w:t xml:space="preserve">e sizing </w:t>
      </w:r>
      <w:r w:rsidR="00526A4B">
        <w:t xml:space="preserve">by considering </w:t>
      </w:r>
      <w:hyperlink r:id="rId550">
        <w:r w:rsidR="00526A4B" w:rsidRPr="70F05EAA">
          <w:rPr>
            <w:rStyle w:val="Hyperlink"/>
          </w:rPr>
          <w:t>CPU generation and speed</w:t>
        </w:r>
      </w:hyperlink>
      <w:r>
        <w:t xml:space="preserve">. Take note </w:t>
      </w:r>
      <w:r w:rsidR="00526A4B">
        <w:t xml:space="preserve">this can introduce a new problem if not done properly. An application may perform poorly after the reduction in vCPU if it works better with many slow </w:t>
      </w:r>
      <w:proofErr w:type="gramStart"/>
      <w:r w:rsidR="00526A4B">
        <w:t>threads</w:t>
      </w:r>
      <w:proofErr w:type="gramEnd"/>
      <w:r w:rsidR="00526A4B">
        <w:t xml:space="preserve"> vs a few fast threads.</w:t>
      </w:r>
    </w:p>
    <w:p w14:paraId="1610887F" w14:textId="0CCAD2B6" w:rsidR="00526A4B" w:rsidRDefault="00526A4B" w:rsidP="00C61623">
      <w:pPr>
        <w:pStyle w:val="Heading4"/>
      </w:pPr>
      <w:r w:rsidRPr="00FB4531">
        <w:t>Memory Sizing</w:t>
      </w:r>
    </w:p>
    <w:p w14:paraId="13512929" w14:textId="77777777" w:rsidR="00526A4B" w:rsidRDefault="00526A4B" w:rsidP="00526A4B">
      <w:pPr>
        <w:rPr>
          <w:lang w:val="en-GB"/>
        </w:rPr>
      </w:pPr>
      <w:r>
        <w:rPr>
          <w:lang w:val="en-GB"/>
        </w:rPr>
        <w:t>Since the goal is to calculate the total footprint, you need to include all the pages associated to the VM.</w:t>
      </w:r>
    </w:p>
    <w:p w14:paraId="2BA4C623" w14:textId="5D3CD807" w:rsidR="00526A4B" w:rsidRDefault="006963DE" w:rsidP="006963DE">
      <w:pPr>
        <w:pStyle w:val="Code"/>
      </w:pPr>
      <w:r>
        <w:rPr>
          <w:lang w:val="en-GB"/>
        </w:rPr>
        <w:t xml:space="preserve">VM Memory Needed </w:t>
      </w:r>
      <w:r w:rsidR="00526A4B">
        <w:rPr>
          <w:lang w:val="en-GB"/>
        </w:rPr>
        <w:t xml:space="preserve">= </w:t>
      </w:r>
      <w:r w:rsidR="00526A4B">
        <w:t>Consumed + Overhead + Swapped + Compressed + Ballooned</w:t>
      </w:r>
    </w:p>
    <w:p w14:paraId="6B52080D" w14:textId="5D062A3A" w:rsidR="00526A4B" w:rsidRDefault="00526A4B" w:rsidP="00526A4B">
      <w:r>
        <w:t>The effect of Transparent Page Sharing should be included as that likely persist when you vMotion the VM.</w:t>
      </w:r>
      <w:r w:rsidR="006963DE">
        <w:t xml:space="preserve"> The challenge is it’s not possible to separate intra-VM sharing and inter-VM sharing.</w:t>
      </w:r>
    </w:p>
    <w:p w14:paraId="6FCAFC63" w14:textId="1C468B11" w:rsidR="008B7E3E" w:rsidRDefault="00526A4B" w:rsidP="00D62D74">
      <w:r>
        <w:t>Memory contention is not included as that measures speed, not space.</w:t>
      </w:r>
      <w:r w:rsidR="00827568">
        <w:rPr>
          <w:noProof/>
        </w:rPr>
        <mc:AlternateContent>
          <mc:Choice Requires="wps">
            <w:drawing>
              <wp:anchor distT="0" distB="0" distL="114300" distR="114300" simplePos="0" relativeHeight="251741184" behindDoc="0" locked="0" layoutInCell="1" allowOverlap="1" wp14:anchorId="4DB5EAFB" wp14:editId="63223440">
                <wp:simplePos x="0" y="0"/>
                <wp:positionH relativeFrom="margin">
                  <wp:posOffset>-414655</wp:posOffset>
                </wp:positionH>
                <wp:positionV relativeFrom="paragraph">
                  <wp:posOffset>-885825</wp:posOffset>
                </wp:positionV>
                <wp:extent cx="7478395" cy="318770"/>
                <wp:effectExtent l="0" t="0" r="8255" b="5080"/>
                <wp:wrapNone/>
                <wp:docPr id="2109564433"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78395" cy="318770"/>
                        </a:xfrm>
                        <a:prstGeom prst="rect">
                          <a:avLst/>
                        </a:prstGeom>
                        <a:solidFill>
                          <a:schemeClr val="bg1"/>
                        </a:solidFill>
                        <a:ln>
                          <a:solidFill>
                            <a:schemeClr val="bg1"/>
                          </a:solidFill>
                        </a:ln>
                      </wps:spPr>
                      <wps:style>
                        <a:lnRef idx="2">
                          <a:schemeClr val="accent1"/>
                        </a:lnRef>
                        <a:fillRef idx="1">
                          <a:schemeClr val="lt1"/>
                        </a:fillRef>
                        <a:effectRef idx="0">
                          <a:schemeClr val="accent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0B53271" id="Rectangle 17" o:spid="_x0000_s1026" style="position:absolute;margin-left:-32.65pt;margin-top:-69.75pt;width:588.85pt;height:25.1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" fillcolor="white [3212]" strokecolor="white [3212]" strokeweight="1pt">
                <v:path arrowok="t"/>
                <w10:wrap anchorx="margin"/>
              </v:rect>
            </w:pict>
          </mc:Fallback>
        </mc:AlternateContent>
      </w:r>
      <w:r w:rsidR="00827568">
        <w:rPr>
          <w:noProof/>
        </w:rPr>
        <mc:AlternateContent>
          <mc:Choice Requires="wps">
            <w:drawing>
              <wp:anchor distT="0" distB="0" distL="114300" distR="114300" simplePos="0" relativeHeight="251743232" behindDoc="0" locked="0" layoutInCell="1" allowOverlap="1" wp14:anchorId="0F31E943" wp14:editId="50D6ACC2">
                <wp:simplePos x="0" y="0"/>
                <wp:positionH relativeFrom="margin">
                  <wp:posOffset>-442595</wp:posOffset>
                </wp:positionH>
                <wp:positionV relativeFrom="paragraph">
                  <wp:posOffset>9243695</wp:posOffset>
                </wp:positionV>
                <wp:extent cx="7477760" cy="318770"/>
                <wp:effectExtent l="0" t="0" r="8890" b="5080"/>
                <wp:wrapNone/>
                <wp:docPr id="156376636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77760" cy="318770"/>
                        </a:xfrm>
                        <a:prstGeom prst="rect">
                          <a:avLst/>
                        </a:prstGeom>
                        <a:solidFill>
                          <a:schemeClr val="bg1"/>
                        </a:solidFill>
                        <a:ln>
                          <a:solidFill>
                            <a:schemeClr val="bg1"/>
                          </a:solidFill>
                        </a:ln>
                      </wps:spPr>
                      <wps:style>
                        <a:lnRef idx="2">
                          <a:schemeClr val="accent1"/>
                        </a:lnRef>
                        <a:fillRef idx="1">
                          <a:schemeClr val="lt1"/>
                        </a:fillRef>
                        <a:effectRef idx="0">
                          <a:schemeClr val="accent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AF4BA65" id="Rectangle 16" o:spid="_x0000_s1026" style="position:absolute;margin-left:-34.85pt;margin-top:727.85pt;width:588.8pt;height:25.1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" fillcolor="white [3212]" strokecolor="white [3212]" strokeweight="1pt">
                <v:path arrowok="t"/>
                <w10:wrap anchorx="margin"/>
              </v:rect>
            </w:pict>
          </mc:Fallback>
        </mc:AlternateContent>
      </w:r>
    </w:p>
    <w:p w14:paraId="031D2E59" w14:textId="1B56E47B" w:rsidR="00032EB7" w:rsidRPr="00624333" w:rsidRDefault="00827568" w:rsidP="00B47017">
      <w:pPr>
        <w:pStyle w:val="Title"/>
      </w:pPr>
      <w:r>
        <w:rPr>
          <w:noProof/>
        </w:rPr>
        <w:lastRenderedPageBreak/>
        <mc:AlternateContent>
          <mc:Choice Requires="wps">
            <w:drawing>
              <wp:anchor distT="0" distB="0" distL="114300" distR="114300" simplePos="0" relativeHeight="251716608" behindDoc="1" locked="0" layoutInCell="1" allowOverlap="1" wp14:anchorId="6AA1D060" wp14:editId="08CD8540">
                <wp:simplePos x="0" y="0"/>
                <wp:positionH relativeFrom="page">
                  <wp:align>left</wp:align>
                </wp:positionH>
                <wp:positionV relativeFrom="paragraph">
                  <wp:posOffset>-901065</wp:posOffset>
                </wp:positionV>
                <wp:extent cx="7560945" cy="10663555"/>
                <wp:effectExtent l="0" t="0" r="0" b="0"/>
                <wp:wrapNone/>
                <wp:docPr id="113415594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71427BC" id="Rectangle 15" o:spid="_x0000_s1026" style="position:absolute;margin-left:0;margin-top:-70.95pt;width:595.35pt;height:839.65pt;z-index:-251599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" fillcolor="#fafafa [182]" stroked="f" strokeweight="1pt">
                <v:fill color2="#e4e4e4 [982]" rotate="t" focus="100%" type="gradient"/>
                <w10:wrap anchorx="page"/>
              </v:rect>
            </w:pict>
          </mc:Fallback>
        </mc:AlternateContent>
      </w:r>
      <w:r w:rsidR="00032EB7" w:rsidRPr="00624333">
        <w:t xml:space="preserve">Chapter </w:t>
      </w:r>
      <w:r w:rsidR="00D62D74">
        <w:t>7</w:t>
      </w:r>
    </w:p>
    <w:p w14:paraId="03102502" w14:textId="5426598F" w:rsidR="00FF0111" w:rsidRDefault="00312BB0" w:rsidP="00F77578">
      <w:pPr>
        <w:pStyle w:val="Heading1"/>
      </w:pPr>
      <w:r>
        <w:t>Provider</w:t>
      </w:r>
    </w:p>
    <w:p w14:paraId="18AB4DB8" w14:textId="46F713A6" w:rsidR="00237DA6" w:rsidRPr="008125CF" w:rsidRDefault="00237DA6" w:rsidP="00237DA6">
      <w:pPr>
        <w:rPr>
          <w:lang w:val="en-GB"/>
        </w:rPr>
      </w:pPr>
    </w:p>
    <w:p w14:paraId="3898E5D6" w14:textId="77777777" w:rsidR="00312BB0" w:rsidRDefault="00312BB0" w:rsidP="00312BB0">
      <w:pPr>
        <w:pStyle w:val="Heading2"/>
      </w:pPr>
      <w:r>
        <w:lastRenderedPageBreak/>
        <w:t>Overview</w:t>
      </w:r>
    </w:p>
    <w:p w14:paraId="5CB61829" w14:textId="77777777" w:rsidR="00312BB0" w:rsidRDefault="00312BB0" w:rsidP="00312BB0">
      <w:r>
        <w:t xml:space="preserve">A cluster is operationally a collection of ESXi hosts. As a result, the basic counters of CPU, memory, disk and network are basically the sum of the member host. </w:t>
      </w:r>
    </w:p>
    <w:p w14:paraId="1AB96C81" w14:textId="1DCF2CD4" w:rsidR="00312BB0" w:rsidRDefault="00312BB0" w:rsidP="00312BB0">
      <w:pPr>
        <w:pStyle w:val="Heading3"/>
      </w:pPr>
      <w:r>
        <w:t>vSphere Cluster</w:t>
      </w:r>
    </w:p>
    <w:p w14:paraId="50C9B96E" w14:textId="2950C59A" w:rsidR="00312BB0" w:rsidRPr="00B01E88" w:rsidRDefault="00312BB0" w:rsidP="00312BB0">
      <w:r>
        <w:t xml:space="preserve">What makes a cluster more complex than the sum of its hosts is the various cluster-level features and configuration. </w:t>
      </w:r>
      <w:r w:rsidRPr="00BF459D">
        <w:t xml:space="preserve">I see vSphere Cluster as the smallest logical building block. From operations management, it’s basically a single computer. </w:t>
      </w:r>
      <w:r>
        <w:t>I</w:t>
      </w:r>
      <w:r w:rsidRPr="00BF459D">
        <w:t>t’s a huge and complex machine, much more than just a group of ESXi hosts sharing a common network and storage.</w:t>
      </w:r>
    </w:p>
    <w:p w14:paraId="65DB9750" w14:textId="77777777" w:rsidR="00312BB0" w:rsidRDefault="00312BB0" w:rsidP="00312BB0">
      <w:pPr>
        <w:rPr>
          <w:lang w:val="en-GB"/>
        </w:rPr>
      </w:pPr>
      <w:r>
        <w:rPr>
          <w:lang w:val="en-GB"/>
        </w:rPr>
        <w:t>Let’s start by looking its 2 most basic features:</w:t>
      </w:r>
    </w:p>
    <w:p w14:paraId="3448B68C" w14:textId="77777777" w:rsidR="00312BB0" w:rsidRDefault="00312BB0" w:rsidP="00312B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88"/>
        <w:gridCol w:w="1480"/>
        <w:gridCol w:w="6490"/>
      </w:tblGrid>
      <w:tr w:rsidR="00312BB0" w14:paraId="0295A62C" w14:textId="77777777" w:rsidTr="001D5DE2">
        <w:tc>
          <w:tcPr>
            <w:tcW w:w="1573" w:type="dxa"/>
            <w:shd w:val="clear" w:color="auto" w:fill="F2F2F2" w:themeFill="background1" w:themeFillShade="F2"/>
          </w:tcPr>
          <w:p w14:paraId="648FF492" w14:textId="77777777" w:rsidR="00312BB0" w:rsidRDefault="00312BB0" w:rsidP="001D5DE2">
            <w:pPr>
              <w:pStyle w:val="Tableheading"/>
            </w:pPr>
            <w:r>
              <w:t>Features</w:t>
            </w:r>
          </w:p>
        </w:tc>
        <w:tc>
          <w:tcPr>
            <w:tcW w:w="1487" w:type="dxa"/>
            <w:shd w:val="clear" w:color="auto" w:fill="F2F2F2" w:themeFill="background1" w:themeFillShade="F2"/>
          </w:tcPr>
          <w:p w14:paraId="01A66B78" w14:textId="77777777" w:rsidR="00312BB0" w:rsidRDefault="00312BB0" w:rsidP="001D5DE2">
            <w:pPr>
              <w:pStyle w:val="Tableheading"/>
            </w:pPr>
            <w:r>
              <w:t>Impact</w:t>
            </w:r>
          </w:p>
        </w:tc>
        <w:tc>
          <w:tcPr>
            <w:tcW w:w="7380" w:type="dxa"/>
            <w:shd w:val="clear" w:color="auto" w:fill="F2F2F2" w:themeFill="background1" w:themeFillShade="F2"/>
          </w:tcPr>
          <w:p w14:paraId="687599AE" w14:textId="77777777" w:rsidR="00312BB0" w:rsidRDefault="00312BB0" w:rsidP="001D5DE2">
            <w:pPr>
              <w:pStyle w:val="Tableheading"/>
            </w:pPr>
            <w:r>
              <w:t>Impacts</w:t>
            </w:r>
          </w:p>
        </w:tc>
      </w:tr>
      <w:tr w:rsidR="00312BB0" w14:paraId="5ABA9D7C" w14:textId="77777777" w:rsidTr="001D5DE2">
        <w:tc>
          <w:tcPr>
            <w:tcW w:w="1573" w:type="dxa"/>
            <w:vMerge w:val="restart"/>
          </w:tcPr>
          <w:p w14:paraId="42148B86" w14:textId="77777777" w:rsidR="00312BB0" w:rsidRDefault="00312BB0" w:rsidP="001D5DE2">
            <w:pPr>
              <w:pStyle w:val="Tablecontent"/>
            </w:pPr>
            <w:r>
              <w:t>HA</w:t>
            </w:r>
          </w:p>
        </w:tc>
        <w:tc>
          <w:tcPr>
            <w:tcW w:w="1487" w:type="dxa"/>
          </w:tcPr>
          <w:p w14:paraId="29396D99" w14:textId="77777777" w:rsidR="00312BB0" w:rsidRPr="00124A64" w:rsidRDefault="00312BB0" w:rsidP="001D5DE2">
            <w:pPr>
              <w:pStyle w:val="Tablecontent"/>
            </w:pPr>
            <w:r w:rsidRPr="00124A64">
              <w:t>Capacity</w:t>
            </w:r>
          </w:p>
        </w:tc>
        <w:tc>
          <w:tcPr>
            <w:tcW w:w="7380" w:type="dxa"/>
          </w:tcPr>
          <w:p w14:paraId="1B2E4FDD" w14:textId="77777777" w:rsidR="00312BB0" w:rsidRPr="00124A64" w:rsidRDefault="00312BB0" w:rsidP="001D5DE2">
            <w:pPr>
              <w:pStyle w:val="Tablecontent"/>
            </w:pPr>
            <w:r w:rsidRPr="00124A64">
              <w:t>The various options of HA complicate usable capacity calculation.</w:t>
            </w:r>
          </w:p>
        </w:tc>
      </w:tr>
      <w:tr w:rsidR="00312BB0" w14:paraId="19F72243" w14:textId="77777777" w:rsidTr="001D5DE2">
        <w:tc>
          <w:tcPr>
            <w:tcW w:w="1573" w:type="dxa"/>
            <w:vMerge/>
          </w:tcPr>
          <w:p w14:paraId="443893D6" w14:textId="77777777" w:rsidR="00312BB0" w:rsidRDefault="00312BB0" w:rsidP="001D5DE2">
            <w:pPr>
              <w:pStyle w:val="Tablecontent"/>
            </w:pPr>
          </w:p>
        </w:tc>
        <w:tc>
          <w:tcPr>
            <w:tcW w:w="1487" w:type="dxa"/>
          </w:tcPr>
          <w:p w14:paraId="498C40E6" w14:textId="77777777" w:rsidR="00312BB0" w:rsidRPr="00124A64" w:rsidRDefault="00312BB0" w:rsidP="001D5DE2">
            <w:pPr>
              <w:pStyle w:val="Tablecontent"/>
            </w:pPr>
            <w:r w:rsidRPr="00124A64">
              <w:t>Availability</w:t>
            </w:r>
          </w:p>
        </w:tc>
        <w:tc>
          <w:tcPr>
            <w:tcW w:w="7380" w:type="dxa"/>
          </w:tcPr>
          <w:p w14:paraId="24A28E53" w14:textId="77777777" w:rsidR="00312BB0" w:rsidRPr="00124A64" w:rsidRDefault="00312BB0" w:rsidP="001D5DE2">
            <w:pPr>
              <w:pStyle w:val="Tablecontent"/>
            </w:pPr>
            <w:r w:rsidRPr="00124A64">
              <w:t>HA results in 2 metrics: actual availability and operational availability.</w:t>
            </w:r>
          </w:p>
          <w:p w14:paraId="0B3AC6AB" w14:textId="77777777" w:rsidR="00312BB0" w:rsidRPr="00124A64" w:rsidRDefault="00312BB0" w:rsidP="001D5DE2">
            <w:pPr>
              <w:pStyle w:val="Tablecontent"/>
            </w:pPr>
            <w:r w:rsidRPr="00124A64">
              <w:t>HA event requires VM availability to be verified as application dependency could be affected.</w:t>
            </w:r>
            <w:r>
              <w:t xml:space="preserve"> The order of booting needs to be kept up to date.</w:t>
            </w:r>
          </w:p>
          <w:p w14:paraId="68E450A8" w14:textId="77777777" w:rsidR="00312BB0" w:rsidRPr="00124A64" w:rsidRDefault="00312BB0" w:rsidP="001D5DE2">
            <w:pPr>
              <w:pStyle w:val="Tablecontent"/>
            </w:pPr>
            <w:r w:rsidRPr="00124A64">
              <w:t>HA event needs to be reported and investigated. This typically requires log analysis to find the root cause.</w:t>
            </w:r>
          </w:p>
        </w:tc>
      </w:tr>
      <w:tr w:rsidR="00312BB0" w14:paraId="03319F3D" w14:textId="77777777" w:rsidTr="001D5DE2">
        <w:tc>
          <w:tcPr>
            <w:tcW w:w="1573" w:type="dxa"/>
            <w:vMerge/>
          </w:tcPr>
          <w:p w14:paraId="38EA2707" w14:textId="77777777" w:rsidR="00312BB0" w:rsidRDefault="00312BB0" w:rsidP="001D5DE2">
            <w:pPr>
              <w:pStyle w:val="Tablecontent"/>
            </w:pPr>
          </w:p>
        </w:tc>
        <w:tc>
          <w:tcPr>
            <w:tcW w:w="1487" w:type="dxa"/>
          </w:tcPr>
          <w:p w14:paraId="09E80459" w14:textId="77777777" w:rsidR="00312BB0" w:rsidRPr="00124A64" w:rsidRDefault="00312BB0" w:rsidP="001D5DE2">
            <w:pPr>
              <w:pStyle w:val="Tablecontent"/>
            </w:pPr>
            <w:r w:rsidRPr="00124A64">
              <w:t>Configuration</w:t>
            </w:r>
          </w:p>
        </w:tc>
        <w:tc>
          <w:tcPr>
            <w:tcW w:w="7380" w:type="dxa"/>
          </w:tcPr>
          <w:p w14:paraId="24FB84C7" w14:textId="77777777" w:rsidR="00312BB0" w:rsidRPr="00124A64" w:rsidRDefault="00312BB0" w:rsidP="001D5DE2">
            <w:pPr>
              <w:pStyle w:val="Tablecontent"/>
            </w:pPr>
            <w:r w:rsidRPr="00124A64">
              <w:t xml:space="preserve">ESXi hosts in the cluster should have identical hardware &amp; software configuration. </w:t>
            </w:r>
          </w:p>
          <w:p w14:paraId="602193D8" w14:textId="77777777" w:rsidR="00312BB0" w:rsidRPr="00124A64" w:rsidRDefault="00312BB0" w:rsidP="001D5DE2">
            <w:pPr>
              <w:pStyle w:val="Tablecontent"/>
            </w:pPr>
            <w:r w:rsidRPr="00124A64">
              <w:t xml:space="preserve">Customers typically have multiple </w:t>
            </w:r>
            <w:proofErr w:type="gramStart"/>
            <w:r w:rsidRPr="00124A64">
              <w:t>clusters, and</w:t>
            </w:r>
            <w:proofErr w:type="gramEnd"/>
            <w:r w:rsidRPr="00124A64">
              <w:t xml:space="preserve"> need them to be consistently configured.</w:t>
            </w:r>
          </w:p>
        </w:tc>
      </w:tr>
      <w:tr w:rsidR="00312BB0" w14:paraId="2921C846" w14:textId="77777777" w:rsidTr="001D5DE2">
        <w:tc>
          <w:tcPr>
            <w:tcW w:w="1573" w:type="dxa"/>
            <w:vMerge/>
          </w:tcPr>
          <w:p w14:paraId="21B68B81" w14:textId="77777777" w:rsidR="00312BB0" w:rsidRDefault="00312BB0" w:rsidP="001D5DE2">
            <w:pPr>
              <w:pStyle w:val="Tablecontent"/>
            </w:pPr>
          </w:p>
        </w:tc>
        <w:tc>
          <w:tcPr>
            <w:tcW w:w="1487" w:type="dxa"/>
          </w:tcPr>
          <w:p w14:paraId="73128B03" w14:textId="77777777" w:rsidR="00312BB0" w:rsidRPr="00124A64" w:rsidRDefault="00312BB0" w:rsidP="001D5DE2">
            <w:pPr>
              <w:pStyle w:val="Tablecontent"/>
            </w:pPr>
            <w:r w:rsidRPr="00124A64">
              <w:t>Inventory</w:t>
            </w:r>
          </w:p>
        </w:tc>
        <w:tc>
          <w:tcPr>
            <w:tcW w:w="7380" w:type="dxa"/>
          </w:tcPr>
          <w:p w14:paraId="296BD6F2" w14:textId="77777777" w:rsidR="00312BB0" w:rsidRPr="00124A64" w:rsidRDefault="00312BB0" w:rsidP="001D5DE2">
            <w:pPr>
              <w:pStyle w:val="Tablecontent"/>
            </w:pPr>
            <w:r w:rsidRPr="00124A64">
              <w:t>Actual needs to match plan</w:t>
            </w:r>
            <w:r>
              <w:t>. Not only the amount, but also the movement and their status.</w:t>
            </w:r>
          </w:p>
        </w:tc>
      </w:tr>
      <w:tr w:rsidR="00312BB0" w14:paraId="64806D5E" w14:textId="77777777" w:rsidTr="001D5DE2">
        <w:tc>
          <w:tcPr>
            <w:tcW w:w="1573" w:type="dxa"/>
            <w:vMerge w:val="restart"/>
          </w:tcPr>
          <w:p w14:paraId="100CEE6A" w14:textId="77777777" w:rsidR="00312BB0" w:rsidRDefault="00312BB0" w:rsidP="001D5DE2">
            <w:pPr>
              <w:pStyle w:val="Tablecontent"/>
            </w:pPr>
            <w:r>
              <w:t>DRS</w:t>
            </w:r>
          </w:p>
          <w:p w14:paraId="5B2308D6" w14:textId="77777777" w:rsidR="00312BB0" w:rsidRPr="00222D43" w:rsidRDefault="00312BB0" w:rsidP="001D5DE2">
            <w:pPr>
              <w:rPr>
                <w:lang w:val="en-GB" w:eastAsia="zh-CN"/>
              </w:rPr>
            </w:pPr>
          </w:p>
          <w:p w14:paraId="6A16D9A6" w14:textId="77777777" w:rsidR="00312BB0" w:rsidRDefault="00312BB0" w:rsidP="001D5DE2">
            <w:pPr>
              <w:rPr>
                <w:rFonts w:eastAsiaTheme="minorEastAsia"/>
                <w:lang w:val="en-GB" w:eastAsia="zh-CN"/>
              </w:rPr>
            </w:pPr>
          </w:p>
          <w:p w14:paraId="09A8A254" w14:textId="77777777" w:rsidR="00312BB0" w:rsidRPr="00222D43" w:rsidRDefault="00312BB0" w:rsidP="001D5DE2">
            <w:pPr>
              <w:rPr>
                <w:lang w:val="en-GB" w:eastAsia="zh-CN"/>
              </w:rPr>
            </w:pPr>
          </w:p>
        </w:tc>
        <w:tc>
          <w:tcPr>
            <w:tcW w:w="1487" w:type="dxa"/>
          </w:tcPr>
          <w:p w14:paraId="25682F02" w14:textId="77777777" w:rsidR="00312BB0" w:rsidRPr="00124A64" w:rsidRDefault="00312BB0" w:rsidP="001D5DE2">
            <w:pPr>
              <w:pStyle w:val="Tablecontent"/>
            </w:pPr>
            <w:r w:rsidRPr="00124A64">
              <w:t>Performance</w:t>
            </w:r>
          </w:p>
        </w:tc>
        <w:tc>
          <w:tcPr>
            <w:tcW w:w="7380" w:type="dxa"/>
          </w:tcPr>
          <w:p w14:paraId="28E025F0" w14:textId="77777777" w:rsidR="00312BB0" w:rsidRPr="00124A64" w:rsidRDefault="00312BB0" w:rsidP="001D5DE2">
            <w:pPr>
              <w:pStyle w:val="Tablecontent"/>
            </w:pPr>
            <w:r w:rsidRPr="00124A64">
              <w:t>Degradation of vMotion stunned time could give a clue to overall ESXi performance.</w:t>
            </w:r>
          </w:p>
          <w:p w14:paraId="3A1C233B" w14:textId="77777777" w:rsidR="00312BB0" w:rsidRPr="00124A64" w:rsidRDefault="00312BB0" w:rsidP="001D5DE2">
            <w:pPr>
              <w:pStyle w:val="Tablecontent"/>
            </w:pPr>
            <w:r w:rsidRPr="00124A64">
              <w:t xml:space="preserve">vMotion may impact latency-sensitive application. Rate of vMotion should be measured against expectation. </w:t>
            </w:r>
          </w:p>
        </w:tc>
      </w:tr>
      <w:tr w:rsidR="00312BB0" w14:paraId="78AEEDCB" w14:textId="77777777" w:rsidTr="001D5DE2">
        <w:tc>
          <w:tcPr>
            <w:tcW w:w="1573" w:type="dxa"/>
            <w:vMerge/>
          </w:tcPr>
          <w:p w14:paraId="2DF08E4F" w14:textId="77777777" w:rsidR="00312BB0" w:rsidRDefault="00312BB0" w:rsidP="001D5DE2">
            <w:pPr>
              <w:pStyle w:val="Tablecontent"/>
            </w:pPr>
          </w:p>
        </w:tc>
        <w:tc>
          <w:tcPr>
            <w:tcW w:w="1487" w:type="dxa"/>
          </w:tcPr>
          <w:p w14:paraId="00903A67" w14:textId="77777777" w:rsidR="00312BB0" w:rsidRPr="00124A64" w:rsidRDefault="00312BB0" w:rsidP="001D5DE2">
            <w:pPr>
              <w:pStyle w:val="Tablecontent"/>
            </w:pPr>
            <w:r w:rsidRPr="00124A64">
              <w:t>Configuration</w:t>
            </w:r>
          </w:p>
        </w:tc>
        <w:tc>
          <w:tcPr>
            <w:tcW w:w="7380" w:type="dxa"/>
          </w:tcPr>
          <w:p w14:paraId="381D42C2" w14:textId="77777777" w:rsidR="00312BB0" w:rsidRPr="00124A64" w:rsidRDefault="00312BB0" w:rsidP="001D5DE2">
            <w:pPr>
              <w:pStyle w:val="Tablecontent"/>
            </w:pPr>
            <w:r w:rsidRPr="00124A64">
              <w:t>Various DRS settings such as automation level should match plan and standard.</w:t>
            </w:r>
          </w:p>
          <w:p w14:paraId="5596CEF0" w14:textId="77777777" w:rsidR="00312BB0" w:rsidRDefault="00312BB0" w:rsidP="001D5DE2">
            <w:pPr>
              <w:pStyle w:val="Tablecontent"/>
            </w:pPr>
            <w:r w:rsidRPr="00124A64">
              <w:t>VM-level exception can get buried in large environment.</w:t>
            </w:r>
          </w:p>
          <w:p w14:paraId="158DB6EA" w14:textId="77777777" w:rsidR="00312BB0" w:rsidRPr="00124A64" w:rsidRDefault="00312BB0" w:rsidP="001D5DE2">
            <w:pPr>
              <w:pStyle w:val="Tablecontent"/>
            </w:pPr>
            <w:r w:rsidRPr="00124A64">
              <w:t xml:space="preserve">Customers typically have multiple </w:t>
            </w:r>
            <w:proofErr w:type="gramStart"/>
            <w:r w:rsidRPr="00124A64">
              <w:t>clusters, and</w:t>
            </w:r>
            <w:proofErr w:type="gramEnd"/>
            <w:r w:rsidRPr="00124A64">
              <w:t xml:space="preserve"> need them to be consistently configured.</w:t>
            </w:r>
          </w:p>
        </w:tc>
      </w:tr>
    </w:tbl>
    <w:p w14:paraId="69E58D30" w14:textId="77777777" w:rsidR="00312BB0" w:rsidRDefault="00312BB0" w:rsidP="00312BB0">
      <w:pPr>
        <w:pStyle w:val="BeforeTable"/>
        <w:rPr>
          <w:lang w:val="en-GB"/>
        </w:rPr>
      </w:pPr>
    </w:p>
    <w:p w14:paraId="266661CD" w14:textId="77777777" w:rsidR="00312BB0" w:rsidRDefault="00312BB0" w:rsidP="00312BB0">
      <w:pPr>
        <w:rPr>
          <w:lang w:val="en-GB"/>
        </w:rPr>
      </w:pPr>
      <w:r>
        <w:rPr>
          <w:lang w:val="en-GB"/>
        </w:rPr>
        <w:t xml:space="preserve">You can see that the above complicate operations, especially in a very large environment with hundreds of clusters. If you add these features on top, you further increase complexity of your operations. </w:t>
      </w:r>
    </w:p>
    <w:p w14:paraId="40C2B683" w14:textId="77777777" w:rsidR="00312BB0" w:rsidRDefault="00312BB0" w:rsidP="00312B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94"/>
        <w:gridCol w:w="1480"/>
        <w:gridCol w:w="6484"/>
      </w:tblGrid>
      <w:tr w:rsidR="00312BB0" w14:paraId="60D247DF" w14:textId="77777777" w:rsidTr="001D5DE2">
        <w:tc>
          <w:tcPr>
            <w:tcW w:w="1573" w:type="dxa"/>
            <w:shd w:val="clear" w:color="auto" w:fill="F2F2F2" w:themeFill="background1" w:themeFillShade="F2"/>
          </w:tcPr>
          <w:p w14:paraId="08E08C8B" w14:textId="77777777" w:rsidR="00312BB0" w:rsidRDefault="00312BB0" w:rsidP="001D5DE2">
            <w:pPr>
              <w:pStyle w:val="Tableheading"/>
            </w:pPr>
            <w:r>
              <w:t>Features</w:t>
            </w:r>
          </w:p>
        </w:tc>
        <w:tc>
          <w:tcPr>
            <w:tcW w:w="1487" w:type="dxa"/>
            <w:shd w:val="clear" w:color="auto" w:fill="F2F2F2" w:themeFill="background1" w:themeFillShade="F2"/>
          </w:tcPr>
          <w:p w14:paraId="297C78E1" w14:textId="77777777" w:rsidR="00312BB0" w:rsidRDefault="00312BB0" w:rsidP="001D5DE2">
            <w:pPr>
              <w:pStyle w:val="Tableheading"/>
            </w:pPr>
            <w:r>
              <w:t>Impact</w:t>
            </w:r>
          </w:p>
        </w:tc>
        <w:tc>
          <w:tcPr>
            <w:tcW w:w="7380" w:type="dxa"/>
            <w:shd w:val="clear" w:color="auto" w:fill="F2F2F2" w:themeFill="background1" w:themeFillShade="F2"/>
          </w:tcPr>
          <w:p w14:paraId="2736150C" w14:textId="77777777" w:rsidR="00312BB0" w:rsidRDefault="00312BB0" w:rsidP="001D5DE2">
            <w:pPr>
              <w:pStyle w:val="Tableheading"/>
            </w:pPr>
            <w:r>
              <w:t>Impacts</w:t>
            </w:r>
          </w:p>
        </w:tc>
      </w:tr>
      <w:tr w:rsidR="00312BB0" w14:paraId="4A334666" w14:textId="77777777" w:rsidTr="001D5DE2">
        <w:tc>
          <w:tcPr>
            <w:tcW w:w="1573" w:type="dxa"/>
          </w:tcPr>
          <w:p w14:paraId="7E1C2008" w14:textId="77777777" w:rsidR="00312BB0" w:rsidRDefault="00312BB0" w:rsidP="001D5DE2">
            <w:pPr>
              <w:pStyle w:val="Tablecontent"/>
            </w:pPr>
            <w:r>
              <w:t>Affinity</w:t>
            </w:r>
          </w:p>
        </w:tc>
        <w:tc>
          <w:tcPr>
            <w:tcW w:w="1487" w:type="dxa"/>
          </w:tcPr>
          <w:p w14:paraId="1805D3EF" w14:textId="77777777" w:rsidR="00312BB0" w:rsidRDefault="00312BB0" w:rsidP="001D5DE2">
            <w:pPr>
              <w:pStyle w:val="Tablecontent"/>
            </w:pPr>
            <w:r>
              <w:t>Configuration</w:t>
            </w:r>
          </w:p>
        </w:tc>
        <w:tc>
          <w:tcPr>
            <w:tcW w:w="7380" w:type="dxa"/>
          </w:tcPr>
          <w:p w14:paraId="32A04992" w14:textId="77777777" w:rsidR="00312BB0" w:rsidRDefault="00312BB0" w:rsidP="001D5DE2">
            <w:pPr>
              <w:pStyle w:val="Tablecontent"/>
            </w:pPr>
            <w:r>
              <w:t xml:space="preserve">The settings of affinity and anti-affinity should match plan. In large environment with hundreds of clusters this can get buried and hence overlooked. </w:t>
            </w:r>
          </w:p>
        </w:tc>
      </w:tr>
      <w:tr w:rsidR="00312BB0" w14:paraId="5868F109" w14:textId="77777777" w:rsidTr="001D5DE2">
        <w:tc>
          <w:tcPr>
            <w:tcW w:w="1573" w:type="dxa"/>
            <w:vMerge w:val="restart"/>
          </w:tcPr>
          <w:p w14:paraId="2C208129" w14:textId="77777777" w:rsidR="00312BB0" w:rsidRDefault="00312BB0" w:rsidP="001D5DE2">
            <w:pPr>
              <w:pStyle w:val="Tablecontent"/>
            </w:pPr>
            <w:r>
              <w:t>Resource Pool</w:t>
            </w:r>
          </w:p>
        </w:tc>
        <w:tc>
          <w:tcPr>
            <w:tcW w:w="1487" w:type="dxa"/>
          </w:tcPr>
          <w:p w14:paraId="7607CE05" w14:textId="77777777" w:rsidR="00312BB0" w:rsidRDefault="00312BB0" w:rsidP="001D5DE2">
            <w:pPr>
              <w:pStyle w:val="Tablecontent"/>
            </w:pPr>
            <w:r>
              <w:t>Capacity</w:t>
            </w:r>
          </w:p>
        </w:tc>
        <w:tc>
          <w:tcPr>
            <w:tcW w:w="7380" w:type="dxa"/>
            <w:vMerge w:val="restart"/>
          </w:tcPr>
          <w:p w14:paraId="247784A3" w14:textId="77777777" w:rsidR="00312BB0" w:rsidRDefault="00312BB0" w:rsidP="001D5DE2">
            <w:pPr>
              <w:pStyle w:val="Tablecontent"/>
            </w:pPr>
            <w:r>
              <w:t xml:space="preserve">Shares, Limit, Reservation done at resource pool level need to be compatible with those at its children VM. </w:t>
            </w:r>
          </w:p>
          <w:p w14:paraId="18282D92" w14:textId="77777777" w:rsidR="00312BB0" w:rsidRDefault="00312BB0" w:rsidP="001D5DE2">
            <w:pPr>
              <w:pStyle w:val="Tablecontent"/>
            </w:pPr>
            <w:r>
              <w:t xml:space="preserve">Resource Pool should not be peer of VM. </w:t>
            </w:r>
          </w:p>
        </w:tc>
      </w:tr>
      <w:tr w:rsidR="00312BB0" w14:paraId="0F95DDCF" w14:textId="77777777" w:rsidTr="001D5DE2">
        <w:tc>
          <w:tcPr>
            <w:tcW w:w="1573" w:type="dxa"/>
            <w:vMerge/>
          </w:tcPr>
          <w:p w14:paraId="4CF3CC8C" w14:textId="77777777" w:rsidR="00312BB0" w:rsidRDefault="00312BB0" w:rsidP="001D5DE2">
            <w:pPr>
              <w:pStyle w:val="Tablecontent"/>
            </w:pPr>
          </w:p>
        </w:tc>
        <w:tc>
          <w:tcPr>
            <w:tcW w:w="1487" w:type="dxa"/>
          </w:tcPr>
          <w:p w14:paraId="3FFAEE60" w14:textId="77777777" w:rsidR="00312BB0" w:rsidRDefault="00312BB0" w:rsidP="001D5DE2">
            <w:pPr>
              <w:pStyle w:val="Tablecontent"/>
            </w:pPr>
            <w:r>
              <w:t>Performance</w:t>
            </w:r>
          </w:p>
        </w:tc>
        <w:tc>
          <w:tcPr>
            <w:tcW w:w="7380" w:type="dxa"/>
            <w:vMerge/>
          </w:tcPr>
          <w:p w14:paraId="1897B8B6" w14:textId="77777777" w:rsidR="00312BB0" w:rsidRDefault="00312BB0" w:rsidP="001D5DE2">
            <w:pPr>
              <w:pStyle w:val="Tablecontent"/>
            </w:pPr>
          </w:p>
        </w:tc>
      </w:tr>
      <w:tr w:rsidR="00312BB0" w14:paraId="77673878" w14:textId="77777777" w:rsidTr="001D5DE2">
        <w:tc>
          <w:tcPr>
            <w:tcW w:w="1573" w:type="dxa"/>
            <w:vMerge/>
          </w:tcPr>
          <w:p w14:paraId="036B10D1" w14:textId="77777777" w:rsidR="00312BB0" w:rsidRDefault="00312BB0" w:rsidP="001D5DE2">
            <w:pPr>
              <w:pStyle w:val="Tablecontent"/>
            </w:pPr>
          </w:p>
        </w:tc>
        <w:tc>
          <w:tcPr>
            <w:tcW w:w="1487" w:type="dxa"/>
          </w:tcPr>
          <w:p w14:paraId="3D70C165" w14:textId="77777777" w:rsidR="00312BB0" w:rsidRDefault="00312BB0" w:rsidP="001D5DE2">
            <w:pPr>
              <w:pStyle w:val="Tablecontent"/>
            </w:pPr>
            <w:r>
              <w:t>Configuration</w:t>
            </w:r>
          </w:p>
        </w:tc>
        <w:tc>
          <w:tcPr>
            <w:tcW w:w="7380" w:type="dxa"/>
          </w:tcPr>
          <w:p w14:paraId="29B8249F" w14:textId="77777777" w:rsidR="00312BB0" w:rsidRDefault="00312BB0" w:rsidP="001D5DE2">
            <w:pPr>
              <w:pStyle w:val="Tablecontent"/>
            </w:pPr>
            <w:r>
              <w:t>Complication from cascading resource pools.</w:t>
            </w:r>
          </w:p>
          <w:p w14:paraId="1861B4F1" w14:textId="77777777" w:rsidR="00312BB0" w:rsidRDefault="00312BB0" w:rsidP="001D5DE2">
            <w:pPr>
              <w:pStyle w:val="Tablecontent"/>
            </w:pPr>
            <w:r>
              <w:t>Need to ensure VMs are not siblings of resource pool</w:t>
            </w:r>
          </w:p>
        </w:tc>
      </w:tr>
      <w:tr w:rsidR="00312BB0" w14:paraId="1F331D64" w14:textId="77777777" w:rsidTr="001D5DE2">
        <w:tc>
          <w:tcPr>
            <w:tcW w:w="1573" w:type="dxa"/>
          </w:tcPr>
          <w:p w14:paraId="4DEE5944" w14:textId="77777777" w:rsidR="00312BB0" w:rsidRDefault="00312BB0" w:rsidP="001D5DE2">
            <w:pPr>
              <w:pStyle w:val="Tablecontent"/>
            </w:pPr>
            <w:r>
              <w:t>DPM</w:t>
            </w:r>
          </w:p>
        </w:tc>
        <w:tc>
          <w:tcPr>
            <w:tcW w:w="1487" w:type="dxa"/>
          </w:tcPr>
          <w:p w14:paraId="4BE36157" w14:textId="77777777" w:rsidR="00312BB0" w:rsidRDefault="00312BB0" w:rsidP="001D5DE2">
            <w:pPr>
              <w:pStyle w:val="Tablecontent"/>
            </w:pPr>
            <w:r>
              <w:t>Capacity</w:t>
            </w:r>
          </w:p>
        </w:tc>
        <w:tc>
          <w:tcPr>
            <w:tcW w:w="7380" w:type="dxa"/>
          </w:tcPr>
          <w:p w14:paraId="6D1A2610" w14:textId="77777777" w:rsidR="00312BB0" w:rsidRDefault="00312BB0" w:rsidP="001D5DE2">
            <w:pPr>
              <w:pStyle w:val="Tablecontent"/>
            </w:pPr>
            <w:r>
              <w:t>DPM impacts capacity as it changes total capacity.</w:t>
            </w:r>
          </w:p>
        </w:tc>
      </w:tr>
      <w:tr w:rsidR="00312BB0" w14:paraId="471DA0CE" w14:textId="77777777" w:rsidTr="001D5DE2">
        <w:tc>
          <w:tcPr>
            <w:tcW w:w="1573" w:type="dxa"/>
          </w:tcPr>
          <w:p w14:paraId="06FB3643" w14:textId="77777777" w:rsidR="00312BB0" w:rsidRDefault="00312BB0" w:rsidP="001D5DE2">
            <w:pPr>
              <w:pStyle w:val="Tablecontent"/>
            </w:pPr>
          </w:p>
        </w:tc>
        <w:tc>
          <w:tcPr>
            <w:tcW w:w="1487" w:type="dxa"/>
          </w:tcPr>
          <w:p w14:paraId="6E5D4CE7" w14:textId="77777777" w:rsidR="00312BB0" w:rsidRDefault="00312BB0" w:rsidP="001D5DE2">
            <w:pPr>
              <w:pStyle w:val="Tablecontent"/>
            </w:pPr>
            <w:r>
              <w:t>Performance</w:t>
            </w:r>
          </w:p>
        </w:tc>
        <w:tc>
          <w:tcPr>
            <w:tcW w:w="7380" w:type="dxa"/>
          </w:tcPr>
          <w:p w14:paraId="0C5C2C56" w14:textId="77777777" w:rsidR="00312BB0" w:rsidRDefault="00312BB0" w:rsidP="001D5DE2">
            <w:pPr>
              <w:pStyle w:val="Tablecontent"/>
            </w:pPr>
            <w:r>
              <w:t xml:space="preserve">DPM is only considering the ESXi utilization metrics. It does not check the VM contention metric. </w:t>
            </w:r>
          </w:p>
        </w:tc>
      </w:tr>
      <w:tr w:rsidR="00312BB0" w14:paraId="669F4849" w14:textId="77777777" w:rsidTr="001D5DE2">
        <w:tc>
          <w:tcPr>
            <w:tcW w:w="1573" w:type="dxa"/>
          </w:tcPr>
          <w:p w14:paraId="56AED634" w14:textId="77777777" w:rsidR="00312BB0" w:rsidRDefault="00312BB0" w:rsidP="001D5DE2">
            <w:pPr>
              <w:pStyle w:val="Tablecontent"/>
            </w:pPr>
          </w:p>
        </w:tc>
        <w:tc>
          <w:tcPr>
            <w:tcW w:w="1487" w:type="dxa"/>
          </w:tcPr>
          <w:p w14:paraId="0C5C5ACA" w14:textId="77777777" w:rsidR="00312BB0" w:rsidRDefault="00312BB0" w:rsidP="001D5DE2">
            <w:pPr>
              <w:pStyle w:val="Tablecontent"/>
            </w:pPr>
            <w:r>
              <w:t>Configuration</w:t>
            </w:r>
          </w:p>
        </w:tc>
        <w:tc>
          <w:tcPr>
            <w:tcW w:w="7380" w:type="dxa"/>
          </w:tcPr>
          <w:p w14:paraId="4E13BF50" w14:textId="77777777" w:rsidR="00312BB0" w:rsidRDefault="00312BB0" w:rsidP="001D5DE2">
            <w:pPr>
              <w:pStyle w:val="Tablecontent"/>
            </w:pPr>
            <w:r>
              <w:t>DPM settings need to match plan.</w:t>
            </w:r>
          </w:p>
        </w:tc>
      </w:tr>
    </w:tbl>
    <w:p w14:paraId="07A50BC3" w14:textId="77777777" w:rsidR="00312BB0" w:rsidRDefault="00312BB0" w:rsidP="00312BB0">
      <w:pPr>
        <w:pStyle w:val="BeforeTable"/>
        <w:rPr>
          <w:lang w:val="en-GB"/>
        </w:rPr>
      </w:pPr>
    </w:p>
    <w:p w14:paraId="61C0F940" w14:textId="77777777" w:rsidR="00312BB0" w:rsidRDefault="00312BB0" w:rsidP="00312BB0">
      <w:pPr>
        <w:rPr>
          <w:lang w:val="en-GB"/>
        </w:rPr>
      </w:pPr>
      <w:r>
        <w:rPr>
          <w:lang w:val="en-GB"/>
        </w:rPr>
        <w:t>The above cover the standard vSphere cluster. There are 2 other variants, which take the operational complexity higher.</w:t>
      </w:r>
    </w:p>
    <w:p w14:paraId="4326FC0B" w14:textId="77777777" w:rsidR="00312BB0" w:rsidRDefault="00312BB0" w:rsidP="00312B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99"/>
        <w:gridCol w:w="1480"/>
        <w:gridCol w:w="6479"/>
      </w:tblGrid>
      <w:tr w:rsidR="00312BB0" w14:paraId="261FE798" w14:textId="77777777" w:rsidTr="001D5DE2">
        <w:tc>
          <w:tcPr>
            <w:tcW w:w="1573" w:type="dxa"/>
            <w:shd w:val="clear" w:color="auto" w:fill="F2F2F2" w:themeFill="background1" w:themeFillShade="F2"/>
          </w:tcPr>
          <w:p w14:paraId="49A00C22" w14:textId="77777777" w:rsidR="00312BB0" w:rsidRDefault="00312BB0" w:rsidP="001D5DE2">
            <w:pPr>
              <w:pStyle w:val="Tableheading"/>
            </w:pPr>
            <w:r>
              <w:t>Features</w:t>
            </w:r>
          </w:p>
        </w:tc>
        <w:tc>
          <w:tcPr>
            <w:tcW w:w="1487" w:type="dxa"/>
            <w:shd w:val="clear" w:color="auto" w:fill="F2F2F2" w:themeFill="background1" w:themeFillShade="F2"/>
          </w:tcPr>
          <w:p w14:paraId="1BFE61E6" w14:textId="77777777" w:rsidR="00312BB0" w:rsidRDefault="00312BB0" w:rsidP="001D5DE2">
            <w:pPr>
              <w:pStyle w:val="Tableheading"/>
            </w:pPr>
            <w:r>
              <w:t>Impact</w:t>
            </w:r>
          </w:p>
        </w:tc>
        <w:tc>
          <w:tcPr>
            <w:tcW w:w="7380" w:type="dxa"/>
            <w:shd w:val="clear" w:color="auto" w:fill="F2F2F2" w:themeFill="background1" w:themeFillShade="F2"/>
          </w:tcPr>
          <w:p w14:paraId="08FE7D77" w14:textId="77777777" w:rsidR="00312BB0" w:rsidRDefault="00312BB0" w:rsidP="001D5DE2">
            <w:pPr>
              <w:pStyle w:val="Tableheading"/>
            </w:pPr>
            <w:r>
              <w:t>Impacts</w:t>
            </w:r>
          </w:p>
        </w:tc>
      </w:tr>
      <w:tr w:rsidR="00312BB0" w14:paraId="24F6E3A8" w14:textId="77777777" w:rsidTr="001D5DE2">
        <w:tc>
          <w:tcPr>
            <w:tcW w:w="1573" w:type="dxa"/>
            <w:vMerge w:val="restart"/>
          </w:tcPr>
          <w:p w14:paraId="31046FE3" w14:textId="77777777" w:rsidR="00312BB0" w:rsidRDefault="00312BB0" w:rsidP="001D5DE2">
            <w:pPr>
              <w:pStyle w:val="Tablecontent"/>
            </w:pPr>
            <w:r>
              <w:t>Stretched Cluster</w:t>
            </w:r>
          </w:p>
        </w:tc>
        <w:tc>
          <w:tcPr>
            <w:tcW w:w="1487" w:type="dxa"/>
          </w:tcPr>
          <w:p w14:paraId="12451DC0" w14:textId="77777777" w:rsidR="00312BB0" w:rsidRDefault="00312BB0" w:rsidP="001D5DE2">
            <w:pPr>
              <w:pStyle w:val="Tablecontent"/>
            </w:pPr>
            <w:r>
              <w:t>Configuration</w:t>
            </w:r>
          </w:p>
        </w:tc>
        <w:tc>
          <w:tcPr>
            <w:tcW w:w="7380" w:type="dxa"/>
          </w:tcPr>
          <w:p w14:paraId="009310C4" w14:textId="77777777" w:rsidR="00312BB0" w:rsidRDefault="00312BB0" w:rsidP="001D5DE2">
            <w:pPr>
              <w:pStyle w:val="Tablecontent"/>
            </w:pPr>
            <w:r>
              <w:t>The configuration of each site needs to be checked so VMs always accessed local storage</w:t>
            </w:r>
          </w:p>
        </w:tc>
      </w:tr>
      <w:tr w:rsidR="00312BB0" w14:paraId="153ACECF" w14:textId="77777777" w:rsidTr="001D5DE2">
        <w:tc>
          <w:tcPr>
            <w:tcW w:w="1573" w:type="dxa"/>
            <w:vMerge/>
          </w:tcPr>
          <w:p w14:paraId="2E885D34" w14:textId="77777777" w:rsidR="00312BB0" w:rsidRDefault="00312BB0" w:rsidP="001D5DE2">
            <w:pPr>
              <w:pStyle w:val="Tablecontent"/>
            </w:pPr>
          </w:p>
        </w:tc>
        <w:tc>
          <w:tcPr>
            <w:tcW w:w="1487" w:type="dxa"/>
          </w:tcPr>
          <w:p w14:paraId="406C6992" w14:textId="77777777" w:rsidR="00312BB0" w:rsidRDefault="00312BB0" w:rsidP="001D5DE2">
            <w:pPr>
              <w:pStyle w:val="Tablecontent"/>
            </w:pPr>
            <w:r>
              <w:t>Capacity</w:t>
            </w:r>
          </w:p>
        </w:tc>
        <w:tc>
          <w:tcPr>
            <w:tcW w:w="7380" w:type="dxa"/>
          </w:tcPr>
          <w:p w14:paraId="1A1AE7C9" w14:textId="77777777" w:rsidR="00312BB0" w:rsidRDefault="00312BB0" w:rsidP="001D5DE2">
            <w:pPr>
              <w:pStyle w:val="Tablecontent"/>
            </w:pPr>
            <w:r w:rsidRPr="00446BA5">
              <w:t>The utilization of the 2 physical sites may be intentionally unbalanced, because one acts as primary site while the other as DR site.</w:t>
            </w:r>
          </w:p>
        </w:tc>
      </w:tr>
      <w:tr w:rsidR="00312BB0" w14:paraId="077F06F8" w14:textId="77777777" w:rsidTr="001D5DE2">
        <w:tc>
          <w:tcPr>
            <w:tcW w:w="1573" w:type="dxa"/>
            <w:vMerge/>
          </w:tcPr>
          <w:p w14:paraId="0C1C84F0" w14:textId="77777777" w:rsidR="00312BB0" w:rsidRDefault="00312BB0" w:rsidP="001D5DE2">
            <w:pPr>
              <w:pStyle w:val="Tablecontent"/>
            </w:pPr>
          </w:p>
        </w:tc>
        <w:tc>
          <w:tcPr>
            <w:tcW w:w="1487" w:type="dxa"/>
          </w:tcPr>
          <w:p w14:paraId="3D24A555" w14:textId="77777777" w:rsidR="00312BB0" w:rsidRDefault="00312BB0" w:rsidP="001D5DE2">
            <w:pPr>
              <w:pStyle w:val="Tablecontent"/>
            </w:pPr>
            <w:r>
              <w:t>Performance</w:t>
            </w:r>
          </w:p>
        </w:tc>
        <w:tc>
          <w:tcPr>
            <w:tcW w:w="7380" w:type="dxa"/>
          </w:tcPr>
          <w:p w14:paraId="41E785EB" w14:textId="77777777" w:rsidR="00312BB0" w:rsidRDefault="00312BB0" w:rsidP="001D5DE2">
            <w:pPr>
              <w:pStyle w:val="Tablecontent"/>
            </w:pPr>
            <w:r>
              <w:t>Horse-shoe traffic between VMs on the same site.</w:t>
            </w:r>
          </w:p>
          <w:p w14:paraId="6A09729E" w14:textId="77777777" w:rsidR="00312BB0" w:rsidRDefault="00312BB0" w:rsidP="001D5DE2">
            <w:pPr>
              <w:pStyle w:val="Tablecontent"/>
            </w:pPr>
            <w:r>
              <w:t>Traffic ping pong between VMs on different sites.</w:t>
            </w:r>
          </w:p>
        </w:tc>
      </w:tr>
      <w:tr w:rsidR="00312BB0" w14:paraId="525AC582" w14:textId="77777777" w:rsidTr="001D5DE2">
        <w:tc>
          <w:tcPr>
            <w:tcW w:w="1573" w:type="dxa"/>
            <w:vMerge/>
          </w:tcPr>
          <w:p w14:paraId="2F3B1D54" w14:textId="77777777" w:rsidR="00312BB0" w:rsidRDefault="00312BB0" w:rsidP="001D5DE2">
            <w:pPr>
              <w:pStyle w:val="Tablecontent"/>
            </w:pPr>
          </w:p>
        </w:tc>
        <w:tc>
          <w:tcPr>
            <w:tcW w:w="1487" w:type="dxa"/>
          </w:tcPr>
          <w:p w14:paraId="09E0F310" w14:textId="77777777" w:rsidR="00312BB0" w:rsidRDefault="00312BB0" w:rsidP="001D5DE2">
            <w:pPr>
              <w:pStyle w:val="Tablecontent"/>
            </w:pPr>
            <w:r>
              <w:t>Availability</w:t>
            </w:r>
          </w:p>
        </w:tc>
        <w:tc>
          <w:tcPr>
            <w:tcW w:w="7380" w:type="dxa"/>
          </w:tcPr>
          <w:p w14:paraId="15D97499" w14:textId="77777777" w:rsidR="00312BB0" w:rsidRDefault="00312BB0" w:rsidP="001D5DE2">
            <w:pPr>
              <w:pStyle w:val="Tablecontent"/>
            </w:pPr>
            <w:r>
              <w:t xml:space="preserve">The whole purpose of a stretched cluster is they protect one another. This shall be tested at least once a year. </w:t>
            </w:r>
          </w:p>
        </w:tc>
      </w:tr>
      <w:tr w:rsidR="00312BB0" w14:paraId="1AE02508" w14:textId="77777777" w:rsidTr="001D5DE2">
        <w:tc>
          <w:tcPr>
            <w:tcW w:w="1573" w:type="dxa"/>
          </w:tcPr>
          <w:p w14:paraId="7F57E157" w14:textId="77777777" w:rsidR="00312BB0" w:rsidRDefault="00312BB0" w:rsidP="001D5DE2">
            <w:pPr>
              <w:pStyle w:val="Tablecontent"/>
            </w:pPr>
            <w:r>
              <w:t>vSAN Cluster</w:t>
            </w:r>
          </w:p>
        </w:tc>
        <w:tc>
          <w:tcPr>
            <w:tcW w:w="1487" w:type="dxa"/>
          </w:tcPr>
          <w:p w14:paraId="696CD3FE" w14:textId="77777777" w:rsidR="00312BB0" w:rsidRDefault="00312BB0" w:rsidP="001D5DE2">
            <w:pPr>
              <w:pStyle w:val="Tablecontent"/>
            </w:pPr>
          </w:p>
        </w:tc>
        <w:tc>
          <w:tcPr>
            <w:tcW w:w="7380" w:type="dxa"/>
          </w:tcPr>
          <w:p w14:paraId="0F0DAE30" w14:textId="77777777" w:rsidR="00312BB0" w:rsidRDefault="00312BB0" w:rsidP="001D5DE2">
            <w:pPr>
              <w:pStyle w:val="Tablecontent"/>
            </w:pPr>
            <w:r>
              <w:t>vSAN impacts all aspects of operations management. It impacts Day 0, Day 1, and Day 2.</w:t>
            </w:r>
          </w:p>
        </w:tc>
      </w:tr>
    </w:tbl>
    <w:p w14:paraId="23F96339" w14:textId="77777777" w:rsidR="00312BB0" w:rsidRDefault="00312BB0" w:rsidP="00312BB0">
      <w:pPr>
        <w:pStyle w:val="BeforeTable"/>
        <w:rPr>
          <w:lang w:val="en-GB"/>
        </w:rPr>
      </w:pPr>
    </w:p>
    <w:p w14:paraId="316047D7" w14:textId="77777777" w:rsidR="00312BB0" w:rsidRDefault="00312BB0" w:rsidP="00312BB0">
      <w:pPr>
        <w:rPr>
          <w:lang w:val="en-GB"/>
        </w:rPr>
      </w:pPr>
      <w:r>
        <w:rPr>
          <w:lang w:val="en-GB"/>
        </w:rPr>
        <w:t>In addition, there are complication simply because there are multiple members in the cluster. For example, i</w:t>
      </w:r>
      <w:r w:rsidRPr="00446BA5">
        <w:rPr>
          <w:lang w:val="en-GB"/>
        </w:rPr>
        <w:t>s cluster utilization simply the average of all its hosts? What if there is imbalanced? It will get buried if the cluster has many hosts.</w:t>
      </w:r>
    </w:p>
    <w:p w14:paraId="55B0DD8B" w14:textId="77777777" w:rsidR="00312BB0" w:rsidRDefault="00312BB0" w:rsidP="00312BB0">
      <w:pPr>
        <w:rPr>
          <w:lang w:val="en-GB"/>
        </w:rPr>
      </w:pPr>
      <w:r>
        <w:rPr>
          <w:lang w:val="en-GB"/>
        </w:rPr>
        <w:t xml:space="preserve">While a cluster focuses on compute, it is where VM runs and consumes network and storage. This means network and storage counters must be considered as appropriate. If you’re using vSAN, then it’s mandatory. </w:t>
      </w:r>
    </w:p>
    <w:p w14:paraId="7D30008C" w14:textId="185CE444" w:rsidR="00312BB0" w:rsidRDefault="00312BB0" w:rsidP="00312BB0">
      <w:pPr>
        <w:pStyle w:val="Heading4"/>
      </w:pPr>
      <w:r>
        <w:lastRenderedPageBreak/>
        <w:t>Base Metrics</w:t>
      </w:r>
    </w:p>
    <w:p w14:paraId="35920002" w14:textId="77777777" w:rsidR="00312BB0" w:rsidRDefault="00312BB0" w:rsidP="00312BB0">
      <w:pPr>
        <w:rPr>
          <w:lang w:val="en-GB"/>
        </w:rPr>
      </w:pPr>
      <w:r>
        <w:rPr>
          <w:lang w:val="en-GB"/>
        </w:rPr>
        <w:t>vSphere Client only displays basic set of metrics. They are grouped into 4, as shown in the following screenshot:</w:t>
      </w:r>
    </w:p>
    <w:p w14:paraId="3D171E06" w14:textId="77777777" w:rsidR="00312BB0" w:rsidRDefault="00312BB0" w:rsidP="00312BB0">
      <w:pPr>
        <w:rPr>
          <w:lang w:val="en-GB"/>
        </w:rPr>
      </w:pPr>
      <w:r w:rsidRPr="0034405C">
        <w:rPr>
          <w:noProof/>
          <w:lang w:val="en-GB"/>
        </w:rPr>
        <w:drawing>
          <wp:inline distT="0" distB="0" distL="0" distR="0" wp14:anchorId="6CD4314D" wp14:editId="23743F80">
            <wp:extent cx="6080427" cy="1231074"/>
            <wp:effectExtent l="0" t="0" r="0" b="7620"/>
            <wp:docPr id="1039611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11969" name="Picture 1" descr="A screenshot of a computer&#10;&#10;Description automatically generated"/>
                    <pic:cNvPicPr/>
                  </pic:nvPicPr>
                  <pic:blipFill>
                    <a:blip r:embed="rId551"/>
                    <a:stretch>
                      <a:fillRect/>
                    </a:stretch>
                  </pic:blipFill>
                  <pic:spPr>
                    <a:xfrm>
                      <a:off x="0" y="0"/>
                      <a:ext cx="6095754" cy="1234177"/>
                    </a:xfrm>
                    <a:prstGeom prst="rect">
                      <a:avLst/>
                    </a:prstGeom>
                  </pic:spPr>
                </pic:pic>
              </a:graphicData>
            </a:graphic>
          </wp:inline>
        </w:drawing>
      </w:r>
    </w:p>
    <w:p w14:paraId="3AE7A917" w14:textId="77777777" w:rsidR="00312BB0" w:rsidRDefault="00312BB0" w:rsidP="00312BB0">
      <w:pPr>
        <w:rPr>
          <w:lang w:val="en-GB"/>
        </w:rPr>
      </w:pPr>
      <w:r>
        <w:rPr>
          <w:lang w:val="en-GB"/>
        </w:rPr>
        <w:t>For each of the group, there is basic set of metrics. Here it is for memory:</w:t>
      </w:r>
    </w:p>
    <w:p w14:paraId="644EBA2F" w14:textId="77777777" w:rsidR="00312BB0" w:rsidRDefault="00312BB0" w:rsidP="00312BB0">
      <w:pPr>
        <w:rPr>
          <w:lang w:val="en-GB"/>
        </w:rPr>
      </w:pPr>
      <w:r w:rsidRPr="0034405C">
        <w:rPr>
          <w:noProof/>
          <w:lang w:val="en-GB"/>
        </w:rPr>
        <w:drawing>
          <wp:inline distT="0" distB="0" distL="0" distR="0" wp14:anchorId="3DB4D3F6" wp14:editId="5D3462A0">
            <wp:extent cx="6051912" cy="1488403"/>
            <wp:effectExtent l="0" t="0" r="6350" b="0"/>
            <wp:docPr id="925643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43371" name="Picture 1" descr="A screenshot of a computer&#10;&#10;Description automatically generated"/>
                    <pic:cNvPicPr/>
                  </pic:nvPicPr>
                  <pic:blipFill>
                    <a:blip r:embed="rId552"/>
                    <a:stretch>
                      <a:fillRect/>
                    </a:stretch>
                  </pic:blipFill>
                  <pic:spPr>
                    <a:xfrm>
                      <a:off x="0" y="0"/>
                      <a:ext cx="6067943" cy="1492346"/>
                    </a:xfrm>
                    <a:prstGeom prst="rect">
                      <a:avLst/>
                    </a:prstGeom>
                  </pic:spPr>
                </pic:pic>
              </a:graphicData>
            </a:graphic>
          </wp:inline>
        </w:drawing>
      </w:r>
    </w:p>
    <w:p w14:paraId="3B498D51" w14:textId="22D9D126" w:rsidR="00312BB0" w:rsidRDefault="00312BB0" w:rsidP="00312BB0">
      <w:pPr>
        <w:rPr>
          <w:lang w:val="en-GB"/>
        </w:rPr>
      </w:pPr>
      <w:r>
        <w:rPr>
          <w:lang w:val="en-GB"/>
        </w:rPr>
        <w:t xml:space="preserve">The group </w:t>
      </w:r>
      <w:r w:rsidRPr="0010075E">
        <w:rPr>
          <w:color w:val="00B0F0"/>
          <w:lang w:val="en-GB"/>
        </w:rPr>
        <w:t xml:space="preserve">Cluster </w:t>
      </w:r>
      <w:r w:rsidR="00875F24">
        <w:rPr>
          <w:color w:val="00B0F0"/>
          <w:lang w:val="en-GB"/>
        </w:rPr>
        <w:t>S</w:t>
      </w:r>
      <w:r w:rsidRPr="0010075E">
        <w:rPr>
          <w:color w:val="00B0F0"/>
          <w:lang w:val="en-GB"/>
        </w:rPr>
        <w:t xml:space="preserve">ervices </w:t>
      </w:r>
      <w:r>
        <w:rPr>
          <w:lang w:val="en-GB"/>
        </w:rPr>
        <w:t>only provides 3 metrics:</w:t>
      </w:r>
    </w:p>
    <w:p w14:paraId="0FBF3A04" w14:textId="77777777" w:rsidR="00312BB0" w:rsidRDefault="00312BB0" w:rsidP="00312BB0">
      <w:pPr>
        <w:rPr>
          <w:lang w:val="en-GB"/>
        </w:rPr>
      </w:pPr>
      <w:r w:rsidRPr="0034405C">
        <w:rPr>
          <w:noProof/>
          <w:lang w:val="en-GB"/>
        </w:rPr>
        <w:drawing>
          <wp:inline distT="0" distB="0" distL="0" distR="0" wp14:anchorId="3DB8814C" wp14:editId="6A450D09">
            <wp:extent cx="6033705" cy="986977"/>
            <wp:effectExtent l="0" t="0" r="5715" b="3810"/>
            <wp:docPr id="1712469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69256" name="Picture 1" descr="A screenshot of a computer&#10;&#10;Description automatically generated"/>
                    <pic:cNvPicPr/>
                  </pic:nvPicPr>
                  <pic:blipFill>
                    <a:blip r:embed="rId553"/>
                    <a:stretch>
                      <a:fillRect/>
                    </a:stretch>
                  </pic:blipFill>
                  <pic:spPr>
                    <a:xfrm>
                      <a:off x="0" y="0"/>
                      <a:ext cx="6048251" cy="989356"/>
                    </a:xfrm>
                    <a:prstGeom prst="rect">
                      <a:avLst/>
                    </a:prstGeom>
                  </pic:spPr>
                </pic:pic>
              </a:graphicData>
            </a:graphic>
          </wp:inline>
        </w:drawing>
      </w:r>
    </w:p>
    <w:p w14:paraId="2A631D97" w14:textId="594444AC" w:rsidR="00312BB0" w:rsidRDefault="00312BB0" w:rsidP="00312BB0">
      <w:pPr>
        <w:pStyle w:val="Heading4"/>
      </w:pPr>
      <w:r>
        <w:t>VM Operations</w:t>
      </w:r>
    </w:p>
    <w:p w14:paraId="362159E9" w14:textId="4EA1A5D1" w:rsidR="00312BB0" w:rsidRDefault="00312BB0" w:rsidP="00312BB0">
      <w:pPr>
        <w:rPr>
          <w:lang w:val="en-GB"/>
        </w:rPr>
      </w:pPr>
      <w:r>
        <w:rPr>
          <w:lang w:val="en-GB"/>
        </w:rPr>
        <w:t xml:space="preserve">vSphere Cluster, being the main object where VM runs, has a set of event metrics. They count the number of times an event, such as a VM gets deleted, happens. This provides insight into the dynamics of the environment. </w:t>
      </w:r>
    </w:p>
    <w:p w14:paraId="38830ACC" w14:textId="77777777" w:rsidR="00312BB0" w:rsidRDefault="00312BB0" w:rsidP="00312BB0">
      <w:pPr>
        <w:rPr>
          <w:lang w:val="en-GB"/>
        </w:rPr>
      </w:pPr>
      <w:r w:rsidRPr="0034405C">
        <w:rPr>
          <w:noProof/>
          <w:lang w:val="en-GB"/>
        </w:rPr>
        <w:lastRenderedPageBreak/>
        <w:drawing>
          <wp:inline distT="0" distB="0" distL="0" distR="0" wp14:anchorId="7611F698" wp14:editId="2A2E2DBD">
            <wp:extent cx="5986984" cy="2015873"/>
            <wp:effectExtent l="0" t="0" r="0" b="3810"/>
            <wp:docPr id="507618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18827" name="Picture 1" descr="A screenshot of a computer&#10;&#10;Description automatically generated"/>
                    <pic:cNvPicPr/>
                  </pic:nvPicPr>
                  <pic:blipFill>
                    <a:blip r:embed="rId554"/>
                    <a:stretch>
                      <a:fillRect/>
                    </a:stretch>
                  </pic:blipFill>
                  <pic:spPr>
                    <a:xfrm>
                      <a:off x="0" y="0"/>
                      <a:ext cx="6002695" cy="2021163"/>
                    </a:xfrm>
                    <a:prstGeom prst="rect">
                      <a:avLst/>
                    </a:prstGeom>
                  </pic:spPr>
                </pic:pic>
              </a:graphicData>
            </a:graphic>
          </wp:inline>
        </w:drawing>
      </w:r>
    </w:p>
    <w:p w14:paraId="16421512" w14:textId="77777777" w:rsidR="00312BB0" w:rsidRDefault="00312BB0" w:rsidP="00312BB0">
      <w:pPr>
        <w:rPr>
          <w:lang w:val="en-GB"/>
        </w:rPr>
      </w:pPr>
      <w:r>
        <w:rPr>
          <w:lang w:val="en-GB"/>
        </w:rPr>
        <w:t xml:space="preserve">Take note that the metric is accumulative. So it starts since the day the cluster was created. VCF Operations converts into </w:t>
      </w:r>
      <w:proofErr w:type="gramStart"/>
      <w:r>
        <w:rPr>
          <w:lang w:val="en-GB"/>
        </w:rPr>
        <w:t>rate, and</w:t>
      </w:r>
      <w:proofErr w:type="gramEnd"/>
      <w:r>
        <w:rPr>
          <w:lang w:val="en-GB"/>
        </w:rPr>
        <w:t xml:space="preserve"> also make them available at higher level objects (Data Center, vCenter and vSphere World).</w:t>
      </w:r>
    </w:p>
    <w:p w14:paraId="002F08AB" w14:textId="77777777" w:rsidR="00312BB0" w:rsidRPr="00C3661A" w:rsidRDefault="00312BB0" w:rsidP="00312BB0">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3548"/>
        <w:gridCol w:w="3816"/>
      </w:tblGrid>
      <w:tr w:rsidR="00312BB0" w:rsidRPr="00723FEE" w14:paraId="09060E68" w14:textId="77777777" w:rsidTr="001D5DE2">
        <w:trPr>
          <w:trHeight w:val="300"/>
        </w:trPr>
        <w:tc>
          <w:tcPr>
            <w:tcW w:w="2122" w:type="dxa"/>
            <w:shd w:val="clear" w:color="auto" w:fill="F2F2F2" w:themeFill="background1" w:themeFillShade="F2"/>
            <w:noWrap/>
          </w:tcPr>
          <w:p w14:paraId="276C3348" w14:textId="77777777" w:rsidR="00312BB0" w:rsidRPr="00A22F8B" w:rsidRDefault="00312BB0" w:rsidP="001D5DE2">
            <w:pPr>
              <w:pStyle w:val="Tableheading"/>
            </w:pPr>
            <w:r>
              <w:t>Category</w:t>
            </w:r>
          </w:p>
        </w:tc>
        <w:tc>
          <w:tcPr>
            <w:tcW w:w="3548" w:type="dxa"/>
            <w:shd w:val="clear" w:color="auto" w:fill="F2F2F2" w:themeFill="background1" w:themeFillShade="F2"/>
          </w:tcPr>
          <w:p w14:paraId="7CF81C9B" w14:textId="77777777" w:rsidR="00312BB0" w:rsidRPr="00D93058" w:rsidRDefault="00312BB0" w:rsidP="001D5DE2">
            <w:pPr>
              <w:pStyle w:val="Tableheading"/>
            </w:pPr>
            <w:r>
              <w:t>Metric Name</w:t>
            </w:r>
          </w:p>
        </w:tc>
        <w:tc>
          <w:tcPr>
            <w:tcW w:w="3816" w:type="dxa"/>
            <w:shd w:val="clear" w:color="auto" w:fill="F2F2F2" w:themeFill="background1" w:themeFillShade="F2"/>
          </w:tcPr>
          <w:p w14:paraId="556E7186" w14:textId="77777777" w:rsidR="00312BB0" w:rsidRPr="00723FEE" w:rsidRDefault="00312BB0" w:rsidP="001D5DE2">
            <w:pPr>
              <w:pStyle w:val="Tableheading"/>
            </w:pPr>
            <w:r>
              <w:t>Description</w:t>
            </w:r>
          </w:p>
        </w:tc>
      </w:tr>
      <w:tr w:rsidR="00312BB0" w:rsidRPr="00723FEE" w14:paraId="17DD2A45" w14:textId="77777777" w:rsidTr="001D5DE2">
        <w:trPr>
          <w:trHeight w:val="300"/>
        </w:trPr>
        <w:tc>
          <w:tcPr>
            <w:tcW w:w="2122" w:type="dxa"/>
            <w:vMerge w:val="restart"/>
            <w:shd w:val="clear" w:color="auto" w:fill="FFFFFF" w:themeFill="background1"/>
            <w:noWrap/>
          </w:tcPr>
          <w:p w14:paraId="48634E66" w14:textId="77777777" w:rsidR="00312BB0" w:rsidRPr="00A55557" w:rsidRDefault="00312BB0" w:rsidP="001D5DE2">
            <w:pPr>
              <w:pStyle w:val="Tablecontent"/>
            </w:pPr>
            <w:r w:rsidRPr="00A55557">
              <w:t>Change of State</w:t>
            </w:r>
          </w:p>
        </w:tc>
        <w:tc>
          <w:tcPr>
            <w:tcW w:w="3548" w:type="dxa"/>
          </w:tcPr>
          <w:p w14:paraId="24C375C0" w14:textId="77777777" w:rsidR="00312BB0" w:rsidRPr="00723FEE" w:rsidRDefault="00312BB0" w:rsidP="001D5DE2">
            <w:pPr>
              <w:pStyle w:val="Tablecontent"/>
            </w:pPr>
            <w:r w:rsidRPr="00D93058">
              <w:t>VM guest reboot count</w:t>
            </w:r>
          </w:p>
        </w:tc>
        <w:tc>
          <w:tcPr>
            <w:tcW w:w="3816" w:type="dxa"/>
          </w:tcPr>
          <w:p w14:paraId="7989004B" w14:textId="77777777" w:rsidR="00312BB0" w:rsidRPr="00723FEE" w:rsidRDefault="00312BB0" w:rsidP="001D5DE2">
            <w:pPr>
              <w:pStyle w:val="Tablecontent"/>
            </w:pPr>
            <w:r>
              <w:t>Only a reboot. The underlying VM is not powered off.</w:t>
            </w:r>
          </w:p>
        </w:tc>
      </w:tr>
      <w:tr w:rsidR="00312BB0" w:rsidRPr="00723FEE" w14:paraId="3201B053" w14:textId="77777777" w:rsidTr="001D5DE2">
        <w:trPr>
          <w:trHeight w:val="300"/>
        </w:trPr>
        <w:tc>
          <w:tcPr>
            <w:tcW w:w="2122" w:type="dxa"/>
            <w:vMerge/>
            <w:shd w:val="clear" w:color="auto" w:fill="FFFFFF" w:themeFill="background1"/>
            <w:noWrap/>
          </w:tcPr>
          <w:p w14:paraId="1AAB57A2" w14:textId="77777777" w:rsidR="00312BB0" w:rsidRPr="00A55557" w:rsidRDefault="00312BB0" w:rsidP="001D5DE2">
            <w:pPr>
              <w:pStyle w:val="Tablecontent"/>
            </w:pPr>
          </w:p>
        </w:tc>
        <w:tc>
          <w:tcPr>
            <w:tcW w:w="3548" w:type="dxa"/>
          </w:tcPr>
          <w:p w14:paraId="3A4DAF07" w14:textId="77777777" w:rsidR="00312BB0" w:rsidRPr="00723FEE" w:rsidRDefault="00312BB0" w:rsidP="001D5DE2">
            <w:pPr>
              <w:pStyle w:val="Tablecontent"/>
            </w:pPr>
            <w:r w:rsidRPr="00D93058">
              <w:t>VM guest shutdown count</w:t>
            </w:r>
          </w:p>
        </w:tc>
        <w:tc>
          <w:tcPr>
            <w:tcW w:w="3816" w:type="dxa"/>
          </w:tcPr>
          <w:p w14:paraId="51407CD4" w14:textId="77777777" w:rsidR="00312BB0" w:rsidRPr="00723FEE" w:rsidRDefault="00312BB0" w:rsidP="001D5DE2">
            <w:pPr>
              <w:pStyle w:val="Tablecontent"/>
            </w:pPr>
            <w:r>
              <w:t>I think this triggers VM Power Off too.</w:t>
            </w:r>
          </w:p>
        </w:tc>
      </w:tr>
      <w:tr w:rsidR="00312BB0" w:rsidRPr="00723FEE" w14:paraId="542C526D" w14:textId="77777777" w:rsidTr="001D5DE2">
        <w:trPr>
          <w:trHeight w:val="300"/>
        </w:trPr>
        <w:tc>
          <w:tcPr>
            <w:tcW w:w="2122" w:type="dxa"/>
            <w:vMerge/>
            <w:shd w:val="clear" w:color="auto" w:fill="FFFFFF" w:themeFill="background1"/>
            <w:noWrap/>
          </w:tcPr>
          <w:p w14:paraId="05D63BCB" w14:textId="77777777" w:rsidR="00312BB0" w:rsidRPr="00A55557" w:rsidRDefault="00312BB0" w:rsidP="001D5DE2">
            <w:pPr>
              <w:pStyle w:val="Tablecontent"/>
            </w:pPr>
          </w:p>
        </w:tc>
        <w:tc>
          <w:tcPr>
            <w:tcW w:w="3548" w:type="dxa"/>
          </w:tcPr>
          <w:p w14:paraId="06C093D8" w14:textId="77777777" w:rsidR="00312BB0" w:rsidRPr="00D93058" w:rsidRDefault="00312BB0" w:rsidP="001D5DE2">
            <w:pPr>
              <w:pStyle w:val="Tablecontent"/>
            </w:pPr>
            <w:r w:rsidRPr="00D93058">
              <w:t>VM standby guest count</w:t>
            </w:r>
          </w:p>
        </w:tc>
        <w:tc>
          <w:tcPr>
            <w:tcW w:w="3816" w:type="dxa"/>
          </w:tcPr>
          <w:p w14:paraId="24F488AE" w14:textId="77777777" w:rsidR="00312BB0" w:rsidRPr="00723FEE" w:rsidRDefault="00312BB0" w:rsidP="001D5DE2">
            <w:pPr>
              <w:pStyle w:val="Tablecontent"/>
            </w:pPr>
            <w:r>
              <w:t>My guess this also power off the VM</w:t>
            </w:r>
          </w:p>
        </w:tc>
      </w:tr>
      <w:tr w:rsidR="00312BB0" w:rsidRPr="00723FEE" w14:paraId="26E08766" w14:textId="77777777" w:rsidTr="001D5DE2">
        <w:trPr>
          <w:trHeight w:val="300"/>
        </w:trPr>
        <w:tc>
          <w:tcPr>
            <w:tcW w:w="2122" w:type="dxa"/>
            <w:vMerge/>
            <w:shd w:val="clear" w:color="auto" w:fill="FFFFFF" w:themeFill="background1"/>
            <w:noWrap/>
          </w:tcPr>
          <w:p w14:paraId="436309EC" w14:textId="77777777" w:rsidR="00312BB0" w:rsidRPr="00A55557" w:rsidRDefault="00312BB0" w:rsidP="001D5DE2">
            <w:pPr>
              <w:pStyle w:val="Tablecontent"/>
            </w:pPr>
          </w:p>
        </w:tc>
        <w:tc>
          <w:tcPr>
            <w:tcW w:w="3548" w:type="dxa"/>
          </w:tcPr>
          <w:p w14:paraId="498072E8" w14:textId="77777777" w:rsidR="00312BB0" w:rsidRPr="00723FEE" w:rsidRDefault="00312BB0" w:rsidP="001D5DE2">
            <w:pPr>
              <w:pStyle w:val="Tablecontent"/>
            </w:pPr>
            <w:r w:rsidRPr="00D93058">
              <w:t>VM power off count</w:t>
            </w:r>
          </w:p>
        </w:tc>
        <w:tc>
          <w:tcPr>
            <w:tcW w:w="3816" w:type="dxa"/>
          </w:tcPr>
          <w:p w14:paraId="5FC515C1" w14:textId="77777777" w:rsidR="00312BB0" w:rsidRPr="00723FEE" w:rsidRDefault="00312BB0" w:rsidP="001D5DE2">
            <w:pPr>
              <w:pStyle w:val="Tablecontent"/>
            </w:pPr>
            <w:r>
              <w:t>I think this is direct, abrupt power off. It does not include proper shut down from Guest OS.</w:t>
            </w:r>
          </w:p>
        </w:tc>
      </w:tr>
      <w:tr w:rsidR="00312BB0" w:rsidRPr="00723FEE" w14:paraId="1580CEAE" w14:textId="77777777" w:rsidTr="001D5DE2">
        <w:trPr>
          <w:trHeight w:val="300"/>
        </w:trPr>
        <w:tc>
          <w:tcPr>
            <w:tcW w:w="2122" w:type="dxa"/>
            <w:vMerge/>
            <w:shd w:val="clear" w:color="auto" w:fill="FFFFFF" w:themeFill="background1"/>
            <w:noWrap/>
          </w:tcPr>
          <w:p w14:paraId="0EB71851" w14:textId="77777777" w:rsidR="00312BB0" w:rsidRPr="00A55557" w:rsidRDefault="00312BB0" w:rsidP="001D5DE2">
            <w:pPr>
              <w:pStyle w:val="Tablecontent"/>
            </w:pPr>
          </w:p>
        </w:tc>
        <w:tc>
          <w:tcPr>
            <w:tcW w:w="3548" w:type="dxa"/>
          </w:tcPr>
          <w:p w14:paraId="212CA11C" w14:textId="77777777" w:rsidR="00312BB0" w:rsidRPr="00723FEE" w:rsidRDefault="00312BB0" w:rsidP="001D5DE2">
            <w:pPr>
              <w:pStyle w:val="Tablecontent"/>
            </w:pPr>
            <w:r w:rsidRPr="00D93058">
              <w:t>VM power on count</w:t>
            </w:r>
          </w:p>
        </w:tc>
        <w:tc>
          <w:tcPr>
            <w:tcW w:w="3816" w:type="dxa"/>
          </w:tcPr>
          <w:p w14:paraId="482D862A" w14:textId="77777777" w:rsidR="00312BB0" w:rsidRPr="00723FEE" w:rsidRDefault="00312BB0" w:rsidP="001D5DE2">
            <w:pPr>
              <w:pStyle w:val="Tablecontent"/>
            </w:pPr>
          </w:p>
        </w:tc>
      </w:tr>
      <w:tr w:rsidR="00312BB0" w:rsidRPr="00723FEE" w14:paraId="43FE1256" w14:textId="77777777" w:rsidTr="001D5DE2">
        <w:trPr>
          <w:trHeight w:val="300"/>
        </w:trPr>
        <w:tc>
          <w:tcPr>
            <w:tcW w:w="2122" w:type="dxa"/>
            <w:vMerge/>
            <w:shd w:val="clear" w:color="auto" w:fill="FFFFFF" w:themeFill="background1"/>
            <w:noWrap/>
          </w:tcPr>
          <w:p w14:paraId="09859F63" w14:textId="77777777" w:rsidR="00312BB0" w:rsidRPr="00A55557" w:rsidRDefault="00312BB0" w:rsidP="001D5DE2">
            <w:pPr>
              <w:pStyle w:val="Tablecontent"/>
            </w:pPr>
          </w:p>
        </w:tc>
        <w:tc>
          <w:tcPr>
            <w:tcW w:w="3548" w:type="dxa"/>
          </w:tcPr>
          <w:p w14:paraId="664058F4" w14:textId="77777777" w:rsidR="00312BB0" w:rsidRPr="00723FEE" w:rsidRDefault="00312BB0" w:rsidP="001D5DE2">
            <w:pPr>
              <w:pStyle w:val="Tablecontent"/>
            </w:pPr>
            <w:r w:rsidRPr="00D93058">
              <w:t>VM reset count</w:t>
            </w:r>
          </w:p>
        </w:tc>
        <w:tc>
          <w:tcPr>
            <w:tcW w:w="3816" w:type="dxa"/>
          </w:tcPr>
          <w:p w14:paraId="4DA16720" w14:textId="77777777" w:rsidR="00312BB0" w:rsidRPr="00723FEE" w:rsidRDefault="00312BB0" w:rsidP="001D5DE2">
            <w:pPr>
              <w:pStyle w:val="Tablecontent"/>
            </w:pPr>
            <w:r>
              <w:t>Power cycle, different to Guest OS restart as the VM is momentarily powered off.</w:t>
            </w:r>
          </w:p>
        </w:tc>
      </w:tr>
      <w:tr w:rsidR="00312BB0" w:rsidRPr="00723FEE" w14:paraId="7374A912" w14:textId="77777777" w:rsidTr="001D5DE2">
        <w:trPr>
          <w:trHeight w:val="300"/>
        </w:trPr>
        <w:tc>
          <w:tcPr>
            <w:tcW w:w="2122" w:type="dxa"/>
            <w:vMerge/>
            <w:shd w:val="clear" w:color="auto" w:fill="FFFFFF" w:themeFill="background1"/>
            <w:noWrap/>
          </w:tcPr>
          <w:p w14:paraId="051253AC" w14:textId="77777777" w:rsidR="00312BB0" w:rsidRPr="00A55557" w:rsidRDefault="00312BB0" w:rsidP="001D5DE2">
            <w:pPr>
              <w:pStyle w:val="Tablecontent"/>
            </w:pPr>
          </w:p>
        </w:tc>
        <w:tc>
          <w:tcPr>
            <w:tcW w:w="3548" w:type="dxa"/>
          </w:tcPr>
          <w:p w14:paraId="2B20AC93" w14:textId="77777777" w:rsidR="00312BB0" w:rsidRPr="00723FEE" w:rsidRDefault="00312BB0" w:rsidP="001D5DE2">
            <w:pPr>
              <w:pStyle w:val="Tablecontent"/>
            </w:pPr>
            <w:r w:rsidRPr="00D93058">
              <w:t>VM suspend count</w:t>
            </w:r>
          </w:p>
        </w:tc>
        <w:tc>
          <w:tcPr>
            <w:tcW w:w="3816" w:type="dxa"/>
          </w:tcPr>
          <w:p w14:paraId="1F895AFF" w14:textId="77777777" w:rsidR="00312BB0" w:rsidRPr="00723FEE" w:rsidRDefault="00312BB0" w:rsidP="001D5DE2">
            <w:pPr>
              <w:pStyle w:val="Tablecontent"/>
            </w:pPr>
            <w:r>
              <w:t>Deeper than Guest OS Standby. Is this like hibernate in Windows?</w:t>
            </w:r>
          </w:p>
        </w:tc>
      </w:tr>
      <w:tr w:rsidR="00312BB0" w:rsidRPr="00723FEE" w14:paraId="006F621B" w14:textId="77777777" w:rsidTr="001D5DE2">
        <w:trPr>
          <w:trHeight w:val="300"/>
        </w:trPr>
        <w:tc>
          <w:tcPr>
            <w:tcW w:w="2122" w:type="dxa"/>
            <w:vMerge w:val="restart"/>
            <w:shd w:val="clear" w:color="auto" w:fill="FFFFFF" w:themeFill="background1"/>
            <w:noWrap/>
          </w:tcPr>
          <w:p w14:paraId="5D871FD5" w14:textId="77777777" w:rsidR="00312BB0" w:rsidRPr="00A55557" w:rsidRDefault="00312BB0" w:rsidP="001D5DE2">
            <w:pPr>
              <w:pStyle w:val="Tablecontent"/>
            </w:pPr>
            <w:r w:rsidRPr="00A55557">
              <w:t>Change of Inventory</w:t>
            </w:r>
          </w:p>
        </w:tc>
        <w:tc>
          <w:tcPr>
            <w:tcW w:w="3548" w:type="dxa"/>
          </w:tcPr>
          <w:p w14:paraId="23DD17CE" w14:textId="77777777" w:rsidR="00312BB0" w:rsidRPr="00723FEE" w:rsidRDefault="00312BB0" w:rsidP="001D5DE2">
            <w:pPr>
              <w:pStyle w:val="Tablecontent"/>
            </w:pPr>
            <w:r w:rsidRPr="00D93058">
              <w:t>VM create count</w:t>
            </w:r>
          </w:p>
        </w:tc>
        <w:tc>
          <w:tcPr>
            <w:tcW w:w="3816" w:type="dxa"/>
          </w:tcPr>
          <w:p w14:paraId="73E7031D" w14:textId="77777777" w:rsidR="00312BB0" w:rsidRPr="00723FEE" w:rsidRDefault="00312BB0" w:rsidP="001D5DE2">
            <w:pPr>
              <w:pStyle w:val="Tablecontent"/>
            </w:pPr>
            <w:r>
              <w:t>All creation, be it from template, direct, or cloning. So this is the total amount.</w:t>
            </w:r>
          </w:p>
        </w:tc>
      </w:tr>
      <w:tr w:rsidR="00312BB0" w:rsidRPr="00723FEE" w14:paraId="2E0E9242" w14:textId="77777777" w:rsidTr="001D5DE2">
        <w:trPr>
          <w:trHeight w:val="300"/>
        </w:trPr>
        <w:tc>
          <w:tcPr>
            <w:tcW w:w="2122" w:type="dxa"/>
            <w:vMerge/>
            <w:shd w:val="clear" w:color="auto" w:fill="FFFFFF" w:themeFill="background1"/>
            <w:noWrap/>
          </w:tcPr>
          <w:p w14:paraId="4C134EF2" w14:textId="77777777" w:rsidR="00312BB0" w:rsidRPr="00A55557" w:rsidRDefault="00312BB0" w:rsidP="001D5DE2">
            <w:pPr>
              <w:pStyle w:val="Tablecontent"/>
            </w:pPr>
          </w:p>
        </w:tc>
        <w:tc>
          <w:tcPr>
            <w:tcW w:w="3548" w:type="dxa"/>
          </w:tcPr>
          <w:p w14:paraId="1BC8690B" w14:textId="77777777" w:rsidR="00312BB0" w:rsidRPr="00723FEE" w:rsidRDefault="00312BB0" w:rsidP="001D5DE2">
            <w:pPr>
              <w:pStyle w:val="Tablecontent"/>
            </w:pPr>
            <w:r w:rsidRPr="00D93058">
              <w:t xml:space="preserve">VM clone count </w:t>
            </w:r>
          </w:p>
        </w:tc>
        <w:tc>
          <w:tcPr>
            <w:tcW w:w="3816" w:type="dxa"/>
          </w:tcPr>
          <w:p w14:paraId="727282BD" w14:textId="77777777" w:rsidR="00312BB0" w:rsidRPr="00723FEE" w:rsidRDefault="00312BB0" w:rsidP="001D5DE2">
            <w:pPr>
              <w:pStyle w:val="Tablecontent"/>
            </w:pPr>
            <w:r>
              <w:t>Creation via cloning only.</w:t>
            </w:r>
          </w:p>
        </w:tc>
      </w:tr>
      <w:tr w:rsidR="00312BB0" w:rsidRPr="00723FEE" w14:paraId="378B2A88" w14:textId="77777777" w:rsidTr="001D5DE2">
        <w:trPr>
          <w:trHeight w:val="300"/>
        </w:trPr>
        <w:tc>
          <w:tcPr>
            <w:tcW w:w="2122" w:type="dxa"/>
            <w:vMerge/>
            <w:shd w:val="clear" w:color="auto" w:fill="FFFFFF" w:themeFill="background1"/>
            <w:noWrap/>
          </w:tcPr>
          <w:p w14:paraId="000DC2BA" w14:textId="77777777" w:rsidR="00312BB0" w:rsidRPr="00A55557" w:rsidRDefault="00312BB0" w:rsidP="001D5DE2">
            <w:pPr>
              <w:pStyle w:val="Tablecontent"/>
            </w:pPr>
          </w:p>
        </w:tc>
        <w:tc>
          <w:tcPr>
            <w:tcW w:w="3548" w:type="dxa"/>
          </w:tcPr>
          <w:p w14:paraId="2AF3F765" w14:textId="77777777" w:rsidR="00312BB0" w:rsidRPr="00D93058" w:rsidRDefault="00312BB0" w:rsidP="001D5DE2">
            <w:pPr>
              <w:pStyle w:val="Tablecontent"/>
            </w:pPr>
            <w:r w:rsidRPr="00D93058">
              <w:t>VM template deploy count</w:t>
            </w:r>
          </w:p>
        </w:tc>
        <w:tc>
          <w:tcPr>
            <w:tcW w:w="3816" w:type="dxa"/>
          </w:tcPr>
          <w:p w14:paraId="6C669C68" w14:textId="77777777" w:rsidR="00312BB0" w:rsidRPr="00723FEE" w:rsidRDefault="00312BB0" w:rsidP="001D5DE2">
            <w:pPr>
              <w:pStyle w:val="Tablecontent"/>
            </w:pPr>
            <w:r>
              <w:t>Counted separately to separate those VMs not deployed from template.</w:t>
            </w:r>
          </w:p>
        </w:tc>
      </w:tr>
      <w:tr w:rsidR="00312BB0" w:rsidRPr="00723FEE" w14:paraId="4A089F15" w14:textId="77777777" w:rsidTr="001D5DE2">
        <w:trPr>
          <w:trHeight w:val="300"/>
        </w:trPr>
        <w:tc>
          <w:tcPr>
            <w:tcW w:w="2122" w:type="dxa"/>
            <w:vMerge/>
            <w:shd w:val="clear" w:color="auto" w:fill="FFFFFF" w:themeFill="background1"/>
            <w:noWrap/>
          </w:tcPr>
          <w:p w14:paraId="70EB7AD8" w14:textId="77777777" w:rsidR="00312BB0" w:rsidRPr="00A55557" w:rsidRDefault="00312BB0" w:rsidP="001D5DE2">
            <w:pPr>
              <w:pStyle w:val="Tablecontent"/>
            </w:pPr>
          </w:p>
        </w:tc>
        <w:tc>
          <w:tcPr>
            <w:tcW w:w="3548" w:type="dxa"/>
          </w:tcPr>
          <w:p w14:paraId="14D4AFB3" w14:textId="77777777" w:rsidR="00312BB0" w:rsidRPr="00723FEE" w:rsidRDefault="00312BB0" w:rsidP="001D5DE2">
            <w:pPr>
              <w:pStyle w:val="Tablecontent"/>
            </w:pPr>
            <w:r w:rsidRPr="00D93058">
              <w:t>VM reconfigure count</w:t>
            </w:r>
          </w:p>
        </w:tc>
        <w:tc>
          <w:tcPr>
            <w:tcW w:w="3816" w:type="dxa"/>
          </w:tcPr>
          <w:p w14:paraId="3E6529FD" w14:textId="77777777" w:rsidR="00312BB0" w:rsidRPr="00723FEE" w:rsidRDefault="00312BB0" w:rsidP="001D5DE2">
            <w:pPr>
              <w:pStyle w:val="Tablecontent"/>
            </w:pPr>
            <w:r>
              <w:t>Log Insight tracks the actual changes.</w:t>
            </w:r>
          </w:p>
        </w:tc>
      </w:tr>
      <w:tr w:rsidR="00312BB0" w:rsidRPr="00723FEE" w14:paraId="2E3ECCEC" w14:textId="77777777" w:rsidTr="001D5DE2">
        <w:trPr>
          <w:trHeight w:val="300"/>
        </w:trPr>
        <w:tc>
          <w:tcPr>
            <w:tcW w:w="2122" w:type="dxa"/>
            <w:vMerge/>
            <w:shd w:val="clear" w:color="auto" w:fill="FFFFFF" w:themeFill="background1"/>
            <w:noWrap/>
          </w:tcPr>
          <w:p w14:paraId="47CBD01B" w14:textId="77777777" w:rsidR="00312BB0" w:rsidRPr="00A55557" w:rsidRDefault="00312BB0" w:rsidP="001D5DE2">
            <w:pPr>
              <w:pStyle w:val="Tablecontent"/>
            </w:pPr>
          </w:p>
        </w:tc>
        <w:tc>
          <w:tcPr>
            <w:tcW w:w="3548" w:type="dxa"/>
          </w:tcPr>
          <w:p w14:paraId="70FB6FBA" w14:textId="77777777" w:rsidR="00312BB0" w:rsidRPr="00723FEE" w:rsidRDefault="00312BB0" w:rsidP="001D5DE2">
            <w:pPr>
              <w:pStyle w:val="Tablecontent"/>
            </w:pPr>
            <w:r w:rsidRPr="00D93058">
              <w:t>VM register count</w:t>
            </w:r>
          </w:p>
        </w:tc>
        <w:tc>
          <w:tcPr>
            <w:tcW w:w="3816" w:type="dxa"/>
          </w:tcPr>
          <w:p w14:paraId="78FA1D31" w14:textId="77777777" w:rsidR="00312BB0" w:rsidRPr="00723FEE" w:rsidRDefault="00312BB0" w:rsidP="001D5DE2">
            <w:pPr>
              <w:pStyle w:val="Tablecontent"/>
            </w:pPr>
            <w:r>
              <w:t>Add into vSphere inventory</w:t>
            </w:r>
          </w:p>
        </w:tc>
      </w:tr>
      <w:tr w:rsidR="00312BB0" w:rsidRPr="00723FEE" w14:paraId="79BC40D3" w14:textId="77777777" w:rsidTr="001D5DE2">
        <w:trPr>
          <w:trHeight w:val="300"/>
        </w:trPr>
        <w:tc>
          <w:tcPr>
            <w:tcW w:w="2122" w:type="dxa"/>
            <w:vMerge/>
            <w:shd w:val="clear" w:color="auto" w:fill="FFFFFF" w:themeFill="background1"/>
            <w:noWrap/>
          </w:tcPr>
          <w:p w14:paraId="3A4857C5" w14:textId="77777777" w:rsidR="00312BB0" w:rsidRPr="00A55557" w:rsidRDefault="00312BB0" w:rsidP="001D5DE2">
            <w:pPr>
              <w:pStyle w:val="Tablecontent"/>
            </w:pPr>
          </w:p>
        </w:tc>
        <w:tc>
          <w:tcPr>
            <w:tcW w:w="3548" w:type="dxa"/>
          </w:tcPr>
          <w:p w14:paraId="045BF8D6" w14:textId="77777777" w:rsidR="00312BB0" w:rsidRPr="00723FEE" w:rsidRDefault="00312BB0" w:rsidP="001D5DE2">
            <w:pPr>
              <w:pStyle w:val="Tablecontent"/>
            </w:pPr>
            <w:r w:rsidRPr="00D93058">
              <w:t>VM unregister count</w:t>
            </w:r>
          </w:p>
        </w:tc>
        <w:tc>
          <w:tcPr>
            <w:tcW w:w="3816" w:type="dxa"/>
          </w:tcPr>
          <w:p w14:paraId="5765DC2B" w14:textId="77777777" w:rsidR="00312BB0" w:rsidRPr="00723FEE" w:rsidRDefault="00312BB0" w:rsidP="001D5DE2">
            <w:pPr>
              <w:pStyle w:val="Tablecontent"/>
            </w:pPr>
            <w:r>
              <w:t>Take note the VM file can still exist in datastore and LUN</w:t>
            </w:r>
          </w:p>
        </w:tc>
      </w:tr>
      <w:tr w:rsidR="00312BB0" w:rsidRPr="00723FEE" w14:paraId="21DDA30D" w14:textId="77777777" w:rsidTr="001D5DE2">
        <w:trPr>
          <w:trHeight w:val="300"/>
        </w:trPr>
        <w:tc>
          <w:tcPr>
            <w:tcW w:w="2122" w:type="dxa"/>
            <w:vMerge/>
            <w:shd w:val="clear" w:color="auto" w:fill="FFFFFF" w:themeFill="background1"/>
            <w:noWrap/>
          </w:tcPr>
          <w:p w14:paraId="460FCB60" w14:textId="77777777" w:rsidR="00312BB0" w:rsidRPr="00A55557" w:rsidRDefault="00312BB0" w:rsidP="001D5DE2">
            <w:pPr>
              <w:pStyle w:val="Tablecontent"/>
            </w:pPr>
          </w:p>
        </w:tc>
        <w:tc>
          <w:tcPr>
            <w:tcW w:w="3548" w:type="dxa"/>
          </w:tcPr>
          <w:p w14:paraId="66F9EAEE" w14:textId="77777777" w:rsidR="00312BB0" w:rsidRPr="00723FEE" w:rsidRDefault="00312BB0" w:rsidP="001D5DE2">
            <w:pPr>
              <w:pStyle w:val="Tablecontent"/>
            </w:pPr>
            <w:r w:rsidRPr="00D93058">
              <w:t>VM delete count</w:t>
            </w:r>
          </w:p>
        </w:tc>
        <w:tc>
          <w:tcPr>
            <w:tcW w:w="3816" w:type="dxa"/>
          </w:tcPr>
          <w:p w14:paraId="1CB68A20" w14:textId="77777777" w:rsidR="00312BB0" w:rsidRPr="00723FEE" w:rsidRDefault="00312BB0" w:rsidP="001D5DE2">
            <w:pPr>
              <w:pStyle w:val="Tablecontent"/>
            </w:pPr>
            <w:r>
              <w:t>All deletion, be it API or UI.</w:t>
            </w:r>
          </w:p>
        </w:tc>
      </w:tr>
      <w:tr w:rsidR="00312BB0" w:rsidRPr="00723FEE" w14:paraId="3EAC2AAB" w14:textId="77777777" w:rsidTr="001D5DE2">
        <w:trPr>
          <w:trHeight w:val="300"/>
        </w:trPr>
        <w:tc>
          <w:tcPr>
            <w:tcW w:w="2122" w:type="dxa"/>
            <w:vMerge w:val="restart"/>
            <w:shd w:val="clear" w:color="auto" w:fill="FFFFFF" w:themeFill="background1"/>
            <w:noWrap/>
          </w:tcPr>
          <w:p w14:paraId="4EC4F0C1" w14:textId="77777777" w:rsidR="00312BB0" w:rsidRPr="00A55557" w:rsidRDefault="00312BB0" w:rsidP="001D5DE2">
            <w:pPr>
              <w:pStyle w:val="Tablecontent"/>
            </w:pPr>
            <w:r w:rsidRPr="00A55557">
              <w:t>Change of Location</w:t>
            </w:r>
          </w:p>
        </w:tc>
        <w:tc>
          <w:tcPr>
            <w:tcW w:w="3548" w:type="dxa"/>
          </w:tcPr>
          <w:p w14:paraId="7454FD71" w14:textId="77777777" w:rsidR="00312BB0" w:rsidRPr="00723FEE" w:rsidRDefault="00312BB0" w:rsidP="001D5DE2">
            <w:pPr>
              <w:pStyle w:val="Tablecontent"/>
            </w:pPr>
            <w:r>
              <w:t>v</w:t>
            </w:r>
            <w:r w:rsidRPr="00D93058">
              <w:t>Motion count</w:t>
            </w:r>
          </w:p>
        </w:tc>
        <w:tc>
          <w:tcPr>
            <w:tcW w:w="3816" w:type="dxa"/>
          </w:tcPr>
          <w:p w14:paraId="7B8BD660" w14:textId="77777777" w:rsidR="00312BB0" w:rsidRPr="00723FEE" w:rsidRDefault="00312BB0" w:rsidP="001D5DE2">
            <w:pPr>
              <w:pStyle w:val="Tablecontent"/>
            </w:pPr>
            <w:r>
              <w:t>Change of ESXi host only</w:t>
            </w:r>
          </w:p>
        </w:tc>
      </w:tr>
      <w:tr w:rsidR="00312BB0" w:rsidRPr="00723FEE" w14:paraId="6C681B33" w14:textId="77777777" w:rsidTr="001D5DE2">
        <w:trPr>
          <w:trHeight w:val="300"/>
        </w:trPr>
        <w:tc>
          <w:tcPr>
            <w:tcW w:w="2122" w:type="dxa"/>
            <w:vMerge/>
            <w:shd w:val="clear" w:color="auto" w:fill="FFFFFF" w:themeFill="background1"/>
            <w:noWrap/>
          </w:tcPr>
          <w:p w14:paraId="6DEDBD75" w14:textId="77777777" w:rsidR="00312BB0" w:rsidRDefault="00312BB0" w:rsidP="001D5DE2">
            <w:pPr>
              <w:pStyle w:val="Tablecontent"/>
            </w:pPr>
          </w:p>
        </w:tc>
        <w:tc>
          <w:tcPr>
            <w:tcW w:w="3548" w:type="dxa"/>
          </w:tcPr>
          <w:p w14:paraId="548A1B74" w14:textId="77777777" w:rsidR="00312BB0" w:rsidRPr="00D93058" w:rsidRDefault="00312BB0" w:rsidP="001D5DE2">
            <w:pPr>
              <w:pStyle w:val="Tablecontent"/>
            </w:pPr>
            <w:r w:rsidRPr="00691E6F">
              <w:t>Storage Motion count</w:t>
            </w:r>
          </w:p>
        </w:tc>
        <w:tc>
          <w:tcPr>
            <w:tcW w:w="3816" w:type="dxa"/>
          </w:tcPr>
          <w:p w14:paraId="514C04FC" w14:textId="77777777" w:rsidR="00312BB0" w:rsidRPr="00723FEE" w:rsidRDefault="00312BB0" w:rsidP="001D5DE2">
            <w:pPr>
              <w:pStyle w:val="Tablecontent"/>
            </w:pPr>
            <w:r>
              <w:t>Change of datastore only.</w:t>
            </w:r>
          </w:p>
        </w:tc>
      </w:tr>
      <w:tr w:rsidR="00312BB0" w:rsidRPr="00723FEE" w14:paraId="78C0D49E" w14:textId="77777777" w:rsidTr="001D5DE2">
        <w:trPr>
          <w:trHeight w:val="300"/>
        </w:trPr>
        <w:tc>
          <w:tcPr>
            <w:tcW w:w="2122" w:type="dxa"/>
            <w:vMerge/>
            <w:shd w:val="clear" w:color="auto" w:fill="FFFFFF" w:themeFill="background1"/>
            <w:noWrap/>
          </w:tcPr>
          <w:p w14:paraId="70E863B1" w14:textId="77777777" w:rsidR="00312BB0" w:rsidRDefault="00312BB0" w:rsidP="001D5DE2">
            <w:pPr>
              <w:pStyle w:val="Tablecontent"/>
            </w:pPr>
          </w:p>
        </w:tc>
        <w:tc>
          <w:tcPr>
            <w:tcW w:w="3548" w:type="dxa"/>
          </w:tcPr>
          <w:p w14:paraId="1E457A5C" w14:textId="77777777" w:rsidR="00312BB0" w:rsidRPr="00691E6F" w:rsidRDefault="00312BB0" w:rsidP="001D5DE2">
            <w:pPr>
              <w:pStyle w:val="Tablecontent"/>
            </w:pPr>
            <w:r w:rsidRPr="00691E6F">
              <w:t xml:space="preserve">VM host and datastore change count </w:t>
            </w:r>
          </w:p>
        </w:tc>
        <w:tc>
          <w:tcPr>
            <w:tcW w:w="3816" w:type="dxa"/>
          </w:tcPr>
          <w:p w14:paraId="6A73D50A" w14:textId="77777777" w:rsidR="00312BB0" w:rsidRDefault="00312BB0" w:rsidP="001D5DE2">
            <w:pPr>
              <w:pStyle w:val="Tablecontent"/>
            </w:pPr>
            <w:r>
              <w:t>Both change in one event. P</w:t>
            </w:r>
            <w:r w:rsidRPr="00691E6F">
              <w:t>owered-o</w:t>
            </w:r>
            <w:r>
              <w:t>n</w:t>
            </w:r>
            <w:r w:rsidRPr="00691E6F">
              <w:t xml:space="preserve"> VMs</w:t>
            </w:r>
            <w:r>
              <w:t xml:space="preserve"> only</w:t>
            </w:r>
          </w:p>
        </w:tc>
      </w:tr>
      <w:tr w:rsidR="00312BB0" w:rsidRPr="00723FEE" w14:paraId="1BDF4028" w14:textId="77777777" w:rsidTr="001D5DE2">
        <w:trPr>
          <w:trHeight w:val="300"/>
        </w:trPr>
        <w:tc>
          <w:tcPr>
            <w:tcW w:w="2122" w:type="dxa"/>
            <w:vMerge/>
            <w:shd w:val="clear" w:color="auto" w:fill="FFFFFF" w:themeFill="background1"/>
            <w:noWrap/>
          </w:tcPr>
          <w:p w14:paraId="18A9B87F" w14:textId="77777777" w:rsidR="00312BB0" w:rsidRDefault="00312BB0" w:rsidP="001D5DE2">
            <w:pPr>
              <w:pStyle w:val="Tablecontent"/>
            </w:pPr>
          </w:p>
        </w:tc>
        <w:tc>
          <w:tcPr>
            <w:tcW w:w="3548" w:type="dxa"/>
          </w:tcPr>
          <w:p w14:paraId="4217A6CB" w14:textId="77777777" w:rsidR="00312BB0" w:rsidRPr="00D93058" w:rsidRDefault="00312BB0" w:rsidP="001D5DE2">
            <w:pPr>
              <w:pStyle w:val="Tablecontent"/>
            </w:pPr>
            <w:r w:rsidRPr="00691E6F">
              <w:t>VM datastore change count</w:t>
            </w:r>
          </w:p>
        </w:tc>
        <w:tc>
          <w:tcPr>
            <w:tcW w:w="3816" w:type="dxa"/>
          </w:tcPr>
          <w:p w14:paraId="20669E9A" w14:textId="77777777" w:rsidR="00312BB0" w:rsidRPr="00723FEE" w:rsidRDefault="00312BB0" w:rsidP="001D5DE2">
            <w:pPr>
              <w:pStyle w:val="Tablecontent"/>
            </w:pPr>
            <w:r>
              <w:t>Only for p</w:t>
            </w:r>
            <w:r w:rsidRPr="00691E6F">
              <w:t>owered-o</w:t>
            </w:r>
            <w:r>
              <w:t>ff</w:t>
            </w:r>
            <w:r w:rsidRPr="00691E6F">
              <w:t xml:space="preserve"> VMs</w:t>
            </w:r>
          </w:p>
        </w:tc>
      </w:tr>
      <w:tr w:rsidR="00312BB0" w:rsidRPr="00723FEE" w14:paraId="29612A1F" w14:textId="77777777" w:rsidTr="001D5DE2">
        <w:trPr>
          <w:trHeight w:val="300"/>
        </w:trPr>
        <w:tc>
          <w:tcPr>
            <w:tcW w:w="2122" w:type="dxa"/>
            <w:vMerge/>
            <w:shd w:val="clear" w:color="auto" w:fill="FFFFFF" w:themeFill="background1"/>
            <w:noWrap/>
          </w:tcPr>
          <w:p w14:paraId="5EACF993" w14:textId="77777777" w:rsidR="00312BB0" w:rsidRDefault="00312BB0" w:rsidP="001D5DE2">
            <w:pPr>
              <w:pStyle w:val="Tablecontent"/>
            </w:pPr>
          </w:p>
        </w:tc>
        <w:tc>
          <w:tcPr>
            <w:tcW w:w="3548" w:type="dxa"/>
          </w:tcPr>
          <w:p w14:paraId="2CEF5B57" w14:textId="77777777" w:rsidR="00312BB0" w:rsidRPr="00D93058" w:rsidRDefault="00312BB0" w:rsidP="001D5DE2">
            <w:pPr>
              <w:pStyle w:val="Tablecontent"/>
            </w:pPr>
            <w:r w:rsidRPr="00691E6F">
              <w:t>VM host and datastore change count</w:t>
            </w:r>
          </w:p>
        </w:tc>
        <w:tc>
          <w:tcPr>
            <w:tcW w:w="3816" w:type="dxa"/>
          </w:tcPr>
          <w:p w14:paraId="758FD166" w14:textId="77777777" w:rsidR="00312BB0" w:rsidRPr="00723FEE" w:rsidRDefault="00312BB0" w:rsidP="001D5DE2">
            <w:pPr>
              <w:pStyle w:val="Tablecontent"/>
            </w:pPr>
            <w:r>
              <w:t>Only for p</w:t>
            </w:r>
            <w:r w:rsidRPr="00691E6F">
              <w:t>owered-o</w:t>
            </w:r>
            <w:r>
              <w:t>ff</w:t>
            </w:r>
            <w:r w:rsidRPr="00691E6F">
              <w:t xml:space="preserve"> VMs</w:t>
            </w:r>
          </w:p>
        </w:tc>
      </w:tr>
      <w:tr w:rsidR="00312BB0" w:rsidRPr="00723FEE" w14:paraId="704A2F01" w14:textId="77777777" w:rsidTr="001D5DE2">
        <w:trPr>
          <w:trHeight w:val="300"/>
        </w:trPr>
        <w:tc>
          <w:tcPr>
            <w:tcW w:w="2122" w:type="dxa"/>
            <w:vMerge/>
            <w:shd w:val="clear" w:color="auto" w:fill="FFFFFF" w:themeFill="background1"/>
            <w:noWrap/>
          </w:tcPr>
          <w:p w14:paraId="0F99A8AD" w14:textId="77777777" w:rsidR="00312BB0" w:rsidRDefault="00312BB0" w:rsidP="001D5DE2">
            <w:pPr>
              <w:pStyle w:val="Tablecontent"/>
            </w:pPr>
          </w:p>
        </w:tc>
        <w:tc>
          <w:tcPr>
            <w:tcW w:w="3548" w:type="dxa"/>
          </w:tcPr>
          <w:p w14:paraId="14E8BE48" w14:textId="77777777" w:rsidR="00312BB0" w:rsidRPr="00D93058" w:rsidRDefault="00312BB0" w:rsidP="001D5DE2">
            <w:pPr>
              <w:pStyle w:val="Tablecontent"/>
            </w:pPr>
            <w:r w:rsidRPr="00691E6F">
              <w:t>VM host change count</w:t>
            </w:r>
          </w:p>
        </w:tc>
        <w:tc>
          <w:tcPr>
            <w:tcW w:w="3816" w:type="dxa"/>
          </w:tcPr>
          <w:p w14:paraId="3FD883EF" w14:textId="77777777" w:rsidR="00312BB0" w:rsidRPr="00723FEE" w:rsidRDefault="00312BB0" w:rsidP="001D5DE2">
            <w:pPr>
              <w:pStyle w:val="Tablecontent"/>
            </w:pPr>
            <w:r>
              <w:t>Only for p</w:t>
            </w:r>
            <w:r w:rsidRPr="00691E6F">
              <w:t>owered-o</w:t>
            </w:r>
            <w:r>
              <w:t>ff</w:t>
            </w:r>
            <w:r w:rsidRPr="00691E6F">
              <w:t xml:space="preserve"> VMs</w:t>
            </w:r>
          </w:p>
        </w:tc>
      </w:tr>
    </w:tbl>
    <w:p w14:paraId="68FA28A1" w14:textId="77777777" w:rsidR="00312BB0" w:rsidRDefault="00312BB0" w:rsidP="00312BB0">
      <w:r>
        <w:t xml:space="preserve">You certainly have some expectation on the dynamics of your environment. Does the reality match your expectation? </w:t>
      </w:r>
    </w:p>
    <w:p w14:paraId="5FF59EA6" w14:textId="77777777" w:rsidR="00312BB0" w:rsidRDefault="00312BB0" w:rsidP="00312BB0">
      <w:r>
        <w:t xml:space="preserve">In production environment, these numbers should be low. Some numbers such as shutdown should also match the change request and happens during the </w:t>
      </w:r>
      <w:r w:rsidRPr="0022569A">
        <w:rPr>
          <w:color w:val="00B050"/>
        </w:rPr>
        <w:t>green</w:t>
      </w:r>
      <w:r>
        <w:t xml:space="preserve"> zone. Some exceptions apply, such as your VDI design includes scheduled reboot on the weekend.</w:t>
      </w:r>
    </w:p>
    <w:p w14:paraId="5B2834E3" w14:textId="77777777" w:rsidR="00875F24" w:rsidRDefault="00875F24" w:rsidP="00875F24">
      <w:pPr>
        <w:pStyle w:val="Heading2"/>
      </w:pPr>
      <w:r>
        <w:lastRenderedPageBreak/>
        <w:t>Performance</w:t>
      </w:r>
    </w:p>
    <w:p w14:paraId="3081D5C9" w14:textId="77777777" w:rsidR="00875F24" w:rsidRDefault="00875F24" w:rsidP="00875F24">
      <w:pPr>
        <w:rPr>
          <w:lang w:val="en-GB"/>
        </w:rPr>
      </w:pPr>
      <w:r>
        <w:rPr>
          <w:lang w:val="en-GB"/>
        </w:rPr>
        <w:t xml:space="preserve">Operationally, you manage at cluster level, not at Resource Pool, ESXi host, or data center level. It’s the sweet spot for starting your monitoring and troubleshooting. As usual, we start with the contention metric, followed by the utilization metric. </w:t>
      </w:r>
    </w:p>
    <w:p w14:paraId="7FF35A61" w14:textId="77777777" w:rsidR="00875F24" w:rsidRDefault="00875F24" w:rsidP="00875F24">
      <w:pPr>
        <w:rPr>
          <w:lang w:val="en-GB"/>
        </w:rPr>
      </w:pPr>
      <w:r>
        <w:rPr>
          <w:lang w:val="en-GB"/>
        </w:rPr>
        <w:t>B</w:t>
      </w:r>
      <w:r w:rsidRPr="4CAB3972">
        <w:rPr>
          <w:lang w:val="en-GB"/>
        </w:rPr>
        <w:t>y definition</w:t>
      </w:r>
      <w:r>
        <w:rPr>
          <w:lang w:val="en-GB"/>
        </w:rPr>
        <w:t>,</w:t>
      </w:r>
      <w:r w:rsidRPr="4CAB3972">
        <w:rPr>
          <w:lang w:val="en-GB"/>
        </w:rPr>
        <w:t xml:space="preserve"> the metrics are </w:t>
      </w:r>
      <w:r w:rsidRPr="00934635">
        <w:rPr>
          <w:i/>
          <w:iCs/>
          <w:color w:val="FF0000"/>
          <w:lang w:val="en-GB"/>
        </w:rPr>
        <w:t>average</w:t>
      </w:r>
      <w:r w:rsidRPr="00934635">
        <w:rPr>
          <w:color w:val="FF0000"/>
          <w:lang w:val="en-GB"/>
        </w:rPr>
        <w:t xml:space="preserve"> </w:t>
      </w:r>
      <w:r w:rsidRPr="4CAB3972">
        <w:rPr>
          <w:lang w:val="en-GB"/>
        </w:rPr>
        <w:t xml:space="preserve">numbers. So be careful as there can be VM that has issue but obscured in the cluster wide average. Even the so-called total or summation is mathematically an average. For example, the </w:t>
      </w:r>
      <w:r w:rsidRPr="00917E02">
        <w:rPr>
          <w:color w:val="00B0F0"/>
          <w:lang w:val="en-GB"/>
        </w:rPr>
        <w:t xml:space="preserve">Total CPU Wait </w:t>
      </w:r>
      <w:r w:rsidRPr="4CAB3972">
        <w:rPr>
          <w:lang w:val="en-GB"/>
        </w:rPr>
        <w:t xml:space="preserve">counter is the sum of all ESXi CPU Wait </w:t>
      </w:r>
      <w:r>
        <w:rPr>
          <w:lang w:val="en-GB"/>
        </w:rPr>
        <w:t>metrics</w:t>
      </w:r>
      <w:r w:rsidRPr="4CAB3972">
        <w:rPr>
          <w:lang w:val="en-GB"/>
        </w:rPr>
        <w:t xml:space="preserve">, which in turn is the sum of all the VMs. At the end you get a large number, which you need to normalize and convert into average. Since you divide it against the cluster total, you get average. </w:t>
      </w:r>
    </w:p>
    <w:p w14:paraId="35DF3DB0" w14:textId="77777777" w:rsidR="00875F24" w:rsidRDefault="00875F24" w:rsidP="00875F24">
      <w:pPr>
        <w:pStyle w:val="Heading3"/>
      </w:pPr>
      <w:r>
        <w:t>Utilization vs Contention</w:t>
      </w:r>
    </w:p>
    <w:p w14:paraId="504E6BEB" w14:textId="77777777" w:rsidR="00875F24" w:rsidRDefault="00875F24" w:rsidP="00875F24">
      <w:pPr>
        <w:rPr>
          <w:lang w:val="en-GB"/>
        </w:rPr>
      </w:pPr>
      <w:r w:rsidRPr="4CAB3972">
        <w:rPr>
          <w:lang w:val="en-GB"/>
        </w:rPr>
        <w:t>There is a common misconception that you cannot have performance issue when cluster has low utilization.</w:t>
      </w:r>
      <w:r>
        <w:rPr>
          <w:lang w:val="en-GB"/>
        </w:rPr>
        <w:t xml:space="preserve"> </w:t>
      </w:r>
      <w:r w:rsidRPr="4CAB3972">
        <w:rPr>
          <w:lang w:val="en-GB"/>
        </w:rPr>
        <w:t xml:space="preserve">We introduced that problem </w:t>
      </w:r>
      <w:r>
        <w:rPr>
          <w:lang w:val="en-GB"/>
        </w:rPr>
        <w:t xml:space="preserve">as a story earlier </w:t>
      </w:r>
      <w:hyperlink w:anchor="_Contention_vs_Utilization_1">
        <w:r w:rsidRPr="4CAB3972">
          <w:rPr>
            <w:rStyle w:val="Hyperlink"/>
            <w:lang w:val="en-GB"/>
          </w:rPr>
          <w:t>here</w:t>
        </w:r>
      </w:hyperlink>
      <w:r w:rsidRPr="4CAB3972">
        <w:rPr>
          <w:lang w:val="en-GB"/>
        </w:rPr>
        <w:t xml:space="preserve">. </w:t>
      </w:r>
    </w:p>
    <w:p w14:paraId="6B8EEE2F" w14:textId="77777777" w:rsidR="00875F24" w:rsidRDefault="00875F24" w:rsidP="00875F24">
      <w:r>
        <w:t xml:space="preserve">Is there corelation between cluster utilization and cluster contention? </w:t>
      </w:r>
    </w:p>
    <w:p w14:paraId="65547CC7" w14:textId="77777777" w:rsidR="00875F24" w:rsidRDefault="00875F24" w:rsidP="00875F24">
      <w:r>
        <w:t>I’ll show 2 opposite examples.</w:t>
      </w:r>
    </w:p>
    <w:p w14:paraId="7543DA4C" w14:textId="77777777" w:rsidR="00875F24" w:rsidRPr="007E1052" w:rsidRDefault="00875F24" w:rsidP="00875F24">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471A870D" w14:textId="77777777" w:rsidR="00875F24" w:rsidRDefault="00875F24" w:rsidP="00875F24">
      <w:pPr>
        <w:pStyle w:val="Heading4"/>
      </w:pPr>
      <w:r>
        <w:lastRenderedPageBreak/>
        <w:t xml:space="preserve">Example showing Correlation </w:t>
      </w:r>
    </w:p>
    <w:p w14:paraId="5FBBD7DC" w14:textId="77777777" w:rsidR="00875F24" w:rsidRDefault="00875F24" w:rsidP="00875F24">
      <w:r>
        <w:t>If every VM is given the same treatment by the cluster, then yes.</w:t>
      </w:r>
    </w:p>
    <w:p w14:paraId="44550078" w14:textId="77777777" w:rsidR="00875F24" w:rsidRDefault="00875F24" w:rsidP="00875F24">
      <w:r>
        <w:t>Here is a cluster experiencing regular high utilization in the last 7 days. You can clearly see the peak. The cluster has 14 ESXi Hosts.</w:t>
      </w:r>
    </w:p>
    <w:p w14:paraId="0BFFC481" w14:textId="77777777" w:rsidR="00875F24" w:rsidRDefault="00875F24" w:rsidP="00875F24">
      <w:r w:rsidRPr="00BF3268">
        <w:rPr>
          <w:noProof/>
        </w:rPr>
        <w:drawing>
          <wp:inline distT="0" distB="0" distL="0" distR="0" wp14:anchorId="4AE4837F" wp14:editId="3B95869D">
            <wp:extent cx="6125302" cy="1596582"/>
            <wp:effectExtent l="0" t="0" r="0" b="3810"/>
            <wp:docPr id="534447510" name="Picture 534447510"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0" name="Picture 534447510" descr="Graphical user interface, chart, histogram&#10;&#10;Description automatically generated"/>
                    <pic:cNvPicPr/>
                  </pic:nvPicPr>
                  <pic:blipFill>
                    <a:blip r:embed="rId555"/>
                    <a:stretch>
                      <a:fillRect/>
                    </a:stretch>
                  </pic:blipFill>
                  <pic:spPr>
                    <a:xfrm>
                      <a:off x="0" y="0"/>
                      <a:ext cx="6136260" cy="1599438"/>
                    </a:xfrm>
                    <a:prstGeom prst="rect">
                      <a:avLst/>
                    </a:prstGeom>
                  </pic:spPr>
                </pic:pic>
              </a:graphicData>
            </a:graphic>
          </wp:inline>
        </w:drawing>
      </w:r>
    </w:p>
    <w:p w14:paraId="6E223239" w14:textId="77777777" w:rsidR="00875F24" w:rsidRDefault="00875F24" w:rsidP="00875F24">
      <w:r>
        <w:t>A logical question here would be what’s the impact on VM performance? Are they getting the CPU they asked? The cluster has 550 running VM.</w:t>
      </w:r>
    </w:p>
    <w:p w14:paraId="30ED98BD" w14:textId="77777777" w:rsidR="00875F24" w:rsidRDefault="00875F24" w:rsidP="00875F24">
      <w:r>
        <w:t xml:space="preserve">This is where the contention metrics come in. One tracks the depth of the problem, the other the breadth of the problem. </w:t>
      </w:r>
    </w:p>
    <w:p w14:paraId="26095105" w14:textId="77777777" w:rsidR="00875F24" w:rsidRDefault="00875F24" w:rsidP="00875F24">
      <w:r>
        <w:t>The counter Percentage of VMs facing CPU Ready &gt; 1% shows a nearly identical pattern. We can see that a big percentage of the VM population is affected.</w:t>
      </w:r>
    </w:p>
    <w:p w14:paraId="4E75F5CC" w14:textId="77777777" w:rsidR="00875F24" w:rsidRDefault="00875F24" w:rsidP="00875F24">
      <w:r w:rsidRPr="00BF7852">
        <w:rPr>
          <w:noProof/>
        </w:rPr>
        <w:drawing>
          <wp:inline distT="0" distB="0" distL="0" distR="0" wp14:anchorId="725A08F4" wp14:editId="03166345">
            <wp:extent cx="6105279" cy="1433276"/>
            <wp:effectExtent l="0" t="0" r="0" b="0"/>
            <wp:docPr id="534447511" name="Picture 5344475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1" name="Picture 534447511" descr="Graphical user interface, chart&#10;&#10;Description automatically generated"/>
                    <pic:cNvPicPr/>
                  </pic:nvPicPr>
                  <pic:blipFill>
                    <a:blip r:embed="rId556"/>
                    <a:stretch>
                      <a:fillRect/>
                    </a:stretch>
                  </pic:blipFill>
                  <pic:spPr>
                    <a:xfrm>
                      <a:off x="0" y="0"/>
                      <a:ext cx="6122013" cy="1437204"/>
                    </a:xfrm>
                    <a:prstGeom prst="rect">
                      <a:avLst/>
                    </a:prstGeom>
                  </pic:spPr>
                </pic:pic>
              </a:graphicData>
            </a:graphic>
          </wp:inline>
        </w:drawing>
      </w:r>
    </w:p>
    <w:p w14:paraId="1E6369CE" w14:textId="77777777" w:rsidR="00875F24" w:rsidRDefault="00875F24" w:rsidP="00875F24">
      <w:r>
        <w:t xml:space="preserve">The second counter tracks the depth, giving the absolute worst CPU Ready value experienced by any VM in the cluster. </w:t>
      </w:r>
    </w:p>
    <w:p w14:paraId="66DEBD61" w14:textId="77777777" w:rsidR="00875F24" w:rsidRPr="008B64A4" w:rsidRDefault="00875F24" w:rsidP="00875F24">
      <w:r w:rsidRPr="00163D7C">
        <w:rPr>
          <w:noProof/>
        </w:rPr>
        <w:drawing>
          <wp:inline distT="0" distB="0" distL="0" distR="0" wp14:anchorId="0CEAED77" wp14:editId="2BA4A5D5">
            <wp:extent cx="6118628" cy="1693058"/>
            <wp:effectExtent l="0" t="0" r="0" b="2540"/>
            <wp:docPr id="534447512" name="Picture 5344475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2" name="Picture 534447512" descr="Graphical user interface&#10;&#10;Description automatically generated"/>
                    <pic:cNvPicPr/>
                  </pic:nvPicPr>
                  <pic:blipFill>
                    <a:blip r:embed="rId557"/>
                    <a:stretch>
                      <a:fillRect/>
                    </a:stretch>
                  </pic:blipFill>
                  <pic:spPr>
                    <a:xfrm>
                      <a:off x="0" y="0"/>
                      <a:ext cx="6140090" cy="1698997"/>
                    </a:xfrm>
                    <a:prstGeom prst="rect">
                      <a:avLst/>
                    </a:prstGeom>
                  </pic:spPr>
                </pic:pic>
              </a:graphicData>
            </a:graphic>
          </wp:inline>
        </w:drawing>
      </w:r>
    </w:p>
    <w:p w14:paraId="0A141F43" w14:textId="77777777" w:rsidR="00875F24" w:rsidRPr="007E1052" w:rsidRDefault="00875F24" w:rsidP="00875F24">
      <w:pPr>
        <w:keepLines w:val="0"/>
        <w:suppressAutoHyphens w:val="0"/>
        <w:spacing w:before="0" w:after="160"/>
        <w:rPr>
          <w:rFonts w:ascii="Times New Roman" w:eastAsiaTheme="majorEastAsia" w:hAnsi="Times New Roman" w:cs="Times New Roman"/>
          <w:b/>
          <w:bCs/>
          <w:color w:val="1F4E79" w:themeColor="accent5" w:themeShade="80"/>
          <w:sz w:val="36"/>
          <w:szCs w:val="36"/>
          <w:lang w:val="en-GB" w:eastAsia="en-SG"/>
        </w:rPr>
      </w:pPr>
      <w:r>
        <w:br w:type="page"/>
      </w:r>
    </w:p>
    <w:p w14:paraId="41000BD5" w14:textId="77777777" w:rsidR="00875F24" w:rsidRDefault="00875F24" w:rsidP="00875F24">
      <w:pPr>
        <w:pStyle w:val="Heading4"/>
      </w:pPr>
      <w:r>
        <w:lastRenderedPageBreak/>
        <w:t>Example showing no Correlation</w:t>
      </w:r>
    </w:p>
    <w:p w14:paraId="39D2B096" w14:textId="77777777" w:rsidR="00875F24" w:rsidRPr="00A452F2" w:rsidRDefault="00875F24" w:rsidP="00875F24">
      <w:pPr>
        <w:rPr>
          <w:lang w:val="en-GB"/>
        </w:rPr>
      </w:pPr>
      <w:r w:rsidRPr="00A452F2">
        <w:rPr>
          <w:lang w:val="en-GB"/>
        </w:rPr>
        <w:t>Performance is unmet demand. VM 0</w:t>
      </w:r>
      <w:r>
        <w:rPr>
          <w:lang w:val="en-GB"/>
        </w:rPr>
        <w:t>07</w:t>
      </w:r>
      <w:r w:rsidRPr="00A452F2">
        <w:rPr>
          <w:lang w:val="en-GB"/>
        </w:rPr>
        <w:t xml:space="preserve"> can face very high contention when all other VMs on the same cluster face no contention. </w:t>
      </w:r>
    </w:p>
    <w:p w14:paraId="62CD4BE6" w14:textId="77777777" w:rsidR="00875F24" w:rsidRDefault="00875F24" w:rsidP="00875F24">
      <w:pPr>
        <w:rPr>
          <w:lang w:val="en-GB"/>
        </w:rPr>
      </w:pPr>
      <w:r w:rsidRPr="00A452F2">
        <w:rPr>
          <w:lang w:val="en-GB"/>
        </w:rPr>
        <w:t xml:space="preserve">It is possible for VMs in the cluster to suffer from poor performance, while the cluster utilization is low. One main reason is cluster utilization looks at the provider layer (ESXi), while performance looks at individual consumer (VM). </w:t>
      </w:r>
    </w:p>
    <w:p w14:paraId="78E5957C" w14:textId="77777777" w:rsidR="00875F24" w:rsidRPr="00A452F2" w:rsidRDefault="00875F24" w:rsidP="00875F24">
      <w:pPr>
        <w:rPr>
          <w:lang w:val="en-GB"/>
        </w:rPr>
      </w:pPr>
      <w:r w:rsidRPr="00A452F2">
        <w:rPr>
          <w:lang w:val="en-GB"/>
        </w:rPr>
        <w:t xml:space="preserve">The following cluster has 32 ESXi supporting 2357 VM. The average demand across the cluster is &lt;40%. Since it has 32 ESXi and 2357 VM, we can retire 8 ESXi or add 1K VM. </w:t>
      </w:r>
    </w:p>
    <w:p w14:paraId="1AA4BB92" w14:textId="77777777" w:rsidR="00875F24" w:rsidRPr="00A452F2" w:rsidRDefault="00875F24" w:rsidP="00875F24">
      <w:pPr>
        <w:rPr>
          <w:lang w:val="en-GB"/>
        </w:rPr>
      </w:pPr>
      <w:r>
        <w:rPr>
          <w:noProof/>
        </w:rPr>
        <w:drawing>
          <wp:inline distT="0" distB="0" distL="0" distR="0" wp14:anchorId="667A9E4E" wp14:editId="0918014D">
            <wp:extent cx="6080427" cy="1726060"/>
            <wp:effectExtent l="0" t="0" r="0" b="7620"/>
            <wp:docPr id="51" name="Picture 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4" descr="Graphical user interface, chart, scatter chart&#10;&#10;Description automatically generated"/>
                    <pic:cNvPicPr/>
                  </pic:nvPicPr>
                  <pic:blipFill>
                    <a:blip r:embed="rId55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DDA5CE5-BF48-4696-9A00-5836D7C5EB60}"/>
                        </a:ext>
                      </a:extLst>
                    </a:blip>
                    <a:stretch>
                      <a:fillRect/>
                    </a:stretch>
                  </pic:blipFill>
                  <pic:spPr>
                    <a:xfrm>
                      <a:off x="0" y="0"/>
                      <a:ext cx="6092204" cy="1729403"/>
                    </a:xfrm>
                    <a:prstGeom prst="rect">
                      <a:avLst/>
                    </a:prstGeom>
                  </pic:spPr>
                </pic:pic>
              </a:graphicData>
            </a:graphic>
          </wp:inline>
        </w:drawing>
      </w:r>
    </w:p>
    <w:p w14:paraId="3CBC9DE4" w14:textId="77777777" w:rsidR="00875F24" w:rsidRPr="00A452F2" w:rsidRDefault="00875F24" w:rsidP="00875F24">
      <w:pPr>
        <w:rPr>
          <w:lang w:val="en-GB"/>
        </w:rPr>
      </w:pPr>
      <w:r w:rsidRPr="00A452F2">
        <w:rPr>
          <w:lang w:val="en-GB"/>
        </w:rPr>
        <w:t xml:space="preserve">And yet the VMs in the clusters are facing contention. Both VM CPU Ready and CPU </w:t>
      </w:r>
      <w:r>
        <w:rPr>
          <w:lang w:val="en-GB"/>
        </w:rPr>
        <w:t>Co-stop</w:t>
      </w:r>
      <w:r w:rsidRPr="00A452F2">
        <w:rPr>
          <w:lang w:val="en-GB"/>
        </w:rPr>
        <w:t xml:space="preserve"> are high.</w:t>
      </w:r>
    </w:p>
    <w:p w14:paraId="2B02031B" w14:textId="77777777" w:rsidR="00875F24" w:rsidRDefault="00875F24" w:rsidP="00875F24">
      <w:pPr>
        <w:rPr>
          <w:lang w:val="en-GB"/>
        </w:rPr>
      </w:pPr>
      <w:r>
        <w:rPr>
          <w:noProof/>
        </w:rPr>
        <w:drawing>
          <wp:inline distT="0" distB="0" distL="0" distR="0" wp14:anchorId="78F6926E" wp14:editId="265C6D4A">
            <wp:extent cx="6060403" cy="1913781"/>
            <wp:effectExtent l="0" t="0" r="0" b="0"/>
            <wp:docPr id="52"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Graphical user interface, chart&#10;&#10;Description automatically generated"/>
                    <pic:cNvPicPr/>
                  </pic:nvPicPr>
                  <pic:blipFill>
                    <a:blip r:embed="rId55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D6BA5F-0A97-4DA3-9BDD-6D4C22F29FB2}"/>
                        </a:ext>
                      </a:extLst>
                    </a:blip>
                    <a:stretch>
                      <a:fillRect/>
                    </a:stretch>
                  </pic:blipFill>
                  <pic:spPr>
                    <a:xfrm>
                      <a:off x="0" y="0"/>
                      <a:ext cx="6067742" cy="1916099"/>
                    </a:xfrm>
                    <a:prstGeom prst="rect">
                      <a:avLst/>
                    </a:prstGeom>
                  </pic:spPr>
                </pic:pic>
              </a:graphicData>
            </a:graphic>
          </wp:inline>
        </w:drawing>
      </w:r>
    </w:p>
    <w:p w14:paraId="073DDD08" w14:textId="77777777" w:rsidR="00875F24" w:rsidRDefault="00875F24" w:rsidP="00875F24">
      <w:pPr>
        <w:rPr>
          <w:lang w:val="en-GB"/>
        </w:rPr>
      </w:pPr>
      <w:r>
        <w:rPr>
          <w:lang w:val="en-GB"/>
        </w:rPr>
        <w:t>Let me take another example, where you can see the corelation between cluster utilization and VM contention in the cluster. My apology that the picture is not sharp. You can see the cluster has 774 running VM at the start. One month later it has dropped to 629, a drop of 145 VM or 19%. The second line chart reveals the number of running vCPU dropped from 3019 to 1980, a whopping 1039 vCPU or 34%. That indicates the big VMs were moved out.</w:t>
      </w:r>
    </w:p>
    <w:p w14:paraId="6B55348D" w14:textId="77777777" w:rsidR="00875F24" w:rsidRDefault="00875F24" w:rsidP="00875F24">
      <w:pPr>
        <w:rPr>
          <w:lang w:val="en-GB"/>
        </w:rPr>
      </w:pPr>
      <w:r>
        <w:rPr>
          <w:lang w:val="en-GB"/>
        </w:rPr>
        <w:t xml:space="preserve">This cluster was running mission critical VMs. What’s going on?! What caused the mass evacuation. </w:t>
      </w:r>
    </w:p>
    <w:p w14:paraId="3ECDEB5A" w14:textId="77777777" w:rsidR="00875F24" w:rsidRDefault="00875F24" w:rsidP="00875F24">
      <w:pPr>
        <w:rPr>
          <w:lang w:val="en-GB"/>
        </w:rPr>
      </w:pPr>
      <w:r>
        <w:rPr>
          <w:lang w:val="en-GB"/>
        </w:rPr>
        <w:t xml:space="preserve">Notice the mass evacuation happened multiple times, so it’s not accidental. </w:t>
      </w:r>
    </w:p>
    <w:p w14:paraId="7CCAA559" w14:textId="77777777" w:rsidR="00875F24" w:rsidRDefault="00875F24" w:rsidP="00875F24">
      <w:pPr>
        <w:rPr>
          <w:lang w:val="en-GB"/>
        </w:rPr>
      </w:pPr>
      <w:r>
        <w:rPr>
          <w:lang w:val="en-GB"/>
        </w:rPr>
        <w:t xml:space="preserve">Looking at the last chart. It has 2 </w:t>
      </w:r>
      <w:proofErr w:type="gramStart"/>
      <w:r>
        <w:rPr>
          <w:lang w:val="en-GB"/>
        </w:rPr>
        <w:t>line</w:t>
      </w:r>
      <w:proofErr w:type="gramEnd"/>
      <w:r>
        <w:rPr>
          <w:lang w:val="en-GB"/>
        </w:rPr>
        <w:t>. Maroon showing utilization, blue showing contention. Can you figure out what happened?</w:t>
      </w:r>
    </w:p>
    <w:p w14:paraId="05363661" w14:textId="77777777" w:rsidR="00875F24" w:rsidRDefault="00875F24" w:rsidP="00875F24">
      <w:pPr>
        <w:rPr>
          <w:lang w:val="en-GB"/>
        </w:rPr>
      </w:pPr>
      <w:r>
        <w:rPr>
          <w:noProof/>
          <w:lang w:val="en-GB"/>
        </w:rPr>
        <w:lastRenderedPageBreak/>
        <w:drawing>
          <wp:inline distT="0" distB="0" distL="0" distR="0" wp14:anchorId="42D975F1" wp14:editId="2B8E7206">
            <wp:extent cx="6048681" cy="4082846"/>
            <wp:effectExtent l="0" t="0" r="0" b="0"/>
            <wp:docPr id="1859674517" name="Picture 18596745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7" name="Picture 1859674517" descr="Graphical user interface&#10;&#10;Description automatically generated"/>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6056461" cy="4088098"/>
                    </a:xfrm>
                    <a:prstGeom prst="rect">
                      <a:avLst/>
                    </a:prstGeom>
                    <a:noFill/>
                  </pic:spPr>
                </pic:pic>
              </a:graphicData>
            </a:graphic>
          </wp:inline>
        </w:drawing>
      </w:r>
    </w:p>
    <w:p w14:paraId="0BD0E236" w14:textId="77777777" w:rsidR="00875F24" w:rsidRDefault="00875F24" w:rsidP="00875F24">
      <w:pPr>
        <w:rPr>
          <w:lang w:val="en-GB"/>
        </w:rPr>
      </w:pPr>
      <w:r>
        <w:rPr>
          <w:lang w:val="en-GB"/>
        </w:rPr>
        <w:t xml:space="preserve">The cluster utilization was hovering around 50%. In that entire month, it barely moved. This cluster was probably 16 nodes, so 50% utilization means you can easily take out a few ESXi hosts actually. </w:t>
      </w:r>
    </w:p>
    <w:p w14:paraId="6782E338" w14:textId="77777777" w:rsidR="00875F24" w:rsidRDefault="00875F24" w:rsidP="00875F24">
      <w:pPr>
        <w:rPr>
          <w:lang w:val="en-GB"/>
        </w:rPr>
      </w:pPr>
      <w:r>
        <w:rPr>
          <w:lang w:val="en-GB"/>
        </w:rPr>
        <w:t xml:space="preserve">The </w:t>
      </w:r>
      <w:r w:rsidRPr="00B27025">
        <w:rPr>
          <w:color w:val="00B0F0"/>
          <w:lang w:val="en-GB"/>
        </w:rPr>
        <w:t>Max VM CPU Contention</w:t>
      </w:r>
      <w:r>
        <w:rPr>
          <w:lang w:val="en-GB"/>
        </w:rPr>
        <w:t xml:space="preserve"> told a different story. Notice it spiked well above 75%. That impacted at least 1 VM. There were multiple spikes, leading to multiple complaints, and eventually infrastructure was forced to evacuate the cluster to fix the performance problem. Notice the counter dropped gradually in November, despite utilization remains fairly stable. </w:t>
      </w:r>
    </w:p>
    <w:p w14:paraId="2353BEA0" w14:textId="77777777" w:rsidR="00875F24" w:rsidRDefault="00875F24" w:rsidP="00875F24">
      <w:pPr>
        <w:pStyle w:val="Heading4"/>
      </w:pPr>
      <w:r>
        <w:t xml:space="preserve">Example for Memory </w:t>
      </w:r>
    </w:p>
    <w:p w14:paraId="5EC4CD73" w14:textId="77777777" w:rsidR="00875F24" w:rsidRDefault="00875F24" w:rsidP="00875F24">
      <w:pPr>
        <w:rPr>
          <w:lang w:val="en-GB"/>
        </w:rPr>
      </w:pPr>
      <w:r>
        <w:rPr>
          <w:lang w:val="en-GB"/>
        </w:rPr>
        <w:t>We covered 2 examples for CPU. What about memory, since it’s a form storage. It’s just a disk space basically, so can VM experience contention when Cluster consume metric is not high?</w:t>
      </w:r>
    </w:p>
    <w:p w14:paraId="3F0AA000" w14:textId="77777777" w:rsidR="00875F24" w:rsidRDefault="00875F24" w:rsidP="00875F24">
      <w:pPr>
        <w:rPr>
          <w:lang w:val="en-GB"/>
        </w:rPr>
      </w:pPr>
      <w:r>
        <w:rPr>
          <w:lang w:val="en-GB"/>
        </w:rPr>
        <w:t>I’d zoom into ESXi, so it’s easier to see. What do you deduce from this ESXi? This chart shows 1 month worth of data.</w:t>
      </w:r>
    </w:p>
    <w:p w14:paraId="15A8F712" w14:textId="77777777" w:rsidR="00875F24" w:rsidRDefault="00875F24" w:rsidP="00875F24">
      <w:pPr>
        <w:rPr>
          <w:lang w:val="en-GB"/>
        </w:rPr>
      </w:pPr>
      <w:r w:rsidRPr="006C4699">
        <w:rPr>
          <w:noProof/>
          <w:lang w:val="en-GB"/>
        </w:rPr>
        <w:drawing>
          <wp:inline distT="0" distB="0" distL="0" distR="0" wp14:anchorId="12B910FF" wp14:editId="60CDBEAE">
            <wp:extent cx="6073752" cy="1409626"/>
            <wp:effectExtent l="0" t="0" r="3810" b="63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561"/>
                    <a:stretch>
                      <a:fillRect/>
                    </a:stretch>
                  </pic:blipFill>
                  <pic:spPr>
                    <a:xfrm>
                      <a:off x="0" y="0"/>
                      <a:ext cx="6090097" cy="1413420"/>
                    </a:xfrm>
                    <a:prstGeom prst="rect">
                      <a:avLst/>
                    </a:prstGeom>
                  </pic:spPr>
                </pic:pic>
              </a:graphicData>
            </a:graphic>
          </wp:inline>
        </w:drawing>
      </w:r>
    </w:p>
    <w:p w14:paraId="0E1B2391" w14:textId="77777777" w:rsidR="00875F24" w:rsidRDefault="00875F24" w:rsidP="00875F24">
      <w:pPr>
        <w:rPr>
          <w:lang w:val="en-GB"/>
        </w:rPr>
      </w:pPr>
      <w:r>
        <w:rPr>
          <w:lang w:val="en-GB"/>
        </w:rPr>
        <w:lastRenderedPageBreak/>
        <w:t>It has 759 GB of usable memory. All the powered on VM has 444 GB configured, out of which only 413 GB is mapped to physical DIMM. So there is plenty of memory left.</w:t>
      </w:r>
    </w:p>
    <w:p w14:paraId="423023BA" w14:textId="77777777" w:rsidR="00875F24" w:rsidRDefault="00875F24" w:rsidP="00875F24">
      <w:pPr>
        <w:rPr>
          <w:lang w:val="en-GB"/>
        </w:rPr>
      </w:pPr>
      <w:r>
        <w:rPr>
          <w:lang w:val="en-GB"/>
        </w:rPr>
        <w:t>To confirm that it has plenty of memory, let’s plot Balloon. What do you expect?</w:t>
      </w:r>
    </w:p>
    <w:p w14:paraId="4BD77D4C" w14:textId="77777777" w:rsidR="00875F24" w:rsidRDefault="00875F24" w:rsidP="00875F24">
      <w:pPr>
        <w:rPr>
          <w:lang w:val="en-GB"/>
        </w:rPr>
      </w:pPr>
      <w:r w:rsidRPr="006C4699">
        <w:rPr>
          <w:noProof/>
          <w:lang w:val="en-GB"/>
        </w:rPr>
        <w:drawing>
          <wp:inline distT="0" distB="0" distL="0" distR="0" wp14:anchorId="50191451" wp14:editId="6D2D51F9">
            <wp:extent cx="6087101" cy="834606"/>
            <wp:effectExtent l="0" t="0" r="0" b="3810"/>
            <wp:docPr id="1293284801" name="Picture 12932848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1" name="Picture 1293284801" descr="Table&#10;&#10;Description automatically generated"/>
                    <pic:cNvPicPr/>
                  </pic:nvPicPr>
                  <pic:blipFill>
                    <a:blip r:embed="rId562"/>
                    <a:stretch>
                      <a:fillRect/>
                    </a:stretch>
                  </pic:blipFill>
                  <pic:spPr>
                    <a:xfrm>
                      <a:off x="0" y="0"/>
                      <a:ext cx="6101830" cy="836626"/>
                    </a:xfrm>
                    <a:prstGeom prst="rect">
                      <a:avLst/>
                    </a:prstGeom>
                  </pic:spPr>
                </pic:pic>
              </a:graphicData>
            </a:graphic>
          </wp:inline>
        </w:drawing>
      </w:r>
    </w:p>
    <w:p w14:paraId="24EEA793" w14:textId="77777777" w:rsidR="00875F24" w:rsidRDefault="00875F24" w:rsidP="00875F24">
      <w:pPr>
        <w:rPr>
          <w:lang w:val="en-GB"/>
        </w:rPr>
      </w:pPr>
      <w:r>
        <w:rPr>
          <w:lang w:val="en-GB"/>
        </w:rPr>
        <w:t>There is no ballooning. ESXi was under no memory pressure whatsoever.</w:t>
      </w:r>
    </w:p>
    <w:p w14:paraId="729F7982" w14:textId="77777777" w:rsidR="00875F24" w:rsidRDefault="00875F24" w:rsidP="00875F24">
      <w:pPr>
        <w:rPr>
          <w:lang w:val="en-GB"/>
        </w:rPr>
      </w:pPr>
      <w:r>
        <w:rPr>
          <w:lang w:val="en-GB"/>
        </w:rPr>
        <w:t>So that’s the situation at provider level. How about consumer level?</w:t>
      </w:r>
    </w:p>
    <w:p w14:paraId="6B055886" w14:textId="77777777" w:rsidR="00875F24" w:rsidRDefault="00875F24" w:rsidP="00875F24">
      <w:pPr>
        <w:rPr>
          <w:lang w:val="en-GB"/>
        </w:rPr>
      </w:pPr>
      <w:r>
        <w:rPr>
          <w:lang w:val="en-GB"/>
        </w:rPr>
        <w:t>VCF Operations has a metric that tracks the highest memory contention experienced by any VM in the host. This is a good leading indicator as all it takes is 1 VM, it matters not which VM.</w:t>
      </w:r>
    </w:p>
    <w:p w14:paraId="472206E3" w14:textId="77777777" w:rsidR="00875F24" w:rsidRDefault="00875F24" w:rsidP="00875F24">
      <w:pPr>
        <w:rPr>
          <w:lang w:val="en-GB"/>
        </w:rPr>
      </w:pPr>
      <w:r>
        <w:rPr>
          <w:lang w:val="en-GB"/>
        </w:rPr>
        <w:t>As we can see here, there is a problem.</w:t>
      </w:r>
    </w:p>
    <w:p w14:paraId="7F6F1631" w14:textId="77777777" w:rsidR="00875F24" w:rsidRDefault="00875F24" w:rsidP="00875F24">
      <w:pPr>
        <w:rPr>
          <w:lang w:val="en-GB"/>
        </w:rPr>
      </w:pPr>
      <w:r w:rsidRPr="00A0051A">
        <w:rPr>
          <w:noProof/>
          <w:lang w:val="en-GB"/>
        </w:rPr>
        <w:drawing>
          <wp:inline distT="0" distB="0" distL="0" distR="0" wp14:anchorId="7EAEA288" wp14:editId="0C9E3CF6">
            <wp:extent cx="6027031" cy="2675481"/>
            <wp:effectExtent l="0" t="0" r="0" b="0"/>
            <wp:docPr id="1293284802" name="Picture 12932848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2" name="Picture 1293284802" descr="Chart&#10;&#10;Description automatically generated"/>
                    <pic:cNvPicPr/>
                  </pic:nvPicPr>
                  <pic:blipFill>
                    <a:blip r:embed="rId563"/>
                    <a:stretch>
                      <a:fillRect/>
                    </a:stretch>
                  </pic:blipFill>
                  <pic:spPr>
                    <a:xfrm>
                      <a:off x="0" y="0"/>
                      <a:ext cx="6037804" cy="2680263"/>
                    </a:xfrm>
                    <a:prstGeom prst="rect">
                      <a:avLst/>
                    </a:prstGeom>
                  </pic:spPr>
                </pic:pic>
              </a:graphicData>
            </a:graphic>
          </wp:inline>
        </w:drawing>
      </w:r>
    </w:p>
    <w:p w14:paraId="63B34CEF" w14:textId="77777777" w:rsidR="00875F24" w:rsidRDefault="00875F24" w:rsidP="00875F24">
      <w:pPr>
        <w:rPr>
          <w:lang w:val="en-GB"/>
        </w:rPr>
      </w:pPr>
      <w:r>
        <w:rPr>
          <w:lang w:val="en-GB"/>
        </w:rPr>
        <w:t>Can you explain why?</w:t>
      </w:r>
    </w:p>
    <w:p w14:paraId="709B65D5" w14:textId="77777777" w:rsidR="00875F24" w:rsidRDefault="00875F24" w:rsidP="00875F24">
      <w:pPr>
        <w:rPr>
          <w:lang w:val="en-GB"/>
        </w:rPr>
      </w:pPr>
      <w:r>
        <w:rPr>
          <w:lang w:val="en-GB"/>
        </w:rPr>
        <w:t>A VM experiences contention when the page is not in the DIMM. It was compressed or swapped out. Checking the compressed metric, it reveals that pages had to be brought it. Notice the swap metric lagged a bit, which makes sense.</w:t>
      </w:r>
    </w:p>
    <w:p w14:paraId="149E83A2" w14:textId="77777777" w:rsidR="00875F24" w:rsidRDefault="00875F24" w:rsidP="00875F24">
      <w:pPr>
        <w:rPr>
          <w:lang w:val="en-GB"/>
        </w:rPr>
      </w:pPr>
      <w:r w:rsidRPr="000F6B12">
        <w:rPr>
          <w:noProof/>
          <w:lang w:val="en-GB"/>
        </w:rPr>
        <w:drawing>
          <wp:inline distT="0" distB="0" distL="0" distR="0" wp14:anchorId="2D955F18" wp14:editId="566DD843">
            <wp:extent cx="6145326" cy="1983462"/>
            <wp:effectExtent l="0" t="0" r="8255" b="0"/>
            <wp:docPr id="1859674515" name="Picture 18596745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5" name="Picture 1859674515" descr="A picture containing graphical user interface&#10;&#10;Description automatically generated"/>
                    <pic:cNvPicPr/>
                  </pic:nvPicPr>
                  <pic:blipFill>
                    <a:blip r:embed="rId564"/>
                    <a:stretch>
                      <a:fillRect/>
                    </a:stretch>
                  </pic:blipFill>
                  <pic:spPr>
                    <a:xfrm>
                      <a:off x="0" y="0"/>
                      <a:ext cx="6148639" cy="1984531"/>
                    </a:xfrm>
                    <a:prstGeom prst="rect">
                      <a:avLst/>
                    </a:prstGeom>
                  </pic:spPr>
                </pic:pic>
              </a:graphicData>
            </a:graphic>
          </wp:inline>
        </w:drawing>
      </w:r>
    </w:p>
    <w:p w14:paraId="202C9D05" w14:textId="77777777" w:rsidR="00875F24" w:rsidRDefault="00875F24" w:rsidP="00875F24">
      <w:pPr>
        <w:rPr>
          <w:lang w:val="en-GB"/>
        </w:rPr>
      </w:pPr>
      <w:r>
        <w:rPr>
          <w:lang w:val="en-GB"/>
        </w:rPr>
        <w:t xml:space="preserve">I am not able to explain the earlier dropped, the one in </w:t>
      </w:r>
      <w:r w:rsidRPr="00CF7D2C">
        <w:rPr>
          <w:color w:val="FF0000"/>
          <w:lang w:val="en-GB"/>
        </w:rPr>
        <w:t>red</w:t>
      </w:r>
      <w:r>
        <w:rPr>
          <w:lang w:val="en-GB"/>
        </w:rPr>
        <w:t xml:space="preserve"> circle. If you can drop me a note.</w:t>
      </w:r>
    </w:p>
    <w:p w14:paraId="6A908103" w14:textId="77777777" w:rsidR="00875F24" w:rsidRDefault="00875F24" w:rsidP="00875F24">
      <w:pPr>
        <w:rPr>
          <w:lang w:val="en-GB"/>
        </w:rPr>
      </w:pPr>
      <w:r>
        <w:rPr>
          <w:lang w:val="en-GB"/>
        </w:rPr>
        <w:lastRenderedPageBreak/>
        <w:t>Let’s complete by plotting Swapped. I’m plotting all the way to the beginning of tracking.</w:t>
      </w:r>
    </w:p>
    <w:p w14:paraId="44B232C5" w14:textId="77777777" w:rsidR="00875F24" w:rsidRDefault="00875F24" w:rsidP="00875F24">
      <w:pPr>
        <w:rPr>
          <w:lang w:val="en-GB"/>
        </w:rPr>
      </w:pPr>
      <w:r>
        <w:rPr>
          <w:lang w:val="en-GB"/>
        </w:rPr>
        <w:t>It’s all 0. What happened?</w:t>
      </w:r>
    </w:p>
    <w:p w14:paraId="035291E0" w14:textId="77777777" w:rsidR="00875F24" w:rsidRDefault="00875F24" w:rsidP="00875F24">
      <w:pPr>
        <w:rPr>
          <w:lang w:val="en-GB"/>
        </w:rPr>
      </w:pPr>
      <w:r>
        <w:rPr>
          <w:lang w:val="en-GB"/>
        </w:rPr>
        <w:t>That means all the pages could be compressed, so ESXi decided to compress instead of putting them into swapped file.</w:t>
      </w:r>
    </w:p>
    <w:p w14:paraId="11B2FDD8" w14:textId="77777777" w:rsidR="00875F24" w:rsidRDefault="00875F24" w:rsidP="00875F24">
      <w:pPr>
        <w:rPr>
          <w:lang w:val="en-GB"/>
        </w:rPr>
      </w:pPr>
      <w:r>
        <w:rPr>
          <w:lang w:val="en-GB"/>
        </w:rPr>
        <w:t>Now that we know it’s due to compression, we know the contention on 5 September was caused by compression. When was that page compressed, no one knows. Plotting back, the compression started around 2 August.</w:t>
      </w:r>
    </w:p>
    <w:p w14:paraId="1AC0F52E" w14:textId="77777777" w:rsidR="00875F24" w:rsidRDefault="00875F24" w:rsidP="00875F24">
      <w:pPr>
        <w:rPr>
          <w:lang w:val="en-GB"/>
        </w:rPr>
      </w:pPr>
      <w:r w:rsidRPr="00D0702B">
        <w:rPr>
          <w:noProof/>
          <w:lang w:val="en-GB"/>
        </w:rPr>
        <w:drawing>
          <wp:inline distT="0" distB="0" distL="0" distR="0" wp14:anchorId="4F0E5330" wp14:editId="739A31E6">
            <wp:extent cx="6105279" cy="842349"/>
            <wp:effectExtent l="0" t="0" r="0" b="0"/>
            <wp:docPr id="1859674516" name="Picture 1859674516"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6" name="Picture 1859674516" descr="Application&#10;&#10;Description automatically generated with medium confidence"/>
                    <pic:cNvPicPr/>
                  </pic:nvPicPr>
                  <pic:blipFill>
                    <a:blip r:embed="rId565"/>
                    <a:stretch>
                      <a:fillRect/>
                    </a:stretch>
                  </pic:blipFill>
                  <pic:spPr>
                    <a:xfrm>
                      <a:off x="0" y="0"/>
                      <a:ext cx="6133884" cy="846296"/>
                    </a:xfrm>
                    <a:prstGeom prst="rect">
                      <a:avLst/>
                    </a:prstGeom>
                  </pic:spPr>
                </pic:pic>
              </a:graphicData>
            </a:graphic>
          </wp:inline>
        </w:drawing>
      </w:r>
    </w:p>
    <w:p w14:paraId="778AA88B" w14:textId="77777777" w:rsidR="00875F24" w:rsidRDefault="00875F24" w:rsidP="00875F24">
      <w:pPr>
        <w:rPr>
          <w:lang w:val="en-GB"/>
        </w:rPr>
      </w:pPr>
      <w:r>
        <w:rPr>
          <w:lang w:val="en-GB"/>
        </w:rPr>
        <w:t>The compression was only 342 MB. Not even 0.1% of consumed memory. But if you are unlucky, it was the active VM that got hit, as in the case here.</w:t>
      </w:r>
    </w:p>
    <w:p w14:paraId="1D70DD9A" w14:textId="77777777" w:rsidR="00875F24" w:rsidRPr="00A452F2" w:rsidRDefault="00875F24" w:rsidP="00875F24">
      <w:pPr>
        <w:rPr>
          <w:lang w:val="en-GB"/>
        </w:rPr>
      </w:pPr>
      <w:r>
        <w:rPr>
          <w:lang w:val="en-GB"/>
        </w:rPr>
        <w:t>The past is harder to debug, as we lack the ability to travel back in time and see the environment as it was. My guess here is the VM had limit, be it indirectly via resource pool or directly.</w:t>
      </w:r>
    </w:p>
    <w:p w14:paraId="0DF20F3A" w14:textId="77777777" w:rsidR="00875F24" w:rsidRDefault="00875F24" w:rsidP="00875F24">
      <w:pPr>
        <w:pStyle w:val="Heading3"/>
      </w:pPr>
      <w:r>
        <w:t>Cluster Performance (%)</w:t>
      </w:r>
    </w:p>
    <w:p w14:paraId="1A3ED2FA" w14:textId="77777777" w:rsidR="00875F24" w:rsidRDefault="00875F24" w:rsidP="00875F24">
      <w:pPr>
        <w:rPr>
          <w:lang w:val="en-GB"/>
        </w:rPr>
      </w:pPr>
      <w:r>
        <w:rPr>
          <w:lang w:val="en-GB"/>
        </w:rPr>
        <w:t xml:space="preserve">We’ve covered in the VM chapter how we quantify the KPI of a single VM. How would you represent all the VMs in the cluster? Do you simply average the VM KPI (%)? </w:t>
      </w:r>
    </w:p>
    <w:p w14:paraId="77308F6B" w14:textId="77777777" w:rsidR="00875F24" w:rsidRDefault="00875F24" w:rsidP="00875F24">
      <w:pPr>
        <w:rPr>
          <w:lang w:val="en-GB"/>
        </w:rPr>
      </w:pPr>
      <w:r>
        <w:rPr>
          <w:lang w:val="en-GB"/>
        </w:rPr>
        <w:t xml:space="preserve">The answer is </w:t>
      </w:r>
      <w:r w:rsidRPr="00980BBE">
        <w:rPr>
          <w:color w:val="FF0000"/>
          <w:lang w:val="en-GB"/>
        </w:rPr>
        <w:t>no</w:t>
      </w:r>
      <w:r>
        <w:rPr>
          <w:lang w:val="en-GB"/>
        </w:rPr>
        <w:t>. A cluster has a different purpose to a VM, so we need to see it from cluster point of view. For examples:</w:t>
      </w:r>
    </w:p>
    <w:p w14:paraId="1CFAEA78" w14:textId="77777777" w:rsidR="00875F24" w:rsidRDefault="00875F24" w:rsidP="00875F24">
      <w:pPr>
        <w:pStyle w:val="Bullet"/>
        <w:rPr>
          <w:lang w:val="en-GB"/>
        </w:rPr>
      </w:pPr>
      <w:r w:rsidRPr="002A27DC">
        <w:rPr>
          <w:lang w:val="en-GB"/>
        </w:rPr>
        <w:t xml:space="preserve">Contention </w:t>
      </w:r>
      <w:r>
        <w:rPr>
          <w:lang w:val="en-GB"/>
        </w:rPr>
        <w:t>inside a</w:t>
      </w:r>
      <w:r w:rsidRPr="002A27DC">
        <w:rPr>
          <w:lang w:val="en-GB"/>
        </w:rPr>
        <w:t xml:space="preserve"> VM</w:t>
      </w:r>
      <w:r>
        <w:rPr>
          <w:lang w:val="en-GB"/>
        </w:rPr>
        <w:t xml:space="preserve"> (this means Windows or Linux) is not that relevant to the cluster performance. </w:t>
      </w:r>
    </w:p>
    <w:p w14:paraId="6101B4F7" w14:textId="77777777" w:rsidR="00875F24" w:rsidRDefault="00875F24" w:rsidP="00875F24">
      <w:pPr>
        <w:pStyle w:val="Bullet"/>
        <w:rPr>
          <w:lang w:val="en-GB"/>
        </w:rPr>
      </w:pPr>
      <w:r>
        <w:rPr>
          <w:lang w:val="en-GB"/>
        </w:rPr>
        <w:t xml:space="preserve">ESXi physical network is relevant to the cluster performance, but not to the VM performance. </w:t>
      </w:r>
    </w:p>
    <w:p w14:paraId="19884A7D" w14:textId="77777777" w:rsidR="00875F24" w:rsidRDefault="00875F24" w:rsidP="00875F24">
      <w:pPr>
        <w:rPr>
          <w:lang w:val="en-GB"/>
        </w:rPr>
      </w:pPr>
      <w:r>
        <w:rPr>
          <w:lang w:val="en-GB"/>
        </w:rPr>
        <w:t xml:space="preserve">A cluster is more of a group of ESXi hosts serving a VM. </w:t>
      </w:r>
    </w:p>
    <w:p w14:paraId="1C9E6053" w14:textId="77777777" w:rsidR="00875F24" w:rsidRDefault="00875F24" w:rsidP="00875F24">
      <w:pPr>
        <w:jc w:val="center"/>
        <w:rPr>
          <w:lang w:val="en-GB"/>
        </w:rPr>
      </w:pPr>
      <w:r w:rsidRPr="00715993">
        <w:rPr>
          <w:noProof/>
          <w:lang w:val="en-GB"/>
        </w:rPr>
        <w:lastRenderedPageBreak/>
        <w:drawing>
          <wp:inline distT="0" distB="0" distL="0" distR="0" wp14:anchorId="7D79401C" wp14:editId="2F9D603E">
            <wp:extent cx="6208776" cy="3099816"/>
            <wp:effectExtent l="0" t="0" r="1905" b="5715"/>
            <wp:docPr id="14965514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51431" name="Picture 1" descr="A screenshot of a computer screen&#10;&#10;Description automatically generated"/>
                    <pic:cNvPicPr/>
                  </pic:nvPicPr>
                  <pic:blipFill>
                    <a:blip r:embed="rId566"/>
                    <a:stretch>
                      <a:fillRect/>
                    </a:stretch>
                  </pic:blipFill>
                  <pic:spPr>
                    <a:xfrm>
                      <a:off x="0" y="0"/>
                      <a:ext cx="6208776" cy="3099816"/>
                    </a:xfrm>
                    <a:prstGeom prst="rect">
                      <a:avLst/>
                    </a:prstGeom>
                  </pic:spPr>
                </pic:pic>
              </a:graphicData>
            </a:graphic>
          </wp:inline>
        </w:drawing>
      </w:r>
    </w:p>
    <w:p w14:paraId="3455B041" w14:textId="77777777" w:rsidR="00524F59" w:rsidRDefault="00875F24" w:rsidP="00875F24">
      <w:pPr>
        <w:rPr>
          <w:lang w:val="en-GB"/>
        </w:rPr>
      </w:pPr>
      <w:r>
        <w:rPr>
          <w:lang w:val="en-GB"/>
        </w:rPr>
        <w:t xml:space="preserve">The metrics are grouped into 2: </w:t>
      </w:r>
    </w:p>
    <w:p w14:paraId="10291043" w14:textId="1E561173" w:rsidR="00524F59" w:rsidRDefault="00524F59" w:rsidP="00524F59">
      <w:pPr>
        <w:pStyle w:val="Bullet"/>
        <w:rPr>
          <w:lang w:val="en-GB"/>
        </w:rPr>
      </w:pPr>
      <w:r>
        <w:rPr>
          <w:lang w:val="en-GB"/>
        </w:rPr>
        <w:t>B</w:t>
      </w:r>
      <w:r w:rsidR="00875F24">
        <w:rPr>
          <w:lang w:val="en-GB"/>
        </w:rPr>
        <w:t>readth</w:t>
      </w:r>
    </w:p>
    <w:p w14:paraId="0BBAF382" w14:textId="0F5A8AE0" w:rsidR="00524F59" w:rsidRDefault="00524F59" w:rsidP="00524F59">
      <w:pPr>
        <w:pStyle w:val="Bullet"/>
        <w:rPr>
          <w:lang w:val="en-GB"/>
        </w:rPr>
      </w:pPr>
      <w:r>
        <w:rPr>
          <w:lang w:val="en-GB"/>
        </w:rPr>
        <w:t>D</w:t>
      </w:r>
      <w:r w:rsidR="00875F24">
        <w:rPr>
          <w:lang w:val="en-GB"/>
        </w:rPr>
        <w:t xml:space="preserve">epth. </w:t>
      </w:r>
    </w:p>
    <w:p w14:paraId="02E20B80" w14:textId="5EBCCABF" w:rsidR="00875F24" w:rsidRDefault="00875F24" w:rsidP="00875F24">
      <w:pPr>
        <w:rPr>
          <w:lang w:val="en-GB"/>
        </w:rPr>
      </w:pPr>
      <w:r>
        <w:rPr>
          <w:lang w:val="en-GB"/>
        </w:rPr>
        <w:t xml:space="preserve">We cover why we need both dimensions in </w:t>
      </w:r>
      <w:hyperlink r:id="rId567" w:history="1">
        <w:r w:rsidRPr="0060295C">
          <w:rPr>
            <w:rStyle w:val="Hyperlink"/>
            <w:lang w:val="en-GB"/>
          </w:rPr>
          <w:t>VCF Operations Management book</w:t>
        </w:r>
      </w:hyperlink>
      <w:r>
        <w:rPr>
          <w:lang w:val="en-GB"/>
        </w:rPr>
        <w:t xml:space="preserve">. </w:t>
      </w:r>
    </w:p>
    <w:p w14:paraId="34DFDB95" w14:textId="65227DE4" w:rsidR="00875F24" w:rsidRDefault="00875F24" w:rsidP="00875F24">
      <w:pPr>
        <w:rPr>
          <w:lang w:val="en-GB"/>
        </w:rPr>
      </w:pPr>
      <w:r>
        <w:rPr>
          <w:lang w:val="en-GB"/>
        </w:rPr>
        <w:t>The metrics are using the 20-second peak so it does not miss short burst</w:t>
      </w:r>
      <w:r w:rsidR="0060295C">
        <w:rPr>
          <w:lang w:val="en-GB"/>
        </w:rPr>
        <w:t>s</w:t>
      </w:r>
      <w:r>
        <w:rPr>
          <w:lang w:val="en-GB"/>
        </w:rPr>
        <w:t xml:space="preserve">. The limitation of this metric is outlier. A large cluster with thousands of VMs can easily have 1 VM having contention due to limit. One way to minimize the false positive is </w:t>
      </w:r>
      <w:r w:rsidR="0060295C">
        <w:rPr>
          <w:lang w:val="en-GB"/>
        </w:rPr>
        <w:t xml:space="preserve">to </w:t>
      </w:r>
      <w:r>
        <w:rPr>
          <w:lang w:val="en-GB"/>
        </w:rPr>
        <w:t>set a higher threshold.</w:t>
      </w:r>
    </w:p>
    <w:p w14:paraId="0AF7B1CF" w14:textId="77777777" w:rsidR="00875F24" w:rsidRDefault="00875F24" w:rsidP="00875F24">
      <w:pPr>
        <w:rPr>
          <w:lang w:val="en-GB"/>
        </w:rPr>
      </w:pPr>
      <w:r>
        <w:rPr>
          <w:lang w:val="en-GB"/>
        </w:rPr>
        <w:t>For the breadth, we use average. Ideally, we use 75</w:t>
      </w:r>
      <w:r w:rsidRPr="008D10AB">
        <w:rPr>
          <w:vertAlign w:val="superscript"/>
          <w:lang w:val="en-GB"/>
        </w:rPr>
        <w:t>th</w:t>
      </w:r>
      <w:r>
        <w:rPr>
          <w:lang w:val="en-GB"/>
        </w:rPr>
        <w:t xml:space="preserve"> percentile instead of average. Average tends to be too late. On the other than, 95</w:t>
      </w:r>
      <w:r w:rsidRPr="00715993">
        <w:rPr>
          <w:vertAlign w:val="superscript"/>
          <w:lang w:val="en-GB"/>
        </w:rPr>
        <w:t>th</w:t>
      </w:r>
      <w:r>
        <w:rPr>
          <w:lang w:val="en-GB"/>
        </w:rPr>
        <w:t xml:space="preserve"> percentile suffers from cluster imbalance. I’ve adjusted the threshold downward since I’m using average. </w:t>
      </w:r>
    </w:p>
    <w:p w14:paraId="393379FF" w14:textId="50F1FA94" w:rsidR="00F85C5D" w:rsidRPr="00F85C5D" w:rsidRDefault="00F85C5D" w:rsidP="00875F24">
      <w:pPr>
        <w:rPr>
          <w:lang w:val="en-US"/>
        </w:rPr>
      </w:pPr>
      <w:r>
        <w:rPr>
          <w:lang w:val="en-GB"/>
        </w:rPr>
        <w:t xml:space="preserve">In a cluster with many hosts, there can be imbalance. </w:t>
      </w:r>
      <w:r>
        <w:t>It is not possible to aggregate at the host level first. This 2-level aggregation can result in suboptimal number. The drilling down to specific host can be facilitated with the host level metric.</w:t>
      </w:r>
    </w:p>
    <w:p w14:paraId="5B6D1209" w14:textId="77777777" w:rsidR="00875F24" w:rsidRDefault="00875F24" w:rsidP="00875F24">
      <w:pPr>
        <w:pStyle w:val="Heading4"/>
      </w:pPr>
      <w:r>
        <w:t>Metrics</w:t>
      </w:r>
    </w:p>
    <w:p w14:paraId="0259DA2F" w14:textId="77777777" w:rsidR="00875F24" w:rsidRDefault="00875F24" w:rsidP="00875F24">
      <w:pPr>
        <w:rPr>
          <w:lang w:val="en-GB"/>
        </w:rPr>
      </w:pPr>
      <w:r>
        <w:rPr>
          <w:lang w:val="en-GB"/>
        </w:rPr>
        <w:t xml:space="preserve">vMotion is included as it does impact the VM performance (although the end users may not notice in most cases) and it’s a leading indicator that the cluster is struggling to serve the load hence it has to shuffle the VMs around. </w:t>
      </w:r>
    </w:p>
    <w:p w14:paraId="4C13FAAA" w14:textId="77777777" w:rsidR="00875F24" w:rsidRDefault="00875F24" w:rsidP="00875F24">
      <w:pPr>
        <w:rPr>
          <w:lang w:val="en-GB"/>
        </w:rPr>
      </w:pPr>
      <w:r>
        <w:rPr>
          <w:lang w:val="en-GB"/>
        </w:rPr>
        <w:t xml:space="preserve">Take a look at this cluster. It has 488 running VMs on 16 ESXi host. Notice the percentage of VM being vMotion jumped to 5.3%, as 26 VMs were vMotion. </w:t>
      </w:r>
    </w:p>
    <w:p w14:paraId="35843170" w14:textId="77777777" w:rsidR="00875F24" w:rsidRDefault="00875F24" w:rsidP="00875F24">
      <w:pPr>
        <w:rPr>
          <w:lang w:val="en-GB"/>
        </w:rPr>
      </w:pPr>
      <w:r w:rsidRPr="001E78C4">
        <w:rPr>
          <w:noProof/>
          <w:lang w:val="en-GB"/>
        </w:rPr>
        <w:drawing>
          <wp:inline distT="0" distB="0" distL="0" distR="0" wp14:anchorId="4381FDEB" wp14:editId="6CF70094">
            <wp:extent cx="6233939" cy="826744"/>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568"/>
                    <a:stretch>
                      <a:fillRect/>
                    </a:stretch>
                  </pic:blipFill>
                  <pic:spPr>
                    <a:xfrm>
                      <a:off x="0" y="0"/>
                      <a:ext cx="6257263" cy="829837"/>
                    </a:xfrm>
                    <a:prstGeom prst="rect">
                      <a:avLst/>
                    </a:prstGeom>
                  </pic:spPr>
                </pic:pic>
              </a:graphicData>
            </a:graphic>
          </wp:inline>
        </w:drawing>
      </w:r>
    </w:p>
    <w:p w14:paraId="2B6972D3" w14:textId="77777777" w:rsidR="00875F24" w:rsidRDefault="00875F24" w:rsidP="00875F24">
      <w:pPr>
        <w:rPr>
          <w:lang w:val="en-GB"/>
        </w:rPr>
      </w:pPr>
      <w:r>
        <w:rPr>
          <w:lang w:val="en-GB"/>
        </w:rPr>
        <w:lastRenderedPageBreak/>
        <w:t xml:space="preserve">What do you think will happen to the VM CPU Ready and CPU Co-stop? </w:t>
      </w:r>
      <w:r w:rsidRPr="00447D94">
        <w:rPr>
          <w:noProof/>
          <w:lang w:val="en-GB"/>
        </w:rPr>
        <w:drawing>
          <wp:inline distT="0" distB="0" distL="0" distR="0" wp14:anchorId="5ADE104C" wp14:editId="1424080E">
            <wp:extent cx="6165349" cy="1853846"/>
            <wp:effectExtent l="0" t="0" r="6985"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569"/>
                    <a:stretch>
                      <a:fillRect/>
                    </a:stretch>
                  </pic:blipFill>
                  <pic:spPr>
                    <a:xfrm>
                      <a:off x="0" y="0"/>
                      <a:ext cx="6172976" cy="1856139"/>
                    </a:xfrm>
                    <a:prstGeom prst="rect">
                      <a:avLst/>
                    </a:prstGeom>
                  </pic:spPr>
                </pic:pic>
              </a:graphicData>
            </a:graphic>
          </wp:inline>
        </w:drawing>
      </w:r>
    </w:p>
    <w:p w14:paraId="0766DA07" w14:textId="77777777" w:rsidR="00875F24" w:rsidRDefault="00875F24" w:rsidP="00875F24">
      <w:pPr>
        <w:rPr>
          <w:lang w:val="en-GB"/>
        </w:rPr>
      </w:pPr>
      <w:r>
        <w:rPr>
          <w:lang w:val="en-GB"/>
        </w:rPr>
        <w:t xml:space="preserve">They rose. Since only 5% was impacted, the rise will be minimal. </w:t>
      </w:r>
    </w:p>
    <w:p w14:paraId="0FC6FC10" w14:textId="77777777" w:rsidR="00875F24" w:rsidRDefault="00875F24" w:rsidP="00875F24">
      <w:r>
        <w:t>The threshold should reflect reality. For examples:</w:t>
      </w:r>
    </w:p>
    <w:p w14:paraId="5FC0AA28" w14:textId="1999C13B" w:rsidR="00875F24" w:rsidRDefault="00875F24" w:rsidP="00875F24">
      <w:pPr>
        <w:pStyle w:val="Bullet"/>
        <w:rPr>
          <w:lang w:val="en-US"/>
        </w:rPr>
      </w:pPr>
      <w:r>
        <w:t>W</w:t>
      </w:r>
      <w:r w:rsidRPr="00086666">
        <w:t xml:space="preserve">hile the impact on VMs </w:t>
      </w:r>
      <w:r w:rsidR="00B57C10">
        <w:t>is</w:t>
      </w:r>
      <w:r w:rsidRPr="00086666">
        <w:t xml:space="preserve"> the same with Ready, using the same range </w:t>
      </w:r>
      <w:r>
        <w:t xml:space="preserve">for CPU Co-stop, CPU Overlap and CPU Other Wait </w:t>
      </w:r>
      <w:r w:rsidRPr="00086666">
        <w:t xml:space="preserve">will elevate the </w:t>
      </w:r>
      <w:r>
        <w:t xml:space="preserve">KPI </w:t>
      </w:r>
      <w:r w:rsidRPr="00086666">
        <w:t>score, as practically these 3 have lower score</w:t>
      </w:r>
      <w:r>
        <w:rPr>
          <w:lang w:val="en-US"/>
        </w:rPr>
        <w:t xml:space="preserve">. </w:t>
      </w:r>
    </w:p>
    <w:p w14:paraId="7D4CB125" w14:textId="77777777" w:rsidR="00875F24" w:rsidRPr="009768F1" w:rsidRDefault="00875F24" w:rsidP="00875F24">
      <w:pPr>
        <w:pStyle w:val="Bullet"/>
        <w:rPr>
          <w:lang w:val="en-US"/>
        </w:rPr>
      </w:pPr>
      <w:r>
        <w:t xml:space="preserve">Dropped packet and error packets are very rare. Instead of summing them up, which will result in an average, I took the worst among ESXi host. Since many ESXi sports 25 Gb NIC, I set the threshold to be very low. On the other hand, I did not set </w:t>
      </w:r>
      <w:r w:rsidRPr="0022569A">
        <w:rPr>
          <w:color w:val="00B050"/>
        </w:rPr>
        <w:t>green</w:t>
      </w:r>
      <w:r>
        <w:t xml:space="preserve"> = 0, so the KPI does tolerate some issue.</w:t>
      </w:r>
    </w:p>
    <w:p w14:paraId="0234D8DF" w14:textId="77777777" w:rsidR="00875F24" w:rsidRPr="00582317" w:rsidRDefault="00875F24" w:rsidP="00875F24">
      <w:pPr>
        <w:pStyle w:val="Bullet"/>
        <w:rPr>
          <w:lang w:val="en-US"/>
        </w:rPr>
      </w:pPr>
      <w:r>
        <w:t xml:space="preserve">Ballooning does not actually impact performance. That’s why it’s given 4x the threshold of zipped + swapped. I may change to </w:t>
      </w:r>
      <w:proofErr w:type="gramStart"/>
      <w:r>
        <w:t>6x, but</w:t>
      </w:r>
      <w:proofErr w:type="gramEnd"/>
      <w:r>
        <w:t xml:space="preserve"> will have to consider large cluster. A cluster with 20 TB of RAM means 4% ballooned translates into 800 GB. </w:t>
      </w:r>
    </w:p>
    <w:p w14:paraId="4070A360" w14:textId="10B97782" w:rsidR="00875F24" w:rsidRPr="009768F1" w:rsidRDefault="00875F24" w:rsidP="00875F24">
      <w:pPr>
        <w:pStyle w:val="Bullet"/>
        <w:rPr>
          <w:lang w:val="en-US"/>
        </w:rPr>
      </w:pPr>
      <w:r w:rsidRPr="00582317">
        <w:rPr>
          <w:lang w:val="en-US"/>
        </w:rPr>
        <w:t xml:space="preserve">Ballooned, swapped, and zipped are given higher threshold as they could </w:t>
      </w:r>
      <w:r w:rsidR="00B57C10" w:rsidRPr="00582317">
        <w:rPr>
          <w:lang w:val="en-US"/>
        </w:rPr>
        <w:t>have happened</w:t>
      </w:r>
      <w:r w:rsidRPr="00582317">
        <w:rPr>
          <w:lang w:val="en-US"/>
        </w:rPr>
        <w:t xml:space="preserve"> in the past. These metrics are “sticky”. They also may not impact performance. But since many clusters sport &gt;4 TB of RAM, </w:t>
      </w:r>
      <w:r>
        <w:rPr>
          <w:lang w:val="en-US"/>
        </w:rPr>
        <w:t>I need to balance the absolute size.</w:t>
      </w:r>
    </w:p>
    <w:p w14:paraId="3C3874D7" w14:textId="77777777" w:rsidR="00875F24" w:rsidRDefault="00875F24" w:rsidP="00875F24">
      <w:pPr>
        <w:pStyle w:val="Heading4"/>
      </w:pPr>
      <w:r>
        <w:t>Metrics Not Used</w:t>
      </w:r>
    </w:p>
    <w:p w14:paraId="5CE73A37" w14:textId="77777777" w:rsidR="00875F24" w:rsidRDefault="00875F24" w:rsidP="00875F24">
      <w:pPr>
        <w:rPr>
          <w:lang w:val="en-GB"/>
        </w:rPr>
      </w:pPr>
      <w:r>
        <w:rPr>
          <w:lang w:val="en-GB"/>
        </w:rPr>
        <w:t>The following metrics are not included:</w:t>
      </w:r>
    </w:p>
    <w:p w14:paraId="2DB12F37" w14:textId="77777777" w:rsidR="00875F24" w:rsidRDefault="00875F24" w:rsidP="00875F24">
      <w:pPr>
        <w:pStyle w:val="Bullet"/>
      </w:pPr>
      <w:r>
        <w:t>“</w:t>
      </w:r>
      <w:r w:rsidRPr="00282D7E">
        <w:t>Percentage of VM population experience CPU Ready &gt; 1%” and “Percentage of VM population experience Memory Contention &gt; 0%” as they measure the same purpose with the average.</w:t>
      </w:r>
    </w:p>
    <w:p w14:paraId="016D25A7" w14:textId="77777777" w:rsidR="00875F24" w:rsidRDefault="00875F24" w:rsidP="00875F24">
      <w:pPr>
        <w:pStyle w:val="Bullet"/>
        <w:rPr>
          <w:lang w:val="en-GB"/>
        </w:rPr>
      </w:pPr>
      <w:r>
        <w:rPr>
          <w:lang w:val="en-GB"/>
        </w:rPr>
        <w:t xml:space="preserve">VM utilization. They are irrelevant. Use the metrics at ESXi level instead. </w:t>
      </w:r>
    </w:p>
    <w:p w14:paraId="534A34E2" w14:textId="77777777" w:rsidR="00875F24" w:rsidRDefault="00875F24" w:rsidP="00875F24">
      <w:pPr>
        <w:pStyle w:val="Bullet"/>
        <w:rPr>
          <w:lang w:val="en-GB"/>
        </w:rPr>
      </w:pPr>
      <w:r>
        <w:rPr>
          <w:lang w:val="en-GB"/>
        </w:rPr>
        <w:t>ESXi Consumed. The higher the consumed, the better the performance. We use balloon, swapped and compressed metrics instead. Since they do not directly impact performance, we put as secondary KPI.</w:t>
      </w:r>
    </w:p>
    <w:p w14:paraId="60DBAB4D" w14:textId="77777777" w:rsidR="00875F24" w:rsidRDefault="00875F24" w:rsidP="00875F24">
      <w:pPr>
        <w:pStyle w:val="Bullet"/>
        <w:rPr>
          <w:lang w:val="en-GB"/>
        </w:rPr>
      </w:pPr>
      <w:r>
        <w:rPr>
          <w:lang w:val="en-GB"/>
        </w:rPr>
        <w:t>ESXi CPU Utilization. They do not actually impact performance. If you include them, take the highest among ESXi instead of cluster wide average, as average is too late.</w:t>
      </w:r>
    </w:p>
    <w:p w14:paraId="66478F2C" w14:textId="77777777" w:rsidR="00875F24" w:rsidRPr="00086666" w:rsidRDefault="00875F24" w:rsidP="00875F24">
      <w:pPr>
        <w:pStyle w:val="Bullet"/>
        <w:rPr>
          <w:lang w:val="en-GB"/>
        </w:rPr>
      </w:pPr>
      <w:r>
        <w:rPr>
          <w:lang w:val="en-GB"/>
        </w:rPr>
        <w:t xml:space="preserve">VM DRS Score. </w:t>
      </w:r>
      <w:r>
        <w:t>It’s using metrics that are already included in the KPI, so it’s double counting.</w:t>
      </w:r>
    </w:p>
    <w:p w14:paraId="624C81E5" w14:textId="77777777" w:rsidR="00875F24" w:rsidRDefault="00875F24" w:rsidP="00875F24">
      <w:pPr>
        <w:pStyle w:val="Bullet"/>
      </w:pPr>
      <w:r w:rsidRPr="00086666">
        <w:rPr>
          <w:lang w:val="en-GB"/>
        </w:rPr>
        <w:t xml:space="preserve">Disk latency. </w:t>
      </w:r>
      <w:r>
        <w:t xml:space="preserve">Storage troubleshooting differs to compute troubleshooting. The exception here is Hyperconverged Infrastructure, as the compute and storage are integrated. </w:t>
      </w:r>
    </w:p>
    <w:p w14:paraId="2C201226" w14:textId="77777777" w:rsidR="00875F24" w:rsidRDefault="00875F24" w:rsidP="00875F24">
      <w:pPr>
        <w:pStyle w:val="Bullet"/>
      </w:pPr>
      <w:r w:rsidRPr="00CB0721">
        <w:lastRenderedPageBreak/>
        <w:t xml:space="preserve">Percentage of VMs facing </w:t>
      </w:r>
      <w:r>
        <w:t>Disk Latency. It should be part of datastore KPI, not the cluster. The reason is if there is a population problem, you troubleshoot the datastore not the cluster(s) mounting it.</w:t>
      </w:r>
    </w:p>
    <w:p w14:paraId="6564FB1E" w14:textId="77777777" w:rsidR="00875F24" w:rsidRDefault="00875F24" w:rsidP="00875F24">
      <w:pPr>
        <w:pStyle w:val="Bullet"/>
      </w:pPr>
      <w:r w:rsidRPr="000E0FC1">
        <w:t>CPU Other Wait</w:t>
      </w:r>
      <w:r>
        <w:t>. There is a false positive. I’ve seen it hence decided to exclude.</w:t>
      </w:r>
    </w:p>
    <w:p w14:paraId="6E029A64" w14:textId="77777777" w:rsidR="00875F24" w:rsidRDefault="00875F24" w:rsidP="00875F24">
      <w:pPr>
        <w:pStyle w:val="Bullet"/>
      </w:pPr>
      <w:r w:rsidRPr="000E0FC1">
        <w:t xml:space="preserve">CPU Overlap. I find their values to be very low that they might mask out </w:t>
      </w:r>
      <w:r>
        <w:t xml:space="preserve">other </w:t>
      </w:r>
      <w:r w:rsidRPr="000E0FC1">
        <w:t>problems.</w:t>
      </w:r>
    </w:p>
    <w:p w14:paraId="74E9EF21" w14:textId="77777777" w:rsidR="00875F24" w:rsidRDefault="00875F24" w:rsidP="00875F24">
      <w:r>
        <w:t xml:space="preserve">Future enhancements: </w:t>
      </w:r>
    </w:p>
    <w:p w14:paraId="4D87A81E" w14:textId="77777777" w:rsidR="00875F24" w:rsidRDefault="00875F24" w:rsidP="00875F24">
      <w:pPr>
        <w:pStyle w:val="Bullet"/>
      </w:pPr>
      <w:r>
        <w:t>There are metrics that are only available in esxtop. They are not available in vCenter REST API, so they are not retrievable. Example is Local:Remote memory ratio for VM.</w:t>
      </w:r>
    </w:p>
    <w:p w14:paraId="68496CB9" w14:textId="77777777" w:rsidR="00875F24" w:rsidRDefault="00875F24" w:rsidP="00875F24">
      <w:pPr>
        <w:pStyle w:val="Bullet"/>
      </w:pPr>
      <w:r>
        <w:t xml:space="preserve">2 level roll up. This means that the cluster metrics take from its hosts instead VMs. </w:t>
      </w:r>
      <w:r w:rsidRPr="00340D78">
        <w:t>In this way, every host is represented.</w:t>
      </w:r>
      <w:r>
        <w:t xml:space="preserve"> Need to model the difference scenarios before we decide this solution meets the requirement better. </w:t>
      </w:r>
    </w:p>
    <w:p w14:paraId="63DCEFA3" w14:textId="77777777" w:rsidR="00875F24" w:rsidRDefault="00875F24" w:rsidP="00875F24">
      <w:pPr>
        <w:pStyle w:val="Heading4"/>
      </w:pPr>
      <w:r>
        <w:t>Implementation</w:t>
      </w:r>
    </w:p>
    <w:p w14:paraId="2DE238C7" w14:textId="77777777" w:rsidR="00875F24" w:rsidRPr="00582317" w:rsidRDefault="00875F24" w:rsidP="00875F24">
      <w:pPr>
        <w:rPr>
          <w:lang w:val="en-GB" w:eastAsia="en-SG"/>
        </w:rPr>
      </w:pPr>
      <w:r>
        <w:rPr>
          <w:lang w:val="en-GB" w:eastAsia="en-SG"/>
        </w:rPr>
        <w:t xml:space="preserve">The above is implemented using super metrics. </w:t>
      </w:r>
    </w:p>
    <w:p w14:paraId="5AA8E7BC" w14:textId="77777777" w:rsidR="00875F24" w:rsidRDefault="00875F24" w:rsidP="00875F24">
      <w:pPr>
        <w:jc w:val="center"/>
        <w:rPr>
          <w:lang w:val="en-GB"/>
        </w:rPr>
      </w:pPr>
      <w:r w:rsidRPr="002F7AD1">
        <w:rPr>
          <w:noProof/>
          <w:lang w:val="en-GB"/>
        </w:rPr>
        <w:drawing>
          <wp:inline distT="0" distB="0" distL="0" distR="0" wp14:anchorId="4555CFC3" wp14:editId="08103B0B">
            <wp:extent cx="5907024" cy="2020824"/>
            <wp:effectExtent l="0" t="0" r="0" b="0"/>
            <wp:docPr id="8737390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39060" name="Picture 1" descr="A screenshot of a computer program&#10;&#10;Description automatically generated"/>
                    <pic:cNvPicPr/>
                  </pic:nvPicPr>
                  <pic:blipFill>
                    <a:blip r:embed="rId570"/>
                    <a:stretch>
                      <a:fillRect/>
                    </a:stretch>
                  </pic:blipFill>
                  <pic:spPr>
                    <a:xfrm>
                      <a:off x="0" y="0"/>
                      <a:ext cx="5907024" cy="2020824"/>
                    </a:xfrm>
                    <a:prstGeom prst="rect">
                      <a:avLst/>
                    </a:prstGeom>
                  </pic:spPr>
                </pic:pic>
              </a:graphicData>
            </a:graphic>
          </wp:inline>
        </w:drawing>
      </w:r>
    </w:p>
    <w:p w14:paraId="1CCEEF0A" w14:textId="77777777" w:rsidR="00875F24" w:rsidRDefault="00875F24" w:rsidP="00875F24">
      <w:pPr>
        <w:rPr>
          <w:lang w:val="en-GB"/>
        </w:rPr>
      </w:pPr>
      <w:r>
        <w:rPr>
          <w:lang w:val="en-GB"/>
        </w:rPr>
        <w:t xml:space="preserve">All the super metrics are fairly simple. They are simply taking the average or the maximum of either ESXi or VM in the cluster. </w:t>
      </w:r>
    </w:p>
    <w:p w14:paraId="49B52102" w14:textId="77777777" w:rsidR="00875F24" w:rsidRDefault="00875F24" w:rsidP="00875F24">
      <w:pPr>
        <w:rPr>
          <w:lang w:val="en-GB"/>
        </w:rPr>
      </w:pPr>
      <w:r>
        <w:rPr>
          <w:lang w:val="en-GB"/>
        </w:rPr>
        <w:t>Something a little trickier is Ballooned (%). The formula is below.</w:t>
      </w:r>
    </w:p>
    <w:p w14:paraId="44C0236A" w14:textId="77777777" w:rsidR="00875F24" w:rsidRDefault="00875F24" w:rsidP="00875F24">
      <w:pPr>
        <w:rPr>
          <w:lang w:val="en-GB"/>
        </w:rPr>
      </w:pPr>
      <w:r w:rsidRPr="00905409">
        <w:rPr>
          <w:noProof/>
          <w:lang w:val="en-GB"/>
        </w:rPr>
        <w:drawing>
          <wp:inline distT="0" distB="0" distL="0" distR="0" wp14:anchorId="71B5C83F" wp14:editId="65CFFC04">
            <wp:extent cx="6173869" cy="709057"/>
            <wp:effectExtent l="0" t="0" r="0" b="0"/>
            <wp:docPr id="284054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054845" name=""/>
                    <pic:cNvPicPr/>
                  </pic:nvPicPr>
                  <pic:blipFill>
                    <a:blip r:embed="rId571"/>
                    <a:stretch>
                      <a:fillRect/>
                    </a:stretch>
                  </pic:blipFill>
                  <pic:spPr>
                    <a:xfrm>
                      <a:off x="0" y="0"/>
                      <a:ext cx="6210573" cy="713272"/>
                    </a:xfrm>
                    <a:prstGeom prst="rect">
                      <a:avLst/>
                    </a:prstGeom>
                  </pic:spPr>
                </pic:pic>
              </a:graphicData>
            </a:graphic>
          </wp:inline>
        </w:drawing>
      </w:r>
    </w:p>
    <w:p w14:paraId="1A1B839C" w14:textId="77777777" w:rsidR="00875F24" w:rsidRDefault="00875F24" w:rsidP="00875F24">
      <w:pPr>
        <w:rPr>
          <w:lang w:val="en-GB"/>
        </w:rPr>
      </w:pPr>
      <w:r>
        <w:rPr>
          <w:lang w:val="en-GB"/>
        </w:rPr>
        <w:t>Why did I exclude kernel usage, but include ballooned?</w:t>
      </w:r>
    </w:p>
    <w:p w14:paraId="2C94B2F1" w14:textId="77777777" w:rsidR="00875F24" w:rsidRDefault="00875F24" w:rsidP="00875F24">
      <w:pPr>
        <w:rPr>
          <w:lang w:val="en-GB"/>
        </w:rPr>
      </w:pPr>
      <w:r>
        <w:rPr>
          <w:lang w:val="en-GB"/>
        </w:rPr>
        <w:t xml:space="preserve">Answer is in the Memory chapter. </w:t>
      </w:r>
    </w:p>
    <w:p w14:paraId="5FA19506" w14:textId="77777777" w:rsidR="00875F24" w:rsidRDefault="00875F24" w:rsidP="00875F24">
      <w:pPr>
        <w:pStyle w:val="Heading3"/>
        <w:tabs>
          <w:tab w:val="right" w:pos="9458"/>
        </w:tabs>
      </w:pPr>
      <w:r>
        <w:lastRenderedPageBreak/>
        <w:t>Troubleshooting</w:t>
      </w:r>
      <w:r>
        <w:tab/>
      </w:r>
    </w:p>
    <w:p w14:paraId="54DF0056" w14:textId="77777777" w:rsidR="00875F24" w:rsidRDefault="00875F24" w:rsidP="00875F24">
      <w:r>
        <w:t>At any given moment, a running VM always resides on an ESXi Host. Due to DRS and HA, it’s easier to monitor at cluster level. Since a cluster can have hundreds of VMs, you need consolidated metrics that can represent the experience of all the running VMs in the cluster. VCF Operations 8.2 provides the following metrics:</w:t>
      </w:r>
    </w:p>
    <w:p w14:paraId="0A1CD86F" w14:textId="77777777" w:rsidR="00875F24" w:rsidRDefault="00875F24" w:rsidP="00875F24">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3105"/>
        <w:gridCol w:w="6353"/>
      </w:tblGrid>
      <w:tr w:rsidR="00875F24" w14:paraId="0492AF06" w14:textId="77777777" w:rsidTr="005A5E73">
        <w:tc>
          <w:tcPr>
            <w:tcW w:w="3402" w:type="dxa"/>
            <w:shd w:val="clear" w:color="auto" w:fill="F2F2F2" w:themeFill="background1" w:themeFillShade="F2"/>
          </w:tcPr>
          <w:p w14:paraId="0FA7D11A" w14:textId="77777777" w:rsidR="00875F24" w:rsidRPr="00F444DB" w:rsidRDefault="00875F24" w:rsidP="005A5E73">
            <w:pPr>
              <w:pStyle w:val="Tableheading"/>
            </w:pPr>
            <w:r>
              <w:t>Problem</w:t>
            </w:r>
          </w:p>
        </w:tc>
        <w:tc>
          <w:tcPr>
            <w:tcW w:w="7054" w:type="dxa"/>
            <w:shd w:val="clear" w:color="auto" w:fill="F2F2F2" w:themeFill="background1" w:themeFillShade="F2"/>
          </w:tcPr>
          <w:p w14:paraId="340D7D75" w14:textId="77777777" w:rsidR="00875F24" w:rsidRDefault="00875F24" w:rsidP="005A5E73">
            <w:pPr>
              <w:pStyle w:val="Tableheading"/>
            </w:pPr>
            <w:r>
              <w:t xml:space="preserve">Optimize or </w:t>
            </w:r>
            <w:proofErr w:type="gramStart"/>
            <w:r>
              <w:t>Remediate</w:t>
            </w:r>
            <w:proofErr w:type="gramEnd"/>
          </w:p>
        </w:tc>
      </w:tr>
      <w:tr w:rsidR="00875F24" w14:paraId="0D680AEB" w14:textId="77777777" w:rsidTr="005A5E73">
        <w:tc>
          <w:tcPr>
            <w:tcW w:w="3402" w:type="dxa"/>
            <w:shd w:val="clear" w:color="auto" w:fill="auto"/>
          </w:tcPr>
          <w:p w14:paraId="0A513188" w14:textId="77777777" w:rsidR="00875F24" w:rsidRPr="00985BFE" w:rsidRDefault="00875F24" w:rsidP="005A5E73">
            <w:pPr>
              <w:pStyle w:val="Tablecontent"/>
            </w:pPr>
            <w:r w:rsidRPr="00985BFE">
              <w:t>Worst VM CPU Ready</w:t>
            </w:r>
            <w:r>
              <w:t>.</w:t>
            </w:r>
            <w:r w:rsidRPr="00985BFE">
              <w:t xml:space="preserve"> </w:t>
            </w:r>
          </w:p>
          <w:p w14:paraId="67E5D24B" w14:textId="77777777" w:rsidR="00875F24" w:rsidRDefault="00875F24" w:rsidP="005A5E73">
            <w:pPr>
              <w:pStyle w:val="Tablecontent"/>
            </w:pPr>
            <w:r w:rsidRPr="00985BFE">
              <w:t xml:space="preserve">Worst VM RAM Contention </w:t>
            </w:r>
          </w:p>
        </w:tc>
        <w:tc>
          <w:tcPr>
            <w:tcW w:w="7054" w:type="dxa"/>
            <w:shd w:val="clear" w:color="auto" w:fill="auto"/>
          </w:tcPr>
          <w:p w14:paraId="76C187AC" w14:textId="77777777" w:rsidR="00875F24" w:rsidRDefault="00875F24" w:rsidP="005A5E73">
            <w:pPr>
              <w:pStyle w:val="Tablecontent"/>
            </w:pPr>
            <w:r>
              <w:t>These are the highest value among all the running VMs. It shows you the depth of the problem.</w:t>
            </w:r>
          </w:p>
          <w:p w14:paraId="797EB80F" w14:textId="77777777" w:rsidR="00875F24" w:rsidRDefault="00875F24" w:rsidP="005A5E73">
            <w:pPr>
              <w:pStyle w:val="Tablecontent"/>
            </w:pPr>
            <w:r w:rsidRPr="00985BFE">
              <w:t>Check how many VMs are affected to see pattern.</w:t>
            </w:r>
          </w:p>
        </w:tc>
      </w:tr>
      <w:tr w:rsidR="00875F24" w14:paraId="2CDF3808" w14:textId="77777777" w:rsidTr="005A5E73">
        <w:tc>
          <w:tcPr>
            <w:tcW w:w="3402" w:type="dxa"/>
          </w:tcPr>
          <w:p w14:paraId="6B778966" w14:textId="77777777" w:rsidR="00875F24" w:rsidRPr="00985BFE" w:rsidRDefault="00875F24" w:rsidP="005A5E73">
            <w:pPr>
              <w:pStyle w:val="Tablecontent"/>
            </w:pPr>
            <w:r w:rsidRPr="00985BFE">
              <w:t>% VMs experienced CPU Ready</w:t>
            </w:r>
          </w:p>
          <w:p w14:paraId="63DEF873" w14:textId="77777777" w:rsidR="00875F24" w:rsidRPr="00985BFE" w:rsidRDefault="00875F24" w:rsidP="005A5E73">
            <w:pPr>
              <w:pStyle w:val="Tablecontent"/>
            </w:pPr>
            <w:r w:rsidRPr="00985BFE">
              <w:t>% VMs experienced RAM Contention</w:t>
            </w:r>
          </w:p>
        </w:tc>
        <w:tc>
          <w:tcPr>
            <w:tcW w:w="7054" w:type="dxa"/>
          </w:tcPr>
          <w:p w14:paraId="7BEE5147" w14:textId="77777777" w:rsidR="00875F24" w:rsidRDefault="00875F24" w:rsidP="005A5E73">
            <w:pPr>
              <w:pStyle w:val="Tablecontent"/>
              <w:rPr>
                <w:rFonts w:ascii="Arial" w:hAnsi="Arial" w:cs="Arial"/>
                <w:sz w:val="36"/>
                <w:szCs w:val="36"/>
              </w:rPr>
            </w:pPr>
            <w:r>
              <w:t>Since it’s impacting many VMs, the problem is likely not at VM setting, but at ESXi or cluster level. Some possibilities:</w:t>
            </w:r>
          </w:p>
          <w:p w14:paraId="00B11A84" w14:textId="77777777" w:rsidR="00875F24" w:rsidRDefault="00875F24" w:rsidP="005A5E73">
            <w:pPr>
              <w:pStyle w:val="Tablecontent"/>
              <w:numPr>
                <w:ilvl w:val="0"/>
                <w:numId w:val="25"/>
              </w:numPr>
              <w:rPr>
                <w:rFonts w:ascii="Arial" w:hAnsi="Arial" w:cs="Arial"/>
                <w:szCs w:val="36"/>
              </w:rPr>
            </w:pPr>
            <w:r>
              <w:t>There is 1 or more sibling VM to Resource Pool, causing VMs in the pool to suffer.</w:t>
            </w:r>
          </w:p>
          <w:p w14:paraId="2552E809" w14:textId="77777777" w:rsidR="00875F24" w:rsidRDefault="00875F24" w:rsidP="005A5E73">
            <w:pPr>
              <w:pStyle w:val="Tablecontent"/>
              <w:numPr>
                <w:ilvl w:val="0"/>
                <w:numId w:val="25"/>
              </w:numPr>
              <w:rPr>
                <w:rFonts w:ascii="Arial" w:hAnsi="Arial" w:cs="Arial"/>
                <w:szCs w:val="36"/>
              </w:rPr>
            </w:pPr>
            <w:r>
              <w:t>Imbalance shares. 1 or more VM has relatively large shares.</w:t>
            </w:r>
          </w:p>
          <w:p w14:paraId="789C6FF1" w14:textId="77777777" w:rsidR="00875F24" w:rsidRDefault="00875F24" w:rsidP="005A5E73">
            <w:pPr>
              <w:pStyle w:val="Tablecontent"/>
              <w:numPr>
                <w:ilvl w:val="0"/>
                <w:numId w:val="25"/>
              </w:numPr>
            </w:pPr>
            <w:r>
              <w:t xml:space="preserve">High ESXi utilization. However, Cluster utilization is unlikely to be high, due to HA and Buffer. So check for imbalance among hosts, which is common in large clusters. </w:t>
            </w:r>
          </w:p>
          <w:p w14:paraId="247F719E" w14:textId="77777777" w:rsidR="00875F24" w:rsidRDefault="00875F24" w:rsidP="005A5E73">
            <w:pPr>
              <w:pStyle w:val="Tablecontent"/>
            </w:pPr>
            <w:r>
              <w:t xml:space="preserve">Imbalance could be due to </w:t>
            </w:r>
          </w:p>
          <w:p w14:paraId="48367C69" w14:textId="77777777" w:rsidR="00875F24" w:rsidRDefault="00875F24" w:rsidP="005A5E73">
            <w:pPr>
              <w:pStyle w:val="Tablecontent"/>
              <w:numPr>
                <w:ilvl w:val="0"/>
                <w:numId w:val="26"/>
              </w:numPr>
            </w:pPr>
            <w:r>
              <w:t>DRS settings</w:t>
            </w:r>
          </w:p>
          <w:p w14:paraId="6D4FA2F5" w14:textId="77777777" w:rsidR="00875F24" w:rsidRDefault="00875F24" w:rsidP="005A5E73">
            <w:pPr>
              <w:pStyle w:val="Tablecontent"/>
              <w:numPr>
                <w:ilvl w:val="0"/>
                <w:numId w:val="26"/>
              </w:numPr>
            </w:pPr>
            <w:r>
              <w:t>VM – Host affinity, or VM – VM affinity</w:t>
            </w:r>
          </w:p>
          <w:p w14:paraId="232B708A" w14:textId="77777777" w:rsidR="00875F24" w:rsidRDefault="00875F24" w:rsidP="005A5E73">
            <w:pPr>
              <w:pStyle w:val="Tablecontent"/>
              <w:numPr>
                <w:ilvl w:val="0"/>
                <w:numId w:val="26"/>
              </w:numPr>
            </w:pPr>
            <w:r>
              <w:t>Resource Pool</w:t>
            </w:r>
          </w:p>
          <w:p w14:paraId="54892863" w14:textId="77777777" w:rsidR="00875F24" w:rsidRDefault="00875F24" w:rsidP="005A5E73">
            <w:pPr>
              <w:pStyle w:val="Tablecontent"/>
              <w:numPr>
                <w:ilvl w:val="0"/>
                <w:numId w:val="26"/>
              </w:numPr>
            </w:pPr>
            <w:r>
              <w:t>Cluster inconsistent configuration (e.g. storage or network not available to all hosts)</w:t>
            </w:r>
          </w:p>
        </w:tc>
      </w:tr>
      <w:tr w:rsidR="00875F24" w14:paraId="4AD1333B" w14:textId="77777777" w:rsidTr="005A5E73">
        <w:tc>
          <w:tcPr>
            <w:tcW w:w="3402" w:type="dxa"/>
          </w:tcPr>
          <w:p w14:paraId="0A754B20" w14:textId="77777777" w:rsidR="00875F24" w:rsidRPr="000E7E6D" w:rsidRDefault="00875F24" w:rsidP="005A5E73">
            <w:pPr>
              <w:pStyle w:val="Tablecontent"/>
            </w:pPr>
            <w:r>
              <w:t>vSAN CPU Ready</w:t>
            </w:r>
          </w:p>
        </w:tc>
        <w:tc>
          <w:tcPr>
            <w:tcW w:w="7054" w:type="dxa"/>
          </w:tcPr>
          <w:p w14:paraId="50CFB14A" w14:textId="77777777" w:rsidR="00875F24" w:rsidRDefault="00875F24" w:rsidP="005A5E73">
            <w:pPr>
              <w:pStyle w:val="Tablecontent"/>
            </w:pPr>
            <w:r>
              <w:t>It’s not something you can change, unless via ESXi advanced settings to modify the kernel scheduler behaviour?</w:t>
            </w:r>
          </w:p>
        </w:tc>
      </w:tr>
      <w:tr w:rsidR="00875F24" w14:paraId="023B1BD5" w14:textId="77777777" w:rsidTr="005A5E73">
        <w:tc>
          <w:tcPr>
            <w:tcW w:w="3402" w:type="dxa"/>
          </w:tcPr>
          <w:p w14:paraId="56A745FC" w14:textId="77777777" w:rsidR="00875F24" w:rsidRPr="000E7E6D" w:rsidRDefault="00875F24" w:rsidP="005A5E73">
            <w:pPr>
              <w:pStyle w:val="Tablecontent"/>
            </w:pPr>
            <w:r>
              <w:t>ESXi Error Packets</w:t>
            </w:r>
          </w:p>
        </w:tc>
        <w:tc>
          <w:tcPr>
            <w:tcW w:w="7054" w:type="dxa"/>
          </w:tcPr>
          <w:p w14:paraId="6A34AF6F" w14:textId="77777777" w:rsidR="00875F24" w:rsidRDefault="00875F24" w:rsidP="005A5E73">
            <w:pPr>
              <w:pStyle w:val="Tablecontent"/>
            </w:pPr>
            <w:r>
              <w:t>Check the vmnic driver and firmware</w:t>
            </w:r>
          </w:p>
        </w:tc>
      </w:tr>
    </w:tbl>
    <w:p w14:paraId="30A75A13" w14:textId="77777777" w:rsidR="00875F24" w:rsidRDefault="00875F24" w:rsidP="00875F24">
      <w:pPr>
        <w:pStyle w:val="Heading3"/>
      </w:pPr>
      <w:r>
        <w:lastRenderedPageBreak/>
        <w:t>Service Level Metrics</w:t>
      </w:r>
    </w:p>
    <w:p w14:paraId="1F375E61" w14:textId="77777777" w:rsidR="00875F24" w:rsidRDefault="00875F24" w:rsidP="00875F24">
      <w:pPr>
        <w:keepNext/>
        <w:rPr>
          <w:lang w:val="en-GB" w:eastAsia="en-SG"/>
        </w:rPr>
      </w:pPr>
      <w:r>
        <w:rPr>
          <w:lang w:val="en-GB" w:eastAsia="en-SG"/>
        </w:rPr>
        <w:t xml:space="preserve">These metrics require the understanding of how SLA, SLI and KPI differ. They are covered in-depth in Part 1 of VMware Operations Transformation book. Their implementation </w:t>
      </w:r>
      <w:proofErr w:type="gramStart"/>
      <w:r>
        <w:rPr>
          <w:lang w:val="en-GB" w:eastAsia="en-SG"/>
        </w:rPr>
        <w:t>require</w:t>
      </w:r>
      <w:proofErr w:type="gramEnd"/>
      <w:r>
        <w:rPr>
          <w:lang w:val="en-GB" w:eastAsia="en-SG"/>
        </w:rPr>
        <w:t xml:space="preserve"> VCF Operations super metrics and custom dashboard.</w:t>
      </w:r>
    </w:p>
    <w:p w14:paraId="2A2C60B1" w14:textId="77777777" w:rsidR="00875F24" w:rsidRDefault="00875F24" w:rsidP="00875F24">
      <w:pPr>
        <w:pStyle w:val="Heading4"/>
      </w:pPr>
      <w:r>
        <w:t>Cluster SLA</w:t>
      </w:r>
    </w:p>
    <w:p w14:paraId="03863BA6" w14:textId="77777777" w:rsidR="00875F24" w:rsidRDefault="00875F24" w:rsidP="00875F24">
      <w:r>
        <w:t xml:space="preserve">How to roll up the VM SLA into total SLA for the whole environment? Your CIO likely wants to see this number over time. </w:t>
      </w:r>
    </w:p>
    <w:p w14:paraId="4FAAFE82" w14:textId="77777777" w:rsidR="00875F24" w:rsidRDefault="00875F24" w:rsidP="00875F24">
      <w:r>
        <w:t xml:space="preserve">Calculating SLA per vSphere cluster also makes management easier. You know which cluster to attend to. The problem is SLA is a lagging indicator. It is based on the last 30 days or the last month. </w:t>
      </w:r>
    </w:p>
    <w:p w14:paraId="6DF2ABB2" w14:textId="77777777" w:rsidR="00875F24" w:rsidRDefault="00875F24" w:rsidP="00875F24">
      <w:r>
        <w:t xml:space="preserve">Cluster SLA is derived from the VM SLA. It is simply the percentage of VMs that fail the SLA. How bad each VM fails the SLA, or how comfortable it exceeds the SLA, is </w:t>
      </w:r>
      <w:r w:rsidRPr="008D7D21">
        <w:rPr>
          <w:i/>
          <w:iCs/>
          <w:color w:val="FF0000"/>
        </w:rPr>
        <w:t>irrelevant</w:t>
      </w:r>
      <w:r w:rsidRPr="008D7D21">
        <w:rPr>
          <w:color w:val="FF0000"/>
        </w:rPr>
        <w:t xml:space="preserve"> </w:t>
      </w:r>
      <w:r>
        <w:t xml:space="preserve">at this stage. At the cluster level, you care about pass/fail first. </w:t>
      </w:r>
    </w:p>
    <w:p w14:paraId="11B1D024" w14:textId="77777777" w:rsidR="00875F24" w:rsidRDefault="00875F24" w:rsidP="00875F24">
      <w:r>
        <w:t>That means the Cluster SLA is not the average of its VM SLA. Doing an average can be too late unless your SLA is 100%.</w:t>
      </w:r>
    </w:p>
    <w:p w14:paraId="6D8AADF2" w14:textId="77777777" w:rsidR="00875F24" w:rsidRPr="00F04DF3" w:rsidRDefault="00875F24" w:rsidP="00875F24">
      <w:r>
        <w:t>Once you know how many VM fails, you want to know who the VMs are and troubleshoot if there is a common reason.</w:t>
      </w:r>
    </w:p>
    <w:p w14:paraId="7C4017F1" w14:textId="77777777" w:rsidR="00875F24" w:rsidRDefault="00875F24" w:rsidP="00875F24">
      <w:pPr>
        <w:pStyle w:val="Heading4"/>
      </w:pPr>
      <w:r>
        <w:t>Cluster SLI</w:t>
      </w:r>
    </w:p>
    <w:p w14:paraId="41E382A5" w14:textId="77777777" w:rsidR="00875F24" w:rsidRPr="00D97049" w:rsidRDefault="00875F24" w:rsidP="00875F24">
      <w:pPr>
        <w:rPr>
          <w:lang w:val="en-GB"/>
        </w:rPr>
      </w:pPr>
      <w:r>
        <w:rPr>
          <w:lang w:val="en-GB"/>
        </w:rPr>
        <w:t xml:space="preserve">SLA is a 30-day counter. You can’t wait that long before you do something. This is where SLI comes in. It’s an </w:t>
      </w:r>
      <w:proofErr w:type="gramStart"/>
      <w:r>
        <w:rPr>
          <w:lang w:val="en-GB"/>
        </w:rPr>
        <w:t>indicator, and</w:t>
      </w:r>
      <w:proofErr w:type="gramEnd"/>
      <w:r>
        <w:rPr>
          <w:lang w:val="en-GB"/>
        </w:rPr>
        <w:t xml:space="preserve"> not mentioned in the SLA contract. </w:t>
      </w:r>
    </w:p>
    <w:p w14:paraId="5017C4CA" w14:textId="77777777" w:rsidR="00875F24" w:rsidRDefault="00875F24" w:rsidP="00875F24">
      <w:pPr>
        <w:rPr>
          <w:lang w:val="en-GB"/>
        </w:rPr>
      </w:pPr>
      <w:r>
        <w:rPr>
          <w:lang w:val="en-GB"/>
        </w:rPr>
        <w:t xml:space="preserve">Let’s take an example of a cluster with 500 VM. Each VM consumes 4 IaaS </w:t>
      </w:r>
      <w:r w:rsidRPr="0073343E">
        <w:rPr>
          <w:lang w:val="en-GB"/>
        </w:rPr>
        <w:t>resource (CPU, Memory, Disk, Network</w:t>
      </w:r>
      <w:r>
        <w:rPr>
          <w:lang w:val="en-GB"/>
        </w:rPr>
        <w:t>). It must pass all else it’s counted as 1 SLI fails.</w:t>
      </w:r>
    </w:p>
    <w:p w14:paraId="3AE552D9" w14:textId="77777777" w:rsidR="00875F24" w:rsidRDefault="00875F24" w:rsidP="00875F24">
      <w:pPr>
        <w:rPr>
          <w:lang w:val="en-GB"/>
        </w:rPr>
      </w:pPr>
      <w:r>
        <w:rPr>
          <w:lang w:val="en-GB"/>
        </w:rPr>
        <w:t>The Cluster SLI (%) is simply the percentage of VM that fails the SLI. As a recap, this is the single threshold we use for all classes of service:</w:t>
      </w:r>
    </w:p>
    <w:p w14:paraId="0AA82407" w14:textId="77777777" w:rsidR="00875F24" w:rsidRDefault="00875F24" w:rsidP="00875F24">
      <w:pPr>
        <w:jc w:val="center"/>
        <w:rPr>
          <w:lang w:val="en-GB"/>
        </w:rPr>
      </w:pPr>
      <w:r w:rsidRPr="00575B44">
        <w:rPr>
          <w:noProof/>
        </w:rPr>
        <w:drawing>
          <wp:inline distT="0" distB="0" distL="0" distR="0" wp14:anchorId="77040B47" wp14:editId="71319D39">
            <wp:extent cx="3355848" cy="1581912"/>
            <wp:effectExtent l="0" t="0" r="0" b="0"/>
            <wp:docPr id="1971068994" name="Picture 197106899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4" name="Picture 1971068994" descr="Graphical user interface, application&#10;&#10;Description automatically generated with medium confidence"/>
                    <pic:cNvPicPr/>
                  </pic:nvPicPr>
                  <pic:blipFill>
                    <a:blip r:embed="rId572"/>
                    <a:stretch>
                      <a:fillRect/>
                    </a:stretch>
                  </pic:blipFill>
                  <pic:spPr>
                    <a:xfrm>
                      <a:off x="0" y="0"/>
                      <a:ext cx="3355848" cy="1581912"/>
                    </a:xfrm>
                    <a:prstGeom prst="rect">
                      <a:avLst/>
                    </a:prstGeom>
                  </pic:spPr>
                </pic:pic>
              </a:graphicData>
            </a:graphic>
          </wp:inline>
        </w:drawing>
      </w:r>
    </w:p>
    <w:p w14:paraId="6F7AE82C" w14:textId="77777777" w:rsidR="00875F24" w:rsidRDefault="00875F24" w:rsidP="00875F24">
      <w:r>
        <w:lastRenderedPageBreak/>
        <w:t xml:space="preserve">It’s a normalized average of the VM SLI, </w:t>
      </w:r>
      <w:proofErr w:type="gramStart"/>
      <w:r>
        <w:t>taking into account</w:t>
      </w:r>
      <w:proofErr w:type="gramEnd"/>
      <w:r>
        <w:t xml:space="preserve"> the actual SLI failures. That means it will give a lower number if the VMs are experiencing worse SLI individually. 1 VM experiencing 4 SLI failure will result in the same value as 4 VM experiencing 1 SLI value each. </w:t>
      </w:r>
    </w:p>
    <w:p w14:paraId="5929D2B3" w14:textId="77777777" w:rsidR="00875F24" w:rsidRDefault="00875F24" w:rsidP="00875F24">
      <w:r>
        <w:t>The formula is</w:t>
      </w:r>
    </w:p>
    <w:p w14:paraId="3484FA77" w14:textId="77777777" w:rsidR="00875F24" w:rsidRDefault="00875F24" w:rsidP="00875F24">
      <w:pPr>
        <w:pStyle w:val="Code"/>
      </w:pPr>
      <w:r w:rsidRPr="009A6014">
        <w:t xml:space="preserve">100 </w:t>
      </w:r>
      <w:r>
        <w:t>–</w:t>
      </w:r>
      <w:r w:rsidRPr="009A6014">
        <w:t xml:space="preserve"> </w:t>
      </w:r>
    </w:p>
    <w:p w14:paraId="6C896E1C" w14:textId="77777777" w:rsidR="00875F24" w:rsidRDefault="00875F24" w:rsidP="00875F24">
      <w:pPr>
        <w:pStyle w:val="Code"/>
      </w:pPr>
      <w:r w:rsidRPr="009A6014">
        <w:t>(</w:t>
      </w:r>
      <w:r>
        <w:t xml:space="preserve"> </w:t>
      </w:r>
    </w:p>
    <w:p w14:paraId="6F5221EE" w14:textId="77777777" w:rsidR="00875F24" w:rsidRDefault="00875F24" w:rsidP="00875F24">
      <w:pPr>
        <w:pStyle w:val="Code"/>
      </w:pPr>
      <w:r>
        <w:t xml:space="preserve">  </w:t>
      </w:r>
      <w:r w:rsidRPr="009A6014">
        <w:t>(</w:t>
      </w:r>
      <w:r>
        <w:t xml:space="preserve"> </w:t>
      </w:r>
      <w:r w:rsidRPr="009A6014">
        <w:t>Sum([VM]Performance|Number of KPIs Breached) + Sum([Pod]Performance|Number of KPIs Breached</w:t>
      </w:r>
      <w:r>
        <w:t xml:space="preserve"> </w:t>
      </w:r>
      <w:r w:rsidRPr="009A6014">
        <w:t>)</w:t>
      </w:r>
      <w:r>
        <w:t xml:space="preserve"> </w:t>
      </w:r>
      <w:r w:rsidRPr="009A6014">
        <w:t xml:space="preserve">) </w:t>
      </w:r>
    </w:p>
    <w:p w14:paraId="3CEC87BF" w14:textId="77777777" w:rsidR="00875F24" w:rsidRDefault="00875F24" w:rsidP="00875F24">
      <w:pPr>
        <w:pStyle w:val="Code"/>
      </w:pPr>
      <w:r>
        <w:t xml:space="preserve">  </w:t>
      </w:r>
      <w:r w:rsidRPr="009A6014">
        <w:t xml:space="preserve">/ </w:t>
      </w:r>
    </w:p>
    <w:p w14:paraId="59206D99" w14:textId="77777777" w:rsidR="00875F24" w:rsidRDefault="00875F24" w:rsidP="00875F24">
      <w:pPr>
        <w:pStyle w:val="Code"/>
      </w:pPr>
      <w:r>
        <w:t xml:space="preserve">  </w:t>
      </w:r>
      <w:r w:rsidRPr="009A6014">
        <w:t>(</w:t>
      </w:r>
      <w:r>
        <w:t xml:space="preserve"> </w:t>
      </w:r>
      <w:r w:rsidRPr="009A6014">
        <w:t>Summary|Number of Running VMs + Summary|Number of Pods</w:t>
      </w:r>
      <w:r>
        <w:t xml:space="preserve"> </w:t>
      </w:r>
      <w:r w:rsidRPr="009A6014">
        <w:t>)</w:t>
      </w:r>
      <w:r>
        <w:t xml:space="preserve">   </w:t>
      </w:r>
      <w:r w:rsidRPr="009A6014">
        <w:t xml:space="preserve"> * 100 / 4</w:t>
      </w:r>
    </w:p>
    <w:p w14:paraId="4C195DCC" w14:textId="77777777" w:rsidR="00875F24" w:rsidRDefault="00875F24" w:rsidP="00875F24">
      <w:pPr>
        <w:pStyle w:val="Code"/>
      </w:pPr>
      <w:r w:rsidRPr="009A6014">
        <w:t>)</w:t>
      </w:r>
    </w:p>
    <w:p w14:paraId="4D25AE0A" w14:textId="4D2EDCE3" w:rsidR="00237DA6" w:rsidRDefault="00237DA6" w:rsidP="00875F24">
      <w:pPr>
        <w:pStyle w:val="Heading2"/>
      </w:pPr>
      <w:r>
        <w:lastRenderedPageBreak/>
        <w:t>Capacity</w:t>
      </w:r>
    </w:p>
    <w:p w14:paraId="6965A1EC" w14:textId="655F75F8" w:rsidR="00BE2469" w:rsidRDefault="00BE2469" w:rsidP="00BE2469">
      <w:r>
        <w:t>Now that you’ve reviewed the raw metrics, let’s apply them into capacity management.</w:t>
      </w:r>
    </w:p>
    <w:p w14:paraId="0517CEA5" w14:textId="68DE648B" w:rsidR="009624A0" w:rsidRDefault="009624A0" w:rsidP="00BE2469">
      <w:r>
        <w:t>The following diagram shows that capacity uses a smaller subset</w:t>
      </w:r>
      <w:r w:rsidR="00DD7CA2">
        <w:t xml:space="preserve"> of the resource</w:t>
      </w:r>
      <w:r>
        <w:t xml:space="preserve"> than performance. </w:t>
      </w:r>
    </w:p>
    <w:p w14:paraId="2E012E2A" w14:textId="2BFFB63E" w:rsidR="009624A0" w:rsidRPr="00BE2469" w:rsidRDefault="009624A0" w:rsidP="00BE2469">
      <w:r w:rsidRPr="009624A0">
        <w:rPr>
          <w:noProof/>
        </w:rPr>
        <w:drawing>
          <wp:inline distT="0" distB="0" distL="0" distR="0" wp14:anchorId="0BFF2DB0" wp14:editId="332768C8">
            <wp:extent cx="6198721" cy="1570114"/>
            <wp:effectExtent l="0" t="0" r="0" b="0"/>
            <wp:docPr id="600734180" name="Picture 1" descr="A blue and whit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34180" name="Picture 1" descr="A blue and white rectangle with white text&#10;&#10;Description automatically generated"/>
                    <pic:cNvPicPr/>
                  </pic:nvPicPr>
                  <pic:blipFill>
                    <a:blip r:embed="rId573"/>
                    <a:stretch>
                      <a:fillRect/>
                    </a:stretch>
                  </pic:blipFill>
                  <pic:spPr>
                    <a:xfrm>
                      <a:off x="0" y="0"/>
                      <a:ext cx="6216574" cy="1574636"/>
                    </a:xfrm>
                    <a:prstGeom prst="rect">
                      <a:avLst/>
                    </a:prstGeom>
                  </pic:spPr>
                </pic:pic>
              </a:graphicData>
            </a:graphic>
          </wp:inline>
        </w:drawing>
      </w:r>
    </w:p>
    <w:p w14:paraId="21CC582F" w14:textId="21F5266D" w:rsidR="00D473D6" w:rsidRDefault="007B42B8" w:rsidP="00237DA6">
      <w:pPr>
        <w:rPr>
          <w:lang w:val="en-GB"/>
        </w:rPr>
      </w:pPr>
      <w:r>
        <w:rPr>
          <w:lang w:val="en-GB"/>
        </w:rPr>
        <w:t>ESXi capacity</w:t>
      </w:r>
      <w:r w:rsidR="00237DA6">
        <w:rPr>
          <w:lang w:val="en-GB"/>
        </w:rPr>
        <w:t xml:space="preserve"> is often misunderstood</w:t>
      </w:r>
      <w:r>
        <w:rPr>
          <w:lang w:val="en-GB"/>
        </w:rPr>
        <w:t xml:space="preserve">, as </w:t>
      </w:r>
      <w:r w:rsidR="00D473D6">
        <w:rPr>
          <w:lang w:val="en-GB"/>
        </w:rPr>
        <w:t xml:space="preserve">there are multiple </w:t>
      </w:r>
      <w:r w:rsidR="00451ECF">
        <w:rPr>
          <w:lang w:val="en-GB"/>
        </w:rPr>
        <w:t>considerations</w:t>
      </w:r>
      <w:r w:rsidR="00D473D6">
        <w:rPr>
          <w:lang w:val="en-GB"/>
        </w:rPr>
        <w:t xml:space="preserve">. </w:t>
      </w:r>
    </w:p>
    <w:p w14:paraId="77C82876" w14:textId="084C9A50" w:rsidR="00D473D6" w:rsidRDefault="00D473D6" w:rsidP="00AC1B70">
      <w:pPr>
        <w:pStyle w:val="Bullet"/>
        <w:rPr>
          <w:lang w:val="en-GB"/>
        </w:rPr>
      </w:pPr>
      <w:r>
        <w:rPr>
          <w:lang w:val="en-GB"/>
        </w:rPr>
        <w:t xml:space="preserve">On the supply side, you have total capacity and usable capacity. Both have nuances. </w:t>
      </w:r>
    </w:p>
    <w:p w14:paraId="06096973" w14:textId="6049C463" w:rsidR="00D473D6" w:rsidRDefault="00D473D6" w:rsidP="00AC1B70">
      <w:pPr>
        <w:pStyle w:val="Bullet"/>
        <w:rPr>
          <w:lang w:val="en-GB"/>
        </w:rPr>
      </w:pPr>
      <w:r>
        <w:rPr>
          <w:lang w:val="en-GB"/>
        </w:rPr>
        <w:t xml:space="preserve">On the demand side, you have utilization, reservation, allocation, and unmet demand. </w:t>
      </w:r>
    </w:p>
    <w:p w14:paraId="1EED61F4" w14:textId="51DA7EE4" w:rsidR="00447A7B" w:rsidRDefault="00447A7B" w:rsidP="00AC1B70">
      <w:pPr>
        <w:pStyle w:val="Bullet"/>
        <w:rPr>
          <w:lang w:val="en-GB"/>
        </w:rPr>
      </w:pPr>
      <w:r>
        <w:rPr>
          <w:lang w:val="en-GB"/>
        </w:rPr>
        <w:t xml:space="preserve">The </w:t>
      </w:r>
      <w:r w:rsidR="00FD20FF">
        <w:rPr>
          <w:lang w:val="en-GB"/>
        </w:rPr>
        <w:t>kernel</w:t>
      </w:r>
      <w:r>
        <w:rPr>
          <w:lang w:val="en-GB"/>
        </w:rPr>
        <w:t xml:space="preserve"> impacts both the supply side and demand side. Be careful of double counting!</w:t>
      </w:r>
      <w:r w:rsidR="00F02594">
        <w:rPr>
          <w:lang w:val="en-GB"/>
        </w:rPr>
        <w:t xml:space="preserve"> </w:t>
      </w:r>
    </w:p>
    <w:p w14:paraId="399295D7" w14:textId="1A14CB38" w:rsidR="00237DA6" w:rsidRDefault="00D473D6" w:rsidP="00AC1B70">
      <w:pPr>
        <w:pStyle w:val="Bullet"/>
        <w:rPr>
          <w:lang w:val="en-GB"/>
        </w:rPr>
      </w:pPr>
      <w:r>
        <w:rPr>
          <w:lang w:val="en-GB"/>
        </w:rPr>
        <w:t>Lastly</w:t>
      </w:r>
      <w:r w:rsidR="00E9382E">
        <w:rPr>
          <w:lang w:val="en-GB"/>
        </w:rPr>
        <w:t xml:space="preserve">, </w:t>
      </w:r>
      <w:r w:rsidR="00237DA6">
        <w:rPr>
          <w:lang w:val="en-GB"/>
        </w:rPr>
        <w:t>CPU</w:t>
      </w:r>
      <w:r>
        <w:rPr>
          <w:lang w:val="en-GB"/>
        </w:rPr>
        <w:t xml:space="preserve">, </w:t>
      </w:r>
      <w:r w:rsidR="00237DA6">
        <w:rPr>
          <w:lang w:val="en-GB"/>
        </w:rPr>
        <w:t xml:space="preserve">memory </w:t>
      </w:r>
      <w:r>
        <w:rPr>
          <w:lang w:val="en-GB"/>
        </w:rPr>
        <w:t xml:space="preserve">and network </w:t>
      </w:r>
      <w:r w:rsidR="00237DA6">
        <w:rPr>
          <w:lang w:val="en-GB"/>
        </w:rPr>
        <w:t>have different</w:t>
      </w:r>
      <w:r>
        <w:rPr>
          <w:lang w:val="en-GB"/>
        </w:rPr>
        <w:t xml:space="preserve"> natures. </w:t>
      </w:r>
      <w:r w:rsidR="00237DA6">
        <w:rPr>
          <w:lang w:val="en-GB"/>
        </w:rPr>
        <w:t xml:space="preserve"> </w:t>
      </w:r>
    </w:p>
    <w:p w14:paraId="0A40F19F" w14:textId="10D2D19F" w:rsidR="0098444D" w:rsidRDefault="005E2B57" w:rsidP="00237DA6">
      <w:pPr>
        <w:rPr>
          <w:lang w:val="en-GB"/>
        </w:rPr>
      </w:pPr>
      <w:r>
        <w:t xml:space="preserve">From the first principle, the </w:t>
      </w:r>
      <w:r>
        <w:rPr>
          <w:lang w:eastAsia="en-SG"/>
        </w:rPr>
        <w:t>total capacity and usable capacity should not be a variable as it makes capacity management impractical. Your 100% should always be a constant so you have a stable anchor. This makes cost accounting less debatable too.</w:t>
      </w:r>
    </w:p>
    <w:p w14:paraId="380CE603" w14:textId="77777777" w:rsidR="00A7764B" w:rsidRPr="00447A7B" w:rsidRDefault="00A7764B" w:rsidP="00BF4AEC">
      <w:pPr>
        <w:pStyle w:val="BeforeTable"/>
      </w:pPr>
    </w:p>
    <w:tbl>
      <w:tblPr>
        <w:tblStyle w:val="TableGridLight"/>
        <w:tblW w:w="961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7632"/>
      </w:tblGrid>
      <w:tr w:rsidR="00451ECF" w:rsidRPr="00E51A31" w14:paraId="1D43E550" w14:textId="77777777" w:rsidTr="00883436">
        <w:tc>
          <w:tcPr>
            <w:tcW w:w="1985" w:type="dxa"/>
            <w:vMerge w:val="restart"/>
            <w:shd w:val="clear" w:color="auto" w:fill="F2F2F2" w:themeFill="background1" w:themeFillShade="F2"/>
          </w:tcPr>
          <w:p w14:paraId="6287F190" w14:textId="63E6B676" w:rsidR="00451ECF" w:rsidRDefault="00451ECF" w:rsidP="001D5DE2">
            <w:pPr>
              <w:pStyle w:val="Tablecontent"/>
              <w:rPr>
                <w:b/>
                <w:bCs/>
              </w:rPr>
            </w:pPr>
            <w:r>
              <w:rPr>
                <w:b/>
                <w:bCs/>
              </w:rPr>
              <w:t>Usable Capacity</w:t>
            </w:r>
          </w:p>
        </w:tc>
        <w:tc>
          <w:tcPr>
            <w:tcW w:w="7632" w:type="dxa"/>
          </w:tcPr>
          <w:p w14:paraId="029CAE0F" w14:textId="77777777" w:rsidR="00451ECF" w:rsidRDefault="00451ECF" w:rsidP="00447A7B">
            <w:pPr>
              <w:pStyle w:val="Tablecontent"/>
            </w:pPr>
            <w:r>
              <w:t>Usable Capacity = Total Capacity – Hypervisor – Buffer.</w:t>
            </w:r>
          </w:p>
          <w:p w14:paraId="144B0678" w14:textId="205C27C5" w:rsidR="005E2B57" w:rsidRDefault="00451ECF" w:rsidP="006A554C">
            <w:pPr>
              <w:pStyle w:val="Tablecontent"/>
            </w:pPr>
            <w:r>
              <w:t xml:space="preserve">Hypervisor = </w:t>
            </w:r>
            <w:r w:rsidR="00915DEE">
              <w:t>VMk</w:t>
            </w:r>
            <w:r w:rsidR="00BA1986">
              <w:t>ernel</w:t>
            </w:r>
            <w:r>
              <w:t xml:space="preserve"> + vSAN + NSX.</w:t>
            </w:r>
          </w:p>
        </w:tc>
      </w:tr>
      <w:tr w:rsidR="005E2B57" w:rsidRPr="00E51A31" w14:paraId="240E833A" w14:textId="77777777" w:rsidTr="00883436">
        <w:tc>
          <w:tcPr>
            <w:tcW w:w="1985" w:type="dxa"/>
            <w:vMerge/>
            <w:shd w:val="clear" w:color="auto" w:fill="F2F2F2" w:themeFill="background1" w:themeFillShade="F2"/>
          </w:tcPr>
          <w:p w14:paraId="0D08712F" w14:textId="77777777" w:rsidR="005E2B57" w:rsidRDefault="005E2B57" w:rsidP="001D5DE2">
            <w:pPr>
              <w:pStyle w:val="Tablecontent"/>
              <w:rPr>
                <w:b/>
                <w:bCs/>
              </w:rPr>
            </w:pPr>
          </w:p>
        </w:tc>
        <w:tc>
          <w:tcPr>
            <w:tcW w:w="7632" w:type="dxa"/>
          </w:tcPr>
          <w:p w14:paraId="10B6C8EA" w14:textId="77777777" w:rsidR="005E2B57" w:rsidRDefault="005E2B57" w:rsidP="005E2B57">
            <w:pPr>
              <w:pStyle w:val="Tablecontent"/>
            </w:pPr>
            <w:r>
              <w:t xml:space="preserve">The hypervisor portion has reservation, limit and utilization. Which one do you use? </w:t>
            </w:r>
          </w:p>
          <w:p w14:paraId="17EAC183" w14:textId="53653F4D" w:rsidR="005E2B57" w:rsidRDefault="005E2B57" w:rsidP="005E2B57">
            <w:pPr>
              <w:pStyle w:val="Tablecontent"/>
            </w:pPr>
            <w:r w:rsidRPr="00B0080E">
              <w:t>Kernel</w:t>
            </w:r>
            <w:r>
              <w:t xml:space="preserve"> does not have allocation as it can go unlimited.</w:t>
            </w:r>
          </w:p>
        </w:tc>
      </w:tr>
      <w:tr w:rsidR="006A554C" w:rsidRPr="00E51A31" w14:paraId="25310C84" w14:textId="77777777" w:rsidTr="00883436">
        <w:tc>
          <w:tcPr>
            <w:tcW w:w="1985" w:type="dxa"/>
            <w:vMerge/>
            <w:shd w:val="clear" w:color="auto" w:fill="F2F2F2" w:themeFill="background1" w:themeFillShade="F2"/>
          </w:tcPr>
          <w:p w14:paraId="1D442529" w14:textId="77777777" w:rsidR="006A554C" w:rsidRDefault="006A554C" w:rsidP="001D5DE2">
            <w:pPr>
              <w:pStyle w:val="Tablecontent"/>
              <w:rPr>
                <w:b/>
                <w:bCs/>
              </w:rPr>
            </w:pPr>
          </w:p>
        </w:tc>
        <w:tc>
          <w:tcPr>
            <w:tcW w:w="7632" w:type="dxa"/>
          </w:tcPr>
          <w:p w14:paraId="5A525FC6" w14:textId="1C79D4CD" w:rsidR="006A554C" w:rsidRDefault="006A554C" w:rsidP="00447A7B">
            <w:pPr>
              <w:pStyle w:val="Tablecontent"/>
            </w:pPr>
            <w:r>
              <w:t xml:space="preserve">Utilization is not feasible as it changes by the seconds. Just like total capacity cannot be volatile, the same goes with usable capacity. </w:t>
            </w:r>
          </w:p>
        </w:tc>
      </w:tr>
      <w:tr w:rsidR="006A554C" w:rsidRPr="00E51A31" w14:paraId="37F4DB0E" w14:textId="77777777" w:rsidTr="00883436">
        <w:tc>
          <w:tcPr>
            <w:tcW w:w="1985" w:type="dxa"/>
            <w:vMerge/>
            <w:shd w:val="clear" w:color="auto" w:fill="F2F2F2" w:themeFill="background1" w:themeFillShade="F2"/>
          </w:tcPr>
          <w:p w14:paraId="581EFA23" w14:textId="77777777" w:rsidR="006A554C" w:rsidRDefault="006A554C" w:rsidP="001D5DE2">
            <w:pPr>
              <w:pStyle w:val="Tablecontent"/>
              <w:rPr>
                <w:b/>
                <w:bCs/>
              </w:rPr>
            </w:pPr>
          </w:p>
        </w:tc>
        <w:tc>
          <w:tcPr>
            <w:tcW w:w="7632" w:type="dxa"/>
          </w:tcPr>
          <w:p w14:paraId="376EFD36" w14:textId="37B4041B" w:rsidR="006A554C" w:rsidRDefault="006A554C" w:rsidP="00447A7B">
            <w:pPr>
              <w:pStyle w:val="Tablecontent"/>
            </w:pPr>
            <w:r>
              <w:t xml:space="preserve">Limit does not even make sense as certain features of hypervisor impacts all VM, hence should take higher priority. </w:t>
            </w:r>
          </w:p>
        </w:tc>
      </w:tr>
      <w:tr w:rsidR="006A554C" w:rsidRPr="00E51A31" w14:paraId="3BA0FA6A" w14:textId="77777777" w:rsidTr="00883436">
        <w:tc>
          <w:tcPr>
            <w:tcW w:w="1985" w:type="dxa"/>
            <w:vMerge/>
            <w:shd w:val="clear" w:color="auto" w:fill="F2F2F2" w:themeFill="background1" w:themeFillShade="F2"/>
          </w:tcPr>
          <w:p w14:paraId="23D7AC8F" w14:textId="77777777" w:rsidR="006A554C" w:rsidRDefault="006A554C" w:rsidP="001D5DE2">
            <w:pPr>
              <w:pStyle w:val="Tablecontent"/>
              <w:rPr>
                <w:b/>
                <w:bCs/>
              </w:rPr>
            </w:pPr>
          </w:p>
        </w:tc>
        <w:tc>
          <w:tcPr>
            <w:tcW w:w="7632" w:type="dxa"/>
          </w:tcPr>
          <w:p w14:paraId="2403AA17" w14:textId="5AF56EE2" w:rsidR="006A554C" w:rsidRDefault="006A554C" w:rsidP="00447A7B">
            <w:pPr>
              <w:pStyle w:val="Tablecontent"/>
            </w:pPr>
            <w:r>
              <w:t>Reservation tends to be too low if you run vSAN and NSX, and too high if you only run ESXi</w:t>
            </w:r>
            <w:r w:rsidR="0098444D">
              <w:t>. It also can fluctuates over time, giving you unstable usable capacity.</w:t>
            </w:r>
          </w:p>
        </w:tc>
      </w:tr>
      <w:tr w:rsidR="00451ECF" w:rsidRPr="00E51A31" w14:paraId="603A61C7" w14:textId="77777777" w:rsidTr="00883436">
        <w:tc>
          <w:tcPr>
            <w:tcW w:w="1985" w:type="dxa"/>
            <w:vMerge/>
            <w:shd w:val="clear" w:color="auto" w:fill="F2F2F2" w:themeFill="background1" w:themeFillShade="F2"/>
          </w:tcPr>
          <w:p w14:paraId="70BF5C30" w14:textId="77777777" w:rsidR="00451ECF" w:rsidRDefault="00451ECF" w:rsidP="001D5DE2">
            <w:pPr>
              <w:pStyle w:val="Tablecontent"/>
              <w:rPr>
                <w:b/>
                <w:bCs/>
              </w:rPr>
            </w:pPr>
          </w:p>
        </w:tc>
        <w:tc>
          <w:tcPr>
            <w:tcW w:w="7632" w:type="dxa"/>
          </w:tcPr>
          <w:p w14:paraId="78409253" w14:textId="5BDCE93D" w:rsidR="00451ECF" w:rsidRDefault="0098444D" w:rsidP="00447A7B">
            <w:pPr>
              <w:pStyle w:val="Tablecontent"/>
            </w:pPr>
            <w:r>
              <w:t xml:space="preserve">The last </w:t>
            </w:r>
            <w:r w:rsidR="00451ECF">
              <w:t xml:space="preserve">option is to </w:t>
            </w:r>
            <w:r>
              <w:t xml:space="preserve">manually </w:t>
            </w:r>
            <w:r w:rsidR="00451ECF">
              <w:t xml:space="preserve">include hypervisor value when calculating the </w:t>
            </w:r>
            <w:r>
              <w:t>usable capacity</w:t>
            </w:r>
            <w:r w:rsidR="00451ECF">
              <w:t xml:space="preserve">. </w:t>
            </w:r>
            <w:r w:rsidR="005E2B57">
              <w:t>This means we need to know the amount.</w:t>
            </w:r>
          </w:p>
        </w:tc>
      </w:tr>
      <w:tr w:rsidR="005E2B57" w:rsidRPr="00E51A31" w14:paraId="74A14EBB" w14:textId="77777777" w:rsidTr="00883436">
        <w:tc>
          <w:tcPr>
            <w:tcW w:w="1985" w:type="dxa"/>
            <w:shd w:val="clear" w:color="auto" w:fill="F2F2F2" w:themeFill="background1" w:themeFillShade="F2"/>
          </w:tcPr>
          <w:p w14:paraId="36F2C14E" w14:textId="77777777" w:rsidR="005E2B57" w:rsidRDefault="005E2B57" w:rsidP="001D5DE2">
            <w:pPr>
              <w:pStyle w:val="Tablecontent"/>
              <w:rPr>
                <w:b/>
                <w:bCs/>
              </w:rPr>
            </w:pPr>
          </w:p>
        </w:tc>
        <w:tc>
          <w:tcPr>
            <w:tcW w:w="7632" w:type="dxa"/>
          </w:tcPr>
          <w:p w14:paraId="19EEAE4C" w14:textId="791A0E0C" w:rsidR="005E2B57" w:rsidRDefault="005E2B57" w:rsidP="00447A7B">
            <w:pPr>
              <w:pStyle w:val="Tablecontent"/>
            </w:pPr>
            <w:r>
              <w:t>Extracting the kernel portion as a separate value has a bonus as it can be used use cases involving 2 different ESXi hosts, such as migration from non VCF cluster to a cluster running both vSAN and NSX</w:t>
            </w:r>
          </w:p>
        </w:tc>
      </w:tr>
    </w:tbl>
    <w:p w14:paraId="1A89302A" w14:textId="23F51A7E" w:rsidR="00237DA6" w:rsidRDefault="00237DA6" w:rsidP="00D4384E">
      <w:pPr>
        <w:pStyle w:val="Heading3"/>
      </w:pPr>
      <w:r>
        <w:lastRenderedPageBreak/>
        <w:t>CPU</w:t>
      </w:r>
    </w:p>
    <w:p w14:paraId="6940CC60" w14:textId="77777777" w:rsidR="0098444D" w:rsidRDefault="0098444D" w:rsidP="0098444D">
      <w:pPr>
        <w:rPr>
          <w:lang w:val="en-GB"/>
        </w:rPr>
      </w:pPr>
      <w:r>
        <w:rPr>
          <w:lang w:val="en-GB"/>
        </w:rPr>
        <w:t xml:space="preserve">The allocation model uses threads as the unit, while the demand model users MHz as the unit. The former does not care about speed at all, while the latter is influenced by both CPU frequency and efficiency. </w:t>
      </w:r>
    </w:p>
    <w:p w14:paraId="58F77428" w14:textId="47BE4340" w:rsidR="0098444D" w:rsidRDefault="0098444D" w:rsidP="0098444D">
      <w:pPr>
        <w:rPr>
          <w:lang w:val="en-GB"/>
        </w:rPr>
      </w:pPr>
      <w:r>
        <w:rPr>
          <w:lang w:val="en-GB"/>
        </w:rPr>
        <w:t>Each model has their own total capacity. The total capacity for allocation model will be higher if you have high overcommit ratio.</w:t>
      </w:r>
    </w:p>
    <w:p w14:paraId="69E00153" w14:textId="3EFB6EAF" w:rsidR="00D473D6" w:rsidRDefault="00237DA6" w:rsidP="00D473D6">
      <w:pPr>
        <w:rPr>
          <w:lang w:val="en-GB"/>
        </w:rPr>
      </w:pPr>
      <w:r>
        <w:rPr>
          <w:lang w:val="en-GB"/>
        </w:rPr>
        <w:t xml:space="preserve">When you buy a CPU, what </w:t>
      </w:r>
      <w:r w:rsidRPr="00A54879">
        <w:rPr>
          <w:i/>
          <w:iCs/>
          <w:color w:val="FF0000"/>
          <w:lang w:val="en-GB"/>
        </w:rPr>
        <w:t>exactly</w:t>
      </w:r>
      <w:r w:rsidRPr="00A54879">
        <w:rPr>
          <w:color w:val="FF0000"/>
          <w:lang w:val="en-GB"/>
        </w:rPr>
        <w:t xml:space="preserve"> </w:t>
      </w:r>
      <w:r>
        <w:rPr>
          <w:lang w:val="en-GB"/>
        </w:rPr>
        <w:t>is the capacity</w:t>
      </w:r>
      <w:r w:rsidR="0011123E">
        <w:rPr>
          <w:lang w:val="en-GB"/>
        </w:rPr>
        <w:t xml:space="preserve"> that you actually get</w:t>
      </w:r>
      <w:r>
        <w:rPr>
          <w:lang w:val="en-GB"/>
        </w:rPr>
        <w:t>?</w:t>
      </w:r>
    </w:p>
    <w:p w14:paraId="783D9F60" w14:textId="6DC09470" w:rsidR="00404FC7" w:rsidRDefault="00404FC7" w:rsidP="00D473D6">
      <w:pPr>
        <w:rPr>
          <w:lang w:val="en-GB"/>
        </w:rPr>
      </w:pPr>
      <w:r>
        <w:rPr>
          <w:lang w:val="en-GB"/>
        </w:rPr>
        <w:t>To recap, this is what vSphere uses</w:t>
      </w:r>
      <w:r w:rsidR="00B90050">
        <w:rPr>
          <w:lang w:val="en-GB"/>
        </w:rPr>
        <w:t xml:space="preserve"> for ESXi</w:t>
      </w:r>
      <w:r>
        <w:rPr>
          <w:lang w:val="en-GB"/>
        </w:rPr>
        <w:t xml:space="preserve">. </w:t>
      </w:r>
    </w:p>
    <w:p w14:paraId="77E0E84D" w14:textId="39D3BF25" w:rsidR="00404FC7" w:rsidRDefault="00404FC7" w:rsidP="00D473D6">
      <w:pPr>
        <w:rPr>
          <w:lang w:val="en-GB"/>
        </w:rPr>
      </w:pPr>
      <w:r>
        <w:rPr>
          <w:noProof/>
        </w:rPr>
        <w:drawing>
          <wp:inline distT="0" distB="0" distL="0" distR="0" wp14:anchorId="0B58D15A" wp14:editId="0E1E6568">
            <wp:extent cx="6198721" cy="2166532"/>
            <wp:effectExtent l="0" t="0" r="0" b="5715"/>
            <wp:docPr id="684889420" name="Picture 6848894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89420" name="Picture 684889420" descr="A screenshot of a computer&#10;&#10;Description automatically generated"/>
                    <pic:cNvPicPr/>
                  </pic:nvPicPr>
                  <pic:blipFill>
                    <a:blip r:embed="rId207">
                      <a:extLst>
                        <a:ext uri="{28A0092B-C50C-407E-A947-70E740481C1C}">
                          <a14:useLocalDpi xmlns:a14="http://schemas.microsoft.com/office/drawing/2010/main" val="0"/>
                        </a:ext>
                      </a:extLst>
                    </a:blip>
                    <a:stretch>
                      <a:fillRect/>
                    </a:stretch>
                  </pic:blipFill>
                  <pic:spPr>
                    <a:xfrm>
                      <a:off x="0" y="0"/>
                      <a:ext cx="6206474" cy="2169242"/>
                    </a:xfrm>
                    <a:prstGeom prst="rect">
                      <a:avLst/>
                    </a:prstGeom>
                  </pic:spPr>
                </pic:pic>
              </a:graphicData>
            </a:graphic>
          </wp:inline>
        </w:drawing>
      </w:r>
    </w:p>
    <w:p w14:paraId="061143B8" w14:textId="32155EAA" w:rsidR="00404FC7" w:rsidRDefault="00404FC7" w:rsidP="00D473D6">
      <w:pPr>
        <w:rPr>
          <w:lang w:val="en-GB"/>
        </w:rPr>
      </w:pPr>
      <w:r>
        <w:rPr>
          <w:lang w:val="en-GB"/>
        </w:rPr>
        <w:t>vSphere simply takes the base frequency x number of cores.</w:t>
      </w:r>
    </w:p>
    <w:p w14:paraId="6C4D294A" w14:textId="2284926D" w:rsidR="00404FC7" w:rsidRDefault="00404FC7" w:rsidP="00404FC7">
      <w:pPr>
        <w:pStyle w:val="Bullet"/>
        <w:rPr>
          <w:lang w:val="en-GB"/>
        </w:rPr>
      </w:pPr>
      <w:r>
        <w:rPr>
          <w:lang w:val="en-GB"/>
        </w:rPr>
        <w:t>It does not include turbo boost</w:t>
      </w:r>
    </w:p>
    <w:p w14:paraId="63AC755A" w14:textId="1F24B8BC" w:rsidR="00404FC7" w:rsidRPr="00A7764B" w:rsidRDefault="00404FC7" w:rsidP="00404FC7">
      <w:pPr>
        <w:pStyle w:val="Bullet"/>
        <w:rPr>
          <w:lang w:val="en-GB"/>
        </w:rPr>
      </w:pPr>
      <w:r>
        <w:rPr>
          <w:lang w:val="en-GB"/>
        </w:rPr>
        <w:t>It does not include hyper threading.</w:t>
      </w:r>
    </w:p>
    <w:p w14:paraId="5D75B3EC" w14:textId="1DD15CD3" w:rsidR="00404FC7" w:rsidRDefault="00404FC7" w:rsidP="00237DA6">
      <w:pPr>
        <w:rPr>
          <w:lang w:val="en-GB"/>
        </w:rPr>
      </w:pPr>
      <w:r>
        <w:rPr>
          <w:lang w:val="en-GB"/>
        </w:rPr>
        <w:t>The above is great for mission critical, where you need to be conservative and performance takes priority.</w:t>
      </w:r>
      <w:r w:rsidR="0098444D">
        <w:rPr>
          <w:lang w:val="en-GB"/>
        </w:rPr>
        <w:t xml:space="preserve"> </w:t>
      </w:r>
      <w:r>
        <w:rPr>
          <w:lang w:val="en-GB"/>
        </w:rPr>
        <w:t xml:space="preserve">For the rest of the workload, you can actually squeeze more. However, </w:t>
      </w:r>
      <w:r w:rsidR="00CF10E1">
        <w:rPr>
          <w:lang w:val="en-GB"/>
        </w:rPr>
        <w:t>there is performance trade off.</w:t>
      </w:r>
    </w:p>
    <w:p w14:paraId="2ACB7D5A" w14:textId="6DF77D7D" w:rsidR="00B40F2E" w:rsidRDefault="00B40F2E" w:rsidP="00237DA6">
      <w:pPr>
        <w:rPr>
          <w:lang w:val="en-GB"/>
        </w:rPr>
      </w:pPr>
      <w:r>
        <w:rPr>
          <w:lang w:val="en-GB"/>
        </w:rPr>
        <w:t>I recommend you optimize the above answer. You can get more while keeping the trade off low. How?</w:t>
      </w:r>
    </w:p>
    <w:p w14:paraId="25036EC1" w14:textId="3D52C139" w:rsidR="00415DE5" w:rsidRDefault="00415DE5" w:rsidP="00237DA6">
      <w:pPr>
        <w:rPr>
          <w:lang w:val="en-GB"/>
        </w:rPr>
      </w:pPr>
      <w:r>
        <w:rPr>
          <w:lang w:val="en-GB"/>
        </w:rPr>
        <w:t>Let’s answer with a simple example. You have 2 ESXi servers:</w:t>
      </w:r>
    </w:p>
    <w:p w14:paraId="2B2E245F" w14:textId="1612A2E2" w:rsidR="00415DE5" w:rsidRDefault="00415DE5" w:rsidP="00415DE5">
      <w:pPr>
        <w:jc w:val="center"/>
        <w:rPr>
          <w:lang w:val="en-GB"/>
        </w:rPr>
      </w:pPr>
      <w:r w:rsidRPr="00415DE5">
        <w:rPr>
          <w:noProof/>
          <w:lang w:val="en-GB"/>
        </w:rPr>
        <w:drawing>
          <wp:inline distT="0" distB="0" distL="0" distR="0" wp14:anchorId="63FF7BE9" wp14:editId="26485DF6">
            <wp:extent cx="4178808" cy="2121408"/>
            <wp:effectExtent l="0" t="0" r="0" b="0"/>
            <wp:docPr id="1376274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7450" name="Picture 1" descr="A screenshot of a computer&#10;&#10;AI-generated content may be incorrect."/>
                    <pic:cNvPicPr/>
                  </pic:nvPicPr>
                  <pic:blipFill>
                    <a:blip r:embed="rId574"/>
                    <a:stretch>
                      <a:fillRect/>
                    </a:stretch>
                  </pic:blipFill>
                  <pic:spPr>
                    <a:xfrm>
                      <a:off x="0" y="0"/>
                      <a:ext cx="4178808" cy="2121408"/>
                    </a:xfrm>
                    <a:prstGeom prst="rect">
                      <a:avLst/>
                    </a:prstGeom>
                  </pic:spPr>
                </pic:pic>
              </a:graphicData>
            </a:graphic>
          </wp:inline>
        </w:drawing>
      </w:r>
    </w:p>
    <w:p w14:paraId="52002551" w14:textId="5A3B3DD2" w:rsidR="002A6A18" w:rsidRPr="00CF10E1" w:rsidRDefault="00B40F2E" w:rsidP="008A7489">
      <w:r>
        <w:t>Using the model provided by vCenter, w</w:t>
      </w:r>
      <w:r w:rsidR="002A6A18" w:rsidRPr="00CF10E1">
        <w:t xml:space="preserve">hat’s the total capacity of each </w:t>
      </w:r>
      <w:r w:rsidR="00301640" w:rsidRPr="00CF10E1">
        <w:t>server</w:t>
      </w:r>
      <w:r w:rsidR="002A6A18" w:rsidRPr="00CF10E1">
        <w:t>?</w:t>
      </w:r>
    </w:p>
    <w:p w14:paraId="32624132" w14:textId="2FE69862" w:rsidR="003F0337" w:rsidRDefault="003F7082" w:rsidP="008A7489">
      <w:pPr>
        <w:rPr>
          <w:lang w:val="en-GB"/>
        </w:rPr>
      </w:pPr>
      <w:r>
        <w:rPr>
          <w:lang w:val="en-GB"/>
        </w:rPr>
        <w:t>Answer</w:t>
      </w:r>
      <w:r w:rsidR="003F0337">
        <w:rPr>
          <w:lang w:val="en-GB"/>
        </w:rPr>
        <w:t xml:space="preserve">: </w:t>
      </w:r>
    </w:p>
    <w:p w14:paraId="675EA98E" w14:textId="4E487F16" w:rsidR="002A6A18" w:rsidRDefault="002A6A18" w:rsidP="002A6A18">
      <w:pPr>
        <w:pStyle w:val="Bullet"/>
        <w:rPr>
          <w:lang w:val="en-GB"/>
        </w:rPr>
      </w:pPr>
      <w:r>
        <w:rPr>
          <w:lang w:val="en-GB"/>
        </w:rPr>
        <w:lastRenderedPageBreak/>
        <w:t>ESXi 1 capacity = 20 cores x 1 GHz = 20 GHz.</w:t>
      </w:r>
    </w:p>
    <w:p w14:paraId="08B03682" w14:textId="798D0634" w:rsidR="002A6A18" w:rsidRDefault="002A6A18" w:rsidP="002A6A18">
      <w:pPr>
        <w:pStyle w:val="Bullet"/>
        <w:rPr>
          <w:lang w:val="en-GB"/>
        </w:rPr>
      </w:pPr>
      <w:r>
        <w:rPr>
          <w:lang w:val="en-GB"/>
        </w:rPr>
        <w:t>ESXi 2 capacity = 10 cores x 2 GHz = 20 GHz.</w:t>
      </w:r>
    </w:p>
    <w:p w14:paraId="1A81B10D" w14:textId="2D762F90" w:rsidR="002A6A18" w:rsidRDefault="00B40F2E" w:rsidP="00237DA6">
      <w:pPr>
        <w:rPr>
          <w:lang w:val="en-GB"/>
        </w:rPr>
      </w:pPr>
      <w:r>
        <w:rPr>
          <w:lang w:val="en-GB"/>
        </w:rPr>
        <w:t xml:space="preserve">The above is </w:t>
      </w:r>
      <w:r w:rsidR="0063450A">
        <w:rPr>
          <w:lang w:val="en-GB"/>
        </w:rPr>
        <w:t>a good answer</w:t>
      </w:r>
      <w:r>
        <w:rPr>
          <w:lang w:val="en-GB"/>
        </w:rPr>
        <w:t>, but can we improve it</w:t>
      </w:r>
      <w:r w:rsidR="002A6A18">
        <w:rPr>
          <w:lang w:val="en-GB"/>
        </w:rPr>
        <w:t>?</w:t>
      </w:r>
    </w:p>
    <w:p w14:paraId="52B83E15" w14:textId="52A97FE3" w:rsidR="002A6A18" w:rsidRDefault="002A6A18" w:rsidP="00237DA6">
      <w:r>
        <w:rPr>
          <w:lang w:val="en-GB"/>
        </w:rPr>
        <w:t xml:space="preserve">On ESXi </w:t>
      </w:r>
      <w:r w:rsidR="003F0337">
        <w:rPr>
          <w:lang w:val="en-GB"/>
        </w:rPr>
        <w:t>2</w:t>
      </w:r>
      <w:r>
        <w:rPr>
          <w:lang w:val="en-GB"/>
        </w:rPr>
        <w:t xml:space="preserve">, </w:t>
      </w:r>
      <w:r>
        <w:t>VM will run 2x faster, but you can only run half as many VMs. If you run the same number of vCPU</w:t>
      </w:r>
      <w:r w:rsidR="006D704F">
        <w:t xml:space="preserve"> as you do on ESXi</w:t>
      </w:r>
      <w:r w:rsidR="00AA513C">
        <w:t xml:space="preserve"> 1</w:t>
      </w:r>
      <w:r>
        <w:t>, the</w:t>
      </w:r>
      <w:r w:rsidR="006D704F">
        <w:t xml:space="preserve"> VMs on ESXi </w:t>
      </w:r>
      <w:r w:rsidR="003F0337">
        <w:t>2</w:t>
      </w:r>
      <w:r>
        <w:t xml:space="preserve"> will compete and incur ~50% CPU Ready time. </w:t>
      </w:r>
      <w:r w:rsidR="003F0337">
        <w:t>Workload p</w:t>
      </w:r>
      <w:r>
        <w:t xml:space="preserve">erformance </w:t>
      </w:r>
      <w:r w:rsidR="003F0337">
        <w:t xml:space="preserve">likely </w:t>
      </w:r>
      <w:r>
        <w:t>becomes unpredictable.</w:t>
      </w:r>
      <w:r w:rsidR="00AA513C">
        <w:t xml:space="preserve"> CPU context switch will be very high. </w:t>
      </w:r>
    </w:p>
    <w:p w14:paraId="4D2A2AA0" w14:textId="3DA02D7A" w:rsidR="002A6A18" w:rsidRDefault="002A6A18" w:rsidP="00237DA6">
      <w:r>
        <w:t xml:space="preserve">That means ESXi </w:t>
      </w:r>
      <w:r w:rsidR="003F0337">
        <w:t>2</w:t>
      </w:r>
      <w:r>
        <w:t xml:space="preserve"> has 2x the </w:t>
      </w:r>
      <w:r w:rsidR="003F0337">
        <w:t>performance</w:t>
      </w:r>
      <w:r>
        <w:t>, but 0.5x the</w:t>
      </w:r>
      <w:r w:rsidR="003F0337" w:rsidRPr="003F0337">
        <w:t xml:space="preserve"> </w:t>
      </w:r>
      <w:r w:rsidR="003F0337">
        <w:t>capacity</w:t>
      </w:r>
      <w:r>
        <w:t>.</w:t>
      </w:r>
      <w:r w:rsidR="006D704F">
        <w:t xml:space="preserve"> The 200% performance only happens when you run at 50% capacity of ESXi </w:t>
      </w:r>
      <w:r w:rsidR="003F0337">
        <w:t>1</w:t>
      </w:r>
      <w:r w:rsidR="006D704F">
        <w:t>.</w:t>
      </w:r>
      <w:r w:rsidR="003F0337">
        <w:t xml:space="preserve"> When you load ESXi 2 with 1x the capacity of ESXi 1, its performance could drop below 1x of ESXi 1.</w:t>
      </w:r>
    </w:p>
    <w:p w14:paraId="3FAF6DE3" w14:textId="436219B8" w:rsidR="003F0337" w:rsidRDefault="003F0337" w:rsidP="00237DA6">
      <w:r>
        <w:t>The above shows the imperfect correlation between performance and capacity. This is why you cannot use a single number to measure both.</w:t>
      </w:r>
    </w:p>
    <w:p w14:paraId="07B009CE" w14:textId="7B48D331" w:rsidR="003E4768" w:rsidRDefault="003E4768" w:rsidP="00237DA6">
      <w:r>
        <w:t>You need 2 answers:</w:t>
      </w:r>
    </w:p>
    <w:p w14:paraId="25E048B4" w14:textId="580F739C" w:rsidR="003E4768" w:rsidRDefault="003E4768" w:rsidP="003E4768">
      <w:pPr>
        <w:pStyle w:val="Bullet"/>
      </w:pPr>
      <w:r>
        <w:t>Demand Model</w:t>
      </w:r>
    </w:p>
    <w:p w14:paraId="45B43166" w14:textId="425E72F6" w:rsidR="003E4768" w:rsidRDefault="003E4768" w:rsidP="003E4768">
      <w:pPr>
        <w:pStyle w:val="Bullet"/>
      </w:pPr>
      <w:r>
        <w:t>Allocation Model</w:t>
      </w:r>
    </w:p>
    <w:p w14:paraId="6D065DE4" w14:textId="7CC15B7B" w:rsidR="003E4768" w:rsidRDefault="003E4768" w:rsidP="003E4768">
      <w:r>
        <w:t>The answers are:</w:t>
      </w:r>
    </w:p>
    <w:p w14:paraId="66969E76" w14:textId="77777777" w:rsidR="003E4768" w:rsidRDefault="003E4768" w:rsidP="003E476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160"/>
        <w:gridCol w:w="2610"/>
        <w:gridCol w:w="2610"/>
      </w:tblGrid>
      <w:tr w:rsidR="003E4768" w14:paraId="1401B677" w14:textId="77777777" w:rsidTr="003E4768">
        <w:tc>
          <w:tcPr>
            <w:tcW w:w="2160" w:type="dxa"/>
            <w:shd w:val="clear" w:color="auto" w:fill="F2F2F2" w:themeFill="background1" w:themeFillShade="F2"/>
          </w:tcPr>
          <w:p w14:paraId="3B49F227" w14:textId="77777777" w:rsidR="003E4768" w:rsidRDefault="003E4768" w:rsidP="00066DE2">
            <w:pPr>
              <w:pStyle w:val="Tableheading"/>
            </w:pPr>
          </w:p>
        </w:tc>
        <w:tc>
          <w:tcPr>
            <w:tcW w:w="2610" w:type="dxa"/>
            <w:shd w:val="clear" w:color="auto" w:fill="F2F2F2" w:themeFill="background1" w:themeFillShade="F2"/>
          </w:tcPr>
          <w:p w14:paraId="1EDBA17B" w14:textId="0B64BD90" w:rsidR="003E4768" w:rsidRDefault="003E4768" w:rsidP="00066DE2">
            <w:pPr>
              <w:pStyle w:val="Tableheading"/>
              <w:jc w:val="left"/>
            </w:pPr>
            <w:r>
              <w:t>ESXi 01</w:t>
            </w:r>
          </w:p>
        </w:tc>
        <w:tc>
          <w:tcPr>
            <w:tcW w:w="2610" w:type="dxa"/>
            <w:shd w:val="clear" w:color="auto" w:fill="F2F2F2" w:themeFill="background1" w:themeFillShade="F2"/>
          </w:tcPr>
          <w:p w14:paraId="6ACEA0F5" w14:textId="4DB5F60B" w:rsidR="003E4768" w:rsidRDefault="003E4768" w:rsidP="00066DE2">
            <w:pPr>
              <w:pStyle w:val="Tableheading"/>
              <w:jc w:val="left"/>
            </w:pPr>
            <w:r>
              <w:t>ESXi 02</w:t>
            </w:r>
          </w:p>
        </w:tc>
      </w:tr>
      <w:tr w:rsidR="003E4768" w14:paraId="6294501F" w14:textId="77777777" w:rsidTr="003E4768">
        <w:tc>
          <w:tcPr>
            <w:tcW w:w="2160" w:type="dxa"/>
          </w:tcPr>
          <w:p w14:paraId="20C1B698" w14:textId="44B3114A" w:rsidR="003E4768" w:rsidRDefault="003E4768" w:rsidP="00066DE2">
            <w:pPr>
              <w:pStyle w:val="Tablecontent"/>
            </w:pPr>
            <w:r>
              <w:t>Allocation Model</w:t>
            </w:r>
          </w:p>
        </w:tc>
        <w:tc>
          <w:tcPr>
            <w:tcW w:w="2610" w:type="dxa"/>
          </w:tcPr>
          <w:p w14:paraId="4286A402" w14:textId="6D0BA9B8" w:rsidR="003E4768" w:rsidRDefault="003E4768" w:rsidP="00066DE2">
            <w:pPr>
              <w:pStyle w:val="Tablecontent"/>
            </w:pPr>
            <w:r>
              <w:t>40 threads</w:t>
            </w:r>
          </w:p>
        </w:tc>
        <w:tc>
          <w:tcPr>
            <w:tcW w:w="2610" w:type="dxa"/>
          </w:tcPr>
          <w:p w14:paraId="424EC2CF" w14:textId="63016D8D" w:rsidR="003E4768" w:rsidRDefault="003E4768" w:rsidP="00066DE2">
            <w:pPr>
              <w:pStyle w:val="Tablecontent"/>
            </w:pPr>
            <w:r>
              <w:t>20 threads</w:t>
            </w:r>
          </w:p>
        </w:tc>
      </w:tr>
      <w:tr w:rsidR="003E4768" w14:paraId="4CC5A8B1" w14:textId="77777777" w:rsidTr="003E4768">
        <w:tc>
          <w:tcPr>
            <w:tcW w:w="2160" w:type="dxa"/>
          </w:tcPr>
          <w:p w14:paraId="6ED295B1" w14:textId="10054F9E" w:rsidR="003E4768" w:rsidRDefault="003E4768" w:rsidP="00066DE2">
            <w:pPr>
              <w:pStyle w:val="Tablecontent"/>
            </w:pPr>
            <w:r>
              <w:t>Demand Mode</w:t>
            </w:r>
          </w:p>
        </w:tc>
        <w:tc>
          <w:tcPr>
            <w:tcW w:w="2610" w:type="dxa"/>
          </w:tcPr>
          <w:p w14:paraId="1FC59EBD" w14:textId="7D5805FD" w:rsidR="003E4768" w:rsidRDefault="003E4768" w:rsidP="00066DE2">
            <w:pPr>
              <w:pStyle w:val="Tablecontent"/>
            </w:pPr>
            <w:r>
              <w:t>30 GHz</w:t>
            </w:r>
          </w:p>
        </w:tc>
        <w:tc>
          <w:tcPr>
            <w:tcW w:w="2610" w:type="dxa"/>
          </w:tcPr>
          <w:p w14:paraId="7B6780D0" w14:textId="6E5A6395" w:rsidR="003E4768" w:rsidRDefault="003E4768" w:rsidP="00066DE2">
            <w:pPr>
              <w:pStyle w:val="Tablecontent"/>
            </w:pPr>
            <w:r>
              <w:t>30 GHz</w:t>
            </w:r>
          </w:p>
        </w:tc>
      </w:tr>
    </w:tbl>
    <w:p w14:paraId="286F99FF" w14:textId="4C175DB8" w:rsidR="003E4768" w:rsidRDefault="003E4768" w:rsidP="003E4768">
      <w:r>
        <w:t xml:space="preserve">Not what you expect? </w:t>
      </w:r>
    </w:p>
    <w:p w14:paraId="4CDD7579" w14:textId="55EBA2C8" w:rsidR="003E4768" w:rsidRDefault="003E4768" w:rsidP="003E4768">
      <w:r>
        <w:t>Okay, let’s dive in.</w:t>
      </w:r>
    </w:p>
    <w:p w14:paraId="6F60AFA7" w14:textId="420DD9F6" w:rsidR="003E4768" w:rsidRDefault="003E4768" w:rsidP="003E4768">
      <w:pPr>
        <w:pStyle w:val="Heading4"/>
        <w:numPr>
          <w:ilvl w:val="0"/>
          <w:numId w:val="0"/>
        </w:numPr>
      </w:pPr>
      <w:r>
        <w:t>Allocation Model</w:t>
      </w:r>
    </w:p>
    <w:p w14:paraId="1D28A748" w14:textId="445D81E3" w:rsidR="003E4768" w:rsidRDefault="003E4768" w:rsidP="003E4768">
      <w:pPr>
        <w:rPr>
          <w:lang w:val="en-GB" w:eastAsia="en-SG"/>
        </w:rPr>
      </w:pPr>
      <w:r>
        <w:rPr>
          <w:lang w:val="en-GB" w:eastAsia="en-SG"/>
        </w:rPr>
        <w:t xml:space="preserve">Allocation does not consider speed. It simply looks at the part of the CPU where a VM can run. Since a thread can run in parallel with partner thread in a core, it sees the capacity as 2 threads. </w:t>
      </w:r>
    </w:p>
    <w:p w14:paraId="21E21874" w14:textId="20FE57DD" w:rsidR="003E4768" w:rsidRDefault="003E4768" w:rsidP="003E4768">
      <w:r>
        <w:rPr>
          <w:lang w:val="en-GB"/>
        </w:rPr>
        <w:t>ESXi 01 can run 40 vCPU worth of VMs concurrently. By that definition, that means you do not overcommit when you run 40 vCPU. This is true as t</w:t>
      </w:r>
      <w:r w:rsidRPr="0089709A">
        <w:rPr>
          <w:lang w:val="en-GB"/>
        </w:rPr>
        <w:t xml:space="preserve">he VMs </w:t>
      </w:r>
      <w:r>
        <w:rPr>
          <w:lang w:val="en-GB"/>
        </w:rPr>
        <w:t xml:space="preserve">do not </w:t>
      </w:r>
      <w:r w:rsidRPr="0089709A">
        <w:rPr>
          <w:lang w:val="en-GB"/>
        </w:rPr>
        <w:t xml:space="preserve">experience CPU Ready. Sure, they will run slower but that’s a performance, and not capacity question. </w:t>
      </w:r>
      <w:r>
        <w:rPr>
          <w:lang w:val="en-GB"/>
        </w:rPr>
        <w:t xml:space="preserve">The effect </w:t>
      </w:r>
      <w:r w:rsidRPr="0089709A">
        <w:rPr>
          <w:lang w:val="en-GB"/>
        </w:rPr>
        <w:t>would be the same as having a slower hardware.</w:t>
      </w:r>
      <w:r>
        <w:rPr>
          <w:lang w:val="en-GB"/>
        </w:rPr>
        <w:t xml:space="preserve"> C</w:t>
      </w:r>
      <w:r>
        <w:t xml:space="preserve">apacity is not performance. Think of capacity as space, while performance as speed. </w:t>
      </w:r>
    </w:p>
    <w:p w14:paraId="1153B8E1" w14:textId="77777777" w:rsidR="003E4768" w:rsidRDefault="003E4768" w:rsidP="003E4768">
      <w:pPr>
        <w:rPr>
          <w:lang w:val="en-GB"/>
        </w:rPr>
      </w:pPr>
      <w:r>
        <w:t>Using highway analogy, the number of lanes is fixed, but the allowed speed typically vary depends on the segment of the highway.</w:t>
      </w:r>
    </w:p>
    <w:p w14:paraId="53E84F6D" w14:textId="77777777" w:rsidR="003E4768" w:rsidRDefault="003E4768" w:rsidP="003E4768">
      <w:r>
        <w:t>BTW, this is consistent with AWS. It counts the threads, not physical core. AWS market it as no overcommit. Yes, they use allocation model and not utilization model.</w:t>
      </w:r>
    </w:p>
    <w:p w14:paraId="388C0ABB" w14:textId="3223678F" w:rsidR="003E4768" w:rsidRDefault="003E4768" w:rsidP="003E4768">
      <w:pPr>
        <w:pStyle w:val="Heading5"/>
        <w:rPr>
          <w:lang w:eastAsia="en-SG"/>
        </w:rPr>
      </w:pPr>
      <w:r>
        <w:rPr>
          <w:lang w:eastAsia="en-SG"/>
        </w:rPr>
        <w:t>Hypervisor Overhead</w:t>
      </w:r>
    </w:p>
    <w:p w14:paraId="52F4CF81" w14:textId="02AB32F7" w:rsidR="003E4768" w:rsidRDefault="003E4768" w:rsidP="003E4768">
      <w:pPr>
        <w:rPr>
          <w:lang w:val="en-GB" w:eastAsia="en-SG"/>
        </w:rPr>
      </w:pPr>
      <w:r>
        <w:rPr>
          <w:lang w:val="en-GB" w:eastAsia="en-SG"/>
        </w:rPr>
        <w:t xml:space="preserve">This is tricky as hypervisor has many processes (services). They don’t have the vCPU concept. Their consumption uses MHz as unit. </w:t>
      </w:r>
    </w:p>
    <w:p w14:paraId="19BCDEC9" w14:textId="77777777" w:rsidR="003E4768" w:rsidRDefault="003E4768" w:rsidP="003E4768">
      <w:pPr>
        <w:rPr>
          <w:lang w:val="en-GB" w:eastAsia="en-SG"/>
        </w:rPr>
      </w:pPr>
      <w:r>
        <w:rPr>
          <w:lang w:val="en-GB" w:eastAsia="en-SG"/>
        </w:rPr>
        <w:lastRenderedPageBreak/>
        <w:t xml:space="preserve">We need to make a manual translation. This works fine in a spreadsheet as you can simply key in a number. </w:t>
      </w:r>
    </w:p>
    <w:p w14:paraId="5B231DE3" w14:textId="77777777" w:rsidR="003E4768" w:rsidRDefault="003E4768" w:rsidP="003E4768">
      <w:pPr>
        <w:rPr>
          <w:lang w:val="en-GB" w:eastAsia="en-SG"/>
        </w:rPr>
      </w:pPr>
      <w:r>
        <w:rPr>
          <w:lang w:val="en-GB" w:eastAsia="en-SG"/>
        </w:rPr>
        <w:t>What number do I recommend? Based on the profiling documented in the kernel section later on, I’d say</w:t>
      </w:r>
    </w:p>
    <w:p w14:paraId="226E5C6C" w14:textId="53D5BBF3" w:rsidR="003E4768" w:rsidRDefault="003E4768" w:rsidP="003E4768">
      <w:pPr>
        <w:pStyle w:val="Bullet"/>
        <w:rPr>
          <w:lang w:val="en-GB" w:eastAsia="en-SG"/>
        </w:rPr>
      </w:pPr>
      <w:r>
        <w:rPr>
          <w:lang w:val="en-GB" w:eastAsia="en-SG"/>
        </w:rPr>
        <w:t>14 threads if you use NSX, vSAN, and vSphere Replication.</w:t>
      </w:r>
    </w:p>
    <w:p w14:paraId="22E2D0D7" w14:textId="648A2305" w:rsidR="003E4768" w:rsidRDefault="003E4768" w:rsidP="003E4768">
      <w:pPr>
        <w:pStyle w:val="Bullet"/>
        <w:rPr>
          <w:lang w:val="en-GB" w:eastAsia="en-SG"/>
        </w:rPr>
      </w:pPr>
      <w:r>
        <w:rPr>
          <w:lang w:val="en-GB" w:eastAsia="en-SG"/>
        </w:rPr>
        <w:t>12 threads if you use NSX and vSAN</w:t>
      </w:r>
    </w:p>
    <w:p w14:paraId="04ED726C" w14:textId="48728842" w:rsidR="003E4768" w:rsidRDefault="003E4768" w:rsidP="003E4768">
      <w:pPr>
        <w:pStyle w:val="Bullet"/>
        <w:rPr>
          <w:lang w:val="en-GB" w:eastAsia="en-SG"/>
        </w:rPr>
      </w:pPr>
      <w:r>
        <w:rPr>
          <w:lang w:val="en-GB" w:eastAsia="en-SG"/>
        </w:rPr>
        <w:t xml:space="preserve">4 threads if you use ESXi only. </w:t>
      </w:r>
    </w:p>
    <w:p w14:paraId="7BD2EA49" w14:textId="1170F0AB" w:rsidR="00F60357" w:rsidRDefault="00F60357" w:rsidP="00F60357">
      <w:pPr>
        <w:pStyle w:val="Heading5"/>
        <w:rPr>
          <w:lang w:eastAsia="en-SG"/>
        </w:rPr>
      </w:pPr>
      <w:r>
        <w:rPr>
          <w:lang w:eastAsia="en-SG"/>
        </w:rPr>
        <w:t>Consumption</w:t>
      </w:r>
    </w:p>
    <w:p w14:paraId="2E1BA302" w14:textId="4F29F2A9" w:rsidR="00F60357" w:rsidRPr="00F60357" w:rsidRDefault="00F60357" w:rsidP="00F60357">
      <w:pPr>
        <w:rPr>
          <w:lang w:val="en-GB" w:eastAsia="en-SG"/>
        </w:rPr>
      </w:pPr>
      <w:r>
        <w:rPr>
          <w:lang w:val="en-GB" w:eastAsia="en-SG"/>
        </w:rPr>
        <w:t>The “consumption” is simply the configured vCPU for all the running VM.</w:t>
      </w:r>
    </w:p>
    <w:p w14:paraId="6619480A" w14:textId="3D15C5D5" w:rsidR="00AC1B70" w:rsidRDefault="00447A7B" w:rsidP="00AC1B70">
      <w:pPr>
        <w:pStyle w:val="Heading4"/>
      </w:pPr>
      <w:r>
        <w:t>Demand</w:t>
      </w:r>
      <w:r w:rsidR="009624A0">
        <w:t xml:space="preserve"> Model</w:t>
      </w:r>
    </w:p>
    <w:p w14:paraId="4F83F57E" w14:textId="77777777" w:rsidR="00F60357" w:rsidRDefault="0031086F" w:rsidP="0031086F">
      <w:pPr>
        <w:rPr>
          <w:lang w:val="en-GB"/>
        </w:rPr>
      </w:pPr>
      <w:r>
        <w:rPr>
          <w:lang w:val="en-GB"/>
        </w:rPr>
        <w:t>Old habits die hard</w:t>
      </w:r>
      <w:r w:rsidR="003E4768">
        <w:rPr>
          <w:lang w:val="en-GB"/>
        </w:rPr>
        <w:t>, even if</w:t>
      </w:r>
      <w:r w:rsidR="00F60357">
        <w:rPr>
          <w:lang w:val="en-GB"/>
        </w:rPr>
        <w:t xml:space="preserve"> there is a better solution</w:t>
      </w:r>
      <w:r>
        <w:rPr>
          <w:lang w:val="en-GB"/>
        </w:rPr>
        <w:t xml:space="preserve">. </w:t>
      </w:r>
    </w:p>
    <w:p w14:paraId="371D9908" w14:textId="03C59F7B" w:rsidR="0031086F" w:rsidRDefault="0031086F" w:rsidP="0031086F">
      <w:pPr>
        <w:rPr>
          <w:lang w:val="en-GB"/>
        </w:rPr>
      </w:pPr>
      <w:r>
        <w:rPr>
          <w:lang w:val="en-GB"/>
        </w:rPr>
        <w:t xml:space="preserve">If you express an ESXi capacity in MHz, what is the total “capacity”? </w:t>
      </w:r>
    </w:p>
    <w:p w14:paraId="79D89A98" w14:textId="2A9C6906" w:rsidR="00F524B1" w:rsidRDefault="0031086F" w:rsidP="009624A0">
      <w:pPr>
        <w:rPr>
          <w:lang w:val="en-GB" w:eastAsia="en-SG"/>
        </w:rPr>
      </w:pPr>
      <w:r>
        <w:rPr>
          <w:lang w:val="en-GB" w:eastAsia="en-SG"/>
        </w:rPr>
        <w:t>T</w:t>
      </w:r>
      <w:r w:rsidR="00F524B1">
        <w:rPr>
          <w:lang w:val="en-GB" w:eastAsia="en-SG"/>
        </w:rPr>
        <w:t>he usage of GHz</w:t>
      </w:r>
      <w:r w:rsidR="001C45FE">
        <w:rPr>
          <w:lang w:val="en-GB" w:eastAsia="en-SG"/>
        </w:rPr>
        <w:t xml:space="preserve"> as </w:t>
      </w:r>
      <w:r>
        <w:rPr>
          <w:lang w:val="en-GB" w:eastAsia="en-SG"/>
        </w:rPr>
        <w:t xml:space="preserve">the </w:t>
      </w:r>
      <w:r w:rsidR="001C45FE" w:rsidRPr="0031086F">
        <w:rPr>
          <w:color w:val="00B0F0"/>
          <w:lang w:val="en-GB" w:eastAsia="en-SG"/>
        </w:rPr>
        <w:t>unit</w:t>
      </w:r>
      <w:r w:rsidR="001C45FE">
        <w:rPr>
          <w:lang w:val="en-GB" w:eastAsia="en-SG"/>
        </w:rPr>
        <w:t xml:space="preserve"> </w:t>
      </w:r>
      <w:r>
        <w:rPr>
          <w:lang w:val="en-GB" w:eastAsia="en-SG"/>
        </w:rPr>
        <w:t xml:space="preserve">complicates calculation as it’s mixing performance and capacity. </w:t>
      </w:r>
    </w:p>
    <w:p w14:paraId="3A8A455A" w14:textId="754FA86F" w:rsidR="00F60357" w:rsidRDefault="00F60357" w:rsidP="00F60357">
      <w:pPr>
        <w:pStyle w:val="Heading5"/>
        <w:rPr>
          <w:lang w:eastAsia="en-SG"/>
        </w:rPr>
      </w:pPr>
      <w:r>
        <w:rPr>
          <w:lang w:eastAsia="en-SG"/>
        </w:rPr>
        <w:t>Hyper Threading</w:t>
      </w:r>
    </w:p>
    <w:p w14:paraId="69A45316" w14:textId="56843ABC" w:rsidR="00F60357" w:rsidRDefault="00F60357" w:rsidP="00F60357">
      <w:pPr>
        <w:rPr>
          <w:lang w:val="en-GB" w:eastAsia="en-SG"/>
        </w:rPr>
      </w:pPr>
      <w:r>
        <w:rPr>
          <w:lang w:val="en-GB" w:eastAsia="en-SG"/>
        </w:rPr>
        <w:t xml:space="preserve">What should we do with HT? </w:t>
      </w:r>
    </w:p>
    <w:p w14:paraId="1F394807" w14:textId="77777777" w:rsidR="00F60357" w:rsidRDefault="00F60357" w:rsidP="00F60357">
      <w:pPr>
        <w:rPr>
          <w:lang w:val="en-GB" w:eastAsia="en-SG"/>
        </w:rPr>
      </w:pPr>
      <w:r>
        <w:rPr>
          <w:lang w:val="en-GB" w:eastAsia="en-SG"/>
        </w:rPr>
        <w:t xml:space="preserve">I recommend enabling </w:t>
      </w:r>
      <w:proofErr w:type="gramStart"/>
      <w:r>
        <w:rPr>
          <w:lang w:val="en-GB" w:eastAsia="en-SG"/>
        </w:rPr>
        <w:t>it, but</w:t>
      </w:r>
      <w:proofErr w:type="gramEnd"/>
      <w:r>
        <w:rPr>
          <w:lang w:val="en-GB" w:eastAsia="en-SG"/>
        </w:rPr>
        <w:t xml:space="preserve"> only increase the total capacity by 1.25x. </w:t>
      </w:r>
    </w:p>
    <w:p w14:paraId="2C1FC3C2" w14:textId="11BD91D6" w:rsidR="00F60357" w:rsidRDefault="00F60357" w:rsidP="00F60357">
      <w:pPr>
        <w:rPr>
          <w:lang w:val="en-GB" w:eastAsia="en-SG"/>
        </w:rPr>
      </w:pPr>
      <w:r>
        <w:rPr>
          <w:lang w:val="en-GB" w:eastAsia="en-SG"/>
        </w:rPr>
        <w:t xml:space="preserve">Yes, this does not match </w:t>
      </w:r>
      <w:r w:rsidRPr="00700012">
        <w:rPr>
          <w:lang w:val="en-GB" w:eastAsia="en-SG"/>
        </w:rPr>
        <w:t>the 2.x for thread-based capacity</w:t>
      </w:r>
      <w:r>
        <w:rPr>
          <w:lang w:val="en-GB" w:eastAsia="en-SG"/>
        </w:rPr>
        <w:t>. This is one reason why both allocation model and demand model must be used together.</w:t>
      </w:r>
    </w:p>
    <w:p w14:paraId="2FDFA796" w14:textId="50BDCF7D" w:rsidR="00F60357" w:rsidRPr="00F60357" w:rsidRDefault="00F60357" w:rsidP="00F60357">
      <w:pPr>
        <w:rPr>
          <w:lang w:val="en-GB" w:eastAsia="en-SG"/>
        </w:rPr>
      </w:pPr>
      <w:r>
        <w:rPr>
          <w:lang w:val="en-GB" w:eastAsia="en-SG"/>
        </w:rPr>
        <w:t>You can’t use 2x as HT does not deliver 2x capacity in demand model. Unlike allocation model, demand model considers CPU cycles completed.</w:t>
      </w:r>
    </w:p>
    <w:p w14:paraId="1A7C1E0B" w14:textId="7CF1B9AF" w:rsidR="00F60357" w:rsidRDefault="00F60357" w:rsidP="00F60357">
      <w:pPr>
        <w:rPr>
          <w:lang w:val="en-GB" w:eastAsia="en-SG"/>
        </w:rPr>
      </w:pPr>
      <w:r>
        <w:rPr>
          <w:lang w:val="en-GB" w:eastAsia="en-SG"/>
        </w:rPr>
        <w:t xml:space="preserve">HT technology may change in the future. New Intel Xeon no longer has </w:t>
      </w:r>
      <w:proofErr w:type="gramStart"/>
      <w:r>
        <w:rPr>
          <w:lang w:val="en-GB" w:eastAsia="en-SG"/>
        </w:rPr>
        <w:t>HT, but</w:t>
      </w:r>
      <w:proofErr w:type="gramEnd"/>
      <w:r>
        <w:rPr>
          <w:lang w:val="en-GB" w:eastAsia="en-SG"/>
        </w:rPr>
        <w:t xml:space="preserve"> uses small core and big core instead. </w:t>
      </w:r>
    </w:p>
    <w:p w14:paraId="740F7855" w14:textId="76139335" w:rsidR="00F60357" w:rsidRDefault="00F60357" w:rsidP="00F60357">
      <w:pPr>
        <w:pStyle w:val="Heading5"/>
        <w:rPr>
          <w:lang w:eastAsia="en-SG"/>
        </w:rPr>
      </w:pPr>
      <w:r>
        <w:rPr>
          <w:lang w:eastAsia="en-SG"/>
        </w:rPr>
        <w:t>All Cores Turbo</w:t>
      </w:r>
    </w:p>
    <w:p w14:paraId="7696ADA0" w14:textId="78B379DC" w:rsidR="00F60357" w:rsidRPr="00F60357" w:rsidRDefault="00F60357" w:rsidP="00F60357">
      <w:pPr>
        <w:rPr>
          <w:lang w:val="en-GB" w:eastAsia="en-SG"/>
        </w:rPr>
      </w:pPr>
      <w:r>
        <w:rPr>
          <w:lang w:val="en-GB" w:eastAsia="en-SG"/>
        </w:rPr>
        <w:t xml:space="preserve">I highly recommend you review </w:t>
      </w:r>
      <w:hyperlink r:id="rId575" w:history="1">
        <w:r w:rsidRPr="00F60357">
          <w:rPr>
            <w:rStyle w:val="Hyperlink"/>
            <w:lang w:val="en-GB" w:eastAsia="en-SG"/>
          </w:rPr>
          <w:t>this article</w:t>
        </w:r>
      </w:hyperlink>
      <w:r>
        <w:rPr>
          <w:lang w:val="en-GB" w:eastAsia="en-SG"/>
        </w:rPr>
        <w:t xml:space="preserve"> by </w:t>
      </w:r>
      <w:hyperlink r:id="rId576" w:history="1">
        <w:r w:rsidRPr="00F60357">
          <w:rPr>
            <w:rStyle w:val="Hyperlink"/>
            <w:lang w:val="en-GB" w:eastAsia="en-SG"/>
          </w:rPr>
          <w:t>IOFLOOD</w:t>
        </w:r>
      </w:hyperlink>
      <w:r>
        <w:rPr>
          <w:lang w:val="en-GB" w:eastAsia="en-SG"/>
        </w:rPr>
        <w:t xml:space="preserve">. I’ve highlighted in green a key point stating your CPU is actually operating at a higher speed. </w:t>
      </w:r>
    </w:p>
    <w:p w14:paraId="330B4605" w14:textId="3D3A7BFE" w:rsidR="00F60357" w:rsidRDefault="00F60357" w:rsidP="00F60357">
      <w:pPr>
        <w:jc w:val="center"/>
        <w:rPr>
          <w:lang w:val="en-GB" w:eastAsia="en-SG"/>
        </w:rPr>
      </w:pPr>
      <w:r w:rsidRPr="00F60357">
        <w:rPr>
          <w:noProof/>
          <w:lang w:val="en-GB" w:eastAsia="en-SG"/>
        </w:rPr>
        <w:lastRenderedPageBreak/>
        <w:drawing>
          <wp:inline distT="0" distB="0" distL="0" distR="0" wp14:anchorId="07B38436" wp14:editId="623446C5">
            <wp:extent cx="4636008" cy="1636776"/>
            <wp:effectExtent l="0" t="0" r="0" b="1905"/>
            <wp:docPr id="1540658854" name="Picture 1" descr="A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58854" name="Picture 1" descr="A text on a white background&#10;&#10;AI-generated content may be incorrect."/>
                    <pic:cNvPicPr/>
                  </pic:nvPicPr>
                  <pic:blipFill>
                    <a:blip r:embed="rId577"/>
                    <a:stretch>
                      <a:fillRect/>
                    </a:stretch>
                  </pic:blipFill>
                  <pic:spPr>
                    <a:xfrm>
                      <a:off x="0" y="0"/>
                      <a:ext cx="4636008" cy="1636776"/>
                    </a:xfrm>
                    <a:prstGeom prst="rect">
                      <a:avLst/>
                    </a:prstGeom>
                  </pic:spPr>
                </pic:pic>
              </a:graphicData>
            </a:graphic>
          </wp:inline>
        </w:drawing>
      </w:r>
    </w:p>
    <w:p w14:paraId="56716434" w14:textId="5B93DC80" w:rsidR="00F60357" w:rsidRDefault="00F60357" w:rsidP="009624A0">
      <w:pPr>
        <w:rPr>
          <w:lang w:val="en-GB" w:eastAsia="en-SG"/>
        </w:rPr>
      </w:pPr>
      <w:r>
        <w:rPr>
          <w:lang w:val="en-GB" w:eastAsia="en-SG"/>
        </w:rPr>
        <w:t xml:space="preserve">While it’s </w:t>
      </w:r>
      <w:proofErr w:type="gramStart"/>
      <w:r>
        <w:rPr>
          <w:lang w:val="en-GB" w:eastAsia="en-SG"/>
        </w:rPr>
        <w:t>a good</w:t>
      </w:r>
      <w:proofErr w:type="gramEnd"/>
      <w:r>
        <w:rPr>
          <w:lang w:val="en-GB" w:eastAsia="en-SG"/>
        </w:rPr>
        <w:t xml:space="preserve"> news that you have more capacity, the issue is this number is not exposed via API. It also varies by CPU. From capacity viewpoint, I recommend taking a conservative number such as 20% boost.</w:t>
      </w:r>
    </w:p>
    <w:p w14:paraId="79A6A526" w14:textId="77777777" w:rsidR="00F60357" w:rsidRDefault="00F60357" w:rsidP="009624A0">
      <w:pPr>
        <w:rPr>
          <w:lang w:val="en-GB" w:eastAsia="en-SG"/>
        </w:rPr>
      </w:pPr>
      <w:r>
        <w:rPr>
          <w:lang w:val="en-GB" w:eastAsia="en-SG"/>
        </w:rPr>
        <w:t xml:space="preserve">Now you know why the answer is 30 GHz. </w:t>
      </w:r>
    </w:p>
    <w:p w14:paraId="5A17DDF2" w14:textId="198F2ED9" w:rsidR="00F60357" w:rsidRDefault="00F60357" w:rsidP="009624A0">
      <w:pPr>
        <w:rPr>
          <w:lang w:val="en-GB" w:eastAsia="en-SG"/>
        </w:rPr>
      </w:pPr>
      <w:r>
        <w:rPr>
          <w:lang w:val="en-GB" w:eastAsia="en-SG"/>
        </w:rPr>
        <w:t>Here is the formula:</w:t>
      </w:r>
    </w:p>
    <w:p w14:paraId="63887FE5" w14:textId="39F51AE7" w:rsidR="00F60357" w:rsidRDefault="00F60357" w:rsidP="00F60357">
      <w:pPr>
        <w:pStyle w:val="Bullet"/>
        <w:rPr>
          <w:lang w:val="en-GB" w:eastAsia="en-SG"/>
        </w:rPr>
      </w:pPr>
      <w:r>
        <w:rPr>
          <w:lang w:val="en-GB" w:eastAsia="en-SG"/>
        </w:rPr>
        <w:t xml:space="preserve">ESXi 01: 20 cores </w:t>
      </w:r>
      <w:r w:rsidRPr="00F60357">
        <w:rPr>
          <w:color w:val="00B0F0"/>
          <w:lang w:val="en-GB" w:eastAsia="en-SG"/>
        </w:rPr>
        <w:t>*</w:t>
      </w:r>
      <w:r>
        <w:rPr>
          <w:lang w:val="en-GB" w:eastAsia="en-SG"/>
        </w:rPr>
        <w:t xml:space="preserve"> 1 GHz Base Speed </w:t>
      </w:r>
      <w:r w:rsidRPr="00F60357">
        <w:rPr>
          <w:color w:val="00B0F0"/>
          <w:lang w:val="en-GB" w:eastAsia="en-SG"/>
        </w:rPr>
        <w:t>*</w:t>
      </w:r>
      <w:r>
        <w:rPr>
          <w:lang w:val="en-GB" w:eastAsia="en-SG"/>
        </w:rPr>
        <w:t xml:space="preserve"> 1.25x HT </w:t>
      </w:r>
      <w:r w:rsidRPr="00F60357">
        <w:rPr>
          <w:color w:val="00B0F0"/>
          <w:lang w:val="en-GB" w:eastAsia="en-SG"/>
        </w:rPr>
        <w:t>*</w:t>
      </w:r>
      <w:r>
        <w:rPr>
          <w:lang w:val="en-GB" w:eastAsia="en-SG"/>
        </w:rPr>
        <w:t xml:space="preserve"> 1.2 All Cores Turbo</w:t>
      </w:r>
    </w:p>
    <w:p w14:paraId="7C8B183E" w14:textId="7E6A131D" w:rsidR="00F60357" w:rsidRDefault="00F60357" w:rsidP="00F60357">
      <w:pPr>
        <w:pStyle w:val="Bullet"/>
        <w:rPr>
          <w:lang w:val="en-GB" w:eastAsia="en-SG"/>
        </w:rPr>
      </w:pPr>
      <w:r>
        <w:rPr>
          <w:lang w:val="en-GB" w:eastAsia="en-SG"/>
        </w:rPr>
        <w:t xml:space="preserve">ESXi 02: 10 cores </w:t>
      </w:r>
      <w:r w:rsidRPr="00F60357">
        <w:rPr>
          <w:color w:val="00B0F0"/>
          <w:lang w:val="en-GB" w:eastAsia="en-SG"/>
        </w:rPr>
        <w:t>*</w:t>
      </w:r>
      <w:r>
        <w:rPr>
          <w:lang w:val="en-GB" w:eastAsia="en-SG"/>
        </w:rPr>
        <w:t xml:space="preserve"> 2 GHz Base Speed </w:t>
      </w:r>
      <w:r w:rsidRPr="00F60357">
        <w:rPr>
          <w:color w:val="00B0F0"/>
          <w:lang w:val="en-GB" w:eastAsia="en-SG"/>
        </w:rPr>
        <w:t>*</w:t>
      </w:r>
      <w:r>
        <w:rPr>
          <w:lang w:val="en-GB" w:eastAsia="en-SG"/>
        </w:rPr>
        <w:t xml:space="preserve"> 1.25x HT </w:t>
      </w:r>
      <w:r w:rsidRPr="00F60357">
        <w:rPr>
          <w:color w:val="00B0F0"/>
          <w:lang w:val="en-GB" w:eastAsia="en-SG"/>
        </w:rPr>
        <w:t>*</w:t>
      </w:r>
      <w:r>
        <w:rPr>
          <w:lang w:val="en-GB" w:eastAsia="en-SG"/>
        </w:rPr>
        <w:t xml:space="preserve"> 1.2 All Cores Turbo</w:t>
      </w:r>
    </w:p>
    <w:p w14:paraId="0585D700" w14:textId="77777777" w:rsidR="00F60357" w:rsidRDefault="00F60357" w:rsidP="00F60357">
      <w:pPr>
        <w:pStyle w:val="Heading5"/>
        <w:rPr>
          <w:lang w:eastAsia="en-SG"/>
        </w:rPr>
      </w:pPr>
      <w:r>
        <w:rPr>
          <w:lang w:eastAsia="en-SG"/>
        </w:rPr>
        <w:t>Hypervisor Overhead</w:t>
      </w:r>
    </w:p>
    <w:p w14:paraId="63C6858B" w14:textId="17E13420" w:rsidR="00F60357" w:rsidRDefault="00F60357" w:rsidP="00F60357">
      <w:pPr>
        <w:rPr>
          <w:lang w:val="en-GB" w:eastAsia="en-SG"/>
        </w:rPr>
      </w:pPr>
      <w:r>
        <w:rPr>
          <w:lang w:val="en-GB" w:eastAsia="en-SG"/>
        </w:rPr>
        <w:t xml:space="preserve">In the planning stage, we need a single number for usable capacity. </w:t>
      </w:r>
    </w:p>
    <w:p w14:paraId="399AF755" w14:textId="77777777" w:rsidR="00F60357" w:rsidRDefault="00F60357" w:rsidP="00F60357">
      <w:pPr>
        <w:rPr>
          <w:lang w:val="en-GB" w:eastAsia="en-SG"/>
        </w:rPr>
      </w:pPr>
      <w:r>
        <w:rPr>
          <w:lang w:val="en-GB" w:eastAsia="en-SG"/>
        </w:rPr>
        <w:t>What number do I recommend? Based on the profiling documented in the kernel section later on, I’d say</w:t>
      </w:r>
    </w:p>
    <w:p w14:paraId="090F571E" w14:textId="3BF15C34" w:rsidR="00F60357" w:rsidRDefault="00F60357" w:rsidP="00F60357">
      <w:pPr>
        <w:pStyle w:val="Bullet"/>
        <w:rPr>
          <w:lang w:val="en-GB" w:eastAsia="en-SG"/>
        </w:rPr>
      </w:pPr>
      <w:r>
        <w:rPr>
          <w:lang w:val="en-GB" w:eastAsia="en-SG"/>
        </w:rPr>
        <w:t>33 threads if you use NSX, vSAN, and vSphere Replication.</w:t>
      </w:r>
    </w:p>
    <w:p w14:paraId="2C8DC835" w14:textId="24CEF6EC" w:rsidR="00F60357" w:rsidRDefault="00F60357" w:rsidP="00F60357">
      <w:pPr>
        <w:pStyle w:val="Bullet"/>
        <w:rPr>
          <w:lang w:val="en-GB" w:eastAsia="en-SG"/>
        </w:rPr>
      </w:pPr>
      <w:r>
        <w:rPr>
          <w:lang w:val="en-GB" w:eastAsia="en-SG"/>
        </w:rPr>
        <w:t>30 GHz threads if you use NSX and vSAN</w:t>
      </w:r>
    </w:p>
    <w:p w14:paraId="294DF815" w14:textId="7A2242AC" w:rsidR="00F60357" w:rsidRPr="00F60357" w:rsidRDefault="00F60357" w:rsidP="00F60357">
      <w:pPr>
        <w:pStyle w:val="Bullet"/>
        <w:rPr>
          <w:lang w:val="en-GB" w:eastAsia="en-SG"/>
        </w:rPr>
      </w:pPr>
      <w:r>
        <w:rPr>
          <w:lang w:val="en-GB" w:eastAsia="en-SG"/>
        </w:rPr>
        <w:t xml:space="preserve">8 GHz threads if you use ESXi only. </w:t>
      </w:r>
    </w:p>
    <w:p w14:paraId="0A0795BA" w14:textId="066C15A0" w:rsidR="00F524B1" w:rsidRDefault="00F524B1" w:rsidP="00F524B1">
      <w:pPr>
        <w:pStyle w:val="Heading5"/>
        <w:rPr>
          <w:lang w:eastAsia="en-SG"/>
        </w:rPr>
      </w:pPr>
      <w:r>
        <w:rPr>
          <w:lang w:eastAsia="en-SG"/>
        </w:rPr>
        <w:t>Demand</w:t>
      </w:r>
    </w:p>
    <w:p w14:paraId="29B50F91" w14:textId="59742AD2" w:rsidR="003B379E" w:rsidRDefault="003B379E" w:rsidP="003B379E">
      <w:pPr>
        <w:rPr>
          <w:lang w:val="en-GB" w:eastAsia="en-SG"/>
        </w:rPr>
      </w:pPr>
      <w:r>
        <w:rPr>
          <w:lang w:val="en-GB" w:eastAsia="en-SG"/>
        </w:rPr>
        <w:t>For each VM, do the maximum of CPU Usage and CPU Reservation.</w:t>
      </w:r>
    </w:p>
    <w:p w14:paraId="75E515C1" w14:textId="699F1979" w:rsidR="003B379E" w:rsidRDefault="003B379E" w:rsidP="003B379E">
      <w:pPr>
        <w:rPr>
          <w:lang w:val="en-GB" w:eastAsia="en-SG"/>
        </w:rPr>
      </w:pPr>
      <w:r>
        <w:rPr>
          <w:lang w:val="en-GB" w:eastAsia="en-SG"/>
        </w:rPr>
        <w:t>I’d not include VM CPU Contention, but make sure performance is tracked explicitly.</w:t>
      </w:r>
    </w:p>
    <w:p w14:paraId="05E76E00" w14:textId="074C331B" w:rsidR="00D80F10" w:rsidRDefault="00D80F10" w:rsidP="00D4384E">
      <w:pPr>
        <w:pStyle w:val="Heading3"/>
      </w:pPr>
      <w:r>
        <w:t>Memory</w:t>
      </w:r>
    </w:p>
    <w:p w14:paraId="168780E2" w14:textId="39D5E037" w:rsidR="0031086F" w:rsidRDefault="0031086F" w:rsidP="0031086F">
      <w:pPr>
        <w:rPr>
          <w:lang w:val="en-GB"/>
        </w:rPr>
      </w:pPr>
      <w:r>
        <w:rPr>
          <w:lang w:val="en-GB"/>
        </w:rPr>
        <w:t>Memory is simpler than CPU as there is only “</w:t>
      </w:r>
      <w:r w:rsidRPr="00F31FF2">
        <w:rPr>
          <w:color w:val="00B0F0"/>
          <w:lang w:val="en-GB"/>
        </w:rPr>
        <w:t>space</w:t>
      </w:r>
      <w:r>
        <w:rPr>
          <w:lang w:val="en-GB"/>
        </w:rPr>
        <w:t>”</w:t>
      </w:r>
      <w:r w:rsidR="00F02594">
        <w:rPr>
          <w:lang w:val="en-GB"/>
        </w:rPr>
        <w:t xml:space="preserve"> dimension</w:t>
      </w:r>
      <w:r>
        <w:rPr>
          <w:lang w:val="en-GB"/>
        </w:rPr>
        <w:t>. There is no “</w:t>
      </w:r>
      <w:r w:rsidRPr="00F31FF2">
        <w:rPr>
          <w:color w:val="00B0F0"/>
          <w:lang w:val="en-GB"/>
        </w:rPr>
        <w:t>speed</w:t>
      </w:r>
      <w:r>
        <w:rPr>
          <w:lang w:val="en-GB"/>
        </w:rPr>
        <w:t>”.</w:t>
      </w:r>
    </w:p>
    <w:p w14:paraId="17D2CD0D" w14:textId="77777777" w:rsidR="00F31FF2" w:rsidRDefault="00F31FF2" w:rsidP="00F31FF2">
      <w:pPr>
        <w:pStyle w:val="Heading4"/>
      </w:pPr>
      <w:r>
        <w:lastRenderedPageBreak/>
        <w:t>Allocation Model</w:t>
      </w:r>
    </w:p>
    <w:p w14:paraId="2AA4FFCC" w14:textId="77777777" w:rsidR="00F31FF2" w:rsidRDefault="00F31FF2" w:rsidP="00F31FF2">
      <w:pPr>
        <w:rPr>
          <w:lang w:val="en-GB" w:eastAsia="en-SG"/>
        </w:rPr>
      </w:pPr>
      <w:r>
        <w:rPr>
          <w:lang w:val="en-GB" w:eastAsia="en-SG"/>
        </w:rPr>
        <w:t xml:space="preserve">In the planning stage, we need a single number for usable capacity. </w:t>
      </w:r>
    </w:p>
    <w:p w14:paraId="16F609C8" w14:textId="77777777" w:rsidR="00F31FF2" w:rsidRDefault="00F31FF2" w:rsidP="00F31FF2">
      <w:pPr>
        <w:rPr>
          <w:lang w:val="en-GB" w:eastAsia="en-SG"/>
        </w:rPr>
      </w:pPr>
      <w:r>
        <w:rPr>
          <w:lang w:val="en-GB" w:eastAsia="en-SG"/>
        </w:rPr>
        <w:t>What number do I recommend? Based on the profiling documented in the kernel section later on, I’d say</w:t>
      </w:r>
    </w:p>
    <w:p w14:paraId="77E1FADF" w14:textId="583DC56D" w:rsidR="00F31FF2" w:rsidRDefault="00F31FF2" w:rsidP="00F31FF2">
      <w:pPr>
        <w:pStyle w:val="Bullet"/>
        <w:rPr>
          <w:lang w:val="en-GB" w:eastAsia="en-SG"/>
        </w:rPr>
      </w:pPr>
      <w:r>
        <w:rPr>
          <w:lang w:val="en-GB" w:eastAsia="en-SG"/>
        </w:rPr>
        <w:t>85 GB if you use NSX, vSAN, and vSphere Replication.</w:t>
      </w:r>
    </w:p>
    <w:p w14:paraId="33622636" w14:textId="2E0D8A7C" w:rsidR="00F31FF2" w:rsidRDefault="00F31FF2" w:rsidP="00F31FF2">
      <w:pPr>
        <w:pStyle w:val="Bullet"/>
        <w:rPr>
          <w:lang w:val="en-GB" w:eastAsia="en-SG"/>
        </w:rPr>
      </w:pPr>
      <w:r>
        <w:rPr>
          <w:lang w:val="en-GB" w:eastAsia="en-SG"/>
        </w:rPr>
        <w:t>75 GB if you use NSX and vSAN</w:t>
      </w:r>
    </w:p>
    <w:p w14:paraId="5760C05B" w14:textId="3B2F56C8" w:rsidR="00F31FF2" w:rsidRPr="00F60357" w:rsidRDefault="00F31FF2" w:rsidP="00F31FF2">
      <w:pPr>
        <w:pStyle w:val="Bullet"/>
        <w:rPr>
          <w:lang w:val="en-GB" w:eastAsia="en-SG"/>
        </w:rPr>
      </w:pPr>
      <w:r>
        <w:rPr>
          <w:lang w:val="en-GB" w:eastAsia="en-SG"/>
        </w:rPr>
        <w:t xml:space="preserve">30 GB if you use ESXi only. </w:t>
      </w:r>
    </w:p>
    <w:p w14:paraId="5161CAD7" w14:textId="620E8A6B" w:rsidR="00F31FF2" w:rsidRDefault="00F31FF2" w:rsidP="00F31FF2">
      <w:r>
        <w:rPr>
          <w:lang w:val="en-GB" w:eastAsia="en-SG"/>
        </w:rPr>
        <w:t xml:space="preserve">For the consumption, </w:t>
      </w:r>
      <w:r>
        <w:t>we exclude VM overhead as it’s negligible.</w:t>
      </w:r>
    </w:p>
    <w:p w14:paraId="75BE50EE" w14:textId="3BCB797E" w:rsidR="00E33FD7" w:rsidRDefault="00F02594" w:rsidP="00F02594">
      <w:pPr>
        <w:pStyle w:val="Heading4"/>
      </w:pPr>
      <w:r>
        <w:t>Demand Model</w:t>
      </w:r>
    </w:p>
    <w:p w14:paraId="63CD434C" w14:textId="11A93E1A" w:rsidR="00F02594" w:rsidRDefault="00F02594" w:rsidP="00F02594">
      <w:pPr>
        <w:rPr>
          <w:lang w:val="en-GB"/>
        </w:rPr>
      </w:pPr>
      <w:r>
        <w:rPr>
          <w:lang w:val="en-GB"/>
        </w:rPr>
        <w:t>Unlike allocation, d</w:t>
      </w:r>
      <w:r w:rsidR="00455E7C">
        <w:rPr>
          <w:lang w:val="en-GB"/>
        </w:rPr>
        <w:t xml:space="preserve">emand is tricky </w:t>
      </w:r>
      <w:r w:rsidR="00771F61">
        <w:rPr>
          <w:lang w:val="en-GB"/>
        </w:rPr>
        <w:t xml:space="preserve">as different layers in virtualization has their own perspective. </w:t>
      </w:r>
      <w:r>
        <w:rPr>
          <w:lang w:val="en-GB"/>
        </w:rPr>
        <w:t>There are memory management techniques</w:t>
      </w:r>
    </w:p>
    <w:p w14:paraId="3A008AAE" w14:textId="4CD007EF" w:rsidR="00F02594" w:rsidRDefault="00F02594" w:rsidP="00F02594">
      <w:pPr>
        <w:pStyle w:val="Bullet"/>
        <w:rPr>
          <w:lang w:val="en-GB"/>
        </w:rPr>
      </w:pPr>
      <w:r>
        <w:rPr>
          <w:lang w:val="en-GB"/>
        </w:rPr>
        <w:t>TPS results in less actual usage.</w:t>
      </w:r>
    </w:p>
    <w:p w14:paraId="41D50336" w14:textId="2697F7AA" w:rsidR="00F02594" w:rsidRPr="00F02594" w:rsidRDefault="00F02594" w:rsidP="00F02594">
      <w:pPr>
        <w:pStyle w:val="Bullet"/>
      </w:pPr>
      <w:r>
        <w:rPr>
          <w:lang w:val="en-GB"/>
        </w:rPr>
        <w:t xml:space="preserve">Balloon </w:t>
      </w:r>
      <w:r w:rsidRPr="00F02594">
        <w:t>results in more usage inside the Guest OS</w:t>
      </w:r>
      <w:r>
        <w:t>, if it comes from the free page.</w:t>
      </w:r>
    </w:p>
    <w:p w14:paraId="23E90BD4" w14:textId="77777777" w:rsidR="00F02594" w:rsidRPr="00F02594" w:rsidRDefault="00F02594" w:rsidP="00F02594">
      <w:pPr>
        <w:pStyle w:val="Bullet"/>
      </w:pPr>
      <w:r w:rsidRPr="00F02594">
        <w:t>Compressed means the pages are still in DIMM, albeit occupying less space.</w:t>
      </w:r>
    </w:p>
    <w:p w14:paraId="3E779C5B" w14:textId="77777777" w:rsidR="00F02594" w:rsidRPr="00F02594" w:rsidRDefault="00F02594" w:rsidP="00F02594">
      <w:pPr>
        <w:pStyle w:val="Bullet"/>
      </w:pPr>
      <w:r w:rsidRPr="00F02594">
        <w:t xml:space="preserve">Swapped and compressed share the same input. When a page cannot be compressed, it got swapped. </w:t>
      </w:r>
    </w:p>
    <w:p w14:paraId="0DB62ED2" w14:textId="77777777" w:rsidR="00F02594" w:rsidRPr="00F02594" w:rsidRDefault="00F02594" w:rsidP="00F02594">
      <w:pPr>
        <w:pStyle w:val="Bullet"/>
      </w:pPr>
      <w:r w:rsidRPr="00F02594">
        <w:t>Host cache.</w:t>
      </w:r>
    </w:p>
    <w:p w14:paraId="212EE703" w14:textId="77777777" w:rsidR="00F02594" w:rsidRDefault="00F02594" w:rsidP="00F02594">
      <w:pPr>
        <w:pStyle w:val="Bullet"/>
        <w:rPr>
          <w:lang w:val="en-GB"/>
        </w:rPr>
      </w:pPr>
      <w:r w:rsidRPr="00F02594">
        <w:t>Memory</w:t>
      </w:r>
      <w:r>
        <w:rPr>
          <w:lang w:val="en-GB"/>
        </w:rPr>
        <w:t xml:space="preserve"> tiering such as Intel Optane</w:t>
      </w:r>
    </w:p>
    <w:p w14:paraId="42C0CAB9" w14:textId="6A7C3961" w:rsidR="00455E7C" w:rsidRDefault="00455E7C" w:rsidP="00D80F10">
      <w:pPr>
        <w:rPr>
          <w:lang w:val="en-GB"/>
        </w:rPr>
      </w:pPr>
      <w:r>
        <w:rPr>
          <w:lang w:val="en-GB"/>
        </w:rPr>
        <w:t>This poses a challenge. Which layer do we take this demand metric from:</w:t>
      </w:r>
    </w:p>
    <w:p w14:paraId="4C1CD090" w14:textId="59B437DD" w:rsidR="00455E7C" w:rsidRDefault="00455E7C" w:rsidP="00BF4AEC">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261"/>
        <w:gridCol w:w="4105"/>
        <w:gridCol w:w="4092"/>
      </w:tblGrid>
      <w:tr w:rsidR="00455E7C" w:rsidRPr="00AC1369" w14:paraId="1F486540" w14:textId="60722F53" w:rsidTr="00455E7C">
        <w:tc>
          <w:tcPr>
            <w:cnfStyle w:val="001000000000" w:firstRow="0" w:lastRow="0" w:firstColumn="1" w:lastColumn="0" w:oddVBand="0" w:evenVBand="0" w:oddHBand="0" w:evenHBand="0" w:firstRowFirstColumn="0" w:firstRowLastColumn="0" w:lastRowFirstColumn="0" w:lastRowLastColumn="0"/>
            <w:tcW w:w="1350" w:type="dxa"/>
            <w:shd w:val="clear" w:color="auto" w:fill="F2F2F2" w:themeFill="background1" w:themeFillShade="F2"/>
          </w:tcPr>
          <w:p w14:paraId="105D7BE6" w14:textId="669FDD9C" w:rsidR="00455E7C" w:rsidRPr="00455E7C" w:rsidRDefault="00455E7C" w:rsidP="00455E7C">
            <w:pPr>
              <w:pStyle w:val="Tableheading"/>
              <w:rPr>
                <w:b/>
                <w:bCs w:val="0"/>
              </w:rPr>
            </w:pPr>
            <w:r w:rsidRPr="00455E7C">
              <w:rPr>
                <w:b/>
                <w:bCs w:val="0"/>
              </w:rPr>
              <w:t>Layer</w:t>
            </w:r>
          </w:p>
        </w:tc>
        <w:tc>
          <w:tcPr>
            <w:tcW w:w="4558" w:type="dxa"/>
            <w:shd w:val="clear" w:color="auto" w:fill="F2F2F2" w:themeFill="background1" w:themeFillShade="F2"/>
          </w:tcPr>
          <w:p w14:paraId="6D66E412" w14:textId="1A05EFF9" w:rsidR="00455E7C" w:rsidRPr="00AC1369" w:rsidRDefault="00455E7C" w:rsidP="00455E7C">
            <w:pPr>
              <w:pStyle w:val="Tableheading"/>
              <w:cnfStyle w:val="000000000000" w:firstRow="0" w:lastRow="0" w:firstColumn="0" w:lastColumn="0" w:oddVBand="0" w:evenVBand="0" w:oddHBand="0" w:evenHBand="0" w:firstRowFirstColumn="0" w:firstRowLastColumn="0" w:lastRowFirstColumn="0" w:lastRowLastColumn="0"/>
            </w:pPr>
            <w:r>
              <w:t>Strength</w:t>
            </w:r>
          </w:p>
        </w:tc>
        <w:tc>
          <w:tcPr>
            <w:tcW w:w="4558" w:type="dxa"/>
            <w:shd w:val="clear" w:color="auto" w:fill="F2F2F2" w:themeFill="background1" w:themeFillShade="F2"/>
          </w:tcPr>
          <w:p w14:paraId="178E5B7F" w14:textId="3254C0A3" w:rsidR="00455E7C" w:rsidRPr="00AC1369" w:rsidRDefault="00455E7C" w:rsidP="00455E7C">
            <w:pPr>
              <w:pStyle w:val="Tableheading"/>
              <w:cnfStyle w:val="000000000000" w:firstRow="0" w:lastRow="0" w:firstColumn="0" w:lastColumn="0" w:oddVBand="0" w:evenVBand="0" w:oddHBand="0" w:evenHBand="0" w:firstRowFirstColumn="0" w:firstRowLastColumn="0" w:lastRowFirstColumn="0" w:lastRowLastColumn="0"/>
            </w:pPr>
            <w:r>
              <w:t>Weakness</w:t>
            </w:r>
          </w:p>
        </w:tc>
      </w:tr>
      <w:tr w:rsidR="00044BFF" w:rsidRPr="00AC1369" w14:paraId="318A7332" w14:textId="4B58D088" w:rsidTr="00455E7C">
        <w:tc>
          <w:tcPr>
            <w:cnfStyle w:val="001000000000" w:firstRow="0" w:lastRow="0" w:firstColumn="1" w:lastColumn="0" w:oddVBand="0" w:evenVBand="0" w:oddHBand="0" w:evenHBand="0" w:firstRowFirstColumn="0" w:firstRowLastColumn="0" w:lastRowFirstColumn="0" w:lastRowLastColumn="0"/>
            <w:tcW w:w="1350" w:type="dxa"/>
            <w:vMerge w:val="restart"/>
          </w:tcPr>
          <w:p w14:paraId="42305C87" w14:textId="0A253E60" w:rsidR="00044BFF" w:rsidRPr="00455E7C" w:rsidRDefault="00044BFF" w:rsidP="001D5DE2">
            <w:pPr>
              <w:pStyle w:val="Tablecontent"/>
              <w:rPr>
                <w:b w:val="0"/>
                <w:bCs w:val="0"/>
              </w:rPr>
            </w:pPr>
            <w:r w:rsidRPr="00455E7C">
              <w:rPr>
                <w:b w:val="0"/>
                <w:bCs w:val="0"/>
              </w:rPr>
              <w:t xml:space="preserve">Guest OS </w:t>
            </w:r>
          </w:p>
        </w:tc>
        <w:tc>
          <w:tcPr>
            <w:tcW w:w="4558" w:type="dxa"/>
          </w:tcPr>
          <w:p w14:paraId="545A9171" w14:textId="19EBA2CD"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Used counter is more accurate than VM-level counter as it’s closer to application.</w:t>
            </w:r>
          </w:p>
        </w:tc>
        <w:tc>
          <w:tcPr>
            <w:tcW w:w="4558" w:type="dxa"/>
          </w:tcPr>
          <w:p w14:paraId="2944D07E" w14:textId="79BB4141"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Overcount as it’s unaware of transparent page sharing.</w:t>
            </w:r>
            <w:r w:rsidR="00791C2A">
              <w:t xml:space="preserve"> We can minus the shared space within the Guest, but unable to do for inter-VM sharing.</w:t>
            </w:r>
          </w:p>
        </w:tc>
      </w:tr>
      <w:tr w:rsidR="00044BFF" w:rsidRPr="00AC1369" w14:paraId="0BDCDDBC" w14:textId="77777777" w:rsidTr="00455E7C">
        <w:tc>
          <w:tcPr>
            <w:cnfStyle w:val="001000000000" w:firstRow="0" w:lastRow="0" w:firstColumn="1" w:lastColumn="0" w:oddVBand="0" w:evenVBand="0" w:oddHBand="0" w:evenHBand="0" w:firstRowFirstColumn="0" w:firstRowLastColumn="0" w:lastRowFirstColumn="0" w:lastRowLastColumn="0"/>
            <w:tcW w:w="1350" w:type="dxa"/>
            <w:vMerge/>
          </w:tcPr>
          <w:p w14:paraId="0129F8FC" w14:textId="77777777" w:rsidR="00044BFF" w:rsidRPr="00455E7C" w:rsidRDefault="00044BFF" w:rsidP="001D5DE2">
            <w:pPr>
              <w:pStyle w:val="Tablecontent"/>
              <w:rPr>
                <w:b w:val="0"/>
                <w:bCs w:val="0"/>
              </w:rPr>
            </w:pPr>
          </w:p>
        </w:tc>
        <w:tc>
          <w:tcPr>
            <w:tcW w:w="4558" w:type="dxa"/>
          </w:tcPr>
          <w:p w14:paraId="42418189" w14:textId="77777777"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p>
        </w:tc>
        <w:tc>
          <w:tcPr>
            <w:tcW w:w="4558" w:type="dxa"/>
          </w:tcPr>
          <w:p w14:paraId="66134221" w14:textId="538BFB5F"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If Balloon comes from free page, subtracts it. If balloon comes from used page, do not. The problem is Guest OS does not report this.</w:t>
            </w:r>
          </w:p>
        </w:tc>
      </w:tr>
      <w:tr w:rsidR="00044BFF" w:rsidRPr="00AC1369" w14:paraId="09E9D1AD" w14:textId="77777777" w:rsidTr="00455E7C">
        <w:tc>
          <w:tcPr>
            <w:cnfStyle w:val="001000000000" w:firstRow="0" w:lastRow="0" w:firstColumn="1" w:lastColumn="0" w:oddVBand="0" w:evenVBand="0" w:oddHBand="0" w:evenHBand="0" w:firstRowFirstColumn="0" w:firstRowLastColumn="0" w:lastRowFirstColumn="0" w:lastRowLastColumn="0"/>
            <w:tcW w:w="1350" w:type="dxa"/>
            <w:vMerge/>
          </w:tcPr>
          <w:p w14:paraId="556C8BE0" w14:textId="77777777" w:rsidR="00044BFF" w:rsidRPr="00455E7C" w:rsidRDefault="00044BFF" w:rsidP="001D5DE2">
            <w:pPr>
              <w:pStyle w:val="Tablecontent"/>
              <w:rPr>
                <w:b w:val="0"/>
                <w:bCs w:val="0"/>
              </w:rPr>
            </w:pPr>
          </w:p>
        </w:tc>
        <w:tc>
          <w:tcPr>
            <w:tcW w:w="4558" w:type="dxa"/>
          </w:tcPr>
          <w:p w14:paraId="403EF621" w14:textId="77777777"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p>
        </w:tc>
        <w:tc>
          <w:tcPr>
            <w:tcW w:w="4558" w:type="dxa"/>
          </w:tcPr>
          <w:p w14:paraId="4A751D17" w14:textId="73107F91"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Requires Tools. Not all VMs may report. Need to fall back to VM layer.</w:t>
            </w:r>
          </w:p>
        </w:tc>
      </w:tr>
      <w:tr w:rsidR="00044BFF" w:rsidRPr="00AC1369" w14:paraId="26FEF7F2" w14:textId="77777777" w:rsidTr="00455E7C">
        <w:tc>
          <w:tcPr>
            <w:cnfStyle w:val="001000000000" w:firstRow="0" w:lastRow="0" w:firstColumn="1" w:lastColumn="0" w:oddVBand="0" w:evenVBand="0" w:oddHBand="0" w:evenHBand="0" w:firstRowFirstColumn="0" w:firstRowLastColumn="0" w:lastRowFirstColumn="0" w:lastRowLastColumn="0"/>
            <w:tcW w:w="1350" w:type="dxa"/>
            <w:vMerge/>
          </w:tcPr>
          <w:p w14:paraId="187BC7F3" w14:textId="77777777" w:rsidR="00044BFF" w:rsidRPr="00455E7C" w:rsidRDefault="00044BFF" w:rsidP="001D5DE2">
            <w:pPr>
              <w:pStyle w:val="Tablecontent"/>
              <w:rPr>
                <w:b w:val="0"/>
                <w:bCs w:val="0"/>
              </w:rPr>
            </w:pPr>
          </w:p>
        </w:tc>
        <w:tc>
          <w:tcPr>
            <w:tcW w:w="4558" w:type="dxa"/>
          </w:tcPr>
          <w:p w14:paraId="5FB26C7F" w14:textId="77777777"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p>
        </w:tc>
        <w:tc>
          <w:tcPr>
            <w:tcW w:w="4558" w:type="dxa"/>
          </w:tcPr>
          <w:p w14:paraId="5AF93F51" w14:textId="4B730E25" w:rsidR="00044BFF"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 xml:space="preserve">Undercount as it’s unaware of overhead. </w:t>
            </w:r>
            <w:r w:rsidR="00791C2A">
              <w:t xml:space="preserve">However, this </w:t>
            </w:r>
            <w:r>
              <w:t>is negligible</w:t>
            </w:r>
          </w:p>
        </w:tc>
      </w:tr>
      <w:tr w:rsidR="00044BFF" w:rsidRPr="00E51A31" w14:paraId="5E2C61C1" w14:textId="4FFF3881" w:rsidTr="00455E7C">
        <w:tc>
          <w:tcPr>
            <w:cnfStyle w:val="001000000000" w:firstRow="0" w:lastRow="0" w:firstColumn="1" w:lastColumn="0" w:oddVBand="0" w:evenVBand="0" w:oddHBand="0" w:evenHBand="0" w:firstRowFirstColumn="0" w:firstRowLastColumn="0" w:lastRowFirstColumn="0" w:lastRowLastColumn="0"/>
            <w:tcW w:w="1350" w:type="dxa"/>
            <w:vMerge w:val="restart"/>
          </w:tcPr>
          <w:p w14:paraId="27720228" w14:textId="6AA015D7" w:rsidR="00044BFF" w:rsidRPr="00455E7C" w:rsidRDefault="00044BFF" w:rsidP="001D5DE2">
            <w:pPr>
              <w:pStyle w:val="Tablecontent"/>
              <w:rPr>
                <w:b w:val="0"/>
                <w:bCs w:val="0"/>
              </w:rPr>
            </w:pPr>
            <w:r w:rsidRPr="00455E7C">
              <w:rPr>
                <w:b w:val="0"/>
                <w:bCs w:val="0"/>
              </w:rPr>
              <w:t xml:space="preserve">VM </w:t>
            </w:r>
          </w:p>
        </w:tc>
        <w:tc>
          <w:tcPr>
            <w:tcW w:w="4558" w:type="dxa"/>
          </w:tcPr>
          <w:p w14:paraId="5BC98CD3" w14:textId="36852C0F"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p>
        </w:tc>
        <w:tc>
          <w:tcPr>
            <w:tcW w:w="4558" w:type="dxa"/>
          </w:tcPr>
          <w:p w14:paraId="0D2798B0" w14:textId="25993656" w:rsidR="00044BFF" w:rsidRPr="00AC1369"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 xml:space="preserve">Granted is even more conservative than </w:t>
            </w:r>
            <w:proofErr w:type="gramStart"/>
            <w:r>
              <w:t>Consumed</w:t>
            </w:r>
            <w:proofErr w:type="gramEnd"/>
          </w:p>
        </w:tc>
      </w:tr>
      <w:tr w:rsidR="00791C2A" w:rsidRPr="00E51A31" w14:paraId="4B192B3C" w14:textId="77777777" w:rsidTr="00455E7C">
        <w:tc>
          <w:tcPr>
            <w:cnfStyle w:val="001000000000" w:firstRow="0" w:lastRow="0" w:firstColumn="1" w:lastColumn="0" w:oddVBand="0" w:evenVBand="0" w:oddHBand="0" w:evenHBand="0" w:firstRowFirstColumn="0" w:firstRowLastColumn="0" w:lastRowFirstColumn="0" w:lastRowLastColumn="0"/>
            <w:tcW w:w="1350" w:type="dxa"/>
            <w:vMerge/>
          </w:tcPr>
          <w:p w14:paraId="6F42A03A" w14:textId="77777777" w:rsidR="00791C2A" w:rsidRPr="00455E7C" w:rsidRDefault="00791C2A" w:rsidP="001D5DE2">
            <w:pPr>
              <w:pStyle w:val="Tablecontent"/>
            </w:pPr>
          </w:p>
        </w:tc>
        <w:tc>
          <w:tcPr>
            <w:tcW w:w="4558" w:type="dxa"/>
          </w:tcPr>
          <w:p w14:paraId="6A09B985" w14:textId="77777777" w:rsidR="00791C2A" w:rsidRPr="00AC1369" w:rsidRDefault="00791C2A" w:rsidP="001D5DE2">
            <w:pPr>
              <w:pStyle w:val="Tablecontent"/>
              <w:cnfStyle w:val="000000000000" w:firstRow="0" w:lastRow="0" w:firstColumn="0" w:lastColumn="0" w:oddVBand="0" w:evenVBand="0" w:oddHBand="0" w:evenHBand="0" w:firstRowFirstColumn="0" w:firstRowLastColumn="0" w:lastRowFirstColumn="0" w:lastRowLastColumn="0"/>
            </w:pPr>
          </w:p>
        </w:tc>
        <w:tc>
          <w:tcPr>
            <w:tcW w:w="4558" w:type="dxa"/>
          </w:tcPr>
          <w:p w14:paraId="121F0540" w14:textId="331B4438" w:rsidR="00791C2A" w:rsidRDefault="00791C2A" w:rsidP="001D5DE2">
            <w:pPr>
              <w:pStyle w:val="Tablecontent"/>
              <w:cnfStyle w:val="000000000000" w:firstRow="0" w:lastRow="0" w:firstColumn="0" w:lastColumn="0" w:oddVBand="0" w:evenVBand="0" w:oddHBand="0" w:evenHBand="0" w:firstRowFirstColumn="0" w:firstRowLastColumn="0" w:lastRowFirstColumn="0" w:lastRowLastColumn="0"/>
            </w:pPr>
            <w:r>
              <w:t xml:space="preserve">Consumed is mostly cache. </w:t>
            </w:r>
          </w:p>
        </w:tc>
      </w:tr>
      <w:tr w:rsidR="00791C2A" w:rsidRPr="00E51A31" w14:paraId="4A53A57B" w14:textId="77777777" w:rsidTr="001D5DE2">
        <w:tc>
          <w:tcPr>
            <w:cnfStyle w:val="001000000000" w:firstRow="0" w:lastRow="0" w:firstColumn="1" w:lastColumn="0" w:oddVBand="0" w:evenVBand="0" w:oddHBand="0" w:evenHBand="0" w:firstRowFirstColumn="0" w:firstRowLastColumn="0" w:lastRowFirstColumn="0" w:lastRowLastColumn="0"/>
            <w:tcW w:w="1350" w:type="dxa"/>
            <w:vMerge/>
          </w:tcPr>
          <w:p w14:paraId="541B35ED" w14:textId="77777777" w:rsidR="00791C2A" w:rsidRPr="00455E7C" w:rsidRDefault="00791C2A" w:rsidP="001D5DE2">
            <w:pPr>
              <w:pStyle w:val="Tablecontent"/>
              <w:rPr>
                <w:b w:val="0"/>
                <w:bCs w:val="0"/>
              </w:rPr>
            </w:pPr>
          </w:p>
        </w:tc>
        <w:tc>
          <w:tcPr>
            <w:tcW w:w="9116" w:type="dxa"/>
            <w:gridSpan w:val="2"/>
          </w:tcPr>
          <w:p w14:paraId="57F0C21D" w14:textId="072C8460" w:rsidR="00791C2A" w:rsidRDefault="00791C2A" w:rsidP="00044BFF">
            <w:pPr>
              <w:pStyle w:val="Tablecontent"/>
              <w:cnfStyle w:val="000000000000" w:firstRow="0" w:lastRow="0" w:firstColumn="0" w:lastColumn="0" w:oddVBand="0" w:evenVBand="0" w:oddHBand="0" w:evenHBand="0" w:firstRowFirstColumn="0" w:firstRowLastColumn="0" w:lastRowFirstColumn="0" w:lastRowLastColumn="0"/>
            </w:pPr>
            <w:r>
              <w:t xml:space="preserve">Consumed is capped by Limit. This is not a strength as it’s a bad practice, but also not a weakness as it’s intentional. </w:t>
            </w:r>
          </w:p>
        </w:tc>
      </w:tr>
      <w:tr w:rsidR="00455E7C" w:rsidRPr="00E51A31" w14:paraId="0C78E3E1" w14:textId="43195A06" w:rsidTr="00455E7C">
        <w:tc>
          <w:tcPr>
            <w:cnfStyle w:val="001000000000" w:firstRow="0" w:lastRow="0" w:firstColumn="1" w:lastColumn="0" w:oddVBand="0" w:evenVBand="0" w:oddHBand="0" w:evenHBand="0" w:firstRowFirstColumn="0" w:firstRowLastColumn="0" w:lastRowFirstColumn="0" w:lastRowLastColumn="0"/>
            <w:tcW w:w="1350" w:type="dxa"/>
            <w:vMerge w:val="restart"/>
          </w:tcPr>
          <w:p w14:paraId="67AF008D" w14:textId="34DA9D9C" w:rsidR="00455E7C" w:rsidRPr="00455E7C" w:rsidRDefault="00455E7C" w:rsidP="001D5DE2">
            <w:pPr>
              <w:pStyle w:val="Tablecontent"/>
              <w:rPr>
                <w:b w:val="0"/>
                <w:bCs w:val="0"/>
              </w:rPr>
            </w:pPr>
            <w:r w:rsidRPr="00455E7C">
              <w:rPr>
                <w:b w:val="0"/>
                <w:bCs w:val="0"/>
              </w:rPr>
              <w:lastRenderedPageBreak/>
              <w:t xml:space="preserve">ESXi </w:t>
            </w:r>
          </w:p>
        </w:tc>
        <w:tc>
          <w:tcPr>
            <w:tcW w:w="4558" w:type="dxa"/>
          </w:tcPr>
          <w:p w14:paraId="22AAC5F4" w14:textId="0A692B11" w:rsidR="00455E7C" w:rsidRPr="00A452F2" w:rsidRDefault="00455E7C" w:rsidP="001D5DE2">
            <w:pPr>
              <w:pStyle w:val="Tablecontent"/>
              <w:cnfStyle w:val="000000000000" w:firstRow="0" w:lastRow="0" w:firstColumn="0" w:lastColumn="0" w:oddVBand="0" w:evenVBand="0" w:oddHBand="0" w:evenHBand="0" w:firstRowFirstColumn="0" w:firstRowLastColumn="0" w:lastRowFirstColumn="0" w:lastRowLastColumn="0"/>
            </w:pPr>
            <w:r>
              <w:t>Easier as metric here is already aggregated.</w:t>
            </w:r>
            <w:r w:rsidR="00771F61">
              <w:t xml:space="preserve"> No need to manually add </w:t>
            </w:r>
            <w:r w:rsidR="00B80752">
              <w:t xml:space="preserve">hypervisor </w:t>
            </w:r>
            <w:r w:rsidR="00771F61">
              <w:t xml:space="preserve">as it’s already included. </w:t>
            </w:r>
          </w:p>
        </w:tc>
        <w:tc>
          <w:tcPr>
            <w:tcW w:w="4558" w:type="dxa"/>
          </w:tcPr>
          <w:p w14:paraId="3E9F79F6" w14:textId="21B7F6B0" w:rsidR="00455E7C" w:rsidRPr="00A452F2" w:rsidRDefault="00044BFF" w:rsidP="001D5DE2">
            <w:pPr>
              <w:pStyle w:val="Tablecontent"/>
              <w:cnfStyle w:val="000000000000" w:firstRow="0" w:lastRow="0" w:firstColumn="0" w:lastColumn="0" w:oddVBand="0" w:evenVBand="0" w:oddHBand="0" w:evenHBand="0" w:firstRowFirstColumn="0" w:firstRowLastColumn="0" w:lastRowFirstColumn="0" w:lastRowLastColumn="0"/>
            </w:pPr>
            <w:r>
              <w:t>Zipped is unaware of the pre-zipped amount.</w:t>
            </w:r>
          </w:p>
        </w:tc>
      </w:tr>
      <w:tr w:rsidR="00455E7C" w:rsidRPr="00E51A31" w14:paraId="21838904" w14:textId="77777777" w:rsidTr="00455E7C">
        <w:tc>
          <w:tcPr>
            <w:cnfStyle w:val="001000000000" w:firstRow="0" w:lastRow="0" w:firstColumn="1" w:lastColumn="0" w:oddVBand="0" w:evenVBand="0" w:oddHBand="0" w:evenHBand="0" w:firstRowFirstColumn="0" w:firstRowLastColumn="0" w:lastRowFirstColumn="0" w:lastRowLastColumn="0"/>
            <w:tcW w:w="1350" w:type="dxa"/>
            <w:vMerge/>
          </w:tcPr>
          <w:p w14:paraId="1C49B7F8" w14:textId="77777777" w:rsidR="00455E7C" w:rsidRPr="00455E7C" w:rsidRDefault="00455E7C" w:rsidP="001D5DE2">
            <w:pPr>
              <w:pStyle w:val="Tablecontent"/>
              <w:rPr>
                <w:b w:val="0"/>
                <w:bCs w:val="0"/>
              </w:rPr>
            </w:pPr>
          </w:p>
        </w:tc>
        <w:tc>
          <w:tcPr>
            <w:tcW w:w="4558" w:type="dxa"/>
          </w:tcPr>
          <w:p w14:paraId="5323695A" w14:textId="6DB63DBA" w:rsidR="00455E7C" w:rsidRDefault="00455E7C" w:rsidP="001D5DE2">
            <w:pPr>
              <w:pStyle w:val="Tablecontent"/>
              <w:cnfStyle w:val="000000000000" w:firstRow="0" w:lastRow="0" w:firstColumn="0" w:lastColumn="0" w:oddVBand="0" w:evenVBand="0" w:oddHBand="0" w:evenHBand="0" w:firstRowFirstColumn="0" w:firstRowLastColumn="0" w:lastRowFirstColumn="0" w:lastRowLastColumn="0"/>
            </w:pPr>
            <w:r>
              <w:t xml:space="preserve">Aware of </w:t>
            </w:r>
            <w:r w:rsidR="00B80752">
              <w:t xml:space="preserve">hypervisor </w:t>
            </w:r>
            <w:r>
              <w:t>consumption.</w:t>
            </w:r>
          </w:p>
        </w:tc>
        <w:tc>
          <w:tcPr>
            <w:tcW w:w="4558" w:type="dxa"/>
          </w:tcPr>
          <w:p w14:paraId="108D8DBF" w14:textId="22BC027B" w:rsidR="00455E7C" w:rsidRDefault="00455E7C" w:rsidP="001D5DE2">
            <w:pPr>
              <w:pStyle w:val="Tablecontent"/>
              <w:cnfStyle w:val="000000000000" w:firstRow="0" w:lastRow="0" w:firstColumn="0" w:lastColumn="0" w:oddVBand="0" w:evenVBand="0" w:oddHBand="0" w:evenHBand="0" w:firstRowFirstColumn="0" w:firstRowLastColumn="0" w:lastRowFirstColumn="0" w:lastRowLastColumn="0"/>
            </w:pPr>
          </w:p>
        </w:tc>
      </w:tr>
    </w:tbl>
    <w:p w14:paraId="74D78665" w14:textId="6A1BCC94" w:rsidR="00F02594" w:rsidRDefault="00F02594" w:rsidP="00F02594">
      <w:pPr>
        <w:pStyle w:val="Heading5"/>
      </w:pPr>
      <w:r>
        <w:t>Usable Capacity</w:t>
      </w:r>
    </w:p>
    <w:p w14:paraId="0B4BD132" w14:textId="77777777" w:rsidR="00F02594" w:rsidRDefault="00F02594" w:rsidP="00F02594">
      <w:r>
        <w:t>Using the actual metrics name in VCF Operations:</w:t>
      </w:r>
    </w:p>
    <w:p w14:paraId="76A5326B" w14:textId="28A60FC3" w:rsidR="00F02594" w:rsidRDefault="00F02594" w:rsidP="00F02594">
      <w:pPr>
        <w:pStyle w:val="Code"/>
      </w:pPr>
      <w:r>
        <w:t>Capacity Available to VMs = Total Capacity - ESX System Usage - Buffer</w:t>
      </w:r>
    </w:p>
    <w:p w14:paraId="28B70BA6" w14:textId="77777777" w:rsidR="00F02594" w:rsidRDefault="00F02594" w:rsidP="00DD7CA2">
      <w:pPr>
        <w:rPr>
          <w:lang w:val="en-GB"/>
        </w:rPr>
      </w:pPr>
      <w:r w:rsidRPr="006B532B">
        <w:rPr>
          <w:lang w:val="en-GB"/>
        </w:rPr>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 This is basically the physical configured memory.</w:t>
      </w:r>
    </w:p>
    <w:p w14:paraId="4D1D056F" w14:textId="20A9CD7E" w:rsidR="00F02594" w:rsidRDefault="00F02594" w:rsidP="00DD7CA2">
      <w:pPr>
        <w:rPr>
          <w:lang w:val="en-GB"/>
        </w:rPr>
      </w:pPr>
      <w:r>
        <w:rPr>
          <w:lang w:val="en-GB"/>
        </w:rPr>
        <w:t>Buffer is automatically included by Aria Operations capacity module.</w:t>
      </w:r>
      <w:r w:rsidR="007A7092">
        <w:rPr>
          <w:lang w:val="en-GB"/>
        </w:rPr>
        <w:t xml:space="preserve"> </w:t>
      </w:r>
      <w:r w:rsidR="007A7092" w:rsidRPr="007A7092">
        <w:rPr>
          <w:lang w:val="en-GB"/>
        </w:rPr>
        <w:t xml:space="preserve">You should not use </w:t>
      </w:r>
      <w:r w:rsidR="007A7092">
        <w:rPr>
          <w:lang w:val="en-GB"/>
        </w:rPr>
        <w:t>it</w:t>
      </w:r>
      <w:r w:rsidR="007A7092" w:rsidRPr="007A7092">
        <w:rPr>
          <w:lang w:val="en-GB"/>
        </w:rPr>
        <w:t xml:space="preserve"> as memory is mostly cache</w:t>
      </w:r>
      <w:r w:rsidR="007A7092">
        <w:rPr>
          <w:lang w:val="en-GB"/>
        </w:rPr>
        <w:t>.</w:t>
      </w:r>
    </w:p>
    <w:p w14:paraId="1D944604" w14:textId="77777777" w:rsidR="00044BFF" w:rsidRDefault="00044BFF" w:rsidP="00044BFF">
      <w:pPr>
        <w:pStyle w:val="Heading5"/>
      </w:pPr>
      <w:r>
        <w:t>VM Demand</w:t>
      </w:r>
    </w:p>
    <w:p w14:paraId="4875F271" w14:textId="120BDD8C" w:rsidR="00771F61" w:rsidRDefault="00771F61" w:rsidP="00D80F10">
      <w:pPr>
        <w:rPr>
          <w:lang w:val="en-GB"/>
        </w:rPr>
      </w:pPr>
      <w:r>
        <w:rPr>
          <w:lang w:val="en-GB"/>
        </w:rPr>
        <w:t>To eliminate the excessive cache, we can take the lowest of Guest OS and VM numbers.</w:t>
      </w:r>
    </w:p>
    <w:p w14:paraId="71C07EDD" w14:textId="4C781D21" w:rsidR="00771F61" w:rsidRDefault="00771F61" w:rsidP="00D80F10">
      <w:pPr>
        <w:rPr>
          <w:lang w:val="en-GB"/>
        </w:rPr>
      </w:pPr>
      <w:r>
        <w:rPr>
          <w:lang w:val="en-GB"/>
        </w:rPr>
        <w:t xml:space="preserve">Demand for a VM = </w:t>
      </w:r>
      <w:r w:rsidR="00DD7CA2">
        <w:rPr>
          <w:lang w:val="en-GB"/>
        </w:rPr>
        <w:t>Max (</w:t>
      </w:r>
      <w:r>
        <w:rPr>
          <w:lang w:val="en-GB"/>
        </w:rPr>
        <w:t>Min (Guest OS, VM</w:t>
      </w:r>
      <w:r w:rsidR="00DD7CA2">
        <w:rPr>
          <w:lang w:val="en-GB"/>
        </w:rPr>
        <w:t xml:space="preserve"> Consumed</w:t>
      </w:r>
      <w:r>
        <w:rPr>
          <w:lang w:val="en-GB"/>
        </w:rPr>
        <w:t>)</w:t>
      </w:r>
      <w:r w:rsidR="00DD7CA2">
        <w:rPr>
          <w:lang w:val="en-GB"/>
        </w:rPr>
        <w:t>, VM Reservation)</w:t>
      </w:r>
      <w:r w:rsidR="003E23A7">
        <w:rPr>
          <w:lang w:val="en-GB"/>
        </w:rPr>
        <w:t xml:space="preserve"> + Overhead</w:t>
      </w:r>
    </w:p>
    <w:p w14:paraId="6438576D" w14:textId="7327C901" w:rsidR="00771F61" w:rsidRDefault="00771F61" w:rsidP="00771F61">
      <w:pPr>
        <w:pStyle w:val="Bullet"/>
        <w:rPr>
          <w:lang w:val="en-GB"/>
        </w:rPr>
      </w:pPr>
      <w:r>
        <w:rPr>
          <w:lang w:val="en-GB"/>
        </w:rPr>
        <w:t>Guest OS demand = Used</w:t>
      </w:r>
      <w:r w:rsidR="00791C2A">
        <w:rPr>
          <w:lang w:val="en-GB"/>
        </w:rPr>
        <w:t xml:space="preserve"> </w:t>
      </w:r>
    </w:p>
    <w:p w14:paraId="694920CB" w14:textId="4684D010" w:rsidR="00771F61" w:rsidRDefault="00771F61" w:rsidP="00771F61">
      <w:pPr>
        <w:pStyle w:val="Bullet1"/>
      </w:pPr>
      <w:r>
        <w:t>We exclude balloon to be conservative</w:t>
      </w:r>
    </w:p>
    <w:p w14:paraId="33F67A99" w14:textId="03F08DC9" w:rsidR="00771F61" w:rsidRDefault="00771F61" w:rsidP="00771F61">
      <w:pPr>
        <w:pStyle w:val="Bullet1"/>
      </w:pPr>
      <w:r>
        <w:t xml:space="preserve">We exclude cache to be less conservative as Used includes inactive page. </w:t>
      </w:r>
    </w:p>
    <w:p w14:paraId="6E5CDD94" w14:textId="6C250C47" w:rsidR="00771F61" w:rsidRDefault="00044BFF" w:rsidP="00771F61">
      <w:pPr>
        <w:pStyle w:val="Bullet"/>
        <w:rPr>
          <w:lang w:val="en-GB"/>
        </w:rPr>
      </w:pPr>
      <w:r>
        <w:rPr>
          <w:lang w:val="en-GB"/>
        </w:rPr>
        <w:t>Reservation</w:t>
      </w:r>
      <w:r w:rsidR="00DD7CA2">
        <w:rPr>
          <w:lang w:val="en-GB"/>
        </w:rPr>
        <w:t xml:space="preserve"> is needed to cover mission critical VM scenario</w:t>
      </w:r>
      <w:r w:rsidR="00A535FF">
        <w:rPr>
          <w:lang w:val="en-GB"/>
        </w:rPr>
        <w:t>.</w:t>
      </w:r>
    </w:p>
    <w:p w14:paraId="1D6B4CA8" w14:textId="409E3288" w:rsidR="00455E7C" w:rsidRDefault="00D80F10" w:rsidP="00D80F10">
      <w:pPr>
        <w:rPr>
          <w:lang w:val="en-GB"/>
        </w:rPr>
      </w:pPr>
      <w:r>
        <w:rPr>
          <w:lang w:val="en-GB"/>
        </w:rPr>
        <w:t xml:space="preserve">We sum all the powered on VMs. </w:t>
      </w:r>
    </w:p>
    <w:p w14:paraId="37342C72" w14:textId="77777777" w:rsidR="00AA319D" w:rsidRDefault="00AA319D" w:rsidP="00AA319D">
      <w:r>
        <w:t>Why is memory latency not included? Because that’s about speed, which is not relevant in this context.</w:t>
      </w:r>
    </w:p>
    <w:p w14:paraId="40EE0F04" w14:textId="77777777" w:rsidR="005D54CE" w:rsidRDefault="00791C2A" w:rsidP="00791C2A">
      <w:r>
        <w:t xml:space="preserve">What about Balloon, Swapped and Compressed? </w:t>
      </w:r>
    </w:p>
    <w:p w14:paraId="3E3A30EF" w14:textId="1A890AC6" w:rsidR="00791C2A" w:rsidRDefault="00791C2A" w:rsidP="00791C2A">
      <w:r>
        <w:t>They reflect memory pressure, which is a capacity issue.</w:t>
      </w:r>
      <w:r w:rsidR="005D54CE">
        <w:t xml:space="preserve"> This means we need to account for it.</w:t>
      </w:r>
    </w:p>
    <w:p w14:paraId="0A03FB29" w14:textId="0C8D7B88" w:rsidR="005D54CE" w:rsidRDefault="00791C2A" w:rsidP="00791C2A">
      <w:pPr>
        <w:pStyle w:val="Code"/>
      </w:pPr>
      <w:r>
        <w:t xml:space="preserve">Total ESXi Demand = Total VM Demand + </w:t>
      </w:r>
      <w:r w:rsidR="006303B3">
        <w:t xml:space="preserve">Overhead + </w:t>
      </w:r>
      <w:r>
        <w:t xml:space="preserve">Balloon + Compressed + </w:t>
      </w:r>
      <w:r w:rsidR="005D54CE">
        <w:t xml:space="preserve">Swapped + </w:t>
      </w:r>
      <w:r w:rsidR="00A535FF">
        <w:t>Swapped to Host Cache</w:t>
      </w:r>
    </w:p>
    <w:p w14:paraId="47C5E917" w14:textId="539CBFA0" w:rsidR="00791C2A" w:rsidRDefault="005D54CE" w:rsidP="00791C2A">
      <w:r>
        <w:t>Overhead is added for completeness, as the value is negligible.</w:t>
      </w:r>
    </w:p>
    <w:p w14:paraId="277CFB7E" w14:textId="07B77A17" w:rsidR="00D80F10" w:rsidRDefault="00776CD6" w:rsidP="009624A0">
      <w:pPr>
        <w:pStyle w:val="Heading3"/>
        <w:tabs>
          <w:tab w:val="left" w:pos="4779"/>
        </w:tabs>
      </w:pPr>
      <w:r>
        <w:t>Hypervisor</w:t>
      </w:r>
    </w:p>
    <w:p w14:paraId="7673749D" w14:textId="61447AFA" w:rsidR="00776CD6" w:rsidRDefault="00FD20FF" w:rsidP="00FD20FF">
      <w:pPr>
        <w:rPr>
          <w:lang w:val="en-GB"/>
        </w:rPr>
      </w:pPr>
      <w:r>
        <w:rPr>
          <w:lang w:val="en-GB"/>
        </w:rPr>
        <w:t xml:space="preserve">I use the term </w:t>
      </w:r>
      <w:r w:rsidR="00776CD6">
        <w:rPr>
          <w:lang w:val="en-GB"/>
        </w:rPr>
        <w:t xml:space="preserve">hypervisor instead of </w:t>
      </w:r>
      <w:r>
        <w:rPr>
          <w:lang w:val="en-GB"/>
        </w:rPr>
        <w:t xml:space="preserve">kernel </w:t>
      </w:r>
      <w:r w:rsidR="00776CD6">
        <w:rPr>
          <w:lang w:val="en-GB"/>
        </w:rPr>
        <w:t xml:space="preserve">as the hypervisor is more than </w:t>
      </w:r>
      <w:hyperlink r:id="rId578" w:history="1">
        <w:r w:rsidR="00776CD6" w:rsidRPr="00776CD6">
          <w:rPr>
            <w:rStyle w:val="Hyperlink"/>
            <w:lang w:val="en-GB"/>
          </w:rPr>
          <w:t>kernel</w:t>
        </w:r>
      </w:hyperlink>
      <w:r w:rsidR="00776CD6">
        <w:rPr>
          <w:lang w:val="en-GB"/>
        </w:rPr>
        <w:t>. There are user-level or application that is runs on top of the kernel.</w:t>
      </w:r>
    </w:p>
    <w:p w14:paraId="3018D034" w14:textId="353CA41C" w:rsidR="00FD20FF" w:rsidRPr="00FD20FF" w:rsidRDefault="00776CD6" w:rsidP="00FD20FF">
      <w:pPr>
        <w:rPr>
          <w:lang w:val="en-GB"/>
        </w:rPr>
      </w:pPr>
      <w:r>
        <w:rPr>
          <w:lang w:val="en-GB"/>
        </w:rPr>
        <w:lastRenderedPageBreak/>
        <w:t xml:space="preserve">The other reason is the word kernel is often mistaken with </w:t>
      </w:r>
      <w:r w:rsidR="001736B1">
        <w:rPr>
          <w:lang w:val="en-GB"/>
        </w:rPr>
        <w:t>V</w:t>
      </w:r>
      <w:r>
        <w:rPr>
          <w:lang w:val="en-GB"/>
        </w:rPr>
        <w:t>m</w:t>
      </w:r>
      <w:r w:rsidR="00BA1986">
        <w:rPr>
          <w:lang w:val="en-GB"/>
        </w:rPr>
        <w:t>kernel</w:t>
      </w:r>
      <w:r>
        <w:rPr>
          <w:lang w:val="en-GB"/>
        </w:rPr>
        <w:t xml:space="preserve">. </w:t>
      </w:r>
      <w:r w:rsidR="001736B1">
        <w:rPr>
          <w:lang w:val="en-GB"/>
        </w:rPr>
        <w:t xml:space="preserve">VMkernel does </w:t>
      </w:r>
      <w:r w:rsidR="00FD20FF">
        <w:rPr>
          <w:lang w:val="en-GB"/>
        </w:rPr>
        <w:t xml:space="preserve">not include vSAN &amp; NSX as they are not traditionally considered part of </w:t>
      </w:r>
      <w:r w:rsidR="00BA1986">
        <w:rPr>
          <w:lang w:val="en-GB"/>
        </w:rPr>
        <w:t>kernel</w:t>
      </w:r>
      <w:r w:rsidR="00FD20FF">
        <w:rPr>
          <w:lang w:val="en-GB"/>
        </w:rPr>
        <w:t xml:space="preserve">. vSAN for example </w:t>
      </w:r>
      <w:r>
        <w:rPr>
          <w:lang w:val="en-GB"/>
        </w:rPr>
        <w:t xml:space="preserve">has processes </w:t>
      </w:r>
      <w:r w:rsidR="00FD20FF">
        <w:rPr>
          <w:lang w:val="en-GB"/>
        </w:rPr>
        <w:t xml:space="preserve">parked under </w:t>
      </w:r>
      <w:r w:rsidR="00FD20FF" w:rsidRPr="00D43025">
        <w:rPr>
          <w:color w:val="00B0F0"/>
          <w:lang w:val="en-GB"/>
        </w:rPr>
        <w:t>/opt</w:t>
      </w:r>
      <w:r w:rsidR="00FD20FF">
        <w:rPr>
          <w:lang w:val="en-GB"/>
        </w:rPr>
        <w:t xml:space="preserve"> resource group.</w:t>
      </w:r>
    </w:p>
    <w:p w14:paraId="42173417" w14:textId="32BD4100" w:rsidR="00D80F10" w:rsidRDefault="00D80F10" w:rsidP="00D80F10">
      <w:pPr>
        <w:rPr>
          <w:lang w:val="en-GB"/>
        </w:rPr>
      </w:pPr>
      <w:r>
        <w:rPr>
          <w:lang w:val="en-GB"/>
        </w:rPr>
        <w:t>Why do I put</w:t>
      </w:r>
      <w:r w:rsidR="00FD20FF">
        <w:rPr>
          <w:lang w:val="en-GB"/>
        </w:rPr>
        <w:t xml:space="preserve"> </w:t>
      </w:r>
      <w:r w:rsidR="00776CD6">
        <w:rPr>
          <w:lang w:val="en-GB"/>
        </w:rPr>
        <w:t xml:space="preserve">hypervisor </w:t>
      </w:r>
      <w:r>
        <w:rPr>
          <w:lang w:val="en-GB"/>
        </w:rPr>
        <w:t>under capacity</w:t>
      </w:r>
      <w:r w:rsidR="00FD20FF">
        <w:rPr>
          <w:lang w:val="en-GB"/>
        </w:rPr>
        <w:t>, and not performance</w:t>
      </w:r>
      <w:r>
        <w:rPr>
          <w:lang w:val="en-GB"/>
        </w:rPr>
        <w:t>?</w:t>
      </w:r>
    </w:p>
    <w:p w14:paraId="4A6D2988" w14:textId="66C5C796" w:rsidR="00D80F10" w:rsidRPr="00D80F10" w:rsidRDefault="00D80F10" w:rsidP="00D80F10">
      <w:pPr>
        <w:rPr>
          <w:lang w:val="en-GB"/>
        </w:rPr>
      </w:pPr>
      <w:r>
        <w:rPr>
          <w:lang w:val="en-GB"/>
        </w:rPr>
        <w:t xml:space="preserve">Because operationally, the metrics impact capacity management. Since </w:t>
      </w:r>
      <w:r w:rsidR="00BA1986">
        <w:rPr>
          <w:lang w:val="en-GB"/>
        </w:rPr>
        <w:t xml:space="preserve">the </w:t>
      </w:r>
      <w:r w:rsidR="00776CD6">
        <w:rPr>
          <w:lang w:val="en-GB"/>
        </w:rPr>
        <w:t xml:space="preserve">hypervisor </w:t>
      </w:r>
      <w:r>
        <w:rPr>
          <w:lang w:val="en-GB"/>
        </w:rPr>
        <w:t xml:space="preserve">gets the highest priority, you do not monitor the metrics from performance viewpoint. </w:t>
      </w:r>
      <w:r w:rsidR="003800D3">
        <w:rPr>
          <w:lang w:val="en-GB"/>
        </w:rPr>
        <w:t>If you need to see the ready time for each of the kernel process, see esxtop.</w:t>
      </w:r>
    </w:p>
    <w:p w14:paraId="120B8D14" w14:textId="77777777" w:rsidR="0059123A" w:rsidRDefault="0059123A" w:rsidP="0059123A">
      <w:pPr>
        <w:pStyle w:val="Heading4"/>
      </w:pPr>
      <w:r>
        <w:t>Metric Type</w:t>
      </w:r>
    </w:p>
    <w:p w14:paraId="6FE3786B" w14:textId="6F2FB18B" w:rsidR="00007243" w:rsidRDefault="00776CD6" w:rsidP="0059123A">
      <w:pPr>
        <w:rPr>
          <w:lang w:val="en-GB"/>
        </w:rPr>
      </w:pPr>
      <w:r>
        <w:rPr>
          <w:lang w:val="en-GB"/>
        </w:rPr>
        <w:t xml:space="preserve">ESXi </w:t>
      </w:r>
      <w:r w:rsidR="0059123A">
        <w:rPr>
          <w:lang w:val="en-GB"/>
        </w:rPr>
        <w:t xml:space="preserve">scheduler uses share, limit and reservation to manage its worlds. </w:t>
      </w:r>
      <w:r w:rsidR="00007243">
        <w:rPr>
          <w:lang w:val="en-GB"/>
        </w:rPr>
        <w:t xml:space="preserve">Broadly speaking, </w:t>
      </w:r>
      <w:r w:rsidR="0059123A">
        <w:rPr>
          <w:lang w:val="en-GB"/>
        </w:rPr>
        <w:t xml:space="preserve">there are 2 types of worlds: </w:t>
      </w:r>
    </w:p>
    <w:p w14:paraId="4481BC0C" w14:textId="77777777" w:rsidR="00007243" w:rsidRDefault="0059123A" w:rsidP="00007243">
      <w:pPr>
        <w:pStyle w:val="Bullet"/>
        <w:rPr>
          <w:lang w:val="en-GB"/>
        </w:rPr>
      </w:pPr>
      <w:r>
        <w:rPr>
          <w:lang w:val="en-GB"/>
        </w:rPr>
        <w:t>VM</w:t>
      </w:r>
    </w:p>
    <w:p w14:paraId="1B5E5FD3" w14:textId="471EE1D1" w:rsidR="0059123A" w:rsidRDefault="00776CD6" w:rsidP="00007243">
      <w:pPr>
        <w:pStyle w:val="Bullet"/>
        <w:rPr>
          <w:lang w:val="en-GB"/>
        </w:rPr>
      </w:pPr>
      <w:r>
        <w:rPr>
          <w:lang w:val="en-GB"/>
        </w:rPr>
        <w:t>Non VM</w:t>
      </w:r>
    </w:p>
    <w:p w14:paraId="29991662" w14:textId="4C270403" w:rsidR="0059123A" w:rsidRDefault="006963DE" w:rsidP="0059123A">
      <w:pPr>
        <w:rPr>
          <w:lang w:val="en-GB"/>
        </w:rPr>
      </w:pPr>
      <w:r>
        <w:rPr>
          <w:lang w:val="en-GB"/>
        </w:rPr>
        <w:t xml:space="preserve">You will see </w:t>
      </w:r>
      <w:r w:rsidR="0059123A">
        <w:rPr>
          <w:lang w:val="en-GB"/>
        </w:rPr>
        <w:t>3 types of metrics</w:t>
      </w:r>
      <w:r>
        <w:rPr>
          <w:lang w:val="en-GB"/>
        </w:rPr>
        <w:t xml:space="preserve"> in the vCenter UI</w:t>
      </w:r>
      <w:r w:rsidR="0059123A">
        <w:rPr>
          <w:lang w:val="en-GB"/>
        </w:rPr>
        <w:t>:</w:t>
      </w:r>
    </w:p>
    <w:p w14:paraId="70FC7ADA" w14:textId="77777777" w:rsidR="0059123A" w:rsidRPr="00BE4CC7" w:rsidRDefault="0059123A"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96"/>
        <w:gridCol w:w="8062"/>
      </w:tblGrid>
      <w:tr w:rsidR="0059123A" w:rsidRPr="00DC3A68" w14:paraId="1900467D" w14:textId="77777777" w:rsidTr="0008787B">
        <w:trPr>
          <w:trHeight w:val="61"/>
        </w:trPr>
        <w:tc>
          <w:tcPr>
            <w:tcW w:w="1413" w:type="dxa"/>
            <w:shd w:val="clear" w:color="auto" w:fill="F2F2F2" w:themeFill="background1" w:themeFillShade="F2"/>
          </w:tcPr>
          <w:p w14:paraId="2101E174" w14:textId="77777777" w:rsidR="0059123A" w:rsidRDefault="0059123A" w:rsidP="0008787B">
            <w:pPr>
              <w:pStyle w:val="Tableheading"/>
            </w:pPr>
            <w:r>
              <w:t>Type</w:t>
            </w:r>
          </w:p>
        </w:tc>
        <w:tc>
          <w:tcPr>
            <w:tcW w:w="9043" w:type="dxa"/>
            <w:shd w:val="clear" w:color="auto" w:fill="F2F2F2" w:themeFill="background1" w:themeFillShade="F2"/>
          </w:tcPr>
          <w:p w14:paraId="6032D41D" w14:textId="77777777" w:rsidR="0059123A" w:rsidRPr="009542BF" w:rsidRDefault="0059123A" w:rsidP="0008787B">
            <w:pPr>
              <w:pStyle w:val="Tableheading"/>
            </w:pPr>
            <w:r>
              <w:t>Analysis</w:t>
            </w:r>
          </w:p>
        </w:tc>
      </w:tr>
      <w:tr w:rsidR="0059123A" w:rsidRPr="00DC3A68" w14:paraId="6753B8D4" w14:textId="77777777" w:rsidTr="0008787B">
        <w:trPr>
          <w:trHeight w:val="61"/>
        </w:trPr>
        <w:tc>
          <w:tcPr>
            <w:tcW w:w="1413" w:type="dxa"/>
            <w:shd w:val="clear" w:color="auto" w:fill="auto"/>
          </w:tcPr>
          <w:p w14:paraId="3A9CD6BE" w14:textId="77777777" w:rsidR="0059123A" w:rsidRPr="00BE4CC7" w:rsidRDefault="0059123A" w:rsidP="0008787B">
            <w:pPr>
              <w:pStyle w:val="Tablecontent"/>
            </w:pPr>
            <w:r w:rsidRPr="00BE4CC7">
              <w:t>Utilization</w:t>
            </w:r>
          </w:p>
        </w:tc>
        <w:tc>
          <w:tcPr>
            <w:tcW w:w="9043" w:type="dxa"/>
          </w:tcPr>
          <w:p w14:paraId="2DE70CBE" w14:textId="77777777" w:rsidR="0059123A" w:rsidRPr="006963DE" w:rsidRDefault="0059123A" w:rsidP="006963DE">
            <w:pPr>
              <w:pStyle w:val="Tablecontent"/>
            </w:pPr>
            <w:r w:rsidRPr="006963DE">
              <w:t xml:space="preserve">This is the actual, visible, consumption. </w:t>
            </w:r>
          </w:p>
          <w:p w14:paraId="13E0A713" w14:textId="77777777" w:rsidR="0059123A" w:rsidRPr="006963DE" w:rsidRDefault="0059123A" w:rsidP="006963DE">
            <w:pPr>
              <w:pStyle w:val="Tablecontent"/>
            </w:pPr>
            <w:r w:rsidRPr="006963DE">
              <w:t>Utilization can be lower than reservation, but not higher than allocation.</w:t>
            </w:r>
          </w:p>
          <w:p w14:paraId="2C763369" w14:textId="65A1F19E" w:rsidR="0059123A" w:rsidRPr="006963DE" w:rsidRDefault="0059123A" w:rsidP="006963DE">
            <w:pPr>
              <w:pStyle w:val="Tablecontent"/>
            </w:pPr>
            <w:r w:rsidRPr="006963DE">
              <w:t xml:space="preserve">Since you’ve already paid for the hardware, you want to drive ESXi utilization as high as possible so long there is no contention. Since </w:t>
            </w:r>
            <w:r w:rsidR="00B85A58">
              <w:t xml:space="preserve">the </w:t>
            </w:r>
            <w:r w:rsidR="00B9378F">
              <w:t xml:space="preserve">hypervisor </w:t>
            </w:r>
            <w:r w:rsidRPr="006963DE">
              <w:t>has higher priority than VM, we can safely assume we can use VM contention as the proxy for overall contention (assuming manual VM Limit is not set).</w:t>
            </w:r>
          </w:p>
          <w:p w14:paraId="4D9EFCC4" w14:textId="39CA06B5" w:rsidR="0059123A" w:rsidRPr="006963DE" w:rsidRDefault="0059123A" w:rsidP="006963DE">
            <w:pPr>
              <w:pStyle w:val="Tablecontent"/>
            </w:pPr>
            <w:r w:rsidRPr="006963DE">
              <w:t xml:space="preserve">The ESXi utilization metric considers both </w:t>
            </w:r>
            <w:r w:rsidR="00B85A58">
              <w:t xml:space="preserve">the </w:t>
            </w:r>
            <w:r w:rsidR="00B9378F">
              <w:t xml:space="preserve">hypervisor </w:t>
            </w:r>
            <w:r w:rsidRPr="006963DE">
              <w:t xml:space="preserve">and VM. There is no need to separate </w:t>
            </w:r>
            <w:r w:rsidR="00B85A58">
              <w:t xml:space="preserve">the </w:t>
            </w:r>
            <w:r w:rsidR="003D6DE1">
              <w:t xml:space="preserve">hypervisor </w:t>
            </w:r>
            <w:r w:rsidRPr="006963DE">
              <w:t>in this case. The only time we need to separate is when we’re migrating the VMs into another architecture.</w:t>
            </w:r>
          </w:p>
        </w:tc>
      </w:tr>
      <w:tr w:rsidR="0059123A" w:rsidRPr="00DC3A68" w14:paraId="26767889" w14:textId="77777777" w:rsidTr="0008787B">
        <w:tc>
          <w:tcPr>
            <w:tcW w:w="1413" w:type="dxa"/>
            <w:shd w:val="clear" w:color="auto" w:fill="auto"/>
          </w:tcPr>
          <w:p w14:paraId="11E67DC0" w14:textId="77777777" w:rsidR="0059123A" w:rsidRPr="00BE4CC7" w:rsidRDefault="0059123A" w:rsidP="0008787B">
            <w:pPr>
              <w:pStyle w:val="Tablecontent"/>
            </w:pPr>
            <w:r>
              <w:t>Reservation</w:t>
            </w:r>
          </w:p>
        </w:tc>
        <w:tc>
          <w:tcPr>
            <w:tcW w:w="9043" w:type="dxa"/>
          </w:tcPr>
          <w:p w14:paraId="5272F555" w14:textId="427ABB68" w:rsidR="0059123A" w:rsidRPr="006963DE" w:rsidRDefault="0059123A" w:rsidP="006963DE">
            <w:pPr>
              <w:pStyle w:val="Tablecontent"/>
            </w:pPr>
            <w:r w:rsidRPr="006963DE">
              <w:t xml:space="preserve">For </w:t>
            </w:r>
            <w:r w:rsidR="00B85A58">
              <w:t xml:space="preserve">the </w:t>
            </w:r>
            <w:r w:rsidR="003D6DE1">
              <w:t xml:space="preserve">hypervisor </w:t>
            </w:r>
            <w:r w:rsidRPr="006963DE">
              <w:t xml:space="preserve">processes, the maximum amount is taken care of by allocation, while the minimum amount is by reservation. This is a safety mechanism to ensure </w:t>
            </w:r>
            <w:r w:rsidR="00B85A58">
              <w:t xml:space="preserve">the </w:t>
            </w:r>
            <w:r w:rsidR="003D6DE1">
              <w:t xml:space="preserve">hypervisor </w:t>
            </w:r>
            <w:r w:rsidRPr="006963DE">
              <w:t xml:space="preserve">can still run when all the VMs want 100% resource. </w:t>
            </w:r>
          </w:p>
          <w:p w14:paraId="1F3A9BC4" w14:textId="726FBBAC" w:rsidR="0059123A" w:rsidRPr="006963DE" w:rsidRDefault="0059123A" w:rsidP="006963DE">
            <w:pPr>
              <w:pStyle w:val="Tablecontent"/>
            </w:pPr>
            <w:r w:rsidRPr="006963DE">
              <w:t xml:space="preserve">Processes that run at </w:t>
            </w:r>
            <w:r w:rsidR="003D6DE1">
              <w:t xml:space="preserve">hypervisor </w:t>
            </w:r>
            <w:r w:rsidRPr="006963DE">
              <w:t>level does not get its reserved memory up front. It’s granted on demand. CPU, being an instruction in nature, does not use the reserved amount unless it needs to run. If you plot in vSphere Client UI, you will see the value of utilization can be lower than reservation.</w:t>
            </w:r>
          </w:p>
        </w:tc>
      </w:tr>
      <w:tr w:rsidR="0059123A" w:rsidRPr="00DC3A68" w14:paraId="6AA7A74B" w14:textId="77777777" w:rsidTr="0008787B">
        <w:tc>
          <w:tcPr>
            <w:tcW w:w="1413" w:type="dxa"/>
            <w:shd w:val="clear" w:color="auto" w:fill="auto"/>
          </w:tcPr>
          <w:p w14:paraId="29FADA71" w14:textId="77777777" w:rsidR="0059123A" w:rsidRDefault="0059123A" w:rsidP="0008787B">
            <w:pPr>
              <w:pStyle w:val="Tablecontent"/>
            </w:pPr>
            <w:r>
              <w:t>Allocation</w:t>
            </w:r>
          </w:p>
        </w:tc>
        <w:tc>
          <w:tcPr>
            <w:tcW w:w="9043" w:type="dxa"/>
          </w:tcPr>
          <w:p w14:paraId="179ADD25" w14:textId="77777777" w:rsidR="0059123A" w:rsidRPr="006963DE" w:rsidRDefault="0059123A" w:rsidP="006963DE">
            <w:pPr>
              <w:pStyle w:val="Tablecontent"/>
            </w:pPr>
            <w:r w:rsidRPr="006963DE">
              <w:t>For VM, allocation is useful as there is overcommit between virtual and physical.</w:t>
            </w:r>
          </w:p>
          <w:p w14:paraId="2B22A1D8" w14:textId="3FF61189" w:rsidR="0059123A" w:rsidRPr="006963DE" w:rsidRDefault="0059123A" w:rsidP="006963DE">
            <w:pPr>
              <w:pStyle w:val="Tablecontent"/>
            </w:pPr>
            <w:r w:rsidRPr="006963DE">
              <w:t xml:space="preserve">For </w:t>
            </w:r>
            <w:r w:rsidR="00B85A58">
              <w:t xml:space="preserve">the </w:t>
            </w:r>
            <w:r w:rsidR="003D6DE1">
              <w:t>non VM</w:t>
            </w:r>
            <w:r w:rsidRPr="006963DE">
              <w:t xml:space="preserve">, it is not useful since there is no overcommit because there is no virtual part. You notice that some </w:t>
            </w:r>
            <w:r w:rsidR="003D6DE1">
              <w:t xml:space="preserve">hypervisor </w:t>
            </w:r>
            <w:r w:rsidRPr="006963DE">
              <w:t xml:space="preserve">processes have no limit. If you plot them in vSphere Client UI, you will find their limits are either blank or 0. </w:t>
            </w:r>
          </w:p>
        </w:tc>
      </w:tr>
    </w:tbl>
    <w:p w14:paraId="2B9AD380" w14:textId="77777777" w:rsidR="00F813B9" w:rsidRDefault="00F813B9" w:rsidP="00F813B9">
      <w:pPr>
        <w:pStyle w:val="BeforeTable"/>
        <w:rPr>
          <w:lang w:val="en-GB"/>
        </w:rPr>
      </w:pPr>
    </w:p>
    <w:p w14:paraId="6D292F18" w14:textId="6EDB20AA" w:rsidR="004C53AC" w:rsidRDefault="00F813B9" w:rsidP="0059123A">
      <w:pPr>
        <w:rPr>
          <w:lang w:val="en-GB"/>
        </w:rPr>
      </w:pPr>
      <w:r>
        <w:rPr>
          <w:lang w:val="en-GB"/>
        </w:rPr>
        <w:t>P</w:t>
      </w:r>
      <w:r w:rsidR="0059123A">
        <w:rPr>
          <w:lang w:val="en-GB"/>
        </w:rPr>
        <w:t xml:space="preserve">lot the values across all your ESXi hosts. If you take enough hosts, you will notice the values vary. </w:t>
      </w:r>
      <w:r w:rsidR="004C53AC">
        <w:rPr>
          <w:lang w:val="en-GB"/>
        </w:rPr>
        <w:t>The following chart shows 558 ESXi hosts. Almost all are running both vSAN and NSX. They are all running at least 100 GHz. What do you notice?</w:t>
      </w:r>
    </w:p>
    <w:p w14:paraId="707FE598" w14:textId="77777777" w:rsidR="004C53AC" w:rsidRDefault="004C53AC" w:rsidP="0059123A">
      <w:pPr>
        <w:rPr>
          <w:lang w:val="en-GB"/>
        </w:rPr>
      </w:pPr>
      <w:r w:rsidRPr="004C53AC">
        <w:rPr>
          <w:noProof/>
          <w:lang w:val="en-GB"/>
        </w:rPr>
        <w:lastRenderedPageBreak/>
        <w:drawing>
          <wp:inline distT="0" distB="0" distL="0" distR="0" wp14:anchorId="63964FD1" wp14:editId="4D828B72">
            <wp:extent cx="6005830" cy="3670935"/>
            <wp:effectExtent l="0" t="0" r="0" b="5715"/>
            <wp:docPr id="58337006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70060" name="Picture 1" descr="A screen shot of a graph&#10;&#10;AI-generated content may be incorrect."/>
                    <pic:cNvPicPr/>
                  </pic:nvPicPr>
                  <pic:blipFill>
                    <a:blip r:embed="rId579"/>
                    <a:stretch>
                      <a:fillRect/>
                    </a:stretch>
                  </pic:blipFill>
                  <pic:spPr>
                    <a:xfrm>
                      <a:off x="0" y="0"/>
                      <a:ext cx="6005830" cy="3670935"/>
                    </a:xfrm>
                    <a:prstGeom prst="rect">
                      <a:avLst/>
                    </a:prstGeom>
                  </pic:spPr>
                </pic:pic>
              </a:graphicData>
            </a:graphic>
          </wp:inline>
        </w:drawing>
      </w:r>
    </w:p>
    <w:p w14:paraId="47ABE986" w14:textId="77777777" w:rsidR="004C53AC" w:rsidRDefault="004C53AC" w:rsidP="004C53AC">
      <w:pPr>
        <w:pStyle w:val="BeforeTable"/>
        <w:rPr>
          <w:lang w:val="en-GB"/>
        </w:rPr>
      </w:pPr>
    </w:p>
    <w:p w14:paraId="59900258" w14:textId="4F2E8B89" w:rsidR="004C53AC" w:rsidRDefault="004C53AC" w:rsidP="0059123A">
      <w:pPr>
        <w:rPr>
          <w:lang w:val="en-GB"/>
        </w:rPr>
      </w:pPr>
      <w:r>
        <w:rPr>
          <w:lang w:val="en-GB"/>
        </w:rPr>
        <w:t>Yes, there is hardly any correlation between total CPU Usage and hypervisor CPU Usage.</w:t>
      </w:r>
    </w:p>
    <w:p w14:paraId="27DEE159" w14:textId="596A2EBE" w:rsidR="0059123A" w:rsidRDefault="0059123A" w:rsidP="0059123A">
      <w:pPr>
        <w:rPr>
          <w:lang w:val="en-GB"/>
        </w:rPr>
      </w:pPr>
      <w:r>
        <w:rPr>
          <w:lang w:val="en-GB"/>
        </w:rPr>
        <w:t xml:space="preserve">They also vary over time. Why is it hard to determine the size of the above 3 values up front? </w:t>
      </w:r>
    </w:p>
    <w:p w14:paraId="2C77E83A" w14:textId="77777777" w:rsidR="0059123A" w:rsidRDefault="0059123A" w:rsidP="0059123A">
      <w:pPr>
        <w:rPr>
          <w:lang w:val="en-GB"/>
        </w:rPr>
      </w:pPr>
      <w:r>
        <w:rPr>
          <w:lang w:val="en-GB"/>
        </w:rPr>
        <w:t xml:space="preserve">Taking from page 258 of </w:t>
      </w:r>
      <w:hyperlink r:id="rId580" w:history="1">
        <w:r w:rsidRPr="00312816">
          <w:rPr>
            <w:rStyle w:val="Hyperlink"/>
            <w:lang w:val="en-GB"/>
          </w:rPr>
          <w:t>Frank Denneman</w:t>
        </w:r>
      </w:hyperlink>
      <w:r w:rsidRPr="00A51733">
        <w:rPr>
          <w:lang w:val="en-GB"/>
        </w:rPr>
        <w:t xml:space="preserve"> and </w:t>
      </w:r>
      <w:hyperlink r:id="rId581" w:history="1">
        <w:r w:rsidRPr="00A5472B">
          <w:rPr>
            <w:rStyle w:val="Hyperlink"/>
            <w:lang w:val="en-GB"/>
          </w:rPr>
          <w:t>Niels Hagoort</w:t>
        </w:r>
      </w:hyperlink>
      <w:r>
        <w:rPr>
          <w:rStyle w:val="Hyperlink"/>
          <w:lang w:val="en-GB"/>
        </w:rPr>
        <w:t>’s</w:t>
      </w:r>
      <w:r>
        <w:rPr>
          <w:lang w:val="en-GB"/>
        </w:rPr>
        <w:t xml:space="preserve"> book, with some changes:</w:t>
      </w:r>
    </w:p>
    <w:p w14:paraId="0F14CB32" w14:textId="77777777" w:rsidR="0059123A" w:rsidRDefault="0059123A" w:rsidP="0059123A">
      <w:pPr>
        <w:pStyle w:val="Bullet"/>
        <w:rPr>
          <w:lang w:val="en-GB"/>
        </w:rPr>
      </w:pPr>
      <w:r w:rsidRPr="005B4FBC">
        <w:rPr>
          <w:lang w:val="en-GB"/>
        </w:rPr>
        <w:t xml:space="preserve">Some services </w:t>
      </w:r>
      <w:r>
        <w:rPr>
          <w:lang w:val="en-GB"/>
        </w:rPr>
        <w:t xml:space="preserve">have </w:t>
      </w:r>
      <w:r w:rsidRPr="005B4FBC">
        <w:rPr>
          <w:lang w:val="en-GB"/>
        </w:rPr>
        <w:t xml:space="preserve">static </w:t>
      </w:r>
      <w:r>
        <w:rPr>
          <w:lang w:val="en-GB"/>
        </w:rPr>
        <w:t>values</w:t>
      </w:r>
      <w:r w:rsidRPr="005B4FBC">
        <w:rPr>
          <w:lang w:val="en-GB"/>
        </w:rPr>
        <w:t xml:space="preserve"> </w:t>
      </w:r>
      <w:r>
        <w:rPr>
          <w:lang w:val="en-GB"/>
        </w:rPr>
        <w:t xml:space="preserve">(allocation and reservation) </w:t>
      </w:r>
      <w:r w:rsidRPr="005B4FBC">
        <w:rPr>
          <w:lang w:val="en-GB"/>
        </w:rPr>
        <w:t xml:space="preserve">regardless of the host configuration. </w:t>
      </w:r>
      <w:r>
        <w:rPr>
          <w:lang w:val="en-GB"/>
        </w:rPr>
        <w:t>Ok, this is the easy part.</w:t>
      </w:r>
    </w:p>
    <w:p w14:paraId="2BC3F3A3" w14:textId="77777777" w:rsidR="0059123A" w:rsidRDefault="0059123A" w:rsidP="0059123A">
      <w:pPr>
        <w:pStyle w:val="Bullet"/>
        <w:rPr>
          <w:lang w:val="en-GB"/>
        </w:rPr>
      </w:pPr>
      <w:r>
        <w:rPr>
          <w:lang w:val="en-GB"/>
        </w:rPr>
        <w:t xml:space="preserve">Some </w:t>
      </w:r>
      <w:r w:rsidRPr="005B4FBC">
        <w:rPr>
          <w:lang w:val="en-GB"/>
        </w:rPr>
        <w:t xml:space="preserve">services </w:t>
      </w:r>
      <w:r>
        <w:rPr>
          <w:lang w:val="en-GB"/>
        </w:rPr>
        <w:t xml:space="preserve">have relative values. It </w:t>
      </w:r>
      <w:r w:rsidRPr="005B4FBC">
        <w:rPr>
          <w:lang w:val="en-GB"/>
        </w:rPr>
        <w:t xml:space="preserve">scales with the memory configuration of the host. </w:t>
      </w:r>
      <w:r>
        <w:rPr>
          <w:lang w:val="en-GB"/>
        </w:rPr>
        <w:t>Ok, that means you need to know the percentage for each.</w:t>
      </w:r>
    </w:p>
    <w:p w14:paraId="17669014" w14:textId="77777777" w:rsidR="0059123A" w:rsidRDefault="0059123A" w:rsidP="0059123A">
      <w:pPr>
        <w:pStyle w:val="Bullet"/>
        <w:rPr>
          <w:lang w:val="en-GB"/>
        </w:rPr>
      </w:pPr>
      <w:r w:rsidRPr="005B4FBC">
        <w:rPr>
          <w:lang w:val="en-GB"/>
        </w:rPr>
        <w:t xml:space="preserve">Some services </w:t>
      </w:r>
      <w:r>
        <w:rPr>
          <w:lang w:val="en-GB"/>
        </w:rPr>
        <w:t xml:space="preserve">have relative values that are tied </w:t>
      </w:r>
      <w:r w:rsidRPr="005B4FBC">
        <w:rPr>
          <w:lang w:val="en-GB"/>
        </w:rPr>
        <w:t xml:space="preserve">to the number of active VMs. </w:t>
      </w:r>
      <w:r>
        <w:rPr>
          <w:lang w:val="en-GB"/>
        </w:rPr>
        <w:t>Ok, that means you need to know how many VMs are active.</w:t>
      </w:r>
    </w:p>
    <w:p w14:paraId="54B21D44" w14:textId="77777777" w:rsidR="0059123A" w:rsidRDefault="0059123A" w:rsidP="0059123A">
      <w:pPr>
        <w:pStyle w:val="Bullet"/>
        <w:rPr>
          <w:lang w:val="en-GB"/>
        </w:rPr>
      </w:pPr>
      <w:r>
        <w:rPr>
          <w:lang w:val="en-GB"/>
        </w:rPr>
        <w:t>Some services consume more when they do more work. Example is storage and networking stack.</w:t>
      </w:r>
    </w:p>
    <w:p w14:paraId="501996EA" w14:textId="77777777" w:rsidR="0059123A" w:rsidRDefault="0059123A" w:rsidP="0059123A">
      <w:pPr>
        <w:pStyle w:val="Bullet"/>
        <w:rPr>
          <w:lang w:val="en-GB"/>
        </w:rPr>
      </w:pPr>
      <w:r>
        <w:rPr>
          <w:lang w:val="en-GB"/>
        </w:rPr>
        <w:t>Some services consume more depending on the configuration. For example, vSAN consumes more when you turn on dedupe and compression.</w:t>
      </w:r>
    </w:p>
    <w:p w14:paraId="00BF675A" w14:textId="77777777" w:rsidR="0059123A" w:rsidRDefault="0059123A" w:rsidP="0059123A">
      <w:pPr>
        <w:rPr>
          <w:lang w:val="en-GB"/>
        </w:rPr>
      </w:pPr>
      <w:r>
        <w:rPr>
          <w:lang w:val="en-GB"/>
        </w:rPr>
        <w:t xml:space="preserve">Since an ESXi host has many services, </w:t>
      </w:r>
      <w:r w:rsidRPr="005B4FBC">
        <w:rPr>
          <w:lang w:val="en-GB"/>
        </w:rPr>
        <w:t xml:space="preserve">it is </w:t>
      </w:r>
      <w:r>
        <w:rPr>
          <w:lang w:val="en-GB"/>
        </w:rPr>
        <w:t xml:space="preserve">impossible </w:t>
      </w:r>
      <w:r w:rsidRPr="005B4FBC">
        <w:rPr>
          <w:lang w:val="en-GB"/>
        </w:rPr>
        <w:t xml:space="preserve">to predict </w:t>
      </w:r>
      <w:r>
        <w:rPr>
          <w:lang w:val="en-GB"/>
        </w:rPr>
        <w:t>the overall values of the above 3 metrics</w:t>
      </w:r>
      <w:r w:rsidRPr="005B4FBC">
        <w:rPr>
          <w:lang w:val="en-GB"/>
        </w:rPr>
        <w:t>.</w:t>
      </w:r>
    </w:p>
    <w:p w14:paraId="485F90A4" w14:textId="0C9BC634" w:rsidR="004C53AC" w:rsidRDefault="004C53AC" w:rsidP="0059123A">
      <w:pPr>
        <w:rPr>
          <w:lang w:val="en-GB"/>
        </w:rPr>
      </w:pPr>
      <w:r>
        <w:rPr>
          <w:lang w:val="en-GB"/>
        </w:rPr>
        <w:t>I drew the following illustration to show the lack of predictable relationship between hypervisor CPU reservation, hypervisor CPU usage and total CPU usage.</w:t>
      </w:r>
    </w:p>
    <w:p w14:paraId="4952B831" w14:textId="5B6E493E" w:rsidR="009A5041" w:rsidRDefault="009A5041" w:rsidP="0059123A">
      <w:pPr>
        <w:rPr>
          <w:lang w:val="en-GB"/>
        </w:rPr>
      </w:pPr>
      <w:r w:rsidRPr="009A5041">
        <w:rPr>
          <w:noProof/>
          <w:lang w:val="en-GB"/>
        </w:rPr>
        <w:lastRenderedPageBreak/>
        <w:drawing>
          <wp:inline distT="0" distB="0" distL="0" distR="0" wp14:anchorId="30FCBD38" wp14:editId="68A3FB17">
            <wp:extent cx="6005830" cy="3136265"/>
            <wp:effectExtent l="0" t="0" r="0" b="6985"/>
            <wp:docPr id="1637843237" name="Picture 1" descr="A graph showing time and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43237" name="Picture 1" descr="A graph showing time and time&#10;&#10;AI-generated content may be incorrect."/>
                    <pic:cNvPicPr/>
                  </pic:nvPicPr>
                  <pic:blipFill>
                    <a:blip r:embed="rId582"/>
                    <a:stretch>
                      <a:fillRect/>
                    </a:stretch>
                  </pic:blipFill>
                  <pic:spPr>
                    <a:xfrm>
                      <a:off x="0" y="0"/>
                      <a:ext cx="6005830" cy="3136265"/>
                    </a:xfrm>
                    <a:prstGeom prst="rect">
                      <a:avLst/>
                    </a:prstGeom>
                  </pic:spPr>
                </pic:pic>
              </a:graphicData>
            </a:graphic>
          </wp:inline>
        </w:drawing>
      </w:r>
    </w:p>
    <w:p w14:paraId="2CA9D350" w14:textId="22A7C871" w:rsidR="00240FAE" w:rsidRDefault="00240FAE" w:rsidP="00240FAE">
      <w:pPr>
        <w:pStyle w:val="Heading4"/>
      </w:pPr>
      <w:r>
        <w:t>Grouping</w:t>
      </w:r>
    </w:p>
    <w:p w14:paraId="31A1D6F9" w14:textId="199CBE1E" w:rsidR="00D80F10" w:rsidRDefault="00D80F10" w:rsidP="00D80F10">
      <w:pPr>
        <w:rPr>
          <w:lang w:val="en-GB"/>
        </w:rPr>
      </w:pPr>
      <w:r>
        <w:rPr>
          <w:lang w:val="en-GB"/>
        </w:rPr>
        <w:t xml:space="preserve">All the processes that run in </w:t>
      </w:r>
      <w:r w:rsidR="00BA1986">
        <w:rPr>
          <w:lang w:val="en-GB"/>
        </w:rPr>
        <w:t xml:space="preserve">the </w:t>
      </w:r>
      <w:r w:rsidR="003D6DE1">
        <w:rPr>
          <w:lang w:val="en-GB"/>
        </w:rPr>
        <w:t xml:space="preserve">hypervisor </w:t>
      </w:r>
      <w:r>
        <w:rPr>
          <w:lang w:val="en-GB"/>
        </w:rPr>
        <w:t xml:space="preserve">belong to one these </w:t>
      </w:r>
      <w:r w:rsidR="004779B3">
        <w:rPr>
          <w:lang w:val="en-GB"/>
        </w:rPr>
        <w:t>5</w:t>
      </w:r>
      <w:r>
        <w:rPr>
          <w:lang w:val="en-GB"/>
        </w:rPr>
        <w:t xml:space="preserve"> </w:t>
      </w:r>
      <w:r w:rsidRPr="001501FD">
        <w:rPr>
          <w:color w:val="00B0F0"/>
          <w:lang w:val="en-GB"/>
        </w:rPr>
        <w:t xml:space="preserve">top-level </w:t>
      </w:r>
      <w:r>
        <w:rPr>
          <w:lang w:val="en-GB"/>
        </w:rPr>
        <w:t>resource groups</w:t>
      </w:r>
      <w:r w:rsidR="00D43025">
        <w:rPr>
          <w:rStyle w:val="FootnoteReference"/>
          <w:lang w:val="en-GB"/>
        </w:rPr>
        <w:footnoteReference w:id="21"/>
      </w:r>
      <w:r>
        <w:rPr>
          <w:lang w:val="en-GB"/>
        </w:rPr>
        <w:t>:</w:t>
      </w:r>
    </w:p>
    <w:p w14:paraId="28C0EA19" w14:textId="77777777" w:rsidR="00D80F10" w:rsidRDefault="00D80F10" w:rsidP="00BF4AEC">
      <w:pPr>
        <w:pStyle w:val="BeforeTable"/>
        <w:rPr>
          <w:lang w:val="en-GB"/>
        </w:rPr>
      </w:pPr>
    </w:p>
    <w:tbl>
      <w:tblPr>
        <w:tblStyle w:val="TableGridLight"/>
        <w:tblW w:w="9617"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7632"/>
      </w:tblGrid>
      <w:tr w:rsidR="00D80F10" w:rsidRPr="00E51A31" w14:paraId="5F036491" w14:textId="77777777" w:rsidTr="00C52F79">
        <w:tc>
          <w:tcPr>
            <w:tcW w:w="1985" w:type="dxa"/>
            <w:shd w:val="clear" w:color="auto" w:fill="F2F2F2" w:themeFill="background1" w:themeFillShade="F2"/>
          </w:tcPr>
          <w:p w14:paraId="0BE185AF" w14:textId="77777777" w:rsidR="00D80F10" w:rsidRPr="00240FAE" w:rsidRDefault="00D80F10" w:rsidP="003A5E36">
            <w:pPr>
              <w:pStyle w:val="Tablecontent"/>
              <w:rPr>
                <w:b/>
                <w:bCs/>
              </w:rPr>
            </w:pPr>
            <w:r w:rsidRPr="00240FAE">
              <w:rPr>
                <w:b/>
                <w:bCs/>
              </w:rPr>
              <w:t>System</w:t>
            </w:r>
          </w:p>
        </w:tc>
        <w:tc>
          <w:tcPr>
            <w:tcW w:w="7632" w:type="dxa"/>
          </w:tcPr>
          <w:p w14:paraId="65D23611" w14:textId="2798CE2F" w:rsidR="00D80F10" w:rsidRDefault="00D80F10" w:rsidP="003A5E36">
            <w:pPr>
              <w:pStyle w:val="Tablecontent"/>
            </w:pPr>
            <w:r>
              <w:t xml:space="preserve">host/system resource pool for </w:t>
            </w:r>
            <w:r w:rsidRPr="00E606F8">
              <w:t xml:space="preserve">low-level </w:t>
            </w:r>
            <w:r w:rsidR="003D6DE1">
              <w:t xml:space="preserve">hypervisor </w:t>
            </w:r>
            <w:r w:rsidRPr="00E606F8">
              <w:t>services and drivers</w:t>
            </w:r>
            <w:r>
              <w:t xml:space="preserve">. You will find world such as </w:t>
            </w:r>
            <w:r w:rsidRPr="008914A1">
              <w:t xml:space="preserve">minfree, kernel, helper, </w:t>
            </w:r>
            <w:r w:rsidR="009754B9">
              <w:t>fault tolerant</w:t>
            </w:r>
            <w:r w:rsidRPr="008914A1">
              <w:t xml:space="preserve">, vmotion, </w:t>
            </w:r>
            <w:r w:rsidR="009754B9">
              <w:t xml:space="preserve">storage vmotion, </w:t>
            </w:r>
            <w:r w:rsidR="004779B3">
              <w:t>vmk</w:t>
            </w:r>
            <w:r w:rsidR="009754B9">
              <w:t xml:space="preserve"> API </w:t>
            </w:r>
            <w:r w:rsidR="004779B3">
              <w:t xml:space="preserve">mod, </w:t>
            </w:r>
            <w:r w:rsidR="00D203DB">
              <w:t xml:space="preserve">idle, </w:t>
            </w:r>
            <w:r>
              <w:t xml:space="preserve">and </w:t>
            </w:r>
            <w:r w:rsidRPr="008914A1">
              <w:t>driver</w:t>
            </w:r>
            <w:r>
              <w:t xml:space="preserve">s. </w:t>
            </w:r>
          </w:p>
          <w:p w14:paraId="54FEE5AC" w14:textId="77777777" w:rsidR="00D80F10" w:rsidRDefault="00EA3648" w:rsidP="003A5E36">
            <w:pPr>
              <w:pStyle w:val="Tablecontent"/>
            </w:pPr>
            <w:r>
              <w:t xml:space="preserve">Doing multiple vMotion simulaneously will increase the consumption of vmotion resource. </w:t>
            </w:r>
          </w:p>
          <w:p w14:paraId="3538CC53" w14:textId="6D73EF15" w:rsidR="00770FC5" w:rsidRPr="00DD4DB0" w:rsidRDefault="00770FC5" w:rsidP="003A5E36">
            <w:pPr>
              <w:pStyle w:val="Tablecontent"/>
            </w:pPr>
            <w:r>
              <w:t>The data plane portion of vSAN is reported here, although there is no separate counter for it.</w:t>
            </w:r>
          </w:p>
        </w:tc>
      </w:tr>
      <w:tr w:rsidR="00D80F10" w:rsidRPr="00E51A31" w14:paraId="4374F1EE" w14:textId="77777777" w:rsidTr="00C52F79">
        <w:tc>
          <w:tcPr>
            <w:tcW w:w="1985" w:type="dxa"/>
            <w:shd w:val="clear" w:color="auto" w:fill="F2F2F2" w:themeFill="background1" w:themeFillShade="F2"/>
          </w:tcPr>
          <w:p w14:paraId="2035F568" w14:textId="77777777" w:rsidR="00D80F10" w:rsidRPr="00240FAE" w:rsidRDefault="00D80F10" w:rsidP="003A5E36">
            <w:pPr>
              <w:pStyle w:val="Tablecontent"/>
              <w:rPr>
                <w:b/>
                <w:bCs/>
              </w:rPr>
            </w:pPr>
            <w:r w:rsidRPr="00240FAE">
              <w:rPr>
                <w:b/>
                <w:bCs/>
              </w:rPr>
              <w:t>VIM</w:t>
            </w:r>
          </w:p>
        </w:tc>
        <w:tc>
          <w:tcPr>
            <w:tcW w:w="7632" w:type="dxa"/>
          </w:tcPr>
          <w:p w14:paraId="4898229A" w14:textId="62FA6480" w:rsidR="009754B9" w:rsidRDefault="009754B9" w:rsidP="003A5E36">
            <w:pPr>
              <w:pStyle w:val="Tablecontent"/>
            </w:pPr>
            <w:r>
              <w:t xml:space="preserve">VIM = virtual infrastructure manager. </w:t>
            </w:r>
          </w:p>
          <w:p w14:paraId="32812144" w14:textId="361B21BA" w:rsidR="009754B9" w:rsidRDefault="009754B9" w:rsidP="003A5E36">
            <w:pPr>
              <w:pStyle w:val="Tablecontent"/>
            </w:pPr>
            <w:r>
              <w:t xml:space="preserve">vmvisor = hypervisor. </w:t>
            </w:r>
            <w:r w:rsidR="00A5145D">
              <w:t>This include NSX, and vSAN</w:t>
            </w:r>
            <w:r w:rsidR="00204E6D">
              <w:t xml:space="preserve"> management plane.</w:t>
            </w:r>
          </w:p>
          <w:p w14:paraId="20F3C90E" w14:textId="4E2690F8" w:rsidR="00D80F10" w:rsidRDefault="00D80F10" w:rsidP="003A5E36">
            <w:pPr>
              <w:pStyle w:val="Tablecontent"/>
            </w:pPr>
            <w:r>
              <w:t xml:space="preserve">host/vim resource pool for </w:t>
            </w:r>
            <w:r w:rsidRPr="00731B00">
              <w:t>host management process such as</w:t>
            </w:r>
            <w:r w:rsidR="004779B3">
              <w:t xml:space="preserve"> </w:t>
            </w:r>
            <w:r w:rsidR="009754B9">
              <w:t>HA (aam)</w:t>
            </w:r>
            <w:r w:rsidR="004779B3">
              <w:t>,</w:t>
            </w:r>
            <w:r w:rsidRPr="00731B00">
              <w:t xml:space="preserve"> </w:t>
            </w:r>
            <w:r w:rsidR="009754B9">
              <w:t xml:space="preserve">vCenter agent </w:t>
            </w:r>
            <w:r>
              <w:t xml:space="preserve">vpxa, </w:t>
            </w:r>
            <w:r w:rsidRPr="00731B00">
              <w:t>hostd</w:t>
            </w:r>
            <w:r w:rsidR="009754B9">
              <w:t>, VIM user (the group for DCUI, shell, SSH, Tools), authd, tmp, envoy, GPU Manager, ESX tokend, healthd</w:t>
            </w:r>
          </w:p>
        </w:tc>
      </w:tr>
      <w:tr w:rsidR="00D80F10" w:rsidRPr="00E51A31" w14:paraId="3D2426A5" w14:textId="77777777" w:rsidTr="00C52F79">
        <w:tc>
          <w:tcPr>
            <w:tcW w:w="1985" w:type="dxa"/>
            <w:shd w:val="clear" w:color="auto" w:fill="F2F2F2" w:themeFill="background1" w:themeFillShade="F2"/>
          </w:tcPr>
          <w:p w14:paraId="02A1123E" w14:textId="77777777" w:rsidR="00D80F10" w:rsidRPr="00240FAE" w:rsidRDefault="00D80F10" w:rsidP="003A5E36">
            <w:pPr>
              <w:pStyle w:val="Tablecontent"/>
              <w:rPr>
                <w:b/>
                <w:bCs/>
              </w:rPr>
            </w:pPr>
            <w:r w:rsidRPr="00240FAE">
              <w:rPr>
                <w:b/>
                <w:bCs/>
              </w:rPr>
              <w:t>User</w:t>
            </w:r>
          </w:p>
        </w:tc>
        <w:tc>
          <w:tcPr>
            <w:tcW w:w="7632" w:type="dxa"/>
          </w:tcPr>
          <w:p w14:paraId="7845745D" w14:textId="77777777" w:rsidR="00D80F10" w:rsidRDefault="00D80F10" w:rsidP="003A5E36">
            <w:pPr>
              <w:pStyle w:val="Tablecontent"/>
            </w:pPr>
            <w:r>
              <w:t>host/user resource pool</w:t>
            </w:r>
          </w:p>
          <w:p w14:paraId="1B8E1B8F" w14:textId="77777777" w:rsidR="00D80F10" w:rsidRDefault="00D80F10" w:rsidP="003A5E36">
            <w:pPr>
              <w:pStyle w:val="Tablecontent"/>
            </w:pPr>
            <w:r>
              <w:t xml:space="preserve">All the running VMs are children of the </w:t>
            </w:r>
            <w:r w:rsidRPr="00484C6F">
              <w:rPr>
                <w:color w:val="00B0F0"/>
              </w:rPr>
              <w:t xml:space="preserve">User </w:t>
            </w:r>
            <w:r>
              <w:t>resource pool. This includes the VM overhead as it’s part of the VM.</w:t>
            </w:r>
          </w:p>
          <w:p w14:paraId="705EADAB" w14:textId="332AB92F" w:rsidR="00CA578E" w:rsidRDefault="00CA578E" w:rsidP="003A5E36">
            <w:pPr>
              <w:pStyle w:val="Tablecontent"/>
            </w:pPr>
            <w:r>
              <w:t>There is no breakdown for this pool. The only metric is host/user.</w:t>
            </w:r>
          </w:p>
          <w:p w14:paraId="35C40C99" w14:textId="77777777" w:rsidR="00D80F10" w:rsidRDefault="00D80F10" w:rsidP="003A5E36">
            <w:pPr>
              <w:pStyle w:val="Tablecontent"/>
            </w:pPr>
            <w:r>
              <w:t>vSphere Client UI does not display the CPU or memory reservation metrics.</w:t>
            </w:r>
          </w:p>
        </w:tc>
      </w:tr>
      <w:tr w:rsidR="004779B3" w:rsidRPr="00E51A31" w14:paraId="4EEEE7C8" w14:textId="77777777" w:rsidTr="00C52F79">
        <w:tc>
          <w:tcPr>
            <w:tcW w:w="1985" w:type="dxa"/>
            <w:shd w:val="clear" w:color="auto" w:fill="F2F2F2" w:themeFill="background1" w:themeFillShade="F2"/>
          </w:tcPr>
          <w:p w14:paraId="1A18B0F3" w14:textId="2D9DE886" w:rsidR="004779B3" w:rsidRPr="00240FAE" w:rsidRDefault="004779B3" w:rsidP="003A5E36">
            <w:pPr>
              <w:pStyle w:val="Tablecontent"/>
              <w:rPr>
                <w:b/>
                <w:bCs/>
              </w:rPr>
            </w:pPr>
            <w:r>
              <w:rPr>
                <w:b/>
                <w:bCs/>
              </w:rPr>
              <w:t>Opt</w:t>
            </w:r>
          </w:p>
        </w:tc>
        <w:tc>
          <w:tcPr>
            <w:tcW w:w="7632" w:type="dxa"/>
          </w:tcPr>
          <w:p w14:paraId="48B4A03A" w14:textId="154E5EC6" w:rsidR="004779B3" w:rsidRDefault="00CA578E" w:rsidP="003A5E36">
            <w:pPr>
              <w:pStyle w:val="Tablecontent"/>
            </w:pPr>
            <w:r>
              <w:t xml:space="preserve">Mostly </w:t>
            </w:r>
            <w:r w:rsidR="004779B3">
              <w:t>vSAN.</w:t>
            </w:r>
            <w:r w:rsidR="00EA3648">
              <w:t xml:space="preserve"> You will see it as opt/vsan. An example of process will be vsan/vsanperfsvc for the performance monitoring.</w:t>
            </w:r>
          </w:p>
          <w:p w14:paraId="40491672" w14:textId="14248A0B" w:rsidR="004779B3" w:rsidRDefault="004779B3" w:rsidP="003A5E36">
            <w:pPr>
              <w:pStyle w:val="Tablecontent"/>
            </w:pPr>
            <w:r>
              <w:lastRenderedPageBreak/>
              <w:t>Added in vSphere 8.0.1</w:t>
            </w:r>
          </w:p>
        </w:tc>
      </w:tr>
      <w:tr w:rsidR="00460460" w:rsidRPr="00E51A31" w14:paraId="3AEBAF21" w14:textId="77777777" w:rsidTr="00C52F79">
        <w:tc>
          <w:tcPr>
            <w:tcW w:w="1985" w:type="dxa"/>
            <w:shd w:val="clear" w:color="auto" w:fill="F2F2F2" w:themeFill="background1" w:themeFillShade="F2"/>
          </w:tcPr>
          <w:p w14:paraId="2E72CD4D" w14:textId="0D616B4B" w:rsidR="00460460" w:rsidRDefault="00460460" w:rsidP="00460460">
            <w:pPr>
              <w:pStyle w:val="Tablecontent"/>
              <w:rPr>
                <w:b/>
                <w:bCs/>
              </w:rPr>
            </w:pPr>
            <w:r w:rsidRPr="00240FAE">
              <w:rPr>
                <w:b/>
                <w:bCs/>
              </w:rPr>
              <w:lastRenderedPageBreak/>
              <w:t>IO Filter</w:t>
            </w:r>
          </w:p>
        </w:tc>
        <w:tc>
          <w:tcPr>
            <w:tcW w:w="7632" w:type="dxa"/>
          </w:tcPr>
          <w:p w14:paraId="6D5DC561" w14:textId="77777777" w:rsidR="00460460" w:rsidRDefault="00460460" w:rsidP="00460460">
            <w:pPr>
              <w:pStyle w:val="Tablecontent"/>
            </w:pPr>
            <w:r>
              <w:t>host/iofilter resource pool</w:t>
            </w:r>
          </w:p>
          <w:p w14:paraId="165398CD" w14:textId="5D396E0D" w:rsidR="00B30465" w:rsidRDefault="00460460" w:rsidP="00B30465">
            <w:pPr>
              <w:pStyle w:val="Tablecontent"/>
            </w:pPr>
            <w:r>
              <w:t xml:space="preserve">The IO Filter processes are grouped here. </w:t>
            </w:r>
            <w:r w:rsidR="00B30465">
              <w:t>T</w:t>
            </w:r>
            <w:r w:rsidR="008A6373">
              <w:t>he generic framework allows 3</w:t>
            </w:r>
            <w:r w:rsidR="008A6373" w:rsidRPr="008A6373">
              <w:rPr>
                <w:vertAlign w:val="superscript"/>
              </w:rPr>
              <w:t>rd</w:t>
            </w:r>
            <w:r w:rsidR="008A6373">
              <w:t xml:space="preserve"> party partner software to</w:t>
            </w:r>
            <w:r w:rsidR="00B30465">
              <w:t xml:space="preserve"> intercept and process network and storage IO.</w:t>
            </w:r>
            <w:r w:rsidR="008A6373">
              <w:t xml:space="preserve"> More about it at vSphere manual. Just search for “</w:t>
            </w:r>
            <w:r w:rsidR="008A6373" w:rsidRPr="008A6373">
              <w:t>About I/O Filters</w:t>
            </w:r>
            <w:r w:rsidR="008A6373">
              <w:t xml:space="preserve">”. If you are unsure, read </w:t>
            </w:r>
            <w:hyperlink r:id="rId583" w:history="1">
              <w:r w:rsidR="008A6373" w:rsidRPr="008A6373">
                <w:rPr>
                  <w:rStyle w:val="Hyperlink"/>
                </w:rPr>
                <w:t>this</w:t>
              </w:r>
            </w:hyperlink>
            <w:r w:rsidR="008A6373">
              <w:t xml:space="preserve"> by </w:t>
            </w:r>
            <w:hyperlink r:id="rId584" w:history="1">
              <w:r w:rsidR="008A6373" w:rsidRPr="008A6373">
                <w:rPr>
                  <w:rStyle w:val="Hyperlink"/>
                </w:rPr>
                <w:t>Ken Werneburg</w:t>
              </w:r>
            </w:hyperlink>
            <w:r w:rsidR="008A6373">
              <w:t xml:space="preserve">. </w:t>
            </w:r>
          </w:p>
          <w:p w14:paraId="053AC6DD" w14:textId="763A0DB6" w:rsidR="00460460" w:rsidRDefault="008A6373" w:rsidP="00460460">
            <w:pPr>
              <w:pStyle w:val="Tablecontent"/>
            </w:pPr>
            <w:r>
              <w:t xml:space="preserve">Note: </w:t>
            </w:r>
            <w:r w:rsidR="00460460">
              <w:t xml:space="preserve">vSphere Client UI does </w:t>
            </w:r>
            <w:r w:rsidR="00460460" w:rsidRPr="008A6373">
              <w:rPr>
                <w:color w:val="FF0000"/>
              </w:rPr>
              <w:t xml:space="preserve">not </w:t>
            </w:r>
            <w:r w:rsidR="00460460">
              <w:t>display the CPU or memory reservation metrics.</w:t>
            </w:r>
          </w:p>
        </w:tc>
      </w:tr>
    </w:tbl>
    <w:p w14:paraId="5376F43E" w14:textId="389E1BFF" w:rsidR="00D3093E" w:rsidRDefault="00D3093E" w:rsidP="00D80F10">
      <w:pPr>
        <w:rPr>
          <w:lang w:val="en-GB"/>
        </w:rPr>
      </w:pPr>
      <w:r>
        <w:rPr>
          <w:lang w:val="en-GB"/>
        </w:rPr>
        <w:t>In the older version of vCenter, you could see the structure</w:t>
      </w:r>
      <w:r w:rsidR="007F34A9">
        <w:rPr>
          <w:lang w:val="en-GB"/>
        </w:rPr>
        <w:t>.</w:t>
      </w:r>
    </w:p>
    <w:p w14:paraId="39A8A2AB" w14:textId="2AE7D2EE" w:rsidR="00D3093E" w:rsidRDefault="00D3093E" w:rsidP="00D80F10">
      <w:pPr>
        <w:rPr>
          <w:lang w:val="en-GB"/>
        </w:rPr>
      </w:pPr>
      <w:r w:rsidRPr="00D3093E">
        <w:rPr>
          <w:noProof/>
          <w:lang w:val="en-GB"/>
        </w:rPr>
        <w:drawing>
          <wp:inline distT="0" distB="0" distL="0" distR="0" wp14:anchorId="1A93CE4D" wp14:editId="335E31A5">
            <wp:extent cx="5531134" cy="5397777"/>
            <wp:effectExtent l="0" t="0" r="0" b="0"/>
            <wp:docPr id="164051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11340" name=""/>
                    <pic:cNvPicPr/>
                  </pic:nvPicPr>
                  <pic:blipFill>
                    <a:blip r:embed="rId585"/>
                    <a:stretch>
                      <a:fillRect/>
                    </a:stretch>
                  </pic:blipFill>
                  <pic:spPr>
                    <a:xfrm>
                      <a:off x="0" y="0"/>
                      <a:ext cx="5531134" cy="5397777"/>
                    </a:xfrm>
                    <a:prstGeom prst="rect">
                      <a:avLst/>
                    </a:prstGeom>
                  </pic:spPr>
                </pic:pic>
              </a:graphicData>
            </a:graphic>
          </wp:inline>
        </w:drawing>
      </w:r>
    </w:p>
    <w:p w14:paraId="00CAAE71" w14:textId="25475D48" w:rsidR="007F34A9" w:rsidRDefault="007F34A9" w:rsidP="00D80F10">
      <w:pPr>
        <w:rPr>
          <w:lang w:val="en-GB"/>
        </w:rPr>
      </w:pPr>
      <w:r>
        <w:rPr>
          <w:lang w:val="en-GB"/>
        </w:rPr>
        <w:t>The above dialog box is no longer available in the present vCenter UI.</w:t>
      </w:r>
    </w:p>
    <w:p w14:paraId="14C2E1F9" w14:textId="3BBA9AA0" w:rsidR="00D80F10" w:rsidRDefault="00D80F10" w:rsidP="00D80F10">
      <w:pPr>
        <w:rPr>
          <w:lang w:val="en-GB"/>
        </w:rPr>
      </w:pPr>
      <w:r>
        <w:rPr>
          <w:lang w:val="en-GB"/>
        </w:rPr>
        <w:t xml:space="preserve">In the vSphere Client UI, you will see the list of resource grouping in the </w:t>
      </w:r>
      <w:r w:rsidRPr="009A406A">
        <w:rPr>
          <w:color w:val="00B0F0"/>
          <w:lang w:val="en-GB"/>
        </w:rPr>
        <w:t>Target Objects</w:t>
      </w:r>
      <w:r>
        <w:rPr>
          <w:lang w:val="en-GB"/>
        </w:rPr>
        <w:t xml:space="preserve"> section in the performance chart. I’ve highlighted them in the following screenshot:</w:t>
      </w:r>
    </w:p>
    <w:p w14:paraId="1363C56E" w14:textId="259A03F2" w:rsidR="00D80F10" w:rsidRDefault="00D80F10" w:rsidP="00D80F10">
      <w:pPr>
        <w:rPr>
          <w:lang w:val="en-GB"/>
        </w:rPr>
      </w:pPr>
      <w:r w:rsidRPr="006A20FA">
        <w:rPr>
          <w:noProof/>
          <w:lang w:val="en-GB"/>
        </w:rPr>
        <w:lastRenderedPageBreak/>
        <w:drawing>
          <wp:inline distT="0" distB="0" distL="0" distR="0" wp14:anchorId="2F2A89E7" wp14:editId="436C0BCD">
            <wp:extent cx="6244585" cy="5226096"/>
            <wp:effectExtent l="0" t="0" r="4445" b="0"/>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586"/>
                    <a:stretch>
                      <a:fillRect/>
                    </a:stretch>
                  </pic:blipFill>
                  <pic:spPr>
                    <a:xfrm>
                      <a:off x="0" y="0"/>
                      <a:ext cx="6248513" cy="5229384"/>
                    </a:xfrm>
                    <a:prstGeom prst="rect">
                      <a:avLst/>
                    </a:prstGeom>
                  </pic:spPr>
                </pic:pic>
              </a:graphicData>
            </a:graphic>
          </wp:inline>
        </w:drawing>
      </w:r>
    </w:p>
    <w:p w14:paraId="4F16B345" w14:textId="77777777" w:rsidR="003800D3" w:rsidRDefault="0059123A" w:rsidP="0059123A">
      <w:pPr>
        <w:rPr>
          <w:lang w:val="en-GB"/>
        </w:rPr>
      </w:pPr>
      <w:r>
        <w:rPr>
          <w:lang w:val="en-GB"/>
        </w:rPr>
        <w:t xml:space="preserve">To see the kernel consumption, select only these 3 from the list above: </w:t>
      </w:r>
    </w:p>
    <w:p w14:paraId="06324411" w14:textId="4EBCCF06" w:rsidR="003800D3" w:rsidRDefault="0059123A" w:rsidP="003800D3">
      <w:pPr>
        <w:pStyle w:val="Bullet"/>
        <w:rPr>
          <w:lang w:val="en-GB"/>
        </w:rPr>
      </w:pPr>
      <w:r w:rsidRPr="00086EBC">
        <w:rPr>
          <w:lang w:val="en-GB"/>
        </w:rPr>
        <w:t>host/iofilters</w:t>
      </w:r>
      <w:r>
        <w:rPr>
          <w:lang w:val="en-GB"/>
        </w:rPr>
        <w:t xml:space="preserve"> </w:t>
      </w:r>
    </w:p>
    <w:p w14:paraId="11EEC547" w14:textId="5232D270" w:rsidR="003800D3" w:rsidRDefault="0059123A" w:rsidP="003800D3">
      <w:pPr>
        <w:pStyle w:val="Bullet"/>
        <w:rPr>
          <w:lang w:val="en-GB"/>
        </w:rPr>
      </w:pPr>
      <w:r w:rsidRPr="00086EBC">
        <w:rPr>
          <w:lang w:val="en-GB"/>
        </w:rPr>
        <w:t>host/system</w:t>
      </w:r>
      <w:r>
        <w:rPr>
          <w:lang w:val="en-GB"/>
        </w:rPr>
        <w:t xml:space="preserve"> </w:t>
      </w:r>
    </w:p>
    <w:p w14:paraId="15D8364A" w14:textId="1FE0E646" w:rsidR="0059123A" w:rsidRDefault="0059123A" w:rsidP="003800D3">
      <w:pPr>
        <w:pStyle w:val="Bullet"/>
        <w:rPr>
          <w:lang w:val="en-GB"/>
        </w:rPr>
      </w:pPr>
      <w:r w:rsidRPr="00086EBC">
        <w:rPr>
          <w:lang w:val="en-GB"/>
        </w:rPr>
        <w:t>host/vim</w:t>
      </w:r>
      <w:r>
        <w:rPr>
          <w:lang w:val="en-GB"/>
        </w:rPr>
        <w:t xml:space="preserve">. </w:t>
      </w:r>
    </w:p>
    <w:p w14:paraId="3AF7429A" w14:textId="05EE95D9" w:rsidR="003800D3" w:rsidRDefault="003800D3" w:rsidP="0059123A">
      <w:pPr>
        <w:rPr>
          <w:lang w:val="en-GB"/>
        </w:rPr>
      </w:pPr>
      <w:r>
        <w:rPr>
          <w:lang w:val="en-GB"/>
        </w:rPr>
        <w:t>The rest of the items are part of them, so no need to plot them. More importantly, they are fairly small, well below 0.5 GHz. The following screenshot shows their highest 20-second average in the last 1 hour.</w:t>
      </w:r>
    </w:p>
    <w:p w14:paraId="169CBB9C" w14:textId="6A92DAFB" w:rsidR="003800D3" w:rsidRDefault="003800D3" w:rsidP="003800D3">
      <w:pPr>
        <w:jc w:val="center"/>
        <w:rPr>
          <w:lang w:val="en-GB"/>
        </w:rPr>
      </w:pPr>
      <w:r w:rsidRPr="003800D3">
        <w:rPr>
          <w:noProof/>
          <w:lang w:val="en-GB"/>
        </w:rPr>
        <w:lastRenderedPageBreak/>
        <w:drawing>
          <wp:inline distT="0" distB="0" distL="0" distR="0" wp14:anchorId="1EE7CA98" wp14:editId="40A0BD8A">
            <wp:extent cx="3291840" cy="4050792"/>
            <wp:effectExtent l="0" t="0" r="3810" b="6985"/>
            <wp:docPr id="1952769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69643" name=""/>
                    <pic:cNvPicPr/>
                  </pic:nvPicPr>
                  <pic:blipFill>
                    <a:blip r:embed="rId587"/>
                    <a:stretch>
                      <a:fillRect/>
                    </a:stretch>
                  </pic:blipFill>
                  <pic:spPr>
                    <a:xfrm>
                      <a:off x="0" y="0"/>
                      <a:ext cx="3291840" cy="4050792"/>
                    </a:xfrm>
                    <a:prstGeom prst="rect">
                      <a:avLst/>
                    </a:prstGeom>
                  </pic:spPr>
                </pic:pic>
              </a:graphicData>
            </a:graphic>
          </wp:inline>
        </w:drawing>
      </w:r>
    </w:p>
    <w:p w14:paraId="22A78475" w14:textId="0D0ABBFE" w:rsidR="0059123A" w:rsidRDefault="003800D3" w:rsidP="0059123A">
      <w:pPr>
        <w:rPr>
          <w:lang w:val="en-GB"/>
        </w:rPr>
      </w:pPr>
      <w:r>
        <w:rPr>
          <w:lang w:val="en-GB"/>
        </w:rPr>
        <w:t xml:space="preserve">To see their total, </w:t>
      </w:r>
      <w:r w:rsidR="0059123A">
        <w:rPr>
          <w:lang w:val="en-GB"/>
        </w:rPr>
        <w:t xml:space="preserve">plot their values in vCenter by stacking up their values, as shown below. </w:t>
      </w:r>
    </w:p>
    <w:p w14:paraId="55424C13" w14:textId="6AA611C9" w:rsidR="0059123A" w:rsidRDefault="0059123A" w:rsidP="00D80F10">
      <w:pPr>
        <w:rPr>
          <w:lang w:val="en-GB"/>
        </w:rPr>
      </w:pPr>
      <w:r>
        <w:rPr>
          <w:noProof/>
        </w:rPr>
        <w:drawing>
          <wp:inline distT="0" distB="0" distL="0" distR="0" wp14:anchorId="7597A16E" wp14:editId="1BB4F70C">
            <wp:extent cx="5980310" cy="3263286"/>
            <wp:effectExtent l="0" t="0" r="1905" b="0"/>
            <wp:docPr id="750070389" name="Picture 75007038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9" name="Picture 750070389" descr="A screen shot of a graph&#10;&#10;Description automatically generated"/>
                    <pic:cNvPicPr/>
                  </pic:nvPicPr>
                  <pic:blipFill>
                    <a:blip r:embed="rId588" cstate="print">
                      <a:extLst>
                        <a:ext uri="{28A0092B-C50C-407E-A947-70E740481C1C}">
                          <a14:useLocalDpi xmlns:a14="http://schemas.microsoft.com/office/drawing/2010/main" val="0"/>
                        </a:ext>
                      </a:extLst>
                    </a:blip>
                    <a:stretch>
                      <a:fillRect/>
                    </a:stretch>
                  </pic:blipFill>
                  <pic:spPr>
                    <a:xfrm>
                      <a:off x="0" y="0"/>
                      <a:ext cx="5992007" cy="3269669"/>
                    </a:xfrm>
                    <a:prstGeom prst="rect">
                      <a:avLst/>
                    </a:prstGeom>
                  </pic:spPr>
                </pic:pic>
              </a:graphicData>
            </a:graphic>
          </wp:inline>
        </w:drawing>
      </w:r>
    </w:p>
    <w:p w14:paraId="016BB1F2" w14:textId="02C06C2E" w:rsidR="00D80F10" w:rsidRDefault="00D80F10" w:rsidP="00D4384E">
      <w:pPr>
        <w:pStyle w:val="Heading4"/>
      </w:pPr>
      <w:r>
        <w:t>CPU</w:t>
      </w:r>
      <w:r w:rsidR="004A382C">
        <w:t xml:space="preserve"> Metrics</w:t>
      </w:r>
    </w:p>
    <w:p w14:paraId="1B963B07" w14:textId="3A50AB0C" w:rsidR="00D80F10" w:rsidRPr="0027613C" w:rsidRDefault="00D80F10" w:rsidP="00D80F10">
      <w:pPr>
        <w:rPr>
          <w:lang w:val="en-GB"/>
        </w:rPr>
      </w:pPr>
      <w:r>
        <w:rPr>
          <w:lang w:val="en-GB"/>
        </w:rPr>
        <w:t xml:space="preserve">The following screenshot shows the </w:t>
      </w:r>
      <w:r w:rsidR="004A382C">
        <w:rPr>
          <w:lang w:val="en-GB"/>
        </w:rPr>
        <w:t xml:space="preserve">CPU </w:t>
      </w:r>
      <w:r>
        <w:rPr>
          <w:lang w:val="en-GB"/>
        </w:rPr>
        <w:t>counter names used by vSphere Client UI</w:t>
      </w:r>
      <w:r w:rsidR="008F6986">
        <w:rPr>
          <w:lang w:val="en-GB"/>
        </w:rPr>
        <w:t>. What do you notice?</w:t>
      </w:r>
    </w:p>
    <w:p w14:paraId="6D63322A" w14:textId="77777777" w:rsidR="00D80F10" w:rsidRDefault="00D80F10" w:rsidP="00D80F10">
      <w:pPr>
        <w:rPr>
          <w:lang w:val="en-GB"/>
        </w:rPr>
      </w:pPr>
      <w:r>
        <w:rPr>
          <w:noProof/>
          <w:lang w:val="en-GB"/>
        </w:rPr>
        <w:lastRenderedPageBreak/>
        <w:drawing>
          <wp:inline distT="0" distB="0" distL="0" distR="0" wp14:anchorId="2CDC18D1" wp14:editId="486F3D5F">
            <wp:extent cx="6022310" cy="2102453"/>
            <wp:effectExtent l="0" t="0" r="0" b="0"/>
            <wp:docPr id="1077" name="Picture 107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 name="Picture 1077" descr="A screenshot of a computer program&#10;&#10;Description automatically generated"/>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6037115" cy="2107621"/>
                    </a:xfrm>
                    <a:prstGeom prst="rect">
                      <a:avLst/>
                    </a:prstGeom>
                    <a:noFill/>
                    <a:ln>
                      <a:noFill/>
                    </a:ln>
                  </pic:spPr>
                </pic:pic>
              </a:graphicData>
            </a:graphic>
          </wp:inline>
        </w:drawing>
      </w:r>
    </w:p>
    <w:p w14:paraId="5FE8A58D" w14:textId="166963BF" w:rsidR="008F6986" w:rsidRDefault="008F6986" w:rsidP="008F6986">
      <w:r>
        <w:t xml:space="preserve">Yes, the roll up of the counter. </w:t>
      </w:r>
    </w:p>
    <w:p w14:paraId="5F89D7E9" w14:textId="77777777" w:rsidR="009754B9" w:rsidRDefault="008F6986" w:rsidP="008F6986">
      <w:r>
        <w:t xml:space="preserve">In general, when you take the </w:t>
      </w:r>
      <w:r w:rsidRPr="00F0078F">
        <w:rPr>
          <w:color w:val="FF0000"/>
        </w:rPr>
        <w:t xml:space="preserve">latest </w:t>
      </w:r>
      <w:r>
        <w:t>value of something, you tend to get a much higher value</w:t>
      </w:r>
      <w:r w:rsidR="006963DE">
        <w:t xml:space="preserve"> than averaging the entire period</w:t>
      </w:r>
      <w:r>
        <w:t xml:space="preserve">. </w:t>
      </w:r>
    </w:p>
    <w:p w14:paraId="4786DB0E" w14:textId="37520077" w:rsidR="00AC4D83" w:rsidRDefault="00345E39" w:rsidP="00505FF1">
      <w:pPr>
        <w:pStyle w:val="Heading5"/>
      </w:pPr>
      <w:r>
        <w:t>Utilization</w:t>
      </w:r>
      <w:r w:rsidR="004A382C">
        <w:t xml:space="preserve"> </w:t>
      </w:r>
    </w:p>
    <w:p w14:paraId="459956D0" w14:textId="77777777" w:rsidR="0059123A" w:rsidRDefault="009C7F07" w:rsidP="00AC4D83">
      <w:pPr>
        <w:rPr>
          <w:lang w:val="en-GB"/>
        </w:rPr>
      </w:pPr>
      <w:r>
        <w:rPr>
          <w:lang w:val="en-GB"/>
        </w:rPr>
        <w:t xml:space="preserve">There are </w:t>
      </w:r>
      <w:r w:rsidR="0059123A">
        <w:rPr>
          <w:lang w:val="en-GB"/>
        </w:rPr>
        <w:t>3</w:t>
      </w:r>
      <w:r>
        <w:rPr>
          <w:lang w:val="en-GB"/>
        </w:rPr>
        <w:t xml:space="preserve"> counters provided</w:t>
      </w:r>
      <w:r w:rsidR="0059123A">
        <w:rPr>
          <w:lang w:val="en-GB"/>
        </w:rPr>
        <w:t xml:space="preserve"> to track the actual utilization</w:t>
      </w:r>
      <w:r>
        <w:rPr>
          <w:lang w:val="en-GB"/>
        </w:rPr>
        <w:t>.</w:t>
      </w:r>
      <w:r w:rsidR="008F6986">
        <w:rPr>
          <w:lang w:val="en-GB"/>
        </w:rPr>
        <w:t xml:space="preserve"> </w:t>
      </w:r>
    </w:p>
    <w:p w14:paraId="0F3E30AF" w14:textId="1D204748" w:rsidR="0059123A" w:rsidRDefault="0059123A" w:rsidP="0059123A">
      <w:pPr>
        <w:pStyle w:val="Bullet"/>
        <w:rPr>
          <w:lang w:val="en-GB"/>
        </w:rPr>
      </w:pPr>
      <w:r>
        <w:rPr>
          <w:lang w:val="en-GB"/>
        </w:rPr>
        <w:t>Usage</w:t>
      </w:r>
    </w:p>
    <w:p w14:paraId="3A734206" w14:textId="5C4092E3" w:rsidR="0059123A" w:rsidRDefault="0059123A" w:rsidP="0059123A">
      <w:pPr>
        <w:pStyle w:val="Bullet"/>
        <w:rPr>
          <w:lang w:val="en-GB"/>
        </w:rPr>
      </w:pPr>
      <w:r>
        <w:rPr>
          <w:lang w:val="en-GB"/>
        </w:rPr>
        <w:t>Running</w:t>
      </w:r>
    </w:p>
    <w:p w14:paraId="353C8D85" w14:textId="191EB530" w:rsidR="0059123A" w:rsidRDefault="0059123A" w:rsidP="0059123A">
      <w:pPr>
        <w:pStyle w:val="Bullet"/>
        <w:rPr>
          <w:lang w:val="en-GB"/>
        </w:rPr>
      </w:pPr>
      <w:r>
        <w:rPr>
          <w:lang w:val="en-GB"/>
        </w:rPr>
        <w:t>Active</w:t>
      </w:r>
    </w:p>
    <w:p w14:paraId="2B280D84" w14:textId="1ED7530A" w:rsidR="0059123A" w:rsidRDefault="008F6986" w:rsidP="00AC4D83">
      <w:r>
        <w:rPr>
          <w:lang w:val="en-GB"/>
        </w:rPr>
        <w:t xml:space="preserve">Usage is what you should use as </w:t>
      </w:r>
      <w:r>
        <w:t xml:space="preserve">it has the </w:t>
      </w:r>
      <w:r w:rsidR="0059123A">
        <w:t xml:space="preserve">4 resource </w:t>
      </w:r>
      <w:r>
        <w:t>groups</w:t>
      </w:r>
      <w:r w:rsidR="0059123A">
        <w:t xml:space="preserve"> and their sub pools</w:t>
      </w:r>
      <w:r>
        <w:t xml:space="preserve">. </w:t>
      </w:r>
    </w:p>
    <w:p w14:paraId="3EFFAD0A" w14:textId="1D62AD02" w:rsidR="009754B9" w:rsidRDefault="0059123A" w:rsidP="00AC4D83">
      <w:r>
        <w:t>Running and Active</w:t>
      </w:r>
      <w:r w:rsidR="008F6986">
        <w:t xml:space="preserve"> </w:t>
      </w:r>
      <w:r>
        <w:t xml:space="preserve">counters </w:t>
      </w:r>
      <w:r w:rsidR="008F6986">
        <w:t>only has these 3</w:t>
      </w:r>
      <w:r>
        <w:t xml:space="preserve"> </w:t>
      </w:r>
      <w:proofErr w:type="gramStart"/>
      <w:r>
        <w:t>objects,</w:t>
      </w:r>
      <w:proofErr w:type="gramEnd"/>
      <w:r>
        <w:t xml:space="preserve"> hence they are less useful.</w:t>
      </w:r>
      <w:r w:rsidR="006963DE">
        <w:t xml:space="preserve"> </w:t>
      </w:r>
      <w:r w:rsidR="009754B9">
        <w:t xml:space="preserve">You lose host/user, host/opt so you won’t get complete picture. </w:t>
      </w:r>
    </w:p>
    <w:p w14:paraId="30882BB8" w14:textId="0ED9761D" w:rsidR="0016060E" w:rsidRDefault="008F6986" w:rsidP="009754B9">
      <w:pPr>
        <w:jc w:val="center"/>
        <w:rPr>
          <w:lang w:val="en-GB"/>
        </w:rPr>
      </w:pPr>
      <w:r w:rsidRPr="008F6986">
        <w:rPr>
          <w:noProof/>
          <w:lang w:val="en-GB"/>
        </w:rPr>
        <w:drawing>
          <wp:inline distT="0" distB="0" distL="0" distR="0" wp14:anchorId="78E62595" wp14:editId="13C27B00">
            <wp:extent cx="2276856" cy="1481328"/>
            <wp:effectExtent l="0" t="0" r="0" b="5080"/>
            <wp:docPr id="498739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39336" name="Picture 1" descr="A screenshot of a computer&#10;&#10;Description automatically generated"/>
                    <pic:cNvPicPr/>
                  </pic:nvPicPr>
                  <pic:blipFill>
                    <a:blip r:embed="rId590"/>
                    <a:stretch>
                      <a:fillRect/>
                    </a:stretch>
                  </pic:blipFill>
                  <pic:spPr>
                    <a:xfrm>
                      <a:off x="0" y="0"/>
                      <a:ext cx="2276856" cy="1481328"/>
                    </a:xfrm>
                    <a:prstGeom prst="rect">
                      <a:avLst/>
                    </a:prstGeom>
                  </pic:spPr>
                </pic:pic>
              </a:graphicData>
            </a:graphic>
          </wp:inline>
        </w:drawing>
      </w:r>
    </w:p>
    <w:p w14:paraId="70C8A9F3" w14:textId="77777777" w:rsidR="00DA5E63" w:rsidRDefault="00DA5E63" w:rsidP="00DA5E63">
      <w:r>
        <w:t>Plus, Active uses “</w:t>
      </w:r>
      <w:r w:rsidRPr="006963DE">
        <w:rPr>
          <w:color w:val="00B0F0"/>
        </w:rPr>
        <w:t>latest</w:t>
      </w:r>
      <w:r>
        <w:t>” as its rollup.</w:t>
      </w:r>
    </w:p>
    <w:p w14:paraId="0737405F" w14:textId="7B21BCD7" w:rsidR="00DA5E63" w:rsidRPr="009754B9" w:rsidRDefault="00DA5E63" w:rsidP="00DA5E63">
      <w:pPr>
        <w:rPr>
          <w:lang w:val="en-GB"/>
        </w:rPr>
      </w:pPr>
      <w:r>
        <w:rPr>
          <w:lang w:val="en-GB"/>
        </w:rPr>
        <w:t>If you still need to know about Active and Running, reach out to me and happy to share more details.</w:t>
      </w:r>
    </w:p>
    <w:p w14:paraId="3EE51983" w14:textId="65A06628" w:rsidR="0059123A" w:rsidRDefault="0059123A" w:rsidP="0059123A">
      <w:pPr>
        <w:pStyle w:val="Heading6"/>
      </w:pPr>
      <w:r>
        <w:t>Usage</w:t>
      </w:r>
    </w:p>
    <w:p w14:paraId="44C4A5E4" w14:textId="3265AECD" w:rsidR="0059123A" w:rsidRPr="0059123A" w:rsidRDefault="0059123A" w:rsidP="000F0DC8">
      <w:pPr>
        <w:keepNext/>
        <w:rPr>
          <w:lang w:val="en-GB"/>
        </w:rPr>
      </w:pPr>
      <w:r>
        <w:rPr>
          <w:lang w:val="en-GB"/>
        </w:rPr>
        <w:t>Now that we know which counters to use, what do you expect the values of the 4 groups?</w:t>
      </w:r>
    </w:p>
    <w:p w14:paraId="494F4DFA" w14:textId="77777777" w:rsidR="0059123A" w:rsidRDefault="0059123A" w:rsidP="0059123A">
      <w:pPr>
        <w:rPr>
          <w:lang w:val="en-GB"/>
        </w:rPr>
      </w:pPr>
      <w:r>
        <w:rPr>
          <w:lang w:val="en-GB"/>
        </w:rPr>
        <w:t xml:space="preserve">Here is a sample from ~400 ESXi hosts, where I sort the top 7 from highest System usage. </w:t>
      </w:r>
    </w:p>
    <w:p w14:paraId="026F3EF3" w14:textId="77777777" w:rsidR="0059123A" w:rsidRDefault="0059123A" w:rsidP="0059123A">
      <w:pPr>
        <w:rPr>
          <w:lang w:val="en-GB"/>
        </w:rPr>
      </w:pPr>
      <w:r>
        <w:rPr>
          <w:noProof/>
        </w:rPr>
        <w:lastRenderedPageBreak/>
        <w:drawing>
          <wp:inline distT="0" distB="0" distL="0" distR="0" wp14:anchorId="11590135" wp14:editId="4CC77A8B">
            <wp:extent cx="6041785" cy="2229267"/>
            <wp:effectExtent l="0" t="0" r="0" b="0"/>
            <wp:docPr id="750070392" name="Picture 7500703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2" name="Picture 750070392" descr="A screenshot of a computer&#10;&#10;Description automatically generated"/>
                    <pic:cNvPicPr/>
                  </pic:nvPicPr>
                  <pic:blipFill>
                    <a:blip r:embed="rId591" cstate="print">
                      <a:extLst>
                        <a:ext uri="{28A0092B-C50C-407E-A947-70E740481C1C}">
                          <a14:useLocalDpi xmlns:a14="http://schemas.microsoft.com/office/drawing/2010/main" val="0"/>
                        </a:ext>
                      </a:extLst>
                    </a:blip>
                    <a:stretch>
                      <a:fillRect/>
                    </a:stretch>
                  </pic:blipFill>
                  <pic:spPr>
                    <a:xfrm>
                      <a:off x="0" y="0"/>
                      <a:ext cx="6062630" cy="2236958"/>
                    </a:xfrm>
                    <a:prstGeom prst="rect">
                      <a:avLst/>
                    </a:prstGeom>
                  </pic:spPr>
                </pic:pic>
              </a:graphicData>
            </a:graphic>
          </wp:inline>
        </w:drawing>
      </w:r>
    </w:p>
    <w:p w14:paraId="00CE9C90" w14:textId="77777777" w:rsidR="0059123A" w:rsidRDefault="0059123A" w:rsidP="0059123A">
      <w:pPr>
        <w:rPr>
          <w:lang w:val="en-GB"/>
        </w:rPr>
      </w:pPr>
      <w:r>
        <w:rPr>
          <w:lang w:val="en-GB"/>
        </w:rPr>
        <w:t>The bottom two rows show the summary. The first summary is the average among all the hosts, while the last row is the highest value.</w:t>
      </w:r>
    </w:p>
    <w:p w14:paraId="5B6A44D9" w14:textId="1366ABB2" w:rsidR="0059123A" w:rsidRPr="0059123A" w:rsidRDefault="0059123A" w:rsidP="0059123A">
      <w:pPr>
        <w:rPr>
          <w:lang w:val="en-GB"/>
        </w:rPr>
      </w:pPr>
      <w:r>
        <w:rPr>
          <w:lang w:val="en-GB"/>
        </w:rPr>
        <w:t xml:space="preserve">Usage maps to the </w:t>
      </w:r>
      <w:r>
        <w:t>ESXi CPU Usage metrics under CPU group.</w:t>
      </w:r>
    </w:p>
    <w:p w14:paraId="1CA212EA" w14:textId="77777777" w:rsidR="0059123A" w:rsidRDefault="0059123A" w:rsidP="0059123A">
      <w:r w:rsidRPr="00AC4D83">
        <w:rPr>
          <w:noProof/>
        </w:rPr>
        <w:drawing>
          <wp:inline distT="0" distB="0" distL="0" distR="0" wp14:anchorId="05B3268D" wp14:editId="1D0F65D0">
            <wp:extent cx="6087101" cy="2806255"/>
            <wp:effectExtent l="0" t="0" r="9525" b="0"/>
            <wp:docPr id="1467406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406349" name="Picture 1" descr="A screenshot of a computer&#10;&#10;Description automatically generated"/>
                    <pic:cNvPicPr/>
                  </pic:nvPicPr>
                  <pic:blipFill>
                    <a:blip r:embed="rId592"/>
                    <a:stretch>
                      <a:fillRect/>
                    </a:stretch>
                  </pic:blipFill>
                  <pic:spPr>
                    <a:xfrm>
                      <a:off x="0" y="0"/>
                      <a:ext cx="6091512" cy="2808289"/>
                    </a:xfrm>
                    <a:prstGeom prst="rect">
                      <a:avLst/>
                    </a:prstGeom>
                  </pic:spPr>
                </pic:pic>
              </a:graphicData>
            </a:graphic>
          </wp:inline>
        </w:drawing>
      </w:r>
    </w:p>
    <w:p w14:paraId="10BC6CFC" w14:textId="69C17A05" w:rsidR="0059123A" w:rsidRDefault="0059123A" w:rsidP="0059123A">
      <w:r>
        <w:t xml:space="preserve">The value at </w:t>
      </w:r>
      <w:r w:rsidRPr="0059123A">
        <w:rPr>
          <w:color w:val="00B0F0"/>
        </w:rPr>
        <w:t xml:space="preserve">host </w:t>
      </w:r>
      <w:r>
        <w:t xml:space="preserve">matches the value of CPU Usage. This means the metric </w:t>
      </w:r>
      <w:r w:rsidRPr="0059123A">
        <w:rPr>
          <w:color w:val="00B0F0"/>
        </w:rPr>
        <w:t>CPU \ Usage (MHz)</w:t>
      </w:r>
      <w:r>
        <w:t xml:space="preserve"> is the same with </w:t>
      </w:r>
      <w:r w:rsidRPr="0059123A">
        <w:rPr>
          <w:color w:val="00B0F0"/>
        </w:rPr>
        <w:t>System \ Resource CPU Usage (Average) (MHz)</w:t>
      </w:r>
      <w:r>
        <w:t>.</w:t>
      </w:r>
    </w:p>
    <w:p w14:paraId="27ADA816" w14:textId="44DE6601" w:rsidR="0059123A" w:rsidRDefault="0059123A" w:rsidP="0059123A">
      <w:r>
        <w:t xml:space="preserve">As the value contains VM metrics, the value is much higher than </w:t>
      </w:r>
      <w:r w:rsidR="006760CC">
        <w:t>the kernel</w:t>
      </w:r>
      <w:r>
        <w:t>. You can see the host/system is far lower.</w:t>
      </w:r>
    </w:p>
    <w:p w14:paraId="4C1611BC" w14:textId="77777777" w:rsidR="0059123A" w:rsidRDefault="0059123A" w:rsidP="0059123A">
      <w:r w:rsidRPr="00AC4D83">
        <w:rPr>
          <w:noProof/>
        </w:rPr>
        <w:lastRenderedPageBreak/>
        <w:drawing>
          <wp:inline distT="0" distB="0" distL="0" distR="0" wp14:anchorId="14300CBA" wp14:editId="52AE3399">
            <wp:extent cx="6085256" cy="3349624"/>
            <wp:effectExtent l="0" t="0" r="0" b="3810"/>
            <wp:docPr id="75809318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93189" name="Picture 1" descr="A graph with blue lines&#10;&#10;Description automatically generated"/>
                    <pic:cNvPicPr/>
                  </pic:nvPicPr>
                  <pic:blipFill>
                    <a:blip r:embed="rId593"/>
                    <a:stretch>
                      <a:fillRect/>
                    </a:stretch>
                  </pic:blipFill>
                  <pic:spPr>
                    <a:xfrm>
                      <a:off x="0" y="0"/>
                      <a:ext cx="6091883" cy="3353272"/>
                    </a:xfrm>
                    <a:prstGeom prst="rect">
                      <a:avLst/>
                    </a:prstGeom>
                  </pic:spPr>
                </pic:pic>
              </a:graphicData>
            </a:graphic>
          </wp:inline>
        </w:drawing>
      </w:r>
    </w:p>
    <w:p w14:paraId="50E5AC95" w14:textId="77777777" w:rsidR="0016060E" w:rsidRDefault="0016060E">
      <w:pPr>
        <w:keepLines w:val="0"/>
        <w:suppressAutoHyphens w:val="0"/>
        <w:spacing w:before="0" w:after="160"/>
        <w:rPr>
          <w:rFonts w:eastAsiaTheme="majorEastAsia" w:cstheme="minorHAnsi"/>
          <w:b/>
          <w:bCs/>
          <w:color w:val="2F5496" w:themeColor="accent1" w:themeShade="BF"/>
          <w:sz w:val="32"/>
          <w:szCs w:val="32"/>
          <w:lang w:val="en-GB"/>
        </w:rPr>
      </w:pPr>
      <w:r>
        <w:br w:type="page"/>
      </w:r>
    </w:p>
    <w:p w14:paraId="20F9701B" w14:textId="2876C58F" w:rsidR="00771204" w:rsidRDefault="00771204" w:rsidP="00771204">
      <w:pPr>
        <w:pStyle w:val="Heading6"/>
      </w:pPr>
      <w:r>
        <w:lastRenderedPageBreak/>
        <w:t>Real World Utilization</w:t>
      </w:r>
    </w:p>
    <w:p w14:paraId="4EFF0D7E" w14:textId="2148856B" w:rsidR="00771204" w:rsidRDefault="00771204" w:rsidP="00771204">
      <w:pPr>
        <w:rPr>
          <w:lang w:val="en-GB"/>
        </w:rPr>
      </w:pPr>
      <w:r>
        <w:rPr>
          <w:lang w:val="en-GB"/>
        </w:rPr>
        <w:t>I plotted 364 ESXi hosts running production workload. All of them are doing at least 100 GHz and are running vSAN and NSX. For vSAN, they are a mixed of OSA and ESA architecture.</w:t>
      </w:r>
    </w:p>
    <w:p w14:paraId="1F2FFCFE" w14:textId="56E01C93" w:rsidR="00771204" w:rsidRDefault="00771204" w:rsidP="00771204">
      <w:pPr>
        <w:rPr>
          <w:lang w:val="en-GB"/>
        </w:rPr>
      </w:pPr>
      <w:r>
        <w:rPr>
          <w:lang w:val="en-GB"/>
        </w:rPr>
        <w:t>The line below shows the kernel relative to the total CPU Usage.</w:t>
      </w:r>
    </w:p>
    <w:p w14:paraId="2E86C7FC" w14:textId="6688F623" w:rsidR="00771204" w:rsidRDefault="00771204" w:rsidP="00771204">
      <w:pPr>
        <w:rPr>
          <w:lang w:val="en-GB"/>
        </w:rPr>
      </w:pPr>
      <w:r w:rsidRPr="00771204">
        <w:rPr>
          <w:noProof/>
          <w:lang w:val="en-GB"/>
        </w:rPr>
        <w:drawing>
          <wp:inline distT="0" distB="0" distL="0" distR="0" wp14:anchorId="2F577B33" wp14:editId="7B236381">
            <wp:extent cx="6005830" cy="3481705"/>
            <wp:effectExtent l="0" t="0" r="0" b="4445"/>
            <wp:docPr id="206116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65653" name=""/>
                    <pic:cNvPicPr/>
                  </pic:nvPicPr>
                  <pic:blipFill>
                    <a:blip r:embed="rId594"/>
                    <a:stretch>
                      <a:fillRect/>
                    </a:stretch>
                  </pic:blipFill>
                  <pic:spPr>
                    <a:xfrm>
                      <a:off x="0" y="0"/>
                      <a:ext cx="6005830" cy="3481705"/>
                    </a:xfrm>
                    <a:prstGeom prst="rect">
                      <a:avLst/>
                    </a:prstGeom>
                  </pic:spPr>
                </pic:pic>
              </a:graphicData>
            </a:graphic>
          </wp:inline>
        </w:drawing>
      </w:r>
    </w:p>
    <w:p w14:paraId="7D040CCD" w14:textId="1E6EADEF" w:rsidR="00770FC5" w:rsidRDefault="00770FC5" w:rsidP="00771204">
      <w:pPr>
        <w:rPr>
          <w:lang w:val="en-GB"/>
        </w:rPr>
      </w:pPr>
      <w:r>
        <w:rPr>
          <w:lang w:val="en-GB"/>
        </w:rPr>
        <w:t>In terms of absolute utilization, the actual utilization has a wide range. This is despite all these ESXi were running at least 100 GHz.</w:t>
      </w:r>
    </w:p>
    <w:p w14:paraId="4747EFDE" w14:textId="45AEF693" w:rsidR="00770FC5" w:rsidRDefault="00770FC5" w:rsidP="00771204">
      <w:pPr>
        <w:rPr>
          <w:lang w:val="en-GB"/>
        </w:rPr>
      </w:pPr>
      <w:r w:rsidRPr="00770FC5">
        <w:rPr>
          <w:noProof/>
          <w:lang w:val="en-GB"/>
        </w:rPr>
        <w:drawing>
          <wp:inline distT="0" distB="0" distL="0" distR="0" wp14:anchorId="64364323" wp14:editId="737BA180">
            <wp:extent cx="6005830" cy="2552700"/>
            <wp:effectExtent l="0" t="0" r="0" b="0"/>
            <wp:docPr id="369618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18128" name=""/>
                    <pic:cNvPicPr/>
                  </pic:nvPicPr>
                  <pic:blipFill>
                    <a:blip r:embed="rId595"/>
                    <a:stretch>
                      <a:fillRect/>
                    </a:stretch>
                  </pic:blipFill>
                  <pic:spPr>
                    <a:xfrm>
                      <a:off x="0" y="0"/>
                      <a:ext cx="6005830" cy="2552700"/>
                    </a:xfrm>
                    <a:prstGeom prst="rect">
                      <a:avLst/>
                    </a:prstGeom>
                  </pic:spPr>
                </pic:pic>
              </a:graphicData>
            </a:graphic>
          </wp:inline>
        </w:drawing>
      </w:r>
    </w:p>
    <w:p w14:paraId="0D440A04" w14:textId="17EE72FF" w:rsidR="00770FC5" w:rsidRDefault="00770FC5" w:rsidP="00771204">
      <w:pPr>
        <w:rPr>
          <w:lang w:val="en-GB"/>
        </w:rPr>
      </w:pPr>
      <w:r>
        <w:rPr>
          <w:lang w:val="en-GB"/>
        </w:rPr>
        <w:t>Take note there is no perfect correlation between kernel utilization and VM utilization. This is especially true when the kernel has NSX and vSAN. All these 364 ESXi were running vSAN (mixed of OSA and ESA) and NSX.</w:t>
      </w:r>
    </w:p>
    <w:p w14:paraId="57A1F19C" w14:textId="1D35FB6C" w:rsidR="00770FC5" w:rsidRDefault="00770FC5" w:rsidP="00771204">
      <w:pPr>
        <w:rPr>
          <w:lang w:val="en-GB"/>
        </w:rPr>
      </w:pPr>
      <w:r>
        <w:rPr>
          <w:lang w:val="en-GB"/>
        </w:rPr>
        <w:t>The following chart shows that a great majority were below 10%. There is no strong correlation between the relative overhead and the absolute overhead.</w:t>
      </w:r>
    </w:p>
    <w:p w14:paraId="4DECC9EB" w14:textId="6F67632F" w:rsidR="00770FC5" w:rsidRDefault="00770FC5" w:rsidP="00771204">
      <w:pPr>
        <w:rPr>
          <w:lang w:val="en-GB"/>
        </w:rPr>
      </w:pPr>
      <w:r w:rsidRPr="00770FC5">
        <w:rPr>
          <w:noProof/>
          <w:lang w:val="en-GB"/>
        </w:rPr>
        <w:lastRenderedPageBreak/>
        <w:drawing>
          <wp:inline distT="0" distB="0" distL="0" distR="0" wp14:anchorId="6C550100" wp14:editId="5E3678AF">
            <wp:extent cx="6005830" cy="3684270"/>
            <wp:effectExtent l="0" t="0" r="0" b="0"/>
            <wp:docPr id="142834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48127" name=""/>
                    <pic:cNvPicPr/>
                  </pic:nvPicPr>
                  <pic:blipFill>
                    <a:blip r:embed="rId596"/>
                    <a:stretch>
                      <a:fillRect/>
                    </a:stretch>
                  </pic:blipFill>
                  <pic:spPr>
                    <a:xfrm>
                      <a:off x="0" y="0"/>
                      <a:ext cx="6005830" cy="3684270"/>
                    </a:xfrm>
                    <a:prstGeom prst="rect">
                      <a:avLst/>
                    </a:prstGeom>
                  </pic:spPr>
                </pic:pic>
              </a:graphicData>
            </a:graphic>
          </wp:inline>
        </w:drawing>
      </w:r>
    </w:p>
    <w:p w14:paraId="0C6AF187" w14:textId="12FF00FE" w:rsidR="00CF6890" w:rsidRDefault="00CF6890" w:rsidP="00771204">
      <w:pPr>
        <w:rPr>
          <w:lang w:val="en-GB"/>
        </w:rPr>
      </w:pPr>
      <w:r>
        <w:rPr>
          <w:lang w:val="en-GB"/>
        </w:rPr>
        <w:t>Another measurement</w:t>
      </w:r>
      <w:r w:rsidR="008811CD">
        <w:rPr>
          <w:lang w:val="en-GB"/>
        </w:rPr>
        <w:t>, taken at a different time. This time there were 557 ESXi with CPU Usage &gt; 100 GHz, with 2 of them clocking &gt; 170 GHz.</w:t>
      </w:r>
    </w:p>
    <w:p w14:paraId="2BB5C0ED" w14:textId="1272133C" w:rsidR="00CF6890" w:rsidRDefault="00CF6890" w:rsidP="00771204">
      <w:pPr>
        <w:rPr>
          <w:lang w:val="en-GB"/>
        </w:rPr>
      </w:pPr>
      <w:r w:rsidRPr="00CF6890">
        <w:rPr>
          <w:noProof/>
          <w:lang w:val="en-GB"/>
        </w:rPr>
        <w:drawing>
          <wp:inline distT="0" distB="0" distL="0" distR="0" wp14:anchorId="3D5892F4" wp14:editId="05CCD4FE">
            <wp:extent cx="6005830" cy="3505835"/>
            <wp:effectExtent l="0" t="0" r="0" b="0"/>
            <wp:docPr id="371138010" name="Picture 1" descr="A graph with blue dots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38010" name="Picture 1" descr="A graph with blue dots and red lines&#10;&#10;AI-generated content may be incorrect."/>
                    <pic:cNvPicPr/>
                  </pic:nvPicPr>
                  <pic:blipFill>
                    <a:blip r:embed="rId597"/>
                    <a:stretch>
                      <a:fillRect/>
                    </a:stretch>
                  </pic:blipFill>
                  <pic:spPr>
                    <a:xfrm>
                      <a:off x="0" y="0"/>
                      <a:ext cx="6005830" cy="3505835"/>
                    </a:xfrm>
                    <a:prstGeom prst="rect">
                      <a:avLst/>
                    </a:prstGeom>
                  </pic:spPr>
                </pic:pic>
              </a:graphicData>
            </a:graphic>
          </wp:inline>
        </w:drawing>
      </w:r>
    </w:p>
    <w:p w14:paraId="6A454A69" w14:textId="0E97D8C1" w:rsidR="00CF6890" w:rsidRDefault="00CF6890" w:rsidP="00CF6890">
      <w:pPr>
        <w:rPr>
          <w:lang w:val="en-US"/>
        </w:rPr>
      </w:pPr>
      <w:r w:rsidRPr="00CF6890">
        <w:rPr>
          <w:lang w:val="en-US"/>
        </w:rPr>
        <w:t>There were 2 outliers at &gt; 40 GHz, highlighted in orange.</w:t>
      </w:r>
      <w:r w:rsidR="00AF4A94">
        <w:rPr>
          <w:lang w:val="en-US"/>
        </w:rPr>
        <w:t xml:space="preserve"> The hypervisor </w:t>
      </w:r>
      <w:r w:rsidRPr="00CF6890">
        <w:rPr>
          <w:lang w:val="en-US"/>
        </w:rPr>
        <w:t xml:space="preserve">overhead remains steady at 100 GHz vs &gt; 150 GHz. </w:t>
      </w:r>
      <w:r w:rsidR="00AF4A94">
        <w:rPr>
          <w:lang w:val="en-US"/>
        </w:rPr>
        <w:t xml:space="preserve">I drew a red line at 25 GHz to </w:t>
      </w:r>
      <w:r w:rsidR="00F1163E">
        <w:rPr>
          <w:lang w:val="en-US"/>
        </w:rPr>
        <w:t>show that</w:t>
      </w:r>
      <w:r w:rsidR="00AF4A94">
        <w:rPr>
          <w:lang w:val="en-US"/>
        </w:rPr>
        <w:t xml:space="preserve"> majority of the numbers </w:t>
      </w:r>
      <w:r w:rsidR="004F6DFB">
        <w:rPr>
          <w:lang w:val="en-US"/>
        </w:rPr>
        <w:t>are</w:t>
      </w:r>
      <w:r w:rsidR="00AF4A94">
        <w:rPr>
          <w:lang w:val="en-US"/>
        </w:rPr>
        <w:t xml:space="preserve"> below this.</w:t>
      </w:r>
    </w:p>
    <w:p w14:paraId="51CD8DB5" w14:textId="54F5D75E" w:rsidR="004F6DFB" w:rsidRDefault="004F6DFB" w:rsidP="004F6DFB">
      <w:pPr>
        <w:pStyle w:val="Heading6"/>
      </w:pPr>
      <w:r>
        <w:lastRenderedPageBreak/>
        <w:t>Network Impact</w:t>
      </w:r>
    </w:p>
    <w:p w14:paraId="7AF0C105" w14:textId="42426EA9" w:rsidR="00AD4DAB" w:rsidRDefault="00AD4DAB" w:rsidP="00AD4DAB">
      <w:pPr>
        <w:rPr>
          <w:lang w:val="en-GB"/>
        </w:rPr>
      </w:pPr>
      <w:r>
        <w:rPr>
          <w:lang w:val="en-GB"/>
        </w:rPr>
        <w:t xml:space="preserve">What’s the kernel overhead to do network packet processing? </w:t>
      </w:r>
    </w:p>
    <w:p w14:paraId="350B76E3" w14:textId="326B4F7F" w:rsidR="00AD4DAB" w:rsidRPr="00AD4DAB" w:rsidRDefault="00AD4DAB" w:rsidP="00AD4DAB">
      <w:pPr>
        <w:rPr>
          <w:lang w:val="en-GB"/>
        </w:rPr>
      </w:pPr>
      <w:r>
        <w:rPr>
          <w:lang w:val="en-GB"/>
        </w:rPr>
        <w:t>The following ESXi was doing &gt; 40 Gigabit per second multiple times. It was processing &gt; 3 million packets.</w:t>
      </w:r>
    </w:p>
    <w:p w14:paraId="044123F9" w14:textId="2CC65051" w:rsidR="004F6DFB" w:rsidRDefault="004F6DFB" w:rsidP="00CF6890">
      <w:pPr>
        <w:rPr>
          <w:lang w:val="en-US"/>
        </w:rPr>
      </w:pPr>
      <w:r w:rsidRPr="004F6DFB">
        <w:rPr>
          <w:noProof/>
          <w:lang w:val="en-US"/>
        </w:rPr>
        <w:drawing>
          <wp:inline distT="0" distB="0" distL="0" distR="0" wp14:anchorId="4F04015A" wp14:editId="1FACD084">
            <wp:extent cx="6005830" cy="3114675"/>
            <wp:effectExtent l="0" t="0" r="0" b="9525"/>
            <wp:docPr id="201564449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44497" name="Picture 1" descr="A graph of a graph&#10;&#10;AI-generated content may be incorrect."/>
                    <pic:cNvPicPr/>
                  </pic:nvPicPr>
                  <pic:blipFill>
                    <a:blip r:embed="rId598"/>
                    <a:stretch>
                      <a:fillRect/>
                    </a:stretch>
                  </pic:blipFill>
                  <pic:spPr>
                    <a:xfrm>
                      <a:off x="0" y="0"/>
                      <a:ext cx="6005830" cy="3114675"/>
                    </a:xfrm>
                    <a:prstGeom prst="rect">
                      <a:avLst/>
                    </a:prstGeom>
                  </pic:spPr>
                </pic:pic>
              </a:graphicData>
            </a:graphic>
          </wp:inline>
        </w:drawing>
      </w:r>
    </w:p>
    <w:p w14:paraId="29956AC9" w14:textId="343CDE3D" w:rsidR="004F6DFB" w:rsidRDefault="004F6DFB" w:rsidP="00CF6890">
      <w:pPr>
        <w:rPr>
          <w:lang w:val="en-US"/>
        </w:rPr>
      </w:pPr>
      <w:r>
        <w:rPr>
          <w:lang w:val="en-US"/>
        </w:rPr>
        <w:t>Hardly any impact on the kernel</w:t>
      </w:r>
      <w:r w:rsidR="00AD4DAB">
        <w:rPr>
          <w:lang w:val="en-US"/>
        </w:rPr>
        <w:t>. The kernel was less than 8 GHz.</w:t>
      </w:r>
    </w:p>
    <w:p w14:paraId="77225E07" w14:textId="5718B8C8" w:rsidR="004F6DFB" w:rsidRDefault="004F6DFB" w:rsidP="00CF6890">
      <w:pPr>
        <w:rPr>
          <w:lang w:val="en-US"/>
        </w:rPr>
      </w:pPr>
      <w:r w:rsidRPr="004F6DFB">
        <w:rPr>
          <w:noProof/>
          <w:lang w:val="en-US"/>
        </w:rPr>
        <w:drawing>
          <wp:inline distT="0" distB="0" distL="0" distR="0" wp14:anchorId="6A75C35F" wp14:editId="487BAD9B">
            <wp:extent cx="6005830" cy="2901315"/>
            <wp:effectExtent l="0" t="0" r="0" b="0"/>
            <wp:docPr id="2071120312"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0312" name="Picture 1" descr="A graph showing a number of data&#10;&#10;AI-generated content may be incorrect."/>
                    <pic:cNvPicPr/>
                  </pic:nvPicPr>
                  <pic:blipFill>
                    <a:blip r:embed="rId599"/>
                    <a:stretch>
                      <a:fillRect/>
                    </a:stretch>
                  </pic:blipFill>
                  <pic:spPr>
                    <a:xfrm>
                      <a:off x="0" y="0"/>
                      <a:ext cx="6005830" cy="2901315"/>
                    </a:xfrm>
                    <a:prstGeom prst="rect">
                      <a:avLst/>
                    </a:prstGeom>
                  </pic:spPr>
                </pic:pic>
              </a:graphicData>
            </a:graphic>
          </wp:inline>
        </w:drawing>
      </w:r>
    </w:p>
    <w:p w14:paraId="5D9982EF" w14:textId="17746E21" w:rsidR="003F2687" w:rsidRDefault="003F2687" w:rsidP="003F2687">
      <w:pPr>
        <w:pStyle w:val="Heading6"/>
      </w:pPr>
      <w:r>
        <w:lastRenderedPageBreak/>
        <w:t>Storage Impact</w:t>
      </w:r>
    </w:p>
    <w:p w14:paraId="41CBFCD5" w14:textId="3531D884" w:rsidR="009774E5" w:rsidRPr="009774E5" w:rsidRDefault="009774E5" w:rsidP="0096651C">
      <w:pPr>
        <w:keepNext/>
        <w:rPr>
          <w:lang w:val="en-GB"/>
        </w:rPr>
      </w:pPr>
      <w:r>
        <w:rPr>
          <w:lang w:val="en-GB"/>
        </w:rPr>
        <w:t>Storage IO processing can require more kernel if the IOPS and throughput are high. The foll</w:t>
      </w:r>
      <w:r w:rsidR="001A1D5D">
        <w:rPr>
          <w:lang w:val="en-GB"/>
        </w:rPr>
        <w:t xml:space="preserve">owing ESXi hit &gt; 200K IOPS two times. </w:t>
      </w:r>
    </w:p>
    <w:p w14:paraId="13EB0B54" w14:textId="4C7EBDFF" w:rsidR="003F2687" w:rsidRDefault="009774E5" w:rsidP="00CF6890">
      <w:pPr>
        <w:rPr>
          <w:lang w:val="en-US"/>
        </w:rPr>
      </w:pPr>
      <w:r w:rsidRPr="009774E5">
        <w:rPr>
          <w:noProof/>
          <w:lang w:val="en-US"/>
        </w:rPr>
        <w:drawing>
          <wp:inline distT="0" distB="0" distL="0" distR="0" wp14:anchorId="354BBD13" wp14:editId="4F8731CB">
            <wp:extent cx="6005830" cy="4681220"/>
            <wp:effectExtent l="0" t="0" r="0" b="5080"/>
            <wp:docPr id="64823719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37195" name="Picture 1" descr="A screenshot of a graph&#10;&#10;AI-generated content may be incorrect."/>
                    <pic:cNvPicPr/>
                  </pic:nvPicPr>
                  <pic:blipFill>
                    <a:blip r:embed="rId600"/>
                    <a:stretch>
                      <a:fillRect/>
                    </a:stretch>
                  </pic:blipFill>
                  <pic:spPr>
                    <a:xfrm>
                      <a:off x="0" y="0"/>
                      <a:ext cx="6005830" cy="4681220"/>
                    </a:xfrm>
                    <a:prstGeom prst="rect">
                      <a:avLst/>
                    </a:prstGeom>
                  </pic:spPr>
                </pic:pic>
              </a:graphicData>
            </a:graphic>
          </wp:inline>
        </w:drawing>
      </w:r>
    </w:p>
    <w:p w14:paraId="68CF18D6" w14:textId="0BBB83B1" w:rsidR="001A1D5D" w:rsidRDefault="001A1D5D" w:rsidP="00CF6890">
      <w:pPr>
        <w:rPr>
          <w:lang w:val="en-US"/>
        </w:rPr>
      </w:pPr>
      <w:r>
        <w:rPr>
          <w:lang w:val="en-US"/>
        </w:rPr>
        <w:t xml:space="preserve">You can see a corresponding spike in the kernel. It went above 10 GHz. </w:t>
      </w:r>
    </w:p>
    <w:p w14:paraId="7A73262B" w14:textId="657F899C" w:rsidR="009774E5" w:rsidRDefault="009774E5" w:rsidP="00CF6890">
      <w:pPr>
        <w:rPr>
          <w:lang w:val="en-US"/>
        </w:rPr>
      </w:pPr>
      <w:r>
        <w:rPr>
          <w:lang w:val="en-US"/>
        </w:rPr>
        <w:t>The red dot is because of network.</w:t>
      </w:r>
    </w:p>
    <w:p w14:paraId="0628890A" w14:textId="68AB3A21" w:rsidR="00CF6890" w:rsidRPr="00B53625" w:rsidRDefault="009774E5" w:rsidP="00771204">
      <w:pPr>
        <w:rPr>
          <w:lang w:val="en-US"/>
        </w:rPr>
      </w:pPr>
      <w:r w:rsidRPr="009774E5">
        <w:rPr>
          <w:noProof/>
          <w:lang w:val="en-US"/>
        </w:rPr>
        <w:drawing>
          <wp:inline distT="0" distB="0" distL="0" distR="0" wp14:anchorId="0955B0CB" wp14:editId="02CF2F85">
            <wp:extent cx="6005830" cy="1208405"/>
            <wp:effectExtent l="0" t="0" r="0" b="0"/>
            <wp:docPr id="665344861"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44861" name="Picture 1" descr="A graph with blue and orange lines&#10;&#10;AI-generated content may be incorrect."/>
                    <pic:cNvPicPr/>
                  </pic:nvPicPr>
                  <pic:blipFill>
                    <a:blip r:embed="rId601"/>
                    <a:stretch>
                      <a:fillRect/>
                    </a:stretch>
                  </pic:blipFill>
                  <pic:spPr>
                    <a:xfrm>
                      <a:off x="0" y="0"/>
                      <a:ext cx="6005830" cy="1208405"/>
                    </a:xfrm>
                    <a:prstGeom prst="rect">
                      <a:avLst/>
                    </a:prstGeom>
                  </pic:spPr>
                </pic:pic>
              </a:graphicData>
            </a:graphic>
          </wp:inline>
        </w:drawing>
      </w:r>
    </w:p>
    <w:p w14:paraId="1BE342B7" w14:textId="28E62A81" w:rsidR="009C7F07" w:rsidRDefault="009C7F07" w:rsidP="00505FF1">
      <w:pPr>
        <w:pStyle w:val="Heading5"/>
      </w:pPr>
      <w:r>
        <w:t>Reservation</w:t>
      </w:r>
    </w:p>
    <w:p w14:paraId="7EABF81B" w14:textId="2288E79A" w:rsidR="009C7F07" w:rsidRDefault="009C7F07" w:rsidP="009C7F07">
      <w:pPr>
        <w:rPr>
          <w:lang w:val="en-GB"/>
        </w:rPr>
      </w:pPr>
      <w:r>
        <w:rPr>
          <w:lang w:val="en-GB"/>
        </w:rPr>
        <w:t xml:space="preserve">Utilization is relatively more volatile or dynamic, while reservation is </w:t>
      </w:r>
      <w:r w:rsidR="005C0920">
        <w:rPr>
          <w:lang w:val="en-GB"/>
        </w:rPr>
        <w:t xml:space="preserve">logically </w:t>
      </w:r>
      <w:r>
        <w:rPr>
          <w:lang w:val="en-GB"/>
        </w:rPr>
        <w:t xml:space="preserve">more stable. The following screenshot shows CPU Usage fluctuates every 20 seconds, while reservation remains perfectly constant. </w:t>
      </w:r>
      <w:r w:rsidR="00B53625">
        <w:rPr>
          <w:lang w:val="en-GB"/>
        </w:rPr>
        <w:t xml:space="preserve">Expect </w:t>
      </w:r>
      <w:r>
        <w:rPr>
          <w:lang w:val="en-GB"/>
        </w:rPr>
        <w:t xml:space="preserve">Usage </w:t>
      </w:r>
      <w:r w:rsidR="00B53625">
        <w:rPr>
          <w:lang w:val="en-GB"/>
        </w:rPr>
        <w:t xml:space="preserve">to be higher </w:t>
      </w:r>
      <w:r>
        <w:rPr>
          <w:lang w:val="en-GB"/>
        </w:rPr>
        <w:t xml:space="preserve">reservation </w:t>
      </w:r>
      <w:r w:rsidR="00B53625">
        <w:rPr>
          <w:lang w:val="en-GB"/>
        </w:rPr>
        <w:t xml:space="preserve">at high utilization. </w:t>
      </w:r>
    </w:p>
    <w:p w14:paraId="265A1AB9" w14:textId="77777777" w:rsidR="009C7F07" w:rsidRDefault="009C7F07" w:rsidP="009C7F07">
      <w:pPr>
        <w:rPr>
          <w:lang w:val="en-GB"/>
        </w:rPr>
      </w:pPr>
      <w:r w:rsidRPr="00BB3A53">
        <w:rPr>
          <w:noProof/>
          <w:lang w:val="en-GB"/>
        </w:rPr>
        <w:lastRenderedPageBreak/>
        <w:drawing>
          <wp:inline distT="0" distB="0" distL="0" distR="0" wp14:anchorId="01734CD1" wp14:editId="452A3D01">
            <wp:extent cx="6110887" cy="3977974"/>
            <wp:effectExtent l="0" t="0" r="4445" b="381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602"/>
                    <a:stretch>
                      <a:fillRect/>
                    </a:stretch>
                  </pic:blipFill>
                  <pic:spPr>
                    <a:xfrm>
                      <a:off x="0" y="0"/>
                      <a:ext cx="6119713" cy="3983719"/>
                    </a:xfrm>
                    <a:prstGeom prst="rect">
                      <a:avLst/>
                    </a:prstGeom>
                  </pic:spPr>
                </pic:pic>
              </a:graphicData>
            </a:graphic>
          </wp:inline>
        </w:drawing>
      </w:r>
    </w:p>
    <w:p w14:paraId="69BFE8DF" w14:textId="3C33969F" w:rsidR="009C7F07" w:rsidRDefault="009C7F07" w:rsidP="009C7F07">
      <w:pPr>
        <w:rPr>
          <w:lang w:val="en-GB"/>
        </w:rPr>
      </w:pPr>
      <w:r>
        <w:rPr>
          <w:lang w:val="en-GB"/>
        </w:rPr>
        <w:t xml:space="preserve">Notice the </w:t>
      </w:r>
      <w:r w:rsidRPr="00772FAD">
        <w:rPr>
          <w:color w:val="00B0F0"/>
          <w:lang w:val="en-GB"/>
        </w:rPr>
        <w:t xml:space="preserve">maximum limited </w:t>
      </w:r>
      <w:r>
        <w:rPr>
          <w:lang w:val="en-GB"/>
        </w:rPr>
        <w:t>value is perfectly flat. That’s what you want</w:t>
      </w:r>
      <w:r w:rsidR="00345E39">
        <w:rPr>
          <w:lang w:val="en-GB"/>
        </w:rPr>
        <w:t xml:space="preserve"> as kernel processes should not have a limit.</w:t>
      </w:r>
    </w:p>
    <w:p w14:paraId="02559FA9" w14:textId="77777777" w:rsidR="009C7F07" w:rsidRDefault="009C7F07" w:rsidP="009C7F07">
      <w:pPr>
        <w:rPr>
          <w:lang w:val="en-GB"/>
        </w:rPr>
      </w:pPr>
      <w:r>
        <w:rPr>
          <w:lang w:val="en-GB"/>
        </w:rPr>
        <w:t>The above is for host/system. The reservation is surprisingly low.</w:t>
      </w:r>
    </w:p>
    <w:p w14:paraId="29DAD868" w14:textId="77777777" w:rsidR="009C7F07" w:rsidRDefault="009C7F07" w:rsidP="009C7F07">
      <w:pPr>
        <w:rPr>
          <w:lang w:val="en-GB"/>
        </w:rPr>
      </w:pPr>
      <w:r>
        <w:rPr>
          <w:lang w:val="en-GB"/>
        </w:rPr>
        <w:t>Now let’s look at host/vim. What do you notice from the following screenshot?</w:t>
      </w:r>
    </w:p>
    <w:p w14:paraId="4BACE899" w14:textId="77777777" w:rsidR="009C7F07" w:rsidRDefault="009C7F07" w:rsidP="009C7F07">
      <w:pPr>
        <w:rPr>
          <w:lang w:val="en-GB"/>
        </w:rPr>
      </w:pPr>
      <w:r w:rsidRPr="00715018">
        <w:rPr>
          <w:noProof/>
          <w:lang w:val="en-GB"/>
        </w:rPr>
        <w:lastRenderedPageBreak/>
        <w:drawing>
          <wp:inline distT="0" distB="0" distL="0" distR="0" wp14:anchorId="77F3CFAD" wp14:editId="1DB526F6">
            <wp:extent cx="6182302" cy="3971299"/>
            <wp:effectExtent l="0" t="0" r="9525"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603"/>
                    <a:stretch>
                      <a:fillRect/>
                    </a:stretch>
                  </pic:blipFill>
                  <pic:spPr>
                    <a:xfrm>
                      <a:off x="0" y="0"/>
                      <a:ext cx="6184137" cy="3972478"/>
                    </a:xfrm>
                    <a:prstGeom prst="rect">
                      <a:avLst/>
                    </a:prstGeom>
                  </pic:spPr>
                </pic:pic>
              </a:graphicData>
            </a:graphic>
          </wp:inline>
        </w:drawing>
      </w:r>
    </w:p>
    <w:p w14:paraId="436405C1" w14:textId="77777777" w:rsidR="009C7F07" w:rsidRDefault="009C7F07" w:rsidP="009C7F07">
      <w:pPr>
        <w:rPr>
          <w:lang w:val="en-GB"/>
        </w:rPr>
      </w:pPr>
      <w:r>
        <w:rPr>
          <w:lang w:val="en-GB"/>
        </w:rPr>
        <w:t>Surprisingly the reservation is not low. It’s around 6.6 GHz.</w:t>
      </w:r>
    </w:p>
    <w:p w14:paraId="6F3DA496" w14:textId="77777777" w:rsidR="009C7F07" w:rsidRDefault="009C7F07" w:rsidP="009C7F07">
      <w:pPr>
        <w:pStyle w:val="Heading6"/>
      </w:pPr>
      <w:r>
        <w:t>Real World Samples</w:t>
      </w:r>
    </w:p>
    <w:p w14:paraId="2AE008C7" w14:textId="0B4381DE" w:rsidR="009C7F07" w:rsidRPr="00B0459F" w:rsidRDefault="009C7F07" w:rsidP="009C7F07">
      <w:pPr>
        <w:rPr>
          <w:lang w:val="en-GB"/>
        </w:rPr>
      </w:pPr>
      <w:r>
        <w:rPr>
          <w:lang w:val="en-GB"/>
        </w:rPr>
        <w:t xml:space="preserve">The above is from 1 ESXi. We need to plot for many to get a better understanding. The following diagram shows the distribution of </w:t>
      </w:r>
      <w:r w:rsidR="006760CC">
        <w:rPr>
          <w:lang w:val="en-GB"/>
        </w:rPr>
        <w:t>the kernel</w:t>
      </w:r>
      <w:r>
        <w:rPr>
          <w:lang w:val="en-GB"/>
        </w:rPr>
        <w:t xml:space="preserve"> overhead based on a sample of almost 400 ESXi in production environment. </w:t>
      </w:r>
    </w:p>
    <w:p w14:paraId="6FBD7E8D" w14:textId="77777777" w:rsidR="009C7F07" w:rsidRDefault="009C7F07" w:rsidP="009C7F07">
      <w:pPr>
        <w:jc w:val="center"/>
        <w:rPr>
          <w:lang w:val="en-GB"/>
        </w:rPr>
      </w:pPr>
      <w:r>
        <w:rPr>
          <w:noProof/>
        </w:rPr>
        <w:drawing>
          <wp:inline distT="0" distB="0" distL="0" distR="0" wp14:anchorId="5E090B66" wp14:editId="3F161243">
            <wp:extent cx="5461200" cy="2430000"/>
            <wp:effectExtent l="0" t="0" r="6350" b="8890"/>
            <wp:docPr id="750070386" name="Picture 75007038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6" name="Picture 750070386" descr="A graph of a number of people&#10;&#10;Description automatically generated with medium confidence"/>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53ACD345" w14:textId="77777777" w:rsidR="009C7F07" w:rsidRDefault="009C7F07" w:rsidP="009C7F07">
      <w:pPr>
        <w:rPr>
          <w:lang w:val="en-GB"/>
        </w:rPr>
      </w:pPr>
      <w:r>
        <w:rPr>
          <w:lang w:val="en-GB"/>
        </w:rPr>
        <w:t>By far the majority of the values lie in 6 – 10 GHz.</w:t>
      </w:r>
    </w:p>
    <w:p w14:paraId="2831D536" w14:textId="77777777" w:rsidR="009C7F07" w:rsidRDefault="009C7F07" w:rsidP="009C7F07">
      <w:pPr>
        <w:rPr>
          <w:lang w:val="en-GB"/>
        </w:rPr>
      </w:pPr>
      <w:r>
        <w:rPr>
          <w:lang w:val="en-GB"/>
        </w:rPr>
        <w:t xml:space="preserve">Their values tend to be stable over days, although from time to time I see fluctuating metrics, which is reasonable as there are multiple factors impacting the reservation. </w:t>
      </w:r>
    </w:p>
    <w:p w14:paraId="1ACD359D" w14:textId="77777777" w:rsidR="009C7F07" w:rsidRDefault="009C7F07" w:rsidP="009C7F07">
      <w:pPr>
        <w:rPr>
          <w:lang w:val="en-GB"/>
        </w:rPr>
      </w:pPr>
      <w:r>
        <w:rPr>
          <w:lang w:val="en-GB"/>
        </w:rPr>
        <w:lastRenderedPageBreak/>
        <w:t>The following chart shows both the fluctuating pattern and steady pattern (most common). They are from 2 ESXi hosts.</w:t>
      </w:r>
    </w:p>
    <w:p w14:paraId="4D8E75F7" w14:textId="77777777" w:rsidR="009C7F07" w:rsidRDefault="009C7F07" w:rsidP="009C7F07">
      <w:pPr>
        <w:rPr>
          <w:lang w:val="en-GB"/>
        </w:rPr>
      </w:pPr>
      <w:r>
        <w:rPr>
          <w:noProof/>
        </w:rPr>
        <w:drawing>
          <wp:inline distT="0" distB="0" distL="0" distR="0" wp14:anchorId="58EE3CE3" wp14:editId="30581B24">
            <wp:extent cx="6158675" cy="2051911"/>
            <wp:effectExtent l="0" t="0" r="0" b="5715"/>
            <wp:docPr id="750070387" name="Picture 75007038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87" name="Picture 750070387" descr="A screen shot of a graph&#10;&#10;Description automatically generated"/>
                    <pic:cNvPicPr/>
                  </pic:nvPicPr>
                  <pic:blipFill>
                    <a:blip r:embed="rId605" cstate="print">
                      <a:extLst>
                        <a:ext uri="{28A0092B-C50C-407E-A947-70E740481C1C}">
                          <a14:useLocalDpi xmlns:a14="http://schemas.microsoft.com/office/drawing/2010/main" val="0"/>
                        </a:ext>
                      </a:extLst>
                    </a:blip>
                    <a:stretch>
                      <a:fillRect/>
                    </a:stretch>
                  </pic:blipFill>
                  <pic:spPr>
                    <a:xfrm>
                      <a:off x="0" y="0"/>
                      <a:ext cx="6167317" cy="2054790"/>
                    </a:xfrm>
                    <a:prstGeom prst="rect">
                      <a:avLst/>
                    </a:prstGeom>
                  </pic:spPr>
                </pic:pic>
              </a:graphicData>
            </a:graphic>
          </wp:inline>
        </w:drawing>
      </w:r>
    </w:p>
    <w:p w14:paraId="50747ECE" w14:textId="77777777" w:rsidR="0002055F" w:rsidRDefault="0002055F" w:rsidP="0002055F">
      <w:pPr>
        <w:pStyle w:val="Heading6"/>
      </w:pPr>
      <w:r>
        <w:t>Relative Comparison</w:t>
      </w:r>
    </w:p>
    <w:p w14:paraId="20318D11" w14:textId="14361B38" w:rsidR="0002055F" w:rsidRDefault="0002055F" w:rsidP="0002055F">
      <w:pPr>
        <w:rPr>
          <w:lang w:val="en-GB"/>
        </w:rPr>
      </w:pPr>
      <w:r>
        <w:rPr>
          <w:lang w:val="en-GB"/>
        </w:rPr>
        <w:t>You will notice differences in the hypervisor resource group.</w:t>
      </w: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3777"/>
        <w:gridCol w:w="3778"/>
      </w:tblGrid>
      <w:tr w:rsidR="0002055F" w:rsidRPr="00E51A31" w14:paraId="4AFC2E24" w14:textId="77777777" w:rsidTr="0002055F">
        <w:tc>
          <w:tcPr>
            <w:tcW w:w="1985" w:type="dxa"/>
            <w:shd w:val="clear" w:color="auto" w:fill="F2F2F2" w:themeFill="background1" w:themeFillShade="F2"/>
          </w:tcPr>
          <w:p w14:paraId="73E399EE" w14:textId="77777777" w:rsidR="0002055F" w:rsidRPr="00240FAE" w:rsidRDefault="0002055F" w:rsidP="0002055F">
            <w:pPr>
              <w:pStyle w:val="Tableheading"/>
            </w:pPr>
          </w:p>
        </w:tc>
        <w:tc>
          <w:tcPr>
            <w:tcW w:w="3777" w:type="dxa"/>
            <w:shd w:val="clear" w:color="auto" w:fill="F2F2F2" w:themeFill="background1" w:themeFillShade="F2"/>
          </w:tcPr>
          <w:p w14:paraId="7D952BCE" w14:textId="5D84EDEB" w:rsidR="0002055F" w:rsidRPr="0002055F" w:rsidRDefault="0002055F" w:rsidP="0002055F">
            <w:pPr>
              <w:pStyle w:val="Tableheading"/>
            </w:pPr>
            <w:r>
              <w:t xml:space="preserve">CPU </w:t>
            </w:r>
          </w:p>
        </w:tc>
        <w:tc>
          <w:tcPr>
            <w:tcW w:w="3778" w:type="dxa"/>
            <w:shd w:val="clear" w:color="auto" w:fill="F2F2F2" w:themeFill="background1" w:themeFillShade="F2"/>
          </w:tcPr>
          <w:p w14:paraId="5EBE70D9" w14:textId="461B5BA4" w:rsidR="0002055F" w:rsidRPr="0002055F" w:rsidRDefault="0002055F" w:rsidP="0002055F">
            <w:pPr>
              <w:pStyle w:val="Tableheading"/>
            </w:pPr>
            <w:r>
              <w:t>Memory</w:t>
            </w:r>
          </w:p>
        </w:tc>
      </w:tr>
      <w:tr w:rsidR="0002055F" w:rsidRPr="00E51A31" w14:paraId="39ABC232" w14:textId="5F616C0A" w:rsidTr="0002055F">
        <w:tc>
          <w:tcPr>
            <w:tcW w:w="1985" w:type="dxa"/>
            <w:shd w:val="clear" w:color="auto" w:fill="auto"/>
          </w:tcPr>
          <w:p w14:paraId="009925D7" w14:textId="77777777" w:rsidR="0002055F" w:rsidRPr="0002055F" w:rsidRDefault="0002055F" w:rsidP="00940DE9">
            <w:pPr>
              <w:pStyle w:val="Tablecontent"/>
            </w:pPr>
            <w:r w:rsidRPr="0002055F">
              <w:t>System</w:t>
            </w:r>
          </w:p>
        </w:tc>
        <w:tc>
          <w:tcPr>
            <w:tcW w:w="3777" w:type="dxa"/>
          </w:tcPr>
          <w:p w14:paraId="49F0E5C6" w14:textId="7D2B0E41" w:rsidR="0002055F" w:rsidRPr="00DD4DB0" w:rsidRDefault="0002055F" w:rsidP="00940DE9">
            <w:pPr>
              <w:pStyle w:val="Tablecontent"/>
            </w:pPr>
            <w:r>
              <w:t xml:space="preserve">Surprisingly low. It can be well below </w:t>
            </w:r>
            <w:r w:rsidRPr="0002055F">
              <w:t>1 GHz.</w:t>
            </w:r>
          </w:p>
        </w:tc>
        <w:tc>
          <w:tcPr>
            <w:tcW w:w="3778" w:type="dxa"/>
          </w:tcPr>
          <w:p w14:paraId="377AB611" w14:textId="09372E93" w:rsidR="0002055F" w:rsidRPr="0002055F" w:rsidRDefault="0002055F" w:rsidP="00940DE9">
            <w:pPr>
              <w:pStyle w:val="Tablecontent"/>
            </w:pPr>
            <w:r>
              <w:t xml:space="preserve">Relatively high. </w:t>
            </w:r>
            <w:r w:rsidRPr="0002055F">
              <w:t>It’s ~20 – 30 GB depending on the ESXi</w:t>
            </w:r>
          </w:p>
        </w:tc>
      </w:tr>
      <w:tr w:rsidR="0002055F" w:rsidRPr="00E51A31" w14:paraId="4690A43B" w14:textId="79A77C5E" w:rsidTr="0002055F">
        <w:tc>
          <w:tcPr>
            <w:tcW w:w="1985" w:type="dxa"/>
            <w:shd w:val="clear" w:color="auto" w:fill="auto"/>
          </w:tcPr>
          <w:p w14:paraId="3B567DD3" w14:textId="6550889F" w:rsidR="0002055F" w:rsidRPr="0002055F" w:rsidRDefault="0002055F" w:rsidP="00940DE9">
            <w:pPr>
              <w:pStyle w:val="Tablecontent"/>
            </w:pPr>
            <w:r w:rsidRPr="0002055F">
              <w:t>VIM</w:t>
            </w:r>
          </w:p>
        </w:tc>
        <w:tc>
          <w:tcPr>
            <w:tcW w:w="3777" w:type="dxa"/>
          </w:tcPr>
          <w:p w14:paraId="0025D608" w14:textId="5C853FED" w:rsidR="0002055F" w:rsidRDefault="0002055F" w:rsidP="00940DE9">
            <w:pPr>
              <w:pStyle w:val="Tablecontent"/>
            </w:pPr>
            <w:r>
              <w:t>Relatively high. I</w:t>
            </w:r>
            <w:r w:rsidRPr="0002055F">
              <w:t>t’s around 4 – 12 GHz depending on the ESXi.</w:t>
            </w:r>
          </w:p>
        </w:tc>
        <w:tc>
          <w:tcPr>
            <w:tcW w:w="3778" w:type="dxa"/>
          </w:tcPr>
          <w:p w14:paraId="295B2C51" w14:textId="44B7C805" w:rsidR="0002055F" w:rsidRDefault="0002055F" w:rsidP="00940DE9">
            <w:pPr>
              <w:pStyle w:val="Tablecontent"/>
            </w:pPr>
            <w:r>
              <w:t>S</w:t>
            </w:r>
            <w:r w:rsidRPr="0002055F">
              <w:t>urprisingly low. It could be even 0 GB.</w:t>
            </w:r>
          </w:p>
        </w:tc>
      </w:tr>
    </w:tbl>
    <w:p w14:paraId="119BD14C" w14:textId="77777777" w:rsidR="0002055F" w:rsidRDefault="0002055F" w:rsidP="0002055F">
      <w:pPr>
        <w:jc w:val="center"/>
        <w:rPr>
          <w:lang w:val="en-GB"/>
        </w:rPr>
      </w:pPr>
      <w:r w:rsidRPr="0002055F">
        <w:rPr>
          <w:noProof/>
          <w:lang w:val="en-GB"/>
        </w:rPr>
        <w:drawing>
          <wp:inline distT="0" distB="0" distL="0" distR="0" wp14:anchorId="21B91878" wp14:editId="54EC6E7D">
            <wp:extent cx="5294376" cy="3374136"/>
            <wp:effectExtent l="0" t="0" r="1905" b="0"/>
            <wp:docPr id="1331296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9652" name="Picture 1" descr="A screenshot of a computer&#10;&#10;AI-generated content may be incorrect."/>
                    <pic:cNvPicPr/>
                  </pic:nvPicPr>
                  <pic:blipFill>
                    <a:blip r:embed="rId606"/>
                    <a:stretch>
                      <a:fillRect/>
                    </a:stretch>
                  </pic:blipFill>
                  <pic:spPr>
                    <a:xfrm>
                      <a:off x="0" y="0"/>
                      <a:ext cx="5294376" cy="3374136"/>
                    </a:xfrm>
                    <a:prstGeom prst="rect">
                      <a:avLst/>
                    </a:prstGeom>
                  </pic:spPr>
                </pic:pic>
              </a:graphicData>
            </a:graphic>
          </wp:inline>
        </w:drawing>
      </w:r>
    </w:p>
    <w:p w14:paraId="12F65569" w14:textId="036E0F5F" w:rsidR="00D80F10" w:rsidRDefault="00D80F10" w:rsidP="00D4384E">
      <w:pPr>
        <w:pStyle w:val="Heading4"/>
      </w:pPr>
      <w:r>
        <w:lastRenderedPageBreak/>
        <w:t>Memory</w:t>
      </w:r>
      <w:r w:rsidR="006760CC">
        <w:t xml:space="preserve"> Metrics</w:t>
      </w:r>
    </w:p>
    <w:p w14:paraId="0F376215" w14:textId="77777777" w:rsidR="00D80F10" w:rsidRPr="00A96626" w:rsidRDefault="00D80F10" w:rsidP="00D80F10">
      <w:pPr>
        <w:rPr>
          <w:lang w:val="en-GB"/>
        </w:rPr>
      </w:pPr>
      <w:r>
        <w:rPr>
          <w:lang w:val="en-GB"/>
        </w:rPr>
        <w:t>The following screenshot shows the counter names used by vSphere Client UI</w:t>
      </w:r>
    </w:p>
    <w:p w14:paraId="5ABA774D" w14:textId="77777777" w:rsidR="00D80F10" w:rsidRDefault="00D80F10" w:rsidP="00D80F10">
      <w:pPr>
        <w:rPr>
          <w:lang w:val="en-GB"/>
        </w:rPr>
      </w:pPr>
      <w:r>
        <w:rPr>
          <w:noProof/>
          <w:lang w:val="en-GB"/>
        </w:rPr>
        <w:drawing>
          <wp:inline distT="0" distB="0" distL="0" distR="0" wp14:anchorId="05D40384" wp14:editId="70921B85">
            <wp:extent cx="6270235" cy="2256877"/>
            <wp:effectExtent l="0" t="0" r="0" b="0"/>
            <wp:docPr id="1971069048" name="Picture 19710690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48" name="Picture 1971069048" descr="A screenshot of a computer&#10;&#10;Description automatically generated"/>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6276861" cy="2259262"/>
                    </a:xfrm>
                    <a:prstGeom prst="rect">
                      <a:avLst/>
                    </a:prstGeom>
                    <a:noFill/>
                    <a:ln>
                      <a:noFill/>
                    </a:ln>
                  </pic:spPr>
                </pic:pic>
              </a:graphicData>
            </a:graphic>
          </wp:inline>
        </w:drawing>
      </w:r>
    </w:p>
    <w:p w14:paraId="153D805F" w14:textId="4337F521" w:rsidR="00DC0AF6" w:rsidRDefault="00DC0AF6" w:rsidP="00D80F10">
      <w:pPr>
        <w:rPr>
          <w:lang w:val="en-GB"/>
        </w:rPr>
      </w:pPr>
      <w:r>
        <w:rPr>
          <w:lang w:val="en-GB"/>
        </w:rPr>
        <w:t>Unlike CPU, t</w:t>
      </w:r>
      <w:r w:rsidR="00D80F10">
        <w:rPr>
          <w:lang w:val="en-GB"/>
        </w:rPr>
        <w:t xml:space="preserve">he </w:t>
      </w:r>
      <w:r w:rsidR="00D80F10">
        <w:rPr>
          <w:color w:val="00B0F0"/>
          <w:lang w:val="en-GB"/>
        </w:rPr>
        <w:t>R</w:t>
      </w:r>
      <w:r w:rsidR="00D80F10" w:rsidRPr="00E26F03">
        <w:rPr>
          <w:color w:val="00B0F0"/>
          <w:lang w:val="en-GB"/>
        </w:rPr>
        <w:t xml:space="preserve">ollups </w:t>
      </w:r>
      <w:r w:rsidR="00D80F10" w:rsidRPr="00E26F03">
        <w:rPr>
          <w:lang w:val="en-GB"/>
        </w:rPr>
        <w:t xml:space="preserve">column values </w:t>
      </w:r>
      <w:r w:rsidR="00D80F10">
        <w:rPr>
          <w:lang w:val="en-GB"/>
        </w:rPr>
        <w:t xml:space="preserve">are all </w:t>
      </w:r>
      <w:r w:rsidR="00D80F10" w:rsidRPr="00E26F03">
        <w:rPr>
          <w:color w:val="00B0F0"/>
          <w:lang w:val="en-GB"/>
        </w:rPr>
        <w:t>Latest</w:t>
      </w:r>
      <w:r w:rsidRPr="00DC0AF6">
        <w:t>. This makes sense</w:t>
      </w:r>
      <w:r>
        <w:t xml:space="preserve"> as memory is measure storage space. You want to know the last value, not the average over collection period.</w:t>
      </w:r>
    </w:p>
    <w:p w14:paraId="3E7F9D3D" w14:textId="16444002" w:rsidR="00D80F10" w:rsidRDefault="00DC0AF6" w:rsidP="00D80F10">
      <w:pPr>
        <w:rPr>
          <w:lang w:val="en-GB"/>
        </w:rPr>
      </w:pPr>
      <w:r>
        <w:rPr>
          <w:lang w:val="en-GB"/>
        </w:rPr>
        <w:t>T</w:t>
      </w:r>
      <w:r w:rsidR="00D80F10">
        <w:rPr>
          <w:lang w:val="en-GB"/>
        </w:rPr>
        <w:t xml:space="preserve">he </w:t>
      </w:r>
      <w:r w:rsidR="00D80F10" w:rsidRPr="00E26F03">
        <w:rPr>
          <w:color w:val="00B0F0"/>
          <w:lang w:val="en-GB"/>
        </w:rPr>
        <w:t xml:space="preserve">Stat Types </w:t>
      </w:r>
      <w:r w:rsidR="00D80F10" w:rsidRPr="00E26F03">
        <w:rPr>
          <w:lang w:val="en-GB"/>
        </w:rPr>
        <w:t xml:space="preserve">column values </w:t>
      </w:r>
      <w:r w:rsidR="00D80F10">
        <w:rPr>
          <w:lang w:val="en-GB"/>
        </w:rPr>
        <w:t xml:space="preserve">are all </w:t>
      </w:r>
      <w:r w:rsidR="00D80F10" w:rsidRPr="00E26F03">
        <w:rPr>
          <w:color w:val="00B0F0"/>
          <w:lang w:val="en-GB"/>
        </w:rPr>
        <w:t>Absolute</w:t>
      </w:r>
      <w:r w:rsidR="00D80F10">
        <w:rPr>
          <w:lang w:val="en-GB"/>
        </w:rPr>
        <w:t xml:space="preserve">. </w:t>
      </w:r>
    </w:p>
    <w:p w14:paraId="40C005F3" w14:textId="77777777" w:rsidR="00D80F10" w:rsidRDefault="00D80F10" w:rsidP="00BF4AEC">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430"/>
        <w:gridCol w:w="7020"/>
      </w:tblGrid>
      <w:tr w:rsidR="00D80F10" w:rsidRPr="00E51A31" w14:paraId="431F3E88" w14:textId="77777777" w:rsidTr="001A667C">
        <w:tc>
          <w:tcPr>
            <w:tcW w:w="2430" w:type="dxa"/>
            <w:shd w:val="clear" w:color="auto" w:fill="F2F2F2" w:themeFill="background1" w:themeFillShade="F2"/>
          </w:tcPr>
          <w:p w14:paraId="21B11E7C" w14:textId="77777777" w:rsidR="00D80F10" w:rsidRPr="007726F7" w:rsidRDefault="00D80F10" w:rsidP="003A5E36">
            <w:pPr>
              <w:pStyle w:val="Tablecontent"/>
            </w:pPr>
            <w:r w:rsidRPr="007726F7">
              <w:t>Allocation maximum</w:t>
            </w:r>
          </w:p>
        </w:tc>
        <w:tc>
          <w:tcPr>
            <w:tcW w:w="7020" w:type="dxa"/>
          </w:tcPr>
          <w:p w14:paraId="3638FBC3" w14:textId="3D9F5775" w:rsidR="00D80F10" w:rsidRDefault="00D80F10" w:rsidP="003A5E36">
            <w:pPr>
              <w:pStyle w:val="Tablecontent"/>
            </w:pPr>
            <w:r>
              <w:t xml:space="preserve">As per CPU, this is the limit. </w:t>
            </w:r>
          </w:p>
        </w:tc>
      </w:tr>
      <w:tr w:rsidR="00D80F10" w:rsidRPr="00E51A31" w14:paraId="50FE4B7B" w14:textId="77777777" w:rsidTr="001A667C">
        <w:tc>
          <w:tcPr>
            <w:tcW w:w="2430" w:type="dxa"/>
            <w:shd w:val="clear" w:color="auto" w:fill="F2F2F2" w:themeFill="background1" w:themeFillShade="F2"/>
          </w:tcPr>
          <w:p w14:paraId="20AEC751" w14:textId="77777777" w:rsidR="00D80F10" w:rsidRPr="007726F7" w:rsidRDefault="00D80F10" w:rsidP="003A5E36">
            <w:pPr>
              <w:pStyle w:val="Tablecontent"/>
            </w:pPr>
            <w:r w:rsidRPr="007726F7">
              <w:t>Allocation minimum</w:t>
            </w:r>
          </w:p>
        </w:tc>
        <w:tc>
          <w:tcPr>
            <w:tcW w:w="7020" w:type="dxa"/>
          </w:tcPr>
          <w:p w14:paraId="6C213515" w14:textId="77777777" w:rsidR="00D80F10" w:rsidRDefault="00D80F10" w:rsidP="003A5E36">
            <w:pPr>
              <w:pStyle w:val="Tablecontent"/>
            </w:pPr>
            <w:r>
              <w:t>As per CPU, this is reservation.</w:t>
            </w:r>
          </w:p>
        </w:tc>
      </w:tr>
      <w:tr w:rsidR="00D80F10" w:rsidRPr="00E51A31" w14:paraId="6BCB8450" w14:textId="77777777" w:rsidTr="001A667C">
        <w:tc>
          <w:tcPr>
            <w:tcW w:w="2430" w:type="dxa"/>
            <w:shd w:val="clear" w:color="auto" w:fill="F2F2F2" w:themeFill="background1" w:themeFillShade="F2"/>
          </w:tcPr>
          <w:p w14:paraId="46A29A68" w14:textId="77777777" w:rsidR="00D80F10" w:rsidRPr="007726F7" w:rsidRDefault="00D80F10" w:rsidP="003A5E36">
            <w:pPr>
              <w:pStyle w:val="Tablecontent"/>
            </w:pPr>
            <w:r w:rsidRPr="007726F7">
              <w:t>Shares</w:t>
            </w:r>
          </w:p>
        </w:tc>
        <w:tc>
          <w:tcPr>
            <w:tcW w:w="7020" w:type="dxa"/>
          </w:tcPr>
          <w:p w14:paraId="670A50C2" w14:textId="50E4B68D" w:rsidR="00D80F10" w:rsidRDefault="00D80F10" w:rsidP="003A5E36">
            <w:pPr>
              <w:pStyle w:val="Tablecontent"/>
            </w:pPr>
            <w:r>
              <w:t xml:space="preserve">Relative shares of each </w:t>
            </w:r>
            <w:r w:rsidR="002E5CAF">
              <w:t>the kernel</w:t>
            </w:r>
            <w:r>
              <w:t xml:space="preserve"> world.</w:t>
            </w:r>
          </w:p>
          <w:p w14:paraId="11C91F89" w14:textId="2610F30B" w:rsidR="00D80F10" w:rsidRDefault="00D80F10" w:rsidP="003A5E36">
            <w:pPr>
              <w:pStyle w:val="Tablecontent"/>
            </w:pPr>
            <w:r>
              <w:t xml:space="preserve">This is </w:t>
            </w:r>
            <w:r w:rsidR="0064236D">
              <w:t>t</w:t>
            </w:r>
            <w:r w:rsidR="00BA1986">
              <w:t>he kernel</w:t>
            </w:r>
            <w:r>
              <w:t xml:space="preserve"> internal metric, not something vSphere Administrator should change</w:t>
            </w:r>
          </w:p>
        </w:tc>
      </w:tr>
      <w:tr w:rsidR="00D80F10" w:rsidRPr="00E51A31" w14:paraId="57CF27C8" w14:textId="77777777" w:rsidTr="001A667C">
        <w:tc>
          <w:tcPr>
            <w:tcW w:w="2430" w:type="dxa"/>
            <w:shd w:val="clear" w:color="auto" w:fill="F2F2F2" w:themeFill="background1" w:themeFillShade="F2"/>
          </w:tcPr>
          <w:p w14:paraId="799FDE14" w14:textId="77777777" w:rsidR="00D80F10" w:rsidRPr="00772FAD" w:rsidRDefault="00D80F10" w:rsidP="003A5E36">
            <w:pPr>
              <w:pStyle w:val="Tablecontent"/>
            </w:pPr>
            <w:r>
              <w:t>Consumed</w:t>
            </w:r>
          </w:p>
        </w:tc>
        <w:tc>
          <w:tcPr>
            <w:tcW w:w="7020" w:type="dxa"/>
          </w:tcPr>
          <w:p w14:paraId="0517B090" w14:textId="77777777" w:rsidR="00D80F10" w:rsidRDefault="00D80F10" w:rsidP="003A5E36">
            <w:pPr>
              <w:pStyle w:val="Tablecontent"/>
            </w:pPr>
            <w:r>
              <w:t>The actual consumption. Just like CPU, this can be lower than the reservation.</w:t>
            </w:r>
          </w:p>
          <w:p w14:paraId="78DD2B32" w14:textId="77777777" w:rsidR="00D80F10" w:rsidRDefault="00D80F10" w:rsidP="003A5E36">
            <w:pPr>
              <w:pStyle w:val="Tablecontent"/>
            </w:pPr>
            <w:r>
              <w:t>The host/vim world has no reservation.</w:t>
            </w:r>
          </w:p>
        </w:tc>
      </w:tr>
      <w:tr w:rsidR="00DC0AF6" w:rsidRPr="00E51A31" w14:paraId="1FA09E67" w14:textId="77777777" w:rsidTr="001A667C">
        <w:tc>
          <w:tcPr>
            <w:tcW w:w="2430" w:type="dxa"/>
            <w:shd w:val="clear" w:color="auto" w:fill="F2F2F2" w:themeFill="background1" w:themeFillShade="F2"/>
          </w:tcPr>
          <w:p w14:paraId="4135FEFE" w14:textId="77777777" w:rsidR="00DC0AF6" w:rsidRPr="00772FAD" w:rsidRDefault="00DC0AF6" w:rsidP="003A5E36">
            <w:pPr>
              <w:pStyle w:val="Tablecontent"/>
            </w:pPr>
            <w:r>
              <w:t>Mapped</w:t>
            </w:r>
          </w:p>
        </w:tc>
        <w:tc>
          <w:tcPr>
            <w:tcW w:w="7020" w:type="dxa"/>
            <w:vMerge w:val="restart"/>
          </w:tcPr>
          <w:p w14:paraId="0AF385B2" w14:textId="77777777" w:rsidR="00DC0AF6" w:rsidRDefault="00DC0AF6" w:rsidP="003A5E36">
            <w:pPr>
              <w:pStyle w:val="Tablecontent"/>
            </w:pPr>
            <w:r>
              <w:t xml:space="preserve">I’m unsure what mapped means. Regardless, there seems to be no use case for customer operations. </w:t>
            </w:r>
          </w:p>
          <w:p w14:paraId="4F844039" w14:textId="62BD6A07" w:rsidR="00DC0AF6" w:rsidRDefault="00DC0AF6" w:rsidP="003A5E36">
            <w:pPr>
              <w:pStyle w:val="Tablecontent"/>
            </w:pPr>
            <w:r>
              <w:t>The rest of the metrics are fairly similar with the associated metric at VM and ESXi level.</w:t>
            </w:r>
          </w:p>
        </w:tc>
      </w:tr>
      <w:tr w:rsidR="00DC0AF6" w:rsidRPr="00E51A31" w14:paraId="15D021C9" w14:textId="77777777" w:rsidTr="001A667C">
        <w:tc>
          <w:tcPr>
            <w:tcW w:w="2430" w:type="dxa"/>
            <w:shd w:val="clear" w:color="auto" w:fill="F2F2F2" w:themeFill="background1" w:themeFillShade="F2"/>
          </w:tcPr>
          <w:p w14:paraId="6FE9AB22" w14:textId="77777777" w:rsidR="00DC0AF6" w:rsidRDefault="00DC0AF6" w:rsidP="003A5E36">
            <w:pPr>
              <w:pStyle w:val="Tablecontent"/>
            </w:pPr>
            <w:r>
              <w:t>Overhead</w:t>
            </w:r>
          </w:p>
        </w:tc>
        <w:tc>
          <w:tcPr>
            <w:tcW w:w="7020" w:type="dxa"/>
            <w:vMerge/>
          </w:tcPr>
          <w:p w14:paraId="72572FC2" w14:textId="77777777" w:rsidR="00DC0AF6" w:rsidRDefault="00DC0AF6" w:rsidP="003A5E36">
            <w:pPr>
              <w:pStyle w:val="Tablecontent"/>
            </w:pPr>
          </w:p>
        </w:tc>
      </w:tr>
      <w:tr w:rsidR="00DC0AF6" w:rsidRPr="00E51A31" w14:paraId="59DE077E" w14:textId="77777777" w:rsidTr="001A667C">
        <w:tc>
          <w:tcPr>
            <w:tcW w:w="2430" w:type="dxa"/>
            <w:shd w:val="clear" w:color="auto" w:fill="F2F2F2" w:themeFill="background1" w:themeFillShade="F2"/>
          </w:tcPr>
          <w:p w14:paraId="6CACDCAE" w14:textId="77777777" w:rsidR="00DC0AF6" w:rsidRDefault="00DC0AF6" w:rsidP="003A5E36">
            <w:pPr>
              <w:pStyle w:val="Tablecontent"/>
            </w:pPr>
            <w:r>
              <w:t>Share Saved</w:t>
            </w:r>
          </w:p>
        </w:tc>
        <w:tc>
          <w:tcPr>
            <w:tcW w:w="7020" w:type="dxa"/>
            <w:vMerge/>
          </w:tcPr>
          <w:p w14:paraId="3E9AF60C" w14:textId="77777777" w:rsidR="00DC0AF6" w:rsidRDefault="00DC0AF6" w:rsidP="003A5E36">
            <w:pPr>
              <w:pStyle w:val="Tablecontent"/>
            </w:pPr>
          </w:p>
        </w:tc>
      </w:tr>
      <w:tr w:rsidR="00DC0AF6" w:rsidRPr="00E51A31" w14:paraId="75F1F184" w14:textId="77777777" w:rsidTr="001A667C">
        <w:tc>
          <w:tcPr>
            <w:tcW w:w="2430" w:type="dxa"/>
            <w:shd w:val="clear" w:color="auto" w:fill="F2F2F2" w:themeFill="background1" w:themeFillShade="F2"/>
          </w:tcPr>
          <w:p w14:paraId="35D26483" w14:textId="77777777" w:rsidR="00DC0AF6" w:rsidRDefault="00DC0AF6" w:rsidP="003A5E36">
            <w:pPr>
              <w:pStyle w:val="Tablecontent"/>
            </w:pPr>
            <w:r>
              <w:t>Shared</w:t>
            </w:r>
          </w:p>
        </w:tc>
        <w:tc>
          <w:tcPr>
            <w:tcW w:w="7020" w:type="dxa"/>
            <w:vMerge/>
          </w:tcPr>
          <w:p w14:paraId="6366B31B" w14:textId="77777777" w:rsidR="00DC0AF6" w:rsidRDefault="00DC0AF6" w:rsidP="003A5E36">
            <w:pPr>
              <w:pStyle w:val="Tablecontent"/>
            </w:pPr>
          </w:p>
        </w:tc>
      </w:tr>
      <w:tr w:rsidR="00DC0AF6" w:rsidRPr="00E51A31" w14:paraId="4FFDC7E4" w14:textId="77777777" w:rsidTr="001A667C">
        <w:tc>
          <w:tcPr>
            <w:tcW w:w="2430" w:type="dxa"/>
            <w:shd w:val="clear" w:color="auto" w:fill="F2F2F2" w:themeFill="background1" w:themeFillShade="F2"/>
          </w:tcPr>
          <w:p w14:paraId="5DCB4592" w14:textId="77777777" w:rsidR="00DC0AF6" w:rsidRDefault="00DC0AF6" w:rsidP="003A5E36">
            <w:pPr>
              <w:pStyle w:val="Tablecontent"/>
            </w:pPr>
            <w:r>
              <w:t>Swapped</w:t>
            </w:r>
          </w:p>
        </w:tc>
        <w:tc>
          <w:tcPr>
            <w:tcW w:w="7020" w:type="dxa"/>
            <w:vMerge/>
          </w:tcPr>
          <w:p w14:paraId="5A38CC2D" w14:textId="77777777" w:rsidR="00DC0AF6" w:rsidRDefault="00DC0AF6" w:rsidP="003A5E36">
            <w:pPr>
              <w:pStyle w:val="Tablecontent"/>
            </w:pPr>
          </w:p>
        </w:tc>
      </w:tr>
      <w:tr w:rsidR="00DC0AF6" w:rsidRPr="00E51A31" w14:paraId="41DDA5DE" w14:textId="77777777" w:rsidTr="001A667C">
        <w:tc>
          <w:tcPr>
            <w:tcW w:w="2430" w:type="dxa"/>
            <w:shd w:val="clear" w:color="auto" w:fill="F2F2F2" w:themeFill="background1" w:themeFillShade="F2"/>
          </w:tcPr>
          <w:p w14:paraId="55EA6518" w14:textId="77777777" w:rsidR="00DC0AF6" w:rsidRDefault="00DC0AF6" w:rsidP="003A5E36">
            <w:pPr>
              <w:pStyle w:val="Tablecontent"/>
            </w:pPr>
            <w:r>
              <w:t>Touched</w:t>
            </w:r>
          </w:p>
        </w:tc>
        <w:tc>
          <w:tcPr>
            <w:tcW w:w="7020" w:type="dxa"/>
            <w:vMerge/>
          </w:tcPr>
          <w:p w14:paraId="1C353FCF" w14:textId="77777777" w:rsidR="00DC0AF6" w:rsidRDefault="00DC0AF6" w:rsidP="003A5E36">
            <w:pPr>
              <w:pStyle w:val="Tablecontent"/>
            </w:pPr>
          </w:p>
        </w:tc>
      </w:tr>
      <w:tr w:rsidR="00D80F10" w:rsidRPr="00E51A31" w14:paraId="6D4209A1" w14:textId="77777777" w:rsidTr="001A667C">
        <w:tc>
          <w:tcPr>
            <w:tcW w:w="2430" w:type="dxa"/>
            <w:shd w:val="clear" w:color="auto" w:fill="F2F2F2" w:themeFill="background1" w:themeFillShade="F2"/>
          </w:tcPr>
          <w:p w14:paraId="6F30FBEE" w14:textId="77777777" w:rsidR="00D80F10" w:rsidRDefault="00D80F10" w:rsidP="003A5E36">
            <w:pPr>
              <w:pStyle w:val="Tablecontent"/>
            </w:pPr>
            <w:r>
              <w:t>Zero</w:t>
            </w:r>
          </w:p>
        </w:tc>
        <w:tc>
          <w:tcPr>
            <w:tcW w:w="7020" w:type="dxa"/>
          </w:tcPr>
          <w:p w14:paraId="453DC1D6" w14:textId="77777777" w:rsidR="00D80F10" w:rsidRDefault="00D80F10" w:rsidP="003A5E36">
            <w:pPr>
              <w:pStyle w:val="Tablecontent"/>
            </w:pPr>
            <w:r>
              <w:t>The entire block contains just a series of 0.</w:t>
            </w:r>
          </w:p>
        </w:tc>
      </w:tr>
    </w:tbl>
    <w:p w14:paraId="5C04D607" w14:textId="77777777" w:rsidR="00D80F10" w:rsidRDefault="00D80F10" w:rsidP="00505FF1">
      <w:pPr>
        <w:pStyle w:val="Heading5"/>
      </w:pPr>
      <w:r>
        <w:t>Utilization</w:t>
      </w:r>
    </w:p>
    <w:p w14:paraId="0BEE72BF" w14:textId="7B842153" w:rsidR="0044413A" w:rsidRPr="0044413A" w:rsidRDefault="0044413A" w:rsidP="0044413A">
      <w:pPr>
        <w:rPr>
          <w:lang w:val="en-GB"/>
        </w:rPr>
      </w:pPr>
      <w:r>
        <w:rPr>
          <w:lang w:val="en-GB"/>
        </w:rPr>
        <w:t xml:space="preserve">I plotted 607 production ESXi running vSAN and NSX. The hosts have Consumed memory between 650 GB and 1450 GB. As expected, the kernel overhead decreases relatively as total memory grow. </w:t>
      </w:r>
    </w:p>
    <w:p w14:paraId="62CFA3EE" w14:textId="7D97FE8B" w:rsidR="0044413A" w:rsidRDefault="0044413A" w:rsidP="0044413A">
      <w:pPr>
        <w:jc w:val="center"/>
        <w:rPr>
          <w:lang w:val="en-GB"/>
        </w:rPr>
      </w:pPr>
      <w:r w:rsidRPr="0044413A">
        <w:rPr>
          <w:noProof/>
          <w:lang w:val="en-GB"/>
        </w:rPr>
        <w:lastRenderedPageBreak/>
        <w:drawing>
          <wp:inline distT="0" distB="0" distL="0" distR="0" wp14:anchorId="01A06485" wp14:editId="013CEBD5">
            <wp:extent cx="5943905" cy="3873699"/>
            <wp:effectExtent l="0" t="0" r="0" b="0"/>
            <wp:docPr id="91453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37288" name=""/>
                    <pic:cNvPicPr/>
                  </pic:nvPicPr>
                  <pic:blipFill>
                    <a:blip r:embed="rId608"/>
                    <a:stretch>
                      <a:fillRect/>
                    </a:stretch>
                  </pic:blipFill>
                  <pic:spPr>
                    <a:xfrm>
                      <a:off x="0" y="0"/>
                      <a:ext cx="5943905" cy="3873699"/>
                    </a:xfrm>
                    <a:prstGeom prst="rect">
                      <a:avLst/>
                    </a:prstGeom>
                  </pic:spPr>
                </pic:pic>
              </a:graphicData>
            </a:graphic>
          </wp:inline>
        </w:drawing>
      </w:r>
    </w:p>
    <w:p w14:paraId="16A0B06D" w14:textId="5FD4EFBD" w:rsidR="0044413A" w:rsidRDefault="0044413A" w:rsidP="0044413A">
      <w:pPr>
        <w:rPr>
          <w:lang w:val="en-GB"/>
        </w:rPr>
      </w:pPr>
      <w:r>
        <w:rPr>
          <w:lang w:val="en-GB"/>
        </w:rPr>
        <w:t>The number dropped to well below 10% once Consumed passed 800 GB. This means that the absolute amount plateau at a certain level. We can validate that by plotting the absolute utilization.</w:t>
      </w:r>
    </w:p>
    <w:p w14:paraId="6FFA11B8" w14:textId="084C559E" w:rsidR="0044413A" w:rsidRPr="0044413A" w:rsidRDefault="003D23CB" w:rsidP="0044413A">
      <w:pPr>
        <w:rPr>
          <w:lang w:val="en-GB"/>
        </w:rPr>
      </w:pPr>
      <w:r w:rsidRPr="003D23CB">
        <w:rPr>
          <w:noProof/>
          <w:lang w:val="en-GB"/>
        </w:rPr>
        <w:drawing>
          <wp:inline distT="0" distB="0" distL="0" distR="0" wp14:anchorId="737D5042" wp14:editId="3F6D3B84">
            <wp:extent cx="6005830" cy="3428365"/>
            <wp:effectExtent l="0" t="0" r="0" b="635"/>
            <wp:docPr id="480689369" name="Picture 1" descr="A chart with yellow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89369" name="Picture 1" descr="A chart with yellow and blue dots&#10;&#10;AI-generated content may be incorrect."/>
                    <pic:cNvPicPr/>
                  </pic:nvPicPr>
                  <pic:blipFill>
                    <a:blip r:embed="rId609"/>
                    <a:stretch>
                      <a:fillRect/>
                    </a:stretch>
                  </pic:blipFill>
                  <pic:spPr>
                    <a:xfrm>
                      <a:off x="0" y="0"/>
                      <a:ext cx="6005830" cy="3428365"/>
                    </a:xfrm>
                    <a:prstGeom prst="rect">
                      <a:avLst/>
                    </a:prstGeom>
                  </pic:spPr>
                </pic:pic>
              </a:graphicData>
            </a:graphic>
          </wp:inline>
        </w:drawing>
      </w:r>
    </w:p>
    <w:p w14:paraId="646D3F9C" w14:textId="496CF11A" w:rsidR="0044413A" w:rsidRDefault="003D23CB" w:rsidP="00D80F10">
      <w:pPr>
        <w:rPr>
          <w:lang w:val="en-GB"/>
        </w:rPr>
      </w:pPr>
      <w:r>
        <w:rPr>
          <w:lang w:val="en-GB"/>
        </w:rPr>
        <w:t xml:space="preserve">Interestingly, there are levels. From the preceding chart, you can see there are 5 groups of similar number range. I think it’s because of vSAN configuration. </w:t>
      </w:r>
    </w:p>
    <w:p w14:paraId="4093AD27" w14:textId="0AEDEB6C" w:rsidR="00D80F10" w:rsidRDefault="0044413A" w:rsidP="00D80F10">
      <w:pPr>
        <w:rPr>
          <w:lang w:val="en-GB"/>
        </w:rPr>
      </w:pPr>
      <w:r>
        <w:rPr>
          <w:lang w:val="en-GB"/>
        </w:rPr>
        <w:t>Logically, u</w:t>
      </w:r>
      <w:r w:rsidR="00C00CFF">
        <w:rPr>
          <w:lang w:val="en-GB"/>
        </w:rPr>
        <w:t>tilization</w:t>
      </w:r>
      <w:r w:rsidR="00D80F10">
        <w:rPr>
          <w:lang w:val="en-GB"/>
        </w:rPr>
        <w:t xml:space="preserve"> does not always correspond to the reserved amount. The following chart shows the reservation remains steady when the</w:t>
      </w:r>
      <w:r w:rsidR="00C00CFF">
        <w:rPr>
          <w:lang w:val="en-GB"/>
        </w:rPr>
        <w:t xml:space="preserve"> utilization</w:t>
      </w:r>
      <w:r w:rsidR="00D80F10">
        <w:rPr>
          <w:lang w:val="en-GB"/>
        </w:rPr>
        <w:t xml:space="preserve"> drops by 90%, from 40 GB to single digit.</w:t>
      </w:r>
    </w:p>
    <w:p w14:paraId="7C667D24" w14:textId="77777777" w:rsidR="00D80F10" w:rsidRDefault="00D80F10" w:rsidP="00D80F10">
      <w:pPr>
        <w:rPr>
          <w:lang w:val="en-GB"/>
        </w:rPr>
      </w:pPr>
      <w:r w:rsidRPr="001D7E7C">
        <w:rPr>
          <w:noProof/>
          <w:lang w:val="en-GB"/>
        </w:rPr>
        <w:lastRenderedPageBreak/>
        <w:drawing>
          <wp:inline distT="0" distB="0" distL="0" distR="0" wp14:anchorId="5DA9B103" wp14:editId="2B71F6E7">
            <wp:extent cx="6040380" cy="1927658"/>
            <wp:effectExtent l="0" t="0" r="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610"/>
                    <a:stretch>
                      <a:fillRect/>
                    </a:stretch>
                  </pic:blipFill>
                  <pic:spPr>
                    <a:xfrm>
                      <a:off x="0" y="0"/>
                      <a:ext cx="6044906" cy="1929102"/>
                    </a:xfrm>
                    <a:prstGeom prst="rect">
                      <a:avLst/>
                    </a:prstGeom>
                  </pic:spPr>
                </pic:pic>
              </a:graphicData>
            </a:graphic>
          </wp:inline>
        </w:drawing>
      </w:r>
    </w:p>
    <w:p w14:paraId="02DBD554" w14:textId="77777777" w:rsidR="00D80F10" w:rsidRDefault="00D80F10" w:rsidP="00D80F10">
      <w:pPr>
        <w:rPr>
          <w:lang w:val="en-GB"/>
        </w:rPr>
      </w:pPr>
      <w:r>
        <w:rPr>
          <w:lang w:val="en-GB"/>
        </w:rPr>
        <w:t xml:space="preserve">To see the actual usage, choose the metric </w:t>
      </w:r>
      <w:r w:rsidRPr="00CA308E">
        <w:rPr>
          <w:color w:val="00B0F0"/>
          <w:lang w:val="en-GB"/>
        </w:rPr>
        <w:t xml:space="preserve">Resource Memory Consumed </w:t>
      </w:r>
      <w:r>
        <w:rPr>
          <w:lang w:val="en-GB"/>
        </w:rPr>
        <w:t xml:space="preserve">metric from vSphere Client. Stack them, and you see something like this. The </w:t>
      </w:r>
      <w:r w:rsidRPr="00F75035">
        <w:rPr>
          <w:color w:val="00B0F0"/>
          <w:lang w:val="en-GB"/>
        </w:rPr>
        <w:t xml:space="preserve">system </w:t>
      </w:r>
      <w:r>
        <w:rPr>
          <w:lang w:val="en-GB"/>
        </w:rPr>
        <w:t>part typically dwarfs the other 2 resources.</w:t>
      </w:r>
    </w:p>
    <w:p w14:paraId="4693A5BF" w14:textId="77777777" w:rsidR="00D80F10" w:rsidRDefault="00D80F10" w:rsidP="00D80F10">
      <w:pPr>
        <w:rPr>
          <w:lang w:val="en-GB"/>
        </w:rPr>
      </w:pPr>
      <w:r w:rsidRPr="003573B8">
        <w:rPr>
          <w:noProof/>
          <w:lang w:val="en-GB"/>
        </w:rPr>
        <w:drawing>
          <wp:inline distT="0" distB="0" distL="0" distR="0" wp14:anchorId="4B6F3787" wp14:editId="00E41F2B">
            <wp:extent cx="6178698" cy="3721624"/>
            <wp:effectExtent l="0" t="0" r="0" b="0"/>
            <wp:docPr id="750070390" name="Picture 7500703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0" name="Picture 750070390" descr="A screenshot of a computer&#10;&#10;Description automatically generated"/>
                    <pic:cNvPicPr/>
                  </pic:nvPicPr>
                  <pic:blipFill>
                    <a:blip r:embed="rId611"/>
                    <a:stretch>
                      <a:fillRect/>
                    </a:stretch>
                  </pic:blipFill>
                  <pic:spPr>
                    <a:xfrm>
                      <a:off x="0" y="0"/>
                      <a:ext cx="6184850" cy="3725330"/>
                    </a:xfrm>
                    <a:prstGeom prst="rect">
                      <a:avLst/>
                    </a:prstGeom>
                  </pic:spPr>
                </pic:pic>
              </a:graphicData>
            </a:graphic>
          </wp:inline>
        </w:drawing>
      </w:r>
    </w:p>
    <w:p w14:paraId="294A6D01" w14:textId="49C7F533" w:rsidR="00D80F10" w:rsidRDefault="00D80F10" w:rsidP="00D80F10">
      <w:pPr>
        <w:rPr>
          <w:lang w:val="en-GB"/>
        </w:rPr>
      </w:pPr>
      <w:r>
        <w:rPr>
          <w:lang w:val="en-GB"/>
        </w:rPr>
        <w:t xml:space="preserve">Do </w:t>
      </w:r>
      <w:r w:rsidRPr="0022235D">
        <w:rPr>
          <w:color w:val="FF0000"/>
          <w:lang w:val="en-GB"/>
        </w:rPr>
        <w:t xml:space="preserve">not </w:t>
      </w:r>
      <w:r>
        <w:rPr>
          <w:lang w:val="en-GB"/>
        </w:rPr>
        <w:t xml:space="preserve">take the value from </w:t>
      </w:r>
      <w:r w:rsidRPr="006D7D86">
        <w:rPr>
          <w:color w:val="00B0F0"/>
          <w:lang w:val="en-GB"/>
        </w:rPr>
        <w:t xml:space="preserve">Memory \ </w:t>
      </w:r>
      <w:r w:rsidR="000A50A4">
        <w:rPr>
          <w:color w:val="00B0F0"/>
          <w:lang w:val="en-GB"/>
        </w:rPr>
        <w:t>VM</w:t>
      </w:r>
      <w:r w:rsidR="00BA1986">
        <w:rPr>
          <w:color w:val="00B0F0"/>
          <w:lang w:val="en-GB"/>
        </w:rPr>
        <w:t>kernel</w:t>
      </w:r>
      <w:r w:rsidRPr="006D7D86">
        <w:rPr>
          <w:color w:val="00B0F0"/>
          <w:lang w:val="en-GB"/>
        </w:rPr>
        <w:t xml:space="preserve">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274476F6" w14:textId="77777777" w:rsidR="00D80F10" w:rsidRDefault="00D80F10" w:rsidP="00D80F10">
      <w:pPr>
        <w:rPr>
          <w:lang w:val="en-GB"/>
        </w:rPr>
      </w:pPr>
      <w:r w:rsidRPr="00B36ECB">
        <w:rPr>
          <w:noProof/>
          <w:lang w:val="en-GB"/>
        </w:rPr>
        <w:drawing>
          <wp:inline distT="0" distB="0" distL="0" distR="0" wp14:anchorId="3C7A3566" wp14:editId="5C2D4538">
            <wp:extent cx="6071907" cy="1438205"/>
            <wp:effectExtent l="0" t="0" r="5080" b="0"/>
            <wp:docPr id="750070391" name="Picture 7500703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1" name="Picture 750070391" descr="A screenshot of a computer&#10;&#10;Description automatically generated"/>
                    <pic:cNvPicPr/>
                  </pic:nvPicPr>
                  <pic:blipFill>
                    <a:blip r:embed="rId612"/>
                    <a:stretch>
                      <a:fillRect/>
                    </a:stretch>
                  </pic:blipFill>
                  <pic:spPr>
                    <a:xfrm>
                      <a:off x="0" y="0"/>
                      <a:ext cx="6086432" cy="1441645"/>
                    </a:xfrm>
                    <a:prstGeom prst="rect">
                      <a:avLst/>
                    </a:prstGeom>
                  </pic:spPr>
                </pic:pic>
              </a:graphicData>
            </a:graphic>
          </wp:inline>
        </w:drawing>
      </w:r>
    </w:p>
    <w:p w14:paraId="08948CAB" w14:textId="77777777" w:rsidR="00D80F10" w:rsidRDefault="00D80F10" w:rsidP="00D80F10">
      <w:pPr>
        <w:rPr>
          <w:lang w:val="en-GB"/>
        </w:rPr>
      </w:pPr>
      <w:r>
        <w:rPr>
          <w:lang w:val="en-GB"/>
        </w:rPr>
        <w:t xml:space="preserve">This value is for vSphere kernel modules. It does not include vSAN. </w:t>
      </w:r>
    </w:p>
    <w:p w14:paraId="06ADEC16" w14:textId="77777777" w:rsidR="0016060E" w:rsidRPr="00CD2C66" w:rsidRDefault="0016060E" w:rsidP="0016060E">
      <w:pPr>
        <w:pStyle w:val="Heading5"/>
        <w:rPr>
          <w:lang w:eastAsia="en-SG"/>
        </w:rPr>
      </w:pPr>
      <w:r>
        <w:rPr>
          <w:lang w:eastAsia="en-SG"/>
        </w:rPr>
        <w:lastRenderedPageBreak/>
        <w:t>Reservation</w:t>
      </w:r>
    </w:p>
    <w:p w14:paraId="5946C775" w14:textId="3C058771" w:rsidR="0016060E" w:rsidRPr="00E13E58" w:rsidRDefault="00B20DF0" w:rsidP="00B20DF0">
      <w:pPr>
        <w:rPr>
          <w:lang w:val="en-GB"/>
        </w:rPr>
      </w:pPr>
      <w:r>
        <w:rPr>
          <w:lang w:val="en-GB"/>
        </w:rPr>
        <w:t xml:space="preserve">The metric name is </w:t>
      </w:r>
      <w:r w:rsidR="0016060E" w:rsidRPr="00E13E58">
        <w:rPr>
          <w:lang w:val="en-GB"/>
        </w:rPr>
        <w:t>Memory \ ESX System Usage (KB)</w:t>
      </w:r>
      <w:r w:rsidR="00015EC7">
        <w:rPr>
          <w:lang w:val="en-GB"/>
        </w:rPr>
        <w:t>.</w:t>
      </w:r>
    </w:p>
    <w:p w14:paraId="0B5EA794" w14:textId="4905BDB7" w:rsidR="0016060E" w:rsidRDefault="00B20DF0" w:rsidP="0016060E">
      <w:pPr>
        <w:rPr>
          <w:lang w:val="en-GB"/>
        </w:rPr>
      </w:pPr>
      <w:r>
        <w:rPr>
          <w:lang w:val="en-GB"/>
        </w:rPr>
        <w:t>It</w:t>
      </w:r>
      <w:r w:rsidRPr="00A20A89">
        <w:rPr>
          <w:lang w:val="en-GB"/>
        </w:rPr>
        <w:t xml:space="preserve"> is a raw counter from vCenter. </w:t>
      </w:r>
      <w:r>
        <w:rPr>
          <w:lang w:val="en-GB"/>
        </w:rPr>
        <w:t>Just in case you’re wondering, the name ESX System Usage is a legacy name.</w:t>
      </w:r>
    </w:p>
    <w:p w14:paraId="18FD7422" w14:textId="77777777" w:rsidR="0016060E" w:rsidRPr="00E91D18" w:rsidRDefault="0016060E" w:rsidP="0016060E">
      <w:pPr>
        <w:rPr>
          <w:lang w:val="en-GB"/>
        </w:rPr>
      </w:pPr>
      <w:r w:rsidRPr="00ED07E5">
        <w:rPr>
          <w:noProof/>
          <w:lang w:val="en-GB"/>
        </w:rPr>
        <w:drawing>
          <wp:inline distT="0" distB="0" distL="0" distR="0" wp14:anchorId="68BD33A3" wp14:editId="4C1C08FA">
            <wp:extent cx="6040380" cy="3909568"/>
            <wp:effectExtent l="0" t="0" r="0" b="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613"/>
                    <a:stretch>
                      <a:fillRect/>
                    </a:stretch>
                  </pic:blipFill>
                  <pic:spPr>
                    <a:xfrm>
                      <a:off x="0" y="0"/>
                      <a:ext cx="6045947" cy="3913171"/>
                    </a:xfrm>
                    <a:prstGeom prst="rect">
                      <a:avLst/>
                    </a:prstGeom>
                  </pic:spPr>
                </pic:pic>
              </a:graphicData>
            </a:graphic>
          </wp:inline>
        </w:drawing>
      </w:r>
    </w:p>
    <w:p w14:paraId="307B8A8C" w14:textId="391CB590" w:rsidR="0016060E" w:rsidRDefault="0016060E" w:rsidP="0016060E">
      <w:pPr>
        <w:rPr>
          <w:lang w:val="en-GB"/>
        </w:rPr>
      </w:pPr>
      <w:r>
        <w:rPr>
          <w:lang w:val="en-GB"/>
        </w:rPr>
        <w:t xml:space="preserve">The following is an ESXi 6.7 U3 host with 1.5 TB of memory. Notice </w:t>
      </w:r>
      <w:r w:rsidR="001736B1">
        <w:rPr>
          <w:lang w:val="en-GB"/>
        </w:rPr>
        <w:t xml:space="preserve">the </w:t>
      </w:r>
      <w:r w:rsidR="00BA1986">
        <w:rPr>
          <w:lang w:val="en-GB"/>
        </w:rPr>
        <w:t>kernel</w:t>
      </w:r>
      <w:r>
        <w:rPr>
          <w:lang w:val="en-GB"/>
        </w:rPr>
        <w:t xml:space="preserve"> values remains constant over a long period. The number of running VM eventually dropped to 0. While the Granted counter drops to 1.5 GB (not sure what it is since there is no running VM), </w:t>
      </w:r>
      <w:r w:rsidR="001736B1">
        <w:rPr>
          <w:lang w:val="en-GB"/>
        </w:rPr>
        <w:t xml:space="preserve">the </w:t>
      </w:r>
      <w:r w:rsidR="00BA1986">
        <w:rPr>
          <w:lang w:val="en-GB"/>
        </w:rPr>
        <w:t>kernel</w:t>
      </w:r>
      <w:r>
        <w:rPr>
          <w:lang w:val="en-GB"/>
        </w:rPr>
        <w:t xml:space="preserve"> did not drop. This makes sense as they are reservation and not the actual usage.</w:t>
      </w:r>
    </w:p>
    <w:p w14:paraId="0E7EEA57" w14:textId="77777777" w:rsidR="0016060E" w:rsidRDefault="0016060E" w:rsidP="0016060E">
      <w:pPr>
        <w:rPr>
          <w:lang w:val="en-GB"/>
        </w:rPr>
      </w:pPr>
      <w:r w:rsidRPr="007C0F13">
        <w:rPr>
          <w:noProof/>
          <w:lang w:val="en-GB"/>
        </w:rPr>
        <w:drawing>
          <wp:inline distT="0" distB="0" distL="0" distR="0" wp14:anchorId="5F2D830E" wp14:editId="12660087">
            <wp:extent cx="6047054" cy="1353740"/>
            <wp:effectExtent l="0" t="0" r="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614"/>
                    <a:stretch>
                      <a:fillRect/>
                    </a:stretch>
                  </pic:blipFill>
                  <pic:spPr>
                    <a:xfrm>
                      <a:off x="0" y="0"/>
                      <a:ext cx="6058490" cy="1356300"/>
                    </a:xfrm>
                    <a:prstGeom prst="rect">
                      <a:avLst/>
                    </a:prstGeom>
                  </pic:spPr>
                </pic:pic>
              </a:graphicData>
            </a:graphic>
          </wp:inline>
        </w:drawing>
      </w:r>
    </w:p>
    <w:p w14:paraId="4E1A1E34" w14:textId="377A3446" w:rsidR="00F02594" w:rsidRDefault="00015EC7" w:rsidP="00015EC7">
      <w:pPr>
        <w:rPr>
          <w:lang w:val="en-GB"/>
        </w:rPr>
      </w:pPr>
      <w:r>
        <w:rPr>
          <w:lang w:val="en-GB"/>
        </w:rPr>
        <w:t xml:space="preserve">Based on a sample of 500+ ESXi hosts, the range varies </w:t>
      </w:r>
      <w:r w:rsidR="0016060E">
        <w:rPr>
          <w:lang w:val="en-GB"/>
        </w:rPr>
        <w:t xml:space="preserve">from </w:t>
      </w:r>
      <w:r w:rsidR="002249A5">
        <w:rPr>
          <w:lang w:val="en-GB"/>
        </w:rPr>
        <w:t>6</w:t>
      </w:r>
      <w:r w:rsidR="0016060E">
        <w:rPr>
          <w:lang w:val="en-GB"/>
        </w:rPr>
        <w:t xml:space="preserve"> GB to </w:t>
      </w:r>
      <w:r w:rsidR="002249A5">
        <w:rPr>
          <w:lang w:val="en-GB"/>
        </w:rPr>
        <w:t>8</w:t>
      </w:r>
      <w:r>
        <w:rPr>
          <w:lang w:val="en-GB"/>
        </w:rPr>
        <w:t>8</w:t>
      </w:r>
      <w:r w:rsidR="0016060E">
        <w:rPr>
          <w:lang w:val="en-GB"/>
        </w:rPr>
        <w:t xml:space="preserve"> GB</w:t>
      </w:r>
      <w:r>
        <w:rPr>
          <w:lang w:val="en-GB"/>
        </w:rPr>
        <w:t>. In an ultra large ESXi with 12 TB RAM running vSAN and NSX, the reservation went up to 300 GB.</w:t>
      </w:r>
    </w:p>
    <w:p w14:paraId="4238233E" w14:textId="5CC97C08" w:rsidR="00926D0E" w:rsidRDefault="00827568" w:rsidP="00F02594">
      <w:pPr>
        <w:pStyle w:val="Heading3"/>
      </w:pPr>
      <w:r>
        <w:rPr>
          <w:noProof/>
        </w:rPr>
        <w:lastRenderedPageBreak/>
        <mc:AlternateContent>
          <mc:Choice Requires="wps">
            <w:drawing>
              <wp:anchor distT="0" distB="0" distL="114300" distR="114300" simplePos="0" relativeHeight="251749376" behindDoc="0" locked="0" layoutInCell="1" allowOverlap="1" wp14:anchorId="67EC195F" wp14:editId="4A1651A0">
                <wp:simplePos x="0" y="0"/>
                <wp:positionH relativeFrom="margin">
                  <wp:align>center</wp:align>
                </wp:positionH>
                <wp:positionV relativeFrom="paragraph">
                  <wp:posOffset>-829945</wp:posOffset>
                </wp:positionV>
                <wp:extent cx="7236460" cy="212725"/>
                <wp:effectExtent l="0" t="0" r="2540" b="0"/>
                <wp:wrapNone/>
                <wp:docPr id="182683720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6460" cy="212725"/>
                        </a:xfrm>
                        <a:prstGeom prst="rect">
                          <a:avLst/>
                        </a:prstGeom>
                        <a:solidFill>
                          <a:schemeClr val="bg1"/>
                        </a:solidFill>
                        <a:ln>
                          <a:solidFill>
                            <a:schemeClr val="bg1"/>
                          </a:solidFill>
                        </a:ln>
                      </wps:spPr>
                      <wps:style>
                        <a:lnRef idx="2">
                          <a:schemeClr val="accent1"/>
                        </a:lnRef>
                        <a:fillRef idx="1">
                          <a:schemeClr val="lt1"/>
                        </a:fillRef>
                        <a:effectRef idx="0">
                          <a:schemeClr val="accent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B8EC24" id="Rectangle 14" o:spid="_x0000_s1026" style="position:absolute;margin-left:0;margin-top:-65.35pt;width:569.8pt;height:16.75pt;z-index:251749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" fillcolor="white [3212]" strokecolor="white [3212]" strokeweight="1pt">
                <v:path arrowok="t"/>
                <w10:wrap anchorx="margin"/>
              </v:rect>
            </w:pict>
          </mc:Fallback>
        </mc:AlternateContent>
      </w:r>
      <w:r w:rsidR="00F02594">
        <w:t>Implementation</w:t>
      </w:r>
    </w:p>
    <w:p w14:paraId="5E17648A" w14:textId="73511BE0" w:rsidR="00F26435" w:rsidRDefault="00F26435" w:rsidP="00F26435">
      <w:pPr>
        <w:rPr>
          <w:lang w:val="en-GB"/>
        </w:rPr>
      </w:pPr>
      <w:r>
        <w:rPr>
          <w:lang w:val="en-GB"/>
        </w:rPr>
        <w:t xml:space="preserve">Download the spreadsheet </w:t>
      </w:r>
      <w:r w:rsidRPr="00F26435">
        <w:rPr>
          <w:color w:val="00B0F0"/>
          <w:lang w:val="en-GB"/>
        </w:rPr>
        <w:t>Capacity Planning</w:t>
      </w:r>
      <w:r>
        <w:rPr>
          <w:lang w:val="en-GB"/>
        </w:rPr>
        <w:t xml:space="preserve">. It combines both </w:t>
      </w:r>
      <w:proofErr w:type="gramStart"/>
      <w:r>
        <w:rPr>
          <w:lang w:val="en-GB"/>
        </w:rPr>
        <w:t>models, and</w:t>
      </w:r>
      <w:proofErr w:type="gramEnd"/>
      <w:r>
        <w:rPr>
          <w:lang w:val="en-GB"/>
        </w:rPr>
        <w:t xml:space="preserve"> apply 3 class of services.</w:t>
      </w:r>
    </w:p>
    <w:p w14:paraId="5A080B2F" w14:textId="439271C3" w:rsidR="00F26435" w:rsidRPr="00F26435" w:rsidRDefault="00F26435" w:rsidP="00F26435">
      <w:pPr>
        <w:jc w:val="center"/>
        <w:rPr>
          <w:lang w:val="en-GB"/>
        </w:rPr>
      </w:pPr>
      <w:r w:rsidRPr="00F26435">
        <w:rPr>
          <w:noProof/>
          <w:lang w:val="en-GB"/>
        </w:rPr>
        <w:drawing>
          <wp:inline distT="0" distB="0" distL="0" distR="0" wp14:anchorId="64232C44" wp14:editId="2BF48D5A">
            <wp:extent cx="3977640" cy="3721608"/>
            <wp:effectExtent l="0" t="0" r="3810" b="0"/>
            <wp:docPr id="84667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7970" name="Picture 1" descr="A screenshot of a computer&#10;&#10;AI-generated content may be incorrect."/>
                    <pic:cNvPicPr/>
                  </pic:nvPicPr>
                  <pic:blipFill>
                    <a:blip r:embed="rId615"/>
                    <a:stretch>
                      <a:fillRect/>
                    </a:stretch>
                  </pic:blipFill>
                  <pic:spPr>
                    <a:xfrm>
                      <a:off x="0" y="0"/>
                      <a:ext cx="3977640" cy="3721608"/>
                    </a:xfrm>
                    <a:prstGeom prst="rect">
                      <a:avLst/>
                    </a:prstGeom>
                  </pic:spPr>
                </pic:pic>
              </a:graphicData>
            </a:graphic>
          </wp:inline>
        </w:drawing>
      </w:r>
    </w:p>
    <w:p w14:paraId="5A3F08BF" w14:textId="534125DE" w:rsidR="00236476" w:rsidRDefault="00236476" w:rsidP="00B0080E">
      <w:pPr>
        <w:pStyle w:val="Heading5"/>
      </w:pPr>
      <w:r>
        <w:t>Aria Operations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068"/>
        <w:gridCol w:w="6390"/>
      </w:tblGrid>
      <w:tr w:rsidR="00236476" w14:paraId="47EEE81A" w14:textId="77777777" w:rsidTr="00B0080E">
        <w:tc>
          <w:tcPr>
            <w:tcW w:w="3330" w:type="dxa"/>
            <w:shd w:val="clear" w:color="auto" w:fill="F2F2F2" w:themeFill="background1" w:themeFillShade="F2"/>
          </w:tcPr>
          <w:p w14:paraId="3C1C188A" w14:textId="7BCBC5AD" w:rsidR="00236476" w:rsidRDefault="00236476" w:rsidP="001D5DE2">
            <w:pPr>
              <w:pStyle w:val="Tablecontent"/>
            </w:pPr>
            <w:r>
              <w:t>Memory \ Total Capacity (KB)</w:t>
            </w:r>
          </w:p>
        </w:tc>
        <w:tc>
          <w:tcPr>
            <w:tcW w:w="7110" w:type="dxa"/>
          </w:tcPr>
          <w:p w14:paraId="1CE63E40" w14:textId="45320C5D" w:rsidR="00236476" w:rsidRDefault="00E804B9" w:rsidP="001D5DE2">
            <w:pPr>
              <w:pStyle w:val="Tablecontent"/>
            </w:pPr>
            <w:r>
              <w:t>The capacity as seen by the kernel, which is essentially the physical size.</w:t>
            </w:r>
          </w:p>
        </w:tc>
      </w:tr>
      <w:tr w:rsidR="00236476" w14:paraId="117C62AD" w14:textId="77777777" w:rsidTr="00B0080E">
        <w:tc>
          <w:tcPr>
            <w:tcW w:w="3330" w:type="dxa"/>
            <w:shd w:val="clear" w:color="auto" w:fill="F2F2F2" w:themeFill="background1" w:themeFillShade="F2"/>
          </w:tcPr>
          <w:p w14:paraId="6F23501F" w14:textId="3899AA90" w:rsidR="00236476" w:rsidRDefault="00236476" w:rsidP="001D5DE2">
            <w:pPr>
              <w:pStyle w:val="Tablecontent"/>
            </w:pPr>
            <w:r>
              <w:t>Memory \ Utilization (KB)</w:t>
            </w:r>
          </w:p>
        </w:tc>
        <w:tc>
          <w:tcPr>
            <w:tcW w:w="7110" w:type="dxa"/>
          </w:tcPr>
          <w:p w14:paraId="530AFCE8" w14:textId="74F3D3B6" w:rsidR="00236476" w:rsidRDefault="00236476" w:rsidP="001D5DE2">
            <w:pPr>
              <w:pStyle w:val="Tablecontent"/>
            </w:pPr>
            <w:r>
              <w:t>Sum of demand from all running VM</w:t>
            </w:r>
            <w:r w:rsidR="008F6B60">
              <w:t xml:space="preserve"> (see below)</w:t>
            </w:r>
            <w:r>
              <w:t xml:space="preserve"> + ESXi kernel reservation</w:t>
            </w:r>
            <w:r w:rsidR="008F6B60">
              <w:t>.</w:t>
            </w:r>
          </w:p>
          <w:p w14:paraId="3BC6CF15" w14:textId="6762CC8B" w:rsidR="00236476" w:rsidRDefault="00236476" w:rsidP="001D5DE2">
            <w:pPr>
              <w:pStyle w:val="Tablecontent"/>
            </w:pPr>
            <w:r>
              <w:t>Demand is the maximum of VM reservation and Guest OS needed memory + total page</w:t>
            </w:r>
            <w:r w:rsidR="008F6B60">
              <w:t>-</w:t>
            </w:r>
            <w:r>
              <w:t>in in the collection cycle (default is 5 minutes).</w:t>
            </w:r>
          </w:p>
          <w:p w14:paraId="437D284D" w14:textId="39B48B7A" w:rsidR="00236476" w:rsidRDefault="00236476" w:rsidP="001D5DE2">
            <w:pPr>
              <w:pStyle w:val="Tablecontent"/>
            </w:pPr>
            <w:r>
              <w:t xml:space="preserve">Page in = page in rate x memory block size. </w:t>
            </w:r>
          </w:p>
          <w:p w14:paraId="05CFAB87" w14:textId="77777777" w:rsidR="00236476" w:rsidRDefault="00236476" w:rsidP="001D5DE2">
            <w:pPr>
              <w:pStyle w:val="Tablecontent"/>
            </w:pPr>
            <w:r>
              <w:t xml:space="preserve">If Guest OS is missing, it falls back to consumed. </w:t>
            </w:r>
          </w:p>
          <w:p w14:paraId="38C5A5F4" w14:textId="47A3DF1F" w:rsidR="00236476" w:rsidRDefault="00236476" w:rsidP="001D5DE2">
            <w:pPr>
              <w:pStyle w:val="Tablecontent"/>
            </w:pPr>
            <w:r>
              <w:t xml:space="preserve">The amount also </w:t>
            </w:r>
            <w:r w:rsidR="001D1A03">
              <w:t>includes</w:t>
            </w:r>
            <w:r>
              <w:t xml:space="preserve"> the VM memory overhead.</w:t>
            </w:r>
          </w:p>
        </w:tc>
      </w:tr>
      <w:tr w:rsidR="00236476" w14:paraId="2B8810C9" w14:textId="77777777" w:rsidTr="00B0080E">
        <w:tc>
          <w:tcPr>
            <w:tcW w:w="3330" w:type="dxa"/>
            <w:shd w:val="clear" w:color="auto" w:fill="F2F2F2" w:themeFill="background1" w:themeFillShade="F2"/>
          </w:tcPr>
          <w:p w14:paraId="0EBB2E39" w14:textId="3511D1FB" w:rsidR="00236476" w:rsidRDefault="00236476" w:rsidP="001D5DE2">
            <w:pPr>
              <w:pStyle w:val="Tablecontent"/>
            </w:pPr>
            <w:r>
              <w:t>Memory \ Workload (%)</w:t>
            </w:r>
          </w:p>
        </w:tc>
        <w:tc>
          <w:tcPr>
            <w:tcW w:w="7110" w:type="dxa"/>
          </w:tcPr>
          <w:p w14:paraId="7E627E24" w14:textId="77777777" w:rsidR="00236476" w:rsidRDefault="00236476" w:rsidP="001D5DE2">
            <w:pPr>
              <w:pStyle w:val="Tablecontent"/>
            </w:pPr>
            <w:r>
              <w:t>Utilization / Total Capacity</w:t>
            </w:r>
            <w:r w:rsidR="001D1A03">
              <w:t>.</w:t>
            </w:r>
          </w:p>
          <w:p w14:paraId="3DE8EAE4" w14:textId="7A96B957" w:rsidR="001D1A03" w:rsidRDefault="001D1A03" w:rsidP="001D5DE2">
            <w:pPr>
              <w:pStyle w:val="Tablecontent"/>
            </w:pPr>
            <w:r>
              <w:t>Likely this is usable.</w:t>
            </w:r>
          </w:p>
        </w:tc>
      </w:tr>
      <w:tr w:rsidR="00236476" w14:paraId="2293044F" w14:textId="77777777" w:rsidTr="00B0080E">
        <w:tc>
          <w:tcPr>
            <w:tcW w:w="3330" w:type="dxa"/>
            <w:shd w:val="clear" w:color="auto" w:fill="F2F2F2" w:themeFill="background1" w:themeFillShade="F2"/>
          </w:tcPr>
          <w:p w14:paraId="6C3CE437" w14:textId="2488E770" w:rsidR="00236476" w:rsidRDefault="00236476" w:rsidP="001D5DE2">
            <w:pPr>
              <w:pStyle w:val="Tablecontent"/>
            </w:pPr>
            <w:r>
              <w:t xml:space="preserve">Memory \ </w:t>
            </w:r>
            <w:r>
              <w:softHyphen/>
            </w:r>
            <w:r w:rsidRPr="00236476">
              <w:t xml:space="preserve">Memory Allocated on all Powered </w:t>
            </w:r>
            <w:proofErr w:type="gramStart"/>
            <w:r w:rsidRPr="00236476">
              <w:t>On</w:t>
            </w:r>
            <w:proofErr w:type="gramEnd"/>
            <w:r w:rsidRPr="00236476">
              <w:t xml:space="preserve"> Consumers</w:t>
            </w:r>
          </w:p>
        </w:tc>
        <w:tc>
          <w:tcPr>
            <w:tcW w:w="7110" w:type="dxa"/>
          </w:tcPr>
          <w:p w14:paraId="10548BF7" w14:textId="77777777" w:rsidR="00236476" w:rsidRDefault="00236476" w:rsidP="001D5DE2">
            <w:pPr>
              <w:pStyle w:val="Tablecontent"/>
            </w:pPr>
            <w:r>
              <w:t xml:space="preserve">Sum of all running VM configured memory. </w:t>
            </w:r>
          </w:p>
          <w:p w14:paraId="770C0119" w14:textId="4A7547E9" w:rsidR="00236476" w:rsidRDefault="00236476" w:rsidP="001D5DE2">
            <w:pPr>
              <w:pStyle w:val="Tablecontent"/>
            </w:pPr>
            <w:r>
              <w:t>This is used in allocation model.</w:t>
            </w:r>
          </w:p>
        </w:tc>
      </w:tr>
    </w:tbl>
    <w:p w14:paraId="2EADF875" w14:textId="6F58E510" w:rsidR="00236476" w:rsidRDefault="00C31ED7" w:rsidP="00236476">
      <w:r>
        <w:t>At the vSphere Cluster level, here are the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5459"/>
        <w:gridCol w:w="3999"/>
      </w:tblGrid>
      <w:tr w:rsidR="00C31ED7" w14:paraId="4C403896" w14:textId="77777777" w:rsidTr="00C31ED7">
        <w:tc>
          <w:tcPr>
            <w:tcW w:w="5940" w:type="dxa"/>
            <w:shd w:val="clear" w:color="auto" w:fill="F2F2F2" w:themeFill="background1" w:themeFillShade="F2"/>
          </w:tcPr>
          <w:p w14:paraId="5AF16EF3" w14:textId="40B1F9BC" w:rsidR="00C31ED7" w:rsidRDefault="00C31ED7" w:rsidP="001D5DE2">
            <w:pPr>
              <w:pStyle w:val="Tablecontent"/>
            </w:pPr>
            <w:r w:rsidRPr="00C31ED7">
              <w:t>Cluster Configuration</w:t>
            </w:r>
            <w:r>
              <w:t xml:space="preserve"> \</w:t>
            </w:r>
            <w:r w:rsidRPr="00C31ED7">
              <w:t>vSphere HA</w:t>
            </w:r>
            <w:r>
              <w:t xml:space="preserve"> \ HA Memory Failover (%)</w:t>
            </w:r>
          </w:p>
        </w:tc>
        <w:tc>
          <w:tcPr>
            <w:tcW w:w="4500" w:type="dxa"/>
          </w:tcPr>
          <w:p w14:paraId="06B44177" w14:textId="02123D4F" w:rsidR="00C31ED7" w:rsidRDefault="00C31ED7" w:rsidP="001D5DE2">
            <w:pPr>
              <w:pStyle w:val="Tablecontent"/>
            </w:pPr>
            <w:r>
              <w:t>Cluster HA failover for memory.</w:t>
            </w:r>
          </w:p>
        </w:tc>
      </w:tr>
      <w:tr w:rsidR="00427A5B" w14:paraId="4EF2DB37" w14:textId="77777777" w:rsidTr="00C31ED7">
        <w:tc>
          <w:tcPr>
            <w:tcW w:w="5940" w:type="dxa"/>
            <w:shd w:val="clear" w:color="auto" w:fill="F2F2F2" w:themeFill="background1" w:themeFillShade="F2"/>
          </w:tcPr>
          <w:p w14:paraId="6D369842" w14:textId="18F3A88C" w:rsidR="00427A5B" w:rsidRPr="00C31ED7" w:rsidRDefault="00427A5B" w:rsidP="001D5DE2">
            <w:pPr>
              <w:pStyle w:val="Tablecontent"/>
            </w:pPr>
            <w:r w:rsidRPr="00427A5B">
              <w:lastRenderedPageBreak/>
              <w:t>Memory|Demand|Usable Capacity after HA and</w:t>
            </w:r>
            <w:r>
              <w:t xml:space="preserve"> Buffer (GB)</w:t>
            </w:r>
          </w:p>
        </w:tc>
        <w:tc>
          <w:tcPr>
            <w:tcW w:w="4500" w:type="dxa"/>
          </w:tcPr>
          <w:p w14:paraId="627C2060" w14:textId="5E57FE81" w:rsidR="00427A5B" w:rsidRDefault="00427A5B" w:rsidP="001D5DE2">
            <w:pPr>
              <w:pStyle w:val="Tablecontent"/>
            </w:pPr>
            <w:r>
              <w:t>Total Capacity minus HA above and buffer (not shown as property)</w:t>
            </w:r>
          </w:p>
        </w:tc>
      </w:tr>
      <w:tr w:rsidR="00427A5B" w14:paraId="4664945D" w14:textId="77777777" w:rsidTr="00C31ED7">
        <w:tc>
          <w:tcPr>
            <w:tcW w:w="5940" w:type="dxa"/>
            <w:shd w:val="clear" w:color="auto" w:fill="F2F2F2" w:themeFill="background1" w:themeFillShade="F2"/>
          </w:tcPr>
          <w:p w14:paraId="5C3B174D" w14:textId="4DE3DAE1" w:rsidR="00427A5B" w:rsidRPr="00427A5B" w:rsidRDefault="00427A5B" w:rsidP="001D5DE2">
            <w:pPr>
              <w:pStyle w:val="Tablecontent"/>
            </w:pPr>
            <w:r w:rsidRPr="00427A5B">
              <w:t>Memory|ESX System Usage</w:t>
            </w:r>
            <w:r>
              <w:t xml:space="preserve"> (GB)</w:t>
            </w:r>
          </w:p>
        </w:tc>
        <w:tc>
          <w:tcPr>
            <w:tcW w:w="4500" w:type="dxa"/>
          </w:tcPr>
          <w:p w14:paraId="61F9C76D" w14:textId="02A9E95C" w:rsidR="00427A5B" w:rsidRDefault="00427A5B" w:rsidP="001D5DE2">
            <w:pPr>
              <w:pStyle w:val="Tablecontent"/>
            </w:pPr>
            <w:r>
              <w:t>Kernel reservation</w:t>
            </w:r>
          </w:p>
        </w:tc>
      </w:tr>
      <w:tr w:rsidR="00427A5B" w14:paraId="24DBACA1" w14:textId="77777777" w:rsidTr="00C31ED7">
        <w:tc>
          <w:tcPr>
            <w:tcW w:w="5940" w:type="dxa"/>
            <w:shd w:val="clear" w:color="auto" w:fill="F2F2F2" w:themeFill="background1" w:themeFillShade="F2"/>
          </w:tcPr>
          <w:p w14:paraId="6CF2A3DF" w14:textId="7E863221" w:rsidR="00427A5B" w:rsidRPr="00427A5B" w:rsidRDefault="00427A5B" w:rsidP="001D5DE2">
            <w:pPr>
              <w:pStyle w:val="Tablecontent"/>
            </w:pPr>
            <w:r>
              <w:t>Memory \ Utilization (KB)</w:t>
            </w:r>
          </w:p>
        </w:tc>
        <w:tc>
          <w:tcPr>
            <w:tcW w:w="4500" w:type="dxa"/>
          </w:tcPr>
          <w:p w14:paraId="338588BE" w14:textId="0BD17D77" w:rsidR="00427A5B" w:rsidRDefault="00427A5B" w:rsidP="001D5DE2">
            <w:pPr>
              <w:pStyle w:val="Tablecontent"/>
            </w:pPr>
            <w:r>
              <w:t>Sum of all ESXi</w:t>
            </w:r>
          </w:p>
        </w:tc>
      </w:tr>
      <w:tr w:rsidR="00427A5B" w14:paraId="424168CE" w14:textId="77777777" w:rsidTr="00C31ED7">
        <w:tc>
          <w:tcPr>
            <w:tcW w:w="5940" w:type="dxa"/>
            <w:shd w:val="clear" w:color="auto" w:fill="F2F2F2" w:themeFill="background1" w:themeFillShade="F2"/>
          </w:tcPr>
          <w:p w14:paraId="7A99F3E7" w14:textId="64603473" w:rsidR="00427A5B" w:rsidRPr="00427A5B" w:rsidRDefault="00427A5B" w:rsidP="001D5DE2">
            <w:pPr>
              <w:pStyle w:val="Tablecontent"/>
              <w:rPr>
                <w:lang w:val="en-US"/>
              </w:rPr>
            </w:pPr>
            <w:r w:rsidRPr="00427A5B">
              <w:rPr>
                <w:lang w:val="en-US"/>
              </w:rPr>
              <w:t>Memory|Demand|Workload (%</w:t>
            </w:r>
            <w:r>
              <w:rPr>
                <w:lang w:val="en-US"/>
              </w:rPr>
              <w:t>)</w:t>
            </w:r>
          </w:p>
        </w:tc>
        <w:tc>
          <w:tcPr>
            <w:tcW w:w="4500" w:type="dxa"/>
          </w:tcPr>
          <w:p w14:paraId="7F2ED229" w14:textId="151517D4" w:rsidR="00427A5B" w:rsidRDefault="00427A5B" w:rsidP="001D5DE2">
            <w:pPr>
              <w:pStyle w:val="Tablecontent"/>
            </w:pPr>
            <w:r>
              <w:t>Utilization / Usable</w:t>
            </w:r>
          </w:p>
        </w:tc>
      </w:tr>
      <w:tr w:rsidR="00427A5B" w14:paraId="1CDAC3F4" w14:textId="77777777" w:rsidTr="00C31ED7">
        <w:tc>
          <w:tcPr>
            <w:tcW w:w="5940" w:type="dxa"/>
            <w:shd w:val="clear" w:color="auto" w:fill="F2F2F2" w:themeFill="background1" w:themeFillShade="F2"/>
          </w:tcPr>
          <w:p w14:paraId="4B3ED16A" w14:textId="5AFDD5EC" w:rsidR="00427A5B" w:rsidRPr="00427A5B" w:rsidRDefault="00427A5B" w:rsidP="001D5DE2">
            <w:pPr>
              <w:pStyle w:val="Tablecontent"/>
              <w:rPr>
                <w:lang w:val="en-US"/>
              </w:rPr>
            </w:pPr>
            <w:r>
              <w:t xml:space="preserve">Memory \ </w:t>
            </w:r>
            <w:r>
              <w:softHyphen/>
            </w:r>
            <w:r w:rsidRPr="00236476">
              <w:t xml:space="preserve">Memory Allocated on all Powered </w:t>
            </w:r>
            <w:proofErr w:type="gramStart"/>
            <w:r w:rsidRPr="00236476">
              <w:t>On</w:t>
            </w:r>
            <w:proofErr w:type="gramEnd"/>
            <w:r w:rsidRPr="00236476">
              <w:t xml:space="preserve"> Consumers</w:t>
            </w:r>
          </w:p>
        </w:tc>
        <w:tc>
          <w:tcPr>
            <w:tcW w:w="4500" w:type="dxa"/>
          </w:tcPr>
          <w:p w14:paraId="43F4AE98" w14:textId="76761680" w:rsidR="00427A5B" w:rsidRDefault="00427A5B" w:rsidP="001D5DE2">
            <w:pPr>
              <w:pStyle w:val="Tablecontent"/>
            </w:pPr>
            <w:r>
              <w:t>Sum of all ESXi</w:t>
            </w:r>
          </w:p>
        </w:tc>
      </w:tr>
      <w:tr w:rsidR="00427A5B" w14:paraId="1CBB86D7" w14:textId="77777777" w:rsidTr="00C31ED7">
        <w:tc>
          <w:tcPr>
            <w:tcW w:w="5940" w:type="dxa"/>
            <w:shd w:val="clear" w:color="auto" w:fill="F2F2F2" w:themeFill="background1" w:themeFillShade="F2"/>
          </w:tcPr>
          <w:p w14:paraId="0B07C112" w14:textId="355877C0" w:rsidR="00427A5B" w:rsidRDefault="00427A5B" w:rsidP="001D5DE2">
            <w:pPr>
              <w:pStyle w:val="Tablecontent"/>
            </w:pPr>
            <w:r w:rsidRPr="00427A5B">
              <w:rPr>
                <w:lang w:val="en-SG"/>
              </w:rPr>
              <w:t>Memory|Workload (%)</w:t>
            </w:r>
          </w:p>
        </w:tc>
        <w:tc>
          <w:tcPr>
            <w:tcW w:w="4500" w:type="dxa"/>
          </w:tcPr>
          <w:p w14:paraId="438692D3" w14:textId="5B41A187" w:rsidR="00427A5B" w:rsidRDefault="00427A5B" w:rsidP="001D5DE2">
            <w:pPr>
              <w:pStyle w:val="Tablecontent"/>
            </w:pPr>
            <w:r>
              <w:t>Normalized average of all ESXi?</w:t>
            </w:r>
          </w:p>
        </w:tc>
      </w:tr>
    </w:tbl>
    <w:p w14:paraId="2120C78A" w14:textId="645F43C6" w:rsidR="00312BB0" w:rsidRDefault="00875F24" w:rsidP="00875F24">
      <w:pPr>
        <w:pStyle w:val="Heading3"/>
      </w:pPr>
      <w:r>
        <w:t xml:space="preserve">Cluster </w:t>
      </w:r>
      <w:r w:rsidR="00312BB0">
        <w:t>Capacity</w:t>
      </w:r>
    </w:p>
    <w:p w14:paraId="0193AF76" w14:textId="77777777" w:rsidR="00312BB0" w:rsidRDefault="00312BB0" w:rsidP="00875F24">
      <w:r>
        <w:t>Cluster capacity is more complex than ESXi capacity due to the following cluster-level property</w:t>
      </w:r>
    </w:p>
    <w:p w14:paraId="19BEE96F" w14:textId="77777777" w:rsidR="00312BB0" w:rsidRDefault="00312BB0" w:rsidP="00875F24">
      <w:pPr>
        <w:pStyle w:val="BeforeTable"/>
      </w:pPr>
    </w:p>
    <w:tbl>
      <w:tblPr>
        <w:tblStyle w:val="GridTable1Light-Accent1"/>
        <w:tblW w:w="955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070"/>
        <w:gridCol w:w="7488"/>
      </w:tblGrid>
      <w:tr w:rsidR="00312BB0" w:rsidRPr="0090417B" w14:paraId="12424E28"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4C0DF734" w14:textId="77777777" w:rsidR="00312BB0" w:rsidRPr="0090417B" w:rsidRDefault="00312BB0" w:rsidP="00875F24">
            <w:pPr>
              <w:pStyle w:val="Tablecontent"/>
            </w:pPr>
            <w:r w:rsidRPr="00BF18F6">
              <w:t>Total Capacit</w:t>
            </w:r>
            <w:r>
              <w:t>y</w:t>
            </w:r>
          </w:p>
        </w:tc>
        <w:tc>
          <w:tcPr>
            <w:tcW w:w="7488" w:type="dxa"/>
          </w:tcPr>
          <w:p w14:paraId="4ED16DDA"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 xml:space="preserve">Unlike ESXi, this could be dynamic due to reasons such as maintenance mode and DPM. Hybrid cloud such as VM sports on-demand host that is added </w:t>
            </w:r>
            <w:proofErr w:type="gramStart"/>
            <w:r>
              <w:t>dynamically..</w:t>
            </w:r>
            <w:proofErr w:type="gramEnd"/>
            <w:r>
              <w:t xml:space="preserve"> Dynamic cluster size increases complexity significantly.</w:t>
            </w:r>
          </w:p>
          <w:p w14:paraId="53703230" w14:textId="77777777" w:rsidR="00312BB0" w:rsidRPr="00F073A1"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As a best practice, avoid removing hosts from the cluster if the cluster has &lt; 5 ESXi hosts as your availability overhead becomes higher.</w:t>
            </w:r>
          </w:p>
        </w:tc>
      </w:tr>
      <w:tr w:rsidR="00312BB0" w:rsidRPr="0090417B" w14:paraId="05A830C1"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14BD0B88" w14:textId="77777777" w:rsidR="00312BB0" w:rsidRPr="00BF18F6" w:rsidRDefault="00312BB0" w:rsidP="00875F24">
            <w:pPr>
              <w:pStyle w:val="Tablecontent"/>
            </w:pPr>
            <w:r>
              <w:t>Buffer</w:t>
            </w:r>
          </w:p>
        </w:tc>
        <w:tc>
          <w:tcPr>
            <w:tcW w:w="7488" w:type="dxa"/>
          </w:tcPr>
          <w:p w14:paraId="33702052"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 xml:space="preserve">For most cases, this is 10% for CPU and 0% memory. </w:t>
            </w:r>
          </w:p>
          <w:p w14:paraId="6F94C14D"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For stretched cluster, this is 50% for CPU and memory.</w:t>
            </w:r>
          </w:p>
          <w:p w14:paraId="38C8AD2C"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For DR, this depends on the DR workload.</w:t>
            </w:r>
          </w:p>
        </w:tc>
      </w:tr>
      <w:tr w:rsidR="00312BB0" w:rsidRPr="0090417B" w14:paraId="7E0F858C"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2062FF55" w14:textId="77777777" w:rsidR="00312BB0" w:rsidRPr="00BF18F6" w:rsidRDefault="00312BB0" w:rsidP="00875F24">
            <w:pPr>
              <w:pStyle w:val="Tablecontent"/>
            </w:pPr>
            <w:r>
              <w:t>HA</w:t>
            </w:r>
          </w:p>
        </w:tc>
        <w:tc>
          <w:tcPr>
            <w:tcW w:w="7488" w:type="dxa"/>
          </w:tcPr>
          <w:p w14:paraId="10EA2198"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This impacts usable capacity.</w:t>
            </w:r>
          </w:p>
          <w:p w14:paraId="0117832A"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For example, if it’s 9+1, then cluster average utilization at 100% means each host is averaging 90%.</w:t>
            </w:r>
          </w:p>
        </w:tc>
      </w:tr>
      <w:tr w:rsidR="00312BB0" w:rsidRPr="0090417B" w14:paraId="6CC1088E"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34833AE8" w14:textId="77777777" w:rsidR="00312BB0" w:rsidRDefault="00312BB0" w:rsidP="00875F24">
            <w:pPr>
              <w:pStyle w:val="Tablecontent"/>
            </w:pPr>
            <w:r>
              <w:t>Stretched Cluster</w:t>
            </w:r>
          </w:p>
        </w:tc>
        <w:tc>
          <w:tcPr>
            <w:tcW w:w="7488" w:type="dxa"/>
          </w:tcPr>
          <w:p w14:paraId="29779CA4"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The 2 sites have their own capacity calculation, yet they impact each other.</w:t>
            </w:r>
          </w:p>
        </w:tc>
      </w:tr>
      <w:tr w:rsidR="00312BB0" w:rsidRPr="0090417B" w14:paraId="62EFB4F0"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44722CA4" w14:textId="77777777" w:rsidR="00312BB0" w:rsidRDefault="00312BB0" w:rsidP="00875F24">
            <w:pPr>
              <w:pStyle w:val="Tablecontent"/>
            </w:pPr>
            <w:r>
              <w:t>Host-VM Affinity</w:t>
            </w:r>
          </w:p>
        </w:tc>
        <w:tc>
          <w:tcPr>
            <w:tcW w:w="7488" w:type="dxa"/>
          </w:tcPr>
          <w:p w14:paraId="6B276F8F"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The group of hosts have their own capacity, operating like a subcluster.</w:t>
            </w:r>
          </w:p>
        </w:tc>
      </w:tr>
      <w:tr w:rsidR="00312BB0" w:rsidRPr="0090417B" w14:paraId="01506851"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20FD3BEC" w14:textId="77777777" w:rsidR="00312BB0" w:rsidRDefault="00312BB0" w:rsidP="00875F24">
            <w:pPr>
              <w:pStyle w:val="Tablecontent"/>
            </w:pPr>
            <w:r>
              <w:t>Resource Pool</w:t>
            </w:r>
          </w:p>
        </w:tc>
        <w:tc>
          <w:tcPr>
            <w:tcW w:w="7488" w:type="dxa"/>
          </w:tcPr>
          <w:p w14:paraId="2DF09351"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Each pool has their own capacity.</w:t>
            </w:r>
          </w:p>
        </w:tc>
      </w:tr>
      <w:tr w:rsidR="00312BB0" w:rsidRPr="0090417B" w14:paraId="7D740247" w14:textId="77777777" w:rsidTr="001D5DE2">
        <w:tc>
          <w:tcPr>
            <w:cnfStyle w:val="001000000000" w:firstRow="0" w:lastRow="0" w:firstColumn="1" w:lastColumn="0" w:oddVBand="0" w:evenVBand="0" w:oddHBand="0" w:evenHBand="0" w:firstRowFirstColumn="0" w:firstRowLastColumn="0" w:lastRowFirstColumn="0" w:lastRowLastColumn="0"/>
            <w:tcW w:w="2070" w:type="dxa"/>
          </w:tcPr>
          <w:p w14:paraId="04BE8F65" w14:textId="77777777" w:rsidR="00312BB0" w:rsidRDefault="00312BB0" w:rsidP="00875F24">
            <w:pPr>
              <w:pStyle w:val="Tablecontent"/>
            </w:pPr>
            <w:r>
              <w:t>DR</w:t>
            </w:r>
          </w:p>
        </w:tc>
        <w:tc>
          <w:tcPr>
            <w:tcW w:w="7488" w:type="dxa"/>
          </w:tcPr>
          <w:p w14:paraId="1D8FD05D" w14:textId="77777777" w:rsidR="00312BB0"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A cluster may participate in disaster recovery by providing destination during DR dry run and actual. This is why you need to specify buffer, so that usable capacity reflect this rarely happens workload.</w:t>
            </w:r>
          </w:p>
          <w:p w14:paraId="31394760" w14:textId="77777777" w:rsidR="00312BB0" w:rsidRPr="00C05A52" w:rsidRDefault="00312BB0" w:rsidP="00875F24">
            <w:pPr>
              <w:pStyle w:val="Tablecontent"/>
              <w:cnfStyle w:val="000000000000" w:firstRow="0" w:lastRow="0" w:firstColumn="0" w:lastColumn="0" w:oddVBand="0" w:evenVBand="0" w:oddHBand="0" w:evenHBand="0" w:firstRowFirstColumn="0" w:firstRowLastColumn="0" w:lastRowFirstColumn="0" w:lastRowLastColumn="0"/>
            </w:pPr>
            <w:r>
              <w:t xml:space="preserve">BTW, the </w:t>
            </w:r>
            <w:r w:rsidRPr="00A452F2">
              <w:t>buffer</w:t>
            </w:r>
            <w:r>
              <w:t xml:space="preserve"> default value is 0% </w:t>
            </w:r>
            <w:r w:rsidRPr="00A452F2">
              <w:t xml:space="preserve">in </w:t>
            </w:r>
            <w:r>
              <w:t>VCF Operations.</w:t>
            </w:r>
            <w:r w:rsidRPr="00A452F2">
              <w:t xml:space="preserve"> </w:t>
            </w:r>
          </w:p>
        </w:tc>
      </w:tr>
    </w:tbl>
    <w:p w14:paraId="66886287" w14:textId="77777777" w:rsidR="00312BB0" w:rsidRDefault="00312BB0" w:rsidP="00875F24">
      <w:pPr>
        <w:pStyle w:val="Heading4"/>
      </w:pPr>
      <w:r>
        <w:lastRenderedPageBreak/>
        <w:t>Total vs Usable</w:t>
      </w:r>
    </w:p>
    <w:p w14:paraId="1938B986" w14:textId="77777777" w:rsidR="00312BB0" w:rsidRDefault="00312BB0" w:rsidP="00312BB0">
      <w:pPr>
        <w:jc w:val="center"/>
        <w:rPr>
          <w:lang w:val="en-GB"/>
        </w:rPr>
      </w:pPr>
      <w:r w:rsidRPr="00C05A52">
        <w:rPr>
          <w:noProof/>
          <w:lang w:val="en-GB"/>
        </w:rPr>
        <w:drawing>
          <wp:inline distT="0" distB="0" distL="0" distR="0" wp14:anchorId="2AB38360" wp14:editId="43C3C7E0">
            <wp:extent cx="4142232" cy="2331720"/>
            <wp:effectExtent l="0" t="0" r="0" b="0"/>
            <wp:docPr id="143608343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83434" name="Picture 1" descr="A diagram of a structure&#10;&#10;Description automatically generated"/>
                    <pic:cNvPicPr/>
                  </pic:nvPicPr>
                  <pic:blipFill>
                    <a:blip r:embed="rId616"/>
                    <a:stretch>
                      <a:fillRect/>
                    </a:stretch>
                  </pic:blipFill>
                  <pic:spPr>
                    <a:xfrm>
                      <a:off x="0" y="0"/>
                      <a:ext cx="4142232" cy="2331720"/>
                    </a:xfrm>
                    <a:prstGeom prst="rect">
                      <a:avLst/>
                    </a:prstGeom>
                  </pic:spPr>
                </pic:pic>
              </a:graphicData>
            </a:graphic>
          </wp:inline>
        </w:drawing>
      </w:r>
    </w:p>
    <w:p w14:paraId="30321369" w14:textId="77777777" w:rsidR="00312BB0" w:rsidRDefault="00312BB0" w:rsidP="00312BB0">
      <w:pPr>
        <w:rPr>
          <w:lang w:val="en-GB"/>
        </w:rPr>
      </w:pPr>
      <w:r>
        <w:rPr>
          <w:lang w:val="en-GB"/>
        </w:rPr>
        <w:t>Let’s take an example.</w:t>
      </w:r>
    </w:p>
    <w:p w14:paraId="0C1F72CC" w14:textId="77777777" w:rsidR="00312BB0" w:rsidRPr="00A97E0E" w:rsidRDefault="00312BB0" w:rsidP="00312BB0">
      <w:pPr>
        <w:rPr>
          <w:lang w:val="en-GB"/>
        </w:rPr>
      </w:pPr>
      <w:r w:rsidRPr="00A97E0E">
        <w:rPr>
          <w:lang w:val="en-GB"/>
        </w:rPr>
        <w:t>Assuming 10 hosts in a cluster, with N+1 HA</w:t>
      </w:r>
      <w:r>
        <w:rPr>
          <w:lang w:val="en-GB"/>
        </w:rPr>
        <w:t xml:space="preserve"> setting</w:t>
      </w:r>
      <w:r w:rsidRPr="00A97E0E">
        <w:rPr>
          <w:lang w:val="en-GB"/>
        </w:rPr>
        <w:t xml:space="preserve">, and Buffer is </w:t>
      </w:r>
      <w:r>
        <w:rPr>
          <w:lang w:val="en-GB"/>
        </w:rPr>
        <w:t xml:space="preserve">set to </w:t>
      </w:r>
      <w:r w:rsidRPr="00A97E0E">
        <w:rPr>
          <w:lang w:val="en-GB"/>
        </w:rPr>
        <w:t>0%</w:t>
      </w:r>
      <w:r>
        <w:rPr>
          <w:lang w:val="en-GB"/>
        </w:rPr>
        <w:t>.</w:t>
      </w:r>
    </w:p>
    <w:p w14:paraId="2D83B2CF" w14:textId="77777777" w:rsidR="00312BB0" w:rsidRDefault="00312BB0" w:rsidP="00312BB0">
      <w:pPr>
        <w:rPr>
          <w:lang w:val="en-GB"/>
        </w:rPr>
      </w:pPr>
      <w:r w:rsidRPr="00A97E0E">
        <w:rPr>
          <w:lang w:val="en-GB"/>
        </w:rPr>
        <w:t>Usable Capacity is 9 hosts</w:t>
      </w:r>
      <w:r>
        <w:rPr>
          <w:lang w:val="en-GB"/>
        </w:rPr>
        <w:t xml:space="preserve">, so </w:t>
      </w:r>
      <w:r w:rsidRPr="00A97E0E">
        <w:rPr>
          <w:lang w:val="en-GB"/>
        </w:rPr>
        <w:t>9 is the 100%</w:t>
      </w:r>
      <w:r>
        <w:rPr>
          <w:lang w:val="en-GB"/>
        </w:rPr>
        <w:t xml:space="preserve"> operationally. </w:t>
      </w:r>
    </w:p>
    <w:p w14:paraId="306F799B" w14:textId="77777777" w:rsidR="00312BB0" w:rsidRDefault="00312BB0" w:rsidP="00312BB0">
      <w:pPr>
        <w:rPr>
          <w:lang w:val="en-GB"/>
        </w:rPr>
      </w:pPr>
      <w:r>
        <w:rPr>
          <w:lang w:val="en-GB"/>
        </w:rPr>
        <w:t>From here, if a host is out, the calculation depends on what actually caused it. There are 3 different scenarios:</w:t>
      </w:r>
    </w:p>
    <w:p w14:paraId="3F98F0F2" w14:textId="77777777" w:rsidR="00312BB0" w:rsidRDefault="00312BB0" w:rsidP="00312BB0">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5"/>
        <w:gridCol w:w="1625"/>
        <w:gridCol w:w="1260"/>
        <w:gridCol w:w="1890"/>
      </w:tblGrid>
      <w:tr w:rsidR="00312BB0" w14:paraId="258EEA68" w14:textId="77777777" w:rsidTr="001D5DE2">
        <w:trPr>
          <w:jc w:val="center"/>
        </w:trPr>
        <w:tc>
          <w:tcPr>
            <w:tcW w:w="2065" w:type="dxa"/>
            <w:shd w:val="clear" w:color="auto" w:fill="F2F2F2" w:themeFill="background1" w:themeFillShade="F2"/>
          </w:tcPr>
          <w:p w14:paraId="6960523F" w14:textId="77777777" w:rsidR="00312BB0" w:rsidRDefault="00312BB0" w:rsidP="001D5DE2">
            <w:pPr>
              <w:pStyle w:val="Tableheading"/>
            </w:pPr>
          </w:p>
        </w:tc>
        <w:tc>
          <w:tcPr>
            <w:tcW w:w="1625" w:type="dxa"/>
            <w:shd w:val="clear" w:color="auto" w:fill="F2F2F2" w:themeFill="background1" w:themeFillShade="F2"/>
          </w:tcPr>
          <w:p w14:paraId="2F402F07" w14:textId="77777777" w:rsidR="00312BB0" w:rsidRDefault="00312BB0" w:rsidP="001D5DE2">
            <w:pPr>
              <w:pStyle w:val="Tableheading"/>
            </w:pPr>
            <w:r>
              <w:t>Intentional?</w:t>
            </w:r>
          </w:p>
        </w:tc>
        <w:tc>
          <w:tcPr>
            <w:tcW w:w="1260" w:type="dxa"/>
            <w:shd w:val="clear" w:color="auto" w:fill="F2F2F2" w:themeFill="background1" w:themeFillShade="F2"/>
          </w:tcPr>
          <w:p w14:paraId="4C58E7D9" w14:textId="77777777" w:rsidR="00312BB0" w:rsidRDefault="00312BB0" w:rsidP="001D5DE2">
            <w:pPr>
              <w:pStyle w:val="Tableheading"/>
            </w:pPr>
            <w:r>
              <w:t>Desired?</w:t>
            </w:r>
          </w:p>
        </w:tc>
        <w:tc>
          <w:tcPr>
            <w:tcW w:w="1890" w:type="dxa"/>
            <w:shd w:val="clear" w:color="auto" w:fill="F2F2F2" w:themeFill="background1" w:themeFillShade="F2"/>
          </w:tcPr>
          <w:p w14:paraId="09C3548A" w14:textId="77777777" w:rsidR="00312BB0" w:rsidRDefault="00312BB0" w:rsidP="001D5DE2">
            <w:pPr>
              <w:pStyle w:val="Tableheading"/>
            </w:pPr>
            <w:r>
              <w:t>Impact</w:t>
            </w:r>
          </w:p>
        </w:tc>
      </w:tr>
      <w:tr w:rsidR="00312BB0" w14:paraId="47243A54" w14:textId="77777777" w:rsidTr="001D5DE2">
        <w:trPr>
          <w:jc w:val="center"/>
        </w:trPr>
        <w:tc>
          <w:tcPr>
            <w:tcW w:w="2065" w:type="dxa"/>
          </w:tcPr>
          <w:p w14:paraId="76C35B10" w14:textId="77777777" w:rsidR="00312BB0" w:rsidRPr="001319A9" w:rsidRDefault="00312BB0" w:rsidP="001D5DE2">
            <w:pPr>
              <w:pStyle w:val="Tablecontent"/>
            </w:pPr>
            <w:r w:rsidRPr="001319A9">
              <w:t>vSphere DPM</w:t>
            </w:r>
          </w:p>
        </w:tc>
        <w:tc>
          <w:tcPr>
            <w:tcW w:w="1625" w:type="dxa"/>
          </w:tcPr>
          <w:p w14:paraId="3F89795C" w14:textId="77777777" w:rsidR="00312BB0" w:rsidRPr="001319A9" w:rsidRDefault="00312BB0" w:rsidP="001D5DE2">
            <w:pPr>
              <w:pStyle w:val="Tablecontent"/>
            </w:pPr>
            <w:r>
              <w:t>Yes</w:t>
            </w:r>
          </w:p>
        </w:tc>
        <w:tc>
          <w:tcPr>
            <w:tcW w:w="1260" w:type="dxa"/>
          </w:tcPr>
          <w:p w14:paraId="1801A4B4" w14:textId="77777777" w:rsidR="00312BB0" w:rsidRPr="001319A9" w:rsidRDefault="00312BB0" w:rsidP="001D5DE2">
            <w:pPr>
              <w:pStyle w:val="Tablecontent"/>
            </w:pPr>
            <w:r>
              <w:t>Yes</w:t>
            </w:r>
          </w:p>
        </w:tc>
        <w:tc>
          <w:tcPr>
            <w:tcW w:w="1890" w:type="dxa"/>
          </w:tcPr>
          <w:p w14:paraId="12183E8C" w14:textId="77777777" w:rsidR="00312BB0" w:rsidRPr="001319A9" w:rsidRDefault="00312BB0" w:rsidP="001D5DE2">
            <w:pPr>
              <w:pStyle w:val="Tablecontent"/>
            </w:pPr>
            <w:r>
              <w:t>Total Capacity</w:t>
            </w:r>
          </w:p>
        </w:tc>
      </w:tr>
      <w:tr w:rsidR="00312BB0" w14:paraId="58B87923" w14:textId="77777777" w:rsidTr="001D5DE2">
        <w:trPr>
          <w:jc w:val="center"/>
        </w:trPr>
        <w:tc>
          <w:tcPr>
            <w:tcW w:w="2065" w:type="dxa"/>
          </w:tcPr>
          <w:p w14:paraId="53DE8E91" w14:textId="77777777" w:rsidR="00312BB0" w:rsidRPr="001319A9" w:rsidRDefault="00312BB0" w:rsidP="001D5DE2">
            <w:pPr>
              <w:pStyle w:val="Tablecontent"/>
            </w:pPr>
            <w:r w:rsidRPr="001319A9">
              <w:t>Maintenance Mode</w:t>
            </w:r>
          </w:p>
        </w:tc>
        <w:tc>
          <w:tcPr>
            <w:tcW w:w="1625" w:type="dxa"/>
          </w:tcPr>
          <w:p w14:paraId="1C1039A7" w14:textId="77777777" w:rsidR="00312BB0" w:rsidRPr="001319A9" w:rsidRDefault="00312BB0" w:rsidP="001D5DE2">
            <w:pPr>
              <w:pStyle w:val="Tablecontent"/>
            </w:pPr>
            <w:r>
              <w:t>Yes</w:t>
            </w:r>
          </w:p>
        </w:tc>
        <w:tc>
          <w:tcPr>
            <w:tcW w:w="1260" w:type="dxa"/>
          </w:tcPr>
          <w:p w14:paraId="35808181" w14:textId="77777777" w:rsidR="00312BB0" w:rsidRPr="001319A9" w:rsidRDefault="00312BB0" w:rsidP="001D5DE2">
            <w:pPr>
              <w:pStyle w:val="Tablecontent"/>
            </w:pPr>
            <w:r>
              <w:t>No</w:t>
            </w:r>
          </w:p>
        </w:tc>
        <w:tc>
          <w:tcPr>
            <w:tcW w:w="1890" w:type="dxa"/>
          </w:tcPr>
          <w:p w14:paraId="1DF4F06E" w14:textId="77777777" w:rsidR="00312BB0" w:rsidRPr="001319A9" w:rsidRDefault="00312BB0" w:rsidP="001D5DE2">
            <w:pPr>
              <w:pStyle w:val="Tablecontent"/>
            </w:pPr>
            <w:r>
              <w:t>Usable Capacity</w:t>
            </w:r>
          </w:p>
        </w:tc>
      </w:tr>
      <w:tr w:rsidR="00312BB0" w14:paraId="354634C1" w14:textId="77777777" w:rsidTr="001D5DE2">
        <w:trPr>
          <w:jc w:val="center"/>
        </w:trPr>
        <w:tc>
          <w:tcPr>
            <w:tcW w:w="2065" w:type="dxa"/>
          </w:tcPr>
          <w:p w14:paraId="380C1100" w14:textId="77777777" w:rsidR="00312BB0" w:rsidRPr="001319A9" w:rsidRDefault="00312BB0" w:rsidP="001D5DE2">
            <w:pPr>
              <w:pStyle w:val="Tablecontent"/>
            </w:pPr>
            <w:r w:rsidRPr="001319A9">
              <w:t>HA happen</w:t>
            </w:r>
          </w:p>
        </w:tc>
        <w:tc>
          <w:tcPr>
            <w:tcW w:w="1625" w:type="dxa"/>
          </w:tcPr>
          <w:p w14:paraId="41F50C4F" w14:textId="77777777" w:rsidR="00312BB0" w:rsidRPr="001319A9" w:rsidRDefault="00312BB0" w:rsidP="001D5DE2">
            <w:pPr>
              <w:pStyle w:val="Tablecontent"/>
            </w:pPr>
            <w:r>
              <w:t>No</w:t>
            </w:r>
          </w:p>
        </w:tc>
        <w:tc>
          <w:tcPr>
            <w:tcW w:w="1260" w:type="dxa"/>
          </w:tcPr>
          <w:p w14:paraId="70E60E55" w14:textId="77777777" w:rsidR="00312BB0" w:rsidRPr="001319A9" w:rsidRDefault="00312BB0" w:rsidP="001D5DE2">
            <w:pPr>
              <w:pStyle w:val="Tablecontent"/>
            </w:pPr>
            <w:r>
              <w:t>No!</w:t>
            </w:r>
          </w:p>
        </w:tc>
        <w:tc>
          <w:tcPr>
            <w:tcW w:w="1890" w:type="dxa"/>
          </w:tcPr>
          <w:p w14:paraId="44C0D8B3" w14:textId="77777777" w:rsidR="00312BB0" w:rsidRPr="001319A9" w:rsidRDefault="00312BB0" w:rsidP="001D5DE2">
            <w:pPr>
              <w:pStyle w:val="Tablecontent"/>
            </w:pPr>
            <w:r>
              <w:t>Usable Capacity</w:t>
            </w:r>
          </w:p>
        </w:tc>
      </w:tr>
    </w:tbl>
    <w:p w14:paraId="61628EE7" w14:textId="77777777" w:rsidR="00312BB0" w:rsidRDefault="00312BB0" w:rsidP="00312BB0">
      <w:pPr>
        <w:rPr>
          <w:lang w:val="en-GB"/>
        </w:rPr>
      </w:pPr>
      <w:r>
        <w:rPr>
          <w:lang w:val="en-GB"/>
        </w:rPr>
        <w:t xml:space="preserve">Intentional means it’s something you knowingly execute. In the case of vSphere DPM, it’s also something you want to happen. In the case of Maintenance Mode, you intentionally do it but it’s not something you want. So the 2 have different impact. vSphere DPM does not impact your HA as you still want HA even though you take out host(s). The length of DPM can be as long as there is no request for extra host. The length of maintenance mode should be as short as possible, hence the name maintenance. </w:t>
      </w:r>
    </w:p>
    <w:p w14:paraId="1D111600" w14:textId="77777777" w:rsidR="00312BB0" w:rsidRDefault="00312BB0" w:rsidP="00312BB0">
      <w:pPr>
        <w:rPr>
          <w:lang w:val="en-GB"/>
        </w:rPr>
      </w:pPr>
      <w:r>
        <w:rPr>
          <w:lang w:val="en-GB"/>
        </w:rPr>
        <w:t>HA events is an outage. It is obviously not something desired.</w:t>
      </w:r>
    </w:p>
    <w:p w14:paraId="3385CEEC" w14:textId="77777777" w:rsidR="00312BB0" w:rsidRDefault="00312BB0" w:rsidP="00312BB0">
      <w:pPr>
        <w:rPr>
          <w:lang w:val="en-GB"/>
        </w:rPr>
      </w:pPr>
      <w:r>
        <w:rPr>
          <w:lang w:val="en-GB"/>
        </w:rPr>
        <w:t>Undesired event impacts usable capacity and not total capacity.</w:t>
      </w:r>
    </w:p>
    <w:p w14:paraId="2F60142B" w14:textId="77777777" w:rsidR="00312BB0" w:rsidRDefault="00312BB0" w:rsidP="00312BB0">
      <w:pPr>
        <w:pStyle w:val="BeforeTable"/>
        <w:rPr>
          <w:lang w:val="en-GB"/>
        </w:rPr>
      </w:pPr>
    </w:p>
    <w:tbl>
      <w:tblPr>
        <w:tblStyle w:val="TableGrid"/>
        <w:tblW w:w="8459"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20"/>
        <w:gridCol w:w="1800"/>
        <w:gridCol w:w="2518"/>
        <w:gridCol w:w="1621"/>
      </w:tblGrid>
      <w:tr w:rsidR="00312BB0" w14:paraId="335179DD" w14:textId="77777777" w:rsidTr="001D5DE2">
        <w:trPr>
          <w:jc w:val="center"/>
        </w:trPr>
        <w:tc>
          <w:tcPr>
            <w:tcW w:w="2520" w:type="dxa"/>
            <w:shd w:val="clear" w:color="auto" w:fill="F2F2F2" w:themeFill="background1" w:themeFillShade="F2"/>
          </w:tcPr>
          <w:p w14:paraId="13F286B2" w14:textId="77777777" w:rsidR="00312BB0" w:rsidRDefault="00312BB0" w:rsidP="001D5DE2">
            <w:pPr>
              <w:pStyle w:val="Tableheading"/>
            </w:pPr>
          </w:p>
        </w:tc>
        <w:tc>
          <w:tcPr>
            <w:tcW w:w="1800" w:type="dxa"/>
            <w:shd w:val="clear" w:color="auto" w:fill="F2F2F2" w:themeFill="background1" w:themeFillShade="F2"/>
          </w:tcPr>
          <w:p w14:paraId="5A2622AB" w14:textId="77777777" w:rsidR="00312BB0" w:rsidRDefault="00312BB0" w:rsidP="001D5DE2">
            <w:pPr>
              <w:pStyle w:val="Tableheading"/>
            </w:pPr>
            <w:r>
              <w:t>DPM Event</w:t>
            </w:r>
          </w:p>
        </w:tc>
        <w:tc>
          <w:tcPr>
            <w:tcW w:w="2518" w:type="dxa"/>
            <w:shd w:val="clear" w:color="auto" w:fill="F2F2F2" w:themeFill="background1" w:themeFillShade="F2"/>
          </w:tcPr>
          <w:p w14:paraId="040CE952" w14:textId="77777777" w:rsidR="00312BB0" w:rsidRDefault="00312BB0" w:rsidP="001D5DE2">
            <w:pPr>
              <w:pStyle w:val="Tableheading"/>
            </w:pPr>
            <w:r>
              <w:t>Maintenance Mode</w:t>
            </w:r>
          </w:p>
        </w:tc>
        <w:tc>
          <w:tcPr>
            <w:tcW w:w="1621" w:type="dxa"/>
            <w:shd w:val="clear" w:color="auto" w:fill="F2F2F2" w:themeFill="background1" w:themeFillShade="F2"/>
          </w:tcPr>
          <w:p w14:paraId="7E5F912D" w14:textId="77777777" w:rsidR="00312BB0" w:rsidRDefault="00312BB0" w:rsidP="001D5DE2">
            <w:pPr>
              <w:pStyle w:val="Tableheading"/>
            </w:pPr>
            <w:r>
              <w:t>HA Event</w:t>
            </w:r>
          </w:p>
        </w:tc>
      </w:tr>
      <w:tr w:rsidR="00312BB0" w14:paraId="231BC367" w14:textId="77777777" w:rsidTr="001D5DE2">
        <w:trPr>
          <w:jc w:val="center"/>
        </w:trPr>
        <w:tc>
          <w:tcPr>
            <w:tcW w:w="2520" w:type="dxa"/>
          </w:tcPr>
          <w:p w14:paraId="57BCD958" w14:textId="77777777" w:rsidR="00312BB0" w:rsidRDefault="00312BB0" w:rsidP="001D5DE2">
            <w:pPr>
              <w:pStyle w:val="Tablecontent"/>
            </w:pPr>
            <w:r>
              <w:t>Total Capacity</w:t>
            </w:r>
          </w:p>
        </w:tc>
        <w:tc>
          <w:tcPr>
            <w:tcW w:w="1800" w:type="dxa"/>
          </w:tcPr>
          <w:p w14:paraId="02EAD871" w14:textId="77777777" w:rsidR="00312BB0" w:rsidRDefault="00312BB0" w:rsidP="001D5DE2">
            <w:pPr>
              <w:pStyle w:val="Tablecontent"/>
              <w:jc w:val="center"/>
            </w:pPr>
            <w:r>
              <w:t>9</w:t>
            </w:r>
          </w:p>
        </w:tc>
        <w:tc>
          <w:tcPr>
            <w:tcW w:w="2518" w:type="dxa"/>
          </w:tcPr>
          <w:p w14:paraId="067E27DE" w14:textId="77777777" w:rsidR="00312BB0" w:rsidRDefault="00312BB0" w:rsidP="001D5DE2">
            <w:pPr>
              <w:pStyle w:val="Tablecontent"/>
              <w:jc w:val="center"/>
            </w:pPr>
            <w:r>
              <w:t>10</w:t>
            </w:r>
          </w:p>
        </w:tc>
        <w:tc>
          <w:tcPr>
            <w:tcW w:w="1621" w:type="dxa"/>
          </w:tcPr>
          <w:p w14:paraId="30CC27B3" w14:textId="77777777" w:rsidR="00312BB0" w:rsidRDefault="00312BB0" w:rsidP="001D5DE2">
            <w:pPr>
              <w:pStyle w:val="Tablecontent"/>
              <w:jc w:val="center"/>
            </w:pPr>
            <w:r>
              <w:t>10</w:t>
            </w:r>
          </w:p>
        </w:tc>
      </w:tr>
      <w:tr w:rsidR="00312BB0" w14:paraId="16BDF01E" w14:textId="77777777" w:rsidTr="001D5DE2">
        <w:trPr>
          <w:jc w:val="center"/>
        </w:trPr>
        <w:tc>
          <w:tcPr>
            <w:tcW w:w="2520" w:type="dxa"/>
          </w:tcPr>
          <w:p w14:paraId="7B2418A6" w14:textId="77777777" w:rsidR="00312BB0" w:rsidRDefault="00312BB0" w:rsidP="001D5DE2">
            <w:pPr>
              <w:pStyle w:val="Tablecontent"/>
            </w:pPr>
            <w:r w:rsidRPr="00A97E0E">
              <w:t>Usable Capacity</w:t>
            </w:r>
          </w:p>
        </w:tc>
        <w:tc>
          <w:tcPr>
            <w:tcW w:w="1800" w:type="dxa"/>
          </w:tcPr>
          <w:p w14:paraId="32D292C7" w14:textId="77777777" w:rsidR="00312BB0" w:rsidRDefault="00312BB0" w:rsidP="001D5DE2">
            <w:pPr>
              <w:pStyle w:val="Tablecontent"/>
              <w:jc w:val="center"/>
            </w:pPr>
            <w:r>
              <w:t>8</w:t>
            </w:r>
          </w:p>
        </w:tc>
        <w:tc>
          <w:tcPr>
            <w:tcW w:w="4139" w:type="dxa"/>
            <w:gridSpan w:val="2"/>
          </w:tcPr>
          <w:p w14:paraId="53559EE7" w14:textId="77777777" w:rsidR="00312BB0" w:rsidRDefault="00312BB0" w:rsidP="001D5DE2">
            <w:pPr>
              <w:pStyle w:val="Tablecontent"/>
              <w:jc w:val="center"/>
            </w:pPr>
            <w:r>
              <w:t>9</w:t>
            </w:r>
          </w:p>
        </w:tc>
      </w:tr>
      <w:tr w:rsidR="00312BB0" w14:paraId="36BD857C" w14:textId="77777777" w:rsidTr="001D5DE2">
        <w:trPr>
          <w:jc w:val="center"/>
        </w:trPr>
        <w:tc>
          <w:tcPr>
            <w:tcW w:w="2520" w:type="dxa"/>
          </w:tcPr>
          <w:p w14:paraId="0FB16D78" w14:textId="77777777" w:rsidR="00312BB0" w:rsidRDefault="00312BB0" w:rsidP="001D5DE2">
            <w:pPr>
              <w:pStyle w:val="Tablecontent"/>
            </w:pPr>
            <w:r w:rsidRPr="00A97E0E">
              <w:t>Actual Availability</w:t>
            </w:r>
          </w:p>
        </w:tc>
        <w:tc>
          <w:tcPr>
            <w:tcW w:w="1800" w:type="dxa"/>
          </w:tcPr>
          <w:p w14:paraId="24C13B69" w14:textId="77777777" w:rsidR="00312BB0" w:rsidRDefault="00312BB0" w:rsidP="001D5DE2">
            <w:pPr>
              <w:pStyle w:val="Tablecontent"/>
              <w:jc w:val="center"/>
            </w:pPr>
            <w:r>
              <w:t>9/9 = 100%</w:t>
            </w:r>
          </w:p>
        </w:tc>
        <w:tc>
          <w:tcPr>
            <w:tcW w:w="4139" w:type="dxa"/>
            <w:gridSpan w:val="2"/>
          </w:tcPr>
          <w:p w14:paraId="2410E212" w14:textId="77777777" w:rsidR="00312BB0" w:rsidRDefault="00312BB0" w:rsidP="001D5DE2">
            <w:pPr>
              <w:pStyle w:val="Tablecontent"/>
              <w:jc w:val="center"/>
            </w:pPr>
            <w:r>
              <w:t>9 / 10 = 90%</w:t>
            </w:r>
          </w:p>
        </w:tc>
      </w:tr>
      <w:tr w:rsidR="00312BB0" w14:paraId="55E8D7E6" w14:textId="77777777" w:rsidTr="001D5DE2">
        <w:trPr>
          <w:jc w:val="center"/>
        </w:trPr>
        <w:tc>
          <w:tcPr>
            <w:tcW w:w="2520" w:type="dxa"/>
          </w:tcPr>
          <w:p w14:paraId="1FB6C1B0" w14:textId="77777777" w:rsidR="00312BB0" w:rsidRPr="00A97E0E" w:rsidRDefault="00312BB0" w:rsidP="001D5DE2">
            <w:pPr>
              <w:pStyle w:val="Tablecontent"/>
            </w:pPr>
            <w:r>
              <w:t>Operational Availability</w:t>
            </w:r>
          </w:p>
        </w:tc>
        <w:tc>
          <w:tcPr>
            <w:tcW w:w="1800" w:type="dxa"/>
          </w:tcPr>
          <w:p w14:paraId="41313608" w14:textId="77777777" w:rsidR="00312BB0" w:rsidRDefault="00312BB0" w:rsidP="001D5DE2">
            <w:pPr>
              <w:pStyle w:val="Tablecontent"/>
              <w:jc w:val="center"/>
            </w:pPr>
            <w:r>
              <w:t xml:space="preserve">9 / 8 = 100% </w:t>
            </w:r>
            <w:r>
              <w:br/>
              <w:t>(capped)</w:t>
            </w:r>
          </w:p>
        </w:tc>
        <w:tc>
          <w:tcPr>
            <w:tcW w:w="4139" w:type="dxa"/>
            <w:gridSpan w:val="2"/>
          </w:tcPr>
          <w:p w14:paraId="17F2BA7C" w14:textId="77777777" w:rsidR="00312BB0" w:rsidRDefault="00312BB0" w:rsidP="001D5DE2">
            <w:pPr>
              <w:pStyle w:val="Tablecontent"/>
              <w:jc w:val="center"/>
            </w:pPr>
            <w:r>
              <w:t>9 / 9 = 100%</w:t>
            </w:r>
          </w:p>
        </w:tc>
      </w:tr>
    </w:tbl>
    <w:p w14:paraId="60AF7CE0" w14:textId="77777777" w:rsidR="00312BB0" w:rsidRDefault="00312BB0" w:rsidP="00312BB0">
      <w:pPr>
        <w:rPr>
          <w:lang w:val="en-GB"/>
        </w:rPr>
      </w:pPr>
      <w:r>
        <w:rPr>
          <w:lang w:val="en-GB"/>
        </w:rPr>
        <w:t>The actual availability drops to reflect reality. The operational availability remains at 100% due to N+1 HA design.</w:t>
      </w:r>
    </w:p>
    <w:p w14:paraId="475693E9" w14:textId="77777777" w:rsidR="00312BB0" w:rsidRDefault="00312BB0" w:rsidP="00312BB0">
      <w:pPr>
        <w:rPr>
          <w:lang w:val="en-GB"/>
        </w:rPr>
      </w:pPr>
      <w:r>
        <w:rPr>
          <w:lang w:val="en-GB"/>
        </w:rPr>
        <w:lastRenderedPageBreak/>
        <w:t>For completeness, let’s follow with a 2</w:t>
      </w:r>
      <w:r w:rsidRPr="001457E3">
        <w:rPr>
          <w:vertAlign w:val="superscript"/>
          <w:lang w:val="en-GB"/>
        </w:rPr>
        <w:t>nd</w:t>
      </w:r>
      <w:r>
        <w:rPr>
          <w:lang w:val="en-GB"/>
        </w:rPr>
        <w:t xml:space="preserve"> host out:</w:t>
      </w:r>
    </w:p>
    <w:p w14:paraId="5F75391E" w14:textId="77777777" w:rsidR="00312BB0" w:rsidRDefault="00312BB0" w:rsidP="00312BB0">
      <w:pPr>
        <w:pStyle w:val="BeforeTable"/>
        <w:rPr>
          <w:lang w:val="en-GB"/>
        </w:rPr>
      </w:pPr>
    </w:p>
    <w:tbl>
      <w:tblPr>
        <w:tblStyle w:val="TableGrid"/>
        <w:tblW w:w="8459"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20"/>
        <w:gridCol w:w="1800"/>
        <w:gridCol w:w="2518"/>
        <w:gridCol w:w="1621"/>
      </w:tblGrid>
      <w:tr w:rsidR="00312BB0" w14:paraId="4BBFD7C6" w14:textId="77777777" w:rsidTr="001D5DE2">
        <w:trPr>
          <w:jc w:val="center"/>
        </w:trPr>
        <w:tc>
          <w:tcPr>
            <w:tcW w:w="2520" w:type="dxa"/>
            <w:shd w:val="clear" w:color="auto" w:fill="F2F2F2" w:themeFill="background1" w:themeFillShade="F2"/>
          </w:tcPr>
          <w:p w14:paraId="2F1D2E2F" w14:textId="77777777" w:rsidR="00312BB0" w:rsidRDefault="00312BB0" w:rsidP="001D5DE2">
            <w:pPr>
              <w:pStyle w:val="Tableheading"/>
            </w:pPr>
          </w:p>
        </w:tc>
        <w:tc>
          <w:tcPr>
            <w:tcW w:w="1800" w:type="dxa"/>
            <w:shd w:val="clear" w:color="auto" w:fill="F2F2F2" w:themeFill="background1" w:themeFillShade="F2"/>
          </w:tcPr>
          <w:p w14:paraId="0D818556" w14:textId="77777777" w:rsidR="00312BB0" w:rsidRDefault="00312BB0" w:rsidP="001D5DE2">
            <w:pPr>
              <w:pStyle w:val="Tableheading"/>
            </w:pPr>
            <w:r>
              <w:t>DPM Event</w:t>
            </w:r>
          </w:p>
        </w:tc>
        <w:tc>
          <w:tcPr>
            <w:tcW w:w="2518" w:type="dxa"/>
            <w:shd w:val="clear" w:color="auto" w:fill="F2F2F2" w:themeFill="background1" w:themeFillShade="F2"/>
          </w:tcPr>
          <w:p w14:paraId="3CE4F9ED" w14:textId="77777777" w:rsidR="00312BB0" w:rsidRDefault="00312BB0" w:rsidP="001D5DE2">
            <w:pPr>
              <w:pStyle w:val="Tableheading"/>
            </w:pPr>
            <w:r>
              <w:t>Maintenance Mode</w:t>
            </w:r>
          </w:p>
        </w:tc>
        <w:tc>
          <w:tcPr>
            <w:tcW w:w="1621" w:type="dxa"/>
            <w:shd w:val="clear" w:color="auto" w:fill="F2F2F2" w:themeFill="background1" w:themeFillShade="F2"/>
          </w:tcPr>
          <w:p w14:paraId="3754D017" w14:textId="77777777" w:rsidR="00312BB0" w:rsidRDefault="00312BB0" w:rsidP="001D5DE2">
            <w:pPr>
              <w:pStyle w:val="Tableheading"/>
            </w:pPr>
            <w:r>
              <w:t>HA Event</w:t>
            </w:r>
          </w:p>
        </w:tc>
      </w:tr>
      <w:tr w:rsidR="00312BB0" w14:paraId="101A1BD1" w14:textId="77777777" w:rsidTr="001D5DE2">
        <w:trPr>
          <w:jc w:val="center"/>
        </w:trPr>
        <w:tc>
          <w:tcPr>
            <w:tcW w:w="2520" w:type="dxa"/>
          </w:tcPr>
          <w:p w14:paraId="19C5A378" w14:textId="77777777" w:rsidR="00312BB0" w:rsidRDefault="00312BB0" w:rsidP="001D5DE2">
            <w:pPr>
              <w:pStyle w:val="Tablecontent"/>
            </w:pPr>
            <w:r>
              <w:t>Total Capacity</w:t>
            </w:r>
          </w:p>
        </w:tc>
        <w:tc>
          <w:tcPr>
            <w:tcW w:w="1800" w:type="dxa"/>
          </w:tcPr>
          <w:p w14:paraId="4E1CF295" w14:textId="77777777" w:rsidR="00312BB0" w:rsidRDefault="00312BB0" w:rsidP="001D5DE2">
            <w:pPr>
              <w:pStyle w:val="Tablecontent"/>
              <w:jc w:val="center"/>
            </w:pPr>
            <w:r>
              <w:t>8</w:t>
            </w:r>
          </w:p>
        </w:tc>
        <w:tc>
          <w:tcPr>
            <w:tcW w:w="2518" w:type="dxa"/>
          </w:tcPr>
          <w:p w14:paraId="47931C9D" w14:textId="77777777" w:rsidR="00312BB0" w:rsidRDefault="00312BB0" w:rsidP="001D5DE2">
            <w:pPr>
              <w:pStyle w:val="Tablecontent"/>
              <w:jc w:val="center"/>
            </w:pPr>
            <w:r>
              <w:t>10</w:t>
            </w:r>
          </w:p>
        </w:tc>
        <w:tc>
          <w:tcPr>
            <w:tcW w:w="1621" w:type="dxa"/>
          </w:tcPr>
          <w:p w14:paraId="71BD8EBF" w14:textId="77777777" w:rsidR="00312BB0" w:rsidRDefault="00312BB0" w:rsidP="001D5DE2">
            <w:pPr>
              <w:pStyle w:val="Tablecontent"/>
              <w:jc w:val="center"/>
            </w:pPr>
            <w:r>
              <w:t>10</w:t>
            </w:r>
          </w:p>
        </w:tc>
      </w:tr>
      <w:tr w:rsidR="00312BB0" w14:paraId="12D4B93F" w14:textId="77777777" w:rsidTr="001D5DE2">
        <w:trPr>
          <w:jc w:val="center"/>
        </w:trPr>
        <w:tc>
          <w:tcPr>
            <w:tcW w:w="2520" w:type="dxa"/>
          </w:tcPr>
          <w:p w14:paraId="54A9E017" w14:textId="77777777" w:rsidR="00312BB0" w:rsidRDefault="00312BB0" w:rsidP="001D5DE2">
            <w:pPr>
              <w:pStyle w:val="Tablecontent"/>
            </w:pPr>
            <w:r w:rsidRPr="00A97E0E">
              <w:t>Usable Capacity</w:t>
            </w:r>
          </w:p>
        </w:tc>
        <w:tc>
          <w:tcPr>
            <w:tcW w:w="1800" w:type="dxa"/>
          </w:tcPr>
          <w:p w14:paraId="1406B0EB" w14:textId="77777777" w:rsidR="00312BB0" w:rsidRDefault="00312BB0" w:rsidP="001D5DE2">
            <w:pPr>
              <w:pStyle w:val="Tablecontent"/>
              <w:jc w:val="center"/>
            </w:pPr>
            <w:r>
              <w:t>7</w:t>
            </w:r>
          </w:p>
        </w:tc>
        <w:tc>
          <w:tcPr>
            <w:tcW w:w="4139" w:type="dxa"/>
            <w:gridSpan w:val="2"/>
          </w:tcPr>
          <w:p w14:paraId="5FBDE3B0" w14:textId="77777777" w:rsidR="00312BB0" w:rsidRDefault="00312BB0" w:rsidP="001D5DE2">
            <w:pPr>
              <w:pStyle w:val="Tablecontent"/>
              <w:jc w:val="center"/>
            </w:pPr>
            <w:r>
              <w:t>8</w:t>
            </w:r>
          </w:p>
        </w:tc>
      </w:tr>
      <w:tr w:rsidR="00312BB0" w14:paraId="2477C2DC" w14:textId="77777777" w:rsidTr="001D5DE2">
        <w:trPr>
          <w:jc w:val="center"/>
        </w:trPr>
        <w:tc>
          <w:tcPr>
            <w:tcW w:w="2520" w:type="dxa"/>
          </w:tcPr>
          <w:p w14:paraId="05D3655B" w14:textId="77777777" w:rsidR="00312BB0" w:rsidRDefault="00312BB0" w:rsidP="001D5DE2">
            <w:pPr>
              <w:pStyle w:val="Tablecontent"/>
            </w:pPr>
            <w:r w:rsidRPr="00A97E0E">
              <w:t>Actual Availability</w:t>
            </w:r>
          </w:p>
        </w:tc>
        <w:tc>
          <w:tcPr>
            <w:tcW w:w="1800" w:type="dxa"/>
          </w:tcPr>
          <w:p w14:paraId="19E401C4" w14:textId="77777777" w:rsidR="00312BB0" w:rsidRDefault="00312BB0" w:rsidP="001D5DE2">
            <w:pPr>
              <w:pStyle w:val="Tablecontent"/>
              <w:jc w:val="center"/>
            </w:pPr>
            <w:r>
              <w:t>8 / 8 = 100%</w:t>
            </w:r>
          </w:p>
        </w:tc>
        <w:tc>
          <w:tcPr>
            <w:tcW w:w="4139" w:type="dxa"/>
            <w:gridSpan w:val="2"/>
          </w:tcPr>
          <w:p w14:paraId="5B248E66" w14:textId="77777777" w:rsidR="00312BB0" w:rsidRDefault="00312BB0" w:rsidP="001D5DE2">
            <w:pPr>
              <w:pStyle w:val="Tablecontent"/>
              <w:jc w:val="center"/>
            </w:pPr>
            <w:r>
              <w:t>8 / 10 = 80%</w:t>
            </w:r>
          </w:p>
        </w:tc>
      </w:tr>
      <w:tr w:rsidR="00312BB0" w14:paraId="0A2648BC" w14:textId="77777777" w:rsidTr="001D5DE2">
        <w:trPr>
          <w:jc w:val="center"/>
        </w:trPr>
        <w:tc>
          <w:tcPr>
            <w:tcW w:w="2520" w:type="dxa"/>
          </w:tcPr>
          <w:p w14:paraId="217B49AA" w14:textId="77777777" w:rsidR="00312BB0" w:rsidRPr="00A97E0E" w:rsidRDefault="00312BB0" w:rsidP="001D5DE2">
            <w:pPr>
              <w:pStyle w:val="Tablecontent"/>
            </w:pPr>
            <w:r>
              <w:t>Operational Availability</w:t>
            </w:r>
          </w:p>
        </w:tc>
        <w:tc>
          <w:tcPr>
            <w:tcW w:w="1800" w:type="dxa"/>
          </w:tcPr>
          <w:p w14:paraId="11C5CD23" w14:textId="77777777" w:rsidR="00312BB0" w:rsidRDefault="00312BB0" w:rsidP="001D5DE2">
            <w:pPr>
              <w:pStyle w:val="Tablecontent"/>
              <w:jc w:val="center"/>
            </w:pPr>
            <w:r>
              <w:t xml:space="preserve">8 / 7 = 100% </w:t>
            </w:r>
          </w:p>
        </w:tc>
        <w:tc>
          <w:tcPr>
            <w:tcW w:w="4139" w:type="dxa"/>
            <w:gridSpan w:val="2"/>
          </w:tcPr>
          <w:p w14:paraId="6C5B6B0A" w14:textId="77777777" w:rsidR="00312BB0" w:rsidRDefault="00312BB0" w:rsidP="001D5DE2">
            <w:pPr>
              <w:pStyle w:val="Tablecontent"/>
              <w:jc w:val="center"/>
            </w:pPr>
            <w:r>
              <w:t>8 / 9 = 89%</w:t>
            </w:r>
          </w:p>
        </w:tc>
      </w:tr>
    </w:tbl>
    <w:p w14:paraId="79C10F90" w14:textId="77777777" w:rsidR="00312BB0" w:rsidRDefault="00312BB0" w:rsidP="00312BB0">
      <w:pPr>
        <w:rPr>
          <w:lang w:val="en-GB"/>
        </w:rPr>
      </w:pPr>
      <w:r>
        <w:rPr>
          <w:lang w:val="en-GB"/>
        </w:rPr>
        <w:t xml:space="preserve">BTW, the metric </w:t>
      </w:r>
      <w:r w:rsidRPr="00366880">
        <w:rPr>
          <w:color w:val="00B0F0"/>
          <w:lang w:val="en-GB"/>
        </w:rPr>
        <w:t xml:space="preserve">Total Capacity </w:t>
      </w:r>
      <w:r>
        <w:rPr>
          <w:lang w:val="en-GB"/>
        </w:rPr>
        <w:t xml:space="preserve">only counts those ESXi hosts that are connected to vCenter. If a host is connection state = disconnected, its value becomes blank, so the Total Capacity is affected. </w:t>
      </w:r>
    </w:p>
    <w:p w14:paraId="7E7EFB26" w14:textId="77777777" w:rsidR="00312BB0" w:rsidRPr="00C0070B" w:rsidRDefault="00312BB0" w:rsidP="00312BB0">
      <w:pPr>
        <w:jc w:val="center"/>
        <w:rPr>
          <w:lang w:val="en-GB"/>
        </w:rPr>
      </w:pPr>
      <w:r w:rsidRPr="00B301A5">
        <w:rPr>
          <w:noProof/>
          <w:lang w:val="en-GB"/>
        </w:rPr>
        <w:drawing>
          <wp:inline distT="0" distB="0" distL="0" distR="0" wp14:anchorId="48D7B996" wp14:editId="16F787D6">
            <wp:extent cx="6035040" cy="3986784"/>
            <wp:effectExtent l="0" t="0" r="3810" b="0"/>
            <wp:docPr id="29"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graph&#10;&#10;Description automatically generated"/>
                    <pic:cNvPicPr/>
                  </pic:nvPicPr>
                  <pic:blipFill>
                    <a:blip r:embed="rId617"/>
                    <a:stretch>
                      <a:fillRect/>
                    </a:stretch>
                  </pic:blipFill>
                  <pic:spPr>
                    <a:xfrm>
                      <a:off x="0" y="0"/>
                      <a:ext cx="6035040" cy="3986784"/>
                    </a:xfrm>
                    <a:prstGeom prst="rect">
                      <a:avLst/>
                    </a:prstGeom>
                  </pic:spPr>
                </pic:pic>
              </a:graphicData>
            </a:graphic>
          </wp:inline>
        </w:drawing>
      </w:r>
    </w:p>
    <w:p w14:paraId="6875DA1D" w14:textId="4C987E6E" w:rsidR="00312BB0" w:rsidRDefault="00875F24" w:rsidP="00875F24">
      <w:pPr>
        <w:pStyle w:val="Heading2"/>
      </w:pPr>
      <w:r>
        <w:lastRenderedPageBreak/>
        <w:t>Other Metrics</w:t>
      </w:r>
    </w:p>
    <w:p w14:paraId="74149882" w14:textId="6E162BB7" w:rsidR="00875F24" w:rsidRDefault="00875F24" w:rsidP="00875F24">
      <w:pPr>
        <w:pStyle w:val="Heading3"/>
      </w:pPr>
      <w:r>
        <w:t>Availability</w:t>
      </w:r>
    </w:p>
    <w:p w14:paraId="14ED26D4" w14:textId="48C1177F" w:rsidR="00C7368E" w:rsidRPr="00C7368E" w:rsidRDefault="00C7368E" w:rsidP="00C7368E">
      <w:pPr>
        <w:rPr>
          <w:lang w:val="en-GB"/>
        </w:rPr>
      </w:pPr>
      <w:r>
        <w:rPr>
          <w:lang w:val="en-GB"/>
        </w:rPr>
        <w:t xml:space="preserve">The availability of a complex system such as an ESXi host is not a simple binary. There is degradation, which is important to distinguish to help manage in large farm. </w:t>
      </w:r>
    </w:p>
    <w:p w14:paraId="15FA208D" w14:textId="3978A5CB" w:rsidR="00875F24" w:rsidRDefault="00875F24" w:rsidP="00875F24">
      <w:pPr>
        <w:jc w:val="center"/>
        <w:rPr>
          <w:lang w:val="en-GB"/>
        </w:rPr>
      </w:pPr>
      <w:r w:rsidRPr="00875F24">
        <w:rPr>
          <w:noProof/>
          <w:lang w:val="en-GB"/>
        </w:rPr>
        <w:drawing>
          <wp:inline distT="0" distB="0" distL="0" distR="0" wp14:anchorId="647D208E" wp14:editId="4A6325F0">
            <wp:extent cx="4727448" cy="1801368"/>
            <wp:effectExtent l="0" t="0" r="0" b="8890"/>
            <wp:docPr id="1107017805"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17805" name="Picture 1" descr="A screenshot of a computer error message&#10;&#10;AI-generated content may be incorrect."/>
                    <pic:cNvPicPr/>
                  </pic:nvPicPr>
                  <pic:blipFill>
                    <a:blip r:embed="rId618"/>
                    <a:stretch>
                      <a:fillRect/>
                    </a:stretch>
                  </pic:blipFill>
                  <pic:spPr>
                    <a:xfrm>
                      <a:off x="0" y="0"/>
                      <a:ext cx="4727448" cy="1801368"/>
                    </a:xfrm>
                    <a:prstGeom prst="rect">
                      <a:avLst/>
                    </a:prstGeom>
                  </pic:spPr>
                </pic:pic>
              </a:graphicData>
            </a:graphic>
          </wp:inline>
        </w:drawing>
      </w:r>
    </w:p>
    <w:p w14:paraId="3AE19382" w14:textId="64AC0D74" w:rsidR="00875F24" w:rsidRDefault="00875F24" w:rsidP="00875F24">
      <w:pPr>
        <w:rPr>
          <w:lang w:val="en-GB"/>
        </w:rPr>
      </w:pPr>
      <w:r>
        <w:rPr>
          <w:lang w:val="en-GB"/>
        </w:rPr>
        <w:t xml:space="preserve">Implementation </w:t>
      </w:r>
      <w:r w:rsidR="00C7368E">
        <w:rPr>
          <w:lang w:val="en-GB"/>
        </w:rPr>
        <w:t xml:space="preserve">using VCF Operations super metric: </w:t>
      </w:r>
    </w:p>
    <w:p w14:paraId="40C0545E" w14:textId="1B0982EA" w:rsidR="00875F24" w:rsidRDefault="00875F24" w:rsidP="00875F24">
      <w:pPr>
        <w:rPr>
          <w:lang w:val="en-GB"/>
        </w:rPr>
      </w:pPr>
      <w:r w:rsidRPr="00875F24">
        <w:rPr>
          <w:noProof/>
          <w:lang w:val="en-GB"/>
        </w:rPr>
        <w:drawing>
          <wp:inline distT="0" distB="0" distL="0" distR="0" wp14:anchorId="56F00A52" wp14:editId="7C74E6E3">
            <wp:extent cx="6005830" cy="1223645"/>
            <wp:effectExtent l="0" t="0" r="0" b="0"/>
            <wp:docPr id="1201144364"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44364" name="Picture 1" descr="A screenshot of a computer code&#10;&#10;AI-generated content may be incorrect."/>
                    <pic:cNvPicPr/>
                  </pic:nvPicPr>
                  <pic:blipFill>
                    <a:blip r:embed="rId619"/>
                    <a:stretch>
                      <a:fillRect/>
                    </a:stretch>
                  </pic:blipFill>
                  <pic:spPr>
                    <a:xfrm>
                      <a:off x="0" y="0"/>
                      <a:ext cx="6005830" cy="1223645"/>
                    </a:xfrm>
                    <a:prstGeom prst="rect">
                      <a:avLst/>
                    </a:prstGeom>
                  </pic:spPr>
                </pic:pic>
              </a:graphicData>
            </a:graphic>
          </wp:inline>
        </w:drawing>
      </w:r>
    </w:p>
    <w:p w14:paraId="2E0FC2B5" w14:textId="615F5033" w:rsidR="00C7368E" w:rsidRDefault="00C7368E" w:rsidP="00875F24">
      <w:pPr>
        <w:rPr>
          <w:lang w:val="en-GB"/>
        </w:rPr>
      </w:pPr>
      <w:r>
        <w:rPr>
          <w:lang w:val="en-GB"/>
        </w:rPr>
        <w:t xml:space="preserve">What are the limitations of the above? </w:t>
      </w:r>
    </w:p>
    <w:p w14:paraId="57716238" w14:textId="2DDCD825" w:rsidR="00C7368E" w:rsidRDefault="00C7368E" w:rsidP="00875F24">
      <w:pPr>
        <w:rPr>
          <w:lang w:val="en-GB"/>
        </w:rPr>
      </w:pPr>
      <w:r>
        <w:rPr>
          <w:lang w:val="en-GB"/>
        </w:rPr>
        <w:t>Yes, it does not recognise the sub-degradation in a fully functioning ESXi. VMs running on an ESXi are unlikely to experience any performance degradation as the hardware has redundancy on network card, storage HBA, local disks, fan, and power supply. ESXi can also lose the iLO network as it’s a separate network.</w:t>
      </w:r>
    </w:p>
    <w:p w14:paraId="4C481580" w14:textId="77777777" w:rsidR="00C7368E" w:rsidRPr="00875F24" w:rsidRDefault="00C7368E" w:rsidP="00875F24">
      <w:pPr>
        <w:rPr>
          <w:lang w:val="en-GB"/>
        </w:rPr>
      </w:pPr>
    </w:p>
    <w:p w14:paraId="1B377CEA" w14:textId="77777777" w:rsidR="00875F24" w:rsidRDefault="00875F24" w:rsidP="00312BB0"/>
    <w:p w14:paraId="6BD94CDA" w14:textId="7A416EE4" w:rsidR="00F34377" w:rsidRDefault="00875F24" w:rsidP="00730764">
      <w:pPr>
        <w:pStyle w:val="Heading2"/>
      </w:pPr>
      <w:r>
        <w:lastRenderedPageBreak/>
        <w:t>esx</w:t>
      </w:r>
      <w:r w:rsidR="00F34377">
        <w:t>top</w:t>
      </w:r>
    </w:p>
    <w:p w14:paraId="387D0891" w14:textId="77777777" w:rsidR="00C81B22" w:rsidRDefault="00C81B22" w:rsidP="00C81B22">
      <w:r>
        <w:t xml:space="preserve">Now that we have covered many of the metrics, the esxtop output would be easier to understand. </w:t>
      </w:r>
      <w:bookmarkStart w:id="71" w:name="_Hlk135140182"/>
      <w:r>
        <w:t>This documentation is not about how to use esxtop, but about what the metrics mean and their relevance in operations management.</w:t>
      </w:r>
      <w:bookmarkEnd w:id="71"/>
    </w:p>
    <w:p w14:paraId="6B28C793" w14:textId="5EB3C9EF" w:rsidR="00F34377" w:rsidRDefault="00135CC1" w:rsidP="00730764">
      <w:pPr>
        <w:pStyle w:val="Heading3"/>
      </w:pPr>
      <w:r>
        <w:t>Overview</w:t>
      </w:r>
    </w:p>
    <w:p w14:paraId="6987FC2A" w14:textId="66C84B8B" w:rsidR="006B3D0E" w:rsidRDefault="006B3D0E" w:rsidP="00730764">
      <w:bookmarkStart w:id="72" w:name="_Hlk135143751"/>
      <w:r>
        <w:t xml:space="preserve">While the manual uses the term Guest, esxtop does not actually have any Guest OS metrics. </w:t>
      </w:r>
      <w:r w:rsidR="00A55557">
        <w:t>D</w:t>
      </w:r>
      <w:r>
        <w:t>istinguish between Guest OS and VM</w:t>
      </w:r>
      <w:bookmarkEnd w:id="72"/>
      <w:r w:rsidR="00A55557">
        <w:t xml:space="preserve"> as they are 2 different realms. </w:t>
      </w:r>
    </w:p>
    <w:p w14:paraId="20E1D9A3" w14:textId="26166016" w:rsidR="006B3D0E" w:rsidRDefault="006B3D0E" w:rsidP="00730764">
      <w:pPr>
        <w:rPr>
          <w:lang w:val="en-GB"/>
        </w:rPr>
      </w:pPr>
      <w:r>
        <w:t xml:space="preserve">The view from a VM (consumer) and the view from ESXi (provider) are </w:t>
      </w:r>
      <w:r w:rsidR="00D80F10">
        <w:t>of opposite nature</w:t>
      </w:r>
      <w:r>
        <w:t xml:space="preserve">. vCPU is </w:t>
      </w:r>
      <w:r w:rsidR="00D80F10">
        <w:t xml:space="preserve">a </w:t>
      </w:r>
      <w:r>
        <w:t>construct of a VM, while core and thread are construct</w:t>
      </w:r>
      <w:r w:rsidR="00D80F10">
        <w:t>s</w:t>
      </w:r>
      <w:r>
        <w:t xml:space="preserve"> seen by ESXi. I hope future version of esxtop segregates this better. </w:t>
      </w:r>
      <w:r>
        <w:rPr>
          <w:lang w:val="en-GB"/>
        </w:rPr>
        <w:t xml:space="preserve">You get to see both VM level and ESXi level objects at the same time. It is confusing for newbie, but convenient for power user, and if you’re looking at esxtop, you are a power user </w:t>
      </w:r>
      <w:r w:rsidR="007E1052" w:rsidRPr="00250B18">
        <w:rPr>
          <w:rFonts w:ascii="Segoe UI Emoji" w:eastAsia="Segoe UI Emoji" w:hAnsi="Segoe UI Emoji" w:cs="Segoe UI Emoji"/>
          <w:lang w:val="en-GB"/>
        </w:rPr>
        <w:t>😊</w:t>
      </w:r>
    </w:p>
    <w:p w14:paraId="703CD559" w14:textId="46882A78" w:rsidR="006B3D0E" w:rsidRDefault="006B3D0E" w:rsidP="00730764">
      <w:r>
        <w:t>The nature of esxtop mean</w:t>
      </w:r>
      <w:r w:rsidR="00A55557">
        <w:t>s</w:t>
      </w:r>
      <w:r>
        <w:t xml:space="preserve"> it is excellent for performance troubleshooting, especially real time and live situation where you know the specific ESXi Host. The tool is not so suitable for capacity management, where you need to look at long term (often weeks or months). As a result, I cover the contention metrics first, followed by consumption.</w:t>
      </w:r>
    </w:p>
    <w:p w14:paraId="68D1B6C8" w14:textId="77777777" w:rsidR="006B3D0E" w:rsidRPr="005F2130" w:rsidRDefault="006B3D0E" w:rsidP="00730764">
      <w:pPr>
        <w:rPr>
          <w:lang w:val="en-GB"/>
        </w:rPr>
      </w:pPr>
      <w:r>
        <w:rPr>
          <w:lang w:val="en-GB"/>
        </w:rPr>
        <w:t>I have not had the need to use some of the metrics, hence I don’t have much guidance on them. If you do, let’s collaborate.</w:t>
      </w:r>
    </w:p>
    <w:p w14:paraId="6B274F3C" w14:textId="77777777" w:rsidR="00D97BE9" w:rsidRDefault="00D97BE9" w:rsidP="00730764">
      <w:pPr>
        <w:keepLines w:val="0"/>
        <w:suppressAutoHyphens w:val="0"/>
        <w:spacing w:before="0" w:after="160"/>
        <w:rPr>
          <w:rFonts w:ascii="Metropolis" w:eastAsia="Calibri" w:hAnsi="Metropolis" w:cs="Calibri"/>
          <w:b/>
          <w:bCs/>
          <w:color w:val="2E74B5" w:themeColor="accent5" w:themeShade="BF"/>
          <w:sz w:val="52"/>
          <w:szCs w:val="56"/>
          <w:lang w:val="en-GB"/>
        </w:rPr>
      </w:pPr>
      <w:r>
        <w:br w:type="page"/>
      </w:r>
    </w:p>
    <w:p w14:paraId="324B5E26" w14:textId="7F5496BA" w:rsidR="006B3D0E" w:rsidRDefault="006B3D0E" w:rsidP="00730764">
      <w:pPr>
        <w:pStyle w:val="Heading4"/>
      </w:pPr>
      <w:r>
        <w:lastRenderedPageBreak/>
        <w:t>Grouping</w:t>
      </w:r>
      <w:r>
        <w:tab/>
      </w:r>
    </w:p>
    <w:p w14:paraId="1067B34C" w14:textId="591E845F" w:rsidR="006B3D0E" w:rsidRDefault="006B3D0E" w:rsidP="00730764">
      <w:r>
        <w:t>The esxtop screen groups the metrics into 10</w:t>
      </w:r>
      <w:r w:rsidR="00D80F10">
        <w:t xml:space="preserve"> screen panels</w:t>
      </w:r>
      <w:r>
        <w:t>, as shown below:</w:t>
      </w:r>
    </w:p>
    <w:p w14:paraId="755615C4" w14:textId="77777777" w:rsidR="006B3D0E" w:rsidRDefault="006B3D0E" w:rsidP="00730764">
      <w:pPr>
        <w:jc w:val="center"/>
      </w:pPr>
      <w:r w:rsidRPr="00BD6AC6">
        <w:rPr>
          <w:noProof/>
        </w:rPr>
        <w:drawing>
          <wp:inline distT="0" distB="0" distL="0" distR="0" wp14:anchorId="258F7A1E" wp14:editId="0C4C9649">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620"/>
                    <a:stretch>
                      <a:fillRect/>
                    </a:stretch>
                  </pic:blipFill>
                  <pic:spPr>
                    <a:xfrm>
                      <a:off x="0" y="0"/>
                      <a:ext cx="5391427" cy="1047804"/>
                    </a:xfrm>
                    <a:prstGeom prst="rect">
                      <a:avLst/>
                    </a:prstGeom>
                  </pic:spPr>
                </pic:pic>
              </a:graphicData>
            </a:graphic>
          </wp:inline>
        </w:drawing>
      </w:r>
    </w:p>
    <w:p w14:paraId="028DF206" w14:textId="77777777" w:rsidR="006B3D0E" w:rsidRPr="00BD6AC6" w:rsidRDefault="006B3D0E" w:rsidP="00730764">
      <w:r>
        <w:t xml:space="preserve">There are relationships among </w:t>
      </w:r>
      <w:r w:rsidRPr="00463D13">
        <w:rPr>
          <w:i/>
          <w:iCs/>
          <w:color w:val="FF0000"/>
        </w:rPr>
        <w:t>some</w:t>
      </w:r>
      <w:r w:rsidRPr="00463D13">
        <w:rPr>
          <w:color w:val="FF0000"/>
        </w:rPr>
        <w:t xml:space="preserve"> </w:t>
      </w:r>
      <w:r>
        <w:t xml:space="preserve">of the 10 panels, but they are not obvious as the UI simply presents them as a list. To facilitate understanding of the metrics, we need to </w:t>
      </w:r>
      <w:r w:rsidRPr="0049506F">
        <w:t xml:space="preserve">group them differently. </w:t>
      </w:r>
    </w:p>
    <w:p w14:paraId="1A8A805C" w14:textId="07E487AC" w:rsidR="006B3D0E" w:rsidRDefault="006B3D0E" w:rsidP="00730764">
      <w:r>
        <w:t>So instead of documenting the 10 panels, I’d group the</w:t>
      </w:r>
      <w:r w:rsidR="00D80F10">
        <w:t xml:space="preserve"> panels</w:t>
      </w:r>
      <w:r>
        <w:t xml:space="preserve"> into 4.</w:t>
      </w:r>
    </w:p>
    <w:p w14:paraId="4E6B1B65" w14:textId="77777777" w:rsidR="006B3D0E" w:rsidRDefault="006B3D0E" w:rsidP="00BF4AEC">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025"/>
        <w:gridCol w:w="1152"/>
        <w:gridCol w:w="1283"/>
        <w:gridCol w:w="5998"/>
      </w:tblGrid>
      <w:tr w:rsidR="006B3D0E" w:rsidRPr="00E51A31" w14:paraId="4E320D07" w14:textId="77777777" w:rsidTr="0008787B">
        <w:tc>
          <w:tcPr>
            <w:tcW w:w="542" w:type="pct"/>
            <w:shd w:val="clear" w:color="auto" w:fill="F2F2F2" w:themeFill="background1" w:themeFillShade="F2"/>
          </w:tcPr>
          <w:p w14:paraId="7E06D797" w14:textId="77777777" w:rsidR="006B3D0E" w:rsidRPr="00D457AB" w:rsidRDefault="006B3D0E" w:rsidP="004019FB">
            <w:pPr>
              <w:pStyle w:val="Tableheading"/>
            </w:pPr>
            <w:r>
              <w:t>Group</w:t>
            </w:r>
          </w:p>
        </w:tc>
        <w:tc>
          <w:tcPr>
            <w:tcW w:w="609" w:type="pct"/>
            <w:shd w:val="clear" w:color="auto" w:fill="F2F2F2" w:themeFill="background1" w:themeFillShade="F2"/>
          </w:tcPr>
          <w:p w14:paraId="6789BD41" w14:textId="77777777" w:rsidR="006B3D0E" w:rsidRPr="00D457AB" w:rsidRDefault="006B3D0E" w:rsidP="004019FB">
            <w:pPr>
              <w:pStyle w:val="Tableheading"/>
            </w:pPr>
            <w:r>
              <w:t>Consumer</w:t>
            </w:r>
          </w:p>
        </w:tc>
        <w:tc>
          <w:tcPr>
            <w:tcW w:w="678" w:type="pct"/>
            <w:shd w:val="clear" w:color="auto" w:fill="F2F2F2" w:themeFill="background1" w:themeFillShade="F2"/>
          </w:tcPr>
          <w:p w14:paraId="2A2E5B21" w14:textId="77777777" w:rsidR="006B3D0E" w:rsidRPr="00D457AB" w:rsidRDefault="006B3D0E" w:rsidP="004019FB">
            <w:pPr>
              <w:pStyle w:val="Tableheading"/>
            </w:pPr>
            <w:r>
              <w:t>Provider</w:t>
            </w:r>
          </w:p>
        </w:tc>
        <w:tc>
          <w:tcPr>
            <w:tcW w:w="3171" w:type="pct"/>
            <w:shd w:val="clear" w:color="auto" w:fill="F2F2F2" w:themeFill="background1" w:themeFillShade="F2"/>
          </w:tcPr>
          <w:p w14:paraId="4F6AC5C6" w14:textId="77777777" w:rsidR="006B3D0E" w:rsidRPr="00240669" w:rsidRDefault="006B3D0E" w:rsidP="004019FB">
            <w:pPr>
              <w:pStyle w:val="Tableheading"/>
            </w:pPr>
            <w:r w:rsidRPr="00240669">
              <w:t>Remarks</w:t>
            </w:r>
          </w:p>
        </w:tc>
      </w:tr>
      <w:tr w:rsidR="006B3D0E" w:rsidRPr="00E51A31" w14:paraId="1140BDCE" w14:textId="77777777" w:rsidTr="0008787B">
        <w:tc>
          <w:tcPr>
            <w:tcW w:w="542" w:type="pct"/>
            <w:shd w:val="clear" w:color="auto" w:fill="auto"/>
          </w:tcPr>
          <w:p w14:paraId="712AA60C" w14:textId="77777777" w:rsidR="006B3D0E" w:rsidRPr="00642EDD" w:rsidRDefault="006B3D0E" w:rsidP="00730764">
            <w:pPr>
              <w:pStyle w:val="Tablecontent"/>
            </w:pPr>
            <w:r w:rsidRPr="00642EDD">
              <w:t>CPU</w:t>
            </w:r>
          </w:p>
        </w:tc>
        <w:tc>
          <w:tcPr>
            <w:tcW w:w="609" w:type="pct"/>
            <w:shd w:val="clear" w:color="auto" w:fill="auto"/>
          </w:tcPr>
          <w:p w14:paraId="0C3118C4" w14:textId="77777777" w:rsidR="006B3D0E" w:rsidRPr="00642EDD" w:rsidRDefault="006B3D0E" w:rsidP="00730764">
            <w:pPr>
              <w:pStyle w:val="Tablecontent"/>
            </w:pPr>
            <w:r w:rsidRPr="00642EDD">
              <w:t>Y</w:t>
            </w:r>
            <w:r>
              <w:t>es</w:t>
            </w:r>
          </w:p>
        </w:tc>
        <w:tc>
          <w:tcPr>
            <w:tcW w:w="678" w:type="pct"/>
            <w:shd w:val="clear" w:color="auto" w:fill="auto"/>
          </w:tcPr>
          <w:p w14:paraId="528FDB2A" w14:textId="77777777" w:rsidR="006B3D0E" w:rsidRPr="00642EDD" w:rsidRDefault="006B3D0E" w:rsidP="00730764">
            <w:pPr>
              <w:pStyle w:val="Tablecontent"/>
            </w:pPr>
            <w:r>
              <w:t>Sort of</w:t>
            </w:r>
          </w:p>
        </w:tc>
        <w:tc>
          <w:tcPr>
            <w:tcW w:w="3171" w:type="pct"/>
          </w:tcPr>
          <w:p w14:paraId="73D7AA6E" w14:textId="77777777" w:rsidR="006B3D0E" w:rsidRDefault="006B3D0E" w:rsidP="00730764">
            <w:pPr>
              <w:pStyle w:val="Tablecontent"/>
            </w:pPr>
            <w:r>
              <w:t xml:space="preserve">The CPU panel has a </w:t>
            </w:r>
            <w:proofErr w:type="gramStart"/>
            <w:r>
              <w:t>4 line</w:t>
            </w:r>
            <w:proofErr w:type="gramEnd"/>
            <w:r>
              <w:t xml:space="preserve"> summary that provides the provider’s viewpoint. </w:t>
            </w:r>
          </w:p>
          <w:p w14:paraId="33B22570" w14:textId="77777777" w:rsidR="006B3D0E" w:rsidRDefault="006B3D0E" w:rsidP="00730764">
            <w:pPr>
              <w:pStyle w:val="Tablecontent"/>
            </w:pPr>
            <w:r>
              <w:t xml:space="preserve">I moved </w:t>
            </w:r>
            <w:r w:rsidRPr="00642EDD">
              <w:rPr>
                <w:color w:val="00B0F0"/>
              </w:rPr>
              <w:t xml:space="preserve">Power Management </w:t>
            </w:r>
            <w:r>
              <w:t>panel here as it only covers CPU. It does not cover memory, disk, network and other parts of the box (e.g. fan, motherboard). It complements the CPU panel as it covers the provider’s viewpoint. Take note that it does not show at socket level. And if you enable HT, it does not show at core level.</w:t>
            </w:r>
          </w:p>
          <w:p w14:paraId="54530DAE" w14:textId="77777777" w:rsidR="006B3D0E" w:rsidRPr="00642EDD" w:rsidRDefault="006B3D0E" w:rsidP="00730764">
            <w:pPr>
              <w:pStyle w:val="Tablecontent"/>
            </w:pPr>
            <w:r>
              <w:t xml:space="preserve">I moved </w:t>
            </w:r>
            <w:r w:rsidRPr="0049506F">
              <w:rPr>
                <w:color w:val="00B0F0"/>
              </w:rPr>
              <w:t xml:space="preserve">interrupt </w:t>
            </w:r>
            <w:r>
              <w:t>panel here as it’s about CPU.</w:t>
            </w:r>
          </w:p>
        </w:tc>
      </w:tr>
      <w:tr w:rsidR="006B3D0E" w:rsidRPr="00E51A31" w14:paraId="6E3B8A06" w14:textId="77777777" w:rsidTr="0008787B">
        <w:tc>
          <w:tcPr>
            <w:tcW w:w="542" w:type="pct"/>
            <w:shd w:val="clear" w:color="auto" w:fill="auto"/>
          </w:tcPr>
          <w:p w14:paraId="7BBE4965" w14:textId="77777777" w:rsidR="006B3D0E" w:rsidRPr="00642EDD" w:rsidRDefault="006B3D0E" w:rsidP="00730764">
            <w:pPr>
              <w:pStyle w:val="Tablecontent"/>
            </w:pPr>
            <w:r w:rsidRPr="00642EDD">
              <w:t xml:space="preserve">Memory </w:t>
            </w:r>
          </w:p>
        </w:tc>
        <w:tc>
          <w:tcPr>
            <w:tcW w:w="1287" w:type="pct"/>
            <w:gridSpan w:val="2"/>
            <w:shd w:val="clear" w:color="auto" w:fill="auto"/>
          </w:tcPr>
          <w:p w14:paraId="4E12A56C" w14:textId="77777777" w:rsidR="006B3D0E" w:rsidRPr="00642EDD" w:rsidRDefault="006B3D0E" w:rsidP="00730764">
            <w:pPr>
              <w:pStyle w:val="Tablecontent"/>
            </w:pPr>
            <w:r>
              <w:t>1 shared panel for both</w:t>
            </w:r>
          </w:p>
        </w:tc>
        <w:tc>
          <w:tcPr>
            <w:tcW w:w="3171" w:type="pct"/>
          </w:tcPr>
          <w:p w14:paraId="3C60F248" w14:textId="77777777" w:rsidR="006B3D0E" w:rsidRPr="00642EDD" w:rsidRDefault="006B3D0E" w:rsidP="00730764">
            <w:pPr>
              <w:pStyle w:val="Tablecontent"/>
            </w:pPr>
            <w:r>
              <w:t>Provider and Consumer are shown in 1 panel. The panel has a summary at the top, which cover the provider’s viewpoint</w:t>
            </w:r>
          </w:p>
        </w:tc>
      </w:tr>
      <w:tr w:rsidR="006B3D0E" w:rsidRPr="00E51A31" w14:paraId="7ED580F0" w14:textId="77777777" w:rsidTr="0008787B">
        <w:tc>
          <w:tcPr>
            <w:tcW w:w="542" w:type="pct"/>
            <w:shd w:val="clear" w:color="auto" w:fill="auto"/>
          </w:tcPr>
          <w:p w14:paraId="7D2AE829" w14:textId="77777777" w:rsidR="006B3D0E" w:rsidRPr="00642EDD" w:rsidRDefault="006B3D0E" w:rsidP="00730764">
            <w:pPr>
              <w:pStyle w:val="Tablecontent"/>
            </w:pPr>
            <w:r>
              <w:t>Storage</w:t>
            </w:r>
          </w:p>
        </w:tc>
        <w:tc>
          <w:tcPr>
            <w:tcW w:w="609" w:type="pct"/>
            <w:shd w:val="clear" w:color="auto" w:fill="auto"/>
          </w:tcPr>
          <w:p w14:paraId="721960F5" w14:textId="77777777" w:rsidR="006B3D0E" w:rsidRPr="00642EDD" w:rsidRDefault="006B3D0E" w:rsidP="00730764">
            <w:pPr>
              <w:pStyle w:val="Tablecontent"/>
            </w:pPr>
            <w:r>
              <w:t xml:space="preserve">Yes </w:t>
            </w:r>
          </w:p>
        </w:tc>
        <w:tc>
          <w:tcPr>
            <w:tcW w:w="678" w:type="pct"/>
            <w:shd w:val="clear" w:color="auto" w:fill="auto"/>
          </w:tcPr>
          <w:p w14:paraId="52A97EC7" w14:textId="77777777" w:rsidR="006B3D0E" w:rsidRPr="00642EDD" w:rsidRDefault="006B3D0E" w:rsidP="00730764">
            <w:pPr>
              <w:pStyle w:val="Tablecontent"/>
            </w:pPr>
            <w:r>
              <w:t>Almost</w:t>
            </w:r>
          </w:p>
        </w:tc>
        <w:tc>
          <w:tcPr>
            <w:tcW w:w="3171" w:type="pct"/>
          </w:tcPr>
          <w:p w14:paraId="4B718829" w14:textId="77777777" w:rsidR="006B3D0E" w:rsidRDefault="006B3D0E" w:rsidP="00730764">
            <w:pPr>
              <w:pStyle w:val="Tablecontent"/>
            </w:pPr>
            <w:r>
              <w:t xml:space="preserve">The </w:t>
            </w:r>
            <w:r w:rsidRPr="002A21E4">
              <w:rPr>
                <w:color w:val="00B0F0"/>
              </w:rPr>
              <w:t xml:space="preserve">Disk VM </w:t>
            </w:r>
            <w:r>
              <w:t>panel covers from consumer’s viewpoint.</w:t>
            </w:r>
          </w:p>
          <w:p w14:paraId="5D816E00" w14:textId="77777777" w:rsidR="006B3D0E" w:rsidRDefault="006B3D0E" w:rsidP="00730764">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w:t>
            </w:r>
            <w:proofErr w:type="gramStart"/>
            <w:r>
              <w:t>viewpoint, and</w:t>
            </w:r>
            <w:proofErr w:type="gramEnd"/>
            <w:r>
              <w:t xml:space="preserve"> are best to be analyzed together. </w:t>
            </w:r>
          </w:p>
          <w:p w14:paraId="4965DF6D" w14:textId="74E3A6AC" w:rsidR="006B3D0E" w:rsidRDefault="006B3D0E" w:rsidP="00730764">
            <w:pPr>
              <w:pStyle w:val="Tablecontent"/>
            </w:pPr>
            <w:r>
              <w:t xml:space="preserve">BTW, notice the </w:t>
            </w:r>
            <w:r w:rsidRPr="00961FB1">
              <w:rPr>
                <w:color w:val="00B0F0"/>
              </w:rPr>
              <w:t xml:space="preserve">Path </w:t>
            </w:r>
            <w:r>
              <w:t>panel is missing</w:t>
            </w:r>
            <w:r w:rsidR="004019FB">
              <w:t>.</w:t>
            </w:r>
          </w:p>
          <w:p w14:paraId="643921E0" w14:textId="77777777" w:rsidR="006B3D0E" w:rsidRPr="00642EDD" w:rsidRDefault="006B3D0E" w:rsidP="00730764">
            <w:pPr>
              <w:pStyle w:val="Tablecontent"/>
            </w:pPr>
            <w:r>
              <w:t xml:space="preserve">I moved </w:t>
            </w:r>
            <w:r w:rsidRPr="0049506F">
              <w:rPr>
                <w:color w:val="00B0F0"/>
              </w:rPr>
              <w:t xml:space="preserve">vSAN </w:t>
            </w:r>
            <w:r>
              <w:t>panel here as all the metrics are disk metrics. There is no vSAN network and CPU counter, but you can see them in the respective network and CPU panel.</w:t>
            </w:r>
          </w:p>
        </w:tc>
      </w:tr>
      <w:tr w:rsidR="006B3D0E" w:rsidRPr="00E51A31" w14:paraId="21AFD2CB" w14:textId="77777777" w:rsidTr="0008787B">
        <w:tc>
          <w:tcPr>
            <w:tcW w:w="542" w:type="pct"/>
            <w:shd w:val="clear" w:color="auto" w:fill="auto"/>
          </w:tcPr>
          <w:p w14:paraId="5FC06CF9" w14:textId="77777777" w:rsidR="006B3D0E" w:rsidRPr="00642EDD" w:rsidRDefault="006B3D0E" w:rsidP="00730764">
            <w:pPr>
              <w:pStyle w:val="Tablecontent"/>
            </w:pPr>
            <w:r w:rsidRPr="00642EDD">
              <w:t>Network</w:t>
            </w:r>
          </w:p>
        </w:tc>
        <w:tc>
          <w:tcPr>
            <w:tcW w:w="1287" w:type="pct"/>
            <w:gridSpan w:val="2"/>
            <w:shd w:val="clear" w:color="auto" w:fill="auto"/>
          </w:tcPr>
          <w:p w14:paraId="74217AF9" w14:textId="77777777" w:rsidR="006B3D0E" w:rsidRPr="00642EDD" w:rsidRDefault="006B3D0E" w:rsidP="00730764">
            <w:pPr>
              <w:pStyle w:val="Tablecontent"/>
            </w:pPr>
            <w:r>
              <w:t>1 shared panel for both</w:t>
            </w:r>
          </w:p>
        </w:tc>
        <w:tc>
          <w:tcPr>
            <w:tcW w:w="3171" w:type="pct"/>
          </w:tcPr>
          <w:p w14:paraId="43779F96" w14:textId="77777777" w:rsidR="006B3D0E" w:rsidRDefault="006B3D0E" w:rsidP="00730764">
            <w:pPr>
              <w:pStyle w:val="Tablecontent"/>
            </w:pPr>
            <w:r>
              <w:t>Provider and Consumer are shown in 1 panel</w:t>
            </w:r>
          </w:p>
          <w:p w14:paraId="5F322484" w14:textId="77777777" w:rsidR="006B3D0E" w:rsidRPr="00642EDD" w:rsidRDefault="006B3D0E" w:rsidP="00730764">
            <w:pPr>
              <w:pStyle w:val="Tablecontent"/>
            </w:pPr>
            <w:r>
              <w:t xml:space="preserve">I moved </w:t>
            </w:r>
            <w:r w:rsidRPr="0049506F">
              <w:rPr>
                <w:color w:val="00B0F0"/>
              </w:rPr>
              <w:t>RDMA device</w:t>
            </w:r>
            <w:r>
              <w:t xml:space="preserve"> here as it’s about network card</w:t>
            </w:r>
          </w:p>
        </w:tc>
      </w:tr>
    </w:tbl>
    <w:p w14:paraId="57D4921E" w14:textId="52F46ED3" w:rsidR="00B52786" w:rsidRDefault="00B52786" w:rsidP="00B52786">
      <w:pPr>
        <w:pStyle w:val="Heading4"/>
      </w:pPr>
      <w:r>
        <w:lastRenderedPageBreak/>
        <w:t>Export</w:t>
      </w:r>
    </w:p>
    <w:p w14:paraId="66D86219" w14:textId="6C3CB1B1" w:rsidR="00B52786" w:rsidRPr="00B52786" w:rsidRDefault="00B52786" w:rsidP="00B52786">
      <w:pPr>
        <w:jc w:val="center"/>
        <w:rPr>
          <w:lang w:val="en-GB"/>
        </w:rPr>
      </w:pPr>
      <w:r w:rsidRPr="00B52786">
        <w:rPr>
          <w:noProof/>
          <w:lang w:val="en-GB"/>
        </w:rPr>
        <w:drawing>
          <wp:inline distT="0" distB="0" distL="0" distR="0" wp14:anchorId="6F79D11A" wp14:editId="7BC568A0">
            <wp:extent cx="4434840" cy="2907792"/>
            <wp:effectExtent l="0" t="0" r="3810" b="6985"/>
            <wp:docPr id="12765678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567808" name="Picture 1" descr="A screenshot of a computer&#10;&#10;AI-generated content may be incorrect."/>
                    <pic:cNvPicPr/>
                  </pic:nvPicPr>
                  <pic:blipFill>
                    <a:blip r:embed="rId621"/>
                    <a:stretch>
                      <a:fillRect/>
                    </a:stretch>
                  </pic:blipFill>
                  <pic:spPr>
                    <a:xfrm>
                      <a:off x="0" y="0"/>
                      <a:ext cx="4434840" cy="2907792"/>
                    </a:xfrm>
                    <a:prstGeom prst="rect">
                      <a:avLst/>
                    </a:prstGeom>
                  </pic:spPr>
                </pic:pic>
              </a:graphicData>
            </a:graphic>
          </wp:inline>
        </w:drawing>
      </w:r>
    </w:p>
    <w:p w14:paraId="787347C4" w14:textId="77777777" w:rsidR="00D53DFB" w:rsidRDefault="00D53DFB" w:rsidP="00D53DFB">
      <w:pPr>
        <w:rPr>
          <w:lang w:val="en-GB"/>
        </w:rPr>
      </w:pPr>
      <w:r>
        <w:rPr>
          <w:lang w:val="en-GB"/>
        </w:rPr>
        <w:t>Avoid exporting to CSV file. If you need to do it, limit to specific metrics and keep the time short. If you collect everything, you end up with a large file (easily &gt; 100 MB) with &gt;10K metrics. The following shows 16384 metrics being collected.</w:t>
      </w:r>
    </w:p>
    <w:p w14:paraId="71366C5E" w14:textId="039A7704" w:rsidR="006B3D0E" w:rsidRDefault="006B3D0E" w:rsidP="00730764">
      <w:pPr>
        <w:pStyle w:val="Heading3"/>
      </w:pPr>
      <w:r>
        <w:t>CPU</w:t>
      </w:r>
    </w:p>
    <w:p w14:paraId="2A2F284B" w14:textId="6A954EE1" w:rsidR="00F526F9" w:rsidRDefault="006B3D0E" w:rsidP="00730764">
      <w:pPr>
        <w:rPr>
          <w:lang w:val="en-GB"/>
        </w:rPr>
      </w:pPr>
      <w:r>
        <w:rPr>
          <w:lang w:val="en-GB"/>
        </w:rPr>
        <w:t>The CPU panel</w:t>
      </w:r>
      <w:r w:rsidR="00F526F9">
        <w:rPr>
          <w:lang w:val="en-GB"/>
        </w:rPr>
        <w:t xml:space="preserve"> consists of 2 parts:</w:t>
      </w:r>
    </w:p>
    <w:p w14:paraId="717DBF6A" w14:textId="00397130" w:rsidR="00F526F9" w:rsidRDefault="00F526F9" w:rsidP="00730764">
      <w:pPr>
        <w:pStyle w:val="Bullet"/>
        <w:rPr>
          <w:lang w:val="en-GB"/>
        </w:rPr>
      </w:pPr>
      <w:r>
        <w:rPr>
          <w:lang w:val="en-GB"/>
        </w:rPr>
        <w:t>Summary</w:t>
      </w:r>
    </w:p>
    <w:p w14:paraId="253DBF55" w14:textId="19EA6BA0" w:rsidR="00F526F9" w:rsidRDefault="00F526F9" w:rsidP="00730764">
      <w:pPr>
        <w:pStyle w:val="Bullet"/>
        <w:rPr>
          <w:lang w:val="en-GB"/>
        </w:rPr>
      </w:pPr>
      <w:r>
        <w:rPr>
          <w:lang w:val="en-GB"/>
        </w:rPr>
        <w:t>Detail. It shows a table.</w:t>
      </w:r>
    </w:p>
    <w:p w14:paraId="4FE83BF2" w14:textId="17E428D2" w:rsidR="006B3D0E" w:rsidRPr="00731FB6" w:rsidRDefault="00F526F9" w:rsidP="00730764">
      <w:pPr>
        <w:rPr>
          <w:lang w:val="en-GB"/>
        </w:rPr>
      </w:pPr>
      <w:r>
        <w:rPr>
          <w:lang w:val="en-GB"/>
        </w:rPr>
        <w:t>Here is the summary section. It has 4 lines.</w:t>
      </w:r>
    </w:p>
    <w:p w14:paraId="1B509F0A" w14:textId="77777777" w:rsidR="006B3D0E" w:rsidRPr="006B07D0" w:rsidRDefault="006B3D0E" w:rsidP="00730764">
      <w:r>
        <w:rPr>
          <w:noProof/>
        </w:rPr>
        <w:drawing>
          <wp:inline distT="0" distB="0" distL="0" distR="0" wp14:anchorId="712E29A3" wp14:editId="1EFB66E2">
            <wp:extent cx="6000333" cy="435971"/>
            <wp:effectExtent l="0" t="0" r="635" b="254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6036491" cy="438598"/>
                    </a:xfrm>
                    <a:prstGeom prst="rect">
                      <a:avLst/>
                    </a:prstGeom>
                    <a:noFill/>
                    <a:ln>
                      <a:noFill/>
                    </a:ln>
                  </pic:spPr>
                </pic:pic>
              </a:graphicData>
            </a:graphic>
          </wp:inline>
        </w:drawing>
      </w:r>
    </w:p>
    <w:p w14:paraId="5DE7885D" w14:textId="400BDCE4" w:rsidR="00F526F9" w:rsidRDefault="00F526F9" w:rsidP="00730764">
      <w:pPr>
        <w:rPr>
          <w:lang w:val="en-GB"/>
        </w:rPr>
      </w:pPr>
      <w:r>
        <w:rPr>
          <w:lang w:val="en-GB"/>
        </w:rPr>
        <w:t xml:space="preserve">The first line shows the summary of the physical load average in the last 1 minute, 5 minute and 15 minutes, respectively. </w:t>
      </w:r>
    </w:p>
    <w:p w14:paraId="20AE53D5" w14:textId="01D50119" w:rsidR="005E4F95" w:rsidRPr="005E4F95" w:rsidRDefault="006B3D0E" w:rsidP="00730764">
      <w:r>
        <w:t xml:space="preserve">The next 3 lines covers </w:t>
      </w:r>
      <w:r w:rsidRPr="00086327">
        <w:t>Used (%)</w:t>
      </w:r>
      <w:r>
        <w:t xml:space="preserve">, </w:t>
      </w:r>
      <w:r w:rsidRPr="00086327">
        <w:t>Utilization (%)</w:t>
      </w:r>
      <w:r>
        <w:t xml:space="preserve"> and </w:t>
      </w:r>
      <w:r w:rsidRPr="00086327">
        <w:t>Core Utilization (%)</w:t>
      </w:r>
      <w:r>
        <w:t xml:space="preserve">. The reason why I swapped the order in the book is Used (%) is built upon Utilization, and it’s a more complex counter. </w:t>
      </w:r>
      <w:r w:rsidR="005E4F95">
        <w:t>You can see in the following screenshot</w:t>
      </w:r>
      <w:r w:rsidR="005E4F95" w:rsidRPr="00A452F2">
        <w:rPr>
          <w:rStyle w:val="FootnoteReference"/>
          <w:lang w:val="en-GB"/>
        </w:rPr>
        <w:footnoteReference w:id="22"/>
      </w:r>
      <w:r w:rsidR="005E4F95">
        <w:rPr>
          <w:lang w:val="en-GB"/>
        </w:rPr>
        <w:t xml:space="preserve"> that Used (%) hit 131% while Util (%) maxed at 100%.</w:t>
      </w:r>
    </w:p>
    <w:p w14:paraId="0E548189" w14:textId="14AF35C4" w:rsidR="00690FA6" w:rsidRDefault="00690FA6" w:rsidP="00730764">
      <w:pPr>
        <w:rPr>
          <w:lang w:val="en-GB"/>
        </w:rPr>
      </w:pPr>
      <w:r>
        <w:rPr>
          <w:lang w:val="en-GB"/>
        </w:rPr>
        <w:t xml:space="preserve">Note that their values are in percentage, meaning you need to know what they use for 100%. </w:t>
      </w:r>
    </w:p>
    <w:p w14:paraId="4B5C2C19" w14:textId="0446F924" w:rsidR="005E4F95" w:rsidRDefault="005E4F95" w:rsidP="00730764">
      <w:pPr>
        <w:jc w:val="center"/>
        <w:rPr>
          <w:lang w:val="en-GB"/>
        </w:rPr>
      </w:pPr>
      <w:r>
        <w:rPr>
          <w:noProof/>
        </w:rPr>
        <w:lastRenderedPageBreak/>
        <w:drawing>
          <wp:inline distT="0" distB="0" distL="0" distR="0" wp14:anchorId="74CF4330" wp14:editId="4E518664">
            <wp:extent cx="5416828" cy="1530429"/>
            <wp:effectExtent l="0" t="0" r="0" b="0"/>
            <wp:docPr id="606394133" name="Picture 6063941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3" name="Picture 606394133" descr="A screenshot of a computer&#10;&#10;Description automatically generated"/>
                    <pic:cNvPicPr/>
                  </pic:nvPicPr>
                  <pic:blipFill>
                    <a:blip r:embed="rId623">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5AFA22A9" w14:textId="7D3C809F" w:rsidR="00690FA6" w:rsidRDefault="00690FA6" w:rsidP="00730764">
      <w:pPr>
        <w:rPr>
          <w:lang w:val="en-GB"/>
        </w:rPr>
      </w:pPr>
      <w:r w:rsidRPr="00A452F2">
        <w:rPr>
          <w:lang w:val="en-GB"/>
        </w:rPr>
        <w:t xml:space="preserve">If you guess that </w:t>
      </w:r>
      <w:r>
        <w:rPr>
          <w:lang w:val="en-GB"/>
        </w:rPr>
        <w:t xml:space="preserve">Used (%) and Utilization (%) </w:t>
      </w:r>
      <w:r w:rsidRPr="00A452F2">
        <w:rPr>
          <w:lang w:val="en-GB"/>
        </w:rPr>
        <w:t xml:space="preserve">eventually map into vSphere Client </w:t>
      </w:r>
      <w:r>
        <w:rPr>
          <w:lang w:val="en-GB"/>
        </w:rPr>
        <w:t>metrics</w:t>
      </w:r>
      <w:r w:rsidRPr="00A452F2">
        <w:rPr>
          <w:lang w:val="en-GB"/>
        </w:rPr>
        <w:t xml:space="preserve"> Usage (%) and Utilization (%), respectively, you are right.</w:t>
      </w:r>
      <w:r>
        <w:rPr>
          <w:lang w:val="en-GB"/>
        </w:rPr>
        <w:t xml:space="preserve"> However, you need to know </w:t>
      </w:r>
      <w:r w:rsidRPr="006305B3">
        <w:rPr>
          <w:color w:val="00B0F0"/>
          <w:lang w:val="en-GB"/>
        </w:rPr>
        <w:t xml:space="preserve">how </w:t>
      </w:r>
      <w:r>
        <w:rPr>
          <w:lang w:val="en-GB"/>
        </w:rPr>
        <w:t>they map.</w:t>
      </w:r>
    </w:p>
    <w:p w14:paraId="49108895" w14:textId="77777777" w:rsidR="00690FA6" w:rsidRPr="00A452F2" w:rsidRDefault="00690FA6" w:rsidP="00730764">
      <w:pPr>
        <w:rPr>
          <w:lang w:val="en-GB"/>
        </w:rPr>
      </w:pPr>
      <w:r w:rsidRPr="00A452F2">
        <w:rPr>
          <w:lang w:val="en-GB"/>
        </w:rPr>
        <w:t>PCPU means a physical</w:t>
      </w:r>
      <w:r>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w:t>
      </w:r>
      <w:r>
        <w:rPr>
          <w:lang w:val="en-GB"/>
        </w:rPr>
        <w:t>metrics</w:t>
      </w:r>
      <w:r w:rsidRPr="00A452F2">
        <w:rPr>
          <w:lang w:val="en-GB"/>
        </w:rPr>
        <w:t xml:space="preserve">. </w:t>
      </w:r>
    </w:p>
    <w:p w14:paraId="24197ABC" w14:textId="1DDCCD55" w:rsidR="006B3D0E" w:rsidRDefault="006B3D0E" w:rsidP="00730764">
      <w:r>
        <w:t xml:space="preserve">The white vertical line shows where I cut the screenshot, as the text became too small and unreadable if I were to include all of them. Anyway, it’s just repeating for each </w:t>
      </w:r>
      <w:r w:rsidR="00F526F9">
        <w:t xml:space="preserve">CPU physical </w:t>
      </w:r>
      <w:r>
        <w:t xml:space="preserve">thread. </w:t>
      </w:r>
    </w:p>
    <w:p w14:paraId="008634EC" w14:textId="77777777" w:rsidR="006B3D0E" w:rsidRDefault="006B3D0E" w:rsidP="00730764">
      <w:r w:rsidRPr="006D4CF8">
        <w:t>At the end</w:t>
      </w:r>
      <w:r>
        <w:t xml:space="preserve"> of each 3 lines (after the white line in preceding screenshot), there are NUMA information. It shows the average value across each NUMA node (hence there are 2 numbers as my ESXi has 2 NUMA nodes). The number after </w:t>
      </w:r>
      <w:r w:rsidRPr="00195A41">
        <w:rPr>
          <w:b/>
          <w:bCs/>
          <w:color w:val="00B0F0"/>
        </w:rPr>
        <w:t>AVG</w:t>
      </w:r>
      <w:r>
        <w:t xml:space="preserve"> is the whole box, system wide average. The per NUMA node metric values are useful to easily identify if a particular NUMA node is overloaded.</w:t>
      </w:r>
    </w:p>
    <w:p w14:paraId="03F6648F" w14:textId="413EEB12" w:rsidR="00F526F9" w:rsidRPr="006D4CF8" w:rsidRDefault="00F526F9" w:rsidP="00730764">
      <w:r>
        <w:t>The detail section takes a consumer view. It is different to the physical view above.</w:t>
      </w:r>
    </w:p>
    <w:p w14:paraId="66E605FB" w14:textId="6F320651" w:rsidR="002F35BC" w:rsidRDefault="006B3D0E" w:rsidP="00730764">
      <w:pPr>
        <w:rPr>
          <w:lang w:val="en-GB"/>
        </w:rPr>
      </w:pPr>
      <w:r>
        <w:rPr>
          <w:lang w:val="en-GB"/>
        </w:rPr>
        <w:t xml:space="preserve">Take a look at the panel below. </w:t>
      </w:r>
      <w:r w:rsidR="002F35BC">
        <w:rPr>
          <w:lang w:val="en-GB"/>
        </w:rPr>
        <w:t>Notice something interesting?</w:t>
      </w:r>
    </w:p>
    <w:p w14:paraId="6A382EBE" w14:textId="77777777" w:rsidR="006B3D0E" w:rsidRDefault="006B3D0E" w:rsidP="00730764">
      <w:r w:rsidRPr="004F53EF">
        <w:rPr>
          <w:noProof/>
        </w:rPr>
        <w:drawing>
          <wp:inline distT="0" distB="0" distL="0" distR="0" wp14:anchorId="0A75B1F1" wp14:editId="2B279A3F">
            <wp:extent cx="6167194" cy="1235678"/>
            <wp:effectExtent l="0" t="0" r="5080" b="3175"/>
            <wp:docPr id="750070394" name="Picture 75007039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4" name="Picture 750070394" descr="A screen shot of a computer&#10;&#10;Description automatically generated"/>
                    <pic:cNvPicPr/>
                  </pic:nvPicPr>
                  <pic:blipFill>
                    <a:blip r:embed="rId624"/>
                    <a:stretch>
                      <a:fillRect/>
                    </a:stretch>
                  </pic:blipFill>
                  <pic:spPr>
                    <a:xfrm>
                      <a:off x="0" y="0"/>
                      <a:ext cx="6173586" cy="1236959"/>
                    </a:xfrm>
                    <a:prstGeom prst="rect">
                      <a:avLst/>
                    </a:prstGeom>
                  </pic:spPr>
                </pic:pic>
              </a:graphicData>
            </a:graphic>
          </wp:inline>
        </w:drawing>
      </w:r>
    </w:p>
    <w:p w14:paraId="616A137D" w14:textId="47D79EB2" w:rsidR="002F35BC" w:rsidRDefault="002F35BC" w:rsidP="00730764">
      <w:r>
        <w:rPr>
          <w:lang w:val="en-GB"/>
        </w:rPr>
        <w:t>It mixes VM and non VM processes in a single table. The non-VM also has Ready time. What it does not have is VM Wait, which is expected.</w:t>
      </w:r>
    </w:p>
    <w:p w14:paraId="08661874" w14:textId="571BD292" w:rsidR="006B3D0E" w:rsidRDefault="006B3D0E" w:rsidP="00730764">
      <w:r>
        <w:t xml:space="preserve">If you want to only show VMs, just type the capital letter </w:t>
      </w:r>
      <w:r w:rsidRPr="009F16F8">
        <w:rPr>
          <w:b/>
          <w:bCs/>
          <w:color w:val="00B0F0"/>
        </w:rPr>
        <w:t>V</w:t>
      </w:r>
      <w:r>
        <w:t xml:space="preserve">. </w:t>
      </w:r>
    </w:p>
    <w:p w14:paraId="4FC4BD0E" w14:textId="77777777" w:rsidR="006B3D0E" w:rsidRDefault="006B3D0E" w:rsidP="00730764">
      <w:pPr>
        <w:pStyle w:val="Bullet"/>
      </w:pPr>
      <w:r>
        <w:t xml:space="preserve">Name based filtering allows </w:t>
      </w:r>
      <w:hyperlink r:id="rId625" w:history="1">
        <w:r w:rsidRPr="00723DC4">
          <w:rPr>
            <w:rStyle w:val="Hyperlink"/>
          </w:rPr>
          <w:t>regular expression</w:t>
        </w:r>
      </w:hyperlink>
      <w:r>
        <w:t xml:space="preserve"> based filtering for groups and worlds.</w:t>
      </w:r>
    </w:p>
    <w:p w14:paraId="4995B4A7" w14:textId="77777777" w:rsidR="006B3D0E" w:rsidRDefault="006B3D0E" w:rsidP="00730764">
      <w:pPr>
        <w:pStyle w:val="Bullet"/>
      </w:pPr>
      <w:r>
        <w:t xml:space="preserve">Type the capital letter </w:t>
      </w:r>
      <w:r>
        <w:rPr>
          <w:b/>
          <w:bCs/>
          <w:color w:val="00B0F0"/>
        </w:rPr>
        <w:t>G</w:t>
      </w:r>
      <w:r>
        <w:t xml:space="preserve"> to only show groups that match given string. This is useful when a host has large number of VMs and you want to focus on a single or set of interesting VMs.</w:t>
      </w:r>
    </w:p>
    <w:p w14:paraId="0F403A18" w14:textId="77777777" w:rsidR="006B3D0E" w:rsidRDefault="006B3D0E" w:rsidP="00730764">
      <w:pPr>
        <w:pStyle w:val="Bullet"/>
      </w:pPr>
      <w:r>
        <w:t xml:space="preserve">Once a group is expanded you can type 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2E0172E0" w14:textId="77777777" w:rsidR="006B3D0E" w:rsidRDefault="006B3D0E" w:rsidP="00730764">
      <w:r>
        <w:t>If you want to see all, h</w:t>
      </w:r>
      <w:r>
        <w:rPr>
          <w:lang w:val="en-GB"/>
        </w:rPr>
        <w:t xml:space="preserve">ow to tell which ones are VM? </w:t>
      </w:r>
      <w:r>
        <w:t xml:space="preserve">I use </w:t>
      </w:r>
      <w:r>
        <w:rPr>
          <w:color w:val="00B0F0"/>
        </w:rPr>
        <w:t>%V</w:t>
      </w:r>
      <w:r w:rsidRPr="00EC7AB4">
        <w:rPr>
          <w:color w:val="00B0F0"/>
        </w:rPr>
        <w:t>MWAIT</w:t>
      </w:r>
      <w:r>
        <w:t xml:space="preserve"> column. This tracks the various waits that VM world gets, so it does not apply to non VM. </w:t>
      </w:r>
    </w:p>
    <w:p w14:paraId="08A0D225" w14:textId="77777777" w:rsidR="006B3D0E" w:rsidRDefault="006B3D0E" w:rsidP="00730764">
      <w:r>
        <w:t xml:space="preserve">Notice the </w:t>
      </w:r>
      <w:r w:rsidRPr="00CF7D2C">
        <w:rPr>
          <w:color w:val="FF0000"/>
        </w:rPr>
        <w:t>red</w:t>
      </w:r>
      <w:r>
        <w:t xml:space="preserve"> dot in the picture. Why the Ready time is so high for </w:t>
      </w:r>
      <w:r w:rsidRPr="008D3811">
        <w:rPr>
          <w:color w:val="00B0F0"/>
        </w:rPr>
        <w:t xml:space="preserve">system </w:t>
      </w:r>
      <w:r>
        <w:t>process?</w:t>
      </w:r>
    </w:p>
    <w:p w14:paraId="1CAA95F5" w14:textId="77777777" w:rsidR="006B3D0E" w:rsidRDefault="006B3D0E" w:rsidP="00730764">
      <w:r>
        <w:t xml:space="preserve">Because this group includes the idle thread. Expand the GID and you will see </w:t>
      </w:r>
      <w:r w:rsidRPr="00B66099">
        <w:rPr>
          <w:color w:val="00B0F0"/>
        </w:rPr>
        <w:t xml:space="preserve">Idle </w:t>
      </w:r>
      <w:r>
        <w:t>listed.</w:t>
      </w:r>
    </w:p>
    <w:p w14:paraId="57479A8A" w14:textId="77777777" w:rsidR="006B3D0E" w:rsidRDefault="006B3D0E" w:rsidP="00730764">
      <w:r>
        <w:lastRenderedPageBreak/>
        <w:t xml:space="preserve">There are many columns, as shown below. The most useful one is the </w:t>
      </w:r>
      <w:r w:rsidRPr="008E2163">
        <w:rPr>
          <w:color w:val="00B0F0"/>
        </w:rPr>
        <w:t>%State Times</w:t>
      </w:r>
      <w:r w:rsidRPr="00830815">
        <w:rPr>
          <w:color w:val="000000" w:themeColor="text1"/>
        </w:rPr>
        <w:t xml:space="preserve">, which you get by pressing </w:t>
      </w:r>
      <w:r w:rsidRPr="00830815">
        <w:rPr>
          <w:b/>
          <w:bCs/>
          <w:color w:val="00B0F0"/>
        </w:rPr>
        <w:t>F</w:t>
      </w:r>
      <w:r>
        <w:t xml:space="preserve">. </w:t>
      </w:r>
    </w:p>
    <w:p w14:paraId="7100855C" w14:textId="77777777" w:rsidR="006B3D0E" w:rsidRDefault="006B3D0E" w:rsidP="00730764">
      <w:pPr>
        <w:jc w:val="center"/>
      </w:pPr>
      <w:r w:rsidRPr="003B17EA">
        <w:rPr>
          <w:noProof/>
        </w:rPr>
        <w:drawing>
          <wp:inline distT="0" distB="0" distL="0" distR="0" wp14:anchorId="62217884" wp14:editId="39195A89">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626"/>
                    <a:stretch>
                      <a:fillRect/>
                    </a:stretch>
                  </pic:blipFill>
                  <pic:spPr>
                    <a:xfrm>
                      <a:off x="0" y="0"/>
                      <a:ext cx="3968954" cy="1739989"/>
                    </a:xfrm>
                    <a:prstGeom prst="rect">
                      <a:avLst/>
                    </a:prstGeom>
                  </pic:spPr>
                </pic:pic>
              </a:graphicData>
            </a:graphic>
          </wp:inline>
        </w:drawing>
      </w:r>
    </w:p>
    <w:p w14:paraId="3C090379" w14:textId="77777777" w:rsidR="006B3D0E" w:rsidRDefault="006B3D0E" w:rsidP="00730764">
      <w:r>
        <w:t xml:space="preserve">The rest of the information are relatively static or do not require sub-20 second granularity. </w:t>
      </w:r>
    </w:p>
    <w:p w14:paraId="4D721755" w14:textId="5AE72252" w:rsidR="005E4F95" w:rsidRPr="00A452F2" w:rsidRDefault="005E4F95" w:rsidP="00730764">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w:t>
      </w:r>
      <w:r>
        <w:rPr>
          <w:lang w:val="en-GB"/>
        </w:rPr>
        <w:t>, as shown below</w:t>
      </w:r>
      <w:r w:rsidRPr="00A452F2">
        <w:rPr>
          <w:lang w:val="en-GB"/>
        </w:rPr>
        <w:t xml:space="preserve">. </w:t>
      </w:r>
    </w:p>
    <w:p w14:paraId="40D705E9" w14:textId="77777777" w:rsidR="006B3D0E" w:rsidRDefault="006B3D0E" w:rsidP="00730764">
      <w:pPr>
        <w:pStyle w:val="Heading4"/>
      </w:pPr>
      <w:r>
        <w:t>CPU State</w:t>
      </w:r>
    </w:p>
    <w:p w14:paraId="140A8407" w14:textId="77777777" w:rsidR="006B3D0E" w:rsidRDefault="006B3D0E" w:rsidP="00730764">
      <w:r>
        <w:rPr>
          <w:lang w:val="en-GB" w:eastAsia="en-SG"/>
        </w:rPr>
        <w:t xml:space="preserve">We covered earlier in the CPU Metric that there are only 4 states. But </w:t>
      </w:r>
      <w:r>
        <w:t xml:space="preserve">esxtop shows a lot more metrics. </w:t>
      </w:r>
    </w:p>
    <w:p w14:paraId="7277C5D9" w14:textId="77777777" w:rsidR="006B3D0E" w:rsidRDefault="006B3D0E" w:rsidP="00730764">
      <w:r w:rsidRPr="006D0CB9">
        <w:rPr>
          <w:noProof/>
        </w:rPr>
        <w:drawing>
          <wp:inline distT="0" distB="0" distL="0" distR="0" wp14:anchorId="1CB319E8" wp14:editId="24E85ABB">
            <wp:extent cx="6138651" cy="836982"/>
            <wp:effectExtent l="0" t="0" r="0" b="1270"/>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627"/>
                    <a:stretch>
                      <a:fillRect/>
                    </a:stretch>
                  </pic:blipFill>
                  <pic:spPr>
                    <a:xfrm>
                      <a:off x="0" y="0"/>
                      <a:ext cx="6154413" cy="839131"/>
                    </a:xfrm>
                    <a:prstGeom prst="rect">
                      <a:avLst/>
                    </a:prstGeom>
                  </pic:spPr>
                </pic:pic>
              </a:graphicData>
            </a:graphic>
          </wp:inline>
        </w:drawing>
      </w:r>
    </w:p>
    <w:p w14:paraId="77EE16B5" w14:textId="77777777" w:rsidR="006B3D0E" w:rsidRDefault="006B3D0E" w:rsidP="00730764">
      <w:r>
        <w:t>So what does it mean? How come there are more than 4 states?</w:t>
      </w:r>
    </w:p>
    <w:p w14:paraId="03EA07C8" w14:textId="77777777" w:rsidR="006B3D0E" w:rsidRDefault="006B3D0E" w:rsidP="00730764">
      <w:r>
        <w:t xml:space="preserve">The answer is below. Some of these metrics are included in the other metrics. </w:t>
      </w:r>
    </w:p>
    <w:p w14:paraId="44393808" w14:textId="77777777" w:rsidR="006B3D0E" w:rsidRDefault="006B3D0E" w:rsidP="00730764">
      <w:pPr>
        <w:jc w:val="center"/>
      </w:pPr>
      <w:r w:rsidRPr="00A4502F">
        <w:rPr>
          <w:noProof/>
        </w:rPr>
        <w:drawing>
          <wp:inline distT="0" distB="0" distL="0" distR="0" wp14:anchorId="7067DD2C" wp14:editId="5B9CCEAE">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628"/>
                    <a:stretch>
                      <a:fillRect/>
                    </a:stretch>
                  </pic:blipFill>
                  <pic:spPr>
                    <a:xfrm>
                      <a:off x="0" y="0"/>
                      <a:ext cx="5047200" cy="1188000"/>
                    </a:xfrm>
                    <a:prstGeom prst="rect">
                      <a:avLst/>
                    </a:prstGeom>
                  </pic:spPr>
                </pic:pic>
              </a:graphicData>
            </a:graphic>
          </wp:inline>
        </w:drawing>
      </w:r>
    </w:p>
    <w:p w14:paraId="43FC36CC" w14:textId="77777777" w:rsidR="00342492" w:rsidRDefault="006B3D0E" w:rsidP="00730764">
      <w:r>
        <w:t xml:space="preserve">Review the metrics below, starting with </w:t>
      </w:r>
      <w:r w:rsidRPr="00F95FDC">
        <w:rPr>
          <w:color w:val="00B0F0"/>
        </w:rPr>
        <w:t>%USED</w:t>
      </w:r>
      <w:r>
        <w:t xml:space="preserve">. </w:t>
      </w:r>
    </w:p>
    <w:p w14:paraId="62276378" w14:textId="03BEA63D" w:rsidR="006B3D0E" w:rsidRDefault="006B3D0E" w:rsidP="00730764">
      <w:r>
        <w:t xml:space="preserve">Which one does </w:t>
      </w:r>
      <w:r w:rsidRPr="00414147">
        <w:rPr>
          <w:i/>
          <w:iCs/>
          <w:color w:val="FF0000"/>
        </w:rPr>
        <w:t>not</w:t>
      </w:r>
      <w:r w:rsidRPr="00414147">
        <w:rPr>
          <w:color w:val="FF0000"/>
        </w:rPr>
        <w:t xml:space="preserve"> </w:t>
      </w:r>
      <w:r>
        <w:t>actually belong to a CPU state, meaning it’s not something you mix with the rest?</w:t>
      </w:r>
    </w:p>
    <w:p w14:paraId="1C1FE742" w14:textId="77777777" w:rsidR="006B3D0E" w:rsidRDefault="006B3D0E" w:rsidP="00730764">
      <w:r w:rsidRPr="001A62BF">
        <w:rPr>
          <w:noProof/>
        </w:rPr>
        <w:drawing>
          <wp:inline distT="0" distB="0" distL="0" distR="0" wp14:anchorId="29B1C00E" wp14:editId="6E7559F4">
            <wp:extent cx="6033705" cy="1050393"/>
            <wp:effectExtent l="0" t="0" r="5715" b="0"/>
            <wp:docPr id="750070396" name="Picture 75007039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6" name="Picture 750070396" descr="A screen shot of a computer&#10;&#10;Description automatically generated"/>
                    <pic:cNvPicPr/>
                  </pic:nvPicPr>
                  <pic:blipFill>
                    <a:blip r:embed="rId629"/>
                    <a:stretch>
                      <a:fillRect/>
                    </a:stretch>
                  </pic:blipFill>
                  <pic:spPr>
                    <a:xfrm>
                      <a:off x="0" y="0"/>
                      <a:ext cx="6046545" cy="1052628"/>
                    </a:xfrm>
                    <a:prstGeom prst="rect">
                      <a:avLst/>
                    </a:prstGeom>
                  </pic:spPr>
                </pic:pic>
              </a:graphicData>
            </a:graphic>
          </wp:inline>
        </w:drawing>
      </w:r>
    </w:p>
    <w:p w14:paraId="0EF7A1B3" w14:textId="77777777" w:rsidR="006B3D0E" w:rsidRDefault="006B3D0E" w:rsidP="00730764">
      <w:r>
        <w:t xml:space="preserve">That’s right, it’s </w:t>
      </w:r>
      <w:r w:rsidRPr="00086EBC">
        <w:rPr>
          <w:color w:val="00B0F0"/>
        </w:rPr>
        <w:t>%USED</w:t>
      </w:r>
      <w:r>
        <w:t xml:space="preserve">. </w:t>
      </w:r>
    </w:p>
    <w:p w14:paraId="4D0317E2" w14:textId="77777777" w:rsidR="006B3D0E" w:rsidRDefault="006B3D0E"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386"/>
        <w:gridCol w:w="8072"/>
      </w:tblGrid>
      <w:tr w:rsidR="006B3D0E" w14:paraId="22614C46" w14:textId="77777777" w:rsidTr="0008787B">
        <w:tc>
          <w:tcPr>
            <w:tcW w:w="1418" w:type="dxa"/>
            <w:shd w:val="clear" w:color="auto" w:fill="F2F2F2" w:themeFill="background1" w:themeFillShade="F2"/>
          </w:tcPr>
          <w:p w14:paraId="0AB81A5D" w14:textId="77777777" w:rsidR="006B3D0E" w:rsidRDefault="006B3D0E" w:rsidP="00730764">
            <w:pPr>
              <w:pStyle w:val="Tablecontent"/>
            </w:pPr>
            <w:r>
              <w:lastRenderedPageBreak/>
              <w:t>%</w:t>
            </w:r>
            <w:r w:rsidRPr="00846A7A">
              <w:t>USED</w:t>
            </w:r>
          </w:p>
        </w:tc>
        <w:tc>
          <w:tcPr>
            <w:tcW w:w="9038" w:type="dxa"/>
            <w:tcBorders>
              <w:right w:val="nil"/>
            </w:tcBorders>
          </w:tcPr>
          <w:p w14:paraId="53D80C6B" w14:textId="701D3CAF" w:rsidR="006B3D0E" w:rsidRDefault="006B3D0E" w:rsidP="00730764">
            <w:pPr>
              <w:pStyle w:val="Tablecontent"/>
            </w:pPr>
            <w:r>
              <w:t xml:space="preserve">It should be excluded from this panel as it is influenced by power management and hyperthreading. We explained the reason why in CPU Metric chapter. That’s why it’s necessary to review the </w:t>
            </w:r>
            <w:r w:rsidRPr="00342492">
              <w:t>VM CPU states</w:t>
            </w:r>
            <w:r>
              <w:t xml:space="preserve"> before reading each esxtop metric.</w:t>
            </w:r>
          </w:p>
        </w:tc>
      </w:tr>
      <w:tr w:rsidR="006B3D0E" w14:paraId="080859DC" w14:textId="77777777" w:rsidTr="0008787B">
        <w:tc>
          <w:tcPr>
            <w:tcW w:w="1418" w:type="dxa"/>
            <w:shd w:val="clear" w:color="auto" w:fill="F2F2F2" w:themeFill="background1" w:themeFillShade="F2"/>
          </w:tcPr>
          <w:p w14:paraId="09B7E662" w14:textId="77777777" w:rsidR="006B3D0E" w:rsidRPr="007E1B5A" w:rsidRDefault="006B3D0E" w:rsidP="00730764">
            <w:pPr>
              <w:pStyle w:val="Tablecontent"/>
            </w:pPr>
            <w:r>
              <w:t>%</w:t>
            </w:r>
            <w:r w:rsidRPr="00846A7A">
              <w:t>RUN</w:t>
            </w:r>
          </w:p>
        </w:tc>
        <w:tc>
          <w:tcPr>
            <w:tcW w:w="9038" w:type="dxa"/>
            <w:tcBorders>
              <w:right w:val="nil"/>
            </w:tcBorders>
          </w:tcPr>
          <w:p w14:paraId="6F0E05FB" w14:textId="322888EE" w:rsidR="006B3D0E" w:rsidRDefault="006B3D0E" w:rsidP="00730764">
            <w:pPr>
              <w:pStyle w:val="Tablecontent"/>
            </w:pPr>
            <w:r>
              <w:t xml:space="preserve">Run is covered in-depth under VM CPU Metrics. </w:t>
            </w:r>
          </w:p>
        </w:tc>
      </w:tr>
      <w:tr w:rsidR="006B3D0E" w14:paraId="1AC64DDE" w14:textId="77777777" w:rsidTr="0008787B">
        <w:tc>
          <w:tcPr>
            <w:tcW w:w="1418" w:type="dxa"/>
            <w:shd w:val="clear" w:color="auto" w:fill="F2F2F2" w:themeFill="background1" w:themeFillShade="F2"/>
          </w:tcPr>
          <w:p w14:paraId="436C0126" w14:textId="77777777" w:rsidR="006B3D0E" w:rsidRPr="007E1B5A" w:rsidRDefault="006B3D0E" w:rsidP="00730764">
            <w:pPr>
              <w:pStyle w:val="Tablecontent"/>
            </w:pPr>
            <w:r>
              <w:t>%</w:t>
            </w:r>
            <w:r w:rsidRPr="00846A7A">
              <w:t>SYS</w:t>
            </w:r>
          </w:p>
        </w:tc>
        <w:tc>
          <w:tcPr>
            <w:tcW w:w="9038" w:type="dxa"/>
            <w:tcBorders>
              <w:right w:val="nil"/>
            </w:tcBorders>
          </w:tcPr>
          <w:p w14:paraId="2174D96F" w14:textId="5B976F6B" w:rsidR="006B3D0E" w:rsidRDefault="006B3D0E" w:rsidP="00730764">
            <w:pPr>
              <w:pStyle w:val="Tablecontent"/>
            </w:pPr>
            <w:r>
              <w:t>System time is covered in-depth under VM CPU Metrics.</w:t>
            </w:r>
          </w:p>
        </w:tc>
      </w:tr>
      <w:tr w:rsidR="006B3D0E" w14:paraId="4D7F73C0" w14:textId="77777777" w:rsidTr="0008787B">
        <w:tc>
          <w:tcPr>
            <w:tcW w:w="1418" w:type="dxa"/>
            <w:shd w:val="clear" w:color="auto" w:fill="F2F2F2" w:themeFill="background1" w:themeFillShade="F2"/>
          </w:tcPr>
          <w:p w14:paraId="44A60F9F" w14:textId="77777777" w:rsidR="006B3D0E" w:rsidRPr="007E1B5A" w:rsidRDefault="006B3D0E" w:rsidP="00730764">
            <w:pPr>
              <w:pStyle w:val="Tablecontent"/>
            </w:pPr>
            <w:r>
              <w:t>%</w:t>
            </w:r>
            <w:r w:rsidRPr="00846A7A">
              <w:t>WAIT</w:t>
            </w:r>
          </w:p>
        </w:tc>
        <w:tc>
          <w:tcPr>
            <w:tcW w:w="9038" w:type="dxa"/>
            <w:vMerge w:val="restart"/>
            <w:tcBorders>
              <w:right w:val="nil"/>
            </w:tcBorders>
            <w:vAlign w:val="center"/>
          </w:tcPr>
          <w:p w14:paraId="31B215AA" w14:textId="1D71E040" w:rsidR="006B3D0E" w:rsidRDefault="006B3D0E" w:rsidP="00730764">
            <w:pPr>
              <w:pStyle w:val="Tablecontent"/>
            </w:pPr>
            <w:r>
              <w:t>The wait counter and its components are covered in-depth under VM CPU Metrics.</w:t>
            </w:r>
          </w:p>
          <w:p w14:paraId="17F5D880" w14:textId="3CE26CA4" w:rsidR="006B3D0E" w:rsidRDefault="006B3D0E" w:rsidP="00730764">
            <w:pPr>
              <w:pStyle w:val="Tablecontent"/>
            </w:pPr>
            <w:r>
              <w:t xml:space="preserve">VMWAIT includes SWPWT. </w:t>
            </w:r>
            <w:r w:rsidR="00557192">
              <w:t>VCF Operations</w:t>
            </w:r>
            <w:r>
              <w:t xml:space="preserve"> does not show VM Wait and uses a </w:t>
            </w:r>
            <w:r w:rsidRPr="00F83237">
              <w:rPr>
                <w:color w:val="00B0F0"/>
              </w:rPr>
              <w:t xml:space="preserve">new counter </w:t>
            </w:r>
            <w:r>
              <w:t>that excludes Swap Wait. The reason is the remediation action is different. You’re welcome.</w:t>
            </w:r>
          </w:p>
        </w:tc>
      </w:tr>
      <w:tr w:rsidR="006B3D0E" w14:paraId="278F133D" w14:textId="77777777" w:rsidTr="0008787B">
        <w:tc>
          <w:tcPr>
            <w:tcW w:w="1418" w:type="dxa"/>
            <w:shd w:val="clear" w:color="auto" w:fill="F2F2F2" w:themeFill="background1" w:themeFillShade="F2"/>
          </w:tcPr>
          <w:p w14:paraId="2D887101" w14:textId="77777777" w:rsidR="006B3D0E" w:rsidRPr="007E1B5A" w:rsidRDefault="006B3D0E" w:rsidP="00730764">
            <w:pPr>
              <w:pStyle w:val="Tablecontent"/>
            </w:pPr>
            <w:r>
              <w:t>%</w:t>
            </w:r>
            <w:r w:rsidRPr="00846A7A">
              <w:t>VMWAIT</w:t>
            </w:r>
          </w:p>
        </w:tc>
        <w:tc>
          <w:tcPr>
            <w:tcW w:w="9038" w:type="dxa"/>
            <w:vMerge/>
            <w:tcBorders>
              <w:right w:val="nil"/>
            </w:tcBorders>
          </w:tcPr>
          <w:p w14:paraId="66640E8D" w14:textId="77777777" w:rsidR="006B3D0E" w:rsidRDefault="006B3D0E" w:rsidP="00730764">
            <w:pPr>
              <w:pStyle w:val="Tablecontent"/>
            </w:pPr>
          </w:p>
        </w:tc>
      </w:tr>
      <w:tr w:rsidR="006B3D0E" w14:paraId="112226CC" w14:textId="77777777" w:rsidTr="0008787B">
        <w:tc>
          <w:tcPr>
            <w:tcW w:w="1418" w:type="dxa"/>
            <w:shd w:val="clear" w:color="auto" w:fill="F2F2F2" w:themeFill="background1" w:themeFillShade="F2"/>
          </w:tcPr>
          <w:p w14:paraId="36E1C0BC" w14:textId="77777777" w:rsidR="006B3D0E" w:rsidRPr="00846A7A" w:rsidRDefault="006B3D0E" w:rsidP="00730764">
            <w:pPr>
              <w:pStyle w:val="Tablecontent"/>
            </w:pPr>
            <w:r>
              <w:t>%</w:t>
            </w:r>
            <w:r w:rsidRPr="00846A7A">
              <w:t xml:space="preserve">SWPWT </w:t>
            </w:r>
          </w:p>
        </w:tc>
        <w:tc>
          <w:tcPr>
            <w:tcW w:w="9038" w:type="dxa"/>
            <w:vMerge/>
            <w:tcBorders>
              <w:right w:val="nil"/>
            </w:tcBorders>
          </w:tcPr>
          <w:p w14:paraId="0DABC145" w14:textId="77777777" w:rsidR="006B3D0E" w:rsidRDefault="006B3D0E" w:rsidP="00730764">
            <w:pPr>
              <w:pStyle w:val="Tablecontent"/>
            </w:pPr>
          </w:p>
        </w:tc>
      </w:tr>
      <w:tr w:rsidR="006B3D0E" w14:paraId="55527749" w14:textId="77777777" w:rsidTr="0008787B">
        <w:tc>
          <w:tcPr>
            <w:tcW w:w="1418" w:type="dxa"/>
            <w:shd w:val="clear" w:color="auto" w:fill="F2F2F2" w:themeFill="background1" w:themeFillShade="F2"/>
          </w:tcPr>
          <w:p w14:paraId="66371276" w14:textId="77777777" w:rsidR="006B3D0E" w:rsidRPr="007E1B5A" w:rsidRDefault="006B3D0E" w:rsidP="00730764">
            <w:pPr>
              <w:pStyle w:val="Tablecontent"/>
            </w:pPr>
            <w:r>
              <w:t>%</w:t>
            </w:r>
            <w:r w:rsidRPr="00846A7A">
              <w:t>IDLE</w:t>
            </w:r>
          </w:p>
        </w:tc>
        <w:tc>
          <w:tcPr>
            <w:tcW w:w="9038" w:type="dxa"/>
            <w:vMerge/>
            <w:tcBorders>
              <w:right w:val="nil"/>
            </w:tcBorders>
          </w:tcPr>
          <w:p w14:paraId="69CC151A" w14:textId="77777777" w:rsidR="006B3D0E" w:rsidRDefault="006B3D0E" w:rsidP="00730764">
            <w:pPr>
              <w:pStyle w:val="Tablecontent"/>
            </w:pPr>
          </w:p>
        </w:tc>
      </w:tr>
      <w:tr w:rsidR="006B3D0E" w14:paraId="18B15347" w14:textId="77777777" w:rsidTr="0008787B">
        <w:tc>
          <w:tcPr>
            <w:tcW w:w="1418" w:type="dxa"/>
            <w:shd w:val="clear" w:color="auto" w:fill="F2F2F2" w:themeFill="background1" w:themeFillShade="F2"/>
          </w:tcPr>
          <w:p w14:paraId="57B71A7D" w14:textId="77777777" w:rsidR="006B3D0E" w:rsidRPr="007E1B5A" w:rsidRDefault="006B3D0E" w:rsidP="00730764">
            <w:pPr>
              <w:pStyle w:val="Tablecontent"/>
            </w:pPr>
            <w:r>
              <w:t>%</w:t>
            </w:r>
            <w:r w:rsidRPr="00846A7A">
              <w:t>RDY</w:t>
            </w:r>
          </w:p>
        </w:tc>
        <w:tc>
          <w:tcPr>
            <w:tcW w:w="9038" w:type="dxa"/>
            <w:tcBorders>
              <w:right w:val="nil"/>
            </w:tcBorders>
          </w:tcPr>
          <w:p w14:paraId="268007A0" w14:textId="41140BFA" w:rsidR="006B3D0E" w:rsidRDefault="006B3D0E" w:rsidP="00730764">
            <w:pPr>
              <w:pStyle w:val="Tablecontent"/>
            </w:pPr>
            <w:r>
              <w:t>Ready is covered in-depth under VM CPU Metrics. As discussed in the CPU scheduling, each vCPU has its own ready time. In the case of esxtop, the metric is simply summed up, so it can go &gt;100% in theory.</w:t>
            </w:r>
          </w:p>
        </w:tc>
      </w:tr>
      <w:tr w:rsidR="006B3D0E" w14:paraId="3AE92ECB" w14:textId="77777777" w:rsidTr="0008787B">
        <w:tc>
          <w:tcPr>
            <w:tcW w:w="1418" w:type="dxa"/>
            <w:shd w:val="clear" w:color="auto" w:fill="F2F2F2" w:themeFill="background1" w:themeFillShade="F2"/>
          </w:tcPr>
          <w:p w14:paraId="65D48F93" w14:textId="77777777" w:rsidR="006B3D0E" w:rsidRPr="007E1B5A" w:rsidRDefault="006B3D0E" w:rsidP="00730764">
            <w:pPr>
              <w:pStyle w:val="Tablecontent"/>
            </w:pPr>
            <w:r>
              <w:t>%</w:t>
            </w:r>
            <w:r w:rsidRPr="00846A7A">
              <w:t>CSTP</w:t>
            </w:r>
          </w:p>
        </w:tc>
        <w:tc>
          <w:tcPr>
            <w:tcW w:w="9038" w:type="dxa"/>
            <w:tcBorders>
              <w:right w:val="nil"/>
            </w:tcBorders>
          </w:tcPr>
          <w:p w14:paraId="2694F0DE" w14:textId="41627C18" w:rsidR="006B3D0E" w:rsidRDefault="006B3D0E" w:rsidP="00730764">
            <w:pPr>
              <w:pStyle w:val="Tablecontent"/>
            </w:pPr>
            <w:r>
              <w:t xml:space="preserve">Co-Stop is covered in-depth under VM CPU Metrics. This is also 100% per vCPU. </w:t>
            </w:r>
          </w:p>
        </w:tc>
      </w:tr>
      <w:tr w:rsidR="006B3D0E" w14:paraId="5BFBE645" w14:textId="77777777" w:rsidTr="0008787B">
        <w:tc>
          <w:tcPr>
            <w:tcW w:w="1418" w:type="dxa"/>
            <w:shd w:val="clear" w:color="auto" w:fill="F2F2F2" w:themeFill="background1" w:themeFillShade="F2"/>
          </w:tcPr>
          <w:p w14:paraId="1EB4F9CA" w14:textId="77777777" w:rsidR="006B3D0E" w:rsidRPr="007E1B5A" w:rsidRDefault="006B3D0E" w:rsidP="00730764">
            <w:pPr>
              <w:pStyle w:val="Tablecontent"/>
            </w:pPr>
            <w:r>
              <w:t>%</w:t>
            </w:r>
            <w:r w:rsidRPr="00846A7A">
              <w:t>OVRLP</w:t>
            </w:r>
          </w:p>
        </w:tc>
        <w:tc>
          <w:tcPr>
            <w:tcW w:w="9038" w:type="dxa"/>
            <w:tcBorders>
              <w:right w:val="nil"/>
            </w:tcBorders>
          </w:tcPr>
          <w:p w14:paraId="1FDF7E45" w14:textId="6330AE39" w:rsidR="006B3D0E" w:rsidRDefault="006B3D0E" w:rsidP="00730764">
            <w:pPr>
              <w:pStyle w:val="Tablecontent"/>
            </w:pPr>
            <w:r>
              <w:t>Overlap is covered in-depth under VM CPU Metrics.</w:t>
            </w:r>
          </w:p>
        </w:tc>
      </w:tr>
      <w:tr w:rsidR="006B3D0E" w14:paraId="0008C11F" w14:textId="77777777" w:rsidTr="0008787B">
        <w:tc>
          <w:tcPr>
            <w:tcW w:w="1418" w:type="dxa"/>
            <w:shd w:val="clear" w:color="auto" w:fill="F2F2F2" w:themeFill="background1" w:themeFillShade="F2"/>
          </w:tcPr>
          <w:p w14:paraId="69BDD0A9" w14:textId="77777777" w:rsidR="006B3D0E" w:rsidRPr="007E1B5A" w:rsidRDefault="006B3D0E" w:rsidP="00730764">
            <w:pPr>
              <w:pStyle w:val="Tablecontent"/>
            </w:pPr>
            <w:r>
              <w:t>%</w:t>
            </w:r>
            <w:r w:rsidRPr="00846A7A">
              <w:t>MLMTD</w:t>
            </w:r>
          </w:p>
        </w:tc>
        <w:tc>
          <w:tcPr>
            <w:tcW w:w="9038" w:type="dxa"/>
            <w:tcBorders>
              <w:right w:val="nil"/>
            </w:tcBorders>
          </w:tcPr>
          <w:p w14:paraId="31FADD4E" w14:textId="39E342BE" w:rsidR="006B3D0E" w:rsidRDefault="006B3D0E" w:rsidP="00730764">
            <w:pPr>
              <w:pStyle w:val="Tablecontent"/>
            </w:pPr>
            <w:r>
              <w:t xml:space="preserve">MLMTD is Max Limited, not some </w:t>
            </w:r>
            <w:r w:rsidR="00890519">
              <w:t>Multi-Level</w:t>
            </w:r>
            <w:r>
              <w:t xml:space="preserve"> Marketing scam </w:t>
            </w:r>
            <w:r w:rsidR="007E1052">
              <w:rPr>
                <w:rFonts w:ascii="Segoe UI Emoji" w:eastAsia="Segoe UI Emoji" w:hAnsi="Segoe UI Emoji" w:cs="Segoe UI Emoji"/>
              </w:rPr>
              <w:t>😊</w:t>
            </w:r>
            <w:r>
              <w:t xml:space="preserve">. It measures the time the VM was halted due to manual limit, as opposed to </w:t>
            </w:r>
            <w:r w:rsidR="000A50A4">
              <w:t>the kernel</w:t>
            </w:r>
            <w:r>
              <w:t xml:space="preserve"> has no CPU resource. </w:t>
            </w:r>
          </w:p>
        </w:tc>
      </w:tr>
    </w:tbl>
    <w:p w14:paraId="6AE5762F" w14:textId="0F59E4D2" w:rsidR="006B3D0E" w:rsidRDefault="006B3D0E" w:rsidP="00730764">
      <w:pPr>
        <w:pStyle w:val="Heading4"/>
      </w:pPr>
      <w:r>
        <w:t>CPU Event Count</w:t>
      </w:r>
    </w:p>
    <w:p w14:paraId="7FF3E48E" w14:textId="77777777" w:rsidR="006B3D0E" w:rsidRDefault="006B3D0E" w:rsidP="000F0DC8">
      <w:pPr>
        <w:keepNext/>
        <w:jc w:val="center"/>
      </w:pPr>
      <w:r>
        <w:rPr>
          <w:noProof/>
        </w:rPr>
        <w:drawing>
          <wp:inline distT="0" distB="0" distL="0" distR="0" wp14:anchorId="5C19BF74" wp14:editId="62D2AABE">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4A941066" w14:textId="77777777" w:rsidR="006B3D0E" w:rsidRDefault="006B3D0E"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71"/>
        <w:gridCol w:w="8087"/>
      </w:tblGrid>
      <w:tr w:rsidR="006B3D0E" w14:paraId="7C79B4CD" w14:textId="77777777" w:rsidTr="00C52F79">
        <w:tc>
          <w:tcPr>
            <w:tcW w:w="1418" w:type="dxa"/>
            <w:shd w:val="clear" w:color="auto" w:fill="F2F2F2" w:themeFill="background1" w:themeFillShade="F2"/>
          </w:tcPr>
          <w:p w14:paraId="2D45F9CA" w14:textId="77777777" w:rsidR="006B3D0E" w:rsidRPr="007E1B5A" w:rsidRDefault="006B3D0E" w:rsidP="00730764">
            <w:pPr>
              <w:pStyle w:val="Tablecontent"/>
            </w:pPr>
            <w:r>
              <w:t>SWTCH/s</w:t>
            </w:r>
          </w:p>
        </w:tc>
        <w:tc>
          <w:tcPr>
            <w:tcW w:w="9038" w:type="dxa"/>
          </w:tcPr>
          <w:p w14:paraId="708C80F6" w14:textId="77777777" w:rsidR="006B3D0E" w:rsidRDefault="006B3D0E" w:rsidP="00730764">
            <w:pPr>
              <w:pStyle w:val="Tablecontent"/>
            </w:pPr>
            <w:r>
              <w:t xml:space="preserve">Number of world switches per second, the lower the better. I guess this number correlates with the overcommit ratio, the number of VM and how busy they are. </w:t>
            </w:r>
          </w:p>
          <w:p w14:paraId="593C619D" w14:textId="77777777" w:rsidR="006B3D0E" w:rsidRDefault="006B3D0E" w:rsidP="00730764">
            <w:pPr>
              <w:pStyle w:val="Tablecontent"/>
            </w:pPr>
            <w:r>
              <w:t>What number will be a good threshold and why?</w:t>
            </w:r>
          </w:p>
        </w:tc>
      </w:tr>
      <w:tr w:rsidR="006B3D0E" w14:paraId="58BC2F05" w14:textId="77777777" w:rsidTr="00C52F79">
        <w:tc>
          <w:tcPr>
            <w:tcW w:w="1418" w:type="dxa"/>
            <w:shd w:val="clear" w:color="auto" w:fill="F2F2F2" w:themeFill="background1" w:themeFillShade="F2"/>
          </w:tcPr>
          <w:p w14:paraId="641A0479" w14:textId="77777777" w:rsidR="006B3D0E" w:rsidRDefault="006B3D0E" w:rsidP="00730764">
            <w:pPr>
              <w:pStyle w:val="Tablecontent"/>
            </w:pPr>
            <w:r>
              <w:t>MIG/s</w:t>
            </w:r>
          </w:p>
        </w:tc>
        <w:tc>
          <w:tcPr>
            <w:tcW w:w="9038" w:type="dxa"/>
          </w:tcPr>
          <w:p w14:paraId="02B8CD30" w14:textId="77777777" w:rsidR="00FE1AAD" w:rsidRDefault="006B3D0E" w:rsidP="00730764">
            <w:pPr>
              <w:pStyle w:val="Tablecontent"/>
            </w:pPr>
            <w:r>
              <w:t xml:space="preserve">Number of NUMA and core migrations per second. </w:t>
            </w:r>
          </w:p>
          <w:p w14:paraId="552A744A" w14:textId="2A1BAC96" w:rsidR="006B3D0E" w:rsidRDefault="006B3D0E" w:rsidP="00730764">
            <w:pPr>
              <w:pStyle w:val="Tablecontent"/>
            </w:pPr>
            <w:r>
              <w:t>It will be interesting to compare 2 VM, where 1 is the size of a single socket, and the other is just a bit larger. Would the larger one experience a lot more switches?</w:t>
            </w:r>
          </w:p>
        </w:tc>
      </w:tr>
      <w:tr w:rsidR="006B3D0E" w14:paraId="48272262" w14:textId="77777777" w:rsidTr="00C52F79">
        <w:tc>
          <w:tcPr>
            <w:tcW w:w="1418" w:type="dxa"/>
            <w:shd w:val="clear" w:color="auto" w:fill="F2F2F2" w:themeFill="background1" w:themeFillShade="F2"/>
          </w:tcPr>
          <w:p w14:paraId="4664C17C" w14:textId="77777777" w:rsidR="006B3D0E" w:rsidRDefault="006B3D0E" w:rsidP="00730764">
            <w:pPr>
              <w:pStyle w:val="Tablecontent"/>
            </w:pPr>
            <w:r>
              <w:t>WAKE/s</w:t>
            </w:r>
          </w:p>
        </w:tc>
        <w:tc>
          <w:tcPr>
            <w:tcW w:w="9038" w:type="dxa"/>
          </w:tcPr>
          <w:p w14:paraId="225F96C1" w14:textId="77777777" w:rsidR="006B3D0E" w:rsidRDefault="006B3D0E" w:rsidP="00730764">
            <w:pPr>
              <w:pStyle w:val="Tablecontent"/>
            </w:pPr>
            <w:r w:rsidRPr="00AB7778">
              <w:t xml:space="preserve">Number of </w:t>
            </w:r>
            <w:proofErr w:type="gramStart"/>
            <w:r>
              <w:t>time</w:t>
            </w:r>
            <w:proofErr w:type="gramEnd"/>
            <w:r>
              <w:t xml:space="preserve"> the </w:t>
            </w:r>
            <w:r w:rsidRPr="00AB7778">
              <w:t>world wakeups per second. A world wakes up when its state is changes from WAIT to READY</w:t>
            </w:r>
            <w:r>
              <w:t xml:space="preserve">. A high number can impact performance. </w:t>
            </w:r>
          </w:p>
        </w:tc>
      </w:tr>
    </w:tbl>
    <w:p w14:paraId="205EF341" w14:textId="77777777" w:rsidR="006B3D0E" w:rsidRDefault="006B3D0E" w:rsidP="00730764">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75A6BC6F" w14:textId="77777777" w:rsidR="006B3D0E" w:rsidRDefault="006B3D0E" w:rsidP="00730764">
      <w:r>
        <w:t xml:space="preserve">In rare case where the application has a lot of </w:t>
      </w:r>
      <w:proofErr w:type="gramStart"/>
      <w:r>
        <w:t>micro bursts</w:t>
      </w:r>
      <w:proofErr w:type="gramEnd"/>
      <w:r>
        <w:t>, CPU Ready can be relatively higher to its CPU Run. This is due to the CPU scheduling cost. While each scheduling is negligible, having too many of them may register on the counter. If you suspect that, check esxtop, as shown below:</w:t>
      </w:r>
    </w:p>
    <w:p w14:paraId="1897D487" w14:textId="77777777" w:rsidR="006B3D0E" w:rsidRDefault="006B3D0E" w:rsidP="00730764">
      <w:r>
        <w:rPr>
          <w:noProof/>
        </w:rPr>
        <w:lastRenderedPageBreak/>
        <w:drawing>
          <wp:inline distT="0" distB="0" distL="0" distR="0" wp14:anchorId="46ED208D" wp14:editId="246E2397">
            <wp:extent cx="6138651" cy="999452"/>
            <wp:effectExtent l="0" t="0" r="0" b="0"/>
            <wp:docPr id="606394341" name="Picture 606394341" descr="A black text with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1" name="Picture 606394341" descr="A black text with red and white text&#10;&#10;Description automatically generated"/>
                    <pic:cNvPicPr/>
                  </pic:nvPicPr>
                  <pic:blipFill>
                    <a:blip r:embed="rId631" cstate="print">
                      <a:extLst>
                        <a:ext uri="{28A0092B-C50C-407E-A947-70E740481C1C}">
                          <a14:useLocalDpi xmlns:a14="http://schemas.microsoft.com/office/drawing/2010/main" val="0"/>
                        </a:ext>
                      </a:extLst>
                    </a:blip>
                    <a:stretch>
                      <a:fillRect/>
                    </a:stretch>
                  </pic:blipFill>
                  <pic:spPr>
                    <a:xfrm>
                      <a:off x="0" y="0"/>
                      <a:ext cx="6150107" cy="1001317"/>
                    </a:xfrm>
                    <a:prstGeom prst="rect">
                      <a:avLst/>
                    </a:prstGeom>
                  </pic:spPr>
                </pic:pic>
              </a:graphicData>
            </a:graphic>
          </wp:inline>
        </w:drawing>
      </w:r>
    </w:p>
    <w:p w14:paraId="60CA5B0D" w14:textId="77777777" w:rsidR="006B3D0E" w:rsidRDefault="006B3D0E" w:rsidP="00730764">
      <w:pPr>
        <w:pStyle w:val="Heading4"/>
      </w:pPr>
      <w:r>
        <w:t>Summary Stats</w:t>
      </w:r>
    </w:p>
    <w:p w14:paraId="4E13E5E7" w14:textId="77777777" w:rsidR="006B3D0E" w:rsidRDefault="006B3D0E" w:rsidP="00730764">
      <w:pPr>
        <w:jc w:val="center"/>
      </w:pPr>
      <w:r>
        <w:rPr>
          <w:noProof/>
        </w:rPr>
        <w:drawing>
          <wp:inline distT="0" distB="0" distL="0" distR="0" wp14:anchorId="376A7FB0" wp14:editId="0BB15703">
            <wp:extent cx="5799600" cy="990000"/>
            <wp:effectExtent l="0" t="0" r="0" b="635"/>
            <wp:docPr id="750070399" name="Picture 75007039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99" name="Picture 750070399" descr="A screen shot of a computer&#10;&#10;Description automatically generated"/>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6C67A323" w14:textId="11EA7999" w:rsidR="006B3D0E" w:rsidRDefault="006B3D0E" w:rsidP="00730764">
      <w:r>
        <w:t xml:space="preserve">Other than the first 3 (which I’m unsure why they are duplicated here as they are shown in the CPU State already), the other metrics do not exist in vSphere Client UI and </w:t>
      </w:r>
      <w:r w:rsidR="00557192">
        <w:t>VCF Operations</w:t>
      </w:r>
      <w:r>
        <w:t>.</w:t>
      </w:r>
    </w:p>
    <w:p w14:paraId="5EEA55D9" w14:textId="77777777" w:rsidR="006B3D0E" w:rsidRDefault="006B3D0E"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65"/>
        <w:gridCol w:w="7593"/>
      </w:tblGrid>
      <w:tr w:rsidR="006B3D0E" w14:paraId="7C42744B" w14:textId="77777777" w:rsidTr="00C52F79">
        <w:tc>
          <w:tcPr>
            <w:tcW w:w="1985" w:type="dxa"/>
            <w:shd w:val="clear" w:color="auto" w:fill="F2F2F2" w:themeFill="background1" w:themeFillShade="F2"/>
          </w:tcPr>
          <w:p w14:paraId="5EEC4178" w14:textId="77777777" w:rsidR="006B3D0E" w:rsidRDefault="006B3D0E" w:rsidP="00730764">
            <w:pPr>
              <w:pStyle w:val="Tablecontent"/>
              <w:rPr>
                <w:lang w:val="en-SG"/>
              </w:rPr>
            </w:pPr>
            <w:r>
              <w:t>%LAT_C</w:t>
            </w:r>
          </w:p>
        </w:tc>
        <w:tc>
          <w:tcPr>
            <w:tcW w:w="8471" w:type="dxa"/>
          </w:tcPr>
          <w:p w14:paraId="2898780E" w14:textId="77E2B256" w:rsidR="006B3D0E" w:rsidRPr="00641757" w:rsidRDefault="006B3D0E" w:rsidP="00730764">
            <w:pPr>
              <w:pStyle w:val="Tablecontent"/>
            </w:pPr>
            <w:r>
              <w:t xml:space="preserve">This is covered in-depth </w:t>
            </w:r>
            <w:r w:rsidR="00255A5F">
              <w:t>in</w:t>
            </w:r>
            <w:r>
              <w:t xml:space="preserve"> </w:t>
            </w:r>
            <w:r w:rsidRPr="00255A5F">
              <w:t>CPU Contention</w:t>
            </w:r>
          </w:p>
        </w:tc>
      </w:tr>
      <w:tr w:rsidR="006B3D0E" w14:paraId="79537CFE" w14:textId="77777777" w:rsidTr="00C52F79">
        <w:tc>
          <w:tcPr>
            <w:tcW w:w="1985" w:type="dxa"/>
            <w:shd w:val="clear" w:color="auto" w:fill="F2F2F2" w:themeFill="background1" w:themeFillShade="F2"/>
          </w:tcPr>
          <w:p w14:paraId="1C745ED4" w14:textId="77777777" w:rsidR="006B3D0E" w:rsidRDefault="006B3D0E" w:rsidP="00730764">
            <w:pPr>
              <w:pStyle w:val="Tablecontent"/>
              <w:rPr>
                <w:lang w:val="en-SG"/>
              </w:rPr>
            </w:pPr>
            <w:r>
              <w:t>%LAT_M</w:t>
            </w:r>
          </w:p>
        </w:tc>
        <w:tc>
          <w:tcPr>
            <w:tcW w:w="8471" w:type="dxa"/>
          </w:tcPr>
          <w:p w14:paraId="3766AEFA" w14:textId="612F0041" w:rsidR="006B3D0E" w:rsidRPr="00641757" w:rsidRDefault="006B3D0E" w:rsidP="00730764">
            <w:pPr>
              <w:pStyle w:val="Tablecontent"/>
            </w:pPr>
            <w:r>
              <w:t>This is covered in-depth</w:t>
            </w:r>
            <w:r w:rsidR="00255A5F">
              <w:t xml:space="preserve"> in</w:t>
            </w:r>
            <w:r>
              <w:t xml:space="preserve"> </w:t>
            </w:r>
            <w:r w:rsidRPr="00255A5F">
              <w:t>Memory contention</w:t>
            </w:r>
          </w:p>
        </w:tc>
      </w:tr>
      <w:tr w:rsidR="006B3D0E" w14:paraId="35DC5A9E" w14:textId="77777777" w:rsidTr="00C52F79">
        <w:tc>
          <w:tcPr>
            <w:tcW w:w="1985" w:type="dxa"/>
            <w:shd w:val="clear" w:color="auto" w:fill="F2F2F2" w:themeFill="background1" w:themeFillShade="F2"/>
          </w:tcPr>
          <w:p w14:paraId="12EF03C1" w14:textId="77777777" w:rsidR="006B3D0E" w:rsidRPr="00CD2D9F" w:rsidRDefault="006B3D0E" w:rsidP="00730764">
            <w:pPr>
              <w:pStyle w:val="Tablecontent"/>
            </w:pPr>
            <w:r>
              <w:t>%DMD</w:t>
            </w:r>
          </w:p>
        </w:tc>
        <w:tc>
          <w:tcPr>
            <w:tcW w:w="8471" w:type="dxa"/>
          </w:tcPr>
          <w:p w14:paraId="766FB0BE" w14:textId="7A673868" w:rsidR="006B3D0E" w:rsidRDefault="006B3D0E" w:rsidP="00730764">
            <w:pPr>
              <w:pStyle w:val="Tablecontent"/>
            </w:pPr>
            <w:r>
              <w:t xml:space="preserve">This is covered in-depth </w:t>
            </w:r>
            <w:r w:rsidR="00255A5F">
              <w:t>in</w:t>
            </w:r>
            <w:r>
              <w:t xml:space="preserve"> </w:t>
            </w:r>
            <w:r w:rsidRPr="00255A5F">
              <w:t>CPU Demand</w:t>
            </w:r>
          </w:p>
        </w:tc>
      </w:tr>
      <w:tr w:rsidR="006B3D0E" w14:paraId="055D8233" w14:textId="77777777" w:rsidTr="00C52F79">
        <w:tc>
          <w:tcPr>
            <w:tcW w:w="1985" w:type="dxa"/>
            <w:shd w:val="clear" w:color="auto" w:fill="F2F2F2" w:themeFill="background1" w:themeFillShade="F2"/>
          </w:tcPr>
          <w:p w14:paraId="618D20F5" w14:textId="77777777" w:rsidR="006B3D0E" w:rsidRDefault="006B3D0E" w:rsidP="00730764">
            <w:pPr>
              <w:pStyle w:val="Tablecontent"/>
            </w:pPr>
            <w:r>
              <w:t>EMIN</w:t>
            </w:r>
          </w:p>
        </w:tc>
        <w:tc>
          <w:tcPr>
            <w:tcW w:w="8471" w:type="dxa"/>
          </w:tcPr>
          <w:p w14:paraId="7E3654BB" w14:textId="77777777" w:rsidR="006B3D0E" w:rsidRDefault="006B3D0E" w:rsidP="00730764">
            <w:pPr>
              <w:pStyle w:val="Tablecontent"/>
            </w:pPr>
            <w:r w:rsidRPr="00D85847">
              <w:t xml:space="preserve">This is the </w:t>
            </w:r>
            <w:r>
              <w:t xml:space="preserve">minimum </w:t>
            </w:r>
            <w:r w:rsidRPr="00D85847">
              <w:t xml:space="preserve">amount of </w:t>
            </w:r>
            <w:r>
              <w:t xml:space="preserve">CPU in </w:t>
            </w:r>
            <w:r w:rsidRPr="00D85847">
              <w:t xml:space="preserve">MHz </w:t>
            </w:r>
            <w:r>
              <w:t xml:space="preserve">that </w:t>
            </w:r>
            <w:r w:rsidRPr="00D85847">
              <w:t xml:space="preserve">the world will </w:t>
            </w:r>
            <w:r>
              <w:t xml:space="preserve">get </w:t>
            </w:r>
            <w:r w:rsidRPr="00D85847">
              <w:t xml:space="preserve">when </w:t>
            </w:r>
            <w:r>
              <w:t>there is not enough for everyone.</w:t>
            </w:r>
          </w:p>
        </w:tc>
      </w:tr>
      <w:tr w:rsidR="006B3D0E" w14:paraId="14727AAF" w14:textId="77777777" w:rsidTr="00C52F79">
        <w:tc>
          <w:tcPr>
            <w:tcW w:w="1985" w:type="dxa"/>
            <w:shd w:val="clear" w:color="auto" w:fill="F2F2F2" w:themeFill="background1" w:themeFillShade="F2"/>
          </w:tcPr>
          <w:p w14:paraId="6F58802B" w14:textId="77777777" w:rsidR="006B3D0E" w:rsidRDefault="006B3D0E" w:rsidP="00730764">
            <w:pPr>
              <w:pStyle w:val="Tablecontent"/>
            </w:pPr>
            <w:r>
              <w:t>TIMER/s</w:t>
            </w:r>
          </w:p>
        </w:tc>
        <w:tc>
          <w:tcPr>
            <w:tcW w:w="8471" w:type="dxa"/>
          </w:tcPr>
          <w:p w14:paraId="3139E0D1" w14:textId="77777777" w:rsidR="006B3D0E" w:rsidRDefault="006B3D0E" w:rsidP="00730764">
            <w:pPr>
              <w:pStyle w:val="Tablecontent"/>
            </w:pPr>
            <w:r w:rsidRPr="00641757">
              <w:t>Timer rate for this world</w:t>
            </w:r>
          </w:p>
        </w:tc>
      </w:tr>
      <w:tr w:rsidR="006B3D0E" w14:paraId="3B547595" w14:textId="77777777" w:rsidTr="00C52F79">
        <w:tc>
          <w:tcPr>
            <w:tcW w:w="1985" w:type="dxa"/>
            <w:shd w:val="clear" w:color="auto" w:fill="F2F2F2" w:themeFill="background1" w:themeFillShade="F2"/>
          </w:tcPr>
          <w:p w14:paraId="06D94D5D" w14:textId="77777777" w:rsidR="006B3D0E" w:rsidRDefault="006B3D0E" w:rsidP="00730764">
            <w:pPr>
              <w:pStyle w:val="Tablecontent"/>
            </w:pPr>
            <w:r>
              <w:t>AFFINITY BIT MASK</w:t>
            </w:r>
          </w:p>
        </w:tc>
        <w:tc>
          <w:tcPr>
            <w:tcW w:w="8471" w:type="dxa"/>
          </w:tcPr>
          <w:p w14:paraId="5979AEB1" w14:textId="77777777" w:rsidR="006B3D0E" w:rsidRDefault="006B3D0E" w:rsidP="00730764">
            <w:pPr>
              <w:pStyle w:val="Tablecontent"/>
            </w:pPr>
            <w:r w:rsidRPr="00FA327B">
              <w:t>Bit mask showing the current scheduling affinity for the world.</w:t>
            </w:r>
          </w:p>
          <w:p w14:paraId="2C2FA833" w14:textId="77777777" w:rsidR="006B3D0E" w:rsidRDefault="006B3D0E" w:rsidP="00730764">
            <w:pPr>
              <w:pStyle w:val="Tablecontent"/>
            </w:pPr>
            <w:r>
              <w:t>N</w:t>
            </w:r>
            <w:r w:rsidRPr="0035599D">
              <w:t>ot set for Latency Sensitive = High VMs</w:t>
            </w:r>
          </w:p>
        </w:tc>
      </w:tr>
      <w:tr w:rsidR="006B3D0E" w14:paraId="4C811E04" w14:textId="77777777" w:rsidTr="00C52F79">
        <w:tc>
          <w:tcPr>
            <w:tcW w:w="1985" w:type="dxa"/>
            <w:shd w:val="clear" w:color="auto" w:fill="F2F2F2" w:themeFill="background1" w:themeFillShade="F2"/>
          </w:tcPr>
          <w:p w14:paraId="322FB2CA" w14:textId="77777777" w:rsidR="006B3D0E" w:rsidRDefault="006B3D0E" w:rsidP="00730764">
            <w:pPr>
              <w:pStyle w:val="Tablecontent"/>
            </w:pPr>
            <w:r>
              <w:t>CPU</w:t>
            </w:r>
          </w:p>
        </w:tc>
        <w:tc>
          <w:tcPr>
            <w:tcW w:w="8471" w:type="dxa"/>
          </w:tcPr>
          <w:p w14:paraId="6AEACB2B" w14:textId="6BAF1056" w:rsidR="006B3D0E" w:rsidRDefault="006B3D0E" w:rsidP="00730764">
            <w:pPr>
              <w:pStyle w:val="Tablecontent"/>
            </w:pPr>
            <w:r w:rsidRPr="00E73231">
              <w:t>The physical or logical processor on which the world was running when esxtop</w:t>
            </w:r>
            <w:r>
              <w:t xml:space="preserve"> </w:t>
            </w:r>
            <w:r w:rsidRPr="00E73231">
              <w:t>obtained this information</w:t>
            </w:r>
            <w:r>
              <w:t xml:space="preserve">. </w:t>
            </w:r>
            <w:r w:rsidR="00F917AC">
              <w:t xml:space="preserve">BTW, </w:t>
            </w:r>
            <w:r w:rsidRPr="00E81208">
              <w:rPr>
                <w:color w:val="FF0000"/>
              </w:rPr>
              <w:t xml:space="preserve">I’m </w:t>
            </w:r>
            <w:r>
              <w:rPr>
                <w:color w:val="FF0000"/>
              </w:rPr>
              <w:t xml:space="preserve">not 100% </w:t>
            </w:r>
            <w:r w:rsidR="00F917AC">
              <w:rPr>
                <w:color w:val="FF0000"/>
              </w:rPr>
              <w:t xml:space="preserve">sure </w:t>
            </w:r>
            <w:r w:rsidRPr="00E81208">
              <w:rPr>
                <w:color w:val="FF0000"/>
              </w:rPr>
              <w:t>as this is always blank</w:t>
            </w:r>
            <w:r>
              <w:rPr>
                <w:color w:val="FF0000"/>
              </w:rPr>
              <w:t xml:space="preserve"> for me</w:t>
            </w:r>
          </w:p>
        </w:tc>
      </w:tr>
      <w:tr w:rsidR="006B3D0E" w14:paraId="28EE64D4" w14:textId="77777777" w:rsidTr="00C52F79">
        <w:tc>
          <w:tcPr>
            <w:tcW w:w="1985" w:type="dxa"/>
            <w:shd w:val="clear" w:color="auto" w:fill="F2F2F2" w:themeFill="background1" w:themeFillShade="F2"/>
          </w:tcPr>
          <w:p w14:paraId="106960CA" w14:textId="77777777" w:rsidR="006B3D0E" w:rsidRDefault="006B3D0E" w:rsidP="00730764">
            <w:pPr>
              <w:pStyle w:val="Tablecontent"/>
            </w:pPr>
            <w:r>
              <w:t>EXC_AF</w:t>
            </w:r>
          </w:p>
        </w:tc>
        <w:tc>
          <w:tcPr>
            <w:tcW w:w="8471" w:type="dxa"/>
          </w:tcPr>
          <w:p w14:paraId="35B2D6FC" w14:textId="77777777" w:rsidR="006B3D0E" w:rsidRDefault="006B3D0E" w:rsidP="00730764">
            <w:pPr>
              <w:pStyle w:val="Tablecontent"/>
            </w:pPr>
            <w:proofErr w:type="gramStart"/>
            <w:r>
              <w:t>Yes</w:t>
            </w:r>
            <w:proofErr w:type="gramEnd"/>
            <w:r>
              <w:t xml:space="preserve">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5C9EE657" w14:textId="77777777" w:rsidR="006B3D0E" w:rsidRDefault="006B3D0E" w:rsidP="00730764">
      <w:r>
        <w:t xml:space="preserve">The column HTQ is no longer shown in ESXi 7.0. In earlier release, this indicates </w:t>
      </w:r>
      <w:r w:rsidRPr="003E47AF">
        <w:t xml:space="preserve">whether the world is quarantined or not. </w:t>
      </w:r>
      <w:r w:rsidRPr="00194CEE">
        <w:rPr>
          <w:color w:val="00B0F0"/>
        </w:rPr>
        <w:t>‘N’</w:t>
      </w:r>
      <w:r w:rsidRPr="003E47AF">
        <w:t xml:space="preserve"> means no and </w:t>
      </w:r>
      <w:r w:rsidRPr="00194CEE">
        <w:rPr>
          <w:color w:val="00B0F0"/>
        </w:rPr>
        <w:t>‘Y’</w:t>
      </w:r>
      <w:r w:rsidRPr="003E47AF">
        <w:t xml:space="preserve"> means yes</w:t>
      </w:r>
      <w:r>
        <w:t>.</w:t>
      </w:r>
    </w:p>
    <w:p w14:paraId="56F782D4" w14:textId="77777777" w:rsidR="006B3D0E" w:rsidRDefault="006B3D0E" w:rsidP="00730764">
      <w:pPr>
        <w:pStyle w:val="Heading4"/>
      </w:pPr>
      <w:r>
        <w:t>CPU Allocation</w:t>
      </w:r>
    </w:p>
    <w:p w14:paraId="7062D614" w14:textId="77777777" w:rsidR="006B3D0E" w:rsidRDefault="006B3D0E" w:rsidP="00730764">
      <w:pPr>
        <w:jc w:val="center"/>
      </w:pPr>
      <w:r>
        <w:rPr>
          <w:noProof/>
        </w:rPr>
        <w:drawing>
          <wp:inline distT="0" distB="0" distL="0" distR="0" wp14:anchorId="2D63D0ED" wp14:editId="6952EED5">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1ABBC005" w14:textId="77777777" w:rsidR="006B3D0E" w:rsidRDefault="006B3D0E" w:rsidP="00BF4AEC">
      <w:pPr>
        <w:pStyle w:val="BeforeTable"/>
      </w:pPr>
    </w:p>
    <w:tbl>
      <w:tblPr>
        <w:tblStyle w:val="TableGrid"/>
        <w:tblW w:w="9050" w:type="dxa"/>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7632"/>
      </w:tblGrid>
      <w:tr w:rsidR="006B3D0E" w14:paraId="302EBFBB" w14:textId="77777777" w:rsidTr="00883436">
        <w:tc>
          <w:tcPr>
            <w:tcW w:w="1418" w:type="dxa"/>
            <w:shd w:val="clear" w:color="auto" w:fill="F2F2F2" w:themeFill="background1" w:themeFillShade="F2"/>
          </w:tcPr>
          <w:p w14:paraId="2FC231F2" w14:textId="77777777" w:rsidR="006B3D0E" w:rsidRDefault="006B3D0E" w:rsidP="00730764">
            <w:pPr>
              <w:pStyle w:val="Tablecontent"/>
            </w:pPr>
            <w:r>
              <w:lastRenderedPageBreak/>
              <w:t>AMIN</w:t>
            </w:r>
          </w:p>
        </w:tc>
        <w:tc>
          <w:tcPr>
            <w:tcW w:w="7632" w:type="dxa"/>
            <w:tcBorders>
              <w:right w:val="nil"/>
            </w:tcBorders>
          </w:tcPr>
          <w:p w14:paraId="4802D83F" w14:textId="77777777" w:rsidR="006B3D0E" w:rsidRDefault="006B3D0E" w:rsidP="00730764">
            <w:pPr>
              <w:pStyle w:val="Tablecontent"/>
            </w:pPr>
            <w:r>
              <w:t>Allocation</w:t>
            </w:r>
            <w:r w:rsidRPr="000E3A5F">
              <w:t xml:space="preserve"> </w:t>
            </w:r>
            <w:r>
              <w:t>Minimum. Basically, the r</w:t>
            </w:r>
            <w:r w:rsidRPr="000E3A5F">
              <w:t>eservation</w:t>
            </w:r>
          </w:p>
        </w:tc>
      </w:tr>
      <w:tr w:rsidR="006B3D0E" w14:paraId="0299D120" w14:textId="77777777" w:rsidTr="00883436">
        <w:tc>
          <w:tcPr>
            <w:tcW w:w="1418" w:type="dxa"/>
            <w:shd w:val="clear" w:color="auto" w:fill="F2F2F2" w:themeFill="background1" w:themeFillShade="F2"/>
          </w:tcPr>
          <w:p w14:paraId="0C7E306B" w14:textId="77777777" w:rsidR="006B3D0E" w:rsidRPr="007E1B5A" w:rsidRDefault="006B3D0E" w:rsidP="00730764">
            <w:pPr>
              <w:pStyle w:val="Tablecontent"/>
            </w:pPr>
            <w:r>
              <w:t>AMAX</w:t>
            </w:r>
          </w:p>
        </w:tc>
        <w:tc>
          <w:tcPr>
            <w:tcW w:w="7632" w:type="dxa"/>
            <w:tcBorders>
              <w:right w:val="nil"/>
            </w:tcBorders>
          </w:tcPr>
          <w:p w14:paraId="60143749" w14:textId="77777777" w:rsidR="006B3D0E" w:rsidRDefault="006B3D0E" w:rsidP="00730764">
            <w:pPr>
              <w:pStyle w:val="Tablecontent"/>
            </w:pPr>
            <w:r>
              <w:t xml:space="preserve">Allocation Maximum. Basically, the limit. </w:t>
            </w:r>
          </w:p>
        </w:tc>
      </w:tr>
      <w:tr w:rsidR="006B3D0E" w14:paraId="05FF3D3D" w14:textId="77777777" w:rsidTr="00883436">
        <w:tc>
          <w:tcPr>
            <w:tcW w:w="1418" w:type="dxa"/>
            <w:shd w:val="clear" w:color="auto" w:fill="F2F2F2" w:themeFill="background1" w:themeFillShade="F2"/>
          </w:tcPr>
          <w:p w14:paraId="61F877CA" w14:textId="77777777" w:rsidR="006B3D0E" w:rsidRDefault="006B3D0E" w:rsidP="00730764">
            <w:pPr>
              <w:pStyle w:val="Tablecontent"/>
            </w:pPr>
            <w:r>
              <w:t>ASHRS</w:t>
            </w:r>
          </w:p>
        </w:tc>
        <w:tc>
          <w:tcPr>
            <w:tcW w:w="7632" w:type="dxa"/>
            <w:tcBorders>
              <w:right w:val="nil"/>
            </w:tcBorders>
          </w:tcPr>
          <w:p w14:paraId="14185EF3" w14:textId="77777777" w:rsidR="006B3D0E" w:rsidRDefault="006B3D0E" w:rsidP="00730764">
            <w:pPr>
              <w:pStyle w:val="Tablecontent"/>
            </w:pPr>
            <w:r>
              <w:t>Allocation shares</w:t>
            </w:r>
          </w:p>
        </w:tc>
      </w:tr>
      <w:tr w:rsidR="006B3D0E" w14:paraId="263C14BB" w14:textId="77777777" w:rsidTr="00883436">
        <w:tc>
          <w:tcPr>
            <w:tcW w:w="1418" w:type="dxa"/>
            <w:shd w:val="clear" w:color="auto" w:fill="F2F2F2" w:themeFill="background1" w:themeFillShade="F2"/>
          </w:tcPr>
          <w:p w14:paraId="2BDD000A" w14:textId="77777777" w:rsidR="006B3D0E" w:rsidRDefault="006B3D0E" w:rsidP="00730764">
            <w:pPr>
              <w:pStyle w:val="Tablecontent"/>
            </w:pPr>
            <w:r>
              <w:t>AMLMT</w:t>
            </w:r>
          </w:p>
        </w:tc>
        <w:tc>
          <w:tcPr>
            <w:tcW w:w="7632" w:type="dxa"/>
            <w:tcBorders>
              <w:right w:val="nil"/>
            </w:tcBorders>
          </w:tcPr>
          <w:p w14:paraId="58573FEC" w14:textId="77777777" w:rsidR="006B3D0E" w:rsidRPr="00334828" w:rsidRDefault="006B3D0E" w:rsidP="00730764">
            <w:pPr>
              <w:pStyle w:val="Tablecontent"/>
            </w:pPr>
            <w:r>
              <w:t>Max Limited. I’m unsure if this is when it’s applied or not.</w:t>
            </w:r>
          </w:p>
        </w:tc>
      </w:tr>
      <w:tr w:rsidR="006B3D0E" w14:paraId="540528A8" w14:textId="77777777" w:rsidTr="00883436">
        <w:tc>
          <w:tcPr>
            <w:tcW w:w="1418" w:type="dxa"/>
            <w:shd w:val="clear" w:color="auto" w:fill="F2F2F2" w:themeFill="background1" w:themeFillShade="F2"/>
          </w:tcPr>
          <w:p w14:paraId="69F41529" w14:textId="77777777" w:rsidR="006B3D0E" w:rsidRDefault="006B3D0E" w:rsidP="00730764">
            <w:pPr>
              <w:pStyle w:val="Tablecontent"/>
            </w:pPr>
            <w:r>
              <w:t>AUNITS</w:t>
            </w:r>
          </w:p>
        </w:tc>
        <w:tc>
          <w:tcPr>
            <w:tcW w:w="7632" w:type="dxa"/>
            <w:tcBorders>
              <w:right w:val="nil"/>
            </w:tcBorders>
          </w:tcPr>
          <w:p w14:paraId="53DCADD2" w14:textId="67629C63" w:rsidR="006B3D0E" w:rsidRDefault="006B3D0E" w:rsidP="00730764">
            <w:pPr>
              <w:pStyle w:val="Tablecontent"/>
            </w:pPr>
            <w:r>
              <w:t xml:space="preserve">Units. For VM, this is in MHz. For </w:t>
            </w:r>
            <w:r w:rsidR="000A50A4">
              <w:t>the kernel</w:t>
            </w:r>
            <w:r>
              <w:t xml:space="preserve"> module, this is in percentage. </w:t>
            </w:r>
          </w:p>
        </w:tc>
      </w:tr>
    </w:tbl>
    <w:p w14:paraId="1879F9A9" w14:textId="77777777" w:rsidR="00663D2D" w:rsidRDefault="00663D2D" w:rsidP="00730764">
      <w:pPr>
        <w:pStyle w:val="Heading4"/>
      </w:pPr>
      <w:r>
        <w:t>Power Stats</w:t>
      </w:r>
    </w:p>
    <w:p w14:paraId="1A6B8012" w14:textId="4FB6EC8E" w:rsidR="00663D2D" w:rsidRPr="006C0E79" w:rsidRDefault="00663D2D" w:rsidP="00730764">
      <w:pPr>
        <w:rPr>
          <w:lang w:val="en-GB"/>
        </w:rPr>
      </w:pPr>
      <w:r>
        <w:rPr>
          <w:lang w:val="en-GB"/>
        </w:rPr>
        <w:t xml:space="preserve">This complements the power management panel as it lists per VM and kernel module, while the power panel lists per ESXi </w:t>
      </w:r>
      <w:r w:rsidR="007068D4">
        <w:rPr>
          <w:lang w:val="en-GB"/>
        </w:rPr>
        <w:t>physical treads (</w:t>
      </w:r>
      <w:r>
        <w:rPr>
          <w:lang w:val="en-GB"/>
        </w:rPr>
        <w:t>logical CPU</w:t>
      </w:r>
      <w:r w:rsidR="007068D4">
        <w:rPr>
          <w:lang w:val="en-GB"/>
        </w:rPr>
        <w:t>).</w:t>
      </w:r>
    </w:p>
    <w:p w14:paraId="291CE471" w14:textId="77777777" w:rsidR="00663D2D" w:rsidRDefault="00663D2D" w:rsidP="00730764">
      <w:pPr>
        <w:jc w:val="center"/>
      </w:pPr>
      <w:r>
        <w:rPr>
          <w:noProof/>
        </w:rPr>
        <w:drawing>
          <wp:inline distT="0" distB="0" distL="0" distR="0" wp14:anchorId="105C59AD" wp14:editId="41E8FB65">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54749BD7" w14:textId="77777777" w:rsidR="00663D2D" w:rsidRDefault="00663D2D"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A0" w:firstRow="1" w:lastRow="0" w:firstColumn="1" w:lastColumn="0" w:noHBand="0" w:noVBand="1"/>
      </w:tblPr>
      <w:tblGrid>
        <w:gridCol w:w="1354"/>
        <w:gridCol w:w="8104"/>
      </w:tblGrid>
      <w:tr w:rsidR="00663D2D" w14:paraId="68C60936" w14:textId="77777777" w:rsidTr="00883436">
        <w:tc>
          <w:tcPr>
            <w:tcW w:w="1418" w:type="dxa"/>
            <w:shd w:val="clear" w:color="auto" w:fill="F2F2F2" w:themeFill="background1" w:themeFillShade="F2"/>
          </w:tcPr>
          <w:p w14:paraId="188B6A50" w14:textId="77777777" w:rsidR="00663D2D" w:rsidRPr="007E1B5A" w:rsidRDefault="00663D2D" w:rsidP="00730764">
            <w:pPr>
              <w:pStyle w:val="Tablecontent"/>
            </w:pPr>
            <w:r>
              <w:t>POWER</w:t>
            </w:r>
          </w:p>
        </w:tc>
        <w:tc>
          <w:tcPr>
            <w:tcW w:w="9038" w:type="dxa"/>
          </w:tcPr>
          <w:p w14:paraId="377A456C" w14:textId="77777777" w:rsidR="00663D2D" w:rsidRDefault="00663D2D" w:rsidP="00730764">
            <w:pPr>
              <w:pStyle w:val="Tablecontent"/>
            </w:pPr>
            <w:r>
              <w:t xml:space="preserve">Current CPU Power consumption in Watts. So it does not include memory, disk, etc. </w:t>
            </w:r>
          </w:p>
        </w:tc>
      </w:tr>
    </w:tbl>
    <w:p w14:paraId="04FABE15" w14:textId="77777777" w:rsidR="007068D4" w:rsidRDefault="007068D4" w:rsidP="00730764">
      <w:pPr>
        <w:pStyle w:val="Heading4"/>
      </w:pPr>
      <w:r>
        <w:t>Power Consumption</w:t>
      </w:r>
    </w:p>
    <w:p w14:paraId="225ADEE2" w14:textId="77777777" w:rsidR="007068D4" w:rsidRPr="00E62F2A" w:rsidRDefault="007068D4" w:rsidP="00730764">
      <w:pPr>
        <w:rPr>
          <w:lang w:val="en-GB"/>
        </w:rPr>
      </w:pPr>
      <w:r>
        <w:rPr>
          <w:lang w:val="en-GB"/>
        </w:rPr>
        <w:t>Power management is given its own panel. This measures the power consumption of each physical thread. If you disable hyper-threading, then it measures at physical core</w:t>
      </w:r>
    </w:p>
    <w:p w14:paraId="132540DF" w14:textId="77777777" w:rsidR="007068D4" w:rsidRDefault="007068D4" w:rsidP="00730764">
      <w:pPr>
        <w:rPr>
          <w:lang w:val="en-GB"/>
        </w:rPr>
      </w:pPr>
      <w:r w:rsidRPr="00C43BF7">
        <w:rPr>
          <w:noProof/>
          <w:lang w:val="en-GB"/>
        </w:rPr>
        <w:drawing>
          <wp:inline distT="0" distB="0" distL="0" distR="0" wp14:anchorId="03ADE423" wp14:editId="4E9AD527">
            <wp:extent cx="6033705" cy="2090984"/>
            <wp:effectExtent l="0" t="0" r="5715" b="5080"/>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635"/>
                    <a:stretch>
                      <a:fillRect/>
                    </a:stretch>
                  </pic:blipFill>
                  <pic:spPr>
                    <a:xfrm>
                      <a:off x="0" y="0"/>
                      <a:ext cx="6049643" cy="2096507"/>
                    </a:xfrm>
                    <a:prstGeom prst="rect">
                      <a:avLst/>
                    </a:prstGeom>
                  </pic:spPr>
                </pic:pic>
              </a:graphicData>
            </a:graphic>
          </wp:inline>
        </w:drawing>
      </w:r>
    </w:p>
    <w:p w14:paraId="17366A67" w14:textId="77777777" w:rsidR="007068D4" w:rsidRDefault="007068D4" w:rsidP="00730764">
      <w:pPr>
        <w:rPr>
          <w:lang w:val="en-GB"/>
        </w:rPr>
      </w:pPr>
      <w:r>
        <w:rPr>
          <w:lang w:val="en-GB"/>
        </w:rPr>
        <w:t xml:space="preserve">The </w:t>
      </w:r>
      <w:r w:rsidRPr="00832768">
        <w:rPr>
          <w:color w:val="00B0F0"/>
          <w:lang w:val="en-GB"/>
        </w:rPr>
        <w:t xml:space="preserve">Power Usage </w:t>
      </w:r>
      <w:r>
        <w:rPr>
          <w:lang w:val="en-GB"/>
        </w:rPr>
        <w:t>line tracks the c</w:t>
      </w:r>
      <w:r w:rsidRPr="00701A52">
        <w:rPr>
          <w:lang w:val="en-GB"/>
        </w:rPr>
        <w:t>urrent total power usage (in Watts</w:t>
      </w:r>
      <w:r>
        <w:rPr>
          <w:lang w:val="en-GB"/>
        </w:rPr>
        <w:t xml:space="preserve">). Compare this with what the hardware specification. Power Cap shows the limit applied. You only do this hard limit when there is insufficient power supply from the rack. </w:t>
      </w:r>
    </w:p>
    <w:p w14:paraId="1D9CBE86" w14:textId="77777777" w:rsidR="007068D4" w:rsidRDefault="007068D4" w:rsidP="00730764">
      <w:pPr>
        <w:rPr>
          <w:lang w:val="en-GB"/>
        </w:rPr>
      </w:pPr>
      <w:r>
        <w:rPr>
          <w:lang w:val="en-GB"/>
        </w:rPr>
        <w:t xml:space="preserve">The </w:t>
      </w:r>
      <w:r w:rsidRPr="00832768">
        <w:rPr>
          <w:color w:val="00B0F0"/>
          <w:lang w:val="en-GB"/>
        </w:rPr>
        <w:t xml:space="preserve">PSTATE MHZ </w:t>
      </w:r>
      <w:r>
        <w:rPr>
          <w:lang w:val="en-GB"/>
        </w:rPr>
        <w:t>line tracks the CPU c</w:t>
      </w:r>
      <w:r w:rsidRPr="00C50C81">
        <w:rPr>
          <w:lang w:val="en-GB"/>
        </w:rPr>
        <w:t xml:space="preserve">lock frequency </w:t>
      </w:r>
      <w:r>
        <w:rPr>
          <w:lang w:val="en-GB"/>
        </w:rPr>
        <w:t xml:space="preserve">for each </w:t>
      </w:r>
      <w:r w:rsidRPr="00C50C81">
        <w:rPr>
          <w:lang w:val="en-GB"/>
        </w:rPr>
        <w:t>state</w:t>
      </w:r>
      <w:r>
        <w:rPr>
          <w:lang w:val="en-GB"/>
        </w:rPr>
        <w:t>.</w:t>
      </w:r>
    </w:p>
    <w:p w14:paraId="2145CAA3" w14:textId="77777777" w:rsidR="007068D4" w:rsidRPr="00C43BF7" w:rsidRDefault="007068D4" w:rsidP="00730764">
      <w:pPr>
        <w:rPr>
          <w:lang w:val="en-GB"/>
        </w:rPr>
      </w:pPr>
      <w:r>
        <w:rPr>
          <w:lang w:val="en-GB"/>
        </w:rPr>
        <w:lastRenderedPageBreak/>
        <w:t>Now let’s go into the table. It lists all the physical core (or thread if you enable HT). Note it does not group them by socket.</w:t>
      </w:r>
    </w:p>
    <w:p w14:paraId="0D7B8C49" w14:textId="77777777" w:rsidR="007068D4" w:rsidRDefault="007068D4"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7068D4" w:rsidRPr="00E51A31" w14:paraId="41BC2B03" w14:textId="77777777" w:rsidTr="009F13E6">
        <w:tc>
          <w:tcPr>
            <w:tcW w:w="1843" w:type="dxa"/>
            <w:shd w:val="clear" w:color="auto" w:fill="F2F2F2" w:themeFill="background1" w:themeFillShade="F2"/>
          </w:tcPr>
          <w:p w14:paraId="57C1816B" w14:textId="77777777" w:rsidR="007068D4" w:rsidRDefault="007068D4" w:rsidP="00730764">
            <w:pPr>
              <w:pStyle w:val="Tablecontent"/>
            </w:pPr>
            <w:r>
              <w:t>%USED</w:t>
            </w:r>
          </w:p>
        </w:tc>
        <w:tc>
          <w:tcPr>
            <w:tcW w:w="7607" w:type="dxa"/>
          </w:tcPr>
          <w:p w14:paraId="358EC8DA" w14:textId="2F5794EF" w:rsidR="007068D4" w:rsidRDefault="007068D4" w:rsidP="00730764">
            <w:pPr>
              <w:pStyle w:val="Tablecontent"/>
            </w:pPr>
            <w:r>
              <w:t xml:space="preserve">Used (%) metric is covered in-depth </w:t>
            </w:r>
            <w:r w:rsidR="00255A5F">
              <w:t xml:space="preserve">in </w:t>
            </w:r>
            <w:r>
              <w:t xml:space="preserve">ESXi CPU metric </w:t>
            </w:r>
            <w:r w:rsidR="00255A5F">
              <w:t>sub-chapter</w:t>
            </w:r>
            <w:r>
              <w:t xml:space="preserve">. </w:t>
            </w:r>
          </w:p>
        </w:tc>
      </w:tr>
      <w:tr w:rsidR="007068D4" w:rsidRPr="00E51A31" w14:paraId="5367AF73" w14:textId="77777777" w:rsidTr="009F13E6">
        <w:tc>
          <w:tcPr>
            <w:tcW w:w="1843" w:type="dxa"/>
            <w:shd w:val="clear" w:color="auto" w:fill="F2F2F2" w:themeFill="background1" w:themeFillShade="F2"/>
          </w:tcPr>
          <w:p w14:paraId="6ACAE76E" w14:textId="77777777" w:rsidR="007068D4" w:rsidRDefault="007068D4" w:rsidP="00730764">
            <w:pPr>
              <w:pStyle w:val="Tablecontent"/>
            </w:pPr>
            <w:r>
              <w:t>%UTIL</w:t>
            </w:r>
          </w:p>
        </w:tc>
        <w:tc>
          <w:tcPr>
            <w:tcW w:w="7607" w:type="dxa"/>
          </w:tcPr>
          <w:p w14:paraId="051D62E5" w14:textId="23D8ECF7" w:rsidR="007068D4" w:rsidRDefault="007068D4" w:rsidP="00730764">
            <w:pPr>
              <w:pStyle w:val="Tablecontent"/>
            </w:pPr>
            <w:r>
              <w:t xml:space="preserve">Utilization (%) metric is covered in-depth </w:t>
            </w:r>
            <w:r w:rsidR="00255A5F">
              <w:t xml:space="preserve">in </w:t>
            </w:r>
            <w:r>
              <w:t xml:space="preserve">ESXi CPU metric </w:t>
            </w:r>
            <w:r w:rsidR="00255A5F">
              <w:t>sub-chapter</w:t>
            </w:r>
            <w:r>
              <w:t>.</w:t>
            </w:r>
          </w:p>
        </w:tc>
      </w:tr>
      <w:tr w:rsidR="007068D4" w:rsidRPr="00E51A31" w14:paraId="686017F5" w14:textId="77777777" w:rsidTr="009F13E6">
        <w:tc>
          <w:tcPr>
            <w:tcW w:w="1843" w:type="dxa"/>
            <w:shd w:val="clear" w:color="auto" w:fill="F2F2F2" w:themeFill="background1" w:themeFillShade="F2"/>
          </w:tcPr>
          <w:p w14:paraId="4BC2BAD3" w14:textId="77777777" w:rsidR="007068D4" w:rsidRPr="002510F4" w:rsidRDefault="007068D4" w:rsidP="00730764">
            <w:pPr>
              <w:pStyle w:val="Tablecontent"/>
            </w:pPr>
            <w:r>
              <w:t>%CState</w:t>
            </w:r>
          </w:p>
        </w:tc>
        <w:tc>
          <w:tcPr>
            <w:tcW w:w="7607" w:type="dxa"/>
            <w:vMerge w:val="restart"/>
          </w:tcPr>
          <w:p w14:paraId="088607A6" w14:textId="77777777" w:rsidR="007068D4" w:rsidRDefault="007068D4" w:rsidP="00730764">
            <w:pPr>
              <w:pStyle w:val="Tablecontent"/>
            </w:pPr>
            <w:r>
              <w:t>Percentage of time spent in a C-State, P-State and T-State.</w:t>
            </w:r>
          </w:p>
          <w:p w14:paraId="18E01A5D" w14:textId="71706132" w:rsidR="007068D4" w:rsidRPr="002510F4" w:rsidRDefault="007068D4" w:rsidP="00730764">
            <w:pPr>
              <w:pStyle w:val="Tablecontent"/>
            </w:pPr>
            <w:r>
              <w:t xml:space="preserve">Power management is covered </w:t>
            </w:r>
            <w:r w:rsidR="00255A5F">
              <w:t>in System Architecture sub-chapter</w:t>
            </w:r>
            <w:r>
              <w:t>.</w:t>
            </w:r>
          </w:p>
        </w:tc>
      </w:tr>
      <w:tr w:rsidR="007068D4" w:rsidRPr="00E51A31" w14:paraId="119E4536" w14:textId="77777777" w:rsidTr="009F13E6">
        <w:tc>
          <w:tcPr>
            <w:tcW w:w="1843" w:type="dxa"/>
            <w:shd w:val="clear" w:color="auto" w:fill="F2F2F2" w:themeFill="background1" w:themeFillShade="F2"/>
          </w:tcPr>
          <w:p w14:paraId="4983F85B" w14:textId="77777777" w:rsidR="007068D4" w:rsidRPr="002510F4" w:rsidRDefault="007068D4" w:rsidP="00730764">
            <w:pPr>
              <w:pStyle w:val="Tablecontent"/>
            </w:pPr>
            <w:r>
              <w:t>%TState</w:t>
            </w:r>
          </w:p>
        </w:tc>
        <w:tc>
          <w:tcPr>
            <w:tcW w:w="7607" w:type="dxa"/>
            <w:vMerge/>
          </w:tcPr>
          <w:p w14:paraId="66DB998B" w14:textId="77777777" w:rsidR="007068D4" w:rsidRPr="002510F4" w:rsidRDefault="007068D4" w:rsidP="00730764">
            <w:pPr>
              <w:pStyle w:val="Tablecontent"/>
            </w:pPr>
          </w:p>
        </w:tc>
      </w:tr>
      <w:tr w:rsidR="007068D4" w:rsidRPr="00E51A31" w14:paraId="2D359180" w14:textId="77777777" w:rsidTr="009F13E6">
        <w:tc>
          <w:tcPr>
            <w:tcW w:w="1843" w:type="dxa"/>
            <w:shd w:val="clear" w:color="auto" w:fill="F2F2F2" w:themeFill="background1" w:themeFillShade="F2"/>
          </w:tcPr>
          <w:p w14:paraId="7FD1E8AD" w14:textId="77777777" w:rsidR="007068D4" w:rsidRPr="002510F4" w:rsidRDefault="007068D4" w:rsidP="00730764">
            <w:pPr>
              <w:pStyle w:val="Tablecontent"/>
            </w:pPr>
            <w:r>
              <w:t>%A/</w:t>
            </w:r>
            <w:r w:rsidRPr="005078EF">
              <w:t>Mperf</w:t>
            </w:r>
          </w:p>
        </w:tc>
        <w:tc>
          <w:tcPr>
            <w:tcW w:w="7607" w:type="dxa"/>
          </w:tcPr>
          <w:p w14:paraId="36B7A1CE" w14:textId="77777777" w:rsidR="007068D4" w:rsidRDefault="007068D4" w:rsidP="00730764">
            <w:pPr>
              <w:pStyle w:val="Tablecontent"/>
            </w:pPr>
            <w:r>
              <w:t xml:space="preserve">Actual / Measured Performance, expressed in percentage. The word </w:t>
            </w:r>
            <w:r w:rsidRPr="00C103BA">
              <w:rPr>
                <w:color w:val="00B0F0"/>
              </w:rPr>
              <w:t xml:space="preserve">measured </w:t>
            </w:r>
            <w:r>
              <w:t>in this case means the nominal or static value. So a value above 100% means Turbo, while a value below 100% means power saving kicked in. If this number is not what you are expecting, check the power policy settings in BIOS and ESXi</w:t>
            </w:r>
            <w:r w:rsidR="00B31646">
              <w:t>.</w:t>
            </w:r>
          </w:p>
          <w:p w14:paraId="32D840AA" w14:textId="4EC539B0" w:rsidR="00B31646" w:rsidRPr="002510F4" w:rsidRDefault="00B31646" w:rsidP="00730764">
            <w:pPr>
              <w:pStyle w:val="Tablecontent"/>
            </w:pPr>
            <w:r>
              <w:t>This counter is only applicable when the core is on %C0 state. In the preceding example, ignore the values from CPU 1 – CPU 11.</w:t>
            </w:r>
          </w:p>
        </w:tc>
      </w:tr>
    </w:tbl>
    <w:p w14:paraId="7B1BA9DF" w14:textId="77777777" w:rsidR="007068D4" w:rsidRDefault="007068D4" w:rsidP="00730764">
      <w:pPr>
        <w:rPr>
          <w:lang w:val="en-GB"/>
        </w:rPr>
      </w:pPr>
      <w:bookmarkStart w:id="73" w:name="_Hlk134992428"/>
      <w:r w:rsidRPr="00A452F2">
        <w:rPr>
          <w:lang w:val="en-GB"/>
        </w:rPr>
        <w:t xml:space="preserve">The following screenshot shows ESXi with 14 P-States, where P0 is represented as 2401 MHz. Each row is a </w:t>
      </w:r>
      <w:r>
        <w:rPr>
          <w:lang w:val="en-GB"/>
        </w:rPr>
        <w:t>physical thread as HT is enabled.</w:t>
      </w:r>
    </w:p>
    <w:p w14:paraId="6F50D010" w14:textId="77777777" w:rsidR="007068D4" w:rsidRPr="00A452F2" w:rsidRDefault="007068D4" w:rsidP="00730764">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0A4ADFFD" w14:textId="77777777" w:rsidR="007068D4" w:rsidRPr="00A452F2" w:rsidRDefault="007068D4" w:rsidP="00730764">
      <w:pPr>
        <w:jc w:val="center"/>
        <w:rPr>
          <w:lang w:val="en-GB"/>
        </w:rPr>
      </w:pPr>
      <w:r>
        <w:rPr>
          <w:noProof/>
        </w:rPr>
        <w:drawing>
          <wp:inline distT="0" distB="0" distL="0" distR="0" wp14:anchorId="7A86A14C" wp14:editId="1D5B00E6">
            <wp:extent cx="5953612" cy="2818920"/>
            <wp:effectExtent l="0" t="0" r="9525" b="635"/>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636">
                      <a:extLst>
                        <a:ext uri="{28A0092B-C50C-407E-A947-70E740481C1C}">
                          <a14:useLocalDpi xmlns:a14="http://schemas.microsoft.com/office/drawing/2010/main" val="0"/>
                        </a:ext>
                      </a:extLst>
                    </a:blip>
                    <a:stretch>
                      <a:fillRect/>
                    </a:stretch>
                  </pic:blipFill>
                  <pic:spPr>
                    <a:xfrm>
                      <a:off x="0" y="0"/>
                      <a:ext cx="5962153" cy="2822964"/>
                    </a:xfrm>
                    <a:prstGeom prst="rect">
                      <a:avLst/>
                    </a:prstGeom>
                  </pic:spPr>
                </pic:pic>
              </a:graphicData>
            </a:graphic>
          </wp:inline>
        </w:drawing>
      </w:r>
    </w:p>
    <w:p w14:paraId="757FAF38" w14:textId="77777777" w:rsidR="007068D4" w:rsidRDefault="007068D4" w:rsidP="00730764">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3E71EE08" w14:textId="6A7919C9" w:rsidR="007068D4" w:rsidRPr="00A452F2" w:rsidRDefault="007068D4" w:rsidP="00730764">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637" w:history="1">
        <w:r w:rsidRPr="00272EBC">
          <w:rPr>
            <w:rStyle w:val="Hyperlink"/>
            <w:lang w:val="en-GB"/>
          </w:rPr>
          <w:t>This</w:t>
        </w:r>
      </w:hyperlink>
      <w:r>
        <w:rPr>
          <w:lang w:val="en-GB"/>
        </w:rPr>
        <w:t xml:space="preserve"> counter was introduced in ESXi 6.5. </w:t>
      </w:r>
      <w:r w:rsidR="004766BC">
        <w:rPr>
          <w:lang w:val="en-GB"/>
        </w:rPr>
        <w:t xml:space="preserve">It is not available via </w:t>
      </w:r>
      <w:r>
        <w:rPr>
          <w:lang w:val="en-GB"/>
        </w:rPr>
        <w:t>vSphere Client UI.</w:t>
      </w:r>
    </w:p>
    <w:p w14:paraId="33C577F5" w14:textId="5852BDD8" w:rsidR="007068D4" w:rsidRDefault="007068D4" w:rsidP="00730764">
      <w:pPr>
        <w:rPr>
          <w:lang w:val="en-GB"/>
        </w:rPr>
      </w:pPr>
      <w:r>
        <w:rPr>
          <w:lang w:val="en-GB"/>
        </w:rPr>
        <w:t>Why is Used (%) for PCPU 10 and 11 are showing 63</w:t>
      </w:r>
      <w:r w:rsidR="004766BC">
        <w:rPr>
          <w:lang w:val="en-GB"/>
        </w:rPr>
        <w:t>.0</w:t>
      </w:r>
      <w:r>
        <w:rPr>
          <w:lang w:val="en-GB"/>
        </w:rPr>
        <w:t>% and 62.9%?</w:t>
      </w:r>
    </w:p>
    <w:p w14:paraId="0D54A796" w14:textId="14ACB73B" w:rsidR="007068D4" w:rsidRPr="00521F4D" w:rsidRDefault="007068D4" w:rsidP="00730764">
      <w:pPr>
        <w:rPr>
          <w:lang w:val="en-GB"/>
        </w:rPr>
      </w:pPr>
      <w:r>
        <w:rPr>
          <w:lang w:val="en-GB"/>
        </w:rPr>
        <w:t xml:space="preserve">Unlike Utilization (%) which adds up to </w:t>
      </w:r>
      <w:r w:rsidRPr="004766BC">
        <w:rPr>
          <w:color w:val="FF0000"/>
          <w:lang w:val="en-GB"/>
        </w:rPr>
        <w:t>200%</w:t>
      </w:r>
      <w:r>
        <w:rPr>
          <w:lang w:val="en-GB"/>
        </w:rPr>
        <w:t xml:space="preserve">, Used (%) adds up to </w:t>
      </w:r>
      <w:r w:rsidRPr="004766BC">
        <w:rPr>
          <w:color w:val="FF0000"/>
          <w:lang w:val="en-GB"/>
        </w:rPr>
        <w:t>100%</w:t>
      </w:r>
      <w:r>
        <w:rPr>
          <w:lang w:val="en-GB"/>
        </w:rPr>
        <w:t>. So each thread max</w:t>
      </w:r>
      <w:r w:rsidR="004766BC">
        <w:rPr>
          <w:lang w:val="en-GB"/>
        </w:rPr>
        <w:t>es out at</w:t>
      </w:r>
      <w:r>
        <w:rPr>
          <w:lang w:val="en-GB"/>
        </w:rPr>
        <w:t xml:space="preserve"> 50%</w:t>
      </w:r>
      <w:r w:rsidR="006D7C5C">
        <w:rPr>
          <w:lang w:val="en-GB"/>
        </w:rPr>
        <w:t>.</w:t>
      </w:r>
      <w:r w:rsidR="004766BC">
        <w:rPr>
          <w:lang w:val="en-GB"/>
        </w:rPr>
        <w:t xml:space="preserve"> </w:t>
      </w:r>
      <w:r>
        <w:rPr>
          <w:lang w:val="en-GB"/>
        </w:rPr>
        <w:t xml:space="preserve">But Used (%) considers frequency scaling. </w:t>
      </w:r>
      <w:r w:rsidR="004766BC">
        <w:rPr>
          <w:lang w:val="en-GB"/>
        </w:rPr>
        <w:t xml:space="preserve">Since there is a turbo boost at 130%, you get </w:t>
      </w:r>
      <w:r>
        <w:rPr>
          <w:lang w:val="en-GB"/>
        </w:rPr>
        <w:t xml:space="preserve">50% x 130% = 65%. Pretty close to the numbers shown there. </w:t>
      </w:r>
    </w:p>
    <w:bookmarkEnd w:id="73"/>
    <w:p w14:paraId="7AF8083A" w14:textId="2F1F1E8A" w:rsidR="006B3D0E" w:rsidRDefault="006B3D0E" w:rsidP="00730764">
      <w:pPr>
        <w:pStyle w:val="Heading4"/>
      </w:pPr>
      <w:r>
        <w:lastRenderedPageBreak/>
        <w:t>Interrupt</w:t>
      </w:r>
    </w:p>
    <w:p w14:paraId="186097ED" w14:textId="77777777" w:rsidR="006B3D0E" w:rsidRPr="00250B18" w:rsidRDefault="006B3D0E" w:rsidP="00730764">
      <w:pPr>
        <w:rPr>
          <w:lang w:val="en-GB"/>
        </w:rPr>
      </w:pPr>
      <w:r>
        <w:rPr>
          <w:lang w:val="en-GB"/>
        </w:rPr>
        <w:t xml:space="preserve">This panel captures the </w:t>
      </w:r>
      <w:r w:rsidRPr="00B1711C">
        <w:rPr>
          <w:lang w:val="en-GB"/>
        </w:rPr>
        <w:t>interrupt vectors</w:t>
      </w:r>
      <w:r>
        <w:rPr>
          <w:lang w:val="en-GB"/>
        </w:rPr>
        <w:t>. In the following screenshot, I’ve added 2 vertical white lines to show where I cropped the screenshot. It’s showing the value of each CPU thread, so the column became too wide.</w:t>
      </w:r>
    </w:p>
    <w:p w14:paraId="4CB12681" w14:textId="77777777" w:rsidR="006B3D0E" w:rsidRDefault="006B3D0E" w:rsidP="00730764">
      <w:pPr>
        <w:rPr>
          <w:lang w:val="en-GB"/>
        </w:rPr>
      </w:pPr>
      <w:r>
        <w:rPr>
          <w:noProof/>
          <w:lang w:val="en-GB"/>
        </w:rPr>
        <w:drawing>
          <wp:inline distT="0" distB="0" distL="0" distR="0" wp14:anchorId="53C99F12" wp14:editId="5F3277FB">
            <wp:extent cx="5980310" cy="1643470"/>
            <wp:effectExtent l="0" t="0" r="1905" b="0"/>
            <wp:docPr id="567723361" name="Picture 567723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1" name="Picture 567723361" descr="A screenshot of a computer&#10;&#10;Description automatically generated"/>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6003182" cy="1649756"/>
                    </a:xfrm>
                    <a:prstGeom prst="rect">
                      <a:avLst/>
                    </a:prstGeom>
                    <a:noFill/>
                    <a:ln>
                      <a:noFill/>
                    </a:ln>
                  </pic:spPr>
                </pic:pic>
              </a:graphicData>
            </a:graphic>
          </wp:inline>
        </w:drawing>
      </w:r>
    </w:p>
    <w:p w14:paraId="431F00AC"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425D65DD" w14:textId="77777777" w:rsidTr="009F13E6">
        <w:tc>
          <w:tcPr>
            <w:tcW w:w="1843" w:type="dxa"/>
            <w:shd w:val="clear" w:color="auto" w:fill="F2F2F2" w:themeFill="background1" w:themeFillShade="F2"/>
          </w:tcPr>
          <w:p w14:paraId="1769B036" w14:textId="77777777" w:rsidR="006B3D0E" w:rsidRPr="002510F4" w:rsidRDefault="006B3D0E" w:rsidP="00730764">
            <w:pPr>
              <w:pStyle w:val="Tablecontent"/>
            </w:pPr>
            <w:r w:rsidRPr="00D90719">
              <w:t>COUNT/s</w:t>
            </w:r>
          </w:p>
        </w:tc>
        <w:tc>
          <w:tcPr>
            <w:tcW w:w="7607" w:type="dxa"/>
          </w:tcPr>
          <w:p w14:paraId="4C99C668" w14:textId="77777777" w:rsidR="006B3D0E" w:rsidRPr="002510F4" w:rsidRDefault="006B3D0E" w:rsidP="00730764">
            <w:pPr>
              <w:pStyle w:val="Tablecontent"/>
            </w:pPr>
            <w:r w:rsidRPr="00D90719">
              <w:t>Total number of interrupts per second. This value is cumulative of the count for every CPU.</w:t>
            </w:r>
          </w:p>
        </w:tc>
      </w:tr>
      <w:tr w:rsidR="006B3D0E" w:rsidRPr="00E51A31" w14:paraId="23B54119" w14:textId="77777777" w:rsidTr="009F13E6">
        <w:tc>
          <w:tcPr>
            <w:tcW w:w="1843" w:type="dxa"/>
            <w:shd w:val="clear" w:color="auto" w:fill="F2F2F2" w:themeFill="background1" w:themeFillShade="F2"/>
          </w:tcPr>
          <w:p w14:paraId="1419A036" w14:textId="77777777" w:rsidR="006B3D0E" w:rsidRPr="002510F4" w:rsidRDefault="006B3D0E" w:rsidP="00730764">
            <w:pPr>
              <w:pStyle w:val="Tablecontent"/>
            </w:pPr>
            <w:r w:rsidRPr="00D90719">
              <w:t>COUNT_x</w:t>
            </w:r>
          </w:p>
        </w:tc>
        <w:tc>
          <w:tcPr>
            <w:tcW w:w="7607" w:type="dxa"/>
          </w:tcPr>
          <w:p w14:paraId="3623F1B0" w14:textId="77777777" w:rsidR="006B3D0E" w:rsidRDefault="006B3D0E" w:rsidP="00730764">
            <w:pPr>
              <w:pStyle w:val="Tablecontent"/>
            </w:pPr>
            <w:r>
              <w:t>Count 0, Count 1, etc.</w:t>
            </w:r>
          </w:p>
          <w:p w14:paraId="1BFBBE03" w14:textId="77777777" w:rsidR="006B3D0E" w:rsidRPr="002510F4" w:rsidRDefault="006B3D0E" w:rsidP="00730764">
            <w:pPr>
              <w:pStyle w:val="Tablecontent"/>
            </w:pPr>
            <w:r w:rsidRPr="00D90719">
              <w:t>Interrupts per second on CPU x.</w:t>
            </w:r>
            <w:r>
              <w:t xml:space="preserve"> My guess is CPU 0 is the first thread in the first core in the first socket.</w:t>
            </w:r>
          </w:p>
        </w:tc>
      </w:tr>
      <w:tr w:rsidR="006B3D0E" w:rsidRPr="00E51A31" w14:paraId="36F56B0E" w14:textId="77777777" w:rsidTr="009F13E6">
        <w:tc>
          <w:tcPr>
            <w:tcW w:w="1843" w:type="dxa"/>
            <w:shd w:val="clear" w:color="auto" w:fill="F2F2F2" w:themeFill="background1" w:themeFillShade="F2"/>
          </w:tcPr>
          <w:p w14:paraId="7B8F24E9" w14:textId="77777777" w:rsidR="006B3D0E" w:rsidRPr="002510F4" w:rsidRDefault="006B3D0E" w:rsidP="00730764">
            <w:pPr>
              <w:pStyle w:val="Tablecontent"/>
            </w:pPr>
            <w:r w:rsidRPr="00D90719">
              <w:t>TIME/int</w:t>
            </w:r>
          </w:p>
        </w:tc>
        <w:tc>
          <w:tcPr>
            <w:tcW w:w="7607" w:type="dxa"/>
          </w:tcPr>
          <w:p w14:paraId="3D87EDC3" w14:textId="77777777" w:rsidR="006B3D0E" w:rsidRDefault="006B3D0E" w:rsidP="00730764">
            <w:pPr>
              <w:pStyle w:val="Tablecontent"/>
            </w:pPr>
            <w:r w:rsidRPr="00D90719">
              <w:t>Average processing time per interrupt (in microseconds).</w:t>
            </w:r>
          </w:p>
          <w:p w14:paraId="22B93A11" w14:textId="77777777" w:rsidR="006B3D0E" w:rsidRPr="00932297" w:rsidRDefault="006B3D0E" w:rsidP="00730764">
            <w:pPr>
              <w:pStyle w:val="Tablecontent"/>
            </w:pPr>
            <w:r>
              <w:t xml:space="preserve">It will be interesting to profile this for each type of interrupt. </w:t>
            </w:r>
          </w:p>
        </w:tc>
      </w:tr>
      <w:tr w:rsidR="006B3D0E" w:rsidRPr="00E51A31" w14:paraId="29D368C4" w14:textId="77777777" w:rsidTr="009F13E6">
        <w:tc>
          <w:tcPr>
            <w:tcW w:w="1843" w:type="dxa"/>
            <w:shd w:val="clear" w:color="auto" w:fill="F2F2F2" w:themeFill="background1" w:themeFillShade="F2"/>
          </w:tcPr>
          <w:p w14:paraId="0018B981" w14:textId="77777777" w:rsidR="006B3D0E" w:rsidRPr="002510F4" w:rsidRDefault="006B3D0E" w:rsidP="00730764">
            <w:pPr>
              <w:pStyle w:val="Tablecontent"/>
            </w:pPr>
            <w:r w:rsidRPr="00D90719">
              <w:t>TIME_x</w:t>
            </w:r>
          </w:p>
        </w:tc>
        <w:tc>
          <w:tcPr>
            <w:tcW w:w="7607" w:type="dxa"/>
          </w:tcPr>
          <w:p w14:paraId="4F912CEE" w14:textId="77777777" w:rsidR="006B3D0E" w:rsidRDefault="006B3D0E" w:rsidP="00730764">
            <w:pPr>
              <w:pStyle w:val="Tablecontent"/>
            </w:pPr>
            <w:r>
              <w:t xml:space="preserve">Time 0, Time 2, etc. </w:t>
            </w:r>
          </w:p>
          <w:p w14:paraId="0F75809B" w14:textId="77777777" w:rsidR="006B3D0E" w:rsidRPr="002510F4" w:rsidRDefault="006B3D0E" w:rsidP="00730764">
            <w:pPr>
              <w:pStyle w:val="Tablecontent"/>
            </w:pPr>
            <w:r w:rsidRPr="00D90719">
              <w:t>Average processing time per interrupt on CPU x (in microseconds).</w:t>
            </w:r>
          </w:p>
        </w:tc>
      </w:tr>
      <w:tr w:rsidR="006B3D0E" w:rsidRPr="00E51A31" w14:paraId="60C56AF0" w14:textId="77777777" w:rsidTr="009F13E6">
        <w:tc>
          <w:tcPr>
            <w:tcW w:w="1843" w:type="dxa"/>
            <w:shd w:val="clear" w:color="auto" w:fill="F2F2F2" w:themeFill="background1" w:themeFillShade="F2"/>
          </w:tcPr>
          <w:p w14:paraId="2E66F25C" w14:textId="77777777" w:rsidR="006B3D0E" w:rsidRPr="002510F4" w:rsidRDefault="006B3D0E" w:rsidP="00730764">
            <w:pPr>
              <w:pStyle w:val="Tablecontent"/>
            </w:pPr>
            <w:r w:rsidRPr="00D90719">
              <w:t>DEVICES</w:t>
            </w:r>
          </w:p>
        </w:tc>
        <w:tc>
          <w:tcPr>
            <w:tcW w:w="7607" w:type="dxa"/>
          </w:tcPr>
          <w:p w14:paraId="3E6C6E04" w14:textId="77777777" w:rsidR="006B3D0E" w:rsidRPr="002510F4" w:rsidRDefault="006B3D0E" w:rsidP="00730764">
            <w:pPr>
              <w:pStyle w:val="Tablecontent"/>
            </w:pPr>
            <w:r w:rsidRPr="00D90719">
              <w:t>Devices that use the interrupt vector. If the interrupt vector is not enabled for the device, its name is enclosed in angle brackets (&lt; and &gt;).</w:t>
            </w:r>
          </w:p>
        </w:tc>
      </w:tr>
    </w:tbl>
    <w:p w14:paraId="10A47113" w14:textId="77777777" w:rsidR="006B3D0E" w:rsidRDefault="006B3D0E" w:rsidP="00BF4AEC">
      <w:pPr>
        <w:pStyle w:val="BeforeTable"/>
        <w:rPr>
          <w:lang w:val="en-GB"/>
        </w:rPr>
      </w:pPr>
    </w:p>
    <w:p w14:paraId="0F92B15C" w14:textId="77777777" w:rsidR="006B3D0E" w:rsidRDefault="006B3D0E" w:rsidP="00730764">
      <w:pPr>
        <w:rPr>
          <w:lang w:val="en-GB"/>
        </w:rPr>
      </w:pPr>
      <w:r>
        <w:rPr>
          <w:lang w:val="en-GB"/>
        </w:rPr>
        <w:t xml:space="preserve">To see the list of devices, issue the command at ESXi console: </w:t>
      </w:r>
      <w:r w:rsidRPr="00141027">
        <w:rPr>
          <w:color w:val="00B0F0"/>
          <w:lang w:val="en-GB"/>
        </w:rPr>
        <w:t>sched-stats -t sys-service-stats</w:t>
      </w:r>
      <w:r>
        <w:rPr>
          <w:lang w:val="en-GB"/>
        </w:rPr>
        <w:t>. You will get something like this:</w:t>
      </w:r>
    </w:p>
    <w:p w14:paraId="09AAC688" w14:textId="77777777" w:rsidR="006B3D0E" w:rsidRPr="00B90DC0" w:rsidRDefault="006B3D0E" w:rsidP="00730764">
      <w:pPr>
        <w:pStyle w:val="Code"/>
      </w:pPr>
      <w:r w:rsidRPr="00B90DC0">
        <w:t>service      count       time maxElapsed maxService   name</w:t>
      </w:r>
    </w:p>
    <w:p w14:paraId="778EF40B" w14:textId="77777777" w:rsidR="006B3D0E" w:rsidRPr="00B90DC0" w:rsidRDefault="006B3D0E" w:rsidP="00730764">
      <w:pPr>
        <w:pStyle w:val="Code"/>
      </w:pPr>
      <w:r w:rsidRPr="00B90DC0">
        <w:t xml:space="preserve">     32   98973493    171.267      0.000      0.000   VMK-lsi_msgpt3_0</w:t>
      </w:r>
    </w:p>
    <w:p w14:paraId="42354361" w14:textId="77777777" w:rsidR="006B3D0E" w:rsidRPr="00B90DC0" w:rsidRDefault="006B3D0E" w:rsidP="00730764">
      <w:pPr>
        <w:pStyle w:val="Code"/>
      </w:pPr>
      <w:r w:rsidRPr="00B90DC0">
        <w:t xml:space="preserve">     33   93243036    153.993      0.000      0.000   VMK-lsi_msgpt3_0</w:t>
      </w:r>
    </w:p>
    <w:p w14:paraId="1066C3F9" w14:textId="77777777" w:rsidR="006B3D0E" w:rsidRPr="00B90DC0" w:rsidRDefault="006B3D0E" w:rsidP="00730764">
      <w:pPr>
        <w:pStyle w:val="Code"/>
      </w:pPr>
      <w:r w:rsidRPr="00B90DC0">
        <w:t xml:space="preserve">     34 1783955246   1841.025      0.000      0.000   VMK-igbn-rxq0</w:t>
      </w:r>
    </w:p>
    <w:p w14:paraId="5178D1DE" w14:textId="77777777" w:rsidR="006B3D0E" w:rsidRPr="00B90DC0" w:rsidRDefault="006B3D0E" w:rsidP="00730764">
      <w:pPr>
        <w:pStyle w:val="Code"/>
      </w:pPr>
      <w:r w:rsidRPr="00B90DC0">
        <w:t xml:space="preserve">     36          4      0.000      0.000      0.000   VMK-Event</w:t>
      </w:r>
    </w:p>
    <w:p w14:paraId="23180426" w14:textId="77777777" w:rsidR="006B3D0E" w:rsidRPr="00B90DC0" w:rsidRDefault="006B3D0E" w:rsidP="00730764">
      <w:pPr>
        <w:pStyle w:val="Code"/>
      </w:pPr>
      <w:r w:rsidRPr="00B90DC0">
        <w:t xml:space="preserve">     37  167025903    418.733      0.000      0.000   VMK-xhci0-intr</w:t>
      </w:r>
    </w:p>
    <w:p w14:paraId="6B63D8C1" w14:textId="77777777" w:rsidR="006B3D0E" w:rsidRPr="00B90DC0" w:rsidRDefault="006B3D0E" w:rsidP="00730764">
      <w:pPr>
        <w:pStyle w:val="Code"/>
      </w:pPr>
      <w:r w:rsidRPr="00B90DC0">
        <w:t xml:space="preserve">     51  242318260    792.014      0.000      0.000   VMK-0000:19:00.1-TxRx-0</w:t>
      </w:r>
    </w:p>
    <w:p w14:paraId="707F51BB" w14:textId="77777777" w:rsidR="006B3D0E" w:rsidRPr="00B90DC0" w:rsidRDefault="006B3D0E" w:rsidP="00730764">
      <w:pPr>
        <w:pStyle w:val="Code"/>
      </w:pPr>
      <w:r w:rsidRPr="00B90DC0">
        <w:t xml:space="preserve">     60   21281764     80.125      0.000      0.000   VMK-vmw_ahci_00003b000</w:t>
      </w:r>
    </w:p>
    <w:p w14:paraId="5F6F693E" w14:textId="77777777" w:rsidR="006B3D0E" w:rsidRPr="00B90DC0" w:rsidRDefault="006B3D0E" w:rsidP="00730764">
      <w:pPr>
        <w:pStyle w:val="Code"/>
      </w:pPr>
      <w:r w:rsidRPr="00B90DC0">
        <w:t xml:space="preserve">    244     176227      0.090      0.000      0.000   VMK-timer-ipi</w:t>
      </w:r>
    </w:p>
    <w:p w14:paraId="50256888" w14:textId="77777777" w:rsidR="006B3D0E" w:rsidRPr="00B90DC0" w:rsidRDefault="006B3D0E" w:rsidP="00730764">
      <w:pPr>
        <w:pStyle w:val="Code"/>
      </w:pPr>
      <w:r w:rsidRPr="00B90DC0">
        <w:t xml:space="preserve">    245    1250405      0.163      0.000      0.000   VMK-monitor</w:t>
      </w:r>
    </w:p>
    <w:p w14:paraId="462810A8" w14:textId="77777777" w:rsidR="006B3D0E" w:rsidRPr="00B90DC0" w:rsidRDefault="006B3D0E" w:rsidP="00730764">
      <w:pPr>
        <w:pStyle w:val="Code"/>
      </w:pPr>
      <w:r w:rsidRPr="00B90DC0">
        <w:t xml:space="preserve">    246 1868139923    340.709      0.000      0.000   VMK-resched</w:t>
      </w:r>
    </w:p>
    <w:p w14:paraId="0A13E26A" w14:textId="77777777" w:rsidR="006B3D0E" w:rsidRPr="00B90DC0" w:rsidRDefault="006B3D0E" w:rsidP="00730764">
      <w:pPr>
        <w:pStyle w:val="Code"/>
      </w:pPr>
      <w:r w:rsidRPr="00B90DC0">
        <w:t xml:space="preserve">    248  414047027    189.255      0.000      0.000   VMK-tlb</w:t>
      </w:r>
    </w:p>
    <w:p w14:paraId="37E1A6C5" w14:textId="77777777" w:rsidR="006B3D0E" w:rsidRPr="00B90DC0" w:rsidRDefault="006B3D0E" w:rsidP="00730764">
      <w:pPr>
        <w:pStyle w:val="Code"/>
      </w:pPr>
      <w:r w:rsidRPr="00B90DC0">
        <w:t xml:space="preserve">   4096 3193917027   1321.416      0.000      0.000   0_2nd-level-intr-handler</w:t>
      </w:r>
    </w:p>
    <w:p w14:paraId="66C79820" w14:textId="77777777" w:rsidR="006B3D0E" w:rsidRPr="00B90DC0" w:rsidRDefault="006B3D0E" w:rsidP="00730764">
      <w:pPr>
        <w:pStyle w:val="Code"/>
      </w:pPr>
      <w:r w:rsidRPr="00B90DC0">
        <w:t xml:space="preserve">   4097  304258696    193.711      0.000      0.000   1_smpcall</w:t>
      </w:r>
    </w:p>
    <w:p w14:paraId="1223E52F" w14:textId="77777777" w:rsidR="006B3D0E" w:rsidRPr="00B90DC0" w:rsidRDefault="006B3D0E" w:rsidP="00730764">
      <w:pPr>
        <w:pStyle w:val="Code"/>
      </w:pPr>
      <w:r w:rsidRPr="00B90DC0">
        <w:t xml:space="preserve">   4099        246      0.003      0.000      0.000   3_VOB-Wakeup</w:t>
      </w:r>
    </w:p>
    <w:p w14:paraId="061C0296" w14:textId="77777777" w:rsidR="006B3D0E" w:rsidRPr="00B90DC0" w:rsidRDefault="006B3D0E" w:rsidP="00730764">
      <w:pPr>
        <w:pStyle w:val="Code"/>
      </w:pPr>
      <w:r w:rsidRPr="00B90DC0">
        <w:t xml:space="preserve">   4100   35706272      6.186      0.000      0.000   4_TimerBH</w:t>
      </w:r>
    </w:p>
    <w:p w14:paraId="7B9BE50B" w14:textId="77777777" w:rsidR="006B3D0E" w:rsidRPr="00B90DC0" w:rsidRDefault="006B3D0E" w:rsidP="00730764">
      <w:pPr>
        <w:pStyle w:val="Code"/>
      </w:pPr>
      <w:r w:rsidRPr="00B90DC0">
        <w:lastRenderedPageBreak/>
        <w:t xml:space="preserve">   4101  399313616  10339.744      0.000      0.000   5_fastSlab</w:t>
      </w:r>
    </w:p>
    <w:p w14:paraId="26AECBD0" w14:textId="77777777" w:rsidR="006B3D0E" w:rsidRPr="00B90DC0" w:rsidRDefault="006B3D0E" w:rsidP="00730764">
      <w:pPr>
        <w:pStyle w:val="Code"/>
      </w:pPr>
      <w:r w:rsidRPr="00B90DC0">
        <w:t xml:space="preserve">   4104     859208      7.851      0.000      0.000   8_logEvent</w:t>
      </w:r>
    </w:p>
    <w:p w14:paraId="1ACDA4EF" w14:textId="77777777" w:rsidR="006B3D0E" w:rsidRPr="00B90DC0" w:rsidRDefault="006B3D0E" w:rsidP="00730764">
      <w:pPr>
        <w:pStyle w:val="Code"/>
      </w:pPr>
      <w:r w:rsidRPr="00B90DC0">
        <w:t xml:space="preserve">   4105  109560008    158.914      0.000      0.000   9_netTxComp</w:t>
      </w:r>
    </w:p>
    <w:p w14:paraId="5E3D2B68" w14:textId="77777777" w:rsidR="006B3D0E" w:rsidRPr="00B90DC0" w:rsidRDefault="006B3D0E" w:rsidP="00730764">
      <w:pPr>
        <w:pStyle w:val="Code"/>
      </w:pPr>
      <w:r w:rsidRPr="00B90DC0">
        <w:t xml:space="preserve">   4106         26      0.197      0.196      0.196   10_keyboard</w:t>
      </w:r>
    </w:p>
    <w:p w14:paraId="6BB712AA" w14:textId="77777777" w:rsidR="006B3D0E" w:rsidRPr="00B90DC0" w:rsidRDefault="006B3D0E" w:rsidP="00730764">
      <w:pPr>
        <w:pStyle w:val="Code"/>
      </w:pPr>
      <w:r w:rsidRPr="00B90DC0">
        <w:t xml:space="preserve">   4107         56      0.001      0.000      0.000   11_SMIEnableCountPCPU-bh</w:t>
      </w:r>
    </w:p>
    <w:p w14:paraId="6953F473" w14:textId="77777777" w:rsidR="006B3D0E" w:rsidRPr="00B90DC0" w:rsidRDefault="006B3D0E" w:rsidP="00730764">
      <w:pPr>
        <w:pStyle w:val="Code"/>
      </w:pPr>
      <w:r w:rsidRPr="00B90DC0">
        <w:t xml:space="preserve">   4165  365305096   2433.530      0.001      0.001   TCPIPRX</w:t>
      </w:r>
    </w:p>
    <w:p w14:paraId="54D5C0CF" w14:textId="77777777" w:rsidR="006B3D0E" w:rsidRPr="00B90DC0" w:rsidRDefault="006B3D0E" w:rsidP="00730764">
      <w:pPr>
        <w:pStyle w:val="Code"/>
      </w:pPr>
      <w:r w:rsidRPr="00B90DC0">
        <w:t xml:space="preserve">   4167   54024607     55.359      0.000      0.000   SCSI</w:t>
      </w:r>
    </w:p>
    <w:p w14:paraId="2752A7A8" w14:textId="77777777" w:rsidR="006B3D0E" w:rsidRPr="00B90DC0" w:rsidRDefault="006B3D0E" w:rsidP="00730764">
      <w:pPr>
        <w:pStyle w:val="Code"/>
      </w:pPr>
      <w:r w:rsidRPr="00B90DC0">
        <w:t xml:space="preserve">   4171   54520415    124.983      0.000      0.000   START-PATH-CMDS</w:t>
      </w:r>
    </w:p>
    <w:p w14:paraId="28F6A56F" w14:textId="77777777" w:rsidR="006B3D0E" w:rsidRPr="00B90DC0" w:rsidRDefault="006B3D0E" w:rsidP="00730764">
      <w:pPr>
        <w:pStyle w:val="Code"/>
      </w:pPr>
      <w:r w:rsidRPr="00B90DC0">
        <w:t xml:space="preserve">   4173   55109136    254.927      0.000      0.000   COMPL.-ADAPTER-CMD</w:t>
      </w:r>
    </w:p>
    <w:p w14:paraId="19355F28" w14:textId="77777777" w:rsidR="006B3D0E" w:rsidRPr="00B90DC0" w:rsidRDefault="006B3D0E" w:rsidP="00730764">
      <w:pPr>
        <w:pStyle w:val="Code"/>
      </w:pPr>
      <w:r w:rsidRPr="00B90DC0">
        <w:t xml:space="preserve">   4174   55102189     85.804      0.000      0.000   START-ADAPTER-CMDS</w:t>
      </w:r>
    </w:p>
    <w:p w14:paraId="2F902E1D" w14:textId="77777777" w:rsidR="006B3D0E" w:rsidRPr="00B90DC0" w:rsidRDefault="006B3D0E" w:rsidP="00730764">
      <w:pPr>
        <w:pStyle w:val="Code"/>
      </w:pPr>
      <w:r w:rsidRPr="00B90DC0">
        <w:t xml:space="preserve">   4180 5254928064  13877.461      0.001      0.001   Netpoll</w:t>
      </w:r>
    </w:p>
    <w:p w14:paraId="4945EB4C" w14:textId="77777777" w:rsidR="006B3D0E" w:rsidRDefault="006B3D0E" w:rsidP="00BF4AEC">
      <w:pPr>
        <w:pStyle w:val="BeforeTable"/>
        <w:rPr>
          <w:lang w:val="en-GB"/>
        </w:rPr>
      </w:pPr>
    </w:p>
    <w:p w14:paraId="1A609781" w14:textId="77777777" w:rsidR="006B3D0E" w:rsidRDefault="006B3D0E" w:rsidP="00730764">
      <w:pPr>
        <w:keepLines w:val="0"/>
        <w:suppressAutoHyphens w:val="0"/>
        <w:spacing w:before="0" w:after="160"/>
      </w:pPr>
      <w:r>
        <w:rPr>
          <w:lang w:val="en-GB"/>
        </w:rPr>
        <w:t xml:space="preserve">BTW, some services maybe combined and reported under VMK-timer. For example, </w:t>
      </w:r>
      <w:r w:rsidRPr="001035EB">
        <w:rPr>
          <w:lang w:val="en-GB"/>
        </w:rPr>
        <w:t xml:space="preserve">IOChain </w:t>
      </w:r>
      <w:r>
        <w:rPr>
          <w:lang w:val="en-GB"/>
        </w:rPr>
        <w:t>from vSphere Distributed Switch does not appear on its own.</w:t>
      </w:r>
    </w:p>
    <w:p w14:paraId="06A101FD" w14:textId="77777777" w:rsidR="006B3D0E" w:rsidRDefault="006B3D0E" w:rsidP="00730764">
      <w:pPr>
        <w:pStyle w:val="Heading3"/>
      </w:pPr>
      <w:r>
        <w:t>Memory</w:t>
      </w:r>
    </w:p>
    <w:p w14:paraId="69D5FD61" w14:textId="09E045E5" w:rsidR="006B3D0E" w:rsidRPr="00AE3884" w:rsidRDefault="006B3D0E" w:rsidP="00730764">
      <w:pPr>
        <w:rPr>
          <w:lang w:val="en-GB"/>
        </w:rPr>
      </w:pPr>
      <w:r>
        <w:rPr>
          <w:lang w:val="en-GB"/>
        </w:rPr>
        <w:t xml:space="preserve">The top part of the screen provides summary at ESXi level. They are handy in seeing overall picture, before diving into each VM or </w:t>
      </w:r>
      <w:r w:rsidR="000A50A4">
        <w:rPr>
          <w:lang w:val="en-GB"/>
        </w:rPr>
        <w:t>the kernel</w:t>
      </w:r>
      <w:r>
        <w:rPr>
          <w:lang w:val="en-GB"/>
        </w:rPr>
        <w:t xml:space="preserve"> modules. </w:t>
      </w:r>
    </w:p>
    <w:p w14:paraId="51667477" w14:textId="77777777" w:rsidR="006B3D0E" w:rsidRDefault="006B3D0E" w:rsidP="00730764">
      <w:r w:rsidRPr="006B07D0">
        <w:rPr>
          <w:noProof/>
        </w:rPr>
        <w:drawing>
          <wp:inline distT="0" distB="0" distL="0" distR="0" wp14:anchorId="01E6EB90" wp14:editId="18830989">
            <wp:extent cx="6113799" cy="1015267"/>
            <wp:effectExtent l="0" t="0" r="1270" b="0"/>
            <wp:docPr id="567723329" name="Picture 56772332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29" name="Picture 567723329" descr="A screen shot of a computer&#10;&#10;Description automatically generated"/>
                    <pic:cNvPicPr/>
                  </pic:nvPicPr>
                  <pic:blipFill>
                    <a:blip r:embed="rId639"/>
                    <a:stretch>
                      <a:fillRect/>
                    </a:stretch>
                  </pic:blipFill>
                  <pic:spPr>
                    <a:xfrm>
                      <a:off x="0" y="0"/>
                      <a:ext cx="6125602" cy="1017227"/>
                    </a:xfrm>
                    <a:prstGeom prst="rect">
                      <a:avLst/>
                    </a:prstGeom>
                  </pic:spPr>
                </pic:pic>
              </a:graphicData>
            </a:graphic>
          </wp:inline>
        </w:drawing>
      </w:r>
    </w:p>
    <w:p w14:paraId="628EC73B" w14:textId="77777777" w:rsidR="006B3D0E" w:rsidRDefault="006B3D0E" w:rsidP="00BF4AE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4"/>
        <w:gridCol w:w="7204"/>
      </w:tblGrid>
      <w:tr w:rsidR="006B3D0E" w14:paraId="6B986729" w14:textId="77777777" w:rsidTr="009F13E6">
        <w:tc>
          <w:tcPr>
            <w:tcW w:w="2410" w:type="dxa"/>
            <w:shd w:val="clear" w:color="auto" w:fill="F2F2F2" w:themeFill="background1" w:themeFillShade="F2"/>
          </w:tcPr>
          <w:p w14:paraId="1A7DFFA6" w14:textId="77777777" w:rsidR="006B3D0E" w:rsidRPr="007E1B5A" w:rsidRDefault="006B3D0E" w:rsidP="00730764">
            <w:pPr>
              <w:pStyle w:val="Tablecontent"/>
              <w:rPr>
                <w:b/>
                <w:bCs/>
              </w:rPr>
            </w:pPr>
            <w:r w:rsidRPr="007E1B5A">
              <w:rPr>
                <w:rStyle w:val="Strong"/>
                <w:b w:val="0"/>
                <w:bCs w:val="0"/>
              </w:rPr>
              <w:t>MEM overcommit avg</w:t>
            </w:r>
          </w:p>
        </w:tc>
        <w:tc>
          <w:tcPr>
            <w:tcW w:w="8046" w:type="dxa"/>
          </w:tcPr>
          <w:p w14:paraId="6EC53548" w14:textId="77777777" w:rsidR="006B3D0E" w:rsidRDefault="006B3D0E" w:rsidP="00730764">
            <w:pPr>
              <w:pStyle w:val="Tablecontent"/>
              <w:rPr>
                <w:rStyle w:val="Emphasis"/>
                <w:i w:val="0"/>
                <w:iCs w:val="0"/>
              </w:rPr>
            </w:pPr>
            <w:r>
              <w:t xml:space="preserve">Average memory overcommit level in the last 1-minute, 5-minute, and 15-minute, respectively. Calculation is done with </w:t>
            </w:r>
            <w:hyperlink r:id="rId640"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1E99EAEB" w14:textId="63701068" w:rsidR="006B3D0E" w:rsidRDefault="006B3D0E" w:rsidP="00730764">
            <w:pPr>
              <w:pStyle w:val="Tablecontent"/>
            </w:pPr>
            <w:r>
              <w:t xml:space="preserve">Memory </w:t>
            </w:r>
            <w:proofErr w:type="gramStart"/>
            <w:r>
              <w:t>overcommit</w:t>
            </w:r>
            <w:proofErr w:type="gramEnd"/>
            <w:r>
              <w:t xml:space="preserve"> is the ratio of total requested memory and the "managed memory" minus 1. According to </w:t>
            </w:r>
            <w:hyperlink r:id="rId641" w:history="1">
              <w:r w:rsidRPr="009E2942">
                <w:rPr>
                  <w:rStyle w:val="Hyperlink"/>
                </w:rPr>
                <w:t>this</w:t>
              </w:r>
            </w:hyperlink>
            <w:r>
              <w:t xml:space="preserve">, </w:t>
            </w:r>
            <w:r w:rsidR="000A50A4">
              <w:t>the kernel</w:t>
            </w:r>
            <w:r>
              <w:t xml:space="preserve"> computes the total requested memory as a sum of the following components: </w:t>
            </w:r>
          </w:p>
          <w:p w14:paraId="11D5F23F" w14:textId="77777777" w:rsidR="006B3D0E" w:rsidRDefault="006B3D0E" w:rsidP="00730764">
            <w:pPr>
              <w:pStyle w:val="Tablecontent"/>
              <w:numPr>
                <w:ilvl w:val="0"/>
                <w:numId w:val="9"/>
              </w:numPr>
            </w:pPr>
            <w:r>
              <w:t xml:space="preserve">VM configured memory (or memory limit setting if set), </w:t>
            </w:r>
          </w:p>
          <w:p w14:paraId="57BB0931" w14:textId="77777777" w:rsidR="006B3D0E" w:rsidRDefault="006B3D0E" w:rsidP="00730764">
            <w:pPr>
              <w:pStyle w:val="Tablecontent"/>
              <w:numPr>
                <w:ilvl w:val="0"/>
                <w:numId w:val="9"/>
              </w:numPr>
            </w:pPr>
            <w:r>
              <w:t xml:space="preserve">the user world memory, </w:t>
            </w:r>
          </w:p>
          <w:p w14:paraId="3D5C8062" w14:textId="77777777" w:rsidR="006B3D0E" w:rsidRDefault="006B3D0E" w:rsidP="00730764">
            <w:pPr>
              <w:pStyle w:val="Tablecontent"/>
              <w:numPr>
                <w:ilvl w:val="0"/>
                <w:numId w:val="9"/>
              </w:numPr>
            </w:pPr>
            <w:r>
              <w:t xml:space="preserve">the reserved overhead memory. </w:t>
            </w:r>
          </w:p>
          <w:p w14:paraId="20B5F271" w14:textId="77777777" w:rsidR="006B3D0E" w:rsidRDefault="006B3D0E" w:rsidP="00730764">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 xml:space="preserve">memory available. This is fine, because ballooning and page sharing allows memory </w:t>
            </w:r>
            <w:proofErr w:type="gramStart"/>
            <w:r w:rsidRPr="00434339">
              <w:t>overcommit</w:t>
            </w:r>
            <w:proofErr w:type="gramEnd"/>
            <w:r>
              <w:t>.</w:t>
            </w:r>
          </w:p>
          <w:p w14:paraId="7F228D6C" w14:textId="77777777" w:rsidR="006B3D0E" w:rsidRDefault="006B3D0E" w:rsidP="00730764">
            <w:pPr>
              <w:pStyle w:val="Tablecontent"/>
            </w:pPr>
            <w:r>
              <w:t xml:space="preserve">I’m puzzled why we mix allocation and utilization. No 1 and no 3 make sense, but what exactly is no 2? My recommendation is you simply take the configured VM memory and ignore everything else. While it’s less accurate, since the purpose is capacity and not performance, it’s more than good enough and it’s easier to explain to management. There is no need to get </w:t>
            </w:r>
            <w:r>
              <w:lastRenderedPageBreak/>
              <w:t>other details.</w:t>
            </w:r>
          </w:p>
        </w:tc>
      </w:tr>
      <w:tr w:rsidR="006B3D0E" w14:paraId="0E770003" w14:textId="77777777" w:rsidTr="009F13E6">
        <w:tc>
          <w:tcPr>
            <w:tcW w:w="2410" w:type="dxa"/>
            <w:shd w:val="clear" w:color="auto" w:fill="F2F2F2" w:themeFill="background1" w:themeFillShade="F2"/>
          </w:tcPr>
          <w:p w14:paraId="50BA84B5" w14:textId="77777777" w:rsidR="006B3D0E" w:rsidRPr="007E1B5A" w:rsidRDefault="006B3D0E" w:rsidP="00730764">
            <w:pPr>
              <w:pStyle w:val="Tablecontent"/>
            </w:pPr>
            <w:r>
              <w:lastRenderedPageBreak/>
              <w:t>PMEM</w:t>
            </w:r>
          </w:p>
        </w:tc>
        <w:tc>
          <w:tcPr>
            <w:tcW w:w="8046" w:type="dxa"/>
          </w:tcPr>
          <w:p w14:paraId="1E81F47D" w14:textId="77777777" w:rsidR="006B3D0E" w:rsidRDefault="006B3D0E" w:rsidP="00730764">
            <w:pPr>
              <w:pStyle w:val="Tablecontent"/>
            </w:pPr>
            <w:r>
              <w:t xml:space="preserve">Physical Memory. </w:t>
            </w:r>
          </w:p>
          <w:p w14:paraId="7A8D25FD" w14:textId="77777777" w:rsidR="006B3D0E" w:rsidRDefault="006B3D0E" w:rsidP="00730764">
            <w:pPr>
              <w:pStyle w:val="Tablecontent"/>
            </w:pPr>
            <w:r>
              <w:t>Total = vmk + Other + Free</w:t>
            </w:r>
          </w:p>
          <w:p w14:paraId="13F75F29" w14:textId="77777777" w:rsidR="006B3D0E" w:rsidRDefault="006B3D0E" w:rsidP="00730764">
            <w:pPr>
              <w:pStyle w:val="Tablecontent"/>
            </w:pPr>
            <w:r>
              <w:t xml:space="preserve">Total is what is reported by BIOS. </w:t>
            </w:r>
          </w:p>
          <w:p w14:paraId="140A724D" w14:textId="66135AB0" w:rsidR="006B3D0E" w:rsidRDefault="006B3D0E" w:rsidP="00730764">
            <w:pPr>
              <w:pStyle w:val="Tablecontent"/>
            </w:pPr>
            <w:r>
              <w:t xml:space="preserve">vmk is ESXi </w:t>
            </w:r>
            <w:r w:rsidR="000A50A4">
              <w:t>the kernel</w:t>
            </w:r>
            <w:r>
              <w:t xml:space="preserve"> consumption. This includes kernel code section, kernel data and heap, and other </w:t>
            </w:r>
            <w:r w:rsidR="000A50A4">
              <w:t>the kernel</w:t>
            </w:r>
            <w:r>
              <w:t xml:space="preserve"> management memory.</w:t>
            </w:r>
          </w:p>
          <w:p w14:paraId="6FCFB59B" w14:textId="77777777" w:rsidR="006B3D0E" w:rsidRDefault="006B3D0E" w:rsidP="00730764">
            <w:pPr>
              <w:pStyle w:val="Tablecontent"/>
            </w:pPr>
            <w:r>
              <w:t>Other is memory consumed by VM and non VM (user-level process that runs directly on the kernel)</w:t>
            </w:r>
          </w:p>
        </w:tc>
      </w:tr>
      <w:tr w:rsidR="006B3D0E" w14:paraId="7F519DD5" w14:textId="77777777" w:rsidTr="009F13E6">
        <w:tc>
          <w:tcPr>
            <w:tcW w:w="2410" w:type="dxa"/>
            <w:shd w:val="clear" w:color="auto" w:fill="F2F2F2" w:themeFill="background1" w:themeFillShade="F2"/>
          </w:tcPr>
          <w:p w14:paraId="06481A95" w14:textId="77777777" w:rsidR="006B3D0E" w:rsidRPr="007E1B5A" w:rsidRDefault="006B3D0E" w:rsidP="00730764">
            <w:pPr>
              <w:pStyle w:val="Tablecontent"/>
            </w:pPr>
            <w:r>
              <w:t>VMKMEM</w:t>
            </w:r>
          </w:p>
        </w:tc>
        <w:tc>
          <w:tcPr>
            <w:tcW w:w="8046" w:type="dxa"/>
          </w:tcPr>
          <w:p w14:paraId="17306F0B" w14:textId="5BBF6520" w:rsidR="006B3D0E" w:rsidRDefault="00BA1986" w:rsidP="00730764">
            <w:pPr>
              <w:pStyle w:val="Tablecontent"/>
            </w:pPr>
            <w:r>
              <w:t>The kernel</w:t>
            </w:r>
            <w:r w:rsidR="006B3D0E">
              <w:t xml:space="preserve"> memory. The following </w:t>
            </w:r>
            <w:r w:rsidR="006B3D0E" w:rsidRPr="003B5C35">
              <w:t>metrics</w:t>
            </w:r>
            <w:r w:rsidR="006B3D0E">
              <w:t xml:space="preserve"> are shown:</w:t>
            </w:r>
          </w:p>
          <w:p w14:paraId="3820B337" w14:textId="77777777" w:rsidR="006B3D0E" w:rsidRDefault="006B3D0E" w:rsidP="00730764">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598823FD" w14:textId="4758DB9F" w:rsidR="006B3D0E" w:rsidRDefault="006B3D0E" w:rsidP="00730764">
            <w:pPr>
              <w:pStyle w:val="Bullet"/>
            </w:pPr>
            <w:r w:rsidRPr="000064EF">
              <w:rPr>
                <w:color w:val="00B0F0"/>
              </w:rPr>
              <w:t>Minfree</w:t>
            </w:r>
            <w:r>
              <w:t>. T</w:t>
            </w:r>
            <w:r w:rsidRPr="00D707C5">
              <w:t xml:space="preserve">he minimum amount of machine memory that </w:t>
            </w:r>
            <w:r w:rsidR="000A50A4">
              <w:t>the kernel</w:t>
            </w:r>
            <w:r w:rsidRPr="00D707C5">
              <w:t xml:space="preserve"> would like to keep free. </w:t>
            </w:r>
            <w:r w:rsidR="00BA1986">
              <w:t>The kernel</w:t>
            </w:r>
            <w:r w:rsidRPr="00D707C5">
              <w:t xml:space="preserve"> needs to keep some amount of free memory for critical uses</w:t>
            </w:r>
            <w:r>
              <w:t>. Note that minfree is included in Free memory, but the value tends to be negligible.</w:t>
            </w:r>
          </w:p>
          <w:p w14:paraId="56D98709" w14:textId="77777777" w:rsidR="006B3D0E" w:rsidRDefault="006B3D0E" w:rsidP="00730764">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721E5436" w14:textId="77777777" w:rsidR="006B3D0E" w:rsidRDefault="006B3D0E" w:rsidP="00730764">
            <w:pPr>
              <w:pStyle w:val="Bullet"/>
            </w:pPr>
            <w:r w:rsidRPr="000064EF">
              <w:rPr>
                <w:color w:val="00B0F0"/>
              </w:rPr>
              <w:t>Unreserved</w:t>
            </w:r>
            <w:r>
              <w:t>. It is the memory available for reservation.</w:t>
            </w:r>
          </w:p>
          <w:p w14:paraId="109183B2" w14:textId="77777777" w:rsidR="006B3D0E" w:rsidRDefault="006B3D0E" w:rsidP="00730764">
            <w:pPr>
              <w:pStyle w:val="Tablecontent"/>
            </w:pPr>
            <w:r>
              <w:t>I have not found a practical use case for the above 4 metrics. If you do, let me know!</w:t>
            </w:r>
          </w:p>
          <w:p w14:paraId="397602AE" w14:textId="77777777" w:rsidR="006B3D0E" w:rsidRDefault="006B3D0E" w:rsidP="00730764">
            <w:pPr>
              <w:pStyle w:val="Tablecontent"/>
            </w:pPr>
            <w:r>
              <w:t xml:space="preserve">State is the memory state. You want this to be on </w:t>
            </w:r>
            <w:r w:rsidRPr="00A709EE">
              <w:rPr>
                <w:color w:val="00B0F0"/>
              </w:rPr>
              <w:t>high state</w:t>
            </w:r>
            <w:r>
              <w:t>.</w:t>
            </w:r>
          </w:p>
        </w:tc>
      </w:tr>
      <w:tr w:rsidR="006B3D0E" w14:paraId="6D8326FA" w14:textId="77777777" w:rsidTr="009F13E6">
        <w:tc>
          <w:tcPr>
            <w:tcW w:w="2410" w:type="dxa"/>
            <w:shd w:val="clear" w:color="auto" w:fill="F2F2F2" w:themeFill="background1" w:themeFillShade="F2"/>
          </w:tcPr>
          <w:p w14:paraId="7920DF4C" w14:textId="77777777" w:rsidR="006B3D0E" w:rsidRDefault="006B3D0E" w:rsidP="00730764">
            <w:pPr>
              <w:pStyle w:val="Tablecontent"/>
            </w:pPr>
            <w:r>
              <w:t>NUMA</w:t>
            </w:r>
          </w:p>
        </w:tc>
        <w:tc>
          <w:tcPr>
            <w:tcW w:w="8046" w:type="dxa"/>
          </w:tcPr>
          <w:p w14:paraId="7D236E9A" w14:textId="77777777" w:rsidR="006B3D0E" w:rsidRDefault="006B3D0E" w:rsidP="00730764">
            <w:pPr>
              <w:pStyle w:val="Tablecontent"/>
            </w:pPr>
            <w:r>
              <w:t xml:space="preserve">In the preceding screenshot, there are 2 NUMA nodes. </w:t>
            </w:r>
          </w:p>
          <w:p w14:paraId="5356FDDC" w14:textId="77777777" w:rsidR="006B3D0E" w:rsidRDefault="006B3D0E" w:rsidP="00730764">
            <w:pPr>
              <w:pStyle w:val="Tablecontent"/>
            </w:pPr>
            <w:r w:rsidRPr="00665FB0">
              <w:t xml:space="preserve">For each node there are </w:t>
            </w:r>
            <w:r>
              <w:t>2</w:t>
            </w:r>
            <w:r w:rsidRPr="00665FB0">
              <w:t xml:space="preserve"> </w:t>
            </w:r>
            <w:r>
              <w:t>metrics</w:t>
            </w:r>
            <w:r w:rsidRPr="00665FB0">
              <w:t>: the total amount</w:t>
            </w:r>
            <w:r>
              <w:t xml:space="preserve"> and </w:t>
            </w:r>
            <w:r w:rsidRPr="00665FB0">
              <w:t>the free</w:t>
            </w:r>
            <w:r>
              <w:t xml:space="preserve"> amount</w:t>
            </w:r>
            <w:r w:rsidRPr="00665FB0">
              <w:t>.</w:t>
            </w:r>
          </w:p>
          <w:p w14:paraId="4B55BAC3" w14:textId="43B6929F" w:rsidR="006B3D0E" w:rsidRDefault="006B3D0E" w:rsidP="00730764">
            <w:pPr>
              <w:pStyle w:val="Tablecontent"/>
            </w:pPr>
            <w:r>
              <w:t xml:space="preserve">Note that the sum of all NUMA nodes will again be slightly smaller than total, for the same reason why </w:t>
            </w:r>
            <w:r w:rsidR="000A50A4">
              <w:t>the kernel</w:t>
            </w:r>
            <w:r>
              <w:t xml:space="preserve"> managed is less than total.</w:t>
            </w:r>
          </w:p>
          <w:p w14:paraId="32EA9C83" w14:textId="77777777" w:rsidR="006B3D0E" w:rsidRDefault="006B3D0E" w:rsidP="00730764">
            <w:pPr>
              <w:pStyle w:val="Tablecontent"/>
            </w:pPr>
            <w:r>
              <w:t xml:space="preserve">If you enable </w:t>
            </w:r>
            <w:r>
              <w:rPr>
                <w:rStyle w:val="cb-itemprop"/>
              </w:rPr>
              <w:t xml:space="preserve">Cluster-on-Die feature in Intel Xeon, you will see 2x the </w:t>
            </w:r>
            <w:proofErr w:type="gramStart"/>
            <w:r>
              <w:rPr>
                <w:rStyle w:val="cb-itemprop"/>
              </w:rPr>
              <w:t>amount</w:t>
            </w:r>
            <w:proofErr w:type="gramEnd"/>
            <w:r>
              <w:rPr>
                <w:rStyle w:val="cb-itemprop"/>
              </w:rPr>
              <w:t xml:space="preserve"> of nodes. For details, see </w:t>
            </w:r>
            <w:hyperlink r:id="rId642" w:history="1">
              <w:r w:rsidRPr="00D14595">
                <w:rPr>
                  <w:rStyle w:val="Hyperlink"/>
                </w:rPr>
                <w:t>this</w:t>
              </w:r>
            </w:hyperlink>
            <w:r>
              <w:rPr>
                <w:rStyle w:val="cb-itemprop"/>
              </w:rPr>
              <w:t xml:space="preserve"> by Frank </w:t>
            </w:r>
            <w:r>
              <w:t>Denneman</w:t>
            </w:r>
            <w:r>
              <w:rPr>
                <w:rStyle w:val="cb-itemprop"/>
              </w:rPr>
              <w:t xml:space="preserve">. </w:t>
            </w:r>
          </w:p>
        </w:tc>
      </w:tr>
      <w:tr w:rsidR="006B3D0E" w14:paraId="191AAC68" w14:textId="77777777" w:rsidTr="009F13E6">
        <w:tc>
          <w:tcPr>
            <w:tcW w:w="2410" w:type="dxa"/>
            <w:shd w:val="clear" w:color="auto" w:fill="F2F2F2" w:themeFill="background1" w:themeFillShade="F2"/>
          </w:tcPr>
          <w:p w14:paraId="5B7B3968" w14:textId="77777777" w:rsidR="006B3D0E" w:rsidRDefault="006B3D0E" w:rsidP="00730764">
            <w:pPr>
              <w:pStyle w:val="Tablecontent"/>
            </w:pPr>
            <w:r>
              <w:t>PSHARE</w:t>
            </w:r>
          </w:p>
        </w:tc>
        <w:tc>
          <w:tcPr>
            <w:tcW w:w="8046" w:type="dxa"/>
          </w:tcPr>
          <w:p w14:paraId="21563CE6" w14:textId="77777777" w:rsidR="006B3D0E" w:rsidRDefault="006B3D0E" w:rsidP="00730764">
            <w:pPr>
              <w:pStyle w:val="Tablecontent"/>
            </w:pPr>
            <w:r w:rsidRPr="00882020">
              <w:rPr>
                <w:b/>
                <w:bCs/>
                <w:color w:val="00B0F0"/>
              </w:rPr>
              <w:t>shared</w:t>
            </w:r>
            <w:r>
              <w:t>: the amount of VM physical memory that is being shared.</w:t>
            </w:r>
          </w:p>
          <w:p w14:paraId="046B0F89" w14:textId="77777777" w:rsidR="006B3D0E" w:rsidRDefault="006B3D0E" w:rsidP="00730764">
            <w:pPr>
              <w:pStyle w:val="Tablecontent"/>
            </w:pPr>
            <w:r w:rsidRPr="00882020">
              <w:rPr>
                <w:b/>
                <w:bCs/>
                <w:color w:val="00B0F0"/>
              </w:rPr>
              <w:t>common</w:t>
            </w:r>
            <w:r>
              <w:t>: the amount of machine memory that is common across Worlds.</w:t>
            </w:r>
          </w:p>
          <w:p w14:paraId="1A3FB54B" w14:textId="77777777" w:rsidR="006B3D0E" w:rsidRDefault="006B3D0E" w:rsidP="00730764">
            <w:pPr>
              <w:pStyle w:val="Tablecontent"/>
            </w:pPr>
            <w:r w:rsidRPr="00882020">
              <w:rPr>
                <w:b/>
                <w:bCs/>
                <w:color w:val="00B0F0"/>
              </w:rPr>
              <w:t>saving</w:t>
            </w:r>
            <w:r>
              <w:t>: the amount of machine memory that is saved due to page-sharing.</w:t>
            </w:r>
          </w:p>
        </w:tc>
      </w:tr>
      <w:tr w:rsidR="006B3D0E" w14:paraId="71A51A88" w14:textId="77777777" w:rsidTr="009F13E6">
        <w:tc>
          <w:tcPr>
            <w:tcW w:w="2410" w:type="dxa"/>
            <w:shd w:val="clear" w:color="auto" w:fill="F2F2F2" w:themeFill="background1" w:themeFillShade="F2"/>
          </w:tcPr>
          <w:p w14:paraId="2F54C110" w14:textId="77777777" w:rsidR="006B3D0E" w:rsidRDefault="006B3D0E" w:rsidP="00730764">
            <w:pPr>
              <w:pStyle w:val="Tablecontent"/>
            </w:pPr>
            <w:r>
              <w:t>SWAP</w:t>
            </w:r>
          </w:p>
        </w:tc>
        <w:tc>
          <w:tcPr>
            <w:tcW w:w="8046" w:type="dxa"/>
          </w:tcPr>
          <w:p w14:paraId="617F4DE4" w14:textId="1FDCCC00" w:rsidR="006B3D0E" w:rsidRDefault="006B3D0E" w:rsidP="00730764">
            <w:pPr>
              <w:pStyle w:val="Tablecontent"/>
            </w:pPr>
            <w:r>
              <w:t>Swapped counter is covered under VM memory. What “cannot” be zipped is swapped. What you see on this line is sum of all the VMs.</w:t>
            </w:r>
          </w:p>
          <w:p w14:paraId="6BDBFDD1" w14:textId="77777777" w:rsidR="006B3D0E" w:rsidRDefault="006B3D0E" w:rsidP="00730764">
            <w:pPr>
              <w:pStyle w:val="Tablecontent"/>
            </w:pPr>
            <w:r>
              <w:t xml:space="preserve">The metric </w:t>
            </w:r>
            <w:r w:rsidRPr="00C964EB">
              <w:rPr>
                <w:color w:val="00B0F0"/>
              </w:rPr>
              <w:t xml:space="preserve">rclmtgt </w:t>
            </w:r>
            <w:r>
              <w:t>shows the target size in MB that ESXi aims to swap.</w:t>
            </w:r>
          </w:p>
        </w:tc>
      </w:tr>
      <w:tr w:rsidR="006B3D0E" w14:paraId="5222C2E9" w14:textId="77777777" w:rsidTr="009F13E6">
        <w:tc>
          <w:tcPr>
            <w:tcW w:w="2410" w:type="dxa"/>
            <w:shd w:val="clear" w:color="auto" w:fill="F2F2F2" w:themeFill="background1" w:themeFillShade="F2"/>
          </w:tcPr>
          <w:p w14:paraId="65F7CAEA" w14:textId="77777777" w:rsidR="006B3D0E" w:rsidRDefault="006B3D0E" w:rsidP="00730764">
            <w:pPr>
              <w:pStyle w:val="Tablecontent"/>
            </w:pPr>
            <w:r>
              <w:t>ZIP</w:t>
            </w:r>
          </w:p>
        </w:tc>
        <w:tc>
          <w:tcPr>
            <w:tcW w:w="8046" w:type="dxa"/>
          </w:tcPr>
          <w:p w14:paraId="6E30686B" w14:textId="5BC67169" w:rsidR="006B3D0E" w:rsidRDefault="006B3D0E" w:rsidP="00730764">
            <w:pPr>
              <w:pStyle w:val="Tablecontent"/>
            </w:pPr>
            <w:r>
              <w:t>Zipped counter is covered under VM memory. What you see on this line is sum of all the VMs.</w:t>
            </w:r>
          </w:p>
        </w:tc>
      </w:tr>
      <w:tr w:rsidR="006B3D0E" w14:paraId="4810C66E" w14:textId="77777777" w:rsidTr="009F13E6">
        <w:tc>
          <w:tcPr>
            <w:tcW w:w="2410" w:type="dxa"/>
            <w:shd w:val="clear" w:color="auto" w:fill="F2F2F2" w:themeFill="background1" w:themeFillShade="F2"/>
          </w:tcPr>
          <w:p w14:paraId="1A9C502B" w14:textId="77777777" w:rsidR="006B3D0E" w:rsidRDefault="006B3D0E" w:rsidP="00730764">
            <w:pPr>
              <w:pStyle w:val="Tablecontent"/>
            </w:pPr>
            <w:r>
              <w:t>MEMCTL</w:t>
            </w:r>
          </w:p>
        </w:tc>
        <w:tc>
          <w:tcPr>
            <w:tcW w:w="8046" w:type="dxa"/>
          </w:tcPr>
          <w:p w14:paraId="79BC4E32" w14:textId="77777777" w:rsidR="006B3D0E" w:rsidRDefault="006B3D0E" w:rsidP="00730764">
            <w:pPr>
              <w:pStyle w:val="Tablecontent"/>
            </w:pPr>
            <w:r>
              <w:t xml:space="preserve">Memory Control, also known as </w:t>
            </w:r>
            <w:proofErr w:type="gramStart"/>
            <w:r>
              <w:t>ballooning</w:t>
            </w:r>
            <w:proofErr w:type="gramEnd"/>
            <w:r>
              <w:t xml:space="preserve"> is covered </w:t>
            </w:r>
            <w:hyperlink w:anchor="_Balloon" w:history="1">
              <w:r w:rsidRPr="00C964EB">
                <w:rPr>
                  <w:rStyle w:val="Hyperlink"/>
                </w:rPr>
                <w:t>here</w:t>
              </w:r>
            </w:hyperlink>
            <w:r>
              <w:t xml:space="preserve"> under VM memory. What you see on this line is sum of all the VMs.</w:t>
            </w:r>
          </w:p>
        </w:tc>
      </w:tr>
    </w:tbl>
    <w:p w14:paraId="469943F3" w14:textId="77777777" w:rsidR="006B3D0E" w:rsidRDefault="006B3D0E" w:rsidP="00BF4AEC">
      <w:pPr>
        <w:pStyle w:val="BeforeTable"/>
      </w:pPr>
    </w:p>
    <w:p w14:paraId="00D0A0E4" w14:textId="77777777" w:rsidR="006B3D0E" w:rsidRDefault="006B3D0E" w:rsidP="00730764">
      <w:r>
        <w:t>There are a lot of metrics in many panels. It’s easier to understand if we group them functionally.</w:t>
      </w:r>
    </w:p>
    <w:p w14:paraId="5EB8F59C" w14:textId="77777777" w:rsidR="006B3D0E" w:rsidRDefault="006B3D0E" w:rsidP="00730764">
      <w:pPr>
        <w:pStyle w:val="Heading4"/>
      </w:pPr>
      <w:r>
        <w:lastRenderedPageBreak/>
        <w:t>Contention</w:t>
      </w:r>
    </w:p>
    <w:p w14:paraId="78B35702" w14:textId="77777777" w:rsidR="006B3D0E" w:rsidRDefault="006B3D0E" w:rsidP="00730764">
      <w:r>
        <w:t>As usual, we start with the contention-type of metrics.</w:t>
      </w:r>
    </w:p>
    <w:p w14:paraId="131DDE44" w14:textId="3FE750FC" w:rsidR="006B3D0E" w:rsidRDefault="006B3D0E" w:rsidP="00730764">
      <w:pPr>
        <w:pStyle w:val="Heading5"/>
      </w:pPr>
      <w:r>
        <w:t>Balloon</w:t>
      </w:r>
    </w:p>
    <w:p w14:paraId="7BE497F6" w14:textId="77777777" w:rsidR="006B3D0E" w:rsidRPr="00E56D46" w:rsidRDefault="006B3D0E" w:rsidP="00730764">
      <w:r>
        <w:t xml:space="preserve">I start with Balloon as this is the first level of warning. Technically, this is not a contention. Operationally, you want to start watching as Balloon only happens at 99% utilization. So it’s high considering you have HA enabled in the cluster. </w:t>
      </w:r>
    </w:p>
    <w:p w14:paraId="0BA6C097" w14:textId="77777777" w:rsidR="006B3D0E" w:rsidRDefault="006B3D0E" w:rsidP="00730764">
      <w:pPr>
        <w:jc w:val="center"/>
      </w:pPr>
      <w:r w:rsidRPr="00DC5F96">
        <w:rPr>
          <w:noProof/>
        </w:rPr>
        <w:drawing>
          <wp:inline distT="0" distB="0" distL="0" distR="0" wp14:anchorId="59500394" wp14:editId="6DA61C48">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643"/>
                    <a:stretch>
                      <a:fillRect/>
                    </a:stretch>
                  </pic:blipFill>
                  <pic:spPr>
                    <a:xfrm>
                      <a:off x="0" y="0"/>
                      <a:ext cx="3829247" cy="939848"/>
                    </a:xfrm>
                    <a:prstGeom prst="rect">
                      <a:avLst/>
                    </a:prstGeom>
                  </pic:spPr>
                </pic:pic>
              </a:graphicData>
            </a:graphic>
          </wp:inline>
        </w:drawing>
      </w:r>
    </w:p>
    <w:p w14:paraId="17371D07"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0EC660C9" w14:textId="77777777" w:rsidTr="006C0882">
        <w:tc>
          <w:tcPr>
            <w:tcW w:w="1843" w:type="dxa"/>
            <w:shd w:val="clear" w:color="auto" w:fill="F2F2F2" w:themeFill="background1" w:themeFillShade="F2"/>
          </w:tcPr>
          <w:p w14:paraId="3861438D" w14:textId="77777777" w:rsidR="006B3D0E" w:rsidRPr="002510F4" w:rsidRDefault="006B3D0E" w:rsidP="00730764">
            <w:pPr>
              <w:pStyle w:val="Tablecontent"/>
            </w:pPr>
            <w:r>
              <w:t>MCTL?</w:t>
            </w:r>
          </w:p>
        </w:tc>
        <w:tc>
          <w:tcPr>
            <w:tcW w:w="7607" w:type="dxa"/>
          </w:tcPr>
          <w:p w14:paraId="06693FEF" w14:textId="348B71AF" w:rsidR="006B3D0E" w:rsidRPr="002510F4" w:rsidRDefault="006B3D0E" w:rsidP="00730764">
            <w:pPr>
              <w:pStyle w:val="Tablecontent"/>
            </w:pPr>
            <w:r w:rsidRPr="00194CEE">
              <w:rPr>
                <w:color w:val="00B0F0"/>
              </w:rPr>
              <w:t>‘Y’</w:t>
            </w:r>
            <w:r>
              <w:t xml:space="preserve"> means the line is a VM, as </w:t>
            </w:r>
            <w:r w:rsidR="000A50A4">
              <w:t>the kernel</w:t>
            </w:r>
            <w:r>
              <w:t xml:space="preserve"> processes is not subjected to ballooning.</w:t>
            </w:r>
          </w:p>
        </w:tc>
      </w:tr>
      <w:tr w:rsidR="006B3D0E" w:rsidRPr="00E51A31" w14:paraId="4249269D" w14:textId="77777777" w:rsidTr="006C0882">
        <w:tc>
          <w:tcPr>
            <w:tcW w:w="1843" w:type="dxa"/>
            <w:shd w:val="clear" w:color="auto" w:fill="F2F2F2" w:themeFill="background1" w:themeFillShade="F2"/>
          </w:tcPr>
          <w:p w14:paraId="6B7BB1E5" w14:textId="77777777" w:rsidR="006B3D0E" w:rsidRPr="00874E8F" w:rsidRDefault="006B3D0E" w:rsidP="00730764">
            <w:pPr>
              <w:pStyle w:val="Tablecontent"/>
            </w:pPr>
            <w:r w:rsidRPr="00AD2370">
              <w:t>MCTLSZ</w:t>
            </w:r>
            <w:r>
              <w:t xml:space="preserve"> (MB)</w:t>
            </w:r>
          </w:p>
        </w:tc>
        <w:tc>
          <w:tcPr>
            <w:tcW w:w="7607" w:type="dxa"/>
          </w:tcPr>
          <w:p w14:paraId="036484D9" w14:textId="77777777" w:rsidR="006B3D0E" w:rsidRPr="002510F4" w:rsidRDefault="006B3D0E" w:rsidP="00730764">
            <w:pPr>
              <w:pStyle w:val="Tablecontent"/>
            </w:pPr>
            <w:r>
              <w:t xml:space="preserve">Memory Control Size is the present size of memory control (balloon driver). </w:t>
            </w:r>
            <w:r w:rsidRPr="00AD2370">
              <w:t xml:space="preserve">If larger than 0 hosts </w:t>
            </w:r>
            <w:proofErr w:type="gramStart"/>
            <w:r w:rsidRPr="00AD2370">
              <w:t>is</w:t>
            </w:r>
            <w:proofErr w:type="gramEnd"/>
            <w:r w:rsidRPr="00AD2370">
              <w:t xml:space="preserve"> forcing VMs to inflate balloon driver to reclaim memory as host is overcommitted</w:t>
            </w:r>
          </w:p>
        </w:tc>
      </w:tr>
      <w:tr w:rsidR="006B3D0E" w:rsidRPr="00E51A31" w14:paraId="0AAE01BD" w14:textId="77777777" w:rsidTr="006C0882">
        <w:tc>
          <w:tcPr>
            <w:tcW w:w="1843" w:type="dxa"/>
            <w:shd w:val="clear" w:color="auto" w:fill="F2F2F2" w:themeFill="background1" w:themeFillShade="F2"/>
            <w:vAlign w:val="center"/>
          </w:tcPr>
          <w:p w14:paraId="0B5B2E34" w14:textId="77777777" w:rsidR="006B3D0E" w:rsidRPr="00874E8F" w:rsidRDefault="006B3D0E" w:rsidP="00730764">
            <w:pPr>
              <w:pStyle w:val="Tablecontent"/>
            </w:pPr>
            <w:r>
              <w:t xml:space="preserve">MCTLTGT (MB) </w:t>
            </w:r>
          </w:p>
        </w:tc>
        <w:tc>
          <w:tcPr>
            <w:tcW w:w="7607" w:type="dxa"/>
            <w:vAlign w:val="center"/>
          </w:tcPr>
          <w:p w14:paraId="44083A36" w14:textId="77777777" w:rsidR="006B3D0E" w:rsidRPr="002510F4" w:rsidRDefault="006B3D0E" w:rsidP="00730764">
            <w:pPr>
              <w:pStyle w:val="Tablecontent"/>
            </w:pPr>
            <w:r>
              <w:t xml:space="preserve">Amount of physical memory the </w:t>
            </w:r>
            <w:r>
              <w:rPr>
                <w:rStyle w:val="ph"/>
              </w:rPr>
              <w:t>ESXi</w:t>
            </w:r>
            <w:r>
              <w:t xml:space="preserve"> system attempts to reclaim from the resource pool or VM by way of ballooning. If this is not 0 that means the VM can experience ballooning. </w:t>
            </w:r>
          </w:p>
        </w:tc>
      </w:tr>
      <w:tr w:rsidR="006B3D0E" w:rsidRPr="00E51A31" w14:paraId="07DA803A" w14:textId="77777777" w:rsidTr="006C0882">
        <w:tc>
          <w:tcPr>
            <w:tcW w:w="1843" w:type="dxa"/>
            <w:shd w:val="clear" w:color="auto" w:fill="F2F2F2" w:themeFill="background1" w:themeFillShade="F2"/>
            <w:vAlign w:val="center"/>
          </w:tcPr>
          <w:p w14:paraId="50855426" w14:textId="77777777" w:rsidR="006B3D0E" w:rsidRPr="00874E8F" w:rsidRDefault="006B3D0E" w:rsidP="00730764">
            <w:pPr>
              <w:pStyle w:val="Tablecontent"/>
            </w:pPr>
            <w:r>
              <w:t xml:space="preserve">MCTLMAX (MB) </w:t>
            </w:r>
          </w:p>
        </w:tc>
        <w:tc>
          <w:tcPr>
            <w:tcW w:w="7607" w:type="dxa"/>
            <w:vAlign w:val="center"/>
          </w:tcPr>
          <w:p w14:paraId="25FA2141" w14:textId="77777777" w:rsidR="006B3D0E" w:rsidRPr="002510F4" w:rsidRDefault="006B3D0E" w:rsidP="00730764">
            <w:pPr>
              <w:pStyle w:val="Tablecontent"/>
            </w:pPr>
            <w:r>
              <w:t xml:space="preserve">Maximum amount of physical memory the </w:t>
            </w:r>
            <w:r>
              <w:rPr>
                <w:rStyle w:val="ph"/>
              </w:rPr>
              <w:t>ESXi</w:t>
            </w:r>
            <w:r>
              <w:t xml:space="preserve"> system can reclaim from the resource pool or VM by way of ballooning. This maximum depends on the type of Guest OS.</w:t>
            </w:r>
          </w:p>
        </w:tc>
      </w:tr>
    </w:tbl>
    <w:p w14:paraId="6475DABB" w14:textId="77777777" w:rsidR="006B3D0E" w:rsidRDefault="006B3D0E" w:rsidP="00730764">
      <w:pPr>
        <w:pStyle w:val="Heading5"/>
      </w:pPr>
      <w:r>
        <w:t>Compressed &amp; Swapped</w:t>
      </w:r>
    </w:p>
    <w:p w14:paraId="1855117A" w14:textId="77777777" w:rsidR="006B3D0E" w:rsidRDefault="006B3D0E" w:rsidP="00730764">
      <w:pPr>
        <w:rPr>
          <w:lang w:val="en-GB"/>
        </w:rPr>
      </w:pPr>
      <w:bookmarkStart w:id="74" w:name="_Hlk133663117"/>
      <w:r>
        <w:rPr>
          <w:lang w:val="en-GB"/>
        </w:rPr>
        <w:t xml:space="preserve">I think that Swap and Compressed should be shown together as what can’t be compressed is swapped. </w:t>
      </w:r>
    </w:p>
    <w:bookmarkEnd w:id="74"/>
    <w:p w14:paraId="128C2B1F" w14:textId="77777777" w:rsidR="006B3D0E" w:rsidRDefault="006B3D0E" w:rsidP="00730764">
      <w:pPr>
        <w:rPr>
          <w:lang w:val="en-GB"/>
        </w:rPr>
      </w:pPr>
      <w:r>
        <w:rPr>
          <w:lang w:val="en-GB"/>
        </w:rPr>
        <w:t xml:space="preserve">Why am I showing Compressed first? </w:t>
      </w:r>
    </w:p>
    <w:p w14:paraId="265F07C6" w14:textId="77777777" w:rsidR="006B3D0E" w:rsidRPr="009C408D" w:rsidRDefault="006B3D0E" w:rsidP="00730764">
      <w:pPr>
        <w:rPr>
          <w:lang w:val="en-GB"/>
        </w:rPr>
      </w:pPr>
      <w:r>
        <w:rPr>
          <w:lang w:val="en-GB"/>
        </w:rPr>
        <w:t>Because it’s faster than swapped.</w:t>
      </w:r>
    </w:p>
    <w:p w14:paraId="26BA03A8" w14:textId="77777777" w:rsidR="006B3D0E" w:rsidRDefault="006B3D0E" w:rsidP="00730764">
      <w:pPr>
        <w:jc w:val="center"/>
      </w:pPr>
      <w:r w:rsidRPr="002F7B47">
        <w:rPr>
          <w:noProof/>
        </w:rPr>
        <w:drawing>
          <wp:inline distT="0" distB="0" distL="0" distR="0" wp14:anchorId="1897D5FE" wp14:editId="13F9310A">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644"/>
                    <a:stretch>
                      <a:fillRect/>
                    </a:stretch>
                  </pic:blipFill>
                  <pic:spPr>
                    <a:xfrm>
                      <a:off x="0" y="0"/>
                      <a:ext cx="4007056" cy="920797"/>
                    </a:xfrm>
                    <a:prstGeom prst="rect">
                      <a:avLst/>
                    </a:prstGeom>
                  </pic:spPr>
                </pic:pic>
              </a:graphicData>
            </a:graphic>
          </wp:inline>
        </w:drawing>
      </w:r>
    </w:p>
    <w:p w14:paraId="492B1DDF"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062808F6" w14:textId="77777777" w:rsidTr="006C0882">
        <w:tc>
          <w:tcPr>
            <w:tcW w:w="1843" w:type="dxa"/>
            <w:shd w:val="clear" w:color="auto" w:fill="F2F2F2" w:themeFill="background1" w:themeFillShade="F2"/>
          </w:tcPr>
          <w:p w14:paraId="1625C5B0" w14:textId="77777777" w:rsidR="006B3D0E" w:rsidRPr="00355333" w:rsidRDefault="006B3D0E" w:rsidP="00730764">
            <w:pPr>
              <w:pStyle w:val="Tablecontent"/>
            </w:pPr>
            <w:r w:rsidRPr="006B74E8">
              <w:t>CACHESZ (MB)</w:t>
            </w:r>
          </w:p>
        </w:tc>
        <w:tc>
          <w:tcPr>
            <w:tcW w:w="7607" w:type="dxa"/>
          </w:tcPr>
          <w:p w14:paraId="421DA3F7" w14:textId="77777777" w:rsidR="006B3D0E" w:rsidRPr="00355333" w:rsidRDefault="006B3D0E" w:rsidP="00730764">
            <w:pPr>
              <w:pStyle w:val="Tablecontent"/>
            </w:pPr>
            <w:r w:rsidRPr="006B74E8">
              <w:t>Compression memory cache size.</w:t>
            </w:r>
          </w:p>
        </w:tc>
      </w:tr>
      <w:tr w:rsidR="006B3D0E" w:rsidRPr="00E51A31" w14:paraId="12292307" w14:textId="77777777" w:rsidTr="006C0882">
        <w:tc>
          <w:tcPr>
            <w:tcW w:w="1843" w:type="dxa"/>
            <w:shd w:val="clear" w:color="auto" w:fill="F2F2F2" w:themeFill="background1" w:themeFillShade="F2"/>
          </w:tcPr>
          <w:p w14:paraId="48EC6AC2" w14:textId="77777777" w:rsidR="006B3D0E" w:rsidRPr="002510F4" w:rsidRDefault="006B3D0E" w:rsidP="00730764">
            <w:pPr>
              <w:pStyle w:val="Tablecontent"/>
            </w:pPr>
            <w:r w:rsidRPr="006B74E8">
              <w:t>CACHEUSD (MB)</w:t>
            </w:r>
          </w:p>
        </w:tc>
        <w:tc>
          <w:tcPr>
            <w:tcW w:w="7607" w:type="dxa"/>
          </w:tcPr>
          <w:p w14:paraId="30C86075" w14:textId="77777777" w:rsidR="006B3D0E" w:rsidRPr="002510F4" w:rsidRDefault="006B3D0E" w:rsidP="00730764">
            <w:pPr>
              <w:pStyle w:val="Tablecontent"/>
            </w:pPr>
            <w:r w:rsidRPr="006B74E8">
              <w:t>Used compression memory cache</w:t>
            </w:r>
          </w:p>
        </w:tc>
      </w:tr>
      <w:tr w:rsidR="006B3D0E" w:rsidRPr="00E51A31" w14:paraId="331DC195" w14:textId="77777777" w:rsidTr="006C0882">
        <w:tc>
          <w:tcPr>
            <w:tcW w:w="1843" w:type="dxa"/>
            <w:shd w:val="clear" w:color="auto" w:fill="F2F2F2" w:themeFill="background1" w:themeFillShade="F2"/>
          </w:tcPr>
          <w:p w14:paraId="4F3171B3" w14:textId="77777777" w:rsidR="006B3D0E" w:rsidRPr="002510F4" w:rsidRDefault="006B3D0E" w:rsidP="00730764">
            <w:pPr>
              <w:pStyle w:val="Tablecontent"/>
            </w:pPr>
            <w:r w:rsidRPr="006B74E8">
              <w:t>ZIP/s (MB/s)</w:t>
            </w:r>
          </w:p>
        </w:tc>
        <w:tc>
          <w:tcPr>
            <w:tcW w:w="7607" w:type="dxa"/>
          </w:tcPr>
          <w:p w14:paraId="36E3B5AC" w14:textId="77777777" w:rsidR="006B3D0E" w:rsidRDefault="006B3D0E" w:rsidP="00730764">
            <w:pPr>
              <w:pStyle w:val="Tablecontent"/>
            </w:pPr>
            <w:r>
              <w:t>The rate at which memory pages are being zipped. Once zipped, it’s not immediately available for the VM.</w:t>
            </w:r>
          </w:p>
          <w:p w14:paraId="58BD5290" w14:textId="77777777" w:rsidR="006B3D0E" w:rsidRDefault="006B3D0E" w:rsidP="00730764">
            <w:pPr>
              <w:pStyle w:val="Tablecontent"/>
            </w:pPr>
            <w:r>
              <w:t xml:space="preserve">This is a capacity problem. Your ESXi needs more RAM. If the pages being zipped is </w:t>
            </w:r>
            <w:r>
              <w:lastRenderedPageBreak/>
              <w:t>unused, the VMs will not experience memory contention.</w:t>
            </w:r>
          </w:p>
          <w:p w14:paraId="7215384C" w14:textId="77777777" w:rsidR="006B3D0E" w:rsidRPr="002510F4" w:rsidRDefault="006B3D0E" w:rsidP="00730764">
            <w:pPr>
              <w:pStyle w:val="Tablecontent"/>
            </w:pPr>
            <w:r>
              <w:t>Keep this number 0. See Capacity chapter for details.</w:t>
            </w:r>
          </w:p>
        </w:tc>
      </w:tr>
      <w:tr w:rsidR="006B3D0E" w:rsidRPr="00E51A31" w14:paraId="328C1AED" w14:textId="77777777" w:rsidTr="006C0882">
        <w:tc>
          <w:tcPr>
            <w:tcW w:w="1843" w:type="dxa"/>
            <w:shd w:val="clear" w:color="auto" w:fill="F2F2F2" w:themeFill="background1" w:themeFillShade="F2"/>
          </w:tcPr>
          <w:p w14:paraId="17984247" w14:textId="77777777" w:rsidR="006B3D0E" w:rsidRPr="002510F4" w:rsidRDefault="006B3D0E" w:rsidP="00730764">
            <w:pPr>
              <w:pStyle w:val="Tablecontent"/>
            </w:pPr>
            <w:r w:rsidRPr="006B74E8">
              <w:lastRenderedPageBreak/>
              <w:t>UNZIP/s (MB/s)</w:t>
            </w:r>
          </w:p>
        </w:tc>
        <w:tc>
          <w:tcPr>
            <w:tcW w:w="7607" w:type="dxa"/>
          </w:tcPr>
          <w:p w14:paraId="47336CC4" w14:textId="77777777" w:rsidR="006B3D0E" w:rsidRDefault="006B3D0E" w:rsidP="00730764">
            <w:pPr>
              <w:pStyle w:val="Tablecontent"/>
            </w:pPr>
            <w:r>
              <w:t>The rate at which memory pages are being unzipped so it can be used by VM.</w:t>
            </w:r>
          </w:p>
          <w:p w14:paraId="1AE08647" w14:textId="77777777" w:rsidR="006B3D0E" w:rsidRPr="002510F4" w:rsidRDefault="006B3D0E" w:rsidP="00730764">
            <w:pPr>
              <w:pStyle w:val="Tablecontent"/>
            </w:pPr>
            <w:r>
              <w:t>This is a performance problem. The pages are being asked. The VM CPU is waiting for the data. If you check the VM memory contention counter, it will not be 0%. Make sure that number is within your SLA or KPI.</w:t>
            </w:r>
          </w:p>
        </w:tc>
      </w:tr>
    </w:tbl>
    <w:p w14:paraId="43F1B45D" w14:textId="77777777" w:rsidR="006B3D0E" w:rsidRDefault="006B3D0E" w:rsidP="00730764">
      <w:pPr>
        <w:pStyle w:val="Heading5"/>
      </w:pPr>
      <w:r>
        <w:t xml:space="preserve">Swapped </w:t>
      </w:r>
    </w:p>
    <w:p w14:paraId="2AA12B74" w14:textId="77777777" w:rsidR="006B3D0E" w:rsidRDefault="006B3D0E" w:rsidP="00730764">
      <w:pPr>
        <w:jc w:val="center"/>
      </w:pPr>
      <w:r w:rsidRPr="00295ACC">
        <w:rPr>
          <w:noProof/>
        </w:rPr>
        <w:drawing>
          <wp:inline distT="0" distB="0" distL="0" distR="0" wp14:anchorId="59DB1636" wp14:editId="44EFFDB1">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645"/>
                    <a:stretch>
                      <a:fillRect/>
                    </a:stretch>
                  </pic:blipFill>
                  <pic:spPr>
                    <a:xfrm>
                      <a:off x="0" y="0"/>
                      <a:ext cx="5296172" cy="1035103"/>
                    </a:xfrm>
                    <a:prstGeom prst="rect">
                      <a:avLst/>
                    </a:prstGeom>
                  </pic:spPr>
                </pic:pic>
              </a:graphicData>
            </a:graphic>
          </wp:inline>
        </w:drawing>
      </w:r>
    </w:p>
    <w:p w14:paraId="040CC88D"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0B0D88B3" w14:textId="77777777" w:rsidTr="009F13E6">
        <w:tc>
          <w:tcPr>
            <w:tcW w:w="1843" w:type="dxa"/>
            <w:shd w:val="clear" w:color="auto" w:fill="F2F2F2" w:themeFill="background1" w:themeFillShade="F2"/>
          </w:tcPr>
          <w:p w14:paraId="797680AB" w14:textId="77777777" w:rsidR="006B3D0E" w:rsidRPr="002510F4" w:rsidRDefault="006B3D0E" w:rsidP="00730764">
            <w:pPr>
              <w:pStyle w:val="Tablecontent"/>
            </w:pPr>
            <w:r>
              <w:t>SWCUR (MB)</w:t>
            </w:r>
          </w:p>
        </w:tc>
        <w:tc>
          <w:tcPr>
            <w:tcW w:w="7607" w:type="dxa"/>
          </w:tcPr>
          <w:p w14:paraId="523309D8" w14:textId="77777777" w:rsidR="006B3D0E" w:rsidRPr="002510F4" w:rsidRDefault="006B3D0E" w:rsidP="00730764">
            <w:pPr>
              <w:pStyle w:val="Tablecontent"/>
            </w:pPr>
            <w:r>
              <w:t>Swapped Current is the present size of memory on swapped. It typically contains inactive pages.</w:t>
            </w:r>
          </w:p>
        </w:tc>
      </w:tr>
      <w:tr w:rsidR="006B3D0E" w:rsidRPr="00E51A31" w14:paraId="08C304F8" w14:textId="77777777" w:rsidTr="009F13E6">
        <w:tc>
          <w:tcPr>
            <w:tcW w:w="1843" w:type="dxa"/>
            <w:shd w:val="clear" w:color="auto" w:fill="F2F2F2" w:themeFill="background1" w:themeFillShade="F2"/>
          </w:tcPr>
          <w:p w14:paraId="2141FDB7" w14:textId="77777777" w:rsidR="006B3D0E" w:rsidRPr="002510F4" w:rsidRDefault="006B3D0E" w:rsidP="00730764">
            <w:pPr>
              <w:pStyle w:val="Tablecontent"/>
            </w:pPr>
            <w:r w:rsidRPr="00874E8F">
              <w:t>SWTGT (MB)</w:t>
            </w:r>
          </w:p>
        </w:tc>
        <w:tc>
          <w:tcPr>
            <w:tcW w:w="7607" w:type="dxa"/>
          </w:tcPr>
          <w:p w14:paraId="7BAF2247" w14:textId="77777777" w:rsidR="006B3D0E" w:rsidRPr="002510F4" w:rsidRDefault="006B3D0E" w:rsidP="00730764">
            <w:pPr>
              <w:pStyle w:val="Tablecontent"/>
            </w:pPr>
            <w:r>
              <w:t xml:space="preserve">The target size the </w:t>
            </w:r>
            <w:r>
              <w:rPr>
                <w:rStyle w:val="ph"/>
              </w:rPr>
              <w:t>ESXi</w:t>
            </w:r>
            <w:r>
              <w:t xml:space="preserve"> host expects the swap usage by the resource pool or VM to be. This is an estimate.</w:t>
            </w:r>
          </w:p>
        </w:tc>
      </w:tr>
      <w:tr w:rsidR="006B3D0E" w:rsidRPr="00E51A31" w14:paraId="58518C70" w14:textId="77777777" w:rsidTr="009F13E6">
        <w:tc>
          <w:tcPr>
            <w:tcW w:w="1843" w:type="dxa"/>
            <w:shd w:val="clear" w:color="auto" w:fill="F2F2F2" w:themeFill="background1" w:themeFillShade="F2"/>
          </w:tcPr>
          <w:p w14:paraId="3CA24548" w14:textId="77777777" w:rsidR="006B3D0E" w:rsidRPr="002510F4" w:rsidRDefault="006B3D0E" w:rsidP="00730764">
            <w:pPr>
              <w:pStyle w:val="Tablecontent"/>
            </w:pPr>
            <w:r w:rsidRPr="00760021">
              <w:t>SWR/s</w:t>
            </w:r>
            <w:r>
              <w:t xml:space="preserve"> (MB)</w:t>
            </w:r>
          </w:p>
        </w:tc>
        <w:tc>
          <w:tcPr>
            <w:tcW w:w="7607" w:type="dxa"/>
            <w:vMerge w:val="restart"/>
          </w:tcPr>
          <w:p w14:paraId="3848B4EC" w14:textId="77777777" w:rsidR="006B3D0E" w:rsidRPr="002510F4" w:rsidRDefault="006B3D0E" w:rsidP="00730764">
            <w:pPr>
              <w:pStyle w:val="Tablecontent"/>
            </w:pPr>
            <w:r>
              <w:t>Swapped Read per second and Swapped Write per second. The amount of memory in megabyte that is being brought back to memory or being moved to disk</w:t>
            </w:r>
          </w:p>
        </w:tc>
      </w:tr>
      <w:tr w:rsidR="006B3D0E" w:rsidRPr="00E51A31" w14:paraId="5541D483" w14:textId="77777777" w:rsidTr="009F13E6">
        <w:tc>
          <w:tcPr>
            <w:tcW w:w="1843" w:type="dxa"/>
            <w:shd w:val="clear" w:color="auto" w:fill="F2F2F2" w:themeFill="background1" w:themeFillShade="F2"/>
          </w:tcPr>
          <w:p w14:paraId="4B858233" w14:textId="77777777" w:rsidR="006B3D0E" w:rsidRPr="002510F4" w:rsidRDefault="006B3D0E" w:rsidP="00730764">
            <w:pPr>
              <w:pStyle w:val="Tablecontent"/>
            </w:pPr>
            <w:r>
              <w:t>SWW/s (MB)</w:t>
            </w:r>
          </w:p>
        </w:tc>
        <w:tc>
          <w:tcPr>
            <w:tcW w:w="7607" w:type="dxa"/>
            <w:vMerge/>
          </w:tcPr>
          <w:p w14:paraId="5BE0AC60" w14:textId="77777777" w:rsidR="006B3D0E" w:rsidRPr="002510F4" w:rsidRDefault="006B3D0E" w:rsidP="00730764">
            <w:pPr>
              <w:pStyle w:val="Tablecontent"/>
            </w:pPr>
          </w:p>
        </w:tc>
      </w:tr>
      <w:tr w:rsidR="006B3D0E" w:rsidRPr="00E51A31" w14:paraId="7E7230A7" w14:textId="77777777" w:rsidTr="009F13E6">
        <w:tc>
          <w:tcPr>
            <w:tcW w:w="1843" w:type="dxa"/>
            <w:shd w:val="clear" w:color="auto" w:fill="F2F2F2" w:themeFill="background1" w:themeFillShade="F2"/>
          </w:tcPr>
          <w:p w14:paraId="5982862C" w14:textId="77777777" w:rsidR="006B3D0E" w:rsidRDefault="006B3D0E" w:rsidP="00730764">
            <w:pPr>
              <w:pStyle w:val="Tablecontent"/>
            </w:pPr>
            <w:r>
              <w:t>LLSWR/s (MB)</w:t>
            </w:r>
          </w:p>
        </w:tc>
        <w:tc>
          <w:tcPr>
            <w:tcW w:w="7607" w:type="dxa"/>
            <w:vMerge w:val="restart"/>
          </w:tcPr>
          <w:p w14:paraId="7F6224FD" w14:textId="77777777" w:rsidR="006B3D0E" w:rsidRDefault="006B3D0E" w:rsidP="00BF174A">
            <w:pPr>
              <w:pStyle w:val="Tablecontent"/>
            </w:pPr>
            <w:r>
              <w:t>These are similar to SW</w:t>
            </w:r>
            <w:r w:rsidRPr="00D84F3E">
              <w:t>R</w:t>
            </w:r>
            <w:r>
              <w:t>/s but is about host cache instead of disk. It is the r</w:t>
            </w:r>
            <w:r w:rsidRPr="00D84F3E">
              <w:t>ate at which memory is read from the host cache. The reads and writes are attributed to the VMM group only</w:t>
            </w:r>
            <w:r>
              <w:t xml:space="preserve">, so they are not displayed for VM. </w:t>
            </w:r>
          </w:p>
          <w:p w14:paraId="73320A66" w14:textId="77777777" w:rsidR="006B3D0E" w:rsidRDefault="006B3D0E" w:rsidP="00BF174A">
            <w:pPr>
              <w:pStyle w:val="Tablecontent"/>
            </w:pPr>
            <w:r w:rsidRPr="00431B72">
              <w:rPr>
                <w:b/>
                <w:bCs/>
                <w:color w:val="00B0F0"/>
              </w:rPr>
              <w:t>LL</w:t>
            </w:r>
            <w:r w:rsidRPr="00431B72">
              <w:rPr>
                <w:color w:val="00B0F0"/>
              </w:rPr>
              <w:t xml:space="preserve"> </w:t>
            </w:r>
            <w:r>
              <w:t xml:space="preserve">stands for Low Latency as host cache is meant to be faster (lower latency) than physical disk. </w:t>
            </w:r>
          </w:p>
          <w:p w14:paraId="61C5DB12" w14:textId="77777777" w:rsidR="006B3D0E" w:rsidRPr="002510F4" w:rsidRDefault="006B3D0E" w:rsidP="00BF174A">
            <w:pPr>
              <w:pStyle w:val="Tablecontent"/>
            </w:pPr>
            <w:r>
              <w:t>Memory to host cache can be written from both the physical DIMM and disk. So the counter LLSWW/s covers all these sources, and not just from physical DIMM.</w:t>
            </w:r>
          </w:p>
        </w:tc>
      </w:tr>
      <w:tr w:rsidR="006B3D0E" w:rsidRPr="00E51A31" w14:paraId="396D45E6" w14:textId="77777777" w:rsidTr="009F13E6">
        <w:tc>
          <w:tcPr>
            <w:tcW w:w="1843" w:type="dxa"/>
            <w:shd w:val="clear" w:color="auto" w:fill="F2F2F2" w:themeFill="background1" w:themeFillShade="F2"/>
          </w:tcPr>
          <w:p w14:paraId="7DC1852E" w14:textId="77777777" w:rsidR="006B3D0E" w:rsidRDefault="006B3D0E" w:rsidP="00730764">
            <w:pPr>
              <w:pStyle w:val="Tablecontent"/>
            </w:pPr>
            <w:r w:rsidRPr="000725E3">
              <w:t>LLSWW/s (MB)</w:t>
            </w:r>
          </w:p>
        </w:tc>
        <w:tc>
          <w:tcPr>
            <w:tcW w:w="7607" w:type="dxa"/>
            <w:vMerge/>
          </w:tcPr>
          <w:p w14:paraId="041F2223" w14:textId="77777777" w:rsidR="006B3D0E" w:rsidRPr="002510F4" w:rsidRDefault="006B3D0E" w:rsidP="00730764">
            <w:pPr>
              <w:pStyle w:val="Tablecontent"/>
            </w:pPr>
          </w:p>
        </w:tc>
      </w:tr>
    </w:tbl>
    <w:p w14:paraId="301F5056" w14:textId="77777777" w:rsidR="006B3D0E" w:rsidRDefault="006B3D0E" w:rsidP="00730764">
      <w:pPr>
        <w:pStyle w:val="Heading5"/>
      </w:pPr>
      <w:r>
        <w:t>NUMA</w:t>
      </w:r>
      <w:r w:rsidRPr="008914A1">
        <w:t xml:space="preserve"> </w:t>
      </w:r>
    </w:p>
    <w:p w14:paraId="3C59CD88" w14:textId="77777777" w:rsidR="006B3D0E" w:rsidRPr="00E81669" w:rsidRDefault="006B3D0E" w:rsidP="00730764">
      <w:pPr>
        <w:rPr>
          <w:lang w:val="en-GB"/>
        </w:rPr>
      </w:pPr>
      <w:r>
        <w:t>Logically, this statistic is applicable only on NUMA systems.</w:t>
      </w:r>
    </w:p>
    <w:p w14:paraId="5C2EAF86" w14:textId="77777777" w:rsidR="006B3D0E" w:rsidRDefault="006B3D0E" w:rsidP="00730764">
      <w:r>
        <w:rPr>
          <w:noProof/>
        </w:rPr>
        <w:drawing>
          <wp:inline distT="0" distB="0" distL="0" distR="0" wp14:anchorId="45E4549B" wp14:editId="611380A2">
            <wp:extent cx="6157094" cy="785172"/>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646">
                      <a:extLst>
                        <a:ext uri="{28A0092B-C50C-407E-A947-70E740481C1C}">
                          <a14:useLocalDpi xmlns:a14="http://schemas.microsoft.com/office/drawing/2010/main" val="0"/>
                        </a:ext>
                      </a:extLst>
                    </a:blip>
                    <a:srcRect/>
                    <a:stretch>
                      <a:fillRect/>
                    </a:stretch>
                  </pic:blipFill>
                  <pic:spPr bwMode="auto">
                    <a:xfrm>
                      <a:off x="0" y="0"/>
                      <a:ext cx="6183421" cy="788529"/>
                    </a:xfrm>
                    <a:prstGeom prst="rect">
                      <a:avLst/>
                    </a:prstGeom>
                    <a:noFill/>
                    <a:ln>
                      <a:noFill/>
                    </a:ln>
                  </pic:spPr>
                </pic:pic>
              </a:graphicData>
            </a:graphic>
          </wp:inline>
        </w:drawing>
      </w:r>
    </w:p>
    <w:p w14:paraId="06108EB6" w14:textId="77777777" w:rsidR="006B3D0E" w:rsidRDefault="006B3D0E" w:rsidP="00BF4AEC">
      <w:pPr>
        <w:pStyle w:val="BeforeTable"/>
      </w:pP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6B3D0E" w:rsidRPr="00E51A31" w14:paraId="319EA039" w14:textId="77777777" w:rsidTr="009F13E6">
        <w:tc>
          <w:tcPr>
            <w:tcW w:w="1843" w:type="dxa"/>
            <w:shd w:val="clear" w:color="auto" w:fill="F2F2F2" w:themeFill="background1" w:themeFillShade="F2"/>
          </w:tcPr>
          <w:p w14:paraId="443F863A" w14:textId="77777777" w:rsidR="006B3D0E" w:rsidRPr="002510F4" w:rsidRDefault="006B3D0E" w:rsidP="00730764">
            <w:pPr>
              <w:pStyle w:val="Tablecontent"/>
            </w:pPr>
            <w:r>
              <w:t xml:space="preserve">NHN </w:t>
            </w:r>
          </w:p>
        </w:tc>
        <w:tc>
          <w:tcPr>
            <w:tcW w:w="7697" w:type="dxa"/>
            <w:vAlign w:val="center"/>
          </w:tcPr>
          <w:p w14:paraId="540D3C0E" w14:textId="483E8009" w:rsidR="006B3D0E" w:rsidRDefault="006B3D0E" w:rsidP="00730764">
            <w:pPr>
              <w:pStyle w:val="Tablecontent"/>
            </w:pPr>
            <w:r>
              <w:t xml:space="preserve">The count of NUMA Home Node for the resource pool or VM. If the VM has no home node, a dash (-) appears. You want to see </w:t>
            </w:r>
            <w:r w:rsidR="00E22B22">
              <w:t>the number 1</w:t>
            </w:r>
            <w:r w:rsidR="00154A67">
              <w:t>VM</w:t>
            </w:r>
            <w:r w:rsidR="00E22B22">
              <w:t xml:space="preserve">. </w:t>
            </w:r>
            <w:r>
              <w:t xml:space="preserve">If you see the number </w:t>
            </w:r>
            <w:r w:rsidRPr="00E81669">
              <w:rPr>
                <w:color w:val="FF0000"/>
              </w:rPr>
              <w:t>2</w:t>
            </w:r>
            <w:r>
              <w:t>, that means the VM is split into multiple nodes, which could impact performance.</w:t>
            </w:r>
          </w:p>
          <w:p w14:paraId="1AC5CEE3" w14:textId="77777777" w:rsidR="006B3D0E" w:rsidRPr="002510F4" w:rsidRDefault="006B3D0E" w:rsidP="00730764">
            <w:pPr>
              <w:pStyle w:val="Tablecontent"/>
            </w:pPr>
            <w:r>
              <w:t xml:space="preserve">When you enable CPU Hot Add, esxtop will report multiple home nodes as NUMA </w:t>
            </w:r>
            <w:r>
              <w:lastRenderedPageBreak/>
              <w:t xml:space="preserve">is disabled. It also does not distinguish remote and local memory as memory is interleaved. For more information, see </w:t>
            </w:r>
            <w:hyperlink r:id="rId647" w:history="1">
              <w:r w:rsidRPr="00D14595">
                <w:rPr>
                  <w:rStyle w:val="Hyperlink"/>
                </w:rPr>
                <w:t>this</w:t>
              </w:r>
            </w:hyperlink>
            <w:r>
              <w:t xml:space="preserve"> by Frank.</w:t>
            </w:r>
          </w:p>
        </w:tc>
      </w:tr>
      <w:tr w:rsidR="006B3D0E" w:rsidRPr="00E51A31" w14:paraId="0DCF6D7D" w14:textId="77777777" w:rsidTr="009F13E6">
        <w:tc>
          <w:tcPr>
            <w:tcW w:w="1843" w:type="dxa"/>
            <w:shd w:val="clear" w:color="auto" w:fill="F2F2F2" w:themeFill="background1" w:themeFillShade="F2"/>
          </w:tcPr>
          <w:p w14:paraId="2D7588AB" w14:textId="77777777" w:rsidR="006B3D0E" w:rsidRDefault="006B3D0E" w:rsidP="00730764">
            <w:pPr>
              <w:pStyle w:val="Tablecontent"/>
            </w:pPr>
            <w:r>
              <w:lastRenderedPageBreak/>
              <w:t>NMIG</w:t>
            </w:r>
          </w:p>
        </w:tc>
        <w:tc>
          <w:tcPr>
            <w:tcW w:w="7697" w:type="dxa"/>
            <w:vAlign w:val="center"/>
          </w:tcPr>
          <w:p w14:paraId="1108D96C" w14:textId="77777777" w:rsidR="006B3D0E" w:rsidRDefault="006B3D0E" w:rsidP="00730764">
            <w:pPr>
              <w:pStyle w:val="Tablecontent"/>
            </w:pPr>
            <w:r w:rsidRPr="00040488">
              <w:t>Number of NUMA migrations</w:t>
            </w:r>
            <w:r>
              <w:t xml:space="preserve">. It gets reset upon VM power cycle, meaning this counter is accumulative. Be careful as you could be looking at past data. Use Log Insight to plot the event over time. </w:t>
            </w:r>
          </w:p>
          <w:p w14:paraId="1B89BAC9" w14:textId="77777777" w:rsidR="006B3D0E" w:rsidRDefault="006B3D0E" w:rsidP="00730764">
            <w:pPr>
              <w:pStyle w:val="Tablecontent"/>
            </w:pPr>
            <w:r>
              <w:t>Migration is costly as all pages need to be remapped. Local memory starts at 0% again and grow overtime. Copying memory pages across NUMA boundaries cost memory bandwidth.</w:t>
            </w:r>
          </w:p>
        </w:tc>
      </w:tr>
      <w:tr w:rsidR="006B3D0E" w:rsidRPr="00E51A31" w14:paraId="2AD967AA" w14:textId="77777777" w:rsidTr="009F13E6">
        <w:tc>
          <w:tcPr>
            <w:tcW w:w="1843" w:type="dxa"/>
            <w:shd w:val="clear" w:color="auto" w:fill="F2F2F2" w:themeFill="background1" w:themeFillShade="F2"/>
          </w:tcPr>
          <w:p w14:paraId="69A81E4A" w14:textId="77777777" w:rsidR="006B3D0E" w:rsidRPr="002510F4" w:rsidRDefault="006B3D0E" w:rsidP="00730764">
            <w:pPr>
              <w:pStyle w:val="Tablecontent"/>
            </w:pPr>
            <w:r>
              <w:t xml:space="preserve">NRMEM (MB) </w:t>
            </w:r>
          </w:p>
        </w:tc>
        <w:tc>
          <w:tcPr>
            <w:tcW w:w="7697" w:type="dxa"/>
            <w:vAlign w:val="center"/>
          </w:tcPr>
          <w:p w14:paraId="719EDA77" w14:textId="77777777" w:rsidR="006B3D0E" w:rsidRDefault="006B3D0E" w:rsidP="00730764">
            <w:pPr>
              <w:pStyle w:val="Tablecontent"/>
            </w:pPr>
            <w:r>
              <w:t>Current amount of remote memory allocated to the VM or resource pool. I</w:t>
            </w:r>
            <w:r w:rsidRPr="003D016E">
              <w:t>deally this amount is 0</w:t>
            </w:r>
            <w:r>
              <w:t xml:space="preserve"> or a tiny percentage.</w:t>
            </w:r>
          </w:p>
          <w:p w14:paraId="76300269" w14:textId="77777777" w:rsidR="006B3D0E" w:rsidRPr="002510F4" w:rsidRDefault="006B3D0E" w:rsidP="00730764">
            <w:pPr>
              <w:pStyle w:val="Tablecontent"/>
            </w:pPr>
            <w:r w:rsidRPr="003D016E">
              <w:t xml:space="preserve">You </w:t>
            </w:r>
            <w:r>
              <w:t>de</w:t>
            </w:r>
            <w:r w:rsidRPr="003D016E">
              <w:t xml:space="preserve">crease the chance by </w:t>
            </w:r>
            <w:r>
              <w:t xml:space="preserve">decreasing </w:t>
            </w:r>
            <w:r w:rsidRPr="003D016E">
              <w:t xml:space="preserve">the </w:t>
            </w:r>
            <w:r>
              <w:t>VM c</w:t>
            </w:r>
            <w:r w:rsidRPr="003D016E">
              <w:t>onfigured RAM</w:t>
            </w:r>
            <w:r>
              <w:t xml:space="preserve">. </w:t>
            </w:r>
            <w:r w:rsidRPr="003D016E">
              <w:t xml:space="preserve">A VM whose configured memory is larger than the ESXi RAM attached to a </w:t>
            </w:r>
            <w:r>
              <w:t xml:space="preserve">single CPU </w:t>
            </w:r>
            <w:r w:rsidRPr="003D016E">
              <w:t>socket have higher chance of having remote memory.</w:t>
            </w:r>
          </w:p>
        </w:tc>
      </w:tr>
      <w:tr w:rsidR="006B3D0E" w:rsidRPr="00E51A31" w14:paraId="5A48E7FA" w14:textId="77777777" w:rsidTr="009F13E6">
        <w:tc>
          <w:tcPr>
            <w:tcW w:w="1843" w:type="dxa"/>
            <w:shd w:val="clear" w:color="auto" w:fill="F2F2F2" w:themeFill="background1" w:themeFillShade="F2"/>
          </w:tcPr>
          <w:p w14:paraId="716A9F6D" w14:textId="77777777" w:rsidR="006B3D0E" w:rsidRPr="002510F4" w:rsidRDefault="006B3D0E" w:rsidP="00730764">
            <w:pPr>
              <w:pStyle w:val="Tablecontent"/>
            </w:pPr>
            <w:r>
              <w:t xml:space="preserve">N%L </w:t>
            </w:r>
          </w:p>
        </w:tc>
        <w:tc>
          <w:tcPr>
            <w:tcW w:w="7697" w:type="dxa"/>
            <w:vAlign w:val="center"/>
          </w:tcPr>
          <w:p w14:paraId="2272FB0E" w14:textId="77777777" w:rsidR="006B3D0E" w:rsidRDefault="006B3D0E" w:rsidP="00730764">
            <w:pPr>
              <w:pStyle w:val="Tablecontent"/>
            </w:pPr>
            <w:r>
              <w:t xml:space="preserve">Current percentage of memory allocated to the VM or resource pool that is local. </w:t>
            </w:r>
          </w:p>
          <w:p w14:paraId="301615A3" w14:textId="77777777" w:rsidR="006B3D0E" w:rsidRPr="002510F4" w:rsidRDefault="006B3D0E" w:rsidP="00730764">
            <w:pPr>
              <w:pStyle w:val="Tablecontent"/>
            </w:pPr>
            <w:r>
              <w:t>Anything less than 100% is not ideal.</w:t>
            </w:r>
          </w:p>
        </w:tc>
      </w:tr>
      <w:tr w:rsidR="006B3D0E" w:rsidRPr="00E51A31" w14:paraId="7D568CC1" w14:textId="77777777" w:rsidTr="009F13E6">
        <w:tc>
          <w:tcPr>
            <w:tcW w:w="1843" w:type="dxa"/>
            <w:shd w:val="clear" w:color="auto" w:fill="F2F2F2" w:themeFill="background1" w:themeFillShade="F2"/>
          </w:tcPr>
          <w:p w14:paraId="39F852E3" w14:textId="77777777" w:rsidR="006B3D0E" w:rsidRPr="002510F4" w:rsidRDefault="006B3D0E" w:rsidP="00730764">
            <w:pPr>
              <w:pStyle w:val="Tablecontent"/>
            </w:pPr>
            <w:r>
              <w:t>GST_ND</w:t>
            </w:r>
            <w:r w:rsidRPr="00E81669">
              <w:rPr>
                <w:color w:val="00B0F0"/>
              </w:rPr>
              <w:t>x</w:t>
            </w:r>
            <w:r>
              <w:t xml:space="preserve"> (MB) </w:t>
            </w:r>
          </w:p>
        </w:tc>
        <w:tc>
          <w:tcPr>
            <w:tcW w:w="7697" w:type="dxa"/>
            <w:vAlign w:val="center"/>
          </w:tcPr>
          <w:p w14:paraId="0690ABFB" w14:textId="77777777" w:rsidR="006B3D0E" w:rsidRDefault="006B3D0E" w:rsidP="00730764">
            <w:pPr>
              <w:pStyle w:val="Tablecontent"/>
            </w:pPr>
            <w:r>
              <w:t xml:space="preserve">Guest memory allocated for a resource pool on NUMA node </w:t>
            </w:r>
            <w:r w:rsidRPr="00E81669">
              <w:rPr>
                <w:color w:val="00B0F0"/>
              </w:rPr>
              <w:t>x</w:t>
            </w:r>
            <w:r>
              <w:t xml:space="preserve">, where GST_ND0 means the first node. The following screenshot shows the </w:t>
            </w:r>
            <w:r w:rsidRPr="00526DA4">
              <w:rPr>
                <w:color w:val="00B0F0"/>
              </w:rPr>
              <w:t xml:space="preserve">VMware vCenter </w:t>
            </w:r>
            <w:r>
              <w:t xml:space="preserve">VM runs on node 2 while the </w:t>
            </w:r>
            <w:r w:rsidRPr="00526DA4">
              <w:rPr>
                <w:color w:val="00B0F0"/>
              </w:rPr>
              <w:t xml:space="preserve">vRealize-Operat </w:t>
            </w:r>
            <w:r>
              <w:t>VM runs on node 1.</w:t>
            </w:r>
          </w:p>
          <w:p w14:paraId="772263AB" w14:textId="77777777" w:rsidR="006B3D0E" w:rsidRPr="002510F4" w:rsidRDefault="006B3D0E" w:rsidP="00730764">
            <w:pPr>
              <w:pStyle w:val="Tablecontent"/>
            </w:pPr>
            <w:r>
              <w:object w:dxaOrig="6030" w:dyaOrig="1860" w14:anchorId="11A027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25pt;height:79.35pt" o:ole="">
                  <v:imagedata r:id="rId648" o:title=""/>
                </v:shape>
                <o:OLEObject Type="Embed" ProgID="PBrush" ShapeID="_x0000_i1025" DrawAspect="Content" ObjectID="_1812036899" r:id="rId649"/>
              </w:object>
            </w:r>
          </w:p>
        </w:tc>
      </w:tr>
      <w:tr w:rsidR="006B3D0E" w:rsidRPr="00E51A31" w14:paraId="18078F5C" w14:textId="77777777" w:rsidTr="009F13E6">
        <w:tc>
          <w:tcPr>
            <w:tcW w:w="1843" w:type="dxa"/>
            <w:shd w:val="clear" w:color="auto" w:fill="F2F2F2" w:themeFill="background1" w:themeFillShade="F2"/>
          </w:tcPr>
          <w:p w14:paraId="7C62CF35" w14:textId="77777777" w:rsidR="006B3D0E" w:rsidRPr="002510F4" w:rsidRDefault="006B3D0E" w:rsidP="00730764">
            <w:pPr>
              <w:pStyle w:val="Tablecontent"/>
            </w:pPr>
            <w:r>
              <w:t>OVD_ND</w:t>
            </w:r>
            <w:r w:rsidRPr="00E81669">
              <w:rPr>
                <w:color w:val="00B0F0"/>
              </w:rPr>
              <w:t>x</w:t>
            </w:r>
            <w:r>
              <w:t xml:space="preserve"> (MB) </w:t>
            </w:r>
          </w:p>
        </w:tc>
        <w:tc>
          <w:tcPr>
            <w:tcW w:w="7697" w:type="dxa"/>
            <w:vAlign w:val="center"/>
          </w:tcPr>
          <w:p w14:paraId="75B41146" w14:textId="77777777" w:rsidR="006B3D0E" w:rsidRPr="002510F4" w:rsidRDefault="006B3D0E" w:rsidP="00730764">
            <w:pPr>
              <w:pStyle w:val="Tablecontent"/>
            </w:pPr>
            <w:r>
              <w:t xml:space="preserve">VMM overhead memory allocated for a resource pool on NUMA node x, where x starts with 0 for the first node. </w:t>
            </w:r>
          </w:p>
        </w:tc>
      </w:tr>
    </w:tbl>
    <w:p w14:paraId="751389AC" w14:textId="77777777" w:rsidR="006B3D0E" w:rsidRDefault="006B3D0E" w:rsidP="00730764">
      <w:pPr>
        <w:pStyle w:val="Heading4"/>
      </w:pPr>
      <w:r>
        <w:t>Consumption</w:t>
      </w:r>
    </w:p>
    <w:p w14:paraId="09956FBE" w14:textId="7383D554" w:rsidR="006B3D0E" w:rsidRPr="00D62AAF" w:rsidRDefault="006B3D0E" w:rsidP="00730764">
      <w:pPr>
        <w:rPr>
          <w:lang w:val="en-GB"/>
        </w:rPr>
      </w:pPr>
      <w:r>
        <w:rPr>
          <w:lang w:val="en-GB"/>
        </w:rPr>
        <w:t xml:space="preserve">I group metrics such as consumed, granted, and overhead under </w:t>
      </w:r>
      <w:r w:rsidR="00255A5F">
        <w:rPr>
          <w:lang w:val="en-GB"/>
        </w:rPr>
        <w:t>consumpt</w:t>
      </w:r>
      <w:r>
        <w:rPr>
          <w:lang w:val="en-GB"/>
        </w:rPr>
        <w:t xml:space="preserve">ion as they measure how much the VM or </w:t>
      </w:r>
      <w:r w:rsidR="000A50A4">
        <w:rPr>
          <w:lang w:val="en-GB"/>
        </w:rPr>
        <w:t>the kernel</w:t>
      </w:r>
      <w:r>
        <w:rPr>
          <w:lang w:val="en-GB"/>
        </w:rPr>
        <w:t xml:space="preserve"> module consumes.</w:t>
      </w:r>
    </w:p>
    <w:p w14:paraId="44EC80FF" w14:textId="77777777" w:rsidR="006B3D0E" w:rsidRDefault="006B3D0E" w:rsidP="00730764">
      <w:pPr>
        <w:pStyle w:val="Heading5"/>
      </w:pPr>
      <w:r>
        <w:t>Consumed</w:t>
      </w:r>
    </w:p>
    <w:p w14:paraId="4BA66E30" w14:textId="77777777" w:rsidR="006B3D0E" w:rsidRDefault="006B3D0E" w:rsidP="00730764">
      <w:pPr>
        <w:jc w:val="center"/>
      </w:pPr>
      <w:r w:rsidRPr="00161428">
        <w:rPr>
          <w:noProof/>
        </w:rPr>
        <w:drawing>
          <wp:inline distT="0" distB="0" distL="0" distR="0" wp14:anchorId="6E02D769" wp14:editId="7E0EB853">
            <wp:extent cx="4874400" cy="961200"/>
            <wp:effectExtent l="0" t="0" r="2540" b="0"/>
            <wp:docPr id="567723333" name="Picture 567723333"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3" name="Picture 567723333" descr="A screen shot of a black screen&#10;&#10;Description automatically generated"/>
                    <pic:cNvPicPr/>
                  </pic:nvPicPr>
                  <pic:blipFill>
                    <a:blip r:embed="rId650"/>
                    <a:stretch>
                      <a:fillRect/>
                    </a:stretch>
                  </pic:blipFill>
                  <pic:spPr>
                    <a:xfrm>
                      <a:off x="0" y="0"/>
                      <a:ext cx="4874400" cy="961200"/>
                    </a:xfrm>
                    <a:prstGeom prst="rect">
                      <a:avLst/>
                    </a:prstGeom>
                  </pic:spPr>
                </pic:pic>
              </a:graphicData>
            </a:graphic>
          </wp:inline>
        </w:drawing>
      </w:r>
    </w:p>
    <w:p w14:paraId="4ADDFD28"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19E8A55F" w14:textId="77777777" w:rsidTr="006C0882">
        <w:tc>
          <w:tcPr>
            <w:tcW w:w="1843" w:type="dxa"/>
            <w:shd w:val="clear" w:color="auto" w:fill="F2F2F2" w:themeFill="background1" w:themeFillShade="F2"/>
          </w:tcPr>
          <w:p w14:paraId="4145B994" w14:textId="77777777" w:rsidR="006B3D0E" w:rsidRPr="000B546F" w:rsidRDefault="006B3D0E" w:rsidP="00730764">
            <w:pPr>
              <w:pStyle w:val="Tablecontent"/>
            </w:pPr>
            <w:r w:rsidRPr="000B546F">
              <w:t xml:space="preserve">MEMSZ (MB) </w:t>
            </w:r>
          </w:p>
        </w:tc>
        <w:tc>
          <w:tcPr>
            <w:tcW w:w="7607" w:type="dxa"/>
            <w:vAlign w:val="center"/>
          </w:tcPr>
          <w:p w14:paraId="2AED38A3" w14:textId="77777777" w:rsidR="006B3D0E" w:rsidRDefault="006B3D0E" w:rsidP="00730764">
            <w:pPr>
              <w:pStyle w:val="Tablecontent"/>
            </w:pPr>
            <w:r>
              <w:t xml:space="preserve">Amount of physical memory allocated to a resource pool or VM. The values are the same for the VMM and VMX groups. </w:t>
            </w:r>
          </w:p>
          <w:p w14:paraId="3F81469E" w14:textId="77777777" w:rsidR="006B3D0E" w:rsidRDefault="006B3D0E" w:rsidP="00730764">
            <w:pPr>
              <w:pStyle w:val="Tablecontent"/>
            </w:pPr>
            <w:r>
              <w:t xml:space="preserve">MEMSZ = GRANT + MCTLSZ + SWCUR + "never touched" </w:t>
            </w:r>
          </w:p>
          <w:p w14:paraId="69A27ED5" w14:textId="5B60EFAD" w:rsidR="000B546F" w:rsidRPr="002510F4" w:rsidRDefault="000B546F" w:rsidP="00730764">
            <w:pPr>
              <w:pStyle w:val="Tablecontent"/>
            </w:pPr>
            <w:r>
              <w:lastRenderedPageBreak/>
              <w:t>I’m unsure where the compressed page goes. It’s still occupying space but 50% or 25%.</w:t>
            </w:r>
          </w:p>
        </w:tc>
      </w:tr>
      <w:tr w:rsidR="006B3D0E" w:rsidRPr="00E51A31" w14:paraId="62AD0A75" w14:textId="77777777" w:rsidTr="006C0882">
        <w:tc>
          <w:tcPr>
            <w:tcW w:w="1843" w:type="dxa"/>
            <w:shd w:val="clear" w:color="auto" w:fill="F2F2F2" w:themeFill="background1" w:themeFillShade="F2"/>
          </w:tcPr>
          <w:p w14:paraId="0D1CE7E2" w14:textId="77777777" w:rsidR="006B3D0E" w:rsidRPr="000B546F" w:rsidRDefault="006B3D0E" w:rsidP="00730764">
            <w:pPr>
              <w:pStyle w:val="Tablecontent"/>
            </w:pPr>
            <w:r w:rsidRPr="000B546F">
              <w:lastRenderedPageBreak/>
              <w:t xml:space="preserve">GRANT (MB) </w:t>
            </w:r>
          </w:p>
        </w:tc>
        <w:tc>
          <w:tcPr>
            <w:tcW w:w="7607" w:type="dxa"/>
            <w:vAlign w:val="center"/>
          </w:tcPr>
          <w:p w14:paraId="28F88FB0" w14:textId="573E3008" w:rsidR="006B3D0E" w:rsidRPr="002510F4" w:rsidRDefault="006B3D0E" w:rsidP="00730764">
            <w:pPr>
              <w:pStyle w:val="Tablecontent"/>
            </w:pPr>
            <w:r>
              <w:t>Do not confuse it with Consumed</w:t>
            </w:r>
            <w:r w:rsidR="00255A5F">
              <w:t xml:space="preserve"> </w:t>
            </w:r>
            <w:r w:rsidR="007E1052">
              <w:rPr>
                <w:rFonts w:ascii="Segoe UI Emoji" w:eastAsia="Segoe UI Emoji" w:hAnsi="Segoe UI Emoji" w:cs="Segoe UI Emoji"/>
              </w:rPr>
              <w:t>😊</w:t>
            </w:r>
            <w:r w:rsidR="00255A5F">
              <w:t xml:space="preserve"> </w:t>
            </w:r>
          </w:p>
        </w:tc>
      </w:tr>
      <w:tr w:rsidR="006B3D0E" w:rsidRPr="00E51A31" w14:paraId="6408169E" w14:textId="77777777" w:rsidTr="006C0882">
        <w:tc>
          <w:tcPr>
            <w:tcW w:w="1843" w:type="dxa"/>
            <w:shd w:val="clear" w:color="auto" w:fill="F2F2F2" w:themeFill="background1" w:themeFillShade="F2"/>
          </w:tcPr>
          <w:p w14:paraId="23771B33" w14:textId="77777777" w:rsidR="006B3D0E" w:rsidRPr="000B546F" w:rsidRDefault="006B3D0E" w:rsidP="00730764">
            <w:pPr>
              <w:pStyle w:val="Tablecontent"/>
            </w:pPr>
            <w:r w:rsidRPr="000B546F">
              <w:t xml:space="preserve">CNSM </w:t>
            </w:r>
          </w:p>
        </w:tc>
        <w:tc>
          <w:tcPr>
            <w:tcW w:w="7607" w:type="dxa"/>
            <w:vAlign w:val="center"/>
          </w:tcPr>
          <w:p w14:paraId="2B5B2E33" w14:textId="6D3C173E" w:rsidR="006B3D0E" w:rsidRPr="002510F4" w:rsidRDefault="006B3D0E" w:rsidP="00730764">
            <w:pPr>
              <w:pStyle w:val="Tablecontent"/>
            </w:pPr>
            <w:r>
              <w:t xml:space="preserve">Yup, this is that legendary </w:t>
            </w:r>
            <w:r w:rsidRPr="00255A5F">
              <w:t>Consumed</w:t>
            </w:r>
            <w:r>
              <w:t xml:space="preserve"> metric.</w:t>
            </w:r>
          </w:p>
        </w:tc>
      </w:tr>
      <w:tr w:rsidR="006B3D0E" w:rsidRPr="00E51A31" w14:paraId="5B6AE3F3" w14:textId="77777777" w:rsidTr="006C0882">
        <w:tc>
          <w:tcPr>
            <w:tcW w:w="1843" w:type="dxa"/>
            <w:shd w:val="clear" w:color="auto" w:fill="F2F2F2" w:themeFill="background1" w:themeFillShade="F2"/>
          </w:tcPr>
          <w:p w14:paraId="25589F2A" w14:textId="77777777" w:rsidR="006B3D0E" w:rsidRPr="000B546F" w:rsidRDefault="006B3D0E" w:rsidP="00730764">
            <w:pPr>
              <w:pStyle w:val="Tablecontent"/>
            </w:pPr>
            <w:r w:rsidRPr="000B546F">
              <w:t xml:space="preserve">SZTGT (MB) </w:t>
            </w:r>
          </w:p>
        </w:tc>
        <w:tc>
          <w:tcPr>
            <w:tcW w:w="7607" w:type="dxa"/>
            <w:vAlign w:val="center"/>
          </w:tcPr>
          <w:p w14:paraId="53DEDA16" w14:textId="77777777" w:rsidR="006B3D0E" w:rsidRDefault="006B3D0E" w:rsidP="00730764">
            <w:pPr>
              <w:pStyle w:val="Tablecontent"/>
            </w:pPr>
            <w:r>
              <w:t>Size Target in MB.</w:t>
            </w:r>
          </w:p>
          <w:p w14:paraId="276150F1" w14:textId="3B8D1B46" w:rsidR="006B3D0E" w:rsidRPr="002510F4" w:rsidRDefault="006B3D0E" w:rsidP="00730764">
            <w:pPr>
              <w:pStyle w:val="Tablecontent"/>
            </w:pPr>
            <w:r>
              <w:t xml:space="preserve">Amount of machine memory the </w:t>
            </w:r>
            <w:r>
              <w:rPr>
                <w:rStyle w:val="ph"/>
              </w:rPr>
              <w:t>ESXi</w:t>
            </w:r>
            <w:r w:rsidR="00BA1986">
              <w:t xml:space="preserve"> kernel</w:t>
            </w:r>
            <w:r>
              <w:t xml:space="preserve"> wants to allocate to a resource pool or VM. The values are the same for the VMM and VMX groups. </w:t>
            </w:r>
          </w:p>
        </w:tc>
      </w:tr>
      <w:tr w:rsidR="006B3D0E" w:rsidRPr="00E51A31" w14:paraId="1200A5CE" w14:textId="77777777" w:rsidTr="006C0882">
        <w:tc>
          <w:tcPr>
            <w:tcW w:w="1843" w:type="dxa"/>
            <w:shd w:val="clear" w:color="auto" w:fill="F2F2F2" w:themeFill="background1" w:themeFillShade="F2"/>
          </w:tcPr>
          <w:p w14:paraId="2EB7B62C" w14:textId="77777777" w:rsidR="006B3D0E" w:rsidRPr="000B546F" w:rsidRDefault="006B3D0E" w:rsidP="00730764">
            <w:pPr>
              <w:pStyle w:val="Tablecontent"/>
            </w:pPr>
            <w:r w:rsidRPr="000B546F">
              <w:t xml:space="preserve">TCHD (MB) </w:t>
            </w:r>
          </w:p>
        </w:tc>
        <w:tc>
          <w:tcPr>
            <w:tcW w:w="7607" w:type="dxa"/>
            <w:vAlign w:val="center"/>
          </w:tcPr>
          <w:p w14:paraId="58D4881B" w14:textId="59C8DA48" w:rsidR="006B3D0E" w:rsidRDefault="00BF174A" w:rsidP="00730764">
            <w:pPr>
              <w:pStyle w:val="Tablecontent"/>
            </w:pPr>
            <w:r>
              <w:t>The size</w:t>
            </w:r>
            <w:r w:rsidR="006B3D0E">
              <w:t xml:space="preserve"> of touched pages in MB</w:t>
            </w:r>
          </w:p>
          <w:p w14:paraId="6C7650A4" w14:textId="77777777" w:rsidR="006B3D0E" w:rsidRPr="002510F4" w:rsidRDefault="006B3D0E" w:rsidP="00730764">
            <w:pPr>
              <w:pStyle w:val="Tablecontent"/>
            </w:pPr>
            <w:r>
              <w:t xml:space="preserve">Working set estimate for the resource pool or VM. The values are the same for the VMM and VMX groups. </w:t>
            </w:r>
          </w:p>
        </w:tc>
      </w:tr>
      <w:tr w:rsidR="006B3D0E" w:rsidRPr="00E51A31" w14:paraId="4395F7C3" w14:textId="77777777" w:rsidTr="006C0882">
        <w:tc>
          <w:tcPr>
            <w:tcW w:w="1843" w:type="dxa"/>
            <w:shd w:val="clear" w:color="auto" w:fill="F2F2F2" w:themeFill="background1" w:themeFillShade="F2"/>
          </w:tcPr>
          <w:p w14:paraId="3DE59DFD" w14:textId="77777777" w:rsidR="006B3D0E" w:rsidRPr="000B546F" w:rsidRDefault="006B3D0E" w:rsidP="00730764">
            <w:pPr>
              <w:pStyle w:val="Tablecontent"/>
            </w:pPr>
            <w:r w:rsidRPr="000B546F">
              <w:t>TCHD_W</w:t>
            </w:r>
          </w:p>
        </w:tc>
        <w:tc>
          <w:tcPr>
            <w:tcW w:w="7607" w:type="dxa"/>
            <w:vAlign w:val="center"/>
          </w:tcPr>
          <w:p w14:paraId="2CEAB7B2" w14:textId="77777777" w:rsidR="006B3D0E" w:rsidRDefault="006B3D0E" w:rsidP="00730764">
            <w:pPr>
              <w:pStyle w:val="Tablecontent"/>
            </w:pPr>
            <w:r>
              <w:t>As per above, but only for the write operations. A relatively much lower value compared to TCHD means the activities are mostly read.</w:t>
            </w:r>
          </w:p>
        </w:tc>
      </w:tr>
    </w:tbl>
    <w:p w14:paraId="6B4ED458" w14:textId="77777777" w:rsidR="006B3D0E" w:rsidRDefault="006B3D0E" w:rsidP="00730764">
      <w:pPr>
        <w:pStyle w:val="Heading5"/>
      </w:pPr>
      <w:r>
        <w:t>Overhead</w:t>
      </w:r>
    </w:p>
    <w:p w14:paraId="4A35325F" w14:textId="77777777" w:rsidR="006B3D0E" w:rsidRPr="000420F4" w:rsidRDefault="006B3D0E" w:rsidP="00730764">
      <w:pPr>
        <w:rPr>
          <w:lang w:val="en-GB"/>
        </w:rPr>
      </w:pPr>
      <w:r>
        <w:rPr>
          <w:lang w:val="en-GB"/>
        </w:rPr>
        <w:t xml:space="preserve">I find overhead is a small amount that is practically negligible, considering ESXi nowadays sports a large amount of RAM. Let me know the use case where you find otherwise. </w:t>
      </w:r>
    </w:p>
    <w:p w14:paraId="75DA50D5" w14:textId="77777777" w:rsidR="006B3D0E" w:rsidRDefault="006B3D0E" w:rsidP="00730764">
      <w:pPr>
        <w:jc w:val="center"/>
      </w:pPr>
      <w:r w:rsidRPr="00293C55">
        <w:rPr>
          <w:noProof/>
        </w:rPr>
        <w:drawing>
          <wp:inline distT="0" distB="0" distL="0" distR="0" wp14:anchorId="15C2389F" wp14:editId="5702F7F6">
            <wp:extent cx="3070800" cy="810000"/>
            <wp:effectExtent l="0" t="0" r="0" b="9525"/>
            <wp:docPr id="567723334" name="Picture 567723334" descr="A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4" name="Picture 567723334" descr="A screen shot of a number&#10;&#10;Description automatically generated"/>
                    <pic:cNvPicPr/>
                  </pic:nvPicPr>
                  <pic:blipFill>
                    <a:blip r:embed="rId651"/>
                    <a:stretch>
                      <a:fillRect/>
                    </a:stretch>
                  </pic:blipFill>
                  <pic:spPr>
                    <a:xfrm>
                      <a:off x="0" y="0"/>
                      <a:ext cx="3070800" cy="810000"/>
                    </a:xfrm>
                    <a:prstGeom prst="rect">
                      <a:avLst/>
                    </a:prstGeom>
                  </pic:spPr>
                </pic:pic>
              </a:graphicData>
            </a:graphic>
          </wp:inline>
        </w:drawing>
      </w:r>
    </w:p>
    <w:p w14:paraId="535BF1EA"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5E6CF722" w14:textId="77777777" w:rsidTr="006C0882">
        <w:tc>
          <w:tcPr>
            <w:tcW w:w="1843" w:type="dxa"/>
            <w:shd w:val="clear" w:color="auto" w:fill="F2F2F2" w:themeFill="background1" w:themeFillShade="F2"/>
            <w:vAlign w:val="center"/>
          </w:tcPr>
          <w:p w14:paraId="095C85A3" w14:textId="77777777" w:rsidR="006B3D0E" w:rsidRPr="002510F4" w:rsidRDefault="006B3D0E" w:rsidP="00730764">
            <w:pPr>
              <w:pStyle w:val="Tablecontent"/>
            </w:pPr>
            <w:r>
              <w:t xml:space="preserve">OVHD (MB) </w:t>
            </w:r>
          </w:p>
        </w:tc>
        <w:tc>
          <w:tcPr>
            <w:tcW w:w="7607" w:type="dxa"/>
            <w:vAlign w:val="center"/>
          </w:tcPr>
          <w:p w14:paraId="3D7F79B5" w14:textId="77777777" w:rsidR="006B3D0E" w:rsidRPr="002510F4" w:rsidRDefault="006B3D0E" w:rsidP="00730764">
            <w:pPr>
              <w:pStyle w:val="Tablecontent"/>
            </w:pPr>
            <w:r>
              <w:t xml:space="preserve">Current space overhead for resource pool. </w:t>
            </w:r>
          </w:p>
        </w:tc>
      </w:tr>
      <w:tr w:rsidR="006B3D0E" w:rsidRPr="00E51A31" w14:paraId="07F85BB0" w14:textId="77777777" w:rsidTr="006C0882">
        <w:tc>
          <w:tcPr>
            <w:tcW w:w="1843" w:type="dxa"/>
            <w:shd w:val="clear" w:color="auto" w:fill="F2F2F2" w:themeFill="background1" w:themeFillShade="F2"/>
            <w:vAlign w:val="center"/>
          </w:tcPr>
          <w:p w14:paraId="1551C026" w14:textId="77777777" w:rsidR="006B3D0E" w:rsidRPr="002510F4" w:rsidRDefault="006B3D0E" w:rsidP="00730764">
            <w:pPr>
              <w:pStyle w:val="Tablecontent"/>
            </w:pPr>
            <w:r>
              <w:t xml:space="preserve">OVHDMAX (MB) </w:t>
            </w:r>
          </w:p>
        </w:tc>
        <w:tc>
          <w:tcPr>
            <w:tcW w:w="7607" w:type="dxa"/>
            <w:vAlign w:val="center"/>
          </w:tcPr>
          <w:p w14:paraId="7C4541C0" w14:textId="77777777" w:rsidR="006B3D0E" w:rsidRPr="002510F4" w:rsidRDefault="006B3D0E" w:rsidP="00730764">
            <w:pPr>
              <w:pStyle w:val="Tablecontent"/>
            </w:pPr>
            <w:r>
              <w:t xml:space="preserve">Maximum space overhead that might be incurred by resource pool or VM. </w:t>
            </w:r>
          </w:p>
        </w:tc>
      </w:tr>
      <w:tr w:rsidR="006B3D0E" w:rsidRPr="00E51A31" w14:paraId="27143A7B" w14:textId="77777777" w:rsidTr="006C0882">
        <w:tc>
          <w:tcPr>
            <w:tcW w:w="1843" w:type="dxa"/>
            <w:shd w:val="clear" w:color="auto" w:fill="F2F2F2" w:themeFill="background1" w:themeFillShade="F2"/>
            <w:vAlign w:val="center"/>
          </w:tcPr>
          <w:p w14:paraId="5DE22901" w14:textId="77777777" w:rsidR="006B3D0E" w:rsidRPr="002510F4" w:rsidRDefault="006B3D0E" w:rsidP="00730764">
            <w:pPr>
              <w:pStyle w:val="Tablecontent"/>
            </w:pPr>
            <w:r>
              <w:t xml:space="preserve">OVHDUW (MB) </w:t>
            </w:r>
          </w:p>
        </w:tc>
        <w:tc>
          <w:tcPr>
            <w:tcW w:w="7607" w:type="dxa"/>
            <w:vAlign w:val="center"/>
          </w:tcPr>
          <w:p w14:paraId="484C02CC" w14:textId="77777777" w:rsidR="006B3D0E" w:rsidRPr="002510F4" w:rsidRDefault="006B3D0E" w:rsidP="00730764">
            <w:pPr>
              <w:pStyle w:val="Tablecontent"/>
            </w:pPr>
            <w:r>
              <w:t>Current space overhead for a user world. It is intended for VMware use only.</w:t>
            </w:r>
          </w:p>
        </w:tc>
      </w:tr>
    </w:tbl>
    <w:p w14:paraId="4E144983" w14:textId="77777777" w:rsidR="006B3D0E" w:rsidRDefault="006B3D0E" w:rsidP="00730764">
      <w:pPr>
        <w:pStyle w:val="Heading5"/>
      </w:pPr>
      <w:r>
        <w:t>Shared</w:t>
      </w:r>
    </w:p>
    <w:p w14:paraId="7B5515B5" w14:textId="77777777" w:rsidR="006B3D0E" w:rsidRDefault="006B3D0E" w:rsidP="00730764">
      <w:pPr>
        <w:jc w:val="center"/>
      </w:pPr>
      <w:r w:rsidRPr="00267D66">
        <w:rPr>
          <w:noProof/>
        </w:rPr>
        <w:drawing>
          <wp:inline distT="0" distB="0" distL="0" distR="0" wp14:anchorId="27EF8E28" wp14:editId="2C2D5CB0">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652"/>
                    <a:stretch>
                      <a:fillRect/>
                    </a:stretch>
                  </pic:blipFill>
                  <pic:spPr>
                    <a:xfrm>
                      <a:off x="0" y="0"/>
                      <a:ext cx="4550400" cy="1065600"/>
                    </a:xfrm>
                    <a:prstGeom prst="rect">
                      <a:avLst/>
                    </a:prstGeom>
                  </pic:spPr>
                </pic:pic>
              </a:graphicData>
            </a:graphic>
          </wp:inline>
        </w:drawing>
      </w:r>
    </w:p>
    <w:p w14:paraId="0A2EA8E8"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4FA1AB14" w14:textId="77777777" w:rsidTr="006C0882">
        <w:tc>
          <w:tcPr>
            <w:tcW w:w="1843" w:type="dxa"/>
            <w:shd w:val="clear" w:color="auto" w:fill="F2F2F2" w:themeFill="background1" w:themeFillShade="F2"/>
          </w:tcPr>
          <w:p w14:paraId="3B129257" w14:textId="77777777" w:rsidR="006B3D0E" w:rsidRPr="00355333" w:rsidRDefault="006B3D0E" w:rsidP="00730764">
            <w:pPr>
              <w:pStyle w:val="Tablecontent"/>
            </w:pPr>
            <w:r w:rsidRPr="002510F4">
              <w:t>ZERO (MB)</w:t>
            </w:r>
          </w:p>
        </w:tc>
        <w:tc>
          <w:tcPr>
            <w:tcW w:w="7607" w:type="dxa"/>
          </w:tcPr>
          <w:p w14:paraId="5284E713" w14:textId="77777777" w:rsidR="006B3D0E" w:rsidRPr="00355333" w:rsidRDefault="006B3D0E" w:rsidP="00730764">
            <w:pPr>
              <w:pStyle w:val="Tablecontent"/>
            </w:pPr>
            <w:r w:rsidRPr="002510F4">
              <w:t xml:space="preserve">Resource pool or </w:t>
            </w:r>
            <w:r>
              <w:t>VM</w:t>
            </w:r>
            <w:r w:rsidRPr="002510F4">
              <w:t xml:space="preserve"> physical pages that are zeroed.</w:t>
            </w:r>
          </w:p>
        </w:tc>
      </w:tr>
      <w:tr w:rsidR="006B3D0E" w:rsidRPr="00E51A31" w14:paraId="5E3B8467" w14:textId="77777777" w:rsidTr="006C0882">
        <w:tc>
          <w:tcPr>
            <w:tcW w:w="1843" w:type="dxa"/>
            <w:shd w:val="clear" w:color="auto" w:fill="F2F2F2" w:themeFill="background1" w:themeFillShade="F2"/>
          </w:tcPr>
          <w:p w14:paraId="082CFCAE" w14:textId="77777777" w:rsidR="006B3D0E" w:rsidRPr="00355333" w:rsidRDefault="006B3D0E" w:rsidP="00730764">
            <w:pPr>
              <w:pStyle w:val="Tablecontent"/>
            </w:pPr>
            <w:r w:rsidRPr="002510F4">
              <w:t>SHRD (MB)</w:t>
            </w:r>
          </w:p>
        </w:tc>
        <w:tc>
          <w:tcPr>
            <w:tcW w:w="7607" w:type="dxa"/>
          </w:tcPr>
          <w:p w14:paraId="40E64D98" w14:textId="3F0C6E0B" w:rsidR="006B3D0E" w:rsidRPr="00355333" w:rsidRDefault="007169D7" w:rsidP="00730764">
            <w:pPr>
              <w:pStyle w:val="Tablecontent"/>
            </w:pPr>
            <w:r>
              <w:t>Total amount that is shared.</w:t>
            </w:r>
          </w:p>
        </w:tc>
      </w:tr>
      <w:tr w:rsidR="006B3D0E" w:rsidRPr="00E51A31" w14:paraId="32E96B4B" w14:textId="77777777" w:rsidTr="006C0882">
        <w:tc>
          <w:tcPr>
            <w:tcW w:w="1843" w:type="dxa"/>
            <w:shd w:val="clear" w:color="auto" w:fill="F2F2F2" w:themeFill="background1" w:themeFillShade="F2"/>
          </w:tcPr>
          <w:p w14:paraId="2C53487F" w14:textId="77777777" w:rsidR="006B3D0E" w:rsidRPr="00355333" w:rsidRDefault="006B3D0E" w:rsidP="00730764">
            <w:pPr>
              <w:pStyle w:val="Tablecontent"/>
            </w:pPr>
            <w:r w:rsidRPr="002510F4">
              <w:t>SHRDSVD (MB)</w:t>
            </w:r>
          </w:p>
        </w:tc>
        <w:tc>
          <w:tcPr>
            <w:tcW w:w="7607" w:type="dxa"/>
          </w:tcPr>
          <w:p w14:paraId="75C7F0AB" w14:textId="77777777" w:rsidR="006B3D0E" w:rsidRDefault="006B3D0E" w:rsidP="00730764">
            <w:pPr>
              <w:pStyle w:val="Tablecontent"/>
            </w:pPr>
            <w:r w:rsidRPr="002510F4">
              <w:t xml:space="preserve">Machine pages that are saved because </w:t>
            </w:r>
            <w:r w:rsidR="007169D7">
              <w:t xml:space="preserve">of sharing. </w:t>
            </w:r>
          </w:p>
          <w:p w14:paraId="12110B41" w14:textId="2736149D" w:rsidR="007169D7" w:rsidRPr="00355333" w:rsidRDefault="007169D7" w:rsidP="00730764">
            <w:pPr>
              <w:pStyle w:val="Tablecontent"/>
            </w:pPr>
            <w:r>
              <w:t>Notice this counter does not exist in vSphere Client UI.</w:t>
            </w:r>
          </w:p>
        </w:tc>
      </w:tr>
      <w:tr w:rsidR="006B3D0E" w:rsidRPr="00E51A31" w14:paraId="582F5712" w14:textId="77777777" w:rsidTr="006C0882">
        <w:tc>
          <w:tcPr>
            <w:tcW w:w="1843" w:type="dxa"/>
            <w:shd w:val="clear" w:color="auto" w:fill="F2F2F2" w:themeFill="background1" w:themeFillShade="F2"/>
          </w:tcPr>
          <w:p w14:paraId="3FC5FC4E" w14:textId="77777777" w:rsidR="006B3D0E" w:rsidRPr="002510F4" w:rsidRDefault="006B3D0E" w:rsidP="00730764">
            <w:pPr>
              <w:pStyle w:val="Tablecontent"/>
            </w:pPr>
            <w:r w:rsidRPr="00355333">
              <w:t>COWH (MB)</w:t>
            </w:r>
          </w:p>
        </w:tc>
        <w:tc>
          <w:tcPr>
            <w:tcW w:w="7607" w:type="dxa"/>
          </w:tcPr>
          <w:p w14:paraId="296D10EF" w14:textId="77777777" w:rsidR="006B3D0E" w:rsidRPr="002510F4" w:rsidRDefault="006B3D0E" w:rsidP="00730764">
            <w:pPr>
              <w:pStyle w:val="Tablecontent"/>
            </w:pPr>
            <w:r w:rsidRPr="00355333">
              <w:t>Copy on Write Hint. An estimate of the amount of Guest OS pages for TPS purpose.</w:t>
            </w:r>
          </w:p>
        </w:tc>
      </w:tr>
    </w:tbl>
    <w:p w14:paraId="2B2C3ADC" w14:textId="77777777" w:rsidR="006B3D0E" w:rsidRDefault="006B3D0E" w:rsidP="00730764">
      <w:pPr>
        <w:pStyle w:val="Heading5"/>
      </w:pPr>
      <w:r>
        <w:lastRenderedPageBreak/>
        <w:t>Active</w:t>
      </w:r>
    </w:p>
    <w:p w14:paraId="5ADAE449" w14:textId="77777777" w:rsidR="006B3D0E" w:rsidRPr="00054429" w:rsidRDefault="006B3D0E" w:rsidP="00730764">
      <w:pPr>
        <w:rPr>
          <w:lang w:val="en-GB"/>
        </w:rPr>
      </w:pPr>
      <w:r>
        <w:rPr>
          <w:lang w:val="en-GB"/>
        </w:rPr>
        <w:t>The manual uses the word Guest to refer to VM. I distinguish between VM and Guest. Guest is an OS, while a VM is just a collection of processes. Guest has its own memory management that is completely invisible to the hypervisor.</w:t>
      </w:r>
    </w:p>
    <w:p w14:paraId="1A74A09C" w14:textId="77777777" w:rsidR="006B3D0E" w:rsidRDefault="006B3D0E" w:rsidP="00730764">
      <w:pPr>
        <w:jc w:val="center"/>
      </w:pPr>
      <w:r w:rsidRPr="00FD3681">
        <w:rPr>
          <w:noProof/>
        </w:rPr>
        <w:drawing>
          <wp:inline distT="0" distB="0" distL="0" distR="0" wp14:anchorId="6349A2B4" wp14:editId="1AF3BA45">
            <wp:extent cx="3314870" cy="920797"/>
            <wp:effectExtent l="0" t="0" r="0" b="0"/>
            <wp:docPr id="567723336" name="Picture 56772333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6" name="Picture 567723336" descr="A black screen with white text&#10;&#10;Description automatically generated"/>
                    <pic:cNvPicPr/>
                  </pic:nvPicPr>
                  <pic:blipFill>
                    <a:blip r:embed="rId653"/>
                    <a:stretch>
                      <a:fillRect/>
                    </a:stretch>
                  </pic:blipFill>
                  <pic:spPr>
                    <a:xfrm>
                      <a:off x="0" y="0"/>
                      <a:ext cx="3314870" cy="920797"/>
                    </a:xfrm>
                    <a:prstGeom prst="rect">
                      <a:avLst/>
                    </a:prstGeom>
                  </pic:spPr>
                </pic:pic>
              </a:graphicData>
            </a:graphic>
          </wp:inline>
        </w:drawing>
      </w:r>
    </w:p>
    <w:p w14:paraId="07423D38"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0599D8E2" w14:textId="77777777" w:rsidTr="006C0882">
        <w:tc>
          <w:tcPr>
            <w:tcW w:w="1843" w:type="dxa"/>
            <w:shd w:val="clear" w:color="auto" w:fill="F2F2F2" w:themeFill="background1" w:themeFillShade="F2"/>
            <w:vAlign w:val="center"/>
          </w:tcPr>
          <w:p w14:paraId="133337D5" w14:textId="77777777" w:rsidR="006B3D0E" w:rsidRPr="002510F4" w:rsidRDefault="006B3D0E" w:rsidP="00730764">
            <w:pPr>
              <w:pStyle w:val="Tablecontent"/>
            </w:pPr>
            <w:r>
              <w:t xml:space="preserve">%ACTV </w:t>
            </w:r>
          </w:p>
        </w:tc>
        <w:tc>
          <w:tcPr>
            <w:tcW w:w="7607" w:type="dxa"/>
            <w:vAlign w:val="center"/>
          </w:tcPr>
          <w:p w14:paraId="2EF1997B" w14:textId="6365D507" w:rsidR="006B3D0E" w:rsidRPr="002510F4" w:rsidRDefault="006B3D0E" w:rsidP="00730764">
            <w:pPr>
              <w:pStyle w:val="Tablecontent"/>
            </w:pPr>
            <w:r>
              <w:t xml:space="preserve">Active is covered in-depth </w:t>
            </w:r>
            <w:r w:rsidR="00255A5F">
              <w:t>in Active metric</w:t>
            </w:r>
          </w:p>
        </w:tc>
      </w:tr>
      <w:tr w:rsidR="006B3D0E" w:rsidRPr="00E51A31" w14:paraId="0812A7C1" w14:textId="77777777" w:rsidTr="006C0882">
        <w:tc>
          <w:tcPr>
            <w:tcW w:w="1843" w:type="dxa"/>
            <w:shd w:val="clear" w:color="auto" w:fill="F2F2F2" w:themeFill="background1" w:themeFillShade="F2"/>
            <w:vAlign w:val="center"/>
          </w:tcPr>
          <w:p w14:paraId="7A21F75E" w14:textId="77777777" w:rsidR="006B3D0E" w:rsidRPr="002510F4" w:rsidRDefault="006B3D0E" w:rsidP="00730764">
            <w:pPr>
              <w:pStyle w:val="Tablecontent"/>
            </w:pPr>
            <w:r>
              <w:t xml:space="preserve">%ACTVS </w:t>
            </w:r>
          </w:p>
        </w:tc>
        <w:tc>
          <w:tcPr>
            <w:tcW w:w="7607" w:type="dxa"/>
            <w:vMerge w:val="restart"/>
            <w:vAlign w:val="center"/>
          </w:tcPr>
          <w:p w14:paraId="041BC3DE" w14:textId="77777777" w:rsidR="006B3D0E" w:rsidRDefault="006B3D0E" w:rsidP="00730764">
            <w:pPr>
              <w:pStyle w:val="Tablecontent"/>
            </w:pPr>
            <w:r>
              <w:t>Percentage Active Slow and Percentage Active Fast.</w:t>
            </w:r>
          </w:p>
          <w:p w14:paraId="3835D2B9" w14:textId="77777777" w:rsidR="006B3D0E" w:rsidRPr="002510F4" w:rsidRDefault="006B3D0E" w:rsidP="00730764">
            <w:pPr>
              <w:pStyle w:val="Tablecontent"/>
            </w:pPr>
            <w:r>
              <w:t xml:space="preserve">Slow is the </w:t>
            </w:r>
            <w:proofErr w:type="gramStart"/>
            <w:r>
              <w:t>slow moving</w:t>
            </w:r>
            <w:proofErr w:type="gramEnd"/>
            <w:r>
              <w:t xml:space="preserve"> average, taking longer period. Longer is more accurate.</w:t>
            </w:r>
          </w:p>
          <w:p w14:paraId="03E1CA18" w14:textId="77777777" w:rsidR="006B3D0E" w:rsidRPr="002510F4" w:rsidRDefault="006B3D0E" w:rsidP="00730764">
            <w:pPr>
              <w:pStyle w:val="Tablecontent"/>
            </w:pPr>
            <w:r>
              <w:t xml:space="preserve">I don’t have a use case for the </w:t>
            </w:r>
            <w:proofErr w:type="gramStart"/>
            <w:r>
              <w:t>fast moving</w:t>
            </w:r>
            <w:proofErr w:type="gramEnd"/>
            <w:r>
              <w:t xml:space="preserve"> average. </w:t>
            </w:r>
          </w:p>
        </w:tc>
      </w:tr>
      <w:tr w:rsidR="006B3D0E" w:rsidRPr="00E51A31" w14:paraId="6634C123" w14:textId="77777777" w:rsidTr="006C0882">
        <w:tc>
          <w:tcPr>
            <w:tcW w:w="1843" w:type="dxa"/>
            <w:shd w:val="clear" w:color="auto" w:fill="F2F2F2" w:themeFill="background1" w:themeFillShade="F2"/>
            <w:vAlign w:val="center"/>
          </w:tcPr>
          <w:p w14:paraId="4EBA50F5" w14:textId="77777777" w:rsidR="006B3D0E" w:rsidRPr="002510F4" w:rsidRDefault="006B3D0E" w:rsidP="00730764">
            <w:pPr>
              <w:pStyle w:val="Tablecontent"/>
            </w:pPr>
            <w:r>
              <w:t xml:space="preserve">%ACTVF </w:t>
            </w:r>
          </w:p>
        </w:tc>
        <w:tc>
          <w:tcPr>
            <w:tcW w:w="7607" w:type="dxa"/>
            <w:vMerge/>
            <w:vAlign w:val="center"/>
          </w:tcPr>
          <w:p w14:paraId="5CC0A988" w14:textId="77777777" w:rsidR="006B3D0E" w:rsidRPr="002510F4" w:rsidRDefault="006B3D0E" w:rsidP="00730764">
            <w:pPr>
              <w:pStyle w:val="Tablecontent"/>
            </w:pPr>
          </w:p>
        </w:tc>
      </w:tr>
      <w:tr w:rsidR="006B3D0E" w:rsidRPr="00E51A31" w14:paraId="22301DD9" w14:textId="77777777" w:rsidTr="006C0882">
        <w:tc>
          <w:tcPr>
            <w:tcW w:w="1843" w:type="dxa"/>
            <w:shd w:val="clear" w:color="auto" w:fill="F2F2F2" w:themeFill="background1" w:themeFillShade="F2"/>
            <w:vAlign w:val="center"/>
          </w:tcPr>
          <w:p w14:paraId="10E249CA" w14:textId="77777777" w:rsidR="006B3D0E" w:rsidRPr="002510F4" w:rsidRDefault="006B3D0E" w:rsidP="00730764">
            <w:pPr>
              <w:pStyle w:val="Tablecontent"/>
            </w:pPr>
            <w:r>
              <w:t xml:space="preserve">%ACTVN </w:t>
            </w:r>
          </w:p>
        </w:tc>
        <w:tc>
          <w:tcPr>
            <w:tcW w:w="7607" w:type="dxa"/>
            <w:vAlign w:val="center"/>
          </w:tcPr>
          <w:p w14:paraId="54357757" w14:textId="77777777" w:rsidR="006B3D0E" w:rsidRPr="002510F4" w:rsidRDefault="006B3D0E" w:rsidP="00730764">
            <w:pPr>
              <w:pStyle w:val="Tablecontent"/>
            </w:pPr>
            <w:r>
              <w:t>Percentage Active Next. It predicts of what %ACTVF will be at next sample estimation. It is intended for VMware use only.</w:t>
            </w:r>
          </w:p>
        </w:tc>
      </w:tr>
    </w:tbl>
    <w:p w14:paraId="2AF5CE1F" w14:textId="77777777" w:rsidR="006B3D0E" w:rsidRDefault="006B3D0E" w:rsidP="00730764">
      <w:pPr>
        <w:pStyle w:val="Heading5"/>
      </w:pPr>
      <w:r>
        <w:t>Committed</w:t>
      </w:r>
    </w:p>
    <w:p w14:paraId="32F14F42" w14:textId="77777777" w:rsidR="006B3D0E" w:rsidRDefault="006B3D0E" w:rsidP="00730764">
      <w:r>
        <w:t>Committed page means the page has been reserved for that process. Commit is a counter for utilization but it’s not really used, especially for VM.</w:t>
      </w:r>
    </w:p>
    <w:p w14:paraId="6E7A6234" w14:textId="34998C05" w:rsidR="006B3D0E" w:rsidRDefault="006B3D0E" w:rsidP="00730764">
      <w:r w:rsidRPr="001C6620">
        <w:t>Note</w:t>
      </w:r>
      <w:r>
        <w:t>:</w:t>
      </w:r>
      <w:r w:rsidRPr="001C6620">
        <w:t xml:space="preserve"> none of </w:t>
      </w:r>
      <w:r>
        <w:t>these</w:t>
      </w:r>
      <w:r w:rsidRPr="001C6620">
        <w:t xml:space="preserve"> </w:t>
      </w:r>
      <w:r>
        <w:t>metrics</w:t>
      </w:r>
      <w:r w:rsidRPr="001C6620">
        <w:t xml:space="preserve"> exist in vSphere Client and </w:t>
      </w:r>
      <w:r w:rsidR="00557192">
        <w:t>VCF Operations</w:t>
      </w:r>
      <w:r>
        <w:t>, as they are meant for internal use.</w:t>
      </w:r>
    </w:p>
    <w:p w14:paraId="68164CD0" w14:textId="77777777" w:rsidR="006B3D0E" w:rsidRDefault="006B3D0E" w:rsidP="00730764">
      <w:pPr>
        <w:jc w:val="center"/>
      </w:pPr>
      <w:r w:rsidRPr="00D6506B">
        <w:rPr>
          <w:noProof/>
        </w:rPr>
        <w:drawing>
          <wp:inline distT="0" distB="0" distL="0" distR="0" wp14:anchorId="133DAB9B" wp14:editId="3FED182C">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654"/>
                    <a:stretch>
                      <a:fillRect/>
                    </a:stretch>
                  </pic:blipFill>
                  <pic:spPr>
                    <a:xfrm>
                      <a:off x="0" y="0"/>
                      <a:ext cx="3186000" cy="867600"/>
                    </a:xfrm>
                    <a:prstGeom prst="rect">
                      <a:avLst/>
                    </a:prstGeom>
                  </pic:spPr>
                </pic:pic>
              </a:graphicData>
            </a:graphic>
          </wp:inline>
        </w:drawing>
      </w:r>
    </w:p>
    <w:p w14:paraId="3A8DC55E" w14:textId="77777777" w:rsidR="006B3D0E" w:rsidRDefault="006B3D0E" w:rsidP="00BF4AEC">
      <w:pPr>
        <w:pStyle w:val="BeforeTable"/>
      </w:pP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6B3D0E" w:rsidRPr="00E51A31" w14:paraId="2C053C04" w14:textId="77777777" w:rsidTr="006C0882">
        <w:tc>
          <w:tcPr>
            <w:tcW w:w="1843" w:type="dxa"/>
            <w:shd w:val="clear" w:color="auto" w:fill="F2F2F2" w:themeFill="background1" w:themeFillShade="F2"/>
          </w:tcPr>
          <w:p w14:paraId="6BD98003" w14:textId="77777777" w:rsidR="006B3D0E" w:rsidRPr="002510F4" w:rsidRDefault="006B3D0E" w:rsidP="00730764">
            <w:pPr>
              <w:pStyle w:val="Tablecontent"/>
            </w:pPr>
            <w:r w:rsidRPr="001F0964">
              <w:t>MCMTTGT</w:t>
            </w:r>
          </w:p>
        </w:tc>
        <w:tc>
          <w:tcPr>
            <w:tcW w:w="7697" w:type="dxa"/>
          </w:tcPr>
          <w:p w14:paraId="1210DD44" w14:textId="77777777" w:rsidR="006B3D0E" w:rsidRPr="002510F4" w:rsidRDefault="006B3D0E" w:rsidP="00730764">
            <w:pPr>
              <w:pStyle w:val="Tablecontent"/>
            </w:pPr>
            <w:r>
              <w:t>Minimum Commit Target in MB. I think this value is not 0 when there is reservation, but I’m not sure.</w:t>
            </w:r>
          </w:p>
        </w:tc>
      </w:tr>
      <w:tr w:rsidR="006B3D0E" w:rsidRPr="00E51A31" w14:paraId="2F8315A6" w14:textId="77777777" w:rsidTr="006C0882">
        <w:tc>
          <w:tcPr>
            <w:tcW w:w="1843" w:type="dxa"/>
            <w:shd w:val="clear" w:color="auto" w:fill="F2F2F2" w:themeFill="background1" w:themeFillShade="F2"/>
          </w:tcPr>
          <w:p w14:paraId="5FDC35C6" w14:textId="77777777" w:rsidR="006B3D0E" w:rsidRPr="002510F4" w:rsidRDefault="006B3D0E" w:rsidP="00730764">
            <w:pPr>
              <w:pStyle w:val="Tablecontent"/>
            </w:pPr>
            <w:r w:rsidRPr="001F0964">
              <w:t xml:space="preserve">CMTTGT  </w:t>
            </w:r>
          </w:p>
        </w:tc>
        <w:tc>
          <w:tcPr>
            <w:tcW w:w="7697" w:type="dxa"/>
          </w:tcPr>
          <w:p w14:paraId="1E07E258" w14:textId="77777777" w:rsidR="006B3D0E" w:rsidRPr="002510F4" w:rsidRDefault="006B3D0E" w:rsidP="00730764">
            <w:pPr>
              <w:pStyle w:val="Tablecontent"/>
            </w:pPr>
            <w:r>
              <w:t xml:space="preserve">Commit Target in MB. </w:t>
            </w:r>
          </w:p>
        </w:tc>
      </w:tr>
      <w:tr w:rsidR="006B3D0E" w:rsidRPr="00E51A31" w14:paraId="7FFC7051" w14:textId="77777777" w:rsidTr="006C0882">
        <w:tc>
          <w:tcPr>
            <w:tcW w:w="1843" w:type="dxa"/>
            <w:shd w:val="clear" w:color="auto" w:fill="F2F2F2" w:themeFill="background1" w:themeFillShade="F2"/>
          </w:tcPr>
          <w:p w14:paraId="52E24650" w14:textId="77777777" w:rsidR="006B3D0E" w:rsidRPr="002510F4" w:rsidRDefault="006B3D0E" w:rsidP="00730764">
            <w:pPr>
              <w:pStyle w:val="Tablecontent"/>
            </w:pPr>
            <w:r w:rsidRPr="001F0964">
              <w:t>CMTCHRG</w:t>
            </w:r>
          </w:p>
        </w:tc>
        <w:tc>
          <w:tcPr>
            <w:tcW w:w="7697" w:type="dxa"/>
          </w:tcPr>
          <w:p w14:paraId="4DB05011" w14:textId="77777777" w:rsidR="006B3D0E" w:rsidRPr="002510F4" w:rsidRDefault="006B3D0E" w:rsidP="00730764">
            <w:pPr>
              <w:pStyle w:val="Tablecontent"/>
            </w:pPr>
            <w:r>
              <w:t xml:space="preserve">Commit Charged in MB. I think this is the actual committed page. </w:t>
            </w:r>
          </w:p>
        </w:tc>
      </w:tr>
      <w:tr w:rsidR="006B3D0E" w:rsidRPr="00E51A31" w14:paraId="0CF89A03" w14:textId="77777777" w:rsidTr="006C0882">
        <w:tc>
          <w:tcPr>
            <w:tcW w:w="1843" w:type="dxa"/>
            <w:shd w:val="clear" w:color="auto" w:fill="F2F2F2" w:themeFill="background1" w:themeFillShade="F2"/>
          </w:tcPr>
          <w:p w14:paraId="126DD2F5" w14:textId="77777777" w:rsidR="006B3D0E" w:rsidRPr="002510F4" w:rsidRDefault="006B3D0E" w:rsidP="00730764">
            <w:pPr>
              <w:pStyle w:val="Tablecontent"/>
            </w:pPr>
            <w:r w:rsidRPr="001F0964">
              <w:t>CMTPPS</w:t>
            </w:r>
          </w:p>
        </w:tc>
        <w:tc>
          <w:tcPr>
            <w:tcW w:w="7697" w:type="dxa"/>
          </w:tcPr>
          <w:p w14:paraId="1A42BA7A" w14:textId="77777777" w:rsidR="006B3D0E" w:rsidRPr="002510F4" w:rsidRDefault="006B3D0E" w:rsidP="00730764">
            <w:pPr>
              <w:pStyle w:val="Tablecontent"/>
            </w:pPr>
            <w:r w:rsidRPr="00D020B8">
              <w:t>Commit Pages Per Share</w:t>
            </w:r>
            <w:r>
              <w:t xml:space="preserve"> in MB</w:t>
            </w:r>
          </w:p>
        </w:tc>
      </w:tr>
    </w:tbl>
    <w:p w14:paraId="383927B4" w14:textId="77777777" w:rsidR="006B3D0E" w:rsidRDefault="006B3D0E" w:rsidP="00730764">
      <w:pPr>
        <w:pStyle w:val="Heading5"/>
      </w:pPr>
      <w:r>
        <w:lastRenderedPageBreak/>
        <w:t>Allocation &amp; Reservation</w:t>
      </w:r>
    </w:p>
    <w:p w14:paraId="4E8A71A3" w14:textId="77777777" w:rsidR="006B3D0E" w:rsidRDefault="006B3D0E" w:rsidP="00730764">
      <w:pPr>
        <w:jc w:val="center"/>
      </w:pPr>
      <w:r w:rsidRPr="008E6172">
        <w:rPr>
          <w:noProof/>
        </w:rPr>
        <w:drawing>
          <wp:inline distT="0" distB="0" distL="0" distR="0" wp14:anchorId="05C5390A" wp14:editId="7A29DB11">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655"/>
                    <a:stretch>
                      <a:fillRect/>
                    </a:stretch>
                  </pic:blipFill>
                  <pic:spPr>
                    <a:xfrm>
                      <a:off x="0" y="0"/>
                      <a:ext cx="5924854" cy="1339919"/>
                    </a:xfrm>
                    <a:prstGeom prst="rect">
                      <a:avLst/>
                    </a:prstGeom>
                  </pic:spPr>
                </pic:pic>
              </a:graphicData>
            </a:graphic>
          </wp:inline>
        </w:drawing>
      </w:r>
    </w:p>
    <w:p w14:paraId="30364764" w14:textId="77777777" w:rsidR="006B3D0E" w:rsidRDefault="006B3D0E" w:rsidP="00BF4AEC">
      <w:pPr>
        <w:pStyle w:val="BeforeTable"/>
      </w:pP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6B3D0E" w:rsidRPr="00E51A31" w14:paraId="511262D7" w14:textId="77777777" w:rsidTr="006C0882">
        <w:tc>
          <w:tcPr>
            <w:tcW w:w="1843" w:type="dxa"/>
            <w:shd w:val="clear" w:color="auto" w:fill="F2F2F2" w:themeFill="background1" w:themeFillShade="F2"/>
          </w:tcPr>
          <w:p w14:paraId="2D5DA49E" w14:textId="77777777" w:rsidR="006B3D0E" w:rsidRPr="002510F4" w:rsidRDefault="006B3D0E" w:rsidP="00730764">
            <w:pPr>
              <w:pStyle w:val="Tablecontent"/>
            </w:pPr>
            <w:r>
              <w:t xml:space="preserve">AMIN </w:t>
            </w:r>
          </w:p>
        </w:tc>
        <w:tc>
          <w:tcPr>
            <w:tcW w:w="7697" w:type="dxa"/>
            <w:vAlign w:val="center"/>
          </w:tcPr>
          <w:p w14:paraId="7C80FA57" w14:textId="77777777" w:rsidR="006B3D0E" w:rsidRDefault="006B3D0E" w:rsidP="00730764">
            <w:pPr>
              <w:pStyle w:val="Tablecontent"/>
            </w:pPr>
            <w:r>
              <w:t>Allocation minimum.</w:t>
            </w:r>
          </w:p>
          <w:p w14:paraId="7B10DD9A" w14:textId="418BEED3" w:rsidR="006B3D0E" w:rsidRPr="002510F4" w:rsidRDefault="006B3D0E" w:rsidP="00730764">
            <w:pPr>
              <w:pStyle w:val="Tablecontent"/>
            </w:pPr>
            <w:r>
              <w:t xml:space="preserve">This is the term esxtop uses for memory reservation for this resource pool or VM. A value of 0 means no reservation, which is what you should set for most VM. Reservation for </w:t>
            </w:r>
            <w:r w:rsidR="000A50A4">
              <w:t>the kernel</w:t>
            </w:r>
            <w:r>
              <w:t xml:space="preserve"> modules should be left as it is.</w:t>
            </w:r>
          </w:p>
        </w:tc>
      </w:tr>
      <w:tr w:rsidR="006B3D0E" w:rsidRPr="00E51A31" w14:paraId="6294CD71" w14:textId="77777777" w:rsidTr="006C0882">
        <w:tc>
          <w:tcPr>
            <w:tcW w:w="1843" w:type="dxa"/>
            <w:shd w:val="clear" w:color="auto" w:fill="F2F2F2" w:themeFill="background1" w:themeFillShade="F2"/>
          </w:tcPr>
          <w:p w14:paraId="4966C2B9" w14:textId="77777777" w:rsidR="006B3D0E" w:rsidRPr="002510F4" w:rsidRDefault="006B3D0E" w:rsidP="00730764">
            <w:pPr>
              <w:pStyle w:val="Tablecontent"/>
            </w:pPr>
            <w:r>
              <w:t xml:space="preserve">AMAX </w:t>
            </w:r>
          </w:p>
        </w:tc>
        <w:tc>
          <w:tcPr>
            <w:tcW w:w="7697" w:type="dxa"/>
            <w:vAlign w:val="center"/>
          </w:tcPr>
          <w:p w14:paraId="06490D46" w14:textId="77777777" w:rsidR="006B3D0E" w:rsidRDefault="006B3D0E" w:rsidP="00730764">
            <w:pPr>
              <w:pStyle w:val="Tablecontent"/>
            </w:pPr>
            <w:r>
              <w:t>Allocation maximum.</w:t>
            </w:r>
          </w:p>
          <w:p w14:paraId="3B8EF6A5" w14:textId="77777777" w:rsidR="006B3D0E" w:rsidRDefault="006B3D0E" w:rsidP="00730764">
            <w:pPr>
              <w:pStyle w:val="Tablecontent"/>
            </w:pPr>
            <w:r>
              <w:t xml:space="preserve">This is the term esxtop uses for memory limit for this resource pool or VM. A value of -1 means Unlimited. </w:t>
            </w:r>
          </w:p>
          <w:p w14:paraId="7698E4F7" w14:textId="26B10601" w:rsidR="006B3D0E" w:rsidRPr="002510F4" w:rsidRDefault="006B3D0E" w:rsidP="00730764">
            <w:pPr>
              <w:pStyle w:val="Tablecontent"/>
            </w:pPr>
            <w:r>
              <w:t xml:space="preserve">Limit for </w:t>
            </w:r>
            <w:r w:rsidR="000A50A4">
              <w:t>the kernel</w:t>
            </w:r>
            <w:r>
              <w:t xml:space="preserve"> modules should be left as it is.</w:t>
            </w:r>
          </w:p>
        </w:tc>
      </w:tr>
      <w:tr w:rsidR="006B3D0E" w:rsidRPr="00E51A31" w14:paraId="3F7055DD" w14:textId="77777777" w:rsidTr="006C0882">
        <w:tc>
          <w:tcPr>
            <w:tcW w:w="1843" w:type="dxa"/>
            <w:shd w:val="clear" w:color="auto" w:fill="F2F2F2" w:themeFill="background1" w:themeFillShade="F2"/>
          </w:tcPr>
          <w:p w14:paraId="019A4FAE" w14:textId="77777777" w:rsidR="006B3D0E" w:rsidRPr="002510F4" w:rsidRDefault="006B3D0E" w:rsidP="00730764">
            <w:pPr>
              <w:pStyle w:val="Tablecontent"/>
            </w:pPr>
            <w:r>
              <w:t>AMLMT</w:t>
            </w:r>
          </w:p>
        </w:tc>
        <w:tc>
          <w:tcPr>
            <w:tcW w:w="7697" w:type="dxa"/>
          </w:tcPr>
          <w:p w14:paraId="17EF81B5" w14:textId="77777777" w:rsidR="006B3D0E" w:rsidRDefault="006B3D0E" w:rsidP="00730764">
            <w:pPr>
              <w:pStyle w:val="Tablecontent"/>
            </w:pPr>
            <w:r>
              <w:t>Limit. You should expect the value -1, means no limit assigned.</w:t>
            </w:r>
          </w:p>
          <w:p w14:paraId="5A4FB8C5" w14:textId="77777777" w:rsidR="006B3D0E" w:rsidRPr="002510F4" w:rsidRDefault="006B3D0E" w:rsidP="00730764">
            <w:pPr>
              <w:pStyle w:val="Tablecontent"/>
            </w:pPr>
            <w:r>
              <w:t>I’m not sure how this differs to AMAX.</w:t>
            </w:r>
          </w:p>
        </w:tc>
      </w:tr>
      <w:tr w:rsidR="006B3D0E" w:rsidRPr="00E51A31" w14:paraId="0EE9B61D" w14:textId="77777777" w:rsidTr="006C0882">
        <w:tc>
          <w:tcPr>
            <w:tcW w:w="1843" w:type="dxa"/>
            <w:shd w:val="clear" w:color="auto" w:fill="F2F2F2" w:themeFill="background1" w:themeFillShade="F2"/>
            <w:vAlign w:val="center"/>
          </w:tcPr>
          <w:p w14:paraId="539ADDD8" w14:textId="77777777" w:rsidR="006B3D0E" w:rsidRPr="002510F4" w:rsidRDefault="006B3D0E" w:rsidP="00730764">
            <w:pPr>
              <w:pStyle w:val="Tablecontent"/>
            </w:pPr>
            <w:r>
              <w:t xml:space="preserve">ASHRS </w:t>
            </w:r>
          </w:p>
        </w:tc>
        <w:tc>
          <w:tcPr>
            <w:tcW w:w="7697" w:type="dxa"/>
            <w:vAlign w:val="center"/>
          </w:tcPr>
          <w:p w14:paraId="773D8A25" w14:textId="77777777" w:rsidR="006B3D0E" w:rsidRPr="002510F4" w:rsidRDefault="006B3D0E" w:rsidP="00730764">
            <w:pPr>
              <w:pStyle w:val="Tablecontent"/>
            </w:pPr>
            <w:r>
              <w:t xml:space="preserve">Memory shares for this resource pool or VM. </w:t>
            </w:r>
          </w:p>
        </w:tc>
      </w:tr>
      <w:tr w:rsidR="006B3D0E" w:rsidRPr="00E51A31" w14:paraId="0014EEBD" w14:textId="77777777" w:rsidTr="006C0882">
        <w:tc>
          <w:tcPr>
            <w:tcW w:w="1843" w:type="dxa"/>
            <w:shd w:val="clear" w:color="auto" w:fill="F2F2F2" w:themeFill="background1" w:themeFillShade="F2"/>
          </w:tcPr>
          <w:p w14:paraId="36FC3600" w14:textId="77777777" w:rsidR="006B3D0E" w:rsidRDefault="006B3D0E" w:rsidP="00730764">
            <w:pPr>
              <w:pStyle w:val="Tablecontent"/>
            </w:pPr>
            <w:r>
              <w:t>AUNITS</w:t>
            </w:r>
          </w:p>
        </w:tc>
        <w:tc>
          <w:tcPr>
            <w:tcW w:w="7697" w:type="dxa"/>
          </w:tcPr>
          <w:p w14:paraId="04B07213" w14:textId="77777777" w:rsidR="006B3D0E" w:rsidRDefault="006B3D0E" w:rsidP="00730764">
            <w:pPr>
              <w:pStyle w:val="Tablecontent"/>
            </w:pPr>
            <w:r>
              <w:t>This is just displaying the units of allocations counters</w:t>
            </w:r>
          </w:p>
        </w:tc>
      </w:tr>
    </w:tbl>
    <w:p w14:paraId="3E17861A" w14:textId="77777777" w:rsidR="006B3D0E" w:rsidRDefault="006B3D0E" w:rsidP="00730764">
      <w:pPr>
        <w:pStyle w:val="Heading4"/>
      </w:pPr>
      <w:r>
        <w:t>Checkpoint</w:t>
      </w:r>
    </w:p>
    <w:p w14:paraId="27806B31" w14:textId="77777777" w:rsidR="006B3D0E" w:rsidRDefault="006B3D0E" w:rsidP="00730764">
      <w:r>
        <w:t xml:space="preserve">Checkpoint is required in snapshot or VM suspension. You can </w:t>
      </w:r>
      <w:r w:rsidRPr="00AE2E95">
        <w:t xml:space="preserve">convert a </w:t>
      </w:r>
      <w:r>
        <w:t xml:space="preserve">VM </w:t>
      </w:r>
      <w:r w:rsidRPr="00AE2E95">
        <w:t>checkpoint into a core dump file</w:t>
      </w:r>
      <w:r>
        <w:t xml:space="preserve">, </w:t>
      </w:r>
      <w:r w:rsidRPr="00AE2E95">
        <w:t xml:space="preserve">to debug </w:t>
      </w:r>
      <w:r>
        <w:t>the G</w:t>
      </w:r>
      <w:r w:rsidRPr="00AE2E95">
        <w:t xml:space="preserve">uest </w:t>
      </w:r>
      <w:r>
        <w:t xml:space="preserve">OS </w:t>
      </w:r>
      <w:r w:rsidRPr="00AE2E95">
        <w:t>and applications</w:t>
      </w:r>
      <w:r>
        <w:t>.</w:t>
      </w:r>
    </w:p>
    <w:p w14:paraId="049CEC74" w14:textId="77777777" w:rsidR="006B3D0E" w:rsidRPr="00A304C3"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506F5CDE" w14:textId="77777777" w:rsidTr="006C0882">
        <w:tc>
          <w:tcPr>
            <w:tcW w:w="1843" w:type="dxa"/>
            <w:shd w:val="clear" w:color="auto" w:fill="F2F2F2" w:themeFill="background1" w:themeFillShade="F2"/>
          </w:tcPr>
          <w:p w14:paraId="1327D3B8" w14:textId="77777777" w:rsidR="006B3D0E" w:rsidRPr="00D33803" w:rsidRDefault="006B3D0E" w:rsidP="00730764">
            <w:pPr>
              <w:pStyle w:val="Tablecontent"/>
              <w:rPr>
                <w:lang w:val="en-SG"/>
              </w:rPr>
            </w:pPr>
            <w:r w:rsidRPr="002510F4">
              <w:t>CPTRD (MB)</w:t>
            </w:r>
          </w:p>
        </w:tc>
        <w:tc>
          <w:tcPr>
            <w:tcW w:w="7607" w:type="dxa"/>
          </w:tcPr>
          <w:p w14:paraId="79F1E872" w14:textId="77777777" w:rsidR="006B3D0E" w:rsidRPr="00355333" w:rsidRDefault="006B3D0E" w:rsidP="00730764">
            <w:pPr>
              <w:pStyle w:val="Tablecontent"/>
            </w:pPr>
            <w:r>
              <w:t xml:space="preserve">Checkpoint Read. </w:t>
            </w:r>
            <w:r w:rsidRPr="002510F4">
              <w:t>Amount of data read from checkpoint file.</w:t>
            </w:r>
            <w:r>
              <w:t xml:space="preserve"> A large amount can impact the VM performance. </w:t>
            </w:r>
          </w:p>
        </w:tc>
      </w:tr>
      <w:tr w:rsidR="006B3D0E" w:rsidRPr="00E51A31" w14:paraId="2DAE3534" w14:textId="77777777" w:rsidTr="006C0882">
        <w:tc>
          <w:tcPr>
            <w:tcW w:w="1843" w:type="dxa"/>
            <w:shd w:val="clear" w:color="auto" w:fill="F2F2F2" w:themeFill="background1" w:themeFillShade="F2"/>
          </w:tcPr>
          <w:p w14:paraId="5B4A8970" w14:textId="77777777" w:rsidR="006B3D0E" w:rsidRPr="00355333" w:rsidRDefault="006B3D0E" w:rsidP="00730764">
            <w:pPr>
              <w:pStyle w:val="Tablecontent"/>
            </w:pPr>
            <w:r w:rsidRPr="002510F4">
              <w:t>CPTTGT (MB)</w:t>
            </w:r>
          </w:p>
        </w:tc>
        <w:tc>
          <w:tcPr>
            <w:tcW w:w="7607" w:type="dxa"/>
          </w:tcPr>
          <w:p w14:paraId="558770E4" w14:textId="414BB9F7" w:rsidR="006B3D0E" w:rsidRDefault="006B3D0E" w:rsidP="00730764">
            <w:pPr>
              <w:pStyle w:val="Tablecontent"/>
            </w:pPr>
            <w:r>
              <w:t>Checkpoint Target. The target s</w:t>
            </w:r>
            <w:r w:rsidRPr="002510F4">
              <w:t>ize of checkpoint file</w:t>
            </w:r>
            <w:r>
              <w:t xml:space="preserve"> that </w:t>
            </w:r>
            <w:r w:rsidR="000A50A4">
              <w:t>the kernel</w:t>
            </w:r>
            <w:r>
              <w:t xml:space="preserve"> is aiming for.</w:t>
            </w:r>
          </w:p>
          <w:p w14:paraId="4802C78D" w14:textId="77777777" w:rsidR="006B3D0E" w:rsidRPr="00355333" w:rsidRDefault="006B3D0E" w:rsidP="00730764">
            <w:pPr>
              <w:pStyle w:val="Tablecontent"/>
            </w:pPr>
            <w:r>
              <w:t xml:space="preserve">I’m unsure why it needs to have a target, unless this is just an estimate of the final size and not a limit. </w:t>
            </w:r>
          </w:p>
        </w:tc>
      </w:tr>
    </w:tbl>
    <w:p w14:paraId="0F3BE296" w14:textId="77777777" w:rsidR="006B3D0E" w:rsidRDefault="006B3D0E" w:rsidP="00730764">
      <w:pPr>
        <w:pStyle w:val="Heading3"/>
      </w:pPr>
      <w:r>
        <w:t>Storage</w:t>
      </w:r>
    </w:p>
    <w:p w14:paraId="07704E0A" w14:textId="77777777" w:rsidR="006B3D0E" w:rsidRDefault="006B3D0E" w:rsidP="00730764">
      <w:pPr>
        <w:rPr>
          <w:lang w:val="en-GB"/>
        </w:rPr>
      </w:pPr>
      <w:r>
        <w:rPr>
          <w:lang w:val="en-GB"/>
        </w:rPr>
        <w:t>The Storage monitoring sports 3 panels:</w:t>
      </w:r>
    </w:p>
    <w:p w14:paraId="7A6E9C49" w14:textId="77777777" w:rsidR="006B3D0E" w:rsidRDefault="006B3D0E" w:rsidP="00730764">
      <w:pPr>
        <w:pStyle w:val="Bullet"/>
        <w:rPr>
          <w:lang w:val="en-GB"/>
        </w:rPr>
      </w:pPr>
      <w:r>
        <w:rPr>
          <w:lang w:val="en-GB"/>
        </w:rPr>
        <w:lastRenderedPageBreak/>
        <w:t>VM</w:t>
      </w:r>
    </w:p>
    <w:p w14:paraId="006EA7BE" w14:textId="77777777" w:rsidR="006B3D0E" w:rsidRDefault="006B3D0E" w:rsidP="00730764">
      <w:pPr>
        <w:pStyle w:val="Bullet"/>
        <w:rPr>
          <w:lang w:val="en-GB"/>
        </w:rPr>
      </w:pPr>
      <w:r>
        <w:rPr>
          <w:lang w:val="en-GB"/>
        </w:rPr>
        <w:t>Adapter</w:t>
      </w:r>
    </w:p>
    <w:p w14:paraId="3025C405" w14:textId="77777777" w:rsidR="006B3D0E" w:rsidRDefault="006B3D0E" w:rsidP="00730764">
      <w:pPr>
        <w:pStyle w:val="Bullet"/>
        <w:rPr>
          <w:lang w:val="en-GB"/>
        </w:rPr>
      </w:pPr>
      <w:r>
        <w:rPr>
          <w:lang w:val="en-GB"/>
        </w:rPr>
        <w:t>Device</w:t>
      </w:r>
    </w:p>
    <w:p w14:paraId="33DDBCCC" w14:textId="77777777" w:rsidR="006B3D0E" w:rsidRDefault="006B3D0E" w:rsidP="00730764">
      <w:r>
        <w:t xml:space="preserve">We covered in Part 2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5CA0C04D" w14:textId="77777777" w:rsidR="006B3D0E" w:rsidRDefault="006B3D0E" w:rsidP="00730764">
      <w:r>
        <w:t xml:space="preserve">Datastore is also missing. While VMFS can be covered with Device (if you do 1:1 mapping and not using extent), NFS is not covered. </w:t>
      </w:r>
    </w:p>
    <w:p w14:paraId="1DFE3888" w14:textId="77777777" w:rsidR="006B3D0E" w:rsidRDefault="006B3D0E" w:rsidP="00730764">
      <w:r>
        <w:t>On the other hand, esxtop does provide metrics that vSphere Client does not. I will highlight those.</w:t>
      </w:r>
    </w:p>
    <w:p w14:paraId="3CCB8070" w14:textId="77777777" w:rsidR="006B3D0E" w:rsidRDefault="006B3D0E" w:rsidP="00730764">
      <w:r>
        <w:t xml:space="preserve">ESXi uses adapter to connect to device. As a result, their main contention and utilization metrics are largely similar. I’ve put them side by side </w:t>
      </w:r>
      <w:proofErr w:type="gramStart"/>
      <w:r>
        <w:t>here, and</w:t>
      </w:r>
      <w:proofErr w:type="gramEnd"/>
      <w:r>
        <w:t xml:space="preserve"> highlight the similar metric </w:t>
      </w:r>
      <w:r w:rsidRPr="002024D7">
        <w:rPr>
          <w:i/>
          <w:iCs/>
          <w:color w:val="FF0000"/>
        </w:rPr>
        <w:t>groups</w:t>
      </w:r>
      <w:r>
        <w:t xml:space="preserve"> with vertical </w:t>
      </w:r>
      <w:r w:rsidRPr="0022569A">
        <w:rPr>
          <w:color w:val="00B050"/>
        </w:rPr>
        <w:t>green</w:t>
      </w:r>
      <w:r>
        <w:t xml:space="preserve"> bar. I highlighted the word group, as the group name may be identical, but the actual metrics within the group differ.</w:t>
      </w:r>
    </w:p>
    <w:p w14:paraId="660B2A04" w14:textId="77777777" w:rsidR="006B3D0E" w:rsidRDefault="006B3D0E" w:rsidP="00730764">
      <w:pPr>
        <w:jc w:val="center"/>
      </w:pPr>
      <w:r>
        <w:rPr>
          <w:noProof/>
        </w:rPr>
        <w:drawing>
          <wp:inline distT="0" distB="0" distL="0" distR="0" wp14:anchorId="32C62259" wp14:editId="76207DE1">
            <wp:extent cx="6231600" cy="2296800"/>
            <wp:effectExtent l="0" t="0" r="0" b="8255"/>
            <wp:docPr id="567723340" name="Picture 567723340" descr="A screenshot of a computer pr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7723340" name="Picture 567723340" descr="A screenshot of a computer program&#10;&#10;Description automatically generated"/>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5557D9C8" w14:textId="5D8251F5" w:rsidR="006B3D0E" w:rsidRDefault="006B3D0E" w:rsidP="00730764">
      <w:pPr>
        <w:pStyle w:val="Heading4"/>
      </w:pPr>
      <w:r>
        <w:t xml:space="preserve">VM </w:t>
      </w:r>
    </w:p>
    <w:p w14:paraId="264AB0F0" w14:textId="77777777" w:rsidR="006B3D0E" w:rsidRDefault="006B3D0E" w:rsidP="00730764">
      <w:pPr>
        <w:rPr>
          <w:lang w:val="en-GB"/>
        </w:rPr>
      </w:pPr>
      <w:r>
        <w:rPr>
          <w:lang w:val="en-GB"/>
        </w:rPr>
        <w:t xml:space="preserve">We begin with VM as that’s the most important one. It complements vSphere Client by providing unmap and IO Filter metrics. </w:t>
      </w:r>
    </w:p>
    <w:p w14:paraId="1A72B484" w14:textId="074E9351" w:rsidR="006B3D0E" w:rsidRDefault="006B3D0E" w:rsidP="00730764">
      <w:pPr>
        <w:rPr>
          <w:lang w:val="en-GB"/>
        </w:rPr>
      </w:pPr>
      <w:r>
        <w:rPr>
          <w:lang w:val="en-GB"/>
        </w:rPr>
        <w:t>You can see at VM level, or virtual disk level. In the following screenshot, I’ve expanded one of the VM.</w:t>
      </w:r>
      <w:r w:rsidR="00546456">
        <w:rPr>
          <w:lang w:val="en-GB"/>
        </w:rPr>
        <w:t xml:space="preserve"> The VM shown as </w:t>
      </w:r>
      <w:r w:rsidR="00546456" w:rsidRPr="000B546F">
        <w:rPr>
          <w:color w:val="00B0F0"/>
          <w:lang w:val="en-GB"/>
        </w:rPr>
        <w:t>vRealize-Operat</w:t>
      </w:r>
      <w:r w:rsidR="00546456">
        <w:rPr>
          <w:lang w:val="en-GB"/>
        </w:rPr>
        <w:t xml:space="preserve"> has 3 virtual devices.</w:t>
      </w:r>
    </w:p>
    <w:p w14:paraId="3D83F0D0" w14:textId="77777777" w:rsidR="006B3D0E" w:rsidRDefault="006B3D0E" w:rsidP="00730764">
      <w:pPr>
        <w:rPr>
          <w:lang w:val="en-GB"/>
        </w:rPr>
      </w:pPr>
      <w:r w:rsidRPr="00E82D2D">
        <w:rPr>
          <w:noProof/>
          <w:lang w:val="en-GB"/>
        </w:rPr>
        <w:drawing>
          <wp:inline distT="0" distB="0" distL="0" distR="0" wp14:anchorId="578A20DD" wp14:editId="51C6823C">
            <wp:extent cx="6180543" cy="775373"/>
            <wp:effectExtent l="0" t="0" r="0" b="571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657"/>
                    <a:stretch>
                      <a:fillRect/>
                    </a:stretch>
                  </pic:blipFill>
                  <pic:spPr>
                    <a:xfrm>
                      <a:off x="0" y="0"/>
                      <a:ext cx="6216797" cy="779921"/>
                    </a:xfrm>
                    <a:prstGeom prst="rect">
                      <a:avLst/>
                    </a:prstGeom>
                  </pic:spPr>
                </pic:pic>
              </a:graphicData>
            </a:graphic>
          </wp:inline>
        </w:drawing>
      </w:r>
    </w:p>
    <w:p w14:paraId="5D2137CA" w14:textId="4F8F75B8" w:rsidR="006B3D0E" w:rsidRDefault="006B3D0E" w:rsidP="00730764">
      <w:pPr>
        <w:pStyle w:val="Heading5"/>
      </w:pPr>
      <w:r>
        <w:t>Contention</w:t>
      </w: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6B3D0E" w:rsidRPr="00E51A31" w14:paraId="1A315DD3" w14:textId="77777777" w:rsidTr="00C773BD">
        <w:tc>
          <w:tcPr>
            <w:tcW w:w="1843" w:type="dxa"/>
            <w:shd w:val="clear" w:color="auto" w:fill="F2F2F2" w:themeFill="background1" w:themeFillShade="F2"/>
            <w:vAlign w:val="center"/>
          </w:tcPr>
          <w:p w14:paraId="5E66271C" w14:textId="77777777" w:rsidR="006B3D0E" w:rsidRPr="00811AC4" w:rsidRDefault="006B3D0E" w:rsidP="00730764">
            <w:pPr>
              <w:pStyle w:val="Tablecontent"/>
            </w:pPr>
            <w:r w:rsidRPr="005566D2">
              <w:t xml:space="preserve">LAT/rd </w:t>
            </w:r>
          </w:p>
        </w:tc>
        <w:tc>
          <w:tcPr>
            <w:tcW w:w="7697" w:type="dxa"/>
            <w:vAlign w:val="center"/>
          </w:tcPr>
          <w:p w14:paraId="0FF73823" w14:textId="77777777" w:rsidR="006B3D0E" w:rsidRPr="00811AC4" w:rsidRDefault="006B3D0E" w:rsidP="00730764">
            <w:pPr>
              <w:pStyle w:val="Tablecontent"/>
            </w:pPr>
            <w:r w:rsidRPr="005566D2">
              <w:t xml:space="preserve">Average latency (in milliseconds) per read. </w:t>
            </w:r>
          </w:p>
        </w:tc>
      </w:tr>
      <w:tr w:rsidR="006B3D0E" w:rsidRPr="00E51A31" w14:paraId="2D970BC2" w14:textId="77777777" w:rsidTr="00C773BD">
        <w:tc>
          <w:tcPr>
            <w:tcW w:w="1843" w:type="dxa"/>
            <w:shd w:val="clear" w:color="auto" w:fill="F2F2F2" w:themeFill="background1" w:themeFillShade="F2"/>
            <w:vAlign w:val="center"/>
          </w:tcPr>
          <w:p w14:paraId="72E92996" w14:textId="083F9BA5" w:rsidR="006B3D0E" w:rsidRPr="00811AC4" w:rsidRDefault="006B3D0E" w:rsidP="00730764">
            <w:pPr>
              <w:pStyle w:val="Tablecontent"/>
            </w:pPr>
            <w:r w:rsidRPr="005566D2">
              <w:lastRenderedPageBreak/>
              <w:t>LAT/wr</w:t>
            </w:r>
          </w:p>
        </w:tc>
        <w:tc>
          <w:tcPr>
            <w:tcW w:w="7697" w:type="dxa"/>
            <w:vAlign w:val="center"/>
          </w:tcPr>
          <w:p w14:paraId="75ED59B3" w14:textId="77777777" w:rsidR="006B3D0E" w:rsidRPr="00811AC4" w:rsidRDefault="006B3D0E" w:rsidP="00730764">
            <w:pPr>
              <w:pStyle w:val="Tablecontent"/>
            </w:pPr>
            <w:r w:rsidRPr="005566D2">
              <w:t xml:space="preserve">Average latency (in milliseconds) per write. </w:t>
            </w:r>
          </w:p>
        </w:tc>
      </w:tr>
    </w:tbl>
    <w:p w14:paraId="16AAE254" w14:textId="453588C7" w:rsidR="006B3D0E" w:rsidRDefault="00255A5F" w:rsidP="00730764">
      <w:pPr>
        <w:pStyle w:val="Heading5"/>
      </w:pPr>
      <w:r>
        <w:t>Consump</w:t>
      </w:r>
      <w:r w:rsidRPr="00C27364">
        <w:t>tion</w:t>
      </w:r>
    </w:p>
    <w:p w14:paraId="34B9639E" w14:textId="77777777" w:rsidR="006B3D0E" w:rsidRDefault="006B3D0E" w:rsidP="00730764">
      <w:pPr>
        <w:rPr>
          <w:lang w:val="en-GB"/>
        </w:rPr>
      </w:pPr>
      <w:r w:rsidRPr="00F207A8">
        <w:rPr>
          <w:noProof/>
          <w:lang w:val="en-GB"/>
        </w:rPr>
        <w:drawing>
          <wp:inline distT="0" distB="0" distL="0" distR="0" wp14:anchorId="6628ACF2" wp14:editId="417FABE3">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8"/>
                    <a:stretch>
                      <a:fillRect/>
                    </a:stretch>
                  </pic:blipFill>
                  <pic:spPr>
                    <a:xfrm>
                      <a:off x="0" y="0"/>
                      <a:ext cx="6102664" cy="692186"/>
                    </a:xfrm>
                    <a:prstGeom prst="rect">
                      <a:avLst/>
                    </a:prstGeom>
                  </pic:spPr>
                </pic:pic>
              </a:graphicData>
            </a:graphic>
          </wp:inline>
        </w:drawing>
      </w:r>
    </w:p>
    <w:p w14:paraId="472F7997" w14:textId="77777777" w:rsidR="006B3D0E" w:rsidRDefault="006B3D0E" w:rsidP="00BF4AEC">
      <w:pPr>
        <w:pStyle w:val="BeforeTable"/>
      </w:pP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97"/>
      </w:tblGrid>
      <w:tr w:rsidR="006B3D0E" w:rsidRPr="00B13CDD" w14:paraId="5D10C0C5" w14:textId="77777777" w:rsidTr="006C0882">
        <w:tc>
          <w:tcPr>
            <w:tcW w:w="1843" w:type="dxa"/>
            <w:shd w:val="clear" w:color="auto" w:fill="F2F2F2" w:themeFill="background1" w:themeFillShade="F2"/>
            <w:vAlign w:val="center"/>
          </w:tcPr>
          <w:p w14:paraId="035883DB" w14:textId="77777777" w:rsidR="006B3D0E" w:rsidRPr="00B13CDD" w:rsidRDefault="006B3D0E" w:rsidP="00730764">
            <w:pPr>
              <w:pStyle w:val="Tablecontent"/>
            </w:pPr>
            <w:r w:rsidRPr="005566D2">
              <w:t xml:space="preserve">CMDS/s </w:t>
            </w:r>
          </w:p>
        </w:tc>
        <w:tc>
          <w:tcPr>
            <w:tcW w:w="7697" w:type="dxa"/>
            <w:vMerge w:val="restart"/>
            <w:vAlign w:val="center"/>
          </w:tcPr>
          <w:p w14:paraId="75C70E8B" w14:textId="77777777" w:rsidR="006B3D0E" w:rsidRPr="00B13CDD" w:rsidRDefault="006B3D0E" w:rsidP="00730764">
            <w:pPr>
              <w:pStyle w:val="Tablecontent"/>
            </w:pPr>
            <w:r>
              <w:t xml:space="preserve">Count of disk IO </w:t>
            </w:r>
            <w:r w:rsidRPr="005566D2">
              <w:t xml:space="preserve">commands issued per second. </w:t>
            </w:r>
            <w:r>
              <w:t>This is basically IOPS.</w:t>
            </w:r>
          </w:p>
          <w:p w14:paraId="7085EE38" w14:textId="77777777" w:rsidR="006B3D0E" w:rsidRPr="00B13CDD" w:rsidRDefault="006B3D0E" w:rsidP="00730764">
            <w:pPr>
              <w:pStyle w:val="Tablecontent"/>
            </w:pPr>
            <w:r>
              <w:t>Both the Read IOPS and Write IOPS are provided.</w:t>
            </w:r>
          </w:p>
        </w:tc>
      </w:tr>
      <w:tr w:rsidR="006B3D0E" w:rsidRPr="00B13CDD" w14:paraId="035D847A" w14:textId="77777777" w:rsidTr="006C0882">
        <w:tc>
          <w:tcPr>
            <w:tcW w:w="1843" w:type="dxa"/>
            <w:shd w:val="clear" w:color="auto" w:fill="F2F2F2" w:themeFill="background1" w:themeFillShade="F2"/>
            <w:vAlign w:val="center"/>
          </w:tcPr>
          <w:p w14:paraId="66C02B18" w14:textId="77777777" w:rsidR="006B3D0E" w:rsidRPr="00B13CDD" w:rsidRDefault="006B3D0E" w:rsidP="00730764">
            <w:pPr>
              <w:pStyle w:val="Tablecontent"/>
            </w:pPr>
            <w:r w:rsidRPr="005566D2">
              <w:t xml:space="preserve">READS/s </w:t>
            </w:r>
          </w:p>
        </w:tc>
        <w:tc>
          <w:tcPr>
            <w:tcW w:w="7697" w:type="dxa"/>
            <w:vMerge/>
            <w:vAlign w:val="center"/>
          </w:tcPr>
          <w:p w14:paraId="75421646" w14:textId="77777777" w:rsidR="006B3D0E" w:rsidRPr="00B13CDD" w:rsidRDefault="006B3D0E" w:rsidP="00730764">
            <w:pPr>
              <w:pStyle w:val="Tablecontent"/>
            </w:pPr>
          </w:p>
        </w:tc>
      </w:tr>
      <w:tr w:rsidR="006B3D0E" w:rsidRPr="00B13CDD" w14:paraId="61909794" w14:textId="77777777" w:rsidTr="006C0882">
        <w:tc>
          <w:tcPr>
            <w:tcW w:w="1843" w:type="dxa"/>
            <w:shd w:val="clear" w:color="auto" w:fill="F2F2F2" w:themeFill="background1" w:themeFillShade="F2"/>
            <w:vAlign w:val="center"/>
          </w:tcPr>
          <w:p w14:paraId="35AFF857" w14:textId="77777777" w:rsidR="006B3D0E" w:rsidRPr="00B13CDD" w:rsidRDefault="006B3D0E" w:rsidP="00730764">
            <w:pPr>
              <w:pStyle w:val="Tablecontent"/>
            </w:pPr>
            <w:r w:rsidRPr="005566D2">
              <w:t xml:space="preserve">WRITES/s </w:t>
            </w:r>
          </w:p>
        </w:tc>
        <w:tc>
          <w:tcPr>
            <w:tcW w:w="7697" w:type="dxa"/>
            <w:vMerge/>
            <w:vAlign w:val="center"/>
          </w:tcPr>
          <w:p w14:paraId="3AD6E80A" w14:textId="77777777" w:rsidR="006B3D0E" w:rsidRPr="00B13CDD" w:rsidRDefault="006B3D0E" w:rsidP="00730764">
            <w:pPr>
              <w:pStyle w:val="Tablecontent"/>
            </w:pPr>
          </w:p>
        </w:tc>
      </w:tr>
      <w:tr w:rsidR="006B3D0E" w:rsidRPr="00B13CDD" w14:paraId="5110DBC7" w14:textId="77777777" w:rsidTr="006C0882">
        <w:tc>
          <w:tcPr>
            <w:tcW w:w="1843" w:type="dxa"/>
            <w:shd w:val="clear" w:color="auto" w:fill="F2F2F2" w:themeFill="background1" w:themeFillShade="F2"/>
            <w:vAlign w:val="center"/>
          </w:tcPr>
          <w:p w14:paraId="031401B4" w14:textId="77777777" w:rsidR="006B3D0E" w:rsidRPr="00B13CDD" w:rsidRDefault="006B3D0E" w:rsidP="00730764">
            <w:pPr>
              <w:pStyle w:val="Tablecontent"/>
            </w:pPr>
            <w:r w:rsidRPr="005566D2">
              <w:t xml:space="preserve">MBREAD/s </w:t>
            </w:r>
          </w:p>
        </w:tc>
        <w:tc>
          <w:tcPr>
            <w:tcW w:w="7697" w:type="dxa"/>
            <w:vMerge w:val="restart"/>
            <w:vAlign w:val="center"/>
          </w:tcPr>
          <w:p w14:paraId="31921050" w14:textId="77777777" w:rsidR="006B3D0E" w:rsidRPr="00B13CDD" w:rsidRDefault="006B3D0E" w:rsidP="00730764">
            <w:pPr>
              <w:pStyle w:val="Tablecontent"/>
            </w:pPr>
            <w:r>
              <w:t xml:space="preserve">Total disk amount transferred </w:t>
            </w:r>
            <w:r w:rsidRPr="005566D2">
              <w:t>per second</w:t>
            </w:r>
            <w:r>
              <w:t xml:space="preserve"> in MB. This is basically throughput.</w:t>
            </w:r>
          </w:p>
          <w:p w14:paraId="4B889033" w14:textId="77777777" w:rsidR="006B3D0E" w:rsidRPr="00B13CDD" w:rsidRDefault="006B3D0E" w:rsidP="00730764">
            <w:pPr>
              <w:pStyle w:val="Tablecontent"/>
            </w:pPr>
            <w:r>
              <w:t>Both the read throughput and write throughput are provided</w:t>
            </w:r>
            <w:r w:rsidRPr="005566D2">
              <w:t xml:space="preserve">. </w:t>
            </w:r>
          </w:p>
        </w:tc>
      </w:tr>
      <w:tr w:rsidR="006B3D0E" w:rsidRPr="00B13CDD" w14:paraId="5A90C7BB" w14:textId="77777777" w:rsidTr="006C0882">
        <w:tc>
          <w:tcPr>
            <w:tcW w:w="1843" w:type="dxa"/>
            <w:shd w:val="clear" w:color="auto" w:fill="F2F2F2" w:themeFill="background1" w:themeFillShade="F2"/>
            <w:vAlign w:val="center"/>
          </w:tcPr>
          <w:p w14:paraId="0ECC46AD" w14:textId="77777777" w:rsidR="006B3D0E" w:rsidRPr="00B13CDD" w:rsidRDefault="006B3D0E" w:rsidP="00730764">
            <w:pPr>
              <w:pStyle w:val="Tablecontent"/>
            </w:pPr>
            <w:r w:rsidRPr="005566D2">
              <w:t xml:space="preserve">MBWRTN/s </w:t>
            </w:r>
          </w:p>
        </w:tc>
        <w:tc>
          <w:tcPr>
            <w:tcW w:w="7697" w:type="dxa"/>
            <w:vMerge/>
            <w:vAlign w:val="center"/>
          </w:tcPr>
          <w:p w14:paraId="4DC0051B" w14:textId="77777777" w:rsidR="006B3D0E" w:rsidRPr="00B13CDD" w:rsidRDefault="006B3D0E" w:rsidP="00730764">
            <w:pPr>
              <w:pStyle w:val="Tablecontent"/>
            </w:pPr>
          </w:p>
        </w:tc>
      </w:tr>
    </w:tbl>
    <w:p w14:paraId="7F4B327D" w14:textId="77777777" w:rsidR="006B3D0E" w:rsidRDefault="006B3D0E" w:rsidP="00730764">
      <w:pPr>
        <w:pStyle w:val="Heading5"/>
      </w:pPr>
      <w:r>
        <w:t>Unmap</w:t>
      </w:r>
    </w:p>
    <w:p w14:paraId="02DCD249" w14:textId="77777777" w:rsidR="006B3D0E" w:rsidRDefault="006B3D0E" w:rsidP="00730764">
      <w:r>
        <w:t>It has unmap statistics. This can be useful that there is no such information at vSphere Client. In the UI, you can only see at ESXi level.</w:t>
      </w:r>
    </w:p>
    <w:p w14:paraId="6C7BEB25" w14:textId="77777777" w:rsidR="006B3D0E" w:rsidRDefault="006B3D0E" w:rsidP="00730764">
      <w:pPr>
        <w:jc w:val="center"/>
        <w:rPr>
          <w:lang w:val="en-GB"/>
        </w:rPr>
      </w:pPr>
      <w:r w:rsidRPr="00781901">
        <w:rPr>
          <w:noProof/>
          <w:lang w:val="en-GB"/>
        </w:rPr>
        <w:drawing>
          <wp:inline distT="0" distB="0" distL="0" distR="0" wp14:anchorId="59F1F37D" wp14:editId="3216DBF3">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9"/>
                    <a:stretch>
                      <a:fillRect/>
                    </a:stretch>
                  </pic:blipFill>
                  <pic:spPr>
                    <a:xfrm>
                      <a:off x="0" y="0"/>
                      <a:ext cx="6293173" cy="615982"/>
                    </a:xfrm>
                    <a:prstGeom prst="rect">
                      <a:avLst/>
                    </a:prstGeom>
                  </pic:spPr>
                </pic:pic>
              </a:graphicData>
            </a:graphic>
          </wp:inline>
        </w:drawing>
      </w:r>
    </w:p>
    <w:p w14:paraId="2B138E18"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E51A31" w14:paraId="09D31E17" w14:textId="77777777" w:rsidTr="006C0882">
        <w:tc>
          <w:tcPr>
            <w:tcW w:w="1843" w:type="dxa"/>
            <w:shd w:val="clear" w:color="auto" w:fill="F2F2F2" w:themeFill="background1" w:themeFillShade="F2"/>
          </w:tcPr>
          <w:p w14:paraId="2FA50C53" w14:textId="77777777" w:rsidR="006B3D0E" w:rsidRPr="002510F4" w:rsidRDefault="006B3D0E" w:rsidP="00730764">
            <w:pPr>
              <w:pStyle w:val="Tablecontent"/>
            </w:pPr>
            <w:r w:rsidRPr="00B2168E">
              <w:t>SC_UMP/s</w:t>
            </w:r>
          </w:p>
        </w:tc>
        <w:tc>
          <w:tcPr>
            <w:tcW w:w="7607" w:type="dxa"/>
            <w:vMerge w:val="restart"/>
          </w:tcPr>
          <w:p w14:paraId="69D68A0A" w14:textId="77777777" w:rsidR="006B3D0E" w:rsidRDefault="006B3D0E" w:rsidP="00730764">
            <w:pPr>
              <w:pStyle w:val="Tablecontent"/>
            </w:pPr>
            <w:r>
              <w:t xml:space="preserve">Successful, Failed and Total Unmaps per second. </w:t>
            </w:r>
          </w:p>
          <w:p w14:paraId="667AA32F" w14:textId="77777777" w:rsidR="006B3D0E" w:rsidRPr="002510F4" w:rsidRDefault="006B3D0E" w:rsidP="00730764">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granularities and keep sending unmap based on older value. </w:t>
            </w:r>
            <w:r>
              <w:t>Eventually limit is reached and the operation fail.</w:t>
            </w:r>
          </w:p>
        </w:tc>
      </w:tr>
      <w:tr w:rsidR="006B3D0E" w:rsidRPr="00E51A31" w14:paraId="4E9EAD0D" w14:textId="77777777" w:rsidTr="006C0882">
        <w:tc>
          <w:tcPr>
            <w:tcW w:w="1843" w:type="dxa"/>
            <w:shd w:val="clear" w:color="auto" w:fill="F2F2F2" w:themeFill="background1" w:themeFillShade="F2"/>
          </w:tcPr>
          <w:p w14:paraId="03360DEF" w14:textId="77777777" w:rsidR="006B3D0E" w:rsidRPr="00F92E06" w:rsidRDefault="006B3D0E" w:rsidP="00730764">
            <w:pPr>
              <w:pStyle w:val="Tablecontent"/>
              <w:rPr>
                <w:lang w:val="en-SG"/>
              </w:rPr>
            </w:pPr>
            <w:r w:rsidRPr="00B2168E">
              <w:t>FL_UMP/s</w:t>
            </w:r>
          </w:p>
        </w:tc>
        <w:tc>
          <w:tcPr>
            <w:tcW w:w="7607" w:type="dxa"/>
            <w:vMerge/>
          </w:tcPr>
          <w:p w14:paraId="4BC1386E" w14:textId="77777777" w:rsidR="006B3D0E" w:rsidRPr="002510F4" w:rsidRDefault="006B3D0E" w:rsidP="00730764">
            <w:pPr>
              <w:pStyle w:val="Tablecontent"/>
            </w:pPr>
          </w:p>
        </w:tc>
      </w:tr>
      <w:tr w:rsidR="006B3D0E" w:rsidRPr="00E51A31" w14:paraId="507BA302" w14:textId="77777777" w:rsidTr="006C0882">
        <w:tc>
          <w:tcPr>
            <w:tcW w:w="1843" w:type="dxa"/>
            <w:shd w:val="clear" w:color="auto" w:fill="F2F2F2" w:themeFill="background1" w:themeFillShade="F2"/>
          </w:tcPr>
          <w:p w14:paraId="3861BB71" w14:textId="77777777" w:rsidR="006B3D0E" w:rsidRPr="002510F4" w:rsidRDefault="006B3D0E" w:rsidP="00730764">
            <w:pPr>
              <w:pStyle w:val="Tablecontent"/>
            </w:pPr>
            <w:r w:rsidRPr="00B2168E">
              <w:t>UMP/s</w:t>
            </w:r>
          </w:p>
        </w:tc>
        <w:tc>
          <w:tcPr>
            <w:tcW w:w="7607" w:type="dxa"/>
            <w:vMerge/>
          </w:tcPr>
          <w:p w14:paraId="1860B139" w14:textId="77777777" w:rsidR="006B3D0E" w:rsidRPr="002510F4" w:rsidRDefault="006B3D0E" w:rsidP="00730764">
            <w:pPr>
              <w:pStyle w:val="Tablecontent"/>
            </w:pPr>
          </w:p>
        </w:tc>
      </w:tr>
      <w:tr w:rsidR="006B3D0E" w:rsidRPr="00E51A31" w14:paraId="71DC4BFF" w14:textId="77777777" w:rsidTr="006C0882">
        <w:tc>
          <w:tcPr>
            <w:tcW w:w="1843" w:type="dxa"/>
            <w:shd w:val="clear" w:color="auto" w:fill="F2F2F2" w:themeFill="background1" w:themeFillShade="F2"/>
          </w:tcPr>
          <w:p w14:paraId="3229729F" w14:textId="77777777" w:rsidR="006B3D0E" w:rsidRPr="00B2168E" w:rsidRDefault="006B3D0E" w:rsidP="00730764">
            <w:pPr>
              <w:pStyle w:val="Tablecontent"/>
            </w:pPr>
            <w:r w:rsidRPr="00B2168E">
              <w:t>SC_UMP_MBS/s</w:t>
            </w:r>
          </w:p>
        </w:tc>
        <w:tc>
          <w:tcPr>
            <w:tcW w:w="7607" w:type="dxa"/>
            <w:vMerge w:val="restart"/>
          </w:tcPr>
          <w:p w14:paraId="7B1F1101" w14:textId="77777777" w:rsidR="006B3D0E" w:rsidRPr="002510F4" w:rsidRDefault="006B3D0E" w:rsidP="00730764">
            <w:pPr>
              <w:pStyle w:val="Tablecontent"/>
            </w:pPr>
            <w:r>
              <w:t>As above, but in MB/second.</w:t>
            </w:r>
          </w:p>
        </w:tc>
      </w:tr>
      <w:tr w:rsidR="006B3D0E" w:rsidRPr="00E51A31" w14:paraId="6CBB349A" w14:textId="77777777" w:rsidTr="006C0882">
        <w:tc>
          <w:tcPr>
            <w:tcW w:w="1843" w:type="dxa"/>
            <w:shd w:val="clear" w:color="auto" w:fill="F2F2F2" w:themeFill="background1" w:themeFillShade="F2"/>
          </w:tcPr>
          <w:p w14:paraId="2B5C6090" w14:textId="77777777" w:rsidR="006B3D0E" w:rsidRPr="002510F4" w:rsidRDefault="006B3D0E" w:rsidP="00730764">
            <w:pPr>
              <w:pStyle w:val="Tablecontent"/>
            </w:pPr>
            <w:r w:rsidRPr="00B2168E">
              <w:t>FL_UMP_MBS/s</w:t>
            </w:r>
          </w:p>
        </w:tc>
        <w:tc>
          <w:tcPr>
            <w:tcW w:w="7607" w:type="dxa"/>
            <w:vMerge/>
          </w:tcPr>
          <w:p w14:paraId="11F12F95" w14:textId="77777777" w:rsidR="006B3D0E" w:rsidRPr="002510F4" w:rsidRDefault="006B3D0E" w:rsidP="00730764">
            <w:pPr>
              <w:pStyle w:val="Tablecontent"/>
            </w:pPr>
          </w:p>
        </w:tc>
      </w:tr>
    </w:tbl>
    <w:p w14:paraId="64DDF11A" w14:textId="77777777" w:rsidR="006B3D0E" w:rsidRDefault="006B3D0E" w:rsidP="00730764">
      <w:pPr>
        <w:pStyle w:val="Heading5"/>
      </w:pPr>
      <w:r>
        <w:t>IO Filter</w:t>
      </w:r>
    </w:p>
    <w:p w14:paraId="317767B6" w14:textId="557A0C90" w:rsidR="006B3D0E" w:rsidRDefault="006B3D0E" w:rsidP="00730764">
      <w:pPr>
        <w:rPr>
          <w:lang w:val="en-GB"/>
        </w:rPr>
      </w:pPr>
      <w:r w:rsidRPr="00B93D92">
        <w:rPr>
          <w:lang w:val="en-GB"/>
        </w:rPr>
        <w:t xml:space="preserve">I/O </w:t>
      </w:r>
      <w:r>
        <w:rPr>
          <w:lang w:val="en-GB"/>
        </w:rPr>
        <w:t>F</w:t>
      </w:r>
      <w:r w:rsidRPr="00B93D92">
        <w:rPr>
          <w:lang w:val="en-GB"/>
        </w:rPr>
        <w:t xml:space="preserve">ilter </w:t>
      </w:r>
      <w:r>
        <w:rPr>
          <w:lang w:val="en-GB"/>
        </w:rPr>
        <w:t xml:space="preserve">in ESXi enable </w:t>
      </w:r>
      <w:r w:rsidR="000A50A4">
        <w:rPr>
          <w:lang w:val="en-GB"/>
        </w:rPr>
        <w:t>the kernel</w:t>
      </w:r>
      <w:r>
        <w:rPr>
          <w:lang w:val="en-GB"/>
        </w:rPr>
        <w:t xml:space="preserve"> to manipulate the IO sent by Guest OS before processing it. This obviously opens up many use cases, such as r</w:t>
      </w:r>
      <w:r w:rsidRPr="00954446">
        <w:rPr>
          <w:lang w:val="en-GB"/>
        </w:rPr>
        <w:t>eplication</w:t>
      </w:r>
      <w:r>
        <w:rPr>
          <w:lang w:val="en-GB"/>
        </w:rPr>
        <w:t>,</w:t>
      </w:r>
      <w:r w:rsidRPr="00954446">
        <w:rPr>
          <w:lang w:val="en-GB"/>
        </w:rPr>
        <w:t xml:space="preserve"> </w:t>
      </w:r>
      <w:r>
        <w:rPr>
          <w:lang w:val="en-GB"/>
        </w:rPr>
        <w:t>c</w:t>
      </w:r>
      <w:r w:rsidRPr="00954446">
        <w:rPr>
          <w:lang w:val="en-GB"/>
        </w:rPr>
        <w:t>aching</w:t>
      </w:r>
      <w:r>
        <w:rPr>
          <w:lang w:val="en-GB"/>
        </w:rPr>
        <w:t>,</w:t>
      </w:r>
      <w:r w:rsidRPr="00954446">
        <w:rPr>
          <w:lang w:val="en-GB"/>
        </w:rPr>
        <w:t xml:space="preserve"> Quality of </w:t>
      </w:r>
      <w:r>
        <w:rPr>
          <w:lang w:val="en-GB"/>
        </w:rPr>
        <w:t>S</w:t>
      </w:r>
      <w:r w:rsidRPr="00954446">
        <w:rPr>
          <w:lang w:val="en-GB"/>
        </w:rPr>
        <w:t>ervic</w:t>
      </w:r>
      <w:r>
        <w:rPr>
          <w:lang w:val="en-GB"/>
        </w:rPr>
        <w:t>e, e</w:t>
      </w:r>
      <w:r w:rsidRPr="00954446">
        <w:rPr>
          <w:lang w:val="en-GB"/>
        </w:rPr>
        <w:t>ncryption</w:t>
      </w:r>
      <w:r>
        <w:rPr>
          <w:lang w:val="en-GB"/>
        </w:rPr>
        <w:t>.</w:t>
      </w:r>
      <w:r w:rsidRPr="00954446">
        <w:rPr>
          <w:lang w:val="en-GB"/>
        </w:rPr>
        <w:t xml:space="preserve"> </w:t>
      </w:r>
    </w:p>
    <w:p w14:paraId="4CD26EDC" w14:textId="77777777" w:rsidR="006B3D0E" w:rsidRPr="006170F4" w:rsidRDefault="006B3D0E" w:rsidP="00730764">
      <w:pPr>
        <w:rPr>
          <w:lang w:val="en-GB"/>
        </w:rPr>
      </w:pPr>
      <w:r>
        <w:t>There is no such metric at vSphere Client. You will not find IO Filter metrics at both VM object and ESXi object.</w:t>
      </w:r>
    </w:p>
    <w:p w14:paraId="3FF3BB2C" w14:textId="77777777" w:rsidR="006B3D0E" w:rsidRDefault="006B3D0E" w:rsidP="00730764">
      <w:pPr>
        <w:jc w:val="center"/>
        <w:rPr>
          <w:lang w:val="en-GB"/>
        </w:rPr>
      </w:pPr>
      <w:r w:rsidRPr="00177140">
        <w:rPr>
          <w:noProof/>
          <w:lang w:val="en-GB"/>
        </w:rPr>
        <w:drawing>
          <wp:inline distT="0" distB="0" distL="0" distR="0" wp14:anchorId="3200D571" wp14:editId="6509138F">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660"/>
                    <a:stretch>
                      <a:fillRect/>
                    </a:stretch>
                  </pic:blipFill>
                  <pic:spPr>
                    <a:xfrm>
                      <a:off x="0" y="0"/>
                      <a:ext cx="5258070" cy="704886"/>
                    </a:xfrm>
                    <a:prstGeom prst="rect">
                      <a:avLst/>
                    </a:prstGeom>
                  </pic:spPr>
                </pic:pic>
              </a:graphicData>
            </a:graphic>
          </wp:inline>
        </w:drawing>
      </w:r>
    </w:p>
    <w:p w14:paraId="04606B3E" w14:textId="77777777" w:rsidR="006B3D0E" w:rsidRDefault="006B3D0E" w:rsidP="00BF4AEC">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6B3D0E" w:rsidRPr="00C2776A" w14:paraId="340C83E9" w14:textId="77777777" w:rsidTr="00C773BD">
        <w:tc>
          <w:tcPr>
            <w:tcW w:w="1843" w:type="dxa"/>
            <w:shd w:val="clear" w:color="auto" w:fill="F2F2F2" w:themeFill="background1" w:themeFillShade="F2"/>
          </w:tcPr>
          <w:p w14:paraId="01FEDE5A" w14:textId="77777777" w:rsidR="006B3D0E" w:rsidRPr="00C2776A" w:rsidRDefault="006B3D0E" w:rsidP="00730764">
            <w:pPr>
              <w:pStyle w:val="Tablecontent"/>
            </w:pPr>
            <w:r w:rsidRPr="00C2776A">
              <w:t>NUMIOFILTERS</w:t>
            </w:r>
          </w:p>
        </w:tc>
        <w:tc>
          <w:tcPr>
            <w:tcW w:w="7607" w:type="dxa"/>
          </w:tcPr>
          <w:p w14:paraId="29A4D858" w14:textId="77777777" w:rsidR="006B3D0E" w:rsidRPr="00C2776A" w:rsidRDefault="006B3D0E" w:rsidP="00730764">
            <w:pPr>
              <w:pStyle w:val="Tablecontent"/>
            </w:pPr>
            <w:r>
              <w:t>Number of IO Filters</w:t>
            </w:r>
          </w:p>
        </w:tc>
      </w:tr>
      <w:tr w:rsidR="006B3D0E" w:rsidRPr="00C2776A" w14:paraId="6C3C3EC0" w14:textId="77777777" w:rsidTr="00C773BD">
        <w:tc>
          <w:tcPr>
            <w:tcW w:w="1843" w:type="dxa"/>
            <w:shd w:val="clear" w:color="auto" w:fill="F2F2F2" w:themeFill="background1" w:themeFillShade="F2"/>
          </w:tcPr>
          <w:p w14:paraId="5F2D4740" w14:textId="77777777" w:rsidR="006B3D0E" w:rsidRPr="00C2776A" w:rsidRDefault="006B3D0E" w:rsidP="00730764">
            <w:pPr>
              <w:pStyle w:val="Tablecontent"/>
            </w:pPr>
            <w:r w:rsidRPr="00C2776A">
              <w:t>IOFILTERCLASS</w:t>
            </w:r>
          </w:p>
        </w:tc>
        <w:tc>
          <w:tcPr>
            <w:tcW w:w="7607" w:type="dxa"/>
          </w:tcPr>
          <w:p w14:paraId="671358A2" w14:textId="77777777" w:rsidR="006B3D0E" w:rsidRPr="00C2776A" w:rsidRDefault="006B3D0E" w:rsidP="00730764">
            <w:pPr>
              <w:pStyle w:val="Tablecontent"/>
            </w:pPr>
            <w:r>
              <w:t>Type of IO Filter Class</w:t>
            </w:r>
          </w:p>
        </w:tc>
      </w:tr>
      <w:tr w:rsidR="006B3D0E" w:rsidRPr="00C2776A" w14:paraId="17FBE5CE" w14:textId="77777777" w:rsidTr="00C773BD">
        <w:tc>
          <w:tcPr>
            <w:tcW w:w="1843" w:type="dxa"/>
            <w:shd w:val="clear" w:color="auto" w:fill="F2F2F2" w:themeFill="background1" w:themeFillShade="F2"/>
          </w:tcPr>
          <w:p w14:paraId="5E404E46" w14:textId="77777777" w:rsidR="006B3D0E" w:rsidRPr="00C2776A" w:rsidRDefault="006B3D0E" w:rsidP="00730764">
            <w:pPr>
              <w:pStyle w:val="Tablecontent"/>
            </w:pPr>
            <w:r w:rsidRPr="00C2776A">
              <w:t>FAILEDIO</w:t>
            </w:r>
          </w:p>
        </w:tc>
        <w:tc>
          <w:tcPr>
            <w:tcW w:w="7607" w:type="dxa"/>
            <w:vMerge w:val="restart"/>
          </w:tcPr>
          <w:p w14:paraId="6407BD74" w14:textId="77777777" w:rsidR="006B3D0E" w:rsidRPr="00C2776A" w:rsidRDefault="006B3D0E" w:rsidP="00730764">
            <w:pPr>
              <w:pStyle w:val="Tablecontent"/>
            </w:pPr>
            <w:r>
              <w:t xml:space="preserve">I think Failed IO should be 0 at all times. </w:t>
            </w:r>
          </w:p>
        </w:tc>
      </w:tr>
      <w:tr w:rsidR="006B3D0E" w:rsidRPr="00C2776A" w14:paraId="3C253EBC" w14:textId="77777777" w:rsidTr="00C773BD">
        <w:tc>
          <w:tcPr>
            <w:tcW w:w="1843" w:type="dxa"/>
            <w:shd w:val="clear" w:color="auto" w:fill="F2F2F2" w:themeFill="background1" w:themeFillShade="F2"/>
          </w:tcPr>
          <w:p w14:paraId="35ABE16F" w14:textId="77777777" w:rsidR="006B3D0E" w:rsidRPr="00C2776A" w:rsidRDefault="006B3D0E" w:rsidP="00730764">
            <w:pPr>
              <w:pStyle w:val="Tablecontent"/>
            </w:pPr>
            <w:r w:rsidRPr="00C2776A">
              <w:t>TOTALIO</w:t>
            </w:r>
          </w:p>
        </w:tc>
        <w:tc>
          <w:tcPr>
            <w:tcW w:w="7607" w:type="dxa"/>
            <w:vMerge/>
          </w:tcPr>
          <w:p w14:paraId="1DF431BF" w14:textId="77777777" w:rsidR="006B3D0E" w:rsidRPr="00C2776A" w:rsidRDefault="006B3D0E" w:rsidP="00730764">
            <w:pPr>
              <w:pStyle w:val="Tablecontent"/>
            </w:pPr>
          </w:p>
        </w:tc>
      </w:tr>
      <w:tr w:rsidR="006B3D0E" w:rsidRPr="00C2776A" w14:paraId="71C39687" w14:textId="77777777" w:rsidTr="00C773BD">
        <w:tc>
          <w:tcPr>
            <w:tcW w:w="1843" w:type="dxa"/>
            <w:shd w:val="clear" w:color="auto" w:fill="F2F2F2" w:themeFill="background1" w:themeFillShade="F2"/>
          </w:tcPr>
          <w:p w14:paraId="7BE47DAC" w14:textId="77777777" w:rsidR="006B3D0E" w:rsidRPr="00C2776A" w:rsidRDefault="006B3D0E" w:rsidP="00730764">
            <w:pPr>
              <w:pStyle w:val="Tablecontent"/>
            </w:pPr>
            <w:r w:rsidRPr="00C2776A">
              <w:t>LATENCY</w:t>
            </w:r>
          </w:p>
        </w:tc>
        <w:tc>
          <w:tcPr>
            <w:tcW w:w="7607" w:type="dxa"/>
          </w:tcPr>
          <w:p w14:paraId="07B6255A" w14:textId="77777777" w:rsidR="006B3D0E" w:rsidRPr="00C2776A" w:rsidRDefault="006B3D0E" w:rsidP="00730764">
            <w:pPr>
              <w:pStyle w:val="Tablecontent"/>
            </w:pPr>
            <w:r>
              <w:t>I’m unsure if this latency measures the additional overhead introduced by IO Filter, or the total latency as seen by the VM.</w:t>
            </w:r>
          </w:p>
        </w:tc>
      </w:tr>
    </w:tbl>
    <w:p w14:paraId="7772B904" w14:textId="77777777" w:rsidR="006B3D0E" w:rsidRDefault="006B3D0E" w:rsidP="00730764">
      <w:pPr>
        <w:pStyle w:val="Heading5"/>
      </w:pPr>
      <w:r>
        <w:t>Configuration</w:t>
      </w:r>
    </w:p>
    <w:p w14:paraId="0730D7F3" w14:textId="77777777" w:rsidR="006B3D0E" w:rsidRDefault="006B3D0E" w:rsidP="00730764">
      <w:pPr>
        <w:jc w:val="center"/>
        <w:rPr>
          <w:lang w:val="en-GB"/>
        </w:rPr>
      </w:pPr>
      <w:r w:rsidRPr="00562D73">
        <w:rPr>
          <w:noProof/>
          <w:lang w:val="en-GB"/>
        </w:rPr>
        <w:drawing>
          <wp:inline distT="0" distB="0" distL="0" distR="0" wp14:anchorId="2840480A" wp14:editId="45188179">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661"/>
                    <a:stretch>
                      <a:fillRect/>
                    </a:stretch>
                  </pic:blipFill>
                  <pic:spPr>
                    <a:xfrm>
                      <a:off x="0" y="0"/>
                      <a:ext cx="4045158" cy="749339"/>
                    </a:xfrm>
                    <a:prstGeom prst="rect">
                      <a:avLst/>
                    </a:prstGeom>
                  </pic:spPr>
                </pic:pic>
              </a:graphicData>
            </a:graphic>
          </wp:inline>
        </w:drawing>
      </w:r>
    </w:p>
    <w:p w14:paraId="77D944BD"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448CFF8E" w14:textId="77777777" w:rsidTr="00C773BD">
        <w:tc>
          <w:tcPr>
            <w:tcW w:w="1843" w:type="dxa"/>
            <w:shd w:val="clear" w:color="auto" w:fill="F2F2F2" w:themeFill="background1" w:themeFillShade="F2"/>
            <w:vAlign w:val="center"/>
          </w:tcPr>
          <w:p w14:paraId="652F0117" w14:textId="77777777" w:rsidR="006B3D0E" w:rsidRPr="001610E5" w:rsidRDefault="006B3D0E" w:rsidP="00730764">
            <w:pPr>
              <w:pStyle w:val="Tablecontent"/>
            </w:pPr>
            <w:r w:rsidRPr="005566D2">
              <w:t xml:space="preserve">ID </w:t>
            </w:r>
          </w:p>
        </w:tc>
        <w:tc>
          <w:tcPr>
            <w:tcW w:w="7632" w:type="dxa"/>
            <w:vAlign w:val="center"/>
          </w:tcPr>
          <w:p w14:paraId="5749C810" w14:textId="77777777" w:rsidR="006B3D0E" w:rsidRPr="001610E5" w:rsidRDefault="006B3D0E" w:rsidP="00730764">
            <w:pPr>
              <w:pStyle w:val="Tablecontent"/>
            </w:pPr>
            <w:r w:rsidRPr="005566D2">
              <w:t xml:space="preserve">Resource pool ID or VSCSI ID of VSCSI device. </w:t>
            </w:r>
          </w:p>
        </w:tc>
      </w:tr>
      <w:tr w:rsidR="006B3D0E" w:rsidRPr="00E51A31" w14:paraId="20A52A8C" w14:textId="77777777" w:rsidTr="00C773BD">
        <w:tc>
          <w:tcPr>
            <w:tcW w:w="1843" w:type="dxa"/>
            <w:shd w:val="clear" w:color="auto" w:fill="F2F2F2" w:themeFill="background1" w:themeFillShade="F2"/>
            <w:vAlign w:val="center"/>
          </w:tcPr>
          <w:p w14:paraId="7034BA15" w14:textId="77777777" w:rsidR="006B3D0E" w:rsidRPr="001610E5" w:rsidRDefault="006B3D0E" w:rsidP="00730764">
            <w:pPr>
              <w:pStyle w:val="Tablecontent"/>
            </w:pPr>
            <w:r w:rsidRPr="005566D2">
              <w:t xml:space="preserve">GID </w:t>
            </w:r>
          </w:p>
        </w:tc>
        <w:tc>
          <w:tcPr>
            <w:tcW w:w="7632" w:type="dxa"/>
            <w:vAlign w:val="center"/>
          </w:tcPr>
          <w:p w14:paraId="31D3AD1E" w14:textId="77777777" w:rsidR="006B3D0E" w:rsidRPr="001610E5" w:rsidRDefault="006B3D0E" w:rsidP="00730764">
            <w:pPr>
              <w:pStyle w:val="Tablecontent"/>
            </w:pPr>
            <w:r w:rsidRPr="005566D2">
              <w:t xml:space="preserve">Resource pool ID. </w:t>
            </w:r>
          </w:p>
        </w:tc>
      </w:tr>
      <w:tr w:rsidR="006B3D0E" w:rsidRPr="00E51A31" w14:paraId="266BC8E7" w14:textId="77777777" w:rsidTr="00C773BD">
        <w:tc>
          <w:tcPr>
            <w:tcW w:w="1843" w:type="dxa"/>
            <w:shd w:val="clear" w:color="auto" w:fill="F2F2F2" w:themeFill="background1" w:themeFillShade="F2"/>
            <w:vAlign w:val="center"/>
          </w:tcPr>
          <w:p w14:paraId="7B5DFDBE" w14:textId="77777777" w:rsidR="006B3D0E" w:rsidRPr="001610E5" w:rsidRDefault="006B3D0E" w:rsidP="00730764">
            <w:pPr>
              <w:pStyle w:val="Tablecontent"/>
            </w:pPr>
            <w:r w:rsidRPr="005566D2">
              <w:t xml:space="preserve">VMNAME </w:t>
            </w:r>
          </w:p>
        </w:tc>
        <w:tc>
          <w:tcPr>
            <w:tcW w:w="7632" w:type="dxa"/>
            <w:vAlign w:val="center"/>
          </w:tcPr>
          <w:p w14:paraId="5FDC6DC3" w14:textId="77777777" w:rsidR="006B3D0E" w:rsidRPr="001610E5" w:rsidRDefault="006B3D0E" w:rsidP="00730764">
            <w:pPr>
              <w:pStyle w:val="Tablecontent"/>
            </w:pPr>
            <w:r w:rsidRPr="005566D2">
              <w:t xml:space="preserve">Name of the resource pool. </w:t>
            </w:r>
          </w:p>
        </w:tc>
      </w:tr>
      <w:tr w:rsidR="006B3D0E" w:rsidRPr="00E51A31" w14:paraId="6313B513" w14:textId="77777777" w:rsidTr="00C773BD">
        <w:tc>
          <w:tcPr>
            <w:tcW w:w="1843" w:type="dxa"/>
            <w:shd w:val="clear" w:color="auto" w:fill="F2F2F2" w:themeFill="background1" w:themeFillShade="F2"/>
            <w:vAlign w:val="center"/>
          </w:tcPr>
          <w:p w14:paraId="10071173" w14:textId="77777777" w:rsidR="006B3D0E" w:rsidRPr="001610E5" w:rsidRDefault="006B3D0E" w:rsidP="00730764">
            <w:pPr>
              <w:pStyle w:val="Tablecontent"/>
            </w:pPr>
            <w:r w:rsidRPr="005566D2">
              <w:t xml:space="preserve">VSCSINAME </w:t>
            </w:r>
          </w:p>
        </w:tc>
        <w:tc>
          <w:tcPr>
            <w:tcW w:w="7632" w:type="dxa"/>
            <w:vAlign w:val="center"/>
          </w:tcPr>
          <w:p w14:paraId="7A351FD9" w14:textId="77777777" w:rsidR="006B3D0E" w:rsidRPr="001610E5" w:rsidRDefault="006B3D0E" w:rsidP="00730764">
            <w:pPr>
              <w:pStyle w:val="Tablecontent"/>
            </w:pPr>
            <w:r w:rsidRPr="005566D2">
              <w:t xml:space="preserve">Name of the VSCSI device. </w:t>
            </w:r>
          </w:p>
        </w:tc>
      </w:tr>
      <w:tr w:rsidR="006B3D0E" w:rsidRPr="00E51A31" w14:paraId="1F63BC42" w14:textId="77777777" w:rsidTr="00C773BD">
        <w:tc>
          <w:tcPr>
            <w:tcW w:w="1843" w:type="dxa"/>
            <w:shd w:val="clear" w:color="auto" w:fill="F2F2F2" w:themeFill="background1" w:themeFillShade="F2"/>
            <w:vAlign w:val="center"/>
          </w:tcPr>
          <w:p w14:paraId="061693D1" w14:textId="77777777" w:rsidR="006B3D0E" w:rsidRPr="001610E5" w:rsidRDefault="006B3D0E" w:rsidP="00730764">
            <w:pPr>
              <w:pStyle w:val="Tablecontent"/>
            </w:pPr>
            <w:r w:rsidRPr="005566D2">
              <w:t xml:space="preserve">NDK </w:t>
            </w:r>
          </w:p>
        </w:tc>
        <w:tc>
          <w:tcPr>
            <w:tcW w:w="7632" w:type="dxa"/>
            <w:vAlign w:val="center"/>
          </w:tcPr>
          <w:p w14:paraId="2B315A58" w14:textId="77777777" w:rsidR="006B3D0E" w:rsidRPr="001610E5" w:rsidRDefault="006B3D0E" w:rsidP="00730764">
            <w:pPr>
              <w:pStyle w:val="Tablecontent"/>
            </w:pPr>
            <w:r w:rsidRPr="005566D2">
              <w:t xml:space="preserve">Number of VSCSI devices </w:t>
            </w:r>
          </w:p>
        </w:tc>
      </w:tr>
    </w:tbl>
    <w:p w14:paraId="503A0518" w14:textId="77777777" w:rsidR="006B3D0E" w:rsidRDefault="006B3D0E" w:rsidP="00730764">
      <w:pPr>
        <w:pStyle w:val="Heading4"/>
      </w:pPr>
      <w:r w:rsidRPr="00BE2A74">
        <w:t>Disk Adapter</w:t>
      </w:r>
    </w:p>
    <w:p w14:paraId="5CE250BE" w14:textId="77777777" w:rsidR="006B3D0E" w:rsidRPr="005F7A26" w:rsidRDefault="006B3D0E" w:rsidP="00730764">
      <w:pPr>
        <w:rPr>
          <w:lang w:val="en-GB"/>
        </w:rPr>
      </w:pPr>
      <w:r>
        <w:rPr>
          <w:lang w:val="en-GB"/>
        </w:rPr>
        <w:t xml:space="preserve">ESXi uses adapter to connect to device, so let’s begin with adapter, then device. </w:t>
      </w:r>
    </w:p>
    <w:p w14:paraId="71407FDB" w14:textId="77777777" w:rsidR="006B3D0E" w:rsidRDefault="006B3D0E" w:rsidP="00730764">
      <w:pPr>
        <w:rPr>
          <w:lang w:val="en-GB"/>
        </w:rPr>
      </w:pPr>
      <w:r>
        <w:rPr>
          <w:lang w:val="en-GB"/>
        </w:rPr>
        <w:t>The panel has a lot of metrics and properties, so let’s group them for ease of understanding.</w:t>
      </w:r>
    </w:p>
    <w:p w14:paraId="5275F7E8" w14:textId="77777777" w:rsidR="006B3D0E" w:rsidRPr="008A3813" w:rsidRDefault="006B3D0E" w:rsidP="00730764">
      <w:pPr>
        <w:pStyle w:val="Heading5"/>
      </w:pPr>
      <w:r w:rsidRPr="008A3813">
        <w:t>Errors</w:t>
      </w:r>
    </w:p>
    <w:p w14:paraId="12B46928" w14:textId="77777777" w:rsidR="006B3D0E" w:rsidRDefault="006B3D0E" w:rsidP="00730764">
      <w:r>
        <w:t xml:space="preserve">Since you check availability before performance, let’s check the errors first. </w:t>
      </w:r>
      <w:bookmarkStart w:id="75" w:name="_Hlk135141174"/>
      <w:r w:rsidRPr="00B73F52">
        <w:t>This type of problem is best monitored as accumulation within the reporting period as any value other than 0 should be investigated.</w:t>
      </w:r>
      <w:bookmarkEnd w:id="75"/>
    </w:p>
    <w:p w14:paraId="2E32F042" w14:textId="77777777" w:rsidR="006B3D0E" w:rsidRDefault="006B3D0E" w:rsidP="00730764">
      <w:r>
        <w:t>BTW, none of these metrics are available at vSphere Client UI.</w:t>
      </w:r>
    </w:p>
    <w:p w14:paraId="7337EDD0"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566F3BE6" w14:textId="77777777" w:rsidTr="00C773BD">
        <w:tc>
          <w:tcPr>
            <w:tcW w:w="1843" w:type="dxa"/>
            <w:shd w:val="clear" w:color="auto" w:fill="F2F2F2" w:themeFill="background1" w:themeFillShade="F2"/>
            <w:vAlign w:val="center"/>
          </w:tcPr>
          <w:p w14:paraId="43AB3C99" w14:textId="77777777" w:rsidR="006B3D0E" w:rsidRPr="00B73F52" w:rsidRDefault="006B3D0E" w:rsidP="00730764">
            <w:pPr>
              <w:pStyle w:val="Tablecontent"/>
            </w:pPr>
            <w:r w:rsidRPr="003225DD">
              <w:t>FCMDS/s</w:t>
            </w:r>
          </w:p>
        </w:tc>
        <w:tc>
          <w:tcPr>
            <w:tcW w:w="7632" w:type="dxa"/>
            <w:vMerge w:val="restart"/>
            <w:vAlign w:val="center"/>
          </w:tcPr>
          <w:p w14:paraId="1B409320" w14:textId="77777777" w:rsidR="006B3D0E" w:rsidRPr="00B73F52" w:rsidRDefault="006B3D0E" w:rsidP="00730764">
            <w:pPr>
              <w:pStyle w:val="Tablecontent"/>
            </w:pPr>
            <w:r w:rsidRPr="003225DD">
              <w:t>Number of failed commands issued per second.</w:t>
            </w:r>
            <w:r>
              <w:t xml:space="preserve"> How does this differ to Reset and Aborted? </w:t>
            </w:r>
          </w:p>
          <w:p w14:paraId="1758E86D" w14:textId="77777777" w:rsidR="006B3D0E" w:rsidRPr="00B73F52" w:rsidRDefault="006B3D0E" w:rsidP="00730764">
            <w:pPr>
              <w:pStyle w:val="Tablecontent"/>
            </w:pPr>
            <w:r w:rsidRPr="003225DD">
              <w:t>Number of failed read commands issued per second.</w:t>
            </w:r>
          </w:p>
          <w:p w14:paraId="48D9611C" w14:textId="77777777" w:rsidR="006B3D0E" w:rsidRPr="00B73F52" w:rsidRDefault="006B3D0E" w:rsidP="00730764">
            <w:pPr>
              <w:pStyle w:val="Tablecontent"/>
            </w:pPr>
            <w:r w:rsidRPr="003225DD">
              <w:t>Number of failed write commands issued per second.</w:t>
            </w:r>
          </w:p>
        </w:tc>
      </w:tr>
      <w:tr w:rsidR="006B3D0E" w:rsidRPr="00E51A31" w14:paraId="07B22D2E" w14:textId="77777777" w:rsidTr="00C773BD">
        <w:tc>
          <w:tcPr>
            <w:tcW w:w="1843" w:type="dxa"/>
            <w:shd w:val="clear" w:color="auto" w:fill="F2F2F2" w:themeFill="background1" w:themeFillShade="F2"/>
            <w:vAlign w:val="center"/>
          </w:tcPr>
          <w:p w14:paraId="0459C066" w14:textId="77777777" w:rsidR="006B3D0E" w:rsidRPr="00B73F52" w:rsidRDefault="006B3D0E" w:rsidP="00730764">
            <w:pPr>
              <w:pStyle w:val="Tablecontent"/>
            </w:pPr>
            <w:r w:rsidRPr="003225DD">
              <w:t>FREAD/s</w:t>
            </w:r>
          </w:p>
        </w:tc>
        <w:tc>
          <w:tcPr>
            <w:tcW w:w="7632" w:type="dxa"/>
            <w:vMerge/>
            <w:vAlign w:val="center"/>
          </w:tcPr>
          <w:p w14:paraId="0236B45E" w14:textId="77777777" w:rsidR="006B3D0E" w:rsidRPr="00B73F52" w:rsidRDefault="006B3D0E" w:rsidP="00730764">
            <w:pPr>
              <w:pStyle w:val="Tablecontent"/>
            </w:pPr>
          </w:p>
        </w:tc>
      </w:tr>
      <w:tr w:rsidR="006B3D0E" w:rsidRPr="00E51A31" w14:paraId="3AD55ACB" w14:textId="77777777" w:rsidTr="00C773BD">
        <w:tc>
          <w:tcPr>
            <w:tcW w:w="1843" w:type="dxa"/>
            <w:shd w:val="clear" w:color="auto" w:fill="F2F2F2" w:themeFill="background1" w:themeFillShade="F2"/>
            <w:vAlign w:val="center"/>
          </w:tcPr>
          <w:p w14:paraId="597BE593" w14:textId="77777777" w:rsidR="006B3D0E" w:rsidRPr="00B73F52" w:rsidRDefault="006B3D0E" w:rsidP="00730764">
            <w:pPr>
              <w:pStyle w:val="Tablecontent"/>
            </w:pPr>
            <w:r w:rsidRPr="003225DD">
              <w:t>FWRITE/s</w:t>
            </w:r>
          </w:p>
        </w:tc>
        <w:tc>
          <w:tcPr>
            <w:tcW w:w="7632" w:type="dxa"/>
            <w:vMerge/>
            <w:vAlign w:val="center"/>
          </w:tcPr>
          <w:p w14:paraId="01231B27" w14:textId="77777777" w:rsidR="006B3D0E" w:rsidRPr="00B73F52" w:rsidRDefault="006B3D0E" w:rsidP="00730764">
            <w:pPr>
              <w:pStyle w:val="Tablecontent"/>
            </w:pPr>
          </w:p>
        </w:tc>
      </w:tr>
      <w:tr w:rsidR="006B3D0E" w:rsidRPr="00E51A31" w14:paraId="1472AA6B" w14:textId="77777777" w:rsidTr="00C773BD">
        <w:tc>
          <w:tcPr>
            <w:tcW w:w="1843" w:type="dxa"/>
            <w:shd w:val="clear" w:color="auto" w:fill="F2F2F2" w:themeFill="background1" w:themeFillShade="F2"/>
            <w:vAlign w:val="center"/>
          </w:tcPr>
          <w:p w14:paraId="2608FD5C" w14:textId="77777777" w:rsidR="006B3D0E" w:rsidRPr="00B73F52" w:rsidRDefault="006B3D0E" w:rsidP="00730764">
            <w:pPr>
              <w:pStyle w:val="Tablecontent"/>
            </w:pPr>
            <w:r w:rsidRPr="003225DD">
              <w:t>FMBRD/s</w:t>
            </w:r>
          </w:p>
        </w:tc>
        <w:tc>
          <w:tcPr>
            <w:tcW w:w="7632" w:type="dxa"/>
            <w:vMerge w:val="restart"/>
            <w:vAlign w:val="center"/>
          </w:tcPr>
          <w:p w14:paraId="41EC68AC" w14:textId="77777777" w:rsidR="006B3D0E" w:rsidRPr="00B73F52" w:rsidRDefault="006B3D0E" w:rsidP="00730764">
            <w:pPr>
              <w:pStyle w:val="Tablecontent"/>
            </w:pPr>
            <w:r w:rsidRPr="003225DD">
              <w:t>Megabytes of failed read operations per second.</w:t>
            </w:r>
          </w:p>
          <w:p w14:paraId="25785572" w14:textId="77777777" w:rsidR="006B3D0E" w:rsidRPr="00B73F52" w:rsidRDefault="006B3D0E" w:rsidP="00730764">
            <w:pPr>
              <w:pStyle w:val="Tablecontent"/>
            </w:pPr>
            <w:r w:rsidRPr="003225DD">
              <w:t>Megabytes of failed write operations per second.</w:t>
            </w:r>
          </w:p>
        </w:tc>
      </w:tr>
      <w:tr w:rsidR="006B3D0E" w:rsidRPr="00E51A31" w14:paraId="1F26DE7A" w14:textId="77777777" w:rsidTr="00C773BD">
        <w:tc>
          <w:tcPr>
            <w:tcW w:w="1843" w:type="dxa"/>
            <w:shd w:val="clear" w:color="auto" w:fill="F2F2F2" w:themeFill="background1" w:themeFillShade="F2"/>
            <w:vAlign w:val="center"/>
          </w:tcPr>
          <w:p w14:paraId="0E008099" w14:textId="77777777" w:rsidR="006B3D0E" w:rsidRPr="00B73F52" w:rsidRDefault="006B3D0E" w:rsidP="00730764">
            <w:pPr>
              <w:pStyle w:val="Tablecontent"/>
            </w:pPr>
            <w:r w:rsidRPr="003225DD">
              <w:t>FMBWR/s</w:t>
            </w:r>
          </w:p>
        </w:tc>
        <w:tc>
          <w:tcPr>
            <w:tcW w:w="7632" w:type="dxa"/>
            <w:vMerge/>
            <w:vAlign w:val="center"/>
          </w:tcPr>
          <w:p w14:paraId="44522A20" w14:textId="77777777" w:rsidR="006B3D0E" w:rsidRPr="00B73F52" w:rsidRDefault="006B3D0E" w:rsidP="00730764">
            <w:pPr>
              <w:pStyle w:val="Tablecontent"/>
            </w:pPr>
          </w:p>
        </w:tc>
      </w:tr>
      <w:tr w:rsidR="006B3D0E" w:rsidRPr="00E51A31" w14:paraId="604E4566" w14:textId="77777777" w:rsidTr="00C773BD">
        <w:tc>
          <w:tcPr>
            <w:tcW w:w="1843" w:type="dxa"/>
            <w:shd w:val="clear" w:color="auto" w:fill="F2F2F2" w:themeFill="background1" w:themeFillShade="F2"/>
            <w:vAlign w:val="center"/>
          </w:tcPr>
          <w:p w14:paraId="3131A16C" w14:textId="77777777" w:rsidR="006B3D0E" w:rsidRPr="003225DD" w:rsidRDefault="006B3D0E" w:rsidP="00730764">
            <w:pPr>
              <w:pStyle w:val="Tablecontent"/>
            </w:pPr>
            <w:r w:rsidRPr="003225DD">
              <w:lastRenderedPageBreak/>
              <w:t>CONS/s</w:t>
            </w:r>
          </w:p>
        </w:tc>
        <w:tc>
          <w:tcPr>
            <w:tcW w:w="7632" w:type="dxa"/>
            <w:vMerge w:val="restart"/>
            <w:vAlign w:val="center"/>
          </w:tcPr>
          <w:p w14:paraId="580A816D" w14:textId="77777777" w:rsidR="006B3D0E" w:rsidRPr="00B73F52" w:rsidRDefault="006B3D0E" w:rsidP="00730764">
            <w:pPr>
              <w:pStyle w:val="Tablecontent"/>
            </w:pPr>
            <w:r w:rsidRPr="003225DD">
              <w:t>Number of SCSI reservation conflicts per second.</w:t>
            </w:r>
            <w:r>
              <w:t xml:space="preserve"> This number should stay 0? </w:t>
            </w:r>
          </w:p>
          <w:p w14:paraId="26142098" w14:textId="77777777" w:rsidR="006B3D0E" w:rsidRDefault="006B3D0E" w:rsidP="00730764">
            <w:pPr>
              <w:pStyle w:val="Tablecontent"/>
            </w:pPr>
            <w:r w:rsidRPr="003225DD">
              <w:t>Number of failed SCSI reservations per second</w:t>
            </w:r>
            <w:r>
              <w:t>, if the conflict can’t be solved timely.</w:t>
            </w:r>
          </w:p>
          <w:p w14:paraId="6D333391" w14:textId="77777777" w:rsidR="006B3D0E" w:rsidRPr="00B73F52" w:rsidRDefault="006B3D0E" w:rsidP="00730764">
            <w:pPr>
              <w:pStyle w:val="Tablecontent"/>
            </w:pPr>
            <w:r>
              <w:t>N</w:t>
            </w:r>
            <w:r w:rsidRPr="003225DD">
              <w:t>umber of SCSI reservations per second.</w:t>
            </w:r>
            <w:r>
              <w:t xml:space="preserve"> This number should stay within the limit, but how to know what the limit is?</w:t>
            </w:r>
          </w:p>
        </w:tc>
      </w:tr>
      <w:tr w:rsidR="006B3D0E" w:rsidRPr="00E51A31" w14:paraId="2B2EDA4F" w14:textId="77777777" w:rsidTr="00C773BD">
        <w:tc>
          <w:tcPr>
            <w:tcW w:w="1843" w:type="dxa"/>
            <w:shd w:val="clear" w:color="auto" w:fill="F2F2F2" w:themeFill="background1" w:themeFillShade="F2"/>
            <w:vAlign w:val="center"/>
          </w:tcPr>
          <w:p w14:paraId="35C9407C" w14:textId="77777777" w:rsidR="006B3D0E" w:rsidRPr="00B73F52" w:rsidRDefault="006B3D0E" w:rsidP="00730764">
            <w:pPr>
              <w:pStyle w:val="Tablecontent"/>
            </w:pPr>
            <w:r w:rsidRPr="003225DD">
              <w:t>FRESV/s</w:t>
            </w:r>
          </w:p>
        </w:tc>
        <w:tc>
          <w:tcPr>
            <w:tcW w:w="7632" w:type="dxa"/>
            <w:vMerge/>
            <w:vAlign w:val="center"/>
          </w:tcPr>
          <w:p w14:paraId="04BB9424" w14:textId="77777777" w:rsidR="006B3D0E" w:rsidRPr="00B73F52" w:rsidRDefault="006B3D0E" w:rsidP="00730764">
            <w:pPr>
              <w:pStyle w:val="Tablecontent"/>
            </w:pPr>
          </w:p>
        </w:tc>
      </w:tr>
      <w:tr w:rsidR="006B3D0E" w:rsidRPr="00E51A31" w14:paraId="587F144A" w14:textId="77777777" w:rsidTr="00C773BD">
        <w:tc>
          <w:tcPr>
            <w:tcW w:w="1843" w:type="dxa"/>
            <w:shd w:val="clear" w:color="auto" w:fill="F2F2F2" w:themeFill="background1" w:themeFillShade="F2"/>
          </w:tcPr>
          <w:p w14:paraId="3F79C923" w14:textId="77777777" w:rsidR="006B3D0E" w:rsidRPr="003225DD" w:rsidRDefault="006B3D0E" w:rsidP="00730764">
            <w:pPr>
              <w:pStyle w:val="Tablecontent"/>
            </w:pPr>
            <w:r w:rsidRPr="003225DD">
              <w:t>RESV/s</w:t>
            </w:r>
          </w:p>
        </w:tc>
        <w:tc>
          <w:tcPr>
            <w:tcW w:w="7632" w:type="dxa"/>
            <w:vMerge/>
            <w:vAlign w:val="center"/>
          </w:tcPr>
          <w:p w14:paraId="3E2625A6" w14:textId="77777777" w:rsidR="006B3D0E" w:rsidRPr="003225DD" w:rsidRDefault="006B3D0E" w:rsidP="00730764">
            <w:pPr>
              <w:pStyle w:val="Tablecontent"/>
            </w:pPr>
          </w:p>
        </w:tc>
      </w:tr>
      <w:tr w:rsidR="006B3D0E" w:rsidRPr="00E51A31" w14:paraId="47F16D7B" w14:textId="77777777" w:rsidTr="00C773BD">
        <w:tc>
          <w:tcPr>
            <w:tcW w:w="1843" w:type="dxa"/>
            <w:shd w:val="clear" w:color="auto" w:fill="F2F2F2" w:themeFill="background1" w:themeFillShade="F2"/>
            <w:vAlign w:val="center"/>
          </w:tcPr>
          <w:p w14:paraId="1E3A438F" w14:textId="77777777" w:rsidR="006B3D0E" w:rsidRPr="00B73F52" w:rsidRDefault="006B3D0E" w:rsidP="00730764">
            <w:pPr>
              <w:pStyle w:val="Tablecontent"/>
            </w:pPr>
            <w:r w:rsidRPr="003225DD">
              <w:t>ABRTS/s</w:t>
            </w:r>
          </w:p>
        </w:tc>
        <w:tc>
          <w:tcPr>
            <w:tcW w:w="7632" w:type="dxa"/>
            <w:vAlign w:val="center"/>
          </w:tcPr>
          <w:p w14:paraId="3C3E9546" w14:textId="77777777" w:rsidR="006B3D0E" w:rsidRPr="00B73F52" w:rsidRDefault="006B3D0E" w:rsidP="00730764">
            <w:pPr>
              <w:pStyle w:val="Tablecontent"/>
            </w:pPr>
            <w:r w:rsidRPr="003225DD">
              <w:t>Number of commands cancelled per second.</w:t>
            </w:r>
            <w:r>
              <w:t xml:space="preserve"> </w:t>
            </w:r>
          </w:p>
        </w:tc>
      </w:tr>
      <w:tr w:rsidR="006B3D0E" w:rsidRPr="00E51A31" w14:paraId="65CC5FBF" w14:textId="77777777" w:rsidTr="00C773BD">
        <w:tc>
          <w:tcPr>
            <w:tcW w:w="1843" w:type="dxa"/>
            <w:shd w:val="clear" w:color="auto" w:fill="F2F2F2" w:themeFill="background1" w:themeFillShade="F2"/>
            <w:vAlign w:val="center"/>
          </w:tcPr>
          <w:p w14:paraId="1401D35D" w14:textId="77777777" w:rsidR="006B3D0E" w:rsidRPr="00B73F52" w:rsidRDefault="006B3D0E" w:rsidP="00730764">
            <w:pPr>
              <w:pStyle w:val="Tablecontent"/>
            </w:pPr>
            <w:r w:rsidRPr="003225DD">
              <w:t>RESETS/s</w:t>
            </w:r>
          </w:p>
        </w:tc>
        <w:tc>
          <w:tcPr>
            <w:tcW w:w="7632" w:type="dxa"/>
            <w:vAlign w:val="center"/>
          </w:tcPr>
          <w:p w14:paraId="25165BCC" w14:textId="77777777" w:rsidR="006B3D0E" w:rsidRPr="00B73F52" w:rsidRDefault="006B3D0E" w:rsidP="00730764">
            <w:pPr>
              <w:pStyle w:val="Tablecontent"/>
            </w:pPr>
            <w:r w:rsidRPr="00B73F52">
              <w:t xml:space="preserve">Count of disk </w:t>
            </w:r>
            <w:r w:rsidRPr="003225DD">
              <w:t>commands reset per second.</w:t>
            </w:r>
            <w:r w:rsidRPr="00B73F52">
              <w:t xml:space="preserve"> </w:t>
            </w:r>
          </w:p>
        </w:tc>
      </w:tr>
    </w:tbl>
    <w:p w14:paraId="6C821CE4" w14:textId="77777777" w:rsidR="006B3D0E" w:rsidRPr="0061154C" w:rsidRDefault="006B3D0E" w:rsidP="00730764">
      <w:pPr>
        <w:pStyle w:val="Heading5"/>
      </w:pPr>
      <w:r w:rsidRPr="0061154C">
        <w:t>Queue</w:t>
      </w:r>
    </w:p>
    <w:p w14:paraId="569B565B" w14:textId="77777777" w:rsidR="006B3D0E" w:rsidRDefault="006B3D0E" w:rsidP="00730764">
      <w:r>
        <w:t>For storage, the queue gives insight into performance problem. It’s an important counter so I was hoping there will be more, such as the actual queue.</w:t>
      </w:r>
    </w:p>
    <w:p w14:paraId="204CC0E5"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DF6AE8" w14:paraId="502EBBFE" w14:textId="77777777" w:rsidTr="00C773BD">
        <w:tc>
          <w:tcPr>
            <w:tcW w:w="1843" w:type="dxa"/>
            <w:shd w:val="clear" w:color="auto" w:fill="F2F2F2" w:themeFill="background1" w:themeFillShade="F2"/>
          </w:tcPr>
          <w:p w14:paraId="3B90D0E2" w14:textId="77777777" w:rsidR="006B3D0E" w:rsidRPr="008F29E5" w:rsidRDefault="006B3D0E" w:rsidP="00730764">
            <w:pPr>
              <w:pStyle w:val="Tablecontent"/>
            </w:pPr>
            <w:r w:rsidRPr="003225DD">
              <w:t>AQLEN</w:t>
            </w:r>
          </w:p>
        </w:tc>
        <w:tc>
          <w:tcPr>
            <w:tcW w:w="7632" w:type="dxa"/>
            <w:vAlign w:val="center"/>
          </w:tcPr>
          <w:p w14:paraId="3DAA30B7" w14:textId="161695E5" w:rsidR="006B3D0E" w:rsidRDefault="006B3D0E" w:rsidP="00730764">
            <w:pPr>
              <w:pStyle w:val="Tablecontent"/>
            </w:pPr>
            <w:r w:rsidRPr="003225DD">
              <w:t xml:space="preserve">Current queue depth of the storage adapter. </w:t>
            </w:r>
            <w:r w:rsidRPr="00696E70">
              <w:t xml:space="preserve">This is the maximum number of </w:t>
            </w:r>
            <w:r w:rsidR="00BA1986">
              <w:t>kernel</w:t>
            </w:r>
            <w:r w:rsidRPr="00696E70">
              <w:t xml:space="preserve"> active commands that the adapter driver is configured to support</w:t>
            </w:r>
            <w:r w:rsidR="000A50A4">
              <w:t>.</w:t>
            </w:r>
          </w:p>
          <w:p w14:paraId="451BA250" w14:textId="77777777" w:rsidR="006B3D0E" w:rsidRPr="008F29E5" w:rsidRDefault="006B3D0E" w:rsidP="00730764">
            <w:pPr>
              <w:pStyle w:val="Tablecontent"/>
            </w:pPr>
            <w:r>
              <w:t>This counter is not available in vSphere Client UI</w:t>
            </w:r>
          </w:p>
        </w:tc>
      </w:tr>
    </w:tbl>
    <w:p w14:paraId="2BEECC73" w14:textId="77777777" w:rsidR="006B3D0E" w:rsidRPr="00676BDF" w:rsidRDefault="006B3D0E" w:rsidP="00730764">
      <w:pPr>
        <w:pStyle w:val="Heading5"/>
      </w:pPr>
      <w:r w:rsidRPr="00676BDF">
        <w:t>Contention</w:t>
      </w:r>
    </w:p>
    <w:p w14:paraId="03263511" w14:textId="77777777" w:rsidR="006B3D0E" w:rsidRDefault="006B3D0E" w:rsidP="00730764">
      <w:r>
        <w:t>You expect to get 4 sets (Device, Kernel, Guest, Queue). For each set, you expect read, write, and total. 12 metrics, and that’s exactly what you got below.</w:t>
      </w:r>
    </w:p>
    <w:p w14:paraId="6BCE861E"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3B3C80" w14:paraId="32795FEC" w14:textId="77777777" w:rsidTr="00C773BD">
        <w:tc>
          <w:tcPr>
            <w:tcW w:w="1843" w:type="dxa"/>
            <w:shd w:val="clear" w:color="auto" w:fill="F2F2F2" w:themeFill="background1" w:themeFillShade="F2"/>
            <w:vAlign w:val="center"/>
          </w:tcPr>
          <w:p w14:paraId="6CFC2EE6" w14:textId="77777777" w:rsidR="006B3D0E" w:rsidRPr="003B3C80" w:rsidRDefault="006B3D0E" w:rsidP="00730764">
            <w:pPr>
              <w:pStyle w:val="Tablecontent"/>
            </w:pPr>
            <w:r w:rsidRPr="000E5940">
              <w:t>DAVG/cmd</w:t>
            </w:r>
          </w:p>
        </w:tc>
        <w:tc>
          <w:tcPr>
            <w:tcW w:w="7632" w:type="dxa"/>
            <w:vMerge w:val="restart"/>
            <w:vAlign w:val="center"/>
          </w:tcPr>
          <w:p w14:paraId="21A02405" w14:textId="77777777" w:rsidR="006B3D0E" w:rsidRDefault="006B3D0E" w:rsidP="00730764">
            <w:pPr>
              <w:pStyle w:val="Tablecontent"/>
            </w:pPr>
            <w:r w:rsidRPr="000E5940">
              <w:t>Average latency per command in milliseconds.</w:t>
            </w:r>
          </w:p>
          <w:p w14:paraId="17928E0A" w14:textId="77777777" w:rsidR="006B3D0E" w:rsidRDefault="006B3D0E" w:rsidP="00730764">
            <w:pPr>
              <w:pStyle w:val="Tablecontent"/>
            </w:pPr>
            <w:r>
              <w:t>It’s an average number, not the last number in the reporting period. If you have 1000 IOPS, that means 5K IOPS over the 5 second reporting period.</w:t>
            </w:r>
          </w:p>
          <w:p w14:paraId="6C5FCE47" w14:textId="77777777" w:rsidR="006B3D0E" w:rsidRPr="003B3C80" w:rsidRDefault="006B3D0E" w:rsidP="00730764">
            <w:pPr>
              <w:pStyle w:val="Tablecontent"/>
            </w:pPr>
            <w:r>
              <w:t>It’s a weighted average between read and write. If the IO commands are mostly read, then high latency from write could be masked out.</w:t>
            </w:r>
          </w:p>
        </w:tc>
      </w:tr>
      <w:tr w:rsidR="006B3D0E" w:rsidRPr="003B3C80" w14:paraId="2D92390F" w14:textId="77777777" w:rsidTr="00C773BD">
        <w:tc>
          <w:tcPr>
            <w:tcW w:w="1843" w:type="dxa"/>
            <w:shd w:val="clear" w:color="auto" w:fill="F2F2F2" w:themeFill="background1" w:themeFillShade="F2"/>
            <w:vAlign w:val="center"/>
          </w:tcPr>
          <w:p w14:paraId="7561AA63" w14:textId="77777777" w:rsidR="006B3D0E" w:rsidRPr="003B3C80" w:rsidRDefault="006B3D0E" w:rsidP="00730764">
            <w:pPr>
              <w:pStyle w:val="Tablecontent"/>
            </w:pPr>
            <w:r w:rsidRPr="000E5940">
              <w:t>KAVG/cmd</w:t>
            </w:r>
          </w:p>
        </w:tc>
        <w:tc>
          <w:tcPr>
            <w:tcW w:w="7632" w:type="dxa"/>
            <w:vMerge/>
            <w:vAlign w:val="center"/>
          </w:tcPr>
          <w:p w14:paraId="3ED28702" w14:textId="77777777" w:rsidR="006B3D0E" w:rsidRPr="003B3C80" w:rsidRDefault="006B3D0E" w:rsidP="00730764">
            <w:pPr>
              <w:pStyle w:val="Tablecontent"/>
            </w:pPr>
          </w:p>
        </w:tc>
      </w:tr>
      <w:tr w:rsidR="006B3D0E" w:rsidRPr="003B3C80" w14:paraId="6113CFB5" w14:textId="77777777" w:rsidTr="00C773BD">
        <w:tc>
          <w:tcPr>
            <w:tcW w:w="1843" w:type="dxa"/>
            <w:shd w:val="clear" w:color="auto" w:fill="F2F2F2" w:themeFill="background1" w:themeFillShade="F2"/>
            <w:vAlign w:val="center"/>
          </w:tcPr>
          <w:p w14:paraId="5DA3CC6A" w14:textId="77777777" w:rsidR="006B3D0E" w:rsidRPr="003B3C80" w:rsidRDefault="006B3D0E" w:rsidP="00730764">
            <w:pPr>
              <w:pStyle w:val="Tablecontent"/>
            </w:pPr>
            <w:r w:rsidRPr="000E5940">
              <w:t>GAVG/cmd</w:t>
            </w:r>
          </w:p>
        </w:tc>
        <w:tc>
          <w:tcPr>
            <w:tcW w:w="7632" w:type="dxa"/>
            <w:vMerge/>
            <w:vAlign w:val="center"/>
          </w:tcPr>
          <w:p w14:paraId="6FE5E1C9" w14:textId="77777777" w:rsidR="006B3D0E" w:rsidRPr="003B3C80" w:rsidRDefault="006B3D0E" w:rsidP="00730764">
            <w:pPr>
              <w:pStyle w:val="Tablecontent"/>
            </w:pPr>
          </w:p>
        </w:tc>
      </w:tr>
      <w:tr w:rsidR="006B3D0E" w:rsidRPr="003B3C80" w14:paraId="47CFBEDA" w14:textId="77777777" w:rsidTr="00C773BD">
        <w:tc>
          <w:tcPr>
            <w:tcW w:w="1843" w:type="dxa"/>
            <w:shd w:val="clear" w:color="auto" w:fill="F2F2F2" w:themeFill="background1" w:themeFillShade="F2"/>
            <w:vAlign w:val="center"/>
          </w:tcPr>
          <w:p w14:paraId="50143DFA" w14:textId="77777777" w:rsidR="006B3D0E" w:rsidRPr="003B3C80" w:rsidRDefault="006B3D0E" w:rsidP="00730764">
            <w:pPr>
              <w:pStyle w:val="Tablecontent"/>
            </w:pPr>
            <w:r w:rsidRPr="000E5940">
              <w:t>QAVG/cmd</w:t>
            </w:r>
          </w:p>
        </w:tc>
        <w:tc>
          <w:tcPr>
            <w:tcW w:w="7632" w:type="dxa"/>
            <w:vMerge/>
            <w:vAlign w:val="center"/>
          </w:tcPr>
          <w:p w14:paraId="339A76E3" w14:textId="77777777" w:rsidR="006B3D0E" w:rsidRPr="003B3C80" w:rsidRDefault="006B3D0E" w:rsidP="00730764">
            <w:pPr>
              <w:pStyle w:val="Tablecontent"/>
            </w:pPr>
          </w:p>
        </w:tc>
      </w:tr>
      <w:tr w:rsidR="006B3D0E" w:rsidRPr="003B3C80" w14:paraId="37CD06ED" w14:textId="77777777" w:rsidTr="00C773BD">
        <w:tc>
          <w:tcPr>
            <w:tcW w:w="1843" w:type="dxa"/>
            <w:shd w:val="clear" w:color="auto" w:fill="F2F2F2" w:themeFill="background1" w:themeFillShade="F2"/>
            <w:vAlign w:val="center"/>
          </w:tcPr>
          <w:p w14:paraId="07D9899D" w14:textId="77777777" w:rsidR="006B3D0E" w:rsidRPr="003B3C80" w:rsidRDefault="006B3D0E" w:rsidP="00730764">
            <w:pPr>
              <w:pStyle w:val="Tablecontent"/>
            </w:pPr>
            <w:r w:rsidRPr="000E5940">
              <w:t>DAVG/rd</w:t>
            </w:r>
          </w:p>
        </w:tc>
        <w:tc>
          <w:tcPr>
            <w:tcW w:w="7632" w:type="dxa"/>
            <w:vMerge w:val="restart"/>
            <w:vAlign w:val="center"/>
          </w:tcPr>
          <w:p w14:paraId="3F810C66" w14:textId="77777777" w:rsidR="006B3D0E" w:rsidRDefault="006B3D0E" w:rsidP="00730764">
            <w:pPr>
              <w:pStyle w:val="Tablecontent"/>
            </w:pPr>
            <w:r w:rsidRPr="000E5940">
              <w:t>Average read latency per read operation in milliseconds.</w:t>
            </w:r>
            <w:r>
              <w:t xml:space="preserve"> The same set of metrics as above, except it only counts the reads. </w:t>
            </w:r>
          </w:p>
          <w:p w14:paraId="54C58004" w14:textId="77777777" w:rsidR="006B3D0E" w:rsidRPr="003B3C80" w:rsidRDefault="006B3D0E" w:rsidP="00730764">
            <w:pPr>
              <w:pStyle w:val="Tablecontent"/>
            </w:pPr>
            <w:r>
              <w:t xml:space="preserve">It’s useful to see read and write separately as the numbers tend to be different. More importantly, the remediation action is different. </w:t>
            </w:r>
          </w:p>
        </w:tc>
      </w:tr>
      <w:tr w:rsidR="006B3D0E" w:rsidRPr="003B3C80" w14:paraId="762BA930" w14:textId="77777777" w:rsidTr="00C773BD">
        <w:tc>
          <w:tcPr>
            <w:tcW w:w="1843" w:type="dxa"/>
            <w:shd w:val="clear" w:color="auto" w:fill="F2F2F2" w:themeFill="background1" w:themeFillShade="F2"/>
            <w:vAlign w:val="center"/>
          </w:tcPr>
          <w:p w14:paraId="4F8F7409" w14:textId="77777777" w:rsidR="006B3D0E" w:rsidRPr="003B3C80" w:rsidRDefault="006B3D0E" w:rsidP="00730764">
            <w:pPr>
              <w:pStyle w:val="Tablecontent"/>
            </w:pPr>
            <w:r w:rsidRPr="000E5940">
              <w:t>KAVG/rd</w:t>
            </w:r>
          </w:p>
        </w:tc>
        <w:tc>
          <w:tcPr>
            <w:tcW w:w="7632" w:type="dxa"/>
            <w:vMerge/>
            <w:vAlign w:val="center"/>
          </w:tcPr>
          <w:p w14:paraId="4D63511D" w14:textId="77777777" w:rsidR="006B3D0E" w:rsidRPr="003B3C80" w:rsidRDefault="006B3D0E" w:rsidP="00730764">
            <w:pPr>
              <w:pStyle w:val="Tablecontent"/>
            </w:pPr>
          </w:p>
        </w:tc>
      </w:tr>
      <w:tr w:rsidR="006B3D0E" w:rsidRPr="003B3C80" w14:paraId="45BA42E8" w14:textId="77777777" w:rsidTr="00C773BD">
        <w:tc>
          <w:tcPr>
            <w:tcW w:w="1843" w:type="dxa"/>
            <w:shd w:val="clear" w:color="auto" w:fill="F2F2F2" w:themeFill="background1" w:themeFillShade="F2"/>
            <w:vAlign w:val="center"/>
          </w:tcPr>
          <w:p w14:paraId="0406869C" w14:textId="77777777" w:rsidR="006B3D0E" w:rsidRPr="003B3C80" w:rsidRDefault="006B3D0E" w:rsidP="00730764">
            <w:pPr>
              <w:pStyle w:val="Tablecontent"/>
            </w:pPr>
            <w:r w:rsidRPr="000E5940">
              <w:t>GAVG/rd</w:t>
            </w:r>
          </w:p>
        </w:tc>
        <w:tc>
          <w:tcPr>
            <w:tcW w:w="7632" w:type="dxa"/>
            <w:vMerge/>
            <w:vAlign w:val="center"/>
          </w:tcPr>
          <w:p w14:paraId="0966BF01" w14:textId="77777777" w:rsidR="006B3D0E" w:rsidRPr="003B3C80" w:rsidRDefault="006B3D0E" w:rsidP="00730764">
            <w:pPr>
              <w:pStyle w:val="Tablecontent"/>
            </w:pPr>
          </w:p>
        </w:tc>
      </w:tr>
      <w:tr w:rsidR="006B3D0E" w:rsidRPr="003B3C80" w14:paraId="76B2C438" w14:textId="77777777" w:rsidTr="00C773BD">
        <w:tc>
          <w:tcPr>
            <w:tcW w:w="1843" w:type="dxa"/>
            <w:shd w:val="clear" w:color="auto" w:fill="F2F2F2" w:themeFill="background1" w:themeFillShade="F2"/>
            <w:vAlign w:val="center"/>
          </w:tcPr>
          <w:p w14:paraId="15A5AB4E" w14:textId="77777777" w:rsidR="006B3D0E" w:rsidRPr="003B3C80" w:rsidRDefault="006B3D0E" w:rsidP="00730764">
            <w:pPr>
              <w:pStyle w:val="Tablecontent"/>
            </w:pPr>
            <w:r w:rsidRPr="000E5940">
              <w:t>QAVG/rd</w:t>
            </w:r>
          </w:p>
        </w:tc>
        <w:tc>
          <w:tcPr>
            <w:tcW w:w="7632" w:type="dxa"/>
            <w:vMerge/>
            <w:vAlign w:val="center"/>
          </w:tcPr>
          <w:p w14:paraId="0FA98DD4" w14:textId="77777777" w:rsidR="006B3D0E" w:rsidRPr="003B3C80" w:rsidRDefault="006B3D0E" w:rsidP="00730764">
            <w:pPr>
              <w:pStyle w:val="Tablecontent"/>
            </w:pPr>
          </w:p>
        </w:tc>
      </w:tr>
      <w:tr w:rsidR="006B3D0E" w:rsidRPr="003B3C80" w14:paraId="2DB575C1" w14:textId="77777777" w:rsidTr="00C773BD">
        <w:tc>
          <w:tcPr>
            <w:tcW w:w="1843" w:type="dxa"/>
            <w:shd w:val="clear" w:color="auto" w:fill="F2F2F2" w:themeFill="background1" w:themeFillShade="F2"/>
            <w:vAlign w:val="center"/>
          </w:tcPr>
          <w:p w14:paraId="431EA01D" w14:textId="77777777" w:rsidR="006B3D0E" w:rsidRPr="003B3C80" w:rsidRDefault="006B3D0E" w:rsidP="00730764">
            <w:pPr>
              <w:pStyle w:val="Tablecontent"/>
            </w:pPr>
            <w:r w:rsidRPr="000E5940">
              <w:t>DAVG/wr</w:t>
            </w:r>
          </w:p>
        </w:tc>
        <w:tc>
          <w:tcPr>
            <w:tcW w:w="7632" w:type="dxa"/>
            <w:vMerge w:val="restart"/>
            <w:vAlign w:val="center"/>
          </w:tcPr>
          <w:p w14:paraId="08F15779" w14:textId="77777777" w:rsidR="006B3D0E" w:rsidRPr="003B3C80" w:rsidRDefault="006B3D0E" w:rsidP="00730764">
            <w:pPr>
              <w:pStyle w:val="Tablecontent"/>
            </w:pPr>
            <w:r>
              <w:t>The same set of metrics as above, except it only counts the writes.</w:t>
            </w:r>
          </w:p>
        </w:tc>
      </w:tr>
      <w:tr w:rsidR="006B3D0E" w:rsidRPr="003B3C80" w14:paraId="4436642A" w14:textId="77777777" w:rsidTr="00C773BD">
        <w:tc>
          <w:tcPr>
            <w:tcW w:w="1843" w:type="dxa"/>
            <w:shd w:val="clear" w:color="auto" w:fill="F2F2F2" w:themeFill="background1" w:themeFillShade="F2"/>
            <w:vAlign w:val="center"/>
          </w:tcPr>
          <w:p w14:paraId="25733AD1" w14:textId="77777777" w:rsidR="006B3D0E" w:rsidRPr="003B3C80" w:rsidRDefault="006B3D0E" w:rsidP="00730764">
            <w:pPr>
              <w:pStyle w:val="Tablecontent"/>
            </w:pPr>
            <w:r w:rsidRPr="000E5940">
              <w:t>KAVG/wr</w:t>
            </w:r>
          </w:p>
        </w:tc>
        <w:tc>
          <w:tcPr>
            <w:tcW w:w="7632" w:type="dxa"/>
            <w:vMerge/>
            <w:vAlign w:val="center"/>
          </w:tcPr>
          <w:p w14:paraId="50A42543" w14:textId="77777777" w:rsidR="006B3D0E" w:rsidRPr="003B3C80" w:rsidRDefault="006B3D0E" w:rsidP="00730764">
            <w:pPr>
              <w:pStyle w:val="Tablecontent"/>
            </w:pPr>
          </w:p>
        </w:tc>
      </w:tr>
      <w:tr w:rsidR="006B3D0E" w:rsidRPr="003B3C80" w14:paraId="0E517E21" w14:textId="77777777" w:rsidTr="00C773BD">
        <w:tc>
          <w:tcPr>
            <w:tcW w:w="1843" w:type="dxa"/>
            <w:shd w:val="clear" w:color="auto" w:fill="F2F2F2" w:themeFill="background1" w:themeFillShade="F2"/>
            <w:vAlign w:val="center"/>
          </w:tcPr>
          <w:p w14:paraId="75AD7D84" w14:textId="77777777" w:rsidR="006B3D0E" w:rsidRPr="003B3C80" w:rsidRDefault="006B3D0E" w:rsidP="00730764">
            <w:pPr>
              <w:pStyle w:val="Tablecontent"/>
            </w:pPr>
            <w:r w:rsidRPr="000E5940">
              <w:t>AVG/wr</w:t>
            </w:r>
          </w:p>
        </w:tc>
        <w:tc>
          <w:tcPr>
            <w:tcW w:w="7632" w:type="dxa"/>
            <w:vMerge/>
            <w:vAlign w:val="center"/>
          </w:tcPr>
          <w:p w14:paraId="1BB51E20" w14:textId="77777777" w:rsidR="006B3D0E" w:rsidRPr="003B3C80" w:rsidRDefault="006B3D0E" w:rsidP="00730764">
            <w:pPr>
              <w:pStyle w:val="Tablecontent"/>
            </w:pPr>
          </w:p>
        </w:tc>
      </w:tr>
      <w:tr w:rsidR="006B3D0E" w:rsidRPr="003B3C80" w14:paraId="0EBF28D6" w14:textId="77777777" w:rsidTr="00C773BD">
        <w:tc>
          <w:tcPr>
            <w:tcW w:w="1843" w:type="dxa"/>
            <w:shd w:val="clear" w:color="auto" w:fill="F2F2F2" w:themeFill="background1" w:themeFillShade="F2"/>
            <w:vAlign w:val="center"/>
          </w:tcPr>
          <w:p w14:paraId="67607CEC" w14:textId="77777777" w:rsidR="006B3D0E" w:rsidRPr="003B3C80" w:rsidRDefault="006B3D0E" w:rsidP="00730764">
            <w:pPr>
              <w:pStyle w:val="Tablecontent"/>
            </w:pPr>
            <w:r w:rsidRPr="000E5940">
              <w:t>QAVG/wr</w:t>
            </w:r>
          </w:p>
        </w:tc>
        <w:tc>
          <w:tcPr>
            <w:tcW w:w="7632" w:type="dxa"/>
            <w:vMerge/>
            <w:vAlign w:val="center"/>
          </w:tcPr>
          <w:p w14:paraId="7BA547C4" w14:textId="77777777" w:rsidR="006B3D0E" w:rsidRPr="003B3C80" w:rsidRDefault="006B3D0E" w:rsidP="00730764">
            <w:pPr>
              <w:pStyle w:val="Tablecontent"/>
            </w:pPr>
          </w:p>
        </w:tc>
      </w:tr>
    </w:tbl>
    <w:p w14:paraId="568E4C51" w14:textId="0B447716" w:rsidR="006B3D0E" w:rsidRPr="00C27364" w:rsidRDefault="00255A5F" w:rsidP="00730764">
      <w:pPr>
        <w:pStyle w:val="Heading5"/>
      </w:pPr>
      <w:r>
        <w:t>Consump</w:t>
      </w:r>
      <w:r w:rsidRPr="00C27364">
        <w:t>tion</w:t>
      </w:r>
    </w:p>
    <w:p w14:paraId="2C12B092" w14:textId="77777777" w:rsidR="006B3D0E" w:rsidRDefault="006B3D0E" w:rsidP="00730764">
      <w:r>
        <w:t>Now that we get the more important metrics (errors, queue, and contention) done, you then check utilization counter. In this way you have better context.</w:t>
      </w:r>
    </w:p>
    <w:p w14:paraId="640C8F27"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379510DD" w14:textId="77777777" w:rsidTr="00C773BD">
        <w:tc>
          <w:tcPr>
            <w:tcW w:w="1843" w:type="dxa"/>
            <w:shd w:val="clear" w:color="auto" w:fill="F2F2F2" w:themeFill="background1" w:themeFillShade="F2"/>
          </w:tcPr>
          <w:p w14:paraId="50DCBB43" w14:textId="77777777" w:rsidR="006B3D0E" w:rsidRPr="00356373" w:rsidRDefault="006B3D0E" w:rsidP="00730764">
            <w:pPr>
              <w:pStyle w:val="Tablecontent"/>
            </w:pPr>
            <w:r w:rsidRPr="000E5940">
              <w:lastRenderedPageBreak/>
              <w:t>ACTV</w:t>
            </w:r>
          </w:p>
        </w:tc>
        <w:tc>
          <w:tcPr>
            <w:tcW w:w="7632" w:type="dxa"/>
            <w:vAlign w:val="center"/>
          </w:tcPr>
          <w:p w14:paraId="4F136EF8" w14:textId="2303E825" w:rsidR="006B3D0E" w:rsidRPr="00356373" w:rsidRDefault="006B3D0E" w:rsidP="00730764">
            <w:pPr>
              <w:pStyle w:val="Tablecontent"/>
            </w:pPr>
            <w:r>
              <w:t>The definition is “</w:t>
            </w:r>
            <w:r w:rsidRPr="000E5940">
              <w:t>Number of commands that are currently active</w:t>
            </w:r>
            <w:r>
              <w:t>”. I don’t know how it differs to IOPS</w:t>
            </w:r>
            <w:r w:rsidR="000A50A4">
              <w:t xml:space="preserve"> as I’m unsure what </w:t>
            </w:r>
            <w:r>
              <w:t>the word “active” exactly mean here.</w:t>
            </w:r>
          </w:p>
        </w:tc>
      </w:tr>
      <w:tr w:rsidR="006B3D0E" w:rsidRPr="00E51A31" w14:paraId="748DB363" w14:textId="77777777" w:rsidTr="00C773BD">
        <w:tc>
          <w:tcPr>
            <w:tcW w:w="1843" w:type="dxa"/>
            <w:shd w:val="clear" w:color="auto" w:fill="F2F2F2" w:themeFill="background1" w:themeFillShade="F2"/>
          </w:tcPr>
          <w:p w14:paraId="6CB4AFEC" w14:textId="77777777" w:rsidR="006B3D0E" w:rsidRPr="00356373" w:rsidRDefault="006B3D0E" w:rsidP="00730764">
            <w:pPr>
              <w:pStyle w:val="Tablecontent"/>
            </w:pPr>
            <w:r w:rsidRPr="000E5940">
              <w:t>CMDS/s</w:t>
            </w:r>
          </w:p>
        </w:tc>
        <w:tc>
          <w:tcPr>
            <w:tcW w:w="7632" w:type="dxa"/>
            <w:vMerge w:val="restart"/>
            <w:vAlign w:val="center"/>
          </w:tcPr>
          <w:p w14:paraId="533A3483" w14:textId="77777777" w:rsidR="000A50A4" w:rsidRDefault="006B3D0E" w:rsidP="00730764">
            <w:pPr>
              <w:pStyle w:val="Tablecontent"/>
            </w:pPr>
            <w:r>
              <w:t xml:space="preserve">I combine these 3 metrics as they are basically IOPS. </w:t>
            </w:r>
          </w:p>
          <w:p w14:paraId="6ACDCF11" w14:textId="58586C29" w:rsidR="006B3D0E" w:rsidRPr="00356373" w:rsidRDefault="006B3D0E" w:rsidP="00730764">
            <w:pPr>
              <w:pStyle w:val="Tablecontent"/>
            </w:pPr>
            <w:r>
              <w:t>Total IOPS, read IOPS and write IOPS.</w:t>
            </w:r>
          </w:p>
        </w:tc>
      </w:tr>
      <w:tr w:rsidR="006B3D0E" w:rsidRPr="00E51A31" w14:paraId="01FFE9E4" w14:textId="77777777" w:rsidTr="00C773BD">
        <w:tc>
          <w:tcPr>
            <w:tcW w:w="1843" w:type="dxa"/>
            <w:shd w:val="clear" w:color="auto" w:fill="F2F2F2" w:themeFill="background1" w:themeFillShade="F2"/>
          </w:tcPr>
          <w:p w14:paraId="7B27D2AD" w14:textId="77777777" w:rsidR="006B3D0E" w:rsidRPr="00356373" w:rsidRDefault="006B3D0E" w:rsidP="00730764">
            <w:pPr>
              <w:pStyle w:val="Tablecontent"/>
            </w:pPr>
            <w:r w:rsidRPr="000E5940">
              <w:t>READS/s</w:t>
            </w:r>
          </w:p>
        </w:tc>
        <w:tc>
          <w:tcPr>
            <w:tcW w:w="7632" w:type="dxa"/>
            <w:vMerge/>
            <w:vAlign w:val="center"/>
          </w:tcPr>
          <w:p w14:paraId="41CA1E79" w14:textId="77777777" w:rsidR="006B3D0E" w:rsidRPr="00356373" w:rsidRDefault="006B3D0E" w:rsidP="00730764">
            <w:pPr>
              <w:pStyle w:val="Tablecontent"/>
            </w:pPr>
          </w:p>
        </w:tc>
      </w:tr>
      <w:tr w:rsidR="006B3D0E" w:rsidRPr="00E51A31" w14:paraId="57E9F17C" w14:textId="77777777" w:rsidTr="00C773BD">
        <w:tc>
          <w:tcPr>
            <w:tcW w:w="1843" w:type="dxa"/>
            <w:shd w:val="clear" w:color="auto" w:fill="F2F2F2" w:themeFill="background1" w:themeFillShade="F2"/>
          </w:tcPr>
          <w:p w14:paraId="51BC92D0" w14:textId="77777777" w:rsidR="006B3D0E" w:rsidRPr="00356373" w:rsidRDefault="006B3D0E" w:rsidP="00730764">
            <w:pPr>
              <w:pStyle w:val="Tablecontent"/>
            </w:pPr>
            <w:r w:rsidRPr="000E5940">
              <w:t>WRITES/s</w:t>
            </w:r>
          </w:p>
        </w:tc>
        <w:tc>
          <w:tcPr>
            <w:tcW w:w="7632" w:type="dxa"/>
            <w:vMerge/>
            <w:vAlign w:val="center"/>
          </w:tcPr>
          <w:p w14:paraId="4A591E3D" w14:textId="77777777" w:rsidR="006B3D0E" w:rsidRPr="00356373" w:rsidRDefault="006B3D0E" w:rsidP="00730764">
            <w:pPr>
              <w:pStyle w:val="Tablecontent"/>
            </w:pPr>
          </w:p>
        </w:tc>
      </w:tr>
      <w:tr w:rsidR="006B3D0E" w:rsidRPr="00E51A31" w14:paraId="2A1AE11E" w14:textId="77777777" w:rsidTr="00C773BD">
        <w:tc>
          <w:tcPr>
            <w:tcW w:w="1843" w:type="dxa"/>
            <w:shd w:val="clear" w:color="auto" w:fill="F2F2F2" w:themeFill="background1" w:themeFillShade="F2"/>
          </w:tcPr>
          <w:p w14:paraId="44E20E65" w14:textId="77777777" w:rsidR="006B3D0E" w:rsidRPr="00356373" w:rsidRDefault="006B3D0E" w:rsidP="00730764">
            <w:pPr>
              <w:pStyle w:val="Tablecontent"/>
            </w:pPr>
            <w:r w:rsidRPr="000E5940">
              <w:t>MBREAD/s</w:t>
            </w:r>
          </w:p>
        </w:tc>
        <w:tc>
          <w:tcPr>
            <w:tcW w:w="7632" w:type="dxa"/>
            <w:vMerge w:val="restart"/>
            <w:vAlign w:val="center"/>
          </w:tcPr>
          <w:p w14:paraId="2F4F0532" w14:textId="77777777" w:rsidR="006B3D0E" w:rsidRDefault="006B3D0E" w:rsidP="00730764">
            <w:pPr>
              <w:pStyle w:val="Tablecontent"/>
            </w:pPr>
            <w:r>
              <w:t>I combine them as they measure throughput. Interestingly, there is no total throughput metric, but you can simply sum them up.</w:t>
            </w:r>
          </w:p>
          <w:p w14:paraId="0587141A" w14:textId="77777777" w:rsidR="006B3D0E" w:rsidRPr="00356373" w:rsidRDefault="006B3D0E" w:rsidP="00730764">
            <w:pPr>
              <w:pStyle w:val="Tablecontent"/>
            </w:pPr>
            <w:r>
              <w:t xml:space="preserve">Read the string </w:t>
            </w:r>
            <w:r w:rsidRPr="000E5940">
              <w:t>MBWRTN</w:t>
            </w:r>
            <w:r>
              <w:t xml:space="preserve"> as MB Written.</w:t>
            </w:r>
          </w:p>
        </w:tc>
      </w:tr>
      <w:tr w:rsidR="006B3D0E" w:rsidRPr="00E51A31" w14:paraId="04817792" w14:textId="77777777" w:rsidTr="00C773BD">
        <w:tc>
          <w:tcPr>
            <w:tcW w:w="1843" w:type="dxa"/>
            <w:shd w:val="clear" w:color="auto" w:fill="F2F2F2" w:themeFill="background1" w:themeFillShade="F2"/>
          </w:tcPr>
          <w:p w14:paraId="643B1429" w14:textId="77777777" w:rsidR="006B3D0E" w:rsidRPr="00356373" w:rsidRDefault="006B3D0E" w:rsidP="00730764">
            <w:pPr>
              <w:pStyle w:val="Tablecontent"/>
            </w:pPr>
            <w:r w:rsidRPr="000E5940">
              <w:t>MBWRTN/s</w:t>
            </w:r>
          </w:p>
        </w:tc>
        <w:tc>
          <w:tcPr>
            <w:tcW w:w="7632" w:type="dxa"/>
            <w:vMerge/>
            <w:vAlign w:val="center"/>
          </w:tcPr>
          <w:p w14:paraId="4981680C" w14:textId="77777777" w:rsidR="006B3D0E" w:rsidRPr="00356373" w:rsidRDefault="006B3D0E" w:rsidP="00730764">
            <w:pPr>
              <w:pStyle w:val="Tablecontent"/>
            </w:pPr>
          </w:p>
        </w:tc>
      </w:tr>
    </w:tbl>
    <w:p w14:paraId="75D4BC08" w14:textId="77777777" w:rsidR="006B3D0E" w:rsidRDefault="006B3D0E" w:rsidP="00730764">
      <w:pPr>
        <w:pStyle w:val="Heading5"/>
      </w:pPr>
      <w:r>
        <w:t>PAE and Split</w:t>
      </w: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388018D5" w14:textId="77777777" w:rsidTr="00C773BD">
        <w:tc>
          <w:tcPr>
            <w:tcW w:w="1843" w:type="dxa"/>
            <w:shd w:val="clear" w:color="auto" w:fill="F2F2F2" w:themeFill="background1" w:themeFillShade="F2"/>
            <w:vAlign w:val="center"/>
          </w:tcPr>
          <w:p w14:paraId="7D3E6E3F" w14:textId="77777777" w:rsidR="006B3D0E" w:rsidRPr="00B25DD9" w:rsidRDefault="006B3D0E" w:rsidP="00730764">
            <w:pPr>
              <w:pStyle w:val="Tablecontent"/>
            </w:pPr>
            <w:r w:rsidRPr="000E5940">
              <w:t>PAECMD/s</w:t>
            </w:r>
          </w:p>
        </w:tc>
        <w:tc>
          <w:tcPr>
            <w:tcW w:w="7632" w:type="dxa"/>
            <w:vMerge w:val="restart"/>
            <w:vAlign w:val="center"/>
          </w:tcPr>
          <w:p w14:paraId="5F186417" w14:textId="77777777" w:rsidR="006B3D0E" w:rsidRDefault="006B3D0E" w:rsidP="00730764">
            <w:pPr>
              <w:pStyle w:val="Tablecontent"/>
            </w:pPr>
            <w:r>
              <w:t>PAE Command per second and PAE Copy per second.</w:t>
            </w:r>
          </w:p>
          <w:p w14:paraId="45C4B446" w14:textId="7E49C83E" w:rsidR="006B3D0E" w:rsidRDefault="006B3D0E" w:rsidP="00730764">
            <w:pPr>
              <w:pStyle w:val="Tablecontent"/>
            </w:pPr>
            <w:r w:rsidRPr="00DA19BC">
              <w:t xml:space="preserve">PAE </w:t>
            </w:r>
            <w:r>
              <w:t>(</w:t>
            </w:r>
            <w:r w:rsidRPr="003225DD">
              <w:t>Physical Address Extension</w:t>
            </w:r>
            <w:r>
              <w:t>)</w:t>
            </w:r>
            <w:r w:rsidRPr="00DA19BC">
              <w:t xml:space="preserve"> </w:t>
            </w:r>
            <w:r>
              <w:t xml:space="preserve">no longer applicable in 64-bit and modern drivers/firmware/OS, as the size is big enough. Copy operations here refer to </w:t>
            </w:r>
            <w:r w:rsidR="00924F13">
              <w:t>t</w:t>
            </w:r>
            <w:r w:rsidR="00BA1986">
              <w:t>he kernel</w:t>
            </w:r>
            <w:r>
              <w:t xml:space="preserve"> copies the data from high region (beyond what the adapter can reach) to low region.</w:t>
            </w:r>
          </w:p>
          <w:p w14:paraId="2644CD2E" w14:textId="77777777" w:rsidR="006B3D0E" w:rsidRPr="00DA19BC" w:rsidRDefault="006B3D0E" w:rsidP="00730764">
            <w:pPr>
              <w:pStyle w:val="Tablecontent"/>
            </w:pPr>
            <w:r w:rsidRPr="00DA19BC">
              <w:t>This statistic applies to only paths.</w:t>
            </w:r>
          </w:p>
        </w:tc>
      </w:tr>
      <w:tr w:rsidR="006B3D0E" w:rsidRPr="00E51A31" w14:paraId="39130638" w14:textId="77777777" w:rsidTr="00C773BD">
        <w:tc>
          <w:tcPr>
            <w:tcW w:w="1843" w:type="dxa"/>
            <w:shd w:val="clear" w:color="auto" w:fill="F2F2F2" w:themeFill="background1" w:themeFillShade="F2"/>
          </w:tcPr>
          <w:p w14:paraId="254562EC" w14:textId="77777777" w:rsidR="006B3D0E" w:rsidRPr="00B25DD9" w:rsidRDefault="006B3D0E" w:rsidP="00730764">
            <w:pPr>
              <w:pStyle w:val="Tablecontent"/>
            </w:pPr>
            <w:r w:rsidRPr="000E5940">
              <w:t>PAECP/s</w:t>
            </w:r>
          </w:p>
        </w:tc>
        <w:tc>
          <w:tcPr>
            <w:tcW w:w="7632" w:type="dxa"/>
            <w:vMerge/>
            <w:vAlign w:val="center"/>
          </w:tcPr>
          <w:p w14:paraId="71F0AC68" w14:textId="77777777" w:rsidR="006B3D0E" w:rsidRPr="00DA19BC" w:rsidRDefault="006B3D0E" w:rsidP="00730764">
            <w:pPr>
              <w:pStyle w:val="Tablecontent"/>
            </w:pPr>
          </w:p>
        </w:tc>
      </w:tr>
      <w:tr w:rsidR="006B3D0E" w:rsidRPr="00E51A31" w14:paraId="3896ECFB" w14:textId="77777777" w:rsidTr="00C773BD">
        <w:tc>
          <w:tcPr>
            <w:tcW w:w="1843" w:type="dxa"/>
            <w:shd w:val="clear" w:color="auto" w:fill="F2F2F2" w:themeFill="background1" w:themeFillShade="F2"/>
          </w:tcPr>
          <w:p w14:paraId="29E276AD" w14:textId="77777777" w:rsidR="006B3D0E" w:rsidRPr="00B25DD9" w:rsidRDefault="006B3D0E" w:rsidP="00730764">
            <w:pPr>
              <w:pStyle w:val="Tablecontent"/>
            </w:pPr>
            <w:r w:rsidRPr="000E5940">
              <w:t>SPLTCMD/s</w:t>
            </w:r>
          </w:p>
        </w:tc>
        <w:tc>
          <w:tcPr>
            <w:tcW w:w="7632" w:type="dxa"/>
            <w:vAlign w:val="center"/>
          </w:tcPr>
          <w:p w14:paraId="6FEF86A3" w14:textId="77777777" w:rsidR="006B3D0E" w:rsidRDefault="006B3D0E" w:rsidP="00730764">
            <w:pPr>
              <w:pStyle w:val="Tablecontent"/>
            </w:pPr>
            <w:r>
              <w:t xml:space="preserve">Split Commands </w:t>
            </w:r>
            <w:r w:rsidRPr="00DA19BC">
              <w:t>per second</w:t>
            </w:r>
            <w:r>
              <w:t xml:space="preserve">. </w:t>
            </w:r>
          </w:p>
          <w:p w14:paraId="530D1978" w14:textId="4536FABD" w:rsidR="006B3D0E" w:rsidRPr="00DA19BC" w:rsidRDefault="006B3D0E" w:rsidP="00730764">
            <w:pPr>
              <w:pStyle w:val="Tablecontent"/>
            </w:pPr>
            <w:r>
              <w:t xml:space="preserve">Disk IO </w:t>
            </w:r>
            <w:r w:rsidRPr="00DA19BC">
              <w:t xml:space="preserve">commands </w:t>
            </w:r>
            <w:r>
              <w:t xml:space="preserve">with large block size have to be split by </w:t>
            </w:r>
            <w:r w:rsidR="001736B1">
              <w:t xml:space="preserve">the </w:t>
            </w:r>
            <w:r w:rsidR="00BA1986">
              <w:t>kernel</w:t>
            </w:r>
            <w:r w:rsidRPr="00DA19BC">
              <w:t xml:space="preserve">. </w:t>
            </w:r>
            <w:r>
              <w:t>This can impact the performance as experiences by the Guest OS.</w:t>
            </w:r>
          </w:p>
        </w:tc>
      </w:tr>
      <w:tr w:rsidR="006B3D0E" w:rsidRPr="00E51A31" w14:paraId="35E62EAA" w14:textId="77777777" w:rsidTr="00C773BD">
        <w:tc>
          <w:tcPr>
            <w:tcW w:w="1843" w:type="dxa"/>
            <w:shd w:val="clear" w:color="auto" w:fill="F2F2F2" w:themeFill="background1" w:themeFillShade="F2"/>
            <w:vAlign w:val="center"/>
          </w:tcPr>
          <w:p w14:paraId="110E319A" w14:textId="77777777" w:rsidR="006B3D0E" w:rsidRPr="00B25DD9" w:rsidRDefault="006B3D0E" w:rsidP="00730764">
            <w:pPr>
              <w:pStyle w:val="Tablecontent"/>
            </w:pPr>
            <w:r w:rsidRPr="000E5940">
              <w:t>SPLTCP/s</w:t>
            </w:r>
          </w:p>
        </w:tc>
        <w:tc>
          <w:tcPr>
            <w:tcW w:w="7632" w:type="dxa"/>
            <w:vAlign w:val="center"/>
          </w:tcPr>
          <w:p w14:paraId="6891A14E" w14:textId="77777777" w:rsidR="006B3D0E" w:rsidRPr="00DA19BC" w:rsidRDefault="006B3D0E" w:rsidP="00730764">
            <w:pPr>
              <w:pStyle w:val="Tablecontent"/>
            </w:pPr>
            <w:r w:rsidRPr="00DA19BC">
              <w:t xml:space="preserve">Number of split copies per second. </w:t>
            </w:r>
            <w:r>
              <w:t>A higher number means lower performance</w:t>
            </w:r>
          </w:p>
        </w:tc>
      </w:tr>
    </w:tbl>
    <w:p w14:paraId="5A98F6DD" w14:textId="77777777" w:rsidR="006B3D0E" w:rsidRPr="00163917" w:rsidRDefault="006B3D0E" w:rsidP="00730764">
      <w:pPr>
        <w:pStyle w:val="Heading5"/>
      </w:pPr>
      <w:r w:rsidRPr="00163917">
        <w:t>Configuration</w:t>
      </w:r>
    </w:p>
    <w:p w14:paraId="39436496" w14:textId="77777777" w:rsidR="006B3D0E" w:rsidRDefault="006B3D0E" w:rsidP="00730764">
      <w:r>
        <w:t xml:space="preserve">The panel provides basic configuration. I use vSphere Client as it provides a lot more information, and I can </w:t>
      </w:r>
      <w:proofErr w:type="gramStart"/>
      <w:r>
        <w:t>take action</w:t>
      </w:r>
      <w:proofErr w:type="gramEnd"/>
      <w:r>
        <w:t xml:space="preserve"> on them. The following is just some of the settings available.</w:t>
      </w:r>
    </w:p>
    <w:p w14:paraId="6976A256" w14:textId="77777777" w:rsidR="006B3D0E" w:rsidRDefault="006B3D0E" w:rsidP="00730764">
      <w:r w:rsidRPr="00567F04">
        <w:rPr>
          <w:noProof/>
        </w:rPr>
        <w:drawing>
          <wp:inline distT="0" distB="0" distL="0" distR="0" wp14:anchorId="582BD0A1" wp14:editId="2FD4BCF0">
            <wp:extent cx="6105279" cy="1424526"/>
            <wp:effectExtent l="0" t="0" r="0" b="4445"/>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662"/>
                    <a:stretch>
                      <a:fillRect/>
                    </a:stretch>
                  </pic:blipFill>
                  <pic:spPr>
                    <a:xfrm>
                      <a:off x="0" y="0"/>
                      <a:ext cx="6110054" cy="1425640"/>
                    </a:xfrm>
                    <a:prstGeom prst="rect">
                      <a:avLst/>
                    </a:prstGeom>
                  </pic:spPr>
                </pic:pic>
              </a:graphicData>
            </a:graphic>
          </wp:inline>
        </w:drawing>
      </w:r>
    </w:p>
    <w:p w14:paraId="073EA0E7" w14:textId="77777777" w:rsidR="006B3D0E" w:rsidRDefault="006B3D0E" w:rsidP="00730764">
      <w:r>
        <w:t>Compare the above with what esxtop provides, which is the following:</w:t>
      </w:r>
    </w:p>
    <w:p w14:paraId="08AF615D" w14:textId="77777777" w:rsidR="006B3D0E" w:rsidRDefault="006B3D0E" w:rsidP="00730764">
      <w:pPr>
        <w:jc w:val="center"/>
      </w:pPr>
      <w:r w:rsidRPr="003518FC">
        <w:rPr>
          <w:noProof/>
        </w:rPr>
        <w:lastRenderedPageBreak/>
        <w:drawing>
          <wp:inline distT="0" distB="0" distL="0" distR="0" wp14:anchorId="37894AF7" wp14:editId="290DB17C">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663"/>
                    <a:stretch>
                      <a:fillRect/>
                    </a:stretch>
                  </pic:blipFill>
                  <pic:spPr>
                    <a:xfrm>
                      <a:off x="0" y="0"/>
                      <a:ext cx="3702240" cy="1358970"/>
                    </a:xfrm>
                    <a:prstGeom prst="rect">
                      <a:avLst/>
                    </a:prstGeom>
                  </pic:spPr>
                </pic:pic>
              </a:graphicData>
            </a:graphic>
          </wp:inline>
        </w:drawing>
      </w:r>
    </w:p>
    <w:p w14:paraId="4B36DD0A" w14:textId="77777777" w:rsidR="006B3D0E" w:rsidRDefault="006B3D0E" w:rsidP="00BF4AEC">
      <w:pPr>
        <w:pStyle w:val="BeforeTable"/>
        <w:rPr>
          <w:lang w:val="en-GB"/>
        </w:rPr>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1ADB7C31" w14:textId="77777777" w:rsidTr="00C773BD">
        <w:tc>
          <w:tcPr>
            <w:tcW w:w="1843" w:type="dxa"/>
            <w:shd w:val="clear" w:color="auto" w:fill="F2F2F2" w:themeFill="background1" w:themeFillShade="F2"/>
            <w:vAlign w:val="center"/>
          </w:tcPr>
          <w:p w14:paraId="12CAA193" w14:textId="77777777" w:rsidR="006B3D0E" w:rsidRPr="00B73F52" w:rsidRDefault="006B3D0E" w:rsidP="00730764">
            <w:pPr>
              <w:pStyle w:val="Tablecontent"/>
            </w:pPr>
            <w:r>
              <w:t>NPTH</w:t>
            </w:r>
          </w:p>
        </w:tc>
        <w:tc>
          <w:tcPr>
            <w:tcW w:w="7632" w:type="dxa"/>
            <w:vAlign w:val="center"/>
          </w:tcPr>
          <w:p w14:paraId="02A54F2F" w14:textId="77777777" w:rsidR="006B3D0E" w:rsidRPr="00B73F52" w:rsidRDefault="006B3D0E" w:rsidP="00730764">
            <w:pPr>
              <w:pStyle w:val="Tablecontent"/>
            </w:pPr>
            <w:r>
              <w:t xml:space="preserve">Number of </w:t>
            </w:r>
            <w:proofErr w:type="gramStart"/>
            <w:r>
              <w:t>path</w:t>
            </w:r>
            <w:proofErr w:type="gramEnd"/>
            <w:r>
              <w:t>. This should match your design. An adapter typically has more than 1 path, which is why I said it would be awesome to have a panel for path</w:t>
            </w:r>
          </w:p>
        </w:tc>
      </w:tr>
    </w:tbl>
    <w:p w14:paraId="71382D88" w14:textId="2D431BE7" w:rsidR="006B3D0E" w:rsidRDefault="006B3D0E" w:rsidP="00730764">
      <w:pPr>
        <w:pStyle w:val="Heading4"/>
      </w:pPr>
      <w:r w:rsidRPr="00F37012">
        <w:t xml:space="preserve">Disk Device </w:t>
      </w:r>
    </w:p>
    <w:p w14:paraId="1337A110" w14:textId="77777777" w:rsidR="006B3D0E" w:rsidRDefault="006B3D0E" w:rsidP="000F0DC8">
      <w:pPr>
        <w:keepNext/>
        <w:rPr>
          <w:lang w:val="en-GB"/>
        </w:rPr>
      </w:pPr>
      <w:r>
        <w:rPr>
          <w:lang w:val="en-GB"/>
        </w:rPr>
        <w:t>The device panel has a lot of metrics and properties, so let’s group them for ease of understanding.</w:t>
      </w:r>
    </w:p>
    <w:p w14:paraId="582A9098" w14:textId="77777777" w:rsidR="006B3D0E" w:rsidRPr="008A3813" w:rsidRDefault="006B3D0E" w:rsidP="00730764">
      <w:pPr>
        <w:pStyle w:val="Heading5"/>
      </w:pPr>
      <w:r w:rsidRPr="008A3813">
        <w:t>Errors</w:t>
      </w:r>
    </w:p>
    <w:p w14:paraId="73F9F061" w14:textId="77777777" w:rsidR="006B3D0E" w:rsidRDefault="006B3D0E" w:rsidP="00730764">
      <w:r>
        <w:t xml:space="preserve">I’m always interested in errors first, before I check for contention and utilization. </w:t>
      </w:r>
    </w:p>
    <w:p w14:paraId="5687BF49"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235DFC84" w14:textId="77777777" w:rsidTr="00C773BD">
        <w:tc>
          <w:tcPr>
            <w:tcW w:w="1843" w:type="dxa"/>
            <w:shd w:val="clear" w:color="auto" w:fill="F2F2F2" w:themeFill="background1" w:themeFillShade="F2"/>
            <w:vAlign w:val="center"/>
          </w:tcPr>
          <w:p w14:paraId="30C22BB6" w14:textId="77777777" w:rsidR="006B3D0E" w:rsidRPr="00187160" w:rsidRDefault="006B3D0E" w:rsidP="00730764">
            <w:pPr>
              <w:pStyle w:val="Tablecontent"/>
            </w:pPr>
            <w:r w:rsidRPr="000E5940">
              <w:t>ABRTS/s</w:t>
            </w:r>
          </w:p>
        </w:tc>
        <w:tc>
          <w:tcPr>
            <w:tcW w:w="7632" w:type="dxa"/>
            <w:vAlign w:val="center"/>
          </w:tcPr>
          <w:p w14:paraId="2413B6F1" w14:textId="77777777" w:rsidR="006B3D0E" w:rsidRPr="00187160" w:rsidRDefault="006B3D0E" w:rsidP="00730764">
            <w:pPr>
              <w:pStyle w:val="Tablecontent"/>
            </w:pPr>
            <w:r w:rsidRPr="000E5940">
              <w:t>Number of commands cancelled per second.</w:t>
            </w:r>
            <w:r>
              <w:t xml:space="preserve"> Expect this to be 0 at all times.</w:t>
            </w:r>
          </w:p>
        </w:tc>
      </w:tr>
      <w:tr w:rsidR="006B3D0E" w:rsidRPr="00E51A31" w14:paraId="122DC33D" w14:textId="77777777" w:rsidTr="00C773BD">
        <w:tc>
          <w:tcPr>
            <w:tcW w:w="1843" w:type="dxa"/>
            <w:shd w:val="clear" w:color="auto" w:fill="F2F2F2" w:themeFill="background1" w:themeFillShade="F2"/>
            <w:vAlign w:val="center"/>
          </w:tcPr>
          <w:p w14:paraId="67AD19EF" w14:textId="77777777" w:rsidR="006B3D0E" w:rsidRPr="00187160" w:rsidRDefault="006B3D0E" w:rsidP="00730764">
            <w:pPr>
              <w:pStyle w:val="Tablecontent"/>
            </w:pPr>
            <w:r w:rsidRPr="000E5940">
              <w:t>RESETS/s</w:t>
            </w:r>
          </w:p>
        </w:tc>
        <w:tc>
          <w:tcPr>
            <w:tcW w:w="7632" w:type="dxa"/>
            <w:vAlign w:val="center"/>
          </w:tcPr>
          <w:p w14:paraId="76C8D8B0" w14:textId="77777777" w:rsidR="006B3D0E" w:rsidRPr="00187160" w:rsidRDefault="006B3D0E" w:rsidP="00730764">
            <w:pPr>
              <w:pStyle w:val="Tablecontent"/>
            </w:pPr>
            <w:r w:rsidRPr="000E5940">
              <w:t>Number of commands reset per second.</w:t>
            </w:r>
            <w:r>
              <w:t xml:space="preserve"> Expect this to be 0 at all times.</w:t>
            </w:r>
          </w:p>
        </w:tc>
      </w:tr>
    </w:tbl>
    <w:p w14:paraId="00A7B2D6" w14:textId="77777777" w:rsidR="006B3D0E" w:rsidRPr="0061154C" w:rsidRDefault="006B3D0E" w:rsidP="00730764">
      <w:pPr>
        <w:pStyle w:val="Heading5"/>
      </w:pPr>
      <w:r w:rsidRPr="0061154C">
        <w:t>Queue</w:t>
      </w:r>
    </w:p>
    <w:p w14:paraId="3C846DA5" w14:textId="77777777" w:rsidR="006B3D0E" w:rsidRDefault="006B3D0E" w:rsidP="00730764">
      <w:r>
        <w:t>You’ve seen that there is only 1 counter for queue in Disk Adapter. How many do you expect for Disk Device?</w:t>
      </w:r>
    </w:p>
    <w:p w14:paraId="3F6F2BBC" w14:textId="77777777" w:rsidR="006B3D0E" w:rsidRDefault="006B3D0E" w:rsidP="00730764">
      <w:r>
        <w:t>Interestingly, there are 6 metrics for queue, as shown below.</w:t>
      </w:r>
    </w:p>
    <w:p w14:paraId="26ED939B" w14:textId="77777777" w:rsidR="006B3D0E" w:rsidRDefault="006B3D0E" w:rsidP="00730764">
      <w:pPr>
        <w:jc w:val="center"/>
      </w:pPr>
      <w:r w:rsidRPr="00D96040">
        <w:rPr>
          <w:noProof/>
        </w:rPr>
        <w:drawing>
          <wp:inline distT="0" distB="0" distL="0" distR="0" wp14:anchorId="0D5EAE07" wp14:editId="0446FD11">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664"/>
                    <a:stretch>
                      <a:fillRect/>
                    </a:stretch>
                  </pic:blipFill>
                  <pic:spPr>
                    <a:xfrm>
                      <a:off x="0" y="0"/>
                      <a:ext cx="5505733" cy="882695"/>
                    </a:xfrm>
                    <a:prstGeom prst="rect">
                      <a:avLst/>
                    </a:prstGeom>
                  </pic:spPr>
                </pic:pic>
              </a:graphicData>
            </a:graphic>
          </wp:inline>
        </w:drawing>
      </w:r>
    </w:p>
    <w:p w14:paraId="03445FA7"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DF6AE8" w14:paraId="6A263ACA" w14:textId="77777777" w:rsidTr="00C773BD">
        <w:tc>
          <w:tcPr>
            <w:tcW w:w="1843" w:type="dxa"/>
            <w:shd w:val="clear" w:color="auto" w:fill="F2F2F2" w:themeFill="background1" w:themeFillShade="F2"/>
          </w:tcPr>
          <w:p w14:paraId="711641F0" w14:textId="77777777" w:rsidR="006B3D0E" w:rsidRPr="000E5940" w:rsidRDefault="006B3D0E" w:rsidP="00730764">
            <w:pPr>
              <w:pStyle w:val="Tablecontent"/>
            </w:pPr>
            <w:r w:rsidRPr="00DF6AE8">
              <w:t>LOAD</w:t>
            </w:r>
          </w:p>
        </w:tc>
        <w:tc>
          <w:tcPr>
            <w:tcW w:w="7632" w:type="dxa"/>
            <w:vAlign w:val="center"/>
          </w:tcPr>
          <w:p w14:paraId="7DEC7DD6" w14:textId="77777777" w:rsidR="006B3D0E" w:rsidRDefault="006B3D0E" w:rsidP="00730764">
            <w:pPr>
              <w:pStyle w:val="Tablecontent"/>
            </w:pPr>
            <w:r>
              <w:t>The formula is</w:t>
            </w:r>
          </w:p>
          <w:p w14:paraId="74A47001" w14:textId="7987CBDE" w:rsidR="006B3D0E" w:rsidRDefault="006B3D0E" w:rsidP="00730764">
            <w:pPr>
              <w:pStyle w:val="Tablecontent"/>
            </w:pPr>
            <w:r>
              <w:t>(</w:t>
            </w:r>
            <w:r w:rsidRPr="00DF6AE8">
              <w:t xml:space="preserve">active commands </w:t>
            </w:r>
            <w:r>
              <w:t xml:space="preserve">+ </w:t>
            </w:r>
            <w:r w:rsidRPr="00DF6AE8">
              <w:t xml:space="preserve">ESXi </w:t>
            </w:r>
            <w:r w:rsidR="00BA1986">
              <w:t>kernel</w:t>
            </w:r>
            <w:r w:rsidRPr="00DF6AE8">
              <w:t xml:space="preserve"> queued commands</w:t>
            </w:r>
            <w:r>
              <w:t xml:space="preserve">) / </w:t>
            </w:r>
            <w:r w:rsidRPr="00DF6AE8">
              <w:t xml:space="preserve">queue depth. </w:t>
            </w:r>
          </w:p>
          <w:p w14:paraId="6369BA8A" w14:textId="77777777" w:rsidR="006B3D0E" w:rsidRDefault="006B3D0E" w:rsidP="00730764">
            <w:pPr>
              <w:pStyle w:val="Tablecontent"/>
            </w:pPr>
            <w:r w:rsidRPr="00AE2177">
              <w:t>If LOAD &gt; 1, check the value of the QUED counter</w:t>
            </w:r>
            <w:r>
              <w:t xml:space="preserve">. </w:t>
            </w:r>
          </w:p>
        </w:tc>
      </w:tr>
      <w:tr w:rsidR="006B3D0E" w:rsidRPr="00DF6AE8" w14:paraId="66027E46" w14:textId="77777777" w:rsidTr="00C773BD">
        <w:tc>
          <w:tcPr>
            <w:tcW w:w="1843" w:type="dxa"/>
            <w:shd w:val="clear" w:color="auto" w:fill="F2F2F2" w:themeFill="background1" w:themeFillShade="F2"/>
          </w:tcPr>
          <w:p w14:paraId="57AA3E7C" w14:textId="77777777" w:rsidR="006B3D0E" w:rsidRPr="000E5940" w:rsidRDefault="006B3D0E" w:rsidP="00730764">
            <w:pPr>
              <w:pStyle w:val="Tablecontent"/>
            </w:pPr>
            <w:r w:rsidRPr="00DF6AE8">
              <w:t>QUED</w:t>
            </w:r>
          </w:p>
        </w:tc>
        <w:tc>
          <w:tcPr>
            <w:tcW w:w="7632" w:type="dxa"/>
            <w:vAlign w:val="center"/>
          </w:tcPr>
          <w:p w14:paraId="392BF27D" w14:textId="22221408" w:rsidR="006B3D0E" w:rsidRDefault="006B3D0E" w:rsidP="00730764">
            <w:pPr>
              <w:pStyle w:val="Tablecontent"/>
            </w:pPr>
            <w:r w:rsidRPr="00DF6AE8">
              <w:t xml:space="preserve">Number of commands in the </w:t>
            </w:r>
            <w:r w:rsidR="00BA1986">
              <w:t>kernel</w:t>
            </w:r>
            <w:r w:rsidRPr="00DF6AE8">
              <w:t xml:space="preserve"> that are currently queued. </w:t>
            </w:r>
            <w:r>
              <w:t>You want this to be as low as possible, well below the queue depth.</w:t>
            </w:r>
          </w:p>
        </w:tc>
      </w:tr>
      <w:tr w:rsidR="006B3D0E" w:rsidRPr="00DF6AE8" w14:paraId="6A2A696F" w14:textId="77777777" w:rsidTr="00C773BD">
        <w:tc>
          <w:tcPr>
            <w:tcW w:w="1843" w:type="dxa"/>
            <w:shd w:val="clear" w:color="auto" w:fill="F2F2F2" w:themeFill="background1" w:themeFillShade="F2"/>
          </w:tcPr>
          <w:p w14:paraId="08B32D9B" w14:textId="77777777" w:rsidR="006B3D0E" w:rsidRPr="00DF6AE8" w:rsidRDefault="006B3D0E" w:rsidP="00730764">
            <w:pPr>
              <w:pStyle w:val="Tablecontent"/>
            </w:pPr>
            <w:r w:rsidRPr="00DF6AE8">
              <w:t>%USD</w:t>
            </w:r>
          </w:p>
        </w:tc>
        <w:tc>
          <w:tcPr>
            <w:tcW w:w="7632" w:type="dxa"/>
            <w:vAlign w:val="center"/>
          </w:tcPr>
          <w:p w14:paraId="5CE9558B" w14:textId="77777777" w:rsidR="006B3D0E" w:rsidRDefault="006B3D0E" w:rsidP="00730764">
            <w:r>
              <w:t>USD (%) = ACTV / QLEN</w:t>
            </w:r>
          </w:p>
          <w:p w14:paraId="7E83A536" w14:textId="77777777" w:rsidR="006B3D0E" w:rsidRDefault="006B3D0E" w:rsidP="00730764">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1B660227" w14:textId="2C11540B" w:rsidR="006B3D0E" w:rsidRDefault="006B3D0E" w:rsidP="00730764">
            <w:pPr>
              <w:pStyle w:val="Tablecontent"/>
            </w:pPr>
            <w:r w:rsidRPr="00DF6AE8">
              <w:t xml:space="preserve">Percentage of the queue depth used by ESXi </w:t>
            </w:r>
            <w:r w:rsidR="00BA1986">
              <w:t>kernel</w:t>
            </w:r>
            <w:r w:rsidRPr="00DF6AE8">
              <w:t xml:space="preserve"> active commands. </w:t>
            </w:r>
          </w:p>
          <w:p w14:paraId="336D5D9F" w14:textId="77777777" w:rsidR="006B3D0E" w:rsidRDefault="006B3D0E" w:rsidP="00730764">
            <w:pPr>
              <w:pStyle w:val="Tablecontent"/>
            </w:pPr>
            <w:r>
              <w:lastRenderedPageBreak/>
              <w:t xml:space="preserve">So this does not include the queued command? Does it mean that if this number is not 100%, then there is nothing in the queue, as queue should only develop when it’s 100% used? </w:t>
            </w:r>
          </w:p>
          <w:p w14:paraId="05AD733C" w14:textId="77777777" w:rsidR="006B3D0E" w:rsidRPr="00DF6AE8" w:rsidRDefault="006B3D0E" w:rsidP="00730764">
            <w:pPr>
              <w:pStyle w:val="Tablecontent"/>
            </w:pPr>
            <w:r>
              <w:t>Obviously when Used = 100% it means the queue is full. That will introduce outstanding IO, which in turn will increase latency</w:t>
            </w:r>
          </w:p>
        </w:tc>
      </w:tr>
      <w:tr w:rsidR="006B3D0E" w:rsidRPr="00DF6AE8" w14:paraId="4BC36060" w14:textId="77777777" w:rsidTr="00C773BD">
        <w:tc>
          <w:tcPr>
            <w:tcW w:w="1843" w:type="dxa"/>
            <w:shd w:val="clear" w:color="auto" w:fill="F2F2F2" w:themeFill="background1" w:themeFillShade="F2"/>
          </w:tcPr>
          <w:p w14:paraId="781BC0B4" w14:textId="77777777" w:rsidR="006B3D0E" w:rsidRPr="00DF6AE8" w:rsidRDefault="006B3D0E" w:rsidP="00730764">
            <w:pPr>
              <w:pStyle w:val="Tablecontent"/>
            </w:pPr>
            <w:r w:rsidRPr="000E5940">
              <w:lastRenderedPageBreak/>
              <w:t>DQLEN</w:t>
            </w:r>
          </w:p>
        </w:tc>
        <w:tc>
          <w:tcPr>
            <w:tcW w:w="7632" w:type="dxa"/>
            <w:vMerge w:val="restart"/>
            <w:vAlign w:val="center"/>
          </w:tcPr>
          <w:p w14:paraId="5BBCC37B" w14:textId="77777777" w:rsidR="006B3D0E" w:rsidRDefault="006B3D0E" w:rsidP="00730764">
            <w:pPr>
              <w:pStyle w:val="Tablecontent"/>
            </w:pPr>
            <w:r>
              <w:t>I combine this together as a device can have 1 or more world, and there is a per-device maximum.</w:t>
            </w:r>
          </w:p>
          <w:p w14:paraId="73A43CE4" w14:textId="77777777" w:rsidR="006B3D0E" w:rsidRDefault="006B3D0E" w:rsidP="00730764">
            <w:pPr>
              <w:pStyle w:val="Tablecontent"/>
            </w:pPr>
            <w:r>
              <w:t xml:space="preserve">DQLEN is the </w:t>
            </w:r>
            <w:r w:rsidRPr="000E5940">
              <w:t xml:space="preserve">device </w:t>
            </w:r>
            <w:r>
              <w:t>configured queue length. The corresponding counter for adapter is called AQLEN</w:t>
            </w:r>
          </w:p>
          <w:p w14:paraId="0B8065F2" w14:textId="2B55567B" w:rsidR="008C5EDB" w:rsidRDefault="006B3D0E" w:rsidP="00730764">
            <w:pPr>
              <w:pStyle w:val="Tablecontent"/>
            </w:pPr>
            <w:r>
              <w:t>WQLEN is the w</w:t>
            </w:r>
            <w:r w:rsidRPr="000E5940">
              <w:t xml:space="preserve">orld queue depth. </w:t>
            </w:r>
            <w:r>
              <w:t xml:space="preserve">The manual states “This is the maximum number of </w:t>
            </w:r>
            <w:r>
              <w:rPr>
                <w:rStyle w:val="ph"/>
              </w:rPr>
              <w:t>ESXi</w:t>
            </w:r>
            <w:r>
              <w:t xml:space="preserve"> </w:t>
            </w:r>
            <w:r w:rsidR="00BA1986">
              <w:t>kernel</w:t>
            </w:r>
            <w:r>
              <w:t xml:space="preserve"> active commands that the world is allowed to have”. So it does not look like </w:t>
            </w:r>
            <w:r w:rsidR="008C5EDB">
              <w:t xml:space="preserve">the queue at </w:t>
            </w:r>
            <w:r>
              <w:t>present</w:t>
            </w:r>
            <w:r w:rsidR="008C5EDB">
              <w:t>.</w:t>
            </w:r>
            <w:r>
              <w:t xml:space="preserve"> </w:t>
            </w:r>
          </w:p>
          <w:p w14:paraId="7EC0F6A7" w14:textId="68CE6B40" w:rsidR="006B3D0E" w:rsidRPr="00DF6AE8" w:rsidRDefault="008C5EDB" w:rsidP="00730764">
            <w:pPr>
              <w:pStyle w:val="Tablecontent"/>
            </w:pPr>
            <w:r>
              <w:t xml:space="preserve">So </w:t>
            </w:r>
            <w:r w:rsidR="006B3D0E">
              <w:t>we show max</w:t>
            </w:r>
            <w:r>
              <w:t>imum value</w:t>
            </w:r>
            <w:r w:rsidR="006B3D0E">
              <w:t xml:space="preserve"> for </w:t>
            </w:r>
            <w:r>
              <w:t xml:space="preserve">each </w:t>
            </w:r>
            <w:r w:rsidR="006B3D0E">
              <w:t>worl</w:t>
            </w:r>
            <w:r>
              <w:t>d</w:t>
            </w:r>
            <w:r w:rsidR="006B3D0E">
              <w:t xml:space="preserve">, and </w:t>
            </w:r>
            <w:r>
              <w:t xml:space="preserve">the </w:t>
            </w:r>
            <w:r w:rsidR="006B3D0E">
              <w:t xml:space="preserve">present </w:t>
            </w:r>
            <w:r>
              <w:t xml:space="preserve">value </w:t>
            </w:r>
            <w:r w:rsidR="006B3D0E">
              <w:t xml:space="preserve">for </w:t>
            </w:r>
            <w:r>
              <w:t xml:space="preserve">each </w:t>
            </w:r>
            <w:r w:rsidR="006B3D0E">
              <w:t>device.</w:t>
            </w:r>
          </w:p>
        </w:tc>
      </w:tr>
      <w:tr w:rsidR="006B3D0E" w:rsidRPr="00DF6AE8" w14:paraId="37FD09AE" w14:textId="77777777" w:rsidTr="00C773BD">
        <w:tc>
          <w:tcPr>
            <w:tcW w:w="1843" w:type="dxa"/>
            <w:shd w:val="clear" w:color="auto" w:fill="F2F2F2" w:themeFill="background1" w:themeFillShade="F2"/>
          </w:tcPr>
          <w:p w14:paraId="21551885" w14:textId="77777777" w:rsidR="006B3D0E" w:rsidRPr="00DF6AE8" w:rsidRDefault="006B3D0E" w:rsidP="00730764">
            <w:pPr>
              <w:pStyle w:val="Tablecontent"/>
            </w:pPr>
            <w:r w:rsidRPr="000E5940">
              <w:t>WQLEN</w:t>
            </w:r>
          </w:p>
        </w:tc>
        <w:tc>
          <w:tcPr>
            <w:tcW w:w="7632" w:type="dxa"/>
            <w:vMerge/>
            <w:vAlign w:val="center"/>
          </w:tcPr>
          <w:p w14:paraId="589A7165" w14:textId="77777777" w:rsidR="006B3D0E" w:rsidRPr="00DF6AE8" w:rsidRDefault="006B3D0E" w:rsidP="00730764">
            <w:pPr>
              <w:pStyle w:val="Tablecontent"/>
            </w:pPr>
          </w:p>
        </w:tc>
      </w:tr>
      <w:tr w:rsidR="006B3D0E" w:rsidRPr="00DF6AE8" w14:paraId="5F414BA9" w14:textId="77777777" w:rsidTr="00C773BD">
        <w:tc>
          <w:tcPr>
            <w:tcW w:w="1843" w:type="dxa"/>
            <w:shd w:val="clear" w:color="auto" w:fill="F2F2F2" w:themeFill="background1" w:themeFillShade="F2"/>
          </w:tcPr>
          <w:p w14:paraId="016937D3" w14:textId="77777777" w:rsidR="006B3D0E" w:rsidRPr="00DF6AE8" w:rsidRDefault="006B3D0E" w:rsidP="00730764">
            <w:pPr>
              <w:pStyle w:val="Tablecontent"/>
            </w:pPr>
            <w:r w:rsidRPr="000E5940">
              <w:t>ACTV</w:t>
            </w:r>
          </w:p>
        </w:tc>
        <w:tc>
          <w:tcPr>
            <w:tcW w:w="7632" w:type="dxa"/>
            <w:vAlign w:val="center"/>
          </w:tcPr>
          <w:p w14:paraId="3C8F4470" w14:textId="22AEB16D" w:rsidR="006B3D0E" w:rsidRPr="00DF6AE8" w:rsidRDefault="006B3D0E" w:rsidP="00730764">
            <w:pPr>
              <w:pStyle w:val="Tablecontent"/>
            </w:pPr>
            <w:r>
              <w:t>The definition is “</w:t>
            </w:r>
            <w:r w:rsidRPr="000E5940">
              <w:t>Number of commands that are currently active</w:t>
            </w:r>
            <w:r>
              <w:t>”. I think this means the IO in flight. This is worth profiling and I expect it to be small most of the time.</w:t>
            </w:r>
          </w:p>
        </w:tc>
      </w:tr>
    </w:tbl>
    <w:p w14:paraId="670088EE" w14:textId="77777777" w:rsidR="006B3D0E" w:rsidRDefault="006B3D0E" w:rsidP="00730764">
      <w:pPr>
        <w:pStyle w:val="Heading5"/>
      </w:pPr>
      <w:r w:rsidRPr="00676BDF">
        <w:t>Contention</w:t>
      </w:r>
    </w:p>
    <w:p w14:paraId="1A91F9F1" w14:textId="77777777" w:rsidR="006B3D0E" w:rsidRPr="004E3B8D" w:rsidRDefault="006B3D0E" w:rsidP="00730764">
      <w:r>
        <w:t>See Disk Adapter as both sport the same 12 metrics.</w:t>
      </w:r>
    </w:p>
    <w:p w14:paraId="6D2E401B" w14:textId="5C5030CF" w:rsidR="006B3D0E" w:rsidRPr="00C27364" w:rsidRDefault="00255A5F" w:rsidP="00730764">
      <w:pPr>
        <w:pStyle w:val="Heading5"/>
      </w:pPr>
      <w:r>
        <w:t>Consump</w:t>
      </w:r>
      <w:r w:rsidR="006B3D0E" w:rsidRPr="00C27364">
        <w:t>tion</w:t>
      </w:r>
    </w:p>
    <w:p w14:paraId="225E366F" w14:textId="77777777" w:rsidR="006B3D0E" w:rsidRDefault="006B3D0E" w:rsidP="00730764">
      <w:r>
        <w:t>See Disk Adapter as both sport the same 5 metrics.</w:t>
      </w:r>
    </w:p>
    <w:p w14:paraId="135B0616" w14:textId="77777777" w:rsidR="006B3D0E" w:rsidRDefault="006B3D0E" w:rsidP="00730764">
      <w:pPr>
        <w:pStyle w:val="Heading5"/>
      </w:pPr>
      <w:r>
        <w:t>PAE and Split</w:t>
      </w:r>
    </w:p>
    <w:p w14:paraId="26053197" w14:textId="77777777" w:rsidR="006B3D0E" w:rsidRDefault="006B3D0E" w:rsidP="00730764">
      <w:r>
        <w:t>See Disk Adapter as both sport the same 4 metrics.</w:t>
      </w:r>
    </w:p>
    <w:p w14:paraId="304C3F27" w14:textId="77777777" w:rsidR="006B3D0E" w:rsidRDefault="006B3D0E" w:rsidP="00730764">
      <w:pPr>
        <w:pStyle w:val="Heading5"/>
      </w:pPr>
      <w:r>
        <w:t>Configuration</w:t>
      </w:r>
    </w:p>
    <w:p w14:paraId="781F9813" w14:textId="77777777" w:rsidR="006B3D0E" w:rsidRPr="00014ACB" w:rsidRDefault="006B3D0E" w:rsidP="00730764">
      <w:pPr>
        <w:rPr>
          <w:lang w:val="en-GB"/>
        </w:rPr>
      </w:pPr>
      <w:r>
        <w:t>As you can expect, esxtop provides minimal configuration information. They are shown below.</w:t>
      </w:r>
    </w:p>
    <w:p w14:paraId="6F1A1A18" w14:textId="77777777" w:rsidR="006B3D0E" w:rsidRPr="004641B9" w:rsidRDefault="006B3D0E" w:rsidP="00730764">
      <w:pPr>
        <w:rPr>
          <w:lang w:val="en-GB"/>
        </w:rPr>
      </w:pPr>
      <w:r w:rsidRPr="004641B9">
        <w:rPr>
          <w:noProof/>
          <w:lang w:val="en-GB"/>
        </w:rPr>
        <w:drawing>
          <wp:inline distT="0" distB="0" distL="0" distR="0" wp14:anchorId="32672355" wp14:editId="576FC037">
            <wp:extent cx="6057887" cy="871697"/>
            <wp:effectExtent l="0" t="0" r="635" b="508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665"/>
                    <a:stretch>
                      <a:fillRect/>
                    </a:stretch>
                  </pic:blipFill>
                  <pic:spPr>
                    <a:xfrm>
                      <a:off x="0" y="0"/>
                      <a:ext cx="6088509" cy="876103"/>
                    </a:xfrm>
                    <a:prstGeom prst="rect">
                      <a:avLst/>
                    </a:prstGeom>
                  </pic:spPr>
                </pic:pic>
              </a:graphicData>
            </a:graphic>
          </wp:inline>
        </w:drawing>
      </w:r>
    </w:p>
    <w:p w14:paraId="5767FB09" w14:textId="77777777" w:rsidR="006B3D0E" w:rsidRDefault="006B3D0E" w:rsidP="00730764">
      <w:pPr>
        <w:pStyle w:val="Heading6"/>
      </w:pPr>
      <w:r>
        <w:t>Path/World/Partition</w:t>
      </w:r>
    </w:p>
    <w:p w14:paraId="4B166CE6" w14:textId="77777777" w:rsidR="006B3D0E" w:rsidRDefault="006B3D0E" w:rsidP="00730764">
      <w:r>
        <w:t>They are grouped as 1 column, and you can only see one at a time.</w:t>
      </w:r>
    </w:p>
    <w:p w14:paraId="365C8B39" w14:textId="77777777" w:rsidR="006B3D0E" w:rsidRDefault="006B3D0E" w:rsidP="00730764">
      <w:r>
        <w:lastRenderedPageBreak/>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w:t>
      </w:r>
      <w:proofErr w:type="gramStart"/>
      <w:r>
        <w:t>device</w:t>
      </w:r>
      <w:proofErr w:type="gramEnd"/>
      <w:r>
        <w:t xml:space="preserve">. </w:t>
      </w:r>
    </w:p>
    <w:p w14:paraId="1755D11E" w14:textId="77777777" w:rsidR="006B3D0E" w:rsidRDefault="006B3D0E" w:rsidP="00730764">
      <w:pPr>
        <w:pStyle w:val="Tablecontent"/>
      </w:pPr>
      <w:r w:rsidRPr="00CD4A98">
        <w:rPr>
          <w:noProof/>
        </w:rPr>
        <w:drawing>
          <wp:inline distT="0" distB="0" distL="0" distR="0" wp14:anchorId="13E864C3" wp14:editId="556E4077">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666"/>
                    <a:stretch>
                      <a:fillRect/>
                    </a:stretch>
                  </pic:blipFill>
                  <pic:spPr>
                    <a:xfrm>
                      <a:off x="0" y="0"/>
                      <a:ext cx="4369025" cy="1092256"/>
                    </a:xfrm>
                    <a:prstGeom prst="rect">
                      <a:avLst/>
                    </a:prstGeom>
                  </pic:spPr>
                </pic:pic>
              </a:graphicData>
            </a:graphic>
          </wp:inline>
        </w:drawing>
      </w:r>
    </w:p>
    <w:p w14:paraId="52442358" w14:textId="77777777" w:rsidR="006B3D0E" w:rsidRDefault="006B3D0E" w:rsidP="00730764">
      <w:r w:rsidRPr="000E5940">
        <w:t xml:space="preserve">Path </w:t>
      </w:r>
      <w:r>
        <w:t xml:space="preserve">is obviously the path </w:t>
      </w:r>
      <w:r w:rsidRPr="000E5940">
        <w:t>name</w:t>
      </w:r>
      <w:r>
        <w:t xml:space="preserve">, such as </w:t>
      </w:r>
      <w:r w:rsidRPr="00A1239A">
        <w:t>vmhba0:C0:T0:L0</w:t>
      </w:r>
      <w:r w:rsidRPr="000E5940">
        <w:t xml:space="preserve">. </w:t>
      </w:r>
    </w:p>
    <w:p w14:paraId="1B0CD0B2" w14:textId="77777777" w:rsidR="006B3D0E" w:rsidRDefault="006B3D0E" w:rsidP="00730764">
      <w:r>
        <w:t>A disk device can have &gt;1 world, which I’m unsure why. You can see each world ID, and you get the statistics per world.</w:t>
      </w:r>
    </w:p>
    <w:p w14:paraId="55AEFB74" w14:textId="77777777" w:rsidR="006B3D0E" w:rsidRDefault="006B3D0E" w:rsidP="00730764">
      <w:pPr>
        <w:jc w:val="center"/>
      </w:pPr>
      <w:r w:rsidRPr="00511503">
        <w:rPr>
          <w:noProof/>
        </w:rPr>
        <w:drawing>
          <wp:inline distT="0" distB="0" distL="0" distR="0" wp14:anchorId="01ABF4D8" wp14:editId="3CDCAD41">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667"/>
                    <a:stretch>
                      <a:fillRect/>
                    </a:stretch>
                  </pic:blipFill>
                  <pic:spPr>
                    <a:xfrm>
                      <a:off x="0" y="0"/>
                      <a:ext cx="5429529" cy="1759040"/>
                    </a:xfrm>
                    <a:prstGeom prst="rect">
                      <a:avLst/>
                    </a:prstGeom>
                  </pic:spPr>
                </pic:pic>
              </a:graphicData>
            </a:graphic>
          </wp:inline>
        </w:drawing>
      </w:r>
    </w:p>
    <w:p w14:paraId="34F17339" w14:textId="77777777" w:rsidR="006B3D0E" w:rsidRDefault="006B3D0E" w:rsidP="00730764">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2DDE22A2" w14:textId="77777777" w:rsidR="006B3D0E" w:rsidRDefault="006B3D0E" w:rsidP="00730764">
      <w:pPr>
        <w:jc w:val="center"/>
      </w:pPr>
      <w:r w:rsidRPr="00AA5E3C">
        <w:rPr>
          <w:noProof/>
        </w:rPr>
        <w:drawing>
          <wp:inline distT="0" distB="0" distL="0" distR="0" wp14:anchorId="78EF6596" wp14:editId="13192D92">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668"/>
                    <a:stretch>
                      <a:fillRect/>
                    </a:stretch>
                  </pic:blipFill>
                  <pic:spPr>
                    <a:xfrm>
                      <a:off x="0" y="0"/>
                      <a:ext cx="3150000" cy="2224800"/>
                    </a:xfrm>
                    <a:prstGeom prst="rect">
                      <a:avLst/>
                    </a:prstGeom>
                  </pic:spPr>
                </pic:pic>
              </a:graphicData>
            </a:graphic>
          </wp:inline>
        </w:drawing>
      </w:r>
    </w:p>
    <w:p w14:paraId="3DE35AEC" w14:textId="77777777" w:rsidR="006B3D0E" w:rsidRDefault="006B3D0E" w:rsidP="00730764">
      <w:pPr>
        <w:pStyle w:val="Heading6"/>
      </w:pPr>
      <w:r>
        <w:t>Others</w:t>
      </w:r>
    </w:p>
    <w:p w14:paraId="5623E0CE" w14:textId="77777777" w:rsidR="006B3D0E" w:rsidRDefault="006B3D0E" w:rsidP="00730764">
      <w:r>
        <w:t>Let’s cover the rest of the metrics.</w:t>
      </w:r>
    </w:p>
    <w:p w14:paraId="39742D35" w14:textId="77777777" w:rsidR="006B3D0E" w:rsidRPr="005B6FF7" w:rsidRDefault="006B3D0E" w:rsidP="00BF4AEC">
      <w:pPr>
        <w:pStyle w:val="BeforeTable"/>
      </w:pPr>
    </w:p>
    <w:tbl>
      <w:tblPr>
        <w:tblStyle w:val="TableGridLight"/>
        <w:tblW w:w="935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7632"/>
      </w:tblGrid>
      <w:tr w:rsidR="006B3D0E" w:rsidRPr="00E51A31" w14:paraId="22FDB68A" w14:textId="77777777" w:rsidTr="00C773BD">
        <w:tc>
          <w:tcPr>
            <w:tcW w:w="1724" w:type="dxa"/>
            <w:shd w:val="clear" w:color="auto" w:fill="F2F2F2" w:themeFill="background1" w:themeFillShade="F2"/>
          </w:tcPr>
          <w:p w14:paraId="38F71316" w14:textId="77777777" w:rsidR="006B3D0E" w:rsidRPr="008720B3" w:rsidRDefault="006B3D0E" w:rsidP="00730764">
            <w:pPr>
              <w:pStyle w:val="Tablecontent"/>
            </w:pPr>
            <w:r w:rsidRPr="000E5940">
              <w:t>NPH</w:t>
            </w:r>
          </w:p>
        </w:tc>
        <w:tc>
          <w:tcPr>
            <w:tcW w:w="7632" w:type="dxa"/>
            <w:vAlign w:val="center"/>
          </w:tcPr>
          <w:p w14:paraId="79A3FBBF" w14:textId="77777777" w:rsidR="006B3D0E" w:rsidRPr="008720B3" w:rsidRDefault="006B3D0E" w:rsidP="00730764">
            <w:pPr>
              <w:pStyle w:val="Tablecontent"/>
            </w:pPr>
            <w:r w:rsidRPr="000E5940">
              <w:t>Number of paths.</w:t>
            </w:r>
            <w:r>
              <w:t xml:space="preserve"> This should not be 1 as that means a single point of failure.</w:t>
            </w:r>
          </w:p>
        </w:tc>
      </w:tr>
      <w:tr w:rsidR="006B3D0E" w:rsidRPr="00E51A31" w14:paraId="62D97F64" w14:textId="77777777" w:rsidTr="00C773BD">
        <w:tc>
          <w:tcPr>
            <w:tcW w:w="1724" w:type="dxa"/>
            <w:shd w:val="clear" w:color="auto" w:fill="F2F2F2" w:themeFill="background1" w:themeFillShade="F2"/>
          </w:tcPr>
          <w:p w14:paraId="7A509230" w14:textId="77777777" w:rsidR="006B3D0E" w:rsidRPr="008720B3" w:rsidRDefault="006B3D0E" w:rsidP="00730764">
            <w:pPr>
              <w:pStyle w:val="Tablecontent"/>
            </w:pPr>
            <w:r w:rsidRPr="000E5940">
              <w:t>NWD</w:t>
            </w:r>
          </w:p>
        </w:tc>
        <w:tc>
          <w:tcPr>
            <w:tcW w:w="7632" w:type="dxa"/>
            <w:vAlign w:val="center"/>
          </w:tcPr>
          <w:p w14:paraId="00053546" w14:textId="77777777" w:rsidR="006B3D0E" w:rsidRPr="008720B3" w:rsidRDefault="006B3D0E" w:rsidP="00730764">
            <w:pPr>
              <w:pStyle w:val="Tablecontent"/>
            </w:pPr>
            <w:r w:rsidRPr="000E5940">
              <w:t>Number of worlds.</w:t>
            </w:r>
            <w:r>
              <w:t xml:space="preserve"> If you know the significance of this in troubleshooting, let me know.</w:t>
            </w:r>
          </w:p>
        </w:tc>
      </w:tr>
      <w:tr w:rsidR="006B3D0E" w:rsidRPr="00E51A31" w14:paraId="3B5DE1B4" w14:textId="77777777" w:rsidTr="00C773BD">
        <w:tc>
          <w:tcPr>
            <w:tcW w:w="1724" w:type="dxa"/>
            <w:shd w:val="clear" w:color="auto" w:fill="F2F2F2" w:themeFill="background1" w:themeFillShade="F2"/>
          </w:tcPr>
          <w:p w14:paraId="4CF90BAD" w14:textId="77777777" w:rsidR="006B3D0E" w:rsidRPr="008720B3" w:rsidRDefault="006B3D0E" w:rsidP="00730764">
            <w:pPr>
              <w:pStyle w:val="Tablecontent"/>
            </w:pPr>
            <w:r w:rsidRPr="000E5940">
              <w:t>NPN</w:t>
            </w:r>
          </w:p>
        </w:tc>
        <w:tc>
          <w:tcPr>
            <w:tcW w:w="7632" w:type="dxa"/>
            <w:vAlign w:val="center"/>
          </w:tcPr>
          <w:p w14:paraId="0941C637" w14:textId="77777777" w:rsidR="006B3D0E" w:rsidRPr="008720B3" w:rsidRDefault="006B3D0E" w:rsidP="00730764">
            <w:pPr>
              <w:pStyle w:val="Tablecontent"/>
            </w:pPr>
            <w:r w:rsidRPr="000E5940">
              <w:t>Number of partitions.</w:t>
            </w:r>
            <w:r>
              <w:t xml:space="preserve"> Expect this to be 1 for VMFS</w:t>
            </w:r>
          </w:p>
        </w:tc>
      </w:tr>
      <w:tr w:rsidR="006B3D0E" w:rsidRPr="00E51A31" w14:paraId="44D90D4A" w14:textId="77777777" w:rsidTr="00C773BD">
        <w:tc>
          <w:tcPr>
            <w:tcW w:w="1724" w:type="dxa"/>
            <w:shd w:val="clear" w:color="auto" w:fill="F2F2F2" w:themeFill="background1" w:themeFillShade="F2"/>
          </w:tcPr>
          <w:p w14:paraId="1BA8994C" w14:textId="77777777" w:rsidR="006B3D0E" w:rsidRPr="000E5940" w:rsidRDefault="006B3D0E" w:rsidP="00730764">
            <w:pPr>
              <w:pStyle w:val="Tablecontent"/>
            </w:pPr>
            <w:r w:rsidRPr="000E5940">
              <w:lastRenderedPageBreak/>
              <w:t>SHARES</w:t>
            </w:r>
          </w:p>
        </w:tc>
        <w:tc>
          <w:tcPr>
            <w:tcW w:w="7632" w:type="dxa"/>
            <w:vAlign w:val="center"/>
          </w:tcPr>
          <w:p w14:paraId="2E0DC975" w14:textId="77777777" w:rsidR="006B3D0E" w:rsidRDefault="006B3D0E" w:rsidP="00730764">
            <w:pPr>
              <w:pStyle w:val="Tablecontent"/>
            </w:pPr>
            <w:r w:rsidRPr="000E5940">
              <w:t>Number of shares. This statistic is applicable only to worlds.</w:t>
            </w:r>
            <w:r>
              <w:t xml:space="preserve"> </w:t>
            </w:r>
          </w:p>
          <w:p w14:paraId="61F666F7" w14:textId="77777777" w:rsidR="006B3D0E" w:rsidRPr="000E5940" w:rsidRDefault="006B3D0E" w:rsidP="00730764">
            <w:pPr>
              <w:pStyle w:val="Tablecontent"/>
            </w:pPr>
            <w:r>
              <w:t>This is interesting, as that means each world can have their own share? Where do we set them then?</w:t>
            </w:r>
          </w:p>
        </w:tc>
      </w:tr>
      <w:tr w:rsidR="006B3D0E" w:rsidRPr="00E51A31" w14:paraId="5A309EE2" w14:textId="77777777" w:rsidTr="00C773BD">
        <w:tc>
          <w:tcPr>
            <w:tcW w:w="1724" w:type="dxa"/>
            <w:shd w:val="clear" w:color="auto" w:fill="F2F2F2" w:themeFill="background1" w:themeFillShade="F2"/>
          </w:tcPr>
          <w:p w14:paraId="55DF9783" w14:textId="77777777" w:rsidR="006B3D0E" w:rsidRPr="000E5940" w:rsidRDefault="006B3D0E" w:rsidP="00730764">
            <w:pPr>
              <w:pStyle w:val="Tablecontent"/>
            </w:pPr>
            <w:r w:rsidRPr="000E5940">
              <w:t>BLKSZ</w:t>
            </w:r>
          </w:p>
        </w:tc>
        <w:tc>
          <w:tcPr>
            <w:tcW w:w="7632" w:type="dxa"/>
            <w:vAlign w:val="center"/>
          </w:tcPr>
          <w:p w14:paraId="7DC46F4D" w14:textId="77777777" w:rsidR="006B3D0E" w:rsidRDefault="006B3D0E" w:rsidP="00730764">
            <w:pPr>
              <w:pStyle w:val="Tablecontent"/>
            </w:pPr>
            <w:r w:rsidRPr="000E5940">
              <w:t>Block size in bytes.</w:t>
            </w:r>
            <w:r>
              <w:t xml:space="preserve"> </w:t>
            </w:r>
          </w:p>
          <w:p w14:paraId="73EEE0B2" w14:textId="77777777" w:rsidR="006B3D0E" w:rsidRDefault="006B3D0E" w:rsidP="00730764">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2E2EF318" w14:textId="77777777" w:rsidR="006B3D0E" w:rsidRPr="000E5940" w:rsidRDefault="006B3D0E" w:rsidP="00730764">
            <w:pPr>
              <w:pStyle w:val="Tablecontent"/>
            </w:pPr>
            <w:r>
              <w:t>This is important, and you want them to be in 4K (</w:t>
            </w:r>
            <w:hyperlink r:id="rId669" w:history="1">
              <w:r w:rsidRPr="00F63825">
                <w:rPr>
                  <w:rStyle w:val="Hyperlink"/>
                </w:rPr>
                <w:t>Advanced Format</w:t>
              </w:r>
            </w:hyperlink>
            <w:r>
              <w:t xml:space="preserve">) or at least 512e (e stands for emulation). Microsoft provides additional information </w:t>
            </w:r>
            <w:hyperlink r:id="rId670" w:history="1">
              <w:r w:rsidRPr="00185377">
                <w:rPr>
                  <w:rStyle w:val="Hyperlink"/>
                </w:rPr>
                <w:t>here</w:t>
              </w:r>
            </w:hyperlink>
            <w:r>
              <w:t xml:space="preserve">. </w:t>
            </w:r>
          </w:p>
        </w:tc>
      </w:tr>
      <w:tr w:rsidR="006B3D0E" w:rsidRPr="00E51A31" w14:paraId="38D60B36" w14:textId="77777777" w:rsidTr="00C773BD">
        <w:tc>
          <w:tcPr>
            <w:tcW w:w="1724" w:type="dxa"/>
            <w:shd w:val="clear" w:color="auto" w:fill="F2F2F2" w:themeFill="background1" w:themeFillShade="F2"/>
          </w:tcPr>
          <w:p w14:paraId="164C22AA" w14:textId="77777777" w:rsidR="006B3D0E" w:rsidRPr="000E5940" w:rsidRDefault="006B3D0E" w:rsidP="00730764">
            <w:pPr>
              <w:pStyle w:val="Tablecontent"/>
            </w:pPr>
            <w:r w:rsidRPr="000E5940">
              <w:t>NUMBLKS</w:t>
            </w:r>
          </w:p>
        </w:tc>
        <w:tc>
          <w:tcPr>
            <w:tcW w:w="7632" w:type="dxa"/>
            <w:vAlign w:val="center"/>
          </w:tcPr>
          <w:p w14:paraId="01DA9014" w14:textId="77777777" w:rsidR="006B3D0E" w:rsidRPr="000E5940" w:rsidRDefault="006B3D0E" w:rsidP="00730764">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0678D616" w14:textId="4C1773BA" w:rsidR="006B3D0E" w:rsidRDefault="006B3D0E" w:rsidP="00730764">
      <w:r>
        <w:t xml:space="preserve">For configuration, I use vSphere Client as it provides a lot more information, and I can </w:t>
      </w:r>
      <w:proofErr w:type="gramStart"/>
      <w:r>
        <w:t>take action</w:t>
      </w:r>
      <w:proofErr w:type="gramEnd"/>
      <w:r>
        <w:t xml:space="preserve"> on them. The following is just some of the settings available. </w:t>
      </w:r>
    </w:p>
    <w:p w14:paraId="64B9CEB3" w14:textId="77777777" w:rsidR="006B3D0E" w:rsidRDefault="006B3D0E" w:rsidP="00730764">
      <w:r w:rsidRPr="00820A0F">
        <w:rPr>
          <w:noProof/>
        </w:rPr>
        <w:drawing>
          <wp:inline distT="0" distB="0" distL="0" distR="0" wp14:anchorId="47F5FA1A" wp14:editId="77A27261">
            <wp:extent cx="6018511" cy="1114454"/>
            <wp:effectExtent l="0" t="0" r="1905" b="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671"/>
                    <a:stretch>
                      <a:fillRect/>
                    </a:stretch>
                  </pic:blipFill>
                  <pic:spPr>
                    <a:xfrm>
                      <a:off x="0" y="0"/>
                      <a:ext cx="6040037" cy="1118440"/>
                    </a:xfrm>
                    <a:prstGeom prst="rect">
                      <a:avLst/>
                    </a:prstGeom>
                  </pic:spPr>
                </pic:pic>
              </a:graphicData>
            </a:graphic>
          </wp:inline>
        </w:drawing>
      </w:r>
    </w:p>
    <w:p w14:paraId="473B9885" w14:textId="77777777" w:rsidR="006B3D0E" w:rsidRPr="000523B7" w:rsidRDefault="006B3D0E" w:rsidP="00730764">
      <w:pPr>
        <w:pStyle w:val="Heading5"/>
      </w:pPr>
      <w:r w:rsidRPr="000523B7">
        <w:t>VAAI</w:t>
      </w:r>
    </w:p>
    <w:p w14:paraId="54570AF2" w14:textId="77777777" w:rsidR="006B3D0E" w:rsidRDefault="006B3D0E" w:rsidP="00730764">
      <w:r w:rsidRPr="0022663C">
        <w:t>VMware vSphere Storage APIs - Array Integration (</w:t>
      </w:r>
      <w:hyperlink r:id="rId672"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2E9524EB" w14:textId="6B4C6A12" w:rsidR="00E425DC" w:rsidRDefault="006B3D0E" w:rsidP="00730764">
      <w:r>
        <w:t xml:space="preserve">The VAAI has a lot of metrics. </w:t>
      </w:r>
      <w:r w:rsidR="00E425DC">
        <w:t xml:space="preserve">There are essentially 2 types of metrics: </w:t>
      </w:r>
      <w:r>
        <w:t>non latency and latency metrics</w:t>
      </w:r>
      <w:r w:rsidR="00E425DC">
        <w:t>.</w:t>
      </w:r>
    </w:p>
    <w:p w14:paraId="36B4C489" w14:textId="77777777" w:rsidR="006B3D0E" w:rsidRDefault="006B3D0E" w:rsidP="00730764">
      <w:r>
        <w:t>As with metrics, check for contention type of metrics first. There are metrics that track failed operations, such as CLONE_F, ATSF and ZERO_F.</w:t>
      </w:r>
    </w:p>
    <w:p w14:paraId="0D1C8A05" w14:textId="3B46FA7B" w:rsidR="00E425DC" w:rsidRDefault="00E425DC" w:rsidP="00730764">
      <w:r>
        <w:t xml:space="preserve">In this book, I’m grouping them by function as it’s easier to understand. </w:t>
      </w:r>
    </w:p>
    <w:p w14:paraId="4FE49994" w14:textId="77777777" w:rsidR="006B3D0E" w:rsidRPr="0005502C" w:rsidRDefault="006B3D0E" w:rsidP="00730764">
      <w:pPr>
        <w:rPr>
          <w:rFonts w:cstheme="minorHAnsi"/>
        </w:rPr>
      </w:pPr>
      <w:r w:rsidRPr="0005502C">
        <w:rPr>
          <w:rFonts w:cstheme="minorHAnsi"/>
        </w:rPr>
        <w:t xml:space="preserve">I saw this note from </w:t>
      </w:r>
      <w:r w:rsidRPr="0005502C">
        <w:rPr>
          <w:rFonts w:cstheme="minorHAnsi"/>
          <w:color w:val="00B0F0"/>
        </w:rPr>
        <w:t>VMware vSphere Storage APIs – Array Integration (VAAI)</w:t>
      </w:r>
      <w:r w:rsidRPr="0005502C">
        <w:rPr>
          <w:rFonts w:cstheme="minorHAnsi"/>
        </w:rPr>
        <w:t xml:space="preserve"> document by Cormac Hogan, which I think it’s worth mentioning. Because the nature of VAAI as an </w:t>
      </w:r>
      <w:proofErr w:type="gramStart"/>
      <w:r w:rsidRPr="0005502C">
        <w:rPr>
          <w:rFonts w:cstheme="minorHAnsi"/>
        </w:rPr>
        <w:t>offloads</w:t>
      </w:r>
      <w:proofErr w:type="gramEnd"/>
      <w:r w:rsidRPr="0005502C">
        <w:rPr>
          <w:rFonts w:cstheme="minorHAnsi"/>
        </w:rPr>
        <w:t xml:space="preserve">, you will see higher latency value of KAVG metric. </w:t>
      </w:r>
      <w:r>
        <w:rPr>
          <w:rFonts w:cstheme="minorHAnsi"/>
        </w:rPr>
        <w:t xml:space="preserve">Other latency metrics are not affected, so there is no issue unless there are other </w:t>
      </w:r>
      <w:r>
        <w:t>symptoms present.</w:t>
      </w:r>
    </w:p>
    <w:p w14:paraId="0FE4AC7E" w14:textId="44819E90" w:rsidR="006B3D0E" w:rsidRDefault="006B3D0E" w:rsidP="00730764">
      <w:r>
        <w:t>At this moment, I have not found the need to document them further. So what you get here is mostly from the KB article above.</w:t>
      </w:r>
      <w:r w:rsidRPr="00243C9A">
        <w:t xml:space="preserve"> </w:t>
      </w:r>
      <w:hyperlink r:id="rId673"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674" w:history="1">
        <w:r w:rsidRPr="00162131">
          <w:rPr>
            <w:rStyle w:val="Hyperlink"/>
          </w:rPr>
          <w:t>this</w:t>
        </w:r>
      </w:hyperlink>
      <w:r>
        <w:t xml:space="preserve"> blog article. </w:t>
      </w:r>
      <w:r w:rsidR="00E425DC">
        <w:t xml:space="preserve">Other references are </w:t>
      </w:r>
      <w:hyperlink r:id="rId675" w:history="1">
        <w:r w:rsidR="00E425DC" w:rsidRPr="00E425DC">
          <w:rPr>
            <w:rStyle w:val="Hyperlink"/>
          </w:rPr>
          <w:t>this blog</w:t>
        </w:r>
      </w:hyperlink>
      <w:r w:rsidR="00E425DC">
        <w:t xml:space="preserve"> by Cormac and this </w:t>
      </w:r>
      <w:hyperlink r:id="rId676" w:history="1">
        <w:r w:rsidR="00E425DC" w:rsidRPr="00BF356C">
          <w:rPr>
            <w:rStyle w:val="Hyperlink"/>
          </w:rPr>
          <w:t>this</w:t>
        </w:r>
      </w:hyperlink>
      <w:r w:rsidR="00E425DC">
        <w:t xml:space="preserve"> KB article. </w:t>
      </w:r>
    </w:p>
    <w:p w14:paraId="52BA1C90" w14:textId="77777777" w:rsidR="006B3D0E" w:rsidRPr="00332867" w:rsidRDefault="006B3D0E" w:rsidP="00730764">
      <w:pPr>
        <w:pStyle w:val="Heading6"/>
      </w:pPr>
      <w:r w:rsidRPr="00332867">
        <w:t>Extended Copy</w:t>
      </w:r>
    </w:p>
    <w:p w14:paraId="48E6A265" w14:textId="77777777" w:rsidR="006B3D0E" w:rsidRDefault="006B3D0E" w:rsidP="00730764">
      <w:r>
        <w:t>Hardware Accelerated Move (the SCSI opcode for XCOPY is 0x83)</w:t>
      </w:r>
    </w:p>
    <w:p w14:paraId="52F0CD9D"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2EE0EB53" w14:textId="77777777" w:rsidTr="00C773BD">
        <w:tc>
          <w:tcPr>
            <w:tcW w:w="1843" w:type="dxa"/>
            <w:shd w:val="clear" w:color="auto" w:fill="F2F2F2" w:themeFill="background1" w:themeFillShade="F2"/>
          </w:tcPr>
          <w:p w14:paraId="7B0CE077" w14:textId="77777777" w:rsidR="006B3D0E" w:rsidRPr="00177DD1" w:rsidRDefault="006B3D0E" w:rsidP="00730764">
            <w:pPr>
              <w:pStyle w:val="Tablecontent"/>
            </w:pPr>
            <w:r w:rsidRPr="00177DD1">
              <w:t xml:space="preserve">Clone_RD </w:t>
            </w:r>
          </w:p>
        </w:tc>
        <w:tc>
          <w:tcPr>
            <w:tcW w:w="7632" w:type="dxa"/>
            <w:vMerge w:val="restart"/>
          </w:tcPr>
          <w:p w14:paraId="380C2CAB" w14:textId="77777777" w:rsidR="006B3D0E" w:rsidRDefault="006B3D0E" w:rsidP="00730764">
            <w:pPr>
              <w:pStyle w:val="Tablecontent"/>
            </w:pPr>
            <w:r>
              <w:t xml:space="preserve">RD stands for reader. </w:t>
            </w:r>
          </w:p>
          <w:p w14:paraId="461A6447" w14:textId="77777777" w:rsidR="006B3D0E" w:rsidRPr="00B25DD9" w:rsidRDefault="006B3D0E" w:rsidP="00730764">
            <w:pPr>
              <w:pStyle w:val="Tablecontent"/>
            </w:pPr>
            <w:r w:rsidRPr="005F5251">
              <w:t xml:space="preserve">The number of CLONE commands successfully completed where this device was a </w:t>
            </w:r>
            <w:r w:rsidRPr="005F5251">
              <w:lastRenderedPageBreak/>
              <w:t>source.</w:t>
            </w:r>
          </w:p>
          <w:p w14:paraId="7D85CE8E" w14:textId="77777777" w:rsidR="006B3D0E" w:rsidRDefault="006B3D0E" w:rsidP="00730764">
            <w:pPr>
              <w:pStyle w:val="Tablecontent"/>
            </w:pPr>
            <w:r>
              <w:t>WR stands for writer.</w:t>
            </w:r>
          </w:p>
          <w:p w14:paraId="11522AD4" w14:textId="77777777" w:rsidR="006B3D0E" w:rsidRPr="00B25DD9" w:rsidRDefault="006B3D0E" w:rsidP="00730764">
            <w:pPr>
              <w:pStyle w:val="Tablecontent"/>
            </w:pPr>
            <w:r w:rsidRPr="005F5251">
              <w:t>The number of CLONE commands successfully completed where this device was a destination</w:t>
            </w:r>
          </w:p>
          <w:p w14:paraId="1841C9A1" w14:textId="77777777" w:rsidR="006B3D0E" w:rsidRPr="00B25DD9" w:rsidRDefault="006B3D0E" w:rsidP="00730764">
            <w:pPr>
              <w:pStyle w:val="Tablecontent"/>
            </w:pPr>
            <w:r w:rsidRPr="005F5251">
              <w:t>The number of failed CLONE commands</w:t>
            </w:r>
          </w:p>
        </w:tc>
      </w:tr>
      <w:tr w:rsidR="006B3D0E" w:rsidRPr="00E51A31" w14:paraId="79B03219" w14:textId="77777777" w:rsidTr="00C773BD">
        <w:tc>
          <w:tcPr>
            <w:tcW w:w="1843" w:type="dxa"/>
            <w:shd w:val="clear" w:color="auto" w:fill="F2F2F2" w:themeFill="background1" w:themeFillShade="F2"/>
          </w:tcPr>
          <w:p w14:paraId="05B08DB9" w14:textId="77777777" w:rsidR="006B3D0E" w:rsidRPr="00177DD1" w:rsidRDefault="006B3D0E" w:rsidP="00730764">
            <w:pPr>
              <w:pStyle w:val="Tablecontent"/>
            </w:pPr>
            <w:r w:rsidRPr="00177DD1">
              <w:t xml:space="preserve">Clone_WR </w:t>
            </w:r>
          </w:p>
        </w:tc>
        <w:tc>
          <w:tcPr>
            <w:tcW w:w="7632" w:type="dxa"/>
            <w:vMerge/>
          </w:tcPr>
          <w:p w14:paraId="61399905" w14:textId="77777777" w:rsidR="006B3D0E" w:rsidRPr="00B25DD9" w:rsidRDefault="006B3D0E" w:rsidP="00730764">
            <w:pPr>
              <w:pStyle w:val="Tablecontent"/>
            </w:pPr>
          </w:p>
        </w:tc>
      </w:tr>
      <w:tr w:rsidR="006B3D0E" w:rsidRPr="00E51A31" w14:paraId="473FCE49" w14:textId="77777777" w:rsidTr="00C773BD">
        <w:tc>
          <w:tcPr>
            <w:tcW w:w="1843" w:type="dxa"/>
            <w:shd w:val="clear" w:color="auto" w:fill="F2F2F2" w:themeFill="background1" w:themeFillShade="F2"/>
          </w:tcPr>
          <w:p w14:paraId="777EEEC0" w14:textId="77777777" w:rsidR="006B3D0E" w:rsidRPr="00177DD1" w:rsidRDefault="006B3D0E" w:rsidP="00730764">
            <w:pPr>
              <w:pStyle w:val="Tablecontent"/>
            </w:pPr>
            <w:r w:rsidRPr="00177DD1">
              <w:lastRenderedPageBreak/>
              <w:t xml:space="preserve">Clone_F </w:t>
            </w:r>
          </w:p>
        </w:tc>
        <w:tc>
          <w:tcPr>
            <w:tcW w:w="7632" w:type="dxa"/>
            <w:vMerge/>
          </w:tcPr>
          <w:p w14:paraId="5B9A3DC0" w14:textId="77777777" w:rsidR="006B3D0E" w:rsidRPr="00B25DD9" w:rsidRDefault="006B3D0E" w:rsidP="00730764">
            <w:pPr>
              <w:pStyle w:val="Tablecontent"/>
            </w:pPr>
          </w:p>
        </w:tc>
      </w:tr>
      <w:tr w:rsidR="006B3D0E" w:rsidRPr="00E51A31" w14:paraId="723EEE08" w14:textId="77777777" w:rsidTr="00C773BD">
        <w:tc>
          <w:tcPr>
            <w:tcW w:w="1843" w:type="dxa"/>
            <w:shd w:val="clear" w:color="auto" w:fill="F2F2F2" w:themeFill="background1" w:themeFillShade="F2"/>
          </w:tcPr>
          <w:p w14:paraId="75D990B2" w14:textId="77777777" w:rsidR="006B3D0E" w:rsidRPr="00B5522F" w:rsidRDefault="006B3D0E" w:rsidP="00730764">
            <w:pPr>
              <w:pStyle w:val="Tablecontent"/>
            </w:pPr>
            <w:r w:rsidRPr="00AF5C8D">
              <w:t>LCLONE_RD</w:t>
            </w:r>
          </w:p>
        </w:tc>
        <w:tc>
          <w:tcPr>
            <w:tcW w:w="7632" w:type="dxa"/>
            <w:vMerge w:val="restart"/>
          </w:tcPr>
          <w:p w14:paraId="3690F620" w14:textId="77777777" w:rsidR="006B3D0E" w:rsidRPr="005F5251" w:rsidRDefault="006B3D0E" w:rsidP="00730764">
            <w:pPr>
              <w:pStyle w:val="Tablecontent"/>
            </w:pPr>
            <w:r>
              <w:t xml:space="preserve">The same set of 3 metrics, except for Linked Clone. </w:t>
            </w:r>
          </w:p>
        </w:tc>
      </w:tr>
      <w:tr w:rsidR="006B3D0E" w:rsidRPr="00E51A31" w14:paraId="0BF0AB03" w14:textId="77777777" w:rsidTr="00C773BD">
        <w:tc>
          <w:tcPr>
            <w:tcW w:w="1843" w:type="dxa"/>
            <w:shd w:val="clear" w:color="auto" w:fill="F2F2F2" w:themeFill="background1" w:themeFillShade="F2"/>
          </w:tcPr>
          <w:p w14:paraId="733EA2E3" w14:textId="77777777" w:rsidR="006B3D0E" w:rsidRPr="00AF5C8D" w:rsidRDefault="006B3D0E" w:rsidP="00730764">
            <w:pPr>
              <w:pStyle w:val="Tablecontent"/>
            </w:pPr>
            <w:r w:rsidRPr="00AF5C8D">
              <w:t>LCLONE_WR</w:t>
            </w:r>
          </w:p>
        </w:tc>
        <w:tc>
          <w:tcPr>
            <w:tcW w:w="7632" w:type="dxa"/>
            <w:vMerge/>
          </w:tcPr>
          <w:p w14:paraId="44FBD394" w14:textId="77777777" w:rsidR="006B3D0E" w:rsidRPr="005F5251" w:rsidRDefault="006B3D0E" w:rsidP="00730764">
            <w:pPr>
              <w:pStyle w:val="Tablecontent"/>
            </w:pPr>
          </w:p>
        </w:tc>
      </w:tr>
      <w:tr w:rsidR="006B3D0E" w:rsidRPr="00E51A31" w14:paraId="29BBB2E5" w14:textId="77777777" w:rsidTr="00C773BD">
        <w:tc>
          <w:tcPr>
            <w:tcW w:w="1843" w:type="dxa"/>
            <w:shd w:val="clear" w:color="auto" w:fill="F2F2F2" w:themeFill="background1" w:themeFillShade="F2"/>
          </w:tcPr>
          <w:p w14:paraId="2ADD4831" w14:textId="77777777" w:rsidR="006B3D0E" w:rsidRPr="00AF5C8D" w:rsidRDefault="006B3D0E" w:rsidP="00730764">
            <w:pPr>
              <w:pStyle w:val="Tablecontent"/>
            </w:pPr>
            <w:r w:rsidRPr="00AF5C8D">
              <w:t>LCLONE_F</w:t>
            </w:r>
          </w:p>
        </w:tc>
        <w:tc>
          <w:tcPr>
            <w:tcW w:w="7632" w:type="dxa"/>
            <w:vMerge/>
          </w:tcPr>
          <w:p w14:paraId="062738D3" w14:textId="77777777" w:rsidR="006B3D0E" w:rsidRPr="005F5251" w:rsidRDefault="006B3D0E" w:rsidP="00730764">
            <w:pPr>
              <w:pStyle w:val="Tablecontent"/>
            </w:pPr>
          </w:p>
        </w:tc>
      </w:tr>
      <w:tr w:rsidR="006B3D0E" w:rsidRPr="00E51A31" w14:paraId="281FE8D0" w14:textId="77777777" w:rsidTr="00C773BD">
        <w:tc>
          <w:tcPr>
            <w:tcW w:w="1843" w:type="dxa"/>
            <w:shd w:val="clear" w:color="auto" w:fill="F2F2F2" w:themeFill="background1" w:themeFillShade="F2"/>
          </w:tcPr>
          <w:p w14:paraId="20CAD688" w14:textId="77777777" w:rsidR="006B3D0E" w:rsidRPr="00B25DD9" w:rsidRDefault="006B3D0E" w:rsidP="00730764">
            <w:pPr>
              <w:pStyle w:val="Tablecontent"/>
            </w:pPr>
            <w:r w:rsidRPr="005F5251">
              <w:t xml:space="preserve">MBC_RD/s </w:t>
            </w:r>
          </w:p>
        </w:tc>
        <w:tc>
          <w:tcPr>
            <w:tcW w:w="7632" w:type="dxa"/>
            <w:vMerge w:val="restart"/>
          </w:tcPr>
          <w:p w14:paraId="2094E2FE" w14:textId="77777777" w:rsidR="006B3D0E" w:rsidRDefault="006B3D0E" w:rsidP="00730764">
            <w:pPr>
              <w:pStyle w:val="Tablecontent"/>
            </w:pPr>
            <w:r>
              <w:t xml:space="preserve">MBC = </w:t>
            </w:r>
            <w:r w:rsidRPr="005F5251">
              <w:t>megabytes of clone data</w:t>
            </w:r>
            <w:r>
              <w:t>.</w:t>
            </w:r>
          </w:p>
          <w:p w14:paraId="0AD4FDF9" w14:textId="77777777" w:rsidR="006B3D0E" w:rsidRPr="00B25DD9" w:rsidRDefault="006B3D0E" w:rsidP="00730764">
            <w:pPr>
              <w:pStyle w:val="Tablecontent"/>
            </w:pPr>
            <w:r>
              <w:t xml:space="preserve">RD/s is </w:t>
            </w:r>
            <w:r w:rsidRPr="005F5251">
              <w:t>read per second</w:t>
            </w:r>
            <w:r>
              <w:t xml:space="preserve">, and WR/s is </w:t>
            </w:r>
            <w:r w:rsidRPr="005F5251">
              <w:t>written per second</w:t>
            </w:r>
          </w:p>
        </w:tc>
      </w:tr>
      <w:tr w:rsidR="006B3D0E" w:rsidRPr="00E51A31" w14:paraId="577F5944" w14:textId="77777777" w:rsidTr="00C773BD">
        <w:tc>
          <w:tcPr>
            <w:tcW w:w="1843" w:type="dxa"/>
            <w:shd w:val="clear" w:color="auto" w:fill="F2F2F2" w:themeFill="background1" w:themeFillShade="F2"/>
          </w:tcPr>
          <w:p w14:paraId="6B33459B" w14:textId="77777777" w:rsidR="006B3D0E" w:rsidRPr="005F5251" w:rsidRDefault="006B3D0E" w:rsidP="00730764">
            <w:pPr>
              <w:pStyle w:val="Tablecontent"/>
            </w:pPr>
            <w:r w:rsidRPr="005F5251">
              <w:t xml:space="preserve">MBC_WR/s </w:t>
            </w:r>
          </w:p>
        </w:tc>
        <w:tc>
          <w:tcPr>
            <w:tcW w:w="7632" w:type="dxa"/>
            <w:vMerge/>
          </w:tcPr>
          <w:p w14:paraId="2902478B" w14:textId="77777777" w:rsidR="006B3D0E" w:rsidRPr="005F5251" w:rsidRDefault="006B3D0E" w:rsidP="00730764">
            <w:pPr>
              <w:pStyle w:val="Tablecontent"/>
            </w:pPr>
          </w:p>
        </w:tc>
      </w:tr>
      <w:tr w:rsidR="006B3D0E" w:rsidRPr="00E51A31" w14:paraId="2A0FE5FB" w14:textId="77777777" w:rsidTr="00C773BD">
        <w:tc>
          <w:tcPr>
            <w:tcW w:w="1843" w:type="dxa"/>
            <w:shd w:val="clear" w:color="auto" w:fill="F2F2F2" w:themeFill="background1" w:themeFillShade="F2"/>
          </w:tcPr>
          <w:p w14:paraId="4B906144" w14:textId="77777777" w:rsidR="006B3D0E" w:rsidRPr="005F5251" w:rsidRDefault="006B3D0E" w:rsidP="00730764">
            <w:pPr>
              <w:pStyle w:val="Tablecontent"/>
            </w:pPr>
            <w:r w:rsidRPr="005F5251">
              <w:t xml:space="preserve">AVAG/suc </w:t>
            </w:r>
          </w:p>
        </w:tc>
        <w:tc>
          <w:tcPr>
            <w:tcW w:w="7632" w:type="dxa"/>
            <w:vMerge w:val="restart"/>
          </w:tcPr>
          <w:p w14:paraId="7CF04631" w14:textId="77777777" w:rsidR="006B3D0E" w:rsidRPr="005F5251" w:rsidRDefault="006B3D0E" w:rsidP="00730764">
            <w:pPr>
              <w:pStyle w:val="Tablecontent"/>
            </w:pPr>
            <w:r w:rsidRPr="005F5251">
              <w:t>The average clone latency per successful command</w:t>
            </w:r>
          </w:p>
          <w:p w14:paraId="28C1B37F" w14:textId="77777777" w:rsidR="006B3D0E" w:rsidRPr="005F5251" w:rsidRDefault="006B3D0E" w:rsidP="00730764">
            <w:pPr>
              <w:pStyle w:val="Tablecontent"/>
            </w:pPr>
            <w:r w:rsidRPr="005F5251">
              <w:t>The average clone latency per failed command</w:t>
            </w:r>
          </w:p>
        </w:tc>
      </w:tr>
      <w:tr w:rsidR="006B3D0E" w:rsidRPr="00E51A31" w14:paraId="50A1905F" w14:textId="77777777" w:rsidTr="00C773BD">
        <w:tc>
          <w:tcPr>
            <w:tcW w:w="1843" w:type="dxa"/>
            <w:shd w:val="clear" w:color="auto" w:fill="F2F2F2" w:themeFill="background1" w:themeFillShade="F2"/>
          </w:tcPr>
          <w:p w14:paraId="3EF695AA" w14:textId="77777777" w:rsidR="006B3D0E" w:rsidRPr="005F5251" w:rsidRDefault="006B3D0E" w:rsidP="00730764">
            <w:pPr>
              <w:pStyle w:val="Tablecontent"/>
            </w:pPr>
            <w:r w:rsidRPr="005F5251">
              <w:t xml:space="preserve">AVAG/f </w:t>
            </w:r>
          </w:p>
        </w:tc>
        <w:tc>
          <w:tcPr>
            <w:tcW w:w="7632" w:type="dxa"/>
            <w:vMerge/>
          </w:tcPr>
          <w:p w14:paraId="14D87F8A" w14:textId="77777777" w:rsidR="006B3D0E" w:rsidRPr="005F5251" w:rsidRDefault="006B3D0E" w:rsidP="00730764">
            <w:pPr>
              <w:pStyle w:val="Tablecontent"/>
            </w:pPr>
          </w:p>
        </w:tc>
      </w:tr>
    </w:tbl>
    <w:p w14:paraId="612C720A" w14:textId="77777777" w:rsidR="006B3D0E" w:rsidRDefault="006B3D0E" w:rsidP="00730764">
      <w:pPr>
        <w:pStyle w:val="Heading6"/>
      </w:pPr>
      <w:r w:rsidRPr="00480F74">
        <w:t>Atomic Test &amp; Set</w:t>
      </w:r>
    </w:p>
    <w:p w14:paraId="011FC832" w14:textId="2E47692C" w:rsidR="006B3D0E" w:rsidRDefault="006B3D0E" w:rsidP="00730764">
      <w:r>
        <w:t>Hardware Accelerated Locking on Single Extent Datastore or on Multi Extent Datastore (SCSI code 0x89)</w:t>
      </w:r>
      <w:r w:rsidR="00E425DC">
        <w:t xml:space="preserve">. </w:t>
      </w:r>
    </w:p>
    <w:p w14:paraId="3B4FE27B"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79D55FF1" w14:textId="77777777" w:rsidTr="00C773BD">
        <w:tc>
          <w:tcPr>
            <w:tcW w:w="1843" w:type="dxa"/>
            <w:shd w:val="clear" w:color="auto" w:fill="F2F2F2" w:themeFill="background1" w:themeFillShade="F2"/>
          </w:tcPr>
          <w:p w14:paraId="02B06AFF" w14:textId="77777777" w:rsidR="006B3D0E" w:rsidRPr="00A306E7" w:rsidRDefault="006B3D0E" w:rsidP="00730764">
            <w:pPr>
              <w:pStyle w:val="Tablecontent"/>
            </w:pPr>
            <w:r w:rsidRPr="00A306E7">
              <w:t xml:space="preserve">ATS </w:t>
            </w:r>
          </w:p>
        </w:tc>
        <w:tc>
          <w:tcPr>
            <w:tcW w:w="7632" w:type="dxa"/>
          </w:tcPr>
          <w:p w14:paraId="45055D34" w14:textId="77777777" w:rsidR="006B3D0E" w:rsidRPr="00B25DD9" w:rsidRDefault="006B3D0E" w:rsidP="00730764">
            <w:pPr>
              <w:pStyle w:val="Tablecontent"/>
            </w:pPr>
            <w:r w:rsidRPr="005F5251">
              <w:t xml:space="preserve">The number of </w:t>
            </w:r>
            <w:r w:rsidRPr="00480F74">
              <w:t>Atomic Test &amp; Set</w:t>
            </w:r>
            <w:r>
              <w:t xml:space="preserve"> (ATS)</w:t>
            </w:r>
            <w:r w:rsidRPr="005F5251">
              <w:t xml:space="preserve"> commands successfully completed</w:t>
            </w:r>
          </w:p>
        </w:tc>
      </w:tr>
      <w:tr w:rsidR="006B3D0E" w:rsidRPr="00E51A31" w14:paraId="09CDAF40" w14:textId="77777777" w:rsidTr="00C773BD">
        <w:tc>
          <w:tcPr>
            <w:tcW w:w="1843" w:type="dxa"/>
            <w:shd w:val="clear" w:color="auto" w:fill="F2F2F2" w:themeFill="background1" w:themeFillShade="F2"/>
          </w:tcPr>
          <w:p w14:paraId="09CE9F68" w14:textId="77777777" w:rsidR="006B3D0E" w:rsidRPr="00A306E7" w:rsidRDefault="006B3D0E" w:rsidP="00730764">
            <w:pPr>
              <w:pStyle w:val="Tablecontent"/>
            </w:pPr>
            <w:r w:rsidRPr="00A306E7">
              <w:t xml:space="preserve">ATSF </w:t>
            </w:r>
          </w:p>
        </w:tc>
        <w:tc>
          <w:tcPr>
            <w:tcW w:w="7632" w:type="dxa"/>
          </w:tcPr>
          <w:p w14:paraId="56C62030" w14:textId="77777777" w:rsidR="006B3D0E" w:rsidRPr="00B25DD9" w:rsidRDefault="006B3D0E" w:rsidP="00730764">
            <w:pPr>
              <w:pStyle w:val="Tablecontent"/>
            </w:pPr>
            <w:r w:rsidRPr="005F5251">
              <w:t>The number of ATS commands failed</w:t>
            </w:r>
            <w:r>
              <w:t>. Expect this to be 0?</w:t>
            </w:r>
          </w:p>
        </w:tc>
      </w:tr>
      <w:tr w:rsidR="006B3D0E" w:rsidRPr="00E51A31" w14:paraId="6352A6BB" w14:textId="77777777" w:rsidTr="00C773BD">
        <w:tc>
          <w:tcPr>
            <w:tcW w:w="1843" w:type="dxa"/>
            <w:shd w:val="clear" w:color="auto" w:fill="F2F2F2" w:themeFill="background1" w:themeFillShade="F2"/>
          </w:tcPr>
          <w:p w14:paraId="32C8ED9D" w14:textId="77777777" w:rsidR="006B3D0E" w:rsidRPr="00A306E7" w:rsidRDefault="006B3D0E" w:rsidP="00730764">
            <w:pPr>
              <w:pStyle w:val="Tablecontent"/>
            </w:pPr>
            <w:r w:rsidRPr="00A306E7">
              <w:t xml:space="preserve">AAVG/suc </w:t>
            </w:r>
          </w:p>
        </w:tc>
        <w:tc>
          <w:tcPr>
            <w:tcW w:w="7632" w:type="dxa"/>
          </w:tcPr>
          <w:p w14:paraId="61505ED3" w14:textId="77777777" w:rsidR="006B3D0E" w:rsidRPr="00B25DD9" w:rsidRDefault="006B3D0E" w:rsidP="00730764">
            <w:pPr>
              <w:pStyle w:val="Tablecontent"/>
            </w:pPr>
            <w:r w:rsidRPr="005F5251">
              <w:t>The Average ATS latency per successful command</w:t>
            </w:r>
          </w:p>
        </w:tc>
      </w:tr>
      <w:tr w:rsidR="006B3D0E" w:rsidRPr="00E51A31" w14:paraId="47413A71" w14:textId="77777777" w:rsidTr="00C773BD">
        <w:tc>
          <w:tcPr>
            <w:tcW w:w="1843" w:type="dxa"/>
            <w:shd w:val="clear" w:color="auto" w:fill="F2F2F2" w:themeFill="background1" w:themeFillShade="F2"/>
          </w:tcPr>
          <w:p w14:paraId="74D34B37" w14:textId="77777777" w:rsidR="006B3D0E" w:rsidRPr="00A306E7" w:rsidRDefault="006B3D0E" w:rsidP="00730764">
            <w:pPr>
              <w:pStyle w:val="Tablecontent"/>
            </w:pPr>
            <w:r w:rsidRPr="00A306E7">
              <w:t xml:space="preserve">AAVG/f </w:t>
            </w:r>
          </w:p>
        </w:tc>
        <w:tc>
          <w:tcPr>
            <w:tcW w:w="7632" w:type="dxa"/>
          </w:tcPr>
          <w:p w14:paraId="68F983C6" w14:textId="77777777" w:rsidR="006B3D0E" w:rsidRPr="00B25DD9" w:rsidRDefault="006B3D0E" w:rsidP="00730764">
            <w:pPr>
              <w:pStyle w:val="Tablecontent"/>
            </w:pPr>
            <w:r w:rsidRPr="005F5251">
              <w:t>The Average ATS latency per failed command</w:t>
            </w:r>
          </w:p>
        </w:tc>
      </w:tr>
    </w:tbl>
    <w:p w14:paraId="2C6BD007" w14:textId="77777777" w:rsidR="006B3D0E" w:rsidRDefault="006B3D0E" w:rsidP="00730764">
      <w:pPr>
        <w:pStyle w:val="Heading6"/>
      </w:pPr>
      <w:r w:rsidRPr="00480F74">
        <w:t>Write Same</w:t>
      </w:r>
    </w:p>
    <w:p w14:paraId="3F186141" w14:textId="37373042" w:rsidR="006B3D0E" w:rsidRDefault="006B3D0E" w:rsidP="00730764">
      <w:r>
        <w:t xml:space="preserve">Hardware Accelerated </w:t>
      </w:r>
      <w:r w:rsidR="00E425DC">
        <w:t>disk space i</w:t>
      </w:r>
      <w:r>
        <w:t>nitializ</w:t>
      </w:r>
      <w:r w:rsidR="00E425DC">
        <w:t>ation by writing 0s</w:t>
      </w:r>
      <w:r>
        <w:t xml:space="preserve"> </w:t>
      </w:r>
      <w:r w:rsidR="00E425DC">
        <w:t xml:space="preserve">on all the </w:t>
      </w:r>
      <w:r>
        <w:t>blocks</w:t>
      </w:r>
      <w:r w:rsidR="00E425DC">
        <w:t xml:space="preserve"> for faster future operations. The </w:t>
      </w:r>
      <w:r>
        <w:t xml:space="preserve">SCSI code </w:t>
      </w:r>
      <w:r w:rsidR="00E425DC">
        <w:t xml:space="preserve">for WRITE SAME operations is </w:t>
      </w:r>
      <w:r>
        <w:t>0x93 or 0x41</w:t>
      </w:r>
      <w:r w:rsidR="00E425DC">
        <w:t xml:space="preserve">. </w:t>
      </w:r>
    </w:p>
    <w:p w14:paraId="2557C3BF"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5B0124A6" w14:textId="77777777" w:rsidTr="00C773BD">
        <w:tc>
          <w:tcPr>
            <w:tcW w:w="1843" w:type="dxa"/>
            <w:shd w:val="clear" w:color="auto" w:fill="F2F2F2" w:themeFill="background1" w:themeFillShade="F2"/>
          </w:tcPr>
          <w:p w14:paraId="32FD34A7" w14:textId="77777777" w:rsidR="006B3D0E" w:rsidRPr="00A306E7" w:rsidRDefault="006B3D0E" w:rsidP="00730764">
            <w:pPr>
              <w:pStyle w:val="Tablecontent"/>
            </w:pPr>
            <w:r w:rsidRPr="00177DD1">
              <w:t>ZERO</w:t>
            </w:r>
          </w:p>
        </w:tc>
        <w:tc>
          <w:tcPr>
            <w:tcW w:w="7632" w:type="dxa"/>
          </w:tcPr>
          <w:p w14:paraId="36D9C256" w14:textId="77777777" w:rsidR="006B3D0E" w:rsidRPr="00B25DD9" w:rsidRDefault="006B3D0E" w:rsidP="00730764">
            <w:pPr>
              <w:pStyle w:val="Tablecontent"/>
            </w:pPr>
            <w:r w:rsidRPr="005F5251">
              <w:t>The number of ZERO commands successfully completed</w:t>
            </w:r>
          </w:p>
        </w:tc>
      </w:tr>
      <w:tr w:rsidR="006B3D0E" w:rsidRPr="00E51A31" w14:paraId="4735A521" w14:textId="77777777" w:rsidTr="00C773BD">
        <w:tc>
          <w:tcPr>
            <w:tcW w:w="1843" w:type="dxa"/>
            <w:shd w:val="clear" w:color="auto" w:fill="F2F2F2" w:themeFill="background1" w:themeFillShade="F2"/>
          </w:tcPr>
          <w:p w14:paraId="55E7D21D" w14:textId="77777777" w:rsidR="006B3D0E" w:rsidRPr="00A306E7" w:rsidRDefault="006B3D0E" w:rsidP="00730764">
            <w:pPr>
              <w:pStyle w:val="Tablecontent"/>
            </w:pPr>
            <w:r w:rsidRPr="00177DD1">
              <w:t>ZERO_F</w:t>
            </w:r>
          </w:p>
        </w:tc>
        <w:tc>
          <w:tcPr>
            <w:tcW w:w="7632" w:type="dxa"/>
          </w:tcPr>
          <w:p w14:paraId="39748C42" w14:textId="77777777" w:rsidR="006B3D0E" w:rsidRPr="00B25DD9" w:rsidRDefault="006B3D0E" w:rsidP="00730764">
            <w:pPr>
              <w:pStyle w:val="Tablecontent"/>
            </w:pPr>
            <w:r w:rsidRPr="005F5251">
              <w:t>The number of ZERO commands failed</w:t>
            </w:r>
          </w:p>
        </w:tc>
      </w:tr>
      <w:tr w:rsidR="006B3D0E" w:rsidRPr="00E51A31" w14:paraId="1FAAD34D" w14:textId="77777777" w:rsidTr="00C773BD">
        <w:tc>
          <w:tcPr>
            <w:tcW w:w="1843" w:type="dxa"/>
            <w:shd w:val="clear" w:color="auto" w:fill="F2F2F2" w:themeFill="background1" w:themeFillShade="F2"/>
          </w:tcPr>
          <w:p w14:paraId="700CC511" w14:textId="77777777" w:rsidR="006B3D0E" w:rsidRPr="00A306E7" w:rsidRDefault="006B3D0E" w:rsidP="00730764">
            <w:pPr>
              <w:pStyle w:val="Tablecontent"/>
            </w:pPr>
            <w:r w:rsidRPr="00A306E7">
              <w:t xml:space="preserve">MBZERO/s </w:t>
            </w:r>
          </w:p>
        </w:tc>
        <w:tc>
          <w:tcPr>
            <w:tcW w:w="7632" w:type="dxa"/>
          </w:tcPr>
          <w:p w14:paraId="34F11476" w14:textId="77777777" w:rsidR="006B3D0E" w:rsidRPr="00B25DD9" w:rsidRDefault="006B3D0E" w:rsidP="00730764">
            <w:pPr>
              <w:pStyle w:val="Tablecontent"/>
            </w:pPr>
            <w:r w:rsidRPr="005F5251">
              <w:t>The megabytes zeroed per second</w:t>
            </w:r>
          </w:p>
        </w:tc>
      </w:tr>
      <w:tr w:rsidR="006B3D0E" w:rsidRPr="00E51A31" w14:paraId="3BDB350E" w14:textId="77777777" w:rsidTr="00C773BD">
        <w:tc>
          <w:tcPr>
            <w:tcW w:w="1843" w:type="dxa"/>
            <w:shd w:val="clear" w:color="auto" w:fill="F2F2F2" w:themeFill="background1" w:themeFillShade="F2"/>
          </w:tcPr>
          <w:p w14:paraId="7779020B" w14:textId="77777777" w:rsidR="006B3D0E" w:rsidRPr="00A306E7" w:rsidRDefault="006B3D0E" w:rsidP="00730764">
            <w:pPr>
              <w:pStyle w:val="Tablecontent"/>
            </w:pPr>
            <w:r w:rsidRPr="00A306E7">
              <w:t xml:space="preserve">ZAVG/suc </w:t>
            </w:r>
          </w:p>
        </w:tc>
        <w:tc>
          <w:tcPr>
            <w:tcW w:w="7632" w:type="dxa"/>
          </w:tcPr>
          <w:p w14:paraId="78504E5D" w14:textId="77777777" w:rsidR="006B3D0E" w:rsidRPr="00B25DD9" w:rsidRDefault="006B3D0E" w:rsidP="00730764">
            <w:pPr>
              <w:pStyle w:val="Tablecontent"/>
            </w:pPr>
            <w:r w:rsidRPr="005F5251">
              <w:t>The average zero latency per successful command</w:t>
            </w:r>
          </w:p>
        </w:tc>
      </w:tr>
      <w:tr w:rsidR="006B3D0E" w:rsidRPr="00E51A31" w14:paraId="6091DD9B" w14:textId="77777777" w:rsidTr="00C773BD">
        <w:tc>
          <w:tcPr>
            <w:tcW w:w="1843" w:type="dxa"/>
            <w:shd w:val="clear" w:color="auto" w:fill="F2F2F2" w:themeFill="background1" w:themeFillShade="F2"/>
          </w:tcPr>
          <w:p w14:paraId="638F29E2" w14:textId="77777777" w:rsidR="006B3D0E" w:rsidRPr="00A306E7" w:rsidRDefault="006B3D0E" w:rsidP="00730764">
            <w:pPr>
              <w:pStyle w:val="Tablecontent"/>
            </w:pPr>
            <w:r w:rsidRPr="00A306E7">
              <w:t xml:space="preserve">ZAVG/f </w:t>
            </w:r>
          </w:p>
        </w:tc>
        <w:tc>
          <w:tcPr>
            <w:tcW w:w="7632" w:type="dxa"/>
          </w:tcPr>
          <w:p w14:paraId="0646AE1A" w14:textId="77777777" w:rsidR="006B3D0E" w:rsidRPr="005F5251" w:rsidRDefault="006B3D0E" w:rsidP="00730764">
            <w:pPr>
              <w:pStyle w:val="Tablecontent"/>
            </w:pPr>
            <w:r w:rsidRPr="005F5251">
              <w:t>The average zero latency per failed command</w:t>
            </w:r>
          </w:p>
        </w:tc>
      </w:tr>
    </w:tbl>
    <w:p w14:paraId="56EF6C0F" w14:textId="77777777" w:rsidR="006B3D0E" w:rsidRPr="00480F74" w:rsidRDefault="006B3D0E" w:rsidP="00730764">
      <w:pPr>
        <w:pStyle w:val="Heading6"/>
      </w:pPr>
      <w:r w:rsidRPr="003C73C8">
        <w:t>U</w:t>
      </w:r>
      <w:r>
        <w:t>nmapped</w:t>
      </w:r>
    </w:p>
    <w:p w14:paraId="3A1152BE" w14:textId="6179746F" w:rsidR="006B3D0E" w:rsidRDefault="006B3D0E" w:rsidP="00730764">
      <w:r>
        <w:t>Unmapped b</w:t>
      </w:r>
      <w:r w:rsidRPr="003C73C8">
        <w:t xml:space="preserve">lock </w:t>
      </w:r>
      <w:r>
        <w:t>d</w:t>
      </w:r>
      <w:r w:rsidRPr="003C73C8">
        <w:t>elet</w:t>
      </w:r>
      <w:r>
        <w:t xml:space="preserve">ion (SCSI code 0x42). We discussed unmapped block (TRIM) in </w:t>
      </w:r>
      <w:r w:rsidR="00FD6A36">
        <w:t>earlier chapter.</w:t>
      </w:r>
    </w:p>
    <w:p w14:paraId="45A00DF4" w14:textId="77777777" w:rsidR="006B3D0E" w:rsidRDefault="006B3D0E" w:rsidP="00BF4AEC">
      <w:pPr>
        <w:pStyle w:val="BeforeTable"/>
      </w:pPr>
    </w:p>
    <w:tbl>
      <w:tblPr>
        <w:tblStyle w:val="TableGridLight"/>
        <w:tblW w:w="950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72"/>
        <w:gridCol w:w="7632"/>
      </w:tblGrid>
      <w:tr w:rsidR="00C773BD" w:rsidRPr="00E51A31" w14:paraId="5EAF1B91" w14:textId="77777777" w:rsidTr="00C773BD">
        <w:tc>
          <w:tcPr>
            <w:tcW w:w="1872" w:type="dxa"/>
            <w:shd w:val="clear" w:color="auto" w:fill="F2F2F2" w:themeFill="background1" w:themeFillShade="F2"/>
          </w:tcPr>
          <w:p w14:paraId="284415B2" w14:textId="77777777" w:rsidR="006B3D0E" w:rsidRPr="00A306E7" w:rsidRDefault="006B3D0E" w:rsidP="00730764">
            <w:pPr>
              <w:pStyle w:val="Tablecontent"/>
            </w:pPr>
            <w:r w:rsidRPr="00177DD1">
              <w:t>DELETE</w:t>
            </w:r>
          </w:p>
        </w:tc>
        <w:tc>
          <w:tcPr>
            <w:tcW w:w="7632" w:type="dxa"/>
          </w:tcPr>
          <w:p w14:paraId="57010F26" w14:textId="77777777" w:rsidR="006B3D0E" w:rsidRPr="00B25DD9" w:rsidRDefault="006B3D0E" w:rsidP="00730764">
            <w:pPr>
              <w:pStyle w:val="Tablecontent"/>
            </w:pPr>
            <w:r w:rsidRPr="005F5251">
              <w:t>The number of successful DELETE commands</w:t>
            </w:r>
          </w:p>
        </w:tc>
      </w:tr>
      <w:tr w:rsidR="00C773BD" w:rsidRPr="00E51A31" w14:paraId="7D990B2A" w14:textId="77777777" w:rsidTr="00C773BD">
        <w:tc>
          <w:tcPr>
            <w:tcW w:w="1872" w:type="dxa"/>
            <w:shd w:val="clear" w:color="auto" w:fill="F2F2F2" w:themeFill="background1" w:themeFillShade="F2"/>
          </w:tcPr>
          <w:p w14:paraId="7EC15FB1" w14:textId="77777777" w:rsidR="006B3D0E" w:rsidRPr="00A306E7" w:rsidRDefault="006B3D0E" w:rsidP="00730764">
            <w:pPr>
              <w:pStyle w:val="Tablecontent"/>
            </w:pPr>
            <w:r w:rsidRPr="00177DD1">
              <w:t>DELETE_F</w:t>
            </w:r>
          </w:p>
        </w:tc>
        <w:tc>
          <w:tcPr>
            <w:tcW w:w="7632" w:type="dxa"/>
          </w:tcPr>
          <w:p w14:paraId="5B80F738" w14:textId="77777777" w:rsidR="006B3D0E" w:rsidRPr="00B25DD9" w:rsidRDefault="006B3D0E" w:rsidP="00730764">
            <w:pPr>
              <w:pStyle w:val="Tablecontent"/>
            </w:pPr>
            <w:r w:rsidRPr="00247A1B">
              <w:t>The number of failed UNMAP commands, this value should be 0</w:t>
            </w:r>
          </w:p>
        </w:tc>
      </w:tr>
      <w:tr w:rsidR="00C773BD" w:rsidRPr="00E51A31" w14:paraId="7A24C1FF" w14:textId="77777777" w:rsidTr="00C773BD">
        <w:tc>
          <w:tcPr>
            <w:tcW w:w="1872" w:type="dxa"/>
            <w:shd w:val="clear" w:color="auto" w:fill="F2F2F2" w:themeFill="background1" w:themeFillShade="F2"/>
          </w:tcPr>
          <w:p w14:paraId="734E32B4" w14:textId="77777777" w:rsidR="006B3D0E" w:rsidRPr="00A306E7" w:rsidRDefault="006B3D0E" w:rsidP="00730764">
            <w:pPr>
              <w:pStyle w:val="Tablecontent"/>
            </w:pPr>
            <w:r w:rsidRPr="00A306E7">
              <w:t xml:space="preserve">MBDEL/s </w:t>
            </w:r>
            <w:r>
              <w:t>(MB/s)</w:t>
            </w:r>
          </w:p>
        </w:tc>
        <w:tc>
          <w:tcPr>
            <w:tcW w:w="7632" w:type="dxa"/>
          </w:tcPr>
          <w:p w14:paraId="19FC2BB0" w14:textId="77777777" w:rsidR="006B3D0E" w:rsidRPr="00B25DD9" w:rsidRDefault="006B3D0E" w:rsidP="00730764">
            <w:pPr>
              <w:pStyle w:val="Tablecontent"/>
            </w:pPr>
            <w:r w:rsidRPr="005F5251">
              <w:t>The rate at which the DELETE command getting processed</w:t>
            </w:r>
            <w:r>
              <w:t>. M</w:t>
            </w:r>
            <w:r w:rsidRPr="005F5251">
              <w:t>easured in Megabytes per second</w:t>
            </w:r>
          </w:p>
        </w:tc>
      </w:tr>
    </w:tbl>
    <w:p w14:paraId="6F334347" w14:textId="77777777" w:rsidR="006B3D0E" w:rsidRDefault="006B3D0E" w:rsidP="00730764">
      <w:pPr>
        <w:pStyle w:val="Heading6"/>
      </w:pPr>
      <w:r>
        <w:lastRenderedPageBreak/>
        <w:t>Others</w:t>
      </w:r>
    </w:p>
    <w:p w14:paraId="1CA8ED83" w14:textId="77777777" w:rsidR="006B3D0E" w:rsidRDefault="006B3D0E" w:rsidP="00BF4AEC">
      <w:pPr>
        <w:pStyle w:val="BeforeTable"/>
        <w:rPr>
          <w:lang w:val="en-GB"/>
        </w:rPr>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752B6349" w14:textId="77777777" w:rsidTr="00C773BD">
        <w:tc>
          <w:tcPr>
            <w:tcW w:w="1843" w:type="dxa"/>
            <w:shd w:val="clear" w:color="auto" w:fill="F2F2F2" w:themeFill="background1" w:themeFillShade="F2"/>
          </w:tcPr>
          <w:p w14:paraId="17AC71AA" w14:textId="77777777" w:rsidR="006B3D0E" w:rsidRPr="002510F4" w:rsidRDefault="006B3D0E" w:rsidP="00730764">
            <w:pPr>
              <w:pStyle w:val="Tablecontent"/>
            </w:pPr>
            <w:r w:rsidRPr="00E914F2">
              <w:t>RESSPACE</w:t>
            </w:r>
          </w:p>
        </w:tc>
        <w:tc>
          <w:tcPr>
            <w:tcW w:w="7632" w:type="dxa"/>
            <w:vMerge w:val="restart"/>
          </w:tcPr>
          <w:p w14:paraId="4D914DA4" w14:textId="77777777" w:rsidR="006B3D0E" w:rsidRDefault="006B3D0E" w:rsidP="00730764">
            <w:pPr>
              <w:pStyle w:val="Tablecontent"/>
            </w:pPr>
            <w:r>
              <w:t>Reservation Space.</w:t>
            </w:r>
          </w:p>
          <w:p w14:paraId="5A5C5FF9" w14:textId="77777777" w:rsidR="006B3D0E" w:rsidRDefault="006B3D0E" w:rsidP="00730764">
            <w:pPr>
              <w:pStyle w:val="Tablecontent"/>
            </w:pPr>
            <w:r>
              <w:t>T</w:t>
            </w:r>
            <w:r w:rsidRPr="00623299">
              <w:t>he number of commands which were successful while doing space reservation for a VMDK file in thick Provisioning format</w:t>
            </w:r>
            <w:r>
              <w:t>.</w:t>
            </w:r>
          </w:p>
          <w:p w14:paraId="24DAB3AB" w14:textId="77777777" w:rsidR="006B3D0E" w:rsidRPr="002510F4" w:rsidRDefault="006B3D0E" w:rsidP="00730764">
            <w:pPr>
              <w:pStyle w:val="Tablecontent"/>
            </w:pPr>
            <w:r w:rsidRPr="00E914F2">
              <w:t>RESSPACE_F</w:t>
            </w:r>
            <w:r>
              <w:t xml:space="preserve"> captures the failure. </w:t>
            </w:r>
          </w:p>
        </w:tc>
      </w:tr>
      <w:tr w:rsidR="006B3D0E" w:rsidRPr="00E51A31" w14:paraId="55829FDA" w14:textId="77777777" w:rsidTr="00C773BD">
        <w:tc>
          <w:tcPr>
            <w:tcW w:w="1843" w:type="dxa"/>
            <w:shd w:val="clear" w:color="auto" w:fill="F2F2F2" w:themeFill="background1" w:themeFillShade="F2"/>
          </w:tcPr>
          <w:p w14:paraId="1C8CE241" w14:textId="77777777" w:rsidR="006B3D0E" w:rsidRPr="002510F4" w:rsidRDefault="006B3D0E" w:rsidP="00730764">
            <w:pPr>
              <w:pStyle w:val="Tablecontent"/>
            </w:pPr>
            <w:r w:rsidRPr="00E914F2">
              <w:t>RESSPACE_F</w:t>
            </w:r>
          </w:p>
        </w:tc>
        <w:tc>
          <w:tcPr>
            <w:tcW w:w="7632" w:type="dxa"/>
            <w:vMerge/>
          </w:tcPr>
          <w:p w14:paraId="63D09F78" w14:textId="77777777" w:rsidR="006B3D0E" w:rsidRPr="002510F4" w:rsidRDefault="006B3D0E" w:rsidP="00730764">
            <w:pPr>
              <w:pStyle w:val="Tablecontent"/>
            </w:pPr>
          </w:p>
        </w:tc>
      </w:tr>
      <w:tr w:rsidR="006B3D0E" w:rsidRPr="00E51A31" w14:paraId="39355760" w14:textId="77777777" w:rsidTr="00C773BD">
        <w:tc>
          <w:tcPr>
            <w:tcW w:w="1843" w:type="dxa"/>
            <w:shd w:val="clear" w:color="auto" w:fill="F2F2F2" w:themeFill="background1" w:themeFillShade="F2"/>
          </w:tcPr>
          <w:p w14:paraId="0F3B3F32" w14:textId="77777777" w:rsidR="006B3D0E" w:rsidRPr="002510F4" w:rsidRDefault="006B3D0E" w:rsidP="00730764">
            <w:pPr>
              <w:pStyle w:val="Tablecontent"/>
            </w:pPr>
            <w:r w:rsidRPr="007012B2">
              <w:t>EXTSTATS</w:t>
            </w:r>
          </w:p>
        </w:tc>
        <w:tc>
          <w:tcPr>
            <w:tcW w:w="7632" w:type="dxa"/>
            <w:vMerge w:val="restart"/>
          </w:tcPr>
          <w:p w14:paraId="6EF42233" w14:textId="77777777" w:rsidR="006B3D0E" w:rsidRDefault="006B3D0E" w:rsidP="00730764">
            <w:pPr>
              <w:pStyle w:val="Tablecontent"/>
            </w:pPr>
            <w:r>
              <w:t>Extended Statistics</w:t>
            </w:r>
          </w:p>
          <w:p w14:paraId="26D0F1D8" w14:textId="77777777" w:rsidR="006B3D0E" w:rsidRDefault="006B3D0E" w:rsidP="00730764">
            <w:pPr>
              <w:pStyle w:val="Tablecontent"/>
            </w:pPr>
            <w:r>
              <w:t>T</w:t>
            </w:r>
            <w:r w:rsidRPr="00623299">
              <w:t>he number of commands which were successful in reporting extended stat</w:t>
            </w:r>
            <w:r>
              <w:t>istic</w:t>
            </w:r>
            <w:r w:rsidRPr="00623299">
              <w:t>s of a clone after the cloning process had been completed.</w:t>
            </w:r>
          </w:p>
          <w:p w14:paraId="38DAB3ED" w14:textId="77777777" w:rsidR="006B3D0E" w:rsidRPr="002510F4" w:rsidRDefault="006B3D0E" w:rsidP="00730764">
            <w:pPr>
              <w:pStyle w:val="Tablecontent"/>
            </w:pPr>
            <w:r w:rsidRPr="007012B2">
              <w:t>EXTSTATS_F</w:t>
            </w:r>
            <w:r>
              <w:t xml:space="preserve"> captures the failure</w:t>
            </w:r>
          </w:p>
        </w:tc>
      </w:tr>
      <w:tr w:rsidR="006B3D0E" w:rsidRPr="00E51A31" w14:paraId="47EEFF96" w14:textId="77777777" w:rsidTr="00C773BD">
        <w:tc>
          <w:tcPr>
            <w:tcW w:w="1843" w:type="dxa"/>
            <w:shd w:val="clear" w:color="auto" w:fill="F2F2F2" w:themeFill="background1" w:themeFillShade="F2"/>
          </w:tcPr>
          <w:p w14:paraId="4E65D444" w14:textId="77777777" w:rsidR="006B3D0E" w:rsidRPr="002510F4" w:rsidRDefault="006B3D0E" w:rsidP="00730764">
            <w:pPr>
              <w:pStyle w:val="Tablecontent"/>
            </w:pPr>
            <w:r w:rsidRPr="007012B2">
              <w:t>EXTSTATS_F</w:t>
            </w:r>
          </w:p>
        </w:tc>
        <w:tc>
          <w:tcPr>
            <w:tcW w:w="7632" w:type="dxa"/>
            <w:vMerge/>
          </w:tcPr>
          <w:p w14:paraId="338D1F1A" w14:textId="77777777" w:rsidR="006B3D0E" w:rsidRPr="002510F4" w:rsidRDefault="006B3D0E" w:rsidP="00730764">
            <w:pPr>
              <w:pStyle w:val="Tablecontent"/>
            </w:pPr>
          </w:p>
        </w:tc>
      </w:tr>
      <w:tr w:rsidR="006B3D0E" w:rsidRPr="00E51A31" w14:paraId="5B624203" w14:textId="77777777" w:rsidTr="00C773BD">
        <w:tc>
          <w:tcPr>
            <w:tcW w:w="1843" w:type="dxa"/>
            <w:shd w:val="clear" w:color="auto" w:fill="F2F2F2" w:themeFill="background1" w:themeFillShade="F2"/>
          </w:tcPr>
          <w:p w14:paraId="36D000D9" w14:textId="77777777" w:rsidR="006B3D0E" w:rsidRPr="007012B2" w:rsidRDefault="006B3D0E" w:rsidP="00730764">
            <w:pPr>
              <w:pStyle w:val="Tablecontent"/>
            </w:pPr>
            <w:r w:rsidRPr="002F5B6E">
              <w:t>CAVG/suc</w:t>
            </w:r>
          </w:p>
        </w:tc>
        <w:tc>
          <w:tcPr>
            <w:tcW w:w="7632" w:type="dxa"/>
            <w:vMerge w:val="restart"/>
          </w:tcPr>
          <w:p w14:paraId="64BD5920" w14:textId="77777777" w:rsidR="006B3D0E" w:rsidRDefault="006B3D0E" w:rsidP="00730764">
            <w:pPr>
              <w:pStyle w:val="Tablecontent"/>
            </w:pPr>
            <w:r w:rsidRPr="00623299">
              <w:t>The average clone latency per successful command.</w:t>
            </w:r>
            <w:r>
              <w:t xml:space="preserve"> Unit is millisecond per clone. </w:t>
            </w:r>
          </w:p>
          <w:p w14:paraId="4F1107BA" w14:textId="77777777" w:rsidR="006B3D0E" w:rsidRPr="002510F4" w:rsidRDefault="006B3D0E" w:rsidP="00730764">
            <w:pPr>
              <w:pStyle w:val="Tablecontent"/>
            </w:pPr>
            <w:r>
              <w:t>CAVG/f captures the failures.</w:t>
            </w:r>
          </w:p>
        </w:tc>
      </w:tr>
      <w:tr w:rsidR="006B3D0E" w:rsidRPr="00E51A31" w14:paraId="498B932A" w14:textId="77777777" w:rsidTr="00C773BD">
        <w:tc>
          <w:tcPr>
            <w:tcW w:w="1843" w:type="dxa"/>
            <w:shd w:val="clear" w:color="auto" w:fill="F2F2F2" w:themeFill="background1" w:themeFillShade="F2"/>
          </w:tcPr>
          <w:p w14:paraId="638B45F4" w14:textId="77777777" w:rsidR="006B3D0E" w:rsidRPr="007012B2" w:rsidRDefault="006B3D0E" w:rsidP="00730764">
            <w:pPr>
              <w:pStyle w:val="Tablecontent"/>
            </w:pPr>
            <w:r w:rsidRPr="002F5B6E">
              <w:t>CAVG/f</w:t>
            </w:r>
          </w:p>
        </w:tc>
        <w:tc>
          <w:tcPr>
            <w:tcW w:w="7632" w:type="dxa"/>
            <w:vMerge/>
          </w:tcPr>
          <w:p w14:paraId="71078BD0" w14:textId="77777777" w:rsidR="006B3D0E" w:rsidRPr="002510F4" w:rsidRDefault="006B3D0E" w:rsidP="00730764">
            <w:pPr>
              <w:pStyle w:val="Tablecontent"/>
            </w:pPr>
          </w:p>
        </w:tc>
      </w:tr>
      <w:tr w:rsidR="006B3D0E" w:rsidRPr="00E51A31" w14:paraId="43F6018F" w14:textId="77777777" w:rsidTr="00C773BD">
        <w:tc>
          <w:tcPr>
            <w:tcW w:w="1843" w:type="dxa"/>
            <w:shd w:val="clear" w:color="auto" w:fill="F2F2F2" w:themeFill="background1" w:themeFillShade="F2"/>
          </w:tcPr>
          <w:p w14:paraId="0A997B9E" w14:textId="77777777" w:rsidR="006B3D0E" w:rsidRPr="007012B2" w:rsidRDefault="006B3D0E" w:rsidP="00730764">
            <w:pPr>
              <w:pStyle w:val="Tablecontent"/>
            </w:pPr>
            <w:r w:rsidRPr="008734B5">
              <w:t>LCAVG/suc</w:t>
            </w:r>
          </w:p>
        </w:tc>
        <w:tc>
          <w:tcPr>
            <w:tcW w:w="7632" w:type="dxa"/>
            <w:vMerge w:val="restart"/>
          </w:tcPr>
          <w:p w14:paraId="3D280935" w14:textId="77777777" w:rsidR="006B3D0E" w:rsidRPr="002510F4" w:rsidRDefault="006B3D0E" w:rsidP="00730764">
            <w:pPr>
              <w:pStyle w:val="Tablecontent"/>
            </w:pPr>
            <w:r>
              <w:t>As per above, but for Linked Clone.</w:t>
            </w:r>
          </w:p>
        </w:tc>
      </w:tr>
      <w:tr w:rsidR="006B3D0E" w:rsidRPr="00E51A31" w14:paraId="4A8184BB" w14:textId="77777777" w:rsidTr="00C773BD">
        <w:tc>
          <w:tcPr>
            <w:tcW w:w="1843" w:type="dxa"/>
            <w:shd w:val="clear" w:color="auto" w:fill="F2F2F2" w:themeFill="background1" w:themeFillShade="F2"/>
          </w:tcPr>
          <w:p w14:paraId="4FA6937B" w14:textId="77777777" w:rsidR="006B3D0E" w:rsidRPr="007012B2" w:rsidRDefault="006B3D0E" w:rsidP="00730764">
            <w:pPr>
              <w:pStyle w:val="Tablecontent"/>
            </w:pPr>
            <w:r w:rsidRPr="008734B5">
              <w:t>LCAVG/f</w:t>
            </w:r>
          </w:p>
        </w:tc>
        <w:tc>
          <w:tcPr>
            <w:tcW w:w="7632" w:type="dxa"/>
            <w:vMerge/>
          </w:tcPr>
          <w:p w14:paraId="4474A8EE" w14:textId="77777777" w:rsidR="006B3D0E" w:rsidRPr="002510F4" w:rsidRDefault="006B3D0E" w:rsidP="00730764">
            <w:pPr>
              <w:pStyle w:val="Tablecontent"/>
            </w:pPr>
          </w:p>
        </w:tc>
      </w:tr>
      <w:tr w:rsidR="006B3D0E" w:rsidRPr="00E51A31" w14:paraId="5E35DC4B" w14:textId="77777777" w:rsidTr="00C773BD">
        <w:tc>
          <w:tcPr>
            <w:tcW w:w="1843" w:type="dxa"/>
            <w:shd w:val="clear" w:color="auto" w:fill="F2F2F2" w:themeFill="background1" w:themeFillShade="F2"/>
          </w:tcPr>
          <w:p w14:paraId="65CDE4B4" w14:textId="77777777" w:rsidR="006B3D0E" w:rsidRPr="008734B5" w:rsidRDefault="006B3D0E" w:rsidP="00730764">
            <w:pPr>
              <w:pStyle w:val="Tablecontent"/>
            </w:pPr>
            <w:r w:rsidRPr="00D73737">
              <w:t>RAVG/suc</w:t>
            </w:r>
          </w:p>
        </w:tc>
        <w:tc>
          <w:tcPr>
            <w:tcW w:w="7632" w:type="dxa"/>
            <w:vMerge w:val="restart"/>
          </w:tcPr>
          <w:p w14:paraId="26CBC760" w14:textId="77777777" w:rsidR="006B3D0E" w:rsidRDefault="006B3D0E" w:rsidP="00730764">
            <w:pPr>
              <w:pStyle w:val="Tablecontent"/>
            </w:pPr>
            <w:r w:rsidRPr="00623299">
              <w:t xml:space="preserve">The average latency </w:t>
            </w:r>
            <w:r>
              <w:t xml:space="preserve">(in ms) </w:t>
            </w:r>
            <w:r w:rsidRPr="00623299">
              <w:t>per successful VAAI Space Reservation command</w:t>
            </w:r>
            <w:r>
              <w:t>.</w:t>
            </w:r>
          </w:p>
          <w:p w14:paraId="72AC7C9F" w14:textId="77777777" w:rsidR="006B3D0E" w:rsidRPr="002510F4" w:rsidRDefault="006B3D0E" w:rsidP="00730764">
            <w:pPr>
              <w:pStyle w:val="Tablecontent"/>
            </w:pPr>
            <w:r>
              <w:t>RAVG/f captures the failures</w:t>
            </w:r>
          </w:p>
        </w:tc>
      </w:tr>
      <w:tr w:rsidR="006B3D0E" w:rsidRPr="00E51A31" w14:paraId="2BBA0D46" w14:textId="77777777" w:rsidTr="00C773BD">
        <w:tc>
          <w:tcPr>
            <w:tcW w:w="1843" w:type="dxa"/>
            <w:shd w:val="clear" w:color="auto" w:fill="F2F2F2" w:themeFill="background1" w:themeFillShade="F2"/>
          </w:tcPr>
          <w:p w14:paraId="5350FEE3" w14:textId="77777777" w:rsidR="006B3D0E" w:rsidRPr="008734B5" w:rsidRDefault="006B3D0E" w:rsidP="00730764">
            <w:pPr>
              <w:pStyle w:val="Tablecontent"/>
            </w:pPr>
            <w:r w:rsidRPr="00D73737">
              <w:t>RAVG/f</w:t>
            </w:r>
          </w:p>
        </w:tc>
        <w:tc>
          <w:tcPr>
            <w:tcW w:w="7632" w:type="dxa"/>
            <w:vMerge/>
          </w:tcPr>
          <w:p w14:paraId="654F3BE8" w14:textId="77777777" w:rsidR="006B3D0E" w:rsidRPr="002510F4" w:rsidRDefault="006B3D0E" w:rsidP="00730764">
            <w:pPr>
              <w:pStyle w:val="Tablecontent"/>
            </w:pPr>
          </w:p>
        </w:tc>
      </w:tr>
      <w:tr w:rsidR="006B3D0E" w:rsidRPr="00E51A31" w14:paraId="5635559C" w14:textId="77777777" w:rsidTr="00C773BD">
        <w:tc>
          <w:tcPr>
            <w:tcW w:w="1843" w:type="dxa"/>
            <w:shd w:val="clear" w:color="auto" w:fill="F2F2F2" w:themeFill="background1" w:themeFillShade="F2"/>
          </w:tcPr>
          <w:p w14:paraId="1B9BEFAD" w14:textId="77777777" w:rsidR="006B3D0E" w:rsidRPr="008734B5" w:rsidRDefault="006B3D0E" w:rsidP="00730764">
            <w:pPr>
              <w:pStyle w:val="Tablecontent"/>
            </w:pPr>
            <w:r w:rsidRPr="00C959FF">
              <w:t>ESAVG/suc</w:t>
            </w:r>
          </w:p>
        </w:tc>
        <w:tc>
          <w:tcPr>
            <w:tcW w:w="7632" w:type="dxa"/>
            <w:vMerge w:val="restart"/>
          </w:tcPr>
          <w:p w14:paraId="484690FF" w14:textId="77777777" w:rsidR="006B3D0E" w:rsidRPr="002510F4" w:rsidRDefault="006B3D0E" w:rsidP="00730764">
            <w:pPr>
              <w:pStyle w:val="Tablecontent"/>
            </w:pPr>
            <w:r>
              <w:t>As per above, but for Extended Statistics</w:t>
            </w:r>
          </w:p>
        </w:tc>
      </w:tr>
      <w:tr w:rsidR="006B3D0E" w:rsidRPr="00E51A31" w14:paraId="16EC0096" w14:textId="77777777" w:rsidTr="00C773BD">
        <w:tc>
          <w:tcPr>
            <w:tcW w:w="1843" w:type="dxa"/>
            <w:shd w:val="clear" w:color="auto" w:fill="F2F2F2" w:themeFill="background1" w:themeFillShade="F2"/>
          </w:tcPr>
          <w:p w14:paraId="57222CBE" w14:textId="77777777" w:rsidR="006B3D0E" w:rsidRPr="008734B5" w:rsidRDefault="006B3D0E" w:rsidP="00730764">
            <w:pPr>
              <w:pStyle w:val="Tablecontent"/>
            </w:pPr>
            <w:r w:rsidRPr="00C959FF">
              <w:t>ESAVG/f</w:t>
            </w:r>
          </w:p>
        </w:tc>
        <w:tc>
          <w:tcPr>
            <w:tcW w:w="7632" w:type="dxa"/>
            <w:vMerge/>
          </w:tcPr>
          <w:p w14:paraId="551B6484" w14:textId="77777777" w:rsidR="006B3D0E" w:rsidRPr="002510F4" w:rsidRDefault="006B3D0E" w:rsidP="00730764">
            <w:pPr>
              <w:pStyle w:val="Tablecontent"/>
            </w:pPr>
          </w:p>
        </w:tc>
      </w:tr>
    </w:tbl>
    <w:p w14:paraId="76DF2BCB" w14:textId="77777777" w:rsidR="006B3D0E" w:rsidRDefault="006B3D0E" w:rsidP="00730764">
      <w:pPr>
        <w:pStyle w:val="Heading4"/>
      </w:pPr>
      <w:r>
        <w:t>vSAN</w:t>
      </w:r>
    </w:p>
    <w:p w14:paraId="6A9FF884" w14:textId="77777777" w:rsidR="006B3D0E" w:rsidRPr="00952BBA" w:rsidRDefault="006B3D0E" w:rsidP="00730764">
      <w:pPr>
        <w:rPr>
          <w:lang w:val="en-GB"/>
        </w:rPr>
      </w:pPr>
      <w:bookmarkStart w:id="76" w:name="_Hlk133744816"/>
      <w:r>
        <w:rPr>
          <w:lang w:val="en-GB"/>
        </w:rPr>
        <w:t>I group the vSAN panel under Disk as esxtop only covers storage related information. There is no network or compute (vSAN kernel modules).</w:t>
      </w:r>
    </w:p>
    <w:bookmarkEnd w:id="76"/>
    <w:p w14:paraId="160DBDD7" w14:textId="77777777" w:rsidR="006B3D0E" w:rsidRDefault="006B3D0E" w:rsidP="00730764">
      <w:r w:rsidRPr="00BD6AC6">
        <w:rPr>
          <w:noProof/>
          <w:lang w:val="en-GB"/>
        </w:rPr>
        <w:drawing>
          <wp:inline distT="0" distB="0" distL="0" distR="0" wp14:anchorId="0DF7FB26" wp14:editId="1D2A1C88">
            <wp:extent cx="6091930" cy="690915"/>
            <wp:effectExtent l="0" t="0" r="4445" b="0"/>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7"/>
                    <a:stretch>
                      <a:fillRect/>
                    </a:stretch>
                  </pic:blipFill>
                  <pic:spPr>
                    <a:xfrm>
                      <a:off x="0" y="0"/>
                      <a:ext cx="6124151" cy="694569"/>
                    </a:xfrm>
                    <a:prstGeom prst="rect">
                      <a:avLst/>
                    </a:prstGeom>
                  </pic:spPr>
                </pic:pic>
              </a:graphicData>
            </a:graphic>
          </wp:inline>
        </w:drawing>
      </w:r>
    </w:p>
    <w:p w14:paraId="2838AB70" w14:textId="77777777" w:rsidR="006B3D0E" w:rsidRDefault="006B3D0E" w:rsidP="00730764">
      <w:r>
        <w:t xml:space="preserve">The panel provides visibility into 5 types of IO operations: </w:t>
      </w:r>
    </w:p>
    <w:p w14:paraId="2115A25C" w14:textId="77777777" w:rsidR="006B3D0E" w:rsidRDefault="006B3D0E" w:rsidP="00730764">
      <w:pPr>
        <w:pStyle w:val="Bullet"/>
      </w:pPr>
      <w:r>
        <w:t>Read</w:t>
      </w:r>
    </w:p>
    <w:p w14:paraId="56025F83" w14:textId="77777777" w:rsidR="006B3D0E" w:rsidRDefault="006B3D0E" w:rsidP="00730764">
      <w:pPr>
        <w:pStyle w:val="Bullet"/>
      </w:pPr>
      <w:r>
        <w:t>Write</w:t>
      </w:r>
    </w:p>
    <w:p w14:paraId="3417185B" w14:textId="77777777" w:rsidR="006B3D0E" w:rsidRDefault="006B3D0E" w:rsidP="00730764">
      <w:pPr>
        <w:pStyle w:val="Bullet"/>
      </w:pPr>
      <w:r>
        <w:t>Recovery Write</w:t>
      </w:r>
    </w:p>
    <w:p w14:paraId="750E26E2" w14:textId="77777777" w:rsidR="006B3D0E" w:rsidRDefault="006B3D0E" w:rsidP="00730764">
      <w:pPr>
        <w:pStyle w:val="Bullet"/>
      </w:pPr>
      <w:r>
        <w:t>Unmap</w:t>
      </w:r>
    </w:p>
    <w:p w14:paraId="3AF6A569" w14:textId="77777777" w:rsidR="006B3D0E" w:rsidRPr="00BD6AC6" w:rsidRDefault="006B3D0E" w:rsidP="00730764">
      <w:pPr>
        <w:pStyle w:val="Bullet"/>
      </w:pPr>
      <w:r>
        <w:t>Recovery Unmap</w:t>
      </w:r>
    </w:p>
    <w:p w14:paraId="233489FC" w14:textId="77777777" w:rsidR="006B3D0E" w:rsidRPr="00236037" w:rsidRDefault="006B3D0E" w:rsidP="00730764">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 xml:space="preserve">. Take note that some use MB, while others use GB. </w:t>
      </w:r>
    </w:p>
    <w:p w14:paraId="319E3E0C"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07278D32" w14:textId="77777777" w:rsidTr="00C773BD">
        <w:tc>
          <w:tcPr>
            <w:tcW w:w="1843" w:type="dxa"/>
            <w:shd w:val="clear" w:color="auto" w:fill="F2F2F2" w:themeFill="background1" w:themeFillShade="F2"/>
          </w:tcPr>
          <w:p w14:paraId="1EBF205D" w14:textId="77777777" w:rsidR="006B3D0E" w:rsidRPr="00247A1B" w:rsidRDefault="006B3D0E" w:rsidP="00730764">
            <w:pPr>
              <w:pStyle w:val="Tablecontent"/>
            </w:pPr>
            <w:r>
              <w:t>ROLE</w:t>
            </w:r>
          </w:p>
        </w:tc>
        <w:tc>
          <w:tcPr>
            <w:tcW w:w="7632" w:type="dxa"/>
          </w:tcPr>
          <w:p w14:paraId="254946A2" w14:textId="77777777" w:rsidR="006B3D0E" w:rsidRDefault="006B3D0E" w:rsidP="00730764">
            <w:pPr>
              <w:pStyle w:val="Tablecontent"/>
            </w:pPr>
            <w:r>
              <w:t>The Distributed Object Manager (DOM) role of that component, such as client, owner, and component manager.</w:t>
            </w:r>
          </w:p>
        </w:tc>
      </w:tr>
      <w:tr w:rsidR="006B3D0E" w:rsidRPr="00E51A31" w14:paraId="6B571FAA" w14:textId="77777777" w:rsidTr="00C773BD">
        <w:tc>
          <w:tcPr>
            <w:tcW w:w="1843" w:type="dxa"/>
            <w:shd w:val="clear" w:color="auto" w:fill="F2F2F2" w:themeFill="background1" w:themeFillShade="F2"/>
          </w:tcPr>
          <w:p w14:paraId="13607090" w14:textId="77777777" w:rsidR="006B3D0E" w:rsidRDefault="006B3D0E" w:rsidP="00730764">
            <w:pPr>
              <w:pStyle w:val="Tablecontent"/>
            </w:pPr>
            <w:r w:rsidRPr="00247A1B">
              <w:t xml:space="preserve">READS/s   </w:t>
            </w:r>
          </w:p>
          <w:p w14:paraId="75CAFD08" w14:textId="77777777" w:rsidR="006B3D0E" w:rsidRDefault="006B3D0E" w:rsidP="00730764">
            <w:pPr>
              <w:pStyle w:val="Tablecontent"/>
            </w:pPr>
            <w:r w:rsidRPr="00247A1B">
              <w:lastRenderedPageBreak/>
              <w:t xml:space="preserve">MBREAD/s </w:t>
            </w:r>
          </w:p>
          <w:p w14:paraId="075A0901" w14:textId="77777777" w:rsidR="006B3D0E" w:rsidRDefault="006B3D0E" w:rsidP="00730764">
            <w:pPr>
              <w:pStyle w:val="Tablecontent"/>
            </w:pPr>
            <w:r w:rsidRPr="00247A1B">
              <w:t>AVGLAT</w:t>
            </w:r>
          </w:p>
          <w:p w14:paraId="241830D3" w14:textId="77777777" w:rsidR="006B3D0E" w:rsidRPr="002510F4" w:rsidRDefault="006B3D0E" w:rsidP="00730764">
            <w:pPr>
              <w:pStyle w:val="Tablecontent"/>
            </w:pPr>
            <w:r w:rsidRPr="00247A1B">
              <w:t xml:space="preserve">SDLAT  </w:t>
            </w:r>
          </w:p>
        </w:tc>
        <w:tc>
          <w:tcPr>
            <w:tcW w:w="7632" w:type="dxa"/>
          </w:tcPr>
          <w:p w14:paraId="4F15D0BD" w14:textId="77777777" w:rsidR="006B3D0E" w:rsidRDefault="006B3D0E" w:rsidP="00730764">
            <w:pPr>
              <w:pStyle w:val="Tablecontent"/>
            </w:pPr>
            <w:r>
              <w:lastRenderedPageBreak/>
              <w:t>Reads/second is the number of reads operations. This is IOPS.</w:t>
            </w:r>
          </w:p>
          <w:p w14:paraId="12F5C472" w14:textId="77777777" w:rsidR="006B3D0E" w:rsidRDefault="006B3D0E" w:rsidP="00730764">
            <w:pPr>
              <w:pStyle w:val="Tablecontent"/>
            </w:pPr>
            <w:r w:rsidRPr="00247A1B">
              <w:lastRenderedPageBreak/>
              <w:t>MBR</w:t>
            </w:r>
            <w:r>
              <w:t>eads</w:t>
            </w:r>
            <w:r w:rsidRPr="00247A1B">
              <w:t>/s</w:t>
            </w:r>
            <w:r>
              <w:t xml:space="preserve"> is read throughput in Megabytes/second. </w:t>
            </w:r>
          </w:p>
          <w:p w14:paraId="797DFE76" w14:textId="77777777" w:rsidR="006B3D0E" w:rsidRDefault="006B3D0E" w:rsidP="00730764">
            <w:pPr>
              <w:pStyle w:val="Tablecontent"/>
            </w:pPr>
            <w:r>
              <w:t>AvgLat is the average latency.</w:t>
            </w:r>
          </w:p>
          <w:p w14:paraId="7197E5C8" w14:textId="77777777" w:rsidR="006B3D0E" w:rsidRPr="002510F4" w:rsidRDefault="006B3D0E" w:rsidP="00730764">
            <w:pPr>
              <w:pStyle w:val="Tablecontent"/>
            </w:pPr>
            <w:r w:rsidRPr="00247A1B">
              <w:t>Standard deviation of latency, when above 10ms latency</w:t>
            </w:r>
            <w:r>
              <w:t>.</w:t>
            </w:r>
          </w:p>
        </w:tc>
      </w:tr>
      <w:tr w:rsidR="006B3D0E" w:rsidRPr="00E51A31" w14:paraId="74A5E3FF" w14:textId="77777777" w:rsidTr="00C773BD">
        <w:tc>
          <w:tcPr>
            <w:tcW w:w="1843" w:type="dxa"/>
            <w:shd w:val="clear" w:color="auto" w:fill="F2F2F2" w:themeFill="background1" w:themeFillShade="F2"/>
          </w:tcPr>
          <w:p w14:paraId="0866C043" w14:textId="77777777" w:rsidR="006B3D0E" w:rsidRDefault="006B3D0E" w:rsidP="00730764">
            <w:pPr>
              <w:pStyle w:val="Tablecontent"/>
            </w:pPr>
            <w:r w:rsidRPr="00247A1B">
              <w:lastRenderedPageBreak/>
              <w:t xml:space="preserve">WRITES/s  </w:t>
            </w:r>
          </w:p>
          <w:p w14:paraId="68EA756C" w14:textId="77777777" w:rsidR="006B3D0E" w:rsidRDefault="006B3D0E" w:rsidP="00730764">
            <w:pPr>
              <w:pStyle w:val="Tablecontent"/>
            </w:pPr>
            <w:r w:rsidRPr="00247A1B">
              <w:t xml:space="preserve">MBWRITE/s </w:t>
            </w:r>
          </w:p>
          <w:p w14:paraId="05A79B16" w14:textId="77777777" w:rsidR="006B3D0E" w:rsidRDefault="006B3D0E" w:rsidP="00730764">
            <w:pPr>
              <w:pStyle w:val="Tablecontent"/>
            </w:pPr>
            <w:r w:rsidRPr="00247A1B">
              <w:t xml:space="preserve">AVGLAT </w:t>
            </w:r>
          </w:p>
          <w:p w14:paraId="09F54F39" w14:textId="77777777" w:rsidR="006B3D0E" w:rsidRPr="002510F4" w:rsidRDefault="006B3D0E" w:rsidP="00730764">
            <w:pPr>
              <w:pStyle w:val="Tablecontent"/>
            </w:pPr>
            <w:r w:rsidRPr="00247A1B">
              <w:t>SDLAT</w:t>
            </w:r>
          </w:p>
        </w:tc>
        <w:tc>
          <w:tcPr>
            <w:tcW w:w="7632" w:type="dxa"/>
          </w:tcPr>
          <w:p w14:paraId="22ECE1F9" w14:textId="77777777" w:rsidR="006B3D0E" w:rsidRPr="002510F4" w:rsidRDefault="006B3D0E" w:rsidP="00730764">
            <w:pPr>
              <w:pStyle w:val="Tablecontent"/>
            </w:pPr>
            <w:r>
              <w:t>Same set of metrics, like above, but for write</w:t>
            </w:r>
          </w:p>
        </w:tc>
      </w:tr>
      <w:tr w:rsidR="006B3D0E" w:rsidRPr="00E51A31" w14:paraId="021CB11D" w14:textId="77777777" w:rsidTr="00C773BD">
        <w:tc>
          <w:tcPr>
            <w:tcW w:w="1843" w:type="dxa"/>
            <w:shd w:val="clear" w:color="auto" w:fill="F2F2F2" w:themeFill="background1" w:themeFillShade="F2"/>
          </w:tcPr>
          <w:p w14:paraId="1B28A5F9" w14:textId="77777777" w:rsidR="006B3D0E" w:rsidRDefault="006B3D0E" w:rsidP="00730764">
            <w:pPr>
              <w:pStyle w:val="Tablecontent"/>
            </w:pPr>
            <w:r w:rsidRPr="00247A1B">
              <w:t xml:space="preserve">RECOWR/s </w:t>
            </w:r>
          </w:p>
          <w:p w14:paraId="01741083" w14:textId="77777777" w:rsidR="006B3D0E" w:rsidRDefault="006B3D0E" w:rsidP="00730764">
            <w:pPr>
              <w:pStyle w:val="Tablecontent"/>
            </w:pPr>
            <w:r w:rsidRPr="00247A1B">
              <w:t xml:space="preserve">MBRECOWR/s </w:t>
            </w:r>
          </w:p>
          <w:p w14:paraId="5CAA16E7" w14:textId="77777777" w:rsidR="006B3D0E" w:rsidRDefault="006B3D0E" w:rsidP="00730764">
            <w:pPr>
              <w:pStyle w:val="Tablecontent"/>
            </w:pPr>
            <w:r w:rsidRPr="00247A1B">
              <w:t xml:space="preserve">AVGLAT </w:t>
            </w:r>
          </w:p>
          <w:p w14:paraId="043D874C" w14:textId="77777777" w:rsidR="006B3D0E" w:rsidRPr="002510F4" w:rsidRDefault="006B3D0E" w:rsidP="00730764">
            <w:pPr>
              <w:pStyle w:val="Tablecontent"/>
            </w:pPr>
            <w:r w:rsidRPr="00247A1B">
              <w:t>SDLAT</w:t>
            </w:r>
          </w:p>
        </w:tc>
        <w:tc>
          <w:tcPr>
            <w:tcW w:w="7632" w:type="dxa"/>
          </w:tcPr>
          <w:p w14:paraId="477C125A" w14:textId="77777777" w:rsidR="006B3D0E" w:rsidRDefault="006B3D0E" w:rsidP="00730764">
            <w:pPr>
              <w:pStyle w:val="Tablecontent"/>
            </w:pPr>
            <w:r>
              <w:t>Same set of metrics, like above, but for Recovery Write. Recovery covers component rebuild task (e.g. from disk failure).</w:t>
            </w:r>
          </w:p>
          <w:p w14:paraId="7DD8D2D2" w14:textId="77777777" w:rsidR="006B3D0E" w:rsidRPr="002510F4" w:rsidRDefault="006B3D0E" w:rsidP="00730764">
            <w:pPr>
              <w:pStyle w:val="Tablecontent"/>
            </w:pPr>
            <w:r>
              <w:rPr>
                <w:lang w:val="en-SG"/>
              </w:rPr>
              <w:t xml:space="preserve">Read the string </w:t>
            </w:r>
            <w:r w:rsidRPr="00247A1B">
              <w:t>MBRECOWR</w:t>
            </w:r>
            <w:r>
              <w:t xml:space="preserve"> as MB Reco Wr.</w:t>
            </w:r>
          </w:p>
        </w:tc>
      </w:tr>
      <w:tr w:rsidR="006B3D0E" w:rsidRPr="00E51A31" w14:paraId="72D75DF8" w14:textId="77777777" w:rsidTr="00C773BD">
        <w:tc>
          <w:tcPr>
            <w:tcW w:w="1843" w:type="dxa"/>
            <w:shd w:val="clear" w:color="auto" w:fill="F2F2F2" w:themeFill="background1" w:themeFillShade="F2"/>
          </w:tcPr>
          <w:p w14:paraId="21C34B87" w14:textId="77777777" w:rsidR="006B3D0E" w:rsidRDefault="006B3D0E" w:rsidP="00730764">
            <w:pPr>
              <w:pStyle w:val="Tablecontent"/>
            </w:pPr>
            <w:r w:rsidRPr="00247A1B">
              <w:t xml:space="preserve">UNMAPS/s  </w:t>
            </w:r>
          </w:p>
          <w:p w14:paraId="5C35310B" w14:textId="77777777" w:rsidR="006B3D0E" w:rsidRDefault="006B3D0E" w:rsidP="00730764">
            <w:pPr>
              <w:pStyle w:val="Tablecontent"/>
            </w:pPr>
            <w:r w:rsidRPr="00247A1B">
              <w:t xml:space="preserve">GBUNMAP/s </w:t>
            </w:r>
          </w:p>
          <w:p w14:paraId="7FA749E9" w14:textId="77777777" w:rsidR="006B3D0E" w:rsidRDefault="006B3D0E" w:rsidP="00730764">
            <w:pPr>
              <w:pStyle w:val="Tablecontent"/>
            </w:pPr>
            <w:r w:rsidRPr="00247A1B">
              <w:t xml:space="preserve">AVGLAT </w:t>
            </w:r>
          </w:p>
          <w:p w14:paraId="4FCB6475" w14:textId="77777777" w:rsidR="006B3D0E" w:rsidRPr="00247A1B" w:rsidRDefault="006B3D0E" w:rsidP="00730764">
            <w:pPr>
              <w:pStyle w:val="Tablecontent"/>
            </w:pPr>
            <w:r w:rsidRPr="00247A1B">
              <w:t>SDLAT</w:t>
            </w:r>
          </w:p>
        </w:tc>
        <w:tc>
          <w:tcPr>
            <w:tcW w:w="7632" w:type="dxa"/>
          </w:tcPr>
          <w:p w14:paraId="48D9BD3C" w14:textId="77777777" w:rsidR="006B3D0E" w:rsidRDefault="006B3D0E" w:rsidP="00730764">
            <w:pPr>
              <w:pStyle w:val="Tablecontent"/>
            </w:pPr>
            <w:r>
              <w:t xml:space="preserve">Same set of metrics, like above, but for unmap operations. I think this number should be within your expectation, as excessive unmap can impact performance. </w:t>
            </w:r>
          </w:p>
          <w:p w14:paraId="643D93BE" w14:textId="77777777" w:rsidR="006B3D0E" w:rsidRDefault="006B3D0E" w:rsidP="00730764">
            <w:pPr>
              <w:pStyle w:val="Tablecontent"/>
            </w:pPr>
            <w:r w:rsidRPr="00247A1B">
              <w:t>GBUNMAP/s</w:t>
            </w:r>
            <w:r>
              <w:t xml:space="preserve"> = Unmapped rates in Gigabytes/second</w:t>
            </w:r>
          </w:p>
          <w:p w14:paraId="2959BDE9" w14:textId="77777777" w:rsidR="006B3D0E" w:rsidRPr="002510F4" w:rsidRDefault="006B3D0E" w:rsidP="00730764">
            <w:pPr>
              <w:pStyle w:val="Tablecontent"/>
            </w:pPr>
            <w:r>
              <w:t xml:space="preserve">Read the string </w:t>
            </w:r>
            <w:r w:rsidRPr="00247A1B">
              <w:t>GBUNMAP</w:t>
            </w:r>
            <w:r>
              <w:t xml:space="preserve"> as GB Unmap</w:t>
            </w:r>
          </w:p>
        </w:tc>
      </w:tr>
      <w:tr w:rsidR="006B3D0E" w:rsidRPr="00E51A31" w14:paraId="74C6469F" w14:textId="77777777" w:rsidTr="00C773BD">
        <w:tc>
          <w:tcPr>
            <w:tcW w:w="1843" w:type="dxa"/>
            <w:shd w:val="clear" w:color="auto" w:fill="F2F2F2" w:themeFill="background1" w:themeFillShade="F2"/>
          </w:tcPr>
          <w:p w14:paraId="4B3CFA7D" w14:textId="77777777" w:rsidR="006B3D0E" w:rsidRDefault="006B3D0E" w:rsidP="00730764">
            <w:pPr>
              <w:pStyle w:val="Tablecontent"/>
            </w:pPr>
            <w:r w:rsidRPr="00247A1B">
              <w:t xml:space="preserve">RECOUN/s </w:t>
            </w:r>
          </w:p>
          <w:p w14:paraId="7D626FF0" w14:textId="77777777" w:rsidR="006B3D0E" w:rsidRDefault="006B3D0E" w:rsidP="00730764">
            <w:pPr>
              <w:pStyle w:val="Tablecontent"/>
            </w:pPr>
            <w:r w:rsidRPr="00247A1B">
              <w:t xml:space="preserve">GBRECOUN/s </w:t>
            </w:r>
          </w:p>
          <w:p w14:paraId="446D44EC" w14:textId="77777777" w:rsidR="006B3D0E" w:rsidRDefault="006B3D0E" w:rsidP="00730764">
            <w:pPr>
              <w:pStyle w:val="Tablecontent"/>
            </w:pPr>
            <w:r w:rsidRPr="00247A1B">
              <w:t xml:space="preserve">AVGLAT </w:t>
            </w:r>
          </w:p>
          <w:p w14:paraId="2EF9D998" w14:textId="77777777" w:rsidR="006B3D0E" w:rsidRPr="00247A1B" w:rsidRDefault="006B3D0E" w:rsidP="00730764">
            <w:pPr>
              <w:pStyle w:val="Tablecontent"/>
            </w:pPr>
            <w:r w:rsidRPr="00247A1B">
              <w:t>SDLAT</w:t>
            </w:r>
          </w:p>
        </w:tc>
        <w:tc>
          <w:tcPr>
            <w:tcW w:w="7632" w:type="dxa"/>
          </w:tcPr>
          <w:p w14:paraId="421D571D" w14:textId="77777777" w:rsidR="006B3D0E" w:rsidRDefault="006B3D0E" w:rsidP="00730764">
            <w:pPr>
              <w:pStyle w:val="Tablecontent"/>
            </w:pPr>
            <w:r>
              <w:t xml:space="preserve">Same set of metrics, but for Recovery Unmap operations. </w:t>
            </w:r>
          </w:p>
          <w:p w14:paraId="7AA3C488" w14:textId="77777777" w:rsidR="006B3D0E" w:rsidRDefault="006B3D0E" w:rsidP="00730764">
            <w:pPr>
              <w:pStyle w:val="Tablecontent"/>
            </w:pPr>
            <w:r>
              <w:t xml:space="preserve">Read the string </w:t>
            </w:r>
            <w:r w:rsidRPr="00247A1B">
              <w:t>GBRECOUN</w:t>
            </w:r>
            <w:r>
              <w:t xml:space="preserve"> as GB Reco Un. </w:t>
            </w:r>
          </w:p>
          <w:p w14:paraId="77B77CCE" w14:textId="77777777" w:rsidR="006B3D0E" w:rsidRDefault="006B3D0E" w:rsidP="00730764">
            <w:pPr>
              <w:pStyle w:val="Tablecontent"/>
            </w:pPr>
            <w:r w:rsidRPr="00247A1B">
              <w:t>R</w:t>
            </w:r>
            <w:r>
              <w:t>eco</w:t>
            </w:r>
            <w:r w:rsidRPr="00247A1B">
              <w:t>U</w:t>
            </w:r>
            <w:r>
              <w:t>n</w:t>
            </w:r>
            <w:r w:rsidRPr="00247A1B">
              <w:t>/s</w:t>
            </w:r>
            <w:r>
              <w:t xml:space="preserve"> is the number of recovery unmapped operations per second. </w:t>
            </w:r>
          </w:p>
          <w:p w14:paraId="553BDE26" w14:textId="77777777" w:rsidR="006B3D0E" w:rsidRDefault="006B3D0E" w:rsidP="00730764">
            <w:pPr>
              <w:pStyle w:val="Tablecontent"/>
            </w:pPr>
            <w:r w:rsidRPr="00247A1B">
              <w:t>GBR</w:t>
            </w:r>
            <w:r>
              <w:t>eco</w:t>
            </w:r>
            <w:r w:rsidRPr="00247A1B">
              <w:t>U</w:t>
            </w:r>
            <w:r>
              <w:t>n</w:t>
            </w:r>
            <w:r w:rsidRPr="00247A1B">
              <w:t>/s</w:t>
            </w:r>
            <w:r>
              <w:t xml:space="preserve"> is the amount of disk space in GB/second by Recovery Unmapped.</w:t>
            </w:r>
          </w:p>
        </w:tc>
      </w:tr>
    </w:tbl>
    <w:p w14:paraId="75903466" w14:textId="77777777" w:rsidR="006B3D0E" w:rsidRDefault="006B3D0E" w:rsidP="00730764">
      <w:pPr>
        <w:pStyle w:val="Heading3"/>
      </w:pPr>
      <w:r>
        <w:t>Network</w:t>
      </w:r>
    </w:p>
    <w:p w14:paraId="3F3757DA" w14:textId="17CB6C9D" w:rsidR="00B01E88" w:rsidRPr="00B01E88" w:rsidRDefault="00B01E88" w:rsidP="00730764">
      <w:r>
        <w:t xml:space="preserve">The network panels </w:t>
      </w:r>
      <w:proofErr w:type="gramStart"/>
      <w:r>
        <w:t>mixes</w:t>
      </w:r>
      <w:proofErr w:type="gramEnd"/>
      <w:r>
        <w:t xml:space="preserve"> the virtual and physical networks side by side. </w:t>
      </w:r>
    </w:p>
    <w:p w14:paraId="117D1B8D" w14:textId="77777777" w:rsidR="006B3D0E" w:rsidRPr="00AD037F" w:rsidRDefault="006B3D0E" w:rsidP="00730764">
      <w:pPr>
        <w:pStyle w:val="Heading4"/>
      </w:pPr>
      <w:r w:rsidRPr="00676BDF">
        <w:t>Contention</w:t>
      </w:r>
    </w:p>
    <w:p w14:paraId="0796AA98" w14:textId="77777777" w:rsidR="006B3D0E" w:rsidRPr="00952BBA" w:rsidRDefault="006B3D0E" w:rsidP="00730764">
      <w:pPr>
        <w:rPr>
          <w:lang w:val="en-GB"/>
        </w:rPr>
      </w:pPr>
      <w:r>
        <w:rPr>
          <w:lang w:val="en-GB"/>
        </w:rPr>
        <w:t xml:space="preserve">As usual, we check contention first. There is no network latency and packet retransmit metric. </w:t>
      </w:r>
    </w:p>
    <w:p w14:paraId="3A1B4FCD" w14:textId="77777777" w:rsidR="006B3D0E" w:rsidRPr="004E3B8D" w:rsidRDefault="006B3D0E" w:rsidP="00730764">
      <w:pPr>
        <w:jc w:val="center"/>
      </w:pPr>
      <w:r w:rsidRPr="00B44E5A">
        <w:rPr>
          <w:noProof/>
        </w:rPr>
        <w:drawing>
          <wp:inline distT="0" distB="0" distL="0" distR="0" wp14:anchorId="7EB8A974" wp14:editId="0D49B091">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678"/>
                    <a:stretch>
                      <a:fillRect/>
                    </a:stretch>
                  </pic:blipFill>
                  <pic:spPr>
                    <a:xfrm>
                      <a:off x="0" y="0"/>
                      <a:ext cx="3438000" cy="1195200"/>
                    </a:xfrm>
                    <a:prstGeom prst="rect">
                      <a:avLst/>
                    </a:prstGeom>
                  </pic:spPr>
                </pic:pic>
              </a:graphicData>
            </a:graphic>
          </wp:inline>
        </w:drawing>
      </w:r>
    </w:p>
    <w:p w14:paraId="44D1495C"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25845567" w14:textId="77777777" w:rsidTr="00C773BD">
        <w:tc>
          <w:tcPr>
            <w:tcW w:w="1843" w:type="dxa"/>
            <w:shd w:val="clear" w:color="auto" w:fill="F2F2F2" w:themeFill="background1" w:themeFillShade="F2"/>
            <w:vAlign w:val="center"/>
          </w:tcPr>
          <w:p w14:paraId="2BF818C1" w14:textId="77777777" w:rsidR="006B3D0E" w:rsidRPr="002510F4" w:rsidRDefault="006B3D0E" w:rsidP="00730764">
            <w:pPr>
              <w:pStyle w:val="Tablecontent"/>
            </w:pPr>
            <w:r>
              <w:t xml:space="preserve">%DRPTX </w:t>
            </w:r>
          </w:p>
        </w:tc>
        <w:tc>
          <w:tcPr>
            <w:tcW w:w="7632" w:type="dxa"/>
            <w:vMerge w:val="restart"/>
            <w:vAlign w:val="center"/>
          </w:tcPr>
          <w:p w14:paraId="67DA5EC8" w14:textId="77777777" w:rsidR="006B3D0E" w:rsidRDefault="006B3D0E" w:rsidP="00730764">
            <w:pPr>
              <w:pStyle w:val="Tablecontent"/>
            </w:pPr>
            <w:r>
              <w:t>Percentage of Dropped Packet.</w:t>
            </w:r>
          </w:p>
          <w:p w14:paraId="3F73011D" w14:textId="06E4144F" w:rsidR="006B3D0E" w:rsidRDefault="006B3D0E" w:rsidP="00730764">
            <w:pPr>
              <w:pStyle w:val="Tablecontent"/>
            </w:pPr>
            <w:r>
              <w:lastRenderedPageBreak/>
              <w:t xml:space="preserve">Expressed in percentage, which makes it easier as you expect this not to exceed 0.x%. In dedicated network such as vSAN and vMotion, this should be flat 0% </w:t>
            </w:r>
            <w:r w:rsidR="00D80F10">
              <w:t>non-stop</w:t>
            </w:r>
            <w:r>
              <w:t xml:space="preserve"> for every single ESXi.</w:t>
            </w:r>
          </w:p>
          <w:p w14:paraId="39FE82F0" w14:textId="77777777" w:rsidR="006B3D0E" w:rsidRDefault="006B3D0E" w:rsidP="00730764">
            <w:pPr>
              <w:pStyle w:val="Tablecontent"/>
            </w:pPr>
            <w:r>
              <w:t xml:space="preserve">Transmit and Receive have different nature. A high drop in transmit means your physical NIC card or uplink switch is unable to cope. A high drop in receive means your ESXi or VM may not have enough CPU to process the packet, or the ring buffer size is too small. </w:t>
            </w:r>
          </w:p>
          <w:p w14:paraId="73F1FD03" w14:textId="77777777" w:rsidR="006B3D0E" w:rsidRPr="00AD037F" w:rsidRDefault="006B3D0E" w:rsidP="00730764">
            <w:pPr>
              <w:pStyle w:val="Tablecontent"/>
            </w:pPr>
            <w:hyperlink r:id="rId679" w:history="1">
              <w:r w:rsidRPr="00D45E32">
                <w:rPr>
                  <w:rStyle w:val="Hyperlink"/>
                </w:rPr>
                <w:t>esxtop show dropped packets</w:t>
              </w:r>
            </w:hyperlink>
            <w:r>
              <w:t>:</w:t>
            </w:r>
            <w:r w:rsidRPr="4CAB3972">
              <w:t xml:space="preserve"> </w:t>
            </w:r>
            <w:r>
              <w:t>The screen output show dropped receive packets at the virtual switch port. They are actually dropped between the virtual switch and the guest OS driver. The dropped packets can be reduced by increasing the Rx buffers for the virtual network driver.</w:t>
            </w:r>
          </w:p>
        </w:tc>
      </w:tr>
      <w:tr w:rsidR="006B3D0E" w:rsidRPr="00E51A31" w14:paraId="4E88384D" w14:textId="77777777" w:rsidTr="00C773BD">
        <w:tc>
          <w:tcPr>
            <w:tcW w:w="1843" w:type="dxa"/>
            <w:shd w:val="clear" w:color="auto" w:fill="F2F2F2" w:themeFill="background1" w:themeFillShade="F2"/>
          </w:tcPr>
          <w:p w14:paraId="60CD06E4" w14:textId="77777777" w:rsidR="006B3D0E" w:rsidRPr="002510F4" w:rsidRDefault="006B3D0E" w:rsidP="00730764">
            <w:pPr>
              <w:pStyle w:val="Tablecontent"/>
            </w:pPr>
            <w:r>
              <w:lastRenderedPageBreak/>
              <w:t xml:space="preserve">%DRPRX </w:t>
            </w:r>
          </w:p>
        </w:tc>
        <w:tc>
          <w:tcPr>
            <w:tcW w:w="7632" w:type="dxa"/>
            <w:vMerge/>
            <w:vAlign w:val="center"/>
          </w:tcPr>
          <w:p w14:paraId="348E34B1" w14:textId="77777777" w:rsidR="006B3D0E" w:rsidRPr="002510F4" w:rsidRDefault="006B3D0E" w:rsidP="00730764">
            <w:pPr>
              <w:pStyle w:val="Tablecontent"/>
            </w:pPr>
          </w:p>
        </w:tc>
      </w:tr>
    </w:tbl>
    <w:p w14:paraId="5AE4BF2F" w14:textId="5775EBD0" w:rsidR="006B3D0E" w:rsidRDefault="00663D2D" w:rsidP="00730764">
      <w:pPr>
        <w:pStyle w:val="Heading4"/>
      </w:pPr>
      <w:r>
        <w:t>Consumptio</w:t>
      </w:r>
      <w:r w:rsidR="006B3D0E" w:rsidRPr="00C27364">
        <w:t>n</w:t>
      </w:r>
    </w:p>
    <w:p w14:paraId="1487466B" w14:textId="18CAF60D" w:rsidR="006B3D0E" w:rsidRPr="00535E2A" w:rsidRDefault="006B3D0E" w:rsidP="00730764">
      <w:pPr>
        <w:rPr>
          <w:lang w:val="en-GB"/>
        </w:rPr>
      </w:pPr>
      <w:r>
        <w:rPr>
          <w:lang w:val="en-GB"/>
        </w:rPr>
        <w:t>As usual, check the non-unicast packets first</w:t>
      </w:r>
      <w:r w:rsidR="00663D2D">
        <w:rPr>
          <w:lang w:val="en-GB"/>
        </w:rPr>
        <w:t xml:space="preserve"> and make sure they match the expectation at that time.</w:t>
      </w:r>
    </w:p>
    <w:p w14:paraId="24A53045" w14:textId="77777777" w:rsidR="006B3D0E" w:rsidRDefault="006B3D0E" w:rsidP="00730764">
      <w:pPr>
        <w:pStyle w:val="Heading5"/>
      </w:pPr>
      <w:r>
        <w:t>Non-Unicast Packets</w:t>
      </w: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5A782682" w14:textId="77777777" w:rsidTr="00C773BD">
        <w:tc>
          <w:tcPr>
            <w:tcW w:w="1843" w:type="dxa"/>
            <w:shd w:val="clear" w:color="auto" w:fill="F2F2F2" w:themeFill="background1" w:themeFillShade="F2"/>
            <w:vAlign w:val="center"/>
          </w:tcPr>
          <w:p w14:paraId="70397FC9" w14:textId="77777777" w:rsidR="006B3D0E" w:rsidRPr="002510F4" w:rsidRDefault="006B3D0E" w:rsidP="00730764">
            <w:pPr>
              <w:pStyle w:val="Tablecontent"/>
            </w:pPr>
            <w:r>
              <w:t xml:space="preserve">PKTTXMUL/s </w:t>
            </w:r>
          </w:p>
        </w:tc>
        <w:tc>
          <w:tcPr>
            <w:tcW w:w="7632" w:type="dxa"/>
            <w:vMerge w:val="restart"/>
            <w:vAlign w:val="center"/>
          </w:tcPr>
          <w:p w14:paraId="68E82F1D" w14:textId="77777777" w:rsidR="006B3D0E" w:rsidRPr="002510F4" w:rsidRDefault="006B3D0E" w:rsidP="00730764">
            <w:pPr>
              <w:pStyle w:val="Tablecontent"/>
            </w:pPr>
            <w:r>
              <w:t xml:space="preserve">Number of multicast packets transmitted or received per second. </w:t>
            </w:r>
          </w:p>
          <w:p w14:paraId="2E64575C" w14:textId="77777777" w:rsidR="006B3D0E" w:rsidRPr="002510F4" w:rsidRDefault="006B3D0E" w:rsidP="00730764">
            <w:pPr>
              <w:pStyle w:val="Tablecontent"/>
            </w:pPr>
            <w:r>
              <w:t>Read the string PKTTXMUL as Pkt Tx Mul, which is Packet TX Multicast. Same with PKTRXMUL.</w:t>
            </w:r>
          </w:p>
        </w:tc>
      </w:tr>
      <w:tr w:rsidR="006B3D0E" w:rsidRPr="00E51A31" w14:paraId="6AE47AA1" w14:textId="77777777" w:rsidTr="00C773BD">
        <w:tc>
          <w:tcPr>
            <w:tcW w:w="1843" w:type="dxa"/>
            <w:shd w:val="clear" w:color="auto" w:fill="F2F2F2" w:themeFill="background1" w:themeFillShade="F2"/>
            <w:vAlign w:val="center"/>
          </w:tcPr>
          <w:p w14:paraId="4E6A2B02" w14:textId="77777777" w:rsidR="006B3D0E" w:rsidRPr="002510F4" w:rsidRDefault="006B3D0E" w:rsidP="00730764">
            <w:pPr>
              <w:pStyle w:val="Tablecontent"/>
            </w:pPr>
            <w:r>
              <w:t xml:space="preserve">PKTRXMUL/s </w:t>
            </w:r>
          </w:p>
        </w:tc>
        <w:tc>
          <w:tcPr>
            <w:tcW w:w="7632" w:type="dxa"/>
            <w:vMerge/>
            <w:vAlign w:val="center"/>
          </w:tcPr>
          <w:p w14:paraId="5A00C723" w14:textId="77777777" w:rsidR="006B3D0E" w:rsidRPr="002510F4" w:rsidRDefault="006B3D0E" w:rsidP="00730764">
            <w:pPr>
              <w:pStyle w:val="Tablecontent"/>
            </w:pPr>
          </w:p>
        </w:tc>
      </w:tr>
      <w:tr w:rsidR="006B3D0E" w:rsidRPr="00E51A31" w14:paraId="27A7A910" w14:textId="77777777" w:rsidTr="00C773BD">
        <w:tc>
          <w:tcPr>
            <w:tcW w:w="1843" w:type="dxa"/>
            <w:shd w:val="clear" w:color="auto" w:fill="F2F2F2" w:themeFill="background1" w:themeFillShade="F2"/>
            <w:vAlign w:val="center"/>
          </w:tcPr>
          <w:p w14:paraId="5A41686D" w14:textId="77777777" w:rsidR="006B3D0E" w:rsidRPr="002510F4" w:rsidRDefault="006B3D0E" w:rsidP="00730764">
            <w:pPr>
              <w:pStyle w:val="Tablecontent"/>
            </w:pPr>
            <w:r>
              <w:t xml:space="preserve">PKTTXBRD/s </w:t>
            </w:r>
          </w:p>
        </w:tc>
        <w:tc>
          <w:tcPr>
            <w:tcW w:w="7632" w:type="dxa"/>
            <w:vMerge w:val="restart"/>
            <w:vAlign w:val="center"/>
          </w:tcPr>
          <w:p w14:paraId="1A4FF3D8" w14:textId="77777777" w:rsidR="006B3D0E" w:rsidRPr="002510F4" w:rsidRDefault="006B3D0E" w:rsidP="00730764">
            <w:pPr>
              <w:pStyle w:val="Tablecontent"/>
            </w:pPr>
            <w:r>
              <w:t xml:space="preserve">Number of broadcast packets transmitted or received per second. </w:t>
            </w:r>
          </w:p>
          <w:p w14:paraId="084A5B92" w14:textId="77777777" w:rsidR="006B3D0E" w:rsidRPr="002510F4" w:rsidRDefault="006B3D0E" w:rsidP="00730764">
            <w:pPr>
              <w:pStyle w:val="Tablecontent"/>
            </w:pPr>
            <w:r>
              <w:t>Read the string PKTTXBRD as Pkt Tx Brd, which is Packet TX Broadcast. Same with PKTRXBRD</w:t>
            </w:r>
          </w:p>
        </w:tc>
      </w:tr>
      <w:tr w:rsidR="006B3D0E" w:rsidRPr="00E51A31" w14:paraId="7E0DBC2E" w14:textId="77777777" w:rsidTr="00C773BD">
        <w:tc>
          <w:tcPr>
            <w:tcW w:w="1843" w:type="dxa"/>
            <w:shd w:val="clear" w:color="auto" w:fill="F2F2F2" w:themeFill="background1" w:themeFillShade="F2"/>
            <w:vAlign w:val="center"/>
          </w:tcPr>
          <w:p w14:paraId="660D870E" w14:textId="77777777" w:rsidR="006B3D0E" w:rsidRPr="002510F4" w:rsidRDefault="006B3D0E" w:rsidP="00730764">
            <w:pPr>
              <w:pStyle w:val="Tablecontent"/>
            </w:pPr>
            <w:r>
              <w:t xml:space="preserve">PKTRXBRD/s </w:t>
            </w:r>
          </w:p>
        </w:tc>
        <w:tc>
          <w:tcPr>
            <w:tcW w:w="7632" w:type="dxa"/>
            <w:vMerge/>
            <w:vAlign w:val="center"/>
          </w:tcPr>
          <w:p w14:paraId="3002FF6D" w14:textId="77777777" w:rsidR="006B3D0E" w:rsidRPr="002510F4" w:rsidRDefault="006B3D0E" w:rsidP="00730764">
            <w:pPr>
              <w:pStyle w:val="Tablecontent"/>
            </w:pPr>
          </w:p>
        </w:tc>
      </w:tr>
    </w:tbl>
    <w:p w14:paraId="6FF92AC4" w14:textId="77777777" w:rsidR="006B3D0E" w:rsidRPr="00C27364" w:rsidRDefault="006B3D0E" w:rsidP="00730764">
      <w:pPr>
        <w:pStyle w:val="Heading5"/>
      </w:pPr>
      <w:r>
        <w:t>All Packets</w:t>
      </w:r>
    </w:p>
    <w:p w14:paraId="44EA9D5C" w14:textId="77777777" w:rsidR="006B3D0E" w:rsidRDefault="006B3D0E" w:rsidP="00730764">
      <w:r w:rsidRPr="0059063C">
        <w:rPr>
          <w:noProof/>
        </w:rPr>
        <w:drawing>
          <wp:inline distT="0" distB="0" distL="0" distR="0" wp14:anchorId="5F077407" wp14:editId="47222A21">
            <wp:extent cx="5978465" cy="1207003"/>
            <wp:effectExtent l="0" t="0" r="381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680"/>
                    <a:stretch>
                      <a:fillRect/>
                    </a:stretch>
                  </pic:blipFill>
                  <pic:spPr>
                    <a:xfrm>
                      <a:off x="0" y="0"/>
                      <a:ext cx="5982588" cy="1207835"/>
                    </a:xfrm>
                    <a:prstGeom prst="rect">
                      <a:avLst/>
                    </a:prstGeom>
                  </pic:spPr>
                </pic:pic>
              </a:graphicData>
            </a:graphic>
          </wp:inline>
        </w:drawing>
      </w:r>
    </w:p>
    <w:p w14:paraId="77A3AB82"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56DA7CB5" w14:textId="77777777" w:rsidTr="00C773BD">
        <w:tc>
          <w:tcPr>
            <w:tcW w:w="1843" w:type="dxa"/>
            <w:shd w:val="clear" w:color="auto" w:fill="F2F2F2" w:themeFill="background1" w:themeFillShade="F2"/>
            <w:vAlign w:val="center"/>
          </w:tcPr>
          <w:p w14:paraId="5CF7994E" w14:textId="77777777" w:rsidR="006B3D0E" w:rsidRPr="002510F4" w:rsidRDefault="006B3D0E" w:rsidP="00730764">
            <w:pPr>
              <w:pStyle w:val="Tablecontent"/>
            </w:pPr>
            <w:r>
              <w:t xml:space="preserve">PKTTX/s </w:t>
            </w:r>
          </w:p>
        </w:tc>
        <w:tc>
          <w:tcPr>
            <w:tcW w:w="7632" w:type="dxa"/>
            <w:vMerge w:val="restart"/>
            <w:vAlign w:val="center"/>
          </w:tcPr>
          <w:p w14:paraId="21C12193" w14:textId="77777777" w:rsidR="006B3D0E" w:rsidRDefault="006B3D0E" w:rsidP="00730764">
            <w:pPr>
              <w:pStyle w:val="Tablecontent"/>
            </w:pPr>
            <w:r>
              <w:t>This is the total packets, so it includes multicast packet and broadcast packet.</w:t>
            </w:r>
          </w:p>
          <w:p w14:paraId="0931CEE2" w14:textId="77777777" w:rsidR="006B3D0E" w:rsidRPr="002510F4" w:rsidRDefault="006B3D0E" w:rsidP="00730764">
            <w:pPr>
              <w:pStyle w:val="Tablecontent"/>
            </w:pPr>
            <w:r>
              <w:t>Multicast packet and broadcast packet are listed separately. This is handy as they are supposed to low most of the time.</w:t>
            </w:r>
          </w:p>
        </w:tc>
      </w:tr>
      <w:tr w:rsidR="006B3D0E" w:rsidRPr="00E51A31" w14:paraId="1A693AAC" w14:textId="77777777" w:rsidTr="00C773BD">
        <w:tc>
          <w:tcPr>
            <w:tcW w:w="1843" w:type="dxa"/>
            <w:shd w:val="clear" w:color="auto" w:fill="F2F2F2" w:themeFill="background1" w:themeFillShade="F2"/>
            <w:vAlign w:val="center"/>
          </w:tcPr>
          <w:p w14:paraId="16EF05F8" w14:textId="77777777" w:rsidR="006B3D0E" w:rsidRPr="002510F4" w:rsidRDefault="006B3D0E" w:rsidP="00730764">
            <w:pPr>
              <w:pStyle w:val="Tablecontent"/>
            </w:pPr>
            <w:r>
              <w:t xml:space="preserve">PKTRX/s </w:t>
            </w:r>
          </w:p>
        </w:tc>
        <w:tc>
          <w:tcPr>
            <w:tcW w:w="7632" w:type="dxa"/>
            <w:vMerge/>
            <w:vAlign w:val="center"/>
          </w:tcPr>
          <w:p w14:paraId="6AC4C93E" w14:textId="77777777" w:rsidR="006B3D0E" w:rsidRPr="002510F4" w:rsidRDefault="006B3D0E" w:rsidP="00730764">
            <w:pPr>
              <w:pStyle w:val="Tablecontent"/>
            </w:pPr>
          </w:p>
        </w:tc>
      </w:tr>
      <w:tr w:rsidR="006B3D0E" w:rsidRPr="00E51A31" w14:paraId="1993EBA5" w14:textId="77777777" w:rsidTr="00C773BD">
        <w:tc>
          <w:tcPr>
            <w:tcW w:w="1843" w:type="dxa"/>
            <w:shd w:val="clear" w:color="auto" w:fill="F2F2F2" w:themeFill="background1" w:themeFillShade="F2"/>
            <w:vAlign w:val="center"/>
          </w:tcPr>
          <w:p w14:paraId="51FCA895" w14:textId="77777777" w:rsidR="006B3D0E" w:rsidRPr="002510F4" w:rsidRDefault="006B3D0E" w:rsidP="00730764">
            <w:pPr>
              <w:pStyle w:val="Tablecontent"/>
            </w:pPr>
            <w:r>
              <w:t xml:space="preserve">MbTX/s </w:t>
            </w:r>
          </w:p>
        </w:tc>
        <w:tc>
          <w:tcPr>
            <w:tcW w:w="7632" w:type="dxa"/>
            <w:vMerge w:val="restart"/>
            <w:vAlign w:val="center"/>
          </w:tcPr>
          <w:p w14:paraId="64DC3CA2" w14:textId="77777777" w:rsidR="006B3D0E" w:rsidRDefault="006B3D0E" w:rsidP="00730764">
            <w:pPr>
              <w:pStyle w:val="Tablecontent"/>
            </w:pPr>
            <w:r>
              <w:t xml:space="preserve">This is measured in bit, unlike vCenter Client UI which shows in byte. </w:t>
            </w:r>
          </w:p>
          <w:p w14:paraId="700F1141" w14:textId="77777777" w:rsidR="006B3D0E" w:rsidRDefault="006B3D0E" w:rsidP="00730764">
            <w:pPr>
              <w:pStyle w:val="Tablecontent"/>
            </w:pPr>
            <w:r>
              <w:t xml:space="preserve">Packet length is typically measured in bytes. A standard packet is 1500 bytes, so a 10 Gb NIC would theoretically max out at 833,333 packets on each direction. </w:t>
            </w:r>
          </w:p>
          <w:p w14:paraId="0D15D4DD" w14:textId="77777777" w:rsidR="006B3D0E" w:rsidRPr="002510F4" w:rsidRDefault="006B3D0E" w:rsidP="00730764">
            <w:pPr>
              <w:pStyle w:val="Tablecontent"/>
            </w:pPr>
            <w:r>
              <w:t>Compare this with your ESXi physical network card.</w:t>
            </w:r>
          </w:p>
        </w:tc>
      </w:tr>
      <w:tr w:rsidR="006B3D0E" w:rsidRPr="00E51A31" w14:paraId="6BD53B9D" w14:textId="77777777" w:rsidTr="00C773BD">
        <w:tc>
          <w:tcPr>
            <w:tcW w:w="1843" w:type="dxa"/>
            <w:shd w:val="clear" w:color="auto" w:fill="F2F2F2" w:themeFill="background1" w:themeFillShade="F2"/>
          </w:tcPr>
          <w:p w14:paraId="5AC3C5BF" w14:textId="77777777" w:rsidR="006B3D0E" w:rsidRPr="002510F4" w:rsidRDefault="006B3D0E" w:rsidP="00730764">
            <w:pPr>
              <w:pStyle w:val="Tablecontent"/>
            </w:pPr>
            <w:r>
              <w:t xml:space="preserve">MbRX/s </w:t>
            </w:r>
          </w:p>
        </w:tc>
        <w:tc>
          <w:tcPr>
            <w:tcW w:w="7632" w:type="dxa"/>
            <w:vMerge/>
            <w:vAlign w:val="center"/>
          </w:tcPr>
          <w:p w14:paraId="2386220E" w14:textId="77777777" w:rsidR="006B3D0E" w:rsidRPr="002510F4" w:rsidRDefault="006B3D0E" w:rsidP="00730764">
            <w:pPr>
              <w:pStyle w:val="Tablecontent"/>
            </w:pPr>
          </w:p>
        </w:tc>
      </w:tr>
      <w:tr w:rsidR="006B3D0E" w:rsidRPr="00E51A31" w14:paraId="1EEE6557" w14:textId="77777777" w:rsidTr="00C773BD">
        <w:tc>
          <w:tcPr>
            <w:tcW w:w="1843" w:type="dxa"/>
            <w:shd w:val="clear" w:color="auto" w:fill="F2F2F2" w:themeFill="background1" w:themeFillShade="F2"/>
            <w:vAlign w:val="center"/>
          </w:tcPr>
          <w:p w14:paraId="6E5CEFA4" w14:textId="77777777" w:rsidR="006B3D0E" w:rsidRDefault="006B3D0E" w:rsidP="00730764">
            <w:pPr>
              <w:pStyle w:val="Tablecontent"/>
            </w:pPr>
            <w:r w:rsidRPr="00456024">
              <w:lastRenderedPageBreak/>
              <w:t xml:space="preserve">PSZTX   </w:t>
            </w:r>
          </w:p>
        </w:tc>
        <w:tc>
          <w:tcPr>
            <w:tcW w:w="7632" w:type="dxa"/>
            <w:vMerge w:val="restart"/>
            <w:vAlign w:val="center"/>
          </w:tcPr>
          <w:p w14:paraId="7E625F49" w14:textId="77777777" w:rsidR="006B3D0E" w:rsidRDefault="006B3D0E" w:rsidP="00730764">
            <w:pPr>
              <w:pStyle w:val="Tablecontent"/>
            </w:pPr>
            <w:r>
              <w:t>This is convenient. If you see a number far lower than 1500, it’s worth discussing with network team.</w:t>
            </w:r>
          </w:p>
        </w:tc>
      </w:tr>
      <w:tr w:rsidR="006B3D0E" w:rsidRPr="00E51A31" w14:paraId="3DC3492C" w14:textId="77777777" w:rsidTr="00C773BD">
        <w:tc>
          <w:tcPr>
            <w:tcW w:w="1843" w:type="dxa"/>
            <w:shd w:val="clear" w:color="auto" w:fill="F2F2F2" w:themeFill="background1" w:themeFillShade="F2"/>
            <w:vAlign w:val="center"/>
          </w:tcPr>
          <w:p w14:paraId="3AB26AC9" w14:textId="77777777" w:rsidR="006B3D0E" w:rsidRDefault="006B3D0E" w:rsidP="00730764">
            <w:pPr>
              <w:pStyle w:val="Tablecontent"/>
            </w:pPr>
            <w:r w:rsidRPr="00456024">
              <w:t>PSZRX</w:t>
            </w:r>
          </w:p>
        </w:tc>
        <w:tc>
          <w:tcPr>
            <w:tcW w:w="7632" w:type="dxa"/>
            <w:vMerge/>
            <w:vAlign w:val="center"/>
          </w:tcPr>
          <w:p w14:paraId="69B772FD" w14:textId="77777777" w:rsidR="006B3D0E" w:rsidRDefault="006B3D0E" w:rsidP="00730764">
            <w:pPr>
              <w:pStyle w:val="Tablecontent"/>
            </w:pPr>
          </w:p>
        </w:tc>
      </w:tr>
    </w:tbl>
    <w:p w14:paraId="07DB0118" w14:textId="3CFB6EDF" w:rsidR="006B3D0E" w:rsidRDefault="006B3D0E" w:rsidP="00730764">
      <w:r>
        <w:t xml:space="preserve">There is another metric </w:t>
      </w:r>
      <w:r w:rsidRPr="0035173F">
        <w:rPr>
          <w:rStyle w:val="Strong"/>
          <w:color w:val="00B0F0"/>
        </w:rPr>
        <w:t>ACTN/s</w:t>
      </w:r>
      <w:r w:rsidRPr="0035173F">
        <w:rPr>
          <w:rStyle w:val="Strong"/>
          <w:b w:val="0"/>
          <w:bCs w:val="0"/>
        </w:rPr>
        <w:t>, which is the n</w:t>
      </w:r>
      <w:r>
        <w:t xml:space="preserve">umber of actions per second. The actions here are </w:t>
      </w:r>
      <w:r w:rsidR="0069140E">
        <w:t>the kernel</w:t>
      </w:r>
      <w:r>
        <w:t xml:space="preserve"> actions. It is an internal counter, not relevant to </w:t>
      </w:r>
      <w:proofErr w:type="gramStart"/>
      <w:r>
        <w:t>day to day</w:t>
      </w:r>
      <w:proofErr w:type="gramEnd"/>
      <w:r>
        <w:t xml:space="preserve"> operations.</w:t>
      </w:r>
    </w:p>
    <w:p w14:paraId="77C59C9A" w14:textId="77777777" w:rsidR="006B3D0E" w:rsidRDefault="006B3D0E" w:rsidP="00730764">
      <w:pPr>
        <w:pStyle w:val="Heading4"/>
      </w:pPr>
      <w:r>
        <w:t>Configuration</w:t>
      </w:r>
    </w:p>
    <w:p w14:paraId="7315CA8F" w14:textId="76D8DBCD" w:rsidR="006B3D0E" w:rsidRPr="00FF6F15" w:rsidRDefault="006B3D0E" w:rsidP="000F0DC8">
      <w:pPr>
        <w:keepNext/>
        <w:rPr>
          <w:lang w:val="en-GB"/>
        </w:rPr>
      </w:pPr>
      <w:r>
        <w:rPr>
          <w:lang w:val="en-GB"/>
        </w:rPr>
        <w:t xml:space="preserve">This panel mixes physical and virtual. For virtual, it shows both </w:t>
      </w:r>
      <w:r w:rsidR="001736B1">
        <w:rPr>
          <w:lang w:val="en-GB"/>
        </w:rPr>
        <w:t xml:space="preserve">the </w:t>
      </w:r>
      <w:r w:rsidR="00BA1986">
        <w:rPr>
          <w:lang w:val="en-GB"/>
        </w:rPr>
        <w:t>kernel</w:t>
      </w:r>
      <w:r>
        <w:rPr>
          <w:lang w:val="en-GB"/>
        </w:rPr>
        <w:t xml:space="preserve"> network and VM network. I find it easier to use the information in vSphere Client.</w:t>
      </w:r>
    </w:p>
    <w:p w14:paraId="2608D1A7" w14:textId="77777777" w:rsidR="006B3D0E" w:rsidRDefault="006B3D0E" w:rsidP="00730764">
      <w:pPr>
        <w:jc w:val="center"/>
        <w:rPr>
          <w:lang w:val="en-GB"/>
        </w:rPr>
      </w:pPr>
      <w:r w:rsidRPr="00D62C0D">
        <w:rPr>
          <w:noProof/>
          <w:lang w:val="en-GB"/>
        </w:rPr>
        <w:drawing>
          <wp:inline distT="0" distB="0" distL="0" distR="0" wp14:anchorId="2D8A0C92" wp14:editId="24110592">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681"/>
                    <a:stretch>
                      <a:fillRect/>
                    </a:stretch>
                  </pic:blipFill>
                  <pic:spPr>
                    <a:xfrm>
                      <a:off x="0" y="0"/>
                      <a:ext cx="5968800" cy="1353600"/>
                    </a:xfrm>
                    <a:prstGeom prst="rect">
                      <a:avLst/>
                    </a:prstGeom>
                  </pic:spPr>
                </pic:pic>
              </a:graphicData>
            </a:graphic>
          </wp:inline>
        </w:drawing>
      </w:r>
    </w:p>
    <w:p w14:paraId="3B5FB754"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01831320" w14:textId="77777777" w:rsidTr="00C773BD">
        <w:tc>
          <w:tcPr>
            <w:tcW w:w="1843" w:type="dxa"/>
            <w:shd w:val="clear" w:color="auto" w:fill="F2F2F2" w:themeFill="background1" w:themeFillShade="F2"/>
            <w:vAlign w:val="center"/>
          </w:tcPr>
          <w:p w14:paraId="6208EC2D" w14:textId="77777777" w:rsidR="006B3D0E" w:rsidRPr="002510F4" w:rsidRDefault="006B3D0E" w:rsidP="00730764">
            <w:pPr>
              <w:pStyle w:val="Tablecontent"/>
            </w:pPr>
            <w:r>
              <w:t xml:space="preserve">PORT-ID </w:t>
            </w:r>
          </w:p>
        </w:tc>
        <w:tc>
          <w:tcPr>
            <w:tcW w:w="7632" w:type="dxa"/>
            <w:vAlign w:val="center"/>
          </w:tcPr>
          <w:p w14:paraId="0B597250" w14:textId="77777777" w:rsidR="006B3D0E" w:rsidRPr="002510F4" w:rsidRDefault="006B3D0E" w:rsidP="00730764">
            <w:pPr>
              <w:pStyle w:val="Tablecontent"/>
            </w:pPr>
            <w:r>
              <w:t xml:space="preserve">Virtual network device port ID. </w:t>
            </w:r>
          </w:p>
        </w:tc>
      </w:tr>
      <w:tr w:rsidR="006B3D0E" w:rsidRPr="00E51A31" w14:paraId="5BB397B9" w14:textId="77777777" w:rsidTr="00C773BD">
        <w:tc>
          <w:tcPr>
            <w:tcW w:w="1843" w:type="dxa"/>
            <w:shd w:val="clear" w:color="auto" w:fill="F2F2F2" w:themeFill="background1" w:themeFillShade="F2"/>
          </w:tcPr>
          <w:p w14:paraId="1C815E9C" w14:textId="77777777" w:rsidR="006B3D0E" w:rsidRPr="002510F4" w:rsidRDefault="006B3D0E" w:rsidP="00730764">
            <w:pPr>
              <w:pStyle w:val="Tablecontent"/>
            </w:pPr>
            <w:r>
              <w:t xml:space="preserve">UPLINK </w:t>
            </w:r>
          </w:p>
        </w:tc>
        <w:tc>
          <w:tcPr>
            <w:tcW w:w="7632" w:type="dxa"/>
            <w:vAlign w:val="center"/>
          </w:tcPr>
          <w:p w14:paraId="2A17520D" w14:textId="77777777" w:rsidR="006B3D0E" w:rsidRPr="002510F4" w:rsidRDefault="006B3D0E" w:rsidP="00730764">
            <w:pPr>
              <w:pStyle w:val="Tablecontent"/>
            </w:pPr>
            <w:r w:rsidRPr="00194CEE">
              <w:rPr>
                <w:color w:val="00B0F0"/>
              </w:rPr>
              <w:t>‘Y’</w:t>
            </w:r>
            <w:r>
              <w:t xml:space="preserve"> means that the corresponding port is an uplink. </w:t>
            </w:r>
            <w:r w:rsidRPr="00194CEE">
              <w:rPr>
                <w:color w:val="00B0F0"/>
              </w:rPr>
              <w:t>‘N’</w:t>
            </w:r>
            <w:r>
              <w:t xml:space="preserve"> means it is not. The physical NIC cards (vmnic0, vmnic1, etc.) serve as the uplink</w:t>
            </w:r>
          </w:p>
        </w:tc>
      </w:tr>
      <w:tr w:rsidR="006B3D0E" w:rsidRPr="00E51A31" w14:paraId="3A1D179F" w14:textId="77777777" w:rsidTr="00C773BD">
        <w:tc>
          <w:tcPr>
            <w:tcW w:w="1843" w:type="dxa"/>
            <w:shd w:val="clear" w:color="auto" w:fill="F2F2F2" w:themeFill="background1" w:themeFillShade="F2"/>
          </w:tcPr>
          <w:p w14:paraId="13D071FC" w14:textId="77777777" w:rsidR="006B3D0E" w:rsidRPr="002510F4" w:rsidRDefault="006B3D0E" w:rsidP="00730764">
            <w:pPr>
              <w:pStyle w:val="Tablecontent"/>
            </w:pPr>
            <w:r>
              <w:t xml:space="preserve">UP </w:t>
            </w:r>
          </w:p>
        </w:tc>
        <w:tc>
          <w:tcPr>
            <w:tcW w:w="7632" w:type="dxa"/>
            <w:vAlign w:val="center"/>
          </w:tcPr>
          <w:p w14:paraId="3EB17D34" w14:textId="77777777" w:rsidR="006B3D0E" w:rsidRPr="002510F4" w:rsidRDefault="006B3D0E" w:rsidP="00730764">
            <w:pPr>
              <w:pStyle w:val="Tablecontent"/>
            </w:pPr>
            <w:r w:rsidRPr="00194CEE">
              <w:rPr>
                <w:color w:val="00B0F0"/>
              </w:rPr>
              <w:t>‘Y’</w:t>
            </w:r>
            <w:r>
              <w:t xml:space="preserve"> means that the corresponding link is up. </w:t>
            </w:r>
            <w:r w:rsidRPr="00194CEE">
              <w:rPr>
                <w:color w:val="00B0F0"/>
              </w:rPr>
              <w:t>‘N’</w:t>
            </w:r>
            <w:r>
              <w:t xml:space="preserve"> means it is not. </w:t>
            </w:r>
          </w:p>
        </w:tc>
      </w:tr>
      <w:tr w:rsidR="006B3D0E" w:rsidRPr="00E51A31" w14:paraId="73F2F304" w14:textId="77777777" w:rsidTr="00C773BD">
        <w:tc>
          <w:tcPr>
            <w:tcW w:w="1843" w:type="dxa"/>
            <w:shd w:val="clear" w:color="auto" w:fill="F2F2F2" w:themeFill="background1" w:themeFillShade="F2"/>
          </w:tcPr>
          <w:p w14:paraId="091FFF8A" w14:textId="77777777" w:rsidR="006B3D0E" w:rsidRPr="002510F4" w:rsidRDefault="006B3D0E" w:rsidP="00730764">
            <w:pPr>
              <w:pStyle w:val="Tablecontent"/>
            </w:pPr>
            <w:r>
              <w:t xml:space="preserve">SPEED </w:t>
            </w:r>
          </w:p>
        </w:tc>
        <w:tc>
          <w:tcPr>
            <w:tcW w:w="7632" w:type="dxa"/>
            <w:vAlign w:val="center"/>
          </w:tcPr>
          <w:p w14:paraId="2B9AFD44" w14:textId="77777777" w:rsidR="006B3D0E" w:rsidRPr="002510F4" w:rsidRDefault="006B3D0E" w:rsidP="00730764">
            <w:pPr>
              <w:pStyle w:val="Tablecontent"/>
            </w:pPr>
            <w:r>
              <w:t xml:space="preserve">Link speed in Megabits per second. </w:t>
            </w:r>
          </w:p>
        </w:tc>
      </w:tr>
      <w:tr w:rsidR="006B3D0E" w:rsidRPr="00E51A31" w14:paraId="10AE43C5" w14:textId="77777777" w:rsidTr="00C773BD">
        <w:tc>
          <w:tcPr>
            <w:tcW w:w="1843" w:type="dxa"/>
            <w:shd w:val="clear" w:color="auto" w:fill="F2F2F2" w:themeFill="background1" w:themeFillShade="F2"/>
          </w:tcPr>
          <w:p w14:paraId="4A61CE13" w14:textId="77777777" w:rsidR="006B3D0E" w:rsidRPr="002510F4" w:rsidRDefault="006B3D0E" w:rsidP="00730764">
            <w:pPr>
              <w:pStyle w:val="Tablecontent"/>
            </w:pPr>
            <w:r>
              <w:t xml:space="preserve">FDUPLX </w:t>
            </w:r>
          </w:p>
        </w:tc>
        <w:tc>
          <w:tcPr>
            <w:tcW w:w="7632" w:type="dxa"/>
            <w:vAlign w:val="center"/>
          </w:tcPr>
          <w:p w14:paraId="252B7EDA" w14:textId="77777777" w:rsidR="006B3D0E" w:rsidRPr="002510F4" w:rsidRDefault="006B3D0E" w:rsidP="00730764">
            <w:pPr>
              <w:pStyle w:val="Tablecontent"/>
            </w:pPr>
            <w:r w:rsidRPr="00194CEE">
              <w:rPr>
                <w:color w:val="00B0F0"/>
              </w:rPr>
              <w:t>‘Y’</w:t>
            </w:r>
            <w:r>
              <w:t xml:space="preserve"> means the corresponding link is operating at full duplex. </w:t>
            </w:r>
            <w:r w:rsidRPr="00194CEE">
              <w:rPr>
                <w:color w:val="00B0F0"/>
              </w:rPr>
              <w:t>‘N’</w:t>
            </w:r>
            <w:r>
              <w:t xml:space="preserve"> means it is not, which is a problem.</w:t>
            </w:r>
          </w:p>
        </w:tc>
      </w:tr>
      <w:tr w:rsidR="006B3D0E" w:rsidRPr="00E51A31" w14:paraId="58B4571B" w14:textId="77777777" w:rsidTr="00C773BD">
        <w:tc>
          <w:tcPr>
            <w:tcW w:w="1843" w:type="dxa"/>
            <w:shd w:val="clear" w:color="auto" w:fill="F2F2F2" w:themeFill="background1" w:themeFillShade="F2"/>
            <w:vAlign w:val="center"/>
          </w:tcPr>
          <w:p w14:paraId="086A967D" w14:textId="77777777" w:rsidR="006B3D0E" w:rsidRPr="002510F4" w:rsidRDefault="006B3D0E" w:rsidP="00730764">
            <w:pPr>
              <w:pStyle w:val="Tablecontent"/>
            </w:pPr>
            <w:r>
              <w:t xml:space="preserve">USED-BY </w:t>
            </w:r>
          </w:p>
        </w:tc>
        <w:tc>
          <w:tcPr>
            <w:tcW w:w="7632" w:type="dxa"/>
            <w:vAlign w:val="center"/>
          </w:tcPr>
          <w:p w14:paraId="7C1BFC8B" w14:textId="77777777" w:rsidR="006B3D0E" w:rsidRPr="002510F4" w:rsidRDefault="006B3D0E" w:rsidP="00730764">
            <w:pPr>
              <w:pStyle w:val="Tablecontent"/>
            </w:pPr>
            <w:r>
              <w:t xml:space="preserve">Virtual network device port user. </w:t>
            </w:r>
          </w:p>
        </w:tc>
      </w:tr>
      <w:tr w:rsidR="006B3D0E" w:rsidRPr="00E51A31" w14:paraId="5CE64708" w14:textId="77777777" w:rsidTr="00C773BD">
        <w:tc>
          <w:tcPr>
            <w:tcW w:w="1843" w:type="dxa"/>
            <w:shd w:val="clear" w:color="auto" w:fill="F2F2F2" w:themeFill="background1" w:themeFillShade="F2"/>
            <w:vAlign w:val="center"/>
          </w:tcPr>
          <w:p w14:paraId="197E9555" w14:textId="77777777" w:rsidR="006B3D0E" w:rsidRPr="002510F4" w:rsidRDefault="006B3D0E" w:rsidP="00730764">
            <w:pPr>
              <w:pStyle w:val="Tablecontent"/>
            </w:pPr>
            <w:r>
              <w:t xml:space="preserve">DNAME </w:t>
            </w:r>
          </w:p>
        </w:tc>
        <w:tc>
          <w:tcPr>
            <w:tcW w:w="7632" w:type="dxa"/>
            <w:vAlign w:val="center"/>
          </w:tcPr>
          <w:p w14:paraId="28338E49" w14:textId="77777777" w:rsidR="006B3D0E" w:rsidRPr="002510F4" w:rsidRDefault="006B3D0E" w:rsidP="00730764">
            <w:pPr>
              <w:pStyle w:val="Tablecontent"/>
            </w:pPr>
            <w:r>
              <w:t xml:space="preserve">Virtual network device name. </w:t>
            </w:r>
          </w:p>
        </w:tc>
      </w:tr>
    </w:tbl>
    <w:p w14:paraId="093FE6CF" w14:textId="77777777" w:rsidR="006B3D0E" w:rsidRDefault="006B3D0E" w:rsidP="00730764">
      <w:r>
        <w:t xml:space="preserve">The metric DTYP (Virtual network device type, where </w:t>
      </w:r>
      <w:r w:rsidRPr="00B32618">
        <w:rPr>
          <w:color w:val="00B0F0"/>
        </w:rPr>
        <w:t>H</w:t>
      </w:r>
      <w:r>
        <w:t xml:space="preserve"> means Hub and </w:t>
      </w:r>
      <w:r w:rsidRPr="00B32618">
        <w:rPr>
          <w:color w:val="00B0F0"/>
        </w:rPr>
        <w:t>S</w:t>
      </w:r>
      <w:r>
        <w:t xml:space="preserve"> means switch) does not seem to be available anymore.</w:t>
      </w:r>
    </w:p>
    <w:p w14:paraId="73865210" w14:textId="3EEC68A6" w:rsidR="006B3D0E" w:rsidRDefault="006B3D0E" w:rsidP="00730764">
      <w:r>
        <w:t xml:space="preserve">vSphere Client separates the components. You can see the virtual switches, </w:t>
      </w:r>
      <w:r w:rsidR="0069140E">
        <w:t>the kernel</w:t>
      </w:r>
      <w:r>
        <w:t xml:space="preserve"> network and physical cards. The level of details is more comprehensive. </w:t>
      </w:r>
    </w:p>
    <w:p w14:paraId="030718DE" w14:textId="77777777" w:rsidR="006B3D0E" w:rsidRDefault="006B3D0E" w:rsidP="00730764">
      <w:r>
        <w:rPr>
          <w:noProof/>
        </w:rPr>
        <w:drawing>
          <wp:inline distT="0" distB="0" distL="0" distR="0" wp14:anchorId="3C0F8549" wp14:editId="2911A185">
            <wp:extent cx="6033705" cy="1106890"/>
            <wp:effectExtent l="0" t="0" r="5715"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682" cstate="print">
                      <a:extLst>
                        <a:ext uri="{28A0092B-C50C-407E-A947-70E740481C1C}">
                          <a14:useLocalDpi xmlns:a14="http://schemas.microsoft.com/office/drawing/2010/main" val="0"/>
                        </a:ext>
                      </a:extLst>
                    </a:blip>
                    <a:srcRect/>
                    <a:stretch>
                      <a:fillRect/>
                    </a:stretch>
                  </pic:blipFill>
                  <pic:spPr bwMode="auto">
                    <a:xfrm>
                      <a:off x="0" y="0"/>
                      <a:ext cx="6044533" cy="1108876"/>
                    </a:xfrm>
                    <a:prstGeom prst="rect">
                      <a:avLst/>
                    </a:prstGeom>
                    <a:noFill/>
                    <a:ln>
                      <a:noFill/>
                    </a:ln>
                  </pic:spPr>
                </pic:pic>
              </a:graphicData>
            </a:graphic>
          </wp:inline>
        </w:drawing>
      </w:r>
    </w:p>
    <w:p w14:paraId="4251A33D" w14:textId="77777777" w:rsidR="006B3D0E" w:rsidRDefault="006B3D0E" w:rsidP="00730764">
      <w:pPr>
        <w:pStyle w:val="Heading4"/>
      </w:pPr>
      <w:r>
        <w:lastRenderedPageBreak/>
        <w:t>RDMA Device</w:t>
      </w:r>
    </w:p>
    <w:p w14:paraId="50F0238B" w14:textId="77777777" w:rsidR="006B3D0E" w:rsidRDefault="006B3D0E" w:rsidP="00730764">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683" w:history="1">
        <w:r w:rsidRPr="00AC1396">
          <w:rPr>
            <w:rStyle w:val="Hyperlink"/>
            <w:lang w:val="en-GB"/>
          </w:rPr>
          <w:t>RDMA</w:t>
        </w:r>
      </w:hyperlink>
      <w:r>
        <w:rPr>
          <w:lang w:val="en-GB"/>
        </w:rPr>
        <w:t xml:space="preserve">) enable direct access to the physical network card, bypassing the OS overhead. The following screenshot, taken from </w:t>
      </w:r>
      <w:hyperlink r:id="rId684" w:anchor="section1" w:history="1">
        <w:r w:rsidRPr="00266341">
          <w:rPr>
            <w:rStyle w:val="Hyperlink"/>
            <w:lang w:val="en-GB"/>
          </w:rPr>
          <w:t>here</w:t>
        </w:r>
      </w:hyperlink>
      <w:r>
        <w:rPr>
          <w:lang w:val="en-GB"/>
        </w:rPr>
        <w:t xml:space="preserve">, shows 2 types of access from application (that lives inside a VM. The VMs are not shown). </w:t>
      </w:r>
    </w:p>
    <w:p w14:paraId="279067CF" w14:textId="77777777" w:rsidR="006B3D0E" w:rsidRPr="00AC1396" w:rsidRDefault="006B3D0E" w:rsidP="00730764">
      <w:pPr>
        <w:jc w:val="center"/>
        <w:rPr>
          <w:lang w:val="en-GB"/>
        </w:rPr>
      </w:pPr>
      <w:r>
        <w:rPr>
          <w:noProof/>
        </w:rPr>
        <w:drawing>
          <wp:inline distT="0" distB="0" distL="0" distR="0" wp14:anchorId="51F91728" wp14:editId="5BFA2D26">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685">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69EB41A5" w14:textId="77777777" w:rsidR="006B3D0E" w:rsidRDefault="006B3D0E" w:rsidP="00730764">
      <w:pPr>
        <w:pStyle w:val="Heading5"/>
      </w:pPr>
      <w:r>
        <w:t>Usage</w:t>
      </w:r>
    </w:p>
    <w:p w14:paraId="014241CB" w14:textId="77777777" w:rsidR="006B3D0E" w:rsidRDefault="006B3D0E" w:rsidP="00730764">
      <w:pPr>
        <w:rPr>
          <w:lang w:val="en-GB"/>
        </w:rPr>
      </w:pPr>
      <w:r>
        <w:rPr>
          <w:lang w:val="en-GB"/>
        </w:rPr>
        <w:t xml:space="preserve">Since it’s about network, you get both the TX (transmit or sent) and RX (received or incoming). </w:t>
      </w:r>
    </w:p>
    <w:p w14:paraId="65E2BCF8" w14:textId="77777777" w:rsidR="006B3D0E" w:rsidRDefault="006B3D0E" w:rsidP="00730764">
      <w:pPr>
        <w:rPr>
          <w:lang w:val="en-GB"/>
        </w:rPr>
      </w:pPr>
      <w:r>
        <w:rPr>
          <w:lang w:val="en-GB"/>
        </w:rPr>
        <w:t>For contention, there is only packet dropped. There is no packet retransmit or latency. The metrics are:</w:t>
      </w:r>
    </w:p>
    <w:p w14:paraId="46786716" w14:textId="77777777" w:rsidR="006B3D0E" w:rsidRPr="00266341" w:rsidRDefault="006B3D0E" w:rsidP="00BF4AEC">
      <w:pPr>
        <w:pStyle w:val="BeforeTable"/>
        <w:rPr>
          <w:lang w:val="en-GB"/>
        </w:rPr>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2E289B32" w14:textId="77777777" w:rsidTr="00C773BD">
        <w:tc>
          <w:tcPr>
            <w:tcW w:w="1843" w:type="dxa"/>
            <w:shd w:val="clear" w:color="auto" w:fill="F2F2F2" w:themeFill="background1" w:themeFillShade="F2"/>
          </w:tcPr>
          <w:p w14:paraId="14179900" w14:textId="77777777" w:rsidR="006B3D0E" w:rsidRPr="00FE361A" w:rsidRDefault="006B3D0E" w:rsidP="00730764">
            <w:pPr>
              <w:pStyle w:val="Tablecontent"/>
            </w:pPr>
            <w:r w:rsidRPr="009C045A">
              <w:t>%PKTDTX</w:t>
            </w:r>
          </w:p>
        </w:tc>
        <w:tc>
          <w:tcPr>
            <w:tcW w:w="7632" w:type="dxa"/>
            <w:vMerge w:val="restart"/>
            <w:vAlign w:val="center"/>
          </w:tcPr>
          <w:p w14:paraId="68555EF4" w14:textId="77777777" w:rsidR="006B3D0E" w:rsidRPr="002510F4" w:rsidRDefault="006B3D0E" w:rsidP="00730764">
            <w:pPr>
              <w:pStyle w:val="Tablecontent"/>
            </w:pPr>
            <w:r>
              <w:t>Percentage of packet dropped relative to number of packets sent.</w:t>
            </w:r>
          </w:p>
        </w:tc>
      </w:tr>
      <w:tr w:rsidR="006B3D0E" w:rsidRPr="00E51A31" w14:paraId="1ED9F300" w14:textId="77777777" w:rsidTr="00C773BD">
        <w:tc>
          <w:tcPr>
            <w:tcW w:w="1843" w:type="dxa"/>
            <w:shd w:val="clear" w:color="auto" w:fill="F2F2F2" w:themeFill="background1" w:themeFillShade="F2"/>
          </w:tcPr>
          <w:p w14:paraId="66D69DDC" w14:textId="77777777" w:rsidR="006B3D0E" w:rsidRPr="00FE361A" w:rsidRDefault="006B3D0E" w:rsidP="00730764">
            <w:pPr>
              <w:pStyle w:val="Tablecontent"/>
            </w:pPr>
            <w:r w:rsidRPr="009C045A">
              <w:t>%PKTDRX</w:t>
            </w:r>
          </w:p>
        </w:tc>
        <w:tc>
          <w:tcPr>
            <w:tcW w:w="7632" w:type="dxa"/>
            <w:vMerge/>
            <w:vAlign w:val="center"/>
          </w:tcPr>
          <w:p w14:paraId="5272F2D0" w14:textId="77777777" w:rsidR="006B3D0E" w:rsidRPr="002510F4" w:rsidRDefault="006B3D0E" w:rsidP="00730764">
            <w:pPr>
              <w:pStyle w:val="Tablecontent"/>
            </w:pPr>
          </w:p>
        </w:tc>
      </w:tr>
    </w:tbl>
    <w:p w14:paraId="2A4C0DE2" w14:textId="77777777" w:rsidR="006B3D0E" w:rsidRDefault="006B3D0E" w:rsidP="00730764">
      <w:pPr>
        <w:rPr>
          <w:lang w:val="en-GB"/>
        </w:rPr>
      </w:pPr>
      <w:r>
        <w:rPr>
          <w:lang w:val="en-GB"/>
        </w:rPr>
        <w:t>For utilization, you get them in both amount of data, and number of packets. Both are important metrics. There is no breakdown on the type of packets (broadcast, multicast, unicast).</w:t>
      </w:r>
    </w:p>
    <w:p w14:paraId="42BD6A7F" w14:textId="77777777" w:rsidR="006B3D0E" w:rsidRDefault="006B3D0E" w:rsidP="00BF4AEC">
      <w:pPr>
        <w:pStyle w:val="BeforeTable"/>
        <w:rPr>
          <w:lang w:val="en-GB"/>
        </w:rPr>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4A090097" w14:textId="77777777" w:rsidTr="00C773BD">
        <w:tc>
          <w:tcPr>
            <w:tcW w:w="1843" w:type="dxa"/>
            <w:shd w:val="clear" w:color="auto" w:fill="F2F2F2" w:themeFill="background1" w:themeFillShade="F2"/>
          </w:tcPr>
          <w:p w14:paraId="77AB6A57" w14:textId="77777777" w:rsidR="006B3D0E" w:rsidRPr="002510F4" w:rsidRDefault="006B3D0E" w:rsidP="00730764">
            <w:pPr>
              <w:pStyle w:val="Tablecontent"/>
            </w:pPr>
            <w:r w:rsidRPr="009C045A">
              <w:t>PKTTX/s</w:t>
            </w:r>
          </w:p>
        </w:tc>
        <w:tc>
          <w:tcPr>
            <w:tcW w:w="7632" w:type="dxa"/>
            <w:vMerge w:val="restart"/>
            <w:vAlign w:val="center"/>
          </w:tcPr>
          <w:p w14:paraId="061B9481" w14:textId="77777777" w:rsidR="006B3D0E" w:rsidRDefault="006B3D0E" w:rsidP="00730764">
            <w:pPr>
              <w:pStyle w:val="Tablecontent"/>
            </w:pPr>
            <w:r>
              <w:t xml:space="preserve">Packets per second. </w:t>
            </w:r>
          </w:p>
          <w:p w14:paraId="6B1CC6F1" w14:textId="77777777" w:rsidR="006B3D0E" w:rsidRPr="00083677" w:rsidRDefault="006B3D0E" w:rsidP="00730764">
            <w:pPr>
              <w:pStyle w:val="Tablecontent"/>
            </w:pPr>
            <w:r>
              <w:t>Check the limit for packet per second in your specific card.</w:t>
            </w:r>
          </w:p>
        </w:tc>
      </w:tr>
      <w:tr w:rsidR="006B3D0E" w:rsidRPr="00E51A31" w14:paraId="06BE63F1" w14:textId="77777777" w:rsidTr="00C773BD">
        <w:tc>
          <w:tcPr>
            <w:tcW w:w="1843" w:type="dxa"/>
            <w:shd w:val="clear" w:color="auto" w:fill="F2F2F2" w:themeFill="background1" w:themeFillShade="F2"/>
          </w:tcPr>
          <w:p w14:paraId="56687034" w14:textId="77777777" w:rsidR="006B3D0E" w:rsidRPr="002510F4" w:rsidRDefault="006B3D0E" w:rsidP="00730764">
            <w:pPr>
              <w:pStyle w:val="Tablecontent"/>
            </w:pPr>
            <w:r w:rsidRPr="009C045A">
              <w:t>PKTRX/s</w:t>
            </w:r>
          </w:p>
        </w:tc>
        <w:tc>
          <w:tcPr>
            <w:tcW w:w="7632" w:type="dxa"/>
            <w:vMerge/>
            <w:vAlign w:val="center"/>
          </w:tcPr>
          <w:p w14:paraId="7FA56270" w14:textId="77777777" w:rsidR="006B3D0E" w:rsidRPr="002510F4" w:rsidRDefault="006B3D0E" w:rsidP="00730764">
            <w:pPr>
              <w:pStyle w:val="Tablecontent"/>
            </w:pPr>
          </w:p>
        </w:tc>
      </w:tr>
      <w:tr w:rsidR="006B3D0E" w:rsidRPr="00E51A31" w14:paraId="038616C9" w14:textId="77777777" w:rsidTr="00C773BD">
        <w:tc>
          <w:tcPr>
            <w:tcW w:w="1843" w:type="dxa"/>
            <w:shd w:val="clear" w:color="auto" w:fill="F2F2F2" w:themeFill="background1" w:themeFillShade="F2"/>
          </w:tcPr>
          <w:p w14:paraId="510CD4C3" w14:textId="77777777" w:rsidR="006B3D0E" w:rsidRPr="002510F4" w:rsidRDefault="006B3D0E" w:rsidP="00730764">
            <w:pPr>
              <w:pStyle w:val="Tablecontent"/>
            </w:pPr>
            <w:r w:rsidRPr="009C045A">
              <w:t>MbTX/s</w:t>
            </w:r>
          </w:p>
        </w:tc>
        <w:tc>
          <w:tcPr>
            <w:tcW w:w="7632" w:type="dxa"/>
            <w:vMerge w:val="restart"/>
            <w:vAlign w:val="center"/>
          </w:tcPr>
          <w:p w14:paraId="744B303A" w14:textId="77777777" w:rsidR="006B3D0E" w:rsidRPr="002510F4" w:rsidRDefault="006B3D0E" w:rsidP="00730764">
            <w:pPr>
              <w:pStyle w:val="Tablecontent"/>
            </w:pPr>
            <w:r>
              <w:t xml:space="preserve">Network throughput in Megabit/second. </w:t>
            </w:r>
          </w:p>
        </w:tc>
      </w:tr>
      <w:tr w:rsidR="006B3D0E" w:rsidRPr="00E51A31" w14:paraId="07071F79" w14:textId="77777777" w:rsidTr="00C773BD">
        <w:tc>
          <w:tcPr>
            <w:tcW w:w="1843" w:type="dxa"/>
            <w:shd w:val="clear" w:color="auto" w:fill="F2F2F2" w:themeFill="background1" w:themeFillShade="F2"/>
          </w:tcPr>
          <w:p w14:paraId="4A24DE48" w14:textId="77777777" w:rsidR="006B3D0E" w:rsidRPr="002510F4" w:rsidRDefault="006B3D0E" w:rsidP="00730764">
            <w:pPr>
              <w:pStyle w:val="Tablecontent"/>
            </w:pPr>
            <w:r w:rsidRPr="009C045A">
              <w:t>MbRX/s</w:t>
            </w:r>
          </w:p>
        </w:tc>
        <w:tc>
          <w:tcPr>
            <w:tcW w:w="7632" w:type="dxa"/>
            <w:vMerge/>
            <w:vAlign w:val="center"/>
          </w:tcPr>
          <w:p w14:paraId="03705204" w14:textId="77777777" w:rsidR="006B3D0E" w:rsidRPr="002510F4" w:rsidRDefault="006B3D0E" w:rsidP="00730764">
            <w:pPr>
              <w:pStyle w:val="Tablecontent"/>
            </w:pPr>
          </w:p>
        </w:tc>
      </w:tr>
    </w:tbl>
    <w:p w14:paraId="374F2B64" w14:textId="77777777" w:rsidR="006B3D0E" w:rsidRDefault="006B3D0E" w:rsidP="00730764">
      <w:pPr>
        <w:rPr>
          <w:lang w:val="en-GB"/>
        </w:rPr>
      </w:pPr>
      <w:r>
        <w:rPr>
          <w:lang w:val="en-GB"/>
        </w:rPr>
        <w:t>There is no packet size. This can be handy to determine if they are much smaller or larger than you expect. For example, if you expect jumbo frame but the reality is much smaller.</w:t>
      </w:r>
    </w:p>
    <w:p w14:paraId="73406B46" w14:textId="77777777" w:rsidR="006B3D0E" w:rsidRDefault="006B3D0E" w:rsidP="00730764">
      <w:pPr>
        <w:rPr>
          <w:lang w:val="en-GB"/>
        </w:rPr>
      </w:pPr>
      <w:r>
        <w:rPr>
          <w:lang w:val="en-GB"/>
        </w:rPr>
        <w:t xml:space="preserve">These metrics are not available in vSphere Client UI, so you need to use esxtop to get the visibility. Just in case you’re wondering where I got the following screenshot from, they are courtesy of </w:t>
      </w:r>
      <w:hyperlink r:id="rId686" w:history="1">
        <w:r w:rsidRPr="00B44F02">
          <w:rPr>
            <w:rStyle w:val="Hyperlink"/>
            <w:lang w:val="en-GB"/>
          </w:rPr>
          <w:t>Shoby Cherian</w:t>
        </w:r>
      </w:hyperlink>
      <w:r w:rsidRPr="003A3B87">
        <w:rPr>
          <w:lang w:val="en-GB"/>
        </w:rPr>
        <w:t xml:space="preserve"> </w:t>
      </w:r>
      <w:r>
        <w:rPr>
          <w:lang w:val="en-GB"/>
        </w:rPr>
        <w:t xml:space="preserve">and </w:t>
      </w:r>
      <w:hyperlink r:id="rId687" w:history="1">
        <w:r w:rsidRPr="008C0EAA">
          <w:rPr>
            <w:rStyle w:val="Hyperlink"/>
            <w:lang w:val="en-GB"/>
          </w:rPr>
          <w:t>Aditya Kiran Pentyala</w:t>
        </w:r>
      </w:hyperlink>
      <w:r>
        <w:rPr>
          <w:lang w:val="en-GB"/>
        </w:rPr>
        <w:t>.</w:t>
      </w:r>
    </w:p>
    <w:p w14:paraId="0960555E" w14:textId="77777777" w:rsidR="006B3D0E" w:rsidRPr="006757E0" w:rsidRDefault="006B3D0E" w:rsidP="00730764">
      <w:pPr>
        <w:rPr>
          <w:lang w:val="en-GB"/>
        </w:rPr>
      </w:pPr>
      <w:r>
        <w:rPr>
          <w:noProof/>
          <w:lang w:val="en-GB"/>
        </w:rPr>
        <w:lastRenderedPageBreak/>
        <w:drawing>
          <wp:inline distT="0" distB="0" distL="0" distR="0" wp14:anchorId="27A2FFEB" wp14:editId="64584310">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688"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4FB7B138" w14:textId="77777777" w:rsidR="006B3D0E" w:rsidRDefault="006B3D0E" w:rsidP="00730764">
      <w:r>
        <w:t xml:space="preserve">You also get the queue usage information. </w:t>
      </w:r>
    </w:p>
    <w:p w14:paraId="5516826A" w14:textId="77777777" w:rsidR="006B3D0E" w:rsidRDefault="006B3D0E" w:rsidP="00BF4AEC">
      <w:pPr>
        <w:pStyle w:val="BeforeTable"/>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07996AE6" w14:textId="77777777" w:rsidTr="00C773BD">
        <w:tc>
          <w:tcPr>
            <w:tcW w:w="1843" w:type="dxa"/>
            <w:shd w:val="clear" w:color="auto" w:fill="F2F2F2" w:themeFill="background1" w:themeFillShade="F2"/>
          </w:tcPr>
          <w:p w14:paraId="5B960AE0" w14:textId="77777777" w:rsidR="006B3D0E" w:rsidRPr="002510F4" w:rsidRDefault="006B3D0E" w:rsidP="00730764">
            <w:pPr>
              <w:pStyle w:val="Tablecontent"/>
            </w:pPr>
            <w:r w:rsidRPr="00DB2709">
              <w:t>QP</w:t>
            </w:r>
          </w:p>
        </w:tc>
        <w:tc>
          <w:tcPr>
            <w:tcW w:w="7632" w:type="dxa"/>
            <w:vMerge w:val="restart"/>
            <w:vAlign w:val="center"/>
          </w:tcPr>
          <w:p w14:paraId="262C2292" w14:textId="77777777" w:rsidR="006B3D0E" w:rsidRDefault="006B3D0E" w:rsidP="00730764">
            <w:pPr>
              <w:pStyle w:val="Tablecontent"/>
            </w:pPr>
            <w:r>
              <w:t>Number of Queue Pairs Allocated and Completion Queue Pairs Allocated.</w:t>
            </w:r>
          </w:p>
          <w:p w14:paraId="063703CC" w14:textId="77777777" w:rsidR="006B3D0E" w:rsidRPr="002510F4" w:rsidRDefault="006B3D0E" w:rsidP="00730764">
            <w:pPr>
              <w:pStyle w:val="Tablecontent"/>
            </w:pPr>
            <w:r>
              <w:t>RDMA uses these queues for communication.</w:t>
            </w:r>
          </w:p>
        </w:tc>
      </w:tr>
      <w:tr w:rsidR="006B3D0E" w:rsidRPr="00E51A31" w14:paraId="1A131143" w14:textId="77777777" w:rsidTr="00C773BD">
        <w:tc>
          <w:tcPr>
            <w:tcW w:w="1843" w:type="dxa"/>
            <w:shd w:val="clear" w:color="auto" w:fill="F2F2F2" w:themeFill="background1" w:themeFillShade="F2"/>
          </w:tcPr>
          <w:p w14:paraId="23A6BF77" w14:textId="77777777" w:rsidR="006B3D0E" w:rsidRPr="002510F4" w:rsidRDefault="006B3D0E" w:rsidP="00730764">
            <w:pPr>
              <w:pStyle w:val="Tablecontent"/>
            </w:pPr>
            <w:r w:rsidRPr="00DB2709">
              <w:t>CQ</w:t>
            </w:r>
          </w:p>
        </w:tc>
        <w:tc>
          <w:tcPr>
            <w:tcW w:w="7632" w:type="dxa"/>
            <w:vMerge/>
            <w:vAlign w:val="center"/>
          </w:tcPr>
          <w:p w14:paraId="4F0BFDC3" w14:textId="77777777" w:rsidR="006B3D0E" w:rsidRPr="002510F4" w:rsidRDefault="006B3D0E" w:rsidP="00730764">
            <w:pPr>
              <w:pStyle w:val="Tablecontent"/>
            </w:pPr>
          </w:p>
        </w:tc>
      </w:tr>
      <w:tr w:rsidR="006B3D0E" w:rsidRPr="00E51A31" w14:paraId="1EC91407" w14:textId="77777777" w:rsidTr="00C773BD">
        <w:tc>
          <w:tcPr>
            <w:tcW w:w="1843" w:type="dxa"/>
            <w:shd w:val="clear" w:color="auto" w:fill="F2F2F2" w:themeFill="background1" w:themeFillShade="F2"/>
          </w:tcPr>
          <w:p w14:paraId="6889EEA3" w14:textId="77777777" w:rsidR="006B3D0E" w:rsidRPr="002510F4" w:rsidRDefault="006B3D0E" w:rsidP="00730764">
            <w:pPr>
              <w:pStyle w:val="Tablecontent"/>
            </w:pPr>
            <w:r w:rsidRPr="00DB2709">
              <w:t>SRQ</w:t>
            </w:r>
          </w:p>
        </w:tc>
        <w:tc>
          <w:tcPr>
            <w:tcW w:w="7632" w:type="dxa"/>
            <w:vAlign w:val="center"/>
          </w:tcPr>
          <w:p w14:paraId="0E94BF01" w14:textId="77777777" w:rsidR="006B3D0E" w:rsidRDefault="006B3D0E" w:rsidP="00730764">
            <w:pPr>
              <w:pStyle w:val="Tablecontent"/>
            </w:pPr>
            <w:r>
              <w:t>Number of Shared Receive Queues Allocated</w:t>
            </w:r>
          </w:p>
          <w:p w14:paraId="7B705064" w14:textId="77777777" w:rsidR="006B3D0E" w:rsidRPr="002510F4" w:rsidRDefault="006B3D0E" w:rsidP="00730764">
            <w:pPr>
              <w:pStyle w:val="Tablecontent"/>
            </w:pPr>
            <w:r>
              <w:t>I think this is required in virtualization as the physical NIC card can be shared.</w:t>
            </w:r>
          </w:p>
        </w:tc>
      </w:tr>
      <w:tr w:rsidR="006B3D0E" w:rsidRPr="00E51A31" w14:paraId="55A2B2D5" w14:textId="77777777" w:rsidTr="00C773BD">
        <w:tc>
          <w:tcPr>
            <w:tcW w:w="1843" w:type="dxa"/>
            <w:shd w:val="clear" w:color="auto" w:fill="F2F2F2" w:themeFill="background1" w:themeFillShade="F2"/>
          </w:tcPr>
          <w:p w14:paraId="23120239" w14:textId="77777777" w:rsidR="006B3D0E" w:rsidRPr="002510F4" w:rsidRDefault="006B3D0E" w:rsidP="00730764">
            <w:pPr>
              <w:pStyle w:val="Tablecontent"/>
            </w:pPr>
            <w:r w:rsidRPr="00DB2709">
              <w:t>MR</w:t>
            </w:r>
          </w:p>
        </w:tc>
        <w:tc>
          <w:tcPr>
            <w:tcW w:w="7632" w:type="dxa"/>
            <w:vAlign w:val="center"/>
          </w:tcPr>
          <w:p w14:paraId="04EC0899" w14:textId="77777777" w:rsidR="006B3D0E" w:rsidRDefault="006B3D0E" w:rsidP="00730764">
            <w:pPr>
              <w:pStyle w:val="Tablecontent"/>
            </w:pPr>
            <w:r>
              <w:t>Memory Regions Allocated.</w:t>
            </w:r>
          </w:p>
          <w:p w14:paraId="6E12786C" w14:textId="77777777" w:rsidR="006B3D0E" w:rsidRPr="002510F4" w:rsidRDefault="006B3D0E" w:rsidP="00730764">
            <w:pPr>
              <w:pStyle w:val="Tablecontent"/>
            </w:pPr>
            <w:r>
              <w:t>Check that this is inline with your expectation.</w:t>
            </w:r>
          </w:p>
        </w:tc>
      </w:tr>
    </w:tbl>
    <w:p w14:paraId="5DB368EC" w14:textId="77777777" w:rsidR="006B3D0E" w:rsidRDefault="006B3D0E" w:rsidP="00730764">
      <w:r>
        <w:t xml:space="preserve">For more reading on RDMA, I found </w:t>
      </w:r>
      <w:hyperlink r:id="rId689" w:history="1">
        <w:r w:rsidRPr="008B2941">
          <w:rPr>
            <w:rStyle w:val="Hyperlink"/>
          </w:rPr>
          <w:t>this</w:t>
        </w:r>
      </w:hyperlink>
      <w:r>
        <w:t xml:space="preserve"> academic paper, title “</w:t>
      </w:r>
      <w:r w:rsidRPr="00AD13DB">
        <w:rPr>
          <w:color w:val="00B0F0"/>
        </w:rPr>
        <w:t>Understanding the concepts and mechanisms of RDMA</w:t>
      </w:r>
      <w:r>
        <w:t xml:space="preserve">” useful. </w:t>
      </w:r>
    </w:p>
    <w:p w14:paraId="46CD13E1" w14:textId="3C0EF05B" w:rsidR="006B3D0E" w:rsidRDefault="006B3D0E" w:rsidP="00730764">
      <w:pPr>
        <w:pStyle w:val="Heading5"/>
      </w:pPr>
      <w:r>
        <w:t>Configuration</w:t>
      </w:r>
    </w:p>
    <w:p w14:paraId="44807907" w14:textId="77777777" w:rsidR="006B3D0E" w:rsidRPr="004B48ED" w:rsidRDefault="006B3D0E" w:rsidP="006B3D0E">
      <w:pPr>
        <w:rPr>
          <w:lang w:val="en-GB"/>
        </w:rPr>
      </w:pPr>
      <w:r>
        <w:rPr>
          <w:lang w:val="en-GB"/>
        </w:rPr>
        <w:t>vSphere Client provides the following information. You get the first 4 columns in esxtop.</w:t>
      </w:r>
    </w:p>
    <w:p w14:paraId="0FAFD6AA" w14:textId="77777777" w:rsidR="006B3D0E" w:rsidRPr="000266A3" w:rsidRDefault="006B3D0E" w:rsidP="006B3D0E">
      <w:pPr>
        <w:rPr>
          <w:lang w:val="en-GB"/>
        </w:rPr>
      </w:pPr>
      <w:r>
        <w:rPr>
          <w:noProof/>
          <w:lang w:val="en-GB"/>
        </w:rPr>
        <w:drawing>
          <wp:inline distT="0" distB="0" distL="0" distR="0" wp14:anchorId="53C173A0" wp14:editId="2F56B2CD">
            <wp:extent cx="6100450" cy="2683592"/>
            <wp:effectExtent l="0" t="0" r="0" b="254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690">
                      <a:extLst>
                        <a:ext uri="{28A0092B-C50C-407E-A947-70E740481C1C}">
                          <a14:useLocalDpi xmlns:a14="http://schemas.microsoft.com/office/drawing/2010/main" val="0"/>
                        </a:ext>
                      </a:extLst>
                    </a:blip>
                    <a:stretch>
                      <a:fillRect/>
                    </a:stretch>
                  </pic:blipFill>
                  <pic:spPr>
                    <a:xfrm>
                      <a:off x="0" y="0"/>
                      <a:ext cx="6104224" cy="2685252"/>
                    </a:xfrm>
                    <a:prstGeom prst="rect">
                      <a:avLst/>
                    </a:prstGeom>
                  </pic:spPr>
                </pic:pic>
              </a:graphicData>
            </a:graphic>
          </wp:inline>
        </w:drawing>
      </w:r>
    </w:p>
    <w:p w14:paraId="67CAF86B" w14:textId="77777777" w:rsidR="006B3D0E" w:rsidRDefault="006B3D0E" w:rsidP="006B3D0E">
      <w:pPr>
        <w:rPr>
          <w:lang w:val="en-GB"/>
        </w:rPr>
      </w:pPr>
      <w:r>
        <w:rPr>
          <w:lang w:val="en-GB"/>
        </w:rPr>
        <w:t>The information you get in esxtop covers the first 4 columns in the preceding screenshot. They are:</w:t>
      </w:r>
    </w:p>
    <w:p w14:paraId="70A917B4" w14:textId="77777777" w:rsidR="006B3D0E" w:rsidRPr="00A83F31" w:rsidRDefault="006B3D0E" w:rsidP="00BF4AEC">
      <w:pPr>
        <w:pStyle w:val="BeforeTable"/>
        <w:rPr>
          <w:lang w:val="en-GB"/>
        </w:rPr>
      </w:pPr>
    </w:p>
    <w:tbl>
      <w:tblPr>
        <w:tblStyle w:val="TableGridLight"/>
        <w:tblW w:w="947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32"/>
      </w:tblGrid>
      <w:tr w:rsidR="006B3D0E" w:rsidRPr="00E51A31" w14:paraId="35BA6F7F" w14:textId="77777777" w:rsidTr="00883436">
        <w:tc>
          <w:tcPr>
            <w:tcW w:w="1843" w:type="dxa"/>
            <w:shd w:val="clear" w:color="auto" w:fill="F2F2F2" w:themeFill="background1" w:themeFillShade="F2"/>
          </w:tcPr>
          <w:p w14:paraId="21FF57BE" w14:textId="77777777" w:rsidR="006B3D0E" w:rsidRPr="002510F4" w:rsidRDefault="006B3D0E" w:rsidP="003A5E36">
            <w:pPr>
              <w:pStyle w:val="Tablecontent"/>
            </w:pPr>
            <w:r w:rsidRPr="00FE361A">
              <w:t>NAME</w:t>
            </w:r>
          </w:p>
        </w:tc>
        <w:tc>
          <w:tcPr>
            <w:tcW w:w="7632" w:type="dxa"/>
            <w:vAlign w:val="center"/>
          </w:tcPr>
          <w:p w14:paraId="5BD5D788" w14:textId="77777777" w:rsidR="006B3D0E" w:rsidRPr="002510F4" w:rsidRDefault="006B3D0E" w:rsidP="003A5E36">
            <w:pPr>
              <w:pStyle w:val="Tablecontent"/>
            </w:pPr>
            <w:r>
              <w:t>Name of the device</w:t>
            </w:r>
          </w:p>
        </w:tc>
      </w:tr>
      <w:tr w:rsidR="006B3D0E" w:rsidRPr="00E51A31" w14:paraId="5794B729" w14:textId="77777777" w:rsidTr="00883436">
        <w:tc>
          <w:tcPr>
            <w:tcW w:w="1843" w:type="dxa"/>
            <w:shd w:val="clear" w:color="auto" w:fill="F2F2F2" w:themeFill="background1" w:themeFillShade="F2"/>
          </w:tcPr>
          <w:p w14:paraId="4C5434FA" w14:textId="77777777" w:rsidR="006B3D0E" w:rsidRPr="002510F4" w:rsidRDefault="006B3D0E" w:rsidP="003A5E36">
            <w:pPr>
              <w:pStyle w:val="Tablecontent"/>
            </w:pPr>
            <w:r w:rsidRPr="00FE361A">
              <w:t>DRIVER</w:t>
            </w:r>
          </w:p>
        </w:tc>
        <w:tc>
          <w:tcPr>
            <w:tcW w:w="7632" w:type="dxa"/>
            <w:vAlign w:val="center"/>
          </w:tcPr>
          <w:p w14:paraId="55812C7E" w14:textId="77777777" w:rsidR="006B3D0E" w:rsidRPr="002510F4" w:rsidRDefault="006B3D0E" w:rsidP="003A5E36">
            <w:pPr>
              <w:pStyle w:val="Tablecontent"/>
            </w:pPr>
            <w:r>
              <w:t>Name of the driver</w:t>
            </w:r>
          </w:p>
        </w:tc>
      </w:tr>
      <w:tr w:rsidR="006B3D0E" w:rsidRPr="00E51A31" w14:paraId="5A249886" w14:textId="77777777" w:rsidTr="00883436">
        <w:tc>
          <w:tcPr>
            <w:tcW w:w="1843" w:type="dxa"/>
            <w:shd w:val="clear" w:color="auto" w:fill="F2F2F2" w:themeFill="background1" w:themeFillShade="F2"/>
          </w:tcPr>
          <w:p w14:paraId="7F43947B" w14:textId="77777777" w:rsidR="006B3D0E" w:rsidRPr="002510F4" w:rsidRDefault="006B3D0E" w:rsidP="003A5E36">
            <w:pPr>
              <w:pStyle w:val="Tablecontent"/>
            </w:pPr>
            <w:r w:rsidRPr="00FE361A">
              <w:t>STATE</w:t>
            </w:r>
          </w:p>
        </w:tc>
        <w:tc>
          <w:tcPr>
            <w:tcW w:w="7632" w:type="dxa"/>
            <w:vAlign w:val="center"/>
          </w:tcPr>
          <w:p w14:paraId="5EA424CC" w14:textId="77777777" w:rsidR="006B3D0E" w:rsidRPr="002510F4" w:rsidRDefault="006B3D0E" w:rsidP="003A5E36">
            <w:pPr>
              <w:pStyle w:val="Tablecontent"/>
            </w:pPr>
            <w:r>
              <w:t>Active or down</w:t>
            </w:r>
          </w:p>
        </w:tc>
      </w:tr>
      <w:tr w:rsidR="006B3D0E" w:rsidRPr="00E51A31" w14:paraId="2FE955DB" w14:textId="77777777" w:rsidTr="00883436">
        <w:tc>
          <w:tcPr>
            <w:tcW w:w="1843" w:type="dxa"/>
            <w:shd w:val="clear" w:color="auto" w:fill="F2F2F2" w:themeFill="background1" w:themeFillShade="F2"/>
          </w:tcPr>
          <w:p w14:paraId="48FC3488" w14:textId="77777777" w:rsidR="006B3D0E" w:rsidRPr="002510F4" w:rsidRDefault="006B3D0E" w:rsidP="003A5E36">
            <w:pPr>
              <w:pStyle w:val="Tablecontent"/>
            </w:pPr>
            <w:r w:rsidRPr="00FE361A">
              <w:t>TEAM-PNIC</w:t>
            </w:r>
          </w:p>
        </w:tc>
        <w:tc>
          <w:tcPr>
            <w:tcW w:w="7632" w:type="dxa"/>
            <w:vAlign w:val="center"/>
          </w:tcPr>
          <w:p w14:paraId="0E7815CF" w14:textId="77777777" w:rsidR="006B3D0E" w:rsidRPr="002510F4" w:rsidRDefault="006B3D0E" w:rsidP="003A5E36">
            <w:pPr>
              <w:pStyle w:val="Tablecontent"/>
            </w:pPr>
            <w:r>
              <w:t>The physical Network Interface Card that the RDMA adapter is paired with.</w:t>
            </w:r>
          </w:p>
        </w:tc>
      </w:tr>
    </w:tbl>
    <w:p w14:paraId="7B6A3076" w14:textId="63741331" w:rsidR="001B6EC9" w:rsidRPr="00624333" w:rsidRDefault="00827568" w:rsidP="00B47017">
      <w:pPr>
        <w:pStyle w:val="Title"/>
      </w:pPr>
      <w:r>
        <w:rPr>
          <w:noProof/>
        </w:rPr>
        <w:lastRenderedPageBreak/>
        <mc:AlternateContent>
          <mc:Choice Requires="wps">
            <w:drawing>
              <wp:anchor distT="0" distB="0" distL="114300" distR="114300" simplePos="0" relativeHeight="251710464" behindDoc="1" locked="0" layoutInCell="1" allowOverlap="1" wp14:anchorId="502E944C" wp14:editId="60253FB4">
                <wp:simplePos x="0" y="0"/>
                <wp:positionH relativeFrom="page">
                  <wp:align>left</wp:align>
                </wp:positionH>
                <wp:positionV relativeFrom="paragraph">
                  <wp:posOffset>-900430</wp:posOffset>
                </wp:positionV>
                <wp:extent cx="7560945" cy="10663555"/>
                <wp:effectExtent l="0" t="0" r="0" b="0"/>
                <wp:wrapNone/>
                <wp:docPr id="98466395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FB2456E" id="Rectangle 8" o:spid="_x0000_s1026" style="position:absolute;margin-left:0;margin-top:-70.9pt;width:595.35pt;height:839.65pt;z-index:-2516060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" fillcolor="#fafafa [182]" stroked="f" strokeweight="1pt">
                <v:fill color2="#e4e4e4 [982]" rotate="t" focus="100%" type="gradient"/>
                <w10:wrap anchorx="page"/>
              </v:rect>
            </w:pict>
          </mc:Fallback>
        </mc:AlternateContent>
      </w:r>
      <w:r w:rsidR="001B6EC9" w:rsidRPr="00624333">
        <w:t xml:space="preserve">Chapter </w:t>
      </w:r>
      <w:r w:rsidR="00C7368E">
        <w:t>8</w:t>
      </w:r>
    </w:p>
    <w:p w14:paraId="0EBF6E2F" w14:textId="77777777" w:rsidR="00A1159A" w:rsidRDefault="00A1159A" w:rsidP="00A1159A">
      <w:pPr>
        <w:pStyle w:val="Heading1"/>
      </w:pPr>
      <w:r>
        <w:t>MS Windows</w:t>
      </w:r>
    </w:p>
    <w:p w14:paraId="60F2ABC8" w14:textId="77777777" w:rsidR="00A1159A" w:rsidRDefault="00A1159A" w:rsidP="00A1159A">
      <w:pPr>
        <w:keepLines w:val="0"/>
        <w:suppressAutoHyphens w:val="0"/>
        <w:spacing w:before="0" w:after="160"/>
      </w:pPr>
      <w:r>
        <w:br w:type="page"/>
      </w:r>
    </w:p>
    <w:p w14:paraId="66D3B745" w14:textId="4B7C34A2" w:rsidR="00A1159A" w:rsidRDefault="00A1159A" w:rsidP="00D473D6">
      <w:pPr>
        <w:pStyle w:val="Heading2"/>
      </w:pPr>
      <w:r>
        <w:lastRenderedPageBreak/>
        <w:t>Introduction</w:t>
      </w:r>
    </w:p>
    <w:p w14:paraId="58B50606" w14:textId="2DAD2791" w:rsidR="00A1159A" w:rsidRDefault="00A1159A" w:rsidP="00A1159A">
      <w:r>
        <w:t>One major difference between Guest OS and VM is that Windows/Linux runs a lot of processes. The problem is there is minimal observability on these processes. For example, there is no CPU queue metric, memory page fault, network dropped packet, and disk latency at process level.</w:t>
      </w:r>
    </w:p>
    <w:p w14:paraId="33B50360" w14:textId="77777777" w:rsidR="00A1159A" w:rsidRDefault="00A1159A" w:rsidP="00A1159A">
      <w:r>
        <w:t xml:space="preserve">The following shows </w:t>
      </w:r>
      <w:hyperlink r:id="rId691">
        <w:r w:rsidRPr="75ACB272">
          <w:rPr>
            <w:rStyle w:val="Hyperlink"/>
          </w:rPr>
          <w:t>Windows Sysinternal</w:t>
        </w:r>
      </w:hyperlink>
      <w:r>
        <w:rPr>
          <w:rStyle w:val="FootnoteReference"/>
          <w:color w:val="0000FF"/>
          <w:u w:val="single"/>
        </w:rPr>
        <w:footnoteReference w:id="23"/>
      </w:r>
      <w:r>
        <w:t>, a great tool for Windows troubleshooting. As you can see, they are just utilization metrics. There is no contention metric.</w:t>
      </w:r>
    </w:p>
    <w:p w14:paraId="424F42A1" w14:textId="77777777" w:rsidR="00A1159A" w:rsidRDefault="00A1159A" w:rsidP="00A1159A">
      <w:r>
        <w:rPr>
          <w:noProof/>
        </w:rPr>
        <w:drawing>
          <wp:inline distT="0" distB="0" distL="0" distR="0" wp14:anchorId="5EBAA469" wp14:editId="18B7F5AA">
            <wp:extent cx="6000333" cy="2915889"/>
            <wp:effectExtent l="0" t="0" r="635" b="0"/>
            <wp:docPr id="606394187" name="Picture 60639418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87" name="Picture 606394187" descr="Graphical user interface&#10;&#10;Description automatically generated with low confidence"/>
                    <pic:cNvPicPr/>
                  </pic:nvPicPr>
                  <pic:blipFill>
                    <a:blip r:embed="rId692" cstate="print">
                      <a:extLst>
                        <a:ext uri="{28A0092B-C50C-407E-A947-70E740481C1C}">
                          <a14:useLocalDpi xmlns:a14="http://schemas.microsoft.com/office/drawing/2010/main" val="0"/>
                        </a:ext>
                      </a:extLst>
                    </a:blip>
                    <a:stretch>
                      <a:fillRect/>
                    </a:stretch>
                  </pic:blipFill>
                  <pic:spPr>
                    <a:xfrm>
                      <a:off x="0" y="0"/>
                      <a:ext cx="6009443" cy="2920316"/>
                    </a:xfrm>
                    <a:prstGeom prst="rect">
                      <a:avLst/>
                    </a:prstGeom>
                  </pic:spPr>
                </pic:pic>
              </a:graphicData>
            </a:graphic>
          </wp:inline>
        </w:drawing>
      </w:r>
    </w:p>
    <w:p w14:paraId="75BC02A3" w14:textId="77777777" w:rsidR="00A1159A" w:rsidRDefault="00A1159A" w:rsidP="00D473D6">
      <w:pPr>
        <w:pStyle w:val="Heading2"/>
      </w:pPr>
      <w:r>
        <w:lastRenderedPageBreak/>
        <w:t>CPU</w:t>
      </w:r>
    </w:p>
    <w:p w14:paraId="48BE137C" w14:textId="24490A9B" w:rsidR="00A1159A" w:rsidRDefault="00A1159A" w:rsidP="00A1159A">
      <w:pPr>
        <w:rPr>
          <w:lang w:val="en-GB"/>
        </w:rPr>
      </w:pPr>
      <w:r w:rsidRPr="00B5242B">
        <w:rPr>
          <w:lang w:val="en-GB"/>
        </w:rPr>
        <w:t xml:space="preserve">Performance Monitor </w:t>
      </w:r>
      <w:r>
        <w:rPr>
          <w:lang w:val="en-GB"/>
        </w:rPr>
        <w:t xml:space="preserve">is still the main tool for Windows, despite </w:t>
      </w:r>
      <w:r w:rsidR="00D97BE9">
        <w:rPr>
          <w:lang w:val="en-GB"/>
        </w:rPr>
        <w:t xml:space="preserve">the fact </w:t>
      </w:r>
      <w:r>
        <w:rPr>
          <w:lang w:val="en-GB"/>
        </w:rPr>
        <w:t xml:space="preserve">it has not been enhanced for </w:t>
      </w:r>
      <w:r w:rsidR="004C0F3D">
        <w:rPr>
          <w:lang w:val="en-GB"/>
        </w:rPr>
        <w:t>decades</w:t>
      </w:r>
      <w:r>
        <w:rPr>
          <w:lang w:val="en-GB"/>
        </w:rPr>
        <w:t xml:space="preserve">. Go to </w:t>
      </w:r>
      <w:r w:rsidRPr="00C24ADC">
        <w:rPr>
          <w:color w:val="00B0F0"/>
          <w:lang w:val="en-GB"/>
        </w:rPr>
        <w:t>docs.microsoft.com</w:t>
      </w:r>
      <w:r>
        <w:rPr>
          <w:lang w:val="en-GB"/>
        </w:rPr>
        <w:t xml:space="preserve"> and browse for Windows Server. It took me to </w:t>
      </w:r>
      <w:hyperlink r:id="rId693" w:history="1">
        <w:r w:rsidRPr="0029062D">
          <w:rPr>
            <w:rStyle w:val="Hyperlink"/>
            <w:lang w:val="en-GB"/>
          </w:rPr>
          <w:t>this article</w:t>
        </w:r>
      </w:hyperlink>
      <w:r>
        <w:rPr>
          <w:lang w:val="en-GB"/>
        </w:rPr>
        <w:t xml:space="preserve">, which cover PerfMon. Many explanations on metrics at </w:t>
      </w:r>
      <w:hyperlink r:id="rId694" w:history="1">
        <w:r w:rsidRPr="008E2021">
          <w:rPr>
            <w:rStyle w:val="Hyperlink"/>
            <w:lang w:val="en-GB"/>
          </w:rPr>
          <w:t>https://learn.microsoft.com/</w:t>
        </w:r>
      </w:hyperlink>
      <w:r>
        <w:rPr>
          <w:lang w:val="en-GB"/>
        </w:rPr>
        <w:t xml:space="preserve"> are still based on </w:t>
      </w:r>
      <w:proofErr w:type="gramStart"/>
      <w:r>
        <w:rPr>
          <w:lang w:val="en-GB"/>
        </w:rPr>
        <w:t>end of life</w:t>
      </w:r>
      <w:proofErr w:type="gramEnd"/>
      <w:r>
        <w:rPr>
          <w:lang w:val="en-GB"/>
        </w:rPr>
        <w:t xml:space="preserve"> Windows.</w:t>
      </w:r>
    </w:p>
    <w:p w14:paraId="3EFE6805" w14:textId="77777777" w:rsidR="00A1159A" w:rsidRDefault="00A1159A" w:rsidP="00A1159A">
      <w:pPr>
        <w:rPr>
          <w:lang w:val="en-GB"/>
        </w:rPr>
      </w:pPr>
      <w:r>
        <w:rPr>
          <w:lang w:val="en-GB"/>
        </w:rPr>
        <w:t xml:space="preserve">PerfMon groups the counters under </w:t>
      </w:r>
      <w:r w:rsidRPr="00183866">
        <w:rPr>
          <w:color w:val="00B0F0"/>
          <w:lang w:val="en-GB"/>
        </w:rPr>
        <w:t xml:space="preserve">Processor </w:t>
      </w:r>
      <w:r>
        <w:rPr>
          <w:lang w:val="en-GB"/>
        </w:rPr>
        <w:t xml:space="preserve">group. However, it places the </w:t>
      </w:r>
      <w:r w:rsidRPr="00347B0E">
        <w:rPr>
          <w:color w:val="00B0F0"/>
          <w:lang w:val="en-GB"/>
        </w:rPr>
        <w:t xml:space="preserve">Processor Queue </w:t>
      </w:r>
      <w:r>
        <w:rPr>
          <w:color w:val="00B0F0"/>
          <w:lang w:val="en-GB"/>
        </w:rPr>
        <w:t>L</w:t>
      </w:r>
      <w:r w:rsidRPr="00347B0E">
        <w:rPr>
          <w:color w:val="00B0F0"/>
          <w:lang w:val="en-GB"/>
        </w:rPr>
        <w:t xml:space="preserve">ength </w:t>
      </w:r>
      <w:r w:rsidRPr="00347B0E">
        <w:t>and</w:t>
      </w:r>
      <w:r>
        <w:rPr>
          <w:color w:val="00B0F0"/>
          <w:lang w:val="en-GB"/>
        </w:rPr>
        <w:t xml:space="preserve"> Context Switches </w:t>
      </w:r>
      <w:r>
        <w:rPr>
          <w:lang w:val="en-GB"/>
        </w:rPr>
        <w:t>metrics under the System group. The System group covers system wide metrics, not just CPU.</w:t>
      </w:r>
    </w:p>
    <w:p w14:paraId="40E957D7" w14:textId="77777777" w:rsidR="00A1159A" w:rsidRDefault="00A1159A" w:rsidP="00A1159A">
      <w:pPr>
        <w:rPr>
          <w:lang w:val="en-GB"/>
        </w:rPr>
      </w:pPr>
      <w:r>
        <w:rPr>
          <w:lang w:val="en-GB"/>
        </w:rPr>
        <w:t xml:space="preserve">The following screenshot </w:t>
      </w:r>
      <w:proofErr w:type="gramStart"/>
      <w:r>
        <w:rPr>
          <w:lang w:val="en-GB"/>
        </w:rPr>
        <w:t>show</w:t>
      </w:r>
      <w:proofErr w:type="gramEnd"/>
      <w:r>
        <w:rPr>
          <w:lang w:val="en-GB"/>
        </w:rPr>
        <w:t xml:space="preserve"> the counters under Processor group.</w:t>
      </w:r>
    </w:p>
    <w:p w14:paraId="52DBACA5" w14:textId="77777777" w:rsidR="00A1159A" w:rsidRDefault="00A1159A" w:rsidP="00A1159A">
      <w:pPr>
        <w:rPr>
          <w:lang w:val="en-GB"/>
        </w:rPr>
      </w:pPr>
      <w:r>
        <w:rPr>
          <w:noProof/>
        </w:rPr>
        <w:drawing>
          <wp:inline distT="0" distB="0" distL="0" distR="0" wp14:anchorId="3B9EEB38" wp14:editId="6F02F26E">
            <wp:extent cx="6118628" cy="3262177"/>
            <wp:effectExtent l="0" t="0" r="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6122000" cy="3263975"/>
                    </a:xfrm>
                    <a:prstGeom prst="rect">
                      <a:avLst/>
                    </a:prstGeom>
                    <a:noFill/>
                    <a:ln>
                      <a:noFill/>
                    </a:ln>
                  </pic:spPr>
                </pic:pic>
              </a:graphicData>
            </a:graphic>
          </wp:inline>
        </w:drawing>
      </w:r>
    </w:p>
    <w:p w14:paraId="507B121A" w14:textId="77777777" w:rsidR="00A1159A" w:rsidRDefault="00A1159A" w:rsidP="00BF4AEC">
      <w:pPr>
        <w:pStyle w:val="BeforeTable"/>
        <w:rPr>
          <w:lang w:val="en-GB"/>
        </w:rPr>
      </w:pPr>
    </w:p>
    <w:p w14:paraId="1C725952" w14:textId="77777777" w:rsidR="00A1159A" w:rsidRDefault="00A1159A" w:rsidP="00A1159A">
      <w:pPr>
        <w:pStyle w:val="Tablecontent"/>
      </w:pPr>
      <w:r>
        <w:t>PerfMon UI provides a description, which I use as a reference below:</w:t>
      </w:r>
    </w:p>
    <w:p w14:paraId="69D96B83" w14:textId="77777777" w:rsidR="00A1159A" w:rsidRDefault="00A1159A"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48"/>
        <w:gridCol w:w="7410"/>
      </w:tblGrid>
      <w:tr w:rsidR="00A1159A" w14:paraId="6ECC6C03" w14:textId="77777777" w:rsidTr="0008787B">
        <w:tc>
          <w:tcPr>
            <w:tcW w:w="2122" w:type="dxa"/>
            <w:shd w:val="clear" w:color="auto" w:fill="F2F2F2" w:themeFill="background1" w:themeFillShade="F2"/>
          </w:tcPr>
          <w:p w14:paraId="54FE80CB" w14:textId="77777777" w:rsidR="00A1159A" w:rsidRPr="004F370C" w:rsidRDefault="00A1159A" w:rsidP="0008787B">
            <w:pPr>
              <w:pStyle w:val="Tablecontent"/>
            </w:pPr>
            <w:r w:rsidRPr="004F370C">
              <w:t>% C1 Time</w:t>
            </w:r>
          </w:p>
          <w:p w14:paraId="429FBD6B" w14:textId="77777777" w:rsidR="00A1159A" w:rsidRPr="004F370C" w:rsidRDefault="00A1159A" w:rsidP="0008787B">
            <w:pPr>
              <w:pStyle w:val="Tablecontent"/>
            </w:pPr>
            <w:r w:rsidRPr="004F370C">
              <w:t>% C2 Time</w:t>
            </w:r>
          </w:p>
          <w:p w14:paraId="05328B44" w14:textId="77777777" w:rsidR="00A1159A" w:rsidRPr="004F370C" w:rsidRDefault="00A1159A" w:rsidP="0008787B">
            <w:pPr>
              <w:pStyle w:val="Tablecontent"/>
            </w:pPr>
            <w:r w:rsidRPr="004F370C">
              <w:t>% C3 Time</w:t>
            </w:r>
          </w:p>
        </w:tc>
        <w:tc>
          <w:tcPr>
            <w:tcW w:w="8334" w:type="dxa"/>
          </w:tcPr>
          <w:p w14:paraId="7F155790" w14:textId="77777777" w:rsidR="00A1159A" w:rsidRPr="008753FF" w:rsidRDefault="00A1159A" w:rsidP="0008787B">
            <w:pPr>
              <w:pStyle w:val="Tablecontent"/>
            </w:pPr>
            <w:r w:rsidRPr="008753FF">
              <w:t xml:space="preserve">Based on this April 2004 article, Windows can operate in 4 different power level. The C0 is the highest, while C3 consumes the least amount of power. </w:t>
            </w:r>
          </w:p>
          <w:p w14:paraId="70CD216D" w14:textId="77777777" w:rsidR="00A1159A" w:rsidRPr="008753FF" w:rsidRDefault="00A1159A" w:rsidP="0008787B">
            <w:pPr>
              <w:pStyle w:val="Tablecontent"/>
            </w:pPr>
            <w:r w:rsidRPr="008753FF">
              <w:t>If you set dynamic power management, expect the lower power to be registering higher value during idle period.</w:t>
            </w:r>
          </w:p>
          <w:p w14:paraId="08884504" w14:textId="77777777" w:rsidR="00A1159A" w:rsidRPr="008753FF" w:rsidRDefault="00A1159A" w:rsidP="0008787B">
            <w:pPr>
              <w:pStyle w:val="Tablecontent"/>
            </w:pPr>
            <w:r w:rsidRPr="008753FF">
              <w:t xml:space="preserve">Reference: </w:t>
            </w:r>
            <w:hyperlink r:id="rId696" w:history="1">
              <w:r w:rsidRPr="008753FF">
                <w:rPr>
                  <w:rStyle w:val="Hyperlink"/>
                  <w:color w:val="auto"/>
                </w:rPr>
                <w:t>here</w:t>
              </w:r>
            </w:hyperlink>
            <w:r w:rsidRPr="008753FF">
              <w:t xml:space="preserve">. </w:t>
            </w:r>
          </w:p>
        </w:tc>
      </w:tr>
      <w:tr w:rsidR="00A1159A" w14:paraId="4BCB340B" w14:textId="77777777" w:rsidTr="0008787B">
        <w:tc>
          <w:tcPr>
            <w:tcW w:w="2122" w:type="dxa"/>
            <w:shd w:val="clear" w:color="auto" w:fill="F2F2F2" w:themeFill="background1" w:themeFillShade="F2"/>
          </w:tcPr>
          <w:p w14:paraId="3358ACD2" w14:textId="77777777" w:rsidR="00A1159A" w:rsidRPr="005216F3" w:rsidRDefault="00A1159A" w:rsidP="0008787B">
            <w:pPr>
              <w:pStyle w:val="Tablecontent"/>
            </w:pPr>
            <w:r w:rsidRPr="005216F3">
              <w:t>C1 Transitions/sec</w:t>
            </w:r>
          </w:p>
          <w:p w14:paraId="6BEAC655" w14:textId="77777777" w:rsidR="00A1159A" w:rsidRPr="005216F3" w:rsidRDefault="00A1159A" w:rsidP="0008787B">
            <w:pPr>
              <w:pStyle w:val="Tablecontent"/>
            </w:pPr>
            <w:r w:rsidRPr="005216F3">
              <w:t>C2 Transitions/sec</w:t>
            </w:r>
          </w:p>
          <w:p w14:paraId="28C7A71D" w14:textId="77777777" w:rsidR="00A1159A" w:rsidRPr="004F370C" w:rsidRDefault="00A1159A" w:rsidP="0008787B">
            <w:pPr>
              <w:pStyle w:val="Tablecontent"/>
            </w:pPr>
            <w:r w:rsidRPr="005216F3">
              <w:t>C3 Transitions/sec</w:t>
            </w:r>
          </w:p>
        </w:tc>
        <w:tc>
          <w:tcPr>
            <w:tcW w:w="8334" w:type="dxa"/>
          </w:tcPr>
          <w:p w14:paraId="0E62BD4F" w14:textId="77777777" w:rsidR="00A1159A" w:rsidRPr="008753FF" w:rsidRDefault="00A1159A" w:rsidP="0008787B">
            <w:pPr>
              <w:pStyle w:val="Tablecontent"/>
            </w:pPr>
            <w:r w:rsidRPr="008753FF">
              <w:t>The amount of time on each power level does not tell the full picture. You also need to know how frequent you enter and exit that level.</w:t>
            </w:r>
          </w:p>
          <w:p w14:paraId="7D0534E5" w14:textId="2C6083F9" w:rsidR="00A1159A" w:rsidRPr="008753FF" w:rsidRDefault="00A1159A" w:rsidP="0008787B">
            <w:pPr>
              <w:pStyle w:val="Tablecontent"/>
            </w:pPr>
            <w:r w:rsidRPr="008753FF">
              <w:t xml:space="preserve">These 3 metrics track the number of transitions into the respective level. For example, a </w:t>
            </w:r>
            <w:r w:rsidR="004C0F3D" w:rsidRPr="008753FF">
              <w:t>high number</w:t>
            </w:r>
            <w:r w:rsidRPr="008753FF">
              <w:t xml:space="preserve"> on all 3 counters mean Windows is fluctuating greatly, resulting in inconsistent speed. </w:t>
            </w:r>
          </w:p>
        </w:tc>
      </w:tr>
      <w:tr w:rsidR="00A1159A" w14:paraId="0403F4D1" w14:textId="77777777" w:rsidTr="0008787B">
        <w:tc>
          <w:tcPr>
            <w:tcW w:w="2122" w:type="dxa"/>
            <w:shd w:val="clear" w:color="auto" w:fill="F2F2F2" w:themeFill="background1" w:themeFillShade="F2"/>
          </w:tcPr>
          <w:p w14:paraId="4D9877C4" w14:textId="77777777" w:rsidR="00A1159A" w:rsidRPr="004F370C" w:rsidRDefault="00A1159A" w:rsidP="0008787B">
            <w:pPr>
              <w:pStyle w:val="Tablecontent"/>
            </w:pPr>
            <w:r w:rsidRPr="00CD28E2">
              <w:t>% DPC Time</w:t>
            </w:r>
          </w:p>
        </w:tc>
        <w:tc>
          <w:tcPr>
            <w:tcW w:w="8334" w:type="dxa"/>
          </w:tcPr>
          <w:p w14:paraId="6D377803" w14:textId="77777777" w:rsidR="00A1159A" w:rsidRDefault="00A1159A" w:rsidP="0008787B">
            <w:pPr>
              <w:pStyle w:val="Tablecontent"/>
            </w:pPr>
            <w:r>
              <w:t>D</w:t>
            </w:r>
            <w:r w:rsidRPr="00EC2BAD">
              <w:t xml:space="preserve">eferred </w:t>
            </w:r>
            <w:r>
              <w:t>P</w:t>
            </w:r>
            <w:r w:rsidRPr="00EC2BAD">
              <w:t xml:space="preserve">rocedure </w:t>
            </w:r>
            <w:r>
              <w:t>C</w:t>
            </w:r>
            <w:r w:rsidRPr="00EC2BAD">
              <w:t>alls</w:t>
            </w:r>
            <w:r>
              <w:t xml:space="preserve"> (DPC). According to </w:t>
            </w:r>
            <w:hyperlink r:id="rId697" w:history="1">
              <w:r w:rsidRPr="007042F6">
                <w:rPr>
                  <w:rStyle w:val="Hyperlink"/>
                </w:rPr>
                <w:t>this</w:t>
              </w:r>
            </w:hyperlink>
            <w:r>
              <w:t xml:space="preserve">, this counter is a part of the </w:t>
            </w:r>
            <w:r w:rsidRPr="007042F6">
              <w:lastRenderedPageBreak/>
              <w:t xml:space="preserve">Privileged Time </w:t>
            </w:r>
            <w:r>
              <w:t xml:space="preserve">(%) </w:t>
            </w:r>
            <w:r w:rsidRPr="007042F6">
              <w:t>because DPCs are executed in privileged mode. They are counted separately and are not a component of the interrupt counters.</w:t>
            </w:r>
            <w:r>
              <w:t xml:space="preserve"> </w:t>
            </w:r>
          </w:p>
        </w:tc>
      </w:tr>
      <w:tr w:rsidR="00A1159A" w14:paraId="5DDCA16E" w14:textId="77777777" w:rsidTr="0008787B">
        <w:tc>
          <w:tcPr>
            <w:tcW w:w="2122" w:type="dxa"/>
            <w:shd w:val="clear" w:color="auto" w:fill="F2F2F2" w:themeFill="background1" w:themeFillShade="F2"/>
          </w:tcPr>
          <w:p w14:paraId="26D3B4CB" w14:textId="77777777" w:rsidR="00A1159A" w:rsidRPr="004F370C" w:rsidRDefault="00A1159A" w:rsidP="0008787B">
            <w:pPr>
              <w:pStyle w:val="Tablecontent"/>
            </w:pPr>
            <w:r w:rsidRPr="00CD28E2">
              <w:lastRenderedPageBreak/>
              <w:t>% Interrupt Time</w:t>
            </w:r>
          </w:p>
        </w:tc>
        <w:tc>
          <w:tcPr>
            <w:tcW w:w="8334" w:type="dxa"/>
          </w:tcPr>
          <w:p w14:paraId="22CB926F" w14:textId="77777777" w:rsidR="00A1159A" w:rsidRDefault="00A1159A" w:rsidP="0008787B">
            <w:pPr>
              <w:pStyle w:val="Tablecontent"/>
            </w:pPr>
            <w:r>
              <w:t xml:space="preserve">Interrupt means the processor was interrupted from executing normal thread. This can happen for a variety of reasons, such as system clock, incoming network packets, mouse and keyboard activity. Interrupt can happen on regular basis, not just ad hoc. For example, the system clock does it every 10 milliseconds in the background. </w:t>
            </w:r>
          </w:p>
          <w:p w14:paraId="76BD791F" w14:textId="77777777" w:rsidR="00A1159A" w:rsidRDefault="00A1159A" w:rsidP="0008787B">
            <w:pPr>
              <w:pStyle w:val="Tablecontent"/>
            </w:pPr>
            <w:r>
              <w:t>A high interrupt value can impact performance.</w:t>
            </w:r>
          </w:p>
        </w:tc>
      </w:tr>
      <w:tr w:rsidR="00A1159A" w14:paraId="1E6847E9" w14:textId="77777777" w:rsidTr="0008787B">
        <w:tc>
          <w:tcPr>
            <w:tcW w:w="2122" w:type="dxa"/>
            <w:shd w:val="clear" w:color="auto" w:fill="F2F2F2" w:themeFill="background1" w:themeFillShade="F2"/>
          </w:tcPr>
          <w:p w14:paraId="7429ECDF" w14:textId="77777777" w:rsidR="00A1159A" w:rsidRDefault="00A1159A" w:rsidP="0008787B">
            <w:pPr>
              <w:pStyle w:val="Tablecontent"/>
            </w:pPr>
            <w:r w:rsidRPr="00CD28E2">
              <w:t>% Processor Time</w:t>
            </w:r>
          </w:p>
          <w:p w14:paraId="07712725" w14:textId="77777777" w:rsidR="00A1159A" w:rsidRPr="004F370C" w:rsidRDefault="00A1159A" w:rsidP="0008787B">
            <w:pPr>
              <w:pStyle w:val="Tablecontent"/>
            </w:pPr>
            <w:r w:rsidRPr="00CD28E2">
              <w:t>% Idle Time</w:t>
            </w:r>
          </w:p>
        </w:tc>
        <w:tc>
          <w:tcPr>
            <w:tcW w:w="8334" w:type="dxa"/>
          </w:tcPr>
          <w:p w14:paraId="1AF75AEF" w14:textId="3341B82F" w:rsidR="00A1159A" w:rsidRDefault="00A1159A" w:rsidP="0008787B">
            <w:pPr>
              <w:pStyle w:val="Tablecontent"/>
            </w:pPr>
            <w:r>
              <w:t>These 2</w:t>
            </w:r>
            <w:r w:rsidR="007B5418">
              <w:t xml:space="preserve"> metrics</w:t>
            </w:r>
            <w:r>
              <w:t xml:space="preserve"> add up to 100%</w:t>
            </w:r>
          </w:p>
        </w:tc>
      </w:tr>
      <w:tr w:rsidR="00A1159A" w14:paraId="5E2C4A10" w14:textId="77777777" w:rsidTr="0008787B">
        <w:tc>
          <w:tcPr>
            <w:tcW w:w="2122" w:type="dxa"/>
            <w:shd w:val="clear" w:color="auto" w:fill="F2F2F2" w:themeFill="background1" w:themeFillShade="F2"/>
          </w:tcPr>
          <w:p w14:paraId="219B7B41" w14:textId="77777777" w:rsidR="00A1159A" w:rsidRDefault="00A1159A" w:rsidP="0008787B">
            <w:pPr>
              <w:pStyle w:val="Tablecontent"/>
            </w:pPr>
            <w:r w:rsidRPr="00CD28E2">
              <w:t>% User Time</w:t>
            </w:r>
          </w:p>
          <w:p w14:paraId="64D43CA3" w14:textId="77777777" w:rsidR="00A1159A" w:rsidRPr="004F370C" w:rsidRDefault="00A1159A" w:rsidP="0008787B">
            <w:pPr>
              <w:pStyle w:val="Tablecontent"/>
            </w:pPr>
            <w:r>
              <w:t xml:space="preserve">% </w:t>
            </w:r>
            <w:r w:rsidRPr="00C4711D">
              <w:t>Privileged</w:t>
            </w:r>
            <w:r>
              <w:t xml:space="preserve"> Time</w:t>
            </w:r>
          </w:p>
        </w:tc>
        <w:tc>
          <w:tcPr>
            <w:tcW w:w="8334" w:type="dxa"/>
          </w:tcPr>
          <w:p w14:paraId="3D2712C1" w14:textId="164AC782" w:rsidR="00A1159A" w:rsidRDefault="00A1159A" w:rsidP="0008787B">
            <w:pPr>
              <w:pStyle w:val="Tablecontent"/>
            </w:pPr>
            <w:r>
              <w:t xml:space="preserve">These 2 </w:t>
            </w:r>
            <w:r w:rsidR="007B5418">
              <w:t xml:space="preserve">metrics </w:t>
            </w:r>
            <w:r>
              <w:t xml:space="preserve">add up to 100%. </w:t>
            </w:r>
          </w:p>
          <w:p w14:paraId="1F075247" w14:textId="36419E49" w:rsidR="00A1159A" w:rsidRPr="00A6015B" w:rsidRDefault="00A1159A" w:rsidP="0008787B">
            <w:pPr>
              <w:pStyle w:val="Tablecontent"/>
            </w:pPr>
            <w:r>
              <w:t xml:space="preserve">A program’s process can switch between user mode and kernel mode (when executing system service call). This does not incur CPU context switch as it’s the same thread. As a </w:t>
            </w:r>
            <w:r w:rsidR="001B19BF">
              <w:t>result,</w:t>
            </w:r>
            <w:r>
              <w:t xml:space="preserve"> I’m not seeing the use case of knowing the split between kernel mode and user mode.</w:t>
            </w:r>
          </w:p>
          <w:p w14:paraId="76EC314D" w14:textId="77777777" w:rsidR="00A1159A" w:rsidRPr="005C346F" w:rsidRDefault="00A1159A" w:rsidP="0008787B">
            <w:pPr>
              <w:pStyle w:val="Tablecontent"/>
            </w:pPr>
            <w:r w:rsidRPr="00A452F2">
              <w:t xml:space="preserve">Reference: </w:t>
            </w:r>
            <w:hyperlink r:id="rId698" w:history="1">
              <w:r w:rsidRPr="00A452F2">
                <w:rPr>
                  <w:rStyle w:val="Hyperlink"/>
                </w:rPr>
                <w:t>Windows</w:t>
              </w:r>
            </w:hyperlink>
            <w:r w:rsidRPr="00A452F2">
              <w:t xml:space="preserve"> </w:t>
            </w:r>
          </w:p>
        </w:tc>
      </w:tr>
      <w:tr w:rsidR="00A1159A" w14:paraId="05C75BDE" w14:textId="77777777" w:rsidTr="0008787B">
        <w:tc>
          <w:tcPr>
            <w:tcW w:w="2122" w:type="dxa"/>
            <w:shd w:val="clear" w:color="auto" w:fill="F2F2F2" w:themeFill="background1" w:themeFillShade="F2"/>
          </w:tcPr>
          <w:p w14:paraId="642221A6" w14:textId="77777777" w:rsidR="00A1159A" w:rsidRPr="00CD28E2" w:rsidRDefault="00A1159A" w:rsidP="0008787B">
            <w:pPr>
              <w:pStyle w:val="Tablecontent"/>
            </w:pPr>
            <w:r w:rsidRPr="00CD28E2">
              <w:t>DPCs Queued/sec</w:t>
            </w:r>
          </w:p>
        </w:tc>
        <w:tc>
          <w:tcPr>
            <w:tcW w:w="8334" w:type="dxa"/>
          </w:tcPr>
          <w:p w14:paraId="0C71D558" w14:textId="77777777" w:rsidR="00A1159A" w:rsidRDefault="00A1159A" w:rsidP="0008787B">
            <w:pPr>
              <w:pStyle w:val="Tablecontent"/>
            </w:pPr>
            <w:r>
              <w:t xml:space="preserve">Unlike the CPU Run Queue, this metric captures per processor. It can be handy to compare across processors as there can be imbalance. </w:t>
            </w:r>
          </w:p>
          <w:p w14:paraId="06124400" w14:textId="77777777" w:rsidR="00A1159A" w:rsidRDefault="00A1159A" w:rsidP="0008787B">
            <w:pPr>
              <w:pStyle w:val="Tablecontent"/>
            </w:pPr>
            <w:r>
              <w:t xml:space="preserve">Note this is a rate counter, not a count of the present queue. It tracks the speed per second. </w:t>
            </w:r>
          </w:p>
        </w:tc>
      </w:tr>
      <w:tr w:rsidR="00A1159A" w14:paraId="3E43018E" w14:textId="77777777" w:rsidTr="0008787B">
        <w:tc>
          <w:tcPr>
            <w:tcW w:w="2122" w:type="dxa"/>
            <w:shd w:val="clear" w:color="auto" w:fill="F2F2F2" w:themeFill="background1" w:themeFillShade="F2"/>
          </w:tcPr>
          <w:p w14:paraId="4C1BF90A" w14:textId="77777777" w:rsidR="00A1159A" w:rsidRPr="00CD28E2" w:rsidRDefault="00A1159A" w:rsidP="0008787B">
            <w:pPr>
              <w:pStyle w:val="Tablecontent"/>
            </w:pPr>
            <w:r w:rsidRPr="00CD28E2">
              <w:t xml:space="preserve">DPC Rate </w:t>
            </w:r>
          </w:p>
        </w:tc>
        <w:tc>
          <w:tcPr>
            <w:tcW w:w="8334" w:type="dxa"/>
          </w:tcPr>
          <w:p w14:paraId="682DC09C" w14:textId="77777777" w:rsidR="00A1159A" w:rsidRDefault="00A1159A" w:rsidP="0008787B">
            <w:pPr>
              <w:pStyle w:val="Tablecontent"/>
            </w:pPr>
            <w:r>
              <w:t>This is an input to the above, as the above is calculated as the delta of 2 rates, divided over sampling period.</w:t>
            </w:r>
          </w:p>
        </w:tc>
      </w:tr>
      <w:tr w:rsidR="00A1159A" w14:paraId="3530EB38" w14:textId="77777777" w:rsidTr="0008787B">
        <w:tc>
          <w:tcPr>
            <w:tcW w:w="2122" w:type="dxa"/>
            <w:shd w:val="clear" w:color="auto" w:fill="F2F2F2" w:themeFill="background1" w:themeFillShade="F2"/>
          </w:tcPr>
          <w:p w14:paraId="2B9F791B" w14:textId="77777777" w:rsidR="00A1159A" w:rsidRPr="00CD28E2" w:rsidRDefault="00A1159A" w:rsidP="0008787B">
            <w:pPr>
              <w:pStyle w:val="Tablecontent"/>
            </w:pPr>
            <w:r w:rsidRPr="00CD28E2">
              <w:t>Interrupts/sec</w:t>
            </w:r>
          </w:p>
        </w:tc>
        <w:tc>
          <w:tcPr>
            <w:tcW w:w="8334" w:type="dxa"/>
          </w:tcPr>
          <w:p w14:paraId="1FF5D674" w14:textId="77777777" w:rsidR="00A1159A" w:rsidRDefault="00A1159A" w:rsidP="0008787B">
            <w:pPr>
              <w:pStyle w:val="Tablecontent"/>
            </w:pPr>
            <w:r>
              <w:t xml:space="preserve">As above, but for interrupts. </w:t>
            </w:r>
          </w:p>
        </w:tc>
      </w:tr>
    </w:tbl>
    <w:p w14:paraId="67957D8E" w14:textId="1AF62B14" w:rsidR="00A1159A" w:rsidRPr="00A452F2" w:rsidRDefault="00A1159A" w:rsidP="00A1159A">
      <w:pPr>
        <w:pStyle w:val="Heading3"/>
      </w:pPr>
      <w:r w:rsidRPr="00A452F2">
        <w:t>Run Queue</w:t>
      </w:r>
    </w:p>
    <w:p w14:paraId="6CFEA5EC" w14:textId="77777777" w:rsidR="00A1159A" w:rsidRDefault="00A1159A" w:rsidP="00A1159A">
      <w:bookmarkStart w:id="77" w:name="_Hlk16092118"/>
      <w:r>
        <w:t xml:space="preserve">Number of threads in the processor queue. Unlike Linux, Windows excludes the threads that are running (being executed). </w:t>
      </w:r>
    </w:p>
    <w:p w14:paraId="003039D0" w14:textId="77777777" w:rsidR="00A1159A" w:rsidRPr="00A452F2" w:rsidRDefault="00A1159A" w:rsidP="00A1159A">
      <w:pPr>
        <w:pStyle w:val="Tablecontent"/>
      </w:pPr>
      <w:r w:rsidRPr="00A452F2">
        <w:t xml:space="preserve">Let’s take a VM configured with 8 </w:t>
      </w:r>
      <w:r w:rsidRPr="49D85C61">
        <w:t>vCPUs.</w:t>
      </w:r>
      <w:r w:rsidRPr="00A452F2">
        <w:t xml:space="preserve"> The Guest OS sees 8 threads</w:t>
      </w:r>
      <w:r>
        <w:t xml:space="preserve"> </w:t>
      </w:r>
      <w:r w:rsidRPr="49D85C61">
        <w:t>so it</w:t>
      </w:r>
      <w:r w:rsidRPr="00A452F2">
        <w:t xml:space="preserve"> will schedule up to 8 parallel processes. If there is more demand, it will have to queue them. This means the queue needs to be accounted for in Guest OS sizing. </w:t>
      </w:r>
    </w:p>
    <w:p w14:paraId="55268367" w14:textId="77777777" w:rsidR="00A1159A" w:rsidRDefault="00A1159A" w:rsidP="00A1159A">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77"/>
    <w:p w14:paraId="418BF204" w14:textId="77777777" w:rsidR="00A1159A" w:rsidRDefault="00A1159A" w:rsidP="00A1159A">
      <w:r>
        <w:t xml:space="preserve">What is a healthy value? </w:t>
      </w:r>
    </w:p>
    <w:p w14:paraId="30D06563" w14:textId="77777777" w:rsidR="00A1159A" w:rsidRDefault="00A1159A" w:rsidP="00A1159A">
      <w:r>
        <w:lastRenderedPageBreak/>
        <w:t>Windows Performance Monitor UI description is not consistent with MSDN documentation (based on Windows Server 2016 documentation). The description shown in Windows UI is “</w:t>
      </w:r>
      <w:r w:rsidRPr="008B1464">
        <w:t>Processor Queue Length is the number of threads in the processor queue</w:t>
      </w:r>
      <w:r>
        <w:t xml:space="preserve">. </w:t>
      </w:r>
      <w:r w:rsidRPr="008B1464">
        <w:t xml:space="preserve">Unlike the disk counters, this counter shows </w:t>
      </w:r>
      <w:r w:rsidRPr="00451F0B">
        <w:rPr>
          <w:color w:val="4472C4" w:themeColor="accent1"/>
        </w:rPr>
        <w:t xml:space="preserve">ready </w:t>
      </w:r>
      <w:r w:rsidRPr="008B1464">
        <w:t xml:space="preserve">threads only, </w:t>
      </w:r>
      <w:r w:rsidRPr="008B1464">
        <w:rPr>
          <w:color w:val="FF0000"/>
        </w:rPr>
        <w:t xml:space="preserve">not </w:t>
      </w:r>
      <w:r w:rsidRPr="008B1464">
        <w:t>threads that are running</w:t>
      </w:r>
      <w:r>
        <w:t xml:space="preserve">. </w:t>
      </w:r>
      <w:r w:rsidRPr="008B1464">
        <w:t xml:space="preserve">There is a single queue for processor time even on computers with multiple processors. Therefore, if a computer has multiple processors, you need to divide this value by the number of processors servicing the workload. A sustained processor queue of </w:t>
      </w:r>
      <w:r w:rsidRPr="008B1464">
        <w:rPr>
          <w:color w:val="FF0000"/>
        </w:rPr>
        <w:t xml:space="preserve">less than 10 threads </w:t>
      </w:r>
      <w:r w:rsidRPr="008B1464">
        <w:t>per processor is normally acceptable, dependent of the workload.</w:t>
      </w:r>
      <w:r>
        <w:t>”</w:t>
      </w:r>
    </w:p>
    <w:p w14:paraId="45CE49F3" w14:textId="79C75F1C" w:rsidR="00A1159A" w:rsidRPr="00A72989" w:rsidRDefault="00A1159A" w:rsidP="00A1159A">
      <w:r>
        <w:t xml:space="preserve">MSDN document states that a sustained processor queue of greater than 2 threads generally </w:t>
      </w:r>
      <w:proofErr w:type="gramStart"/>
      <w:r>
        <w:t>indicates</w:t>
      </w:r>
      <w:proofErr w:type="gramEnd"/>
      <w:r>
        <w:t xml:space="preserve"> processor congestion. SQL Server document states 3 as the threshold. Let me know if you have seen other recommendation</w:t>
      </w:r>
      <w:r w:rsidR="009B7FE5">
        <w:t>s</w:t>
      </w:r>
      <w:r>
        <w:t xml:space="preserve"> from Microsoft or Linux.</w:t>
      </w:r>
    </w:p>
    <w:p w14:paraId="15F7D7F4" w14:textId="403C18D1" w:rsidR="00A1159A" w:rsidRPr="00A452F2" w:rsidRDefault="00A1159A" w:rsidP="00A1159A">
      <w:pPr>
        <w:rPr>
          <w:lang w:val="en-GB"/>
        </w:rPr>
      </w:pPr>
      <w:r>
        <w:rPr>
          <w:lang w:val="en-GB"/>
        </w:rPr>
        <w:t xml:space="preserve">Windows or Linux </w:t>
      </w:r>
      <w:r w:rsidRPr="00A452F2">
        <w:rPr>
          <w:lang w:val="en-GB"/>
        </w:rPr>
        <w:t xml:space="preserve">utilization may be 100%, </w:t>
      </w:r>
      <w:r w:rsidRPr="478F21BD">
        <w:rPr>
          <w:lang w:val="en-GB"/>
        </w:rPr>
        <w:t>but as long as</w:t>
      </w:r>
      <w:r w:rsidRPr="00A452F2">
        <w:rPr>
          <w:lang w:val="en-GB"/>
        </w:rPr>
        <w:t xml:space="preserve"> the queue is low, the workload is running as fast as it can. Adding more vCPU will in fact slow down the performance as you have higher chance of </w:t>
      </w:r>
      <w:r w:rsidRPr="00255A5F">
        <w:rPr>
          <w:lang w:val="en-GB"/>
        </w:rPr>
        <w:t>context switching</w:t>
      </w:r>
      <w:r w:rsidRPr="5DEB1FF6">
        <w:rPr>
          <w:lang w:val="en-GB"/>
        </w:rPr>
        <w:t xml:space="preserve">. </w:t>
      </w:r>
    </w:p>
    <w:p w14:paraId="72B481C7" w14:textId="022E3696" w:rsidR="00A1159A" w:rsidRPr="00A452F2" w:rsidRDefault="00A1159A" w:rsidP="00A1159A">
      <w:pPr>
        <w:rPr>
          <w:lang w:val="en-GB"/>
        </w:rPr>
      </w:pPr>
      <w:r w:rsidRPr="00A452F2">
        <w:rPr>
          <w:lang w:val="en-GB"/>
        </w:rPr>
        <w:t>You should profile your environment, because the number can be high for some VM</w:t>
      </w:r>
      <w:r>
        <w:rPr>
          <w:lang w:val="en-GB"/>
        </w:rPr>
        <w:t>s</w:t>
      </w:r>
      <w:r w:rsidRPr="00A452F2">
        <w:rPr>
          <w:lang w:val="en-GB"/>
        </w:rPr>
        <w:t>.</w:t>
      </w:r>
      <w:r>
        <w:rPr>
          <w:lang w:val="en-GB"/>
        </w:rPr>
        <w:t xml:space="preserve"> Just look at the numbers I got below</w:t>
      </w:r>
      <w:r w:rsidR="00082DA3">
        <w:rPr>
          <w:lang w:val="en-GB"/>
        </w:rPr>
        <w:t>. I profiled 800 VM in the last 1 month. I plotted the highest value, and</w:t>
      </w:r>
      <w:r>
        <w:rPr>
          <w:lang w:val="en-GB"/>
        </w:rPr>
        <w:t xml:space="preserve"> </w:t>
      </w:r>
      <w:r w:rsidR="00450CC5">
        <w:rPr>
          <w:lang w:val="en-GB"/>
        </w:rPr>
        <w:t xml:space="preserve">these </w:t>
      </w:r>
      <w:r>
        <w:rPr>
          <w:lang w:val="en-GB"/>
        </w:rPr>
        <w:t xml:space="preserve">VMs have well over </w:t>
      </w:r>
      <w:r w:rsidR="00082DA3">
        <w:rPr>
          <w:lang w:val="en-GB"/>
        </w:rPr>
        <w:t>3</w:t>
      </w:r>
      <w:r>
        <w:rPr>
          <w:lang w:val="en-GB"/>
        </w:rPr>
        <w:t xml:space="preserve"> queues per vCPU. </w:t>
      </w:r>
    </w:p>
    <w:p w14:paraId="11E3A156" w14:textId="765DAB28" w:rsidR="00A1159A" w:rsidRDefault="00082DA3" w:rsidP="00A1159A">
      <w:pPr>
        <w:jc w:val="center"/>
        <w:rPr>
          <w:lang w:val="en-GB"/>
        </w:rPr>
      </w:pPr>
      <w:r w:rsidRPr="00082DA3">
        <w:rPr>
          <w:noProof/>
          <w:lang w:val="en-GB"/>
        </w:rPr>
        <w:drawing>
          <wp:inline distT="0" distB="0" distL="0" distR="0" wp14:anchorId="027C187E" wp14:editId="2DC670C7">
            <wp:extent cx="4210266" cy="5169166"/>
            <wp:effectExtent l="0" t="0" r="0" b="0"/>
            <wp:docPr id="1834647746"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47746" name="Picture 1" descr="A screenshot of a screen&#10;&#10;Description automatically generated"/>
                    <pic:cNvPicPr/>
                  </pic:nvPicPr>
                  <pic:blipFill>
                    <a:blip r:embed="rId699"/>
                    <a:stretch>
                      <a:fillRect/>
                    </a:stretch>
                  </pic:blipFill>
                  <pic:spPr>
                    <a:xfrm>
                      <a:off x="0" y="0"/>
                      <a:ext cx="4210266" cy="5169166"/>
                    </a:xfrm>
                    <a:prstGeom prst="rect">
                      <a:avLst/>
                    </a:prstGeom>
                  </pic:spPr>
                </pic:pic>
              </a:graphicData>
            </a:graphic>
          </wp:inline>
        </w:drawing>
      </w:r>
    </w:p>
    <w:p w14:paraId="75DA1E51" w14:textId="77777777" w:rsidR="00082DA3" w:rsidRDefault="00082DA3" w:rsidP="00A1159A">
      <w:pPr>
        <w:jc w:val="cente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72"/>
        <w:gridCol w:w="7486"/>
      </w:tblGrid>
      <w:tr w:rsidR="00450CC5" w14:paraId="7C80734E" w14:textId="77777777" w:rsidTr="001D5DE2">
        <w:tc>
          <w:tcPr>
            <w:tcW w:w="2122" w:type="dxa"/>
            <w:shd w:val="clear" w:color="auto" w:fill="F2F2F2" w:themeFill="background1" w:themeFillShade="F2"/>
          </w:tcPr>
          <w:p w14:paraId="125D9BC4" w14:textId="25B1A3AC" w:rsidR="00082DA3" w:rsidRPr="00CD28E2" w:rsidRDefault="00082DA3" w:rsidP="001D5DE2">
            <w:pPr>
              <w:pStyle w:val="Tablecontent"/>
            </w:pPr>
            <w:r>
              <w:lastRenderedPageBreak/>
              <w:t>First VM</w:t>
            </w:r>
          </w:p>
        </w:tc>
        <w:tc>
          <w:tcPr>
            <w:tcW w:w="8334" w:type="dxa"/>
          </w:tcPr>
          <w:p w14:paraId="0FEB96CA" w14:textId="252BE994" w:rsidR="00082DA3" w:rsidRDefault="00082DA3" w:rsidP="00082DA3">
            <w:pPr>
              <w:pStyle w:val="Tablecontent"/>
            </w:pPr>
            <w:r>
              <w:t>Peak queue is very high at 7</w:t>
            </w:r>
            <w:r w:rsidR="00450CC5">
              <w:t>9</w:t>
            </w:r>
            <w:r>
              <w:t xml:space="preserve"> but the CPU Run was low at 13%. The queue also dropped to 1</w:t>
            </w:r>
            <w:r w:rsidR="00450CC5">
              <w:t>4</w:t>
            </w:r>
            <w:r>
              <w:t xml:space="preserve"> at the 99</w:t>
            </w:r>
            <w:r w:rsidRPr="00082DA3">
              <w:rPr>
                <w:vertAlign w:val="superscript"/>
              </w:rPr>
              <w:t>th</w:t>
            </w:r>
            <w:r>
              <w:t xml:space="preserve"> percentile. </w:t>
            </w:r>
          </w:p>
          <w:p w14:paraId="64FA9704" w14:textId="5D33FC1B" w:rsidR="00082DA3" w:rsidRDefault="00082DA3" w:rsidP="00082DA3">
            <w:pPr>
              <w:pStyle w:val="Tablecontent"/>
            </w:pPr>
            <w:r>
              <w:t>Conclusion: ignore it.</w:t>
            </w:r>
          </w:p>
        </w:tc>
      </w:tr>
      <w:tr w:rsidR="00450CC5" w14:paraId="6A8ABADC" w14:textId="77777777" w:rsidTr="001D5DE2">
        <w:tc>
          <w:tcPr>
            <w:tcW w:w="2122" w:type="dxa"/>
            <w:shd w:val="clear" w:color="auto" w:fill="F2F2F2" w:themeFill="background1" w:themeFillShade="F2"/>
          </w:tcPr>
          <w:p w14:paraId="2A6C4B27" w14:textId="7D307844" w:rsidR="00082DA3" w:rsidRDefault="00082DA3" w:rsidP="001D5DE2">
            <w:pPr>
              <w:pStyle w:val="Tablecontent"/>
            </w:pPr>
            <w:r>
              <w:t>Second VM</w:t>
            </w:r>
          </w:p>
        </w:tc>
        <w:tc>
          <w:tcPr>
            <w:tcW w:w="8334" w:type="dxa"/>
          </w:tcPr>
          <w:p w14:paraId="477A1670" w14:textId="31DE5D63" w:rsidR="00082DA3" w:rsidRDefault="00082DA3" w:rsidP="00082DA3">
            <w:pPr>
              <w:pStyle w:val="Tablecontent"/>
            </w:pPr>
            <w:r>
              <w:t xml:space="preserve">Peak queue is very high at </w:t>
            </w:r>
            <w:r w:rsidR="00450CC5">
              <w:t>59</w:t>
            </w:r>
            <w:r>
              <w:t xml:space="preserve"> but the CPU Run was low at </w:t>
            </w:r>
            <w:r w:rsidR="00450CC5">
              <w:t>8</w:t>
            </w:r>
            <w:r>
              <w:t xml:space="preserve">%. The queue also dropped to </w:t>
            </w:r>
            <w:r w:rsidR="00450CC5">
              <w:t>a healthy range of 2</w:t>
            </w:r>
            <w:r>
              <w:t xml:space="preserve"> at the 99</w:t>
            </w:r>
            <w:r w:rsidRPr="00082DA3">
              <w:rPr>
                <w:vertAlign w:val="superscript"/>
              </w:rPr>
              <w:t>th</w:t>
            </w:r>
            <w:r>
              <w:t xml:space="preserve"> percentile. </w:t>
            </w:r>
          </w:p>
          <w:p w14:paraId="178BD583" w14:textId="31BB9B22" w:rsidR="00082DA3" w:rsidRDefault="00082DA3" w:rsidP="00082DA3">
            <w:pPr>
              <w:pStyle w:val="Tablecontent"/>
            </w:pPr>
            <w:r>
              <w:t>Conclusion: ignore it.</w:t>
            </w:r>
          </w:p>
        </w:tc>
      </w:tr>
      <w:tr w:rsidR="00082DA3" w14:paraId="12E3572D" w14:textId="77777777" w:rsidTr="001D5DE2">
        <w:tc>
          <w:tcPr>
            <w:tcW w:w="2122" w:type="dxa"/>
            <w:shd w:val="clear" w:color="auto" w:fill="F2F2F2" w:themeFill="background1" w:themeFillShade="F2"/>
          </w:tcPr>
          <w:p w14:paraId="1F888384" w14:textId="4629BD98" w:rsidR="00082DA3" w:rsidRDefault="00082DA3" w:rsidP="001D5DE2">
            <w:pPr>
              <w:pStyle w:val="Tablecontent"/>
            </w:pPr>
            <w:r>
              <w:t>Third VM</w:t>
            </w:r>
          </w:p>
        </w:tc>
        <w:tc>
          <w:tcPr>
            <w:tcW w:w="8334" w:type="dxa"/>
          </w:tcPr>
          <w:p w14:paraId="763835C7" w14:textId="4564A6F5" w:rsidR="00082DA3" w:rsidRDefault="00082DA3" w:rsidP="00082DA3">
            <w:pPr>
              <w:pStyle w:val="Tablecontent"/>
            </w:pPr>
            <w:r>
              <w:t xml:space="preserve">Peak queue is very high at </w:t>
            </w:r>
            <w:r w:rsidR="00450CC5">
              <w:t>46</w:t>
            </w:r>
            <w:r>
              <w:t xml:space="preserve"> </w:t>
            </w:r>
            <w:r w:rsidR="00450CC5">
              <w:t xml:space="preserve">and the </w:t>
            </w:r>
            <w:r>
              <w:t xml:space="preserve">CPU Run was </w:t>
            </w:r>
            <w:r w:rsidR="00450CC5">
              <w:t xml:space="preserve">moderate </w:t>
            </w:r>
            <w:r>
              <w:t>at 5</w:t>
            </w:r>
            <w:r w:rsidR="00450CC5">
              <w:t>6</w:t>
            </w:r>
            <w:r>
              <w:t xml:space="preserve">%. The queue </w:t>
            </w:r>
            <w:r w:rsidR="00450CC5">
              <w:t>remained elevated at 26</w:t>
            </w:r>
            <w:r>
              <w:t xml:space="preserve"> at the 99</w:t>
            </w:r>
            <w:r w:rsidRPr="00082DA3">
              <w:rPr>
                <w:vertAlign w:val="superscript"/>
              </w:rPr>
              <w:t>th</w:t>
            </w:r>
            <w:r>
              <w:t xml:space="preserve"> percentile. </w:t>
            </w:r>
          </w:p>
          <w:p w14:paraId="532A253C" w14:textId="27BBF73B" w:rsidR="00082DA3" w:rsidRDefault="00082DA3" w:rsidP="00082DA3">
            <w:pPr>
              <w:pStyle w:val="Tablecontent"/>
            </w:pPr>
            <w:r>
              <w:t xml:space="preserve">Conclusion: </w:t>
            </w:r>
            <w:r w:rsidR="00450CC5">
              <w:t>check the details, and then proactively share the trend charts with VM Owner</w:t>
            </w:r>
          </w:p>
        </w:tc>
      </w:tr>
      <w:tr w:rsidR="00082DA3" w14:paraId="0642BCA1" w14:textId="77777777" w:rsidTr="001D5DE2">
        <w:tc>
          <w:tcPr>
            <w:tcW w:w="2122" w:type="dxa"/>
            <w:shd w:val="clear" w:color="auto" w:fill="F2F2F2" w:themeFill="background1" w:themeFillShade="F2"/>
          </w:tcPr>
          <w:p w14:paraId="7B626002" w14:textId="65CB6AE8" w:rsidR="00082DA3" w:rsidRDefault="00082DA3" w:rsidP="001D5DE2">
            <w:pPr>
              <w:pStyle w:val="Tablecontent"/>
            </w:pPr>
            <w:r>
              <w:t>Forth VM</w:t>
            </w:r>
          </w:p>
        </w:tc>
        <w:tc>
          <w:tcPr>
            <w:tcW w:w="8334" w:type="dxa"/>
          </w:tcPr>
          <w:p w14:paraId="5B60054E" w14:textId="77777777" w:rsidR="00450CC5" w:rsidRDefault="00082DA3" w:rsidP="00450CC5">
            <w:pPr>
              <w:pStyle w:val="Tablecontent"/>
            </w:pPr>
            <w:r>
              <w:t xml:space="preserve">Peak queue is very high at </w:t>
            </w:r>
            <w:r w:rsidR="00450CC5">
              <w:t>46</w:t>
            </w:r>
            <w:r>
              <w:t xml:space="preserve"> but the CPU Run was very high at 97%. The queue </w:t>
            </w:r>
            <w:r w:rsidR="00450CC5">
              <w:t>remained elevated at 26 at the 99</w:t>
            </w:r>
            <w:r w:rsidR="00450CC5" w:rsidRPr="00082DA3">
              <w:rPr>
                <w:vertAlign w:val="superscript"/>
              </w:rPr>
              <w:t>th</w:t>
            </w:r>
            <w:r w:rsidR="00450CC5">
              <w:t xml:space="preserve"> percentile. </w:t>
            </w:r>
          </w:p>
          <w:p w14:paraId="080A17E1" w14:textId="674ABF96" w:rsidR="00082DA3" w:rsidRDefault="00450CC5" w:rsidP="00450CC5">
            <w:pPr>
              <w:pStyle w:val="Tablecontent"/>
            </w:pPr>
            <w:r>
              <w:t xml:space="preserve">Conclusion: check the details, and then proactively share the trend charts with VM Owner. The following shows the utilization is flat near 100% and the queue </w:t>
            </w:r>
            <w:r w:rsidR="00DF1A28">
              <w:t xml:space="preserve">varied between 9 to 45. </w:t>
            </w:r>
          </w:p>
        </w:tc>
      </w:tr>
    </w:tbl>
    <w:p w14:paraId="7F6ECF54" w14:textId="6709643A" w:rsidR="00C57992" w:rsidRDefault="00450CC5" w:rsidP="00A1159A">
      <w:pPr>
        <w:rPr>
          <w:lang w:val="en-GB"/>
        </w:rPr>
      </w:pPr>
      <w:r w:rsidRPr="00450CC5">
        <w:rPr>
          <w:noProof/>
          <w:lang w:val="en-GB"/>
        </w:rPr>
        <w:drawing>
          <wp:inline distT="0" distB="0" distL="0" distR="0" wp14:anchorId="6E56EBA5" wp14:editId="77990A05">
            <wp:extent cx="6005830" cy="3756660"/>
            <wp:effectExtent l="0" t="0" r="0" b="0"/>
            <wp:docPr id="644977516"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977516" name="Picture 1" descr="A graph with a line&#10;&#10;Description automatically generated"/>
                    <pic:cNvPicPr/>
                  </pic:nvPicPr>
                  <pic:blipFill>
                    <a:blip r:embed="rId700"/>
                    <a:stretch>
                      <a:fillRect/>
                    </a:stretch>
                  </pic:blipFill>
                  <pic:spPr>
                    <a:xfrm>
                      <a:off x="0" y="0"/>
                      <a:ext cx="6005830" cy="3756660"/>
                    </a:xfrm>
                    <a:prstGeom prst="rect">
                      <a:avLst/>
                    </a:prstGeom>
                  </pic:spPr>
                </pic:pic>
              </a:graphicData>
            </a:graphic>
          </wp:inline>
        </w:drawing>
      </w:r>
    </w:p>
    <w:p w14:paraId="6897B153" w14:textId="1CA7E71E" w:rsidR="00C57992" w:rsidRDefault="00450CC5" w:rsidP="00A1159A">
      <w:pPr>
        <w:rPr>
          <w:lang w:val="en-GB"/>
        </w:rPr>
      </w:pPr>
      <w:r>
        <w:rPr>
          <w:lang w:val="en-GB"/>
        </w:rPr>
        <w:t>It is possible that Guest OS shows high CPU queue</w:t>
      </w:r>
      <w:r w:rsidR="00C57992">
        <w:rPr>
          <w:lang w:val="en-GB"/>
        </w:rPr>
        <w:t xml:space="preserve"> when it was idling. This is abnormal, indicating the application created a lot of threads. The following shows the application was idling while having high queue.</w:t>
      </w:r>
    </w:p>
    <w:p w14:paraId="179D7E8B" w14:textId="7A72773C" w:rsidR="00A1159A" w:rsidRDefault="00C57992" w:rsidP="00A1159A">
      <w:pPr>
        <w:rPr>
          <w:lang w:val="en-GB"/>
        </w:rPr>
      </w:pPr>
      <w:r w:rsidRPr="00C57992">
        <w:rPr>
          <w:noProof/>
          <w:lang w:val="en-GB"/>
        </w:rPr>
        <w:lastRenderedPageBreak/>
        <w:drawing>
          <wp:inline distT="0" distB="0" distL="0" distR="0" wp14:anchorId="1455279E" wp14:editId="774BD422">
            <wp:extent cx="6067078" cy="1778180"/>
            <wp:effectExtent l="0" t="0" r="0" b="0"/>
            <wp:docPr id="1560517578" name="Picture 1" descr="A graph showing a number of ti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17578" name="Picture 1" descr="A graph showing a number of times&#10;&#10;Description automatically generated with medium confidence"/>
                    <pic:cNvPicPr/>
                  </pic:nvPicPr>
                  <pic:blipFill>
                    <a:blip r:embed="rId701"/>
                    <a:stretch>
                      <a:fillRect/>
                    </a:stretch>
                  </pic:blipFill>
                  <pic:spPr>
                    <a:xfrm>
                      <a:off x="0" y="0"/>
                      <a:ext cx="6076056" cy="1780811"/>
                    </a:xfrm>
                    <a:prstGeom prst="rect">
                      <a:avLst/>
                    </a:prstGeom>
                  </pic:spPr>
                </pic:pic>
              </a:graphicData>
            </a:graphic>
          </wp:inline>
        </w:drawing>
      </w:r>
    </w:p>
    <w:p w14:paraId="100C4E20" w14:textId="297C5E48" w:rsidR="00A1159A" w:rsidRDefault="00A1159A" w:rsidP="00A1159A">
      <w:pPr>
        <w:rPr>
          <w:lang w:val="en-GB"/>
        </w:rPr>
      </w:pPr>
      <w:r w:rsidRPr="4C8B4F60">
        <w:rPr>
          <w:lang w:val="en-GB"/>
        </w:rPr>
        <w:t>The CPU Run Queue spikes multiple times. It does not match the CPU Usage</w:t>
      </w:r>
      <w:r w:rsidR="00C57992">
        <w:rPr>
          <w:lang w:val="en-GB"/>
        </w:rPr>
        <w:t>. It also did not match</w:t>
      </w:r>
      <w:r w:rsidRPr="4C8B4F60">
        <w:rPr>
          <w:lang w:val="en-GB"/>
        </w:rPr>
        <w:t xml:space="preserve"> CPU Context Switch Rate pattern. </w:t>
      </w:r>
      <w:r w:rsidR="00C57992">
        <w:rPr>
          <w:lang w:val="en-GB"/>
        </w:rPr>
        <w:t xml:space="preserve">The spike only last 20 seconds, as the 5-minute average shows identical pattern but much smaller number. </w:t>
      </w:r>
    </w:p>
    <w:p w14:paraId="25B881BE" w14:textId="1268159A" w:rsidR="00C57992" w:rsidRDefault="00C57992" w:rsidP="00A1159A">
      <w:pPr>
        <w:rPr>
          <w:lang w:val="en-GB"/>
        </w:rPr>
      </w:pPr>
      <w:r w:rsidRPr="00C57992">
        <w:rPr>
          <w:noProof/>
          <w:lang w:val="en-GB"/>
        </w:rPr>
        <w:drawing>
          <wp:inline distT="0" distB="0" distL="0" distR="0" wp14:anchorId="3E116E44" wp14:editId="6EE10EE2">
            <wp:extent cx="6040380" cy="1902841"/>
            <wp:effectExtent l="0" t="0" r="0" b="2540"/>
            <wp:docPr id="212193442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934420" name="Picture 1" descr="A screenshot of a graph&#10;&#10;Description automatically generated"/>
                    <pic:cNvPicPr/>
                  </pic:nvPicPr>
                  <pic:blipFill>
                    <a:blip r:embed="rId702"/>
                    <a:stretch>
                      <a:fillRect/>
                    </a:stretch>
                  </pic:blipFill>
                  <pic:spPr>
                    <a:xfrm>
                      <a:off x="0" y="0"/>
                      <a:ext cx="6050642" cy="1906074"/>
                    </a:xfrm>
                    <a:prstGeom prst="rect">
                      <a:avLst/>
                    </a:prstGeom>
                  </pic:spPr>
                </pic:pic>
              </a:graphicData>
            </a:graphic>
          </wp:inline>
        </w:drawing>
      </w:r>
    </w:p>
    <w:p w14:paraId="431DDADF" w14:textId="77777777" w:rsidR="00A1159A" w:rsidRPr="00A452F2" w:rsidRDefault="00A1159A" w:rsidP="00A1159A">
      <w:pPr>
        <w:rPr>
          <w:b/>
          <w:bCs/>
          <w:color w:val="FF0000"/>
          <w:lang w:val="en-GB"/>
        </w:rPr>
      </w:pPr>
      <w:r w:rsidRPr="00A452F2">
        <w:rPr>
          <w:lang w:val="en-GB"/>
        </w:rPr>
        <w:t>The following is a 2 vCPU VM running Photon OS. CPU Queue is high, even though Photon is only running at 50%.</w:t>
      </w:r>
      <w:r>
        <w:rPr>
          <w:lang w:val="en-GB"/>
        </w:rPr>
        <w:t xml:space="preserve"> Could it be that the application is configured with too many threads that the CPU is busy doing context switching? Notice the CPU Queue maps the CPU Context Switch Rate</w:t>
      </w:r>
      <w:r w:rsidRPr="00A452F2">
        <w:rPr>
          <w:lang w:val="en-GB"/>
        </w:rPr>
        <w:t xml:space="preserve"> </w:t>
      </w:r>
      <w:r>
        <w:rPr>
          <w:lang w:val="en-GB"/>
        </w:rPr>
        <w:t xml:space="preserve">and CPU Run. In this situation, you should bring it up to the application team attention, as it may cause performance problem and the solution is to look inside. As a proof that it’s not because of underlying contention, I added CPU Ready. </w:t>
      </w:r>
    </w:p>
    <w:p w14:paraId="6B626E28" w14:textId="77777777" w:rsidR="00A1159A" w:rsidRDefault="00A1159A" w:rsidP="00A1159A">
      <w:pPr>
        <w:rPr>
          <w:lang w:val="en-GB"/>
        </w:rPr>
      </w:pPr>
      <w:r>
        <w:rPr>
          <w:noProof/>
        </w:rPr>
        <w:lastRenderedPageBreak/>
        <w:drawing>
          <wp:inline distT="0" distB="0" distL="0" distR="0" wp14:anchorId="546CBE28" wp14:editId="2DBF233F">
            <wp:extent cx="6065232" cy="3796420"/>
            <wp:effectExtent l="0" t="0" r="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703" cstate="print">
                      <a:extLst>
                        <a:ext uri="{28A0092B-C50C-407E-A947-70E740481C1C}">
                          <a14:useLocalDpi xmlns:a14="http://schemas.microsoft.com/office/drawing/2010/main" val="0"/>
                        </a:ext>
                      </a:extLst>
                    </a:blip>
                    <a:stretch>
                      <a:fillRect/>
                    </a:stretch>
                  </pic:blipFill>
                  <pic:spPr>
                    <a:xfrm>
                      <a:off x="0" y="0"/>
                      <a:ext cx="6070693" cy="3799838"/>
                    </a:xfrm>
                    <a:prstGeom prst="rect">
                      <a:avLst/>
                    </a:prstGeom>
                  </pic:spPr>
                </pic:pic>
              </a:graphicData>
            </a:graphic>
          </wp:inline>
        </w:drawing>
      </w:r>
    </w:p>
    <w:p w14:paraId="752698D1" w14:textId="077DF996" w:rsidR="004925BC" w:rsidRDefault="004925BC" w:rsidP="00A1159A">
      <w:pPr>
        <w:rPr>
          <w:lang w:val="en-GB"/>
        </w:rPr>
      </w:pPr>
      <w:r>
        <w:rPr>
          <w:lang w:val="en-GB"/>
        </w:rPr>
        <w:t>What is the behaviour of CPU Queue? I profiled 800 VM in the last 1 month. For each VM, I extracted the peak value and the 99</w:t>
      </w:r>
      <w:r w:rsidRPr="004925BC">
        <w:rPr>
          <w:vertAlign w:val="superscript"/>
          <w:lang w:val="en-GB"/>
        </w:rPr>
        <w:t>th</w:t>
      </w:r>
      <w:r>
        <w:rPr>
          <w:lang w:val="en-GB"/>
        </w:rPr>
        <w:t xml:space="preserve"> percentile value. From the following scatter chart, you can see that the value at 99</w:t>
      </w:r>
      <w:r w:rsidRPr="004925BC">
        <w:rPr>
          <w:vertAlign w:val="superscript"/>
          <w:lang w:val="en-GB"/>
        </w:rPr>
        <w:t>th</w:t>
      </w:r>
      <w:r>
        <w:rPr>
          <w:lang w:val="en-GB"/>
        </w:rPr>
        <w:t xml:space="preserve"> percentile is less than half. Using a spreadsheet, the average value of the 99th percentile is 34% for peak that is </w:t>
      </w:r>
      <w:r>
        <w:rPr>
          <w:rFonts w:cstheme="minorHAnsi"/>
          <w:lang w:val="en-GB"/>
        </w:rPr>
        <w:t xml:space="preserve">≥ </w:t>
      </w:r>
      <w:r>
        <w:rPr>
          <w:lang w:val="en-GB"/>
        </w:rPr>
        <w:t>3.</w:t>
      </w:r>
    </w:p>
    <w:p w14:paraId="6BB75868" w14:textId="1D76AFB7" w:rsidR="004925BC" w:rsidRDefault="004925BC" w:rsidP="00A1159A">
      <w:pPr>
        <w:rPr>
          <w:lang w:val="en-GB"/>
        </w:rPr>
      </w:pPr>
      <w:r w:rsidRPr="004925BC">
        <w:rPr>
          <w:noProof/>
          <w:lang w:val="en-GB"/>
        </w:rPr>
        <w:drawing>
          <wp:inline distT="0" distB="0" distL="0" distR="0" wp14:anchorId="6D3FB580" wp14:editId="6DDA33CB">
            <wp:extent cx="6005830" cy="3238500"/>
            <wp:effectExtent l="0" t="0" r="0" b="0"/>
            <wp:docPr id="418266820"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66820" name="Picture 1" descr="A graph with blue dots&#10;&#10;Description automatically generated"/>
                    <pic:cNvPicPr/>
                  </pic:nvPicPr>
                  <pic:blipFill>
                    <a:blip r:embed="rId704"/>
                    <a:stretch>
                      <a:fillRect/>
                    </a:stretch>
                  </pic:blipFill>
                  <pic:spPr>
                    <a:xfrm>
                      <a:off x="0" y="0"/>
                      <a:ext cx="6005830" cy="3238500"/>
                    </a:xfrm>
                    <a:prstGeom prst="rect">
                      <a:avLst/>
                    </a:prstGeom>
                  </pic:spPr>
                </pic:pic>
              </a:graphicData>
            </a:graphic>
          </wp:inline>
        </w:drawing>
      </w:r>
    </w:p>
    <w:p w14:paraId="3A28E9DF" w14:textId="62896740" w:rsidR="00A1159A" w:rsidRDefault="004925BC" w:rsidP="00A1159A">
      <w:r>
        <w:t>BTW, t</w:t>
      </w:r>
      <w:r w:rsidR="00A1159A">
        <w:t>h</w:t>
      </w:r>
      <w:r>
        <w:t xml:space="preserve">e value from Guest OS </w:t>
      </w:r>
      <w:r w:rsidR="00A1159A">
        <w:t xml:space="preserve">displays the last observed value only; it is not an average. Windows &amp; Linux do not provide the highest and lowest variants either. </w:t>
      </w:r>
    </w:p>
    <w:p w14:paraId="4EA0D4DF" w14:textId="36500C05" w:rsidR="00A1159A" w:rsidRDefault="00A1159A" w:rsidP="00A1159A">
      <w:r>
        <w:t xml:space="preserve">The counter name in Tools is </w:t>
      </w:r>
      <w:r w:rsidRPr="004B2D07">
        <w:t>guest.processor.queue</w:t>
      </w:r>
      <w:r>
        <w:t xml:space="preserve">. </w:t>
      </w:r>
      <w:r w:rsidR="004925BC">
        <w:t>For Windows, i</w:t>
      </w:r>
      <w:r>
        <w:t xml:space="preserve">t is based on </w:t>
      </w:r>
      <w:r w:rsidRPr="004B2D07">
        <w:t>Win32_PerfFormattedData_PerfOS_System = @#ProcessorQueueLength from WMI</w:t>
      </w:r>
    </w:p>
    <w:p w14:paraId="0B134615" w14:textId="77777777" w:rsidR="00A1159A" w:rsidRDefault="00A1159A" w:rsidP="00A1159A">
      <w:r>
        <w:lastRenderedPageBreak/>
        <w:t xml:space="preserve">Reference: </w:t>
      </w:r>
      <w:hyperlink r:id="rId705" w:history="1">
        <w:r>
          <w:rPr>
            <w:rStyle w:val="Hyperlink"/>
          </w:rPr>
          <w:t>Windows</w:t>
        </w:r>
      </w:hyperlink>
    </w:p>
    <w:p w14:paraId="7D7449A6" w14:textId="77777777" w:rsidR="00A1159A" w:rsidRDefault="00A1159A" w:rsidP="00A1159A">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05315F1D" w14:textId="121A56BF" w:rsidR="004C0F3D" w:rsidRDefault="004C0F3D" w:rsidP="004C0F3D">
      <w:pPr>
        <w:pStyle w:val="Heading4"/>
      </w:pPr>
      <w:r>
        <w:t>CPU Priority</w:t>
      </w:r>
    </w:p>
    <w:p w14:paraId="2DAB38DB" w14:textId="2DDBD08D" w:rsidR="004C0F3D" w:rsidRDefault="004C0F3D" w:rsidP="004C0F3D">
      <w:pPr>
        <w:rPr>
          <w:lang w:val="en-GB"/>
        </w:rPr>
      </w:pPr>
      <w:r>
        <w:rPr>
          <w:lang w:val="en-GB"/>
        </w:rPr>
        <w:t xml:space="preserve">If a process is often in queue, one possility is it has lower relative priority. Priority is a concept of Windows that ESXi does not have. ESXi uses a fair-share scheduler instead, as it does not have foreground processes. </w:t>
      </w:r>
    </w:p>
    <w:p w14:paraId="683A4EEB" w14:textId="513D09BB" w:rsidR="004C0F3D" w:rsidRDefault="004C0F3D" w:rsidP="004C0F3D">
      <w:pPr>
        <w:rPr>
          <w:lang w:val="en-GB"/>
        </w:rPr>
      </w:pPr>
      <w:r>
        <w:rPr>
          <w:lang w:val="en-GB"/>
        </w:rPr>
        <w:t xml:space="preserve">Windows or Linux provides priority for foreground activities, as that’s what the user experience. For Windows, there are 6 levels as shown below. Ensure all your agents are given lower priority and limited CPU resource. </w:t>
      </w:r>
    </w:p>
    <w:p w14:paraId="1FF26E68" w14:textId="77777777" w:rsidR="004C0F3D" w:rsidRDefault="004C0F3D" w:rsidP="004C0F3D">
      <w:pPr>
        <w:jc w:val="center"/>
        <w:rPr>
          <w:lang w:val="en-GB"/>
        </w:rPr>
      </w:pPr>
      <w:r w:rsidRPr="00C24ADC">
        <w:rPr>
          <w:noProof/>
          <w:lang w:val="en-GB"/>
        </w:rPr>
        <w:drawing>
          <wp:inline distT="0" distB="0" distL="0" distR="0" wp14:anchorId="328247E0" wp14:editId="4B0C29C7">
            <wp:extent cx="4426177" cy="2857647"/>
            <wp:effectExtent l="0" t="0" r="0" b="0"/>
            <wp:docPr id="910169594" name="Picture 91016959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4" name="Picture 910169594" descr="Graphical user interface, application, table, Word&#10;&#10;Description automatically generated"/>
                    <pic:cNvPicPr/>
                  </pic:nvPicPr>
                  <pic:blipFill>
                    <a:blip r:embed="rId706"/>
                    <a:stretch>
                      <a:fillRect/>
                    </a:stretch>
                  </pic:blipFill>
                  <pic:spPr>
                    <a:xfrm>
                      <a:off x="0" y="0"/>
                      <a:ext cx="4426177" cy="2857647"/>
                    </a:xfrm>
                    <a:prstGeom prst="rect">
                      <a:avLst/>
                    </a:prstGeom>
                  </pic:spPr>
                </pic:pic>
              </a:graphicData>
            </a:graphic>
          </wp:inline>
        </w:drawing>
      </w:r>
    </w:p>
    <w:p w14:paraId="713A6415" w14:textId="0509283F" w:rsidR="00A1159A" w:rsidRPr="00A452F2" w:rsidRDefault="00A1159A" w:rsidP="00A1159A">
      <w:pPr>
        <w:pStyle w:val="Heading3"/>
      </w:pPr>
      <w:bookmarkStart w:id="78" w:name="_Guest_OS_CPU"/>
      <w:bookmarkEnd w:id="78"/>
      <w:r w:rsidRPr="00A452F2">
        <w:t xml:space="preserve">Context Switch </w:t>
      </w:r>
    </w:p>
    <w:p w14:paraId="681E605A" w14:textId="77777777" w:rsidR="00A1159A" w:rsidRDefault="00A1159A" w:rsidP="00A1159A">
      <w:pPr>
        <w:rPr>
          <w:lang w:val="en-GB"/>
        </w:rPr>
      </w:pPr>
      <w:hyperlink r:id="rId707" w:history="1">
        <w:r w:rsidRPr="00E21747">
          <w:rPr>
            <w:rStyle w:val="Hyperlink"/>
            <w:lang w:val="en-GB"/>
          </w:rPr>
          <w:t>CPU Context Switch</w:t>
        </w:r>
      </w:hyperlink>
      <w:r>
        <w:rPr>
          <w:lang w:val="en-GB"/>
        </w:rPr>
        <w:t xml:space="preserve"> costs performance “</w:t>
      </w:r>
      <w:r w:rsidRPr="00DA0638">
        <w:rPr>
          <w:color w:val="00B0F0"/>
        </w:rPr>
        <w:t xml:space="preserve">due to running the </w:t>
      </w:r>
      <w:hyperlink r:id="rId708" w:tooltip="Scheduling (computing)" w:history="1">
        <w:r w:rsidRPr="00DA0638">
          <w:rPr>
            <w:rStyle w:val="Hyperlink"/>
            <w:color w:val="00B0F0"/>
          </w:rPr>
          <w:t>task scheduler</w:t>
        </w:r>
      </w:hyperlink>
      <w:r w:rsidRPr="00DA0638">
        <w:rPr>
          <w:color w:val="00B0F0"/>
        </w:rPr>
        <w:t xml:space="preserve">, TLB flushes, and indirectly due to sharing the </w:t>
      </w:r>
      <w:hyperlink r:id="rId709" w:tooltip="CPU cache" w:history="1">
        <w:r w:rsidRPr="00DA0638">
          <w:rPr>
            <w:rStyle w:val="Hyperlink"/>
            <w:color w:val="00B0F0"/>
          </w:rPr>
          <w:t>CPU cache</w:t>
        </w:r>
      </w:hyperlink>
      <w:r w:rsidRPr="00DA0638">
        <w:rPr>
          <w:color w:val="00B0F0"/>
        </w:rPr>
        <w:t xml:space="preserve"> between multiple tasks</w:t>
      </w:r>
      <w:r>
        <w:t>”</w:t>
      </w:r>
      <w:r>
        <w:rPr>
          <w:lang w:val="en-GB"/>
        </w:rPr>
        <w:t>. It’s important to track this counter and at least know what’s an acceptable behaviour for that specific application.</w:t>
      </w:r>
    </w:p>
    <w:p w14:paraId="70635E18" w14:textId="77777777" w:rsidR="00A1159A" w:rsidRDefault="00A1159A" w:rsidP="00A1159A">
      <w:pPr>
        <w:rPr>
          <w:lang w:val="en-GB"/>
        </w:rPr>
      </w:pPr>
      <w:r>
        <w:rPr>
          <w:lang w:val="en-GB"/>
        </w:rPr>
        <w:t>Context switches are considered “</w:t>
      </w:r>
      <w:r w:rsidRPr="00AC4764">
        <w:rPr>
          <w:color w:val="FF0000"/>
          <w:lang w:val="en-GB"/>
        </w:rPr>
        <w:t>expensive</w:t>
      </w:r>
      <w:r>
        <w:rPr>
          <w:lang w:val="en-GB"/>
        </w:rPr>
        <w:t xml:space="preserve">” operations, as the CPU can complete many instructions within the time taken to switch context from one process to another. If you are interested, I recommend reading </w:t>
      </w:r>
      <w:hyperlink r:id="rId710" w:history="1">
        <w:r w:rsidRPr="00307C7A">
          <w:rPr>
            <w:rStyle w:val="Hyperlink"/>
            <w:lang w:val="en-GB"/>
          </w:rPr>
          <w:t>this paper</w:t>
        </w:r>
      </w:hyperlink>
      <w:r>
        <w:rPr>
          <w:lang w:val="en-GB"/>
        </w:rPr>
        <w:t xml:space="preserve">. </w:t>
      </w:r>
    </w:p>
    <w:p w14:paraId="2F1DB329" w14:textId="77777777" w:rsidR="00A1159A" w:rsidRDefault="00A1159A" w:rsidP="00A1159A">
      <w:pPr>
        <w:rPr>
          <w:lang w:val="en-GB"/>
        </w:rPr>
      </w:pPr>
      <w:r>
        <w:rPr>
          <w:lang w:val="en-GB"/>
        </w:rPr>
        <w:lastRenderedPageBreak/>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Pr>
          <w:lang w:val="en-GB"/>
        </w:rPr>
        <w:t xml:space="preserve"> </w:t>
      </w:r>
      <w:r w:rsidRPr="00962119">
        <w:rPr>
          <w:lang w:val="en-GB"/>
        </w:rPr>
        <w:t>A thread switch can be caused either by one thread asking another for information, or by a thread being pre-empted by another, higher priority thread becoming ready to run.</w:t>
      </w:r>
    </w:p>
    <w:p w14:paraId="216EE9DD" w14:textId="5805AB92" w:rsidR="00A1159A" w:rsidRPr="00962119" w:rsidRDefault="00A1159A" w:rsidP="00A1159A">
      <w:pPr>
        <w:rPr>
          <w:lang w:val="en-GB"/>
        </w:rPr>
      </w:pPr>
      <w:r w:rsidRPr="00962119">
        <w:rPr>
          <w:lang w:val="en-GB"/>
        </w:rPr>
        <w:t xml:space="preserve">There are context switch </w:t>
      </w:r>
      <w:r>
        <w:rPr>
          <w:lang w:val="en-GB"/>
        </w:rPr>
        <w:t>metrics</w:t>
      </w:r>
      <w:r w:rsidRPr="00962119">
        <w:rPr>
          <w:lang w:val="en-GB"/>
        </w:rPr>
        <w:t xml:space="preserve"> on the System and Thread objects</w:t>
      </w:r>
      <w:r>
        <w:rPr>
          <w:lang w:val="en-GB"/>
        </w:rPr>
        <w:t xml:space="preserve">. </w:t>
      </w:r>
      <w:r w:rsidR="00557192">
        <w:rPr>
          <w:lang w:val="en-GB"/>
        </w:rPr>
        <w:t>VCF Operations</w:t>
      </w:r>
      <w:r w:rsidRPr="00962119">
        <w:rPr>
          <w:lang w:val="en-GB"/>
        </w:rPr>
        <w:t xml:space="preserve"> only report the total. </w:t>
      </w:r>
    </w:p>
    <w:p w14:paraId="370E7F14" w14:textId="77777777" w:rsidR="00A1159A" w:rsidRDefault="00A1159A" w:rsidP="00A1159A">
      <w:pPr>
        <w:rPr>
          <w:lang w:val="en-GB"/>
        </w:rPr>
      </w:pPr>
      <w:r w:rsidRPr="00A452F2">
        <w:rPr>
          <w:lang w:val="en-GB"/>
        </w:rPr>
        <w:t xml:space="preserve">The rate of Windows or Linux switching CPU context per second ranges widely. </w:t>
      </w:r>
      <w:r>
        <w:rPr>
          <w:lang w:val="en-GB"/>
        </w:rPr>
        <w:t>The following is taken from a Windows 10 desktop with 8 physical threads, which runs around 10% CPU. I observe the value hovers from 10K to 50K.</w:t>
      </w:r>
    </w:p>
    <w:p w14:paraId="422DFA28" w14:textId="77777777" w:rsidR="00A1159A" w:rsidRDefault="00A1159A" w:rsidP="00A1159A">
      <w:pPr>
        <w:jc w:val="center"/>
        <w:rPr>
          <w:lang w:val="en-GB"/>
        </w:rPr>
      </w:pPr>
      <w:r>
        <w:rPr>
          <w:noProof/>
        </w:rPr>
        <w:drawing>
          <wp:inline distT="0" distB="0" distL="0" distR="0" wp14:anchorId="12C71BE0" wp14:editId="7B850C0E">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711">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0F68F993" w14:textId="19BB938C" w:rsidR="007F189C" w:rsidRDefault="007F189C" w:rsidP="007F189C">
      <w:pPr>
        <w:pStyle w:val="Heading4"/>
      </w:pPr>
      <w:r>
        <w:t>Correlation</w:t>
      </w:r>
    </w:p>
    <w:p w14:paraId="0617C5B4" w14:textId="7509771C" w:rsidR="00B047A8" w:rsidRDefault="00A1159A" w:rsidP="00A1159A">
      <w:pPr>
        <w:rPr>
          <w:lang w:val="en-GB"/>
        </w:rPr>
      </w:pPr>
      <w:r w:rsidRPr="00A452F2">
        <w:rPr>
          <w:lang w:val="en-GB"/>
        </w:rPr>
        <w:t xml:space="preserve">The value </w:t>
      </w:r>
      <w:proofErr w:type="gramStart"/>
      <w:r w:rsidR="00B047A8">
        <w:rPr>
          <w:lang w:val="en-GB"/>
        </w:rPr>
        <w:t>do</w:t>
      </w:r>
      <w:proofErr w:type="gramEnd"/>
      <w:r w:rsidR="00B047A8">
        <w:rPr>
          <w:lang w:val="en-GB"/>
        </w:rPr>
        <w:t xml:space="preserve"> not always</w:t>
      </w:r>
      <w:r w:rsidRPr="00A452F2">
        <w:rPr>
          <w:lang w:val="en-GB"/>
        </w:rPr>
        <w:t xml:space="preserve"> cor</w:t>
      </w:r>
      <w:r>
        <w:rPr>
          <w:lang w:val="en-GB"/>
        </w:rPr>
        <w:t>r</w:t>
      </w:r>
      <w:r w:rsidRPr="00A452F2">
        <w:rPr>
          <w:lang w:val="en-GB"/>
        </w:rPr>
        <w:t xml:space="preserve">elate with CPU “utilization”, </w:t>
      </w:r>
      <w:r w:rsidR="00B047A8">
        <w:rPr>
          <w:lang w:val="en-GB"/>
        </w:rPr>
        <w:t xml:space="preserve">although </w:t>
      </w:r>
      <w:r w:rsidRPr="00A452F2">
        <w:rPr>
          <w:lang w:val="en-GB"/>
        </w:rPr>
        <w:t xml:space="preserve">in theory the higher the utilization the higher the chance of CPU context switch. </w:t>
      </w:r>
      <w:r w:rsidR="00E03282">
        <w:rPr>
          <w:lang w:val="en-GB"/>
        </w:rPr>
        <w:t xml:space="preserve">I plotted 3328 VM on a scatter chart. </w:t>
      </w:r>
    </w:p>
    <w:p w14:paraId="63FFA4E6" w14:textId="3319893A" w:rsidR="00B047A8" w:rsidRDefault="00B047A8" w:rsidP="00A1159A">
      <w:pPr>
        <w:rPr>
          <w:lang w:val="en-GB"/>
        </w:rPr>
      </w:pPr>
      <w:r w:rsidRPr="00B047A8">
        <w:rPr>
          <w:noProof/>
          <w:lang w:val="en-GB"/>
        </w:rPr>
        <w:lastRenderedPageBreak/>
        <w:drawing>
          <wp:inline distT="0" distB="0" distL="0" distR="0" wp14:anchorId="75B25454" wp14:editId="34065795">
            <wp:extent cx="6005830" cy="3670300"/>
            <wp:effectExtent l="0" t="0" r="0" b="6350"/>
            <wp:docPr id="2130671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71984" name=""/>
                    <pic:cNvPicPr/>
                  </pic:nvPicPr>
                  <pic:blipFill>
                    <a:blip r:embed="rId712"/>
                    <a:stretch>
                      <a:fillRect/>
                    </a:stretch>
                  </pic:blipFill>
                  <pic:spPr>
                    <a:xfrm>
                      <a:off x="0" y="0"/>
                      <a:ext cx="6005830" cy="3670300"/>
                    </a:xfrm>
                    <a:prstGeom prst="rect">
                      <a:avLst/>
                    </a:prstGeom>
                  </pic:spPr>
                </pic:pic>
              </a:graphicData>
            </a:graphic>
          </wp:inline>
        </w:drawing>
      </w:r>
    </w:p>
    <w:p w14:paraId="78E2ACD7" w14:textId="3C6AC900" w:rsidR="00A1159A" w:rsidRPr="00A452F2" w:rsidRDefault="00E03282" w:rsidP="00A1159A">
      <w:pPr>
        <w:rPr>
          <w:lang w:val="en-GB"/>
        </w:rPr>
      </w:pPr>
      <w:r>
        <w:rPr>
          <w:lang w:val="en-GB"/>
        </w:rPr>
        <w:t xml:space="preserve">The above does not mean there is no correlation. </w:t>
      </w:r>
      <w:r w:rsidR="00A1159A" w:rsidRPr="00A452F2">
        <w:rPr>
          <w:lang w:val="en-GB"/>
        </w:rPr>
        <w:t>The following chart shows a near perfect corelation. Eve</w:t>
      </w:r>
      <w:r w:rsidR="00A1159A">
        <w:rPr>
          <w:lang w:val="en-GB"/>
        </w:rPr>
        <w:t>ry</w:t>
      </w:r>
      <w:r w:rsidR="00A1159A" w:rsidRPr="00A452F2">
        <w:rPr>
          <w:lang w:val="en-GB"/>
        </w:rPr>
        <w:t xml:space="preserve"> time CPU Usage went up, CPU Context Switch also.</w:t>
      </w:r>
    </w:p>
    <w:p w14:paraId="2B0DABEB" w14:textId="77777777" w:rsidR="00A1159A" w:rsidRPr="00A452F2" w:rsidRDefault="00A1159A" w:rsidP="00A1159A">
      <w:pPr>
        <w:rPr>
          <w:lang w:val="en-GB"/>
        </w:rPr>
      </w:pPr>
      <w:r>
        <w:rPr>
          <w:noProof/>
        </w:rPr>
        <w:drawing>
          <wp:inline distT="0" distB="0" distL="0" distR="0" wp14:anchorId="3A2C7151" wp14:editId="65E217FD">
            <wp:extent cx="5980310" cy="1807921"/>
            <wp:effectExtent l="0" t="0" r="1905" b="1905"/>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713" cstate="print">
                      <a:extLst>
                        <a:ext uri="{28A0092B-C50C-407E-A947-70E740481C1C}">
                          <a14:useLocalDpi xmlns:a14="http://schemas.microsoft.com/office/drawing/2010/main" val="0"/>
                        </a:ext>
                      </a:extLst>
                    </a:blip>
                    <a:stretch>
                      <a:fillRect/>
                    </a:stretch>
                  </pic:blipFill>
                  <pic:spPr>
                    <a:xfrm>
                      <a:off x="0" y="0"/>
                      <a:ext cx="5992389" cy="1811573"/>
                    </a:xfrm>
                    <a:prstGeom prst="rect">
                      <a:avLst/>
                    </a:prstGeom>
                  </pic:spPr>
                </pic:pic>
              </a:graphicData>
            </a:graphic>
          </wp:inline>
        </w:drawing>
      </w:r>
    </w:p>
    <w:p w14:paraId="46891AEE" w14:textId="75D60AEC" w:rsidR="00A1159A" w:rsidRDefault="00A1159A" w:rsidP="00A1159A">
      <w:pPr>
        <w:rPr>
          <w:lang w:val="en-GB"/>
        </w:rPr>
      </w:pPr>
      <w:r>
        <w:rPr>
          <w:lang w:val="en-GB"/>
        </w:rPr>
        <w:t xml:space="preserve">CPU context switch can happen even in a single thread application. The following shows a VDI VM with 4 vCPU. I plotted the CPU Usage Disparity vs CPU Context Switch. You can see the usage disparity went up to 78%, meaning the gap between the busiest vCPU and the </w:t>
      </w:r>
      <w:r w:rsidR="007B5418">
        <w:rPr>
          <w:lang w:val="en-GB"/>
        </w:rPr>
        <w:t>idlest</w:t>
      </w:r>
      <w:r>
        <w:rPr>
          <w:lang w:val="en-GB"/>
        </w:rPr>
        <w:t xml:space="preserve"> vCPU is 78%. This was running a security agent, which is unlikely to be designed to occupy multiple vCPU.</w:t>
      </w:r>
    </w:p>
    <w:p w14:paraId="14DAFE05" w14:textId="77777777" w:rsidR="00A1159A" w:rsidRDefault="00A1159A" w:rsidP="00A1159A">
      <w:pPr>
        <w:rPr>
          <w:lang w:val="en-GB"/>
        </w:rPr>
      </w:pPr>
      <w:r w:rsidRPr="007B179C">
        <w:rPr>
          <w:noProof/>
          <w:lang w:val="en-GB"/>
        </w:rPr>
        <w:drawing>
          <wp:inline distT="0" distB="0" distL="0" distR="0" wp14:anchorId="74FC1982" wp14:editId="0F7CD385">
            <wp:extent cx="6111954" cy="801223"/>
            <wp:effectExtent l="0" t="0" r="3175" b="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4"/>
                    <a:stretch>
                      <a:fillRect/>
                    </a:stretch>
                  </pic:blipFill>
                  <pic:spPr>
                    <a:xfrm>
                      <a:off x="0" y="0"/>
                      <a:ext cx="6130945" cy="803713"/>
                    </a:xfrm>
                    <a:prstGeom prst="rect">
                      <a:avLst/>
                    </a:prstGeom>
                  </pic:spPr>
                </pic:pic>
              </a:graphicData>
            </a:graphic>
          </wp:inline>
        </w:drawing>
      </w:r>
    </w:p>
    <w:p w14:paraId="304FCC53" w14:textId="77777777" w:rsidR="00A1159A" w:rsidRDefault="00A1159A" w:rsidP="00A1159A">
      <w:pPr>
        <w:rPr>
          <w:lang w:val="en-GB"/>
        </w:rPr>
      </w:pPr>
      <w:r>
        <w:rPr>
          <w:lang w:val="en-GB"/>
        </w:rPr>
        <w:t xml:space="preserve">Let’s plot the context switch at the same period. There is a spike at the same time, indicating that the agent was busy context switching. Note that it does not always have to be this way. The </w:t>
      </w:r>
      <w:r w:rsidRPr="00CF7D2C">
        <w:rPr>
          <w:color w:val="FF0000"/>
          <w:lang w:val="en-GB"/>
        </w:rPr>
        <w:t>red</w:t>
      </w:r>
      <w:r>
        <w:rPr>
          <w:lang w:val="en-GB"/>
        </w:rPr>
        <w:t xml:space="preserve"> dot shows there is no spike in context switch even though the vCPU Usage Disparity went up.</w:t>
      </w:r>
    </w:p>
    <w:p w14:paraId="005E6313" w14:textId="77777777" w:rsidR="00A1159A" w:rsidRDefault="00A1159A" w:rsidP="00A1159A">
      <w:pPr>
        <w:rPr>
          <w:lang w:val="en-GB"/>
        </w:rPr>
      </w:pPr>
      <w:r w:rsidRPr="00042AAC">
        <w:rPr>
          <w:noProof/>
          <w:lang w:val="en-GB"/>
        </w:rPr>
        <w:lastRenderedPageBreak/>
        <w:drawing>
          <wp:inline distT="0" distB="0" distL="0" distR="0" wp14:anchorId="675CE009" wp14:editId="4DAE60B2">
            <wp:extent cx="6130183" cy="686468"/>
            <wp:effectExtent l="0" t="0" r="4445"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5"/>
                    <a:stretch>
                      <a:fillRect/>
                    </a:stretch>
                  </pic:blipFill>
                  <pic:spPr>
                    <a:xfrm>
                      <a:off x="0" y="0"/>
                      <a:ext cx="6166367" cy="690520"/>
                    </a:xfrm>
                    <a:prstGeom prst="rect">
                      <a:avLst/>
                    </a:prstGeom>
                  </pic:spPr>
                </pic:pic>
              </a:graphicData>
            </a:graphic>
          </wp:inline>
        </w:drawing>
      </w:r>
    </w:p>
    <w:p w14:paraId="22A2BF49" w14:textId="7917A2DF" w:rsidR="007F189C" w:rsidRDefault="007F189C" w:rsidP="007F189C">
      <w:pPr>
        <w:pStyle w:val="Heading4"/>
      </w:pPr>
      <w:r>
        <w:t>Range Analysis</w:t>
      </w:r>
    </w:p>
    <w:p w14:paraId="71C91C7E" w14:textId="3A153610" w:rsidR="00D974EC" w:rsidRPr="00D974EC" w:rsidRDefault="00D974EC" w:rsidP="00D974EC">
      <w:pPr>
        <w:rPr>
          <w:lang w:val="en-GB" w:eastAsia="en-SG"/>
        </w:rPr>
      </w:pPr>
      <w:r w:rsidRPr="00D974EC">
        <w:rPr>
          <w:noProof/>
          <w:lang w:val="en-GB" w:eastAsia="en-SG"/>
        </w:rPr>
        <w:drawing>
          <wp:inline distT="0" distB="0" distL="0" distR="0" wp14:anchorId="5AC7D901" wp14:editId="76DA2865">
            <wp:extent cx="6005830" cy="2315210"/>
            <wp:effectExtent l="0" t="0" r="0" b="8890"/>
            <wp:docPr id="2113091295"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91295" name="Picture 1" descr="A graph with blue lines&#10;&#10;AI-generated content may be incorrect."/>
                    <pic:cNvPicPr/>
                  </pic:nvPicPr>
                  <pic:blipFill>
                    <a:blip r:embed="rId716"/>
                    <a:stretch>
                      <a:fillRect/>
                    </a:stretch>
                  </pic:blipFill>
                  <pic:spPr>
                    <a:xfrm>
                      <a:off x="0" y="0"/>
                      <a:ext cx="6005830" cy="2315210"/>
                    </a:xfrm>
                    <a:prstGeom prst="rect">
                      <a:avLst/>
                    </a:prstGeom>
                  </pic:spPr>
                </pic:pic>
              </a:graphicData>
            </a:graphic>
          </wp:inline>
        </w:drawing>
      </w:r>
    </w:p>
    <w:p w14:paraId="7C288D60" w14:textId="0A06219A" w:rsidR="00850B0C" w:rsidRDefault="00A1159A" w:rsidP="00A1159A">
      <w:pPr>
        <w:rPr>
          <w:lang w:val="en-GB"/>
        </w:rPr>
      </w:pPr>
      <w:r w:rsidRPr="00A452F2">
        <w:rPr>
          <w:lang w:val="en-GB"/>
        </w:rPr>
        <w:t>The value</w:t>
      </w:r>
      <w:r>
        <w:rPr>
          <w:lang w:val="en-GB"/>
        </w:rPr>
        <w:t>s</w:t>
      </w:r>
      <w:r w:rsidRPr="00A452F2">
        <w:rPr>
          <w:lang w:val="en-GB"/>
        </w:rPr>
        <w:t xml:space="preserve"> </w:t>
      </w:r>
      <w:r>
        <w:rPr>
          <w:lang w:val="en-GB"/>
        </w:rPr>
        <w:t xml:space="preserve">of CPU Context Switch vary widely. </w:t>
      </w:r>
      <w:r w:rsidR="00850B0C">
        <w:rPr>
          <w:lang w:val="en-GB"/>
        </w:rPr>
        <w:t xml:space="preserve">For many VM, the values will be in low hundreds. In extreme situation, it can sustain </w:t>
      </w:r>
      <w:r w:rsidRPr="00A452F2">
        <w:rPr>
          <w:lang w:val="en-GB"/>
        </w:rPr>
        <w:t xml:space="preserve">well beyond </w:t>
      </w:r>
      <w:r w:rsidR="00850B0C">
        <w:rPr>
          <w:lang w:val="en-GB"/>
        </w:rPr>
        <w:t xml:space="preserve">10 </w:t>
      </w:r>
      <w:proofErr w:type="gramStart"/>
      <w:r w:rsidRPr="00A452F2">
        <w:rPr>
          <w:lang w:val="en-GB"/>
        </w:rPr>
        <w:t>million</w:t>
      </w:r>
      <w:r w:rsidR="00850B0C">
        <w:rPr>
          <w:lang w:val="en-GB"/>
        </w:rPr>
        <w:t>s</w:t>
      </w:r>
      <w:proofErr w:type="gramEnd"/>
      <w:r w:rsidRPr="00A452F2">
        <w:rPr>
          <w:lang w:val="en-GB"/>
        </w:rPr>
        <w:t xml:space="preserve">, as shown in the </w:t>
      </w:r>
      <w:r w:rsidR="00850B0C">
        <w:rPr>
          <w:lang w:val="en-GB"/>
        </w:rPr>
        <w:t xml:space="preserve">preceding chart. The above VM was not doing heavy IOPS nor high CPU usage. There was no correlation with these 2 metrics either. </w:t>
      </w:r>
      <w:r w:rsidRPr="00A452F2">
        <w:rPr>
          <w:lang w:val="en-GB"/>
        </w:rPr>
        <w:t xml:space="preserve"> </w:t>
      </w:r>
    </w:p>
    <w:p w14:paraId="400B77FD" w14:textId="4888F52E" w:rsidR="00A1159A" w:rsidRDefault="00850B0C" w:rsidP="00A1159A">
      <w:pPr>
        <w:rPr>
          <w:lang w:val="en-GB"/>
        </w:rPr>
      </w:pPr>
      <w:r>
        <w:rPr>
          <w:lang w:val="en-GB"/>
        </w:rPr>
        <w:t xml:space="preserve">Because of above, </w:t>
      </w:r>
      <w:r w:rsidR="00A1159A" w:rsidRPr="00A452F2">
        <w:rPr>
          <w:lang w:val="en-GB"/>
        </w:rPr>
        <w:t>it’s important to profile and establish a normal base line</w:t>
      </w:r>
      <w:r w:rsidR="00A1159A">
        <w:rPr>
          <w:lang w:val="en-GB"/>
        </w:rPr>
        <w:t xml:space="preserve"> for that specific application</w:t>
      </w:r>
      <w:r w:rsidR="00A1159A" w:rsidRPr="00A452F2">
        <w:rPr>
          <w:lang w:val="en-GB"/>
        </w:rPr>
        <w:t>. What is healthy for 1 VM may not be healthy for another.</w:t>
      </w:r>
    </w:p>
    <w:p w14:paraId="13070592" w14:textId="77777777" w:rsidR="00A1159A" w:rsidRDefault="00A1159A" w:rsidP="00A1159A">
      <w:pPr>
        <w:rPr>
          <w:lang w:val="en-GB"/>
        </w:rPr>
      </w:pPr>
      <w:r>
        <w:rPr>
          <w:noProof/>
        </w:rPr>
        <w:drawing>
          <wp:inline distT="0" distB="0" distL="0" distR="0" wp14:anchorId="64AFC3FD" wp14:editId="5CD15621">
            <wp:extent cx="6098605" cy="2650149"/>
            <wp:effectExtent l="0" t="0" r="0" b="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717" cstate="print">
                      <a:extLst>
                        <a:ext uri="{28A0092B-C50C-407E-A947-70E740481C1C}">
                          <a14:useLocalDpi xmlns:a14="http://schemas.microsoft.com/office/drawing/2010/main" val="0"/>
                        </a:ext>
                      </a:extLst>
                    </a:blip>
                    <a:stretch>
                      <a:fillRect/>
                    </a:stretch>
                  </pic:blipFill>
                  <pic:spPr>
                    <a:xfrm>
                      <a:off x="0" y="0"/>
                      <a:ext cx="6107005" cy="2653799"/>
                    </a:xfrm>
                    <a:prstGeom prst="rect">
                      <a:avLst/>
                    </a:prstGeom>
                  </pic:spPr>
                </pic:pic>
              </a:graphicData>
            </a:graphic>
          </wp:inline>
        </w:drawing>
      </w:r>
    </w:p>
    <w:p w14:paraId="0F6D800B" w14:textId="77777777" w:rsidR="00A1159A" w:rsidRDefault="00A1159A" w:rsidP="00A1159A">
      <w:pPr>
        <w:rPr>
          <w:lang w:val="en-GB"/>
        </w:rPr>
      </w:pPr>
      <w:r>
        <w:rPr>
          <w:lang w:val="en-GB"/>
        </w:rPr>
        <w:t>You can see from the table that some VM experience prolonged CPU context switch, while others do not. The VM #4 only has a short burst as the value at w</w:t>
      </w:r>
      <w:r>
        <w:t>orst 5</w:t>
      </w:r>
      <w:r w:rsidRPr="0078733A">
        <w:rPr>
          <w:vertAlign w:val="superscript"/>
        </w:rPr>
        <w:t>th</w:t>
      </w:r>
      <w:r>
        <w:t xml:space="preserve"> percentile</w:t>
      </w:r>
      <w:r w:rsidRPr="00A452F2">
        <w:rPr>
          <w:lang w:val="en-GB"/>
        </w:rPr>
        <w:t xml:space="preserve"> </w:t>
      </w:r>
      <w:r>
        <w:rPr>
          <w:lang w:val="en-GB"/>
        </w:rPr>
        <w:t>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76D5DCD7" w14:textId="5B58EB7D" w:rsidR="00A1159A" w:rsidRDefault="00A1159A" w:rsidP="00A1159A">
      <w:pPr>
        <w:rPr>
          <w:lang w:val="en-GB"/>
        </w:rPr>
      </w:pPr>
      <w:r>
        <w:rPr>
          <w:lang w:val="en-GB"/>
        </w:rPr>
        <w:lastRenderedPageBreak/>
        <w:t xml:space="preserve">Let’s drill down to see the first VM. </w:t>
      </w:r>
      <w:r w:rsidRPr="00A452F2">
        <w:rPr>
          <w:lang w:val="en-GB"/>
        </w:rPr>
        <w:t xml:space="preserve">This </w:t>
      </w:r>
      <w:r>
        <w:rPr>
          <w:lang w:val="en-GB"/>
        </w:rPr>
        <w:t xml:space="preserve">CentOS VM sporting only 4 vCPU constantly hit almost 1 million context </w:t>
      </w:r>
      <w:r w:rsidR="0047252C">
        <w:rPr>
          <w:lang w:val="en-GB"/>
        </w:rPr>
        <w:t>switches</w:t>
      </w:r>
      <w:r>
        <w:rPr>
          <w:lang w:val="en-GB"/>
        </w:rPr>
        <w:t xml:space="preserve">. The pattern match CPU Usage. </w:t>
      </w:r>
    </w:p>
    <w:p w14:paraId="058622D0" w14:textId="77777777" w:rsidR="00A1159A" w:rsidRPr="00A452F2" w:rsidRDefault="00A1159A" w:rsidP="00A1159A">
      <w:pPr>
        <w:rPr>
          <w:lang w:val="en-GB"/>
        </w:rPr>
      </w:pPr>
      <w:r>
        <w:rPr>
          <w:noProof/>
        </w:rPr>
        <w:drawing>
          <wp:inline distT="0" distB="0" distL="0" distR="0" wp14:anchorId="553875C3" wp14:editId="36224C2E">
            <wp:extent cx="6093775" cy="3338592"/>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718" cstate="print">
                      <a:extLst>
                        <a:ext uri="{28A0092B-C50C-407E-A947-70E740481C1C}">
                          <a14:useLocalDpi xmlns:a14="http://schemas.microsoft.com/office/drawing/2010/main" val="0"/>
                        </a:ext>
                      </a:extLst>
                    </a:blip>
                    <a:stretch>
                      <a:fillRect/>
                    </a:stretch>
                  </pic:blipFill>
                  <pic:spPr>
                    <a:xfrm>
                      <a:off x="0" y="0"/>
                      <a:ext cx="6098952" cy="3341428"/>
                    </a:xfrm>
                    <a:prstGeom prst="rect">
                      <a:avLst/>
                    </a:prstGeom>
                  </pic:spPr>
                </pic:pic>
              </a:graphicData>
            </a:graphic>
          </wp:inline>
        </w:drawing>
      </w:r>
    </w:p>
    <w:p w14:paraId="7EBDEC1E" w14:textId="197F09F9" w:rsidR="00593362" w:rsidRDefault="00593362" w:rsidP="00A1159A">
      <w:pPr>
        <w:rPr>
          <w:lang w:val="en-GB"/>
        </w:rPr>
      </w:pPr>
      <w:r>
        <w:rPr>
          <w:lang w:val="en-GB"/>
        </w:rPr>
        <w:t xml:space="preserve">The following distribution chart shows the values from 11372 VMs. I had to use log-10 scale as the values vary wildly. </w:t>
      </w:r>
    </w:p>
    <w:p w14:paraId="107B4611" w14:textId="7924F53E" w:rsidR="00593362" w:rsidRDefault="00593362" w:rsidP="00A1159A">
      <w:pPr>
        <w:rPr>
          <w:lang w:val="en-GB"/>
        </w:rPr>
      </w:pPr>
      <w:r w:rsidRPr="00593362">
        <w:rPr>
          <w:noProof/>
          <w:lang w:val="en-GB"/>
        </w:rPr>
        <w:drawing>
          <wp:inline distT="0" distB="0" distL="0" distR="0" wp14:anchorId="19E1491B" wp14:editId="43034560">
            <wp:extent cx="6005830" cy="2968625"/>
            <wp:effectExtent l="0" t="0" r="0" b="3175"/>
            <wp:docPr id="85660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606207" name=""/>
                    <pic:cNvPicPr/>
                  </pic:nvPicPr>
                  <pic:blipFill>
                    <a:blip r:embed="rId719"/>
                    <a:stretch>
                      <a:fillRect/>
                    </a:stretch>
                  </pic:blipFill>
                  <pic:spPr>
                    <a:xfrm>
                      <a:off x="0" y="0"/>
                      <a:ext cx="6005830" cy="2968625"/>
                    </a:xfrm>
                    <a:prstGeom prst="rect">
                      <a:avLst/>
                    </a:prstGeom>
                  </pic:spPr>
                </pic:pic>
              </a:graphicData>
            </a:graphic>
          </wp:inline>
        </w:drawing>
      </w:r>
    </w:p>
    <w:p w14:paraId="3968FBF6" w14:textId="4FA04215" w:rsidR="00A1159A" w:rsidRDefault="00977957" w:rsidP="00977957">
      <w:pPr>
        <w:rPr>
          <w:lang w:val="en-GB"/>
        </w:rPr>
      </w:pPr>
      <w:r>
        <w:rPr>
          <w:lang w:val="en-GB"/>
        </w:rPr>
        <w:t>M</w:t>
      </w:r>
      <w:r w:rsidR="00A1159A">
        <w:rPr>
          <w:lang w:val="en-GB"/>
        </w:rPr>
        <w:t>ajority of Guest OS spends well below 10K. You can see that the values between 0 – 1</w:t>
      </w:r>
      <w:r>
        <w:rPr>
          <w:lang w:val="en-GB"/>
        </w:rPr>
        <w:t>0</w:t>
      </w:r>
      <w:r w:rsidR="00A1159A">
        <w:rPr>
          <w:lang w:val="en-GB"/>
        </w:rPr>
        <w:t>000 accounts for 80%.</w:t>
      </w:r>
    </w:p>
    <w:p w14:paraId="0B96CEFB" w14:textId="2D9870FA" w:rsidR="00A1159A" w:rsidRDefault="00977957" w:rsidP="00A1159A">
      <w:pPr>
        <w:rPr>
          <w:lang w:val="en-GB"/>
        </w:rPr>
      </w:pPr>
      <w:r>
        <w:rPr>
          <w:lang w:val="en-GB"/>
        </w:rPr>
        <w:t>Now that you know the wide distribution, you can use buckets. A</w:t>
      </w:r>
      <w:r w:rsidR="00A1159A">
        <w:rPr>
          <w:lang w:val="en-GB"/>
        </w:rPr>
        <w:t xml:space="preserve">djust the bucket </w:t>
      </w:r>
      <w:r>
        <w:rPr>
          <w:lang w:val="en-GB"/>
        </w:rPr>
        <w:t>size</w:t>
      </w:r>
      <w:r w:rsidR="00A1159A">
        <w:rPr>
          <w:lang w:val="en-GB"/>
        </w:rPr>
        <w:t xml:space="preserve"> by grouping all the values above 10K as one </w:t>
      </w:r>
      <w:proofErr w:type="gramStart"/>
      <w:r w:rsidR="00A1159A">
        <w:rPr>
          <w:lang w:val="en-GB"/>
        </w:rPr>
        <w:t>bucket, and</w:t>
      </w:r>
      <w:proofErr w:type="gramEnd"/>
      <w:r w:rsidR="00A1159A">
        <w:rPr>
          <w:lang w:val="en-GB"/>
        </w:rPr>
        <w:t xml:space="preserve"> splitting 0 – 10K bucket into multiple buckets. You can see more than half has </w:t>
      </w:r>
      <w:r>
        <w:rPr>
          <w:lang w:val="en-GB"/>
        </w:rPr>
        <w:t xml:space="preserve">&lt; </w:t>
      </w:r>
      <w:r w:rsidR="00A1159A">
        <w:rPr>
          <w:lang w:val="en-GB"/>
        </w:rPr>
        <w:t>1</w:t>
      </w:r>
      <w:r>
        <w:rPr>
          <w:lang w:val="en-GB"/>
        </w:rPr>
        <w:t>000</w:t>
      </w:r>
      <w:r w:rsidR="00A1159A">
        <w:rPr>
          <w:lang w:val="en-GB"/>
        </w:rPr>
        <w:t xml:space="preserve"> CPU Context Switch Rate. </w:t>
      </w:r>
    </w:p>
    <w:p w14:paraId="338F3905" w14:textId="77777777" w:rsidR="00A1159A" w:rsidRDefault="00A1159A" w:rsidP="00A1159A">
      <w:pPr>
        <w:jc w:val="center"/>
        <w:rPr>
          <w:lang w:val="en-GB"/>
        </w:rPr>
      </w:pPr>
      <w:r>
        <w:rPr>
          <w:noProof/>
        </w:rPr>
        <w:lastRenderedPageBreak/>
        <w:drawing>
          <wp:inline distT="0" distB="0" distL="0" distR="0" wp14:anchorId="0EEDF289" wp14:editId="597E3C79">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720">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188B3362" w14:textId="77777777" w:rsidR="00A1159A" w:rsidRDefault="00A1159A" w:rsidP="00A1159A">
      <w:pPr>
        <w:pStyle w:val="Heading4"/>
      </w:pPr>
      <w:r>
        <w:t>Thread Ping Pong</w:t>
      </w:r>
    </w:p>
    <w:p w14:paraId="2F3F03C7" w14:textId="77777777" w:rsidR="00A1159A" w:rsidRDefault="00A1159A" w:rsidP="00A1159A">
      <w:pPr>
        <w:rPr>
          <w:lang w:val="en-GB"/>
        </w:rPr>
      </w:pPr>
      <w:r>
        <w:rPr>
          <w:lang w:val="en-GB"/>
        </w:rPr>
        <w:t>The following is a Windows Server 2019 DC edition VM with 10 vCPU. It’s basically idle, as you can see below.</w:t>
      </w:r>
    </w:p>
    <w:p w14:paraId="1F80C695" w14:textId="77777777" w:rsidR="00A1159A" w:rsidRDefault="00A1159A" w:rsidP="00A1159A">
      <w:pPr>
        <w:rPr>
          <w:lang w:val="en-GB"/>
        </w:rPr>
      </w:pPr>
      <w:r w:rsidRPr="00DB14C9">
        <w:rPr>
          <w:noProof/>
          <w:lang w:val="en-GB"/>
        </w:rPr>
        <w:drawing>
          <wp:inline distT="0" distB="0" distL="0" distR="0" wp14:anchorId="5AE2CB77" wp14:editId="43C1FFD8">
            <wp:extent cx="6045209" cy="1311162"/>
            <wp:effectExtent l="0" t="0" r="0" b="3810"/>
            <wp:docPr id="1525330266" name="Picture 15253302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6" name="Picture 1525330266" descr="Graphical user interface, chart&#10;&#10;Description automatically generated"/>
                    <pic:cNvPicPr/>
                  </pic:nvPicPr>
                  <pic:blipFill>
                    <a:blip r:embed="rId721"/>
                    <a:stretch>
                      <a:fillRect/>
                    </a:stretch>
                  </pic:blipFill>
                  <pic:spPr>
                    <a:xfrm>
                      <a:off x="0" y="0"/>
                      <a:ext cx="6068253" cy="1316160"/>
                    </a:xfrm>
                    <a:prstGeom prst="rect">
                      <a:avLst/>
                    </a:prstGeom>
                  </pic:spPr>
                </pic:pic>
              </a:graphicData>
            </a:graphic>
          </wp:inline>
        </w:drawing>
      </w:r>
    </w:p>
    <w:p w14:paraId="2A4EFB13" w14:textId="77777777" w:rsidR="00A1159A" w:rsidRDefault="00A1159A" w:rsidP="00A1159A">
      <w:pPr>
        <w:rPr>
          <w:lang w:val="en-GB"/>
        </w:rPr>
      </w:pPr>
      <w:r>
        <w:rPr>
          <w:lang w:val="en-GB"/>
        </w:rPr>
        <w:t xml:space="preserve">But if we zoom into each vCPU, they are taking turn to be busy. </w:t>
      </w:r>
    </w:p>
    <w:p w14:paraId="3302E38A" w14:textId="77777777" w:rsidR="00A1159A" w:rsidRDefault="00A1159A" w:rsidP="00A1159A">
      <w:pPr>
        <w:rPr>
          <w:lang w:val="en-GB"/>
        </w:rPr>
      </w:pPr>
      <w:r>
        <w:rPr>
          <w:lang w:val="en-GB"/>
        </w:rPr>
        <w:t xml:space="preserve">In the span of just 1 hour, the 10 vCPU inside Windows take turn. </w:t>
      </w:r>
    </w:p>
    <w:p w14:paraId="10E00498" w14:textId="77777777" w:rsidR="00A1159A" w:rsidRDefault="00A1159A" w:rsidP="00A1159A">
      <w:pPr>
        <w:rPr>
          <w:lang w:val="en-GB"/>
        </w:rPr>
      </w:pPr>
      <w:r w:rsidRPr="00CD24FD">
        <w:rPr>
          <w:noProof/>
          <w:lang w:val="en-GB"/>
        </w:rPr>
        <w:drawing>
          <wp:inline distT="0" distB="0" distL="0" distR="0" wp14:anchorId="48134CB0" wp14:editId="6D0FC486">
            <wp:extent cx="6185373" cy="1482811"/>
            <wp:effectExtent l="0" t="0" r="6350" b="3175"/>
            <wp:docPr id="1525330263" name="Picture 15253302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3" name="Picture 1525330263" descr="Chart, line chart&#10;&#10;Description automatically generated"/>
                    <pic:cNvPicPr/>
                  </pic:nvPicPr>
                  <pic:blipFill>
                    <a:blip r:embed="rId722"/>
                    <a:stretch>
                      <a:fillRect/>
                    </a:stretch>
                  </pic:blipFill>
                  <pic:spPr>
                    <a:xfrm>
                      <a:off x="0" y="0"/>
                      <a:ext cx="6192668" cy="1484560"/>
                    </a:xfrm>
                    <a:prstGeom prst="rect">
                      <a:avLst/>
                    </a:prstGeom>
                  </pic:spPr>
                </pic:pic>
              </a:graphicData>
            </a:graphic>
          </wp:inline>
        </w:drawing>
      </w:r>
    </w:p>
    <w:p w14:paraId="7D1CFE6D" w14:textId="77777777" w:rsidR="00A1159A" w:rsidRDefault="00A1159A" w:rsidP="00A1159A">
      <w:pPr>
        <w:rPr>
          <w:lang w:val="en-GB"/>
        </w:rPr>
      </w:pPr>
      <w:r>
        <w:rPr>
          <w:lang w:val="en-GB"/>
        </w:rPr>
        <w:t>This is a bit illogical. Is this a process ping pong?</w:t>
      </w:r>
    </w:p>
    <w:p w14:paraId="1409301F" w14:textId="7384951E" w:rsidR="00830CE3" w:rsidRDefault="00830CE3" w:rsidP="00A1159A">
      <w:pPr>
        <w:rPr>
          <w:lang w:val="en-GB"/>
        </w:rPr>
      </w:pPr>
      <w:r>
        <w:rPr>
          <w:lang w:val="en-GB"/>
        </w:rPr>
        <w:t>It is hard to tell</w:t>
      </w:r>
    </w:p>
    <w:p w14:paraId="5C59992D" w14:textId="77777777" w:rsidR="00A1159A" w:rsidRDefault="00A1159A" w:rsidP="00A1159A">
      <w:pPr>
        <w:rPr>
          <w:lang w:val="en-GB"/>
        </w:rPr>
      </w:pPr>
      <w:r>
        <w:rPr>
          <w:lang w:val="en-GB"/>
        </w:rPr>
        <w:t>We can see them clearer if we stack them up. Notice they take turn, except the 3</w:t>
      </w:r>
      <w:r w:rsidRPr="00DB14C9">
        <w:rPr>
          <w:vertAlign w:val="superscript"/>
          <w:lang w:val="en-GB"/>
        </w:rPr>
        <w:t>rd</w:t>
      </w:r>
      <w:r>
        <w:rPr>
          <w:lang w:val="en-GB"/>
        </w:rPr>
        <w:t xml:space="preserve"> one from the top (I drew a </w:t>
      </w:r>
      <w:r w:rsidRPr="0022569A">
        <w:rPr>
          <w:color w:val="00B050"/>
          <w:lang w:val="en-GB"/>
        </w:rPr>
        <w:t>green</w:t>
      </w:r>
      <w:r>
        <w:rPr>
          <w:lang w:val="en-GB"/>
        </w:rPr>
        <w:t xml:space="preserve"> line on it). That one is actually fairly stable. </w:t>
      </w:r>
    </w:p>
    <w:p w14:paraId="74563DAB" w14:textId="77777777" w:rsidR="00A1159A" w:rsidRDefault="00A1159A" w:rsidP="00A1159A">
      <w:pPr>
        <w:rPr>
          <w:lang w:val="en-GB"/>
        </w:rPr>
      </w:pPr>
      <w:r w:rsidRPr="00DB14C9">
        <w:rPr>
          <w:noProof/>
          <w:lang w:val="en-GB"/>
        </w:rPr>
        <w:lastRenderedPageBreak/>
        <w:drawing>
          <wp:inline distT="0" distB="0" distL="0" distR="0" wp14:anchorId="5625B953" wp14:editId="2B290E00">
            <wp:extent cx="6060403" cy="2400188"/>
            <wp:effectExtent l="0" t="0" r="0" b="635"/>
            <wp:docPr id="1525330264" name="Picture 15253302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4" name="Picture 1525330264" descr="Chart&#10;&#10;Description automatically generated"/>
                    <pic:cNvPicPr/>
                  </pic:nvPicPr>
                  <pic:blipFill>
                    <a:blip r:embed="rId723"/>
                    <a:stretch>
                      <a:fillRect/>
                    </a:stretch>
                  </pic:blipFill>
                  <pic:spPr>
                    <a:xfrm>
                      <a:off x="0" y="0"/>
                      <a:ext cx="6074079" cy="2405604"/>
                    </a:xfrm>
                    <a:prstGeom prst="rect">
                      <a:avLst/>
                    </a:prstGeom>
                  </pic:spPr>
                </pic:pic>
              </a:graphicData>
            </a:graphic>
          </wp:inline>
        </w:drawing>
      </w:r>
    </w:p>
    <w:p w14:paraId="2B88BFA9" w14:textId="74E21BA1" w:rsidR="00A1159A" w:rsidRDefault="00A1159A" w:rsidP="00A1159A">
      <w:pPr>
        <w:rPr>
          <w:lang w:val="en-GB"/>
        </w:rPr>
      </w:pPr>
      <w:r>
        <w:rPr>
          <w:lang w:val="en-GB"/>
        </w:rPr>
        <w:t>It is running Horizon Connection Server. It has around 118 – 125 processes, but much higher threads</w:t>
      </w:r>
      <w:r w:rsidR="003D2918">
        <w:rPr>
          <w:lang w:val="en-GB"/>
        </w:rPr>
        <w:t xml:space="preserve"> </w:t>
      </w:r>
      <w:proofErr w:type="gramStart"/>
      <w:r w:rsidR="003D2918">
        <w:rPr>
          <w:lang w:val="en-GB"/>
        </w:rPr>
        <w:t>counts</w:t>
      </w:r>
      <w:proofErr w:type="gramEnd"/>
      <w:r w:rsidR="003D2918">
        <w:rPr>
          <w:lang w:val="en-GB"/>
        </w:rPr>
        <w:t xml:space="preserve">. </w:t>
      </w:r>
    </w:p>
    <w:p w14:paraId="382D77A8" w14:textId="77777777" w:rsidR="00A1159A" w:rsidRDefault="00A1159A" w:rsidP="00A1159A">
      <w:pPr>
        <w:rPr>
          <w:lang w:val="en-GB"/>
        </w:rPr>
      </w:pPr>
      <w:r w:rsidRPr="00DB14C9">
        <w:rPr>
          <w:noProof/>
          <w:lang w:val="en-GB"/>
        </w:rPr>
        <w:drawing>
          <wp:inline distT="0" distB="0" distL="0" distR="0" wp14:anchorId="3A4312BD" wp14:editId="5CFDE57D">
            <wp:extent cx="6033705" cy="3009934"/>
            <wp:effectExtent l="0" t="0" r="5715" b="0"/>
            <wp:docPr id="1525330268" name="Picture 15253302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8" name="Picture 1525330268" descr="Graphical user interface, application&#10;&#10;Description automatically generated"/>
                    <pic:cNvPicPr/>
                  </pic:nvPicPr>
                  <pic:blipFill>
                    <a:blip r:embed="rId724"/>
                    <a:stretch>
                      <a:fillRect/>
                    </a:stretch>
                  </pic:blipFill>
                  <pic:spPr>
                    <a:xfrm>
                      <a:off x="0" y="0"/>
                      <a:ext cx="6040186" cy="3013167"/>
                    </a:xfrm>
                    <a:prstGeom prst="rect">
                      <a:avLst/>
                    </a:prstGeom>
                  </pic:spPr>
                </pic:pic>
              </a:graphicData>
            </a:graphic>
          </wp:inline>
        </w:drawing>
      </w:r>
    </w:p>
    <w:p w14:paraId="435449E3" w14:textId="27C12370" w:rsidR="00A1159A" w:rsidRDefault="00A1159A" w:rsidP="00A1159A">
      <w:pPr>
        <w:rPr>
          <w:lang w:val="en-GB"/>
        </w:rPr>
      </w:pPr>
      <w:r>
        <w:rPr>
          <w:lang w:val="en-GB"/>
        </w:rPr>
        <w:t>CPU Run Queue is very low, which is expected</w:t>
      </w:r>
      <w:r w:rsidR="003D2918">
        <w:rPr>
          <w:lang w:val="en-GB"/>
        </w:rPr>
        <w:t xml:space="preserve"> as the system is basically idle. </w:t>
      </w:r>
    </w:p>
    <w:p w14:paraId="13A36BD9" w14:textId="0C8376E9" w:rsidR="00A1159A" w:rsidRDefault="00A1159A" w:rsidP="00A1159A">
      <w:pPr>
        <w:rPr>
          <w:lang w:val="en-GB"/>
        </w:rPr>
      </w:pPr>
      <w:r>
        <w:rPr>
          <w:lang w:val="en-GB"/>
        </w:rPr>
        <w:t xml:space="preserve">Context switches </w:t>
      </w:r>
      <w:proofErr w:type="gramStart"/>
      <w:r>
        <w:rPr>
          <w:lang w:val="en-GB"/>
        </w:rPr>
        <w:t>is</w:t>
      </w:r>
      <w:proofErr w:type="gramEnd"/>
      <w:r>
        <w:rPr>
          <w:lang w:val="en-GB"/>
        </w:rPr>
        <w:t xml:space="preserve"> fairly steady</w:t>
      </w:r>
      <w:r w:rsidR="003D2918">
        <w:rPr>
          <w:lang w:val="en-GB"/>
        </w:rPr>
        <w:t>. The following screenshot shows it hovers between 34K and 37K switches per second</w:t>
      </w:r>
      <w:r>
        <w:rPr>
          <w:lang w:val="en-GB"/>
        </w:rPr>
        <w:t>. This is expected as it consistently run &gt;2K threads on &gt;100 processes on just 10 CPU.</w:t>
      </w:r>
      <w:r w:rsidR="003D2918">
        <w:rPr>
          <w:lang w:val="en-GB"/>
        </w:rPr>
        <w:t xml:space="preserve"> Each CPU does ~3.5K switches per second.</w:t>
      </w:r>
    </w:p>
    <w:p w14:paraId="7F6D2A43" w14:textId="77777777" w:rsidR="00A1159A" w:rsidRDefault="00A1159A" w:rsidP="00A1159A">
      <w:pPr>
        <w:rPr>
          <w:lang w:val="en-GB"/>
        </w:rPr>
      </w:pPr>
      <w:r w:rsidRPr="00DB14C9">
        <w:rPr>
          <w:noProof/>
          <w:lang w:val="en-GB"/>
        </w:rPr>
        <w:drawing>
          <wp:inline distT="0" distB="0" distL="0" distR="0" wp14:anchorId="42F29633" wp14:editId="689FFDEA">
            <wp:extent cx="5966961" cy="1700122"/>
            <wp:effectExtent l="0" t="0" r="0" b="0"/>
            <wp:docPr id="1525330265" name="Picture 15253302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5" name="Picture 1525330265" descr="Graphical user interface, application&#10;&#10;Description automatically generated"/>
                    <pic:cNvPicPr/>
                  </pic:nvPicPr>
                  <pic:blipFill>
                    <a:blip r:embed="rId725"/>
                    <a:stretch>
                      <a:fillRect/>
                    </a:stretch>
                  </pic:blipFill>
                  <pic:spPr>
                    <a:xfrm>
                      <a:off x="0" y="0"/>
                      <a:ext cx="5979942" cy="1703820"/>
                    </a:xfrm>
                    <a:prstGeom prst="rect">
                      <a:avLst/>
                    </a:prstGeom>
                  </pic:spPr>
                </pic:pic>
              </a:graphicData>
            </a:graphic>
          </wp:inline>
        </w:drawing>
      </w:r>
    </w:p>
    <w:p w14:paraId="19FB42A7" w14:textId="77777777" w:rsidR="00A1159A" w:rsidRDefault="00A1159A" w:rsidP="00A1159A">
      <w:pPr>
        <w:pStyle w:val="Heading3"/>
      </w:pPr>
      <w:r>
        <w:lastRenderedPageBreak/>
        <w:t>DPC Time</w:t>
      </w:r>
    </w:p>
    <w:p w14:paraId="5738D350" w14:textId="77777777" w:rsidR="00A1159A" w:rsidRDefault="00A1159A" w:rsidP="00A1159A">
      <w:r>
        <w:t xml:space="preserve">According to </w:t>
      </w:r>
      <w:hyperlink r:id="rId726" w:history="1">
        <w:r w:rsidRPr="00B804BE">
          <w:rPr>
            <w:rStyle w:val="Hyperlink"/>
          </w:rPr>
          <w:t>System Center wiki</w:t>
        </w:r>
      </w:hyperlink>
      <w:r>
        <w:t>, the system calls are deferred as they are lower priority than standard interrupts. A high percentage of deferral means Windows was busy doing higher priority requests.</w:t>
      </w:r>
    </w:p>
    <w:p w14:paraId="3A0F8B50" w14:textId="77777777" w:rsidR="00A1159A" w:rsidRPr="00811A9E" w:rsidRDefault="00A1159A" w:rsidP="00A1159A">
      <w:pPr>
        <w:rPr>
          <w:lang w:val="en-GB" w:eastAsia="en-SG"/>
        </w:rPr>
      </w:pPr>
      <w:r>
        <w:t xml:space="preserve">They can happen even during low CPU utilization if there is issue with driver or application. The following screenshot is taken on Performance Monitor in Windows 11 laptop which was not running high. Notice the DPC time for CPU 0 is consistently higher than CPU 15, indicating imbalance. It did exceed &gt;5% briefly. My Dell laptop has 8 cores 16 threads. </w:t>
      </w:r>
    </w:p>
    <w:p w14:paraId="01606172" w14:textId="77777777" w:rsidR="00A1159A" w:rsidRDefault="00A1159A" w:rsidP="00A1159A">
      <w:pPr>
        <w:rPr>
          <w:lang w:val="en-GB" w:eastAsia="en-SG"/>
        </w:rPr>
      </w:pPr>
      <w:r w:rsidRPr="00811A9E">
        <w:rPr>
          <w:noProof/>
          <w:lang w:val="en-GB" w:eastAsia="en-SG"/>
        </w:rPr>
        <w:drawing>
          <wp:inline distT="0" distB="0" distL="0" distR="0" wp14:anchorId="121155D2" wp14:editId="2B34D268">
            <wp:extent cx="6091930" cy="1479036"/>
            <wp:effectExtent l="0" t="0" r="4445" b="6985"/>
            <wp:docPr id="1525330278" name="Picture 1525330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7"/>
                    <a:stretch>
                      <a:fillRect/>
                    </a:stretch>
                  </pic:blipFill>
                  <pic:spPr>
                    <a:xfrm>
                      <a:off x="0" y="0"/>
                      <a:ext cx="6101738" cy="1481417"/>
                    </a:xfrm>
                    <a:prstGeom prst="rect">
                      <a:avLst/>
                    </a:prstGeom>
                  </pic:spPr>
                </pic:pic>
              </a:graphicData>
            </a:graphic>
          </wp:inline>
        </w:drawing>
      </w:r>
    </w:p>
    <w:p w14:paraId="6986FCAC" w14:textId="77777777" w:rsidR="00A1159A" w:rsidRDefault="00A1159A" w:rsidP="00A1159A">
      <w:pPr>
        <w:rPr>
          <w:lang w:val="en-GB"/>
        </w:rPr>
      </w:pPr>
      <w:r>
        <w:rPr>
          <w:lang w:val="en-GB"/>
        </w:rPr>
        <w:t xml:space="preserve">Set the graph scale to 1 for ease of </w:t>
      </w:r>
      <w:proofErr w:type="gramStart"/>
      <w:r>
        <w:rPr>
          <w:lang w:val="en-GB"/>
        </w:rPr>
        <w:t>reading, and</w:t>
      </w:r>
      <w:proofErr w:type="gramEnd"/>
      <w:r>
        <w:rPr>
          <w:lang w:val="en-GB"/>
        </w:rPr>
        <w:t xml:space="preserve"> change the axis scale accordingly.</w:t>
      </w:r>
    </w:p>
    <w:p w14:paraId="7A983D68" w14:textId="77777777" w:rsidR="00A1159A" w:rsidRDefault="00A1159A" w:rsidP="00A1159A">
      <w:pPr>
        <w:pStyle w:val="Heading3"/>
      </w:pPr>
      <w:r>
        <w:t>Runaway Process</w:t>
      </w:r>
    </w:p>
    <w:p w14:paraId="3D78ABCD" w14:textId="61321C62" w:rsidR="00A1159A" w:rsidRDefault="00A1159A" w:rsidP="00A1159A">
      <w:pPr>
        <w:rPr>
          <w:lang w:val="en-GB"/>
        </w:rPr>
      </w:pPr>
      <w:r>
        <w:rPr>
          <w:lang w:val="en-GB"/>
        </w:rPr>
        <w:t xml:space="preserve">What do you see from the CPU charts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123"/>
      </w:tblGrid>
      <w:tr w:rsidR="004C0F3D" w14:paraId="743B2439" w14:textId="77777777" w:rsidTr="004C0F3D">
        <w:tc>
          <w:tcPr>
            <w:tcW w:w="3325" w:type="dxa"/>
          </w:tcPr>
          <w:p w14:paraId="286181FD" w14:textId="25B65358" w:rsidR="004C0F3D" w:rsidRDefault="004C0F3D" w:rsidP="00A1159A">
            <w:pPr>
              <w:rPr>
                <w:lang w:val="en-GB"/>
              </w:rPr>
            </w:pPr>
            <w:r>
              <w:rPr>
                <w:noProof/>
                <w:lang w:val="en-GB"/>
              </w:rPr>
              <w:lastRenderedPageBreak/>
              <w:drawing>
                <wp:inline distT="0" distB="0" distL="0" distR="0" wp14:anchorId="5EA8268B" wp14:editId="73DB7896">
                  <wp:extent cx="1645200" cy="3751200"/>
                  <wp:effectExtent l="0" t="0" r="0" b="1905"/>
                  <wp:docPr id="1859674505" name="Picture 1859674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5" name="Picture 1859674505" descr="A screenshot of a computer&#10;&#10;Description automatically generated with medium confidence"/>
                          <pic:cNvPicPr/>
                        </pic:nvPicPr>
                        <pic:blipFill>
                          <a:blip r:embed="rId728" cstate="print">
                            <a:extLst>
                              <a:ext uri="{28A0092B-C50C-407E-A947-70E740481C1C}">
                                <a14:useLocalDpi xmlns:a14="http://schemas.microsoft.com/office/drawing/2010/main" val="0"/>
                              </a:ext>
                            </a:extLst>
                          </a:blip>
                          <a:stretch>
                            <a:fillRect/>
                          </a:stretch>
                        </pic:blipFill>
                        <pic:spPr>
                          <a:xfrm>
                            <a:off x="0" y="0"/>
                            <a:ext cx="1645200" cy="3751200"/>
                          </a:xfrm>
                          <a:prstGeom prst="rect">
                            <a:avLst/>
                          </a:prstGeom>
                        </pic:spPr>
                      </pic:pic>
                    </a:graphicData>
                  </a:graphic>
                </wp:inline>
              </w:drawing>
            </w:r>
          </w:p>
        </w:tc>
        <w:tc>
          <w:tcPr>
            <w:tcW w:w="6123" w:type="dxa"/>
          </w:tcPr>
          <w:p w14:paraId="6C6D49A2" w14:textId="77777777" w:rsidR="004C0F3D" w:rsidRDefault="004C0F3D" w:rsidP="004C0F3D">
            <w:pPr>
              <w:rPr>
                <w:lang w:val="en-GB"/>
              </w:rPr>
            </w:pPr>
          </w:p>
          <w:p w14:paraId="1C220B39" w14:textId="040177B7" w:rsidR="004C0F3D" w:rsidRDefault="004C0F3D" w:rsidP="004C0F3D">
            <w:pPr>
              <w:rPr>
                <w:lang w:val="en-GB"/>
              </w:rPr>
            </w:pPr>
            <w:r>
              <w:rPr>
                <w:lang w:val="en-GB"/>
              </w:rPr>
              <w:t>There are 8 CPU as seen by Windows 10. Hint: look at the total picture, no need to see each in detail. That’s why I made the screenshot tiny.</w:t>
            </w:r>
          </w:p>
          <w:p w14:paraId="0CEB75C1" w14:textId="77777777" w:rsidR="004C0F3D" w:rsidRDefault="004C0F3D" w:rsidP="004C0F3D">
            <w:pPr>
              <w:rPr>
                <w:lang w:val="en-GB"/>
              </w:rPr>
            </w:pPr>
          </w:p>
          <w:p w14:paraId="7AB2DD9A" w14:textId="4CB6CEA2" w:rsidR="004C0F3D" w:rsidRDefault="004C0F3D" w:rsidP="004C0F3D">
            <w:pPr>
              <w:rPr>
                <w:lang w:val="en-GB"/>
              </w:rPr>
            </w:pPr>
            <w:r>
              <w:rPr>
                <w:lang w:val="en-GB"/>
              </w:rPr>
              <w:t xml:space="preserve">Yes, you’re right. CPU0 is running flat. The reason was one of Windows common service went into infinite loop. Ironically, this is the troubleshooting service (Diagnostic Policy Service) itself. So it’s chewing up CPU flat out non-stop. But since there are 7 other CPU, Windows overall is responsive. I could still do my work. </w:t>
            </w:r>
          </w:p>
          <w:p w14:paraId="7C80B6EF" w14:textId="77777777" w:rsidR="004C0F3D" w:rsidRDefault="004C0F3D" w:rsidP="004C0F3D">
            <w:pPr>
              <w:rPr>
                <w:lang w:val="en-GB"/>
              </w:rPr>
            </w:pPr>
          </w:p>
          <w:p w14:paraId="3AEC4D57" w14:textId="307E68A1" w:rsidR="004C0F3D" w:rsidRPr="00AE4C1B" w:rsidRDefault="004C0F3D" w:rsidP="004C0F3D">
            <w:pPr>
              <w:rPr>
                <w:lang w:val="en-GB"/>
              </w:rPr>
            </w:pPr>
            <w:r>
              <w:rPr>
                <w:lang w:val="en-GB"/>
              </w:rPr>
              <w:t xml:space="preserve">A counter that tracks at entire Guest OS level will </w:t>
            </w:r>
            <w:r w:rsidRPr="005E07A4">
              <w:rPr>
                <w:color w:val="FF0000"/>
                <w:lang w:val="en-GB"/>
              </w:rPr>
              <w:t xml:space="preserve">not </w:t>
            </w:r>
            <w:r>
              <w:rPr>
                <w:lang w:val="en-GB"/>
              </w:rPr>
              <w:t xml:space="preserve">capture it. You need to complement it with a counter that tracks the highest among its CPU. If this is flat out all the time, you likely have a runaway process. </w:t>
            </w:r>
          </w:p>
          <w:p w14:paraId="3FC49955" w14:textId="77777777" w:rsidR="004C0F3D" w:rsidRDefault="004C0F3D" w:rsidP="00A1159A">
            <w:pPr>
              <w:rPr>
                <w:lang w:val="en-GB"/>
              </w:rPr>
            </w:pPr>
          </w:p>
        </w:tc>
      </w:tr>
    </w:tbl>
    <w:p w14:paraId="44B4902C" w14:textId="77777777" w:rsidR="00A1159A" w:rsidRDefault="00A1159A" w:rsidP="00A1159A">
      <w:pPr>
        <w:pStyle w:val="Heading3"/>
      </w:pPr>
      <w:r>
        <w:t>CPU Usage</w:t>
      </w:r>
    </w:p>
    <w:p w14:paraId="5E0BC39F" w14:textId="77777777" w:rsidR="00A1159A" w:rsidRDefault="00A1159A" w:rsidP="00A1159A">
      <w:pPr>
        <w:rPr>
          <w:lang w:val="en-GB" w:eastAsia="en-SG"/>
        </w:rPr>
      </w:pPr>
      <w:r>
        <w:rPr>
          <w:lang w:val="en-GB" w:eastAsia="en-SG"/>
        </w:rPr>
        <w:t xml:space="preserve">CPU Usage in Windows is not aware of the underlying hypervisor hyper-threading. When Windows run a CPU at 100% flat, that CPU could be competing with another physical thread at ESXi level. In that case, what do you expect the value of VM CPU Usage will be, all else being equal? </w:t>
      </w:r>
    </w:p>
    <w:p w14:paraId="045C8A39" w14:textId="77777777" w:rsidR="00A1159A" w:rsidRDefault="00A1159A" w:rsidP="00A1159A">
      <w:pPr>
        <w:rPr>
          <w:lang w:val="en-GB" w:eastAsia="en-SG"/>
        </w:rPr>
      </w:pPr>
      <w:r>
        <w:rPr>
          <w:lang w:val="en-GB" w:eastAsia="en-SG"/>
        </w:rPr>
        <w:t>62.5%.</w:t>
      </w:r>
    </w:p>
    <w:p w14:paraId="6D2F6FEA" w14:textId="77777777" w:rsidR="00A1159A" w:rsidRDefault="00A1159A" w:rsidP="00A1159A">
      <w:pPr>
        <w:rPr>
          <w:lang w:val="en-GB" w:eastAsia="en-SG"/>
        </w:rPr>
      </w:pPr>
      <w:r>
        <w:rPr>
          <w:lang w:val="en-GB" w:eastAsia="en-SG"/>
        </w:rPr>
        <w:t xml:space="preserve">Because that’s the hyper-threading effect. </w:t>
      </w:r>
    </w:p>
    <w:p w14:paraId="4FE56196" w14:textId="77777777" w:rsidR="00A1159A" w:rsidRDefault="00A1159A" w:rsidP="00A1159A">
      <w:pPr>
        <w:rPr>
          <w:lang w:val="en-GB" w:eastAsia="en-SG"/>
        </w:rPr>
      </w:pPr>
      <w:r>
        <w:rPr>
          <w:lang w:val="en-GB" w:eastAsia="en-SG"/>
        </w:rPr>
        <w:t>What about VM CPU Demand? It will show 100% .</w:t>
      </w:r>
    </w:p>
    <w:p w14:paraId="2DDDA1D1" w14:textId="77777777" w:rsidR="00A1159A" w:rsidRPr="00A452F2" w:rsidRDefault="00A1159A" w:rsidP="00A1159A">
      <w:pPr>
        <w:rPr>
          <w:lang w:val="en-GB"/>
        </w:rPr>
      </w:pPr>
      <w:r>
        <w:rPr>
          <w:lang w:val="en-GB" w:eastAsia="en-SG"/>
        </w:rPr>
        <w:t xml:space="preserve">However, CPU Usage is affected by power management. </w:t>
      </w: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e have covered so far, which is the need to distinguish amount of work being done. </w:t>
      </w:r>
      <w:r w:rsidRPr="00A452F2">
        <w:rPr>
          <w:lang w:val="en-GB"/>
        </w:rPr>
        <w:t xml:space="preserve">More </w:t>
      </w:r>
      <w:hyperlink r:id="rId729" w:history="1">
        <w:r w:rsidRPr="00A452F2">
          <w:rPr>
            <w:rStyle w:val="Hyperlink"/>
            <w:lang w:val="en-GB"/>
          </w:rPr>
          <w:t>here</w:t>
        </w:r>
      </w:hyperlink>
      <w:r w:rsidRPr="00A452F2">
        <w:rPr>
          <w:lang w:val="en-GB"/>
        </w:rPr>
        <w:t xml:space="preserve">. </w:t>
      </w:r>
    </w:p>
    <w:p w14:paraId="2E0F0EBB" w14:textId="0FFA1456" w:rsidR="00E4017E" w:rsidRDefault="00A1159A" w:rsidP="00E4017E">
      <w:pPr>
        <w:jc w:val="center"/>
        <w:rPr>
          <w:lang w:val="en-GB"/>
        </w:rPr>
      </w:pPr>
      <w:r>
        <w:rPr>
          <w:noProof/>
        </w:rPr>
        <w:lastRenderedPageBreak/>
        <w:drawing>
          <wp:inline distT="0" distB="0" distL="0" distR="0" wp14:anchorId="72DBE2CD" wp14:editId="7898BFDD">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730">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05669A89" w14:textId="333C9ADC" w:rsidR="00E4017E" w:rsidRDefault="00E4017E" w:rsidP="00A1159A">
      <w:pPr>
        <w:rPr>
          <w:lang w:val="en-GB"/>
        </w:rPr>
      </w:pPr>
      <w:r>
        <w:rPr>
          <w:lang w:val="en-GB"/>
        </w:rPr>
        <w:t>BTW, what does the Maximum Frequency mean?</w:t>
      </w:r>
    </w:p>
    <w:p w14:paraId="303A6A60" w14:textId="2A7FF79C" w:rsidR="00E4017E" w:rsidRDefault="00E4017E" w:rsidP="00A1159A">
      <w:pPr>
        <w:rPr>
          <w:lang w:val="en-GB"/>
        </w:rPr>
      </w:pPr>
      <w:r>
        <w:rPr>
          <w:lang w:val="en-GB"/>
        </w:rPr>
        <w:t>Let’s show an opposite scenario, where CPU Usage (%) is low.</w:t>
      </w:r>
    </w:p>
    <w:p w14:paraId="772CA5FF" w14:textId="2916982C" w:rsidR="00E4017E" w:rsidRDefault="00E4017E" w:rsidP="00A1159A">
      <w:pPr>
        <w:rPr>
          <w:lang w:val="en-GB"/>
        </w:rPr>
      </w:pPr>
      <w:r w:rsidRPr="00E4017E">
        <w:rPr>
          <w:noProof/>
          <w:lang w:val="en-GB"/>
        </w:rPr>
        <w:drawing>
          <wp:inline distT="0" distB="0" distL="0" distR="0" wp14:anchorId="62D88991" wp14:editId="77D767E5">
            <wp:extent cx="5429529" cy="1073205"/>
            <wp:effectExtent l="0" t="0" r="0" b="0"/>
            <wp:docPr id="762252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52300" name="Picture 1" descr="A screenshot of a computer&#10;&#10;Description automatically generated"/>
                    <pic:cNvPicPr/>
                  </pic:nvPicPr>
                  <pic:blipFill>
                    <a:blip r:embed="rId731"/>
                    <a:stretch>
                      <a:fillRect/>
                    </a:stretch>
                  </pic:blipFill>
                  <pic:spPr>
                    <a:xfrm>
                      <a:off x="0" y="0"/>
                      <a:ext cx="5429529" cy="1073205"/>
                    </a:xfrm>
                    <a:prstGeom prst="rect">
                      <a:avLst/>
                    </a:prstGeom>
                  </pic:spPr>
                </pic:pic>
              </a:graphicData>
            </a:graphic>
          </wp:inline>
        </w:drawing>
      </w:r>
    </w:p>
    <w:p w14:paraId="5E5DE39F" w14:textId="77777777" w:rsidR="007B1150" w:rsidRDefault="007B1150" w:rsidP="00A1159A">
      <w:pPr>
        <w:rPr>
          <w:lang w:val="en-GB"/>
        </w:rPr>
      </w:pPr>
      <w:r>
        <w:rPr>
          <w:lang w:val="en-GB"/>
        </w:rPr>
        <w:t xml:space="preserve">The number means the speed it’s running relative to the nominal frequency. During low utilization, Windows will conserve power by lowering the speed. </w:t>
      </w:r>
    </w:p>
    <w:p w14:paraId="5392469E" w14:textId="367C6C92" w:rsidR="007B1150" w:rsidRDefault="007B1150" w:rsidP="00A1159A">
      <w:pPr>
        <w:rPr>
          <w:lang w:val="en-GB"/>
        </w:rPr>
      </w:pPr>
      <w:r>
        <w:rPr>
          <w:lang w:val="en-GB"/>
        </w:rPr>
        <w:t xml:space="preserve">In the first screenshot, since it’s running at 134% of the clock speed, the total time exceeded 105%, meaning there were time it did not run. Had it run all the time, it would report 134% instead. </w:t>
      </w:r>
    </w:p>
    <w:p w14:paraId="43B77C67" w14:textId="3701E3F6" w:rsidR="007B1150" w:rsidRDefault="007B1150" w:rsidP="00A1159A">
      <w:pPr>
        <w:rPr>
          <w:lang w:val="en-GB"/>
        </w:rPr>
      </w:pPr>
      <w:r>
        <w:rPr>
          <w:lang w:val="en-GB"/>
        </w:rPr>
        <w:t>In the first screenshot, it could be running more than 8% of the time. But since it’s only running at 69% of the speed, the CPU cycle completed is only 8%.</w:t>
      </w:r>
    </w:p>
    <w:p w14:paraId="4905698F" w14:textId="387F4429" w:rsidR="00A1159A" w:rsidRDefault="00A1159A" w:rsidP="00A1159A">
      <w:pPr>
        <w:rPr>
          <w:lang w:val="en-GB"/>
        </w:rPr>
      </w:pPr>
      <w:r>
        <w:rPr>
          <w:lang w:val="en-GB"/>
        </w:rPr>
        <w:t>What happens to CPU Usage when VM is experiencing contention? VM Contention = Ready, Co-Stop, Overlap, Other Wait.</w:t>
      </w:r>
    </w:p>
    <w:p w14:paraId="6FAF66DE" w14:textId="77777777" w:rsidR="00A1159A" w:rsidRDefault="00A1159A" w:rsidP="00A1159A">
      <w:pPr>
        <w:rPr>
          <w:lang w:val="en-GB"/>
        </w:rPr>
      </w:pPr>
      <w:r>
        <w:rPr>
          <w:lang w:val="en-GB"/>
        </w:rPr>
        <w:t>Time basically stops. So there is a gap in the system time of Windows. How does it deal with the gap? Does it ignore the gap, or artificially fills it with best guess values? I’m not sure. If you do let me know.</w:t>
      </w:r>
    </w:p>
    <w:p w14:paraId="370A3D46" w14:textId="77777777" w:rsidR="00A1159A" w:rsidRDefault="00A1159A" w:rsidP="00A1159A">
      <w:pPr>
        <w:rPr>
          <w:lang w:val="en-GB"/>
        </w:rPr>
      </w:pPr>
      <w:r>
        <w:rPr>
          <w:lang w:val="en-GB"/>
        </w:rPr>
        <w:t>The above nature of CPU Usage brings an interesting question. Which VM counters can be used when you have no visibility into the Guest? Let’s do a comparison:</w:t>
      </w:r>
    </w:p>
    <w:p w14:paraId="1EDD6C31" w14:textId="77777777" w:rsidR="00A1159A" w:rsidRDefault="00A1159A" w:rsidP="00BF4AE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06"/>
        <w:gridCol w:w="2393"/>
        <w:gridCol w:w="2617"/>
        <w:gridCol w:w="2142"/>
      </w:tblGrid>
      <w:tr w:rsidR="00A1159A" w14:paraId="03765609" w14:textId="77777777" w:rsidTr="0008787B">
        <w:tc>
          <w:tcPr>
            <w:tcW w:w="2607" w:type="dxa"/>
            <w:shd w:val="clear" w:color="auto" w:fill="F2F2F2" w:themeFill="background1" w:themeFillShade="F2"/>
          </w:tcPr>
          <w:p w14:paraId="2F8C4B66" w14:textId="77777777" w:rsidR="00A1159A" w:rsidRDefault="00A1159A" w:rsidP="0008787B">
            <w:pPr>
              <w:pStyle w:val="Tableheading"/>
            </w:pPr>
            <w:r>
              <w:t>Metric</w:t>
            </w:r>
          </w:p>
        </w:tc>
        <w:tc>
          <w:tcPr>
            <w:tcW w:w="2670" w:type="dxa"/>
            <w:shd w:val="clear" w:color="auto" w:fill="F2F2F2" w:themeFill="background1" w:themeFillShade="F2"/>
          </w:tcPr>
          <w:p w14:paraId="3435595A" w14:textId="77777777" w:rsidR="00A1159A" w:rsidRDefault="00A1159A" w:rsidP="0008787B">
            <w:pPr>
              <w:pStyle w:val="Tableheading"/>
            </w:pPr>
            <w:r>
              <w:t>Frequency Scaling</w:t>
            </w:r>
          </w:p>
        </w:tc>
        <w:tc>
          <w:tcPr>
            <w:tcW w:w="2834" w:type="dxa"/>
            <w:shd w:val="clear" w:color="auto" w:fill="F2F2F2" w:themeFill="background1" w:themeFillShade="F2"/>
          </w:tcPr>
          <w:p w14:paraId="7DB1AE9A" w14:textId="77777777" w:rsidR="00A1159A" w:rsidRDefault="00A1159A" w:rsidP="0008787B">
            <w:pPr>
              <w:pStyle w:val="Tableheading"/>
            </w:pPr>
            <w:r>
              <w:t>Hyperthreading</w:t>
            </w:r>
          </w:p>
        </w:tc>
        <w:tc>
          <w:tcPr>
            <w:tcW w:w="2345" w:type="dxa"/>
            <w:shd w:val="clear" w:color="auto" w:fill="F2F2F2" w:themeFill="background1" w:themeFillShade="F2"/>
          </w:tcPr>
          <w:p w14:paraId="24845324" w14:textId="77777777" w:rsidR="00A1159A" w:rsidRDefault="00A1159A" w:rsidP="0008787B">
            <w:pPr>
              <w:pStyle w:val="Tableheading"/>
            </w:pPr>
            <w:r>
              <w:t>VM Contention</w:t>
            </w:r>
          </w:p>
        </w:tc>
      </w:tr>
      <w:tr w:rsidR="00A1159A" w14:paraId="6F21E549" w14:textId="77777777" w:rsidTr="0008787B">
        <w:tc>
          <w:tcPr>
            <w:tcW w:w="2607" w:type="dxa"/>
          </w:tcPr>
          <w:p w14:paraId="6DCF5575" w14:textId="77777777" w:rsidR="00A1159A" w:rsidRDefault="00A1159A" w:rsidP="0008787B">
            <w:pPr>
              <w:pStyle w:val="Tablecontent"/>
            </w:pPr>
            <w:r>
              <w:t>Guest CPU Usage</w:t>
            </w:r>
          </w:p>
        </w:tc>
        <w:tc>
          <w:tcPr>
            <w:tcW w:w="2670" w:type="dxa"/>
          </w:tcPr>
          <w:p w14:paraId="460E6091" w14:textId="77777777" w:rsidR="00A1159A" w:rsidRDefault="00A1159A" w:rsidP="0008787B">
            <w:pPr>
              <w:pStyle w:val="Tablecontent"/>
              <w:jc w:val="center"/>
            </w:pPr>
            <w:r>
              <w:t>Yes</w:t>
            </w:r>
          </w:p>
        </w:tc>
        <w:tc>
          <w:tcPr>
            <w:tcW w:w="2834" w:type="dxa"/>
          </w:tcPr>
          <w:p w14:paraId="309B6648" w14:textId="77777777" w:rsidR="00A1159A" w:rsidRDefault="00A1159A" w:rsidP="0008787B">
            <w:pPr>
              <w:pStyle w:val="Tablecontent"/>
              <w:jc w:val="center"/>
            </w:pPr>
            <w:r>
              <w:t>No</w:t>
            </w:r>
          </w:p>
        </w:tc>
        <w:tc>
          <w:tcPr>
            <w:tcW w:w="2345" w:type="dxa"/>
          </w:tcPr>
          <w:p w14:paraId="54AF9632" w14:textId="77777777" w:rsidR="00A1159A" w:rsidRDefault="00A1159A" w:rsidP="0008787B">
            <w:pPr>
              <w:pStyle w:val="Tablecontent"/>
              <w:jc w:val="center"/>
            </w:pPr>
            <w:r>
              <w:t>No</w:t>
            </w:r>
          </w:p>
        </w:tc>
      </w:tr>
      <w:tr w:rsidR="00A1159A" w14:paraId="0A0E398D" w14:textId="77777777" w:rsidTr="0008787B">
        <w:tc>
          <w:tcPr>
            <w:tcW w:w="2607" w:type="dxa"/>
          </w:tcPr>
          <w:p w14:paraId="02661BA8" w14:textId="77777777" w:rsidR="00A1159A" w:rsidRDefault="00A1159A" w:rsidP="0008787B">
            <w:pPr>
              <w:pStyle w:val="Tablecontent"/>
            </w:pPr>
            <w:r>
              <w:t>VM CPU Run</w:t>
            </w:r>
          </w:p>
        </w:tc>
        <w:tc>
          <w:tcPr>
            <w:tcW w:w="2670" w:type="dxa"/>
          </w:tcPr>
          <w:p w14:paraId="223FB282" w14:textId="77777777" w:rsidR="00A1159A" w:rsidRDefault="00A1159A" w:rsidP="0008787B">
            <w:pPr>
              <w:pStyle w:val="Tablecontent"/>
              <w:jc w:val="center"/>
            </w:pPr>
            <w:r>
              <w:t>No</w:t>
            </w:r>
          </w:p>
        </w:tc>
        <w:tc>
          <w:tcPr>
            <w:tcW w:w="2834" w:type="dxa"/>
          </w:tcPr>
          <w:p w14:paraId="00AFDABB" w14:textId="77777777" w:rsidR="00A1159A" w:rsidRDefault="00A1159A" w:rsidP="0008787B">
            <w:pPr>
              <w:pStyle w:val="Tablecontent"/>
              <w:jc w:val="center"/>
            </w:pPr>
            <w:r>
              <w:t>Yes</w:t>
            </w:r>
          </w:p>
        </w:tc>
        <w:tc>
          <w:tcPr>
            <w:tcW w:w="2345" w:type="dxa"/>
          </w:tcPr>
          <w:p w14:paraId="7566F692" w14:textId="77777777" w:rsidR="00A1159A" w:rsidRDefault="00A1159A" w:rsidP="0008787B">
            <w:pPr>
              <w:pStyle w:val="Tablecontent"/>
              <w:jc w:val="center"/>
            </w:pPr>
            <w:r>
              <w:t>No</w:t>
            </w:r>
          </w:p>
        </w:tc>
      </w:tr>
      <w:tr w:rsidR="00A1159A" w14:paraId="622892DB" w14:textId="77777777" w:rsidTr="0008787B">
        <w:tc>
          <w:tcPr>
            <w:tcW w:w="2607" w:type="dxa"/>
          </w:tcPr>
          <w:p w14:paraId="5EC294A3" w14:textId="77777777" w:rsidR="00A1159A" w:rsidRDefault="00A1159A" w:rsidP="0008787B">
            <w:pPr>
              <w:pStyle w:val="Tablecontent"/>
            </w:pPr>
            <w:r>
              <w:t>VM CPU Usage</w:t>
            </w:r>
          </w:p>
        </w:tc>
        <w:tc>
          <w:tcPr>
            <w:tcW w:w="2670" w:type="dxa"/>
          </w:tcPr>
          <w:p w14:paraId="69CD16D1" w14:textId="77777777" w:rsidR="00A1159A" w:rsidRDefault="00A1159A" w:rsidP="0008787B">
            <w:pPr>
              <w:pStyle w:val="Tablecontent"/>
              <w:jc w:val="center"/>
            </w:pPr>
            <w:r>
              <w:t>Yes</w:t>
            </w:r>
          </w:p>
        </w:tc>
        <w:tc>
          <w:tcPr>
            <w:tcW w:w="2834" w:type="dxa"/>
          </w:tcPr>
          <w:p w14:paraId="7BF13573" w14:textId="77777777" w:rsidR="00A1159A" w:rsidRDefault="00A1159A" w:rsidP="0008787B">
            <w:pPr>
              <w:pStyle w:val="Tablecontent"/>
              <w:jc w:val="center"/>
            </w:pPr>
            <w:r>
              <w:t>Yes</w:t>
            </w:r>
          </w:p>
        </w:tc>
        <w:tc>
          <w:tcPr>
            <w:tcW w:w="2345" w:type="dxa"/>
          </w:tcPr>
          <w:p w14:paraId="6F9C81B3" w14:textId="77777777" w:rsidR="00A1159A" w:rsidRDefault="00A1159A" w:rsidP="0008787B">
            <w:pPr>
              <w:pStyle w:val="Tablecontent"/>
              <w:jc w:val="center"/>
            </w:pPr>
            <w:r>
              <w:t>No</w:t>
            </w:r>
          </w:p>
        </w:tc>
      </w:tr>
      <w:tr w:rsidR="00A1159A" w14:paraId="0B96D3AC" w14:textId="77777777" w:rsidTr="0008787B">
        <w:tc>
          <w:tcPr>
            <w:tcW w:w="2607" w:type="dxa"/>
          </w:tcPr>
          <w:p w14:paraId="4996CBE0" w14:textId="77777777" w:rsidR="00A1159A" w:rsidRDefault="00A1159A" w:rsidP="0008787B">
            <w:pPr>
              <w:pStyle w:val="Tablecontent"/>
            </w:pPr>
            <w:r>
              <w:t>VM CPU Demand</w:t>
            </w:r>
          </w:p>
        </w:tc>
        <w:tc>
          <w:tcPr>
            <w:tcW w:w="2670" w:type="dxa"/>
          </w:tcPr>
          <w:p w14:paraId="391834EE" w14:textId="77777777" w:rsidR="00A1159A" w:rsidRDefault="00A1159A" w:rsidP="0008787B">
            <w:pPr>
              <w:pStyle w:val="Tablecontent"/>
              <w:jc w:val="center"/>
            </w:pPr>
            <w:r>
              <w:t>Yes</w:t>
            </w:r>
          </w:p>
        </w:tc>
        <w:tc>
          <w:tcPr>
            <w:tcW w:w="2834" w:type="dxa"/>
          </w:tcPr>
          <w:p w14:paraId="70B35F28" w14:textId="77777777" w:rsidR="00A1159A" w:rsidRDefault="00A1159A" w:rsidP="0008787B">
            <w:pPr>
              <w:pStyle w:val="Tablecontent"/>
              <w:jc w:val="center"/>
            </w:pPr>
            <w:r>
              <w:t>No</w:t>
            </w:r>
          </w:p>
        </w:tc>
        <w:tc>
          <w:tcPr>
            <w:tcW w:w="2345" w:type="dxa"/>
          </w:tcPr>
          <w:p w14:paraId="2C56736C" w14:textId="77777777" w:rsidR="00A1159A" w:rsidRDefault="00A1159A" w:rsidP="0008787B">
            <w:pPr>
              <w:pStyle w:val="Tablecontent"/>
              <w:jc w:val="center"/>
            </w:pPr>
            <w:r>
              <w:t>Yes</w:t>
            </w:r>
          </w:p>
        </w:tc>
      </w:tr>
    </w:tbl>
    <w:p w14:paraId="3443345E" w14:textId="77777777" w:rsidR="00A1159A" w:rsidRDefault="00A1159A" w:rsidP="00BF4AEC">
      <w:pPr>
        <w:pStyle w:val="BeforeTable"/>
        <w:rPr>
          <w:lang w:eastAsia="en-SG"/>
        </w:rPr>
      </w:pPr>
    </w:p>
    <w:p w14:paraId="113CCD8C" w14:textId="77777777" w:rsidR="00A1159A" w:rsidRDefault="00A1159A" w:rsidP="00A1159A">
      <w:pPr>
        <w:rPr>
          <w:lang w:eastAsia="en-SG"/>
        </w:rPr>
      </w:pPr>
      <w:r>
        <w:rPr>
          <w:lang w:eastAsia="en-SG"/>
        </w:rPr>
        <w:lastRenderedPageBreak/>
        <w:t>If there is slowness but utilization is low, it’s worth checking if the utilization is coming from lower power state. This is important for application that requires high frequency (as opposed to just lots of light threads).</w:t>
      </w:r>
    </w:p>
    <w:p w14:paraId="64A62DB4" w14:textId="77777777" w:rsidR="00A1159A" w:rsidRDefault="00A1159A" w:rsidP="00A1159A">
      <w:pPr>
        <w:rPr>
          <w:lang w:eastAsia="en-SG"/>
        </w:rPr>
      </w:pPr>
      <w:r>
        <w:rPr>
          <w:lang w:eastAsia="en-SG"/>
        </w:rPr>
        <w:t xml:space="preserve">Windows provides the time the CPU spent on C1, C2 and C3 state. The following is taken from my laptop. Notice a dip when the total of C1 + C2 + C3 &lt; 100%. That’s basically the time on C0. </w:t>
      </w:r>
    </w:p>
    <w:p w14:paraId="563434EC" w14:textId="77777777" w:rsidR="00A1159A" w:rsidRDefault="00A1159A" w:rsidP="00A1159A">
      <w:pPr>
        <w:rPr>
          <w:lang w:val="en-GB"/>
        </w:rPr>
      </w:pPr>
      <w:r w:rsidRPr="00B76D65">
        <w:rPr>
          <w:noProof/>
          <w:lang w:val="en-GB"/>
        </w:rPr>
        <w:drawing>
          <wp:inline distT="0" distB="0" distL="0" distR="0" wp14:anchorId="170588FC" wp14:editId="42673112">
            <wp:extent cx="6013682" cy="4246236"/>
            <wp:effectExtent l="0" t="0" r="6350" b="2540"/>
            <wp:docPr id="1606338703" name="Picture 1606338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2"/>
                    <a:stretch>
                      <a:fillRect/>
                    </a:stretch>
                  </pic:blipFill>
                  <pic:spPr>
                    <a:xfrm>
                      <a:off x="0" y="0"/>
                      <a:ext cx="6018719" cy="4249793"/>
                    </a:xfrm>
                    <a:prstGeom prst="rect">
                      <a:avLst/>
                    </a:prstGeom>
                  </pic:spPr>
                </pic:pic>
              </a:graphicData>
            </a:graphic>
          </wp:inline>
        </w:drawing>
      </w:r>
    </w:p>
    <w:p w14:paraId="2BDF161B" w14:textId="77777777" w:rsidR="00A1159A" w:rsidRDefault="00A1159A" w:rsidP="00A1159A">
      <w:pPr>
        <w:rPr>
          <w:lang w:eastAsia="en-SG"/>
        </w:rPr>
      </w:pPr>
      <w:r>
        <w:rPr>
          <w:lang w:eastAsia="en-SG"/>
        </w:rPr>
        <w:t>The Idle loop is typically executed on C3. Try plotting the Idle Time (%) and C3 Time (%), and they will be similar.</w:t>
      </w:r>
    </w:p>
    <w:p w14:paraId="285FD184" w14:textId="77777777" w:rsidR="00A1159A" w:rsidRDefault="00A1159A" w:rsidP="00A1159A">
      <w:pPr>
        <w:pStyle w:val="Heading4"/>
      </w:pPr>
      <w:r>
        <w:t>OS vs Process</w:t>
      </w:r>
    </w:p>
    <w:p w14:paraId="7EF58845" w14:textId="77777777" w:rsidR="00A1159A" w:rsidRPr="00F01EB7" w:rsidRDefault="00A1159A" w:rsidP="00A1159A">
      <w:pPr>
        <w:rPr>
          <w:lang w:val="en-GB" w:eastAsia="en-SG"/>
        </w:rPr>
      </w:pPr>
      <w:r>
        <w:rPr>
          <w:lang w:val="en-GB" w:eastAsia="en-SG"/>
        </w:rPr>
        <w:t>CPU imbalance can happen in large VM.</w:t>
      </w:r>
    </w:p>
    <w:p w14:paraId="2C79BEAC" w14:textId="77777777" w:rsidR="00A1159A" w:rsidRDefault="00A1159A" w:rsidP="00A1159A">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55948CD9" w14:textId="77777777" w:rsidR="00A1159A" w:rsidRDefault="00A1159A" w:rsidP="00A1159A">
      <w:pPr>
        <w:rPr>
          <w:lang w:val="en-GB"/>
        </w:rPr>
      </w:pPr>
      <w:r>
        <w:rPr>
          <w:lang w:val="en-GB"/>
        </w:rPr>
        <w:t xml:space="preserve">It became unresponsive because I turned on change tracking on a </w:t>
      </w:r>
      <w:proofErr w:type="gramStart"/>
      <w:r>
        <w:rPr>
          <w:lang w:val="en-GB"/>
        </w:rPr>
        <w:t>500 page</w:t>
      </w:r>
      <w:proofErr w:type="gramEnd"/>
      <w:r>
        <w:rPr>
          <w:lang w:val="en-GB"/>
        </w:rPr>
        <w:t xml:space="preserve"> document and deleted hundreds of pages. It had to do a lot of processing and it did not like that. Unfortunately I wasn’t able to reproduce the issue after that.</w:t>
      </w:r>
    </w:p>
    <w:p w14:paraId="3EEC3BCC" w14:textId="77777777" w:rsidR="00A1159A" w:rsidRDefault="00A1159A" w:rsidP="00A1159A">
      <w:pPr>
        <w:rPr>
          <w:lang w:val="en-GB"/>
        </w:rPr>
      </w:pPr>
      <w:r>
        <w:rPr>
          <w:lang w:val="en-GB"/>
        </w:rPr>
        <w:lastRenderedPageBreak/>
        <w:t xml:space="preserve">At the operating system, Windows is responding well. I was able to close all other </w:t>
      </w:r>
      <w:proofErr w:type="gramStart"/>
      <w:r>
        <w:rPr>
          <w:lang w:val="en-GB"/>
        </w:rPr>
        <w:t>applications, and</w:t>
      </w:r>
      <w:proofErr w:type="gramEnd"/>
      <w:r>
        <w:rPr>
          <w:lang w:val="en-GB"/>
        </w:rPr>
        <w:t xml:space="preserve">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07BEC838" w14:textId="77777777" w:rsidR="00A1159A" w:rsidRDefault="00A1159A" w:rsidP="00A1159A">
      <w:pPr>
        <w:rPr>
          <w:lang w:val="en-GB"/>
        </w:rPr>
      </w:pPr>
      <w:r>
        <w:rPr>
          <w:lang w:val="en-GB"/>
        </w:rPr>
        <w:t>From the Windows task bar, other than Microsoft Word and Task Manager, there is no other applications running. Can you guess why the CPU utilization at Windows level is higher than the sum of its processes? Why Windows show 57% while Word shows 18.9%?</w:t>
      </w:r>
    </w:p>
    <w:p w14:paraId="3D13CE48" w14:textId="77777777" w:rsidR="00A1159A" w:rsidRPr="00A452F2" w:rsidRDefault="00A1159A" w:rsidP="00A1159A">
      <w:pPr>
        <w:rPr>
          <w:lang w:val="en-GB"/>
        </w:rPr>
      </w:pPr>
      <w:r>
        <w:rPr>
          <w:noProof/>
        </w:rPr>
        <w:drawing>
          <wp:inline distT="0" distB="0" distL="0" distR="0" wp14:anchorId="1A87BDF5" wp14:editId="4D28C023">
            <wp:extent cx="6069445" cy="3604204"/>
            <wp:effectExtent l="0" t="0" r="762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733" cstate="print">
                      <a:extLst>
                        <a:ext uri="{28A0092B-C50C-407E-A947-70E740481C1C}">
                          <a14:useLocalDpi xmlns:a14="http://schemas.microsoft.com/office/drawing/2010/main" val="0"/>
                        </a:ext>
                      </a:extLst>
                    </a:blip>
                    <a:stretch>
                      <a:fillRect/>
                    </a:stretch>
                  </pic:blipFill>
                  <pic:spPr>
                    <a:xfrm>
                      <a:off x="0" y="0"/>
                      <a:ext cx="6074963" cy="3607481"/>
                    </a:xfrm>
                    <a:prstGeom prst="rect">
                      <a:avLst/>
                    </a:prstGeom>
                  </pic:spPr>
                </pic:pic>
              </a:graphicData>
            </a:graphic>
          </wp:inline>
        </w:drawing>
      </w:r>
    </w:p>
    <w:p w14:paraId="3BDD7400" w14:textId="77777777" w:rsidR="00A1159A" w:rsidRDefault="00A1159A" w:rsidP="00A1159A">
      <w:pPr>
        <w:rPr>
          <w:lang w:val="en-GB"/>
        </w:rPr>
      </w:pPr>
      <w:r>
        <w:rPr>
          <w:lang w:val="en-GB"/>
        </w:rPr>
        <w:t xml:space="preserve">My guess is Turbo Boost. The CPU counter at individual process level does not account for it, while the counter at OS level does. </w:t>
      </w:r>
    </w:p>
    <w:p w14:paraId="39B807A8" w14:textId="7F0BFF0E" w:rsidR="00A1159A" w:rsidRDefault="00A1159A" w:rsidP="00A1159A">
      <w:pPr>
        <w:rPr>
          <w:lang w:val="en-GB"/>
        </w:rPr>
      </w:pPr>
      <w:r>
        <w:rPr>
          <w:lang w:val="en-GB"/>
        </w:rPr>
        <w:t xml:space="preserve">I left it for 15 minutes and nothing change. So it wasn’t that it needed more time to process the changes. I suspect it encountered a CPU lock, so the CPU where Word is running is running at 100%. Since Windows overall only reports 57%, it’s important to track the peak among Windows CPU. This is why </w:t>
      </w:r>
      <w:r w:rsidR="00557192">
        <w:rPr>
          <w:lang w:val="en-GB"/>
        </w:rPr>
        <w:t>VCF Operations</w:t>
      </w:r>
      <w:r>
        <w:rPr>
          <w:lang w:val="en-GB"/>
        </w:rPr>
        <w:t xml:space="preserve"> provides the peak value among the VM vCPU.</w:t>
      </w:r>
    </w:p>
    <w:p w14:paraId="640A81D5" w14:textId="77777777" w:rsidR="00A1159A" w:rsidRPr="00A452F2" w:rsidRDefault="00A1159A" w:rsidP="00D473D6">
      <w:pPr>
        <w:pStyle w:val="Heading2"/>
      </w:pPr>
      <w:bookmarkStart w:id="79" w:name="_VM"/>
      <w:bookmarkEnd w:id="79"/>
      <w:r>
        <w:lastRenderedPageBreak/>
        <w:t>Memory</w:t>
      </w:r>
    </w:p>
    <w:p w14:paraId="0223C55D" w14:textId="77777777" w:rsidR="00A1159A" w:rsidRDefault="00A1159A" w:rsidP="00A1159A">
      <w:pPr>
        <w:rPr>
          <w:lang w:val="en-GB"/>
        </w:rPr>
      </w:pPr>
      <w:r w:rsidRPr="00A452F2">
        <w:rPr>
          <w:lang w:val="en-GB"/>
        </w:rPr>
        <w:t xml:space="preserve">Windows memory management is not something that is well </w:t>
      </w:r>
      <w:r>
        <w:rPr>
          <w:lang w:val="en-GB"/>
        </w:rPr>
        <w:t>documente</w:t>
      </w:r>
      <w:r w:rsidRPr="00A452F2">
        <w:rPr>
          <w:lang w:val="en-GB"/>
        </w:rPr>
        <w:t xml:space="preserve">d. </w:t>
      </w:r>
      <w:hyperlink r:id="rId734" w:history="1">
        <w:r w:rsidRPr="005F6BD5">
          <w:rPr>
            <w:rStyle w:val="Hyperlink"/>
            <w:lang w:val="en-GB"/>
          </w:rPr>
          <w:t>Ed Bott</w:t>
        </w:r>
      </w:hyperlink>
      <w:r w:rsidRPr="00A452F2">
        <w:rPr>
          <w:lang w:val="en-GB"/>
        </w:rPr>
        <w:t xml:space="preserve"> sums it </w:t>
      </w:r>
      <w:hyperlink r:id="rId735" w:history="1">
        <w:r w:rsidRPr="007634EF">
          <w:rPr>
            <w:rStyle w:val="Hyperlink"/>
            <w:lang w:val="en-GB"/>
          </w:rPr>
          <w:t>this</w:t>
        </w:r>
      </w:hyperlink>
      <w:r w:rsidRPr="00A452F2">
        <w:rPr>
          <w:lang w:val="en-GB"/>
        </w:rPr>
        <w:t xml:space="preserve"> article by saying “</w:t>
      </w:r>
      <w:r w:rsidRPr="00710FF8">
        <w:rPr>
          <w:color w:val="00B0F0"/>
          <w:lang w:val="en-GB"/>
        </w:rPr>
        <w:t>Windows memory management is rocket science</w:t>
      </w:r>
      <w:r w:rsidRPr="00A452F2">
        <w:rPr>
          <w:lang w:val="en-GB"/>
        </w:rPr>
        <w:t xml:space="preserve">”. Like what Ed has experienced, there is conflicting information, including the ones from Microsoft. </w:t>
      </w:r>
      <w:hyperlink r:id="rId736" w:history="1">
        <w:r w:rsidRPr="00327FBA">
          <w:rPr>
            <w:rStyle w:val="Hyperlink"/>
            <w:lang w:val="en-GB"/>
          </w:rPr>
          <w:t>Mark Russinovich</w:t>
        </w:r>
      </w:hyperlink>
      <w:r>
        <w:rPr>
          <w:lang w:val="en-GB"/>
        </w:rPr>
        <w:t xml:space="preserve">, </w:t>
      </w:r>
      <w:r w:rsidRPr="00221C1A">
        <w:rPr>
          <w:lang w:val="en-GB"/>
        </w:rPr>
        <w:t>cofounder of Winternals</w:t>
      </w:r>
      <w:r>
        <w:rPr>
          <w:lang w:val="en-GB"/>
        </w:rPr>
        <w:t xml:space="preserve"> software,</w:t>
      </w:r>
      <w:r w:rsidRPr="00A452F2">
        <w:rPr>
          <w:lang w:val="en-GB"/>
        </w:rPr>
        <w:t xml:space="preserve"> explains the situation in </w:t>
      </w:r>
      <w:hyperlink r:id="rId737" w:history="1">
        <w:r w:rsidRPr="003F173D">
          <w:rPr>
            <w:rStyle w:val="Hyperlink"/>
            <w:lang w:val="en-GB"/>
          </w:rPr>
          <w:t>this</w:t>
        </w:r>
      </w:hyperlink>
      <w:r w:rsidRPr="00A452F2">
        <w:rPr>
          <w:lang w:val="en-GB"/>
        </w:rPr>
        <w:t xml:space="preserve"> TechNet post</w:t>
      </w:r>
      <w:r>
        <w:rPr>
          <w:lang w:val="en-GB"/>
        </w:rPr>
        <w:t>.</w:t>
      </w:r>
    </w:p>
    <w:p w14:paraId="3157335D" w14:textId="77777777" w:rsidR="00A1159A" w:rsidRDefault="00A1159A" w:rsidP="00A1159A">
      <w:pPr>
        <w:rPr>
          <w:lang w:val="en-GB"/>
        </w:rPr>
      </w:pPr>
      <w:r>
        <w:rPr>
          <w:lang w:val="en-GB"/>
        </w:rPr>
        <w:t>Windows Performance Monitor provides many metrics, some are shown below.</w:t>
      </w:r>
    </w:p>
    <w:p w14:paraId="795A4190" w14:textId="77777777" w:rsidR="00A1159A" w:rsidRDefault="00A1159A" w:rsidP="00A1159A">
      <w:pPr>
        <w:rPr>
          <w:lang w:val="en-GB"/>
        </w:rPr>
      </w:pPr>
      <w:r>
        <w:rPr>
          <w:noProof/>
        </w:rPr>
        <w:drawing>
          <wp:inline distT="0" distB="0" distL="0" distR="0" wp14:anchorId="632CC1D9" wp14:editId="5F11E470">
            <wp:extent cx="6080427" cy="3886105"/>
            <wp:effectExtent l="0" t="0" r="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6083813" cy="3888269"/>
                    </a:xfrm>
                    <a:prstGeom prst="rect">
                      <a:avLst/>
                    </a:prstGeom>
                    <a:noFill/>
                    <a:ln>
                      <a:noFill/>
                    </a:ln>
                  </pic:spPr>
                </pic:pic>
              </a:graphicData>
            </a:graphic>
          </wp:inline>
        </w:drawing>
      </w:r>
    </w:p>
    <w:p w14:paraId="16922CCC" w14:textId="77777777" w:rsidR="00A1159A" w:rsidRPr="00A452F2" w:rsidRDefault="00A1159A" w:rsidP="00A1159A">
      <w:pPr>
        <w:rPr>
          <w:lang w:val="en-GB"/>
        </w:rPr>
      </w:pPr>
      <w:r w:rsidRPr="00A452F2">
        <w:rPr>
          <w:lang w:val="en-GB"/>
        </w:rPr>
        <w:t>In formula, here is their definition:</w:t>
      </w:r>
    </w:p>
    <w:p w14:paraId="00CD4EC7" w14:textId="77777777" w:rsidR="00A1159A" w:rsidRPr="00A452F2" w:rsidRDefault="00A1159A" w:rsidP="00A1159A">
      <w:pPr>
        <w:pStyle w:val="Bullet"/>
        <w:rPr>
          <w:lang w:val="en-GB"/>
        </w:rPr>
      </w:pPr>
      <w:r w:rsidRPr="00A452F2">
        <w:rPr>
          <w:lang w:val="en-GB"/>
        </w:rPr>
        <w:t>Cached = Standby + Modified</w:t>
      </w:r>
    </w:p>
    <w:p w14:paraId="5F53D267" w14:textId="77777777" w:rsidR="00A1159A" w:rsidRPr="005C346F" w:rsidRDefault="00A1159A" w:rsidP="00A1159A">
      <w:pPr>
        <w:pStyle w:val="Bullet"/>
        <w:rPr>
          <w:lang w:val="en-GB"/>
        </w:rPr>
      </w:pPr>
      <w:r w:rsidRPr="00A452F2">
        <w:rPr>
          <w:lang w:val="en-GB"/>
        </w:rPr>
        <w:t>Available = Standby + Free</w:t>
      </w:r>
    </w:p>
    <w:p w14:paraId="2DBB9668" w14:textId="77777777" w:rsidR="00A1159A" w:rsidRPr="005C346F" w:rsidRDefault="00A1159A" w:rsidP="00A1159A">
      <w:pPr>
        <w:rPr>
          <w:lang w:val="en-GB"/>
        </w:rPr>
      </w:pPr>
      <w:r w:rsidRPr="005C346F">
        <w:rPr>
          <w:lang w:val="en-GB"/>
        </w:rPr>
        <w:t xml:space="preserve">Available means exactly what the word means. It is the amount of physical memory immediately available for use. Immediately means Windows does not need to copy the existing page before it can be reused. </w:t>
      </w:r>
    </w:p>
    <w:p w14:paraId="1085E2AF" w14:textId="77777777" w:rsidR="00A1159A" w:rsidRPr="00A452F2" w:rsidRDefault="00A1159A" w:rsidP="00A1159A">
      <w:pPr>
        <w:rPr>
          <w:lang w:val="en-GB"/>
        </w:rPr>
      </w:pPr>
      <w:r w:rsidRPr="00A452F2">
        <w:rPr>
          <w:lang w:val="en-GB"/>
        </w:rPr>
        <w:t>It is easier to visualize it, so here it is:</w:t>
      </w:r>
    </w:p>
    <w:p w14:paraId="7B561150" w14:textId="77777777" w:rsidR="00A1159A" w:rsidRPr="00A452F2" w:rsidRDefault="00A1159A" w:rsidP="00A1159A">
      <w:pPr>
        <w:jc w:val="center"/>
        <w:rPr>
          <w:lang w:val="en-GB"/>
        </w:rPr>
      </w:pPr>
      <w:r>
        <w:rPr>
          <w:noProof/>
        </w:rPr>
        <w:lastRenderedPageBreak/>
        <w:drawing>
          <wp:inline distT="0" distB="0" distL="0" distR="0" wp14:anchorId="23048FCF" wp14:editId="6A29EAF6">
            <wp:extent cx="6093235" cy="2468668"/>
            <wp:effectExtent l="0" t="0" r="3175" b="8255"/>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739">
                      <a:extLst>
                        <a:ext uri="{28A0092B-C50C-407E-A947-70E740481C1C}">
                          <a14:useLocalDpi xmlns:a14="http://schemas.microsoft.com/office/drawing/2010/main" val="0"/>
                        </a:ext>
                      </a:extLst>
                    </a:blip>
                    <a:stretch>
                      <a:fillRect/>
                    </a:stretch>
                  </pic:blipFill>
                  <pic:spPr>
                    <a:xfrm>
                      <a:off x="0" y="0"/>
                      <a:ext cx="6104983" cy="2473428"/>
                    </a:xfrm>
                    <a:prstGeom prst="rect">
                      <a:avLst/>
                    </a:prstGeom>
                  </pic:spPr>
                </pic:pic>
              </a:graphicData>
            </a:graphic>
          </wp:inline>
        </w:drawing>
      </w:r>
    </w:p>
    <w:p w14:paraId="2FE31DAE" w14:textId="77777777" w:rsidR="00A1159A" w:rsidRPr="00A452F2" w:rsidRDefault="00A1159A" w:rsidP="00A1159A">
      <w:pPr>
        <w:rPr>
          <w:lang w:val="en-GB"/>
        </w:rPr>
      </w:pPr>
      <w:r>
        <w:rPr>
          <w:lang w:val="en-GB"/>
        </w:rPr>
        <w:t xml:space="preserve">Microsoft </w:t>
      </w:r>
      <w:r w:rsidRPr="00A452F2">
        <w:rPr>
          <w:lang w:val="en-GB"/>
        </w:rPr>
        <w:t>SysInternal</w:t>
      </w:r>
      <w:r>
        <w:rPr>
          <w:lang w:val="en-GB"/>
        </w:rPr>
        <w:t xml:space="preserve"> provides more detail breakdown</w:t>
      </w:r>
      <w:r w:rsidRPr="00A452F2">
        <w:rPr>
          <w:lang w:val="en-GB"/>
        </w:rPr>
        <w:t xml:space="preserve">. In addition to the above, it shows Transition and Zeroed. </w:t>
      </w:r>
    </w:p>
    <w:p w14:paraId="36F65A2D" w14:textId="77777777" w:rsidR="00A1159A" w:rsidRPr="00A452F2" w:rsidRDefault="00A1159A" w:rsidP="00A1159A">
      <w:pPr>
        <w:rPr>
          <w:lang w:val="en-GB"/>
        </w:rPr>
      </w:pPr>
      <w:r>
        <w:rPr>
          <w:noProof/>
        </w:rPr>
        <w:drawing>
          <wp:inline distT="0" distB="0" distL="0" distR="0" wp14:anchorId="04911CBF" wp14:editId="0DB4D8F6">
            <wp:extent cx="6105279" cy="2870636"/>
            <wp:effectExtent l="0" t="0" r="0" b="635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40">
                      <a:extLst>
                        <a:ext uri="{28A0092B-C50C-407E-A947-70E740481C1C}">
                          <a14:useLocalDpi xmlns:a14="http://schemas.microsoft.com/office/drawing/2010/main" val="0"/>
                        </a:ext>
                      </a:extLst>
                    </a:blip>
                    <a:stretch>
                      <a:fillRect/>
                    </a:stretch>
                  </pic:blipFill>
                  <pic:spPr>
                    <a:xfrm>
                      <a:off x="0" y="0"/>
                      <a:ext cx="6112237" cy="2873907"/>
                    </a:xfrm>
                    <a:prstGeom prst="rect">
                      <a:avLst/>
                    </a:prstGeom>
                  </pic:spPr>
                </pic:pic>
              </a:graphicData>
            </a:graphic>
          </wp:inline>
        </w:drawing>
      </w:r>
    </w:p>
    <w:p w14:paraId="00C6C1F7" w14:textId="77777777" w:rsidR="0016060E" w:rsidRDefault="0016060E">
      <w:pPr>
        <w:keepLines w:val="0"/>
        <w:suppressAutoHyphens w:val="0"/>
        <w:spacing w:before="0" w:after="160"/>
        <w:rPr>
          <w:rStyle w:val="Strong"/>
          <w:rFonts w:ascii="Metropolis" w:eastAsia="Calibri" w:hAnsi="Metropolis" w:cs="Calibri"/>
          <w:color w:val="2E74B5" w:themeColor="accent5" w:themeShade="BF"/>
          <w:sz w:val="52"/>
          <w:szCs w:val="56"/>
          <w:lang w:val="en-GB"/>
        </w:rPr>
      </w:pPr>
      <w:bookmarkStart w:id="80" w:name="_In_Use"/>
      <w:bookmarkEnd w:id="80"/>
      <w:r>
        <w:rPr>
          <w:rStyle w:val="Strong"/>
          <w:b w:val="0"/>
          <w:bCs w:val="0"/>
        </w:rPr>
        <w:br w:type="page"/>
      </w:r>
    </w:p>
    <w:p w14:paraId="23EE5281" w14:textId="4F3D6133" w:rsidR="00A1159A" w:rsidRDefault="00A1159A" w:rsidP="00A1159A">
      <w:pPr>
        <w:pStyle w:val="Heading3"/>
        <w:rPr>
          <w:rStyle w:val="Strong"/>
          <w:b/>
          <w:bCs/>
        </w:rPr>
      </w:pPr>
      <w:r w:rsidRPr="00A452F2">
        <w:rPr>
          <w:rStyle w:val="Strong"/>
          <w:b/>
          <w:bCs/>
        </w:rPr>
        <w:lastRenderedPageBreak/>
        <w:t>In Use</w:t>
      </w:r>
    </w:p>
    <w:p w14:paraId="08DFF6C2" w14:textId="77777777" w:rsidR="00A1159A" w:rsidRPr="00651DE6" w:rsidRDefault="00A1159A" w:rsidP="00A1159A">
      <w:pPr>
        <w:rPr>
          <w:lang w:val="en-GB"/>
        </w:rPr>
      </w:pPr>
      <w:r w:rsidRPr="4CAB3972">
        <w:rPr>
          <w:lang w:val="en-GB"/>
        </w:rPr>
        <w:t>This is the main counter used by Windows, as it’s featured prominently in Task Manager.</w:t>
      </w:r>
    </w:p>
    <w:p w14:paraId="130A266E" w14:textId="1ADE7749" w:rsidR="00A1159A" w:rsidRDefault="003A119C" w:rsidP="00A1159A">
      <w:pPr>
        <w:jc w:val="center"/>
        <w:rPr>
          <w:lang w:val="en-GB"/>
        </w:rPr>
      </w:pPr>
      <w:r w:rsidRPr="003A119C">
        <w:rPr>
          <w:noProof/>
          <w:lang w:val="en-GB"/>
        </w:rPr>
        <w:drawing>
          <wp:inline distT="0" distB="0" distL="0" distR="0" wp14:anchorId="6392F878" wp14:editId="52381CB3">
            <wp:extent cx="5986984" cy="3871003"/>
            <wp:effectExtent l="0" t="0" r="0" b="0"/>
            <wp:docPr id="125396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63815" name="Picture 1" descr="A screenshot of a computer&#10;&#10;Description automatically generated"/>
                    <pic:cNvPicPr/>
                  </pic:nvPicPr>
                  <pic:blipFill>
                    <a:blip r:embed="rId741"/>
                    <a:stretch>
                      <a:fillRect/>
                    </a:stretch>
                  </pic:blipFill>
                  <pic:spPr>
                    <a:xfrm>
                      <a:off x="0" y="0"/>
                      <a:ext cx="5988979" cy="3872293"/>
                    </a:xfrm>
                    <a:prstGeom prst="rect">
                      <a:avLst/>
                    </a:prstGeom>
                  </pic:spPr>
                </pic:pic>
              </a:graphicData>
            </a:graphic>
          </wp:inline>
        </w:drawing>
      </w:r>
    </w:p>
    <w:p w14:paraId="0770F50C" w14:textId="77777777" w:rsidR="00A1159A" w:rsidRPr="00A452F2" w:rsidRDefault="00A1159A" w:rsidP="00A1159A">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Pr>
          <w:lang w:val="en-GB"/>
        </w:rPr>
        <w:t xml:space="preserve">This is not true. </w:t>
      </w:r>
      <w:r w:rsidRPr="00A452F2">
        <w:rPr>
          <w:lang w:val="en-GB"/>
        </w:rPr>
        <w:t xml:space="preserve">If you notice on the preceding screenshot, it has compressed </w:t>
      </w:r>
      <w:r>
        <w:rPr>
          <w:lang w:val="en-GB"/>
        </w:rPr>
        <w:t xml:space="preserve">457 MB </w:t>
      </w:r>
      <w:r w:rsidRPr="00A452F2">
        <w:rPr>
          <w:lang w:val="en-GB"/>
        </w:rPr>
        <w:t xml:space="preserve">of the </w:t>
      </w:r>
      <w:r>
        <w:rPr>
          <w:lang w:val="en-GB"/>
        </w:rPr>
        <w:t xml:space="preserve">6.8 GB </w:t>
      </w:r>
      <w:r w:rsidRPr="00A452F2">
        <w:rPr>
          <w:lang w:val="en-GB"/>
        </w:rPr>
        <w:t xml:space="preserve">In Use pages, indicating they are not actively used. Windows compresses its </w:t>
      </w:r>
      <w:r>
        <w:rPr>
          <w:lang w:val="en-GB"/>
        </w:rPr>
        <w:t>in-use</w:t>
      </w:r>
      <w:r w:rsidRPr="00A452F2">
        <w:rPr>
          <w:lang w:val="en-GB"/>
        </w:rPr>
        <w:t xml:space="preserve"> RAM, even though it has plenty of Free RAM available</w:t>
      </w:r>
      <w:r>
        <w:rPr>
          <w:lang w:val="en-GB"/>
        </w:rPr>
        <w:t xml:space="preserve"> (8.9 GB available)</w:t>
      </w:r>
      <w:r w:rsidRPr="00A452F2">
        <w:rPr>
          <w:lang w:val="en-GB"/>
        </w:rPr>
        <w:t>. This is a different behaviour to ESXi, which do not compress unless it’s running low on Free.</w:t>
      </w:r>
    </w:p>
    <w:p w14:paraId="137591D9" w14:textId="77777777" w:rsidR="00A1159A" w:rsidRPr="00A452F2" w:rsidRDefault="00A1159A" w:rsidP="00A1159A">
      <w:pPr>
        <w:rPr>
          <w:lang w:val="en-GB"/>
        </w:rPr>
      </w:pPr>
      <w:r>
        <w:rPr>
          <w:lang w:val="en-GB"/>
        </w:rPr>
        <w:t xml:space="preserve">Look at the chart of Memory Usage above. It’s sustaining for the entire 60 seconds. </w:t>
      </w:r>
      <w:r w:rsidRPr="00A452F2">
        <w:rPr>
          <w:lang w:val="en-GB"/>
        </w:rPr>
        <w:t xml:space="preserve">We know this as the amount is too high to sustain for </w:t>
      </w:r>
      <w:r>
        <w:rPr>
          <w:lang w:val="en-GB"/>
        </w:rPr>
        <w:t xml:space="preserve">60 seconds if they are truly active, let alone for </w:t>
      </w:r>
      <w:r w:rsidRPr="00A452F2">
        <w:rPr>
          <w:lang w:val="en-GB"/>
        </w:rPr>
        <w:t>hours.</w:t>
      </w:r>
    </w:p>
    <w:p w14:paraId="2068E60F" w14:textId="77777777" w:rsidR="00A1159A" w:rsidRPr="00A452F2" w:rsidRDefault="00A1159A" w:rsidP="00A1159A">
      <w:pPr>
        <w:rPr>
          <w:lang w:val="en-GB"/>
        </w:rPr>
      </w:pPr>
      <w:r w:rsidRPr="4CAB3972">
        <w:rPr>
          <w:lang w:val="en-GB"/>
        </w:rPr>
        <w:t>Formula: </w:t>
      </w:r>
    </w:p>
    <w:p w14:paraId="734E9813" w14:textId="77777777" w:rsidR="00A1159A" w:rsidRDefault="00A1159A" w:rsidP="00A1159A">
      <w:pPr>
        <w:pStyle w:val="Code"/>
      </w:pPr>
      <w:r w:rsidRPr="00A452F2">
        <w:t>In use = Total – (Modified + Standby + Free)</w:t>
      </w:r>
    </w:p>
    <w:p w14:paraId="292D0DCF" w14:textId="77777777" w:rsidR="00A1159A" w:rsidRDefault="00A1159A" w:rsidP="00A1159A">
      <w:r>
        <w:t xml:space="preserve">A problem related to the In Use counter is </w:t>
      </w:r>
      <w:hyperlink r:id="rId742" w:history="1">
        <w:r w:rsidRPr="00885202">
          <w:rPr>
            <w:rStyle w:val="Hyperlink"/>
          </w:rPr>
          <w:t>memory leak</w:t>
        </w:r>
      </w:hyperlink>
      <w:r>
        <w:t>. Essentially, the application or process does not release pages that it no longer needs, so over time it accumulates. This is hard to detect as the amount varies by application. The process will continue growing until the OS runs out of memory.</w:t>
      </w:r>
    </w:p>
    <w:p w14:paraId="4077903F" w14:textId="074093EE" w:rsidR="00A1159A" w:rsidRPr="00A452F2" w:rsidRDefault="00A1159A" w:rsidP="00A1159A">
      <w:r>
        <w:t xml:space="preserve">Take note this is a new metric in </w:t>
      </w:r>
      <w:r w:rsidR="00557192">
        <w:t>VCF Operations</w:t>
      </w:r>
      <w:r>
        <w:t xml:space="preserve"> 8.6. We call it Used Memory. You’re welcome.</w:t>
      </w:r>
    </w:p>
    <w:p w14:paraId="45E596C1" w14:textId="77777777" w:rsidR="00A1159A" w:rsidRPr="00A452F2" w:rsidRDefault="00A1159A" w:rsidP="00A1159A">
      <w:pPr>
        <w:pStyle w:val="Heading3"/>
      </w:pPr>
      <w:r w:rsidRPr="00A452F2">
        <w:rPr>
          <w:rStyle w:val="Strong"/>
          <w:b/>
          <w:bCs/>
        </w:rPr>
        <w:lastRenderedPageBreak/>
        <w:t>Modified</w:t>
      </w:r>
    </w:p>
    <w:p w14:paraId="13D54A19" w14:textId="77777777" w:rsidR="00A1159A" w:rsidRDefault="00A1159A" w:rsidP="00A1159A">
      <w:pPr>
        <w:rPr>
          <w:lang w:val="en-GB"/>
        </w:rPr>
      </w:pPr>
      <w:r w:rsidRPr="00A452F2">
        <w:rPr>
          <w:lang w:val="en-GB"/>
        </w:rPr>
        <w:t xml:space="preserve">Page that was modified but </w:t>
      </w:r>
      <w:r w:rsidRPr="003B63F3">
        <w:rPr>
          <w:color w:val="00B0F0"/>
          <w:lang w:val="en-GB"/>
        </w:rPr>
        <w:t xml:space="preserve">no </w:t>
      </w:r>
      <w:r w:rsidRPr="00A452F2">
        <w:rPr>
          <w:lang w:val="en-GB"/>
        </w:rPr>
        <w:t>longer used, hence it’s available for other usage</w:t>
      </w:r>
      <w:r>
        <w:rPr>
          <w:lang w:val="en-GB"/>
        </w:rPr>
        <w:t xml:space="preserve"> but requires to be saved to disk first</w:t>
      </w:r>
      <w:r w:rsidRPr="00A452F2">
        <w:rPr>
          <w:lang w:val="en-GB"/>
        </w:rPr>
        <w:t xml:space="preserve">. It’s </w:t>
      </w:r>
      <w:r>
        <w:rPr>
          <w:lang w:val="en-GB"/>
        </w:rPr>
        <w:t xml:space="preserve">not </w:t>
      </w:r>
      <w:r w:rsidRPr="00A452F2">
        <w:rPr>
          <w:lang w:val="en-GB"/>
        </w:rPr>
        <w:t xml:space="preserve">counted as part of </w:t>
      </w:r>
      <w:proofErr w:type="gramStart"/>
      <w:r w:rsidRPr="00A452F2">
        <w:rPr>
          <w:lang w:val="en-GB"/>
        </w:rPr>
        <w:t>Available</w:t>
      </w:r>
      <w:r>
        <w:rPr>
          <w:lang w:val="en-GB"/>
        </w:rPr>
        <w:t>, but</w:t>
      </w:r>
      <w:proofErr w:type="gramEnd"/>
      <w:r>
        <w:rPr>
          <w:lang w:val="en-GB"/>
        </w:rPr>
        <w:t xml:space="preserve"> counted as part of Cache.</w:t>
      </w:r>
    </w:p>
    <w:p w14:paraId="78886EB4" w14:textId="77777777" w:rsidR="00A1159A" w:rsidRPr="00A452F2" w:rsidRDefault="00A1159A" w:rsidP="00A1159A">
      <w:pPr>
        <w:rPr>
          <w:lang w:val="en-GB"/>
        </w:rPr>
      </w:pPr>
      <w:r>
        <w:rPr>
          <w:lang w:val="en-GB"/>
        </w:rPr>
        <w:t xml:space="preserve">OS does not immediately write all inactive pages to disk, especially if the disk is on power saving mode. It will consolidate these pages and write them in one shot, minimizing IO to the disk. In the case, of SSD disk, it can shorten the life span as SSD has physical limits on the number of writes. </w:t>
      </w:r>
    </w:p>
    <w:p w14:paraId="250BF67D" w14:textId="77777777" w:rsidR="00A1159A" w:rsidRPr="00A452F2" w:rsidRDefault="00A1159A" w:rsidP="00A1159A">
      <w:pPr>
        <w:pStyle w:val="Heading3"/>
      </w:pPr>
      <w:r w:rsidRPr="00A452F2">
        <w:rPr>
          <w:rStyle w:val="Strong"/>
          <w:b/>
          <w:bCs/>
        </w:rPr>
        <w:t>Standby</w:t>
      </w:r>
    </w:p>
    <w:p w14:paraId="56FBE011" w14:textId="77777777" w:rsidR="00A1159A" w:rsidRPr="00A452F2" w:rsidRDefault="00A1159A" w:rsidP="00A1159A">
      <w:pPr>
        <w:rPr>
          <w:lang w:val="en-GB"/>
        </w:rPr>
      </w:pPr>
      <w:r w:rsidRPr="00A452F2">
        <w:rPr>
          <w:lang w:val="en-GB"/>
        </w:rPr>
        <w:t xml:space="preserve">Windows has 3 levels of standby. As reported by VMware Tools, their names are: </w:t>
      </w:r>
    </w:p>
    <w:p w14:paraId="17CFD108" w14:textId="77777777" w:rsidR="00A1159A" w:rsidRPr="00A452F2" w:rsidRDefault="00A1159A" w:rsidP="00A1159A">
      <w:pPr>
        <w:pStyle w:val="Bullet"/>
        <w:rPr>
          <w:lang w:val="en-GB"/>
        </w:rPr>
      </w:pPr>
      <w:r w:rsidRPr="00A452F2">
        <w:rPr>
          <w:lang w:val="en-GB"/>
        </w:rPr>
        <w:t>Standby</w:t>
      </w:r>
      <w:r>
        <w:rPr>
          <w:lang w:val="en-GB"/>
        </w:rPr>
        <w:t xml:space="preserve"> C</w:t>
      </w:r>
      <w:r w:rsidRPr="00A452F2">
        <w:rPr>
          <w:lang w:val="en-GB"/>
        </w:rPr>
        <w:t xml:space="preserve">ore </w:t>
      </w:r>
    </w:p>
    <w:p w14:paraId="1A92E61E" w14:textId="77777777" w:rsidR="00A1159A" w:rsidRPr="00A452F2" w:rsidRDefault="00A1159A" w:rsidP="00A1159A">
      <w:pPr>
        <w:pStyle w:val="Bullet"/>
        <w:rPr>
          <w:lang w:val="en-GB"/>
        </w:rPr>
      </w:pPr>
      <w:r w:rsidRPr="00A452F2">
        <w:rPr>
          <w:lang w:val="en-GB"/>
        </w:rPr>
        <w:t>Standby</w:t>
      </w:r>
      <w:r>
        <w:rPr>
          <w:lang w:val="en-GB"/>
        </w:rPr>
        <w:t xml:space="preserve"> N</w:t>
      </w:r>
      <w:r w:rsidRPr="00A452F2">
        <w:rPr>
          <w:lang w:val="en-GB"/>
        </w:rPr>
        <w:t xml:space="preserve">ormal </w:t>
      </w:r>
    </w:p>
    <w:p w14:paraId="1092C7F2" w14:textId="77777777" w:rsidR="00A1159A" w:rsidRPr="00A452F2" w:rsidRDefault="00A1159A" w:rsidP="00A1159A">
      <w:pPr>
        <w:pStyle w:val="Bullet"/>
        <w:rPr>
          <w:lang w:val="en-GB"/>
        </w:rPr>
      </w:pPr>
      <w:r>
        <w:rPr>
          <w:lang w:val="en-GB"/>
        </w:rPr>
        <w:t>S</w:t>
      </w:r>
      <w:r w:rsidRPr="00A452F2">
        <w:rPr>
          <w:lang w:val="en-GB"/>
        </w:rPr>
        <w:t>tandby</w:t>
      </w:r>
      <w:r>
        <w:rPr>
          <w:lang w:val="en-GB"/>
        </w:rPr>
        <w:t xml:space="preserve"> R</w:t>
      </w:r>
      <w:r w:rsidRPr="00A452F2">
        <w:rPr>
          <w:lang w:val="en-GB"/>
        </w:rPr>
        <w:t>eserve </w:t>
      </w:r>
    </w:p>
    <w:p w14:paraId="6A0D477C" w14:textId="77777777" w:rsidR="00A1159A" w:rsidRDefault="00A1159A" w:rsidP="00A1159A">
      <w:pPr>
        <w:rPr>
          <w:lang w:val="en-GB"/>
        </w:rPr>
      </w:pPr>
      <w:r>
        <w:rPr>
          <w:lang w:val="en-GB"/>
        </w:rPr>
        <w:t>Different applications use the memory differently, resulting in different behaviour of the metrics.</w:t>
      </w:r>
      <w:r w:rsidRPr="00CB266D">
        <w:rPr>
          <w:lang w:val="en-GB"/>
        </w:rPr>
        <w:t xml:space="preserve"> </w:t>
      </w:r>
      <w:r w:rsidRPr="00A452F2">
        <w:rPr>
          <w:lang w:val="en-GB"/>
        </w:rPr>
        <w:t>As a result, determining what Windows actually use</w:t>
      </w:r>
      <w:r>
        <w:rPr>
          <w:lang w:val="en-GB"/>
        </w:rPr>
        <w:t>s</w:t>
      </w:r>
      <w:r w:rsidRPr="00A452F2">
        <w:rPr>
          <w:lang w:val="en-GB"/>
        </w:rPr>
        <w:t xml:space="preserve"> is difficult.</w:t>
      </w:r>
    </w:p>
    <w:p w14:paraId="1A7C3F35" w14:textId="77777777" w:rsidR="00A1159A" w:rsidRPr="00A452F2" w:rsidRDefault="00A1159A" w:rsidP="00A1159A">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2B91A1F5" w14:textId="77777777" w:rsidR="00A1159A" w:rsidRPr="00A452F2" w:rsidRDefault="00A1159A" w:rsidP="00A1159A">
      <w:pPr>
        <w:rPr>
          <w:lang w:val="en-GB"/>
        </w:rPr>
      </w:pPr>
      <w:r>
        <w:rPr>
          <w:noProof/>
        </w:rPr>
        <w:drawing>
          <wp:inline distT="0" distB="0" distL="0" distR="0" wp14:anchorId="48677F29" wp14:editId="3210E4DD">
            <wp:extent cx="5965116" cy="1175811"/>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743" cstate="print">
                      <a:extLst>
                        <a:ext uri="{28A0092B-C50C-407E-A947-70E740481C1C}">
                          <a14:useLocalDpi xmlns:a14="http://schemas.microsoft.com/office/drawing/2010/main" val="0"/>
                        </a:ext>
                      </a:extLst>
                    </a:blip>
                    <a:stretch>
                      <a:fillRect/>
                    </a:stretch>
                  </pic:blipFill>
                  <pic:spPr>
                    <a:xfrm>
                      <a:off x="0" y="0"/>
                      <a:ext cx="5979874" cy="1178720"/>
                    </a:xfrm>
                    <a:prstGeom prst="rect">
                      <a:avLst/>
                    </a:prstGeom>
                  </pic:spPr>
                </pic:pic>
              </a:graphicData>
            </a:graphic>
          </wp:inline>
        </w:drawing>
      </w:r>
    </w:p>
    <w:p w14:paraId="0CFEF558" w14:textId="77777777" w:rsidR="00A1159A" w:rsidRPr="00A452F2" w:rsidRDefault="00A1159A" w:rsidP="00A1159A">
      <w:pPr>
        <w:rPr>
          <w:lang w:val="en-GB"/>
        </w:rPr>
      </w:pPr>
      <w:r w:rsidRPr="00A452F2">
        <w:rPr>
          <w:lang w:val="en-GB"/>
        </w:rPr>
        <w:t xml:space="preserve">Notice the Standby Normal fluctuates wildly, reaching as high at 90%. The other 2 cache remains constantly negligible. The chart above is based on &gt;26000 samples, so there is plenty of chance for each 3 </w:t>
      </w:r>
      <w:r>
        <w:rPr>
          <w:lang w:val="en-GB"/>
        </w:rPr>
        <w:t>metrics</w:t>
      </w:r>
      <w:r w:rsidRPr="00A452F2">
        <w:rPr>
          <w:lang w:val="en-GB"/>
        </w:rPr>
        <w:t xml:space="preserve"> to fluctuate.</w:t>
      </w:r>
    </w:p>
    <w:p w14:paraId="2C16F36F" w14:textId="77777777" w:rsidR="00A1159A" w:rsidRPr="00A452F2" w:rsidRDefault="00A1159A" w:rsidP="00A1159A">
      <w:pPr>
        <w:rPr>
          <w:lang w:val="en-GB"/>
        </w:rPr>
      </w:pPr>
      <w:r w:rsidRPr="00A452F2">
        <w:rPr>
          <w:lang w:val="en-GB"/>
        </w:rPr>
        <w:t xml:space="preserve">Now let’s look at another example. This is a Windows Server 2016. I think it was running Business Intelligence software Tableau. </w:t>
      </w:r>
    </w:p>
    <w:p w14:paraId="0785A139" w14:textId="77777777" w:rsidR="00A1159A" w:rsidRPr="00A452F2" w:rsidRDefault="00A1159A" w:rsidP="00A1159A">
      <w:pPr>
        <w:rPr>
          <w:lang w:val="en-GB"/>
        </w:rPr>
      </w:pPr>
      <w:r>
        <w:rPr>
          <w:noProof/>
        </w:rPr>
        <w:drawing>
          <wp:inline distT="0" distB="0" distL="0" distR="0" wp14:anchorId="47F6A1E1" wp14:editId="00E396F1">
            <wp:extent cx="6038535" cy="1200668"/>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744" cstate="print">
                      <a:extLst>
                        <a:ext uri="{28A0092B-C50C-407E-A947-70E740481C1C}">
                          <a14:useLocalDpi xmlns:a14="http://schemas.microsoft.com/office/drawing/2010/main" val="0"/>
                        </a:ext>
                      </a:extLst>
                    </a:blip>
                    <a:stretch>
                      <a:fillRect/>
                    </a:stretch>
                  </pic:blipFill>
                  <pic:spPr>
                    <a:xfrm>
                      <a:off x="0" y="0"/>
                      <a:ext cx="6060759" cy="1205087"/>
                    </a:xfrm>
                    <a:prstGeom prst="rect">
                      <a:avLst/>
                    </a:prstGeom>
                  </pic:spPr>
                </pic:pic>
              </a:graphicData>
            </a:graphic>
          </wp:inline>
        </w:drawing>
      </w:r>
    </w:p>
    <w:p w14:paraId="2C86CE84" w14:textId="77777777" w:rsidR="00A1159A" w:rsidRPr="00A452F2" w:rsidRDefault="00A1159A" w:rsidP="00A1159A">
      <w:pPr>
        <w:rPr>
          <w:lang w:val="en-GB"/>
        </w:rPr>
      </w:pPr>
      <w:r w:rsidRPr="00A452F2">
        <w:rPr>
          <w:lang w:val="en-GB"/>
        </w:rPr>
        <w:lastRenderedPageBreak/>
        <w:t>Notice the VM usable memory was increased 2x in the last 3 months. Standby Normal hardly move, but Standby Reserve took advantage of the increments. It simply went up accordingly, although again it’s fluctuating wildly.</w:t>
      </w:r>
    </w:p>
    <w:p w14:paraId="4AAD6A61" w14:textId="77777777" w:rsidR="00A1159A" w:rsidRPr="00A452F2" w:rsidRDefault="00A1159A" w:rsidP="00A1159A">
      <w:pPr>
        <w:pStyle w:val="Heading3"/>
      </w:pPr>
      <w:r w:rsidRPr="00A452F2">
        <w:t>Cache</w:t>
      </w:r>
    </w:p>
    <w:p w14:paraId="79D6EF90" w14:textId="77777777" w:rsidR="00A1159A" w:rsidRPr="00A452F2" w:rsidRDefault="00A1159A" w:rsidP="00A1159A">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Pr>
          <w:lang w:val="en-GB"/>
        </w:rPr>
        <w:t>m</w:t>
      </w:r>
      <w:r w:rsidRPr="00A452F2">
        <w:rPr>
          <w:lang w:val="en-GB"/>
        </w:rPr>
        <w:t xml:space="preserve">emory </w:t>
      </w:r>
      <w:r>
        <w:rPr>
          <w:lang w:val="en-GB"/>
        </w:rPr>
        <w:t>m</w:t>
      </w:r>
      <w:r w:rsidRPr="00A452F2">
        <w:rPr>
          <w:lang w:val="en-GB"/>
        </w:rPr>
        <w:t>anagement is a complex topic. There are many techniques involved. Unfortunately, this is simplified in the UI. All you see is something like this:</w:t>
      </w:r>
    </w:p>
    <w:p w14:paraId="45B16FD5" w14:textId="77777777" w:rsidR="00A1159A" w:rsidRPr="00A452F2" w:rsidRDefault="00A1159A" w:rsidP="00A1159A">
      <w:pPr>
        <w:jc w:val="center"/>
        <w:rPr>
          <w:lang w:val="en-GB"/>
        </w:rPr>
      </w:pPr>
      <w:r>
        <w:rPr>
          <w:noProof/>
        </w:rPr>
        <w:drawing>
          <wp:inline distT="0" distB="0" distL="0" distR="0" wp14:anchorId="19EF8B9D" wp14:editId="15CBB2C5">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45">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431C166B" w14:textId="77777777" w:rsidR="00A1159A" w:rsidRPr="00A452F2" w:rsidRDefault="00A1159A" w:rsidP="00A1159A">
      <w:pPr>
        <w:pStyle w:val="Heading3"/>
      </w:pPr>
      <w:r w:rsidRPr="00A452F2">
        <w:rPr>
          <w:rStyle w:val="Strong"/>
          <w:b/>
          <w:bCs/>
        </w:rPr>
        <w:lastRenderedPageBreak/>
        <w:t>Free</w:t>
      </w:r>
    </w:p>
    <w:p w14:paraId="2794F11F" w14:textId="77777777" w:rsidR="00A1159A" w:rsidRPr="00A452F2" w:rsidRDefault="00A1159A" w:rsidP="00A1159A">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 xml:space="preserve">This number can reach below 100 </w:t>
      </w:r>
      <w:proofErr w:type="gramStart"/>
      <w:r w:rsidRPr="00A452F2">
        <w:rPr>
          <w:lang w:val="en-GB"/>
        </w:rPr>
        <w:t>MB, and</w:t>
      </w:r>
      <w:proofErr w:type="gramEnd"/>
      <w:r w:rsidRPr="00A452F2">
        <w:rPr>
          <w:lang w:val="en-GB"/>
        </w:rPr>
        <w:t xml:space="preserve">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17F2FB78" w14:textId="77777777" w:rsidR="00A1159A" w:rsidRPr="00A452F2" w:rsidRDefault="00A1159A" w:rsidP="00A1159A">
      <w:pPr>
        <w:rPr>
          <w:lang w:val="en-GB"/>
        </w:rPr>
      </w:pPr>
      <w:r w:rsidRPr="00A452F2">
        <w:rPr>
          <w:lang w:val="en-GB"/>
        </w:rPr>
        <w:t xml:space="preserve">When </w:t>
      </w:r>
      <w:r>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w:t>
      </w:r>
      <w:r w:rsidRPr="00CF7D2C">
        <w:rPr>
          <w:color w:val="FF0000"/>
          <w:lang w:val="en-GB"/>
        </w:rPr>
        <w:t>Red</w:t>
      </w:r>
      <w:r w:rsidRPr="00A452F2">
        <w:rPr>
          <w:lang w:val="en-GB"/>
        </w:rPr>
        <w:t xml:space="preserve"> Hat) and at the application level (for example, MS SQL Server and Oracle). Check whether there is excessive paging or the Guest OS experiences a hard </w:t>
      </w:r>
      <w:hyperlink r:id="rId746"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5FA5EFD3" w14:textId="77777777" w:rsidR="00A1159A" w:rsidRPr="00A452F2" w:rsidRDefault="00A1159A" w:rsidP="00A1159A">
      <w:pPr>
        <w:rPr>
          <w:lang w:val="en-GB"/>
        </w:rPr>
      </w:pPr>
      <w:r>
        <w:rPr>
          <w:lang w:val="en-GB"/>
        </w:rPr>
        <w:t>This</w:t>
      </w:r>
      <w:r w:rsidRPr="75ACB272">
        <w:rPr>
          <w:lang w:val="en-GB"/>
        </w:rPr>
        <w:t xml:space="preserve"> is one the 3 major </w:t>
      </w:r>
      <w:r>
        <w:rPr>
          <w:lang w:val="en-GB"/>
        </w:rPr>
        <w:t>metrics</w:t>
      </w:r>
      <w:r w:rsidRPr="75ACB272">
        <w:rPr>
          <w:lang w:val="en-GB"/>
        </w:rPr>
        <w:t xml:space="preserve"> for capacity monitoring. The other 2 </w:t>
      </w:r>
      <w:r>
        <w:rPr>
          <w:lang w:val="en-GB"/>
        </w:rPr>
        <w:t>metrics</w:t>
      </w:r>
      <w:r w:rsidRPr="75ACB272">
        <w:rPr>
          <w:lang w:val="en-GB"/>
        </w:rPr>
        <w:t xml:space="preserve"> are Page-in Rate and Commit Ratio. These 3 are not contention </w:t>
      </w:r>
      <w:r>
        <w:rPr>
          <w:lang w:val="en-GB"/>
        </w:rPr>
        <w:t>metrics</w:t>
      </w:r>
      <w:r w:rsidRPr="75ACB272">
        <w:rPr>
          <w:lang w:val="en-GB"/>
        </w:rPr>
        <w:t xml:space="preserve">, they are utilization </w:t>
      </w:r>
      <w:r>
        <w:rPr>
          <w:lang w:val="en-GB"/>
        </w:rPr>
        <w:t>metrics</w:t>
      </w:r>
      <w:r w:rsidRPr="75ACB272">
        <w:rPr>
          <w:lang w:val="en-GB"/>
        </w:rPr>
        <w:t xml:space="preserve">. Bad values can contribute to bad performance, but they can’t measure the severity of the performance. Windows and Linux do not have a counter that measures how long or how often a CPU waits for memory. </w:t>
      </w:r>
    </w:p>
    <w:p w14:paraId="7BEE6B8F" w14:textId="77777777" w:rsidR="00A1159A" w:rsidRPr="00A452F2" w:rsidRDefault="00A1159A" w:rsidP="00A1159A">
      <w:pPr>
        <w:rPr>
          <w:lang w:val="en-GB"/>
        </w:rPr>
      </w:pPr>
      <w:r w:rsidRPr="75ACB272">
        <w:rPr>
          <w:lang w:val="en-GB"/>
        </w:rPr>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04A13B19" w14:textId="77777777" w:rsidR="00A1159A" w:rsidRDefault="00A1159A" w:rsidP="00A1159A">
      <w:pPr>
        <w:rPr>
          <w:lang w:val="en-GB"/>
        </w:rPr>
      </w:pPr>
      <w:r>
        <w:rPr>
          <w:lang w:val="en-GB"/>
        </w:rPr>
        <w:t>It’s okay for this counter to be low, so long other memory metrics are fine. The following table shows VMs with near 0 free memory. Notice none of them are needing more memory. This is the perfect situation as there is no wastage.</w:t>
      </w:r>
    </w:p>
    <w:p w14:paraId="3864E228" w14:textId="77777777" w:rsidR="00A1159A" w:rsidRPr="00A452F2" w:rsidRDefault="00A1159A" w:rsidP="00A1159A">
      <w:pPr>
        <w:jc w:val="center"/>
        <w:rPr>
          <w:lang w:val="en-GB"/>
        </w:rPr>
      </w:pPr>
      <w:r w:rsidRPr="0061376F">
        <w:rPr>
          <w:noProof/>
          <w:lang w:val="en-GB"/>
        </w:rPr>
        <w:drawing>
          <wp:inline distT="0" distB="0" distL="0" distR="0" wp14:anchorId="4295F3E7" wp14:editId="0DBAB193">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4744366" cy="3199025"/>
                    </a:xfrm>
                    <a:prstGeom prst="rect">
                      <a:avLst/>
                    </a:prstGeom>
                  </pic:spPr>
                </pic:pic>
              </a:graphicData>
            </a:graphic>
          </wp:inline>
        </w:drawing>
      </w:r>
    </w:p>
    <w:p w14:paraId="1144FB97" w14:textId="77777777" w:rsidR="00A1159A" w:rsidRDefault="00A1159A" w:rsidP="00A1159A">
      <w:pPr>
        <w:pStyle w:val="Heading3"/>
        <w:rPr>
          <w:rStyle w:val="Strong"/>
          <w:b/>
          <w:bCs/>
        </w:rPr>
      </w:pPr>
      <w:r w:rsidRPr="00A452F2">
        <w:rPr>
          <w:rStyle w:val="Strong"/>
          <w:b/>
          <w:bCs/>
        </w:rPr>
        <w:lastRenderedPageBreak/>
        <w:t>Page File</w:t>
      </w:r>
    </w:p>
    <w:p w14:paraId="1E748847" w14:textId="77777777" w:rsidR="00A1159A" w:rsidRPr="00FB02AC" w:rsidRDefault="00A1159A" w:rsidP="00A1159A">
      <w:pPr>
        <w:rPr>
          <w:lang w:val="en-GB"/>
        </w:rPr>
      </w:pPr>
      <w:hyperlink r:id="rId748" w:history="1">
        <w:r w:rsidRPr="00986E92">
          <w:rPr>
            <w:rStyle w:val="Hyperlink"/>
            <w:lang w:val="en-GB"/>
          </w:rPr>
          <w:t>Memory paging</w:t>
        </w:r>
      </w:hyperlink>
      <w:r>
        <w:rPr>
          <w:lang w:val="en-GB"/>
        </w:rPr>
        <w:t xml:space="preserve"> is an </w:t>
      </w:r>
      <w:r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749" w:history="1">
        <w:r w:rsidRPr="00A452F2">
          <w:rPr>
            <w:rStyle w:val="Hyperlink"/>
            <w:lang w:val="en-GB"/>
          </w:rPr>
          <w:t>this</w:t>
        </w:r>
      </w:hyperlink>
      <w:r w:rsidRPr="00A452F2">
        <w:rPr>
          <w:lang w:val="en-GB"/>
        </w:rPr>
        <w:t xml:space="preserve"> for reference.</w:t>
      </w:r>
    </w:p>
    <w:p w14:paraId="779CDD03" w14:textId="77777777" w:rsidR="00A1159A" w:rsidRPr="00A452F2" w:rsidRDefault="00A1159A" w:rsidP="00A1159A">
      <w:pPr>
        <w:jc w:val="center"/>
        <w:rPr>
          <w:lang w:val="en-GB"/>
        </w:rPr>
      </w:pPr>
      <w:r>
        <w:rPr>
          <w:noProof/>
        </w:rPr>
        <w:drawing>
          <wp:inline distT="0" distB="0" distL="0" distR="0" wp14:anchorId="4E3B00E9" wp14:editId="489EC070">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750">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57D7B865" w14:textId="77777777" w:rsidR="00A1159A" w:rsidRPr="00A452F2" w:rsidRDefault="00A1159A" w:rsidP="00A1159A">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09C9E1B9" w14:textId="77777777" w:rsidR="00A1159A" w:rsidRDefault="00A1159A" w:rsidP="00A1159A">
      <w:pPr>
        <w:rPr>
          <w:lang w:val="en-GB"/>
        </w:rPr>
      </w:pPr>
      <w:r w:rsidRPr="00A452F2">
        <w:rPr>
          <w:lang w:val="en-GB"/>
        </w:rPr>
        <w:t xml:space="preserve">Let Windows manages the pagefile size. This is the default setting, so you likely have it already. By default, windows </w:t>
      </w:r>
      <w:proofErr w:type="gramStart"/>
      <w:r w:rsidRPr="00A452F2">
        <w:rPr>
          <w:lang w:val="en-GB"/>
        </w:rPr>
        <w:t>sets</w:t>
      </w:r>
      <w:proofErr w:type="gramEnd"/>
      <w:r w:rsidRPr="00A452F2">
        <w:rPr>
          <w:lang w:val="en-GB"/>
        </w:rPr>
        <w:t xml:space="preserve"> the pagefile size to the same size with the physical memory. So if the VM has 8 GB of RAM, the pagefile is an 8 GB file. Anything above 8 GB indicates that Windows is under memory pressure.</w:t>
      </w:r>
    </w:p>
    <w:p w14:paraId="20E52052" w14:textId="77777777" w:rsidR="00A1159A" w:rsidRDefault="00A1159A" w:rsidP="00A1159A">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Pr>
          <w:lang w:val="en-GB"/>
        </w:rPr>
        <w:t>.</w:t>
      </w:r>
    </w:p>
    <w:p w14:paraId="1115A06A" w14:textId="35BF51DE" w:rsidR="00A1159A" w:rsidRPr="00AF71EC" w:rsidRDefault="00A1159A" w:rsidP="00A1159A">
      <w:pPr>
        <w:pStyle w:val="Tablecontent"/>
      </w:pPr>
      <w:r w:rsidRPr="00AF71EC">
        <w:t xml:space="preserve">The size of Page File is not a perfect indicator of the RAM usage, because they contain pages that are never demanded by the </w:t>
      </w:r>
      <w:r>
        <w:t>a</w:t>
      </w:r>
      <w:r w:rsidRPr="00AF71EC">
        <w:t>pp</w:t>
      </w:r>
      <w:r>
        <w:t>lication</w:t>
      </w:r>
      <w:r w:rsidRPr="00AF71EC">
        <w:t xml:space="preserve">.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w:t>
      </w:r>
      <w:r w:rsidR="00557192">
        <w:t>VCF Operations</w:t>
      </w:r>
      <w:r w:rsidRPr="00AF71EC">
        <w:t xml:space="preserve"> case)</w:t>
      </w:r>
    </w:p>
    <w:p w14:paraId="05B7C5F2" w14:textId="77777777" w:rsidR="00A1159A" w:rsidRDefault="00A1159A" w:rsidP="00A1159A">
      <w:r w:rsidRPr="00AF71EC">
        <w:t>A page would be used as cache if it was paged out at some point due to memory pressure and it hasn’t been needed since.</w:t>
      </w:r>
      <w:r>
        <w:t xml:space="preserve"> </w:t>
      </w:r>
      <w:r w:rsidRPr="00AF71EC">
        <w:t>The OS will reuse that page as cache.</w:t>
      </w:r>
      <w:r>
        <w:t xml:space="preserve"> </w:t>
      </w:r>
      <w:r w:rsidRPr="00AF71EC">
        <w:t>That means that at some point the OS was constrained on memory enough to force the page out to happen.</w:t>
      </w:r>
    </w:p>
    <w:p w14:paraId="76319AAB" w14:textId="77777777" w:rsidR="00A1159A" w:rsidRDefault="00A1159A" w:rsidP="00A1159A">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68079671" w14:textId="77777777" w:rsidR="00A1159A" w:rsidRPr="00A452F2" w:rsidRDefault="00A1159A" w:rsidP="00A1159A">
      <w:pPr>
        <w:rPr>
          <w:lang w:val="en-GB"/>
        </w:rPr>
      </w:pPr>
      <w:r w:rsidRPr="00A452F2">
        <w:rPr>
          <w:lang w:val="en-GB"/>
        </w:rPr>
        <w:t xml:space="preserve">There are 2 types of page operations: </w:t>
      </w:r>
    </w:p>
    <w:p w14:paraId="062364DD" w14:textId="77777777" w:rsidR="00A1159A" w:rsidRPr="00813F0A" w:rsidRDefault="00A1159A" w:rsidP="00A1159A">
      <w:pPr>
        <w:pStyle w:val="Bullet"/>
      </w:pPr>
      <w:r w:rsidRPr="00813F0A">
        <w:t>Page In. This is a potential indicator for performance</w:t>
      </w:r>
      <w:r>
        <w:t>.</w:t>
      </w:r>
    </w:p>
    <w:p w14:paraId="16E136C6" w14:textId="77777777" w:rsidR="00A1159A" w:rsidRPr="00813F0A" w:rsidRDefault="00A1159A" w:rsidP="00A1159A">
      <w:pPr>
        <w:pStyle w:val="Bullet"/>
      </w:pPr>
      <w:r w:rsidRPr="00813F0A">
        <w:t>Page-out. This is a potential indicator for capacity.</w:t>
      </w:r>
    </w:p>
    <w:p w14:paraId="58FEFE27" w14:textId="77777777" w:rsidR="00A1159A" w:rsidRPr="00A452F2" w:rsidRDefault="00A1159A" w:rsidP="00A1159A">
      <w:pPr>
        <w:rPr>
          <w:lang w:val="en-GB"/>
        </w:rPr>
      </w:pPr>
      <w:r w:rsidRPr="00A452F2">
        <w:rPr>
          <w:lang w:val="en-GB"/>
        </w:rPr>
        <w:t xml:space="preserve">While Paging impacts performance, the correlation between the paging </w:t>
      </w:r>
      <w:r>
        <w:rPr>
          <w:lang w:val="en-GB"/>
        </w:rPr>
        <w:t>metrics</w:t>
      </w:r>
      <w:r w:rsidRPr="00A452F2">
        <w:rPr>
          <w:lang w:val="en-GB"/>
        </w:rPr>
        <w:t xml:space="preserve"> and performance varies per application. You can’t set a threshold and use it to monitor </w:t>
      </w:r>
      <w:r>
        <w:rPr>
          <w:lang w:val="en-GB"/>
        </w:rPr>
        <w:t>different applications or VM</w:t>
      </w:r>
      <w:r w:rsidRPr="00A452F2">
        <w:rPr>
          <w:lang w:val="en-GB"/>
        </w:rPr>
        <w:t xml:space="preserve">. The reason is paging is not always used when Guest OS runs out of memory. There are </w:t>
      </w:r>
      <w:r>
        <w:rPr>
          <w:lang w:val="en-GB"/>
        </w:rPr>
        <w:t xml:space="preserve">a few reasons why </w:t>
      </w:r>
      <w:r w:rsidRPr="00A452F2">
        <w:rPr>
          <w:lang w:val="en-GB"/>
        </w:rPr>
        <w:t xml:space="preserve">paging </w:t>
      </w:r>
      <w:r>
        <w:rPr>
          <w:lang w:val="en-GB"/>
        </w:rPr>
        <w:t xml:space="preserve">may not </w:t>
      </w:r>
      <w:r w:rsidRPr="00A452F2">
        <w:rPr>
          <w:lang w:val="en-GB"/>
        </w:rPr>
        <w:t xml:space="preserve">correlate to </w:t>
      </w:r>
      <w:r>
        <w:rPr>
          <w:lang w:val="en-GB"/>
        </w:rPr>
        <w:t xml:space="preserve">memory </w:t>
      </w:r>
      <w:r w:rsidRPr="00A452F2">
        <w:rPr>
          <w:lang w:val="en-GB"/>
        </w:rPr>
        <w:t>performance</w:t>
      </w:r>
      <w:r>
        <w:rPr>
          <w:lang w:val="en-GB"/>
        </w:rPr>
        <w:t>:</w:t>
      </w:r>
    </w:p>
    <w:p w14:paraId="49690F29" w14:textId="77777777" w:rsidR="00A1159A" w:rsidRDefault="00A1159A" w:rsidP="00A1159A">
      <w:pPr>
        <w:pStyle w:val="Bullet"/>
        <w:rPr>
          <w:lang w:val="en-GB"/>
        </w:rPr>
      </w:pPr>
      <w:r>
        <w:rPr>
          <w:lang w:val="en-GB"/>
        </w:rPr>
        <w:t xml:space="preserve">Application binary. The initial loading causes a page-in. Nobody will feel the performance impact as it’s not even serving anyone. </w:t>
      </w:r>
    </w:p>
    <w:p w14:paraId="5E776E6F" w14:textId="77777777" w:rsidR="00A1159A" w:rsidRPr="00A452F2" w:rsidRDefault="00A1159A" w:rsidP="00A1159A">
      <w:pPr>
        <w:pStyle w:val="Bullet"/>
        <w:rPr>
          <w:lang w:val="en-GB"/>
        </w:rPr>
      </w:pPr>
      <w:r w:rsidRPr="00A452F2">
        <w:rPr>
          <w:lang w:val="en-GB"/>
        </w:rPr>
        <w:lastRenderedPageBreak/>
        <w:t>Memory mapped files. This is essentially a file that has a mapping to memory. Processes use this to exchange data. It also allows the process to access a very large file (think of database) without having to load the entire database into memory.</w:t>
      </w:r>
    </w:p>
    <w:p w14:paraId="26D490A9" w14:textId="77777777" w:rsidR="00A1159A" w:rsidRDefault="00A1159A" w:rsidP="00A1159A">
      <w:pPr>
        <w:pStyle w:val="Bullet"/>
        <w:rPr>
          <w:lang w:val="en-GB"/>
        </w:rPr>
      </w:pPr>
      <w:r w:rsidRPr="00A452F2">
        <w:rPr>
          <w:lang w:val="en-GB"/>
        </w:rPr>
        <w:t>Proactive pre-fetch. It predicts the usage of memory and pre-emptively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43BE724B" w14:textId="77777777" w:rsidR="00A1159A" w:rsidRPr="00A452F2" w:rsidRDefault="00A1159A" w:rsidP="00A1159A">
      <w:pPr>
        <w:pStyle w:val="Bullet"/>
        <w:rPr>
          <w:lang w:val="en-GB"/>
        </w:rPr>
      </w:pPr>
      <w:r>
        <w:t xml:space="preserve">Windows </w:t>
      </w:r>
      <w:r w:rsidRPr="006601C7">
        <w:t>performs memory capacity optimization in the background. It will move idle processes out</w:t>
      </w:r>
      <w:r>
        <w:t xml:space="preserve"> into the page file.</w:t>
      </w:r>
    </w:p>
    <w:p w14:paraId="7C338B59" w14:textId="77777777" w:rsidR="00A1159A" w:rsidRDefault="00A1159A" w:rsidP="00A1159A">
      <w:pPr>
        <w:rPr>
          <w:lang w:val="en-GB"/>
        </w:rPr>
      </w:pPr>
      <w:r w:rsidRPr="00A452F2">
        <w:rPr>
          <w:lang w:val="en-GB"/>
        </w:rPr>
        <w:t>If you see both Page-in and Page-out hav</w:t>
      </w:r>
      <w:r>
        <w:rPr>
          <w:lang w:val="en-GB"/>
        </w:rPr>
        <w:t>ing</w:t>
      </w:r>
      <w:r w:rsidRPr="00A452F2">
        <w:rPr>
          <w:lang w:val="en-GB"/>
        </w:rPr>
        <w:t xml:space="preserve"> high value, and the disk queue is </w:t>
      </w:r>
      <w:r>
        <w:rPr>
          <w:lang w:val="en-GB"/>
        </w:rPr>
        <w:t xml:space="preserve">also </w:t>
      </w:r>
      <w:r w:rsidRPr="00A452F2">
        <w:rPr>
          <w:lang w:val="en-GB"/>
        </w:rPr>
        <w:t xml:space="preserve">high, </w:t>
      </w:r>
      <w:r>
        <w:rPr>
          <w:lang w:val="en-GB"/>
        </w:rPr>
        <w:t xml:space="preserve">there </w:t>
      </w:r>
      <w:r w:rsidRPr="00A452F2">
        <w:rPr>
          <w:lang w:val="en-GB"/>
        </w:rPr>
        <w:t xml:space="preserve">is </w:t>
      </w:r>
      <w:r>
        <w:rPr>
          <w:lang w:val="en-GB"/>
        </w:rPr>
        <w:t xml:space="preserve">a good chance it’s </w:t>
      </w:r>
      <w:r w:rsidRPr="00A452F2">
        <w:rPr>
          <w:lang w:val="en-GB"/>
        </w:rPr>
        <w:t xml:space="preserve">memory performance </w:t>
      </w:r>
      <w:r>
        <w:rPr>
          <w:lang w:val="en-GB"/>
        </w:rPr>
        <w:t>issue.</w:t>
      </w:r>
    </w:p>
    <w:p w14:paraId="6075C8F2" w14:textId="77777777" w:rsidR="00A1159A" w:rsidRDefault="00A1159A" w:rsidP="00A1159A">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Pr>
          <w:lang w:val="en-GB"/>
        </w:rPr>
        <w:t>judge by comparing to its past behaviour and its absolute amount.</w:t>
      </w:r>
      <w:r w:rsidRPr="00A452F2">
        <w:rPr>
          <w:lang w:val="en-GB"/>
        </w:rPr>
        <w:t xml:space="preserve"> </w:t>
      </w:r>
    </w:p>
    <w:p w14:paraId="21AAD03F" w14:textId="77777777" w:rsidR="00A1159A" w:rsidRPr="00A452F2" w:rsidRDefault="00A1159A" w:rsidP="00A1159A">
      <w:pPr>
        <w:rPr>
          <w:lang w:val="en-GB"/>
        </w:rPr>
      </w:pPr>
      <w:r w:rsidRPr="00A452F2">
        <w:rPr>
          <w:lang w:val="en-GB"/>
        </w:rPr>
        <w:t>Operating Systems typically use 4KB or 2MB page sizes</w:t>
      </w:r>
      <w:r>
        <w:rPr>
          <w:lang w:val="en-GB"/>
        </w:rPr>
        <w:t>. Larger page size will result in more cache, which translates into more memory required.</w:t>
      </w:r>
    </w:p>
    <w:p w14:paraId="3103BCAE" w14:textId="77777777" w:rsidR="00A1159A" w:rsidRDefault="00A1159A" w:rsidP="00A1159A">
      <w:pPr>
        <w:rPr>
          <w:lang w:val="en-GB"/>
        </w:rPr>
      </w:pPr>
      <w:r w:rsidRPr="75ACB272">
        <w:rPr>
          <w:lang w:val="en-GB"/>
        </w:rPr>
        <w:t xml:space="preserve">The counter </w:t>
      </w:r>
      <w:r w:rsidRPr="00123BC8">
        <w:rPr>
          <w:color w:val="00B0F0"/>
          <w:lang w:val="en-GB"/>
        </w:rPr>
        <w:t>%pagefile</w:t>
      </w:r>
      <w:r w:rsidRPr="75ACB272">
        <w:rPr>
          <w:lang w:val="en-GB"/>
        </w:rPr>
        <w:t xml:space="preserve"> tracks how much of the pagefile is used, meaning the value 100% indicate the pagefile is fully utilized. While the lower the number the better, there is no universal guidance. If you know, let me know!</w:t>
      </w:r>
    </w:p>
    <w:p w14:paraId="776A3719" w14:textId="77777777" w:rsidR="00A1159A" w:rsidRPr="00A452F2" w:rsidRDefault="00A1159A" w:rsidP="00A1159A">
      <w:pPr>
        <w:rPr>
          <w:lang w:val="en-GB"/>
        </w:rPr>
      </w:pPr>
      <w:r>
        <w:rPr>
          <w:lang w:val="en-GB"/>
        </w:rPr>
        <w:t xml:space="preserve">Reference: </w:t>
      </w:r>
      <w:hyperlink r:id="rId751" w:history="1">
        <w:r w:rsidRPr="00E92945">
          <w:rPr>
            <w:rStyle w:val="Hyperlink"/>
            <w:lang w:val="en-GB"/>
          </w:rPr>
          <w:t>this</w:t>
        </w:r>
      </w:hyperlink>
      <w:r>
        <w:rPr>
          <w:lang w:val="en-GB"/>
        </w:rPr>
        <w:t xml:space="preserve"> is an old article as it covers 32 bit Windows. If you find a newer one, kindly let me know.</w:t>
      </w:r>
    </w:p>
    <w:p w14:paraId="40D0BCC2" w14:textId="77777777" w:rsidR="00A1159A" w:rsidRDefault="00A1159A" w:rsidP="009232BD">
      <w:pPr>
        <w:pStyle w:val="Heading4"/>
      </w:pPr>
      <w:r w:rsidRPr="75ACB272">
        <w:t>Guest OS Paging metrics</w:t>
      </w:r>
    </w:p>
    <w:p w14:paraId="22E62FED" w14:textId="77777777" w:rsidR="00A1159A" w:rsidRPr="00984C2E" w:rsidRDefault="00A1159A" w:rsidP="00A1159A">
      <w:pPr>
        <w:rPr>
          <w:lang w:val="en-GB"/>
        </w:rPr>
      </w:pPr>
      <w:r>
        <w:rPr>
          <w:lang w:val="en-GB"/>
        </w:rPr>
        <w:t>There are 2 metrics. Page-in and Page-out.</w:t>
      </w:r>
    </w:p>
    <w:p w14:paraId="73C95B94" w14:textId="77777777" w:rsidR="00A1159A" w:rsidRPr="00A452F2" w:rsidRDefault="00A1159A" w:rsidP="00A1159A">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arge page in Windows. The page size isn’t a system-wide setting that all processes use. The same is likely true for Linux Huge Pages</w:t>
      </w:r>
      <w:r>
        <w:rPr>
          <w:lang w:val="en-GB"/>
        </w:rPr>
        <w:t>.</w:t>
      </w:r>
    </w:p>
    <w:p w14:paraId="0ECB3DB8" w14:textId="77777777" w:rsidR="00A1159A" w:rsidRPr="00A452F2" w:rsidRDefault="00A1159A" w:rsidP="00A1159A">
      <w:pPr>
        <w:rPr>
          <w:lang w:val="en-GB"/>
        </w:rPr>
      </w:pPr>
      <w:r w:rsidRPr="75ACB272">
        <w:rPr>
          <w:lang w:val="en-GB"/>
        </w:rPr>
        <w:t xml:space="preserve">The </w:t>
      </w:r>
      <w:r>
        <w:rPr>
          <w:lang w:val="en-GB"/>
        </w:rPr>
        <w:t>page-in rate metric tracks the r</w:t>
      </w:r>
      <w:r w:rsidRPr="75ACB272">
        <w:rPr>
          <w:lang w:val="en-GB"/>
        </w:rPr>
        <w:t xml:space="preserve">ate </w:t>
      </w:r>
      <w:r>
        <w:rPr>
          <w:lang w:val="en-GB"/>
        </w:rPr>
        <w:t>OS</w:t>
      </w:r>
      <w:r w:rsidRPr="75ACB272">
        <w:rPr>
          <w:lang w:val="en-GB"/>
        </w:rPr>
        <w:t xml:space="preserve"> bring</w:t>
      </w:r>
      <w:r>
        <w:rPr>
          <w:lang w:val="en-GB"/>
        </w:rPr>
        <w:t>s</w:t>
      </w:r>
      <w:r w:rsidRPr="75ACB272">
        <w:rPr>
          <w:lang w:val="en-GB"/>
        </w:rPr>
        <w:t xml:space="preserve"> memory back from disk to DIMM per second. Another word, the rate of reads going through paging/cache system. It includes not just swap</w:t>
      </w:r>
      <w:r>
        <w:rPr>
          <w:lang w:val="en-GB"/>
        </w:rPr>
        <w:t xml:space="preserve"> </w:t>
      </w:r>
      <w:r w:rsidRPr="75ACB272">
        <w:rPr>
          <w:lang w:val="en-GB"/>
        </w:rPr>
        <w:t xml:space="preserve">file I/O, but cacheable reads as well </w:t>
      </w:r>
      <w:r>
        <w:rPr>
          <w:lang w:val="en-GB"/>
        </w:rPr>
        <w:t xml:space="preserve">(so it’s </w:t>
      </w:r>
      <w:r w:rsidRPr="75ACB272">
        <w:rPr>
          <w:lang w:val="en-GB"/>
        </w:rPr>
        <w:t xml:space="preserve">double pages/s). </w:t>
      </w:r>
    </w:p>
    <w:p w14:paraId="260B868D" w14:textId="77777777" w:rsidR="00A1159A" w:rsidRDefault="00A1159A" w:rsidP="00A1159A">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2335865F" w14:textId="77777777" w:rsidR="00A1159A" w:rsidRDefault="00A1159A" w:rsidP="00A1159A">
      <w:pPr>
        <w:rPr>
          <w:lang w:val="en-GB"/>
        </w:rPr>
      </w:pPr>
      <w:r>
        <w:rPr>
          <w:lang w:val="en-GB"/>
        </w:rPr>
        <w:t xml:space="preserve">The following shows the </w:t>
      </w:r>
      <w:r w:rsidRPr="002101DF">
        <w:rPr>
          <w:color w:val="00B0F0"/>
          <w:lang w:val="en-GB"/>
        </w:rPr>
        <w:t xml:space="preserve">page out </w:t>
      </w:r>
      <w:r>
        <w:rPr>
          <w:lang w:val="en-GB"/>
        </w:rPr>
        <w:t>value at 99</w:t>
      </w:r>
      <w:r w:rsidRPr="001A6BCC">
        <w:rPr>
          <w:vertAlign w:val="superscript"/>
          <w:lang w:val="en-GB"/>
        </w:rPr>
        <w:t>th</w:t>
      </w:r>
      <w:r>
        <w:rPr>
          <w:lang w:val="en-GB"/>
        </w:rPr>
        <w:t xml:space="preserve"> percentile in the last 4 months. What do you observe?</w:t>
      </w:r>
    </w:p>
    <w:p w14:paraId="5770B85C" w14:textId="77777777" w:rsidR="00A1159A" w:rsidRDefault="00A1159A" w:rsidP="00A1159A">
      <w:pPr>
        <w:jc w:val="center"/>
        <w:rPr>
          <w:lang w:val="en-GB"/>
        </w:rPr>
      </w:pPr>
      <w:r w:rsidRPr="00F01B4C">
        <w:rPr>
          <w:noProof/>
          <w:lang w:val="en-GB"/>
        </w:rPr>
        <w:lastRenderedPageBreak/>
        <w:drawing>
          <wp:inline distT="0" distB="0" distL="0" distR="0" wp14:anchorId="0D4961B5" wp14:editId="53360823">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2"/>
                    <a:stretch>
                      <a:fillRect/>
                    </a:stretch>
                  </pic:blipFill>
                  <pic:spPr>
                    <a:xfrm>
                      <a:off x="0" y="0"/>
                      <a:ext cx="4842000" cy="1857600"/>
                    </a:xfrm>
                    <a:prstGeom prst="rect">
                      <a:avLst/>
                    </a:prstGeom>
                  </pic:spPr>
                </pic:pic>
              </a:graphicData>
            </a:graphic>
          </wp:inline>
        </w:drawing>
      </w:r>
    </w:p>
    <w:p w14:paraId="1A5D9710" w14:textId="77777777" w:rsidR="00A1159A" w:rsidRDefault="00A1159A" w:rsidP="00A1159A">
      <w:pPr>
        <w:rPr>
          <w:lang w:val="en-GB"/>
        </w:rPr>
      </w:pPr>
      <w:r>
        <w:rPr>
          <w:lang w:val="en-GB"/>
        </w:rPr>
        <w:t xml:space="preserve">There are 3325 VM in the above chart. In the last 4 months, 97% of them have page-out rate of less than 32000 pages, on a 5-minute average basis. </w:t>
      </w:r>
    </w:p>
    <w:p w14:paraId="1378FB09" w14:textId="77777777" w:rsidR="00A1159A" w:rsidRDefault="00A1159A" w:rsidP="00A1159A">
      <w:pPr>
        <w:rPr>
          <w:lang w:val="en-GB"/>
        </w:rPr>
      </w:pPr>
      <w:r>
        <w:rPr>
          <w:lang w:val="en-GB"/>
        </w:rPr>
        <w:t xml:space="preserve">How about the remaining 3%? </w:t>
      </w:r>
    </w:p>
    <w:p w14:paraId="234340EB" w14:textId="77777777" w:rsidR="00A1159A" w:rsidRDefault="00A1159A" w:rsidP="00A1159A">
      <w:pPr>
        <w:rPr>
          <w:lang w:val="en-GB"/>
        </w:rPr>
      </w:pPr>
      <w:r>
        <w:rPr>
          <w:lang w:val="en-GB"/>
        </w:rPr>
        <w:t xml:space="preserve">Surprisingly, a few of them can be well 500000, indicating there is a wide range. So majority of VMs do not page out, but those that do, they do it excessively. </w:t>
      </w:r>
    </w:p>
    <w:p w14:paraId="661E3722" w14:textId="77777777" w:rsidR="00A1159A" w:rsidRDefault="00A1159A" w:rsidP="00A1159A">
      <w:pPr>
        <w:rPr>
          <w:lang w:val="en-GB"/>
        </w:rPr>
      </w:pPr>
      <w:r w:rsidRPr="75ACB272">
        <w:rPr>
          <w:lang w:val="en-GB"/>
        </w:rPr>
        <w:t>The block size is likely 4 KB. Some applications like Java and databases use 2</w:t>
      </w:r>
      <w:r>
        <w:rPr>
          <w:lang w:val="en-GB"/>
        </w:rPr>
        <w:t xml:space="preserve"> </w:t>
      </w:r>
      <w:r w:rsidRPr="75ACB272">
        <w:rPr>
          <w:lang w:val="en-GB"/>
        </w:rPr>
        <w:t>MB pages.</w:t>
      </w:r>
      <w:r>
        <w:rPr>
          <w:lang w:val="en-GB"/>
        </w:rPr>
        <w:t xml:space="preserve"> Using 8 KB as the average, 10000 pages per second sustained over 5 minutes means 80000 KB x 300 = 24 GB worth of data.</w:t>
      </w:r>
    </w:p>
    <w:p w14:paraId="3036034C" w14:textId="77777777" w:rsidR="00A1159A" w:rsidRDefault="00A1159A" w:rsidP="00A1159A">
      <w:pPr>
        <w:rPr>
          <w:lang w:val="en-GB"/>
        </w:rPr>
      </w:pPr>
      <w:r>
        <w:rPr>
          <w:lang w:val="en-GB"/>
        </w:rPr>
        <w:t>You can profile your environment to see which VMs are experiencing high paging. Create a view with the following 6 columns</w:t>
      </w:r>
    </w:p>
    <w:p w14:paraId="23293C53" w14:textId="195C2143" w:rsidR="00A1159A" w:rsidRDefault="00A1159A" w:rsidP="00A1159A">
      <w:pPr>
        <w:pStyle w:val="Bullet"/>
        <w:rPr>
          <w:lang w:val="en-GB"/>
        </w:rPr>
      </w:pPr>
      <w:r>
        <w:rPr>
          <w:lang w:val="en-GB"/>
        </w:rPr>
        <w:t xml:space="preserve">Highest Page-In. Color code it with 1000, 10000, and 100000 as the thresholds. That means </w:t>
      </w:r>
      <w:r w:rsidRPr="00CF7D2C">
        <w:rPr>
          <w:color w:val="FF0000"/>
          <w:lang w:val="en-GB"/>
        </w:rPr>
        <w:t>red</w:t>
      </w:r>
      <w:r>
        <w:rPr>
          <w:lang w:val="en-GB"/>
        </w:rPr>
        <w:t xml:space="preserve"> is 10x </w:t>
      </w:r>
      <w:r w:rsidRPr="00CF7D2C">
        <w:rPr>
          <w:color w:val="ED7D31" w:themeColor="accent2"/>
          <w:lang w:val="en-GB"/>
        </w:rPr>
        <w:t>orange</w:t>
      </w:r>
      <w:r>
        <w:rPr>
          <w:lang w:val="en-GB"/>
        </w:rPr>
        <w:t xml:space="preserve">, which in turn is 10x </w:t>
      </w:r>
      <w:r w:rsidR="005D6082" w:rsidRPr="005D6082">
        <w:rPr>
          <w:rStyle w:val="cYellow"/>
        </w:rPr>
        <w:t>yellow</w:t>
      </w:r>
      <w:r>
        <w:rPr>
          <w:lang w:val="en-GB"/>
        </w:rPr>
        <w:t>.</w:t>
      </w:r>
    </w:p>
    <w:p w14:paraId="7FFBFB17" w14:textId="77777777" w:rsidR="00A1159A" w:rsidRDefault="00A1159A" w:rsidP="00A1159A">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00DC9161" w14:textId="77777777" w:rsidR="00A1159A" w:rsidRDefault="00A1159A" w:rsidP="00A1159A">
      <w:pPr>
        <w:pStyle w:val="Bullet"/>
        <w:rPr>
          <w:lang w:val="en-GB"/>
        </w:rPr>
      </w:pPr>
      <w:r>
        <w:rPr>
          <w:lang w:val="en-GB"/>
        </w:rPr>
        <w:t>Highest Page-Out. Same threshold as above.</w:t>
      </w:r>
    </w:p>
    <w:p w14:paraId="28C1D8A2" w14:textId="77777777" w:rsidR="00A1159A" w:rsidRDefault="00A1159A" w:rsidP="00A1159A">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2FA080A4" w14:textId="77777777" w:rsidR="00A1159A" w:rsidRDefault="00A1159A" w:rsidP="00A1159A">
      <w:pPr>
        <w:pStyle w:val="Bullet"/>
        <w:rPr>
          <w:lang w:val="en-GB"/>
        </w:rPr>
      </w:pPr>
      <w:r>
        <w:rPr>
          <w:lang w:val="en-GB"/>
        </w:rPr>
        <w:t>Sum of Page-In</w:t>
      </w:r>
    </w:p>
    <w:p w14:paraId="3B73E4FD" w14:textId="77777777" w:rsidR="00A1159A" w:rsidRDefault="00A1159A" w:rsidP="00A1159A">
      <w:pPr>
        <w:pStyle w:val="Bullet"/>
        <w:rPr>
          <w:lang w:val="en-GB"/>
        </w:rPr>
      </w:pPr>
      <w:r>
        <w:rPr>
          <w:lang w:val="en-GB"/>
        </w:rPr>
        <w:t>Sum of Page-Out</w:t>
      </w:r>
    </w:p>
    <w:p w14:paraId="68249217" w14:textId="77777777" w:rsidR="00A1159A" w:rsidRDefault="00A1159A" w:rsidP="00A1159A">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5E056C26" w14:textId="77777777" w:rsidR="00A1159A" w:rsidRDefault="00A1159A" w:rsidP="00A1159A">
      <w:pPr>
        <w:rPr>
          <w:lang w:val="en-GB"/>
        </w:rPr>
      </w:pPr>
      <w:r>
        <w:rPr>
          <w:lang w:val="en-GB"/>
        </w:rPr>
        <w:t>In the following example, I used 4 months. I listed the top VMs in terms, sorted by the highest page-in. What observation do you see?</w:t>
      </w:r>
    </w:p>
    <w:p w14:paraId="1112C7F2" w14:textId="77777777" w:rsidR="00A1159A" w:rsidRDefault="00A1159A" w:rsidP="00A1159A">
      <w:pPr>
        <w:rPr>
          <w:lang w:val="en-GB"/>
        </w:rPr>
      </w:pPr>
      <w:r w:rsidRPr="001A0CDA">
        <w:rPr>
          <w:noProof/>
          <w:lang w:val="en-GB"/>
        </w:rPr>
        <w:lastRenderedPageBreak/>
        <w:drawing>
          <wp:inline distT="0" distB="0" distL="0" distR="0" wp14:anchorId="5AE30712" wp14:editId="57310749">
            <wp:extent cx="6105279" cy="2592964"/>
            <wp:effectExtent l="0" t="0" r="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753"/>
                    <a:stretch>
                      <a:fillRect/>
                    </a:stretch>
                  </pic:blipFill>
                  <pic:spPr>
                    <a:xfrm>
                      <a:off x="0" y="0"/>
                      <a:ext cx="6120015" cy="2599223"/>
                    </a:xfrm>
                    <a:prstGeom prst="rect">
                      <a:avLst/>
                    </a:prstGeom>
                  </pic:spPr>
                </pic:pic>
              </a:graphicData>
            </a:graphic>
          </wp:inline>
        </w:drawing>
      </w:r>
    </w:p>
    <w:p w14:paraId="188D5619" w14:textId="77777777" w:rsidR="00A1159A" w:rsidRDefault="00A1159A" w:rsidP="00A1159A">
      <w:pPr>
        <w:rPr>
          <w:lang w:val="en-GB"/>
        </w:rPr>
      </w:pPr>
      <w:r>
        <w:rPr>
          <w:lang w:val="en-GB"/>
        </w:rPr>
        <w:t>For a start, some of those numbers are really high!</w:t>
      </w:r>
    </w:p>
    <w:p w14:paraId="012CC5FE" w14:textId="77777777" w:rsidR="00A1159A" w:rsidRDefault="00A1159A" w:rsidP="00A1159A">
      <w:pPr>
        <w:rPr>
          <w:lang w:val="en-GB"/>
        </w:rPr>
      </w:pPr>
      <w:r>
        <w:rPr>
          <w:lang w:val="en-GB"/>
        </w:rPr>
        <w:t xml:space="preserve">They are above 1 </w:t>
      </w:r>
      <w:proofErr w:type="gramStart"/>
      <w:r>
        <w:rPr>
          <w:lang w:val="en-GB"/>
        </w:rPr>
        <w:t>millions</w:t>
      </w:r>
      <w:proofErr w:type="gramEnd"/>
      <w:r>
        <w:rPr>
          <w:lang w:val="en-GB"/>
        </w:rPr>
        <w:t xml:space="preserve">. Assuming 8K block size, that’s 8 GB per second, sustained for 300 seconds. </w:t>
      </w:r>
    </w:p>
    <w:p w14:paraId="2DB44AA3" w14:textId="77777777" w:rsidR="00A1159A" w:rsidRDefault="00A1159A" w:rsidP="00A1159A">
      <w:pPr>
        <w:rPr>
          <w:lang w:val="en-GB"/>
        </w:rPr>
      </w:pPr>
      <w:r>
        <w:rPr>
          <w:lang w:val="en-GB"/>
        </w:rPr>
        <w:t xml:space="preserve">What else do you notice? </w:t>
      </w:r>
    </w:p>
    <w:p w14:paraId="78A00CE1" w14:textId="77777777" w:rsidR="00A1159A" w:rsidRDefault="00A1159A" w:rsidP="00A1159A">
      <w:pPr>
        <w:rPr>
          <w:lang w:val="en-GB"/>
        </w:rPr>
      </w:pPr>
      <w:r>
        <w:rPr>
          <w:lang w:val="en-GB"/>
        </w:rPr>
        <w:t>Page-In is higher than Page-Out. I average all the 3K VMs and I got the following result:</w:t>
      </w:r>
    </w:p>
    <w:p w14:paraId="2F1B0BE3" w14:textId="77777777" w:rsidR="00A1159A" w:rsidRDefault="00A1159A" w:rsidP="00A1159A">
      <w:pPr>
        <w:rPr>
          <w:lang w:val="en-GB"/>
        </w:rPr>
      </w:pPr>
      <w:r w:rsidRPr="001A0CDA">
        <w:rPr>
          <w:noProof/>
          <w:lang w:val="en-GB"/>
        </w:rPr>
        <w:drawing>
          <wp:inline distT="0" distB="0" distL="0" distR="0" wp14:anchorId="7358CEDA" wp14:editId="0D1216C1">
            <wp:extent cx="6127148" cy="299741"/>
            <wp:effectExtent l="0" t="0" r="6985" b="508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4"/>
                    <a:stretch>
                      <a:fillRect/>
                    </a:stretch>
                  </pic:blipFill>
                  <pic:spPr>
                    <a:xfrm>
                      <a:off x="0" y="0"/>
                      <a:ext cx="6318637" cy="309109"/>
                    </a:xfrm>
                    <a:prstGeom prst="rect">
                      <a:avLst/>
                    </a:prstGeom>
                  </pic:spPr>
                </pic:pic>
              </a:graphicData>
            </a:graphic>
          </wp:inline>
        </w:drawing>
      </w:r>
    </w:p>
    <w:p w14:paraId="3BA3D42A" w14:textId="77777777" w:rsidR="00A1159A" w:rsidRDefault="00A1159A" w:rsidP="00A1159A">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170F1ACA" w14:textId="77777777" w:rsidR="00A1159A" w:rsidRDefault="00A1159A" w:rsidP="00A1159A">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39836E75" w14:textId="77777777" w:rsidR="00A1159A" w:rsidRDefault="00A1159A" w:rsidP="00A1159A">
      <w:pPr>
        <w:jc w:val="center"/>
        <w:rPr>
          <w:lang w:val="en-GB"/>
        </w:rPr>
      </w:pPr>
      <w:r w:rsidRPr="001A0CDA">
        <w:rPr>
          <w:noProof/>
          <w:lang w:val="en-GB"/>
        </w:rPr>
        <w:drawing>
          <wp:inline distT="0" distB="0" distL="0" distR="0" wp14:anchorId="124A15CF" wp14:editId="3F335D32">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755"/>
                    <a:stretch>
                      <a:fillRect/>
                    </a:stretch>
                  </pic:blipFill>
                  <pic:spPr>
                    <a:xfrm>
                      <a:off x="0" y="0"/>
                      <a:ext cx="2293200" cy="3351600"/>
                    </a:xfrm>
                    <a:prstGeom prst="rect">
                      <a:avLst/>
                    </a:prstGeom>
                  </pic:spPr>
                </pic:pic>
              </a:graphicData>
            </a:graphic>
          </wp:inline>
        </w:drawing>
      </w:r>
      <w:r>
        <w:rPr>
          <w:lang w:val="en-GB"/>
        </w:rPr>
        <w:t xml:space="preserve">                    </w:t>
      </w:r>
      <w:r w:rsidRPr="001A0CDA">
        <w:rPr>
          <w:noProof/>
          <w:lang w:val="en-GB"/>
        </w:rPr>
        <w:drawing>
          <wp:inline distT="0" distB="0" distL="0" distR="0" wp14:anchorId="308B2D71" wp14:editId="665B1F91">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756"/>
                    <a:stretch>
                      <a:fillRect/>
                    </a:stretch>
                  </pic:blipFill>
                  <pic:spPr>
                    <a:xfrm>
                      <a:off x="0" y="0"/>
                      <a:ext cx="2293200" cy="3351600"/>
                    </a:xfrm>
                    <a:prstGeom prst="rect">
                      <a:avLst/>
                    </a:prstGeom>
                  </pic:spPr>
                </pic:pic>
              </a:graphicData>
            </a:graphic>
          </wp:inline>
        </w:drawing>
      </w:r>
    </w:p>
    <w:p w14:paraId="02314564" w14:textId="77777777" w:rsidR="00A1159A" w:rsidRDefault="00A1159A" w:rsidP="00A1159A">
      <w:pPr>
        <w:rPr>
          <w:noProof/>
          <w:lang w:val="en-GB"/>
        </w:rPr>
      </w:pPr>
      <w:r>
        <w:rPr>
          <w:noProof/>
          <w:lang w:val="en-GB"/>
        </w:rPr>
        <w:lastRenderedPageBreak/>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373FBA5C" w14:textId="77777777" w:rsidR="00A1159A" w:rsidRDefault="00A1159A" w:rsidP="00A1159A">
      <w:pPr>
        <w:jc w:val="center"/>
        <w:rPr>
          <w:lang w:val="en-GB"/>
        </w:rPr>
      </w:pPr>
      <w:r w:rsidRPr="0075350F">
        <w:rPr>
          <w:noProof/>
          <w:lang w:val="en-GB"/>
        </w:rPr>
        <w:drawing>
          <wp:inline distT="0" distB="0" distL="0" distR="0" wp14:anchorId="50D6DD82" wp14:editId="033346C7">
            <wp:extent cx="5946937" cy="2151830"/>
            <wp:effectExtent l="0" t="0" r="0" b="127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757"/>
                    <a:stretch>
                      <a:fillRect/>
                    </a:stretch>
                  </pic:blipFill>
                  <pic:spPr>
                    <a:xfrm>
                      <a:off x="0" y="0"/>
                      <a:ext cx="5952573" cy="2153869"/>
                    </a:xfrm>
                    <a:prstGeom prst="rect">
                      <a:avLst/>
                    </a:prstGeom>
                  </pic:spPr>
                </pic:pic>
              </a:graphicData>
            </a:graphic>
          </wp:inline>
        </w:drawing>
      </w:r>
    </w:p>
    <w:p w14:paraId="22DD3BA2" w14:textId="77777777" w:rsidR="00A1159A" w:rsidRDefault="00A1159A" w:rsidP="00A1159A">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1C458906" w14:textId="77777777" w:rsidR="00A1159A" w:rsidRDefault="00A1159A" w:rsidP="00A1159A">
      <w:pPr>
        <w:rPr>
          <w:lang w:val="en-GB"/>
        </w:rPr>
      </w:pPr>
      <w:r>
        <w:rPr>
          <w:lang w:val="en-GB"/>
        </w:rPr>
        <w:t>Let’s dive into a single VM, so we can see pattern over time. I pick a database, as it does heavy paging. The following is a large Oracle RAC VM. Notice this has a closer ratio between page in and page out, and there is correlation between the two.</w:t>
      </w:r>
    </w:p>
    <w:p w14:paraId="32A6767C" w14:textId="77777777" w:rsidR="00A1159A" w:rsidRDefault="00A1159A" w:rsidP="00A1159A">
      <w:pPr>
        <w:rPr>
          <w:lang w:val="en-GB"/>
        </w:rPr>
      </w:pPr>
      <w:r w:rsidRPr="001E33E0">
        <w:rPr>
          <w:noProof/>
          <w:lang w:val="en-GB"/>
        </w:rPr>
        <w:drawing>
          <wp:inline distT="0" distB="0" distL="0" distR="0" wp14:anchorId="411D4EC5" wp14:editId="3F6264FC">
            <wp:extent cx="6025186" cy="2251529"/>
            <wp:effectExtent l="0" t="0" r="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8"/>
                    <a:stretch>
                      <a:fillRect/>
                    </a:stretch>
                  </pic:blipFill>
                  <pic:spPr>
                    <a:xfrm>
                      <a:off x="0" y="0"/>
                      <a:ext cx="6033850" cy="2254767"/>
                    </a:xfrm>
                    <a:prstGeom prst="rect">
                      <a:avLst/>
                    </a:prstGeom>
                  </pic:spPr>
                </pic:pic>
              </a:graphicData>
            </a:graphic>
          </wp:inline>
        </w:drawing>
      </w:r>
    </w:p>
    <w:p w14:paraId="371C3B94" w14:textId="33863586" w:rsidR="00A1159A" w:rsidRPr="00A452F2" w:rsidRDefault="00A1159A" w:rsidP="00A1159A">
      <w:pPr>
        <w:rPr>
          <w:lang w:val="en-GB"/>
        </w:rPr>
      </w:pPr>
      <w:r>
        <w:rPr>
          <w:lang w:val="en-GB"/>
        </w:rPr>
        <w:t xml:space="preserve">Assuming the page size is 4 KB, that means 100,000 pages = 400 MB/sec. Since </w:t>
      </w:r>
      <w:r w:rsidR="00557192">
        <w:rPr>
          <w:lang w:val="en-GB"/>
        </w:rPr>
        <w:t>VCF Operations</w:t>
      </w:r>
      <w:r>
        <w:rPr>
          <w:lang w:val="en-GB"/>
        </w:rPr>
        <w:t xml:space="preserve"> averages the value over 300 seconds, that means 400 MB x 300 = 120 GB worth of paging in 5 minutes!</w:t>
      </w:r>
    </w:p>
    <w:p w14:paraId="51267003" w14:textId="79D04F65" w:rsidR="00A1159A" w:rsidRPr="00A452F2" w:rsidRDefault="00A1159A" w:rsidP="00A1159A">
      <w:pPr>
        <w:pStyle w:val="Heading3"/>
      </w:pPr>
      <w:r w:rsidRPr="00A452F2">
        <w:lastRenderedPageBreak/>
        <w:t>Active File Cache Memory</w:t>
      </w:r>
    </w:p>
    <w:p w14:paraId="4AA3F55C" w14:textId="77777777" w:rsidR="00A1159A" w:rsidRPr="00A452F2" w:rsidRDefault="00A1159A" w:rsidP="000F0DC8">
      <w:pPr>
        <w:keepNext/>
        <w:rPr>
          <w:lang w:val="en-GB"/>
        </w:rPr>
      </w:pPr>
      <w:r w:rsidRPr="00A452F2">
        <w:rPr>
          <w:lang w:val="en-GB"/>
        </w:rPr>
        <w:t xml:space="preserve">This is the actively in-use subset of the file cache. Unused file cache and non-file backed anonymous buffers (mallocs etc) are not included. </w:t>
      </w:r>
    </w:p>
    <w:p w14:paraId="0F08B533" w14:textId="77777777" w:rsidR="00A1159A" w:rsidRPr="00A452F2" w:rsidRDefault="00A1159A" w:rsidP="00A1159A">
      <w:pPr>
        <w:rPr>
          <w:lang w:val="en-GB"/>
        </w:rPr>
      </w:pPr>
      <w:r w:rsidRPr="00A452F2">
        <w:rPr>
          <w:lang w:val="en-GB"/>
        </w:rPr>
        <w:t>This is the size of the portion of the system file cache which is currently resident and active in physical memory. The System Cache Resident Bytes and Memory</w:t>
      </w:r>
      <w:r>
        <w:rPr>
          <w:lang w:val="en-GB"/>
        </w:rPr>
        <w:t xml:space="preserve"> </w:t>
      </w:r>
      <w:r w:rsidRPr="00A452F2">
        <w:rPr>
          <w:lang w:val="en-GB"/>
        </w:rPr>
        <w:t>\</w:t>
      </w:r>
      <w:r>
        <w:rPr>
          <w:lang w:val="en-GB"/>
        </w:rPr>
        <w:t xml:space="preserve"> </w:t>
      </w:r>
      <w:r w:rsidRPr="00A452F2">
        <w:rPr>
          <w:lang w:val="en-GB"/>
        </w:rPr>
        <w:t xml:space="preserve">Cache Bytes </w:t>
      </w:r>
      <w:r>
        <w:rPr>
          <w:lang w:val="en-GB"/>
        </w:rPr>
        <w:t>metrics</w:t>
      </w:r>
      <w:r w:rsidRPr="00A452F2">
        <w:rPr>
          <w:lang w:val="en-GB"/>
        </w:rPr>
        <w:t xml:space="preserve"> are equivalent. No</w:t>
      </w:r>
      <w:r>
        <w:rPr>
          <w:lang w:val="en-GB"/>
        </w:rPr>
        <w:t>t</w:t>
      </w:r>
      <w:r w:rsidRPr="00A452F2">
        <w:rPr>
          <w:lang w:val="en-GB"/>
        </w:rPr>
        <w:t>e that this counter displays the last observed value only; it is not an average during the collection period.</w:t>
      </w:r>
    </w:p>
    <w:p w14:paraId="5C1C12C8" w14:textId="77777777" w:rsidR="00A1159A" w:rsidRPr="00A452F2" w:rsidRDefault="00A1159A" w:rsidP="00A1159A">
      <w:pPr>
        <w:rPr>
          <w:lang w:val="en-GB"/>
        </w:rPr>
      </w:pPr>
      <w:r w:rsidRPr="00A452F2">
        <w:rPr>
          <w:lang w:val="en-GB"/>
        </w:rPr>
        <w:t xml:space="preserve">For further reading, refer to </w:t>
      </w:r>
      <w:hyperlink r:id="rId759" w:anchor="systemcacheresidentbytes_properties" w:history="1">
        <w:r w:rsidRPr="00A452F2">
          <w:rPr>
            <w:rStyle w:val="Hyperlink"/>
            <w:lang w:val="en-GB"/>
          </w:rPr>
          <w:t>Windows</w:t>
        </w:r>
      </w:hyperlink>
    </w:p>
    <w:p w14:paraId="3C0977C5" w14:textId="77777777" w:rsidR="00A1159A" w:rsidRDefault="00A1159A" w:rsidP="00A1159A">
      <w:pPr>
        <w:pStyle w:val="Heading3"/>
      </w:pPr>
      <w:r>
        <w:t>Committed</w:t>
      </w:r>
    </w:p>
    <w:p w14:paraId="524496BC" w14:textId="77777777" w:rsidR="00A1159A" w:rsidRPr="00CD13BC" w:rsidRDefault="00A1159A" w:rsidP="00A1159A">
      <w:pPr>
        <w:rPr>
          <w:lang w:val="en-GB" w:eastAsia="en-SG"/>
        </w:rPr>
      </w:pPr>
      <w:r>
        <w:rPr>
          <w:lang w:val="en-GB" w:eastAsia="en-SG"/>
        </w:rPr>
        <w:t xml:space="preserve">Commit sounds like a guaranteed reservation, which means it’s the minimum the process can get. </w:t>
      </w:r>
    </w:p>
    <w:p w14:paraId="2C577FCB" w14:textId="77777777" w:rsidR="00A1159A" w:rsidRPr="00A452F2" w:rsidRDefault="00A1159A" w:rsidP="00A1159A">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760"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33CE4BE3" w14:textId="77777777" w:rsidR="00A1159A" w:rsidRPr="00A452F2" w:rsidRDefault="00A1159A" w:rsidP="00A1159A">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0C4225B3" w14:textId="77777777" w:rsidR="00A1159A" w:rsidRPr="00A452F2" w:rsidRDefault="00A1159A" w:rsidP="00A1159A">
      <w:pPr>
        <w:rPr>
          <w:lang w:val="en-GB"/>
        </w:rPr>
      </w:pPr>
      <w:r w:rsidRPr="00A452F2">
        <w:rPr>
          <w:lang w:val="en-GB"/>
        </w:rPr>
        <w:t>The pagefile is an integral part of Windows total memory</w:t>
      </w:r>
      <w:r>
        <w:rPr>
          <w:lang w:val="en-GB"/>
        </w:rPr>
        <w:t xml:space="preserve">, as explained by </w:t>
      </w:r>
      <w:hyperlink r:id="rId761" w:history="1">
        <w:r w:rsidRPr="00102AAC">
          <w:rPr>
            <w:rStyle w:val="Hyperlink"/>
            <w:lang w:val="en-GB"/>
          </w:rPr>
          <w:t>Mark Russinovich</w:t>
        </w:r>
      </w:hyperlink>
      <w:r w:rsidRPr="00A452F2">
        <w:rPr>
          <w:lang w:val="en-GB"/>
        </w:rPr>
        <w:t xml:space="preserve"> explains </w:t>
      </w:r>
      <w:hyperlink r:id="rId762" w:history="1">
        <w:r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60ACFC86" w14:textId="77777777" w:rsidR="00A1159A" w:rsidRPr="00A452F2" w:rsidRDefault="00A1159A" w:rsidP="00A1159A">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676078DE" w14:textId="77777777" w:rsidR="00A1159A" w:rsidRPr="00A452F2" w:rsidRDefault="00A1159A" w:rsidP="00A1159A">
      <w:pPr>
        <w:rPr>
          <w:lang w:val="en-GB"/>
        </w:rPr>
      </w:pPr>
      <w:r w:rsidRPr="00A452F2">
        <w:rPr>
          <w:lang w:val="en-GB"/>
        </w:rPr>
        <w:t>So how do we track this committed memory?</w:t>
      </w:r>
    </w:p>
    <w:p w14:paraId="7B09D4D5" w14:textId="77777777" w:rsidR="00A1159A" w:rsidRPr="00A452F2" w:rsidRDefault="00A1159A" w:rsidP="00A1159A">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4336D6B5" w14:textId="77777777" w:rsidR="00A1159A" w:rsidRPr="00A452F2" w:rsidRDefault="00A1159A" w:rsidP="00A1159A">
      <w:pPr>
        <w:rPr>
          <w:lang w:val="en-GB"/>
        </w:rPr>
      </w:pPr>
      <w:r w:rsidRPr="00A452F2">
        <w:rPr>
          <w:lang w:val="en-GB"/>
        </w:rPr>
        <w:t>We have covered Free Memory and Committed Memory. Do they always move in tandem? If a memory is committed by Windows, does it mean it’s no longer free and available?</w:t>
      </w:r>
    </w:p>
    <w:p w14:paraId="29D7A3D0" w14:textId="77777777" w:rsidR="00A1159A" w:rsidRPr="00A452F2" w:rsidRDefault="00A1159A" w:rsidP="00A1159A">
      <w:pPr>
        <w:rPr>
          <w:lang w:val="en-GB"/>
        </w:rPr>
      </w:pPr>
      <w:r w:rsidRPr="00A452F2">
        <w:rPr>
          <w:lang w:val="en-GB"/>
        </w:rPr>
        <w:lastRenderedPageBreak/>
        <w:t xml:space="preserve">The answer is </w:t>
      </w:r>
      <w:r w:rsidRPr="0061200D">
        <w:rPr>
          <w:color w:val="FF0000"/>
          <w:lang w:val="en-GB"/>
        </w:rPr>
        <w:t>no</w:t>
      </w:r>
      <w:r w:rsidRPr="00A452F2">
        <w:rPr>
          <w:lang w:val="en-GB"/>
        </w:rPr>
        <w:t xml:space="preserve">. Brandon Paddock demonstrated </w:t>
      </w:r>
      <w:hyperlink r:id="rId763"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50B43608" w14:textId="43ABDC1E" w:rsidR="00A1159A" w:rsidRDefault="00A1159A" w:rsidP="00A1159A">
      <w:pPr>
        <w:pStyle w:val="Heading3"/>
      </w:pPr>
      <w:r>
        <w:t xml:space="preserve">Needed </w:t>
      </w:r>
      <w:r w:rsidR="009232BD">
        <w:t>M</w:t>
      </w:r>
      <w:r>
        <w:t>emory</w:t>
      </w:r>
    </w:p>
    <w:p w14:paraId="3CBF8D6C" w14:textId="52A4DF60" w:rsidR="00A1159A" w:rsidRPr="00A452F2" w:rsidRDefault="00A1159A" w:rsidP="00DA11D9">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Pr>
          <w:lang w:val="en-GB"/>
        </w:rPr>
        <w:t xml:space="preserve"> to estimate the memory needed to run with minimum swapping. It’s a more conservative estimate as it includes some of the cache.</w:t>
      </w:r>
      <w:r w:rsidR="00DA11D9">
        <w:rPr>
          <w:lang w:val="en-GB"/>
        </w:rPr>
        <w:t xml:space="preserve"> </w:t>
      </w:r>
      <w:r w:rsidRPr="00A452F2">
        <w:rPr>
          <w:lang w:val="en-GB"/>
        </w:rPr>
        <w:t>It has 5% buffer for spike</w:t>
      </w:r>
      <w:r>
        <w:rPr>
          <w:lang w:val="en-GB"/>
        </w:rPr>
        <w:t xml:space="preserve">, based on the general guidance from Microsoft. </w:t>
      </w:r>
      <w:r w:rsidRPr="00A452F2">
        <w:rPr>
          <w:lang w:val="en-GB"/>
        </w:rPr>
        <w:t>Below this amount, the Guest OS may swap.</w:t>
      </w:r>
    </w:p>
    <w:p w14:paraId="1BA14D51" w14:textId="77777777" w:rsidR="00A1159A" w:rsidRDefault="00A1159A" w:rsidP="00A1159A">
      <w:pPr>
        <w:pStyle w:val="Code"/>
      </w:pPr>
      <w:r w:rsidRPr="00A452F2">
        <w:t xml:space="preserve">= </w:t>
      </w:r>
      <w:r>
        <w:t xml:space="preserve">physical memory - </w:t>
      </w:r>
      <w:r w:rsidRPr="00A452F2">
        <w:t>Maximum of (0, (</w:t>
      </w:r>
      <w:r>
        <w:t xml:space="preserve"> Unneeded  </w:t>
      </w:r>
      <w:r w:rsidRPr="00A452F2">
        <w:t>- 5 % of physical</w:t>
      </w:r>
      <w:r>
        <w:t xml:space="preserve"> </w:t>
      </w:r>
      <w:r w:rsidRPr="00A452F2">
        <w:t xml:space="preserve">)) </w:t>
      </w:r>
    </w:p>
    <w:p w14:paraId="161FD12E" w14:textId="77777777" w:rsidR="00A1159A" w:rsidRPr="00A452F2" w:rsidRDefault="00A1159A" w:rsidP="00A1159A">
      <w:pPr>
        <w:pStyle w:val="Code"/>
      </w:pPr>
      <w:r>
        <w:t xml:space="preserve">  where Unneeded = Free + Reserve Cache + Normal Priority Cache</w:t>
      </w:r>
    </w:p>
    <w:p w14:paraId="5DA88064" w14:textId="77777777" w:rsidR="00A1159A" w:rsidRDefault="00A1159A" w:rsidP="00A1159A">
      <w:pPr>
        <w:rPr>
          <w:lang w:val="en-GB"/>
        </w:rPr>
      </w:pPr>
      <w:r w:rsidRPr="00A452F2">
        <w:rPr>
          <w:lang w:val="en-GB"/>
        </w:rPr>
        <w:t>Example: the VM has 10 GB of RAM. So the Physical RAM = 10 GB</w:t>
      </w:r>
    </w:p>
    <w:p w14:paraId="24525C63" w14:textId="77777777" w:rsidR="00A1159A" w:rsidRPr="00A452F2" w:rsidRDefault="00A1159A" w:rsidP="00A1159A">
      <w:pPr>
        <w:rPr>
          <w:lang w:val="en-GB"/>
        </w:rPr>
      </w:pPr>
      <w:r>
        <w:rPr>
          <w:lang w:val="en-GB"/>
        </w:rPr>
        <w:t>So 5% of physical = 0.5 GB</w:t>
      </w:r>
    </w:p>
    <w:p w14:paraId="06AF1690" w14:textId="77777777" w:rsidR="00A1159A" w:rsidRPr="00A452F2" w:rsidRDefault="00A1159A" w:rsidP="00A1159A">
      <w:pPr>
        <w:rPr>
          <w:lang w:val="en-GB"/>
        </w:rPr>
      </w:pPr>
      <w:r w:rsidRPr="00A452F2">
        <w:rPr>
          <w:b/>
          <w:bCs/>
          <w:lang w:val="en-GB"/>
        </w:rPr>
        <w:t xml:space="preserve">Situation 1: </w:t>
      </w:r>
      <w:r>
        <w:rPr>
          <w:b/>
          <w:bCs/>
          <w:lang w:val="en-GB"/>
        </w:rPr>
        <w:t>max</w:t>
      </w:r>
      <w:r w:rsidRPr="00A452F2">
        <w:rPr>
          <w:b/>
          <w:bCs/>
          <w:lang w:val="en-GB"/>
        </w:rPr>
        <w:t xml:space="preserve"> memory utilization.</w:t>
      </w:r>
      <w:r w:rsidRPr="00A452F2">
        <w:rPr>
          <w:b/>
          <w:bCs/>
          <w:lang w:val="en-GB"/>
        </w:rPr>
        <w:br/>
      </w:r>
      <w:r w:rsidRPr="00A452F2">
        <w:rPr>
          <w:lang w:val="en-GB"/>
        </w:rPr>
        <w:t>Mem</w:t>
      </w:r>
      <w:r>
        <w:rPr>
          <w:lang w:val="en-GB"/>
        </w:rPr>
        <w:t xml:space="preserve">ory </w:t>
      </w:r>
      <w:r w:rsidRPr="00A452F2">
        <w:rPr>
          <w:lang w:val="en-GB"/>
        </w:rPr>
        <w:t xml:space="preserve">Available = </w:t>
      </w:r>
      <w:r>
        <w:rPr>
          <w:lang w:val="en-GB"/>
        </w:rPr>
        <w:t>0</w:t>
      </w:r>
      <w:r w:rsidRPr="00A452F2">
        <w:rPr>
          <w:lang w:val="en-GB"/>
        </w:rPr>
        <w:t xml:space="preserve">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w:t>
      </w:r>
      <w:r>
        <w:rPr>
          <w:lang w:val="en-GB"/>
        </w:rPr>
        <w:t>0</w:t>
      </w:r>
      <w:r w:rsidRPr="00A452F2">
        <w:rPr>
          <w:lang w:val="en-GB"/>
        </w:rPr>
        <w:t xml:space="preserve"> </w:t>
      </w:r>
      <w:r>
        <w:rPr>
          <w:lang w:val="en-GB"/>
        </w:rPr>
        <w:t>–</w:t>
      </w:r>
      <w:r w:rsidRPr="00A452F2">
        <w:rPr>
          <w:lang w:val="en-GB"/>
        </w:rPr>
        <w:t xml:space="preserve"> </w:t>
      </w:r>
      <w:r>
        <w:rPr>
          <w:lang w:val="en-GB"/>
        </w:rPr>
        <w:t>0.</w:t>
      </w:r>
      <w:r w:rsidRPr="00A452F2">
        <w:rPr>
          <w:lang w:val="en-GB"/>
        </w:rPr>
        <w:t>5)</w:t>
      </w:r>
      <w:r w:rsidRPr="00A452F2">
        <w:rPr>
          <w:lang w:val="en-GB"/>
        </w:rPr>
        <w:br/>
        <w:t xml:space="preserve">= 10 - Maximum (0, </w:t>
      </w:r>
      <w:r>
        <w:rPr>
          <w:lang w:val="en-GB"/>
        </w:rPr>
        <w:t>-0.5</w:t>
      </w:r>
      <w:r w:rsidRPr="00A452F2">
        <w:rPr>
          <w:lang w:val="en-GB"/>
        </w:rPr>
        <w:t>)</w:t>
      </w:r>
      <w:r w:rsidRPr="00A452F2">
        <w:rPr>
          <w:lang w:val="en-GB"/>
        </w:rPr>
        <w:br/>
        <w:t xml:space="preserve">= 10 - </w:t>
      </w:r>
      <w:r>
        <w:rPr>
          <w:lang w:val="en-GB"/>
        </w:rPr>
        <w:t>0</w:t>
      </w:r>
      <w:r w:rsidRPr="00A452F2">
        <w:rPr>
          <w:lang w:val="en-GB"/>
        </w:rPr>
        <w:t xml:space="preserve"> GB</w:t>
      </w:r>
      <w:r w:rsidRPr="00A452F2">
        <w:rPr>
          <w:lang w:val="en-GB"/>
        </w:rPr>
        <w:br/>
        <w:t xml:space="preserve">= </w:t>
      </w:r>
      <w:r>
        <w:rPr>
          <w:lang w:val="en-GB"/>
        </w:rPr>
        <w:t>10</w:t>
      </w:r>
      <w:r w:rsidRPr="00A452F2">
        <w:rPr>
          <w:lang w:val="en-GB"/>
        </w:rPr>
        <w:t xml:space="preserve"> GB</w:t>
      </w:r>
      <w:r w:rsidRPr="00A452F2">
        <w:rPr>
          <w:lang w:val="en-GB"/>
        </w:rPr>
        <w:br/>
      </w:r>
      <w:r>
        <w:rPr>
          <w:lang w:val="en-GB"/>
        </w:rPr>
        <w:t>Needed memory is the same as it’s already maxed.</w:t>
      </w:r>
    </w:p>
    <w:p w14:paraId="06014890" w14:textId="77777777" w:rsidR="00A1159A" w:rsidRPr="00A452F2" w:rsidRDefault="00A1159A" w:rsidP="00A1159A">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7A498344" w14:textId="77777777" w:rsidR="00A1159A" w:rsidRDefault="00A1159A" w:rsidP="00A1159A">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713DC86D" w14:textId="77777777" w:rsidR="00A1159A" w:rsidRDefault="00A1159A" w:rsidP="00A1159A">
      <w:pPr>
        <w:rPr>
          <w:lang w:val="en-GB"/>
        </w:rPr>
      </w:pPr>
      <w:r>
        <w:rPr>
          <w:lang w:val="en-GB"/>
        </w:rPr>
        <w:lastRenderedPageBreak/>
        <w:t>We’ve covered that you need to look at more than 1 metric before you decide to add more memory. I’m afraid it is case by case, as shown in the following table. All these VMs are low on free memory, but other than VM on row no 3, the rest has sufficient memory.</w:t>
      </w:r>
    </w:p>
    <w:p w14:paraId="6A3F0032" w14:textId="77777777" w:rsidR="00A1159A" w:rsidRDefault="00A1159A" w:rsidP="00A1159A">
      <w:pPr>
        <w:rPr>
          <w:lang w:val="en-GB"/>
        </w:rPr>
      </w:pPr>
      <w:r w:rsidRPr="00152080">
        <w:rPr>
          <w:noProof/>
          <w:lang w:val="en-GB"/>
        </w:rPr>
        <w:drawing>
          <wp:inline distT="0" distB="0" distL="0" distR="0" wp14:anchorId="3DF9607E" wp14:editId="31AF3141">
            <wp:extent cx="6027031" cy="3561166"/>
            <wp:effectExtent l="0" t="0" r="0" b="127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4"/>
                    <a:stretch>
                      <a:fillRect/>
                    </a:stretch>
                  </pic:blipFill>
                  <pic:spPr>
                    <a:xfrm>
                      <a:off x="0" y="0"/>
                      <a:ext cx="6037315" cy="3567243"/>
                    </a:xfrm>
                    <a:prstGeom prst="rect">
                      <a:avLst/>
                    </a:prstGeom>
                  </pic:spPr>
                </pic:pic>
              </a:graphicData>
            </a:graphic>
          </wp:inline>
        </w:drawing>
      </w:r>
    </w:p>
    <w:p w14:paraId="0DF76F16" w14:textId="77777777" w:rsidR="00A1159A" w:rsidRDefault="00A1159A" w:rsidP="00D473D6">
      <w:pPr>
        <w:pStyle w:val="Heading2"/>
      </w:pPr>
      <w:r>
        <w:lastRenderedPageBreak/>
        <w:t>Storage</w:t>
      </w:r>
    </w:p>
    <w:p w14:paraId="686D4833" w14:textId="77777777" w:rsidR="00A1159A" w:rsidRDefault="00A1159A" w:rsidP="00A1159A">
      <w:r>
        <w:t xml:space="preserve">This is the layer that application team care as it is what is presented to them. </w:t>
      </w:r>
    </w:p>
    <w:p w14:paraId="4377C8FC" w14:textId="77777777" w:rsidR="00A1159A" w:rsidRPr="00A452F2" w:rsidRDefault="00A1159A" w:rsidP="00BF4AEC">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7607"/>
      </w:tblGrid>
      <w:tr w:rsidR="00A1159A" w:rsidRPr="00EB0C8A" w14:paraId="1CAFA91E" w14:textId="77777777" w:rsidTr="00883436">
        <w:tc>
          <w:tcPr>
            <w:tcW w:w="1843" w:type="dxa"/>
            <w:shd w:val="clear" w:color="auto" w:fill="F2F2F2" w:themeFill="background1" w:themeFillShade="F2"/>
          </w:tcPr>
          <w:p w14:paraId="65663A12" w14:textId="77777777" w:rsidR="00A1159A" w:rsidRPr="00EB0C8A" w:rsidRDefault="00A1159A" w:rsidP="0008787B">
            <w:pPr>
              <w:pStyle w:val="Tableheading"/>
              <w:rPr>
                <w:rStyle w:val="Strong"/>
                <w:b/>
                <w:bCs w:val="0"/>
              </w:rPr>
            </w:pPr>
            <w:r w:rsidRPr="00EB0C8A">
              <w:rPr>
                <w:rStyle w:val="Strong"/>
                <w:b/>
                <w:bCs w:val="0"/>
              </w:rPr>
              <w:t>Questions</w:t>
            </w:r>
          </w:p>
        </w:tc>
        <w:tc>
          <w:tcPr>
            <w:tcW w:w="7607" w:type="dxa"/>
            <w:shd w:val="clear" w:color="auto" w:fill="F2F2F2" w:themeFill="background1" w:themeFillShade="F2"/>
          </w:tcPr>
          <w:p w14:paraId="1DCEAC2B" w14:textId="77777777" w:rsidR="00A1159A" w:rsidRPr="00EB0C8A" w:rsidRDefault="00A1159A" w:rsidP="0008787B">
            <w:pPr>
              <w:pStyle w:val="Tableheading"/>
            </w:pPr>
            <w:r w:rsidRPr="00EB0C8A">
              <w:t>Description</w:t>
            </w:r>
          </w:p>
        </w:tc>
      </w:tr>
      <w:tr w:rsidR="00A1159A" w:rsidRPr="00006B9C" w14:paraId="0261E798" w14:textId="77777777" w:rsidTr="00883436">
        <w:tc>
          <w:tcPr>
            <w:tcW w:w="1843" w:type="dxa"/>
            <w:shd w:val="clear" w:color="auto" w:fill="auto"/>
          </w:tcPr>
          <w:p w14:paraId="19F79FEB" w14:textId="77777777" w:rsidR="00A1159A" w:rsidRPr="005F6D26" w:rsidRDefault="00A1159A" w:rsidP="0008787B">
            <w:pPr>
              <w:pStyle w:val="Tablecontent"/>
            </w:pPr>
            <w:r>
              <w:t>Configuration</w:t>
            </w:r>
          </w:p>
        </w:tc>
        <w:tc>
          <w:tcPr>
            <w:tcW w:w="7607" w:type="dxa"/>
          </w:tcPr>
          <w:p w14:paraId="4BBEC0CE" w14:textId="77777777" w:rsidR="00A1159A" w:rsidRDefault="00A1159A" w:rsidP="0008787B">
            <w:pPr>
              <w:pStyle w:val="Tablecontent"/>
            </w:pPr>
            <w:r>
              <w:t xml:space="preserve">For each partition, need to know name, filesystem type (e.g. NTFS, ext4), network or local, block size. </w:t>
            </w:r>
          </w:p>
          <w:p w14:paraId="6FF76EC8" w14:textId="77777777" w:rsidR="00A1159A" w:rsidRPr="001767C7" w:rsidRDefault="00A1159A" w:rsidP="0008787B">
            <w:pPr>
              <w:pStyle w:val="Tablecontent"/>
            </w:pPr>
            <w:r>
              <w:t>Ideally, we get the mapping between partition and virtual disk.</w:t>
            </w:r>
          </w:p>
        </w:tc>
      </w:tr>
      <w:tr w:rsidR="00A1159A" w:rsidRPr="00006B9C" w14:paraId="074E3B1F" w14:textId="77777777" w:rsidTr="00883436">
        <w:tc>
          <w:tcPr>
            <w:tcW w:w="1843" w:type="dxa"/>
            <w:shd w:val="clear" w:color="auto" w:fill="auto"/>
          </w:tcPr>
          <w:p w14:paraId="00FE6C4B" w14:textId="77777777" w:rsidR="00A1159A" w:rsidRPr="005F6D26" w:rsidRDefault="00A1159A" w:rsidP="0008787B">
            <w:pPr>
              <w:pStyle w:val="Tablecontent"/>
            </w:pPr>
            <w:r>
              <w:t>Capacity</w:t>
            </w:r>
          </w:p>
        </w:tc>
        <w:tc>
          <w:tcPr>
            <w:tcW w:w="7607" w:type="dxa"/>
          </w:tcPr>
          <w:p w14:paraId="3B8D23F5" w14:textId="77777777" w:rsidR="00A1159A" w:rsidRDefault="00A1159A" w:rsidP="0008787B">
            <w:pPr>
              <w:pStyle w:val="Tablecontent"/>
            </w:pPr>
            <w:r>
              <w:t xml:space="preserve">For each partition, need to know the configured space and used space. For free space, we need to know both in absolute (GB) and relative (%). </w:t>
            </w:r>
          </w:p>
          <w:p w14:paraId="30A94D02" w14:textId="77777777" w:rsidR="00A1159A" w:rsidRDefault="00A1159A" w:rsidP="0008787B">
            <w:pPr>
              <w:pStyle w:val="Tablecontent"/>
            </w:pPr>
            <w:r>
              <w:t>Need to alert before running out of disk space, else the OS crashes.</w:t>
            </w:r>
          </w:p>
          <w:p w14:paraId="69FC18BF" w14:textId="77777777" w:rsidR="00A1159A" w:rsidRPr="001767C7" w:rsidRDefault="00A1159A" w:rsidP="0008787B">
            <w:pPr>
              <w:pStyle w:val="Tablecontent"/>
            </w:pPr>
            <w:r>
              <w:t>We should not include the networked drive in Guest OS capacity, because the networked drive is typically shared by many. An exception is in VDI use case, where the user personal files is stored on the network.</w:t>
            </w:r>
          </w:p>
        </w:tc>
      </w:tr>
      <w:tr w:rsidR="00A1159A" w:rsidRPr="00006B9C" w14:paraId="0F50DC80" w14:textId="77777777" w:rsidTr="00883436">
        <w:tc>
          <w:tcPr>
            <w:tcW w:w="1843" w:type="dxa"/>
            <w:shd w:val="clear" w:color="auto" w:fill="auto"/>
          </w:tcPr>
          <w:p w14:paraId="5F3EBEAB" w14:textId="77777777" w:rsidR="00A1159A" w:rsidRDefault="00A1159A" w:rsidP="0008787B">
            <w:pPr>
              <w:pStyle w:val="Tablecontent"/>
            </w:pPr>
            <w:r>
              <w:t>Reclamation</w:t>
            </w:r>
          </w:p>
        </w:tc>
        <w:tc>
          <w:tcPr>
            <w:tcW w:w="7607" w:type="dxa"/>
          </w:tcPr>
          <w:p w14:paraId="05259EFC" w14:textId="77777777" w:rsidR="00A1159A" w:rsidRDefault="00A1159A" w:rsidP="0008787B">
            <w:pPr>
              <w:pStyle w:val="Tablecontent"/>
            </w:pPr>
            <w:r>
              <w:t>This can be determined from the free space. Reclamation is tricky as it needs to shrink partition.</w:t>
            </w:r>
          </w:p>
        </w:tc>
      </w:tr>
      <w:tr w:rsidR="00A1159A" w:rsidRPr="00006B9C" w14:paraId="2C4A0B4D" w14:textId="77777777" w:rsidTr="00883436">
        <w:tc>
          <w:tcPr>
            <w:tcW w:w="1843" w:type="dxa"/>
            <w:shd w:val="clear" w:color="auto" w:fill="auto"/>
          </w:tcPr>
          <w:p w14:paraId="2C27E1C2" w14:textId="77777777" w:rsidR="00A1159A" w:rsidRDefault="00A1159A" w:rsidP="0008787B">
            <w:pPr>
              <w:pStyle w:val="Tablecontent"/>
            </w:pPr>
            <w:r>
              <w:t>Performance</w:t>
            </w:r>
          </w:p>
        </w:tc>
        <w:tc>
          <w:tcPr>
            <w:tcW w:w="7607" w:type="dxa"/>
          </w:tcPr>
          <w:p w14:paraId="110C9F5A" w14:textId="77777777" w:rsidR="00A1159A" w:rsidRDefault="00A1159A" w:rsidP="0008787B">
            <w:pPr>
              <w:pStyle w:val="Tablecontent"/>
            </w:pPr>
            <w:r>
              <w:t>Queue, Latency (read and write), IOPS, Throughput</w:t>
            </w:r>
          </w:p>
        </w:tc>
      </w:tr>
    </w:tbl>
    <w:p w14:paraId="2FA04704" w14:textId="77777777" w:rsidR="00A1159A" w:rsidRDefault="00A1159A" w:rsidP="00A1159A">
      <w:pPr>
        <w:pStyle w:val="Heading3"/>
      </w:pPr>
      <w:r>
        <w:t>Disk Queue</w:t>
      </w:r>
    </w:p>
    <w:p w14:paraId="32D12737" w14:textId="77777777" w:rsidR="00A1159A" w:rsidRDefault="00A1159A" w:rsidP="00A1159A">
      <w:pPr>
        <w:rPr>
          <w:lang w:val="en-GB"/>
        </w:rPr>
      </w:pPr>
      <w:r>
        <w:rPr>
          <w:lang w:val="en-GB"/>
        </w:rPr>
        <w:t xml:space="preserve">With VMware Tools, you get Guest OS visibility into the partitions and disk queue. The first one is critical for capacity, while the second is critical for performance. </w:t>
      </w:r>
    </w:p>
    <w:p w14:paraId="1CDA3CC1" w14:textId="77777777" w:rsidR="00A1159A" w:rsidRDefault="00A1159A" w:rsidP="00A1159A">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7B596E6F" w14:textId="77777777" w:rsidR="00A1159A" w:rsidRDefault="00A1159A" w:rsidP="00A1159A">
      <w:pPr>
        <w:rPr>
          <w:lang w:val="en-GB"/>
        </w:rPr>
      </w:pPr>
      <w:r w:rsidRPr="00662174">
        <w:rPr>
          <w:noProof/>
          <w:lang w:val="en-GB"/>
        </w:rPr>
        <w:lastRenderedPageBreak/>
        <w:drawing>
          <wp:inline distT="0" distB="0" distL="0" distR="0" wp14:anchorId="10EB7E45" wp14:editId="243FA1C0">
            <wp:extent cx="6020356" cy="2935973"/>
            <wp:effectExtent l="0" t="0" r="0" b="0"/>
            <wp:docPr id="1525330301" name="Picture 15253303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1" name="Picture 1525330301" descr="A picture containing timeline&#10;&#10;Description automatically generated"/>
                    <pic:cNvPicPr/>
                  </pic:nvPicPr>
                  <pic:blipFill>
                    <a:blip r:embed="rId765"/>
                    <a:stretch>
                      <a:fillRect/>
                    </a:stretch>
                  </pic:blipFill>
                  <pic:spPr>
                    <a:xfrm>
                      <a:off x="0" y="0"/>
                      <a:ext cx="6033711" cy="2942486"/>
                    </a:xfrm>
                    <a:prstGeom prst="rect">
                      <a:avLst/>
                    </a:prstGeom>
                  </pic:spPr>
                </pic:pic>
              </a:graphicData>
            </a:graphic>
          </wp:inline>
        </w:drawing>
      </w:r>
    </w:p>
    <w:p w14:paraId="30EE8C9D" w14:textId="77777777" w:rsidR="00A1159A" w:rsidRDefault="00A1159A" w:rsidP="00A1159A">
      <w:r>
        <w:t xml:space="preserve">There are actually 2 metrics: </w:t>
      </w:r>
      <w:r>
        <w:rPr>
          <w:lang w:val="en-GB"/>
        </w:rPr>
        <w:t xml:space="preserve">One is a point in time and the other is average across the entire collection cycle. Point in time means </w:t>
      </w:r>
      <w:r>
        <w:t xml:space="preserve">the snapshot at the collection period. For example, if the collection is every 5 </w:t>
      </w:r>
      <w:proofErr w:type="gramStart"/>
      <w:r>
        <w:t>minute</w:t>
      </w:r>
      <w:proofErr w:type="gramEnd"/>
      <w:r>
        <w:t>, then it’s number on the 300</w:t>
      </w:r>
      <w:r w:rsidRPr="009C7903">
        <w:rPr>
          <w:vertAlign w:val="superscript"/>
        </w:rPr>
        <w:t>th</w:t>
      </w:r>
      <w:r>
        <w:t xml:space="preserve"> second, not the average of 300 numbers.</w:t>
      </w:r>
    </w:p>
    <w:p w14:paraId="4A953947" w14:textId="77777777" w:rsidR="00A1159A" w:rsidRDefault="00A1159A" w:rsidP="00A1159A">
      <w:hyperlink r:id="rId766" w:history="1">
        <w:r w:rsidRPr="00E90BD9">
          <w:rPr>
            <w:rStyle w:val="Hyperlink"/>
          </w:rPr>
          <w:t>Windows documentation</w:t>
        </w:r>
      </w:hyperlink>
      <w:r>
        <w:t xml:space="preserve"> said that “</w:t>
      </w:r>
      <w:proofErr w:type="gramStart"/>
      <w:r>
        <w:t>Multi-spindle</w:t>
      </w:r>
      <w:proofErr w:type="gramEnd"/>
      <w:r>
        <w:t xml:space="preserv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59C33541" w14:textId="77777777" w:rsidR="00A1159A" w:rsidRDefault="00A1159A" w:rsidP="00BF4AEC">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7394"/>
      </w:tblGrid>
      <w:tr w:rsidR="00A1159A" w:rsidRPr="00606C73" w14:paraId="5D80BFDC" w14:textId="77777777" w:rsidTr="0008787B">
        <w:tc>
          <w:tcPr>
            <w:tcW w:w="0" w:type="auto"/>
            <w:shd w:val="clear" w:color="auto" w:fill="F2F2F2" w:themeFill="background1" w:themeFillShade="F2"/>
            <w:hideMark/>
          </w:tcPr>
          <w:p w14:paraId="30DEDE00" w14:textId="77777777" w:rsidR="00A1159A" w:rsidRPr="00606C73" w:rsidRDefault="00A1159A" w:rsidP="0008787B">
            <w:pPr>
              <w:pStyle w:val="Tablecontent"/>
            </w:pPr>
            <w:r w:rsidRPr="00606C73">
              <w:t>guest.disk.queue</w:t>
            </w:r>
          </w:p>
        </w:tc>
        <w:tc>
          <w:tcPr>
            <w:tcW w:w="0" w:type="auto"/>
            <w:hideMark/>
          </w:tcPr>
          <w:p w14:paraId="70F7623D" w14:textId="77777777" w:rsidR="00A1159A" w:rsidRPr="00606C73" w:rsidRDefault="00A1159A" w:rsidP="0008787B">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A1159A" w:rsidRPr="00606C73" w14:paraId="314D495D" w14:textId="77777777" w:rsidTr="0008787B">
        <w:tc>
          <w:tcPr>
            <w:tcW w:w="0" w:type="auto"/>
            <w:shd w:val="clear" w:color="auto" w:fill="F2F2F2" w:themeFill="background1" w:themeFillShade="F2"/>
            <w:hideMark/>
          </w:tcPr>
          <w:p w14:paraId="2F4D44F2" w14:textId="77777777" w:rsidR="00A1159A" w:rsidRPr="00606C73" w:rsidRDefault="00A1159A" w:rsidP="0008787B">
            <w:pPr>
              <w:pStyle w:val="Tablecontent"/>
            </w:pPr>
            <w:r w:rsidRPr="00606C73">
              <w:t>guest.disk.queueAvg</w:t>
            </w:r>
          </w:p>
        </w:tc>
        <w:tc>
          <w:tcPr>
            <w:tcW w:w="0" w:type="auto"/>
            <w:hideMark/>
          </w:tcPr>
          <w:p w14:paraId="425AD294" w14:textId="77777777" w:rsidR="00A1159A" w:rsidRPr="00606C73" w:rsidRDefault="00A1159A" w:rsidP="0008787B">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7D044734" w14:textId="77777777" w:rsidR="00A1159A" w:rsidRDefault="00A1159A" w:rsidP="00BF4AEC">
      <w:pPr>
        <w:pStyle w:val="BeforeTable"/>
      </w:pPr>
    </w:p>
    <w:p w14:paraId="282C8E9A" w14:textId="77777777" w:rsidR="00A1159A" w:rsidRPr="00A452F2" w:rsidRDefault="00A1159A" w:rsidP="00A1159A">
      <w:pPr>
        <w:rPr>
          <w:lang w:val="en-GB"/>
        </w:rPr>
      </w:pPr>
      <w:r w:rsidRPr="00BA57CF">
        <w:t>High disk queue in the guest OS, accompanied by low IOPS at the VM, can indicate that the IO commands are stuck waiting on processing by</w:t>
      </w:r>
      <w:r w:rsidRPr="00304B88">
        <w:t xml:space="preserve"> </w:t>
      </w:r>
      <w:r>
        <w:t>the OS</w:t>
      </w:r>
      <w:r w:rsidRPr="00BA57CF">
        <w:t>.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50677566" w14:textId="77777777" w:rsidR="00A1159A" w:rsidRPr="00BC674F" w:rsidRDefault="00A1159A" w:rsidP="00A1159A">
      <w:pPr>
        <w:rPr>
          <w:lang w:val="en-GB"/>
        </w:rPr>
      </w:pPr>
      <w:r>
        <w:rPr>
          <w:lang w:val="en-GB"/>
        </w:rPr>
        <w:t xml:space="preserve">Based on 3000 production VMs in the last 3 months, the value </w:t>
      </w:r>
      <w:proofErr w:type="gramStart"/>
      <w:r>
        <w:rPr>
          <w:lang w:val="en-GB"/>
        </w:rPr>
        <w:t>turn</w:t>
      </w:r>
      <w:proofErr w:type="gramEnd"/>
      <w:r>
        <w:rPr>
          <w:lang w:val="en-GB"/>
        </w:rPr>
        <w:t xml:space="preserve"> out to be sizeable. Almost 70% of the value is below 10. Around 10% is more than 100 though, which I thought it’s rather high.</w:t>
      </w:r>
    </w:p>
    <w:p w14:paraId="2C0FA086" w14:textId="77777777" w:rsidR="00A1159A" w:rsidRDefault="00A1159A" w:rsidP="00A1159A">
      <w:pPr>
        <w:jc w:val="center"/>
      </w:pPr>
      <w:r w:rsidRPr="008E6855">
        <w:rPr>
          <w:noProof/>
        </w:rPr>
        <w:drawing>
          <wp:inline distT="0" distB="0" distL="0" distR="0" wp14:anchorId="05BFCC79" wp14:editId="2A13EED0">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767"/>
                    <a:stretch>
                      <a:fillRect/>
                    </a:stretch>
                  </pic:blipFill>
                  <pic:spPr>
                    <a:xfrm>
                      <a:off x="0" y="0"/>
                      <a:ext cx="5306400" cy="2030400"/>
                    </a:xfrm>
                    <a:prstGeom prst="rect">
                      <a:avLst/>
                    </a:prstGeom>
                  </pic:spPr>
                </pic:pic>
              </a:graphicData>
            </a:graphic>
          </wp:inline>
        </w:drawing>
      </w:r>
    </w:p>
    <w:p w14:paraId="6E8DFFAE" w14:textId="77777777" w:rsidR="00A1159A" w:rsidRDefault="00A1159A" w:rsidP="00A1159A">
      <w:r>
        <w:lastRenderedPageBreak/>
        <w:t xml:space="preserve">Strangely, there are values that seem to </w:t>
      </w:r>
      <w:r w:rsidRPr="008C7145">
        <w:rPr>
          <w:i/>
          <w:iCs/>
          <w:color w:val="FF0000"/>
        </w:rPr>
        <w:t>off the chart</w:t>
      </w:r>
      <w:r>
        <w:t>. I notice this in a few metrics already, including this. Look at the values below. Do they look like a bug in the counter, or severe performance problem?</w:t>
      </w:r>
    </w:p>
    <w:p w14:paraId="5896AF98" w14:textId="77777777" w:rsidR="00A1159A" w:rsidRDefault="00A1159A" w:rsidP="00A1159A">
      <w:pPr>
        <w:jc w:val="center"/>
      </w:pPr>
      <w:r w:rsidRPr="005E3EBD">
        <w:rPr>
          <w:noProof/>
        </w:rPr>
        <w:drawing>
          <wp:inline distT="0" distB="0" distL="0" distR="0" wp14:anchorId="59BD6585" wp14:editId="51EC95DA">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768"/>
                    <a:stretch>
                      <a:fillRect/>
                    </a:stretch>
                  </pic:blipFill>
                  <pic:spPr>
                    <a:xfrm>
                      <a:off x="0" y="0"/>
                      <a:ext cx="2340000" cy="2257200"/>
                    </a:xfrm>
                    <a:prstGeom prst="rect">
                      <a:avLst/>
                    </a:prstGeom>
                  </pic:spPr>
                </pic:pic>
              </a:graphicData>
            </a:graphic>
          </wp:inline>
        </w:drawing>
      </w:r>
    </w:p>
    <w:p w14:paraId="27DB3DF3" w14:textId="77777777" w:rsidR="00A1159A" w:rsidRDefault="00A1159A" w:rsidP="00A1159A">
      <w:r>
        <w:t>Unfortunately, we can’t confirm as we do not have latency counter at Guest OS level, or even better, as application level. I am unsure if the queue is above the latency, meaning the latency counter does not start counting until the IO command is executed.</w:t>
      </w:r>
    </w:p>
    <w:p w14:paraId="20E4640D" w14:textId="77777777" w:rsidR="00A1159A" w:rsidRDefault="00A1159A" w:rsidP="00A1159A">
      <w:r>
        <w:t xml:space="preserve">I plot the values at VM level, which unsurprisingly does not correlate. The VM is tracking IO that has been sent, while Guest OS Disk Queue tracks the one that has not been sent. </w:t>
      </w:r>
    </w:p>
    <w:p w14:paraId="74DF1937" w14:textId="77777777" w:rsidR="00A1159A" w:rsidRDefault="00A1159A" w:rsidP="00A1159A">
      <w:pPr>
        <w:jc w:val="center"/>
      </w:pPr>
      <w:r w:rsidRPr="00437BBE">
        <w:rPr>
          <w:noProof/>
        </w:rPr>
        <w:drawing>
          <wp:inline distT="0" distB="0" distL="0" distR="0" wp14:anchorId="7C3DB3AB" wp14:editId="4F8BF6EC">
            <wp:extent cx="6018511" cy="2408324"/>
            <wp:effectExtent l="0" t="0" r="1905" b="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769"/>
                    <a:stretch>
                      <a:fillRect/>
                    </a:stretch>
                  </pic:blipFill>
                  <pic:spPr>
                    <a:xfrm>
                      <a:off x="0" y="0"/>
                      <a:ext cx="6025170" cy="2410988"/>
                    </a:xfrm>
                    <a:prstGeom prst="rect">
                      <a:avLst/>
                    </a:prstGeom>
                  </pic:spPr>
                </pic:pic>
              </a:graphicData>
            </a:graphic>
          </wp:inline>
        </w:drawing>
      </w:r>
    </w:p>
    <w:p w14:paraId="2DD752A9" w14:textId="77777777" w:rsidR="00A1159A" w:rsidRDefault="00A1159A" w:rsidP="00A1159A">
      <w:r>
        <w:t xml:space="preserve">The preceding line chart also reveals an interesting pattern, which is disk queue only happens rarely. It’s far less frequent than latency. </w:t>
      </w:r>
    </w:p>
    <w:p w14:paraId="388AE4A7" w14:textId="77777777" w:rsidR="00A1159A" w:rsidRDefault="00A1159A" w:rsidP="00A1159A">
      <w:r>
        <w:t>Let’s find out more. From the following heat map, you can see there are occurrences where the value is &gt;100.</w:t>
      </w:r>
    </w:p>
    <w:p w14:paraId="4372AA8B" w14:textId="77777777" w:rsidR="00A1159A" w:rsidRDefault="00A1159A" w:rsidP="00A1159A">
      <w:pPr>
        <w:rPr>
          <w:lang w:val="en-GB"/>
        </w:rPr>
      </w:pPr>
      <w:r w:rsidRPr="003F77FB">
        <w:rPr>
          <w:noProof/>
          <w:lang w:val="en-GB"/>
        </w:rPr>
        <w:lastRenderedPageBreak/>
        <w:drawing>
          <wp:inline distT="0" distB="0" distL="0" distR="0" wp14:anchorId="5996D70A" wp14:editId="3959BFBB">
            <wp:extent cx="6053729" cy="3109578"/>
            <wp:effectExtent l="0" t="0" r="4445" b="0"/>
            <wp:docPr id="750070383" name="Picture 75007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0"/>
                    <a:stretch>
                      <a:fillRect/>
                    </a:stretch>
                  </pic:blipFill>
                  <pic:spPr>
                    <a:xfrm>
                      <a:off x="0" y="0"/>
                      <a:ext cx="6063442" cy="3114567"/>
                    </a:xfrm>
                    <a:prstGeom prst="rect">
                      <a:avLst/>
                    </a:prstGeom>
                  </pic:spPr>
                </pic:pic>
              </a:graphicData>
            </a:graphic>
          </wp:inline>
        </w:drawing>
      </w:r>
    </w:p>
    <w:p w14:paraId="2105621A" w14:textId="77777777" w:rsidR="00A1159A" w:rsidRDefault="00A1159A" w:rsidP="00A1159A">
      <w:pPr>
        <w:rPr>
          <w:lang w:val="en-GB"/>
        </w:rPr>
      </w:pPr>
      <w:r>
        <w:rPr>
          <w:lang w:val="en-GB"/>
        </w:rPr>
        <w:t xml:space="preserve">However, when we compare between current value and maximum value, the value can be drastically different. </w:t>
      </w:r>
    </w:p>
    <w:p w14:paraId="66913D7C" w14:textId="77777777" w:rsidR="00A1159A" w:rsidRDefault="00A1159A" w:rsidP="00A1159A">
      <w:pPr>
        <w:jc w:val="center"/>
        <w:rPr>
          <w:lang w:val="en-GB"/>
        </w:rPr>
      </w:pPr>
      <w:r w:rsidRPr="00762951">
        <w:rPr>
          <w:noProof/>
          <w:lang w:val="en-GB"/>
        </w:rPr>
        <w:drawing>
          <wp:inline distT="0" distB="0" distL="0" distR="0" wp14:anchorId="306F9834" wp14:editId="442ED84F">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771"/>
                    <a:stretch>
                      <a:fillRect/>
                    </a:stretch>
                  </pic:blipFill>
                  <pic:spPr>
                    <a:xfrm>
                      <a:off x="0" y="0"/>
                      <a:ext cx="5231339" cy="2751626"/>
                    </a:xfrm>
                    <a:prstGeom prst="rect">
                      <a:avLst/>
                    </a:prstGeom>
                  </pic:spPr>
                </pic:pic>
              </a:graphicData>
            </a:graphic>
          </wp:inline>
        </w:drawing>
      </w:r>
    </w:p>
    <w:p w14:paraId="6CF0A72B" w14:textId="77777777" w:rsidR="00A1159A" w:rsidRDefault="00A1159A" w:rsidP="00A1159A">
      <w:pPr>
        <w:rPr>
          <w:lang w:val="en-GB"/>
        </w:rPr>
      </w:pPr>
      <w:r>
        <w:rPr>
          <w:lang w:val="en-GB"/>
        </w:rPr>
        <w:t>Let’s take one of the VMs and drill down. This VM has regular spikes, with the last one exceeding 1000.</w:t>
      </w:r>
    </w:p>
    <w:p w14:paraId="674A16C1" w14:textId="77777777" w:rsidR="00A1159A" w:rsidRDefault="00A1159A" w:rsidP="00A1159A">
      <w:pPr>
        <w:rPr>
          <w:lang w:val="en-GB"/>
        </w:rPr>
      </w:pPr>
      <w:r w:rsidRPr="00136E41">
        <w:rPr>
          <w:noProof/>
          <w:lang w:val="en-GB"/>
        </w:rPr>
        <w:drawing>
          <wp:inline distT="0" distB="0" distL="0" distR="0" wp14:anchorId="542D2B3C" wp14:editId="2073DB49">
            <wp:extent cx="6078581" cy="1316658"/>
            <wp:effectExtent l="0" t="0" r="0" b="0"/>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772"/>
                    <a:stretch>
                      <a:fillRect/>
                    </a:stretch>
                  </pic:blipFill>
                  <pic:spPr>
                    <a:xfrm>
                      <a:off x="0" y="0"/>
                      <a:ext cx="6102852" cy="1321915"/>
                    </a:xfrm>
                    <a:prstGeom prst="rect">
                      <a:avLst/>
                    </a:prstGeom>
                  </pic:spPr>
                </pic:pic>
              </a:graphicData>
            </a:graphic>
          </wp:inline>
        </w:drawing>
      </w:r>
    </w:p>
    <w:p w14:paraId="2057C6F4" w14:textId="77777777" w:rsidR="00A1159A" w:rsidRDefault="00A1159A" w:rsidP="00A1159A">
      <w:pPr>
        <w:rPr>
          <w:lang w:val="en-GB"/>
        </w:rPr>
      </w:pPr>
      <w:r>
        <w:rPr>
          <w:lang w:val="en-GB"/>
        </w:rPr>
        <w:t>Their values should correlate with disk outstanding IO. However, the values are all low. That means the queue happens inside the Guest OS. The IO is not sent down to the VM.</w:t>
      </w:r>
    </w:p>
    <w:p w14:paraId="62783423" w14:textId="4943BF6D" w:rsidR="00A1159A" w:rsidRDefault="00A1159A" w:rsidP="00A1159A">
      <w:pPr>
        <w:rPr>
          <w:lang w:val="en-GB"/>
        </w:rPr>
      </w:pPr>
      <w:r w:rsidRPr="00136E41">
        <w:rPr>
          <w:noProof/>
          <w:lang w:val="en-GB"/>
        </w:rPr>
        <w:lastRenderedPageBreak/>
        <w:drawing>
          <wp:inline distT="0" distB="0" distL="0" distR="0" wp14:anchorId="3714274A" wp14:editId="31B30CB3">
            <wp:extent cx="6091930" cy="708960"/>
            <wp:effectExtent l="0" t="0" r="4445" b="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3"/>
                    <a:stretch>
                      <a:fillRect/>
                    </a:stretch>
                  </pic:blipFill>
                  <pic:spPr>
                    <a:xfrm>
                      <a:off x="0" y="0"/>
                      <a:ext cx="6105848" cy="710580"/>
                    </a:xfrm>
                    <a:prstGeom prst="rect">
                      <a:avLst/>
                    </a:prstGeom>
                  </pic:spPr>
                </pic:pic>
              </a:graphicData>
            </a:graphic>
          </wp:inline>
        </w:drawing>
      </w:r>
    </w:p>
    <w:p w14:paraId="38751714" w14:textId="77777777" w:rsidR="00A1159A" w:rsidRDefault="00A1159A" w:rsidP="00A1159A">
      <w:pPr>
        <w:rPr>
          <w:lang w:val="en-GB"/>
        </w:rPr>
      </w:pPr>
      <w:r>
        <w:rPr>
          <w:lang w:val="en-GB"/>
        </w:rPr>
        <w:t>Which in turn should have some correlation with IOPS, especially if the underlying storage in the Guest OS (not VM) is unable to cope. The queue is caused by high IOPS which cannot be processed.</w:t>
      </w:r>
    </w:p>
    <w:p w14:paraId="7F033779" w14:textId="77777777" w:rsidR="00A1159A" w:rsidRDefault="00A1159A" w:rsidP="00A1159A">
      <w:pPr>
        <w:rPr>
          <w:lang w:val="en-GB"/>
        </w:rPr>
      </w:pPr>
      <w:r w:rsidRPr="00136E41">
        <w:rPr>
          <w:noProof/>
          <w:lang w:val="en-GB"/>
        </w:rPr>
        <w:drawing>
          <wp:inline distT="0" distB="0" distL="0" distR="0" wp14:anchorId="396036A5" wp14:editId="5E1C8F74">
            <wp:extent cx="6078581" cy="673720"/>
            <wp:effectExtent l="0" t="0" r="0" b="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4"/>
                    <a:stretch>
                      <a:fillRect/>
                    </a:stretch>
                  </pic:blipFill>
                  <pic:spPr>
                    <a:xfrm>
                      <a:off x="0" y="0"/>
                      <a:ext cx="6108608" cy="677048"/>
                    </a:xfrm>
                    <a:prstGeom prst="rect">
                      <a:avLst/>
                    </a:prstGeom>
                  </pic:spPr>
                </pic:pic>
              </a:graphicData>
            </a:graphic>
          </wp:inline>
        </w:drawing>
      </w:r>
    </w:p>
    <w:p w14:paraId="39741BA9" w14:textId="77777777" w:rsidR="00A1159A" w:rsidRDefault="00A1159A" w:rsidP="00A1159A">
      <w:pPr>
        <w:rPr>
          <w:lang w:val="en-GB"/>
        </w:rPr>
      </w:pPr>
      <w:r>
        <w:rPr>
          <w:lang w:val="en-GB"/>
        </w:rPr>
        <w:t>Finally, it would manifest in latency. Can you explain why the latency is actually still good?</w:t>
      </w:r>
    </w:p>
    <w:p w14:paraId="3656023B" w14:textId="77777777" w:rsidR="00A1159A" w:rsidRDefault="00A1159A" w:rsidP="00A1159A">
      <w:pPr>
        <w:rPr>
          <w:lang w:val="en-GB"/>
        </w:rPr>
      </w:pPr>
      <w:r w:rsidRPr="00136E41">
        <w:rPr>
          <w:noProof/>
          <w:lang w:val="en-GB"/>
        </w:rPr>
        <w:drawing>
          <wp:inline distT="0" distB="0" distL="0" distR="0" wp14:anchorId="6BC92348" wp14:editId="7DDF353E">
            <wp:extent cx="6111954" cy="699610"/>
            <wp:effectExtent l="0" t="0" r="3175" b="5715"/>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a:stretch>
                      <a:fillRect/>
                    </a:stretch>
                  </pic:blipFill>
                  <pic:spPr>
                    <a:xfrm>
                      <a:off x="0" y="0"/>
                      <a:ext cx="6128966" cy="701557"/>
                    </a:xfrm>
                    <a:prstGeom prst="rect">
                      <a:avLst/>
                    </a:prstGeom>
                  </pic:spPr>
                </pic:pic>
              </a:graphicData>
            </a:graphic>
          </wp:inline>
        </w:drawing>
      </w:r>
    </w:p>
    <w:p w14:paraId="1CA05120" w14:textId="77777777" w:rsidR="00A1159A" w:rsidRDefault="00A1159A" w:rsidP="00A1159A">
      <w:pPr>
        <w:rPr>
          <w:lang w:val="en-GB"/>
        </w:rPr>
      </w:pPr>
      <w:r>
        <w:rPr>
          <w:lang w:val="en-GB"/>
        </w:rPr>
        <w:t xml:space="preserve">It’s because that’s from the IO that reaches the hypervisor. The IO that was stuck inside Windows is not included here. </w:t>
      </w:r>
    </w:p>
    <w:p w14:paraId="4D54FB3C" w14:textId="77777777" w:rsidR="00A1159A" w:rsidRDefault="00A1159A" w:rsidP="00A1159A">
      <w:pPr>
        <w:rPr>
          <w:lang w:val="en-GB"/>
        </w:rPr>
      </w:pPr>
      <w:r>
        <w:rPr>
          <w:lang w:val="en-GB"/>
        </w:rPr>
        <w:t xml:space="preserve">The application feels latency is high, but the VM does not show it as the IO is stuck in between. </w:t>
      </w:r>
    </w:p>
    <w:p w14:paraId="503718FE" w14:textId="77777777" w:rsidR="00A1159A" w:rsidRDefault="00A1159A" w:rsidP="00A1159A">
      <w:pPr>
        <w:rPr>
          <w:lang w:val="en-GB"/>
        </w:rPr>
      </w:pPr>
      <w:r>
        <w:rPr>
          <w:lang w:val="en-GB"/>
        </w:rPr>
        <w:t>Can the disk queue be constantly above 100?</w:t>
      </w:r>
    </w:p>
    <w:p w14:paraId="6CC6AD33" w14:textId="77777777" w:rsidR="00A1159A" w:rsidRDefault="00A1159A" w:rsidP="00A1159A">
      <w:pPr>
        <w:rPr>
          <w:lang w:val="en-GB"/>
        </w:rPr>
      </w:pPr>
      <w:r>
        <w:rPr>
          <w:lang w:val="en-GB"/>
        </w:rPr>
        <w:t>The following VM shows 2 counters. The 20-second Peak metric is showing ~200 – 250 queue, while the 5-minute average shows above 125 constantly. The first counter is much more volatile, indicating the queue did not sustain.</w:t>
      </w:r>
    </w:p>
    <w:p w14:paraId="1CEF7112" w14:textId="77777777" w:rsidR="00A1159A" w:rsidRDefault="00A1159A" w:rsidP="00A1159A">
      <w:pPr>
        <w:rPr>
          <w:lang w:val="en-GB"/>
        </w:rPr>
      </w:pPr>
      <w:r w:rsidRPr="00DD349C">
        <w:rPr>
          <w:noProof/>
          <w:lang w:val="en-GB"/>
        </w:rPr>
        <w:drawing>
          <wp:inline distT="0" distB="0" distL="0" distR="0" wp14:anchorId="33B003F0" wp14:editId="4726C26A">
            <wp:extent cx="6087101" cy="2668995"/>
            <wp:effectExtent l="0" t="0" r="9525" b="0"/>
            <wp:docPr id="1606338712" name="Picture 160633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6"/>
                    <a:stretch>
                      <a:fillRect/>
                    </a:stretch>
                  </pic:blipFill>
                  <pic:spPr>
                    <a:xfrm>
                      <a:off x="0" y="0"/>
                      <a:ext cx="6092212" cy="2671236"/>
                    </a:xfrm>
                    <a:prstGeom prst="rect">
                      <a:avLst/>
                    </a:prstGeom>
                  </pic:spPr>
                </pic:pic>
              </a:graphicData>
            </a:graphic>
          </wp:inline>
        </w:drawing>
      </w:r>
    </w:p>
    <w:p w14:paraId="58BE1962" w14:textId="01624192" w:rsidR="005E257A" w:rsidRDefault="005E257A">
      <w:pPr>
        <w:keepLines w:val="0"/>
        <w:suppressAutoHyphens w:val="0"/>
        <w:spacing w:before="0" w:after="160"/>
        <w:rPr>
          <w:lang w:val="en-GB"/>
        </w:rPr>
      </w:pPr>
    </w:p>
    <w:p w14:paraId="3F50E06F" w14:textId="77777777" w:rsidR="005E257A" w:rsidRDefault="005E257A" w:rsidP="00A1159A">
      <w:pPr>
        <w:rPr>
          <w:lang w:val="en-GB"/>
        </w:rPr>
        <w:sectPr w:rsidR="005E257A" w:rsidSect="002C6A2C">
          <w:headerReference w:type="default" r:id="rId777"/>
          <w:footerReference w:type="default" r:id="rId778"/>
          <w:pgSz w:w="11906" w:h="16838" w:code="9"/>
          <w:pgMar w:top="1440" w:right="720" w:bottom="1440" w:left="720" w:header="288" w:footer="288" w:gutter="1008"/>
          <w:pgNumType w:start="1" w:chapStyle="1" w:chapSep="colon"/>
          <w:cols w:space="708"/>
          <w:docGrid w:linePitch="360"/>
        </w:sectPr>
      </w:pPr>
    </w:p>
    <w:p w14:paraId="5BD85A5F" w14:textId="2D1A7445" w:rsidR="00F556FE" w:rsidRPr="00624333" w:rsidRDefault="00F556FE" w:rsidP="00F556FE">
      <w:pPr>
        <w:pStyle w:val="Title"/>
      </w:pPr>
      <w:r>
        <w:rPr>
          <w:noProof/>
        </w:rPr>
        <w:lastRenderedPageBreak/>
        <mc:AlternateContent>
          <mc:Choice Requires="wps">
            <w:drawing>
              <wp:anchor distT="0" distB="0" distL="114300" distR="114300" simplePos="0" relativeHeight="251770880" behindDoc="1" locked="0" layoutInCell="1" allowOverlap="1" wp14:anchorId="160FCE46" wp14:editId="77690C26">
                <wp:simplePos x="0" y="0"/>
                <wp:positionH relativeFrom="page">
                  <wp:posOffset>0</wp:posOffset>
                </wp:positionH>
                <wp:positionV relativeFrom="paragraph">
                  <wp:posOffset>-894080</wp:posOffset>
                </wp:positionV>
                <wp:extent cx="7560945" cy="10663555"/>
                <wp:effectExtent l="0" t="0" r="0" b="0"/>
                <wp:wrapNone/>
                <wp:docPr id="182596475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E69F5C3" id="Rectangle 4" o:spid="_x0000_s1026" style="position:absolute;margin-left:0;margin-top:-70.4pt;width:595.35pt;height:839.65pt;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" fillcolor="#fafafa [182]" stroked="f" strokeweight="1pt">
                <v:fill color2="#e4e4e4 [982]" rotate="t" focus="100%" type="gradient"/>
                <w10:wrap anchorx="page"/>
              </v:rect>
            </w:pict>
          </mc:Fallback>
        </mc:AlternateContent>
      </w:r>
    </w:p>
    <w:p w14:paraId="31CF579C" w14:textId="144745CE" w:rsidR="005E257A" w:rsidRDefault="00F556FE" w:rsidP="005E257A">
      <w:pPr>
        <w:pStyle w:val="Heading1"/>
      </w:pPr>
      <w:r>
        <w:rPr>
          <w:noProof/>
        </w:rPr>
        <mc:AlternateContent>
          <mc:Choice Requires="wps">
            <w:drawing>
              <wp:anchor distT="0" distB="0" distL="114300" distR="114300" simplePos="0" relativeHeight="251768832" behindDoc="1" locked="0" layoutInCell="1" allowOverlap="1" wp14:anchorId="5141D7E9" wp14:editId="6604EE78">
                <wp:simplePos x="0" y="0"/>
                <wp:positionH relativeFrom="page">
                  <wp:posOffset>457200</wp:posOffset>
                </wp:positionH>
                <wp:positionV relativeFrom="paragraph">
                  <wp:posOffset>0</wp:posOffset>
                </wp:positionV>
                <wp:extent cx="7560945" cy="10663555"/>
                <wp:effectExtent l="0" t="0" r="0" b="0"/>
                <wp:wrapNone/>
                <wp:docPr id="10302973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10663555"/>
                        </a:xfrm>
                        <a:prstGeom prst="rect">
                          <a:avLst/>
                        </a:prstGeom>
                        <a:gradFill flip="none" rotWithShape="1">
                          <a:gsLst>
                            <a:gs pos="0">
                              <a:schemeClr val="accent3">
                                <a:lumMod val="5000"/>
                                <a:lumOff val="95000"/>
                              </a:schemeClr>
                            </a:gs>
                            <a:gs pos="100000">
                              <a:schemeClr val="accent3">
                                <a:lumMod val="30000"/>
                                <a:lumOff val="70000"/>
                              </a:schemeClr>
                            </a:gs>
                          </a:gsLst>
                          <a:lin ang="54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B58A5C6" id="Rectangle 4" o:spid="_x0000_s1026" style="position:absolute;margin-left:36pt;margin-top:0;width:595.35pt;height:839.65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" fillcolor="#fafafa [182]" stroked="f" strokeweight="1pt">
                <v:fill color2="#e4e4e4 [982]" rotate="t" focus="100%" type="gradient"/>
                <w10:wrap anchorx="page"/>
              </v:rect>
            </w:pict>
          </mc:Fallback>
        </mc:AlternateContent>
      </w:r>
      <w:r w:rsidR="00534259">
        <w:t>Epi</w:t>
      </w:r>
      <w:r w:rsidR="005E257A">
        <w:t>logue</w:t>
      </w:r>
    </w:p>
    <w:p w14:paraId="2EE68245" w14:textId="77777777" w:rsidR="009B0C73" w:rsidRDefault="009B0C73">
      <w:pPr>
        <w:keepLines w:val="0"/>
        <w:suppressAutoHyphens w:val="0"/>
        <w:spacing w:before="0" w:after="160"/>
      </w:pPr>
      <w:r>
        <w:br w:type="page"/>
      </w:r>
    </w:p>
    <w:p w14:paraId="5D68F36D" w14:textId="5440A002" w:rsidR="009B0C73" w:rsidRDefault="009B0C73" w:rsidP="009B0C73">
      <w:r>
        <w:lastRenderedPageBreak/>
        <w:t xml:space="preserve">Thank you for reading the book. I hope it’s been valuable. </w:t>
      </w:r>
    </w:p>
    <w:p w14:paraId="73BF1587" w14:textId="2179C97D" w:rsidR="00980EE4" w:rsidRPr="00F556FE" w:rsidRDefault="009B0C73" w:rsidP="009B0C73">
      <w:r>
        <w:t>The book has taken me a long time</w:t>
      </w:r>
      <w:bookmarkStart w:id="81" w:name="_Hlk144126918"/>
      <w:r>
        <w:t>. The following timeline summarizes its journey.</w:t>
      </w:r>
    </w:p>
    <w:p w14:paraId="04ACA48A" w14:textId="051BA52E" w:rsidR="00826081" w:rsidRDefault="007F033C" w:rsidP="005E257A">
      <w:pPr>
        <w:rPr>
          <w:rFonts w:cstheme="minorHAnsi"/>
          <w:lang w:val="en-GB"/>
        </w:rPr>
      </w:pPr>
      <w:r w:rsidRPr="007F033C">
        <w:rPr>
          <w:rFonts w:cstheme="minorHAnsi"/>
          <w:noProof/>
          <w:lang w:val="en-GB"/>
        </w:rPr>
        <w:drawing>
          <wp:inline distT="0" distB="0" distL="0" distR="0" wp14:anchorId="5D856B7D" wp14:editId="497B9D8C">
            <wp:extent cx="6200567" cy="4240155"/>
            <wp:effectExtent l="0" t="0" r="0" b="8255"/>
            <wp:docPr id="2112156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56503" name="Picture 1" descr="A screenshot of a computer&#10;&#10;Description automatically generated"/>
                    <pic:cNvPicPr/>
                  </pic:nvPicPr>
                  <pic:blipFill>
                    <a:blip r:embed="rId779"/>
                    <a:stretch>
                      <a:fillRect/>
                    </a:stretch>
                  </pic:blipFill>
                  <pic:spPr>
                    <a:xfrm>
                      <a:off x="0" y="0"/>
                      <a:ext cx="6208305" cy="4245446"/>
                    </a:xfrm>
                    <a:prstGeom prst="rect">
                      <a:avLst/>
                    </a:prstGeom>
                  </pic:spPr>
                </pic:pic>
              </a:graphicData>
            </a:graphic>
          </wp:inline>
        </w:drawing>
      </w:r>
      <w:r w:rsidR="00366468">
        <w:rPr>
          <w:rFonts w:cstheme="minorHAnsi"/>
          <w:lang w:val="en-GB"/>
        </w:rPr>
        <w:br w:type="textWrapping" w:clear="all"/>
      </w:r>
      <w:bookmarkEnd w:id="81"/>
      <w:r w:rsidR="00495D34">
        <w:rPr>
          <w:rFonts w:cstheme="minorHAnsi"/>
          <w:lang w:val="en-GB"/>
        </w:rPr>
        <w:t>The book is a companion book to the main book (</w:t>
      </w:r>
      <w:hyperlink r:id="rId780" w:history="1">
        <w:r w:rsidR="00495D34" w:rsidRPr="000F0DC8">
          <w:rPr>
            <w:rStyle w:val="Hyperlink"/>
            <w:rFonts w:cstheme="minorHAnsi"/>
            <w:lang w:val="en-GB"/>
          </w:rPr>
          <w:t>VCF Operations Transformation</w:t>
        </w:r>
      </w:hyperlink>
      <w:r w:rsidR="00495D34">
        <w:rPr>
          <w:rFonts w:cstheme="minorHAnsi"/>
          <w:lang w:val="en-GB"/>
        </w:rPr>
        <w:t xml:space="preserve">). Part of its content dated </w:t>
      </w:r>
      <w:r w:rsidR="00554DCA">
        <w:rPr>
          <w:rFonts w:cstheme="minorHAnsi"/>
          <w:lang w:val="en-GB"/>
        </w:rPr>
        <w:t>back to 2012, when I first started blogging and sharing my learning. For the first 10 years, the book was part of the main book. As the main book exceeded 1000 pages, I had to trim down content. One outcome was the birth of vSphere Metrics as a separate book.</w:t>
      </w:r>
    </w:p>
    <w:p w14:paraId="5845157B" w14:textId="6975EDB9" w:rsidR="00554DCA" w:rsidRDefault="00554DCA" w:rsidP="005E257A">
      <w:pPr>
        <w:rPr>
          <w:rFonts w:cstheme="minorHAnsi"/>
          <w:lang w:val="en-GB"/>
        </w:rPr>
      </w:pPr>
      <w:r>
        <w:rPr>
          <w:rFonts w:cstheme="minorHAnsi"/>
          <w:lang w:val="en-GB"/>
        </w:rPr>
        <w:t xml:space="preserve">I shared details about how the 2 books evolved </w:t>
      </w:r>
      <w:r w:rsidR="009B0C73">
        <w:rPr>
          <w:rFonts w:cstheme="minorHAnsi"/>
          <w:lang w:val="en-GB"/>
        </w:rPr>
        <w:t xml:space="preserve">over the years </w:t>
      </w:r>
      <w:r>
        <w:rPr>
          <w:rFonts w:cstheme="minorHAnsi"/>
          <w:lang w:val="en-GB"/>
        </w:rPr>
        <w:t>in the main book.</w:t>
      </w:r>
    </w:p>
    <w:p w14:paraId="74240D51" w14:textId="77777777" w:rsidR="009B0C73" w:rsidRDefault="009B0C73" w:rsidP="005E257A">
      <w:pPr>
        <w:rPr>
          <w:rFonts w:cstheme="minorHAnsi"/>
          <w:lang w:val="en-GB"/>
        </w:rPr>
      </w:pPr>
    </w:p>
    <w:p w14:paraId="2D4628F4" w14:textId="0CA6C018" w:rsidR="009B0C73" w:rsidRDefault="009B0C73" w:rsidP="005E257A">
      <w:pPr>
        <w:rPr>
          <w:rFonts w:cstheme="minorHAnsi"/>
          <w:lang w:val="en-GB"/>
        </w:rPr>
      </w:pPr>
      <w:r>
        <w:rPr>
          <w:rFonts w:cstheme="minorHAnsi"/>
          <w:lang w:val="en-GB"/>
        </w:rPr>
        <w:t>Thank you</w:t>
      </w:r>
    </w:p>
    <w:p w14:paraId="3841E317" w14:textId="18DD19F5" w:rsidR="009B0C73" w:rsidRDefault="00730764" w:rsidP="005E257A">
      <w:pPr>
        <w:rPr>
          <w:rFonts w:cstheme="minorHAnsi"/>
        </w:rPr>
      </w:pPr>
      <w:r>
        <w:rPr>
          <w:rFonts w:cstheme="minorHAnsi"/>
          <w:lang w:val="en-GB"/>
        </w:rPr>
        <w:t>E1</w:t>
      </w:r>
    </w:p>
    <w:sectPr w:rsidR="009B0C73" w:rsidSect="00D727E1">
      <w:headerReference w:type="default" r:id="rId781"/>
      <w:footerReference w:type="default" r:id="rId782"/>
      <w:pgSz w:w="11906" w:h="16838"/>
      <w:pgMar w:top="1440" w:right="720" w:bottom="1440" w:left="720" w:header="173" w:footer="115" w:gutter="1008"/>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5E267" w14:textId="77777777" w:rsidR="009D6FAB" w:rsidRDefault="009D6FAB" w:rsidP="00302DC4">
      <w:pPr>
        <w:spacing w:before="0" w:line="240" w:lineRule="auto"/>
      </w:pPr>
      <w:r>
        <w:separator/>
      </w:r>
    </w:p>
  </w:endnote>
  <w:endnote w:type="continuationSeparator" w:id="0">
    <w:p w14:paraId="1ECBC175" w14:textId="77777777" w:rsidR="009D6FAB" w:rsidRDefault="009D6FAB" w:rsidP="00302DC4">
      <w:pPr>
        <w:spacing w:before="0" w:line="240" w:lineRule="auto"/>
      </w:pPr>
      <w:r>
        <w:continuationSeparator/>
      </w:r>
    </w:p>
  </w:endnote>
  <w:endnote w:type="continuationNotice" w:id="1">
    <w:p w14:paraId="0D085F9E" w14:textId="77777777" w:rsidR="009D6FAB" w:rsidRDefault="009D6F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altName w:val="Calibri"/>
    <w:panose1 w:val="000005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A49A8" w14:textId="77777777" w:rsidR="005C3320" w:rsidRDefault="005C3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011E" w14:textId="77777777" w:rsidR="005C3320" w:rsidRDefault="005C33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33745" w14:textId="77777777" w:rsidR="00E66F24" w:rsidRDefault="00E66F24" w:rsidP="00337CE2">
    <w:pPr>
      <w:pStyle w:val="Footer"/>
      <w:pBdr>
        <w:top w:val="single" w:sz="4" w:space="1" w:color="D9D9D9" w:themeColor="background1" w:themeShade="D9"/>
      </w:pBd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70BB2" w14:textId="665C6034" w:rsidR="00D861CE" w:rsidRPr="00B47017" w:rsidRDefault="00A91604" w:rsidP="000A31CB">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808080" w:themeColor="background1" w:themeShade="80"/>
        <w:sz w:val="18"/>
        <w:szCs w:val="18"/>
      </w:rPr>
    </w:pPr>
    <w:r>
      <w:rPr>
        <w:rFonts w:ascii="Times New Roman" w:hAnsi="Times New Roman" w:cs="Times New Roman"/>
        <w:b/>
        <w:bCs/>
        <w:i/>
        <w:iCs/>
        <w:color w:val="808080" w:themeColor="background1" w:themeShade="80"/>
        <w:sz w:val="18"/>
        <w:szCs w:val="18"/>
      </w:rPr>
      <w:t xml:space="preserve">Chapter: </w:t>
    </w:r>
    <w:r w:rsidR="000A31CB" w:rsidRPr="00B47017">
      <w:rPr>
        <w:rFonts w:ascii="Times New Roman" w:hAnsi="Times New Roman" w:cs="Times New Roman"/>
        <w:b/>
        <w:bCs/>
        <w:i/>
        <w:iCs/>
        <w:color w:val="808080" w:themeColor="background1" w:themeShade="80"/>
        <w:sz w:val="18"/>
        <w:szCs w:val="18"/>
      </w:rPr>
      <w:fldChar w:fldCharType="begin"/>
    </w:r>
    <w:r w:rsidR="000A31CB" w:rsidRPr="00B47017">
      <w:rPr>
        <w:rFonts w:ascii="Times New Roman" w:hAnsi="Times New Roman" w:cs="Times New Roman"/>
        <w:b/>
        <w:bCs/>
        <w:i/>
        <w:iCs/>
        <w:color w:val="808080" w:themeColor="background1" w:themeShade="80"/>
        <w:sz w:val="18"/>
        <w:szCs w:val="18"/>
      </w:rPr>
      <w:instrText xml:space="preserve"> STYLEREF  "Heading 1"  \* MERGEFORMAT </w:instrText>
    </w:r>
    <w:r w:rsidR="000A31CB" w:rsidRPr="00B47017">
      <w:rPr>
        <w:rFonts w:ascii="Times New Roman" w:hAnsi="Times New Roman" w:cs="Times New Roman"/>
        <w:b/>
        <w:bCs/>
        <w:i/>
        <w:iCs/>
        <w:color w:val="808080" w:themeColor="background1" w:themeShade="80"/>
        <w:sz w:val="18"/>
        <w:szCs w:val="18"/>
      </w:rPr>
      <w:fldChar w:fldCharType="separate"/>
    </w:r>
    <w:r w:rsidR="00DA511C">
      <w:rPr>
        <w:rFonts w:ascii="Times New Roman" w:hAnsi="Times New Roman" w:cs="Times New Roman"/>
        <w:b/>
        <w:bCs/>
        <w:i/>
        <w:iCs/>
        <w:noProof/>
        <w:color w:val="808080" w:themeColor="background1" w:themeShade="80"/>
        <w:sz w:val="18"/>
        <w:szCs w:val="18"/>
      </w:rPr>
      <w:t>Introduction</w:t>
    </w:r>
    <w:r w:rsidR="000A31CB" w:rsidRPr="00B47017">
      <w:rPr>
        <w:rFonts w:ascii="Times New Roman" w:hAnsi="Times New Roman" w:cs="Times New Roman"/>
        <w:b/>
        <w:bCs/>
        <w:i/>
        <w:iCs/>
        <w:color w:val="808080" w:themeColor="background1" w:themeShade="80"/>
        <w:sz w:val="18"/>
        <w:szCs w:val="18"/>
      </w:rPr>
      <w:fldChar w:fldCharType="end"/>
    </w:r>
    <w:r w:rsidR="000A31CB" w:rsidRPr="00B47017">
      <w:rPr>
        <w:rFonts w:ascii="Times New Roman" w:hAnsi="Times New Roman" w:cs="Times New Roman"/>
        <w:i/>
        <w:iCs/>
        <w:color w:val="808080" w:themeColor="background1" w:themeShade="80"/>
        <w:sz w:val="18"/>
        <w:szCs w:val="18"/>
      </w:rPr>
      <w:tab/>
    </w:r>
    <w:r w:rsidR="00AE2CB6" w:rsidRPr="00AE2CB6">
      <w:rPr>
        <w:rFonts w:ascii="Times New Roman" w:hAnsi="Times New Roman" w:cs="Times New Roman"/>
        <w:b/>
        <w:bCs/>
        <w:i/>
        <w:iCs/>
        <w:color w:val="808080" w:themeColor="background1" w:themeShade="80"/>
        <w:sz w:val="18"/>
        <w:szCs w:val="18"/>
      </w:rPr>
      <w:t>Section</w:t>
    </w:r>
    <w:r w:rsidR="000A31CB" w:rsidRPr="00B47017">
      <w:rPr>
        <w:rFonts w:ascii="Times New Roman" w:hAnsi="Times New Roman" w:cs="Times New Roman"/>
        <w:b/>
        <w:bCs/>
        <w:i/>
        <w:iCs/>
        <w:noProof/>
        <w:color w:val="808080" w:themeColor="background1" w:themeShade="80"/>
        <w:sz w:val="18"/>
        <w:szCs w:val="18"/>
      </w:rPr>
      <w:t xml:space="preserve">: </w:t>
    </w:r>
    <w:r w:rsidR="000A31CB" w:rsidRPr="00B47017">
      <w:rPr>
        <w:rFonts w:ascii="Times New Roman" w:hAnsi="Times New Roman" w:cs="Times New Roman"/>
        <w:b/>
        <w:bCs/>
        <w:i/>
        <w:iCs/>
        <w:noProof/>
        <w:color w:val="808080" w:themeColor="background1" w:themeShade="80"/>
        <w:sz w:val="18"/>
        <w:szCs w:val="18"/>
      </w:rPr>
      <w:fldChar w:fldCharType="begin"/>
    </w:r>
    <w:r w:rsidR="000A31CB" w:rsidRPr="00B47017">
      <w:rPr>
        <w:rFonts w:ascii="Times New Roman" w:hAnsi="Times New Roman" w:cs="Times New Roman"/>
        <w:b/>
        <w:bCs/>
        <w:i/>
        <w:iCs/>
        <w:noProof/>
        <w:color w:val="808080" w:themeColor="background1" w:themeShade="80"/>
        <w:sz w:val="18"/>
        <w:szCs w:val="18"/>
      </w:rPr>
      <w:instrText>STYLEREF  "Heading 2"  \* MERGEFORMAT</w:instrText>
    </w:r>
    <w:r w:rsidR="000A31CB" w:rsidRPr="00B47017">
      <w:rPr>
        <w:rFonts w:ascii="Times New Roman" w:hAnsi="Times New Roman" w:cs="Times New Roman"/>
        <w:b/>
        <w:bCs/>
        <w:i/>
        <w:iCs/>
        <w:noProof/>
        <w:color w:val="808080" w:themeColor="background1" w:themeShade="80"/>
        <w:sz w:val="18"/>
        <w:szCs w:val="18"/>
      </w:rPr>
      <w:fldChar w:fldCharType="separate"/>
    </w:r>
    <w:r w:rsidR="00DA511C">
      <w:rPr>
        <w:rFonts w:ascii="Times New Roman" w:hAnsi="Times New Roman" w:cs="Times New Roman"/>
        <w:b/>
        <w:bCs/>
        <w:i/>
        <w:iCs/>
        <w:noProof/>
        <w:color w:val="808080" w:themeColor="background1" w:themeShade="80"/>
        <w:sz w:val="18"/>
        <w:szCs w:val="18"/>
      </w:rPr>
      <w:t>The World of Metrics</w:t>
    </w:r>
    <w:r w:rsidR="000A31CB" w:rsidRPr="00B47017">
      <w:rPr>
        <w:rFonts w:ascii="Times New Roman" w:hAnsi="Times New Roman" w:cs="Times New Roman"/>
        <w:b/>
        <w:bCs/>
        <w:i/>
        <w:iCs/>
        <w:noProof/>
        <w:color w:val="808080" w:themeColor="background1" w:themeShade="80"/>
        <w:sz w:val="18"/>
        <w:szCs w:val="18"/>
      </w:rPr>
      <w:fldChar w:fldCharType="end"/>
    </w:r>
    <w:r w:rsidR="000A31CB" w:rsidRPr="00B47017">
      <w:rPr>
        <w:rFonts w:ascii="Times New Roman" w:hAnsi="Times New Roman" w:cs="Times New Roman"/>
        <w:b/>
        <w:bCs/>
        <w:i/>
        <w:iCs/>
        <w:noProof/>
        <w:color w:val="808080" w:themeColor="background1" w:themeShade="80"/>
        <w:sz w:val="18"/>
        <w:szCs w:val="18"/>
      </w:rPr>
      <w:tab/>
      <w:t xml:space="preserve">Page </w:t>
    </w:r>
    <w:sdt>
      <w:sdtPr>
        <w:rPr>
          <w:rFonts w:ascii="Times New Roman" w:hAnsi="Times New Roman" w:cs="Times New Roman"/>
          <w:b/>
          <w:bCs/>
          <w:i/>
          <w:iCs/>
          <w:noProof/>
          <w:color w:val="808080" w:themeColor="background1" w:themeShade="80"/>
          <w:sz w:val="18"/>
          <w:szCs w:val="18"/>
        </w:rPr>
        <w:id w:val="1235123184"/>
        <w:docPartObj>
          <w:docPartGallery w:val="Page Numbers (Bottom of Page)"/>
          <w:docPartUnique/>
        </w:docPartObj>
      </w:sdtPr>
      <w:sdtContent>
        <w:r w:rsidR="000A31CB" w:rsidRPr="00B47017">
          <w:rPr>
            <w:rFonts w:ascii="Times New Roman" w:hAnsi="Times New Roman" w:cs="Times New Roman"/>
            <w:b/>
            <w:bCs/>
            <w:i/>
            <w:iCs/>
            <w:noProof/>
            <w:color w:val="808080" w:themeColor="background1" w:themeShade="80"/>
            <w:sz w:val="18"/>
            <w:szCs w:val="18"/>
          </w:rPr>
          <w:fldChar w:fldCharType="begin"/>
        </w:r>
        <w:r w:rsidR="000A31CB" w:rsidRPr="00B47017">
          <w:rPr>
            <w:rFonts w:ascii="Times New Roman" w:hAnsi="Times New Roman" w:cs="Times New Roman"/>
            <w:b/>
            <w:bCs/>
            <w:i/>
            <w:iCs/>
            <w:noProof/>
            <w:color w:val="808080" w:themeColor="background1" w:themeShade="80"/>
            <w:sz w:val="18"/>
            <w:szCs w:val="18"/>
          </w:rPr>
          <w:instrText xml:space="preserve"> PAGE   \* MERGEFORMAT </w:instrText>
        </w:r>
        <w:r w:rsidR="000A31CB" w:rsidRPr="00B47017">
          <w:rPr>
            <w:rFonts w:ascii="Times New Roman" w:hAnsi="Times New Roman" w:cs="Times New Roman"/>
            <w:b/>
            <w:bCs/>
            <w:i/>
            <w:iCs/>
            <w:noProof/>
            <w:color w:val="808080" w:themeColor="background1" w:themeShade="80"/>
            <w:sz w:val="18"/>
            <w:szCs w:val="18"/>
          </w:rPr>
          <w:fldChar w:fldCharType="separate"/>
        </w:r>
        <w:r w:rsidR="000A31CB" w:rsidRPr="00B47017">
          <w:rPr>
            <w:rFonts w:ascii="Times New Roman" w:hAnsi="Times New Roman" w:cs="Times New Roman"/>
            <w:b/>
            <w:bCs/>
            <w:i/>
            <w:iCs/>
            <w:noProof/>
            <w:color w:val="808080" w:themeColor="background1" w:themeShade="80"/>
            <w:sz w:val="18"/>
            <w:szCs w:val="18"/>
          </w:rPr>
          <w:t>20</w:t>
        </w:r>
        <w:r w:rsidR="000A31CB" w:rsidRPr="00B47017">
          <w:rPr>
            <w:rFonts w:ascii="Times New Roman" w:hAnsi="Times New Roman" w:cs="Times New Roman"/>
            <w:b/>
            <w:bCs/>
            <w:i/>
            <w:iCs/>
            <w:noProof/>
            <w:color w:val="808080" w:themeColor="background1" w:themeShade="80"/>
            <w:sz w:val="18"/>
            <w:szCs w:val="18"/>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64478" w14:textId="3314F7C0" w:rsidR="005E257A" w:rsidRPr="00F556FE" w:rsidRDefault="005E257A" w:rsidP="00F55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FBB08" w14:textId="77777777" w:rsidR="009D6FAB" w:rsidRDefault="009D6FAB" w:rsidP="00302DC4">
      <w:pPr>
        <w:spacing w:before="0" w:line="240" w:lineRule="auto"/>
      </w:pPr>
      <w:r>
        <w:separator/>
      </w:r>
    </w:p>
  </w:footnote>
  <w:footnote w:type="continuationSeparator" w:id="0">
    <w:p w14:paraId="27F4FB55" w14:textId="77777777" w:rsidR="009D6FAB" w:rsidRDefault="009D6FAB" w:rsidP="00302DC4">
      <w:pPr>
        <w:spacing w:before="0" w:line="240" w:lineRule="auto"/>
      </w:pPr>
      <w:r>
        <w:continuationSeparator/>
      </w:r>
    </w:p>
  </w:footnote>
  <w:footnote w:type="continuationNotice" w:id="1">
    <w:p w14:paraId="3E6917A8" w14:textId="77777777" w:rsidR="009D6FAB" w:rsidRDefault="009D6FAB">
      <w:pPr>
        <w:spacing w:line="240" w:lineRule="auto"/>
      </w:pPr>
    </w:p>
  </w:footnote>
  <w:footnote w:id="2">
    <w:p w14:paraId="75526809" w14:textId="353B1143" w:rsidR="00D85652" w:rsidRPr="00EC058E" w:rsidRDefault="00D85652" w:rsidP="00D85652">
      <w:pPr>
        <w:pStyle w:val="FootnoteText"/>
        <w:rPr>
          <w:lang w:val="en-US"/>
        </w:rPr>
      </w:pPr>
      <w:r>
        <w:rPr>
          <w:rStyle w:val="FootnoteReference"/>
        </w:rPr>
        <w:footnoteRef/>
      </w:r>
      <w:r>
        <w:t xml:space="preserve"> </w:t>
      </w:r>
      <w:r>
        <w:rPr>
          <w:lang w:val="en-US"/>
        </w:rPr>
        <w:t xml:space="preserve">Pronounced as V S I S H, not vSish. It stands for </w:t>
      </w:r>
      <w:r w:rsidRPr="00E948D2">
        <w:rPr>
          <w:lang w:val="en-US"/>
        </w:rPr>
        <w:t>VMkernel Sys</w:t>
      </w:r>
      <w:r>
        <w:rPr>
          <w:lang w:val="en-US"/>
        </w:rPr>
        <w:t>tem</w:t>
      </w:r>
      <w:r w:rsidRPr="00E948D2">
        <w:rPr>
          <w:lang w:val="en-US"/>
        </w:rPr>
        <w:t xml:space="preserve"> Info</w:t>
      </w:r>
      <w:r>
        <w:rPr>
          <w:lang w:val="en-US"/>
        </w:rPr>
        <w:t>rmation</w:t>
      </w:r>
      <w:r w:rsidRPr="00E948D2">
        <w:rPr>
          <w:lang w:val="en-US"/>
        </w:rPr>
        <w:t xml:space="preserve"> Shell</w:t>
      </w:r>
      <w:r w:rsidR="002D138A">
        <w:rPr>
          <w:lang w:val="en-US"/>
        </w:rPr>
        <w:t>.</w:t>
      </w:r>
    </w:p>
  </w:footnote>
  <w:footnote w:id="3">
    <w:p w14:paraId="2AE44DEB" w14:textId="77777777" w:rsidR="00D62D74" w:rsidRDefault="00D62D74" w:rsidP="00D62D74">
      <w:pPr>
        <w:pStyle w:val="FootnoteText"/>
      </w:pPr>
      <w:r>
        <w:rPr>
          <w:rStyle w:val="FootnoteReference"/>
        </w:rPr>
        <w:footnoteRef/>
      </w:r>
      <w:r>
        <w:t xml:space="preserve"> If you suspect that I can’t create professional graphic like this, you are right! That’s done by </w:t>
      </w:r>
      <w:hyperlink r:id="rId1"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4">
    <w:p w14:paraId="138DF7EE" w14:textId="77777777" w:rsidR="00D62D74" w:rsidRPr="003D2971" w:rsidRDefault="00D62D74" w:rsidP="00D62D74">
      <w:pPr>
        <w:pStyle w:val="FootnoteText"/>
        <w:rPr>
          <w:lang w:val="en-US"/>
        </w:rPr>
      </w:pPr>
      <w:r>
        <w:rPr>
          <w:rStyle w:val="FootnoteReference"/>
        </w:rPr>
        <w:footnoteRef/>
      </w:r>
      <w:r>
        <w:t xml:space="preserve"> </w:t>
      </w:r>
      <w:proofErr w:type="gramStart"/>
      <w:r>
        <w:rPr>
          <w:lang w:val="en-US"/>
        </w:rPr>
        <w:t>Thanks Valentin Bondzio</w:t>
      </w:r>
      <w:proofErr w:type="gramEnd"/>
      <w:r>
        <w:rPr>
          <w:lang w:val="en-US"/>
        </w:rPr>
        <w:t xml:space="preserve"> for permission to modify the original diagram. Taken from one of his many talks!</w:t>
      </w:r>
    </w:p>
  </w:footnote>
  <w:footnote w:id="5">
    <w:p w14:paraId="486D2AD8" w14:textId="77777777" w:rsidR="00D62D74" w:rsidRDefault="00D62D74" w:rsidP="00D62D74">
      <w:pPr>
        <w:pStyle w:val="FootnoteText"/>
      </w:pPr>
      <w:r>
        <w:rPr>
          <w:rStyle w:val="FootnoteReference"/>
        </w:rPr>
        <w:footnoteRef/>
      </w:r>
      <w:r>
        <w:t xml:space="preserve"> Understanding how an OS works is paramount and well worth it. Here is a </w:t>
      </w:r>
      <w:hyperlink r:id="rId2" w:history="1">
        <w:proofErr w:type="gramStart"/>
        <w:r w:rsidRPr="00FB5CFE">
          <w:rPr>
            <w:rStyle w:val="Hyperlink"/>
          </w:rPr>
          <w:t>3.5 hour</w:t>
        </w:r>
        <w:proofErr w:type="gramEnd"/>
        <w:r w:rsidRPr="00FB5CFE">
          <w:rPr>
            <w:rStyle w:val="Hyperlink"/>
          </w:rPr>
          <w:t xml:space="preserve"> lecture</w:t>
        </w:r>
      </w:hyperlink>
      <w:r>
        <w:t xml:space="preserve"> by </w:t>
      </w:r>
      <w:r w:rsidRPr="00D80F10">
        <w:t>Mike Murphy</w:t>
      </w:r>
      <w:r>
        <w:t>.</w:t>
      </w:r>
    </w:p>
  </w:footnote>
  <w:footnote w:id="6">
    <w:p w14:paraId="1F1181F4" w14:textId="77777777" w:rsidR="00D62D74" w:rsidRDefault="00D62D74" w:rsidP="00D62D74">
      <w:pPr>
        <w:pStyle w:val="FootnoteText"/>
      </w:pPr>
      <w:r>
        <w:rPr>
          <w:rStyle w:val="FootnoteReference"/>
        </w:rPr>
        <w:footnoteRef/>
      </w:r>
      <w:r>
        <w:t xml:space="preserve"> Designing an OS for multiple hardware classes is hard. Notice Apple MacOS, iPhone OS, and iPad OS. Google has Android and ChromeOS. </w:t>
      </w:r>
    </w:p>
  </w:footnote>
  <w:footnote w:id="7">
    <w:p w14:paraId="47B074A9" w14:textId="77777777" w:rsidR="0039445F" w:rsidRPr="007308DB" w:rsidRDefault="0039445F" w:rsidP="0039445F">
      <w:pPr>
        <w:pStyle w:val="FootnoteText"/>
        <w:rPr>
          <w:lang w:val="en-US"/>
        </w:rPr>
      </w:pPr>
      <w:r>
        <w:rPr>
          <w:rStyle w:val="FootnoteReference"/>
        </w:rPr>
        <w:footnoteRef/>
      </w:r>
      <w:r>
        <w:t xml:space="preserve"> </w:t>
      </w:r>
      <w:r>
        <w:rPr>
          <w:lang w:val="en-US"/>
        </w:rPr>
        <w:t>Source is one of many Valentin Bondzio presentations</w:t>
      </w:r>
    </w:p>
  </w:footnote>
  <w:footnote w:id="8">
    <w:p w14:paraId="5778508F" w14:textId="77777777" w:rsidR="0039445F" w:rsidRDefault="0039445F" w:rsidP="0039445F">
      <w:pPr>
        <w:pStyle w:val="FootnoteText"/>
      </w:pPr>
      <w:r>
        <w:rPr>
          <w:rStyle w:val="FootnoteReference"/>
        </w:rPr>
        <w:footnoteRef/>
      </w:r>
      <w:r>
        <w:t xml:space="preserve"> Asked to me by </w:t>
      </w:r>
      <w:hyperlink r:id="rId3" w:history="1">
        <w:r w:rsidRPr="00D97BE9">
          <w:rPr>
            <w:rStyle w:val="Hyperlink"/>
          </w:rPr>
          <w:t>Valentin Bondzio</w:t>
        </w:r>
      </w:hyperlink>
      <w:r>
        <w:t xml:space="preserve"> in one of the VMworld where we got to meet. Those were the days!</w:t>
      </w:r>
    </w:p>
  </w:footnote>
  <w:footnote w:id="9">
    <w:p w14:paraId="3DB75DA2" w14:textId="77777777" w:rsidR="0039445F" w:rsidRPr="00833D21" w:rsidRDefault="0039445F" w:rsidP="0039445F">
      <w:pPr>
        <w:pStyle w:val="FootnoteText"/>
        <w:rPr>
          <w:lang w:val="en-US"/>
        </w:rPr>
      </w:pPr>
      <w:r>
        <w:rPr>
          <w:rStyle w:val="FootnoteReference"/>
        </w:rPr>
        <w:footnoteRef/>
      </w:r>
      <w:r>
        <w:t xml:space="preserve"> </w:t>
      </w:r>
      <w:r>
        <w:rPr>
          <w:lang w:val="en-US"/>
        </w:rPr>
        <w:t>Modified from one of many Valentin Bondzio diagrams</w:t>
      </w:r>
    </w:p>
  </w:footnote>
  <w:footnote w:id="10">
    <w:p w14:paraId="3E8FE7F8" w14:textId="77777777" w:rsidR="0039445F" w:rsidRDefault="0039445F" w:rsidP="0039445F">
      <w:pPr>
        <w:pStyle w:val="FootnoteText"/>
      </w:pPr>
      <w:r>
        <w:rPr>
          <w:rStyle w:val="FootnoteReference"/>
        </w:rPr>
        <w:footnoteRef/>
      </w:r>
      <w:r>
        <w:t xml:space="preserve"> Both 6.5 and 6.7 have </w:t>
      </w:r>
      <w:r w:rsidRPr="007542D4">
        <w:t xml:space="preserve">End of General Support </w:t>
      </w:r>
      <w:r>
        <w:t xml:space="preserve">on </w:t>
      </w:r>
      <w:r w:rsidRPr="007542D4">
        <w:t>15 October 2022</w:t>
      </w:r>
      <w:r>
        <w:t xml:space="preserve"> and E</w:t>
      </w:r>
      <w:r w:rsidRPr="007542D4">
        <w:t xml:space="preserve">nd of Technical Guidance </w:t>
      </w:r>
      <w:r>
        <w:t>on</w:t>
      </w:r>
      <w:r w:rsidRPr="007542D4">
        <w:t xml:space="preserve"> 15 November 2023</w:t>
      </w:r>
    </w:p>
  </w:footnote>
  <w:footnote w:id="11">
    <w:p w14:paraId="31C2DFF3" w14:textId="77777777" w:rsidR="0039445F" w:rsidRPr="00AB3EB6" w:rsidRDefault="0039445F" w:rsidP="0039445F">
      <w:pPr>
        <w:pStyle w:val="FootnoteText"/>
        <w:rPr>
          <w:lang w:val="en-US"/>
        </w:rPr>
      </w:pPr>
      <w:r>
        <w:rPr>
          <w:rStyle w:val="FootnoteReference"/>
        </w:rPr>
        <w:footnoteRef/>
      </w:r>
      <w:r>
        <w:t xml:space="preserve"> Based on </w:t>
      </w:r>
      <w:hyperlink r:id="rId4" w:history="1">
        <w:r w:rsidRPr="00AB3EB6">
          <w:rPr>
            <w:rStyle w:val="Hyperlink"/>
          </w:rPr>
          <w:t>this KB article</w:t>
        </w:r>
      </w:hyperlink>
      <w:r>
        <w:t>, snapshot increases the read operations as every snapshot has to read to ensure you’re fetching the correct data. Write is not impacted as you simply write a new block and not updating existing one.</w:t>
      </w:r>
    </w:p>
  </w:footnote>
  <w:footnote w:id="12">
    <w:p w14:paraId="1C16325D" w14:textId="77777777" w:rsidR="0039445F" w:rsidRDefault="0039445F" w:rsidP="0039445F">
      <w:pPr>
        <w:pStyle w:val="FootnoteText"/>
      </w:pPr>
      <w:r>
        <w:rPr>
          <w:rStyle w:val="FootnoteReference"/>
        </w:rPr>
        <w:footnoteRef/>
      </w:r>
      <w:r>
        <w:t xml:space="preserve"> Provided by </w:t>
      </w:r>
      <w:hyperlink r:id="rId5" w:history="1">
        <w:r w:rsidRPr="00D97BE9">
          <w:rPr>
            <w:rStyle w:val="Hyperlink"/>
          </w:rPr>
          <w:t>Valentin Bondzio</w:t>
        </w:r>
      </w:hyperlink>
    </w:p>
  </w:footnote>
  <w:footnote w:id="13">
    <w:p w14:paraId="2EC431E5" w14:textId="77777777" w:rsidR="0039445F" w:rsidRDefault="0039445F" w:rsidP="0039445F">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4">
    <w:p w14:paraId="0DA56B36" w14:textId="569F3385" w:rsidR="00960A7F" w:rsidRPr="00960A7F" w:rsidRDefault="00960A7F">
      <w:pPr>
        <w:pStyle w:val="FootnoteText"/>
        <w:rPr>
          <w:lang w:val="en-US"/>
        </w:rPr>
      </w:pPr>
      <w:r>
        <w:rPr>
          <w:rStyle w:val="FootnoteReference"/>
        </w:rPr>
        <w:footnoteRef/>
      </w:r>
      <w:r>
        <w:t xml:space="preserve"> </w:t>
      </w:r>
      <w:r>
        <w:rPr>
          <w:lang w:val="en-US"/>
        </w:rPr>
        <w:t xml:space="preserve">Thanks </w:t>
      </w:r>
      <w:hyperlink r:id="rId6" w:history="1">
        <w:r w:rsidRPr="00960A7F">
          <w:rPr>
            <w:rStyle w:val="Hyperlink"/>
            <w:lang w:val="en-US"/>
          </w:rPr>
          <w:t>Kristiyan</w:t>
        </w:r>
      </w:hyperlink>
      <w:r>
        <w:rPr>
          <w:lang w:val="en-US"/>
        </w:rPr>
        <w:t xml:space="preserve"> for the confirmation </w:t>
      </w:r>
    </w:p>
  </w:footnote>
  <w:footnote w:id="15">
    <w:p w14:paraId="1DFE59C1" w14:textId="77777777" w:rsidR="005A4231" w:rsidRPr="007B6DB4" w:rsidRDefault="005A4231" w:rsidP="005A4231">
      <w:pPr>
        <w:pStyle w:val="FootnoteText"/>
        <w:rPr>
          <w:lang w:val="en-US"/>
        </w:rPr>
      </w:pPr>
      <w:r>
        <w:rPr>
          <w:rStyle w:val="FootnoteReference"/>
        </w:rPr>
        <w:footnoteRef/>
      </w:r>
      <w:r>
        <w:t xml:space="preserve"> </w:t>
      </w:r>
      <w:r>
        <w:rPr>
          <w:lang w:val="en-US"/>
        </w:rPr>
        <w:t>For details, I recommend one of Valentin Bondzio talks</w:t>
      </w:r>
    </w:p>
  </w:footnote>
  <w:footnote w:id="16">
    <w:p w14:paraId="41C61435" w14:textId="77777777" w:rsidR="005A4231" w:rsidRPr="00005981" w:rsidRDefault="005A4231" w:rsidP="005A4231">
      <w:pPr>
        <w:pStyle w:val="FootnoteText"/>
        <w:rPr>
          <w:lang w:val="en-US"/>
        </w:rPr>
      </w:pPr>
      <w:r>
        <w:rPr>
          <w:rStyle w:val="FootnoteReference"/>
        </w:rPr>
        <w:footnoteRef/>
      </w:r>
      <w:r>
        <w:t xml:space="preserve"> </w:t>
      </w:r>
      <w:r>
        <w:rPr>
          <w:lang w:val="en-GB"/>
        </w:rPr>
        <w:t xml:space="preserve">Chapter 11 VMkernel Memory Management, page 243. Book by </w:t>
      </w:r>
      <w:hyperlink r:id="rId7" w:history="1">
        <w:r w:rsidRPr="00312816">
          <w:rPr>
            <w:rStyle w:val="Hyperlink"/>
            <w:lang w:val="en-GB"/>
          </w:rPr>
          <w:t>Frank Denneman</w:t>
        </w:r>
      </w:hyperlink>
      <w:r w:rsidRPr="00A51733">
        <w:rPr>
          <w:lang w:val="en-GB"/>
        </w:rPr>
        <w:t xml:space="preserve"> and </w:t>
      </w:r>
      <w:hyperlink r:id="rId8" w:history="1">
        <w:r w:rsidRPr="00A5472B">
          <w:rPr>
            <w:rStyle w:val="Hyperlink"/>
            <w:lang w:val="en-GB"/>
          </w:rPr>
          <w:t>Niels Hagoort</w:t>
        </w:r>
      </w:hyperlink>
      <w:r>
        <w:rPr>
          <w:lang w:val="en-GB"/>
        </w:rPr>
        <w:t xml:space="preserve"> </w:t>
      </w:r>
    </w:p>
  </w:footnote>
  <w:footnote w:id="17">
    <w:p w14:paraId="67021FF3" w14:textId="77777777" w:rsidR="005A4231" w:rsidRPr="0045432E" w:rsidRDefault="005A4231" w:rsidP="005A4231">
      <w:pPr>
        <w:pStyle w:val="FootnoteText"/>
        <w:rPr>
          <w:lang w:val="en-US"/>
        </w:rPr>
      </w:pPr>
      <w:r>
        <w:rPr>
          <w:rStyle w:val="FootnoteReference"/>
        </w:rPr>
        <w:footnoteRef/>
      </w:r>
      <w:r>
        <w:t xml:space="preserve"> Modified from yet </w:t>
      </w:r>
      <w:r>
        <w:rPr>
          <w:lang w:val="en-US"/>
        </w:rPr>
        <w:t>another diagram of Valentin Bondzio</w:t>
      </w:r>
    </w:p>
  </w:footnote>
  <w:footnote w:id="18">
    <w:p w14:paraId="5790A04B" w14:textId="77777777" w:rsidR="005A4231" w:rsidRDefault="005A4231" w:rsidP="005A4231">
      <w:pPr>
        <w:pStyle w:val="FootnoteText"/>
      </w:pPr>
      <w:r>
        <w:rPr>
          <w:rStyle w:val="FootnoteReference"/>
        </w:rPr>
        <w:footnoteRef/>
      </w:r>
      <w:r>
        <w:t xml:space="preserve"> Other documents use the term Guest Physical Page and Machine Page. I find it unnecessarily </w:t>
      </w:r>
      <w:r w:rsidRPr="002C2BEC">
        <w:rPr>
          <w:color w:val="FF0000"/>
        </w:rPr>
        <w:t>confusing</w:t>
      </w:r>
      <w:r>
        <w:t>, so I just call it VM pages and ESXi pages.</w:t>
      </w:r>
    </w:p>
  </w:footnote>
  <w:footnote w:id="19">
    <w:p w14:paraId="1957E2C5" w14:textId="66E91F55" w:rsidR="002B5A0D" w:rsidRPr="002B5A0D" w:rsidRDefault="002B5A0D">
      <w:pPr>
        <w:pStyle w:val="FootnoteText"/>
        <w:rPr>
          <w:lang w:val="en-US"/>
        </w:rPr>
      </w:pPr>
      <w:r>
        <w:rPr>
          <w:rStyle w:val="FootnoteReference"/>
        </w:rPr>
        <w:footnoteRef/>
      </w:r>
      <w:r>
        <w:t xml:space="preserve"> </w:t>
      </w:r>
      <w:r>
        <w:rPr>
          <w:lang w:val="en-US"/>
        </w:rPr>
        <w:t>I’m not a big fan of the name contention as it implies the VM is contending for memory, which is not the case.</w:t>
      </w:r>
    </w:p>
  </w:footnote>
  <w:footnote w:id="20">
    <w:p w14:paraId="4E9D9324" w14:textId="77777777" w:rsidR="00CD4981" w:rsidRDefault="00CD4981" w:rsidP="00CD4981">
      <w:pPr>
        <w:pStyle w:val="FootnoteText"/>
      </w:pPr>
      <w:r>
        <w:rPr>
          <w:rStyle w:val="FootnoteReference"/>
        </w:rPr>
        <w:footnoteRef/>
      </w:r>
      <w:r>
        <w:t xml:space="preserve"> The name of this Internet giant is irrelevant for this purpose, as it could have happened to anyone. It happens more often on smaller companies. BTW, notice how they made the text </w:t>
      </w:r>
      <w:r w:rsidRPr="002D138A">
        <w:rPr>
          <w:color w:val="A6A6A6" w:themeColor="background1" w:themeShade="A6"/>
        </w:rPr>
        <w:t xml:space="preserve">grey </w:t>
      </w:r>
      <w:r>
        <w:t>so it’s harder to read!</w:t>
      </w:r>
    </w:p>
  </w:footnote>
  <w:footnote w:id="21">
    <w:p w14:paraId="2607F561" w14:textId="32A17C39" w:rsidR="00D43025" w:rsidRPr="00D43025" w:rsidRDefault="00D43025">
      <w:pPr>
        <w:pStyle w:val="FootnoteText"/>
        <w:rPr>
          <w:lang w:val="en-US"/>
        </w:rPr>
      </w:pPr>
      <w:r>
        <w:rPr>
          <w:rStyle w:val="FootnoteReference"/>
        </w:rPr>
        <w:footnoteRef/>
      </w:r>
      <w:r>
        <w:t xml:space="preserve"> </w:t>
      </w:r>
      <w:r>
        <w:rPr>
          <w:lang w:val="en-US"/>
        </w:rPr>
        <w:t>T</w:t>
      </w:r>
      <w:r w:rsidR="00D203DB">
        <w:rPr>
          <w:lang w:val="en-US"/>
        </w:rPr>
        <w:t>he structure is deep. T</w:t>
      </w:r>
      <w:r>
        <w:rPr>
          <w:lang w:val="en-US"/>
        </w:rPr>
        <w:t xml:space="preserve">o know more about how ESXi resource pool group structure, I recommend these </w:t>
      </w:r>
      <w:hyperlink r:id="rId9" w:history="1">
        <w:r w:rsidRPr="00D75416">
          <w:rPr>
            <w:rStyle w:val="Hyperlink"/>
            <w:lang w:val="en-US"/>
          </w:rPr>
          <w:t>talks</w:t>
        </w:r>
      </w:hyperlink>
      <w:r>
        <w:rPr>
          <w:lang w:val="en-US"/>
        </w:rPr>
        <w:t xml:space="preserve"> by </w:t>
      </w:r>
      <w:hyperlink r:id="rId10" w:history="1">
        <w:r w:rsidRPr="004779B3">
          <w:rPr>
            <w:rStyle w:val="Hyperlink"/>
            <w:lang w:val="en-US"/>
          </w:rPr>
          <w:t>Valentin Bondzio</w:t>
        </w:r>
      </w:hyperlink>
      <w:r w:rsidR="00D75416">
        <w:rPr>
          <w:lang w:val="en-US"/>
        </w:rPr>
        <w:t xml:space="preserve">. Specifically, minute 18:10 on his </w:t>
      </w:r>
      <w:r w:rsidR="00D75416" w:rsidRPr="00D75416">
        <w:rPr>
          <w:lang w:val="en-US"/>
        </w:rPr>
        <w:t>VMware Explore Barcelona 2023</w:t>
      </w:r>
      <w:r w:rsidR="00D75416">
        <w:rPr>
          <w:lang w:val="en-US"/>
        </w:rPr>
        <w:t xml:space="preserve"> session. </w:t>
      </w:r>
    </w:p>
  </w:footnote>
  <w:footnote w:id="22">
    <w:p w14:paraId="77C13ABC" w14:textId="77777777" w:rsidR="005E4F95" w:rsidRDefault="005E4F95" w:rsidP="005E4F95">
      <w:pPr>
        <w:pStyle w:val="FootnoteText"/>
      </w:pPr>
      <w:r>
        <w:rPr>
          <w:rStyle w:val="FootnoteReference"/>
        </w:rPr>
        <w:t>16</w:t>
      </w:r>
      <w:r>
        <w:t xml:space="preserve"> Source: VMworld presentation HCP2583 by Richard Lu and Qasim Ali</w:t>
      </w:r>
    </w:p>
  </w:footnote>
  <w:footnote w:id="23">
    <w:p w14:paraId="7BCC6DA8" w14:textId="77777777" w:rsidR="00A1159A" w:rsidRDefault="00A1159A" w:rsidP="00A1159A">
      <w:pPr>
        <w:pStyle w:val="FootnoteText"/>
      </w:pPr>
      <w:r>
        <w:rPr>
          <w:rStyle w:val="FootnoteReference"/>
        </w:rPr>
        <w:footnoteRef/>
      </w:r>
      <w:r>
        <w:t xml:space="preserve"> Your anti-walware may classify it as a threat even though it is obviously not a malware. Malware uses </w:t>
      </w:r>
      <w:r w:rsidRPr="00725E1D">
        <w:t>psexec</w:t>
      </w:r>
      <w:r>
        <w:t>, a component of sysinternal,</w:t>
      </w:r>
      <w:r w:rsidRPr="00725E1D">
        <w:t xml:space="preserve"> </w:t>
      </w:r>
      <w:r>
        <w:t xml:space="preserve">to </w:t>
      </w:r>
      <w:r w:rsidRPr="00725E1D">
        <w:t>execute commands on remote machines. Some of the executable</w:t>
      </w:r>
      <w:r>
        <w:t>s</w:t>
      </w:r>
      <w:r w:rsidRPr="00725E1D">
        <w:t xml:space="preserve"> also behave in such a way that </w:t>
      </w:r>
      <w:r>
        <w:t xml:space="preserve">anti-malware software </w:t>
      </w:r>
      <w:proofErr w:type="gramStart"/>
      <w:r>
        <w:t>classify</w:t>
      </w:r>
      <w:proofErr w:type="gramEnd"/>
      <w:r>
        <w:t xml:space="preserve"> </w:t>
      </w:r>
      <w:r w:rsidRPr="00725E1D">
        <w:t>them as maliciou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37969" w14:textId="77777777" w:rsidR="005C3320" w:rsidRDefault="005C33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C7E43" w14:textId="77777777" w:rsidR="005C3320" w:rsidRDefault="005C33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60671" w14:textId="77777777" w:rsidR="005C3320" w:rsidRDefault="005C33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F9F59" w14:textId="6B3BB7A7" w:rsidR="00D861CE" w:rsidRPr="00B47017" w:rsidRDefault="00AC4D83" w:rsidP="00B47017">
    <w:pPr>
      <w:pStyle w:val="Header"/>
      <w:pBdr>
        <w:bottom w:val="single" w:sz="4" w:space="1" w:color="D9D9D9" w:themeColor="background1" w:themeShade="D9"/>
      </w:pBdr>
      <w:tabs>
        <w:tab w:val="clear" w:pos="9026"/>
        <w:tab w:val="left" w:pos="2319"/>
        <w:tab w:val="right" w:pos="10348"/>
      </w:tabs>
      <w:spacing w:before="0" w:after="480"/>
      <w:rPr>
        <w:rFonts w:ascii="Times New Roman" w:hAnsi="Times New Roman" w:cs="Times New Roman"/>
        <w:b/>
        <w:bCs/>
        <w:i/>
        <w:iCs/>
        <w:noProof/>
        <w:color w:val="808080" w:themeColor="background1" w:themeShade="80"/>
        <w:sz w:val="18"/>
        <w:szCs w:val="18"/>
      </w:rPr>
    </w:pPr>
    <w:r>
      <w:rPr>
        <w:rFonts w:ascii="Times New Roman" w:hAnsi="Times New Roman" w:cs="Times New Roman"/>
        <w:b/>
        <w:bCs/>
        <w:i/>
        <w:iCs/>
        <w:noProof/>
        <w:color w:val="808080" w:themeColor="background1" w:themeShade="80"/>
        <w:sz w:val="18"/>
        <w:szCs w:val="18"/>
      </w:rPr>
      <w:t>vSp</w:t>
    </w:r>
    <w:r w:rsidR="000A31CB" w:rsidRPr="00B47017">
      <w:rPr>
        <w:rFonts w:ascii="Times New Roman" w:hAnsi="Times New Roman" w:cs="Times New Roman"/>
        <w:b/>
        <w:bCs/>
        <w:i/>
        <w:iCs/>
        <w:noProof/>
        <w:color w:val="808080" w:themeColor="background1" w:themeShade="80"/>
        <w:sz w:val="18"/>
        <w:szCs w:val="18"/>
      </w:rPr>
      <w:t>here Metrics</w:t>
    </w:r>
    <w:r w:rsidR="00B47017" w:rsidRPr="00B47017">
      <w:rPr>
        <w:rFonts w:ascii="Times New Roman" w:hAnsi="Times New Roman" w:cs="Times New Roman"/>
        <w:b/>
        <w:bCs/>
        <w:i/>
        <w:iCs/>
        <w:noProof/>
        <w:color w:val="808080" w:themeColor="background1" w:themeShade="80"/>
        <w:sz w:val="18"/>
        <w:szCs w:val="18"/>
      </w:rPr>
      <w:tab/>
    </w:r>
    <w:r w:rsidR="000A31CB" w:rsidRPr="00B47017">
      <w:rPr>
        <w:rFonts w:ascii="Times New Roman" w:hAnsi="Times New Roman" w:cs="Times New Roman"/>
        <w:b/>
        <w:bCs/>
        <w:i/>
        <w:iCs/>
        <w:noProof/>
        <w:color w:val="808080" w:themeColor="background1" w:themeShade="80"/>
        <w:sz w:val="18"/>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C81CF" w14:textId="240EB3AA" w:rsidR="005E257A" w:rsidRPr="00B47017" w:rsidRDefault="005E257A" w:rsidP="005E257A">
    <w:pPr>
      <w:pStyle w:val="Header"/>
      <w:tabs>
        <w:tab w:val="clear" w:pos="9026"/>
        <w:tab w:val="left" w:pos="2319"/>
        <w:tab w:val="right" w:pos="10348"/>
      </w:tabs>
      <w:spacing w:before="0" w:after="480"/>
      <w:rPr>
        <w:rFonts w:ascii="Times New Roman" w:hAnsi="Times New Roman" w:cs="Times New Roman"/>
        <w:b/>
        <w:bCs/>
        <w:i/>
        <w:iCs/>
        <w:noProof/>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7BB40AB"/>
    <w:multiLevelType w:val="hybridMultilevel"/>
    <w:tmpl w:val="638E9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56624"/>
    <w:multiLevelType w:val="hybridMultilevel"/>
    <w:tmpl w:val="8168E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64A75"/>
    <w:multiLevelType w:val="hybridMultilevel"/>
    <w:tmpl w:val="5A2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D5888"/>
    <w:multiLevelType w:val="hybridMultilevel"/>
    <w:tmpl w:val="9550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A115B"/>
    <w:multiLevelType w:val="hybridMultilevel"/>
    <w:tmpl w:val="17B8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25D8E"/>
    <w:multiLevelType w:val="hybridMultilevel"/>
    <w:tmpl w:val="CCB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D57E49"/>
    <w:multiLevelType w:val="hybridMultilevel"/>
    <w:tmpl w:val="36129E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BB43321"/>
    <w:multiLevelType w:val="hybridMultilevel"/>
    <w:tmpl w:val="657CA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84F26"/>
    <w:multiLevelType w:val="hybridMultilevel"/>
    <w:tmpl w:val="AAAE86D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24219F7"/>
    <w:multiLevelType w:val="hybridMultilevel"/>
    <w:tmpl w:val="966ACD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2C42CC4"/>
    <w:multiLevelType w:val="hybridMultilevel"/>
    <w:tmpl w:val="1F288AC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4483B8E"/>
    <w:multiLevelType w:val="hybridMultilevel"/>
    <w:tmpl w:val="FFAAEAF2"/>
    <w:lvl w:ilvl="0" w:tplc="BE460188">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66C5305"/>
    <w:multiLevelType w:val="hybridMultilevel"/>
    <w:tmpl w:val="5FC6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536A4ED8"/>
    <w:multiLevelType w:val="hybridMultilevel"/>
    <w:tmpl w:val="E12A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272D8"/>
    <w:multiLevelType w:val="hybridMultilevel"/>
    <w:tmpl w:val="15DE58C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FC5A8C4A">
      <w:start w:val="1"/>
      <w:numFmt w:val="none"/>
      <w:pStyle w:val="Heading4"/>
      <w:suff w:val="nothing"/>
      <w:lvlText w:val=""/>
      <w:lvlJc w:val="left"/>
      <w:pPr>
        <w:ind w:left="0" w:firstLine="0"/>
      </w:pPr>
      <w:rPr>
        <w:rFonts w:hint="default"/>
      </w:rPr>
    </w:lvl>
    <w:lvl w:ilvl="4" w:tplc="CC5A3BD2">
      <w:start w:val="1"/>
      <w:numFmt w:val="none"/>
      <w:pStyle w:val="Heading5"/>
      <w:suff w:val="nothing"/>
      <w:lvlText w:val=""/>
      <w:lvlJc w:val="left"/>
      <w:pPr>
        <w:ind w:left="0" w:firstLine="0"/>
      </w:pPr>
      <w:rPr>
        <w:rFonts w:hint="default"/>
      </w:rPr>
    </w:lvl>
    <w:lvl w:ilvl="5" w:tplc="6DC0CDC2">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24" w15:restartNumberingAfterBreak="0">
    <w:nsid w:val="5B466703"/>
    <w:multiLevelType w:val="hybridMultilevel"/>
    <w:tmpl w:val="46A4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8012E"/>
    <w:multiLevelType w:val="hybridMultilevel"/>
    <w:tmpl w:val="E228A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65D2773B"/>
    <w:multiLevelType w:val="hybridMultilevel"/>
    <w:tmpl w:val="C31A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3110CD"/>
    <w:multiLevelType w:val="hybridMultilevel"/>
    <w:tmpl w:val="C82258CC"/>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BAA2861"/>
    <w:multiLevelType w:val="hybridMultilevel"/>
    <w:tmpl w:val="B124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AD1719C"/>
    <w:multiLevelType w:val="hybridMultilevel"/>
    <w:tmpl w:val="939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7634869">
    <w:abstractNumId w:val="28"/>
  </w:num>
  <w:num w:numId="2" w16cid:durableId="970013466">
    <w:abstractNumId w:val="21"/>
  </w:num>
  <w:num w:numId="3" w16cid:durableId="1900091404">
    <w:abstractNumId w:val="23"/>
  </w:num>
  <w:num w:numId="4" w16cid:durableId="289560451">
    <w:abstractNumId w:val="10"/>
  </w:num>
  <w:num w:numId="5" w16cid:durableId="1026759193">
    <w:abstractNumId w:val="26"/>
  </w:num>
  <w:num w:numId="6" w16cid:durableId="1660377847">
    <w:abstractNumId w:val="14"/>
  </w:num>
  <w:num w:numId="7" w16cid:durableId="326442665">
    <w:abstractNumId w:val="6"/>
  </w:num>
  <w:num w:numId="8" w16cid:durableId="207106135">
    <w:abstractNumId w:val="20"/>
  </w:num>
  <w:num w:numId="9" w16cid:durableId="499007462">
    <w:abstractNumId w:val="29"/>
  </w:num>
  <w:num w:numId="10" w16cid:durableId="1664628366">
    <w:abstractNumId w:val="32"/>
  </w:num>
  <w:num w:numId="11" w16cid:durableId="544566144">
    <w:abstractNumId w:val="0"/>
  </w:num>
  <w:num w:numId="12" w16cid:durableId="549924500">
    <w:abstractNumId w:val="1"/>
  </w:num>
  <w:num w:numId="13" w16cid:durableId="1720864277">
    <w:abstractNumId w:val="19"/>
  </w:num>
  <w:num w:numId="14" w16cid:durableId="279263515">
    <w:abstractNumId w:val="33"/>
  </w:num>
  <w:num w:numId="15" w16cid:durableId="1725567794">
    <w:abstractNumId w:val="4"/>
  </w:num>
  <w:num w:numId="16" w16cid:durableId="1176962813">
    <w:abstractNumId w:val="24"/>
  </w:num>
  <w:num w:numId="17" w16cid:durableId="1244297724">
    <w:abstractNumId w:val="9"/>
  </w:num>
  <w:num w:numId="18" w16cid:durableId="467942823">
    <w:abstractNumId w:val="5"/>
  </w:num>
  <w:num w:numId="19" w16cid:durableId="135688924">
    <w:abstractNumId w:val="3"/>
  </w:num>
  <w:num w:numId="20" w16cid:durableId="805009608">
    <w:abstractNumId w:val="16"/>
  </w:num>
  <w:num w:numId="21" w16cid:durableId="1855723515">
    <w:abstractNumId w:val="13"/>
  </w:num>
  <w:num w:numId="22" w16cid:durableId="2075008047">
    <w:abstractNumId w:val="30"/>
  </w:num>
  <w:num w:numId="23" w16cid:durableId="174543433">
    <w:abstractNumId w:val="17"/>
  </w:num>
  <w:num w:numId="24" w16cid:durableId="2074086590">
    <w:abstractNumId w:val="7"/>
  </w:num>
  <w:num w:numId="25" w16cid:durableId="990134670">
    <w:abstractNumId w:val="11"/>
  </w:num>
  <w:num w:numId="26" w16cid:durableId="491798680">
    <w:abstractNumId w:val="15"/>
  </w:num>
  <w:num w:numId="27" w16cid:durableId="1186745982">
    <w:abstractNumId w:val="25"/>
  </w:num>
  <w:num w:numId="28" w16cid:durableId="270938489">
    <w:abstractNumId w:val="2"/>
  </w:num>
  <w:num w:numId="29" w16cid:durableId="310448406">
    <w:abstractNumId w:val="31"/>
  </w:num>
  <w:num w:numId="30" w16cid:durableId="865870464">
    <w:abstractNumId w:val="18"/>
  </w:num>
  <w:num w:numId="31" w16cid:durableId="932207335">
    <w:abstractNumId w:val="8"/>
  </w:num>
  <w:num w:numId="32" w16cid:durableId="1464500124">
    <w:abstractNumId w:val="27"/>
  </w:num>
  <w:num w:numId="33" w16cid:durableId="265162430">
    <w:abstractNumId w:val="12"/>
  </w:num>
  <w:num w:numId="34" w16cid:durableId="1903758691">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isplayBackgroundShape/>
  <w:mirrorMargin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948"/>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62"/>
    <w:rsid w:val="00001FB1"/>
    <w:rsid w:val="00002212"/>
    <w:rsid w:val="00002278"/>
    <w:rsid w:val="00002396"/>
    <w:rsid w:val="00002479"/>
    <w:rsid w:val="000024A1"/>
    <w:rsid w:val="00002517"/>
    <w:rsid w:val="00002555"/>
    <w:rsid w:val="000026F8"/>
    <w:rsid w:val="0000270D"/>
    <w:rsid w:val="00002840"/>
    <w:rsid w:val="00002950"/>
    <w:rsid w:val="00002A1A"/>
    <w:rsid w:val="00002C86"/>
    <w:rsid w:val="00002D2F"/>
    <w:rsid w:val="00002EB9"/>
    <w:rsid w:val="000030A1"/>
    <w:rsid w:val="000030E2"/>
    <w:rsid w:val="00003288"/>
    <w:rsid w:val="000032EC"/>
    <w:rsid w:val="000038BB"/>
    <w:rsid w:val="00003A7F"/>
    <w:rsid w:val="00003A89"/>
    <w:rsid w:val="00003B44"/>
    <w:rsid w:val="00003B97"/>
    <w:rsid w:val="00003BBB"/>
    <w:rsid w:val="00003BFA"/>
    <w:rsid w:val="00003C72"/>
    <w:rsid w:val="00003E13"/>
    <w:rsid w:val="00003E6F"/>
    <w:rsid w:val="00003FBF"/>
    <w:rsid w:val="000040D1"/>
    <w:rsid w:val="000042AC"/>
    <w:rsid w:val="000043C0"/>
    <w:rsid w:val="00004416"/>
    <w:rsid w:val="000044C5"/>
    <w:rsid w:val="0000454C"/>
    <w:rsid w:val="00004569"/>
    <w:rsid w:val="0000470D"/>
    <w:rsid w:val="000047BC"/>
    <w:rsid w:val="00004ABA"/>
    <w:rsid w:val="00004AE6"/>
    <w:rsid w:val="00004AEE"/>
    <w:rsid w:val="00005273"/>
    <w:rsid w:val="0000560B"/>
    <w:rsid w:val="000056D1"/>
    <w:rsid w:val="000056FF"/>
    <w:rsid w:val="0000585D"/>
    <w:rsid w:val="00005981"/>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43"/>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695"/>
    <w:rsid w:val="000108F2"/>
    <w:rsid w:val="0001097E"/>
    <w:rsid w:val="000109E3"/>
    <w:rsid w:val="00010A7F"/>
    <w:rsid w:val="00010B20"/>
    <w:rsid w:val="00010C31"/>
    <w:rsid w:val="00010CA9"/>
    <w:rsid w:val="00010CBF"/>
    <w:rsid w:val="00010D7D"/>
    <w:rsid w:val="00010E8C"/>
    <w:rsid w:val="00010EB5"/>
    <w:rsid w:val="00010FA9"/>
    <w:rsid w:val="000110A7"/>
    <w:rsid w:val="0001110F"/>
    <w:rsid w:val="000113EB"/>
    <w:rsid w:val="000113EE"/>
    <w:rsid w:val="000114DD"/>
    <w:rsid w:val="0001156C"/>
    <w:rsid w:val="0001163D"/>
    <w:rsid w:val="000116FF"/>
    <w:rsid w:val="0001173C"/>
    <w:rsid w:val="0001177A"/>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848"/>
    <w:rsid w:val="0001398D"/>
    <w:rsid w:val="00013AD1"/>
    <w:rsid w:val="00013BF4"/>
    <w:rsid w:val="00013D2E"/>
    <w:rsid w:val="00013D9F"/>
    <w:rsid w:val="0001401B"/>
    <w:rsid w:val="00014264"/>
    <w:rsid w:val="0001434F"/>
    <w:rsid w:val="0001440A"/>
    <w:rsid w:val="00014437"/>
    <w:rsid w:val="00014464"/>
    <w:rsid w:val="00014652"/>
    <w:rsid w:val="000146E8"/>
    <w:rsid w:val="0001484E"/>
    <w:rsid w:val="00014A98"/>
    <w:rsid w:val="00014ACB"/>
    <w:rsid w:val="00014B36"/>
    <w:rsid w:val="00014B8A"/>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5EC7"/>
    <w:rsid w:val="00015F84"/>
    <w:rsid w:val="0001620F"/>
    <w:rsid w:val="00016462"/>
    <w:rsid w:val="000164E2"/>
    <w:rsid w:val="000165C2"/>
    <w:rsid w:val="00016615"/>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5E"/>
    <w:rsid w:val="00017FF7"/>
    <w:rsid w:val="00020078"/>
    <w:rsid w:val="000202E7"/>
    <w:rsid w:val="00020383"/>
    <w:rsid w:val="0002039B"/>
    <w:rsid w:val="00020547"/>
    <w:rsid w:val="0002055F"/>
    <w:rsid w:val="0002072B"/>
    <w:rsid w:val="0002089A"/>
    <w:rsid w:val="00020AAD"/>
    <w:rsid w:val="00020B21"/>
    <w:rsid w:val="00020CE9"/>
    <w:rsid w:val="00020CF4"/>
    <w:rsid w:val="00020D2A"/>
    <w:rsid w:val="0002111D"/>
    <w:rsid w:val="00021287"/>
    <w:rsid w:val="00021348"/>
    <w:rsid w:val="000215A2"/>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D3B"/>
    <w:rsid w:val="00022EC5"/>
    <w:rsid w:val="00022F1E"/>
    <w:rsid w:val="00022FE2"/>
    <w:rsid w:val="00023085"/>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08"/>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7"/>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5B1"/>
    <w:rsid w:val="00034871"/>
    <w:rsid w:val="0003494B"/>
    <w:rsid w:val="00034A0D"/>
    <w:rsid w:val="00034CB6"/>
    <w:rsid w:val="00034F85"/>
    <w:rsid w:val="00034F9C"/>
    <w:rsid w:val="00035019"/>
    <w:rsid w:val="000351CD"/>
    <w:rsid w:val="000351DA"/>
    <w:rsid w:val="00035260"/>
    <w:rsid w:val="000352D6"/>
    <w:rsid w:val="0003535F"/>
    <w:rsid w:val="0003557E"/>
    <w:rsid w:val="00035599"/>
    <w:rsid w:val="000355A2"/>
    <w:rsid w:val="000355C2"/>
    <w:rsid w:val="000357C1"/>
    <w:rsid w:val="0003582D"/>
    <w:rsid w:val="00035A58"/>
    <w:rsid w:val="00035AB7"/>
    <w:rsid w:val="00035ABD"/>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BB"/>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4C7"/>
    <w:rsid w:val="0004262E"/>
    <w:rsid w:val="00042641"/>
    <w:rsid w:val="000428BC"/>
    <w:rsid w:val="00042933"/>
    <w:rsid w:val="00042940"/>
    <w:rsid w:val="00042A32"/>
    <w:rsid w:val="00042AAC"/>
    <w:rsid w:val="00042D72"/>
    <w:rsid w:val="00042DDD"/>
    <w:rsid w:val="00042F75"/>
    <w:rsid w:val="00042FA1"/>
    <w:rsid w:val="000430E9"/>
    <w:rsid w:val="0004313C"/>
    <w:rsid w:val="0004323C"/>
    <w:rsid w:val="000434F6"/>
    <w:rsid w:val="000436A2"/>
    <w:rsid w:val="000436EF"/>
    <w:rsid w:val="0004379B"/>
    <w:rsid w:val="0004393C"/>
    <w:rsid w:val="00043A3B"/>
    <w:rsid w:val="00043A63"/>
    <w:rsid w:val="00043B6A"/>
    <w:rsid w:val="00043C2B"/>
    <w:rsid w:val="00043D18"/>
    <w:rsid w:val="00043D59"/>
    <w:rsid w:val="000441F6"/>
    <w:rsid w:val="0004432F"/>
    <w:rsid w:val="000444BF"/>
    <w:rsid w:val="000444E3"/>
    <w:rsid w:val="00044548"/>
    <w:rsid w:val="000446B3"/>
    <w:rsid w:val="0004487D"/>
    <w:rsid w:val="0004492F"/>
    <w:rsid w:val="0004494C"/>
    <w:rsid w:val="0004497E"/>
    <w:rsid w:val="00044BFF"/>
    <w:rsid w:val="00044CF5"/>
    <w:rsid w:val="00044EA1"/>
    <w:rsid w:val="00044EAA"/>
    <w:rsid w:val="00044F2F"/>
    <w:rsid w:val="0004526E"/>
    <w:rsid w:val="000452E4"/>
    <w:rsid w:val="000454DE"/>
    <w:rsid w:val="000455F1"/>
    <w:rsid w:val="0004575F"/>
    <w:rsid w:val="00045920"/>
    <w:rsid w:val="00045B76"/>
    <w:rsid w:val="00045BE2"/>
    <w:rsid w:val="00045C61"/>
    <w:rsid w:val="00045D90"/>
    <w:rsid w:val="00045D9D"/>
    <w:rsid w:val="00045F53"/>
    <w:rsid w:val="000460A6"/>
    <w:rsid w:val="00046310"/>
    <w:rsid w:val="0004636D"/>
    <w:rsid w:val="00046639"/>
    <w:rsid w:val="000466AC"/>
    <w:rsid w:val="000466DC"/>
    <w:rsid w:val="00046A00"/>
    <w:rsid w:val="00046B25"/>
    <w:rsid w:val="00046B29"/>
    <w:rsid w:val="00046CCD"/>
    <w:rsid w:val="00046D31"/>
    <w:rsid w:val="00046EAC"/>
    <w:rsid w:val="00046FE6"/>
    <w:rsid w:val="000473A1"/>
    <w:rsid w:val="000475AF"/>
    <w:rsid w:val="00047608"/>
    <w:rsid w:val="00047745"/>
    <w:rsid w:val="00047786"/>
    <w:rsid w:val="0004787C"/>
    <w:rsid w:val="00047A16"/>
    <w:rsid w:val="00047A29"/>
    <w:rsid w:val="00047A6F"/>
    <w:rsid w:val="00047AE8"/>
    <w:rsid w:val="00047CC9"/>
    <w:rsid w:val="00047DAC"/>
    <w:rsid w:val="00050062"/>
    <w:rsid w:val="00050080"/>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1F5D"/>
    <w:rsid w:val="00052024"/>
    <w:rsid w:val="000520E5"/>
    <w:rsid w:val="00052148"/>
    <w:rsid w:val="000521A3"/>
    <w:rsid w:val="000523B7"/>
    <w:rsid w:val="0005246A"/>
    <w:rsid w:val="00052536"/>
    <w:rsid w:val="000525D8"/>
    <w:rsid w:val="000525F8"/>
    <w:rsid w:val="0005267C"/>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744"/>
    <w:rsid w:val="0005385E"/>
    <w:rsid w:val="000538D8"/>
    <w:rsid w:val="00053938"/>
    <w:rsid w:val="000539A7"/>
    <w:rsid w:val="00053B34"/>
    <w:rsid w:val="00053B85"/>
    <w:rsid w:val="00053D89"/>
    <w:rsid w:val="00053EFF"/>
    <w:rsid w:val="00053F74"/>
    <w:rsid w:val="00054209"/>
    <w:rsid w:val="00054394"/>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7E"/>
    <w:rsid w:val="000550A8"/>
    <w:rsid w:val="000550EB"/>
    <w:rsid w:val="000551C7"/>
    <w:rsid w:val="000552AD"/>
    <w:rsid w:val="000552BB"/>
    <w:rsid w:val="00055330"/>
    <w:rsid w:val="00055640"/>
    <w:rsid w:val="0005573C"/>
    <w:rsid w:val="0005574E"/>
    <w:rsid w:val="00055847"/>
    <w:rsid w:val="00055853"/>
    <w:rsid w:val="000559E1"/>
    <w:rsid w:val="00055AF8"/>
    <w:rsid w:val="00055B59"/>
    <w:rsid w:val="00055CA1"/>
    <w:rsid w:val="00055DE9"/>
    <w:rsid w:val="00056073"/>
    <w:rsid w:val="000560B8"/>
    <w:rsid w:val="0005623C"/>
    <w:rsid w:val="00056252"/>
    <w:rsid w:val="0005629F"/>
    <w:rsid w:val="000562C5"/>
    <w:rsid w:val="00056302"/>
    <w:rsid w:val="000563EB"/>
    <w:rsid w:val="0005670B"/>
    <w:rsid w:val="00056721"/>
    <w:rsid w:val="00056748"/>
    <w:rsid w:val="000569F1"/>
    <w:rsid w:val="00056ABB"/>
    <w:rsid w:val="00056B13"/>
    <w:rsid w:val="00056B4B"/>
    <w:rsid w:val="00056C62"/>
    <w:rsid w:val="00056D12"/>
    <w:rsid w:val="00056D4A"/>
    <w:rsid w:val="00056D77"/>
    <w:rsid w:val="00056EFB"/>
    <w:rsid w:val="00056F65"/>
    <w:rsid w:val="00057037"/>
    <w:rsid w:val="000571A3"/>
    <w:rsid w:val="000574AE"/>
    <w:rsid w:val="0005768F"/>
    <w:rsid w:val="0005789E"/>
    <w:rsid w:val="000578E4"/>
    <w:rsid w:val="0005793A"/>
    <w:rsid w:val="00057B6F"/>
    <w:rsid w:val="00057BA1"/>
    <w:rsid w:val="00057BA5"/>
    <w:rsid w:val="00057BED"/>
    <w:rsid w:val="00057EC2"/>
    <w:rsid w:val="00057FF0"/>
    <w:rsid w:val="0006018C"/>
    <w:rsid w:val="00060762"/>
    <w:rsid w:val="00060768"/>
    <w:rsid w:val="000608D0"/>
    <w:rsid w:val="00060986"/>
    <w:rsid w:val="00060AD4"/>
    <w:rsid w:val="00060AE9"/>
    <w:rsid w:val="00060CB1"/>
    <w:rsid w:val="00060CC5"/>
    <w:rsid w:val="0006117E"/>
    <w:rsid w:val="00061199"/>
    <w:rsid w:val="00061210"/>
    <w:rsid w:val="00061219"/>
    <w:rsid w:val="0006133F"/>
    <w:rsid w:val="000613B0"/>
    <w:rsid w:val="000617BC"/>
    <w:rsid w:val="000618D5"/>
    <w:rsid w:val="000618E9"/>
    <w:rsid w:val="00061A21"/>
    <w:rsid w:val="00061A5F"/>
    <w:rsid w:val="00061A7C"/>
    <w:rsid w:val="00061C85"/>
    <w:rsid w:val="00061E36"/>
    <w:rsid w:val="00061E67"/>
    <w:rsid w:val="00062349"/>
    <w:rsid w:val="000623CA"/>
    <w:rsid w:val="000625CC"/>
    <w:rsid w:val="00062BC1"/>
    <w:rsid w:val="00062CBF"/>
    <w:rsid w:val="00062CFD"/>
    <w:rsid w:val="00062E07"/>
    <w:rsid w:val="00062E7A"/>
    <w:rsid w:val="00062E95"/>
    <w:rsid w:val="00062E9C"/>
    <w:rsid w:val="0006314C"/>
    <w:rsid w:val="0006324F"/>
    <w:rsid w:val="000633CF"/>
    <w:rsid w:val="0006345D"/>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2CF"/>
    <w:rsid w:val="00065473"/>
    <w:rsid w:val="00065565"/>
    <w:rsid w:val="00065649"/>
    <w:rsid w:val="0006591F"/>
    <w:rsid w:val="00065995"/>
    <w:rsid w:val="00065C27"/>
    <w:rsid w:val="00066015"/>
    <w:rsid w:val="0006607B"/>
    <w:rsid w:val="000660B4"/>
    <w:rsid w:val="00066221"/>
    <w:rsid w:val="0006630A"/>
    <w:rsid w:val="000664C1"/>
    <w:rsid w:val="00066517"/>
    <w:rsid w:val="00066541"/>
    <w:rsid w:val="00066814"/>
    <w:rsid w:val="00066868"/>
    <w:rsid w:val="000668C9"/>
    <w:rsid w:val="000668E9"/>
    <w:rsid w:val="00066BCB"/>
    <w:rsid w:val="00066CA2"/>
    <w:rsid w:val="00066D2F"/>
    <w:rsid w:val="00066F5F"/>
    <w:rsid w:val="00067169"/>
    <w:rsid w:val="000671E4"/>
    <w:rsid w:val="000671FF"/>
    <w:rsid w:val="00067290"/>
    <w:rsid w:val="000672C5"/>
    <w:rsid w:val="00067539"/>
    <w:rsid w:val="000675E1"/>
    <w:rsid w:val="0006761D"/>
    <w:rsid w:val="00067768"/>
    <w:rsid w:val="00067894"/>
    <w:rsid w:val="00067D95"/>
    <w:rsid w:val="00067F14"/>
    <w:rsid w:val="0007007B"/>
    <w:rsid w:val="000700E0"/>
    <w:rsid w:val="00070125"/>
    <w:rsid w:val="000701A5"/>
    <w:rsid w:val="00070556"/>
    <w:rsid w:val="00070656"/>
    <w:rsid w:val="000707E6"/>
    <w:rsid w:val="0007081E"/>
    <w:rsid w:val="0007085A"/>
    <w:rsid w:val="0007088C"/>
    <w:rsid w:val="00070940"/>
    <w:rsid w:val="00070AB6"/>
    <w:rsid w:val="00070C00"/>
    <w:rsid w:val="00070CAE"/>
    <w:rsid w:val="00070ED2"/>
    <w:rsid w:val="00070F5A"/>
    <w:rsid w:val="00071082"/>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7C6"/>
    <w:rsid w:val="0007283F"/>
    <w:rsid w:val="0007286E"/>
    <w:rsid w:val="0007297B"/>
    <w:rsid w:val="00072ABF"/>
    <w:rsid w:val="00072D56"/>
    <w:rsid w:val="00073029"/>
    <w:rsid w:val="000730C6"/>
    <w:rsid w:val="00073129"/>
    <w:rsid w:val="000731CD"/>
    <w:rsid w:val="00073223"/>
    <w:rsid w:val="000732BC"/>
    <w:rsid w:val="00073326"/>
    <w:rsid w:val="00073345"/>
    <w:rsid w:val="000733AF"/>
    <w:rsid w:val="00073772"/>
    <w:rsid w:val="00073C30"/>
    <w:rsid w:val="00073C6C"/>
    <w:rsid w:val="00073EDB"/>
    <w:rsid w:val="00074317"/>
    <w:rsid w:val="00074451"/>
    <w:rsid w:val="00074461"/>
    <w:rsid w:val="000745AF"/>
    <w:rsid w:val="00074667"/>
    <w:rsid w:val="000746A6"/>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28B"/>
    <w:rsid w:val="00077310"/>
    <w:rsid w:val="00077322"/>
    <w:rsid w:val="00077441"/>
    <w:rsid w:val="00077488"/>
    <w:rsid w:val="0007769A"/>
    <w:rsid w:val="00077745"/>
    <w:rsid w:val="00077862"/>
    <w:rsid w:val="00077BE0"/>
    <w:rsid w:val="00077C41"/>
    <w:rsid w:val="00080008"/>
    <w:rsid w:val="00080991"/>
    <w:rsid w:val="000809FE"/>
    <w:rsid w:val="00080A61"/>
    <w:rsid w:val="00080CA1"/>
    <w:rsid w:val="00080CAE"/>
    <w:rsid w:val="00080D0F"/>
    <w:rsid w:val="00080D70"/>
    <w:rsid w:val="00080F28"/>
    <w:rsid w:val="00080FAF"/>
    <w:rsid w:val="000810D8"/>
    <w:rsid w:val="00081347"/>
    <w:rsid w:val="0008166C"/>
    <w:rsid w:val="0008171D"/>
    <w:rsid w:val="000818D8"/>
    <w:rsid w:val="00081C66"/>
    <w:rsid w:val="00082036"/>
    <w:rsid w:val="00082291"/>
    <w:rsid w:val="0008231F"/>
    <w:rsid w:val="000823F1"/>
    <w:rsid w:val="000823FC"/>
    <w:rsid w:val="000826A9"/>
    <w:rsid w:val="00082767"/>
    <w:rsid w:val="0008289F"/>
    <w:rsid w:val="00082D2F"/>
    <w:rsid w:val="00082DA3"/>
    <w:rsid w:val="00082FE2"/>
    <w:rsid w:val="000832A7"/>
    <w:rsid w:val="000832E7"/>
    <w:rsid w:val="0008348D"/>
    <w:rsid w:val="00083677"/>
    <w:rsid w:val="000836CD"/>
    <w:rsid w:val="00083711"/>
    <w:rsid w:val="0008377B"/>
    <w:rsid w:val="00083824"/>
    <w:rsid w:val="00083AE1"/>
    <w:rsid w:val="00083B76"/>
    <w:rsid w:val="00083C45"/>
    <w:rsid w:val="00083CCB"/>
    <w:rsid w:val="00084018"/>
    <w:rsid w:val="00084133"/>
    <w:rsid w:val="0008457B"/>
    <w:rsid w:val="0008463A"/>
    <w:rsid w:val="00084790"/>
    <w:rsid w:val="0008479E"/>
    <w:rsid w:val="000847AE"/>
    <w:rsid w:val="0008488D"/>
    <w:rsid w:val="000849BB"/>
    <w:rsid w:val="00084A5F"/>
    <w:rsid w:val="00084ABE"/>
    <w:rsid w:val="00084BEE"/>
    <w:rsid w:val="00084C0C"/>
    <w:rsid w:val="00084D4F"/>
    <w:rsid w:val="00084E49"/>
    <w:rsid w:val="0008503B"/>
    <w:rsid w:val="000851CD"/>
    <w:rsid w:val="000851E7"/>
    <w:rsid w:val="00085431"/>
    <w:rsid w:val="0008573F"/>
    <w:rsid w:val="00085AB7"/>
    <w:rsid w:val="00085BCD"/>
    <w:rsid w:val="00085BEE"/>
    <w:rsid w:val="00085C1C"/>
    <w:rsid w:val="00085C8C"/>
    <w:rsid w:val="00085D67"/>
    <w:rsid w:val="00086327"/>
    <w:rsid w:val="00086490"/>
    <w:rsid w:val="0008655C"/>
    <w:rsid w:val="000865FF"/>
    <w:rsid w:val="00086666"/>
    <w:rsid w:val="000867A9"/>
    <w:rsid w:val="00086992"/>
    <w:rsid w:val="000869DF"/>
    <w:rsid w:val="00086C80"/>
    <w:rsid w:val="00086DAD"/>
    <w:rsid w:val="00086E08"/>
    <w:rsid w:val="00086EBC"/>
    <w:rsid w:val="00086ED4"/>
    <w:rsid w:val="00086EEC"/>
    <w:rsid w:val="00087033"/>
    <w:rsid w:val="00087055"/>
    <w:rsid w:val="00087097"/>
    <w:rsid w:val="000871A8"/>
    <w:rsid w:val="00087297"/>
    <w:rsid w:val="000873DF"/>
    <w:rsid w:val="000874AB"/>
    <w:rsid w:val="0008759F"/>
    <w:rsid w:val="00087838"/>
    <w:rsid w:val="0008787B"/>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6D5"/>
    <w:rsid w:val="0009185E"/>
    <w:rsid w:val="00091988"/>
    <w:rsid w:val="00091AD4"/>
    <w:rsid w:val="00091B7D"/>
    <w:rsid w:val="00091C66"/>
    <w:rsid w:val="00091D71"/>
    <w:rsid w:val="00091E7E"/>
    <w:rsid w:val="000921FC"/>
    <w:rsid w:val="00092243"/>
    <w:rsid w:val="000924F8"/>
    <w:rsid w:val="00092503"/>
    <w:rsid w:val="0009250D"/>
    <w:rsid w:val="0009281D"/>
    <w:rsid w:val="00092A96"/>
    <w:rsid w:val="00092B34"/>
    <w:rsid w:val="00092D5B"/>
    <w:rsid w:val="00093044"/>
    <w:rsid w:val="000930D1"/>
    <w:rsid w:val="000934D6"/>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4DD5"/>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1DB5"/>
    <w:rsid w:val="000A2097"/>
    <w:rsid w:val="000A20EB"/>
    <w:rsid w:val="000A2303"/>
    <w:rsid w:val="000A23C9"/>
    <w:rsid w:val="000A24BF"/>
    <w:rsid w:val="000A2585"/>
    <w:rsid w:val="000A282E"/>
    <w:rsid w:val="000A2952"/>
    <w:rsid w:val="000A2956"/>
    <w:rsid w:val="000A2985"/>
    <w:rsid w:val="000A2987"/>
    <w:rsid w:val="000A29F3"/>
    <w:rsid w:val="000A2ACF"/>
    <w:rsid w:val="000A2AFD"/>
    <w:rsid w:val="000A2DEE"/>
    <w:rsid w:val="000A2FA0"/>
    <w:rsid w:val="000A31A6"/>
    <w:rsid w:val="000A31CB"/>
    <w:rsid w:val="000A3255"/>
    <w:rsid w:val="000A326C"/>
    <w:rsid w:val="000A3342"/>
    <w:rsid w:val="000A337E"/>
    <w:rsid w:val="000A33AA"/>
    <w:rsid w:val="000A34E2"/>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77"/>
    <w:rsid w:val="000A48DC"/>
    <w:rsid w:val="000A498B"/>
    <w:rsid w:val="000A49D7"/>
    <w:rsid w:val="000A4ACD"/>
    <w:rsid w:val="000A4B2E"/>
    <w:rsid w:val="000A4ED4"/>
    <w:rsid w:val="000A505D"/>
    <w:rsid w:val="000A50A4"/>
    <w:rsid w:val="000A5351"/>
    <w:rsid w:val="000A5362"/>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35C"/>
    <w:rsid w:val="000B0582"/>
    <w:rsid w:val="000B07C4"/>
    <w:rsid w:val="000B0863"/>
    <w:rsid w:val="000B08B2"/>
    <w:rsid w:val="000B0B90"/>
    <w:rsid w:val="000B0C6E"/>
    <w:rsid w:val="000B0E1B"/>
    <w:rsid w:val="000B0E35"/>
    <w:rsid w:val="000B0F8A"/>
    <w:rsid w:val="000B0FCD"/>
    <w:rsid w:val="000B1065"/>
    <w:rsid w:val="000B1068"/>
    <w:rsid w:val="000B1301"/>
    <w:rsid w:val="000B1460"/>
    <w:rsid w:val="000B1977"/>
    <w:rsid w:val="000B1CF2"/>
    <w:rsid w:val="000B1D79"/>
    <w:rsid w:val="000B1F09"/>
    <w:rsid w:val="000B1F17"/>
    <w:rsid w:val="000B20F5"/>
    <w:rsid w:val="000B2135"/>
    <w:rsid w:val="000B2200"/>
    <w:rsid w:val="000B23F9"/>
    <w:rsid w:val="000B2574"/>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6F"/>
    <w:rsid w:val="000B54B5"/>
    <w:rsid w:val="000B5835"/>
    <w:rsid w:val="000B598E"/>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6FB1"/>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0"/>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4E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D55"/>
    <w:rsid w:val="000C3EA7"/>
    <w:rsid w:val="000C3ED4"/>
    <w:rsid w:val="000C4444"/>
    <w:rsid w:val="000C44A5"/>
    <w:rsid w:val="000C44EA"/>
    <w:rsid w:val="000C4717"/>
    <w:rsid w:val="000C4786"/>
    <w:rsid w:val="000C48EB"/>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8F5"/>
    <w:rsid w:val="000C7999"/>
    <w:rsid w:val="000C7A58"/>
    <w:rsid w:val="000C7CF4"/>
    <w:rsid w:val="000C7DF8"/>
    <w:rsid w:val="000C7F1B"/>
    <w:rsid w:val="000C7F48"/>
    <w:rsid w:val="000D0097"/>
    <w:rsid w:val="000D01DA"/>
    <w:rsid w:val="000D028F"/>
    <w:rsid w:val="000D0292"/>
    <w:rsid w:val="000D0382"/>
    <w:rsid w:val="000D0932"/>
    <w:rsid w:val="000D0A51"/>
    <w:rsid w:val="000D0DA1"/>
    <w:rsid w:val="000D1090"/>
    <w:rsid w:val="000D15F5"/>
    <w:rsid w:val="000D1B3D"/>
    <w:rsid w:val="000D1CC7"/>
    <w:rsid w:val="000D1D01"/>
    <w:rsid w:val="000D1E81"/>
    <w:rsid w:val="000D1FD8"/>
    <w:rsid w:val="000D20DD"/>
    <w:rsid w:val="000D2152"/>
    <w:rsid w:val="000D2206"/>
    <w:rsid w:val="000D2214"/>
    <w:rsid w:val="000D2280"/>
    <w:rsid w:val="000D2339"/>
    <w:rsid w:val="000D23D2"/>
    <w:rsid w:val="000D2538"/>
    <w:rsid w:val="000D2585"/>
    <w:rsid w:val="000D26EF"/>
    <w:rsid w:val="000D27D7"/>
    <w:rsid w:val="000D2A87"/>
    <w:rsid w:val="000D2C01"/>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7A"/>
    <w:rsid w:val="000D559A"/>
    <w:rsid w:val="000D5704"/>
    <w:rsid w:val="000D59DE"/>
    <w:rsid w:val="000D5D9E"/>
    <w:rsid w:val="000D5DC8"/>
    <w:rsid w:val="000D5E5E"/>
    <w:rsid w:val="000D5ED6"/>
    <w:rsid w:val="000D5F30"/>
    <w:rsid w:val="000D5F88"/>
    <w:rsid w:val="000D5FD5"/>
    <w:rsid w:val="000D5FDD"/>
    <w:rsid w:val="000D60C5"/>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47A"/>
    <w:rsid w:val="000E050B"/>
    <w:rsid w:val="000E051C"/>
    <w:rsid w:val="000E07E7"/>
    <w:rsid w:val="000E0991"/>
    <w:rsid w:val="000E0999"/>
    <w:rsid w:val="000E09EC"/>
    <w:rsid w:val="000E0A91"/>
    <w:rsid w:val="000E0B0D"/>
    <w:rsid w:val="000E0D72"/>
    <w:rsid w:val="000E0E60"/>
    <w:rsid w:val="000E0E6E"/>
    <w:rsid w:val="000E0EE9"/>
    <w:rsid w:val="000E0FC1"/>
    <w:rsid w:val="000E118B"/>
    <w:rsid w:val="000E1236"/>
    <w:rsid w:val="000E1370"/>
    <w:rsid w:val="000E13EC"/>
    <w:rsid w:val="000E13F3"/>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04"/>
    <w:rsid w:val="000E4566"/>
    <w:rsid w:val="000E4597"/>
    <w:rsid w:val="000E4772"/>
    <w:rsid w:val="000E495D"/>
    <w:rsid w:val="000E49B2"/>
    <w:rsid w:val="000E49DD"/>
    <w:rsid w:val="000E4ABE"/>
    <w:rsid w:val="000E4B43"/>
    <w:rsid w:val="000E4F06"/>
    <w:rsid w:val="000E51CA"/>
    <w:rsid w:val="000E5781"/>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7E9E"/>
    <w:rsid w:val="000EB501"/>
    <w:rsid w:val="000F012B"/>
    <w:rsid w:val="000F01F1"/>
    <w:rsid w:val="000F02E1"/>
    <w:rsid w:val="000F03C1"/>
    <w:rsid w:val="000F0639"/>
    <w:rsid w:val="000F0689"/>
    <w:rsid w:val="000F080F"/>
    <w:rsid w:val="000F0884"/>
    <w:rsid w:val="000F0A90"/>
    <w:rsid w:val="000F0BAC"/>
    <w:rsid w:val="000F0C06"/>
    <w:rsid w:val="000F0CAA"/>
    <w:rsid w:val="000F0DC8"/>
    <w:rsid w:val="000F0E93"/>
    <w:rsid w:val="000F1017"/>
    <w:rsid w:val="000F1037"/>
    <w:rsid w:val="000F10A0"/>
    <w:rsid w:val="000F10E1"/>
    <w:rsid w:val="000F122E"/>
    <w:rsid w:val="000F12D8"/>
    <w:rsid w:val="000F14A0"/>
    <w:rsid w:val="000F14B7"/>
    <w:rsid w:val="000F1559"/>
    <w:rsid w:val="000F176F"/>
    <w:rsid w:val="000F17A0"/>
    <w:rsid w:val="000F1838"/>
    <w:rsid w:val="000F1966"/>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C38"/>
    <w:rsid w:val="000F2D10"/>
    <w:rsid w:val="000F2D37"/>
    <w:rsid w:val="000F2D54"/>
    <w:rsid w:val="000F2D8B"/>
    <w:rsid w:val="000F2E21"/>
    <w:rsid w:val="000F312E"/>
    <w:rsid w:val="000F32C4"/>
    <w:rsid w:val="000F32FD"/>
    <w:rsid w:val="000F384A"/>
    <w:rsid w:val="000F3A58"/>
    <w:rsid w:val="000F3B18"/>
    <w:rsid w:val="000F3CDA"/>
    <w:rsid w:val="000F3CF6"/>
    <w:rsid w:val="000F3ED7"/>
    <w:rsid w:val="000F3F1B"/>
    <w:rsid w:val="000F3FC8"/>
    <w:rsid w:val="000F4039"/>
    <w:rsid w:val="000F421F"/>
    <w:rsid w:val="000F4537"/>
    <w:rsid w:val="000F45AE"/>
    <w:rsid w:val="000F46D7"/>
    <w:rsid w:val="000F4D3A"/>
    <w:rsid w:val="000F5028"/>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0"/>
    <w:rsid w:val="000F788C"/>
    <w:rsid w:val="000F7C6F"/>
    <w:rsid w:val="000F7C75"/>
    <w:rsid w:val="000F7E73"/>
    <w:rsid w:val="000F7F29"/>
    <w:rsid w:val="000F7F2A"/>
    <w:rsid w:val="00100047"/>
    <w:rsid w:val="001001F7"/>
    <w:rsid w:val="00100342"/>
    <w:rsid w:val="001003ED"/>
    <w:rsid w:val="00100460"/>
    <w:rsid w:val="00100553"/>
    <w:rsid w:val="001005BF"/>
    <w:rsid w:val="001006AF"/>
    <w:rsid w:val="00100704"/>
    <w:rsid w:val="0010075E"/>
    <w:rsid w:val="00100776"/>
    <w:rsid w:val="0010095F"/>
    <w:rsid w:val="0010097C"/>
    <w:rsid w:val="00100C1C"/>
    <w:rsid w:val="00100C30"/>
    <w:rsid w:val="00100CA7"/>
    <w:rsid w:val="00100DAA"/>
    <w:rsid w:val="00100F12"/>
    <w:rsid w:val="00100F29"/>
    <w:rsid w:val="00100F6A"/>
    <w:rsid w:val="0010109C"/>
    <w:rsid w:val="001011BE"/>
    <w:rsid w:val="0010123B"/>
    <w:rsid w:val="001013BD"/>
    <w:rsid w:val="001013DC"/>
    <w:rsid w:val="00101419"/>
    <w:rsid w:val="001015FB"/>
    <w:rsid w:val="001016E1"/>
    <w:rsid w:val="001016E6"/>
    <w:rsid w:val="00101777"/>
    <w:rsid w:val="00101800"/>
    <w:rsid w:val="00101880"/>
    <w:rsid w:val="001018A4"/>
    <w:rsid w:val="00101999"/>
    <w:rsid w:val="00101B3F"/>
    <w:rsid w:val="00101BCC"/>
    <w:rsid w:val="00101C8E"/>
    <w:rsid w:val="00101CF7"/>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2F15"/>
    <w:rsid w:val="001030C4"/>
    <w:rsid w:val="00103138"/>
    <w:rsid w:val="00103303"/>
    <w:rsid w:val="0010336A"/>
    <w:rsid w:val="0010337E"/>
    <w:rsid w:val="001034E2"/>
    <w:rsid w:val="0010355B"/>
    <w:rsid w:val="0010359D"/>
    <w:rsid w:val="001035EB"/>
    <w:rsid w:val="00103709"/>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C93"/>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AB"/>
    <w:rsid w:val="00107EE8"/>
    <w:rsid w:val="00110245"/>
    <w:rsid w:val="00110595"/>
    <w:rsid w:val="001106A9"/>
    <w:rsid w:val="0011089B"/>
    <w:rsid w:val="00110B17"/>
    <w:rsid w:val="00110BF7"/>
    <w:rsid w:val="00110D13"/>
    <w:rsid w:val="00110DC9"/>
    <w:rsid w:val="00110E1B"/>
    <w:rsid w:val="00110F5D"/>
    <w:rsid w:val="00110F6F"/>
    <w:rsid w:val="00110F9E"/>
    <w:rsid w:val="00110FDC"/>
    <w:rsid w:val="00111108"/>
    <w:rsid w:val="00111191"/>
    <w:rsid w:val="0011123E"/>
    <w:rsid w:val="0011127D"/>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7B6"/>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7FAD"/>
    <w:rsid w:val="0011C2C1"/>
    <w:rsid w:val="001200CF"/>
    <w:rsid w:val="00120207"/>
    <w:rsid w:val="001202A0"/>
    <w:rsid w:val="00120353"/>
    <w:rsid w:val="001203C9"/>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4D2"/>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2FA"/>
    <w:rsid w:val="001243EF"/>
    <w:rsid w:val="00124413"/>
    <w:rsid w:val="00124517"/>
    <w:rsid w:val="00124587"/>
    <w:rsid w:val="001246F2"/>
    <w:rsid w:val="00124741"/>
    <w:rsid w:val="0012477D"/>
    <w:rsid w:val="001247D5"/>
    <w:rsid w:val="0012491F"/>
    <w:rsid w:val="00124A64"/>
    <w:rsid w:val="00124A71"/>
    <w:rsid w:val="00124B3C"/>
    <w:rsid w:val="00124C29"/>
    <w:rsid w:val="00124CE3"/>
    <w:rsid w:val="00124DE4"/>
    <w:rsid w:val="00125040"/>
    <w:rsid w:val="0012530F"/>
    <w:rsid w:val="00125498"/>
    <w:rsid w:val="001254A7"/>
    <w:rsid w:val="00125538"/>
    <w:rsid w:val="001256CA"/>
    <w:rsid w:val="001257AD"/>
    <w:rsid w:val="0012591B"/>
    <w:rsid w:val="0012597F"/>
    <w:rsid w:val="00125A48"/>
    <w:rsid w:val="00125A96"/>
    <w:rsid w:val="00125AB2"/>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C87"/>
    <w:rsid w:val="00130EA2"/>
    <w:rsid w:val="00130EA9"/>
    <w:rsid w:val="00130F4F"/>
    <w:rsid w:val="001312B9"/>
    <w:rsid w:val="001314D5"/>
    <w:rsid w:val="0013166D"/>
    <w:rsid w:val="001316F5"/>
    <w:rsid w:val="00131755"/>
    <w:rsid w:val="0013189D"/>
    <w:rsid w:val="00131986"/>
    <w:rsid w:val="00131A45"/>
    <w:rsid w:val="00131AE4"/>
    <w:rsid w:val="00131B05"/>
    <w:rsid w:val="00131D33"/>
    <w:rsid w:val="00131DAC"/>
    <w:rsid w:val="00131E64"/>
    <w:rsid w:val="00132371"/>
    <w:rsid w:val="0013239C"/>
    <w:rsid w:val="00132633"/>
    <w:rsid w:val="00132707"/>
    <w:rsid w:val="0013291A"/>
    <w:rsid w:val="00132923"/>
    <w:rsid w:val="00132A5E"/>
    <w:rsid w:val="00132AC6"/>
    <w:rsid w:val="00132BAE"/>
    <w:rsid w:val="00132C8B"/>
    <w:rsid w:val="00132D97"/>
    <w:rsid w:val="00132DD5"/>
    <w:rsid w:val="00132EEE"/>
    <w:rsid w:val="00133033"/>
    <w:rsid w:val="00133210"/>
    <w:rsid w:val="0013367C"/>
    <w:rsid w:val="00133720"/>
    <w:rsid w:val="001337DF"/>
    <w:rsid w:val="00133805"/>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CC1"/>
    <w:rsid w:val="00135D10"/>
    <w:rsid w:val="00135DD2"/>
    <w:rsid w:val="00135E14"/>
    <w:rsid w:val="00135FA2"/>
    <w:rsid w:val="0013609E"/>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EFD"/>
    <w:rsid w:val="00137FC2"/>
    <w:rsid w:val="00140091"/>
    <w:rsid w:val="0014012B"/>
    <w:rsid w:val="00140133"/>
    <w:rsid w:val="00140207"/>
    <w:rsid w:val="001403EB"/>
    <w:rsid w:val="001404C2"/>
    <w:rsid w:val="001404D5"/>
    <w:rsid w:val="001406B1"/>
    <w:rsid w:val="00140764"/>
    <w:rsid w:val="00140BB1"/>
    <w:rsid w:val="00140CEB"/>
    <w:rsid w:val="00140D09"/>
    <w:rsid w:val="00140DDE"/>
    <w:rsid w:val="0014104E"/>
    <w:rsid w:val="0014124D"/>
    <w:rsid w:val="0014141F"/>
    <w:rsid w:val="001415AE"/>
    <w:rsid w:val="001418D4"/>
    <w:rsid w:val="00141F58"/>
    <w:rsid w:val="001425EF"/>
    <w:rsid w:val="0014269F"/>
    <w:rsid w:val="001426AF"/>
    <w:rsid w:val="0014273A"/>
    <w:rsid w:val="00142809"/>
    <w:rsid w:val="00142DA1"/>
    <w:rsid w:val="00142E8F"/>
    <w:rsid w:val="00142F94"/>
    <w:rsid w:val="0014300F"/>
    <w:rsid w:val="00143295"/>
    <w:rsid w:val="001432E4"/>
    <w:rsid w:val="001432ED"/>
    <w:rsid w:val="001433F0"/>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00"/>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0F78"/>
    <w:rsid w:val="001511E6"/>
    <w:rsid w:val="0015135D"/>
    <w:rsid w:val="00151505"/>
    <w:rsid w:val="0015163A"/>
    <w:rsid w:val="00151661"/>
    <w:rsid w:val="001516AC"/>
    <w:rsid w:val="00151804"/>
    <w:rsid w:val="001519ED"/>
    <w:rsid w:val="001519FB"/>
    <w:rsid w:val="00151B42"/>
    <w:rsid w:val="00151B4D"/>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91"/>
    <w:rsid w:val="001534AA"/>
    <w:rsid w:val="001534C1"/>
    <w:rsid w:val="001537F9"/>
    <w:rsid w:val="00153928"/>
    <w:rsid w:val="00153931"/>
    <w:rsid w:val="00153AD4"/>
    <w:rsid w:val="00153BE3"/>
    <w:rsid w:val="00153BE6"/>
    <w:rsid w:val="00154069"/>
    <w:rsid w:val="001544C4"/>
    <w:rsid w:val="00154550"/>
    <w:rsid w:val="001545AA"/>
    <w:rsid w:val="00154642"/>
    <w:rsid w:val="001546DE"/>
    <w:rsid w:val="00154A2D"/>
    <w:rsid w:val="00154A67"/>
    <w:rsid w:val="00154A6F"/>
    <w:rsid w:val="00154AF8"/>
    <w:rsid w:val="00154BE9"/>
    <w:rsid w:val="00154CD0"/>
    <w:rsid w:val="00155063"/>
    <w:rsid w:val="001550D7"/>
    <w:rsid w:val="001552E1"/>
    <w:rsid w:val="00155376"/>
    <w:rsid w:val="001553A3"/>
    <w:rsid w:val="001553C9"/>
    <w:rsid w:val="001554CE"/>
    <w:rsid w:val="001554E3"/>
    <w:rsid w:val="0015563F"/>
    <w:rsid w:val="001556AF"/>
    <w:rsid w:val="001556E9"/>
    <w:rsid w:val="00155743"/>
    <w:rsid w:val="001557AD"/>
    <w:rsid w:val="00155AF2"/>
    <w:rsid w:val="00155B01"/>
    <w:rsid w:val="00155BE5"/>
    <w:rsid w:val="00155D60"/>
    <w:rsid w:val="00155D73"/>
    <w:rsid w:val="00155F4F"/>
    <w:rsid w:val="00155FE1"/>
    <w:rsid w:val="001563DE"/>
    <w:rsid w:val="00156558"/>
    <w:rsid w:val="001565FE"/>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5B8"/>
    <w:rsid w:val="0016060E"/>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C9D"/>
    <w:rsid w:val="00161DED"/>
    <w:rsid w:val="00161EB9"/>
    <w:rsid w:val="00162104"/>
    <w:rsid w:val="00162131"/>
    <w:rsid w:val="00162280"/>
    <w:rsid w:val="0016234D"/>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A9"/>
    <w:rsid w:val="00164ADF"/>
    <w:rsid w:val="00164B24"/>
    <w:rsid w:val="00164B75"/>
    <w:rsid w:val="00164BBC"/>
    <w:rsid w:val="001651C3"/>
    <w:rsid w:val="001652B2"/>
    <w:rsid w:val="0016541E"/>
    <w:rsid w:val="00165648"/>
    <w:rsid w:val="00165B8F"/>
    <w:rsid w:val="00165F73"/>
    <w:rsid w:val="00165FD6"/>
    <w:rsid w:val="001660AA"/>
    <w:rsid w:val="001660F4"/>
    <w:rsid w:val="0016622A"/>
    <w:rsid w:val="00166283"/>
    <w:rsid w:val="0016652A"/>
    <w:rsid w:val="001665C4"/>
    <w:rsid w:val="001667CA"/>
    <w:rsid w:val="0016684E"/>
    <w:rsid w:val="001669AF"/>
    <w:rsid w:val="00166A71"/>
    <w:rsid w:val="00166A7E"/>
    <w:rsid w:val="00166BA5"/>
    <w:rsid w:val="00166BEB"/>
    <w:rsid w:val="00166C9F"/>
    <w:rsid w:val="00167023"/>
    <w:rsid w:val="0016726C"/>
    <w:rsid w:val="00167468"/>
    <w:rsid w:val="00167475"/>
    <w:rsid w:val="00167590"/>
    <w:rsid w:val="001675A4"/>
    <w:rsid w:val="00167602"/>
    <w:rsid w:val="00167617"/>
    <w:rsid w:val="0016762D"/>
    <w:rsid w:val="00167670"/>
    <w:rsid w:val="001676B4"/>
    <w:rsid w:val="00167722"/>
    <w:rsid w:val="00167826"/>
    <w:rsid w:val="00167901"/>
    <w:rsid w:val="00167A7D"/>
    <w:rsid w:val="00167AC1"/>
    <w:rsid w:val="00167BBE"/>
    <w:rsid w:val="00167C45"/>
    <w:rsid w:val="001700F7"/>
    <w:rsid w:val="0017027A"/>
    <w:rsid w:val="00170375"/>
    <w:rsid w:val="0017038C"/>
    <w:rsid w:val="001704B1"/>
    <w:rsid w:val="001704BF"/>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0FF9"/>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A4C"/>
    <w:rsid w:val="00172BED"/>
    <w:rsid w:val="00172C27"/>
    <w:rsid w:val="00173047"/>
    <w:rsid w:val="001730C6"/>
    <w:rsid w:val="001730EF"/>
    <w:rsid w:val="001732E6"/>
    <w:rsid w:val="00173425"/>
    <w:rsid w:val="001736B1"/>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A78"/>
    <w:rsid w:val="00175D21"/>
    <w:rsid w:val="00175D8A"/>
    <w:rsid w:val="00175E38"/>
    <w:rsid w:val="00175E47"/>
    <w:rsid w:val="00176196"/>
    <w:rsid w:val="00176207"/>
    <w:rsid w:val="00176269"/>
    <w:rsid w:val="0017629A"/>
    <w:rsid w:val="00176313"/>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92"/>
    <w:rsid w:val="001805B0"/>
    <w:rsid w:val="001807A5"/>
    <w:rsid w:val="0018098B"/>
    <w:rsid w:val="00180B71"/>
    <w:rsid w:val="00180C57"/>
    <w:rsid w:val="00180F8C"/>
    <w:rsid w:val="00180F98"/>
    <w:rsid w:val="00181691"/>
    <w:rsid w:val="001818BE"/>
    <w:rsid w:val="00181933"/>
    <w:rsid w:val="001819E2"/>
    <w:rsid w:val="00181A4D"/>
    <w:rsid w:val="00181AE2"/>
    <w:rsid w:val="00181B5B"/>
    <w:rsid w:val="00181DEA"/>
    <w:rsid w:val="00181E1D"/>
    <w:rsid w:val="00181E56"/>
    <w:rsid w:val="00181EB2"/>
    <w:rsid w:val="00181F6D"/>
    <w:rsid w:val="00181F77"/>
    <w:rsid w:val="00182070"/>
    <w:rsid w:val="001820D9"/>
    <w:rsid w:val="0018247D"/>
    <w:rsid w:val="00182622"/>
    <w:rsid w:val="00182672"/>
    <w:rsid w:val="00182854"/>
    <w:rsid w:val="001828B2"/>
    <w:rsid w:val="00182ABA"/>
    <w:rsid w:val="00182C95"/>
    <w:rsid w:val="00182D13"/>
    <w:rsid w:val="00182E7F"/>
    <w:rsid w:val="00182E9F"/>
    <w:rsid w:val="001833EC"/>
    <w:rsid w:val="00183501"/>
    <w:rsid w:val="0018362D"/>
    <w:rsid w:val="00183866"/>
    <w:rsid w:val="001839C4"/>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B36"/>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5B0"/>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44F"/>
    <w:rsid w:val="0019255B"/>
    <w:rsid w:val="00192747"/>
    <w:rsid w:val="00192872"/>
    <w:rsid w:val="00192A4D"/>
    <w:rsid w:val="00192AD8"/>
    <w:rsid w:val="00192BDE"/>
    <w:rsid w:val="00192C7C"/>
    <w:rsid w:val="00192CAA"/>
    <w:rsid w:val="00192F61"/>
    <w:rsid w:val="001931DE"/>
    <w:rsid w:val="0019324C"/>
    <w:rsid w:val="001932D0"/>
    <w:rsid w:val="001933BB"/>
    <w:rsid w:val="001936E5"/>
    <w:rsid w:val="001939D2"/>
    <w:rsid w:val="00193B0D"/>
    <w:rsid w:val="00193CB5"/>
    <w:rsid w:val="00193D4F"/>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5EE6"/>
    <w:rsid w:val="0019603A"/>
    <w:rsid w:val="001960B0"/>
    <w:rsid w:val="001962FC"/>
    <w:rsid w:val="001963E8"/>
    <w:rsid w:val="0019642B"/>
    <w:rsid w:val="001965C9"/>
    <w:rsid w:val="0019675D"/>
    <w:rsid w:val="0019682D"/>
    <w:rsid w:val="00196B4F"/>
    <w:rsid w:val="00196B59"/>
    <w:rsid w:val="00196C12"/>
    <w:rsid w:val="00196C3A"/>
    <w:rsid w:val="00196C8A"/>
    <w:rsid w:val="00196DCD"/>
    <w:rsid w:val="00196F03"/>
    <w:rsid w:val="00196F3E"/>
    <w:rsid w:val="001971F5"/>
    <w:rsid w:val="0019725B"/>
    <w:rsid w:val="0019727D"/>
    <w:rsid w:val="00197459"/>
    <w:rsid w:val="001975BB"/>
    <w:rsid w:val="0019771F"/>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D5D"/>
    <w:rsid w:val="001A1FBC"/>
    <w:rsid w:val="001A2130"/>
    <w:rsid w:val="001A21A8"/>
    <w:rsid w:val="001A23BE"/>
    <w:rsid w:val="001A243A"/>
    <w:rsid w:val="001A247E"/>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21F"/>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3B"/>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631"/>
    <w:rsid w:val="001A667C"/>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180"/>
    <w:rsid w:val="001B1280"/>
    <w:rsid w:val="001B1377"/>
    <w:rsid w:val="001B1483"/>
    <w:rsid w:val="001B1746"/>
    <w:rsid w:val="001B17E9"/>
    <w:rsid w:val="001B1862"/>
    <w:rsid w:val="001B194A"/>
    <w:rsid w:val="001B19BF"/>
    <w:rsid w:val="001B1BD6"/>
    <w:rsid w:val="001B1CD2"/>
    <w:rsid w:val="001B1CD8"/>
    <w:rsid w:val="001B1D8D"/>
    <w:rsid w:val="001B207E"/>
    <w:rsid w:val="001B215A"/>
    <w:rsid w:val="001B226D"/>
    <w:rsid w:val="001B22B4"/>
    <w:rsid w:val="001B23B8"/>
    <w:rsid w:val="001B261B"/>
    <w:rsid w:val="001B26DA"/>
    <w:rsid w:val="001B274F"/>
    <w:rsid w:val="001B28E5"/>
    <w:rsid w:val="001B2ACA"/>
    <w:rsid w:val="001B2C9C"/>
    <w:rsid w:val="001B2CD7"/>
    <w:rsid w:val="001B2E54"/>
    <w:rsid w:val="001B3245"/>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4F8E"/>
    <w:rsid w:val="001B50F5"/>
    <w:rsid w:val="001B518A"/>
    <w:rsid w:val="001B5310"/>
    <w:rsid w:val="001B54AC"/>
    <w:rsid w:val="001B59B3"/>
    <w:rsid w:val="001B5A3F"/>
    <w:rsid w:val="001B5C4A"/>
    <w:rsid w:val="001B5C76"/>
    <w:rsid w:val="001B5CF6"/>
    <w:rsid w:val="001B5D49"/>
    <w:rsid w:val="001B5DB0"/>
    <w:rsid w:val="001B5E17"/>
    <w:rsid w:val="001B5E3E"/>
    <w:rsid w:val="001B5E9B"/>
    <w:rsid w:val="001B6088"/>
    <w:rsid w:val="001B645E"/>
    <w:rsid w:val="001B6536"/>
    <w:rsid w:val="001B6580"/>
    <w:rsid w:val="001B6611"/>
    <w:rsid w:val="001B66FA"/>
    <w:rsid w:val="001B6775"/>
    <w:rsid w:val="001B696D"/>
    <w:rsid w:val="001B6BF6"/>
    <w:rsid w:val="001B6CF4"/>
    <w:rsid w:val="001B6EC9"/>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026"/>
    <w:rsid w:val="001C2273"/>
    <w:rsid w:val="001C22C6"/>
    <w:rsid w:val="001C2464"/>
    <w:rsid w:val="001C251D"/>
    <w:rsid w:val="001C26A6"/>
    <w:rsid w:val="001C2940"/>
    <w:rsid w:val="001C2B31"/>
    <w:rsid w:val="001C2BC9"/>
    <w:rsid w:val="001C2CE5"/>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13"/>
    <w:rsid w:val="001C4182"/>
    <w:rsid w:val="001C41D6"/>
    <w:rsid w:val="001C4214"/>
    <w:rsid w:val="001C4266"/>
    <w:rsid w:val="001C43CA"/>
    <w:rsid w:val="001C45B9"/>
    <w:rsid w:val="001C45FE"/>
    <w:rsid w:val="001C4873"/>
    <w:rsid w:val="001C4973"/>
    <w:rsid w:val="001C499C"/>
    <w:rsid w:val="001C4A1E"/>
    <w:rsid w:val="001C4B65"/>
    <w:rsid w:val="001C4B74"/>
    <w:rsid w:val="001C4BA1"/>
    <w:rsid w:val="001C4CAA"/>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D9"/>
    <w:rsid w:val="001C5DFA"/>
    <w:rsid w:val="001C5E66"/>
    <w:rsid w:val="001C5EFB"/>
    <w:rsid w:val="001C600A"/>
    <w:rsid w:val="001C60A1"/>
    <w:rsid w:val="001C644D"/>
    <w:rsid w:val="001C6587"/>
    <w:rsid w:val="001C6620"/>
    <w:rsid w:val="001C667A"/>
    <w:rsid w:val="001C66A3"/>
    <w:rsid w:val="001C66F0"/>
    <w:rsid w:val="001C6725"/>
    <w:rsid w:val="001C67E0"/>
    <w:rsid w:val="001C67FF"/>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C1"/>
    <w:rsid w:val="001D12D8"/>
    <w:rsid w:val="001D12DA"/>
    <w:rsid w:val="001D159C"/>
    <w:rsid w:val="001D15A3"/>
    <w:rsid w:val="001D15CF"/>
    <w:rsid w:val="001D15FE"/>
    <w:rsid w:val="001D16B9"/>
    <w:rsid w:val="001D195C"/>
    <w:rsid w:val="001D1A03"/>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7B1"/>
    <w:rsid w:val="001D5B9D"/>
    <w:rsid w:val="001D5D7C"/>
    <w:rsid w:val="001D5DE2"/>
    <w:rsid w:val="001D5E19"/>
    <w:rsid w:val="001D5EE6"/>
    <w:rsid w:val="001D5FE5"/>
    <w:rsid w:val="001D6065"/>
    <w:rsid w:val="001D61F2"/>
    <w:rsid w:val="001D623C"/>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15"/>
    <w:rsid w:val="001D7D5A"/>
    <w:rsid w:val="001D7E7C"/>
    <w:rsid w:val="001D7FF0"/>
    <w:rsid w:val="001E0101"/>
    <w:rsid w:val="001E0151"/>
    <w:rsid w:val="001E01E1"/>
    <w:rsid w:val="001E01E8"/>
    <w:rsid w:val="001E0282"/>
    <w:rsid w:val="001E03F2"/>
    <w:rsid w:val="001E0552"/>
    <w:rsid w:val="001E0579"/>
    <w:rsid w:val="001E06A9"/>
    <w:rsid w:val="001E087B"/>
    <w:rsid w:val="001E097E"/>
    <w:rsid w:val="001E1183"/>
    <w:rsid w:val="001E1195"/>
    <w:rsid w:val="001E1233"/>
    <w:rsid w:val="001E14FF"/>
    <w:rsid w:val="001E161D"/>
    <w:rsid w:val="001E167B"/>
    <w:rsid w:val="001E168F"/>
    <w:rsid w:val="001E16BC"/>
    <w:rsid w:val="001E177B"/>
    <w:rsid w:val="001E17EE"/>
    <w:rsid w:val="001E1863"/>
    <w:rsid w:val="001E1A18"/>
    <w:rsid w:val="001E1AD8"/>
    <w:rsid w:val="001E1B79"/>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5D"/>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43"/>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6A8"/>
    <w:rsid w:val="001E78C4"/>
    <w:rsid w:val="001E78F2"/>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E9C"/>
    <w:rsid w:val="001F0FC9"/>
    <w:rsid w:val="001F1039"/>
    <w:rsid w:val="001F10CC"/>
    <w:rsid w:val="001F1127"/>
    <w:rsid w:val="001F113A"/>
    <w:rsid w:val="001F129C"/>
    <w:rsid w:val="001F1537"/>
    <w:rsid w:val="001F155D"/>
    <w:rsid w:val="001F1649"/>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916"/>
    <w:rsid w:val="001F3B6B"/>
    <w:rsid w:val="001F3C1C"/>
    <w:rsid w:val="001F3C5C"/>
    <w:rsid w:val="001F3CC9"/>
    <w:rsid w:val="001F3DFB"/>
    <w:rsid w:val="001F3E1F"/>
    <w:rsid w:val="001F3F5C"/>
    <w:rsid w:val="001F3FDA"/>
    <w:rsid w:val="001F3FFD"/>
    <w:rsid w:val="001F4006"/>
    <w:rsid w:val="001F40F8"/>
    <w:rsid w:val="001F4136"/>
    <w:rsid w:val="001F414F"/>
    <w:rsid w:val="001F4162"/>
    <w:rsid w:val="001F42A7"/>
    <w:rsid w:val="001F42BF"/>
    <w:rsid w:val="001F4440"/>
    <w:rsid w:val="001F4907"/>
    <w:rsid w:val="001F49CF"/>
    <w:rsid w:val="001F4D7A"/>
    <w:rsid w:val="001F4F50"/>
    <w:rsid w:val="001F5035"/>
    <w:rsid w:val="001F5073"/>
    <w:rsid w:val="001F50EE"/>
    <w:rsid w:val="001F50FC"/>
    <w:rsid w:val="001F5156"/>
    <w:rsid w:val="001F52CA"/>
    <w:rsid w:val="001F53C9"/>
    <w:rsid w:val="001F5453"/>
    <w:rsid w:val="001F567E"/>
    <w:rsid w:val="001F5710"/>
    <w:rsid w:val="001F57A6"/>
    <w:rsid w:val="001F5916"/>
    <w:rsid w:val="001F59B7"/>
    <w:rsid w:val="001F5A92"/>
    <w:rsid w:val="001F5ADA"/>
    <w:rsid w:val="001F5B6B"/>
    <w:rsid w:val="001F5CE4"/>
    <w:rsid w:val="001F61DD"/>
    <w:rsid w:val="001F6224"/>
    <w:rsid w:val="001F634B"/>
    <w:rsid w:val="001F6446"/>
    <w:rsid w:val="001F65CC"/>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57B"/>
    <w:rsid w:val="001F77B6"/>
    <w:rsid w:val="001F7919"/>
    <w:rsid w:val="001F79FB"/>
    <w:rsid w:val="001F7B5A"/>
    <w:rsid w:val="001F7BAD"/>
    <w:rsid w:val="001F7E97"/>
    <w:rsid w:val="001F7EEF"/>
    <w:rsid w:val="0020035D"/>
    <w:rsid w:val="00200438"/>
    <w:rsid w:val="00200445"/>
    <w:rsid w:val="002004EE"/>
    <w:rsid w:val="0020060C"/>
    <w:rsid w:val="00200613"/>
    <w:rsid w:val="002007C7"/>
    <w:rsid w:val="002008EC"/>
    <w:rsid w:val="002009B3"/>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2D9A"/>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DC9"/>
    <w:rsid w:val="00204E41"/>
    <w:rsid w:val="00204E6D"/>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935"/>
    <w:rsid w:val="00207ABE"/>
    <w:rsid w:val="00207B69"/>
    <w:rsid w:val="00207C1A"/>
    <w:rsid w:val="00207C27"/>
    <w:rsid w:val="00207C4F"/>
    <w:rsid w:val="00207CD0"/>
    <w:rsid w:val="00207DEA"/>
    <w:rsid w:val="002101DF"/>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2C8"/>
    <w:rsid w:val="00211376"/>
    <w:rsid w:val="00211646"/>
    <w:rsid w:val="00211751"/>
    <w:rsid w:val="002117C4"/>
    <w:rsid w:val="002118F1"/>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17F"/>
    <w:rsid w:val="00213331"/>
    <w:rsid w:val="0021348F"/>
    <w:rsid w:val="002136AB"/>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08D"/>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6C5D"/>
    <w:rsid w:val="00216D25"/>
    <w:rsid w:val="0021712B"/>
    <w:rsid w:val="002173B6"/>
    <w:rsid w:val="002173CC"/>
    <w:rsid w:val="0021750E"/>
    <w:rsid w:val="00217743"/>
    <w:rsid w:val="002178C3"/>
    <w:rsid w:val="0021798C"/>
    <w:rsid w:val="00217C35"/>
    <w:rsid w:val="00217D70"/>
    <w:rsid w:val="00220263"/>
    <w:rsid w:val="00220345"/>
    <w:rsid w:val="0022045C"/>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35D"/>
    <w:rsid w:val="00222423"/>
    <w:rsid w:val="002225C6"/>
    <w:rsid w:val="00222698"/>
    <w:rsid w:val="00222736"/>
    <w:rsid w:val="00222841"/>
    <w:rsid w:val="002229DF"/>
    <w:rsid w:val="00222D06"/>
    <w:rsid w:val="00222D43"/>
    <w:rsid w:val="00222DAE"/>
    <w:rsid w:val="00222E96"/>
    <w:rsid w:val="00222F56"/>
    <w:rsid w:val="00223237"/>
    <w:rsid w:val="00223253"/>
    <w:rsid w:val="00223330"/>
    <w:rsid w:val="00223448"/>
    <w:rsid w:val="00223867"/>
    <w:rsid w:val="002238C2"/>
    <w:rsid w:val="00223900"/>
    <w:rsid w:val="00223D9D"/>
    <w:rsid w:val="00223EA6"/>
    <w:rsid w:val="00223EA9"/>
    <w:rsid w:val="002241A0"/>
    <w:rsid w:val="002241E6"/>
    <w:rsid w:val="0022425F"/>
    <w:rsid w:val="0022446C"/>
    <w:rsid w:val="002244A5"/>
    <w:rsid w:val="002248F6"/>
    <w:rsid w:val="00224934"/>
    <w:rsid w:val="002249A5"/>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12"/>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2C"/>
    <w:rsid w:val="002305A6"/>
    <w:rsid w:val="002305C8"/>
    <w:rsid w:val="0023063E"/>
    <w:rsid w:val="0023084F"/>
    <w:rsid w:val="002308AC"/>
    <w:rsid w:val="002309ED"/>
    <w:rsid w:val="00230CD2"/>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562"/>
    <w:rsid w:val="00233614"/>
    <w:rsid w:val="0023361B"/>
    <w:rsid w:val="002337CD"/>
    <w:rsid w:val="002337E2"/>
    <w:rsid w:val="00233882"/>
    <w:rsid w:val="002339AB"/>
    <w:rsid w:val="002339CC"/>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C8"/>
    <w:rsid w:val="002357E9"/>
    <w:rsid w:val="002358B8"/>
    <w:rsid w:val="00235930"/>
    <w:rsid w:val="002359B0"/>
    <w:rsid w:val="00235CED"/>
    <w:rsid w:val="00235FDB"/>
    <w:rsid w:val="00236024"/>
    <w:rsid w:val="00236034"/>
    <w:rsid w:val="00236037"/>
    <w:rsid w:val="00236220"/>
    <w:rsid w:val="002362BF"/>
    <w:rsid w:val="00236463"/>
    <w:rsid w:val="00236476"/>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A6"/>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AE"/>
    <w:rsid w:val="00240FC2"/>
    <w:rsid w:val="00240FE2"/>
    <w:rsid w:val="00240FFA"/>
    <w:rsid w:val="0024108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AB3"/>
    <w:rsid w:val="00242B89"/>
    <w:rsid w:val="00242C6E"/>
    <w:rsid w:val="00242DAB"/>
    <w:rsid w:val="00242EBB"/>
    <w:rsid w:val="00242F31"/>
    <w:rsid w:val="0024321E"/>
    <w:rsid w:val="002432EB"/>
    <w:rsid w:val="00243410"/>
    <w:rsid w:val="002434B8"/>
    <w:rsid w:val="002436D6"/>
    <w:rsid w:val="0024380C"/>
    <w:rsid w:val="0024390A"/>
    <w:rsid w:val="00243AA7"/>
    <w:rsid w:val="00243B29"/>
    <w:rsid w:val="00243C9A"/>
    <w:rsid w:val="00243CAA"/>
    <w:rsid w:val="00243D80"/>
    <w:rsid w:val="00243E1A"/>
    <w:rsid w:val="00243FC0"/>
    <w:rsid w:val="002440AC"/>
    <w:rsid w:val="00244147"/>
    <w:rsid w:val="002441CB"/>
    <w:rsid w:val="00244202"/>
    <w:rsid w:val="00244240"/>
    <w:rsid w:val="00244764"/>
    <w:rsid w:val="002447BC"/>
    <w:rsid w:val="00244878"/>
    <w:rsid w:val="0024487C"/>
    <w:rsid w:val="00244927"/>
    <w:rsid w:val="00244CF8"/>
    <w:rsid w:val="00244E53"/>
    <w:rsid w:val="00245012"/>
    <w:rsid w:val="0024516C"/>
    <w:rsid w:val="002451C7"/>
    <w:rsid w:val="00245341"/>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54D"/>
    <w:rsid w:val="002467C8"/>
    <w:rsid w:val="002467E1"/>
    <w:rsid w:val="00246C78"/>
    <w:rsid w:val="00246D06"/>
    <w:rsid w:val="00246F48"/>
    <w:rsid w:val="00246FB4"/>
    <w:rsid w:val="00246FBD"/>
    <w:rsid w:val="00247135"/>
    <w:rsid w:val="00247161"/>
    <w:rsid w:val="002471E2"/>
    <w:rsid w:val="002473E9"/>
    <w:rsid w:val="002473F5"/>
    <w:rsid w:val="00247406"/>
    <w:rsid w:val="0024755E"/>
    <w:rsid w:val="00247563"/>
    <w:rsid w:val="00247584"/>
    <w:rsid w:val="0024759F"/>
    <w:rsid w:val="00247618"/>
    <w:rsid w:val="0024766F"/>
    <w:rsid w:val="002477C9"/>
    <w:rsid w:val="002478E9"/>
    <w:rsid w:val="0024796B"/>
    <w:rsid w:val="00247A1B"/>
    <w:rsid w:val="00247E4A"/>
    <w:rsid w:val="00247E99"/>
    <w:rsid w:val="00247F80"/>
    <w:rsid w:val="00250030"/>
    <w:rsid w:val="002501A1"/>
    <w:rsid w:val="002504C4"/>
    <w:rsid w:val="00250750"/>
    <w:rsid w:val="00250900"/>
    <w:rsid w:val="00250903"/>
    <w:rsid w:val="00250A77"/>
    <w:rsid w:val="00250B18"/>
    <w:rsid w:val="00250CB4"/>
    <w:rsid w:val="00250D0A"/>
    <w:rsid w:val="00250DBD"/>
    <w:rsid w:val="002510A2"/>
    <w:rsid w:val="002511E6"/>
    <w:rsid w:val="0025121C"/>
    <w:rsid w:val="00251378"/>
    <w:rsid w:val="002514A5"/>
    <w:rsid w:val="00251601"/>
    <w:rsid w:val="002517D4"/>
    <w:rsid w:val="00251E06"/>
    <w:rsid w:val="00251E98"/>
    <w:rsid w:val="00251EAE"/>
    <w:rsid w:val="00251EF8"/>
    <w:rsid w:val="00251EFA"/>
    <w:rsid w:val="0025204B"/>
    <w:rsid w:val="002520F1"/>
    <w:rsid w:val="00252183"/>
    <w:rsid w:val="00252359"/>
    <w:rsid w:val="002523D6"/>
    <w:rsid w:val="00252401"/>
    <w:rsid w:val="0025248A"/>
    <w:rsid w:val="00252506"/>
    <w:rsid w:val="002525B0"/>
    <w:rsid w:val="002525BE"/>
    <w:rsid w:val="002525BF"/>
    <w:rsid w:val="0025260A"/>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93"/>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A5F"/>
    <w:rsid w:val="00255DF8"/>
    <w:rsid w:val="00255E2A"/>
    <w:rsid w:val="00255EC4"/>
    <w:rsid w:val="00255EFA"/>
    <w:rsid w:val="0025622E"/>
    <w:rsid w:val="0025630A"/>
    <w:rsid w:val="0025643A"/>
    <w:rsid w:val="002566A8"/>
    <w:rsid w:val="00256830"/>
    <w:rsid w:val="0025686C"/>
    <w:rsid w:val="00256B14"/>
    <w:rsid w:val="00256B73"/>
    <w:rsid w:val="00256DF3"/>
    <w:rsid w:val="00256E87"/>
    <w:rsid w:val="00256EBA"/>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C50"/>
    <w:rsid w:val="00262D5A"/>
    <w:rsid w:val="00262E0A"/>
    <w:rsid w:val="002631A8"/>
    <w:rsid w:val="002631FF"/>
    <w:rsid w:val="00263265"/>
    <w:rsid w:val="00263309"/>
    <w:rsid w:val="002636DD"/>
    <w:rsid w:val="00263766"/>
    <w:rsid w:val="00263801"/>
    <w:rsid w:val="0026388C"/>
    <w:rsid w:val="002638DA"/>
    <w:rsid w:val="0026394F"/>
    <w:rsid w:val="002639BB"/>
    <w:rsid w:val="00263B89"/>
    <w:rsid w:val="00263FA3"/>
    <w:rsid w:val="00263FEC"/>
    <w:rsid w:val="00264009"/>
    <w:rsid w:val="0026410A"/>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051"/>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64"/>
    <w:rsid w:val="00267B91"/>
    <w:rsid w:val="00267C45"/>
    <w:rsid w:val="00267CDF"/>
    <w:rsid w:val="00267D66"/>
    <w:rsid w:val="00267E0C"/>
    <w:rsid w:val="00270467"/>
    <w:rsid w:val="00270690"/>
    <w:rsid w:val="002706FB"/>
    <w:rsid w:val="002707FA"/>
    <w:rsid w:val="00270A0A"/>
    <w:rsid w:val="00270CA9"/>
    <w:rsid w:val="00270CB3"/>
    <w:rsid w:val="00270D97"/>
    <w:rsid w:val="00270EA3"/>
    <w:rsid w:val="002711C5"/>
    <w:rsid w:val="002713D8"/>
    <w:rsid w:val="0027153A"/>
    <w:rsid w:val="00271649"/>
    <w:rsid w:val="0027168F"/>
    <w:rsid w:val="002716EE"/>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2B9"/>
    <w:rsid w:val="00273446"/>
    <w:rsid w:val="00273485"/>
    <w:rsid w:val="0027360F"/>
    <w:rsid w:val="0027393D"/>
    <w:rsid w:val="002739E2"/>
    <w:rsid w:val="00273A15"/>
    <w:rsid w:val="00273B0F"/>
    <w:rsid w:val="00273C9B"/>
    <w:rsid w:val="00273CE6"/>
    <w:rsid w:val="00273CFD"/>
    <w:rsid w:val="00273E03"/>
    <w:rsid w:val="00273EB5"/>
    <w:rsid w:val="002740D1"/>
    <w:rsid w:val="0027412C"/>
    <w:rsid w:val="002742CA"/>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A"/>
    <w:rsid w:val="002755DF"/>
    <w:rsid w:val="002756B0"/>
    <w:rsid w:val="002758FE"/>
    <w:rsid w:val="002759A2"/>
    <w:rsid w:val="00275B1F"/>
    <w:rsid w:val="00275BEC"/>
    <w:rsid w:val="00275D5B"/>
    <w:rsid w:val="00275F7E"/>
    <w:rsid w:val="00275FC4"/>
    <w:rsid w:val="00276049"/>
    <w:rsid w:val="00276095"/>
    <w:rsid w:val="0027613C"/>
    <w:rsid w:val="00276196"/>
    <w:rsid w:val="0027651C"/>
    <w:rsid w:val="00276531"/>
    <w:rsid w:val="002766B5"/>
    <w:rsid w:val="002766D0"/>
    <w:rsid w:val="0027676B"/>
    <w:rsid w:val="002767BD"/>
    <w:rsid w:val="002767F5"/>
    <w:rsid w:val="00276AED"/>
    <w:rsid w:val="00276E85"/>
    <w:rsid w:val="00276F62"/>
    <w:rsid w:val="00277233"/>
    <w:rsid w:val="0027755A"/>
    <w:rsid w:val="002775C2"/>
    <w:rsid w:val="002776E7"/>
    <w:rsid w:val="0027770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776"/>
    <w:rsid w:val="00281849"/>
    <w:rsid w:val="00281CB3"/>
    <w:rsid w:val="00281D7D"/>
    <w:rsid w:val="00281E15"/>
    <w:rsid w:val="002820ED"/>
    <w:rsid w:val="00282254"/>
    <w:rsid w:val="00282257"/>
    <w:rsid w:val="00282557"/>
    <w:rsid w:val="00282856"/>
    <w:rsid w:val="00282A1D"/>
    <w:rsid w:val="00282AAC"/>
    <w:rsid w:val="00282BF7"/>
    <w:rsid w:val="00282D7E"/>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C59"/>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5F3"/>
    <w:rsid w:val="00285717"/>
    <w:rsid w:val="0028571C"/>
    <w:rsid w:val="002857A9"/>
    <w:rsid w:val="0028593A"/>
    <w:rsid w:val="0028594E"/>
    <w:rsid w:val="00285B71"/>
    <w:rsid w:val="00285D3E"/>
    <w:rsid w:val="00285DA5"/>
    <w:rsid w:val="00285F0D"/>
    <w:rsid w:val="0028636B"/>
    <w:rsid w:val="0028644E"/>
    <w:rsid w:val="0028654C"/>
    <w:rsid w:val="00286719"/>
    <w:rsid w:val="002867AA"/>
    <w:rsid w:val="00286D93"/>
    <w:rsid w:val="00286F5C"/>
    <w:rsid w:val="00286FF2"/>
    <w:rsid w:val="00287669"/>
    <w:rsid w:val="002876FE"/>
    <w:rsid w:val="00287935"/>
    <w:rsid w:val="00287D92"/>
    <w:rsid w:val="00287DE7"/>
    <w:rsid w:val="00290033"/>
    <w:rsid w:val="00290538"/>
    <w:rsid w:val="0029056D"/>
    <w:rsid w:val="0029062D"/>
    <w:rsid w:val="002907BE"/>
    <w:rsid w:val="002908F4"/>
    <w:rsid w:val="00290927"/>
    <w:rsid w:val="00290A77"/>
    <w:rsid w:val="00290C27"/>
    <w:rsid w:val="00290C44"/>
    <w:rsid w:val="00290F84"/>
    <w:rsid w:val="00290FF2"/>
    <w:rsid w:val="002910F7"/>
    <w:rsid w:val="002912C8"/>
    <w:rsid w:val="00291491"/>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76"/>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151"/>
    <w:rsid w:val="0029554D"/>
    <w:rsid w:val="002959FD"/>
    <w:rsid w:val="00295AB2"/>
    <w:rsid w:val="00295ACC"/>
    <w:rsid w:val="00295AD6"/>
    <w:rsid w:val="00295BE0"/>
    <w:rsid w:val="00295D61"/>
    <w:rsid w:val="00295EF1"/>
    <w:rsid w:val="002962D2"/>
    <w:rsid w:val="00296330"/>
    <w:rsid w:val="00296419"/>
    <w:rsid w:val="00296741"/>
    <w:rsid w:val="00296743"/>
    <w:rsid w:val="002967DA"/>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0FA7"/>
    <w:rsid w:val="002A1124"/>
    <w:rsid w:val="002A11E8"/>
    <w:rsid w:val="002A12C5"/>
    <w:rsid w:val="002A13A6"/>
    <w:rsid w:val="002A18C7"/>
    <w:rsid w:val="002A19FF"/>
    <w:rsid w:val="002A1A0A"/>
    <w:rsid w:val="002A1B86"/>
    <w:rsid w:val="002A1BD8"/>
    <w:rsid w:val="002A1E67"/>
    <w:rsid w:val="002A1F0E"/>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684"/>
    <w:rsid w:val="002A370E"/>
    <w:rsid w:val="002A387C"/>
    <w:rsid w:val="002A3AE9"/>
    <w:rsid w:val="002A3B38"/>
    <w:rsid w:val="002A3D68"/>
    <w:rsid w:val="002A3FF2"/>
    <w:rsid w:val="002A416A"/>
    <w:rsid w:val="002A41A0"/>
    <w:rsid w:val="002A41A7"/>
    <w:rsid w:val="002A42EE"/>
    <w:rsid w:val="002A43B1"/>
    <w:rsid w:val="002A43FA"/>
    <w:rsid w:val="002A4417"/>
    <w:rsid w:val="002A44B0"/>
    <w:rsid w:val="002A44FE"/>
    <w:rsid w:val="002A4565"/>
    <w:rsid w:val="002A4652"/>
    <w:rsid w:val="002A482E"/>
    <w:rsid w:val="002A4AD5"/>
    <w:rsid w:val="002A4BF8"/>
    <w:rsid w:val="002A4C36"/>
    <w:rsid w:val="002A4DAD"/>
    <w:rsid w:val="002A4DCA"/>
    <w:rsid w:val="002A5215"/>
    <w:rsid w:val="002A5279"/>
    <w:rsid w:val="002A52C4"/>
    <w:rsid w:val="002A52ED"/>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0B"/>
    <w:rsid w:val="002A6449"/>
    <w:rsid w:val="002A6498"/>
    <w:rsid w:val="002A68B0"/>
    <w:rsid w:val="002A6A18"/>
    <w:rsid w:val="002A6AE3"/>
    <w:rsid w:val="002A6D93"/>
    <w:rsid w:val="002A6DEB"/>
    <w:rsid w:val="002A6EB0"/>
    <w:rsid w:val="002A6FBD"/>
    <w:rsid w:val="002A70D2"/>
    <w:rsid w:val="002A728F"/>
    <w:rsid w:val="002A72ED"/>
    <w:rsid w:val="002A72F7"/>
    <w:rsid w:val="002A7362"/>
    <w:rsid w:val="002A738B"/>
    <w:rsid w:val="002A74F1"/>
    <w:rsid w:val="002A75B1"/>
    <w:rsid w:val="002A75BB"/>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16"/>
    <w:rsid w:val="002B1925"/>
    <w:rsid w:val="002B192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35E"/>
    <w:rsid w:val="002B35FA"/>
    <w:rsid w:val="002B3717"/>
    <w:rsid w:val="002B3A10"/>
    <w:rsid w:val="002B3A7C"/>
    <w:rsid w:val="002B3BF8"/>
    <w:rsid w:val="002B3BFB"/>
    <w:rsid w:val="002B3D01"/>
    <w:rsid w:val="002B3D93"/>
    <w:rsid w:val="002B3E18"/>
    <w:rsid w:val="002B402D"/>
    <w:rsid w:val="002B40EE"/>
    <w:rsid w:val="002B41E5"/>
    <w:rsid w:val="002B4558"/>
    <w:rsid w:val="002B48A2"/>
    <w:rsid w:val="002B4B3E"/>
    <w:rsid w:val="002B4B76"/>
    <w:rsid w:val="002B4F9E"/>
    <w:rsid w:val="002B4FBC"/>
    <w:rsid w:val="002B5122"/>
    <w:rsid w:val="002B536E"/>
    <w:rsid w:val="002B53DA"/>
    <w:rsid w:val="002B5664"/>
    <w:rsid w:val="002B56C5"/>
    <w:rsid w:val="002B5949"/>
    <w:rsid w:val="002B5A0D"/>
    <w:rsid w:val="002B5A2D"/>
    <w:rsid w:val="002B5A37"/>
    <w:rsid w:val="002B5CDF"/>
    <w:rsid w:val="002B5FFD"/>
    <w:rsid w:val="002B6015"/>
    <w:rsid w:val="002B6061"/>
    <w:rsid w:val="002B61A4"/>
    <w:rsid w:val="002B6334"/>
    <w:rsid w:val="002B6793"/>
    <w:rsid w:val="002B683A"/>
    <w:rsid w:val="002B692A"/>
    <w:rsid w:val="002B6941"/>
    <w:rsid w:val="002B69A7"/>
    <w:rsid w:val="002B6B75"/>
    <w:rsid w:val="002B6CCD"/>
    <w:rsid w:val="002B6EB1"/>
    <w:rsid w:val="002B6F4E"/>
    <w:rsid w:val="002B7082"/>
    <w:rsid w:val="002B7427"/>
    <w:rsid w:val="002B76AC"/>
    <w:rsid w:val="002B76F8"/>
    <w:rsid w:val="002B778B"/>
    <w:rsid w:val="002B7A5F"/>
    <w:rsid w:val="002B7C68"/>
    <w:rsid w:val="002B7F33"/>
    <w:rsid w:val="002C00B8"/>
    <w:rsid w:val="002C012B"/>
    <w:rsid w:val="002C0159"/>
    <w:rsid w:val="002C02F7"/>
    <w:rsid w:val="002C0442"/>
    <w:rsid w:val="002C0477"/>
    <w:rsid w:val="002C077E"/>
    <w:rsid w:val="002C0954"/>
    <w:rsid w:val="002C0AD8"/>
    <w:rsid w:val="002C0B0C"/>
    <w:rsid w:val="002C0B57"/>
    <w:rsid w:val="002C0BD7"/>
    <w:rsid w:val="002C0C16"/>
    <w:rsid w:val="002C0E0B"/>
    <w:rsid w:val="002C14C4"/>
    <w:rsid w:val="002C1539"/>
    <w:rsid w:val="002C180A"/>
    <w:rsid w:val="002C1CAD"/>
    <w:rsid w:val="002C1CE3"/>
    <w:rsid w:val="002C1D72"/>
    <w:rsid w:val="002C1E3B"/>
    <w:rsid w:val="002C1F42"/>
    <w:rsid w:val="002C224B"/>
    <w:rsid w:val="002C2266"/>
    <w:rsid w:val="002C227C"/>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037"/>
    <w:rsid w:val="002C40BD"/>
    <w:rsid w:val="002C41E1"/>
    <w:rsid w:val="002C446D"/>
    <w:rsid w:val="002C45A8"/>
    <w:rsid w:val="002C4622"/>
    <w:rsid w:val="002C46D1"/>
    <w:rsid w:val="002C485F"/>
    <w:rsid w:val="002C48B8"/>
    <w:rsid w:val="002C4982"/>
    <w:rsid w:val="002C49FF"/>
    <w:rsid w:val="002C4B8E"/>
    <w:rsid w:val="002C4BE2"/>
    <w:rsid w:val="002C4BE4"/>
    <w:rsid w:val="002C4C80"/>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A2C"/>
    <w:rsid w:val="002C6B4B"/>
    <w:rsid w:val="002C6BC0"/>
    <w:rsid w:val="002C6C5D"/>
    <w:rsid w:val="002C6C6B"/>
    <w:rsid w:val="002C6EAD"/>
    <w:rsid w:val="002C6F23"/>
    <w:rsid w:val="002C710B"/>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492"/>
    <w:rsid w:val="002D062A"/>
    <w:rsid w:val="002D083E"/>
    <w:rsid w:val="002D09CE"/>
    <w:rsid w:val="002D0A60"/>
    <w:rsid w:val="002D0CAF"/>
    <w:rsid w:val="002D0DBD"/>
    <w:rsid w:val="002D10E0"/>
    <w:rsid w:val="002D10F3"/>
    <w:rsid w:val="002D1181"/>
    <w:rsid w:val="002D138A"/>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6A"/>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92A"/>
    <w:rsid w:val="002D4C05"/>
    <w:rsid w:val="002D4D18"/>
    <w:rsid w:val="002D4D7E"/>
    <w:rsid w:val="002D4E84"/>
    <w:rsid w:val="002D4F7F"/>
    <w:rsid w:val="002D4FD6"/>
    <w:rsid w:val="002D51A1"/>
    <w:rsid w:val="002D5377"/>
    <w:rsid w:val="002D539A"/>
    <w:rsid w:val="002D547D"/>
    <w:rsid w:val="002D5585"/>
    <w:rsid w:val="002D5B1D"/>
    <w:rsid w:val="002D5D5E"/>
    <w:rsid w:val="002D5DCD"/>
    <w:rsid w:val="002D5F59"/>
    <w:rsid w:val="002D6025"/>
    <w:rsid w:val="002D615D"/>
    <w:rsid w:val="002D62A8"/>
    <w:rsid w:val="002D64A4"/>
    <w:rsid w:val="002D65EC"/>
    <w:rsid w:val="002D6718"/>
    <w:rsid w:val="002D67F6"/>
    <w:rsid w:val="002D69B6"/>
    <w:rsid w:val="002D6A9C"/>
    <w:rsid w:val="002D6BCE"/>
    <w:rsid w:val="002D6BF7"/>
    <w:rsid w:val="002D6C86"/>
    <w:rsid w:val="002D6F23"/>
    <w:rsid w:val="002D6FCB"/>
    <w:rsid w:val="002D6FE4"/>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45D"/>
    <w:rsid w:val="002E07A1"/>
    <w:rsid w:val="002E08B4"/>
    <w:rsid w:val="002E0B7F"/>
    <w:rsid w:val="002E0CE6"/>
    <w:rsid w:val="002E0CFF"/>
    <w:rsid w:val="002E0F5C"/>
    <w:rsid w:val="002E0FBF"/>
    <w:rsid w:val="002E110E"/>
    <w:rsid w:val="002E16F9"/>
    <w:rsid w:val="002E187E"/>
    <w:rsid w:val="002E1A73"/>
    <w:rsid w:val="002E1C47"/>
    <w:rsid w:val="002E1F58"/>
    <w:rsid w:val="002E2111"/>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975"/>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DAC"/>
    <w:rsid w:val="002E4F79"/>
    <w:rsid w:val="002E4FEA"/>
    <w:rsid w:val="002E512D"/>
    <w:rsid w:val="002E5215"/>
    <w:rsid w:val="002E53E3"/>
    <w:rsid w:val="002E53F8"/>
    <w:rsid w:val="002E5430"/>
    <w:rsid w:val="002E5495"/>
    <w:rsid w:val="002E54CC"/>
    <w:rsid w:val="002E56C9"/>
    <w:rsid w:val="002E5808"/>
    <w:rsid w:val="002E5BA4"/>
    <w:rsid w:val="002E5CAF"/>
    <w:rsid w:val="002E5CEB"/>
    <w:rsid w:val="002E5D2D"/>
    <w:rsid w:val="002E5D55"/>
    <w:rsid w:val="002E607E"/>
    <w:rsid w:val="002E60E3"/>
    <w:rsid w:val="002E6385"/>
    <w:rsid w:val="002E63DE"/>
    <w:rsid w:val="002E644F"/>
    <w:rsid w:val="002E6508"/>
    <w:rsid w:val="002E6538"/>
    <w:rsid w:val="002E6785"/>
    <w:rsid w:val="002E67EF"/>
    <w:rsid w:val="002E690B"/>
    <w:rsid w:val="002E69FD"/>
    <w:rsid w:val="002E6E0F"/>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2"/>
    <w:rsid w:val="002E7F6A"/>
    <w:rsid w:val="002E7FF9"/>
    <w:rsid w:val="002F0360"/>
    <w:rsid w:val="002F03DE"/>
    <w:rsid w:val="002F064A"/>
    <w:rsid w:val="002F06A1"/>
    <w:rsid w:val="002F0773"/>
    <w:rsid w:val="002F07E8"/>
    <w:rsid w:val="002F08BB"/>
    <w:rsid w:val="002F08E9"/>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60E"/>
    <w:rsid w:val="002F2AD8"/>
    <w:rsid w:val="002F2B12"/>
    <w:rsid w:val="002F2C41"/>
    <w:rsid w:val="002F2C51"/>
    <w:rsid w:val="002F2D43"/>
    <w:rsid w:val="002F3066"/>
    <w:rsid w:val="002F30C2"/>
    <w:rsid w:val="002F30EC"/>
    <w:rsid w:val="002F317E"/>
    <w:rsid w:val="002F31E4"/>
    <w:rsid w:val="002F3231"/>
    <w:rsid w:val="002F33F5"/>
    <w:rsid w:val="002F3417"/>
    <w:rsid w:val="002F35BC"/>
    <w:rsid w:val="002F361E"/>
    <w:rsid w:val="002F3662"/>
    <w:rsid w:val="002F38CA"/>
    <w:rsid w:val="002F3967"/>
    <w:rsid w:val="002F3A0E"/>
    <w:rsid w:val="002F3D85"/>
    <w:rsid w:val="002F401F"/>
    <w:rsid w:val="002F407B"/>
    <w:rsid w:val="002F4185"/>
    <w:rsid w:val="002F4279"/>
    <w:rsid w:val="002F45AD"/>
    <w:rsid w:val="002F461F"/>
    <w:rsid w:val="002F46F0"/>
    <w:rsid w:val="002F4709"/>
    <w:rsid w:val="002F483A"/>
    <w:rsid w:val="002F4A04"/>
    <w:rsid w:val="002F4B82"/>
    <w:rsid w:val="002F4DD7"/>
    <w:rsid w:val="002F4EE1"/>
    <w:rsid w:val="002F51C6"/>
    <w:rsid w:val="002F533F"/>
    <w:rsid w:val="002F5354"/>
    <w:rsid w:val="002F53A7"/>
    <w:rsid w:val="002F5434"/>
    <w:rsid w:val="002F5488"/>
    <w:rsid w:val="002F54B4"/>
    <w:rsid w:val="002F5528"/>
    <w:rsid w:val="002F5566"/>
    <w:rsid w:val="002F562F"/>
    <w:rsid w:val="002F56E2"/>
    <w:rsid w:val="002F5734"/>
    <w:rsid w:val="002F5790"/>
    <w:rsid w:val="002F57B5"/>
    <w:rsid w:val="002F5880"/>
    <w:rsid w:val="002F589E"/>
    <w:rsid w:val="002F5A9E"/>
    <w:rsid w:val="002F5B2F"/>
    <w:rsid w:val="002F5B82"/>
    <w:rsid w:val="002F5BBA"/>
    <w:rsid w:val="002F5C00"/>
    <w:rsid w:val="002F5CAF"/>
    <w:rsid w:val="002F5E4F"/>
    <w:rsid w:val="002F60A6"/>
    <w:rsid w:val="002F6173"/>
    <w:rsid w:val="002F628B"/>
    <w:rsid w:val="002F6413"/>
    <w:rsid w:val="002F64E4"/>
    <w:rsid w:val="002F65BB"/>
    <w:rsid w:val="002F664A"/>
    <w:rsid w:val="002F675E"/>
    <w:rsid w:val="002F6DF4"/>
    <w:rsid w:val="002F6FC4"/>
    <w:rsid w:val="002F7199"/>
    <w:rsid w:val="002F71B2"/>
    <w:rsid w:val="002F7429"/>
    <w:rsid w:val="002F74AC"/>
    <w:rsid w:val="002F7564"/>
    <w:rsid w:val="002F75CD"/>
    <w:rsid w:val="002F7777"/>
    <w:rsid w:val="002F7A16"/>
    <w:rsid w:val="002F7A5C"/>
    <w:rsid w:val="002F7AD1"/>
    <w:rsid w:val="002F7B47"/>
    <w:rsid w:val="002F7DE8"/>
    <w:rsid w:val="003005FE"/>
    <w:rsid w:val="0030062F"/>
    <w:rsid w:val="0030086F"/>
    <w:rsid w:val="003009A6"/>
    <w:rsid w:val="003009C1"/>
    <w:rsid w:val="00300A0A"/>
    <w:rsid w:val="00300B0B"/>
    <w:rsid w:val="00300C1E"/>
    <w:rsid w:val="00300E72"/>
    <w:rsid w:val="00301049"/>
    <w:rsid w:val="003010CC"/>
    <w:rsid w:val="00301106"/>
    <w:rsid w:val="003015D3"/>
    <w:rsid w:val="00301640"/>
    <w:rsid w:val="00301700"/>
    <w:rsid w:val="0030183A"/>
    <w:rsid w:val="00301870"/>
    <w:rsid w:val="00301900"/>
    <w:rsid w:val="003019E4"/>
    <w:rsid w:val="00301B19"/>
    <w:rsid w:val="00301B3F"/>
    <w:rsid w:val="00301B4F"/>
    <w:rsid w:val="00301BA6"/>
    <w:rsid w:val="00301C42"/>
    <w:rsid w:val="00301FCD"/>
    <w:rsid w:val="003020D8"/>
    <w:rsid w:val="00302155"/>
    <w:rsid w:val="003021E6"/>
    <w:rsid w:val="00302204"/>
    <w:rsid w:val="0030223C"/>
    <w:rsid w:val="00302269"/>
    <w:rsid w:val="00302484"/>
    <w:rsid w:val="003024AC"/>
    <w:rsid w:val="003024B7"/>
    <w:rsid w:val="003025DD"/>
    <w:rsid w:val="003027F5"/>
    <w:rsid w:val="003028B4"/>
    <w:rsid w:val="00302A7C"/>
    <w:rsid w:val="00302B9D"/>
    <w:rsid w:val="00302DC4"/>
    <w:rsid w:val="00302E0C"/>
    <w:rsid w:val="00302E31"/>
    <w:rsid w:val="00302FBE"/>
    <w:rsid w:val="00303043"/>
    <w:rsid w:val="0030313A"/>
    <w:rsid w:val="0030316B"/>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5"/>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221"/>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192"/>
    <w:rsid w:val="0031053E"/>
    <w:rsid w:val="00310562"/>
    <w:rsid w:val="003106A6"/>
    <w:rsid w:val="0031086F"/>
    <w:rsid w:val="00310ACF"/>
    <w:rsid w:val="00310C8A"/>
    <w:rsid w:val="003110CF"/>
    <w:rsid w:val="00311145"/>
    <w:rsid w:val="003111E7"/>
    <w:rsid w:val="0031127B"/>
    <w:rsid w:val="00311302"/>
    <w:rsid w:val="0031132F"/>
    <w:rsid w:val="00311512"/>
    <w:rsid w:val="003115C2"/>
    <w:rsid w:val="003116F9"/>
    <w:rsid w:val="00311707"/>
    <w:rsid w:val="003117C5"/>
    <w:rsid w:val="003117EF"/>
    <w:rsid w:val="0031189F"/>
    <w:rsid w:val="00311A05"/>
    <w:rsid w:val="00311E03"/>
    <w:rsid w:val="00311E84"/>
    <w:rsid w:val="00311F39"/>
    <w:rsid w:val="00312283"/>
    <w:rsid w:val="00312372"/>
    <w:rsid w:val="00312399"/>
    <w:rsid w:val="00312443"/>
    <w:rsid w:val="00312816"/>
    <w:rsid w:val="0031282D"/>
    <w:rsid w:val="00312870"/>
    <w:rsid w:val="00312A85"/>
    <w:rsid w:val="00312AAC"/>
    <w:rsid w:val="00312BB0"/>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3A4"/>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8A"/>
    <w:rsid w:val="003204AD"/>
    <w:rsid w:val="00320570"/>
    <w:rsid w:val="0032071C"/>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C65"/>
    <w:rsid w:val="00321D37"/>
    <w:rsid w:val="00321EDF"/>
    <w:rsid w:val="00321F81"/>
    <w:rsid w:val="00321FE1"/>
    <w:rsid w:val="00322008"/>
    <w:rsid w:val="0032209E"/>
    <w:rsid w:val="0032218C"/>
    <w:rsid w:val="00322232"/>
    <w:rsid w:val="00322324"/>
    <w:rsid w:val="00322481"/>
    <w:rsid w:val="003224BD"/>
    <w:rsid w:val="00322536"/>
    <w:rsid w:val="003226AC"/>
    <w:rsid w:val="0032284D"/>
    <w:rsid w:val="0032285F"/>
    <w:rsid w:val="00322AF8"/>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BF2"/>
    <w:rsid w:val="00323C14"/>
    <w:rsid w:val="00323FCF"/>
    <w:rsid w:val="00323FD2"/>
    <w:rsid w:val="003241D3"/>
    <w:rsid w:val="003242A4"/>
    <w:rsid w:val="003243C5"/>
    <w:rsid w:val="00324683"/>
    <w:rsid w:val="0032469D"/>
    <w:rsid w:val="0032477A"/>
    <w:rsid w:val="003249C8"/>
    <w:rsid w:val="00324C4A"/>
    <w:rsid w:val="00324D98"/>
    <w:rsid w:val="0032522B"/>
    <w:rsid w:val="003253B8"/>
    <w:rsid w:val="003253F3"/>
    <w:rsid w:val="0032545D"/>
    <w:rsid w:val="00325563"/>
    <w:rsid w:val="003256A2"/>
    <w:rsid w:val="0032577E"/>
    <w:rsid w:val="00325947"/>
    <w:rsid w:val="0032595D"/>
    <w:rsid w:val="00325B4A"/>
    <w:rsid w:val="00325C07"/>
    <w:rsid w:val="00325E9D"/>
    <w:rsid w:val="00325EF8"/>
    <w:rsid w:val="00325FE0"/>
    <w:rsid w:val="00326070"/>
    <w:rsid w:val="00326282"/>
    <w:rsid w:val="0032651C"/>
    <w:rsid w:val="0032654B"/>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81"/>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CDD"/>
    <w:rsid w:val="00331DDA"/>
    <w:rsid w:val="00331E3E"/>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76E"/>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9C1"/>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B32"/>
    <w:rsid w:val="00337C42"/>
    <w:rsid w:val="00337CE2"/>
    <w:rsid w:val="00337E00"/>
    <w:rsid w:val="00337E99"/>
    <w:rsid w:val="00337ECA"/>
    <w:rsid w:val="00337EE4"/>
    <w:rsid w:val="00337F8D"/>
    <w:rsid w:val="003403B6"/>
    <w:rsid w:val="003403F0"/>
    <w:rsid w:val="00340438"/>
    <w:rsid w:val="00340692"/>
    <w:rsid w:val="003408C6"/>
    <w:rsid w:val="003408EB"/>
    <w:rsid w:val="003409E1"/>
    <w:rsid w:val="00340D50"/>
    <w:rsid w:val="00340D78"/>
    <w:rsid w:val="00340D8A"/>
    <w:rsid w:val="00340E12"/>
    <w:rsid w:val="00340E85"/>
    <w:rsid w:val="00340F40"/>
    <w:rsid w:val="0034103A"/>
    <w:rsid w:val="003410BF"/>
    <w:rsid w:val="0034123A"/>
    <w:rsid w:val="003413BD"/>
    <w:rsid w:val="00341519"/>
    <w:rsid w:val="00341573"/>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92"/>
    <w:rsid w:val="003424C9"/>
    <w:rsid w:val="003425E1"/>
    <w:rsid w:val="003428E1"/>
    <w:rsid w:val="00342A07"/>
    <w:rsid w:val="00342A0D"/>
    <w:rsid w:val="00342A25"/>
    <w:rsid w:val="00342DA3"/>
    <w:rsid w:val="00342F6E"/>
    <w:rsid w:val="00343199"/>
    <w:rsid w:val="003431CC"/>
    <w:rsid w:val="00343B06"/>
    <w:rsid w:val="00343B8A"/>
    <w:rsid w:val="00343BBD"/>
    <w:rsid w:val="00343CAA"/>
    <w:rsid w:val="0034405C"/>
    <w:rsid w:val="003440F4"/>
    <w:rsid w:val="003441D5"/>
    <w:rsid w:val="00344262"/>
    <w:rsid w:val="0034451E"/>
    <w:rsid w:val="00344601"/>
    <w:rsid w:val="003448E4"/>
    <w:rsid w:val="00344A0A"/>
    <w:rsid w:val="00344A7E"/>
    <w:rsid w:val="00344C09"/>
    <w:rsid w:val="00344EBD"/>
    <w:rsid w:val="00345002"/>
    <w:rsid w:val="003450BD"/>
    <w:rsid w:val="003450DB"/>
    <w:rsid w:val="00345146"/>
    <w:rsid w:val="0034533C"/>
    <w:rsid w:val="0034583D"/>
    <w:rsid w:val="003458C9"/>
    <w:rsid w:val="003458DB"/>
    <w:rsid w:val="00345A5D"/>
    <w:rsid w:val="00345B12"/>
    <w:rsid w:val="00345BB4"/>
    <w:rsid w:val="00345CBE"/>
    <w:rsid w:val="00345E39"/>
    <w:rsid w:val="00345ECC"/>
    <w:rsid w:val="00345F4B"/>
    <w:rsid w:val="00346083"/>
    <w:rsid w:val="003460B2"/>
    <w:rsid w:val="003460BB"/>
    <w:rsid w:val="0034610C"/>
    <w:rsid w:val="003464A8"/>
    <w:rsid w:val="003466B9"/>
    <w:rsid w:val="0034676B"/>
    <w:rsid w:val="00346835"/>
    <w:rsid w:val="00346AC7"/>
    <w:rsid w:val="00346D82"/>
    <w:rsid w:val="00346E50"/>
    <w:rsid w:val="003470A6"/>
    <w:rsid w:val="003471FF"/>
    <w:rsid w:val="003473C5"/>
    <w:rsid w:val="00347570"/>
    <w:rsid w:val="003475C2"/>
    <w:rsid w:val="00347A6D"/>
    <w:rsid w:val="00347B0E"/>
    <w:rsid w:val="00347C25"/>
    <w:rsid w:val="00347CD0"/>
    <w:rsid w:val="00347E61"/>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6BD"/>
    <w:rsid w:val="003507F9"/>
    <w:rsid w:val="00350896"/>
    <w:rsid w:val="0035090A"/>
    <w:rsid w:val="00350A3C"/>
    <w:rsid w:val="00350A51"/>
    <w:rsid w:val="00350B2B"/>
    <w:rsid w:val="00350D86"/>
    <w:rsid w:val="00350DFA"/>
    <w:rsid w:val="00350E8F"/>
    <w:rsid w:val="00350E9E"/>
    <w:rsid w:val="00350FFD"/>
    <w:rsid w:val="00351152"/>
    <w:rsid w:val="003511B0"/>
    <w:rsid w:val="00351356"/>
    <w:rsid w:val="003513C6"/>
    <w:rsid w:val="00351492"/>
    <w:rsid w:val="0035173F"/>
    <w:rsid w:val="003518FC"/>
    <w:rsid w:val="00351943"/>
    <w:rsid w:val="00351C14"/>
    <w:rsid w:val="00351E2D"/>
    <w:rsid w:val="00351E92"/>
    <w:rsid w:val="0035223D"/>
    <w:rsid w:val="00352253"/>
    <w:rsid w:val="00352254"/>
    <w:rsid w:val="00352514"/>
    <w:rsid w:val="00352701"/>
    <w:rsid w:val="0035274B"/>
    <w:rsid w:val="003527A1"/>
    <w:rsid w:val="003527F6"/>
    <w:rsid w:val="00352A38"/>
    <w:rsid w:val="00352D95"/>
    <w:rsid w:val="00352F71"/>
    <w:rsid w:val="00353137"/>
    <w:rsid w:val="00353242"/>
    <w:rsid w:val="003532AC"/>
    <w:rsid w:val="003533BD"/>
    <w:rsid w:val="003533D4"/>
    <w:rsid w:val="00353464"/>
    <w:rsid w:val="003534CE"/>
    <w:rsid w:val="003535FF"/>
    <w:rsid w:val="0035388F"/>
    <w:rsid w:val="003539CC"/>
    <w:rsid w:val="003539D9"/>
    <w:rsid w:val="003539E8"/>
    <w:rsid w:val="003539FB"/>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B69"/>
    <w:rsid w:val="00354DC2"/>
    <w:rsid w:val="00354DCC"/>
    <w:rsid w:val="00354F01"/>
    <w:rsid w:val="0035517D"/>
    <w:rsid w:val="003551F9"/>
    <w:rsid w:val="00355356"/>
    <w:rsid w:val="003555B0"/>
    <w:rsid w:val="00355670"/>
    <w:rsid w:val="00355795"/>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BC"/>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D82"/>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2F64"/>
    <w:rsid w:val="0036314F"/>
    <w:rsid w:val="00363296"/>
    <w:rsid w:val="003633C7"/>
    <w:rsid w:val="00363545"/>
    <w:rsid w:val="00363742"/>
    <w:rsid w:val="003637E8"/>
    <w:rsid w:val="00363A18"/>
    <w:rsid w:val="00363A9C"/>
    <w:rsid w:val="00363BC8"/>
    <w:rsid w:val="00363E08"/>
    <w:rsid w:val="00364279"/>
    <w:rsid w:val="003645A9"/>
    <w:rsid w:val="003646BC"/>
    <w:rsid w:val="003647B6"/>
    <w:rsid w:val="00364836"/>
    <w:rsid w:val="003648A2"/>
    <w:rsid w:val="003648D8"/>
    <w:rsid w:val="003649E6"/>
    <w:rsid w:val="00364A41"/>
    <w:rsid w:val="00364B61"/>
    <w:rsid w:val="00364E90"/>
    <w:rsid w:val="00364F11"/>
    <w:rsid w:val="00364F5C"/>
    <w:rsid w:val="00364F9E"/>
    <w:rsid w:val="0036511B"/>
    <w:rsid w:val="00365163"/>
    <w:rsid w:val="003655D3"/>
    <w:rsid w:val="00365B5F"/>
    <w:rsid w:val="00365B8E"/>
    <w:rsid w:val="00365C3F"/>
    <w:rsid w:val="00365F19"/>
    <w:rsid w:val="00365F51"/>
    <w:rsid w:val="003660D8"/>
    <w:rsid w:val="0036616E"/>
    <w:rsid w:val="00366188"/>
    <w:rsid w:val="003662BF"/>
    <w:rsid w:val="00366468"/>
    <w:rsid w:val="0036692D"/>
    <w:rsid w:val="00366A1F"/>
    <w:rsid w:val="00366BCA"/>
    <w:rsid w:val="00366CBE"/>
    <w:rsid w:val="00366E86"/>
    <w:rsid w:val="00366E9D"/>
    <w:rsid w:val="00366F32"/>
    <w:rsid w:val="00366FA1"/>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51"/>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73"/>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EAB"/>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7F"/>
    <w:rsid w:val="00376ACB"/>
    <w:rsid w:val="00376AE2"/>
    <w:rsid w:val="00376CF1"/>
    <w:rsid w:val="00376E18"/>
    <w:rsid w:val="00376FC8"/>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D3"/>
    <w:rsid w:val="003800F0"/>
    <w:rsid w:val="00380134"/>
    <w:rsid w:val="00380207"/>
    <w:rsid w:val="0038024F"/>
    <w:rsid w:val="0038038C"/>
    <w:rsid w:val="00380412"/>
    <w:rsid w:val="003804EE"/>
    <w:rsid w:val="003805EF"/>
    <w:rsid w:val="00380638"/>
    <w:rsid w:val="003806BF"/>
    <w:rsid w:val="00380740"/>
    <w:rsid w:val="00380848"/>
    <w:rsid w:val="0038089B"/>
    <w:rsid w:val="003809E0"/>
    <w:rsid w:val="00380AFB"/>
    <w:rsid w:val="00380BE5"/>
    <w:rsid w:val="00380BFD"/>
    <w:rsid w:val="00380E53"/>
    <w:rsid w:val="00380E6A"/>
    <w:rsid w:val="00380E9C"/>
    <w:rsid w:val="00381089"/>
    <w:rsid w:val="003810D7"/>
    <w:rsid w:val="003810E5"/>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DD9"/>
    <w:rsid w:val="00382E50"/>
    <w:rsid w:val="00382E54"/>
    <w:rsid w:val="00382F67"/>
    <w:rsid w:val="0038300C"/>
    <w:rsid w:val="0038305D"/>
    <w:rsid w:val="003835C7"/>
    <w:rsid w:val="003835C8"/>
    <w:rsid w:val="00383613"/>
    <w:rsid w:val="0038366A"/>
    <w:rsid w:val="00383703"/>
    <w:rsid w:val="003837B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5B"/>
    <w:rsid w:val="00385EC8"/>
    <w:rsid w:val="00385EE9"/>
    <w:rsid w:val="003860B0"/>
    <w:rsid w:val="003860BD"/>
    <w:rsid w:val="003860D8"/>
    <w:rsid w:val="0038616A"/>
    <w:rsid w:val="003861C6"/>
    <w:rsid w:val="0038638C"/>
    <w:rsid w:val="003864F7"/>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40"/>
    <w:rsid w:val="00390DDF"/>
    <w:rsid w:val="00390F3A"/>
    <w:rsid w:val="00391366"/>
    <w:rsid w:val="00391399"/>
    <w:rsid w:val="0039152B"/>
    <w:rsid w:val="00391601"/>
    <w:rsid w:val="003916B0"/>
    <w:rsid w:val="00391A6B"/>
    <w:rsid w:val="00391AA6"/>
    <w:rsid w:val="00391B8E"/>
    <w:rsid w:val="00391B9C"/>
    <w:rsid w:val="00391BF0"/>
    <w:rsid w:val="00391C11"/>
    <w:rsid w:val="00391CF3"/>
    <w:rsid w:val="00391D9B"/>
    <w:rsid w:val="00391F20"/>
    <w:rsid w:val="00392032"/>
    <w:rsid w:val="00392048"/>
    <w:rsid w:val="003922D5"/>
    <w:rsid w:val="00392598"/>
    <w:rsid w:val="003926B8"/>
    <w:rsid w:val="003926C0"/>
    <w:rsid w:val="003926DC"/>
    <w:rsid w:val="003928A2"/>
    <w:rsid w:val="003928EE"/>
    <w:rsid w:val="00392986"/>
    <w:rsid w:val="00392C76"/>
    <w:rsid w:val="00392CA1"/>
    <w:rsid w:val="00392E09"/>
    <w:rsid w:val="00392EDB"/>
    <w:rsid w:val="00392F2B"/>
    <w:rsid w:val="00392FDD"/>
    <w:rsid w:val="0039325A"/>
    <w:rsid w:val="00393302"/>
    <w:rsid w:val="0039355F"/>
    <w:rsid w:val="003935E3"/>
    <w:rsid w:val="003935F4"/>
    <w:rsid w:val="0039379B"/>
    <w:rsid w:val="003937EB"/>
    <w:rsid w:val="00393954"/>
    <w:rsid w:val="003939DA"/>
    <w:rsid w:val="00393D21"/>
    <w:rsid w:val="00393DEA"/>
    <w:rsid w:val="00393F00"/>
    <w:rsid w:val="0039406D"/>
    <w:rsid w:val="00394307"/>
    <w:rsid w:val="0039445F"/>
    <w:rsid w:val="003947D0"/>
    <w:rsid w:val="003948E7"/>
    <w:rsid w:val="00394900"/>
    <w:rsid w:val="00394939"/>
    <w:rsid w:val="003949C6"/>
    <w:rsid w:val="00394BF6"/>
    <w:rsid w:val="00394D45"/>
    <w:rsid w:val="00394D54"/>
    <w:rsid w:val="00394D99"/>
    <w:rsid w:val="00394DE6"/>
    <w:rsid w:val="00394FB1"/>
    <w:rsid w:val="0039507A"/>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261"/>
    <w:rsid w:val="003973A8"/>
    <w:rsid w:val="00397416"/>
    <w:rsid w:val="00397428"/>
    <w:rsid w:val="003975F6"/>
    <w:rsid w:val="0039762B"/>
    <w:rsid w:val="0039762C"/>
    <w:rsid w:val="0039770D"/>
    <w:rsid w:val="00397756"/>
    <w:rsid w:val="00397842"/>
    <w:rsid w:val="00397A12"/>
    <w:rsid w:val="00397AAF"/>
    <w:rsid w:val="00397CB5"/>
    <w:rsid w:val="00397D03"/>
    <w:rsid w:val="00397E4D"/>
    <w:rsid w:val="00397E7D"/>
    <w:rsid w:val="00397EF2"/>
    <w:rsid w:val="003A0158"/>
    <w:rsid w:val="003A01E5"/>
    <w:rsid w:val="003A0436"/>
    <w:rsid w:val="003A04E2"/>
    <w:rsid w:val="003A05FE"/>
    <w:rsid w:val="003A071C"/>
    <w:rsid w:val="003A08B3"/>
    <w:rsid w:val="003A093A"/>
    <w:rsid w:val="003A0C21"/>
    <w:rsid w:val="003A0E12"/>
    <w:rsid w:val="003A102E"/>
    <w:rsid w:val="003A103D"/>
    <w:rsid w:val="003A111E"/>
    <w:rsid w:val="003A1156"/>
    <w:rsid w:val="003A119C"/>
    <w:rsid w:val="003A11DE"/>
    <w:rsid w:val="003A143E"/>
    <w:rsid w:val="003A159A"/>
    <w:rsid w:val="003A166B"/>
    <w:rsid w:val="003A172A"/>
    <w:rsid w:val="003A1736"/>
    <w:rsid w:val="003A179E"/>
    <w:rsid w:val="003A1879"/>
    <w:rsid w:val="003A1B9B"/>
    <w:rsid w:val="003A1D0E"/>
    <w:rsid w:val="003A1D1C"/>
    <w:rsid w:val="003A1D6A"/>
    <w:rsid w:val="003A1E02"/>
    <w:rsid w:val="003A1E2B"/>
    <w:rsid w:val="003A1E9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17B"/>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5E36"/>
    <w:rsid w:val="003A6100"/>
    <w:rsid w:val="003A6195"/>
    <w:rsid w:val="003A61AA"/>
    <w:rsid w:val="003A6206"/>
    <w:rsid w:val="003A6396"/>
    <w:rsid w:val="003A63D6"/>
    <w:rsid w:val="003A6640"/>
    <w:rsid w:val="003A66E7"/>
    <w:rsid w:val="003A6838"/>
    <w:rsid w:val="003A692D"/>
    <w:rsid w:val="003A69EA"/>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8B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C12"/>
    <w:rsid w:val="003B0D9B"/>
    <w:rsid w:val="003B0EBC"/>
    <w:rsid w:val="003B0FE3"/>
    <w:rsid w:val="003B10B9"/>
    <w:rsid w:val="003B10EA"/>
    <w:rsid w:val="003B1149"/>
    <w:rsid w:val="003B11C4"/>
    <w:rsid w:val="003B13A6"/>
    <w:rsid w:val="003B14EF"/>
    <w:rsid w:val="003B15D9"/>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21"/>
    <w:rsid w:val="003B2EA0"/>
    <w:rsid w:val="003B2FE5"/>
    <w:rsid w:val="003B30C0"/>
    <w:rsid w:val="003B30DD"/>
    <w:rsid w:val="003B327A"/>
    <w:rsid w:val="003B34F6"/>
    <w:rsid w:val="003B3767"/>
    <w:rsid w:val="003B379E"/>
    <w:rsid w:val="003B3B06"/>
    <w:rsid w:val="003B3B48"/>
    <w:rsid w:val="003B3BC1"/>
    <w:rsid w:val="003B3C80"/>
    <w:rsid w:val="003B3D04"/>
    <w:rsid w:val="003B3DAB"/>
    <w:rsid w:val="003B3F5D"/>
    <w:rsid w:val="003B3FC4"/>
    <w:rsid w:val="003B405A"/>
    <w:rsid w:val="003B414E"/>
    <w:rsid w:val="003B41E4"/>
    <w:rsid w:val="003B427C"/>
    <w:rsid w:val="003B439E"/>
    <w:rsid w:val="003B4467"/>
    <w:rsid w:val="003B44E9"/>
    <w:rsid w:val="003B463E"/>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3F"/>
    <w:rsid w:val="003B6881"/>
    <w:rsid w:val="003B6AE6"/>
    <w:rsid w:val="003B6E09"/>
    <w:rsid w:val="003B6FB1"/>
    <w:rsid w:val="003B71A3"/>
    <w:rsid w:val="003B72FA"/>
    <w:rsid w:val="003B73EB"/>
    <w:rsid w:val="003B7576"/>
    <w:rsid w:val="003B7694"/>
    <w:rsid w:val="003B7719"/>
    <w:rsid w:val="003B77BC"/>
    <w:rsid w:val="003B7844"/>
    <w:rsid w:val="003B78D1"/>
    <w:rsid w:val="003B7A8A"/>
    <w:rsid w:val="003B7C32"/>
    <w:rsid w:val="003B7D68"/>
    <w:rsid w:val="003B7FBF"/>
    <w:rsid w:val="003C023A"/>
    <w:rsid w:val="003C0652"/>
    <w:rsid w:val="003C067C"/>
    <w:rsid w:val="003C0686"/>
    <w:rsid w:val="003C0C79"/>
    <w:rsid w:val="003C0E99"/>
    <w:rsid w:val="003C100F"/>
    <w:rsid w:val="003C134D"/>
    <w:rsid w:val="003C139B"/>
    <w:rsid w:val="003C13C3"/>
    <w:rsid w:val="003C13EF"/>
    <w:rsid w:val="003C1642"/>
    <w:rsid w:val="003C1719"/>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88A"/>
    <w:rsid w:val="003C290B"/>
    <w:rsid w:val="003C291B"/>
    <w:rsid w:val="003C2978"/>
    <w:rsid w:val="003C2A02"/>
    <w:rsid w:val="003C2B34"/>
    <w:rsid w:val="003C2BA0"/>
    <w:rsid w:val="003C2BFA"/>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20"/>
    <w:rsid w:val="003C3697"/>
    <w:rsid w:val="003C3730"/>
    <w:rsid w:val="003C3876"/>
    <w:rsid w:val="003C392E"/>
    <w:rsid w:val="003C3950"/>
    <w:rsid w:val="003C3A32"/>
    <w:rsid w:val="003C3A7F"/>
    <w:rsid w:val="003C3C36"/>
    <w:rsid w:val="003C3C9D"/>
    <w:rsid w:val="003C3CAC"/>
    <w:rsid w:val="003C3D19"/>
    <w:rsid w:val="003C3D37"/>
    <w:rsid w:val="003C3D96"/>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9F"/>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041"/>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EBD"/>
    <w:rsid w:val="003D1F11"/>
    <w:rsid w:val="003D1F8A"/>
    <w:rsid w:val="003D1FB6"/>
    <w:rsid w:val="003D2011"/>
    <w:rsid w:val="003D2088"/>
    <w:rsid w:val="003D20B7"/>
    <w:rsid w:val="003D20FB"/>
    <w:rsid w:val="003D23CB"/>
    <w:rsid w:val="003D23D7"/>
    <w:rsid w:val="003D253E"/>
    <w:rsid w:val="003D264B"/>
    <w:rsid w:val="003D272B"/>
    <w:rsid w:val="003D2864"/>
    <w:rsid w:val="003D2918"/>
    <w:rsid w:val="003D2971"/>
    <w:rsid w:val="003D2CEC"/>
    <w:rsid w:val="003D2D35"/>
    <w:rsid w:val="003D2EAB"/>
    <w:rsid w:val="003D2F57"/>
    <w:rsid w:val="003D2F84"/>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4F6C"/>
    <w:rsid w:val="003D5195"/>
    <w:rsid w:val="003D5236"/>
    <w:rsid w:val="003D5493"/>
    <w:rsid w:val="003D5689"/>
    <w:rsid w:val="003D5744"/>
    <w:rsid w:val="003D5791"/>
    <w:rsid w:val="003D57EA"/>
    <w:rsid w:val="003D5863"/>
    <w:rsid w:val="003D58D5"/>
    <w:rsid w:val="003D5B1E"/>
    <w:rsid w:val="003D5E22"/>
    <w:rsid w:val="003D5E50"/>
    <w:rsid w:val="003D6092"/>
    <w:rsid w:val="003D611B"/>
    <w:rsid w:val="003D6165"/>
    <w:rsid w:val="003D616C"/>
    <w:rsid w:val="003D63D0"/>
    <w:rsid w:val="003D63F3"/>
    <w:rsid w:val="003D6439"/>
    <w:rsid w:val="003D6552"/>
    <w:rsid w:val="003D6877"/>
    <w:rsid w:val="003D68DF"/>
    <w:rsid w:val="003D6B3B"/>
    <w:rsid w:val="003D6D55"/>
    <w:rsid w:val="003D6DE1"/>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353"/>
    <w:rsid w:val="003E05BF"/>
    <w:rsid w:val="003E06AA"/>
    <w:rsid w:val="003E074E"/>
    <w:rsid w:val="003E0C03"/>
    <w:rsid w:val="003E0C3E"/>
    <w:rsid w:val="003E0F9F"/>
    <w:rsid w:val="003E1039"/>
    <w:rsid w:val="003E1098"/>
    <w:rsid w:val="003E119E"/>
    <w:rsid w:val="003E13EB"/>
    <w:rsid w:val="003E15CB"/>
    <w:rsid w:val="003E15CC"/>
    <w:rsid w:val="003E16AB"/>
    <w:rsid w:val="003E19F1"/>
    <w:rsid w:val="003E1B6D"/>
    <w:rsid w:val="003E1C0B"/>
    <w:rsid w:val="003E1C7C"/>
    <w:rsid w:val="003E20B6"/>
    <w:rsid w:val="003E23A7"/>
    <w:rsid w:val="003E26CE"/>
    <w:rsid w:val="003E2B77"/>
    <w:rsid w:val="003E2CE8"/>
    <w:rsid w:val="003E3224"/>
    <w:rsid w:val="003E326D"/>
    <w:rsid w:val="003E342B"/>
    <w:rsid w:val="003E367F"/>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68"/>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5B33"/>
    <w:rsid w:val="003E606B"/>
    <w:rsid w:val="003E60C5"/>
    <w:rsid w:val="003E61E4"/>
    <w:rsid w:val="003E63EB"/>
    <w:rsid w:val="003E640E"/>
    <w:rsid w:val="003E6619"/>
    <w:rsid w:val="003E66DA"/>
    <w:rsid w:val="003E6759"/>
    <w:rsid w:val="003E687D"/>
    <w:rsid w:val="003E68B0"/>
    <w:rsid w:val="003E69EA"/>
    <w:rsid w:val="003E6F1E"/>
    <w:rsid w:val="003E700E"/>
    <w:rsid w:val="003E717E"/>
    <w:rsid w:val="003E73BD"/>
    <w:rsid w:val="003E7575"/>
    <w:rsid w:val="003E771E"/>
    <w:rsid w:val="003E7772"/>
    <w:rsid w:val="003E7854"/>
    <w:rsid w:val="003E78DC"/>
    <w:rsid w:val="003E79CD"/>
    <w:rsid w:val="003E7A44"/>
    <w:rsid w:val="003E7A71"/>
    <w:rsid w:val="003E7E75"/>
    <w:rsid w:val="003E7FED"/>
    <w:rsid w:val="003F0337"/>
    <w:rsid w:val="003F037F"/>
    <w:rsid w:val="003F0418"/>
    <w:rsid w:val="003F056D"/>
    <w:rsid w:val="003F0871"/>
    <w:rsid w:val="003F0892"/>
    <w:rsid w:val="003F097B"/>
    <w:rsid w:val="003F0A4D"/>
    <w:rsid w:val="003F0ADA"/>
    <w:rsid w:val="003F0B3D"/>
    <w:rsid w:val="003F0B52"/>
    <w:rsid w:val="003F0C8B"/>
    <w:rsid w:val="003F0D2E"/>
    <w:rsid w:val="003F0D80"/>
    <w:rsid w:val="003F0D8C"/>
    <w:rsid w:val="003F0E64"/>
    <w:rsid w:val="003F0E82"/>
    <w:rsid w:val="003F1105"/>
    <w:rsid w:val="003F126B"/>
    <w:rsid w:val="003F12D5"/>
    <w:rsid w:val="003F15BD"/>
    <w:rsid w:val="003F1613"/>
    <w:rsid w:val="003F173D"/>
    <w:rsid w:val="003F174F"/>
    <w:rsid w:val="003F1B83"/>
    <w:rsid w:val="003F1CC4"/>
    <w:rsid w:val="003F1F0A"/>
    <w:rsid w:val="003F20CF"/>
    <w:rsid w:val="003F245A"/>
    <w:rsid w:val="003F254F"/>
    <w:rsid w:val="003F2687"/>
    <w:rsid w:val="003F289E"/>
    <w:rsid w:val="003F2B51"/>
    <w:rsid w:val="003F2C0F"/>
    <w:rsid w:val="003F2CD5"/>
    <w:rsid w:val="003F2D5F"/>
    <w:rsid w:val="003F2DFF"/>
    <w:rsid w:val="003F2EC8"/>
    <w:rsid w:val="003F2F88"/>
    <w:rsid w:val="003F2FF8"/>
    <w:rsid w:val="003F315B"/>
    <w:rsid w:val="003F3230"/>
    <w:rsid w:val="003F339D"/>
    <w:rsid w:val="003F3797"/>
    <w:rsid w:val="003F388B"/>
    <w:rsid w:val="003F38AB"/>
    <w:rsid w:val="003F39C2"/>
    <w:rsid w:val="003F3A8E"/>
    <w:rsid w:val="003F3AED"/>
    <w:rsid w:val="003F3E28"/>
    <w:rsid w:val="003F3E43"/>
    <w:rsid w:val="003F3E47"/>
    <w:rsid w:val="003F3F37"/>
    <w:rsid w:val="003F3FBD"/>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5A3"/>
    <w:rsid w:val="003F6613"/>
    <w:rsid w:val="003F66D0"/>
    <w:rsid w:val="003F67B3"/>
    <w:rsid w:val="003F6903"/>
    <w:rsid w:val="003F6934"/>
    <w:rsid w:val="003F6D48"/>
    <w:rsid w:val="003F6E3C"/>
    <w:rsid w:val="003F6E80"/>
    <w:rsid w:val="003F6FB8"/>
    <w:rsid w:val="003F7082"/>
    <w:rsid w:val="003F7271"/>
    <w:rsid w:val="003F73E3"/>
    <w:rsid w:val="003F744C"/>
    <w:rsid w:val="003F7586"/>
    <w:rsid w:val="003F75FD"/>
    <w:rsid w:val="003F779C"/>
    <w:rsid w:val="003F77C7"/>
    <w:rsid w:val="003F7807"/>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9FB"/>
    <w:rsid w:val="00401F56"/>
    <w:rsid w:val="00402240"/>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2D9"/>
    <w:rsid w:val="00403301"/>
    <w:rsid w:val="0040336D"/>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0D"/>
    <w:rsid w:val="00404E2F"/>
    <w:rsid w:val="00404E42"/>
    <w:rsid w:val="00404E72"/>
    <w:rsid w:val="00404FC7"/>
    <w:rsid w:val="00405049"/>
    <w:rsid w:val="0040589F"/>
    <w:rsid w:val="00405A4E"/>
    <w:rsid w:val="00405B27"/>
    <w:rsid w:val="00405BD1"/>
    <w:rsid w:val="00405E87"/>
    <w:rsid w:val="00405F43"/>
    <w:rsid w:val="004060CF"/>
    <w:rsid w:val="00406377"/>
    <w:rsid w:val="0040641D"/>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AE"/>
    <w:rsid w:val="004074F3"/>
    <w:rsid w:val="004075BA"/>
    <w:rsid w:val="004076FA"/>
    <w:rsid w:val="00407953"/>
    <w:rsid w:val="0040795B"/>
    <w:rsid w:val="00407A58"/>
    <w:rsid w:val="00407B82"/>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8D9"/>
    <w:rsid w:val="004119D0"/>
    <w:rsid w:val="00411ACA"/>
    <w:rsid w:val="00411BC0"/>
    <w:rsid w:val="00411BF1"/>
    <w:rsid w:val="00411ED3"/>
    <w:rsid w:val="00412340"/>
    <w:rsid w:val="0041238F"/>
    <w:rsid w:val="00412460"/>
    <w:rsid w:val="004124EE"/>
    <w:rsid w:val="0041250C"/>
    <w:rsid w:val="004126B2"/>
    <w:rsid w:val="00412A75"/>
    <w:rsid w:val="00412DE1"/>
    <w:rsid w:val="00412E3E"/>
    <w:rsid w:val="00412E8F"/>
    <w:rsid w:val="00412F20"/>
    <w:rsid w:val="0041304E"/>
    <w:rsid w:val="0041310D"/>
    <w:rsid w:val="0041317E"/>
    <w:rsid w:val="004135D7"/>
    <w:rsid w:val="00413675"/>
    <w:rsid w:val="0041367D"/>
    <w:rsid w:val="004136E7"/>
    <w:rsid w:val="0041375A"/>
    <w:rsid w:val="004137C5"/>
    <w:rsid w:val="00413967"/>
    <w:rsid w:val="00413B44"/>
    <w:rsid w:val="00413E61"/>
    <w:rsid w:val="0041411B"/>
    <w:rsid w:val="00414144"/>
    <w:rsid w:val="00414147"/>
    <w:rsid w:val="0041445E"/>
    <w:rsid w:val="00414557"/>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64E"/>
    <w:rsid w:val="00415856"/>
    <w:rsid w:val="004158C0"/>
    <w:rsid w:val="00415B3A"/>
    <w:rsid w:val="00415B69"/>
    <w:rsid w:val="00415B6D"/>
    <w:rsid w:val="00415C50"/>
    <w:rsid w:val="00415DE5"/>
    <w:rsid w:val="00415F30"/>
    <w:rsid w:val="00416195"/>
    <w:rsid w:val="00416642"/>
    <w:rsid w:val="0041671C"/>
    <w:rsid w:val="0041674F"/>
    <w:rsid w:val="00416B2D"/>
    <w:rsid w:val="00416C09"/>
    <w:rsid w:val="00416DA2"/>
    <w:rsid w:val="00416DD1"/>
    <w:rsid w:val="00416E51"/>
    <w:rsid w:val="00417222"/>
    <w:rsid w:val="004172B2"/>
    <w:rsid w:val="00417359"/>
    <w:rsid w:val="004173CF"/>
    <w:rsid w:val="00417429"/>
    <w:rsid w:val="004174C3"/>
    <w:rsid w:val="00417645"/>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8CF"/>
    <w:rsid w:val="004209B0"/>
    <w:rsid w:val="00420F96"/>
    <w:rsid w:val="004212CC"/>
    <w:rsid w:val="00421322"/>
    <w:rsid w:val="0042133C"/>
    <w:rsid w:val="004214F9"/>
    <w:rsid w:val="0042156C"/>
    <w:rsid w:val="00421788"/>
    <w:rsid w:val="0042180A"/>
    <w:rsid w:val="00421899"/>
    <w:rsid w:val="00421AF0"/>
    <w:rsid w:val="00421B0E"/>
    <w:rsid w:val="00421B17"/>
    <w:rsid w:val="00421C0C"/>
    <w:rsid w:val="00421E12"/>
    <w:rsid w:val="00421E94"/>
    <w:rsid w:val="004223C1"/>
    <w:rsid w:val="0042246C"/>
    <w:rsid w:val="00422565"/>
    <w:rsid w:val="00422603"/>
    <w:rsid w:val="004228F3"/>
    <w:rsid w:val="00422AB2"/>
    <w:rsid w:val="00422B48"/>
    <w:rsid w:val="00422D16"/>
    <w:rsid w:val="00422D98"/>
    <w:rsid w:val="00422F89"/>
    <w:rsid w:val="00423068"/>
    <w:rsid w:val="004232CE"/>
    <w:rsid w:val="004233AA"/>
    <w:rsid w:val="004233BC"/>
    <w:rsid w:val="0042342B"/>
    <w:rsid w:val="0042354E"/>
    <w:rsid w:val="004235DB"/>
    <w:rsid w:val="00423740"/>
    <w:rsid w:val="0042379B"/>
    <w:rsid w:val="00423D5F"/>
    <w:rsid w:val="00423D61"/>
    <w:rsid w:val="00423E09"/>
    <w:rsid w:val="00423F4F"/>
    <w:rsid w:val="00423FAB"/>
    <w:rsid w:val="0042423A"/>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5B"/>
    <w:rsid w:val="00427AEF"/>
    <w:rsid w:val="00427B43"/>
    <w:rsid w:val="00427BF6"/>
    <w:rsid w:val="00427E7D"/>
    <w:rsid w:val="00427EC4"/>
    <w:rsid w:val="00427F6E"/>
    <w:rsid w:val="00430028"/>
    <w:rsid w:val="004300AD"/>
    <w:rsid w:val="00430102"/>
    <w:rsid w:val="0043033A"/>
    <w:rsid w:val="004303C9"/>
    <w:rsid w:val="004308FB"/>
    <w:rsid w:val="00430AEA"/>
    <w:rsid w:val="00430B1E"/>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DA3"/>
    <w:rsid w:val="00433F94"/>
    <w:rsid w:val="004341A2"/>
    <w:rsid w:val="00434315"/>
    <w:rsid w:val="00434339"/>
    <w:rsid w:val="004346AC"/>
    <w:rsid w:val="00434713"/>
    <w:rsid w:val="0043476D"/>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6F6"/>
    <w:rsid w:val="00436907"/>
    <w:rsid w:val="00436936"/>
    <w:rsid w:val="00436A49"/>
    <w:rsid w:val="00436ABA"/>
    <w:rsid w:val="00436AEE"/>
    <w:rsid w:val="00436BCA"/>
    <w:rsid w:val="00436E93"/>
    <w:rsid w:val="00436F40"/>
    <w:rsid w:val="00437033"/>
    <w:rsid w:val="0043710D"/>
    <w:rsid w:val="004372EE"/>
    <w:rsid w:val="004372F9"/>
    <w:rsid w:val="004374BF"/>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4EA"/>
    <w:rsid w:val="004415AD"/>
    <w:rsid w:val="004416C6"/>
    <w:rsid w:val="00441772"/>
    <w:rsid w:val="00441811"/>
    <w:rsid w:val="00441A6B"/>
    <w:rsid w:val="00441AC7"/>
    <w:rsid w:val="00441BDA"/>
    <w:rsid w:val="00441BE0"/>
    <w:rsid w:val="00441C92"/>
    <w:rsid w:val="00441D13"/>
    <w:rsid w:val="00442178"/>
    <w:rsid w:val="00442586"/>
    <w:rsid w:val="004428ED"/>
    <w:rsid w:val="004429B6"/>
    <w:rsid w:val="00442B62"/>
    <w:rsid w:val="00442BC8"/>
    <w:rsid w:val="00442CF1"/>
    <w:rsid w:val="00443080"/>
    <w:rsid w:val="0044319D"/>
    <w:rsid w:val="00443296"/>
    <w:rsid w:val="0044332B"/>
    <w:rsid w:val="004433C2"/>
    <w:rsid w:val="004433DF"/>
    <w:rsid w:val="004437D8"/>
    <w:rsid w:val="00443828"/>
    <w:rsid w:val="004438EC"/>
    <w:rsid w:val="004438F7"/>
    <w:rsid w:val="00443981"/>
    <w:rsid w:val="00443A1F"/>
    <w:rsid w:val="00443A82"/>
    <w:rsid w:val="00443BBB"/>
    <w:rsid w:val="00443C0B"/>
    <w:rsid w:val="00443DE5"/>
    <w:rsid w:val="004440A2"/>
    <w:rsid w:val="0044413A"/>
    <w:rsid w:val="0044417E"/>
    <w:rsid w:val="004442B9"/>
    <w:rsid w:val="00444304"/>
    <w:rsid w:val="00444577"/>
    <w:rsid w:val="00444711"/>
    <w:rsid w:val="0044492F"/>
    <w:rsid w:val="00444A48"/>
    <w:rsid w:val="00444B4D"/>
    <w:rsid w:val="00444CA0"/>
    <w:rsid w:val="00444E27"/>
    <w:rsid w:val="00444E2B"/>
    <w:rsid w:val="004451D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BA5"/>
    <w:rsid w:val="00446CED"/>
    <w:rsid w:val="00446D48"/>
    <w:rsid w:val="00446D51"/>
    <w:rsid w:val="00446F91"/>
    <w:rsid w:val="0044702F"/>
    <w:rsid w:val="00447134"/>
    <w:rsid w:val="004471FA"/>
    <w:rsid w:val="0044720B"/>
    <w:rsid w:val="0044729E"/>
    <w:rsid w:val="0044737A"/>
    <w:rsid w:val="004473D6"/>
    <w:rsid w:val="004474B7"/>
    <w:rsid w:val="0044756F"/>
    <w:rsid w:val="00447580"/>
    <w:rsid w:val="00447596"/>
    <w:rsid w:val="00447852"/>
    <w:rsid w:val="00447881"/>
    <w:rsid w:val="00447A7B"/>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CC5"/>
    <w:rsid w:val="00450EFF"/>
    <w:rsid w:val="00451009"/>
    <w:rsid w:val="004511CB"/>
    <w:rsid w:val="004513C5"/>
    <w:rsid w:val="004513CE"/>
    <w:rsid w:val="004514E4"/>
    <w:rsid w:val="004516A0"/>
    <w:rsid w:val="00451957"/>
    <w:rsid w:val="0045199D"/>
    <w:rsid w:val="004519A4"/>
    <w:rsid w:val="00451B88"/>
    <w:rsid w:val="00451C09"/>
    <w:rsid w:val="00451E0B"/>
    <w:rsid w:val="00451ECF"/>
    <w:rsid w:val="00451F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3D0"/>
    <w:rsid w:val="00453556"/>
    <w:rsid w:val="004535FE"/>
    <w:rsid w:val="00453857"/>
    <w:rsid w:val="00453AE1"/>
    <w:rsid w:val="00453B21"/>
    <w:rsid w:val="00453C48"/>
    <w:rsid w:val="00453D1F"/>
    <w:rsid w:val="00453E25"/>
    <w:rsid w:val="00453F07"/>
    <w:rsid w:val="00453F7E"/>
    <w:rsid w:val="0045401D"/>
    <w:rsid w:val="0045432E"/>
    <w:rsid w:val="004544E2"/>
    <w:rsid w:val="00454649"/>
    <w:rsid w:val="004546D3"/>
    <w:rsid w:val="004546FF"/>
    <w:rsid w:val="00454892"/>
    <w:rsid w:val="004548F9"/>
    <w:rsid w:val="0045514B"/>
    <w:rsid w:val="004551D1"/>
    <w:rsid w:val="0045557D"/>
    <w:rsid w:val="0045563C"/>
    <w:rsid w:val="00455698"/>
    <w:rsid w:val="00455AF3"/>
    <w:rsid w:val="00455C46"/>
    <w:rsid w:val="00455D6A"/>
    <w:rsid w:val="00455D9E"/>
    <w:rsid w:val="00455E7C"/>
    <w:rsid w:val="00455FA5"/>
    <w:rsid w:val="00456024"/>
    <w:rsid w:val="0045607D"/>
    <w:rsid w:val="00456120"/>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C0"/>
    <w:rsid w:val="00457ED5"/>
    <w:rsid w:val="00457F52"/>
    <w:rsid w:val="0046023E"/>
    <w:rsid w:val="004602B2"/>
    <w:rsid w:val="004602B5"/>
    <w:rsid w:val="0046039A"/>
    <w:rsid w:val="004603F6"/>
    <w:rsid w:val="004603FA"/>
    <w:rsid w:val="00460460"/>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D0"/>
    <w:rsid w:val="004615E6"/>
    <w:rsid w:val="004616B1"/>
    <w:rsid w:val="004617F9"/>
    <w:rsid w:val="00461801"/>
    <w:rsid w:val="00461B11"/>
    <w:rsid w:val="00461BE7"/>
    <w:rsid w:val="00461CB8"/>
    <w:rsid w:val="00461CD7"/>
    <w:rsid w:val="00461E68"/>
    <w:rsid w:val="004622EB"/>
    <w:rsid w:val="004623C2"/>
    <w:rsid w:val="0046256A"/>
    <w:rsid w:val="00462581"/>
    <w:rsid w:val="00462A93"/>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D4B"/>
    <w:rsid w:val="00463E2B"/>
    <w:rsid w:val="00464098"/>
    <w:rsid w:val="00464177"/>
    <w:rsid w:val="004641B9"/>
    <w:rsid w:val="00464384"/>
    <w:rsid w:val="004643FB"/>
    <w:rsid w:val="004644C0"/>
    <w:rsid w:val="004644EA"/>
    <w:rsid w:val="00464818"/>
    <w:rsid w:val="00464839"/>
    <w:rsid w:val="00464B5B"/>
    <w:rsid w:val="00464B73"/>
    <w:rsid w:val="00464B98"/>
    <w:rsid w:val="00464BBA"/>
    <w:rsid w:val="00464DC3"/>
    <w:rsid w:val="00464DFB"/>
    <w:rsid w:val="00464DFD"/>
    <w:rsid w:val="00464E9A"/>
    <w:rsid w:val="00465143"/>
    <w:rsid w:val="00465157"/>
    <w:rsid w:val="004656A0"/>
    <w:rsid w:val="0046578F"/>
    <w:rsid w:val="004658A3"/>
    <w:rsid w:val="004659F7"/>
    <w:rsid w:val="004659FE"/>
    <w:rsid w:val="00465A5E"/>
    <w:rsid w:val="00465B0A"/>
    <w:rsid w:val="00465CD8"/>
    <w:rsid w:val="00465F11"/>
    <w:rsid w:val="00465F3C"/>
    <w:rsid w:val="00465F8E"/>
    <w:rsid w:val="004661D4"/>
    <w:rsid w:val="004661D9"/>
    <w:rsid w:val="004661FE"/>
    <w:rsid w:val="00466243"/>
    <w:rsid w:val="00466409"/>
    <w:rsid w:val="004666CE"/>
    <w:rsid w:val="00466771"/>
    <w:rsid w:val="00466796"/>
    <w:rsid w:val="004667C5"/>
    <w:rsid w:val="00466860"/>
    <w:rsid w:val="00466A00"/>
    <w:rsid w:val="00466BA8"/>
    <w:rsid w:val="00466C27"/>
    <w:rsid w:val="00466CAF"/>
    <w:rsid w:val="00466DD4"/>
    <w:rsid w:val="00466DF3"/>
    <w:rsid w:val="00466EE7"/>
    <w:rsid w:val="0046713E"/>
    <w:rsid w:val="004673F4"/>
    <w:rsid w:val="0046744A"/>
    <w:rsid w:val="0046745B"/>
    <w:rsid w:val="004675F9"/>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2C"/>
    <w:rsid w:val="00472573"/>
    <w:rsid w:val="0047264B"/>
    <w:rsid w:val="0047267D"/>
    <w:rsid w:val="00472686"/>
    <w:rsid w:val="00472723"/>
    <w:rsid w:val="004728D1"/>
    <w:rsid w:val="00472992"/>
    <w:rsid w:val="004729F5"/>
    <w:rsid w:val="00472A3F"/>
    <w:rsid w:val="00472A6E"/>
    <w:rsid w:val="00472A7C"/>
    <w:rsid w:val="00472AD8"/>
    <w:rsid w:val="00472ADF"/>
    <w:rsid w:val="00472C43"/>
    <w:rsid w:val="00472D9C"/>
    <w:rsid w:val="00472DD4"/>
    <w:rsid w:val="00472FB4"/>
    <w:rsid w:val="00472FD9"/>
    <w:rsid w:val="004730E8"/>
    <w:rsid w:val="0047312E"/>
    <w:rsid w:val="004731BC"/>
    <w:rsid w:val="004732BD"/>
    <w:rsid w:val="004732DA"/>
    <w:rsid w:val="004733C9"/>
    <w:rsid w:val="004733EA"/>
    <w:rsid w:val="00473475"/>
    <w:rsid w:val="004735D8"/>
    <w:rsid w:val="004737DA"/>
    <w:rsid w:val="00473932"/>
    <w:rsid w:val="004739CB"/>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BC"/>
    <w:rsid w:val="004766DF"/>
    <w:rsid w:val="004767E1"/>
    <w:rsid w:val="00476974"/>
    <w:rsid w:val="00476BDD"/>
    <w:rsid w:val="00476CF2"/>
    <w:rsid w:val="004771A7"/>
    <w:rsid w:val="00477278"/>
    <w:rsid w:val="00477397"/>
    <w:rsid w:val="00477441"/>
    <w:rsid w:val="004774D1"/>
    <w:rsid w:val="004774F6"/>
    <w:rsid w:val="0047764D"/>
    <w:rsid w:val="00477693"/>
    <w:rsid w:val="004776F5"/>
    <w:rsid w:val="0047782A"/>
    <w:rsid w:val="004779B3"/>
    <w:rsid w:val="00477AEF"/>
    <w:rsid w:val="00477B1B"/>
    <w:rsid w:val="00477B36"/>
    <w:rsid w:val="00477B3F"/>
    <w:rsid w:val="00477C7C"/>
    <w:rsid w:val="00477E3A"/>
    <w:rsid w:val="00477EA5"/>
    <w:rsid w:val="00477F47"/>
    <w:rsid w:val="004801A5"/>
    <w:rsid w:val="00480203"/>
    <w:rsid w:val="004802C3"/>
    <w:rsid w:val="00480519"/>
    <w:rsid w:val="004807CF"/>
    <w:rsid w:val="00480A8C"/>
    <w:rsid w:val="00480B0A"/>
    <w:rsid w:val="00480B5B"/>
    <w:rsid w:val="00480C26"/>
    <w:rsid w:val="00480CF1"/>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5C5"/>
    <w:rsid w:val="00482787"/>
    <w:rsid w:val="00482A73"/>
    <w:rsid w:val="00482A7E"/>
    <w:rsid w:val="00482BBC"/>
    <w:rsid w:val="00482DEA"/>
    <w:rsid w:val="00482F5E"/>
    <w:rsid w:val="00483003"/>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42"/>
    <w:rsid w:val="004843EF"/>
    <w:rsid w:val="00484494"/>
    <w:rsid w:val="00484607"/>
    <w:rsid w:val="0048461C"/>
    <w:rsid w:val="004847F8"/>
    <w:rsid w:val="00484A69"/>
    <w:rsid w:val="00484C6F"/>
    <w:rsid w:val="00484C7F"/>
    <w:rsid w:val="00484CDD"/>
    <w:rsid w:val="00484E96"/>
    <w:rsid w:val="00485029"/>
    <w:rsid w:val="0048513E"/>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75F"/>
    <w:rsid w:val="00486831"/>
    <w:rsid w:val="004868D9"/>
    <w:rsid w:val="004868ED"/>
    <w:rsid w:val="00486CA9"/>
    <w:rsid w:val="00486D68"/>
    <w:rsid w:val="00487192"/>
    <w:rsid w:val="0048722F"/>
    <w:rsid w:val="004872FC"/>
    <w:rsid w:val="00487322"/>
    <w:rsid w:val="0048739D"/>
    <w:rsid w:val="0048760C"/>
    <w:rsid w:val="0048766F"/>
    <w:rsid w:val="0048771D"/>
    <w:rsid w:val="00487983"/>
    <w:rsid w:val="00487AED"/>
    <w:rsid w:val="00487B2F"/>
    <w:rsid w:val="00487DB7"/>
    <w:rsid w:val="00487E8C"/>
    <w:rsid w:val="0049013A"/>
    <w:rsid w:val="004902D5"/>
    <w:rsid w:val="00490306"/>
    <w:rsid w:val="0049035C"/>
    <w:rsid w:val="004903B7"/>
    <w:rsid w:val="00490543"/>
    <w:rsid w:val="00490680"/>
    <w:rsid w:val="004907AD"/>
    <w:rsid w:val="00490AA0"/>
    <w:rsid w:val="00490BB3"/>
    <w:rsid w:val="00490BE5"/>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874"/>
    <w:rsid w:val="00491B71"/>
    <w:rsid w:val="00491C06"/>
    <w:rsid w:val="00491CDF"/>
    <w:rsid w:val="00492086"/>
    <w:rsid w:val="0049209E"/>
    <w:rsid w:val="004920A7"/>
    <w:rsid w:val="00492274"/>
    <w:rsid w:val="004923B7"/>
    <w:rsid w:val="004925BC"/>
    <w:rsid w:val="004926CC"/>
    <w:rsid w:val="0049279E"/>
    <w:rsid w:val="004928A0"/>
    <w:rsid w:val="00492A5B"/>
    <w:rsid w:val="00492BA1"/>
    <w:rsid w:val="00492C1B"/>
    <w:rsid w:val="00492E4D"/>
    <w:rsid w:val="00492ED0"/>
    <w:rsid w:val="00492FCE"/>
    <w:rsid w:val="004930DA"/>
    <w:rsid w:val="004931E3"/>
    <w:rsid w:val="00493206"/>
    <w:rsid w:val="00493633"/>
    <w:rsid w:val="004938B5"/>
    <w:rsid w:val="00493950"/>
    <w:rsid w:val="00493A89"/>
    <w:rsid w:val="00493A9C"/>
    <w:rsid w:val="00493AF7"/>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6F"/>
    <w:rsid w:val="00495077"/>
    <w:rsid w:val="00495089"/>
    <w:rsid w:val="004951BB"/>
    <w:rsid w:val="0049544E"/>
    <w:rsid w:val="004955E5"/>
    <w:rsid w:val="00495682"/>
    <w:rsid w:val="00495756"/>
    <w:rsid w:val="004957AF"/>
    <w:rsid w:val="00495859"/>
    <w:rsid w:val="004958A1"/>
    <w:rsid w:val="00495A6D"/>
    <w:rsid w:val="00495BE8"/>
    <w:rsid w:val="00495C30"/>
    <w:rsid w:val="00495D0C"/>
    <w:rsid w:val="00495D34"/>
    <w:rsid w:val="00495D9E"/>
    <w:rsid w:val="00495E15"/>
    <w:rsid w:val="00496036"/>
    <w:rsid w:val="00496054"/>
    <w:rsid w:val="00496091"/>
    <w:rsid w:val="00496099"/>
    <w:rsid w:val="004960CF"/>
    <w:rsid w:val="004960E5"/>
    <w:rsid w:val="00496370"/>
    <w:rsid w:val="004964D9"/>
    <w:rsid w:val="00496551"/>
    <w:rsid w:val="0049658F"/>
    <w:rsid w:val="00496884"/>
    <w:rsid w:val="004968CA"/>
    <w:rsid w:val="004969DA"/>
    <w:rsid w:val="00496F36"/>
    <w:rsid w:val="00496FDD"/>
    <w:rsid w:val="0049704F"/>
    <w:rsid w:val="004972DE"/>
    <w:rsid w:val="004973AA"/>
    <w:rsid w:val="004973BE"/>
    <w:rsid w:val="004974AB"/>
    <w:rsid w:val="00497628"/>
    <w:rsid w:val="004976FD"/>
    <w:rsid w:val="004977CC"/>
    <w:rsid w:val="00497A1A"/>
    <w:rsid w:val="00497B00"/>
    <w:rsid w:val="00497B77"/>
    <w:rsid w:val="00497D8D"/>
    <w:rsid w:val="00497EA8"/>
    <w:rsid w:val="00497F25"/>
    <w:rsid w:val="0049C8F3"/>
    <w:rsid w:val="004A007D"/>
    <w:rsid w:val="004A00DA"/>
    <w:rsid w:val="004A02D3"/>
    <w:rsid w:val="004A0530"/>
    <w:rsid w:val="004A07A7"/>
    <w:rsid w:val="004A0802"/>
    <w:rsid w:val="004A08C7"/>
    <w:rsid w:val="004A0AD4"/>
    <w:rsid w:val="004A0B36"/>
    <w:rsid w:val="004A0BE0"/>
    <w:rsid w:val="004A0BEA"/>
    <w:rsid w:val="004A0CCE"/>
    <w:rsid w:val="004A0DDB"/>
    <w:rsid w:val="004A0E0F"/>
    <w:rsid w:val="004A1050"/>
    <w:rsid w:val="004A1110"/>
    <w:rsid w:val="004A11CA"/>
    <w:rsid w:val="004A1379"/>
    <w:rsid w:val="004A1610"/>
    <w:rsid w:val="004A1631"/>
    <w:rsid w:val="004A163D"/>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45A"/>
    <w:rsid w:val="004A3521"/>
    <w:rsid w:val="004A352F"/>
    <w:rsid w:val="004A3571"/>
    <w:rsid w:val="004A35CF"/>
    <w:rsid w:val="004A35E6"/>
    <w:rsid w:val="004A366E"/>
    <w:rsid w:val="004A36ED"/>
    <w:rsid w:val="004A37E2"/>
    <w:rsid w:val="004A380E"/>
    <w:rsid w:val="004A382C"/>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C06"/>
    <w:rsid w:val="004A4F9B"/>
    <w:rsid w:val="004A507F"/>
    <w:rsid w:val="004A513A"/>
    <w:rsid w:val="004A51B1"/>
    <w:rsid w:val="004A5261"/>
    <w:rsid w:val="004A531B"/>
    <w:rsid w:val="004A56F7"/>
    <w:rsid w:val="004A57E8"/>
    <w:rsid w:val="004A583D"/>
    <w:rsid w:val="004A5B65"/>
    <w:rsid w:val="004A5C0A"/>
    <w:rsid w:val="004A5C5D"/>
    <w:rsid w:val="004A5F27"/>
    <w:rsid w:val="004A5F63"/>
    <w:rsid w:val="004A5FA3"/>
    <w:rsid w:val="004A5FD7"/>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0E"/>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0CCF"/>
    <w:rsid w:val="004B0D1A"/>
    <w:rsid w:val="004B1006"/>
    <w:rsid w:val="004B1045"/>
    <w:rsid w:val="004B119A"/>
    <w:rsid w:val="004B13DA"/>
    <w:rsid w:val="004B140A"/>
    <w:rsid w:val="004B1607"/>
    <w:rsid w:val="004B1742"/>
    <w:rsid w:val="004B18EE"/>
    <w:rsid w:val="004B1A2F"/>
    <w:rsid w:val="004B1A57"/>
    <w:rsid w:val="004B1AD3"/>
    <w:rsid w:val="004B1ADC"/>
    <w:rsid w:val="004B1BA3"/>
    <w:rsid w:val="004B21AE"/>
    <w:rsid w:val="004B2268"/>
    <w:rsid w:val="004B2271"/>
    <w:rsid w:val="004B231F"/>
    <w:rsid w:val="004B2392"/>
    <w:rsid w:val="004B23A2"/>
    <w:rsid w:val="004B25D0"/>
    <w:rsid w:val="004B25E1"/>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3DE"/>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5FC7"/>
    <w:rsid w:val="004B60E8"/>
    <w:rsid w:val="004B626A"/>
    <w:rsid w:val="004B6635"/>
    <w:rsid w:val="004B66A9"/>
    <w:rsid w:val="004B6883"/>
    <w:rsid w:val="004B6AD7"/>
    <w:rsid w:val="004B6B43"/>
    <w:rsid w:val="004B6C86"/>
    <w:rsid w:val="004B6E07"/>
    <w:rsid w:val="004B6E8B"/>
    <w:rsid w:val="004B6F30"/>
    <w:rsid w:val="004B714C"/>
    <w:rsid w:val="004B759A"/>
    <w:rsid w:val="004B77ED"/>
    <w:rsid w:val="004B7ADD"/>
    <w:rsid w:val="004B7C17"/>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0F3D"/>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2E5"/>
    <w:rsid w:val="004C235D"/>
    <w:rsid w:val="004C23B4"/>
    <w:rsid w:val="004C27ED"/>
    <w:rsid w:val="004C2C66"/>
    <w:rsid w:val="004C319F"/>
    <w:rsid w:val="004C3226"/>
    <w:rsid w:val="004C337E"/>
    <w:rsid w:val="004C343D"/>
    <w:rsid w:val="004C3468"/>
    <w:rsid w:val="004C372C"/>
    <w:rsid w:val="004C3938"/>
    <w:rsid w:val="004C3A01"/>
    <w:rsid w:val="004C3A50"/>
    <w:rsid w:val="004C3A8C"/>
    <w:rsid w:val="004C3B02"/>
    <w:rsid w:val="004C3BAA"/>
    <w:rsid w:val="004C3D5E"/>
    <w:rsid w:val="004C3DD5"/>
    <w:rsid w:val="004C3FF7"/>
    <w:rsid w:val="004C40C5"/>
    <w:rsid w:val="004C4313"/>
    <w:rsid w:val="004C4447"/>
    <w:rsid w:val="004C462D"/>
    <w:rsid w:val="004C468F"/>
    <w:rsid w:val="004C4712"/>
    <w:rsid w:val="004C4720"/>
    <w:rsid w:val="004C476F"/>
    <w:rsid w:val="004C4946"/>
    <w:rsid w:val="004C49E8"/>
    <w:rsid w:val="004C4A4E"/>
    <w:rsid w:val="004C4B0E"/>
    <w:rsid w:val="004C4D60"/>
    <w:rsid w:val="004C4E5E"/>
    <w:rsid w:val="004C524B"/>
    <w:rsid w:val="004C53AC"/>
    <w:rsid w:val="004C53E0"/>
    <w:rsid w:val="004C56C9"/>
    <w:rsid w:val="004C5F27"/>
    <w:rsid w:val="004C5F51"/>
    <w:rsid w:val="004C5F93"/>
    <w:rsid w:val="004C6330"/>
    <w:rsid w:val="004C637C"/>
    <w:rsid w:val="004C65E3"/>
    <w:rsid w:val="004C665E"/>
    <w:rsid w:val="004C6697"/>
    <w:rsid w:val="004C6AD2"/>
    <w:rsid w:val="004C6BC8"/>
    <w:rsid w:val="004C6D24"/>
    <w:rsid w:val="004C6DFB"/>
    <w:rsid w:val="004C73A4"/>
    <w:rsid w:val="004C74D0"/>
    <w:rsid w:val="004C7565"/>
    <w:rsid w:val="004C768B"/>
    <w:rsid w:val="004C76C5"/>
    <w:rsid w:val="004C7717"/>
    <w:rsid w:val="004C785A"/>
    <w:rsid w:val="004C7C4B"/>
    <w:rsid w:val="004C7E9C"/>
    <w:rsid w:val="004D007D"/>
    <w:rsid w:val="004D0187"/>
    <w:rsid w:val="004D0199"/>
    <w:rsid w:val="004D042A"/>
    <w:rsid w:val="004D0594"/>
    <w:rsid w:val="004D0645"/>
    <w:rsid w:val="004D065D"/>
    <w:rsid w:val="004D0902"/>
    <w:rsid w:val="004D094B"/>
    <w:rsid w:val="004D0D3B"/>
    <w:rsid w:val="004D0DF2"/>
    <w:rsid w:val="004D0E68"/>
    <w:rsid w:val="004D0FB2"/>
    <w:rsid w:val="004D103A"/>
    <w:rsid w:val="004D1041"/>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2A4D"/>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12"/>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A3E"/>
    <w:rsid w:val="004D6B17"/>
    <w:rsid w:val="004D6C5E"/>
    <w:rsid w:val="004D6EB1"/>
    <w:rsid w:val="004D6FB2"/>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65"/>
    <w:rsid w:val="004E0A89"/>
    <w:rsid w:val="004E0A96"/>
    <w:rsid w:val="004E0BE0"/>
    <w:rsid w:val="004E0C23"/>
    <w:rsid w:val="004E0D15"/>
    <w:rsid w:val="004E0D27"/>
    <w:rsid w:val="004E11FC"/>
    <w:rsid w:val="004E1897"/>
    <w:rsid w:val="004E1A66"/>
    <w:rsid w:val="004E1C51"/>
    <w:rsid w:val="004E1CFD"/>
    <w:rsid w:val="004E1D5F"/>
    <w:rsid w:val="004E1E55"/>
    <w:rsid w:val="004E269D"/>
    <w:rsid w:val="004E2733"/>
    <w:rsid w:val="004E279E"/>
    <w:rsid w:val="004E27A4"/>
    <w:rsid w:val="004E291F"/>
    <w:rsid w:val="004E29AF"/>
    <w:rsid w:val="004E2AA2"/>
    <w:rsid w:val="004E2AF3"/>
    <w:rsid w:val="004E2BFD"/>
    <w:rsid w:val="004E2EB6"/>
    <w:rsid w:val="004E319B"/>
    <w:rsid w:val="004E32DD"/>
    <w:rsid w:val="004E3319"/>
    <w:rsid w:val="004E339A"/>
    <w:rsid w:val="004E3459"/>
    <w:rsid w:val="004E349C"/>
    <w:rsid w:val="004E351C"/>
    <w:rsid w:val="004E35B6"/>
    <w:rsid w:val="004E3700"/>
    <w:rsid w:val="004E37D6"/>
    <w:rsid w:val="004E37F4"/>
    <w:rsid w:val="004E3863"/>
    <w:rsid w:val="004E38F9"/>
    <w:rsid w:val="004E3B8D"/>
    <w:rsid w:val="004E40BA"/>
    <w:rsid w:val="004E4187"/>
    <w:rsid w:val="004E41D0"/>
    <w:rsid w:val="004E4397"/>
    <w:rsid w:val="004E442B"/>
    <w:rsid w:val="004E4454"/>
    <w:rsid w:val="004E44F7"/>
    <w:rsid w:val="004E45DF"/>
    <w:rsid w:val="004E470A"/>
    <w:rsid w:val="004E47AE"/>
    <w:rsid w:val="004E48B7"/>
    <w:rsid w:val="004E48E7"/>
    <w:rsid w:val="004E4900"/>
    <w:rsid w:val="004E49C8"/>
    <w:rsid w:val="004E4A6A"/>
    <w:rsid w:val="004E4B69"/>
    <w:rsid w:val="004E4CE4"/>
    <w:rsid w:val="004E4D0C"/>
    <w:rsid w:val="004E4E0B"/>
    <w:rsid w:val="004E4ECA"/>
    <w:rsid w:val="004E51BA"/>
    <w:rsid w:val="004E51BB"/>
    <w:rsid w:val="004E51F9"/>
    <w:rsid w:val="004E5215"/>
    <w:rsid w:val="004E548A"/>
    <w:rsid w:val="004E54C9"/>
    <w:rsid w:val="004E54FD"/>
    <w:rsid w:val="004E5625"/>
    <w:rsid w:val="004E595F"/>
    <w:rsid w:val="004E5974"/>
    <w:rsid w:val="004E59D7"/>
    <w:rsid w:val="004E5C59"/>
    <w:rsid w:val="004E5CCC"/>
    <w:rsid w:val="004E5D5C"/>
    <w:rsid w:val="004E5E48"/>
    <w:rsid w:val="004E5FDD"/>
    <w:rsid w:val="004E615A"/>
    <w:rsid w:val="004E61DC"/>
    <w:rsid w:val="004E6289"/>
    <w:rsid w:val="004E63B9"/>
    <w:rsid w:val="004E63EF"/>
    <w:rsid w:val="004E6421"/>
    <w:rsid w:val="004E6477"/>
    <w:rsid w:val="004E64E1"/>
    <w:rsid w:val="004E67B5"/>
    <w:rsid w:val="004E682E"/>
    <w:rsid w:val="004E69E7"/>
    <w:rsid w:val="004E6C54"/>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B7"/>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0FFB"/>
    <w:rsid w:val="004F1055"/>
    <w:rsid w:val="004F11C4"/>
    <w:rsid w:val="004F11EE"/>
    <w:rsid w:val="004F13D4"/>
    <w:rsid w:val="004F1433"/>
    <w:rsid w:val="004F145E"/>
    <w:rsid w:val="004F162E"/>
    <w:rsid w:val="004F196B"/>
    <w:rsid w:val="004F1AC8"/>
    <w:rsid w:val="004F1CA9"/>
    <w:rsid w:val="004F1ECF"/>
    <w:rsid w:val="004F2066"/>
    <w:rsid w:val="004F20B6"/>
    <w:rsid w:val="004F22C5"/>
    <w:rsid w:val="004F2420"/>
    <w:rsid w:val="004F2702"/>
    <w:rsid w:val="004F2732"/>
    <w:rsid w:val="004F2974"/>
    <w:rsid w:val="004F2DA9"/>
    <w:rsid w:val="004F2F0B"/>
    <w:rsid w:val="004F2F2F"/>
    <w:rsid w:val="004F2F83"/>
    <w:rsid w:val="004F30DF"/>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F13"/>
    <w:rsid w:val="004F4078"/>
    <w:rsid w:val="004F41E5"/>
    <w:rsid w:val="004F4400"/>
    <w:rsid w:val="004F4463"/>
    <w:rsid w:val="004F4698"/>
    <w:rsid w:val="004F46AE"/>
    <w:rsid w:val="004F4749"/>
    <w:rsid w:val="004F4815"/>
    <w:rsid w:val="004F485E"/>
    <w:rsid w:val="004F4875"/>
    <w:rsid w:val="004F48C8"/>
    <w:rsid w:val="004F49E6"/>
    <w:rsid w:val="004F4B07"/>
    <w:rsid w:val="004F4B90"/>
    <w:rsid w:val="004F4F76"/>
    <w:rsid w:val="004F4FB1"/>
    <w:rsid w:val="004F4FEE"/>
    <w:rsid w:val="004F4FF5"/>
    <w:rsid w:val="004F5015"/>
    <w:rsid w:val="004F522E"/>
    <w:rsid w:val="004F52C8"/>
    <w:rsid w:val="004F53ED"/>
    <w:rsid w:val="004F53EF"/>
    <w:rsid w:val="004F54E2"/>
    <w:rsid w:val="004F568B"/>
    <w:rsid w:val="004F5887"/>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DFB"/>
    <w:rsid w:val="004F6E64"/>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8E5"/>
    <w:rsid w:val="005019FA"/>
    <w:rsid w:val="00501AE3"/>
    <w:rsid w:val="00501BEA"/>
    <w:rsid w:val="00501C55"/>
    <w:rsid w:val="00501C5D"/>
    <w:rsid w:val="00501D6A"/>
    <w:rsid w:val="00501D99"/>
    <w:rsid w:val="00501DA1"/>
    <w:rsid w:val="00502033"/>
    <w:rsid w:val="005021C6"/>
    <w:rsid w:val="00502393"/>
    <w:rsid w:val="005023AA"/>
    <w:rsid w:val="00502465"/>
    <w:rsid w:val="005025C8"/>
    <w:rsid w:val="0050267B"/>
    <w:rsid w:val="005026A0"/>
    <w:rsid w:val="0050274B"/>
    <w:rsid w:val="005029E0"/>
    <w:rsid w:val="00502C3E"/>
    <w:rsid w:val="0050302A"/>
    <w:rsid w:val="00503255"/>
    <w:rsid w:val="0050339A"/>
    <w:rsid w:val="005033FB"/>
    <w:rsid w:val="005035ED"/>
    <w:rsid w:val="00503721"/>
    <w:rsid w:val="0050387E"/>
    <w:rsid w:val="005038A5"/>
    <w:rsid w:val="005039D6"/>
    <w:rsid w:val="00503A1A"/>
    <w:rsid w:val="005041CE"/>
    <w:rsid w:val="00504362"/>
    <w:rsid w:val="005043D3"/>
    <w:rsid w:val="0050446A"/>
    <w:rsid w:val="00504732"/>
    <w:rsid w:val="005047AA"/>
    <w:rsid w:val="00504ADD"/>
    <w:rsid w:val="00504BDD"/>
    <w:rsid w:val="00504CC6"/>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5FF1"/>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51"/>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6B9"/>
    <w:rsid w:val="00510BB7"/>
    <w:rsid w:val="00510C91"/>
    <w:rsid w:val="00510CA0"/>
    <w:rsid w:val="00510F5F"/>
    <w:rsid w:val="00510FD9"/>
    <w:rsid w:val="00511215"/>
    <w:rsid w:val="0051130A"/>
    <w:rsid w:val="0051131C"/>
    <w:rsid w:val="00511430"/>
    <w:rsid w:val="00511465"/>
    <w:rsid w:val="005114CC"/>
    <w:rsid w:val="00511503"/>
    <w:rsid w:val="005115DA"/>
    <w:rsid w:val="005115EC"/>
    <w:rsid w:val="005116D6"/>
    <w:rsid w:val="005118B6"/>
    <w:rsid w:val="00511913"/>
    <w:rsid w:val="00511B8B"/>
    <w:rsid w:val="00511C28"/>
    <w:rsid w:val="00511C94"/>
    <w:rsid w:val="00511D5E"/>
    <w:rsid w:val="00511E03"/>
    <w:rsid w:val="00511ED5"/>
    <w:rsid w:val="00512169"/>
    <w:rsid w:val="005123BE"/>
    <w:rsid w:val="005124F4"/>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59"/>
    <w:rsid w:val="0051607C"/>
    <w:rsid w:val="005160EF"/>
    <w:rsid w:val="00516202"/>
    <w:rsid w:val="005162CF"/>
    <w:rsid w:val="005162E1"/>
    <w:rsid w:val="00516442"/>
    <w:rsid w:val="00516457"/>
    <w:rsid w:val="00516512"/>
    <w:rsid w:val="0051657E"/>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AB"/>
    <w:rsid w:val="00517CC6"/>
    <w:rsid w:val="00517D0A"/>
    <w:rsid w:val="00517DB8"/>
    <w:rsid w:val="005202FF"/>
    <w:rsid w:val="0052044D"/>
    <w:rsid w:val="00520610"/>
    <w:rsid w:val="00520662"/>
    <w:rsid w:val="00520694"/>
    <w:rsid w:val="00520776"/>
    <w:rsid w:val="005207C8"/>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4D"/>
    <w:rsid w:val="00521F69"/>
    <w:rsid w:val="00521FBA"/>
    <w:rsid w:val="00522242"/>
    <w:rsid w:val="0052242C"/>
    <w:rsid w:val="00522556"/>
    <w:rsid w:val="005225DE"/>
    <w:rsid w:val="0052269D"/>
    <w:rsid w:val="005227B4"/>
    <w:rsid w:val="005227B5"/>
    <w:rsid w:val="0052282E"/>
    <w:rsid w:val="005228BA"/>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54"/>
    <w:rsid w:val="00524195"/>
    <w:rsid w:val="00524436"/>
    <w:rsid w:val="005245DD"/>
    <w:rsid w:val="0052493D"/>
    <w:rsid w:val="00524ADE"/>
    <w:rsid w:val="00524AED"/>
    <w:rsid w:val="00524B7B"/>
    <w:rsid w:val="00524C3D"/>
    <w:rsid w:val="00524F59"/>
    <w:rsid w:val="00525135"/>
    <w:rsid w:val="00525161"/>
    <w:rsid w:val="005252BC"/>
    <w:rsid w:val="00525768"/>
    <w:rsid w:val="005258E4"/>
    <w:rsid w:val="00525B8A"/>
    <w:rsid w:val="00525C0E"/>
    <w:rsid w:val="00525DEA"/>
    <w:rsid w:val="00525F5E"/>
    <w:rsid w:val="00525FF5"/>
    <w:rsid w:val="00526038"/>
    <w:rsid w:val="00526613"/>
    <w:rsid w:val="005266BF"/>
    <w:rsid w:val="005266D5"/>
    <w:rsid w:val="00526790"/>
    <w:rsid w:val="00526881"/>
    <w:rsid w:val="00526888"/>
    <w:rsid w:val="005269DE"/>
    <w:rsid w:val="00526A4B"/>
    <w:rsid w:val="00526DA4"/>
    <w:rsid w:val="00526EAD"/>
    <w:rsid w:val="0052708D"/>
    <w:rsid w:val="005270F6"/>
    <w:rsid w:val="0052714B"/>
    <w:rsid w:val="00527326"/>
    <w:rsid w:val="0052738A"/>
    <w:rsid w:val="005273E2"/>
    <w:rsid w:val="005275F5"/>
    <w:rsid w:val="0052797F"/>
    <w:rsid w:val="005279D6"/>
    <w:rsid w:val="00527A90"/>
    <w:rsid w:val="00527B99"/>
    <w:rsid w:val="00527C15"/>
    <w:rsid w:val="00527CDD"/>
    <w:rsid w:val="00527D27"/>
    <w:rsid w:val="00527D6B"/>
    <w:rsid w:val="00527EAE"/>
    <w:rsid w:val="00527ED1"/>
    <w:rsid w:val="0053035A"/>
    <w:rsid w:val="005303E3"/>
    <w:rsid w:val="00530558"/>
    <w:rsid w:val="005305A5"/>
    <w:rsid w:val="00530625"/>
    <w:rsid w:val="005306A8"/>
    <w:rsid w:val="0053072B"/>
    <w:rsid w:val="00530735"/>
    <w:rsid w:val="0053086D"/>
    <w:rsid w:val="005308F7"/>
    <w:rsid w:val="00530B25"/>
    <w:rsid w:val="00530C05"/>
    <w:rsid w:val="00530DAF"/>
    <w:rsid w:val="00530E42"/>
    <w:rsid w:val="00530F0A"/>
    <w:rsid w:val="00531099"/>
    <w:rsid w:val="00531157"/>
    <w:rsid w:val="00531159"/>
    <w:rsid w:val="00531341"/>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876"/>
    <w:rsid w:val="00532A7B"/>
    <w:rsid w:val="00532AA5"/>
    <w:rsid w:val="00533153"/>
    <w:rsid w:val="005331A6"/>
    <w:rsid w:val="005332BB"/>
    <w:rsid w:val="0053340F"/>
    <w:rsid w:val="0053385C"/>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259"/>
    <w:rsid w:val="0053447C"/>
    <w:rsid w:val="00534487"/>
    <w:rsid w:val="00534559"/>
    <w:rsid w:val="0053465D"/>
    <w:rsid w:val="005346AB"/>
    <w:rsid w:val="00534821"/>
    <w:rsid w:val="005348F8"/>
    <w:rsid w:val="00534A21"/>
    <w:rsid w:val="00534D4C"/>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31A"/>
    <w:rsid w:val="005406B7"/>
    <w:rsid w:val="005408ED"/>
    <w:rsid w:val="00540AFE"/>
    <w:rsid w:val="00540EE5"/>
    <w:rsid w:val="00540F29"/>
    <w:rsid w:val="00540F68"/>
    <w:rsid w:val="00540FA4"/>
    <w:rsid w:val="00540FB4"/>
    <w:rsid w:val="00541082"/>
    <w:rsid w:val="005412CC"/>
    <w:rsid w:val="005413E9"/>
    <w:rsid w:val="00541509"/>
    <w:rsid w:val="0054151D"/>
    <w:rsid w:val="005415CA"/>
    <w:rsid w:val="00541647"/>
    <w:rsid w:val="005416CF"/>
    <w:rsid w:val="00541875"/>
    <w:rsid w:val="00541A5F"/>
    <w:rsid w:val="00541B98"/>
    <w:rsid w:val="00541BD5"/>
    <w:rsid w:val="00541C4D"/>
    <w:rsid w:val="00541D15"/>
    <w:rsid w:val="00541D5C"/>
    <w:rsid w:val="00541DCE"/>
    <w:rsid w:val="00541E0A"/>
    <w:rsid w:val="00541E4A"/>
    <w:rsid w:val="00541EF8"/>
    <w:rsid w:val="00542072"/>
    <w:rsid w:val="00542624"/>
    <w:rsid w:val="00542941"/>
    <w:rsid w:val="00542C44"/>
    <w:rsid w:val="00542DBA"/>
    <w:rsid w:val="00542E5E"/>
    <w:rsid w:val="0054334E"/>
    <w:rsid w:val="0054341B"/>
    <w:rsid w:val="00543429"/>
    <w:rsid w:val="005438C1"/>
    <w:rsid w:val="005438DB"/>
    <w:rsid w:val="00543933"/>
    <w:rsid w:val="00543975"/>
    <w:rsid w:val="00543BFE"/>
    <w:rsid w:val="00543DE3"/>
    <w:rsid w:val="00543E70"/>
    <w:rsid w:val="00544041"/>
    <w:rsid w:val="0054415F"/>
    <w:rsid w:val="00544181"/>
    <w:rsid w:val="005441A4"/>
    <w:rsid w:val="005441A5"/>
    <w:rsid w:val="0054426D"/>
    <w:rsid w:val="00544375"/>
    <w:rsid w:val="00544658"/>
    <w:rsid w:val="0054466C"/>
    <w:rsid w:val="00544758"/>
    <w:rsid w:val="005448E6"/>
    <w:rsid w:val="00544953"/>
    <w:rsid w:val="005449E9"/>
    <w:rsid w:val="00544A4E"/>
    <w:rsid w:val="00544B96"/>
    <w:rsid w:val="00544CFB"/>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60E6"/>
    <w:rsid w:val="005461BF"/>
    <w:rsid w:val="00546225"/>
    <w:rsid w:val="00546252"/>
    <w:rsid w:val="00546456"/>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E7"/>
    <w:rsid w:val="005472F0"/>
    <w:rsid w:val="0054740E"/>
    <w:rsid w:val="00547433"/>
    <w:rsid w:val="005474E6"/>
    <w:rsid w:val="00547551"/>
    <w:rsid w:val="0054773B"/>
    <w:rsid w:val="005477F1"/>
    <w:rsid w:val="0054788F"/>
    <w:rsid w:val="005478BA"/>
    <w:rsid w:val="00547A47"/>
    <w:rsid w:val="00547B74"/>
    <w:rsid w:val="00547B78"/>
    <w:rsid w:val="00547C7C"/>
    <w:rsid w:val="00547DD9"/>
    <w:rsid w:val="0055024E"/>
    <w:rsid w:val="005504B5"/>
    <w:rsid w:val="005504DB"/>
    <w:rsid w:val="005504E1"/>
    <w:rsid w:val="0055058C"/>
    <w:rsid w:val="005505E8"/>
    <w:rsid w:val="005506E6"/>
    <w:rsid w:val="00550766"/>
    <w:rsid w:val="00550813"/>
    <w:rsid w:val="00550A67"/>
    <w:rsid w:val="00550B17"/>
    <w:rsid w:val="00550C23"/>
    <w:rsid w:val="00550C8E"/>
    <w:rsid w:val="00551123"/>
    <w:rsid w:val="005513BD"/>
    <w:rsid w:val="005513DF"/>
    <w:rsid w:val="005513E9"/>
    <w:rsid w:val="0055149E"/>
    <w:rsid w:val="0055164F"/>
    <w:rsid w:val="005516B6"/>
    <w:rsid w:val="005517CD"/>
    <w:rsid w:val="005518A9"/>
    <w:rsid w:val="00551973"/>
    <w:rsid w:val="00551A6A"/>
    <w:rsid w:val="00551C6F"/>
    <w:rsid w:val="00551CA1"/>
    <w:rsid w:val="00551D99"/>
    <w:rsid w:val="00552055"/>
    <w:rsid w:val="005520B9"/>
    <w:rsid w:val="005522F1"/>
    <w:rsid w:val="0055239C"/>
    <w:rsid w:val="0055244E"/>
    <w:rsid w:val="0055258D"/>
    <w:rsid w:val="005525FB"/>
    <w:rsid w:val="005527A2"/>
    <w:rsid w:val="005527A6"/>
    <w:rsid w:val="005529D9"/>
    <w:rsid w:val="00552D50"/>
    <w:rsid w:val="00552DDE"/>
    <w:rsid w:val="00552EFE"/>
    <w:rsid w:val="0055344F"/>
    <w:rsid w:val="005534DB"/>
    <w:rsid w:val="005534EC"/>
    <w:rsid w:val="00553553"/>
    <w:rsid w:val="005535ED"/>
    <w:rsid w:val="00553602"/>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CFC"/>
    <w:rsid w:val="00554D0B"/>
    <w:rsid w:val="00554D52"/>
    <w:rsid w:val="00554DAE"/>
    <w:rsid w:val="00554DCA"/>
    <w:rsid w:val="00554F25"/>
    <w:rsid w:val="00554F2B"/>
    <w:rsid w:val="00554F99"/>
    <w:rsid w:val="00554FD1"/>
    <w:rsid w:val="0055507C"/>
    <w:rsid w:val="005550D2"/>
    <w:rsid w:val="00555119"/>
    <w:rsid w:val="00555123"/>
    <w:rsid w:val="00555133"/>
    <w:rsid w:val="0055523A"/>
    <w:rsid w:val="00555816"/>
    <w:rsid w:val="00555B97"/>
    <w:rsid w:val="00555C3C"/>
    <w:rsid w:val="00555C85"/>
    <w:rsid w:val="00555F0E"/>
    <w:rsid w:val="00555F95"/>
    <w:rsid w:val="00555FAC"/>
    <w:rsid w:val="00556230"/>
    <w:rsid w:val="0055625D"/>
    <w:rsid w:val="005563CF"/>
    <w:rsid w:val="005564EF"/>
    <w:rsid w:val="0055685B"/>
    <w:rsid w:val="00556B18"/>
    <w:rsid w:val="00556B22"/>
    <w:rsid w:val="00556CDE"/>
    <w:rsid w:val="00556F48"/>
    <w:rsid w:val="00556F9D"/>
    <w:rsid w:val="00556FA0"/>
    <w:rsid w:val="00557067"/>
    <w:rsid w:val="00557168"/>
    <w:rsid w:val="00557192"/>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47B"/>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B63"/>
    <w:rsid w:val="00563C59"/>
    <w:rsid w:val="00563C92"/>
    <w:rsid w:val="00563D5B"/>
    <w:rsid w:val="00563D71"/>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C15"/>
    <w:rsid w:val="00564D32"/>
    <w:rsid w:val="00564D70"/>
    <w:rsid w:val="00564ED7"/>
    <w:rsid w:val="00564EE9"/>
    <w:rsid w:val="0056540D"/>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6E"/>
    <w:rsid w:val="005669CC"/>
    <w:rsid w:val="00566C2A"/>
    <w:rsid w:val="00566D92"/>
    <w:rsid w:val="00566EDB"/>
    <w:rsid w:val="005670B8"/>
    <w:rsid w:val="00567107"/>
    <w:rsid w:val="0056715B"/>
    <w:rsid w:val="005671C3"/>
    <w:rsid w:val="0056730B"/>
    <w:rsid w:val="00567336"/>
    <w:rsid w:val="005673F6"/>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53"/>
    <w:rsid w:val="00571E6C"/>
    <w:rsid w:val="00571E75"/>
    <w:rsid w:val="0057203C"/>
    <w:rsid w:val="00572161"/>
    <w:rsid w:val="0057236B"/>
    <w:rsid w:val="0057237B"/>
    <w:rsid w:val="005725EB"/>
    <w:rsid w:val="005725EE"/>
    <w:rsid w:val="00572641"/>
    <w:rsid w:val="0057268B"/>
    <w:rsid w:val="00572A0B"/>
    <w:rsid w:val="00572B7D"/>
    <w:rsid w:val="00572C8C"/>
    <w:rsid w:val="00572FC5"/>
    <w:rsid w:val="00572FF6"/>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8A1"/>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DA1"/>
    <w:rsid w:val="00580F02"/>
    <w:rsid w:val="00580FF2"/>
    <w:rsid w:val="00581146"/>
    <w:rsid w:val="0058129A"/>
    <w:rsid w:val="00581405"/>
    <w:rsid w:val="00581407"/>
    <w:rsid w:val="0058152E"/>
    <w:rsid w:val="005816F6"/>
    <w:rsid w:val="005818AA"/>
    <w:rsid w:val="00581942"/>
    <w:rsid w:val="00581D25"/>
    <w:rsid w:val="00581E63"/>
    <w:rsid w:val="00581F3A"/>
    <w:rsid w:val="00582030"/>
    <w:rsid w:val="00582251"/>
    <w:rsid w:val="005822F7"/>
    <w:rsid w:val="00582317"/>
    <w:rsid w:val="00582526"/>
    <w:rsid w:val="00582638"/>
    <w:rsid w:val="00582657"/>
    <w:rsid w:val="00582800"/>
    <w:rsid w:val="00582837"/>
    <w:rsid w:val="00582A38"/>
    <w:rsid w:val="00582BB0"/>
    <w:rsid w:val="00582E06"/>
    <w:rsid w:val="00583113"/>
    <w:rsid w:val="0058364B"/>
    <w:rsid w:val="005836B5"/>
    <w:rsid w:val="005837CA"/>
    <w:rsid w:val="00583953"/>
    <w:rsid w:val="00583988"/>
    <w:rsid w:val="005839E4"/>
    <w:rsid w:val="00583A28"/>
    <w:rsid w:val="00583BF2"/>
    <w:rsid w:val="00583C38"/>
    <w:rsid w:val="00583D5A"/>
    <w:rsid w:val="00583DD8"/>
    <w:rsid w:val="00583EAA"/>
    <w:rsid w:val="00584091"/>
    <w:rsid w:val="00584133"/>
    <w:rsid w:val="00584178"/>
    <w:rsid w:val="00584302"/>
    <w:rsid w:val="0058480B"/>
    <w:rsid w:val="0058498C"/>
    <w:rsid w:val="00584B6B"/>
    <w:rsid w:val="00584C3C"/>
    <w:rsid w:val="00584CD7"/>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DA1"/>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13"/>
    <w:rsid w:val="00587524"/>
    <w:rsid w:val="005877EE"/>
    <w:rsid w:val="00587B28"/>
    <w:rsid w:val="00587CB5"/>
    <w:rsid w:val="00587D49"/>
    <w:rsid w:val="00587E61"/>
    <w:rsid w:val="00587EFE"/>
    <w:rsid w:val="00587F1A"/>
    <w:rsid w:val="00587F3E"/>
    <w:rsid w:val="00587FD8"/>
    <w:rsid w:val="005902BA"/>
    <w:rsid w:val="005903FE"/>
    <w:rsid w:val="005904DB"/>
    <w:rsid w:val="0059063C"/>
    <w:rsid w:val="00590808"/>
    <w:rsid w:val="00590A8E"/>
    <w:rsid w:val="00590AC9"/>
    <w:rsid w:val="00590BCC"/>
    <w:rsid w:val="00590D1A"/>
    <w:rsid w:val="00591013"/>
    <w:rsid w:val="005910FF"/>
    <w:rsid w:val="00591203"/>
    <w:rsid w:val="0059121C"/>
    <w:rsid w:val="0059123A"/>
    <w:rsid w:val="005912CB"/>
    <w:rsid w:val="005913F6"/>
    <w:rsid w:val="005917AF"/>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679"/>
    <w:rsid w:val="00592710"/>
    <w:rsid w:val="005927A1"/>
    <w:rsid w:val="00592939"/>
    <w:rsid w:val="00592AD4"/>
    <w:rsid w:val="00592C16"/>
    <w:rsid w:val="00592C34"/>
    <w:rsid w:val="00592D00"/>
    <w:rsid w:val="00592D4A"/>
    <w:rsid w:val="00592DDA"/>
    <w:rsid w:val="00592E14"/>
    <w:rsid w:val="00593068"/>
    <w:rsid w:val="00593179"/>
    <w:rsid w:val="00593262"/>
    <w:rsid w:val="00593362"/>
    <w:rsid w:val="005933BD"/>
    <w:rsid w:val="00593505"/>
    <w:rsid w:val="005935E0"/>
    <w:rsid w:val="00593703"/>
    <w:rsid w:val="00593815"/>
    <w:rsid w:val="00593B9D"/>
    <w:rsid w:val="00593F88"/>
    <w:rsid w:val="005940B2"/>
    <w:rsid w:val="005941BE"/>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247"/>
    <w:rsid w:val="00595407"/>
    <w:rsid w:val="00595D31"/>
    <w:rsid w:val="00595F25"/>
    <w:rsid w:val="00595F6C"/>
    <w:rsid w:val="005962D1"/>
    <w:rsid w:val="0059632A"/>
    <w:rsid w:val="00596745"/>
    <w:rsid w:val="005969EE"/>
    <w:rsid w:val="005969F0"/>
    <w:rsid w:val="00596B11"/>
    <w:rsid w:val="00596B13"/>
    <w:rsid w:val="00596C78"/>
    <w:rsid w:val="00596D3E"/>
    <w:rsid w:val="00596E65"/>
    <w:rsid w:val="00597003"/>
    <w:rsid w:val="0059704E"/>
    <w:rsid w:val="0059707A"/>
    <w:rsid w:val="00597215"/>
    <w:rsid w:val="0059738E"/>
    <w:rsid w:val="00597442"/>
    <w:rsid w:val="005974E7"/>
    <w:rsid w:val="005975F9"/>
    <w:rsid w:val="00597C49"/>
    <w:rsid w:val="00597E8E"/>
    <w:rsid w:val="00597FB7"/>
    <w:rsid w:val="005A0030"/>
    <w:rsid w:val="005A0365"/>
    <w:rsid w:val="005A048A"/>
    <w:rsid w:val="005A0540"/>
    <w:rsid w:val="005A0A28"/>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8EE"/>
    <w:rsid w:val="005A1959"/>
    <w:rsid w:val="005A1A37"/>
    <w:rsid w:val="005A1BE9"/>
    <w:rsid w:val="005A1C4D"/>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BD4"/>
    <w:rsid w:val="005A3CED"/>
    <w:rsid w:val="005A3D1B"/>
    <w:rsid w:val="005A4173"/>
    <w:rsid w:val="005A41A5"/>
    <w:rsid w:val="005A4216"/>
    <w:rsid w:val="005A4231"/>
    <w:rsid w:val="005A42A7"/>
    <w:rsid w:val="005A444E"/>
    <w:rsid w:val="005A4563"/>
    <w:rsid w:val="005A468F"/>
    <w:rsid w:val="005A488B"/>
    <w:rsid w:val="005A4A27"/>
    <w:rsid w:val="005A4BD8"/>
    <w:rsid w:val="005A4DC5"/>
    <w:rsid w:val="005A4E0C"/>
    <w:rsid w:val="005A4F77"/>
    <w:rsid w:val="005A4F93"/>
    <w:rsid w:val="005A51E1"/>
    <w:rsid w:val="005A5235"/>
    <w:rsid w:val="005A5290"/>
    <w:rsid w:val="005A5296"/>
    <w:rsid w:val="005A54FE"/>
    <w:rsid w:val="005A558D"/>
    <w:rsid w:val="005A5687"/>
    <w:rsid w:val="005A57A3"/>
    <w:rsid w:val="005A5C83"/>
    <w:rsid w:val="005A5E34"/>
    <w:rsid w:val="005A5E58"/>
    <w:rsid w:val="005A5F53"/>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AED"/>
    <w:rsid w:val="005B0AF6"/>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0E7"/>
    <w:rsid w:val="005B2366"/>
    <w:rsid w:val="005B23B6"/>
    <w:rsid w:val="005B24D4"/>
    <w:rsid w:val="005B2596"/>
    <w:rsid w:val="005B25AC"/>
    <w:rsid w:val="005B281E"/>
    <w:rsid w:val="005B2950"/>
    <w:rsid w:val="005B2C03"/>
    <w:rsid w:val="005B2CC6"/>
    <w:rsid w:val="005B2D55"/>
    <w:rsid w:val="005B2DB6"/>
    <w:rsid w:val="005B2DC4"/>
    <w:rsid w:val="005B2E69"/>
    <w:rsid w:val="005B2F5B"/>
    <w:rsid w:val="005B2FB4"/>
    <w:rsid w:val="005B3066"/>
    <w:rsid w:val="005B333B"/>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920"/>
    <w:rsid w:val="005C0BEF"/>
    <w:rsid w:val="005C0BFD"/>
    <w:rsid w:val="005C0C2B"/>
    <w:rsid w:val="005C0C2D"/>
    <w:rsid w:val="005C0CC0"/>
    <w:rsid w:val="005C0D03"/>
    <w:rsid w:val="005C0E09"/>
    <w:rsid w:val="005C1057"/>
    <w:rsid w:val="005C10D5"/>
    <w:rsid w:val="005C11F6"/>
    <w:rsid w:val="005C139E"/>
    <w:rsid w:val="005C13EA"/>
    <w:rsid w:val="005C155E"/>
    <w:rsid w:val="005C15E5"/>
    <w:rsid w:val="005C16B5"/>
    <w:rsid w:val="005C16B6"/>
    <w:rsid w:val="005C16C6"/>
    <w:rsid w:val="005C18C0"/>
    <w:rsid w:val="005C1A4E"/>
    <w:rsid w:val="005C1AC9"/>
    <w:rsid w:val="005C1C83"/>
    <w:rsid w:val="005C1E46"/>
    <w:rsid w:val="005C1E9A"/>
    <w:rsid w:val="005C2046"/>
    <w:rsid w:val="005C21A8"/>
    <w:rsid w:val="005C21E0"/>
    <w:rsid w:val="005C21FA"/>
    <w:rsid w:val="005C2386"/>
    <w:rsid w:val="005C247A"/>
    <w:rsid w:val="005C29B2"/>
    <w:rsid w:val="005C2A0C"/>
    <w:rsid w:val="005C2A4C"/>
    <w:rsid w:val="005C2A77"/>
    <w:rsid w:val="005C2E5A"/>
    <w:rsid w:val="005C312A"/>
    <w:rsid w:val="005C32EE"/>
    <w:rsid w:val="005C3320"/>
    <w:rsid w:val="005C341D"/>
    <w:rsid w:val="005C343D"/>
    <w:rsid w:val="005C357E"/>
    <w:rsid w:val="005C3685"/>
    <w:rsid w:val="005C36B1"/>
    <w:rsid w:val="005C38AD"/>
    <w:rsid w:val="005C3A1F"/>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FA"/>
    <w:rsid w:val="005C50A2"/>
    <w:rsid w:val="005C5145"/>
    <w:rsid w:val="005C5259"/>
    <w:rsid w:val="005C540C"/>
    <w:rsid w:val="005C56AA"/>
    <w:rsid w:val="005C56C9"/>
    <w:rsid w:val="005C5725"/>
    <w:rsid w:val="005C58F8"/>
    <w:rsid w:val="005C5998"/>
    <w:rsid w:val="005C5E34"/>
    <w:rsid w:val="005C5E6E"/>
    <w:rsid w:val="005C604A"/>
    <w:rsid w:val="005C618C"/>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6F93"/>
    <w:rsid w:val="005C70E8"/>
    <w:rsid w:val="005C71EB"/>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2D4"/>
    <w:rsid w:val="005D046F"/>
    <w:rsid w:val="005D055E"/>
    <w:rsid w:val="005D06C8"/>
    <w:rsid w:val="005D07CE"/>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23"/>
    <w:rsid w:val="005D257A"/>
    <w:rsid w:val="005D25E0"/>
    <w:rsid w:val="005D2622"/>
    <w:rsid w:val="005D264B"/>
    <w:rsid w:val="005D2652"/>
    <w:rsid w:val="005D272C"/>
    <w:rsid w:val="005D29BA"/>
    <w:rsid w:val="005D2AE9"/>
    <w:rsid w:val="005D2CD9"/>
    <w:rsid w:val="005D2CE1"/>
    <w:rsid w:val="005D2CEF"/>
    <w:rsid w:val="005D2D78"/>
    <w:rsid w:val="005D2EA3"/>
    <w:rsid w:val="005D2FA5"/>
    <w:rsid w:val="005D3057"/>
    <w:rsid w:val="005D3646"/>
    <w:rsid w:val="005D3836"/>
    <w:rsid w:val="005D38B2"/>
    <w:rsid w:val="005D3AA3"/>
    <w:rsid w:val="005D3B87"/>
    <w:rsid w:val="005D3BEC"/>
    <w:rsid w:val="005D3C9F"/>
    <w:rsid w:val="005D3D89"/>
    <w:rsid w:val="005D3DBE"/>
    <w:rsid w:val="005D3F2A"/>
    <w:rsid w:val="005D414B"/>
    <w:rsid w:val="005D42C2"/>
    <w:rsid w:val="005D4306"/>
    <w:rsid w:val="005D4856"/>
    <w:rsid w:val="005D4B1F"/>
    <w:rsid w:val="005D4B7B"/>
    <w:rsid w:val="005D4C18"/>
    <w:rsid w:val="005D4DBA"/>
    <w:rsid w:val="005D4E1B"/>
    <w:rsid w:val="005D513E"/>
    <w:rsid w:val="005D54B2"/>
    <w:rsid w:val="005D54CE"/>
    <w:rsid w:val="005D5585"/>
    <w:rsid w:val="005D5593"/>
    <w:rsid w:val="005D577F"/>
    <w:rsid w:val="005D578E"/>
    <w:rsid w:val="005D5875"/>
    <w:rsid w:val="005D58FF"/>
    <w:rsid w:val="005D5AB6"/>
    <w:rsid w:val="005D5AFD"/>
    <w:rsid w:val="005D5E89"/>
    <w:rsid w:val="005D5EA8"/>
    <w:rsid w:val="005D6082"/>
    <w:rsid w:val="005D60D8"/>
    <w:rsid w:val="005D61EB"/>
    <w:rsid w:val="005D6275"/>
    <w:rsid w:val="005D62BB"/>
    <w:rsid w:val="005D656A"/>
    <w:rsid w:val="005D664D"/>
    <w:rsid w:val="005D665A"/>
    <w:rsid w:val="005D6789"/>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2A6"/>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57A"/>
    <w:rsid w:val="005E26E1"/>
    <w:rsid w:val="005E26FB"/>
    <w:rsid w:val="005E277A"/>
    <w:rsid w:val="005E287E"/>
    <w:rsid w:val="005E2967"/>
    <w:rsid w:val="005E2B57"/>
    <w:rsid w:val="005E2B80"/>
    <w:rsid w:val="005E2BA9"/>
    <w:rsid w:val="005E2BB0"/>
    <w:rsid w:val="005E2BE7"/>
    <w:rsid w:val="005E2DBA"/>
    <w:rsid w:val="005E2E86"/>
    <w:rsid w:val="005E2EC8"/>
    <w:rsid w:val="005E2F8D"/>
    <w:rsid w:val="005E3024"/>
    <w:rsid w:val="005E3364"/>
    <w:rsid w:val="005E3492"/>
    <w:rsid w:val="005E34FE"/>
    <w:rsid w:val="005E35ED"/>
    <w:rsid w:val="005E3661"/>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A5"/>
    <w:rsid w:val="005E4DF6"/>
    <w:rsid w:val="005E4E92"/>
    <w:rsid w:val="005E4F95"/>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44"/>
    <w:rsid w:val="005F0CE1"/>
    <w:rsid w:val="005F0D4D"/>
    <w:rsid w:val="005F0F8F"/>
    <w:rsid w:val="005F1061"/>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D74"/>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6BE"/>
    <w:rsid w:val="005F77C4"/>
    <w:rsid w:val="005F785C"/>
    <w:rsid w:val="005F7999"/>
    <w:rsid w:val="005F7A0A"/>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61"/>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5C"/>
    <w:rsid w:val="0060297F"/>
    <w:rsid w:val="0060299D"/>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040"/>
    <w:rsid w:val="00604133"/>
    <w:rsid w:val="0060434C"/>
    <w:rsid w:val="00604464"/>
    <w:rsid w:val="006044E3"/>
    <w:rsid w:val="00604506"/>
    <w:rsid w:val="006049AC"/>
    <w:rsid w:val="00604AF5"/>
    <w:rsid w:val="00604B75"/>
    <w:rsid w:val="00604DB1"/>
    <w:rsid w:val="00604ECA"/>
    <w:rsid w:val="00604F99"/>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B2"/>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1B"/>
    <w:rsid w:val="00610A79"/>
    <w:rsid w:val="00610ADB"/>
    <w:rsid w:val="00610B80"/>
    <w:rsid w:val="00610BAB"/>
    <w:rsid w:val="00610CF7"/>
    <w:rsid w:val="00610D37"/>
    <w:rsid w:val="00610D6D"/>
    <w:rsid w:val="00610D83"/>
    <w:rsid w:val="00611182"/>
    <w:rsid w:val="00611192"/>
    <w:rsid w:val="006111E7"/>
    <w:rsid w:val="006113A5"/>
    <w:rsid w:val="006114AA"/>
    <w:rsid w:val="0061154C"/>
    <w:rsid w:val="00611599"/>
    <w:rsid w:val="00611790"/>
    <w:rsid w:val="0061179C"/>
    <w:rsid w:val="006119EB"/>
    <w:rsid w:val="00611FAA"/>
    <w:rsid w:val="0061200D"/>
    <w:rsid w:val="00612125"/>
    <w:rsid w:val="00612140"/>
    <w:rsid w:val="006122F0"/>
    <w:rsid w:val="006123B3"/>
    <w:rsid w:val="0061262E"/>
    <w:rsid w:val="0061278E"/>
    <w:rsid w:val="00612AA5"/>
    <w:rsid w:val="00612C8C"/>
    <w:rsid w:val="00612CAB"/>
    <w:rsid w:val="00612DAC"/>
    <w:rsid w:val="00612F9C"/>
    <w:rsid w:val="00613053"/>
    <w:rsid w:val="0061310B"/>
    <w:rsid w:val="0061310F"/>
    <w:rsid w:val="00613245"/>
    <w:rsid w:val="00613305"/>
    <w:rsid w:val="00613330"/>
    <w:rsid w:val="006133E0"/>
    <w:rsid w:val="006134EC"/>
    <w:rsid w:val="00613654"/>
    <w:rsid w:val="00613694"/>
    <w:rsid w:val="0061376F"/>
    <w:rsid w:val="006137B5"/>
    <w:rsid w:val="006138A3"/>
    <w:rsid w:val="00613965"/>
    <w:rsid w:val="00613A0B"/>
    <w:rsid w:val="00613C26"/>
    <w:rsid w:val="00613F14"/>
    <w:rsid w:val="00614156"/>
    <w:rsid w:val="006141E3"/>
    <w:rsid w:val="00614352"/>
    <w:rsid w:val="006144DD"/>
    <w:rsid w:val="00614510"/>
    <w:rsid w:val="00614613"/>
    <w:rsid w:val="00614635"/>
    <w:rsid w:val="00614703"/>
    <w:rsid w:val="006148A2"/>
    <w:rsid w:val="006148ED"/>
    <w:rsid w:val="00614904"/>
    <w:rsid w:val="00614A71"/>
    <w:rsid w:val="00614C08"/>
    <w:rsid w:val="00615049"/>
    <w:rsid w:val="006150DB"/>
    <w:rsid w:val="006150F4"/>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7EC"/>
    <w:rsid w:val="00620896"/>
    <w:rsid w:val="006209FF"/>
    <w:rsid w:val="00620A17"/>
    <w:rsid w:val="00620A68"/>
    <w:rsid w:val="00620C15"/>
    <w:rsid w:val="00620E2F"/>
    <w:rsid w:val="006212AA"/>
    <w:rsid w:val="0062158B"/>
    <w:rsid w:val="00621657"/>
    <w:rsid w:val="00621862"/>
    <w:rsid w:val="00621BA7"/>
    <w:rsid w:val="00621C23"/>
    <w:rsid w:val="00621C96"/>
    <w:rsid w:val="00621D9C"/>
    <w:rsid w:val="00622118"/>
    <w:rsid w:val="0062230A"/>
    <w:rsid w:val="0062243C"/>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3EC9"/>
    <w:rsid w:val="00623F8D"/>
    <w:rsid w:val="006241C4"/>
    <w:rsid w:val="00624333"/>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E32"/>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E53"/>
    <w:rsid w:val="00625E94"/>
    <w:rsid w:val="00625F70"/>
    <w:rsid w:val="00625FAF"/>
    <w:rsid w:val="006260D9"/>
    <w:rsid w:val="00626203"/>
    <w:rsid w:val="00626479"/>
    <w:rsid w:val="0062651F"/>
    <w:rsid w:val="0062659B"/>
    <w:rsid w:val="0062682B"/>
    <w:rsid w:val="00626833"/>
    <w:rsid w:val="00626A91"/>
    <w:rsid w:val="00626CB7"/>
    <w:rsid w:val="00626FDB"/>
    <w:rsid w:val="00627455"/>
    <w:rsid w:val="00627537"/>
    <w:rsid w:val="00627549"/>
    <w:rsid w:val="0062788A"/>
    <w:rsid w:val="00627BAD"/>
    <w:rsid w:val="00627C44"/>
    <w:rsid w:val="00627C58"/>
    <w:rsid w:val="00627C73"/>
    <w:rsid w:val="00627CED"/>
    <w:rsid w:val="00627D5F"/>
    <w:rsid w:val="00627DDC"/>
    <w:rsid w:val="00627E47"/>
    <w:rsid w:val="00627E59"/>
    <w:rsid w:val="00627EAA"/>
    <w:rsid w:val="00627EEF"/>
    <w:rsid w:val="00630070"/>
    <w:rsid w:val="006300EE"/>
    <w:rsid w:val="00630132"/>
    <w:rsid w:val="0063016B"/>
    <w:rsid w:val="0063018C"/>
    <w:rsid w:val="00630193"/>
    <w:rsid w:val="006303B3"/>
    <w:rsid w:val="006304DE"/>
    <w:rsid w:val="006305B3"/>
    <w:rsid w:val="006307D9"/>
    <w:rsid w:val="006309F2"/>
    <w:rsid w:val="00630A71"/>
    <w:rsid w:val="00630ACB"/>
    <w:rsid w:val="00630B42"/>
    <w:rsid w:val="00630C97"/>
    <w:rsid w:val="00630D69"/>
    <w:rsid w:val="00630DE6"/>
    <w:rsid w:val="00630E1C"/>
    <w:rsid w:val="00630EB0"/>
    <w:rsid w:val="00630EC5"/>
    <w:rsid w:val="00630F1D"/>
    <w:rsid w:val="0063112B"/>
    <w:rsid w:val="006311AA"/>
    <w:rsid w:val="00631213"/>
    <w:rsid w:val="0063121E"/>
    <w:rsid w:val="006313E8"/>
    <w:rsid w:val="00631547"/>
    <w:rsid w:val="00631568"/>
    <w:rsid w:val="006315AE"/>
    <w:rsid w:val="006317FA"/>
    <w:rsid w:val="0063196B"/>
    <w:rsid w:val="0063196D"/>
    <w:rsid w:val="00631A4D"/>
    <w:rsid w:val="00631B88"/>
    <w:rsid w:val="00631C00"/>
    <w:rsid w:val="00631D6F"/>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12A"/>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0A"/>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5F00"/>
    <w:rsid w:val="006361D1"/>
    <w:rsid w:val="00636258"/>
    <w:rsid w:val="00636320"/>
    <w:rsid w:val="00636670"/>
    <w:rsid w:val="00636721"/>
    <w:rsid w:val="00636A84"/>
    <w:rsid w:val="00636B37"/>
    <w:rsid w:val="00636BEC"/>
    <w:rsid w:val="00636C86"/>
    <w:rsid w:val="00636DDA"/>
    <w:rsid w:val="00636E04"/>
    <w:rsid w:val="0063708C"/>
    <w:rsid w:val="006370B0"/>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97"/>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36D"/>
    <w:rsid w:val="00642449"/>
    <w:rsid w:val="00642462"/>
    <w:rsid w:val="0064246E"/>
    <w:rsid w:val="0064252A"/>
    <w:rsid w:val="00642713"/>
    <w:rsid w:val="0064276F"/>
    <w:rsid w:val="00642814"/>
    <w:rsid w:val="00642965"/>
    <w:rsid w:val="0064296F"/>
    <w:rsid w:val="00642A5E"/>
    <w:rsid w:val="00642ABA"/>
    <w:rsid w:val="00642AF5"/>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3C"/>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259"/>
    <w:rsid w:val="006473B9"/>
    <w:rsid w:val="006473D4"/>
    <w:rsid w:val="0064744E"/>
    <w:rsid w:val="006477DB"/>
    <w:rsid w:val="006478E6"/>
    <w:rsid w:val="0064791F"/>
    <w:rsid w:val="00647940"/>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88B"/>
    <w:rsid w:val="00650928"/>
    <w:rsid w:val="00650933"/>
    <w:rsid w:val="00650A2F"/>
    <w:rsid w:val="00650BA0"/>
    <w:rsid w:val="00650DCA"/>
    <w:rsid w:val="00650E5D"/>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2EBE"/>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27F"/>
    <w:rsid w:val="00654484"/>
    <w:rsid w:val="00654660"/>
    <w:rsid w:val="006548C6"/>
    <w:rsid w:val="00654A53"/>
    <w:rsid w:val="00654A6B"/>
    <w:rsid w:val="00654B10"/>
    <w:rsid w:val="00654B83"/>
    <w:rsid w:val="00654CEE"/>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6A37"/>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43C"/>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174"/>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3D2D"/>
    <w:rsid w:val="0066404A"/>
    <w:rsid w:val="0066450A"/>
    <w:rsid w:val="006645BB"/>
    <w:rsid w:val="0066469B"/>
    <w:rsid w:val="006646E8"/>
    <w:rsid w:val="006646F2"/>
    <w:rsid w:val="006648BC"/>
    <w:rsid w:val="00664936"/>
    <w:rsid w:val="00664BD6"/>
    <w:rsid w:val="00664C9F"/>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3BA"/>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30C"/>
    <w:rsid w:val="006714DA"/>
    <w:rsid w:val="00671669"/>
    <w:rsid w:val="006717E7"/>
    <w:rsid w:val="00671813"/>
    <w:rsid w:val="00671842"/>
    <w:rsid w:val="00671A57"/>
    <w:rsid w:val="00671DA7"/>
    <w:rsid w:val="00671DD9"/>
    <w:rsid w:val="00671E9A"/>
    <w:rsid w:val="00671F48"/>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2D"/>
    <w:rsid w:val="00672CF0"/>
    <w:rsid w:val="00673008"/>
    <w:rsid w:val="00673168"/>
    <w:rsid w:val="0067380B"/>
    <w:rsid w:val="00673843"/>
    <w:rsid w:val="00673A29"/>
    <w:rsid w:val="00673A68"/>
    <w:rsid w:val="00673BAD"/>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80"/>
    <w:rsid w:val="006750F2"/>
    <w:rsid w:val="006754C0"/>
    <w:rsid w:val="006756B2"/>
    <w:rsid w:val="006757E0"/>
    <w:rsid w:val="00675885"/>
    <w:rsid w:val="006758BE"/>
    <w:rsid w:val="00675ADD"/>
    <w:rsid w:val="00675B02"/>
    <w:rsid w:val="00675BC0"/>
    <w:rsid w:val="00675C9C"/>
    <w:rsid w:val="00675CCD"/>
    <w:rsid w:val="00675D86"/>
    <w:rsid w:val="00675FF8"/>
    <w:rsid w:val="00676025"/>
    <w:rsid w:val="006760CC"/>
    <w:rsid w:val="0067610A"/>
    <w:rsid w:val="0067611A"/>
    <w:rsid w:val="00676273"/>
    <w:rsid w:val="006763D3"/>
    <w:rsid w:val="006765F1"/>
    <w:rsid w:val="0067661D"/>
    <w:rsid w:val="0067669B"/>
    <w:rsid w:val="00676843"/>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10"/>
    <w:rsid w:val="00677568"/>
    <w:rsid w:val="006775D3"/>
    <w:rsid w:val="006776E9"/>
    <w:rsid w:val="0067772C"/>
    <w:rsid w:val="00677804"/>
    <w:rsid w:val="0067783C"/>
    <w:rsid w:val="00677846"/>
    <w:rsid w:val="00677928"/>
    <w:rsid w:val="006779D6"/>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0E73"/>
    <w:rsid w:val="006812CF"/>
    <w:rsid w:val="0068142A"/>
    <w:rsid w:val="00681513"/>
    <w:rsid w:val="0068156E"/>
    <w:rsid w:val="00681612"/>
    <w:rsid w:val="00681777"/>
    <w:rsid w:val="006817B3"/>
    <w:rsid w:val="00681838"/>
    <w:rsid w:val="00681A3A"/>
    <w:rsid w:val="00681CE6"/>
    <w:rsid w:val="00681F15"/>
    <w:rsid w:val="00681F1F"/>
    <w:rsid w:val="006822F5"/>
    <w:rsid w:val="006823AE"/>
    <w:rsid w:val="0068271D"/>
    <w:rsid w:val="006829FC"/>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BF"/>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28"/>
    <w:rsid w:val="00687BED"/>
    <w:rsid w:val="00687D8B"/>
    <w:rsid w:val="006900B5"/>
    <w:rsid w:val="006900E4"/>
    <w:rsid w:val="006900F1"/>
    <w:rsid w:val="00690127"/>
    <w:rsid w:val="0069013F"/>
    <w:rsid w:val="006902B5"/>
    <w:rsid w:val="00690353"/>
    <w:rsid w:val="00690475"/>
    <w:rsid w:val="006904F7"/>
    <w:rsid w:val="0069057F"/>
    <w:rsid w:val="006906D1"/>
    <w:rsid w:val="0069075C"/>
    <w:rsid w:val="0069076F"/>
    <w:rsid w:val="006909E2"/>
    <w:rsid w:val="00690AF6"/>
    <w:rsid w:val="00690BB3"/>
    <w:rsid w:val="00690D29"/>
    <w:rsid w:val="00690FA6"/>
    <w:rsid w:val="0069113D"/>
    <w:rsid w:val="00691188"/>
    <w:rsid w:val="0069140E"/>
    <w:rsid w:val="0069146F"/>
    <w:rsid w:val="0069162D"/>
    <w:rsid w:val="00691777"/>
    <w:rsid w:val="00691782"/>
    <w:rsid w:val="00691ACF"/>
    <w:rsid w:val="00691B64"/>
    <w:rsid w:val="00691BBF"/>
    <w:rsid w:val="00691C27"/>
    <w:rsid w:val="00691C81"/>
    <w:rsid w:val="00691CBF"/>
    <w:rsid w:val="00691D6C"/>
    <w:rsid w:val="00692050"/>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79C"/>
    <w:rsid w:val="00693956"/>
    <w:rsid w:val="00693A72"/>
    <w:rsid w:val="00693AD5"/>
    <w:rsid w:val="00693BEA"/>
    <w:rsid w:val="00693BF9"/>
    <w:rsid w:val="00693CE0"/>
    <w:rsid w:val="00693D34"/>
    <w:rsid w:val="00693D7D"/>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BC1"/>
    <w:rsid w:val="00694CE1"/>
    <w:rsid w:val="00694D39"/>
    <w:rsid w:val="00694F22"/>
    <w:rsid w:val="00694FC5"/>
    <w:rsid w:val="00695009"/>
    <w:rsid w:val="00695237"/>
    <w:rsid w:val="006953B8"/>
    <w:rsid w:val="006953C9"/>
    <w:rsid w:val="006955E6"/>
    <w:rsid w:val="006955FF"/>
    <w:rsid w:val="0069565D"/>
    <w:rsid w:val="006958AC"/>
    <w:rsid w:val="006959E0"/>
    <w:rsid w:val="00695D42"/>
    <w:rsid w:val="00695DE0"/>
    <w:rsid w:val="0069622A"/>
    <w:rsid w:val="0069634D"/>
    <w:rsid w:val="0069638C"/>
    <w:rsid w:val="006963B8"/>
    <w:rsid w:val="006963DE"/>
    <w:rsid w:val="006964AA"/>
    <w:rsid w:val="006965F0"/>
    <w:rsid w:val="006965F5"/>
    <w:rsid w:val="006965FC"/>
    <w:rsid w:val="006968C9"/>
    <w:rsid w:val="00696A27"/>
    <w:rsid w:val="00696B55"/>
    <w:rsid w:val="00696B5F"/>
    <w:rsid w:val="00696D40"/>
    <w:rsid w:val="00696DE3"/>
    <w:rsid w:val="00696E70"/>
    <w:rsid w:val="00697176"/>
    <w:rsid w:val="0069723E"/>
    <w:rsid w:val="0069728C"/>
    <w:rsid w:val="0069732D"/>
    <w:rsid w:val="0069743E"/>
    <w:rsid w:val="00697640"/>
    <w:rsid w:val="00697699"/>
    <w:rsid w:val="00697896"/>
    <w:rsid w:val="006979D3"/>
    <w:rsid w:val="00697BEA"/>
    <w:rsid w:val="00697F3A"/>
    <w:rsid w:val="006A0021"/>
    <w:rsid w:val="006A01DA"/>
    <w:rsid w:val="006A02C0"/>
    <w:rsid w:val="006A04F7"/>
    <w:rsid w:val="006A082F"/>
    <w:rsid w:val="006A08E2"/>
    <w:rsid w:val="006A0989"/>
    <w:rsid w:val="006A09A0"/>
    <w:rsid w:val="006A09F5"/>
    <w:rsid w:val="006A0AA1"/>
    <w:rsid w:val="006A0AFF"/>
    <w:rsid w:val="006A0B92"/>
    <w:rsid w:val="006A0CD2"/>
    <w:rsid w:val="006A0D39"/>
    <w:rsid w:val="006A10A8"/>
    <w:rsid w:val="006A10EF"/>
    <w:rsid w:val="006A1304"/>
    <w:rsid w:val="006A1365"/>
    <w:rsid w:val="006A137E"/>
    <w:rsid w:val="006A1380"/>
    <w:rsid w:val="006A15F0"/>
    <w:rsid w:val="006A178C"/>
    <w:rsid w:val="006A19BF"/>
    <w:rsid w:val="006A1A52"/>
    <w:rsid w:val="006A1B44"/>
    <w:rsid w:val="006A1D28"/>
    <w:rsid w:val="006A2010"/>
    <w:rsid w:val="006A20FA"/>
    <w:rsid w:val="006A21E2"/>
    <w:rsid w:val="006A223C"/>
    <w:rsid w:val="006A22AE"/>
    <w:rsid w:val="006A2394"/>
    <w:rsid w:val="006A267F"/>
    <w:rsid w:val="006A2740"/>
    <w:rsid w:val="006A2776"/>
    <w:rsid w:val="006A27E6"/>
    <w:rsid w:val="006A2906"/>
    <w:rsid w:val="006A2A60"/>
    <w:rsid w:val="006A2B74"/>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AB"/>
    <w:rsid w:val="006A3DCD"/>
    <w:rsid w:val="006A3DFF"/>
    <w:rsid w:val="006A4167"/>
    <w:rsid w:val="006A41F6"/>
    <w:rsid w:val="006A4200"/>
    <w:rsid w:val="006A4688"/>
    <w:rsid w:val="006A46B5"/>
    <w:rsid w:val="006A46DD"/>
    <w:rsid w:val="006A475D"/>
    <w:rsid w:val="006A4BF6"/>
    <w:rsid w:val="006A4D3C"/>
    <w:rsid w:val="006A4FBF"/>
    <w:rsid w:val="006A502A"/>
    <w:rsid w:val="006A5056"/>
    <w:rsid w:val="006A5066"/>
    <w:rsid w:val="006A541F"/>
    <w:rsid w:val="006A554B"/>
    <w:rsid w:val="006A554C"/>
    <w:rsid w:val="006A5638"/>
    <w:rsid w:val="006A5AD2"/>
    <w:rsid w:val="006A5B22"/>
    <w:rsid w:val="006A5C23"/>
    <w:rsid w:val="006A5D99"/>
    <w:rsid w:val="006A5EAC"/>
    <w:rsid w:val="006A634B"/>
    <w:rsid w:val="006A63E0"/>
    <w:rsid w:val="006A65E6"/>
    <w:rsid w:val="006A66BF"/>
    <w:rsid w:val="006A66DF"/>
    <w:rsid w:val="006A68F8"/>
    <w:rsid w:val="006A6988"/>
    <w:rsid w:val="006A6B5D"/>
    <w:rsid w:val="006A6BB0"/>
    <w:rsid w:val="006A6CCB"/>
    <w:rsid w:val="006A6DB6"/>
    <w:rsid w:val="006A6E20"/>
    <w:rsid w:val="006A71B1"/>
    <w:rsid w:val="006A72CB"/>
    <w:rsid w:val="006A74A4"/>
    <w:rsid w:val="006A74D3"/>
    <w:rsid w:val="006A74F5"/>
    <w:rsid w:val="006A754C"/>
    <w:rsid w:val="006A77C7"/>
    <w:rsid w:val="006A7869"/>
    <w:rsid w:val="006A7D1A"/>
    <w:rsid w:val="006A7D9B"/>
    <w:rsid w:val="006A7EB9"/>
    <w:rsid w:val="006B0192"/>
    <w:rsid w:val="006B033F"/>
    <w:rsid w:val="006B07B0"/>
    <w:rsid w:val="006B07D0"/>
    <w:rsid w:val="006B0BC0"/>
    <w:rsid w:val="006B0BEA"/>
    <w:rsid w:val="006B0D03"/>
    <w:rsid w:val="006B0D8F"/>
    <w:rsid w:val="006B0E30"/>
    <w:rsid w:val="006B0EBD"/>
    <w:rsid w:val="006B104F"/>
    <w:rsid w:val="006B10DE"/>
    <w:rsid w:val="006B10F3"/>
    <w:rsid w:val="006B11BB"/>
    <w:rsid w:val="006B1290"/>
    <w:rsid w:val="006B1428"/>
    <w:rsid w:val="006B164C"/>
    <w:rsid w:val="006B175F"/>
    <w:rsid w:val="006B1793"/>
    <w:rsid w:val="006B17CF"/>
    <w:rsid w:val="006B1979"/>
    <w:rsid w:val="006B19DC"/>
    <w:rsid w:val="006B1A3F"/>
    <w:rsid w:val="006B1CD2"/>
    <w:rsid w:val="006B1CD4"/>
    <w:rsid w:val="006B1DFE"/>
    <w:rsid w:val="006B1FA4"/>
    <w:rsid w:val="006B20D5"/>
    <w:rsid w:val="006B21A7"/>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D0E"/>
    <w:rsid w:val="006B3E46"/>
    <w:rsid w:val="006B3FC6"/>
    <w:rsid w:val="006B40BB"/>
    <w:rsid w:val="006B40F7"/>
    <w:rsid w:val="006B41BF"/>
    <w:rsid w:val="006B41D5"/>
    <w:rsid w:val="006B41FC"/>
    <w:rsid w:val="006B4208"/>
    <w:rsid w:val="006B4291"/>
    <w:rsid w:val="006B42E1"/>
    <w:rsid w:val="006B43C8"/>
    <w:rsid w:val="006B4418"/>
    <w:rsid w:val="006B45C2"/>
    <w:rsid w:val="006B465B"/>
    <w:rsid w:val="006B472E"/>
    <w:rsid w:val="006B4B35"/>
    <w:rsid w:val="006B4E61"/>
    <w:rsid w:val="006B5020"/>
    <w:rsid w:val="006B52FF"/>
    <w:rsid w:val="006B5307"/>
    <w:rsid w:val="006B532B"/>
    <w:rsid w:val="006B5513"/>
    <w:rsid w:val="006B554F"/>
    <w:rsid w:val="006B55A4"/>
    <w:rsid w:val="006B5718"/>
    <w:rsid w:val="006B58CD"/>
    <w:rsid w:val="006B5A69"/>
    <w:rsid w:val="006B5F4D"/>
    <w:rsid w:val="006B617E"/>
    <w:rsid w:val="006B632C"/>
    <w:rsid w:val="006B6449"/>
    <w:rsid w:val="006B6563"/>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B7F52"/>
    <w:rsid w:val="006C00F7"/>
    <w:rsid w:val="006C0483"/>
    <w:rsid w:val="006C04D1"/>
    <w:rsid w:val="006C0882"/>
    <w:rsid w:val="006C096B"/>
    <w:rsid w:val="006C0970"/>
    <w:rsid w:val="006C0A13"/>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C8F"/>
    <w:rsid w:val="006C3DDF"/>
    <w:rsid w:val="006C3EED"/>
    <w:rsid w:val="006C4110"/>
    <w:rsid w:val="006C42DD"/>
    <w:rsid w:val="006C42F4"/>
    <w:rsid w:val="006C43B9"/>
    <w:rsid w:val="006C43DC"/>
    <w:rsid w:val="006C4681"/>
    <w:rsid w:val="006C4699"/>
    <w:rsid w:val="006C46CA"/>
    <w:rsid w:val="006C477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C7"/>
    <w:rsid w:val="006C6512"/>
    <w:rsid w:val="006C65C5"/>
    <w:rsid w:val="006C6727"/>
    <w:rsid w:val="006C682B"/>
    <w:rsid w:val="006C6935"/>
    <w:rsid w:val="006C6A9B"/>
    <w:rsid w:val="006C6C03"/>
    <w:rsid w:val="006C6D50"/>
    <w:rsid w:val="006C6FA9"/>
    <w:rsid w:val="006C70D6"/>
    <w:rsid w:val="006C7139"/>
    <w:rsid w:val="006C756B"/>
    <w:rsid w:val="006C7694"/>
    <w:rsid w:val="006C7984"/>
    <w:rsid w:val="006C7AA3"/>
    <w:rsid w:val="006C7B25"/>
    <w:rsid w:val="006C7BDF"/>
    <w:rsid w:val="006C7D7A"/>
    <w:rsid w:val="006D000D"/>
    <w:rsid w:val="006D028C"/>
    <w:rsid w:val="006D03BF"/>
    <w:rsid w:val="006D03F3"/>
    <w:rsid w:val="006D0849"/>
    <w:rsid w:val="006D08CF"/>
    <w:rsid w:val="006D094A"/>
    <w:rsid w:val="006D0A17"/>
    <w:rsid w:val="006D0BD9"/>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1FEA"/>
    <w:rsid w:val="006D207C"/>
    <w:rsid w:val="006D22DD"/>
    <w:rsid w:val="006D2589"/>
    <w:rsid w:val="006D27D8"/>
    <w:rsid w:val="006D28A4"/>
    <w:rsid w:val="006D28BA"/>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A0"/>
    <w:rsid w:val="006D4CF8"/>
    <w:rsid w:val="006D4FD3"/>
    <w:rsid w:val="006D5063"/>
    <w:rsid w:val="006D520B"/>
    <w:rsid w:val="006D531B"/>
    <w:rsid w:val="006D533D"/>
    <w:rsid w:val="006D58AD"/>
    <w:rsid w:val="006D5A62"/>
    <w:rsid w:val="006D5C8C"/>
    <w:rsid w:val="006D5FB8"/>
    <w:rsid w:val="006D628A"/>
    <w:rsid w:val="006D64AD"/>
    <w:rsid w:val="006D65D8"/>
    <w:rsid w:val="006D6726"/>
    <w:rsid w:val="006D6776"/>
    <w:rsid w:val="006D69B0"/>
    <w:rsid w:val="006D6B22"/>
    <w:rsid w:val="006D6BE9"/>
    <w:rsid w:val="006D6C2F"/>
    <w:rsid w:val="006D6F6A"/>
    <w:rsid w:val="006D704F"/>
    <w:rsid w:val="006D70BF"/>
    <w:rsid w:val="006D7227"/>
    <w:rsid w:val="006D7278"/>
    <w:rsid w:val="006D741A"/>
    <w:rsid w:val="006D76BE"/>
    <w:rsid w:val="006D76F4"/>
    <w:rsid w:val="006D7BF4"/>
    <w:rsid w:val="006D7C5C"/>
    <w:rsid w:val="006D7D12"/>
    <w:rsid w:val="006D7D86"/>
    <w:rsid w:val="006D7E62"/>
    <w:rsid w:val="006D7E9C"/>
    <w:rsid w:val="006E0127"/>
    <w:rsid w:val="006E0470"/>
    <w:rsid w:val="006E067F"/>
    <w:rsid w:val="006E08C5"/>
    <w:rsid w:val="006E0B25"/>
    <w:rsid w:val="006E1240"/>
    <w:rsid w:val="006E133B"/>
    <w:rsid w:val="006E1397"/>
    <w:rsid w:val="006E14D7"/>
    <w:rsid w:val="006E16FD"/>
    <w:rsid w:val="006E17AA"/>
    <w:rsid w:val="006E1864"/>
    <w:rsid w:val="006E1880"/>
    <w:rsid w:val="006E18FC"/>
    <w:rsid w:val="006E190D"/>
    <w:rsid w:val="006E1A0D"/>
    <w:rsid w:val="006E1A8C"/>
    <w:rsid w:val="006E1C38"/>
    <w:rsid w:val="006E1C49"/>
    <w:rsid w:val="006E1DD2"/>
    <w:rsid w:val="006E1EE4"/>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6D6"/>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B6F"/>
    <w:rsid w:val="006E4CB0"/>
    <w:rsid w:val="006E4F77"/>
    <w:rsid w:val="006E5001"/>
    <w:rsid w:val="006E50E7"/>
    <w:rsid w:val="006E5252"/>
    <w:rsid w:val="006E5716"/>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8A5"/>
    <w:rsid w:val="006E6CAD"/>
    <w:rsid w:val="006E6E49"/>
    <w:rsid w:val="006E6E7B"/>
    <w:rsid w:val="006E6EBD"/>
    <w:rsid w:val="006E6EDA"/>
    <w:rsid w:val="006E6F52"/>
    <w:rsid w:val="006E6FA6"/>
    <w:rsid w:val="006E70F2"/>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A3"/>
    <w:rsid w:val="006F33F2"/>
    <w:rsid w:val="006F3406"/>
    <w:rsid w:val="006F345A"/>
    <w:rsid w:val="006F3533"/>
    <w:rsid w:val="006F354C"/>
    <w:rsid w:val="006F35B0"/>
    <w:rsid w:val="006F3713"/>
    <w:rsid w:val="006F3825"/>
    <w:rsid w:val="006F3855"/>
    <w:rsid w:val="006F3A0B"/>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772"/>
    <w:rsid w:val="006F58F7"/>
    <w:rsid w:val="006F5B37"/>
    <w:rsid w:val="006F5BF3"/>
    <w:rsid w:val="006F5D58"/>
    <w:rsid w:val="006F6026"/>
    <w:rsid w:val="006F6192"/>
    <w:rsid w:val="006F62C0"/>
    <w:rsid w:val="006F64A1"/>
    <w:rsid w:val="006F65AA"/>
    <w:rsid w:val="006F6721"/>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12"/>
    <w:rsid w:val="0070005B"/>
    <w:rsid w:val="0070013C"/>
    <w:rsid w:val="007002DB"/>
    <w:rsid w:val="00700352"/>
    <w:rsid w:val="00700361"/>
    <w:rsid w:val="0070042A"/>
    <w:rsid w:val="007007A8"/>
    <w:rsid w:val="007007C0"/>
    <w:rsid w:val="00700835"/>
    <w:rsid w:val="007008DF"/>
    <w:rsid w:val="0070099F"/>
    <w:rsid w:val="00700BAF"/>
    <w:rsid w:val="00700F6B"/>
    <w:rsid w:val="00701095"/>
    <w:rsid w:val="00701107"/>
    <w:rsid w:val="0070111C"/>
    <w:rsid w:val="0070115E"/>
    <w:rsid w:val="0070131D"/>
    <w:rsid w:val="00701356"/>
    <w:rsid w:val="00701363"/>
    <w:rsid w:val="00701397"/>
    <w:rsid w:val="007013E3"/>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2F6"/>
    <w:rsid w:val="00704374"/>
    <w:rsid w:val="00704403"/>
    <w:rsid w:val="00704432"/>
    <w:rsid w:val="0070457A"/>
    <w:rsid w:val="00704652"/>
    <w:rsid w:val="00704809"/>
    <w:rsid w:val="007048CA"/>
    <w:rsid w:val="00704A22"/>
    <w:rsid w:val="00704AF0"/>
    <w:rsid w:val="00704FE7"/>
    <w:rsid w:val="0070539B"/>
    <w:rsid w:val="0070540D"/>
    <w:rsid w:val="00705449"/>
    <w:rsid w:val="007056B1"/>
    <w:rsid w:val="00705747"/>
    <w:rsid w:val="00705842"/>
    <w:rsid w:val="007059D8"/>
    <w:rsid w:val="00705DE5"/>
    <w:rsid w:val="00705EFE"/>
    <w:rsid w:val="007062A7"/>
    <w:rsid w:val="0070632A"/>
    <w:rsid w:val="007065DD"/>
    <w:rsid w:val="00706615"/>
    <w:rsid w:val="00706624"/>
    <w:rsid w:val="007067C5"/>
    <w:rsid w:val="00706801"/>
    <w:rsid w:val="007068D4"/>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0FF8"/>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CF2"/>
    <w:rsid w:val="00714D35"/>
    <w:rsid w:val="00714E37"/>
    <w:rsid w:val="00715018"/>
    <w:rsid w:val="0071506B"/>
    <w:rsid w:val="00715145"/>
    <w:rsid w:val="0071517C"/>
    <w:rsid w:val="007151C4"/>
    <w:rsid w:val="007151D4"/>
    <w:rsid w:val="00715299"/>
    <w:rsid w:val="007152B4"/>
    <w:rsid w:val="00715662"/>
    <w:rsid w:val="00715993"/>
    <w:rsid w:val="00715ABB"/>
    <w:rsid w:val="00715F83"/>
    <w:rsid w:val="0071601A"/>
    <w:rsid w:val="007162DC"/>
    <w:rsid w:val="007162E7"/>
    <w:rsid w:val="00716426"/>
    <w:rsid w:val="0071643F"/>
    <w:rsid w:val="007166E4"/>
    <w:rsid w:val="007167F2"/>
    <w:rsid w:val="00716835"/>
    <w:rsid w:val="007169D7"/>
    <w:rsid w:val="00716B6F"/>
    <w:rsid w:val="00716D3A"/>
    <w:rsid w:val="00716D4D"/>
    <w:rsid w:val="00716DB0"/>
    <w:rsid w:val="00716F54"/>
    <w:rsid w:val="00716FE4"/>
    <w:rsid w:val="00717109"/>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3FF"/>
    <w:rsid w:val="007205F9"/>
    <w:rsid w:val="00720682"/>
    <w:rsid w:val="00720691"/>
    <w:rsid w:val="00720712"/>
    <w:rsid w:val="00720FD4"/>
    <w:rsid w:val="00721126"/>
    <w:rsid w:val="0072114F"/>
    <w:rsid w:val="007211EE"/>
    <w:rsid w:val="00721235"/>
    <w:rsid w:val="007214AF"/>
    <w:rsid w:val="007215A9"/>
    <w:rsid w:val="00721A9D"/>
    <w:rsid w:val="00721AF8"/>
    <w:rsid w:val="00721B5F"/>
    <w:rsid w:val="00721ED7"/>
    <w:rsid w:val="00721F09"/>
    <w:rsid w:val="00721FFE"/>
    <w:rsid w:val="007220FB"/>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14"/>
    <w:rsid w:val="00724729"/>
    <w:rsid w:val="00724755"/>
    <w:rsid w:val="00724ACE"/>
    <w:rsid w:val="00724B65"/>
    <w:rsid w:val="00724EDD"/>
    <w:rsid w:val="0072510F"/>
    <w:rsid w:val="007251A5"/>
    <w:rsid w:val="00725203"/>
    <w:rsid w:val="0072523B"/>
    <w:rsid w:val="00725295"/>
    <w:rsid w:val="00725364"/>
    <w:rsid w:val="007254C6"/>
    <w:rsid w:val="007255D4"/>
    <w:rsid w:val="00725690"/>
    <w:rsid w:val="007256E2"/>
    <w:rsid w:val="00725814"/>
    <w:rsid w:val="007258E9"/>
    <w:rsid w:val="007258EA"/>
    <w:rsid w:val="00725A6C"/>
    <w:rsid w:val="00725C1E"/>
    <w:rsid w:val="00725C23"/>
    <w:rsid w:val="00725E1D"/>
    <w:rsid w:val="00725E8B"/>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99F"/>
    <w:rsid w:val="00727C06"/>
    <w:rsid w:val="00727E44"/>
    <w:rsid w:val="00727F16"/>
    <w:rsid w:val="00727F36"/>
    <w:rsid w:val="007301E8"/>
    <w:rsid w:val="0073048F"/>
    <w:rsid w:val="00730764"/>
    <w:rsid w:val="00730781"/>
    <w:rsid w:val="007307EC"/>
    <w:rsid w:val="007308DB"/>
    <w:rsid w:val="00730973"/>
    <w:rsid w:val="00730A09"/>
    <w:rsid w:val="00730A56"/>
    <w:rsid w:val="00730ACF"/>
    <w:rsid w:val="00730BBF"/>
    <w:rsid w:val="00730C27"/>
    <w:rsid w:val="00730EA2"/>
    <w:rsid w:val="00730F82"/>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24B"/>
    <w:rsid w:val="007325ED"/>
    <w:rsid w:val="007327A8"/>
    <w:rsid w:val="0073283F"/>
    <w:rsid w:val="007328A1"/>
    <w:rsid w:val="00732964"/>
    <w:rsid w:val="007329E2"/>
    <w:rsid w:val="00732A82"/>
    <w:rsid w:val="0073343E"/>
    <w:rsid w:val="0073360E"/>
    <w:rsid w:val="00733662"/>
    <w:rsid w:val="00733877"/>
    <w:rsid w:val="00733EBD"/>
    <w:rsid w:val="00733F8D"/>
    <w:rsid w:val="007340C8"/>
    <w:rsid w:val="007342F3"/>
    <w:rsid w:val="00734413"/>
    <w:rsid w:val="0073441D"/>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0CC"/>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9B"/>
    <w:rsid w:val="007401A2"/>
    <w:rsid w:val="007401FC"/>
    <w:rsid w:val="00740344"/>
    <w:rsid w:val="00740537"/>
    <w:rsid w:val="0074056A"/>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6D"/>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8BF"/>
    <w:rsid w:val="00742AAF"/>
    <w:rsid w:val="00742C4E"/>
    <w:rsid w:val="00742D21"/>
    <w:rsid w:val="00742E53"/>
    <w:rsid w:val="007430E2"/>
    <w:rsid w:val="0074328E"/>
    <w:rsid w:val="00743326"/>
    <w:rsid w:val="0074342B"/>
    <w:rsid w:val="007435F2"/>
    <w:rsid w:val="00743673"/>
    <w:rsid w:val="0074370E"/>
    <w:rsid w:val="00743886"/>
    <w:rsid w:val="007439DF"/>
    <w:rsid w:val="00743A8B"/>
    <w:rsid w:val="00743AD7"/>
    <w:rsid w:val="00743BF2"/>
    <w:rsid w:val="00743C27"/>
    <w:rsid w:val="00743D9B"/>
    <w:rsid w:val="00743EBD"/>
    <w:rsid w:val="0074413E"/>
    <w:rsid w:val="007441B9"/>
    <w:rsid w:val="007443C8"/>
    <w:rsid w:val="0074448D"/>
    <w:rsid w:val="007444C2"/>
    <w:rsid w:val="0074452D"/>
    <w:rsid w:val="00744567"/>
    <w:rsid w:val="007445C9"/>
    <w:rsid w:val="007445F3"/>
    <w:rsid w:val="0074464F"/>
    <w:rsid w:val="007446AD"/>
    <w:rsid w:val="007449E0"/>
    <w:rsid w:val="00744A00"/>
    <w:rsid w:val="00744D13"/>
    <w:rsid w:val="00744D82"/>
    <w:rsid w:val="00744E17"/>
    <w:rsid w:val="00744E74"/>
    <w:rsid w:val="00744F5E"/>
    <w:rsid w:val="007453B8"/>
    <w:rsid w:val="007455C7"/>
    <w:rsid w:val="0074560F"/>
    <w:rsid w:val="00745660"/>
    <w:rsid w:val="00745671"/>
    <w:rsid w:val="0074584C"/>
    <w:rsid w:val="007459DE"/>
    <w:rsid w:val="00745A7C"/>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56"/>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E06"/>
    <w:rsid w:val="00751F24"/>
    <w:rsid w:val="00751FA8"/>
    <w:rsid w:val="00752141"/>
    <w:rsid w:val="00752224"/>
    <w:rsid w:val="0075225F"/>
    <w:rsid w:val="007522EF"/>
    <w:rsid w:val="007522FB"/>
    <w:rsid w:val="0075239B"/>
    <w:rsid w:val="00752413"/>
    <w:rsid w:val="007529A3"/>
    <w:rsid w:val="007529C8"/>
    <w:rsid w:val="00752A35"/>
    <w:rsid w:val="00752B1A"/>
    <w:rsid w:val="00752C9C"/>
    <w:rsid w:val="00752D49"/>
    <w:rsid w:val="00752FCA"/>
    <w:rsid w:val="00753241"/>
    <w:rsid w:val="007532B7"/>
    <w:rsid w:val="0075338A"/>
    <w:rsid w:val="0075350F"/>
    <w:rsid w:val="00753649"/>
    <w:rsid w:val="007536F3"/>
    <w:rsid w:val="007537B2"/>
    <w:rsid w:val="007537C8"/>
    <w:rsid w:val="00753892"/>
    <w:rsid w:val="00753CA3"/>
    <w:rsid w:val="00753CEB"/>
    <w:rsid w:val="00753D8C"/>
    <w:rsid w:val="00753E54"/>
    <w:rsid w:val="00754148"/>
    <w:rsid w:val="007542D4"/>
    <w:rsid w:val="007543DA"/>
    <w:rsid w:val="00754425"/>
    <w:rsid w:val="0075471B"/>
    <w:rsid w:val="0075471F"/>
    <w:rsid w:val="00754790"/>
    <w:rsid w:val="007547DB"/>
    <w:rsid w:val="007547E8"/>
    <w:rsid w:val="00754873"/>
    <w:rsid w:val="00754961"/>
    <w:rsid w:val="00754A92"/>
    <w:rsid w:val="00754D3D"/>
    <w:rsid w:val="00754EB0"/>
    <w:rsid w:val="00754F4C"/>
    <w:rsid w:val="0075516B"/>
    <w:rsid w:val="007551A1"/>
    <w:rsid w:val="00755295"/>
    <w:rsid w:val="0075532B"/>
    <w:rsid w:val="0075537C"/>
    <w:rsid w:val="00755394"/>
    <w:rsid w:val="007554C1"/>
    <w:rsid w:val="0075554B"/>
    <w:rsid w:val="00755582"/>
    <w:rsid w:val="00755657"/>
    <w:rsid w:val="007556A7"/>
    <w:rsid w:val="00755762"/>
    <w:rsid w:val="0075581A"/>
    <w:rsid w:val="0075589C"/>
    <w:rsid w:val="007558D1"/>
    <w:rsid w:val="00755998"/>
    <w:rsid w:val="00755AA3"/>
    <w:rsid w:val="00755BE2"/>
    <w:rsid w:val="00755ED1"/>
    <w:rsid w:val="00755FDF"/>
    <w:rsid w:val="007560C0"/>
    <w:rsid w:val="00756246"/>
    <w:rsid w:val="007562A0"/>
    <w:rsid w:val="00756372"/>
    <w:rsid w:val="00756398"/>
    <w:rsid w:val="0075649F"/>
    <w:rsid w:val="007566B1"/>
    <w:rsid w:val="0075675D"/>
    <w:rsid w:val="00756822"/>
    <w:rsid w:val="00756B2C"/>
    <w:rsid w:val="00756B4D"/>
    <w:rsid w:val="00756BFB"/>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76"/>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7F"/>
    <w:rsid w:val="007640AB"/>
    <w:rsid w:val="00764127"/>
    <w:rsid w:val="00764170"/>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413"/>
    <w:rsid w:val="0076770C"/>
    <w:rsid w:val="00767A89"/>
    <w:rsid w:val="00767AB4"/>
    <w:rsid w:val="00767ACF"/>
    <w:rsid w:val="00767B30"/>
    <w:rsid w:val="00767D1C"/>
    <w:rsid w:val="00767DE8"/>
    <w:rsid w:val="00767E92"/>
    <w:rsid w:val="00767FD9"/>
    <w:rsid w:val="0077034A"/>
    <w:rsid w:val="0077050D"/>
    <w:rsid w:val="00770594"/>
    <w:rsid w:val="007708B4"/>
    <w:rsid w:val="00770981"/>
    <w:rsid w:val="00770D42"/>
    <w:rsid w:val="00770DA6"/>
    <w:rsid w:val="00770FC5"/>
    <w:rsid w:val="007711DE"/>
    <w:rsid w:val="00771204"/>
    <w:rsid w:val="00771226"/>
    <w:rsid w:val="0077127C"/>
    <w:rsid w:val="007712C1"/>
    <w:rsid w:val="0077140E"/>
    <w:rsid w:val="00771592"/>
    <w:rsid w:val="007715FF"/>
    <w:rsid w:val="007718C0"/>
    <w:rsid w:val="00771A92"/>
    <w:rsid w:val="00771A96"/>
    <w:rsid w:val="00771C53"/>
    <w:rsid w:val="00771C95"/>
    <w:rsid w:val="00771E17"/>
    <w:rsid w:val="00771F52"/>
    <w:rsid w:val="00771F61"/>
    <w:rsid w:val="00772096"/>
    <w:rsid w:val="007720DE"/>
    <w:rsid w:val="00772146"/>
    <w:rsid w:val="007721E3"/>
    <w:rsid w:val="00772338"/>
    <w:rsid w:val="007726F7"/>
    <w:rsid w:val="0077283E"/>
    <w:rsid w:val="00772843"/>
    <w:rsid w:val="0077290E"/>
    <w:rsid w:val="00772953"/>
    <w:rsid w:val="00772D78"/>
    <w:rsid w:val="00772FAD"/>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72"/>
    <w:rsid w:val="00775CFA"/>
    <w:rsid w:val="00775D95"/>
    <w:rsid w:val="00775DB0"/>
    <w:rsid w:val="00775DE6"/>
    <w:rsid w:val="00775E18"/>
    <w:rsid w:val="00776094"/>
    <w:rsid w:val="00776136"/>
    <w:rsid w:val="0077639F"/>
    <w:rsid w:val="00776700"/>
    <w:rsid w:val="00776920"/>
    <w:rsid w:val="00776934"/>
    <w:rsid w:val="00776A3E"/>
    <w:rsid w:val="00776CD6"/>
    <w:rsid w:val="00776FB8"/>
    <w:rsid w:val="007771A9"/>
    <w:rsid w:val="007771CF"/>
    <w:rsid w:val="0077730D"/>
    <w:rsid w:val="0077736C"/>
    <w:rsid w:val="007776A9"/>
    <w:rsid w:val="007778FA"/>
    <w:rsid w:val="0077796A"/>
    <w:rsid w:val="00777A82"/>
    <w:rsid w:val="00777BB2"/>
    <w:rsid w:val="00777CC4"/>
    <w:rsid w:val="00777CD9"/>
    <w:rsid w:val="00777CE2"/>
    <w:rsid w:val="00777E34"/>
    <w:rsid w:val="00777E4A"/>
    <w:rsid w:val="00780068"/>
    <w:rsid w:val="00780273"/>
    <w:rsid w:val="007802AC"/>
    <w:rsid w:val="00780791"/>
    <w:rsid w:val="007807F6"/>
    <w:rsid w:val="0078080B"/>
    <w:rsid w:val="0078080F"/>
    <w:rsid w:val="00780853"/>
    <w:rsid w:val="007808C2"/>
    <w:rsid w:val="007809FC"/>
    <w:rsid w:val="00780A7B"/>
    <w:rsid w:val="00780AF2"/>
    <w:rsid w:val="00780B0C"/>
    <w:rsid w:val="00780C68"/>
    <w:rsid w:val="00780EFF"/>
    <w:rsid w:val="00780FC4"/>
    <w:rsid w:val="00780FE0"/>
    <w:rsid w:val="007815A6"/>
    <w:rsid w:val="00781735"/>
    <w:rsid w:val="00781736"/>
    <w:rsid w:val="00781859"/>
    <w:rsid w:val="0078188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6D"/>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971"/>
    <w:rsid w:val="00783B76"/>
    <w:rsid w:val="00783B85"/>
    <w:rsid w:val="00783BA6"/>
    <w:rsid w:val="00783CCA"/>
    <w:rsid w:val="00783CF7"/>
    <w:rsid w:val="00783D78"/>
    <w:rsid w:val="00783EC6"/>
    <w:rsid w:val="00783FDA"/>
    <w:rsid w:val="007840E3"/>
    <w:rsid w:val="007842CA"/>
    <w:rsid w:val="0078437A"/>
    <w:rsid w:val="0078446B"/>
    <w:rsid w:val="00784598"/>
    <w:rsid w:val="007845A0"/>
    <w:rsid w:val="00784695"/>
    <w:rsid w:val="007849C4"/>
    <w:rsid w:val="00784A82"/>
    <w:rsid w:val="00784A8E"/>
    <w:rsid w:val="00784ACF"/>
    <w:rsid w:val="00784B55"/>
    <w:rsid w:val="00784B5F"/>
    <w:rsid w:val="00784D60"/>
    <w:rsid w:val="00784D6F"/>
    <w:rsid w:val="00784DDD"/>
    <w:rsid w:val="00785205"/>
    <w:rsid w:val="007853C6"/>
    <w:rsid w:val="007853CE"/>
    <w:rsid w:val="007853EB"/>
    <w:rsid w:val="00785465"/>
    <w:rsid w:val="00785679"/>
    <w:rsid w:val="0078578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7087"/>
    <w:rsid w:val="00787250"/>
    <w:rsid w:val="0078733A"/>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C2A"/>
    <w:rsid w:val="00791D65"/>
    <w:rsid w:val="00791DAF"/>
    <w:rsid w:val="00791E88"/>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9D2"/>
    <w:rsid w:val="00794AAA"/>
    <w:rsid w:val="00794B8F"/>
    <w:rsid w:val="00794BBD"/>
    <w:rsid w:val="00794C27"/>
    <w:rsid w:val="00794C4E"/>
    <w:rsid w:val="00794D5A"/>
    <w:rsid w:val="00794DAF"/>
    <w:rsid w:val="00794E1E"/>
    <w:rsid w:val="00794F47"/>
    <w:rsid w:val="00794FDA"/>
    <w:rsid w:val="00795151"/>
    <w:rsid w:val="007951A7"/>
    <w:rsid w:val="007951EE"/>
    <w:rsid w:val="007952E9"/>
    <w:rsid w:val="0079545A"/>
    <w:rsid w:val="0079575D"/>
    <w:rsid w:val="0079577A"/>
    <w:rsid w:val="00795794"/>
    <w:rsid w:val="00795BA5"/>
    <w:rsid w:val="00795E6A"/>
    <w:rsid w:val="00795EC6"/>
    <w:rsid w:val="0079605B"/>
    <w:rsid w:val="007961C1"/>
    <w:rsid w:val="007962F2"/>
    <w:rsid w:val="00796344"/>
    <w:rsid w:val="00796465"/>
    <w:rsid w:val="00796846"/>
    <w:rsid w:val="0079687B"/>
    <w:rsid w:val="00796929"/>
    <w:rsid w:val="00796952"/>
    <w:rsid w:val="00796A26"/>
    <w:rsid w:val="00796C62"/>
    <w:rsid w:val="00796E95"/>
    <w:rsid w:val="00796F11"/>
    <w:rsid w:val="00796F9B"/>
    <w:rsid w:val="007970BA"/>
    <w:rsid w:val="007972BB"/>
    <w:rsid w:val="007973A7"/>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88"/>
    <w:rsid w:val="007A00C8"/>
    <w:rsid w:val="007A01DE"/>
    <w:rsid w:val="007A0278"/>
    <w:rsid w:val="007A02AE"/>
    <w:rsid w:val="007A061B"/>
    <w:rsid w:val="007A0838"/>
    <w:rsid w:val="007A08B9"/>
    <w:rsid w:val="007A0A29"/>
    <w:rsid w:val="007A0A84"/>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EE0"/>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4FD"/>
    <w:rsid w:val="007A364D"/>
    <w:rsid w:val="007A3766"/>
    <w:rsid w:val="007A38AB"/>
    <w:rsid w:val="007A390C"/>
    <w:rsid w:val="007A3A78"/>
    <w:rsid w:val="007A3B70"/>
    <w:rsid w:val="007A3C7E"/>
    <w:rsid w:val="007A3D9D"/>
    <w:rsid w:val="007A3DFD"/>
    <w:rsid w:val="007A4041"/>
    <w:rsid w:val="007A40F4"/>
    <w:rsid w:val="007A415F"/>
    <w:rsid w:val="007A41EA"/>
    <w:rsid w:val="007A4222"/>
    <w:rsid w:val="007A425E"/>
    <w:rsid w:val="007A4311"/>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609"/>
    <w:rsid w:val="007A5734"/>
    <w:rsid w:val="007A57B1"/>
    <w:rsid w:val="007A5973"/>
    <w:rsid w:val="007A5A1D"/>
    <w:rsid w:val="007A5A62"/>
    <w:rsid w:val="007A5C14"/>
    <w:rsid w:val="007A5CF8"/>
    <w:rsid w:val="007A5E58"/>
    <w:rsid w:val="007A5E8F"/>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CC"/>
    <w:rsid w:val="007A6FE6"/>
    <w:rsid w:val="007A705E"/>
    <w:rsid w:val="007A7092"/>
    <w:rsid w:val="007A722B"/>
    <w:rsid w:val="007A7314"/>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73"/>
    <w:rsid w:val="007B08AC"/>
    <w:rsid w:val="007B0968"/>
    <w:rsid w:val="007B0B0B"/>
    <w:rsid w:val="007B0B6F"/>
    <w:rsid w:val="007B0BDD"/>
    <w:rsid w:val="007B0CE3"/>
    <w:rsid w:val="007B0D8C"/>
    <w:rsid w:val="007B0DA0"/>
    <w:rsid w:val="007B0E89"/>
    <w:rsid w:val="007B101D"/>
    <w:rsid w:val="007B1150"/>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9E2"/>
    <w:rsid w:val="007B2AAB"/>
    <w:rsid w:val="007B2B85"/>
    <w:rsid w:val="007B2C51"/>
    <w:rsid w:val="007B2CAC"/>
    <w:rsid w:val="007B2D06"/>
    <w:rsid w:val="007B2D19"/>
    <w:rsid w:val="007B2D36"/>
    <w:rsid w:val="007B2EE1"/>
    <w:rsid w:val="007B2FF5"/>
    <w:rsid w:val="007B31A6"/>
    <w:rsid w:val="007B3295"/>
    <w:rsid w:val="007B3362"/>
    <w:rsid w:val="007B3375"/>
    <w:rsid w:val="007B37BA"/>
    <w:rsid w:val="007B3912"/>
    <w:rsid w:val="007B3961"/>
    <w:rsid w:val="007B3B58"/>
    <w:rsid w:val="007B3C02"/>
    <w:rsid w:val="007B3DB5"/>
    <w:rsid w:val="007B3E04"/>
    <w:rsid w:val="007B3FB3"/>
    <w:rsid w:val="007B407C"/>
    <w:rsid w:val="007B42AE"/>
    <w:rsid w:val="007B42B8"/>
    <w:rsid w:val="007B4377"/>
    <w:rsid w:val="007B45C7"/>
    <w:rsid w:val="007B45CC"/>
    <w:rsid w:val="007B4617"/>
    <w:rsid w:val="007B46FA"/>
    <w:rsid w:val="007B4717"/>
    <w:rsid w:val="007B4799"/>
    <w:rsid w:val="007B47D7"/>
    <w:rsid w:val="007B4838"/>
    <w:rsid w:val="007B49BF"/>
    <w:rsid w:val="007B49DC"/>
    <w:rsid w:val="007B4CC9"/>
    <w:rsid w:val="007B4D7C"/>
    <w:rsid w:val="007B4F1A"/>
    <w:rsid w:val="007B4F4F"/>
    <w:rsid w:val="007B4FFA"/>
    <w:rsid w:val="007B5026"/>
    <w:rsid w:val="007B5331"/>
    <w:rsid w:val="007B5418"/>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BF"/>
    <w:rsid w:val="007B66DA"/>
    <w:rsid w:val="007B6826"/>
    <w:rsid w:val="007B6A1B"/>
    <w:rsid w:val="007B6AD8"/>
    <w:rsid w:val="007B6BEB"/>
    <w:rsid w:val="007B6C5A"/>
    <w:rsid w:val="007B6D5D"/>
    <w:rsid w:val="007B6D88"/>
    <w:rsid w:val="007B6DB4"/>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005"/>
    <w:rsid w:val="007C01D2"/>
    <w:rsid w:val="007C0323"/>
    <w:rsid w:val="007C039B"/>
    <w:rsid w:val="007C0403"/>
    <w:rsid w:val="007C0536"/>
    <w:rsid w:val="007C05A1"/>
    <w:rsid w:val="007C0940"/>
    <w:rsid w:val="007C09CD"/>
    <w:rsid w:val="007C0A08"/>
    <w:rsid w:val="007C0ABD"/>
    <w:rsid w:val="007C0AF4"/>
    <w:rsid w:val="007C0B2C"/>
    <w:rsid w:val="007C0BBE"/>
    <w:rsid w:val="007C0D10"/>
    <w:rsid w:val="007C0F13"/>
    <w:rsid w:val="007C1109"/>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D15"/>
    <w:rsid w:val="007C5FB1"/>
    <w:rsid w:val="007C6085"/>
    <w:rsid w:val="007C63D1"/>
    <w:rsid w:val="007C65EF"/>
    <w:rsid w:val="007C671F"/>
    <w:rsid w:val="007C6874"/>
    <w:rsid w:val="007C68F1"/>
    <w:rsid w:val="007C6A65"/>
    <w:rsid w:val="007C6A87"/>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5B4"/>
    <w:rsid w:val="007D060E"/>
    <w:rsid w:val="007D070A"/>
    <w:rsid w:val="007D0A15"/>
    <w:rsid w:val="007D0A38"/>
    <w:rsid w:val="007D0ADA"/>
    <w:rsid w:val="007D0BF3"/>
    <w:rsid w:val="007D0C16"/>
    <w:rsid w:val="007D0CB8"/>
    <w:rsid w:val="007D0D64"/>
    <w:rsid w:val="007D0E11"/>
    <w:rsid w:val="007D0FED"/>
    <w:rsid w:val="007D1137"/>
    <w:rsid w:val="007D11B6"/>
    <w:rsid w:val="007D1203"/>
    <w:rsid w:val="007D1271"/>
    <w:rsid w:val="007D133B"/>
    <w:rsid w:val="007D183D"/>
    <w:rsid w:val="007D1911"/>
    <w:rsid w:val="007D1BBA"/>
    <w:rsid w:val="007D1CF0"/>
    <w:rsid w:val="007D1DBD"/>
    <w:rsid w:val="007D1E11"/>
    <w:rsid w:val="007D1E90"/>
    <w:rsid w:val="007D1F80"/>
    <w:rsid w:val="007D2152"/>
    <w:rsid w:val="007D2216"/>
    <w:rsid w:val="007D22C2"/>
    <w:rsid w:val="007D231B"/>
    <w:rsid w:val="007D23BD"/>
    <w:rsid w:val="007D24D5"/>
    <w:rsid w:val="007D2530"/>
    <w:rsid w:val="007D2BB4"/>
    <w:rsid w:val="007D2E01"/>
    <w:rsid w:val="007D3200"/>
    <w:rsid w:val="007D3248"/>
    <w:rsid w:val="007D3333"/>
    <w:rsid w:val="007D3454"/>
    <w:rsid w:val="007D34B8"/>
    <w:rsid w:val="007D3508"/>
    <w:rsid w:val="007D355C"/>
    <w:rsid w:val="007D3B9E"/>
    <w:rsid w:val="007D3DD4"/>
    <w:rsid w:val="007D3E3C"/>
    <w:rsid w:val="007D3E69"/>
    <w:rsid w:val="007D3E73"/>
    <w:rsid w:val="007D3E8E"/>
    <w:rsid w:val="007D3F00"/>
    <w:rsid w:val="007D3F9E"/>
    <w:rsid w:val="007D41B2"/>
    <w:rsid w:val="007D429E"/>
    <w:rsid w:val="007D42DE"/>
    <w:rsid w:val="007D44DF"/>
    <w:rsid w:val="007D4604"/>
    <w:rsid w:val="007D461B"/>
    <w:rsid w:val="007D464D"/>
    <w:rsid w:val="007D4781"/>
    <w:rsid w:val="007D47EA"/>
    <w:rsid w:val="007D48E7"/>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A94"/>
    <w:rsid w:val="007D7C88"/>
    <w:rsid w:val="007D7D34"/>
    <w:rsid w:val="007D7F65"/>
    <w:rsid w:val="007E003E"/>
    <w:rsid w:val="007E0407"/>
    <w:rsid w:val="007E04DB"/>
    <w:rsid w:val="007E050E"/>
    <w:rsid w:val="007E0630"/>
    <w:rsid w:val="007E07A6"/>
    <w:rsid w:val="007E083C"/>
    <w:rsid w:val="007E08F0"/>
    <w:rsid w:val="007E0987"/>
    <w:rsid w:val="007E09D5"/>
    <w:rsid w:val="007E0A08"/>
    <w:rsid w:val="007E0A0C"/>
    <w:rsid w:val="007E0A47"/>
    <w:rsid w:val="007E0AAB"/>
    <w:rsid w:val="007E0B1B"/>
    <w:rsid w:val="007E0B48"/>
    <w:rsid w:val="007E0D53"/>
    <w:rsid w:val="007E0E14"/>
    <w:rsid w:val="007E0E39"/>
    <w:rsid w:val="007E0F2B"/>
    <w:rsid w:val="007E1052"/>
    <w:rsid w:val="007E106F"/>
    <w:rsid w:val="007E110B"/>
    <w:rsid w:val="007E113C"/>
    <w:rsid w:val="007E1457"/>
    <w:rsid w:val="007E14FE"/>
    <w:rsid w:val="007E1582"/>
    <w:rsid w:val="007E1796"/>
    <w:rsid w:val="007E18A7"/>
    <w:rsid w:val="007E1924"/>
    <w:rsid w:val="007E1A97"/>
    <w:rsid w:val="007E1B5A"/>
    <w:rsid w:val="007E1C40"/>
    <w:rsid w:val="007E21F4"/>
    <w:rsid w:val="007E23FF"/>
    <w:rsid w:val="007E25CF"/>
    <w:rsid w:val="007E2895"/>
    <w:rsid w:val="007E291E"/>
    <w:rsid w:val="007E2AE9"/>
    <w:rsid w:val="007E2AF3"/>
    <w:rsid w:val="007E2BA1"/>
    <w:rsid w:val="007E2C67"/>
    <w:rsid w:val="007E2CD7"/>
    <w:rsid w:val="007E2D6A"/>
    <w:rsid w:val="007E2E60"/>
    <w:rsid w:val="007E2EBA"/>
    <w:rsid w:val="007E2F3C"/>
    <w:rsid w:val="007E2F84"/>
    <w:rsid w:val="007E2F89"/>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4C5"/>
    <w:rsid w:val="007E4562"/>
    <w:rsid w:val="007E459C"/>
    <w:rsid w:val="007E4714"/>
    <w:rsid w:val="007E4817"/>
    <w:rsid w:val="007E491F"/>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78"/>
    <w:rsid w:val="007E7091"/>
    <w:rsid w:val="007E70EF"/>
    <w:rsid w:val="007E721E"/>
    <w:rsid w:val="007E728D"/>
    <w:rsid w:val="007E7384"/>
    <w:rsid w:val="007E752C"/>
    <w:rsid w:val="007E7578"/>
    <w:rsid w:val="007E758F"/>
    <w:rsid w:val="007E772A"/>
    <w:rsid w:val="007E77E4"/>
    <w:rsid w:val="007E7956"/>
    <w:rsid w:val="007E7995"/>
    <w:rsid w:val="007E7A91"/>
    <w:rsid w:val="007E7BE8"/>
    <w:rsid w:val="007E7C33"/>
    <w:rsid w:val="007E7DD7"/>
    <w:rsid w:val="007E7E42"/>
    <w:rsid w:val="007E7E86"/>
    <w:rsid w:val="007E7F9A"/>
    <w:rsid w:val="007F0108"/>
    <w:rsid w:val="007F0176"/>
    <w:rsid w:val="007F0189"/>
    <w:rsid w:val="007F0275"/>
    <w:rsid w:val="007F027E"/>
    <w:rsid w:val="007F02A6"/>
    <w:rsid w:val="007F0326"/>
    <w:rsid w:val="007F033C"/>
    <w:rsid w:val="007F04CF"/>
    <w:rsid w:val="007F053D"/>
    <w:rsid w:val="007F0700"/>
    <w:rsid w:val="007F072C"/>
    <w:rsid w:val="007F0783"/>
    <w:rsid w:val="007F079A"/>
    <w:rsid w:val="007F0B3E"/>
    <w:rsid w:val="007F0BBD"/>
    <w:rsid w:val="007F0C11"/>
    <w:rsid w:val="007F0D6F"/>
    <w:rsid w:val="007F0E59"/>
    <w:rsid w:val="007F0F45"/>
    <w:rsid w:val="007F0FB4"/>
    <w:rsid w:val="007F10D2"/>
    <w:rsid w:val="007F1192"/>
    <w:rsid w:val="007F11CA"/>
    <w:rsid w:val="007F134A"/>
    <w:rsid w:val="007F14C1"/>
    <w:rsid w:val="007F189C"/>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65"/>
    <w:rsid w:val="007F25D6"/>
    <w:rsid w:val="007F294D"/>
    <w:rsid w:val="007F2A05"/>
    <w:rsid w:val="007F2BB7"/>
    <w:rsid w:val="007F2ECF"/>
    <w:rsid w:val="007F303E"/>
    <w:rsid w:val="007F34A9"/>
    <w:rsid w:val="007F3630"/>
    <w:rsid w:val="007F369F"/>
    <w:rsid w:val="007F380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9A9"/>
    <w:rsid w:val="007F4A29"/>
    <w:rsid w:val="007F4BAA"/>
    <w:rsid w:val="007F4CB5"/>
    <w:rsid w:val="007F4D5C"/>
    <w:rsid w:val="007F4DC1"/>
    <w:rsid w:val="007F4E44"/>
    <w:rsid w:val="007F4F95"/>
    <w:rsid w:val="007F4FFD"/>
    <w:rsid w:val="007F50D4"/>
    <w:rsid w:val="007F5136"/>
    <w:rsid w:val="007F52A3"/>
    <w:rsid w:val="007F571F"/>
    <w:rsid w:val="007F578A"/>
    <w:rsid w:val="007F5CD9"/>
    <w:rsid w:val="007F5FC6"/>
    <w:rsid w:val="007F62D9"/>
    <w:rsid w:val="007F6308"/>
    <w:rsid w:val="007F636E"/>
    <w:rsid w:val="007F650E"/>
    <w:rsid w:val="007F6669"/>
    <w:rsid w:val="007F6700"/>
    <w:rsid w:val="007F674B"/>
    <w:rsid w:val="007F6769"/>
    <w:rsid w:val="007F6AFF"/>
    <w:rsid w:val="007F6BC2"/>
    <w:rsid w:val="007F6E88"/>
    <w:rsid w:val="007F6ECF"/>
    <w:rsid w:val="007F74FF"/>
    <w:rsid w:val="007F757C"/>
    <w:rsid w:val="007F7891"/>
    <w:rsid w:val="007F7BC4"/>
    <w:rsid w:val="007F7C44"/>
    <w:rsid w:val="007F7D7A"/>
    <w:rsid w:val="007F7E03"/>
    <w:rsid w:val="007F7E48"/>
    <w:rsid w:val="007F7E93"/>
    <w:rsid w:val="007F7F87"/>
    <w:rsid w:val="007FA6EC"/>
    <w:rsid w:val="00800503"/>
    <w:rsid w:val="008005F1"/>
    <w:rsid w:val="008008D0"/>
    <w:rsid w:val="00800911"/>
    <w:rsid w:val="00800945"/>
    <w:rsid w:val="00800964"/>
    <w:rsid w:val="00800AF4"/>
    <w:rsid w:val="00800B0F"/>
    <w:rsid w:val="00800CA5"/>
    <w:rsid w:val="0080113B"/>
    <w:rsid w:val="00801512"/>
    <w:rsid w:val="0080178D"/>
    <w:rsid w:val="00801A4C"/>
    <w:rsid w:val="00801B11"/>
    <w:rsid w:val="00801B81"/>
    <w:rsid w:val="00801BB3"/>
    <w:rsid w:val="00801D4D"/>
    <w:rsid w:val="00801F6D"/>
    <w:rsid w:val="00801F9A"/>
    <w:rsid w:val="0080208A"/>
    <w:rsid w:val="008021C4"/>
    <w:rsid w:val="008021D6"/>
    <w:rsid w:val="0080221F"/>
    <w:rsid w:val="0080222F"/>
    <w:rsid w:val="008023EB"/>
    <w:rsid w:val="0080260A"/>
    <w:rsid w:val="008026BE"/>
    <w:rsid w:val="00802B3B"/>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BD"/>
    <w:rsid w:val="008056FF"/>
    <w:rsid w:val="008058BF"/>
    <w:rsid w:val="00805A99"/>
    <w:rsid w:val="00805B13"/>
    <w:rsid w:val="00805B4B"/>
    <w:rsid w:val="00805CB3"/>
    <w:rsid w:val="00805DF2"/>
    <w:rsid w:val="00806539"/>
    <w:rsid w:val="00806603"/>
    <w:rsid w:val="00806662"/>
    <w:rsid w:val="0080672E"/>
    <w:rsid w:val="008068A9"/>
    <w:rsid w:val="00806A49"/>
    <w:rsid w:val="00806BBE"/>
    <w:rsid w:val="00806DE9"/>
    <w:rsid w:val="00806DF6"/>
    <w:rsid w:val="00806EDB"/>
    <w:rsid w:val="00806F39"/>
    <w:rsid w:val="00806F5E"/>
    <w:rsid w:val="00806F7E"/>
    <w:rsid w:val="0080702D"/>
    <w:rsid w:val="00807317"/>
    <w:rsid w:val="00807479"/>
    <w:rsid w:val="0080755D"/>
    <w:rsid w:val="0080792D"/>
    <w:rsid w:val="008079DB"/>
    <w:rsid w:val="00807AC5"/>
    <w:rsid w:val="00807B27"/>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9E"/>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3FC5"/>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6CCE"/>
    <w:rsid w:val="00816EA9"/>
    <w:rsid w:val="00817042"/>
    <w:rsid w:val="00817156"/>
    <w:rsid w:val="008171BE"/>
    <w:rsid w:val="00817356"/>
    <w:rsid w:val="008176A0"/>
    <w:rsid w:val="00817822"/>
    <w:rsid w:val="00817848"/>
    <w:rsid w:val="008178CB"/>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1FC4"/>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18"/>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06"/>
    <w:rsid w:val="00825769"/>
    <w:rsid w:val="0082579B"/>
    <w:rsid w:val="00825955"/>
    <w:rsid w:val="0082604B"/>
    <w:rsid w:val="0082605D"/>
    <w:rsid w:val="00826081"/>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1B3"/>
    <w:rsid w:val="0082742F"/>
    <w:rsid w:val="00827489"/>
    <w:rsid w:val="008274B4"/>
    <w:rsid w:val="00827568"/>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CE3"/>
    <w:rsid w:val="00830D5D"/>
    <w:rsid w:val="00830E19"/>
    <w:rsid w:val="00831116"/>
    <w:rsid w:val="0083135D"/>
    <w:rsid w:val="008316BD"/>
    <w:rsid w:val="00831738"/>
    <w:rsid w:val="0083176A"/>
    <w:rsid w:val="00831A36"/>
    <w:rsid w:val="00831AD2"/>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21"/>
    <w:rsid w:val="00833D5D"/>
    <w:rsid w:val="00833F48"/>
    <w:rsid w:val="008340E0"/>
    <w:rsid w:val="0083428B"/>
    <w:rsid w:val="0083466E"/>
    <w:rsid w:val="00834A1F"/>
    <w:rsid w:val="00834BA5"/>
    <w:rsid w:val="00834BAD"/>
    <w:rsid w:val="00834BC4"/>
    <w:rsid w:val="00834CA8"/>
    <w:rsid w:val="00834CC6"/>
    <w:rsid w:val="00834F71"/>
    <w:rsid w:val="00835044"/>
    <w:rsid w:val="008350E0"/>
    <w:rsid w:val="0083522C"/>
    <w:rsid w:val="008352D5"/>
    <w:rsid w:val="008353AF"/>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DC8"/>
    <w:rsid w:val="00836EAF"/>
    <w:rsid w:val="0083704F"/>
    <w:rsid w:val="00837121"/>
    <w:rsid w:val="00837624"/>
    <w:rsid w:val="0083762E"/>
    <w:rsid w:val="00837683"/>
    <w:rsid w:val="0083769B"/>
    <w:rsid w:val="008378C2"/>
    <w:rsid w:val="00837A0D"/>
    <w:rsid w:val="00837BE4"/>
    <w:rsid w:val="00837BEB"/>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41"/>
    <w:rsid w:val="0084349B"/>
    <w:rsid w:val="0084354B"/>
    <w:rsid w:val="00843587"/>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CEE"/>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0B0C"/>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11"/>
    <w:rsid w:val="0085269A"/>
    <w:rsid w:val="0085276E"/>
    <w:rsid w:val="0085287C"/>
    <w:rsid w:val="00852A86"/>
    <w:rsid w:val="00852BD7"/>
    <w:rsid w:val="00852BDD"/>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D88"/>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BB"/>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0F65"/>
    <w:rsid w:val="0086102F"/>
    <w:rsid w:val="00861160"/>
    <w:rsid w:val="0086135B"/>
    <w:rsid w:val="008617F1"/>
    <w:rsid w:val="008618BD"/>
    <w:rsid w:val="008618C5"/>
    <w:rsid w:val="00861999"/>
    <w:rsid w:val="008619F6"/>
    <w:rsid w:val="00861A1D"/>
    <w:rsid w:val="00861A27"/>
    <w:rsid w:val="00861A65"/>
    <w:rsid w:val="00861AC8"/>
    <w:rsid w:val="00861D41"/>
    <w:rsid w:val="00861E0E"/>
    <w:rsid w:val="00861E64"/>
    <w:rsid w:val="00861E6E"/>
    <w:rsid w:val="0086210F"/>
    <w:rsid w:val="0086239E"/>
    <w:rsid w:val="0086240C"/>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89A"/>
    <w:rsid w:val="0086697E"/>
    <w:rsid w:val="00866ABC"/>
    <w:rsid w:val="00866AEC"/>
    <w:rsid w:val="00866CDE"/>
    <w:rsid w:val="00866D0B"/>
    <w:rsid w:val="00866D0E"/>
    <w:rsid w:val="00866E13"/>
    <w:rsid w:val="00866E38"/>
    <w:rsid w:val="00866EBB"/>
    <w:rsid w:val="00866FCE"/>
    <w:rsid w:val="008670E6"/>
    <w:rsid w:val="00867345"/>
    <w:rsid w:val="00867517"/>
    <w:rsid w:val="008675BB"/>
    <w:rsid w:val="008677AD"/>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50B"/>
    <w:rsid w:val="008716DE"/>
    <w:rsid w:val="008716FB"/>
    <w:rsid w:val="008716FE"/>
    <w:rsid w:val="0087180F"/>
    <w:rsid w:val="00871988"/>
    <w:rsid w:val="00871AD8"/>
    <w:rsid w:val="00871B00"/>
    <w:rsid w:val="00871C42"/>
    <w:rsid w:val="00871D0A"/>
    <w:rsid w:val="00871F42"/>
    <w:rsid w:val="00871F99"/>
    <w:rsid w:val="00871FA7"/>
    <w:rsid w:val="00871FC7"/>
    <w:rsid w:val="00871FDE"/>
    <w:rsid w:val="0087209C"/>
    <w:rsid w:val="008720B3"/>
    <w:rsid w:val="008721E7"/>
    <w:rsid w:val="008722AC"/>
    <w:rsid w:val="00872347"/>
    <w:rsid w:val="0087237A"/>
    <w:rsid w:val="008723B3"/>
    <w:rsid w:val="0087243E"/>
    <w:rsid w:val="0087247F"/>
    <w:rsid w:val="008725AB"/>
    <w:rsid w:val="008725F3"/>
    <w:rsid w:val="00872937"/>
    <w:rsid w:val="00872A14"/>
    <w:rsid w:val="00872C32"/>
    <w:rsid w:val="00872EF4"/>
    <w:rsid w:val="00872F54"/>
    <w:rsid w:val="00872F87"/>
    <w:rsid w:val="0087306B"/>
    <w:rsid w:val="0087318B"/>
    <w:rsid w:val="0087319C"/>
    <w:rsid w:val="008732E8"/>
    <w:rsid w:val="00873459"/>
    <w:rsid w:val="008737E7"/>
    <w:rsid w:val="0087397D"/>
    <w:rsid w:val="008739D3"/>
    <w:rsid w:val="00873BB3"/>
    <w:rsid w:val="00873DAA"/>
    <w:rsid w:val="00873DB4"/>
    <w:rsid w:val="00873DCA"/>
    <w:rsid w:val="008743CE"/>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3FF"/>
    <w:rsid w:val="008754B5"/>
    <w:rsid w:val="00875673"/>
    <w:rsid w:val="0087569C"/>
    <w:rsid w:val="00875C72"/>
    <w:rsid w:val="00875CEF"/>
    <w:rsid w:val="00875F24"/>
    <w:rsid w:val="00876007"/>
    <w:rsid w:val="00876420"/>
    <w:rsid w:val="00876447"/>
    <w:rsid w:val="00876505"/>
    <w:rsid w:val="008766C6"/>
    <w:rsid w:val="008766D9"/>
    <w:rsid w:val="008767D8"/>
    <w:rsid w:val="008767F1"/>
    <w:rsid w:val="0087683C"/>
    <w:rsid w:val="00876873"/>
    <w:rsid w:val="00876BE0"/>
    <w:rsid w:val="00876C2B"/>
    <w:rsid w:val="00876DF0"/>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7B2"/>
    <w:rsid w:val="008807D8"/>
    <w:rsid w:val="0088088F"/>
    <w:rsid w:val="008808FF"/>
    <w:rsid w:val="00880A09"/>
    <w:rsid w:val="00880AB4"/>
    <w:rsid w:val="00880CA0"/>
    <w:rsid w:val="00880CA3"/>
    <w:rsid w:val="00880D1A"/>
    <w:rsid w:val="00880D69"/>
    <w:rsid w:val="00880DF4"/>
    <w:rsid w:val="00880EE8"/>
    <w:rsid w:val="00880F12"/>
    <w:rsid w:val="008811C3"/>
    <w:rsid w:val="008811CD"/>
    <w:rsid w:val="00881275"/>
    <w:rsid w:val="00881392"/>
    <w:rsid w:val="008815F8"/>
    <w:rsid w:val="00881624"/>
    <w:rsid w:val="00881633"/>
    <w:rsid w:val="00881BAA"/>
    <w:rsid w:val="00881C09"/>
    <w:rsid w:val="00881EBD"/>
    <w:rsid w:val="00881F00"/>
    <w:rsid w:val="00882020"/>
    <w:rsid w:val="00882051"/>
    <w:rsid w:val="00882120"/>
    <w:rsid w:val="008821DE"/>
    <w:rsid w:val="00882290"/>
    <w:rsid w:val="00882298"/>
    <w:rsid w:val="0088237D"/>
    <w:rsid w:val="008824A2"/>
    <w:rsid w:val="0088268C"/>
    <w:rsid w:val="00882791"/>
    <w:rsid w:val="00882836"/>
    <w:rsid w:val="0088283E"/>
    <w:rsid w:val="008828AB"/>
    <w:rsid w:val="008828C9"/>
    <w:rsid w:val="00882904"/>
    <w:rsid w:val="00882A7F"/>
    <w:rsid w:val="00882BDF"/>
    <w:rsid w:val="00882C09"/>
    <w:rsid w:val="00882C5A"/>
    <w:rsid w:val="00882F54"/>
    <w:rsid w:val="00883380"/>
    <w:rsid w:val="00883417"/>
    <w:rsid w:val="00883436"/>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07"/>
    <w:rsid w:val="0088554B"/>
    <w:rsid w:val="00885579"/>
    <w:rsid w:val="008855CC"/>
    <w:rsid w:val="0088575E"/>
    <w:rsid w:val="0088594B"/>
    <w:rsid w:val="00885981"/>
    <w:rsid w:val="00885A0D"/>
    <w:rsid w:val="00885AF0"/>
    <w:rsid w:val="00885AF5"/>
    <w:rsid w:val="00885C91"/>
    <w:rsid w:val="00885D02"/>
    <w:rsid w:val="00885D21"/>
    <w:rsid w:val="00885D42"/>
    <w:rsid w:val="00885FC7"/>
    <w:rsid w:val="00886001"/>
    <w:rsid w:val="0088616E"/>
    <w:rsid w:val="008864E3"/>
    <w:rsid w:val="00886AA4"/>
    <w:rsid w:val="00886C6E"/>
    <w:rsid w:val="00886E20"/>
    <w:rsid w:val="00886F41"/>
    <w:rsid w:val="00887111"/>
    <w:rsid w:val="008871A8"/>
    <w:rsid w:val="00887246"/>
    <w:rsid w:val="00887334"/>
    <w:rsid w:val="0088738C"/>
    <w:rsid w:val="008873C8"/>
    <w:rsid w:val="0088747D"/>
    <w:rsid w:val="008876D1"/>
    <w:rsid w:val="00887B1E"/>
    <w:rsid w:val="00887D11"/>
    <w:rsid w:val="00887D6F"/>
    <w:rsid w:val="00887E34"/>
    <w:rsid w:val="00887F11"/>
    <w:rsid w:val="008900D9"/>
    <w:rsid w:val="008901C5"/>
    <w:rsid w:val="00890412"/>
    <w:rsid w:val="00890519"/>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CF0"/>
    <w:rsid w:val="00891D49"/>
    <w:rsid w:val="008921F3"/>
    <w:rsid w:val="008922A4"/>
    <w:rsid w:val="008922D9"/>
    <w:rsid w:val="008922DA"/>
    <w:rsid w:val="00892328"/>
    <w:rsid w:val="00892426"/>
    <w:rsid w:val="008925AE"/>
    <w:rsid w:val="0089265B"/>
    <w:rsid w:val="008927D1"/>
    <w:rsid w:val="00892A71"/>
    <w:rsid w:val="00892AE5"/>
    <w:rsid w:val="00892B84"/>
    <w:rsid w:val="00892D6B"/>
    <w:rsid w:val="00892D86"/>
    <w:rsid w:val="00892EB9"/>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6A9"/>
    <w:rsid w:val="0089480A"/>
    <w:rsid w:val="00894976"/>
    <w:rsid w:val="00894A81"/>
    <w:rsid w:val="00894CB4"/>
    <w:rsid w:val="00894CE2"/>
    <w:rsid w:val="00894D64"/>
    <w:rsid w:val="00894DD9"/>
    <w:rsid w:val="00895132"/>
    <w:rsid w:val="00895410"/>
    <w:rsid w:val="00895464"/>
    <w:rsid w:val="0089572F"/>
    <w:rsid w:val="00895C2D"/>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731"/>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BDB"/>
    <w:rsid w:val="008A0C6D"/>
    <w:rsid w:val="008A0FA1"/>
    <w:rsid w:val="008A0FC1"/>
    <w:rsid w:val="008A104B"/>
    <w:rsid w:val="008A1758"/>
    <w:rsid w:val="008A180C"/>
    <w:rsid w:val="008A18DC"/>
    <w:rsid w:val="008A1A0E"/>
    <w:rsid w:val="008A1BB0"/>
    <w:rsid w:val="008A1C53"/>
    <w:rsid w:val="008A238B"/>
    <w:rsid w:val="008A2434"/>
    <w:rsid w:val="008A243E"/>
    <w:rsid w:val="008A25D0"/>
    <w:rsid w:val="008A27BE"/>
    <w:rsid w:val="008A2888"/>
    <w:rsid w:val="008A293A"/>
    <w:rsid w:val="008A2CF4"/>
    <w:rsid w:val="008A2E32"/>
    <w:rsid w:val="008A2FC3"/>
    <w:rsid w:val="008A3013"/>
    <w:rsid w:val="008A3040"/>
    <w:rsid w:val="008A30C1"/>
    <w:rsid w:val="008A322B"/>
    <w:rsid w:val="008A3236"/>
    <w:rsid w:val="008A32B1"/>
    <w:rsid w:val="008A348F"/>
    <w:rsid w:val="008A3530"/>
    <w:rsid w:val="008A376C"/>
    <w:rsid w:val="008A3798"/>
    <w:rsid w:val="008A3813"/>
    <w:rsid w:val="008A3CC0"/>
    <w:rsid w:val="008A3E13"/>
    <w:rsid w:val="008A3E4E"/>
    <w:rsid w:val="008A415E"/>
    <w:rsid w:val="008A416A"/>
    <w:rsid w:val="008A4274"/>
    <w:rsid w:val="008A43D8"/>
    <w:rsid w:val="008A4843"/>
    <w:rsid w:val="008A4844"/>
    <w:rsid w:val="008A487D"/>
    <w:rsid w:val="008A4CEE"/>
    <w:rsid w:val="008A4D18"/>
    <w:rsid w:val="008A4D47"/>
    <w:rsid w:val="008A4F94"/>
    <w:rsid w:val="008A50DD"/>
    <w:rsid w:val="008A519D"/>
    <w:rsid w:val="008A51E2"/>
    <w:rsid w:val="008A537A"/>
    <w:rsid w:val="008A55FC"/>
    <w:rsid w:val="008A56D9"/>
    <w:rsid w:val="008A59FA"/>
    <w:rsid w:val="008A5BD4"/>
    <w:rsid w:val="008A5CC5"/>
    <w:rsid w:val="008A6015"/>
    <w:rsid w:val="008A60BA"/>
    <w:rsid w:val="008A6169"/>
    <w:rsid w:val="008A6247"/>
    <w:rsid w:val="008A6373"/>
    <w:rsid w:val="008A6474"/>
    <w:rsid w:val="008A6550"/>
    <w:rsid w:val="008A6609"/>
    <w:rsid w:val="008A6B81"/>
    <w:rsid w:val="008A6B97"/>
    <w:rsid w:val="008A6F4F"/>
    <w:rsid w:val="008A6F50"/>
    <w:rsid w:val="008A6F88"/>
    <w:rsid w:val="008A708C"/>
    <w:rsid w:val="008A7489"/>
    <w:rsid w:val="008A764F"/>
    <w:rsid w:val="008A76CC"/>
    <w:rsid w:val="008A7A12"/>
    <w:rsid w:val="008A7A9C"/>
    <w:rsid w:val="008A7B04"/>
    <w:rsid w:val="008A7E15"/>
    <w:rsid w:val="008A7E38"/>
    <w:rsid w:val="008A7FE0"/>
    <w:rsid w:val="008B034B"/>
    <w:rsid w:val="008B03A5"/>
    <w:rsid w:val="008B0451"/>
    <w:rsid w:val="008B05A4"/>
    <w:rsid w:val="008B097D"/>
    <w:rsid w:val="008B0A37"/>
    <w:rsid w:val="008B0A38"/>
    <w:rsid w:val="008B0A4F"/>
    <w:rsid w:val="008B0AD7"/>
    <w:rsid w:val="008B0B83"/>
    <w:rsid w:val="008B0CD7"/>
    <w:rsid w:val="008B0ED7"/>
    <w:rsid w:val="008B1041"/>
    <w:rsid w:val="008B10D2"/>
    <w:rsid w:val="008B1198"/>
    <w:rsid w:val="008B11B6"/>
    <w:rsid w:val="008B1218"/>
    <w:rsid w:val="008B1394"/>
    <w:rsid w:val="008B142A"/>
    <w:rsid w:val="008B1464"/>
    <w:rsid w:val="008B14BF"/>
    <w:rsid w:val="008B15A0"/>
    <w:rsid w:val="008B1633"/>
    <w:rsid w:val="008B1A93"/>
    <w:rsid w:val="008B1AA9"/>
    <w:rsid w:val="008B1C34"/>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358"/>
    <w:rsid w:val="008B34BE"/>
    <w:rsid w:val="008B36D2"/>
    <w:rsid w:val="008B37D2"/>
    <w:rsid w:val="008B3D30"/>
    <w:rsid w:val="008B3DA9"/>
    <w:rsid w:val="008B3DBC"/>
    <w:rsid w:val="008B3E3C"/>
    <w:rsid w:val="008B4184"/>
    <w:rsid w:val="008B4436"/>
    <w:rsid w:val="008B4554"/>
    <w:rsid w:val="008B4870"/>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1BD"/>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E3E"/>
    <w:rsid w:val="008B7F28"/>
    <w:rsid w:val="008C00C5"/>
    <w:rsid w:val="008C00C6"/>
    <w:rsid w:val="008C02F2"/>
    <w:rsid w:val="008C03DA"/>
    <w:rsid w:val="008C04C0"/>
    <w:rsid w:val="008C05F0"/>
    <w:rsid w:val="008C063D"/>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CD8"/>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A21"/>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EDB"/>
    <w:rsid w:val="008C5F1D"/>
    <w:rsid w:val="008C5FF0"/>
    <w:rsid w:val="008C610F"/>
    <w:rsid w:val="008C6254"/>
    <w:rsid w:val="008C6418"/>
    <w:rsid w:val="008C644A"/>
    <w:rsid w:val="008C6462"/>
    <w:rsid w:val="008C67BE"/>
    <w:rsid w:val="008C6895"/>
    <w:rsid w:val="008C69B3"/>
    <w:rsid w:val="008C6A4D"/>
    <w:rsid w:val="008C6A4F"/>
    <w:rsid w:val="008C6A58"/>
    <w:rsid w:val="008C6A61"/>
    <w:rsid w:val="008C6BEA"/>
    <w:rsid w:val="008C6C9F"/>
    <w:rsid w:val="008C6F32"/>
    <w:rsid w:val="008C6F70"/>
    <w:rsid w:val="008C7036"/>
    <w:rsid w:val="008C7060"/>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4CE"/>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CFA"/>
    <w:rsid w:val="008D1E2C"/>
    <w:rsid w:val="008D1E55"/>
    <w:rsid w:val="008D1E80"/>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14E"/>
    <w:rsid w:val="008D4200"/>
    <w:rsid w:val="008D441B"/>
    <w:rsid w:val="008D44BD"/>
    <w:rsid w:val="008D455F"/>
    <w:rsid w:val="008D45A9"/>
    <w:rsid w:val="008D4604"/>
    <w:rsid w:val="008D46E0"/>
    <w:rsid w:val="008D49CE"/>
    <w:rsid w:val="008D4D51"/>
    <w:rsid w:val="008D4DBC"/>
    <w:rsid w:val="008D4DDA"/>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398"/>
    <w:rsid w:val="008D6526"/>
    <w:rsid w:val="008D652F"/>
    <w:rsid w:val="008D6888"/>
    <w:rsid w:val="008D68D9"/>
    <w:rsid w:val="008D6D37"/>
    <w:rsid w:val="008D6FB5"/>
    <w:rsid w:val="008D70A2"/>
    <w:rsid w:val="008D70ED"/>
    <w:rsid w:val="008D7172"/>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50E"/>
    <w:rsid w:val="008E171E"/>
    <w:rsid w:val="008E19A9"/>
    <w:rsid w:val="008E19F6"/>
    <w:rsid w:val="008E1A91"/>
    <w:rsid w:val="008E1C7E"/>
    <w:rsid w:val="008E1DD3"/>
    <w:rsid w:val="008E1E50"/>
    <w:rsid w:val="008E2163"/>
    <w:rsid w:val="008E2287"/>
    <w:rsid w:val="008E2337"/>
    <w:rsid w:val="008E244C"/>
    <w:rsid w:val="008E258D"/>
    <w:rsid w:val="008E26B1"/>
    <w:rsid w:val="008E2932"/>
    <w:rsid w:val="008E2C21"/>
    <w:rsid w:val="008E2CEF"/>
    <w:rsid w:val="008E2E2F"/>
    <w:rsid w:val="008E2E38"/>
    <w:rsid w:val="008E2E3D"/>
    <w:rsid w:val="008E2E8F"/>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1CF"/>
    <w:rsid w:val="008E631B"/>
    <w:rsid w:val="008E63ED"/>
    <w:rsid w:val="008E65A4"/>
    <w:rsid w:val="008E67B9"/>
    <w:rsid w:val="008E6855"/>
    <w:rsid w:val="008E688B"/>
    <w:rsid w:val="008E6AE3"/>
    <w:rsid w:val="008E70A4"/>
    <w:rsid w:val="008E7153"/>
    <w:rsid w:val="008E7227"/>
    <w:rsid w:val="008E72FE"/>
    <w:rsid w:val="008E73E5"/>
    <w:rsid w:val="008E7434"/>
    <w:rsid w:val="008E7466"/>
    <w:rsid w:val="008E7883"/>
    <w:rsid w:val="008E791E"/>
    <w:rsid w:val="008E7A88"/>
    <w:rsid w:val="008E7BDA"/>
    <w:rsid w:val="008E7C3C"/>
    <w:rsid w:val="008E7C58"/>
    <w:rsid w:val="008E7EBF"/>
    <w:rsid w:val="008E7EDB"/>
    <w:rsid w:val="008E7F02"/>
    <w:rsid w:val="008E7F3E"/>
    <w:rsid w:val="008F00ED"/>
    <w:rsid w:val="008F0206"/>
    <w:rsid w:val="008F021D"/>
    <w:rsid w:val="008F02E7"/>
    <w:rsid w:val="008F032F"/>
    <w:rsid w:val="008F033A"/>
    <w:rsid w:val="008F0438"/>
    <w:rsid w:val="008F04A1"/>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A8"/>
    <w:rsid w:val="008F1DB7"/>
    <w:rsid w:val="008F1FB1"/>
    <w:rsid w:val="008F1FC6"/>
    <w:rsid w:val="008F2124"/>
    <w:rsid w:val="008F22A1"/>
    <w:rsid w:val="008F22CD"/>
    <w:rsid w:val="008F25AA"/>
    <w:rsid w:val="008F260C"/>
    <w:rsid w:val="008F2723"/>
    <w:rsid w:val="008F27FA"/>
    <w:rsid w:val="008F2813"/>
    <w:rsid w:val="008F2868"/>
    <w:rsid w:val="008F2876"/>
    <w:rsid w:val="008F287F"/>
    <w:rsid w:val="008F2886"/>
    <w:rsid w:val="008F29E5"/>
    <w:rsid w:val="008F2A00"/>
    <w:rsid w:val="008F2A39"/>
    <w:rsid w:val="008F2A5E"/>
    <w:rsid w:val="008F2AA3"/>
    <w:rsid w:val="008F2CAB"/>
    <w:rsid w:val="008F2DCC"/>
    <w:rsid w:val="008F2E5A"/>
    <w:rsid w:val="008F2FE9"/>
    <w:rsid w:val="008F2FF6"/>
    <w:rsid w:val="008F30D3"/>
    <w:rsid w:val="008F30FC"/>
    <w:rsid w:val="008F3153"/>
    <w:rsid w:val="008F3183"/>
    <w:rsid w:val="008F3390"/>
    <w:rsid w:val="008F34BB"/>
    <w:rsid w:val="008F3963"/>
    <w:rsid w:val="008F39B6"/>
    <w:rsid w:val="008F3CCE"/>
    <w:rsid w:val="008F3F53"/>
    <w:rsid w:val="008F3FD1"/>
    <w:rsid w:val="008F3FD5"/>
    <w:rsid w:val="008F436F"/>
    <w:rsid w:val="008F4375"/>
    <w:rsid w:val="008F43EA"/>
    <w:rsid w:val="008F453B"/>
    <w:rsid w:val="008F4553"/>
    <w:rsid w:val="008F458E"/>
    <w:rsid w:val="008F46AF"/>
    <w:rsid w:val="008F46C7"/>
    <w:rsid w:val="008F48C1"/>
    <w:rsid w:val="008F4AD3"/>
    <w:rsid w:val="008F4C52"/>
    <w:rsid w:val="008F4D15"/>
    <w:rsid w:val="008F4EA2"/>
    <w:rsid w:val="008F4F19"/>
    <w:rsid w:val="008F4F71"/>
    <w:rsid w:val="008F4FBB"/>
    <w:rsid w:val="008F51FA"/>
    <w:rsid w:val="008F5375"/>
    <w:rsid w:val="008F538E"/>
    <w:rsid w:val="008F550F"/>
    <w:rsid w:val="008F554B"/>
    <w:rsid w:val="008F5564"/>
    <w:rsid w:val="008F55D2"/>
    <w:rsid w:val="008F5678"/>
    <w:rsid w:val="008F57DD"/>
    <w:rsid w:val="008F5863"/>
    <w:rsid w:val="008F5879"/>
    <w:rsid w:val="008F59D3"/>
    <w:rsid w:val="008F5A0F"/>
    <w:rsid w:val="008F5C0E"/>
    <w:rsid w:val="008F5CDD"/>
    <w:rsid w:val="008F5DD2"/>
    <w:rsid w:val="008F5EAC"/>
    <w:rsid w:val="008F5F2E"/>
    <w:rsid w:val="008F5F53"/>
    <w:rsid w:val="008F60D0"/>
    <w:rsid w:val="008F6144"/>
    <w:rsid w:val="008F61FF"/>
    <w:rsid w:val="008F623C"/>
    <w:rsid w:val="008F623D"/>
    <w:rsid w:val="008F6248"/>
    <w:rsid w:val="008F62A1"/>
    <w:rsid w:val="008F6461"/>
    <w:rsid w:val="008F6664"/>
    <w:rsid w:val="008F673C"/>
    <w:rsid w:val="008F67E1"/>
    <w:rsid w:val="008F67FE"/>
    <w:rsid w:val="008F6803"/>
    <w:rsid w:val="008F685D"/>
    <w:rsid w:val="008F695B"/>
    <w:rsid w:val="008F6986"/>
    <w:rsid w:val="008F698D"/>
    <w:rsid w:val="008F6B60"/>
    <w:rsid w:val="008F6BEE"/>
    <w:rsid w:val="008F6F50"/>
    <w:rsid w:val="008F7097"/>
    <w:rsid w:val="008F7482"/>
    <w:rsid w:val="008F7537"/>
    <w:rsid w:val="008F7790"/>
    <w:rsid w:val="008F786E"/>
    <w:rsid w:val="008F78BD"/>
    <w:rsid w:val="008F7EC9"/>
    <w:rsid w:val="008F7EF3"/>
    <w:rsid w:val="008F7F26"/>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7EF"/>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93F"/>
    <w:rsid w:val="00904B01"/>
    <w:rsid w:val="00904E7D"/>
    <w:rsid w:val="00904FE4"/>
    <w:rsid w:val="00905041"/>
    <w:rsid w:val="0090514F"/>
    <w:rsid w:val="00905409"/>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0B2"/>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292"/>
    <w:rsid w:val="009124E0"/>
    <w:rsid w:val="0091255A"/>
    <w:rsid w:val="00912749"/>
    <w:rsid w:val="0091277F"/>
    <w:rsid w:val="009127DC"/>
    <w:rsid w:val="00912802"/>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CDB"/>
    <w:rsid w:val="00913D0D"/>
    <w:rsid w:val="00914115"/>
    <w:rsid w:val="00914126"/>
    <w:rsid w:val="00914382"/>
    <w:rsid w:val="00914458"/>
    <w:rsid w:val="009146DA"/>
    <w:rsid w:val="0091477A"/>
    <w:rsid w:val="00914AE4"/>
    <w:rsid w:val="00914D02"/>
    <w:rsid w:val="009151CE"/>
    <w:rsid w:val="00915266"/>
    <w:rsid w:val="009155E4"/>
    <w:rsid w:val="0091564E"/>
    <w:rsid w:val="00915698"/>
    <w:rsid w:val="0091570C"/>
    <w:rsid w:val="009157A2"/>
    <w:rsid w:val="00915BCB"/>
    <w:rsid w:val="00915C7E"/>
    <w:rsid w:val="00915D7D"/>
    <w:rsid w:val="00915DD1"/>
    <w:rsid w:val="00915DEE"/>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05"/>
    <w:rsid w:val="009170A8"/>
    <w:rsid w:val="00917100"/>
    <w:rsid w:val="00917B00"/>
    <w:rsid w:val="00917B0B"/>
    <w:rsid w:val="00917E02"/>
    <w:rsid w:val="00917F86"/>
    <w:rsid w:val="00917FC5"/>
    <w:rsid w:val="0092005D"/>
    <w:rsid w:val="00920372"/>
    <w:rsid w:val="00920383"/>
    <w:rsid w:val="009204A0"/>
    <w:rsid w:val="0092051E"/>
    <w:rsid w:val="00920604"/>
    <w:rsid w:val="009206A7"/>
    <w:rsid w:val="0092097B"/>
    <w:rsid w:val="00920AC0"/>
    <w:rsid w:val="00920B6E"/>
    <w:rsid w:val="00920C15"/>
    <w:rsid w:val="00920D78"/>
    <w:rsid w:val="00920DA0"/>
    <w:rsid w:val="00921025"/>
    <w:rsid w:val="009210D0"/>
    <w:rsid w:val="00921100"/>
    <w:rsid w:val="009213A1"/>
    <w:rsid w:val="009214DA"/>
    <w:rsid w:val="009215F0"/>
    <w:rsid w:val="0092161D"/>
    <w:rsid w:val="0092183B"/>
    <w:rsid w:val="0092185F"/>
    <w:rsid w:val="009219FF"/>
    <w:rsid w:val="00921AE0"/>
    <w:rsid w:val="00921D85"/>
    <w:rsid w:val="00921DA2"/>
    <w:rsid w:val="0092205E"/>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2BD"/>
    <w:rsid w:val="0092335F"/>
    <w:rsid w:val="009233E1"/>
    <w:rsid w:val="009233EE"/>
    <w:rsid w:val="00923736"/>
    <w:rsid w:val="00923737"/>
    <w:rsid w:val="00923877"/>
    <w:rsid w:val="00923AA8"/>
    <w:rsid w:val="00923CE1"/>
    <w:rsid w:val="00923D74"/>
    <w:rsid w:val="00923E2B"/>
    <w:rsid w:val="00923E5F"/>
    <w:rsid w:val="00923E73"/>
    <w:rsid w:val="00923E7E"/>
    <w:rsid w:val="00923F7C"/>
    <w:rsid w:val="00923FB1"/>
    <w:rsid w:val="00923FCB"/>
    <w:rsid w:val="00924296"/>
    <w:rsid w:val="009245A5"/>
    <w:rsid w:val="009245B1"/>
    <w:rsid w:val="00924660"/>
    <w:rsid w:val="00924928"/>
    <w:rsid w:val="0092499C"/>
    <w:rsid w:val="00924A4D"/>
    <w:rsid w:val="00924A4F"/>
    <w:rsid w:val="00924AFB"/>
    <w:rsid w:val="00924D0E"/>
    <w:rsid w:val="00924F13"/>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611"/>
    <w:rsid w:val="009267DC"/>
    <w:rsid w:val="00926983"/>
    <w:rsid w:val="009269FB"/>
    <w:rsid w:val="00926B9A"/>
    <w:rsid w:val="00926D0E"/>
    <w:rsid w:val="00926E34"/>
    <w:rsid w:val="00926FC1"/>
    <w:rsid w:val="00927041"/>
    <w:rsid w:val="00927104"/>
    <w:rsid w:val="00927148"/>
    <w:rsid w:val="00927297"/>
    <w:rsid w:val="00927354"/>
    <w:rsid w:val="009274A9"/>
    <w:rsid w:val="009274DF"/>
    <w:rsid w:val="00927922"/>
    <w:rsid w:val="00927C08"/>
    <w:rsid w:val="00927C8C"/>
    <w:rsid w:val="00927D17"/>
    <w:rsid w:val="00927DB6"/>
    <w:rsid w:val="00927F15"/>
    <w:rsid w:val="00927F1F"/>
    <w:rsid w:val="00927FB2"/>
    <w:rsid w:val="009300B0"/>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C41"/>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A7"/>
    <w:rsid w:val="00934CEC"/>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60"/>
    <w:rsid w:val="009367BF"/>
    <w:rsid w:val="0093698F"/>
    <w:rsid w:val="009369C9"/>
    <w:rsid w:val="00936B3E"/>
    <w:rsid w:val="00936B86"/>
    <w:rsid w:val="00936C02"/>
    <w:rsid w:val="00936E35"/>
    <w:rsid w:val="0093739C"/>
    <w:rsid w:val="009374BF"/>
    <w:rsid w:val="0093763A"/>
    <w:rsid w:val="0093770D"/>
    <w:rsid w:val="009377EF"/>
    <w:rsid w:val="00937831"/>
    <w:rsid w:val="00937842"/>
    <w:rsid w:val="00937953"/>
    <w:rsid w:val="0093796F"/>
    <w:rsid w:val="00937982"/>
    <w:rsid w:val="009379BF"/>
    <w:rsid w:val="00937A4A"/>
    <w:rsid w:val="00937AE2"/>
    <w:rsid w:val="00937CEE"/>
    <w:rsid w:val="0094010C"/>
    <w:rsid w:val="009402B7"/>
    <w:rsid w:val="009402BA"/>
    <w:rsid w:val="009403A6"/>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571"/>
    <w:rsid w:val="0094276D"/>
    <w:rsid w:val="009427A7"/>
    <w:rsid w:val="009428A4"/>
    <w:rsid w:val="009428E4"/>
    <w:rsid w:val="00942BDE"/>
    <w:rsid w:val="00942D1D"/>
    <w:rsid w:val="00942E62"/>
    <w:rsid w:val="00942FCD"/>
    <w:rsid w:val="00942FF7"/>
    <w:rsid w:val="0094323D"/>
    <w:rsid w:val="0094358F"/>
    <w:rsid w:val="0094372F"/>
    <w:rsid w:val="0094391B"/>
    <w:rsid w:val="00943AB7"/>
    <w:rsid w:val="00943DF2"/>
    <w:rsid w:val="00943E1A"/>
    <w:rsid w:val="00943EB7"/>
    <w:rsid w:val="00943EFD"/>
    <w:rsid w:val="009440E2"/>
    <w:rsid w:val="00944123"/>
    <w:rsid w:val="009441CD"/>
    <w:rsid w:val="009442A4"/>
    <w:rsid w:val="0094433B"/>
    <w:rsid w:val="009443DB"/>
    <w:rsid w:val="00944457"/>
    <w:rsid w:val="009444F8"/>
    <w:rsid w:val="009445A8"/>
    <w:rsid w:val="009447B4"/>
    <w:rsid w:val="00944822"/>
    <w:rsid w:val="00944846"/>
    <w:rsid w:val="00944B49"/>
    <w:rsid w:val="00944BBA"/>
    <w:rsid w:val="00944EF0"/>
    <w:rsid w:val="00944FDD"/>
    <w:rsid w:val="009451F9"/>
    <w:rsid w:val="00945238"/>
    <w:rsid w:val="009452F3"/>
    <w:rsid w:val="0094547F"/>
    <w:rsid w:val="009454A5"/>
    <w:rsid w:val="009454AD"/>
    <w:rsid w:val="00945550"/>
    <w:rsid w:val="00945652"/>
    <w:rsid w:val="00945853"/>
    <w:rsid w:val="009458FA"/>
    <w:rsid w:val="00945975"/>
    <w:rsid w:val="009459A7"/>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844"/>
    <w:rsid w:val="009479B2"/>
    <w:rsid w:val="00947A8C"/>
    <w:rsid w:val="00947D0E"/>
    <w:rsid w:val="00947F3F"/>
    <w:rsid w:val="00950091"/>
    <w:rsid w:val="009504D6"/>
    <w:rsid w:val="0095057E"/>
    <w:rsid w:val="009508C1"/>
    <w:rsid w:val="00950A5A"/>
    <w:rsid w:val="00950AB7"/>
    <w:rsid w:val="00950C83"/>
    <w:rsid w:val="00950DF4"/>
    <w:rsid w:val="00950F4E"/>
    <w:rsid w:val="009511B1"/>
    <w:rsid w:val="00951269"/>
    <w:rsid w:val="00951375"/>
    <w:rsid w:val="009513AF"/>
    <w:rsid w:val="00951433"/>
    <w:rsid w:val="009514F7"/>
    <w:rsid w:val="00951628"/>
    <w:rsid w:val="009518E1"/>
    <w:rsid w:val="0095196A"/>
    <w:rsid w:val="009519E3"/>
    <w:rsid w:val="00951A41"/>
    <w:rsid w:val="00951C05"/>
    <w:rsid w:val="00951C77"/>
    <w:rsid w:val="00951CDD"/>
    <w:rsid w:val="00951D03"/>
    <w:rsid w:val="00951F01"/>
    <w:rsid w:val="00952051"/>
    <w:rsid w:val="00952131"/>
    <w:rsid w:val="00952268"/>
    <w:rsid w:val="0095246A"/>
    <w:rsid w:val="009524C0"/>
    <w:rsid w:val="00952527"/>
    <w:rsid w:val="009525E0"/>
    <w:rsid w:val="00952656"/>
    <w:rsid w:val="00952735"/>
    <w:rsid w:val="00952741"/>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4BF"/>
    <w:rsid w:val="009535F9"/>
    <w:rsid w:val="00953600"/>
    <w:rsid w:val="009536B9"/>
    <w:rsid w:val="0095376B"/>
    <w:rsid w:val="009538B4"/>
    <w:rsid w:val="00953A34"/>
    <w:rsid w:val="00953A3B"/>
    <w:rsid w:val="00953B48"/>
    <w:rsid w:val="00953C2F"/>
    <w:rsid w:val="00953F39"/>
    <w:rsid w:val="00953F6A"/>
    <w:rsid w:val="00953FA6"/>
    <w:rsid w:val="00954013"/>
    <w:rsid w:val="009541A4"/>
    <w:rsid w:val="009541C7"/>
    <w:rsid w:val="009542BF"/>
    <w:rsid w:val="0095436A"/>
    <w:rsid w:val="00954446"/>
    <w:rsid w:val="009544D6"/>
    <w:rsid w:val="0095470F"/>
    <w:rsid w:val="00954715"/>
    <w:rsid w:val="00954801"/>
    <w:rsid w:val="00954AE0"/>
    <w:rsid w:val="00954B33"/>
    <w:rsid w:val="00954B49"/>
    <w:rsid w:val="00954BEC"/>
    <w:rsid w:val="00954CE2"/>
    <w:rsid w:val="00954D4C"/>
    <w:rsid w:val="00954D55"/>
    <w:rsid w:val="00954EE8"/>
    <w:rsid w:val="00954F97"/>
    <w:rsid w:val="00955107"/>
    <w:rsid w:val="00955317"/>
    <w:rsid w:val="0095541A"/>
    <w:rsid w:val="00955846"/>
    <w:rsid w:val="0095584F"/>
    <w:rsid w:val="0095597E"/>
    <w:rsid w:val="00955A29"/>
    <w:rsid w:val="00955B51"/>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1EC"/>
    <w:rsid w:val="009606A9"/>
    <w:rsid w:val="00960822"/>
    <w:rsid w:val="00960839"/>
    <w:rsid w:val="00960846"/>
    <w:rsid w:val="00960A7F"/>
    <w:rsid w:val="00960BB5"/>
    <w:rsid w:val="00960CC9"/>
    <w:rsid w:val="00960E09"/>
    <w:rsid w:val="009610A0"/>
    <w:rsid w:val="00961189"/>
    <w:rsid w:val="009612B5"/>
    <w:rsid w:val="00961339"/>
    <w:rsid w:val="00961392"/>
    <w:rsid w:val="00961510"/>
    <w:rsid w:val="009617FE"/>
    <w:rsid w:val="009618D5"/>
    <w:rsid w:val="0096196D"/>
    <w:rsid w:val="00961A13"/>
    <w:rsid w:val="00961CDB"/>
    <w:rsid w:val="00961E1E"/>
    <w:rsid w:val="00961E36"/>
    <w:rsid w:val="00961FB1"/>
    <w:rsid w:val="0096201F"/>
    <w:rsid w:val="00962119"/>
    <w:rsid w:val="00962420"/>
    <w:rsid w:val="009624A0"/>
    <w:rsid w:val="009624DE"/>
    <w:rsid w:val="0096259C"/>
    <w:rsid w:val="00962829"/>
    <w:rsid w:val="00962BB1"/>
    <w:rsid w:val="00962C03"/>
    <w:rsid w:val="00962D82"/>
    <w:rsid w:val="00962F47"/>
    <w:rsid w:val="00963042"/>
    <w:rsid w:val="009630A7"/>
    <w:rsid w:val="0096332E"/>
    <w:rsid w:val="0096358E"/>
    <w:rsid w:val="00963679"/>
    <w:rsid w:val="00963856"/>
    <w:rsid w:val="009638E8"/>
    <w:rsid w:val="00963C57"/>
    <w:rsid w:val="00963CD1"/>
    <w:rsid w:val="00963D5E"/>
    <w:rsid w:val="00963E82"/>
    <w:rsid w:val="00963E91"/>
    <w:rsid w:val="0096420A"/>
    <w:rsid w:val="0096446D"/>
    <w:rsid w:val="0096456E"/>
    <w:rsid w:val="009645F6"/>
    <w:rsid w:val="00964692"/>
    <w:rsid w:val="009649F7"/>
    <w:rsid w:val="00964A32"/>
    <w:rsid w:val="00964A68"/>
    <w:rsid w:val="00964C41"/>
    <w:rsid w:val="00964FBD"/>
    <w:rsid w:val="00965571"/>
    <w:rsid w:val="00965670"/>
    <w:rsid w:val="0096585A"/>
    <w:rsid w:val="00965883"/>
    <w:rsid w:val="009658F2"/>
    <w:rsid w:val="00965948"/>
    <w:rsid w:val="00965ABC"/>
    <w:rsid w:val="00965D26"/>
    <w:rsid w:val="00965E45"/>
    <w:rsid w:val="00965E70"/>
    <w:rsid w:val="00965FCE"/>
    <w:rsid w:val="00966095"/>
    <w:rsid w:val="00966281"/>
    <w:rsid w:val="009662BC"/>
    <w:rsid w:val="009663EF"/>
    <w:rsid w:val="0096651C"/>
    <w:rsid w:val="00966579"/>
    <w:rsid w:val="009665E9"/>
    <w:rsid w:val="00966717"/>
    <w:rsid w:val="00966784"/>
    <w:rsid w:val="0096684D"/>
    <w:rsid w:val="00966984"/>
    <w:rsid w:val="00966A8F"/>
    <w:rsid w:val="00966ABF"/>
    <w:rsid w:val="00966BB1"/>
    <w:rsid w:val="00966DED"/>
    <w:rsid w:val="00966E44"/>
    <w:rsid w:val="00966F5B"/>
    <w:rsid w:val="00967019"/>
    <w:rsid w:val="009672FC"/>
    <w:rsid w:val="00967373"/>
    <w:rsid w:val="00967472"/>
    <w:rsid w:val="009674F0"/>
    <w:rsid w:val="00967593"/>
    <w:rsid w:val="00967B41"/>
    <w:rsid w:val="00967BB6"/>
    <w:rsid w:val="00967BE8"/>
    <w:rsid w:val="00967DB5"/>
    <w:rsid w:val="00967DCF"/>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4C0"/>
    <w:rsid w:val="0097255C"/>
    <w:rsid w:val="0097278F"/>
    <w:rsid w:val="0097299E"/>
    <w:rsid w:val="00972A0B"/>
    <w:rsid w:val="00972BA7"/>
    <w:rsid w:val="00972D53"/>
    <w:rsid w:val="00972E8D"/>
    <w:rsid w:val="0097317D"/>
    <w:rsid w:val="009731C2"/>
    <w:rsid w:val="00973272"/>
    <w:rsid w:val="009733EA"/>
    <w:rsid w:val="009736AD"/>
    <w:rsid w:val="009739BA"/>
    <w:rsid w:val="009739CC"/>
    <w:rsid w:val="00973AEC"/>
    <w:rsid w:val="00973BF8"/>
    <w:rsid w:val="00973D99"/>
    <w:rsid w:val="00973E2F"/>
    <w:rsid w:val="00973E76"/>
    <w:rsid w:val="00973F35"/>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B9"/>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8F1"/>
    <w:rsid w:val="00976A14"/>
    <w:rsid w:val="00976B05"/>
    <w:rsid w:val="00976F1C"/>
    <w:rsid w:val="00976F1F"/>
    <w:rsid w:val="00977165"/>
    <w:rsid w:val="00977290"/>
    <w:rsid w:val="00977474"/>
    <w:rsid w:val="009774E5"/>
    <w:rsid w:val="009775CD"/>
    <w:rsid w:val="009776C5"/>
    <w:rsid w:val="00977764"/>
    <w:rsid w:val="0097791A"/>
    <w:rsid w:val="00977957"/>
    <w:rsid w:val="00977975"/>
    <w:rsid w:val="00977AD1"/>
    <w:rsid w:val="00977C6E"/>
    <w:rsid w:val="00977EE2"/>
    <w:rsid w:val="0098004F"/>
    <w:rsid w:val="00980166"/>
    <w:rsid w:val="00980179"/>
    <w:rsid w:val="009801CD"/>
    <w:rsid w:val="00980224"/>
    <w:rsid w:val="0098025C"/>
    <w:rsid w:val="009802DD"/>
    <w:rsid w:val="009803C7"/>
    <w:rsid w:val="009803FF"/>
    <w:rsid w:val="0098067F"/>
    <w:rsid w:val="0098072D"/>
    <w:rsid w:val="00980742"/>
    <w:rsid w:val="00980765"/>
    <w:rsid w:val="00980955"/>
    <w:rsid w:val="0098098C"/>
    <w:rsid w:val="00980A9F"/>
    <w:rsid w:val="00980AB6"/>
    <w:rsid w:val="00980AD2"/>
    <w:rsid w:val="00980B1D"/>
    <w:rsid w:val="00980BBE"/>
    <w:rsid w:val="00980EE4"/>
    <w:rsid w:val="0098100F"/>
    <w:rsid w:val="00981111"/>
    <w:rsid w:val="00981198"/>
    <w:rsid w:val="00981270"/>
    <w:rsid w:val="00981279"/>
    <w:rsid w:val="00981479"/>
    <w:rsid w:val="009819C9"/>
    <w:rsid w:val="00981A4A"/>
    <w:rsid w:val="00981EB0"/>
    <w:rsid w:val="0098212B"/>
    <w:rsid w:val="00982684"/>
    <w:rsid w:val="00982921"/>
    <w:rsid w:val="0098296C"/>
    <w:rsid w:val="0098296D"/>
    <w:rsid w:val="00982C04"/>
    <w:rsid w:val="00982D49"/>
    <w:rsid w:val="00982DDE"/>
    <w:rsid w:val="00982DE5"/>
    <w:rsid w:val="00982E50"/>
    <w:rsid w:val="00982E54"/>
    <w:rsid w:val="009830DC"/>
    <w:rsid w:val="0098320C"/>
    <w:rsid w:val="0098329D"/>
    <w:rsid w:val="009833FD"/>
    <w:rsid w:val="00983636"/>
    <w:rsid w:val="00983646"/>
    <w:rsid w:val="00983713"/>
    <w:rsid w:val="009838C7"/>
    <w:rsid w:val="00983935"/>
    <w:rsid w:val="00983974"/>
    <w:rsid w:val="009839AA"/>
    <w:rsid w:val="009839DF"/>
    <w:rsid w:val="00983B42"/>
    <w:rsid w:val="00983C40"/>
    <w:rsid w:val="00983DFB"/>
    <w:rsid w:val="00983EFB"/>
    <w:rsid w:val="00983FF6"/>
    <w:rsid w:val="0098418C"/>
    <w:rsid w:val="0098427B"/>
    <w:rsid w:val="009842E7"/>
    <w:rsid w:val="0098443D"/>
    <w:rsid w:val="0098444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37E"/>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646"/>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036"/>
    <w:rsid w:val="0099121B"/>
    <w:rsid w:val="0099149A"/>
    <w:rsid w:val="009914F9"/>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657"/>
    <w:rsid w:val="009938EC"/>
    <w:rsid w:val="0099399F"/>
    <w:rsid w:val="00993BF4"/>
    <w:rsid w:val="00993E47"/>
    <w:rsid w:val="00993F28"/>
    <w:rsid w:val="009942AC"/>
    <w:rsid w:val="00994301"/>
    <w:rsid w:val="00994435"/>
    <w:rsid w:val="00994500"/>
    <w:rsid w:val="00994767"/>
    <w:rsid w:val="00994784"/>
    <w:rsid w:val="0099479E"/>
    <w:rsid w:val="0099496A"/>
    <w:rsid w:val="00994AEA"/>
    <w:rsid w:val="00994C2E"/>
    <w:rsid w:val="00994C54"/>
    <w:rsid w:val="00994C99"/>
    <w:rsid w:val="00994D9C"/>
    <w:rsid w:val="00994E82"/>
    <w:rsid w:val="00994E90"/>
    <w:rsid w:val="00994FB0"/>
    <w:rsid w:val="00995058"/>
    <w:rsid w:val="0099516C"/>
    <w:rsid w:val="009951A7"/>
    <w:rsid w:val="0099547C"/>
    <w:rsid w:val="00995788"/>
    <w:rsid w:val="0099581C"/>
    <w:rsid w:val="0099583F"/>
    <w:rsid w:val="009958E5"/>
    <w:rsid w:val="00995943"/>
    <w:rsid w:val="00995B3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AEF"/>
    <w:rsid w:val="009A2C2F"/>
    <w:rsid w:val="009A2D66"/>
    <w:rsid w:val="009A2DD6"/>
    <w:rsid w:val="009A2F2C"/>
    <w:rsid w:val="009A2FD2"/>
    <w:rsid w:val="009A30AB"/>
    <w:rsid w:val="009A3120"/>
    <w:rsid w:val="009A31E2"/>
    <w:rsid w:val="009A3422"/>
    <w:rsid w:val="009A371A"/>
    <w:rsid w:val="009A37F0"/>
    <w:rsid w:val="009A3822"/>
    <w:rsid w:val="009A3844"/>
    <w:rsid w:val="009A3A5B"/>
    <w:rsid w:val="009A3DB7"/>
    <w:rsid w:val="009A406A"/>
    <w:rsid w:val="009A4319"/>
    <w:rsid w:val="009A43A9"/>
    <w:rsid w:val="009A452C"/>
    <w:rsid w:val="009A4596"/>
    <w:rsid w:val="009A47F4"/>
    <w:rsid w:val="009A482E"/>
    <w:rsid w:val="009A4C90"/>
    <w:rsid w:val="009A4E24"/>
    <w:rsid w:val="009A4F98"/>
    <w:rsid w:val="009A503E"/>
    <w:rsid w:val="009A5041"/>
    <w:rsid w:val="009A50B4"/>
    <w:rsid w:val="009A5128"/>
    <w:rsid w:val="009A5177"/>
    <w:rsid w:val="009A5266"/>
    <w:rsid w:val="009A547E"/>
    <w:rsid w:val="009A552A"/>
    <w:rsid w:val="009A58D5"/>
    <w:rsid w:val="009A58F5"/>
    <w:rsid w:val="009A595E"/>
    <w:rsid w:val="009A59C5"/>
    <w:rsid w:val="009A5C58"/>
    <w:rsid w:val="009A5DC6"/>
    <w:rsid w:val="009A5E75"/>
    <w:rsid w:val="009A5FAB"/>
    <w:rsid w:val="009A6013"/>
    <w:rsid w:val="009A6014"/>
    <w:rsid w:val="009A6219"/>
    <w:rsid w:val="009A6235"/>
    <w:rsid w:val="009A624B"/>
    <w:rsid w:val="009A6629"/>
    <w:rsid w:val="009A6814"/>
    <w:rsid w:val="009A6876"/>
    <w:rsid w:val="009A6977"/>
    <w:rsid w:val="009A6CE6"/>
    <w:rsid w:val="009A6FEC"/>
    <w:rsid w:val="009A7003"/>
    <w:rsid w:val="009A7245"/>
    <w:rsid w:val="009A7328"/>
    <w:rsid w:val="009A740E"/>
    <w:rsid w:val="009A741A"/>
    <w:rsid w:val="009A7489"/>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5D8"/>
    <w:rsid w:val="009B0753"/>
    <w:rsid w:val="009B079A"/>
    <w:rsid w:val="009B08EF"/>
    <w:rsid w:val="009B09B5"/>
    <w:rsid w:val="009B09BA"/>
    <w:rsid w:val="009B0A53"/>
    <w:rsid w:val="009B0C7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2E8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7FE5"/>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C2D"/>
    <w:rsid w:val="009C0D07"/>
    <w:rsid w:val="009C0F28"/>
    <w:rsid w:val="009C1137"/>
    <w:rsid w:val="009C163B"/>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3FD9"/>
    <w:rsid w:val="009C404A"/>
    <w:rsid w:val="009C405C"/>
    <w:rsid w:val="009C408D"/>
    <w:rsid w:val="009C426F"/>
    <w:rsid w:val="009C4290"/>
    <w:rsid w:val="009C42D6"/>
    <w:rsid w:val="009C445F"/>
    <w:rsid w:val="009C45BF"/>
    <w:rsid w:val="009C482A"/>
    <w:rsid w:val="009C4CAD"/>
    <w:rsid w:val="009C4CFF"/>
    <w:rsid w:val="009C4DD9"/>
    <w:rsid w:val="009C4ECF"/>
    <w:rsid w:val="009C4EE6"/>
    <w:rsid w:val="009C5045"/>
    <w:rsid w:val="009C551E"/>
    <w:rsid w:val="009C556E"/>
    <w:rsid w:val="009C5838"/>
    <w:rsid w:val="009C59E7"/>
    <w:rsid w:val="009C5AD7"/>
    <w:rsid w:val="009C5D31"/>
    <w:rsid w:val="009C5D68"/>
    <w:rsid w:val="009C6127"/>
    <w:rsid w:val="009C6AA2"/>
    <w:rsid w:val="009C6FEB"/>
    <w:rsid w:val="009C700D"/>
    <w:rsid w:val="009C71CD"/>
    <w:rsid w:val="009C7283"/>
    <w:rsid w:val="009C739B"/>
    <w:rsid w:val="009C73D0"/>
    <w:rsid w:val="009C7423"/>
    <w:rsid w:val="009C760B"/>
    <w:rsid w:val="009C7661"/>
    <w:rsid w:val="009C76F2"/>
    <w:rsid w:val="009C77A8"/>
    <w:rsid w:val="009C7888"/>
    <w:rsid w:val="009C78B6"/>
    <w:rsid w:val="009C7903"/>
    <w:rsid w:val="009C79FC"/>
    <w:rsid w:val="009C7AEF"/>
    <w:rsid w:val="009C7B0F"/>
    <w:rsid w:val="009C7B64"/>
    <w:rsid w:val="009C7B6C"/>
    <w:rsid w:val="009C7BD1"/>
    <w:rsid w:val="009C7D08"/>
    <w:rsid w:val="009C7D5B"/>
    <w:rsid w:val="009C7E06"/>
    <w:rsid w:val="009C7F07"/>
    <w:rsid w:val="009C7F0C"/>
    <w:rsid w:val="009C7F9C"/>
    <w:rsid w:val="009C7FFB"/>
    <w:rsid w:val="009D0024"/>
    <w:rsid w:val="009D0269"/>
    <w:rsid w:val="009D046B"/>
    <w:rsid w:val="009D0478"/>
    <w:rsid w:val="009D055F"/>
    <w:rsid w:val="009D0777"/>
    <w:rsid w:val="009D07C5"/>
    <w:rsid w:val="009D08A3"/>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BDF"/>
    <w:rsid w:val="009D2C77"/>
    <w:rsid w:val="009D2D22"/>
    <w:rsid w:val="009D2EC9"/>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E3"/>
    <w:rsid w:val="009D44EF"/>
    <w:rsid w:val="009D4551"/>
    <w:rsid w:val="009D45EF"/>
    <w:rsid w:val="009D4623"/>
    <w:rsid w:val="009D47B4"/>
    <w:rsid w:val="009D47F0"/>
    <w:rsid w:val="009D48A3"/>
    <w:rsid w:val="009D48CD"/>
    <w:rsid w:val="009D48E8"/>
    <w:rsid w:val="009D4C4E"/>
    <w:rsid w:val="009D4DA7"/>
    <w:rsid w:val="009D4DC1"/>
    <w:rsid w:val="009D4FE9"/>
    <w:rsid w:val="009D5091"/>
    <w:rsid w:val="009D50C8"/>
    <w:rsid w:val="009D5258"/>
    <w:rsid w:val="009D5544"/>
    <w:rsid w:val="009D58A4"/>
    <w:rsid w:val="009D59CA"/>
    <w:rsid w:val="009D5B35"/>
    <w:rsid w:val="009D5B95"/>
    <w:rsid w:val="009D5BD8"/>
    <w:rsid w:val="009D5ED3"/>
    <w:rsid w:val="009D6121"/>
    <w:rsid w:val="009D6151"/>
    <w:rsid w:val="009D630B"/>
    <w:rsid w:val="009D632F"/>
    <w:rsid w:val="009D6426"/>
    <w:rsid w:val="009D6449"/>
    <w:rsid w:val="009D6747"/>
    <w:rsid w:val="009D6915"/>
    <w:rsid w:val="009D69D7"/>
    <w:rsid w:val="009D6AF5"/>
    <w:rsid w:val="009D6B16"/>
    <w:rsid w:val="009D6B51"/>
    <w:rsid w:val="009D6B56"/>
    <w:rsid w:val="009D6FAB"/>
    <w:rsid w:val="009D7033"/>
    <w:rsid w:val="009D7211"/>
    <w:rsid w:val="009D72BA"/>
    <w:rsid w:val="009D72F4"/>
    <w:rsid w:val="009D74C5"/>
    <w:rsid w:val="009D75E0"/>
    <w:rsid w:val="009D75F7"/>
    <w:rsid w:val="009D783A"/>
    <w:rsid w:val="009D7969"/>
    <w:rsid w:val="009D7A29"/>
    <w:rsid w:val="009D7A7E"/>
    <w:rsid w:val="009D7D17"/>
    <w:rsid w:val="009D7F19"/>
    <w:rsid w:val="009E01F9"/>
    <w:rsid w:val="009E0673"/>
    <w:rsid w:val="009E074D"/>
    <w:rsid w:val="009E0751"/>
    <w:rsid w:val="009E0A47"/>
    <w:rsid w:val="009E0C0F"/>
    <w:rsid w:val="009E0C92"/>
    <w:rsid w:val="009E0E13"/>
    <w:rsid w:val="009E0ECE"/>
    <w:rsid w:val="009E10FD"/>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0C3"/>
    <w:rsid w:val="009E63D8"/>
    <w:rsid w:val="009E6485"/>
    <w:rsid w:val="009E6717"/>
    <w:rsid w:val="009E6929"/>
    <w:rsid w:val="009E6BAC"/>
    <w:rsid w:val="009E6C04"/>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44"/>
    <w:rsid w:val="009F0B84"/>
    <w:rsid w:val="009F0BBC"/>
    <w:rsid w:val="009F0DD9"/>
    <w:rsid w:val="009F0DDF"/>
    <w:rsid w:val="009F0E78"/>
    <w:rsid w:val="009F1027"/>
    <w:rsid w:val="009F1033"/>
    <w:rsid w:val="009F1060"/>
    <w:rsid w:val="009F1226"/>
    <w:rsid w:val="009F12FE"/>
    <w:rsid w:val="009F13E6"/>
    <w:rsid w:val="009F1502"/>
    <w:rsid w:val="009F16F6"/>
    <w:rsid w:val="009F16F8"/>
    <w:rsid w:val="009F1724"/>
    <w:rsid w:val="009F1916"/>
    <w:rsid w:val="009F1AE1"/>
    <w:rsid w:val="009F1CD8"/>
    <w:rsid w:val="009F1CF7"/>
    <w:rsid w:val="009F1E2F"/>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A6A"/>
    <w:rsid w:val="009F3B8C"/>
    <w:rsid w:val="009F3CAE"/>
    <w:rsid w:val="009F3CAF"/>
    <w:rsid w:val="009F3CB0"/>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BDD"/>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BD0"/>
    <w:rsid w:val="009F5CE1"/>
    <w:rsid w:val="009F5DD2"/>
    <w:rsid w:val="009F5DDB"/>
    <w:rsid w:val="009F5E7D"/>
    <w:rsid w:val="009F5E85"/>
    <w:rsid w:val="009F5EEE"/>
    <w:rsid w:val="009F605A"/>
    <w:rsid w:val="009F6165"/>
    <w:rsid w:val="009F6245"/>
    <w:rsid w:val="009F62BB"/>
    <w:rsid w:val="009F6572"/>
    <w:rsid w:val="009F6868"/>
    <w:rsid w:val="009F6946"/>
    <w:rsid w:val="009F699E"/>
    <w:rsid w:val="009F6AF7"/>
    <w:rsid w:val="009F6C29"/>
    <w:rsid w:val="009F6DC0"/>
    <w:rsid w:val="009F6E4A"/>
    <w:rsid w:val="009F6EC3"/>
    <w:rsid w:val="009F6F95"/>
    <w:rsid w:val="009F70B5"/>
    <w:rsid w:val="009F713F"/>
    <w:rsid w:val="009F71CC"/>
    <w:rsid w:val="009F7338"/>
    <w:rsid w:val="009F76B8"/>
    <w:rsid w:val="009F776C"/>
    <w:rsid w:val="009F779C"/>
    <w:rsid w:val="009F7865"/>
    <w:rsid w:val="009F793B"/>
    <w:rsid w:val="009F7CAB"/>
    <w:rsid w:val="009F7E2F"/>
    <w:rsid w:val="00A000E0"/>
    <w:rsid w:val="00A001C7"/>
    <w:rsid w:val="00A00311"/>
    <w:rsid w:val="00A00365"/>
    <w:rsid w:val="00A0051A"/>
    <w:rsid w:val="00A008DC"/>
    <w:rsid w:val="00A00A2C"/>
    <w:rsid w:val="00A00CAB"/>
    <w:rsid w:val="00A00CDF"/>
    <w:rsid w:val="00A00F2A"/>
    <w:rsid w:val="00A01027"/>
    <w:rsid w:val="00A010F1"/>
    <w:rsid w:val="00A013DF"/>
    <w:rsid w:val="00A013E4"/>
    <w:rsid w:val="00A0145A"/>
    <w:rsid w:val="00A014A6"/>
    <w:rsid w:val="00A014B3"/>
    <w:rsid w:val="00A0159F"/>
    <w:rsid w:val="00A0181F"/>
    <w:rsid w:val="00A01A9D"/>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88D"/>
    <w:rsid w:val="00A03911"/>
    <w:rsid w:val="00A03A95"/>
    <w:rsid w:val="00A03B1D"/>
    <w:rsid w:val="00A03B61"/>
    <w:rsid w:val="00A03B7C"/>
    <w:rsid w:val="00A03BD9"/>
    <w:rsid w:val="00A03CF2"/>
    <w:rsid w:val="00A03F99"/>
    <w:rsid w:val="00A0407B"/>
    <w:rsid w:val="00A042E2"/>
    <w:rsid w:val="00A04475"/>
    <w:rsid w:val="00A0459C"/>
    <w:rsid w:val="00A0469C"/>
    <w:rsid w:val="00A046E8"/>
    <w:rsid w:val="00A048E2"/>
    <w:rsid w:val="00A04A0C"/>
    <w:rsid w:val="00A04B1E"/>
    <w:rsid w:val="00A04C65"/>
    <w:rsid w:val="00A04CF1"/>
    <w:rsid w:val="00A04ECA"/>
    <w:rsid w:val="00A04F38"/>
    <w:rsid w:val="00A05014"/>
    <w:rsid w:val="00A050E6"/>
    <w:rsid w:val="00A05600"/>
    <w:rsid w:val="00A05897"/>
    <w:rsid w:val="00A058E5"/>
    <w:rsid w:val="00A058E9"/>
    <w:rsid w:val="00A0598F"/>
    <w:rsid w:val="00A05B77"/>
    <w:rsid w:val="00A05C1F"/>
    <w:rsid w:val="00A05CFE"/>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8AA"/>
    <w:rsid w:val="00A108DE"/>
    <w:rsid w:val="00A108E0"/>
    <w:rsid w:val="00A1090D"/>
    <w:rsid w:val="00A109C0"/>
    <w:rsid w:val="00A109DB"/>
    <w:rsid w:val="00A10E16"/>
    <w:rsid w:val="00A10EB9"/>
    <w:rsid w:val="00A11174"/>
    <w:rsid w:val="00A11256"/>
    <w:rsid w:val="00A113F6"/>
    <w:rsid w:val="00A1159A"/>
    <w:rsid w:val="00A115BA"/>
    <w:rsid w:val="00A116E0"/>
    <w:rsid w:val="00A1172A"/>
    <w:rsid w:val="00A11851"/>
    <w:rsid w:val="00A1195A"/>
    <w:rsid w:val="00A11B9F"/>
    <w:rsid w:val="00A11BB7"/>
    <w:rsid w:val="00A11C74"/>
    <w:rsid w:val="00A11F95"/>
    <w:rsid w:val="00A1203D"/>
    <w:rsid w:val="00A1215B"/>
    <w:rsid w:val="00A1239A"/>
    <w:rsid w:val="00A12672"/>
    <w:rsid w:val="00A12B90"/>
    <w:rsid w:val="00A12EEB"/>
    <w:rsid w:val="00A12F3E"/>
    <w:rsid w:val="00A131D2"/>
    <w:rsid w:val="00A13346"/>
    <w:rsid w:val="00A1337A"/>
    <w:rsid w:val="00A13518"/>
    <w:rsid w:val="00A1353A"/>
    <w:rsid w:val="00A135CD"/>
    <w:rsid w:val="00A13872"/>
    <w:rsid w:val="00A139B7"/>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98"/>
    <w:rsid w:val="00A150B3"/>
    <w:rsid w:val="00A151F6"/>
    <w:rsid w:val="00A15201"/>
    <w:rsid w:val="00A15555"/>
    <w:rsid w:val="00A155ED"/>
    <w:rsid w:val="00A15696"/>
    <w:rsid w:val="00A156AB"/>
    <w:rsid w:val="00A159B8"/>
    <w:rsid w:val="00A15B4A"/>
    <w:rsid w:val="00A15C18"/>
    <w:rsid w:val="00A15C40"/>
    <w:rsid w:val="00A15C6E"/>
    <w:rsid w:val="00A15CA4"/>
    <w:rsid w:val="00A15D96"/>
    <w:rsid w:val="00A16190"/>
    <w:rsid w:val="00A161DF"/>
    <w:rsid w:val="00A1647B"/>
    <w:rsid w:val="00A164B0"/>
    <w:rsid w:val="00A164C4"/>
    <w:rsid w:val="00A1670D"/>
    <w:rsid w:val="00A1674B"/>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93A"/>
    <w:rsid w:val="00A17A18"/>
    <w:rsid w:val="00A17ADC"/>
    <w:rsid w:val="00A17B18"/>
    <w:rsid w:val="00A17EFA"/>
    <w:rsid w:val="00A17F3D"/>
    <w:rsid w:val="00A17F5F"/>
    <w:rsid w:val="00A17F6A"/>
    <w:rsid w:val="00A2001C"/>
    <w:rsid w:val="00A20237"/>
    <w:rsid w:val="00A20245"/>
    <w:rsid w:val="00A203BD"/>
    <w:rsid w:val="00A20488"/>
    <w:rsid w:val="00A20533"/>
    <w:rsid w:val="00A20583"/>
    <w:rsid w:val="00A206F0"/>
    <w:rsid w:val="00A20738"/>
    <w:rsid w:val="00A20784"/>
    <w:rsid w:val="00A208E2"/>
    <w:rsid w:val="00A208F0"/>
    <w:rsid w:val="00A2097B"/>
    <w:rsid w:val="00A20A89"/>
    <w:rsid w:val="00A20B81"/>
    <w:rsid w:val="00A20B96"/>
    <w:rsid w:val="00A20C19"/>
    <w:rsid w:val="00A21084"/>
    <w:rsid w:val="00A210B6"/>
    <w:rsid w:val="00A210B9"/>
    <w:rsid w:val="00A2124F"/>
    <w:rsid w:val="00A212C0"/>
    <w:rsid w:val="00A2147D"/>
    <w:rsid w:val="00A214AE"/>
    <w:rsid w:val="00A219AA"/>
    <w:rsid w:val="00A21A68"/>
    <w:rsid w:val="00A21AC3"/>
    <w:rsid w:val="00A21C09"/>
    <w:rsid w:val="00A21E4A"/>
    <w:rsid w:val="00A21F99"/>
    <w:rsid w:val="00A221A1"/>
    <w:rsid w:val="00A2229C"/>
    <w:rsid w:val="00A223B5"/>
    <w:rsid w:val="00A22456"/>
    <w:rsid w:val="00A224A8"/>
    <w:rsid w:val="00A22CC5"/>
    <w:rsid w:val="00A22EE5"/>
    <w:rsid w:val="00A22F2D"/>
    <w:rsid w:val="00A22F8B"/>
    <w:rsid w:val="00A230E7"/>
    <w:rsid w:val="00A233D5"/>
    <w:rsid w:val="00A235B0"/>
    <w:rsid w:val="00A23702"/>
    <w:rsid w:val="00A23793"/>
    <w:rsid w:val="00A23A33"/>
    <w:rsid w:val="00A23F35"/>
    <w:rsid w:val="00A24293"/>
    <w:rsid w:val="00A242DC"/>
    <w:rsid w:val="00A2438E"/>
    <w:rsid w:val="00A2451E"/>
    <w:rsid w:val="00A245CC"/>
    <w:rsid w:val="00A2486E"/>
    <w:rsid w:val="00A248AA"/>
    <w:rsid w:val="00A24905"/>
    <w:rsid w:val="00A24BB1"/>
    <w:rsid w:val="00A24D9C"/>
    <w:rsid w:val="00A24E14"/>
    <w:rsid w:val="00A24EB1"/>
    <w:rsid w:val="00A250E9"/>
    <w:rsid w:val="00A25105"/>
    <w:rsid w:val="00A25184"/>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6EB"/>
    <w:rsid w:val="00A267CE"/>
    <w:rsid w:val="00A2680D"/>
    <w:rsid w:val="00A26877"/>
    <w:rsid w:val="00A268D1"/>
    <w:rsid w:val="00A268D8"/>
    <w:rsid w:val="00A2697F"/>
    <w:rsid w:val="00A26A20"/>
    <w:rsid w:val="00A26D80"/>
    <w:rsid w:val="00A26DEA"/>
    <w:rsid w:val="00A26EC8"/>
    <w:rsid w:val="00A271C1"/>
    <w:rsid w:val="00A271CE"/>
    <w:rsid w:val="00A2725D"/>
    <w:rsid w:val="00A272E3"/>
    <w:rsid w:val="00A2745A"/>
    <w:rsid w:val="00A274E2"/>
    <w:rsid w:val="00A27520"/>
    <w:rsid w:val="00A277F5"/>
    <w:rsid w:val="00A27A3E"/>
    <w:rsid w:val="00A27ACC"/>
    <w:rsid w:val="00A27AF5"/>
    <w:rsid w:val="00A27CA5"/>
    <w:rsid w:val="00A27CC8"/>
    <w:rsid w:val="00A27D3F"/>
    <w:rsid w:val="00A27E72"/>
    <w:rsid w:val="00A30135"/>
    <w:rsid w:val="00A30206"/>
    <w:rsid w:val="00A3028F"/>
    <w:rsid w:val="00A3029B"/>
    <w:rsid w:val="00A303C3"/>
    <w:rsid w:val="00A304B4"/>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ACD"/>
    <w:rsid w:val="00A31B43"/>
    <w:rsid w:val="00A31B76"/>
    <w:rsid w:val="00A31D35"/>
    <w:rsid w:val="00A31DD4"/>
    <w:rsid w:val="00A31E29"/>
    <w:rsid w:val="00A31F7D"/>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3"/>
    <w:rsid w:val="00A347D4"/>
    <w:rsid w:val="00A34885"/>
    <w:rsid w:val="00A348F8"/>
    <w:rsid w:val="00A349A4"/>
    <w:rsid w:val="00A34BF0"/>
    <w:rsid w:val="00A34C2A"/>
    <w:rsid w:val="00A34DE6"/>
    <w:rsid w:val="00A3504E"/>
    <w:rsid w:val="00A35156"/>
    <w:rsid w:val="00A353FC"/>
    <w:rsid w:val="00A354B7"/>
    <w:rsid w:val="00A35595"/>
    <w:rsid w:val="00A355A2"/>
    <w:rsid w:val="00A357D2"/>
    <w:rsid w:val="00A35807"/>
    <w:rsid w:val="00A35897"/>
    <w:rsid w:val="00A3593B"/>
    <w:rsid w:val="00A35A2A"/>
    <w:rsid w:val="00A35AD2"/>
    <w:rsid w:val="00A35C17"/>
    <w:rsid w:val="00A35C8A"/>
    <w:rsid w:val="00A35D3E"/>
    <w:rsid w:val="00A35D44"/>
    <w:rsid w:val="00A35F76"/>
    <w:rsid w:val="00A36090"/>
    <w:rsid w:val="00A360BA"/>
    <w:rsid w:val="00A3640D"/>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3AF"/>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61A"/>
    <w:rsid w:val="00A429E9"/>
    <w:rsid w:val="00A42AC3"/>
    <w:rsid w:val="00A42C56"/>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DCE"/>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54"/>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1D7"/>
    <w:rsid w:val="00A47337"/>
    <w:rsid w:val="00A47371"/>
    <w:rsid w:val="00A474C8"/>
    <w:rsid w:val="00A47680"/>
    <w:rsid w:val="00A4768A"/>
    <w:rsid w:val="00A47998"/>
    <w:rsid w:val="00A47AF2"/>
    <w:rsid w:val="00A47B5C"/>
    <w:rsid w:val="00A47CF9"/>
    <w:rsid w:val="00A47E96"/>
    <w:rsid w:val="00A47F29"/>
    <w:rsid w:val="00A47FB9"/>
    <w:rsid w:val="00A5005E"/>
    <w:rsid w:val="00A504B3"/>
    <w:rsid w:val="00A50618"/>
    <w:rsid w:val="00A50688"/>
    <w:rsid w:val="00A50758"/>
    <w:rsid w:val="00A507BA"/>
    <w:rsid w:val="00A5086F"/>
    <w:rsid w:val="00A50C13"/>
    <w:rsid w:val="00A50EA3"/>
    <w:rsid w:val="00A50FAF"/>
    <w:rsid w:val="00A5128C"/>
    <w:rsid w:val="00A51339"/>
    <w:rsid w:val="00A51399"/>
    <w:rsid w:val="00A5145D"/>
    <w:rsid w:val="00A514AE"/>
    <w:rsid w:val="00A51733"/>
    <w:rsid w:val="00A519F5"/>
    <w:rsid w:val="00A51AEA"/>
    <w:rsid w:val="00A51B9A"/>
    <w:rsid w:val="00A51DD0"/>
    <w:rsid w:val="00A51E1D"/>
    <w:rsid w:val="00A521CA"/>
    <w:rsid w:val="00A521E9"/>
    <w:rsid w:val="00A522B9"/>
    <w:rsid w:val="00A52371"/>
    <w:rsid w:val="00A523D7"/>
    <w:rsid w:val="00A52744"/>
    <w:rsid w:val="00A52782"/>
    <w:rsid w:val="00A52788"/>
    <w:rsid w:val="00A528BD"/>
    <w:rsid w:val="00A529C7"/>
    <w:rsid w:val="00A52A61"/>
    <w:rsid w:val="00A52C84"/>
    <w:rsid w:val="00A5309D"/>
    <w:rsid w:val="00A530B2"/>
    <w:rsid w:val="00A5317A"/>
    <w:rsid w:val="00A53200"/>
    <w:rsid w:val="00A53369"/>
    <w:rsid w:val="00A533DD"/>
    <w:rsid w:val="00A53456"/>
    <w:rsid w:val="00A535B0"/>
    <w:rsid w:val="00A535FF"/>
    <w:rsid w:val="00A5369A"/>
    <w:rsid w:val="00A53E88"/>
    <w:rsid w:val="00A53E8E"/>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79"/>
    <w:rsid w:val="00A548DF"/>
    <w:rsid w:val="00A54CCA"/>
    <w:rsid w:val="00A54E30"/>
    <w:rsid w:val="00A552E3"/>
    <w:rsid w:val="00A55380"/>
    <w:rsid w:val="00A554A0"/>
    <w:rsid w:val="00A554C0"/>
    <w:rsid w:val="00A554CC"/>
    <w:rsid w:val="00A55557"/>
    <w:rsid w:val="00A55644"/>
    <w:rsid w:val="00A5576E"/>
    <w:rsid w:val="00A5594E"/>
    <w:rsid w:val="00A55BA3"/>
    <w:rsid w:val="00A55CAE"/>
    <w:rsid w:val="00A55D8F"/>
    <w:rsid w:val="00A55FA1"/>
    <w:rsid w:val="00A55FF7"/>
    <w:rsid w:val="00A560CD"/>
    <w:rsid w:val="00A561A6"/>
    <w:rsid w:val="00A562C2"/>
    <w:rsid w:val="00A563FD"/>
    <w:rsid w:val="00A563FE"/>
    <w:rsid w:val="00A5646C"/>
    <w:rsid w:val="00A564D4"/>
    <w:rsid w:val="00A565B3"/>
    <w:rsid w:val="00A5669F"/>
    <w:rsid w:val="00A567DE"/>
    <w:rsid w:val="00A567E5"/>
    <w:rsid w:val="00A56857"/>
    <w:rsid w:val="00A5695F"/>
    <w:rsid w:val="00A56A33"/>
    <w:rsid w:val="00A56B85"/>
    <w:rsid w:val="00A56BA6"/>
    <w:rsid w:val="00A56C45"/>
    <w:rsid w:val="00A56D30"/>
    <w:rsid w:val="00A56E96"/>
    <w:rsid w:val="00A56F73"/>
    <w:rsid w:val="00A5708B"/>
    <w:rsid w:val="00A57146"/>
    <w:rsid w:val="00A57147"/>
    <w:rsid w:val="00A5719A"/>
    <w:rsid w:val="00A57407"/>
    <w:rsid w:val="00A578C0"/>
    <w:rsid w:val="00A57942"/>
    <w:rsid w:val="00A57A82"/>
    <w:rsid w:val="00A57AE6"/>
    <w:rsid w:val="00A57B41"/>
    <w:rsid w:val="00A57D7B"/>
    <w:rsid w:val="00A57E22"/>
    <w:rsid w:val="00A60035"/>
    <w:rsid w:val="00A600E8"/>
    <w:rsid w:val="00A6015B"/>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7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24C"/>
    <w:rsid w:val="00A67534"/>
    <w:rsid w:val="00A67A0D"/>
    <w:rsid w:val="00A67A96"/>
    <w:rsid w:val="00A67B08"/>
    <w:rsid w:val="00A67B57"/>
    <w:rsid w:val="00A67C70"/>
    <w:rsid w:val="00A67DAB"/>
    <w:rsid w:val="00A67DBB"/>
    <w:rsid w:val="00A70071"/>
    <w:rsid w:val="00A700D5"/>
    <w:rsid w:val="00A70232"/>
    <w:rsid w:val="00A70253"/>
    <w:rsid w:val="00A702A5"/>
    <w:rsid w:val="00A70319"/>
    <w:rsid w:val="00A7031A"/>
    <w:rsid w:val="00A703CF"/>
    <w:rsid w:val="00A70475"/>
    <w:rsid w:val="00A707DC"/>
    <w:rsid w:val="00A708B7"/>
    <w:rsid w:val="00A709EE"/>
    <w:rsid w:val="00A70C13"/>
    <w:rsid w:val="00A70CC7"/>
    <w:rsid w:val="00A70F73"/>
    <w:rsid w:val="00A71227"/>
    <w:rsid w:val="00A71339"/>
    <w:rsid w:val="00A718F3"/>
    <w:rsid w:val="00A71946"/>
    <w:rsid w:val="00A71A8A"/>
    <w:rsid w:val="00A71AAC"/>
    <w:rsid w:val="00A71BCB"/>
    <w:rsid w:val="00A71BFD"/>
    <w:rsid w:val="00A71D1C"/>
    <w:rsid w:val="00A71EA8"/>
    <w:rsid w:val="00A71F9D"/>
    <w:rsid w:val="00A72009"/>
    <w:rsid w:val="00A72305"/>
    <w:rsid w:val="00A72328"/>
    <w:rsid w:val="00A724BA"/>
    <w:rsid w:val="00A72511"/>
    <w:rsid w:val="00A72523"/>
    <w:rsid w:val="00A727D1"/>
    <w:rsid w:val="00A72835"/>
    <w:rsid w:val="00A7292B"/>
    <w:rsid w:val="00A72946"/>
    <w:rsid w:val="00A72988"/>
    <w:rsid w:val="00A72989"/>
    <w:rsid w:val="00A72C3F"/>
    <w:rsid w:val="00A72E1C"/>
    <w:rsid w:val="00A72F26"/>
    <w:rsid w:val="00A730F7"/>
    <w:rsid w:val="00A73295"/>
    <w:rsid w:val="00A7338C"/>
    <w:rsid w:val="00A7362A"/>
    <w:rsid w:val="00A73681"/>
    <w:rsid w:val="00A73747"/>
    <w:rsid w:val="00A7399B"/>
    <w:rsid w:val="00A73B2D"/>
    <w:rsid w:val="00A73B96"/>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081"/>
    <w:rsid w:val="00A750AE"/>
    <w:rsid w:val="00A75154"/>
    <w:rsid w:val="00A75302"/>
    <w:rsid w:val="00A753F3"/>
    <w:rsid w:val="00A755D2"/>
    <w:rsid w:val="00A75621"/>
    <w:rsid w:val="00A7562F"/>
    <w:rsid w:val="00A757DE"/>
    <w:rsid w:val="00A75A9B"/>
    <w:rsid w:val="00A75AC7"/>
    <w:rsid w:val="00A75AD3"/>
    <w:rsid w:val="00A75CBB"/>
    <w:rsid w:val="00A75CD1"/>
    <w:rsid w:val="00A75DA6"/>
    <w:rsid w:val="00A76180"/>
    <w:rsid w:val="00A76255"/>
    <w:rsid w:val="00A76290"/>
    <w:rsid w:val="00A762CC"/>
    <w:rsid w:val="00A76353"/>
    <w:rsid w:val="00A763A0"/>
    <w:rsid w:val="00A76718"/>
    <w:rsid w:val="00A76785"/>
    <w:rsid w:val="00A76795"/>
    <w:rsid w:val="00A768EF"/>
    <w:rsid w:val="00A76A10"/>
    <w:rsid w:val="00A76A86"/>
    <w:rsid w:val="00A76AC7"/>
    <w:rsid w:val="00A76B45"/>
    <w:rsid w:val="00A76B8C"/>
    <w:rsid w:val="00A76C24"/>
    <w:rsid w:val="00A76C32"/>
    <w:rsid w:val="00A76FF8"/>
    <w:rsid w:val="00A770A9"/>
    <w:rsid w:val="00A77141"/>
    <w:rsid w:val="00A77278"/>
    <w:rsid w:val="00A773F2"/>
    <w:rsid w:val="00A77412"/>
    <w:rsid w:val="00A774FC"/>
    <w:rsid w:val="00A77593"/>
    <w:rsid w:val="00A7764B"/>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8B"/>
    <w:rsid w:val="00A82AB9"/>
    <w:rsid w:val="00A82B02"/>
    <w:rsid w:val="00A82C76"/>
    <w:rsid w:val="00A82CBA"/>
    <w:rsid w:val="00A82ECA"/>
    <w:rsid w:val="00A8309D"/>
    <w:rsid w:val="00A830DF"/>
    <w:rsid w:val="00A83143"/>
    <w:rsid w:val="00A831D1"/>
    <w:rsid w:val="00A8339C"/>
    <w:rsid w:val="00A8353F"/>
    <w:rsid w:val="00A835E2"/>
    <w:rsid w:val="00A8378A"/>
    <w:rsid w:val="00A83A13"/>
    <w:rsid w:val="00A83A7A"/>
    <w:rsid w:val="00A83BB9"/>
    <w:rsid w:val="00A83D81"/>
    <w:rsid w:val="00A83EF5"/>
    <w:rsid w:val="00A83F31"/>
    <w:rsid w:val="00A8419C"/>
    <w:rsid w:val="00A842F0"/>
    <w:rsid w:val="00A84379"/>
    <w:rsid w:val="00A843C8"/>
    <w:rsid w:val="00A843EB"/>
    <w:rsid w:val="00A84616"/>
    <w:rsid w:val="00A846F1"/>
    <w:rsid w:val="00A84708"/>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0A"/>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27"/>
    <w:rsid w:val="00A905F1"/>
    <w:rsid w:val="00A90691"/>
    <w:rsid w:val="00A90828"/>
    <w:rsid w:val="00A90848"/>
    <w:rsid w:val="00A90982"/>
    <w:rsid w:val="00A909EC"/>
    <w:rsid w:val="00A90A51"/>
    <w:rsid w:val="00A90A83"/>
    <w:rsid w:val="00A90C61"/>
    <w:rsid w:val="00A90C9F"/>
    <w:rsid w:val="00A90DC8"/>
    <w:rsid w:val="00A90F44"/>
    <w:rsid w:val="00A910FA"/>
    <w:rsid w:val="00A9110F"/>
    <w:rsid w:val="00A91255"/>
    <w:rsid w:val="00A914E1"/>
    <w:rsid w:val="00A9155C"/>
    <w:rsid w:val="00A91604"/>
    <w:rsid w:val="00A917DD"/>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1E"/>
    <w:rsid w:val="00A92A93"/>
    <w:rsid w:val="00A92B99"/>
    <w:rsid w:val="00A92C52"/>
    <w:rsid w:val="00A92CAB"/>
    <w:rsid w:val="00A92E13"/>
    <w:rsid w:val="00A92EC9"/>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D4E"/>
    <w:rsid w:val="00A94E66"/>
    <w:rsid w:val="00A95015"/>
    <w:rsid w:val="00A95022"/>
    <w:rsid w:val="00A9502E"/>
    <w:rsid w:val="00A95050"/>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626"/>
    <w:rsid w:val="00A9670E"/>
    <w:rsid w:val="00A967B4"/>
    <w:rsid w:val="00A96811"/>
    <w:rsid w:val="00A9683C"/>
    <w:rsid w:val="00A96961"/>
    <w:rsid w:val="00A96A9A"/>
    <w:rsid w:val="00A96F5B"/>
    <w:rsid w:val="00A96F65"/>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732"/>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19D"/>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3C"/>
    <w:rsid w:val="00AA514C"/>
    <w:rsid w:val="00AA5275"/>
    <w:rsid w:val="00AA52F7"/>
    <w:rsid w:val="00AA5385"/>
    <w:rsid w:val="00AA55AF"/>
    <w:rsid w:val="00AA571C"/>
    <w:rsid w:val="00AA5813"/>
    <w:rsid w:val="00AA5B75"/>
    <w:rsid w:val="00AA5BE3"/>
    <w:rsid w:val="00AA5E3C"/>
    <w:rsid w:val="00AA5E56"/>
    <w:rsid w:val="00AA609C"/>
    <w:rsid w:val="00AA635E"/>
    <w:rsid w:val="00AA6422"/>
    <w:rsid w:val="00AA64A9"/>
    <w:rsid w:val="00AA65FD"/>
    <w:rsid w:val="00AA67F0"/>
    <w:rsid w:val="00AA67F1"/>
    <w:rsid w:val="00AA6926"/>
    <w:rsid w:val="00AA6A40"/>
    <w:rsid w:val="00AA6ECC"/>
    <w:rsid w:val="00AA6F8E"/>
    <w:rsid w:val="00AA706B"/>
    <w:rsid w:val="00AA7166"/>
    <w:rsid w:val="00AA7188"/>
    <w:rsid w:val="00AA7447"/>
    <w:rsid w:val="00AA74A8"/>
    <w:rsid w:val="00AA75BC"/>
    <w:rsid w:val="00AA78A8"/>
    <w:rsid w:val="00AA7A28"/>
    <w:rsid w:val="00AA7B47"/>
    <w:rsid w:val="00AA7C7F"/>
    <w:rsid w:val="00AA7C88"/>
    <w:rsid w:val="00AA7DF7"/>
    <w:rsid w:val="00AA7E7D"/>
    <w:rsid w:val="00AA7EE9"/>
    <w:rsid w:val="00AA7FE4"/>
    <w:rsid w:val="00AB00B3"/>
    <w:rsid w:val="00AB027A"/>
    <w:rsid w:val="00AB02BE"/>
    <w:rsid w:val="00AB0363"/>
    <w:rsid w:val="00AB0431"/>
    <w:rsid w:val="00AB0437"/>
    <w:rsid w:val="00AB04D6"/>
    <w:rsid w:val="00AB0665"/>
    <w:rsid w:val="00AB0896"/>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1FCE"/>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4BF"/>
    <w:rsid w:val="00AB36F5"/>
    <w:rsid w:val="00AB38AA"/>
    <w:rsid w:val="00AB3A08"/>
    <w:rsid w:val="00AB3A69"/>
    <w:rsid w:val="00AB3A8B"/>
    <w:rsid w:val="00AB3C2D"/>
    <w:rsid w:val="00AB3CF2"/>
    <w:rsid w:val="00AB3EB6"/>
    <w:rsid w:val="00AB3FC9"/>
    <w:rsid w:val="00AB41EA"/>
    <w:rsid w:val="00AB41FE"/>
    <w:rsid w:val="00AB442A"/>
    <w:rsid w:val="00AB4628"/>
    <w:rsid w:val="00AB464D"/>
    <w:rsid w:val="00AB4666"/>
    <w:rsid w:val="00AB46AE"/>
    <w:rsid w:val="00AB4977"/>
    <w:rsid w:val="00AB497E"/>
    <w:rsid w:val="00AB4EA5"/>
    <w:rsid w:val="00AB4EEB"/>
    <w:rsid w:val="00AB5031"/>
    <w:rsid w:val="00AB50C1"/>
    <w:rsid w:val="00AB5198"/>
    <w:rsid w:val="00AB51C6"/>
    <w:rsid w:val="00AB57F4"/>
    <w:rsid w:val="00AB5857"/>
    <w:rsid w:val="00AB58CE"/>
    <w:rsid w:val="00AB5D80"/>
    <w:rsid w:val="00AB6175"/>
    <w:rsid w:val="00AB63C7"/>
    <w:rsid w:val="00AB6611"/>
    <w:rsid w:val="00AB6634"/>
    <w:rsid w:val="00AB6927"/>
    <w:rsid w:val="00AB6A41"/>
    <w:rsid w:val="00AB6C17"/>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25F"/>
    <w:rsid w:val="00AC1369"/>
    <w:rsid w:val="00AC1386"/>
    <w:rsid w:val="00AC1396"/>
    <w:rsid w:val="00AC15EC"/>
    <w:rsid w:val="00AC19DB"/>
    <w:rsid w:val="00AC1A58"/>
    <w:rsid w:val="00AC1B70"/>
    <w:rsid w:val="00AC1C47"/>
    <w:rsid w:val="00AC1DCB"/>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745"/>
    <w:rsid w:val="00AC3A3A"/>
    <w:rsid w:val="00AC3A47"/>
    <w:rsid w:val="00AC3A49"/>
    <w:rsid w:val="00AC3A7A"/>
    <w:rsid w:val="00AC3B44"/>
    <w:rsid w:val="00AC3C3C"/>
    <w:rsid w:val="00AC3CE2"/>
    <w:rsid w:val="00AC3DB4"/>
    <w:rsid w:val="00AC3EB9"/>
    <w:rsid w:val="00AC411B"/>
    <w:rsid w:val="00AC42C4"/>
    <w:rsid w:val="00AC432A"/>
    <w:rsid w:val="00AC434D"/>
    <w:rsid w:val="00AC44CA"/>
    <w:rsid w:val="00AC458B"/>
    <w:rsid w:val="00AC462B"/>
    <w:rsid w:val="00AC462C"/>
    <w:rsid w:val="00AC46FF"/>
    <w:rsid w:val="00AC4764"/>
    <w:rsid w:val="00AC47A8"/>
    <w:rsid w:val="00AC4901"/>
    <w:rsid w:val="00AC4968"/>
    <w:rsid w:val="00AC4B80"/>
    <w:rsid w:val="00AC4C5E"/>
    <w:rsid w:val="00AC4D83"/>
    <w:rsid w:val="00AC4ED3"/>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A"/>
    <w:rsid w:val="00AC72DF"/>
    <w:rsid w:val="00AC72FC"/>
    <w:rsid w:val="00AC79E1"/>
    <w:rsid w:val="00AC79E8"/>
    <w:rsid w:val="00AC7AFA"/>
    <w:rsid w:val="00AC7C91"/>
    <w:rsid w:val="00AC7E48"/>
    <w:rsid w:val="00AC7E83"/>
    <w:rsid w:val="00AC7EDF"/>
    <w:rsid w:val="00AC7F3C"/>
    <w:rsid w:val="00AD015E"/>
    <w:rsid w:val="00AD0249"/>
    <w:rsid w:val="00AD05AA"/>
    <w:rsid w:val="00AD05EC"/>
    <w:rsid w:val="00AD0788"/>
    <w:rsid w:val="00AD08FD"/>
    <w:rsid w:val="00AD0B23"/>
    <w:rsid w:val="00AD0D4F"/>
    <w:rsid w:val="00AD0E33"/>
    <w:rsid w:val="00AD0E95"/>
    <w:rsid w:val="00AD0FAD"/>
    <w:rsid w:val="00AD1055"/>
    <w:rsid w:val="00AD128C"/>
    <w:rsid w:val="00AD12CE"/>
    <w:rsid w:val="00AD12FA"/>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0D"/>
    <w:rsid w:val="00AD2443"/>
    <w:rsid w:val="00AD2476"/>
    <w:rsid w:val="00AD25EA"/>
    <w:rsid w:val="00AD277F"/>
    <w:rsid w:val="00AD2933"/>
    <w:rsid w:val="00AD29E7"/>
    <w:rsid w:val="00AD2A77"/>
    <w:rsid w:val="00AD2AE4"/>
    <w:rsid w:val="00AD2BB9"/>
    <w:rsid w:val="00AD2D32"/>
    <w:rsid w:val="00AD2F3A"/>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DAB"/>
    <w:rsid w:val="00AD4E86"/>
    <w:rsid w:val="00AD4F8B"/>
    <w:rsid w:val="00AD4FAE"/>
    <w:rsid w:val="00AD50F6"/>
    <w:rsid w:val="00AD52EF"/>
    <w:rsid w:val="00AD5374"/>
    <w:rsid w:val="00AD53CD"/>
    <w:rsid w:val="00AD53EB"/>
    <w:rsid w:val="00AD54DE"/>
    <w:rsid w:val="00AD5622"/>
    <w:rsid w:val="00AD574C"/>
    <w:rsid w:val="00AD5898"/>
    <w:rsid w:val="00AD5B86"/>
    <w:rsid w:val="00AD5B92"/>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67"/>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70A"/>
    <w:rsid w:val="00AE2BCB"/>
    <w:rsid w:val="00AE2CAA"/>
    <w:rsid w:val="00AE2CB6"/>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327"/>
    <w:rsid w:val="00AE4440"/>
    <w:rsid w:val="00AE4600"/>
    <w:rsid w:val="00AE469D"/>
    <w:rsid w:val="00AE46C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7DE"/>
    <w:rsid w:val="00AE5B1A"/>
    <w:rsid w:val="00AE5D53"/>
    <w:rsid w:val="00AE5D6A"/>
    <w:rsid w:val="00AE6116"/>
    <w:rsid w:val="00AE61D8"/>
    <w:rsid w:val="00AE628C"/>
    <w:rsid w:val="00AE6605"/>
    <w:rsid w:val="00AE6733"/>
    <w:rsid w:val="00AE6939"/>
    <w:rsid w:val="00AE6943"/>
    <w:rsid w:val="00AE6BFE"/>
    <w:rsid w:val="00AE6D08"/>
    <w:rsid w:val="00AE6F19"/>
    <w:rsid w:val="00AE6F54"/>
    <w:rsid w:val="00AE6FB4"/>
    <w:rsid w:val="00AE72F1"/>
    <w:rsid w:val="00AE7457"/>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7E7"/>
    <w:rsid w:val="00AF0831"/>
    <w:rsid w:val="00AF089F"/>
    <w:rsid w:val="00AF0B7A"/>
    <w:rsid w:val="00AF0C48"/>
    <w:rsid w:val="00AF0CBC"/>
    <w:rsid w:val="00AF0DB3"/>
    <w:rsid w:val="00AF0DD3"/>
    <w:rsid w:val="00AF0E91"/>
    <w:rsid w:val="00AF0EC3"/>
    <w:rsid w:val="00AF0F02"/>
    <w:rsid w:val="00AF0F3B"/>
    <w:rsid w:val="00AF13F5"/>
    <w:rsid w:val="00AF154C"/>
    <w:rsid w:val="00AF18DA"/>
    <w:rsid w:val="00AF193E"/>
    <w:rsid w:val="00AF1AEF"/>
    <w:rsid w:val="00AF1C46"/>
    <w:rsid w:val="00AF2146"/>
    <w:rsid w:val="00AF220E"/>
    <w:rsid w:val="00AF255A"/>
    <w:rsid w:val="00AF26FB"/>
    <w:rsid w:val="00AF2712"/>
    <w:rsid w:val="00AF2729"/>
    <w:rsid w:val="00AF2842"/>
    <w:rsid w:val="00AF286C"/>
    <w:rsid w:val="00AF2958"/>
    <w:rsid w:val="00AF29E6"/>
    <w:rsid w:val="00AF2C52"/>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A94"/>
    <w:rsid w:val="00AF4AC9"/>
    <w:rsid w:val="00AF4B11"/>
    <w:rsid w:val="00AF4BD6"/>
    <w:rsid w:val="00AF4C7C"/>
    <w:rsid w:val="00AF4DDB"/>
    <w:rsid w:val="00AF511C"/>
    <w:rsid w:val="00AF52AA"/>
    <w:rsid w:val="00AF541C"/>
    <w:rsid w:val="00AF56EB"/>
    <w:rsid w:val="00AF56ED"/>
    <w:rsid w:val="00AF5B2B"/>
    <w:rsid w:val="00AF5C8D"/>
    <w:rsid w:val="00AF5E48"/>
    <w:rsid w:val="00AF5EEC"/>
    <w:rsid w:val="00AF60C3"/>
    <w:rsid w:val="00AF6163"/>
    <w:rsid w:val="00AF61C2"/>
    <w:rsid w:val="00AF6354"/>
    <w:rsid w:val="00AF645D"/>
    <w:rsid w:val="00AF65DB"/>
    <w:rsid w:val="00AF66DC"/>
    <w:rsid w:val="00AF68A4"/>
    <w:rsid w:val="00AF6E05"/>
    <w:rsid w:val="00AF6E76"/>
    <w:rsid w:val="00AF6F2C"/>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8"/>
    <w:rsid w:val="00B000CD"/>
    <w:rsid w:val="00B00620"/>
    <w:rsid w:val="00B00623"/>
    <w:rsid w:val="00B00789"/>
    <w:rsid w:val="00B007C0"/>
    <w:rsid w:val="00B0080E"/>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3AE"/>
    <w:rsid w:val="00B01432"/>
    <w:rsid w:val="00B01499"/>
    <w:rsid w:val="00B0154B"/>
    <w:rsid w:val="00B016A8"/>
    <w:rsid w:val="00B01710"/>
    <w:rsid w:val="00B0176E"/>
    <w:rsid w:val="00B0196B"/>
    <w:rsid w:val="00B01C38"/>
    <w:rsid w:val="00B01DEA"/>
    <w:rsid w:val="00B01E60"/>
    <w:rsid w:val="00B01E88"/>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A6"/>
    <w:rsid w:val="00B03BDD"/>
    <w:rsid w:val="00B04033"/>
    <w:rsid w:val="00B04277"/>
    <w:rsid w:val="00B0428F"/>
    <w:rsid w:val="00B0442F"/>
    <w:rsid w:val="00B044BE"/>
    <w:rsid w:val="00B0459F"/>
    <w:rsid w:val="00B045C5"/>
    <w:rsid w:val="00B047A8"/>
    <w:rsid w:val="00B0482F"/>
    <w:rsid w:val="00B0489E"/>
    <w:rsid w:val="00B04FC5"/>
    <w:rsid w:val="00B05014"/>
    <w:rsid w:val="00B053D2"/>
    <w:rsid w:val="00B05481"/>
    <w:rsid w:val="00B054DB"/>
    <w:rsid w:val="00B05613"/>
    <w:rsid w:val="00B05918"/>
    <w:rsid w:val="00B0596B"/>
    <w:rsid w:val="00B05998"/>
    <w:rsid w:val="00B059CE"/>
    <w:rsid w:val="00B05B88"/>
    <w:rsid w:val="00B05ED8"/>
    <w:rsid w:val="00B06256"/>
    <w:rsid w:val="00B066F1"/>
    <w:rsid w:val="00B06737"/>
    <w:rsid w:val="00B0673C"/>
    <w:rsid w:val="00B06936"/>
    <w:rsid w:val="00B06B19"/>
    <w:rsid w:val="00B06B30"/>
    <w:rsid w:val="00B06D6D"/>
    <w:rsid w:val="00B06DC0"/>
    <w:rsid w:val="00B07288"/>
    <w:rsid w:val="00B072DC"/>
    <w:rsid w:val="00B07408"/>
    <w:rsid w:val="00B076C4"/>
    <w:rsid w:val="00B07838"/>
    <w:rsid w:val="00B078DA"/>
    <w:rsid w:val="00B07969"/>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1F1"/>
    <w:rsid w:val="00B11204"/>
    <w:rsid w:val="00B1132F"/>
    <w:rsid w:val="00B11391"/>
    <w:rsid w:val="00B113EB"/>
    <w:rsid w:val="00B11580"/>
    <w:rsid w:val="00B117E8"/>
    <w:rsid w:val="00B117EE"/>
    <w:rsid w:val="00B11817"/>
    <w:rsid w:val="00B11A6C"/>
    <w:rsid w:val="00B11BAC"/>
    <w:rsid w:val="00B11BF7"/>
    <w:rsid w:val="00B11C3E"/>
    <w:rsid w:val="00B11CD8"/>
    <w:rsid w:val="00B11D0F"/>
    <w:rsid w:val="00B12006"/>
    <w:rsid w:val="00B12196"/>
    <w:rsid w:val="00B124C7"/>
    <w:rsid w:val="00B12523"/>
    <w:rsid w:val="00B1268B"/>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59C"/>
    <w:rsid w:val="00B1761D"/>
    <w:rsid w:val="00B17787"/>
    <w:rsid w:val="00B17876"/>
    <w:rsid w:val="00B17BB8"/>
    <w:rsid w:val="00B17C55"/>
    <w:rsid w:val="00B17CB7"/>
    <w:rsid w:val="00B17D31"/>
    <w:rsid w:val="00B17D56"/>
    <w:rsid w:val="00B17E1C"/>
    <w:rsid w:val="00B17E67"/>
    <w:rsid w:val="00B17EE3"/>
    <w:rsid w:val="00B200CA"/>
    <w:rsid w:val="00B200E9"/>
    <w:rsid w:val="00B20166"/>
    <w:rsid w:val="00B20268"/>
    <w:rsid w:val="00B20517"/>
    <w:rsid w:val="00B2072B"/>
    <w:rsid w:val="00B20A33"/>
    <w:rsid w:val="00B20C2B"/>
    <w:rsid w:val="00B20C3A"/>
    <w:rsid w:val="00B20D4E"/>
    <w:rsid w:val="00B20D6E"/>
    <w:rsid w:val="00B20D70"/>
    <w:rsid w:val="00B20DF0"/>
    <w:rsid w:val="00B211C4"/>
    <w:rsid w:val="00B21229"/>
    <w:rsid w:val="00B212D4"/>
    <w:rsid w:val="00B21396"/>
    <w:rsid w:val="00B214E2"/>
    <w:rsid w:val="00B2157E"/>
    <w:rsid w:val="00B21596"/>
    <w:rsid w:val="00B21675"/>
    <w:rsid w:val="00B2168E"/>
    <w:rsid w:val="00B21A46"/>
    <w:rsid w:val="00B21B92"/>
    <w:rsid w:val="00B21C87"/>
    <w:rsid w:val="00B21D70"/>
    <w:rsid w:val="00B21F92"/>
    <w:rsid w:val="00B220DF"/>
    <w:rsid w:val="00B220FF"/>
    <w:rsid w:val="00B22132"/>
    <w:rsid w:val="00B223A4"/>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8D5"/>
    <w:rsid w:val="00B239C8"/>
    <w:rsid w:val="00B23A78"/>
    <w:rsid w:val="00B23A84"/>
    <w:rsid w:val="00B23B0D"/>
    <w:rsid w:val="00B23B1A"/>
    <w:rsid w:val="00B23C41"/>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AE"/>
    <w:rsid w:val="00B252B4"/>
    <w:rsid w:val="00B25405"/>
    <w:rsid w:val="00B25478"/>
    <w:rsid w:val="00B254DE"/>
    <w:rsid w:val="00B25614"/>
    <w:rsid w:val="00B256FA"/>
    <w:rsid w:val="00B257A4"/>
    <w:rsid w:val="00B258A4"/>
    <w:rsid w:val="00B25B15"/>
    <w:rsid w:val="00B25DD9"/>
    <w:rsid w:val="00B25FBF"/>
    <w:rsid w:val="00B25FCE"/>
    <w:rsid w:val="00B26014"/>
    <w:rsid w:val="00B262A1"/>
    <w:rsid w:val="00B26442"/>
    <w:rsid w:val="00B26575"/>
    <w:rsid w:val="00B2668F"/>
    <w:rsid w:val="00B268A8"/>
    <w:rsid w:val="00B26A0F"/>
    <w:rsid w:val="00B26B8E"/>
    <w:rsid w:val="00B26BA6"/>
    <w:rsid w:val="00B26D01"/>
    <w:rsid w:val="00B26DE7"/>
    <w:rsid w:val="00B26E5D"/>
    <w:rsid w:val="00B26EA5"/>
    <w:rsid w:val="00B26EDC"/>
    <w:rsid w:val="00B26FDE"/>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27C54"/>
    <w:rsid w:val="00B30048"/>
    <w:rsid w:val="00B300AB"/>
    <w:rsid w:val="00B301A5"/>
    <w:rsid w:val="00B3024B"/>
    <w:rsid w:val="00B30465"/>
    <w:rsid w:val="00B305F1"/>
    <w:rsid w:val="00B3065C"/>
    <w:rsid w:val="00B308AC"/>
    <w:rsid w:val="00B309ED"/>
    <w:rsid w:val="00B30B91"/>
    <w:rsid w:val="00B30CD8"/>
    <w:rsid w:val="00B30D52"/>
    <w:rsid w:val="00B30DC5"/>
    <w:rsid w:val="00B30EC3"/>
    <w:rsid w:val="00B30F49"/>
    <w:rsid w:val="00B310CE"/>
    <w:rsid w:val="00B311AD"/>
    <w:rsid w:val="00B3148A"/>
    <w:rsid w:val="00B31518"/>
    <w:rsid w:val="00B3158A"/>
    <w:rsid w:val="00B315F1"/>
    <w:rsid w:val="00B31646"/>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4E9"/>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06"/>
    <w:rsid w:val="00B34B7C"/>
    <w:rsid w:val="00B34CB1"/>
    <w:rsid w:val="00B34DE9"/>
    <w:rsid w:val="00B34EBF"/>
    <w:rsid w:val="00B34EE1"/>
    <w:rsid w:val="00B34F22"/>
    <w:rsid w:val="00B34F75"/>
    <w:rsid w:val="00B35108"/>
    <w:rsid w:val="00B352B9"/>
    <w:rsid w:val="00B352D5"/>
    <w:rsid w:val="00B355A0"/>
    <w:rsid w:val="00B3567D"/>
    <w:rsid w:val="00B35792"/>
    <w:rsid w:val="00B35AFF"/>
    <w:rsid w:val="00B35B11"/>
    <w:rsid w:val="00B35B1A"/>
    <w:rsid w:val="00B35EBA"/>
    <w:rsid w:val="00B36259"/>
    <w:rsid w:val="00B36546"/>
    <w:rsid w:val="00B3667B"/>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0B9"/>
    <w:rsid w:val="00B40119"/>
    <w:rsid w:val="00B40293"/>
    <w:rsid w:val="00B4035E"/>
    <w:rsid w:val="00B40514"/>
    <w:rsid w:val="00B4087A"/>
    <w:rsid w:val="00B408F1"/>
    <w:rsid w:val="00B40B3E"/>
    <w:rsid w:val="00B40C19"/>
    <w:rsid w:val="00B40D73"/>
    <w:rsid w:val="00B40F2E"/>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C65"/>
    <w:rsid w:val="00B41EA8"/>
    <w:rsid w:val="00B41ED7"/>
    <w:rsid w:val="00B420A9"/>
    <w:rsid w:val="00B421DC"/>
    <w:rsid w:val="00B42384"/>
    <w:rsid w:val="00B423F4"/>
    <w:rsid w:val="00B4245A"/>
    <w:rsid w:val="00B42534"/>
    <w:rsid w:val="00B42652"/>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A8C"/>
    <w:rsid w:val="00B43AB1"/>
    <w:rsid w:val="00B43B5B"/>
    <w:rsid w:val="00B43BE6"/>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0FC"/>
    <w:rsid w:val="00B45100"/>
    <w:rsid w:val="00B45107"/>
    <w:rsid w:val="00B45136"/>
    <w:rsid w:val="00B45161"/>
    <w:rsid w:val="00B4523A"/>
    <w:rsid w:val="00B45314"/>
    <w:rsid w:val="00B4555D"/>
    <w:rsid w:val="00B45592"/>
    <w:rsid w:val="00B45743"/>
    <w:rsid w:val="00B459BD"/>
    <w:rsid w:val="00B459F1"/>
    <w:rsid w:val="00B45AFF"/>
    <w:rsid w:val="00B45B6C"/>
    <w:rsid w:val="00B45B83"/>
    <w:rsid w:val="00B45BBC"/>
    <w:rsid w:val="00B45C34"/>
    <w:rsid w:val="00B45D5D"/>
    <w:rsid w:val="00B45F34"/>
    <w:rsid w:val="00B45F7D"/>
    <w:rsid w:val="00B46262"/>
    <w:rsid w:val="00B462C0"/>
    <w:rsid w:val="00B462D4"/>
    <w:rsid w:val="00B462E3"/>
    <w:rsid w:val="00B463D9"/>
    <w:rsid w:val="00B463F4"/>
    <w:rsid w:val="00B46606"/>
    <w:rsid w:val="00B46698"/>
    <w:rsid w:val="00B466B5"/>
    <w:rsid w:val="00B467CB"/>
    <w:rsid w:val="00B468EC"/>
    <w:rsid w:val="00B46A07"/>
    <w:rsid w:val="00B46A11"/>
    <w:rsid w:val="00B46B5B"/>
    <w:rsid w:val="00B46E16"/>
    <w:rsid w:val="00B46FBE"/>
    <w:rsid w:val="00B47017"/>
    <w:rsid w:val="00B4738F"/>
    <w:rsid w:val="00B47425"/>
    <w:rsid w:val="00B476AF"/>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4F0"/>
    <w:rsid w:val="00B5177D"/>
    <w:rsid w:val="00B5188B"/>
    <w:rsid w:val="00B51D44"/>
    <w:rsid w:val="00B51E67"/>
    <w:rsid w:val="00B51E72"/>
    <w:rsid w:val="00B51FD5"/>
    <w:rsid w:val="00B52162"/>
    <w:rsid w:val="00B523C2"/>
    <w:rsid w:val="00B5242B"/>
    <w:rsid w:val="00B5261E"/>
    <w:rsid w:val="00B526B3"/>
    <w:rsid w:val="00B5270E"/>
    <w:rsid w:val="00B52742"/>
    <w:rsid w:val="00B52747"/>
    <w:rsid w:val="00B52786"/>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25"/>
    <w:rsid w:val="00B536AC"/>
    <w:rsid w:val="00B536BE"/>
    <w:rsid w:val="00B536F5"/>
    <w:rsid w:val="00B537EF"/>
    <w:rsid w:val="00B538B9"/>
    <w:rsid w:val="00B53998"/>
    <w:rsid w:val="00B539F6"/>
    <w:rsid w:val="00B53AE0"/>
    <w:rsid w:val="00B53B1A"/>
    <w:rsid w:val="00B53DF4"/>
    <w:rsid w:val="00B53E2F"/>
    <w:rsid w:val="00B53E33"/>
    <w:rsid w:val="00B53E4A"/>
    <w:rsid w:val="00B53F9C"/>
    <w:rsid w:val="00B53FAC"/>
    <w:rsid w:val="00B543A5"/>
    <w:rsid w:val="00B5442C"/>
    <w:rsid w:val="00B548CE"/>
    <w:rsid w:val="00B54926"/>
    <w:rsid w:val="00B54C0C"/>
    <w:rsid w:val="00B54CBE"/>
    <w:rsid w:val="00B54F1C"/>
    <w:rsid w:val="00B54F82"/>
    <w:rsid w:val="00B54FCD"/>
    <w:rsid w:val="00B55058"/>
    <w:rsid w:val="00B550FF"/>
    <w:rsid w:val="00B5522F"/>
    <w:rsid w:val="00B55266"/>
    <w:rsid w:val="00B55283"/>
    <w:rsid w:val="00B552B7"/>
    <w:rsid w:val="00B552F6"/>
    <w:rsid w:val="00B55681"/>
    <w:rsid w:val="00B55689"/>
    <w:rsid w:val="00B557A6"/>
    <w:rsid w:val="00B558AB"/>
    <w:rsid w:val="00B55B09"/>
    <w:rsid w:val="00B55D0B"/>
    <w:rsid w:val="00B561F3"/>
    <w:rsid w:val="00B5638D"/>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C10"/>
    <w:rsid w:val="00B57DD5"/>
    <w:rsid w:val="00B600D5"/>
    <w:rsid w:val="00B600DE"/>
    <w:rsid w:val="00B60124"/>
    <w:rsid w:val="00B602E6"/>
    <w:rsid w:val="00B604A4"/>
    <w:rsid w:val="00B607C4"/>
    <w:rsid w:val="00B60831"/>
    <w:rsid w:val="00B60939"/>
    <w:rsid w:val="00B60D78"/>
    <w:rsid w:val="00B60E08"/>
    <w:rsid w:val="00B611BD"/>
    <w:rsid w:val="00B61282"/>
    <w:rsid w:val="00B612E9"/>
    <w:rsid w:val="00B61672"/>
    <w:rsid w:val="00B616CC"/>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DA"/>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B13"/>
    <w:rsid w:val="00B67C08"/>
    <w:rsid w:val="00B67CD5"/>
    <w:rsid w:val="00B7040A"/>
    <w:rsid w:val="00B70829"/>
    <w:rsid w:val="00B709B6"/>
    <w:rsid w:val="00B70B27"/>
    <w:rsid w:val="00B70BA6"/>
    <w:rsid w:val="00B70D9E"/>
    <w:rsid w:val="00B70E0D"/>
    <w:rsid w:val="00B70FC5"/>
    <w:rsid w:val="00B7113A"/>
    <w:rsid w:val="00B71140"/>
    <w:rsid w:val="00B7122F"/>
    <w:rsid w:val="00B713BF"/>
    <w:rsid w:val="00B71821"/>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350"/>
    <w:rsid w:val="00B76380"/>
    <w:rsid w:val="00B765D6"/>
    <w:rsid w:val="00B766E5"/>
    <w:rsid w:val="00B76785"/>
    <w:rsid w:val="00B767ED"/>
    <w:rsid w:val="00B769F1"/>
    <w:rsid w:val="00B76B7B"/>
    <w:rsid w:val="00B76B9F"/>
    <w:rsid w:val="00B76C1F"/>
    <w:rsid w:val="00B76D65"/>
    <w:rsid w:val="00B76E8D"/>
    <w:rsid w:val="00B76EBA"/>
    <w:rsid w:val="00B7701C"/>
    <w:rsid w:val="00B77365"/>
    <w:rsid w:val="00B7742F"/>
    <w:rsid w:val="00B77433"/>
    <w:rsid w:val="00B774CF"/>
    <w:rsid w:val="00B77590"/>
    <w:rsid w:val="00B776C0"/>
    <w:rsid w:val="00B77720"/>
    <w:rsid w:val="00B77766"/>
    <w:rsid w:val="00B77898"/>
    <w:rsid w:val="00B778F5"/>
    <w:rsid w:val="00B77973"/>
    <w:rsid w:val="00B779FB"/>
    <w:rsid w:val="00B77AB2"/>
    <w:rsid w:val="00B77B38"/>
    <w:rsid w:val="00B77BCF"/>
    <w:rsid w:val="00B77D03"/>
    <w:rsid w:val="00B77E38"/>
    <w:rsid w:val="00B8006A"/>
    <w:rsid w:val="00B80185"/>
    <w:rsid w:val="00B804BE"/>
    <w:rsid w:val="00B804CA"/>
    <w:rsid w:val="00B8051C"/>
    <w:rsid w:val="00B80603"/>
    <w:rsid w:val="00B80663"/>
    <w:rsid w:val="00B806DA"/>
    <w:rsid w:val="00B80752"/>
    <w:rsid w:val="00B807E0"/>
    <w:rsid w:val="00B809B1"/>
    <w:rsid w:val="00B80D9A"/>
    <w:rsid w:val="00B8100B"/>
    <w:rsid w:val="00B810E0"/>
    <w:rsid w:val="00B816E3"/>
    <w:rsid w:val="00B81947"/>
    <w:rsid w:val="00B819D3"/>
    <w:rsid w:val="00B81B66"/>
    <w:rsid w:val="00B81BB7"/>
    <w:rsid w:val="00B81BEA"/>
    <w:rsid w:val="00B81C3E"/>
    <w:rsid w:val="00B81C56"/>
    <w:rsid w:val="00B81DA2"/>
    <w:rsid w:val="00B81E0C"/>
    <w:rsid w:val="00B81F20"/>
    <w:rsid w:val="00B8201D"/>
    <w:rsid w:val="00B8220F"/>
    <w:rsid w:val="00B82675"/>
    <w:rsid w:val="00B826DB"/>
    <w:rsid w:val="00B82841"/>
    <w:rsid w:val="00B82891"/>
    <w:rsid w:val="00B829AA"/>
    <w:rsid w:val="00B829AF"/>
    <w:rsid w:val="00B82BCE"/>
    <w:rsid w:val="00B82BD8"/>
    <w:rsid w:val="00B82CFD"/>
    <w:rsid w:val="00B82DB1"/>
    <w:rsid w:val="00B82E6A"/>
    <w:rsid w:val="00B82F37"/>
    <w:rsid w:val="00B8311F"/>
    <w:rsid w:val="00B8321C"/>
    <w:rsid w:val="00B83426"/>
    <w:rsid w:val="00B834FC"/>
    <w:rsid w:val="00B83576"/>
    <w:rsid w:val="00B8358F"/>
    <w:rsid w:val="00B835AC"/>
    <w:rsid w:val="00B835D7"/>
    <w:rsid w:val="00B83684"/>
    <w:rsid w:val="00B83A4B"/>
    <w:rsid w:val="00B83D0C"/>
    <w:rsid w:val="00B83D2C"/>
    <w:rsid w:val="00B83E27"/>
    <w:rsid w:val="00B8409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A58"/>
    <w:rsid w:val="00B85B2A"/>
    <w:rsid w:val="00B85B60"/>
    <w:rsid w:val="00B85CFF"/>
    <w:rsid w:val="00B85D7E"/>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4AD"/>
    <w:rsid w:val="00B87585"/>
    <w:rsid w:val="00B87722"/>
    <w:rsid w:val="00B87A9C"/>
    <w:rsid w:val="00B87B1A"/>
    <w:rsid w:val="00B87BA3"/>
    <w:rsid w:val="00B87C2D"/>
    <w:rsid w:val="00B87CEB"/>
    <w:rsid w:val="00B87DE6"/>
    <w:rsid w:val="00B87FFC"/>
    <w:rsid w:val="00B90050"/>
    <w:rsid w:val="00B9016A"/>
    <w:rsid w:val="00B901EE"/>
    <w:rsid w:val="00B901F7"/>
    <w:rsid w:val="00B902CE"/>
    <w:rsid w:val="00B903D6"/>
    <w:rsid w:val="00B904C1"/>
    <w:rsid w:val="00B904D0"/>
    <w:rsid w:val="00B90594"/>
    <w:rsid w:val="00B90595"/>
    <w:rsid w:val="00B9071A"/>
    <w:rsid w:val="00B9080D"/>
    <w:rsid w:val="00B90A24"/>
    <w:rsid w:val="00B90A6D"/>
    <w:rsid w:val="00B90AFF"/>
    <w:rsid w:val="00B90B56"/>
    <w:rsid w:val="00B90DC0"/>
    <w:rsid w:val="00B90DEA"/>
    <w:rsid w:val="00B90E8A"/>
    <w:rsid w:val="00B90FCA"/>
    <w:rsid w:val="00B91114"/>
    <w:rsid w:val="00B91193"/>
    <w:rsid w:val="00B91305"/>
    <w:rsid w:val="00B91487"/>
    <w:rsid w:val="00B914A7"/>
    <w:rsid w:val="00B91550"/>
    <w:rsid w:val="00B9156D"/>
    <w:rsid w:val="00B915A9"/>
    <w:rsid w:val="00B91635"/>
    <w:rsid w:val="00B9189F"/>
    <w:rsid w:val="00B9199E"/>
    <w:rsid w:val="00B91A49"/>
    <w:rsid w:val="00B91BA0"/>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05"/>
    <w:rsid w:val="00B932D5"/>
    <w:rsid w:val="00B93300"/>
    <w:rsid w:val="00B93412"/>
    <w:rsid w:val="00B934F1"/>
    <w:rsid w:val="00B93571"/>
    <w:rsid w:val="00B935EF"/>
    <w:rsid w:val="00B9378F"/>
    <w:rsid w:val="00B93852"/>
    <w:rsid w:val="00B9394E"/>
    <w:rsid w:val="00B9399C"/>
    <w:rsid w:val="00B93AFE"/>
    <w:rsid w:val="00B93B07"/>
    <w:rsid w:val="00B93D92"/>
    <w:rsid w:val="00B93DA0"/>
    <w:rsid w:val="00B93DE6"/>
    <w:rsid w:val="00B93F94"/>
    <w:rsid w:val="00B940DF"/>
    <w:rsid w:val="00B94184"/>
    <w:rsid w:val="00B945AA"/>
    <w:rsid w:val="00B945DA"/>
    <w:rsid w:val="00B94786"/>
    <w:rsid w:val="00B948E1"/>
    <w:rsid w:val="00B9497F"/>
    <w:rsid w:val="00B94A5F"/>
    <w:rsid w:val="00B94C06"/>
    <w:rsid w:val="00B94C9D"/>
    <w:rsid w:val="00B94CEC"/>
    <w:rsid w:val="00B94E56"/>
    <w:rsid w:val="00B94F79"/>
    <w:rsid w:val="00B95165"/>
    <w:rsid w:val="00B951C4"/>
    <w:rsid w:val="00B951EB"/>
    <w:rsid w:val="00B955DA"/>
    <w:rsid w:val="00B95705"/>
    <w:rsid w:val="00B957FE"/>
    <w:rsid w:val="00B95820"/>
    <w:rsid w:val="00B958AA"/>
    <w:rsid w:val="00B959F4"/>
    <w:rsid w:val="00B95AFC"/>
    <w:rsid w:val="00B95BF5"/>
    <w:rsid w:val="00B95C19"/>
    <w:rsid w:val="00B95C94"/>
    <w:rsid w:val="00B96162"/>
    <w:rsid w:val="00B961A4"/>
    <w:rsid w:val="00B96445"/>
    <w:rsid w:val="00B96609"/>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986"/>
    <w:rsid w:val="00BA1E66"/>
    <w:rsid w:val="00BA1E7A"/>
    <w:rsid w:val="00BA1EEB"/>
    <w:rsid w:val="00BA1F9E"/>
    <w:rsid w:val="00BA2110"/>
    <w:rsid w:val="00BA227B"/>
    <w:rsid w:val="00BA22E6"/>
    <w:rsid w:val="00BA238A"/>
    <w:rsid w:val="00BA2689"/>
    <w:rsid w:val="00BA26B4"/>
    <w:rsid w:val="00BA27DD"/>
    <w:rsid w:val="00BA283C"/>
    <w:rsid w:val="00BA2B5A"/>
    <w:rsid w:val="00BA2C11"/>
    <w:rsid w:val="00BA2C94"/>
    <w:rsid w:val="00BA2CEA"/>
    <w:rsid w:val="00BA2E09"/>
    <w:rsid w:val="00BA3044"/>
    <w:rsid w:val="00BA3282"/>
    <w:rsid w:val="00BA339F"/>
    <w:rsid w:val="00BA33A3"/>
    <w:rsid w:val="00BA3538"/>
    <w:rsid w:val="00BA370F"/>
    <w:rsid w:val="00BA3958"/>
    <w:rsid w:val="00BA3988"/>
    <w:rsid w:val="00BA3B8D"/>
    <w:rsid w:val="00BA3CEE"/>
    <w:rsid w:val="00BA3E4A"/>
    <w:rsid w:val="00BA3F51"/>
    <w:rsid w:val="00BA41A0"/>
    <w:rsid w:val="00BA42BD"/>
    <w:rsid w:val="00BA441E"/>
    <w:rsid w:val="00BA44B9"/>
    <w:rsid w:val="00BA4787"/>
    <w:rsid w:val="00BA478C"/>
    <w:rsid w:val="00BA4821"/>
    <w:rsid w:val="00BA4845"/>
    <w:rsid w:val="00BA4881"/>
    <w:rsid w:val="00BA49FA"/>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C3"/>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EBB"/>
    <w:rsid w:val="00BB0F35"/>
    <w:rsid w:val="00BB0FC8"/>
    <w:rsid w:val="00BB114C"/>
    <w:rsid w:val="00BB1150"/>
    <w:rsid w:val="00BB11DC"/>
    <w:rsid w:val="00BB1314"/>
    <w:rsid w:val="00BB1507"/>
    <w:rsid w:val="00BB16C2"/>
    <w:rsid w:val="00BB178D"/>
    <w:rsid w:val="00BB1BB0"/>
    <w:rsid w:val="00BB1BC8"/>
    <w:rsid w:val="00BB1CF0"/>
    <w:rsid w:val="00BB1E0C"/>
    <w:rsid w:val="00BB1F42"/>
    <w:rsid w:val="00BB1F67"/>
    <w:rsid w:val="00BB2034"/>
    <w:rsid w:val="00BB2088"/>
    <w:rsid w:val="00BB211C"/>
    <w:rsid w:val="00BB2299"/>
    <w:rsid w:val="00BB25D9"/>
    <w:rsid w:val="00BB25FB"/>
    <w:rsid w:val="00BB2733"/>
    <w:rsid w:val="00BB2786"/>
    <w:rsid w:val="00BB27B6"/>
    <w:rsid w:val="00BB28CB"/>
    <w:rsid w:val="00BB29E1"/>
    <w:rsid w:val="00BB2C23"/>
    <w:rsid w:val="00BB2C30"/>
    <w:rsid w:val="00BB2E4E"/>
    <w:rsid w:val="00BB2EA0"/>
    <w:rsid w:val="00BB2ED9"/>
    <w:rsid w:val="00BB2EED"/>
    <w:rsid w:val="00BB2F2C"/>
    <w:rsid w:val="00BB2FAE"/>
    <w:rsid w:val="00BB3059"/>
    <w:rsid w:val="00BB3132"/>
    <w:rsid w:val="00BB331C"/>
    <w:rsid w:val="00BB33C9"/>
    <w:rsid w:val="00BB33EE"/>
    <w:rsid w:val="00BB34B9"/>
    <w:rsid w:val="00BB35A5"/>
    <w:rsid w:val="00BB35EB"/>
    <w:rsid w:val="00BB3664"/>
    <w:rsid w:val="00BB375E"/>
    <w:rsid w:val="00BB377E"/>
    <w:rsid w:val="00BB37AC"/>
    <w:rsid w:val="00BB38B7"/>
    <w:rsid w:val="00BB3991"/>
    <w:rsid w:val="00BB3A53"/>
    <w:rsid w:val="00BB3C70"/>
    <w:rsid w:val="00BB3CE7"/>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80A"/>
    <w:rsid w:val="00BB7859"/>
    <w:rsid w:val="00BB7895"/>
    <w:rsid w:val="00BB79A9"/>
    <w:rsid w:val="00BB7F0A"/>
    <w:rsid w:val="00BC00B9"/>
    <w:rsid w:val="00BC0107"/>
    <w:rsid w:val="00BC0228"/>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3E8"/>
    <w:rsid w:val="00BC246A"/>
    <w:rsid w:val="00BC2559"/>
    <w:rsid w:val="00BC2668"/>
    <w:rsid w:val="00BC2685"/>
    <w:rsid w:val="00BC26E3"/>
    <w:rsid w:val="00BC27F5"/>
    <w:rsid w:val="00BC2861"/>
    <w:rsid w:val="00BC29FC"/>
    <w:rsid w:val="00BC2AC2"/>
    <w:rsid w:val="00BC2B43"/>
    <w:rsid w:val="00BC2BE2"/>
    <w:rsid w:val="00BC2E8D"/>
    <w:rsid w:val="00BC2F2A"/>
    <w:rsid w:val="00BC3069"/>
    <w:rsid w:val="00BC3147"/>
    <w:rsid w:val="00BC3206"/>
    <w:rsid w:val="00BC34DF"/>
    <w:rsid w:val="00BC3662"/>
    <w:rsid w:val="00BC37B5"/>
    <w:rsid w:val="00BC37CD"/>
    <w:rsid w:val="00BC37E5"/>
    <w:rsid w:val="00BC38F7"/>
    <w:rsid w:val="00BC39FB"/>
    <w:rsid w:val="00BC3AF8"/>
    <w:rsid w:val="00BC3B08"/>
    <w:rsid w:val="00BC3CC9"/>
    <w:rsid w:val="00BC3D62"/>
    <w:rsid w:val="00BC3D81"/>
    <w:rsid w:val="00BC3E04"/>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064"/>
    <w:rsid w:val="00BC5132"/>
    <w:rsid w:val="00BC56C3"/>
    <w:rsid w:val="00BC5731"/>
    <w:rsid w:val="00BC585A"/>
    <w:rsid w:val="00BC593D"/>
    <w:rsid w:val="00BC5C9E"/>
    <w:rsid w:val="00BC5CAF"/>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509"/>
    <w:rsid w:val="00BD07CE"/>
    <w:rsid w:val="00BD09CA"/>
    <w:rsid w:val="00BD0A4A"/>
    <w:rsid w:val="00BD0ADF"/>
    <w:rsid w:val="00BD0CA2"/>
    <w:rsid w:val="00BD0D4D"/>
    <w:rsid w:val="00BD1197"/>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596"/>
    <w:rsid w:val="00BD366F"/>
    <w:rsid w:val="00BD36E3"/>
    <w:rsid w:val="00BD3835"/>
    <w:rsid w:val="00BD3A41"/>
    <w:rsid w:val="00BD3B9F"/>
    <w:rsid w:val="00BD3EB4"/>
    <w:rsid w:val="00BD3F18"/>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EEB"/>
    <w:rsid w:val="00BD4F17"/>
    <w:rsid w:val="00BD519D"/>
    <w:rsid w:val="00BD5286"/>
    <w:rsid w:val="00BD5294"/>
    <w:rsid w:val="00BD531F"/>
    <w:rsid w:val="00BD53D6"/>
    <w:rsid w:val="00BD54C0"/>
    <w:rsid w:val="00BD5521"/>
    <w:rsid w:val="00BD5572"/>
    <w:rsid w:val="00BD55B5"/>
    <w:rsid w:val="00BD5784"/>
    <w:rsid w:val="00BD57D8"/>
    <w:rsid w:val="00BD585E"/>
    <w:rsid w:val="00BD59DC"/>
    <w:rsid w:val="00BD5B17"/>
    <w:rsid w:val="00BD5BB9"/>
    <w:rsid w:val="00BD5E7D"/>
    <w:rsid w:val="00BD5ECB"/>
    <w:rsid w:val="00BD6007"/>
    <w:rsid w:val="00BD60DC"/>
    <w:rsid w:val="00BD617E"/>
    <w:rsid w:val="00BD61AB"/>
    <w:rsid w:val="00BD62FC"/>
    <w:rsid w:val="00BD63E3"/>
    <w:rsid w:val="00BD65E6"/>
    <w:rsid w:val="00BD6AC6"/>
    <w:rsid w:val="00BD6B98"/>
    <w:rsid w:val="00BD6BB9"/>
    <w:rsid w:val="00BD6D96"/>
    <w:rsid w:val="00BD6E39"/>
    <w:rsid w:val="00BD7099"/>
    <w:rsid w:val="00BD71C4"/>
    <w:rsid w:val="00BD7285"/>
    <w:rsid w:val="00BD72B5"/>
    <w:rsid w:val="00BD737A"/>
    <w:rsid w:val="00BD7778"/>
    <w:rsid w:val="00BD7897"/>
    <w:rsid w:val="00BD78BF"/>
    <w:rsid w:val="00BD78FB"/>
    <w:rsid w:val="00BD7C8B"/>
    <w:rsid w:val="00BD7C8E"/>
    <w:rsid w:val="00BD7DF5"/>
    <w:rsid w:val="00BD7DFB"/>
    <w:rsid w:val="00BD7E8D"/>
    <w:rsid w:val="00BD7F56"/>
    <w:rsid w:val="00BE00ED"/>
    <w:rsid w:val="00BE01C6"/>
    <w:rsid w:val="00BE01D5"/>
    <w:rsid w:val="00BE036F"/>
    <w:rsid w:val="00BE03A8"/>
    <w:rsid w:val="00BE03FC"/>
    <w:rsid w:val="00BE0521"/>
    <w:rsid w:val="00BE06D6"/>
    <w:rsid w:val="00BE0850"/>
    <w:rsid w:val="00BE0A7D"/>
    <w:rsid w:val="00BE0AB3"/>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C1D"/>
    <w:rsid w:val="00BE1EB7"/>
    <w:rsid w:val="00BE1EB8"/>
    <w:rsid w:val="00BE1F1C"/>
    <w:rsid w:val="00BE2095"/>
    <w:rsid w:val="00BE2171"/>
    <w:rsid w:val="00BE2232"/>
    <w:rsid w:val="00BE2280"/>
    <w:rsid w:val="00BE2322"/>
    <w:rsid w:val="00BE23D0"/>
    <w:rsid w:val="00BE2469"/>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CC7"/>
    <w:rsid w:val="00BE4CF8"/>
    <w:rsid w:val="00BE4D7A"/>
    <w:rsid w:val="00BE4E27"/>
    <w:rsid w:val="00BE5190"/>
    <w:rsid w:val="00BE5292"/>
    <w:rsid w:val="00BE52DD"/>
    <w:rsid w:val="00BE53A7"/>
    <w:rsid w:val="00BE5509"/>
    <w:rsid w:val="00BE5515"/>
    <w:rsid w:val="00BE553F"/>
    <w:rsid w:val="00BE5733"/>
    <w:rsid w:val="00BE57BC"/>
    <w:rsid w:val="00BE59C6"/>
    <w:rsid w:val="00BE5B94"/>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A90"/>
    <w:rsid w:val="00BE7B70"/>
    <w:rsid w:val="00BE7B9F"/>
    <w:rsid w:val="00BE7E80"/>
    <w:rsid w:val="00BE7F3B"/>
    <w:rsid w:val="00BF011A"/>
    <w:rsid w:val="00BF0236"/>
    <w:rsid w:val="00BF03D2"/>
    <w:rsid w:val="00BF05B9"/>
    <w:rsid w:val="00BF070B"/>
    <w:rsid w:val="00BF0B60"/>
    <w:rsid w:val="00BF0B85"/>
    <w:rsid w:val="00BF0C86"/>
    <w:rsid w:val="00BF0F10"/>
    <w:rsid w:val="00BF0F1E"/>
    <w:rsid w:val="00BF0FEC"/>
    <w:rsid w:val="00BF16B9"/>
    <w:rsid w:val="00BF174A"/>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C7A"/>
    <w:rsid w:val="00BF2E18"/>
    <w:rsid w:val="00BF2FC9"/>
    <w:rsid w:val="00BF3007"/>
    <w:rsid w:val="00BF3078"/>
    <w:rsid w:val="00BF321C"/>
    <w:rsid w:val="00BF3258"/>
    <w:rsid w:val="00BF3268"/>
    <w:rsid w:val="00BF3411"/>
    <w:rsid w:val="00BF356C"/>
    <w:rsid w:val="00BF3572"/>
    <w:rsid w:val="00BF35D7"/>
    <w:rsid w:val="00BF36AF"/>
    <w:rsid w:val="00BF371F"/>
    <w:rsid w:val="00BF374A"/>
    <w:rsid w:val="00BF3AF5"/>
    <w:rsid w:val="00BF3BA2"/>
    <w:rsid w:val="00BF3F09"/>
    <w:rsid w:val="00BF4061"/>
    <w:rsid w:val="00BF419A"/>
    <w:rsid w:val="00BF41C4"/>
    <w:rsid w:val="00BF4273"/>
    <w:rsid w:val="00BF42B2"/>
    <w:rsid w:val="00BF4494"/>
    <w:rsid w:val="00BF44DF"/>
    <w:rsid w:val="00BF459D"/>
    <w:rsid w:val="00BF46AA"/>
    <w:rsid w:val="00BF48DB"/>
    <w:rsid w:val="00BF4A89"/>
    <w:rsid w:val="00BF4AC0"/>
    <w:rsid w:val="00BF4AEC"/>
    <w:rsid w:val="00BF4B74"/>
    <w:rsid w:val="00BF4DBA"/>
    <w:rsid w:val="00BF4E5A"/>
    <w:rsid w:val="00BF4EB6"/>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09"/>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70B"/>
    <w:rsid w:val="00C00800"/>
    <w:rsid w:val="00C00895"/>
    <w:rsid w:val="00C00904"/>
    <w:rsid w:val="00C00909"/>
    <w:rsid w:val="00C00CFF"/>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5B"/>
    <w:rsid w:val="00C03FA1"/>
    <w:rsid w:val="00C03FED"/>
    <w:rsid w:val="00C040D5"/>
    <w:rsid w:val="00C04188"/>
    <w:rsid w:val="00C0438E"/>
    <w:rsid w:val="00C0443D"/>
    <w:rsid w:val="00C04593"/>
    <w:rsid w:val="00C04661"/>
    <w:rsid w:val="00C046B4"/>
    <w:rsid w:val="00C0480C"/>
    <w:rsid w:val="00C048A9"/>
    <w:rsid w:val="00C04953"/>
    <w:rsid w:val="00C04A0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8A5"/>
    <w:rsid w:val="00C0590B"/>
    <w:rsid w:val="00C05931"/>
    <w:rsid w:val="00C05A52"/>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10"/>
    <w:rsid w:val="00C07083"/>
    <w:rsid w:val="00C071FF"/>
    <w:rsid w:val="00C0723C"/>
    <w:rsid w:val="00C07312"/>
    <w:rsid w:val="00C07514"/>
    <w:rsid w:val="00C075C9"/>
    <w:rsid w:val="00C075DB"/>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96"/>
    <w:rsid w:val="00C103BA"/>
    <w:rsid w:val="00C103CF"/>
    <w:rsid w:val="00C104FF"/>
    <w:rsid w:val="00C10718"/>
    <w:rsid w:val="00C10859"/>
    <w:rsid w:val="00C10FB1"/>
    <w:rsid w:val="00C10FBB"/>
    <w:rsid w:val="00C1100F"/>
    <w:rsid w:val="00C1106B"/>
    <w:rsid w:val="00C112E2"/>
    <w:rsid w:val="00C113FF"/>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B62"/>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046"/>
    <w:rsid w:val="00C14281"/>
    <w:rsid w:val="00C143DA"/>
    <w:rsid w:val="00C145D2"/>
    <w:rsid w:val="00C149D0"/>
    <w:rsid w:val="00C14A6C"/>
    <w:rsid w:val="00C14B2B"/>
    <w:rsid w:val="00C14FB8"/>
    <w:rsid w:val="00C1502B"/>
    <w:rsid w:val="00C150BE"/>
    <w:rsid w:val="00C1544D"/>
    <w:rsid w:val="00C15531"/>
    <w:rsid w:val="00C155CB"/>
    <w:rsid w:val="00C156C6"/>
    <w:rsid w:val="00C157F6"/>
    <w:rsid w:val="00C15803"/>
    <w:rsid w:val="00C15888"/>
    <w:rsid w:val="00C1597A"/>
    <w:rsid w:val="00C15CB6"/>
    <w:rsid w:val="00C15F4D"/>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D92"/>
    <w:rsid w:val="00C17FAA"/>
    <w:rsid w:val="00C17FAB"/>
    <w:rsid w:val="00C2008D"/>
    <w:rsid w:val="00C20101"/>
    <w:rsid w:val="00C202B3"/>
    <w:rsid w:val="00C203B9"/>
    <w:rsid w:val="00C2056B"/>
    <w:rsid w:val="00C20724"/>
    <w:rsid w:val="00C20815"/>
    <w:rsid w:val="00C20AB1"/>
    <w:rsid w:val="00C20BB4"/>
    <w:rsid w:val="00C20D52"/>
    <w:rsid w:val="00C20DAA"/>
    <w:rsid w:val="00C210F8"/>
    <w:rsid w:val="00C211BD"/>
    <w:rsid w:val="00C212E1"/>
    <w:rsid w:val="00C21444"/>
    <w:rsid w:val="00C21454"/>
    <w:rsid w:val="00C21535"/>
    <w:rsid w:val="00C2172A"/>
    <w:rsid w:val="00C217A2"/>
    <w:rsid w:val="00C21A0A"/>
    <w:rsid w:val="00C21A51"/>
    <w:rsid w:val="00C21B2B"/>
    <w:rsid w:val="00C21BE3"/>
    <w:rsid w:val="00C21CE4"/>
    <w:rsid w:val="00C22189"/>
    <w:rsid w:val="00C221EB"/>
    <w:rsid w:val="00C22398"/>
    <w:rsid w:val="00C22553"/>
    <w:rsid w:val="00C226E6"/>
    <w:rsid w:val="00C227D2"/>
    <w:rsid w:val="00C22AD1"/>
    <w:rsid w:val="00C22B8A"/>
    <w:rsid w:val="00C22EEE"/>
    <w:rsid w:val="00C231EA"/>
    <w:rsid w:val="00C23267"/>
    <w:rsid w:val="00C232CE"/>
    <w:rsid w:val="00C2346E"/>
    <w:rsid w:val="00C23564"/>
    <w:rsid w:val="00C236CB"/>
    <w:rsid w:val="00C23792"/>
    <w:rsid w:val="00C23919"/>
    <w:rsid w:val="00C23953"/>
    <w:rsid w:val="00C23A72"/>
    <w:rsid w:val="00C23C3D"/>
    <w:rsid w:val="00C23D45"/>
    <w:rsid w:val="00C24142"/>
    <w:rsid w:val="00C2426F"/>
    <w:rsid w:val="00C242AC"/>
    <w:rsid w:val="00C24346"/>
    <w:rsid w:val="00C24420"/>
    <w:rsid w:val="00C24448"/>
    <w:rsid w:val="00C24489"/>
    <w:rsid w:val="00C24495"/>
    <w:rsid w:val="00C244F9"/>
    <w:rsid w:val="00C24700"/>
    <w:rsid w:val="00C249E3"/>
    <w:rsid w:val="00C24ADC"/>
    <w:rsid w:val="00C24AEA"/>
    <w:rsid w:val="00C24D53"/>
    <w:rsid w:val="00C24D56"/>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2FA"/>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C9F"/>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82D"/>
    <w:rsid w:val="00C319F7"/>
    <w:rsid w:val="00C31B4B"/>
    <w:rsid w:val="00C31CB0"/>
    <w:rsid w:val="00C31CB2"/>
    <w:rsid w:val="00C31ED7"/>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C8E"/>
    <w:rsid w:val="00C34F3D"/>
    <w:rsid w:val="00C34FB1"/>
    <w:rsid w:val="00C34FC3"/>
    <w:rsid w:val="00C350EB"/>
    <w:rsid w:val="00C35151"/>
    <w:rsid w:val="00C351A9"/>
    <w:rsid w:val="00C351C6"/>
    <w:rsid w:val="00C354F9"/>
    <w:rsid w:val="00C35621"/>
    <w:rsid w:val="00C35672"/>
    <w:rsid w:val="00C35715"/>
    <w:rsid w:val="00C35769"/>
    <w:rsid w:val="00C3587B"/>
    <w:rsid w:val="00C358ED"/>
    <w:rsid w:val="00C35939"/>
    <w:rsid w:val="00C35BDE"/>
    <w:rsid w:val="00C35BE8"/>
    <w:rsid w:val="00C35D8B"/>
    <w:rsid w:val="00C35E19"/>
    <w:rsid w:val="00C3604D"/>
    <w:rsid w:val="00C36054"/>
    <w:rsid w:val="00C36072"/>
    <w:rsid w:val="00C364B9"/>
    <w:rsid w:val="00C3661A"/>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031"/>
    <w:rsid w:val="00C40133"/>
    <w:rsid w:val="00C40170"/>
    <w:rsid w:val="00C40271"/>
    <w:rsid w:val="00C40469"/>
    <w:rsid w:val="00C405EF"/>
    <w:rsid w:val="00C40697"/>
    <w:rsid w:val="00C40816"/>
    <w:rsid w:val="00C40896"/>
    <w:rsid w:val="00C40956"/>
    <w:rsid w:val="00C40A52"/>
    <w:rsid w:val="00C40D2B"/>
    <w:rsid w:val="00C40D55"/>
    <w:rsid w:val="00C40DB0"/>
    <w:rsid w:val="00C4100A"/>
    <w:rsid w:val="00C41052"/>
    <w:rsid w:val="00C41180"/>
    <w:rsid w:val="00C41247"/>
    <w:rsid w:val="00C4153D"/>
    <w:rsid w:val="00C41565"/>
    <w:rsid w:val="00C415AF"/>
    <w:rsid w:val="00C416CF"/>
    <w:rsid w:val="00C418E3"/>
    <w:rsid w:val="00C4191A"/>
    <w:rsid w:val="00C41921"/>
    <w:rsid w:val="00C4193C"/>
    <w:rsid w:val="00C4199B"/>
    <w:rsid w:val="00C419D8"/>
    <w:rsid w:val="00C41B2C"/>
    <w:rsid w:val="00C41B9D"/>
    <w:rsid w:val="00C41D01"/>
    <w:rsid w:val="00C41D82"/>
    <w:rsid w:val="00C41E4D"/>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CB2"/>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1D"/>
    <w:rsid w:val="00C471C2"/>
    <w:rsid w:val="00C472C7"/>
    <w:rsid w:val="00C47400"/>
    <w:rsid w:val="00C4742B"/>
    <w:rsid w:val="00C47439"/>
    <w:rsid w:val="00C47EB5"/>
    <w:rsid w:val="00C47F1C"/>
    <w:rsid w:val="00C5001F"/>
    <w:rsid w:val="00C5010C"/>
    <w:rsid w:val="00C503CF"/>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DA5"/>
    <w:rsid w:val="00C52E1C"/>
    <w:rsid w:val="00C52E30"/>
    <w:rsid w:val="00C52EF9"/>
    <w:rsid w:val="00C52F79"/>
    <w:rsid w:val="00C5317A"/>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1E9"/>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5F96"/>
    <w:rsid w:val="00C56019"/>
    <w:rsid w:val="00C56027"/>
    <w:rsid w:val="00C564EE"/>
    <w:rsid w:val="00C5655E"/>
    <w:rsid w:val="00C56630"/>
    <w:rsid w:val="00C566C0"/>
    <w:rsid w:val="00C568A3"/>
    <w:rsid w:val="00C569AE"/>
    <w:rsid w:val="00C56A79"/>
    <w:rsid w:val="00C56B0D"/>
    <w:rsid w:val="00C56BCA"/>
    <w:rsid w:val="00C56BFE"/>
    <w:rsid w:val="00C56E4E"/>
    <w:rsid w:val="00C5706F"/>
    <w:rsid w:val="00C5711F"/>
    <w:rsid w:val="00C571C8"/>
    <w:rsid w:val="00C572C0"/>
    <w:rsid w:val="00C57301"/>
    <w:rsid w:val="00C577CF"/>
    <w:rsid w:val="00C57992"/>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257"/>
    <w:rsid w:val="00C61356"/>
    <w:rsid w:val="00C61409"/>
    <w:rsid w:val="00C61623"/>
    <w:rsid w:val="00C6167D"/>
    <w:rsid w:val="00C6188E"/>
    <w:rsid w:val="00C618B1"/>
    <w:rsid w:val="00C61A8F"/>
    <w:rsid w:val="00C61AC1"/>
    <w:rsid w:val="00C61B97"/>
    <w:rsid w:val="00C62194"/>
    <w:rsid w:val="00C62198"/>
    <w:rsid w:val="00C6233A"/>
    <w:rsid w:val="00C6240D"/>
    <w:rsid w:val="00C6251B"/>
    <w:rsid w:val="00C62592"/>
    <w:rsid w:val="00C627CB"/>
    <w:rsid w:val="00C6294D"/>
    <w:rsid w:val="00C62B80"/>
    <w:rsid w:val="00C62C6B"/>
    <w:rsid w:val="00C62D11"/>
    <w:rsid w:val="00C62FAA"/>
    <w:rsid w:val="00C63136"/>
    <w:rsid w:val="00C631B0"/>
    <w:rsid w:val="00C6335F"/>
    <w:rsid w:val="00C634C1"/>
    <w:rsid w:val="00C6354D"/>
    <w:rsid w:val="00C6388F"/>
    <w:rsid w:val="00C63B5D"/>
    <w:rsid w:val="00C63D46"/>
    <w:rsid w:val="00C63E8F"/>
    <w:rsid w:val="00C63FA2"/>
    <w:rsid w:val="00C63FBB"/>
    <w:rsid w:val="00C64132"/>
    <w:rsid w:val="00C645DA"/>
    <w:rsid w:val="00C6462A"/>
    <w:rsid w:val="00C64689"/>
    <w:rsid w:val="00C646C7"/>
    <w:rsid w:val="00C64834"/>
    <w:rsid w:val="00C64958"/>
    <w:rsid w:val="00C64B10"/>
    <w:rsid w:val="00C64DAB"/>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18C"/>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DFF"/>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68E"/>
    <w:rsid w:val="00C73A34"/>
    <w:rsid w:val="00C73AE5"/>
    <w:rsid w:val="00C73B6B"/>
    <w:rsid w:val="00C73C54"/>
    <w:rsid w:val="00C73CC5"/>
    <w:rsid w:val="00C73CDA"/>
    <w:rsid w:val="00C73F25"/>
    <w:rsid w:val="00C73FF2"/>
    <w:rsid w:val="00C74066"/>
    <w:rsid w:val="00C74410"/>
    <w:rsid w:val="00C7460C"/>
    <w:rsid w:val="00C7473D"/>
    <w:rsid w:val="00C747E4"/>
    <w:rsid w:val="00C748AB"/>
    <w:rsid w:val="00C748E1"/>
    <w:rsid w:val="00C749AF"/>
    <w:rsid w:val="00C74A9B"/>
    <w:rsid w:val="00C74D07"/>
    <w:rsid w:val="00C74F64"/>
    <w:rsid w:val="00C74FD8"/>
    <w:rsid w:val="00C7515A"/>
    <w:rsid w:val="00C7522A"/>
    <w:rsid w:val="00C75238"/>
    <w:rsid w:val="00C754F3"/>
    <w:rsid w:val="00C7554F"/>
    <w:rsid w:val="00C755DC"/>
    <w:rsid w:val="00C75640"/>
    <w:rsid w:val="00C75654"/>
    <w:rsid w:val="00C75715"/>
    <w:rsid w:val="00C7575A"/>
    <w:rsid w:val="00C75769"/>
    <w:rsid w:val="00C75831"/>
    <w:rsid w:val="00C75A08"/>
    <w:rsid w:val="00C75D33"/>
    <w:rsid w:val="00C75D56"/>
    <w:rsid w:val="00C75DC0"/>
    <w:rsid w:val="00C76007"/>
    <w:rsid w:val="00C76314"/>
    <w:rsid w:val="00C76593"/>
    <w:rsid w:val="00C7670D"/>
    <w:rsid w:val="00C767DE"/>
    <w:rsid w:val="00C76803"/>
    <w:rsid w:val="00C76CB3"/>
    <w:rsid w:val="00C76D34"/>
    <w:rsid w:val="00C7730D"/>
    <w:rsid w:val="00C773BD"/>
    <w:rsid w:val="00C77825"/>
    <w:rsid w:val="00C7788C"/>
    <w:rsid w:val="00C779CB"/>
    <w:rsid w:val="00C779E0"/>
    <w:rsid w:val="00C77B11"/>
    <w:rsid w:val="00C77D38"/>
    <w:rsid w:val="00C77E68"/>
    <w:rsid w:val="00C77EB0"/>
    <w:rsid w:val="00C77FAB"/>
    <w:rsid w:val="00C77FB2"/>
    <w:rsid w:val="00C80165"/>
    <w:rsid w:val="00C801FE"/>
    <w:rsid w:val="00C80388"/>
    <w:rsid w:val="00C8038C"/>
    <w:rsid w:val="00C8046C"/>
    <w:rsid w:val="00C805BF"/>
    <w:rsid w:val="00C807E6"/>
    <w:rsid w:val="00C80A85"/>
    <w:rsid w:val="00C80BBF"/>
    <w:rsid w:val="00C80CB7"/>
    <w:rsid w:val="00C80DCF"/>
    <w:rsid w:val="00C80DFF"/>
    <w:rsid w:val="00C81219"/>
    <w:rsid w:val="00C814D2"/>
    <w:rsid w:val="00C8164C"/>
    <w:rsid w:val="00C81705"/>
    <w:rsid w:val="00C817B8"/>
    <w:rsid w:val="00C81B22"/>
    <w:rsid w:val="00C81E69"/>
    <w:rsid w:val="00C820B7"/>
    <w:rsid w:val="00C821A5"/>
    <w:rsid w:val="00C821B2"/>
    <w:rsid w:val="00C821DB"/>
    <w:rsid w:val="00C8238C"/>
    <w:rsid w:val="00C823A7"/>
    <w:rsid w:val="00C82798"/>
    <w:rsid w:val="00C827C2"/>
    <w:rsid w:val="00C827DD"/>
    <w:rsid w:val="00C82986"/>
    <w:rsid w:val="00C82A36"/>
    <w:rsid w:val="00C82B91"/>
    <w:rsid w:val="00C82CA3"/>
    <w:rsid w:val="00C82DD8"/>
    <w:rsid w:val="00C82E6E"/>
    <w:rsid w:val="00C82E71"/>
    <w:rsid w:val="00C82E92"/>
    <w:rsid w:val="00C82F9E"/>
    <w:rsid w:val="00C82FCF"/>
    <w:rsid w:val="00C830B9"/>
    <w:rsid w:val="00C83299"/>
    <w:rsid w:val="00C832C7"/>
    <w:rsid w:val="00C8343B"/>
    <w:rsid w:val="00C835C7"/>
    <w:rsid w:val="00C83611"/>
    <w:rsid w:val="00C83774"/>
    <w:rsid w:val="00C83828"/>
    <w:rsid w:val="00C83837"/>
    <w:rsid w:val="00C83845"/>
    <w:rsid w:val="00C83859"/>
    <w:rsid w:val="00C83A12"/>
    <w:rsid w:val="00C83A6C"/>
    <w:rsid w:val="00C83A73"/>
    <w:rsid w:val="00C83B0C"/>
    <w:rsid w:val="00C84113"/>
    <w:rsid w:val="00C84156"/>
    <w:rsid w:val="00C84219"/>
    <w:rsid w:val="00C8427F"/>
    <w:rsid w:val="00C8432A"/>
    <w:rsid w:val="00C84414"/>
    <w:rsid w:val="00C8470C"/>
    <w:rsid w:val="00C84713"/>
    <w:rsid w:val="00C84722"/>
    <w:rsid w:val="00C84734"/>
    <w:rsid w:val="00C8475A"/>
    <w:rsid w:val="00C847B4"/>
    <w:rsid w:val="00C847D2"/>
    <w:rsid w:val="00C8485C"/>
    <w:rsid w:val="00C848AF"/>
    <w:rsid w:val="00C849F6"/>
    <w:rsid w:val="00C84AC5"/>
    <w:rsid w:val="00C84AE5"/>
    <w:rsid w:val="00C84B50"/>
    <w:rsid w:val="00C84CAD"/>
    <w:rsid w:val="00C84D38"/>
    <w:rsid w:val="00C84DCE"/>
    <w:rsid w:val="00C84E79"/>
    <w:rsid w:val="00C84EF5"/>
    <w:rsid w:val="00C84FA6"/>
    <w:rsid w:val="00C84FEF"/>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0D0"/>
    <w:rsid w:val="00C86282"/>
    <w:rsid w:val="00C863E1"/>
    <w:rsid w:val="00C863EE"/>
    <w:rsid w:val="00C866AA"/>
    <w:rsid w:val="00C86750"/>
    <w:rsid w:val="00C86789"/>
    <w:rsid w:val="00C867A7"/>
    <w:rsid w:val="00C86ACD"/>
    <w:rsid w:val="00C86B58"/>
    <w:rsid w:val="00C86B7A"/>
    <w:rsid w:val="00C86B81"/>
    <w:rsid w:val="00C86F58"/>
    <w:rsid w:val="00C870C0"/>
    <w:rsid w:val="00C873DC"/>
    <w:rsid w:val="00C876D3"/>
    <w:rsid w:val="00C877A2"/>
    <w:rsid w:val="00C87975"/>
    <w:rsid w:val="00C87A95"/>
    <w:rsid w:val="00C87B6F"/>
    <w:rsid w:val="00C87BB7"/>
    <w:rsid w:val="00C87D95"/>
    <w:rsid w:val="00C87E6C"/>
    <w:rsid w:val="00C87F3C"/>
    <w:rsid w:val="00C900C3"/>
    <w:rsid w:val="00C9028D"/>
    <w:rsid w:val="00C90570"/>
    <w:rsid w:val="00C90689"/>
    <w:rsid w:val="00C90958"/>
    <w:rsid w:val="00C909AB"/>
    <w:rsid w:val="00C90B68"/>
    <w:rsid w:val="00C90CF2"/>
    <w:rsid w:val="00C90E2B"/>
    <w:rsid w:val="00C910EF"/>
    <w:rsid w:val="00C91128"/>
    <w:rsid w:val="00C91181"/>
    <w:rsid w:val="00C91266"/>
    <w:rsid w:val="00C91582"/>
    <w:rsid w:val="00C91643"/>
    <w:rsid w:val="00C9175F"/>
    <w:rsid w:val="00C91837"/>
    <w:rsid w:val="00C91877"/>
    <w:rsid w:val="00C9197C"/>
    <w:rsid w:val="00C91A72"/>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4BD"/>
    <w:rsid w:val="00C94589"/>
    <w:rsid w:val="00C945DB"/>
    <w:rsid w:val="00C94828"/>
    <w:rsid w:val="00C94835"/>
    <w:rsid w:val="00C94A6D"/>
    <w:rsid w:val="00C94A84"/>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B7"/>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A1D"/>
    <w:rsid w:val="00CA2B63"/>
    <w:rsid w:val="00CA2D9B"/>
    <w:rsid w:val="00CA2E09"/>
    <w:rsid w:val="00CA2FB5"/>
    <w:rsid w:val="00CA304F"/>
    <w:rsid w:val="00CA308E"/>
    <w:rsid w:val="00CA339A"/>
    <w:rsid w:val="00CA34B7"/>
    <w:rsid w:val="00CA34C3"/>
    <w:rsid w:val="00CA3665"/>
    <w:rsid w:val="00CA366C"/>
    <w:rsid w:val="00CA39F4"/>
    <w:rsid w:val="00CA3A48"/>
    <w:rsid w:val="00CA3B03"/>
    <w:rsid w:val="00CA3B1B"/>
    <w:rsid w:val="00CA3C6C"/>
    <w:rsid w:val="00CA3CEC"/>
    <w:rsid w:val="00CA3D19"/>
    <w:rsid w:val="00CA3E94"/>
    <w:rsid w:val="00CA40E6"/>
    <w:rsid w:val="00CA4278"/>
    <w:rsid w:val="00CA42E8"/>
    <w:rsid w:val="00CA4599"/>
    <w:rsid w:val="00CA45F4"/>
    <w:rsid w:val="00CA4607"/>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78E"/>
    <w:rsid w:val="00CA5929"/>
    <w:rsid w:val="00CA5935"/>
    <w:rsid w:val="00CA59A4"/>
    <w:rsid w:val="00CA5AF3"/>
    <w:rsid w:val="00CA5C92"/>
    <w:rsid w:val="00CA5CE1"/>
    <w:rsid w:val="00CA5E60"/>
    <w:rsid w:val="00CA614A"/>
    <w:rsid w:val="00CA61CE"/>
    <w:rsid w:val="00CA6307"/>
    <w:rsid w:val="00CA6431"/>
    <w:rsid w:val="00CA6473"/>
    <w:rsid w:val="00CA660E"/>
    <w:rsid w:val="00CA6687"/>
    <w:rsid w:val="00CA6727"/>
    <w:rsid w:val="00CA690F"/>
    <w:rsid w:val="00CA6C58"/>
    <w:rsid w:val="00CA6CE0"/>
    <w:rsid w:val="00CA6EB0"/>
    <w:rsid w:val="00CA6F4D"/>
    <w:rsid w:val="00CA701D"/>
    <w:rsid w:val="00CA7183"/>
    <w:rsid w:val="00CA731F"/>
    <w:rsid w:val="00CA7456"/>
    <w:rsid w:val="00CA7458"/>
    <w:rsid w:val="00CA74AB"/>
    <w:rsid w:val="00CA74F7"/>
    <w:rsid w:val="00CA7658"/>
    <w:rsid w:val="00CA76AD"/>
    <w:rsid w:val="00CA76F6"/>
    <w:rsid w:val="00CA779F"/>
    <w:rsid w:val="00CA7904"/>
    <w:rsid w:val="00CA7AE7"/>
    <w:rsid w:val="00CA7B34"/>
    <w:rsid w:val="00CA7B96"/>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82"/>
    <w:rsid w:val="00CB0FB1"/>
    <w:rsid w:val="00CB1090"/>
    <w:rsid w:val="00CB1132"/>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AD8"/>
    <w:rsid w:val="00CB1C23"/>
    <w:rsid w:val="00CB1EC2"/>
    <w:rsid w:val="00CB1F2C"/>
    <w:rsid w:val="00CB215F"/>
    <w:rsid w:val="00CB2592"/>
    <w:rsid w:val="00CB2601"/>
    <w:rsid w:val="00CB266D"/>
    <w:rsid w:val="00CB26E4"/>
    <w:rsid w:val="00CB27BF"/>
    <w:rsid w:val="00CB27C4"/>
    <w:rsid w:val="00CB2946"/>
    <w:rsid w:val="00CB2B21"/>
    <w:rsid w:val="00CB2C2E"/>
    <w:rsid w:val="00CB2C96"/>
    <w:rsid w:val="00CB2CAA"/>
    <w:rsid w:val="00CB2D68"/>
    <w:rsid w:val="00CB2E80"/>
    <w:rsid w:val="00CB2ECF"/>
    <w:rsid w:val="00CB2FEC"/>
    <w:rsid w:val="00CB30A2"/>
    <w:rsid w:val="00CB30F0"/>
    <w:rsid w:val="00CB3396"/>
    <w:rsid w:val="00CB34BE"/>
    <w:rsid w:val="00CB353D"/>
    <w:rsid w:val="00CB3A33"/>
    <w:rsid w:val="00CB3C27"/>
    <w:rsid w:val="00CB3D02"/>
    <w:rsid w:val="00CB3E2B"/>
    <w:rsid w:val="00CB3E73"/>
    <w:rsid w:val="00CB3E77"/>
    <w:rsid w:val="00CB3E88"/>
    <w:rsid w:val="00CB3FA7"/>
    <w:rsid w:val="00CB3FE5"/>
    <w:rsid w:val="00CB4541"/>
    <w:rsid w:val="00CB454F"/>
    <w:rsid w:val="00CB48C9"/>
    <w:rsid w:val="00CB49AD"/>
    <w:rsid w:val="00CB4A37"/>
    <w:rsid w:val="00CB4B14"/>
    <w:rsid w:val="00CB4BCD"/>
    <w:rsid w:val="00CB4CE1"/>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2A"/>
    <w:rsid w:val="00CB62ED"/>
    <w:rsid w:val="00CB6640"/>
    <w:rsid w:val="00CB6894"/>
    <w:rsid w:val="00CB69E9"/>
    <w:rsid w:val="00CB6A0C"/>
    <w:rsid w:val="00CB6A0D"/>
    <w:rsid w:val="00CB6A43"/>
    <w:rsid w:val="00CB6BC5"/>
    <w:rsid w:val="00CB6D76"/>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53"/>
    <w:rsid w:val="00CC0EC4"/>
    <w:rsid w:val="00CC10BE"/>
    <w:rsid w:val="00CC112C"/>
    <w:rsid w:val="00CC12E0"/>
    <w:rsid w:val="00CC1430"/>
    <w:rsid w:val="00CC1431"/>
    <w:rsid w:val="00CC144D"/>
    <w:rsid w:val="00CC1590"/>
    <w:rsid w:val="00CC170D"/>
    <w:rsid w:val="00CC1A1A"/>
    <w:rsid w:val="00CC1A4B"/>
    <w:rsid w:val="00CC1B9F"/>
    <w:rsid w:val="00CC1BF5"/>
    <w:rsid w:val="00CC1CB1"/>
    <w:rsid w:val="00CC1E08"/>
    <w:rsid w:val="00CC2426"/>
    <w:rsid w:val="00CC249E"/>
    <w:rsid w:val="00CC252E"/>
    <w:rsid w:val="00CC25FC"/>
    <w:rsid w:val="00CC263B"/>
    <w:rsid w:val="00CC2670"/>
    <w:rsid w:val="00CC2752"/>
    <w:rsid w:val="00CC27D3"/>
    <w:rsid w:val="00CC27EE"/>
    <w:rsid w:val="00CC2811"/>
    <w:rsid w:val="00CC2BB6"/>
    <w:rsid w:val="00CC2C04"/>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8BB"/>
    <w:rsid w:val="00CC4971"/>
    <w:rsid w:val="00CC4A79"/>
    <w:rsid w:val="00CC4A8E"/>
    <w:rsid w:val="00CC4BC6"/>
    <w:rsid w:val="00CC4D07"/>
    <w:rsid w:val="00CC4F36"/>
    <w:rsid w:val="00CC50AD"/>
    <w:rsid w:val="00CC5151"/>
    <w:rsid w:val="00CC51E7"/>
    <w:rsid w:val="00CC5283"/>
    <w:rsid w:val="00CC5454"/>
    <w:rsid w:val="00CC56C8"/>
    <w:rsid w:val="00CC58F8"/>
    <w:rsid w:val="00CC592A"/>
    <w:rsid w:val="00CC59BD"/>
    <w:rsid w:val="00CC59C7"/>
    <w:rsid w:val="00CC5B0D"/>
    <w:rsid w:val="00CC5D60"/>
    <w:rsid w:val="00CC5EF9"/>
    <w:rsid w:val="00CC5F0F"/>
    <w:rsid w:val="00CC6278"/>
    <w:rsid w:val="00CC628A"/>
    <w:rsid w:val="00CC6380"/>
    <w:rsid w:val="00CC64D7"/>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3BC"/>
    <w:rsid w:val="00CD1583"/>
    <w:rsid w:val="00CD15B1"/>
    <w:rsid w:val="00CD1688"/>
    <w:rsid w:val="00CD1734"/>
    <w:rsid w:val="00CD186A"/>
    <w:rsid w:val="00CD1CB4"/>
    <w:rsid w:val="00CD1CE7"/>
    <w:rsid w:val="00CD1D31"/>
    <w:rsid w:val="00CD1DDA"/>
    <w:rsid w:val="00CD1E30"/>
    <w:rsid w:val="00CD1F9B"/>
    <w:rsid w:val="00CD208A"/>
    <w:rsid w:val="00CD20FD"/>
    <w:rsid w:val="00CD211D"/>
    <w:rsid w:val="00CD2268"/>
    <w:rsid w:val="00CD2323"/>
    <w:rsid w:val="00CD2366"/>
    <w:rsid w:val="00CD23CF"/>
    <w:rsid w:val="00CD2412"/>
    <w:rsid w:val="00CD24FD"/>
    <w:rsid w:val="00CD27F8"/>
    <w:rsid w:val="00CD29D9"/>
    <w:rsid w:val="00CD2AEC"/>
    <w:rsid w:val="00CD2BFA"/>
    <w:rsid w:val="00CD2C57"/>
    <w:rsid w:val="00CD2C66"/>
    <w:rsid w:val="00CD2D39"/>
    <w:rsid w:val="00CD2D9F"/>
    <w:rsid w:val="00CD2F18"/>
    <w:rsid w:val="00CD3050"/>
    <w:rsid w:val="00CD305A"/>
    <w:rsid w:val="00CD3088"/>
    <w:rsid w:val="00CD3269"/>
    <w:rsid w:val="00CD32A7"/>
    <w:rsid w:val="00CD32CB"/>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981"/>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5C4F"/>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8C0"/>
    <w:rsid w:val="00CD7A2D"/>
    <w:rsid w:val="00CD7AA4"/>
    <w:rsid w:val="00CD7AC3"/>
    <w:rsid w:val="00CD7B13"/>
    <w:rsid w:val="00CD7DC6"/>
    <w:rsid w:val="00CD7DF3"/>
    <w:rsid w:val="00CD7FB5"/>
    <w:rsid w:val="00CD7FC7"/>
    <w:rsid w:val="00CD7FDE"/>
    <w:rsid w:val="00CE017C"/>
    <w:rsid w:val="00CE01AD"/>
    <w:rsid w:val="00CE0452"/>
    <w:rsid w:val="00CE05B3"/>
    <w:rsid w:val="00CE0600"/>
    <w:rsid w:val="00CE06B3"/>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A88"/>
    <w:rsid w:val="00CE1D82"/>
    <w:rsid w:val="00CE1DE2"/>
    <w:rsid w:val="00CE2117"/>
    <w:rsid w:val="00CE230C"/>
    <w:rsid w:val="00CE25CD"/>
    <w:rsid w:val="00CE2925"/>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57B"/>
    <w:rsid w:val="00CE46DF"/>
    <w:rsid w:val="00CE48B8"/>
    <w:rsid w:val="00CE490B"/>
    <w:rsid w:val="00CE490E"/>
    <w:rsid w:val="00CE491E"/>
    <w:rsid w:val="00CE492D"/>
    <w:rsid w:val="00CE4979"/>
    <w:rsid w:val="00CE4982"/>
    <w:rsid w:val="00CE49C3"/>
    <w:rsid w:val="00CE49EC"/>
    <w:rsid w:val="00CE4A72"/>
    <w:rsid w:val="00CE4A77"/>
    <w:rsid w:val="00CE4BE6"/>
    <w:rsid w:val="00CE4D8D"/>
    <w:rsid w:val="00CE509D"/>
    <w:rsid w:val="00CE50C1"/>
    <w:rsid w:val="00CE514B"/>
    <w:rsid w:val="00CE51FC"/>
    <w:rsid w:val="00CE522C"/>
    <w:rsid w:val="00CE529F"/>
    <w:rsid w:val="00CE52AD"/>
    <w:rsid w:val="00CE570F"/>
    <w:rsid w:val="00CE578B"/>
    <w:rsid w:val="00CE5A01"/>
    <w:rsid w:val="00CE5A32"/>
    <w:rsid w:val="00CE5B47"/>
    <w:rsid w:val="00CE5BF9"/>
    <w:rsid w:val="00CE5D62"/>
    <w:rsid w:val="00CE5DD1"/>
    <w:rsid w:val="00CE5E3C"/>
    <w:rsid w:val="00CE5EF2"/>
    <w:rsid w:val="00CE5F11"/>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16"/>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0E1"/>
    <w:rsid w:val="00CF1388"/>
    <w:rsid w:val="00CF16FD"/>
    <w:rsid w:val="00CF17A2"/>
    <w:rsid w:val="00CF19DF"/>
    <w:rsid w:val="00CF1E41"/>
    <w:rsid w:val="00CF1E69"/>
    <w:rsid w:val="00CF1F17"/>
    <w:rsid w:val="00CF2017"/>
    <w:rsid w:val="00CF21BC"/>
    <w:rsid w:val="00CF2269"/>
    <w:rsid w:val="00CF229D"/>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27"/>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912"/>
    <w:rsid w:val="00CF5A38"/>
    <w:rsid w:val="00CF5C6F"/>
    <w:rsid w:val="00CF5E1B"/>
    <w:rsid w:val="00CF5EEA"/>
    <w:rsid w:val="00CF5FEE"/>
    <w:rsid w:val="00CF613E"/>
    <w:rsid w:val="00CF618C"/>
    <w:rsid w:val="00CF61FC"/>
    <w:rsid w:val="00CF62F3"/>
    <w:rsid w:val="00CF634A"/>
    <w:rsid w:val="00CF63D3"/>
    <w:rsid w:val="00CF6527"/>
    <w:rsid w:val="00CF652A"/>
    <w:rsid w:val="00CF6636"/>
    <w:rsid w:val="00CF688D"/>
    <w:rsid w:val="00CF6890"/>
    <w:rsid w:val="00CF69F0"/>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482"/>
    <w:rsid w:val="00D005DE"/>
    <w:rsid w:val="00D0072B"/>
    <w:rsid w:val="00D00795"/>
    <w:rsid w:val="00D009AE"/>
    <w:rsid w:val="00D00B58"/>
    <w:rsid w:val="00D00B65"/>
    <w:rsid w:val="00D00C10"/>
    <w:rsid w:val="00D00EC8"/>
    <w:rsid w:val="00D01293"/>
    <w:rsid w:val="00D013A0"/>
    <w:rsid w:val="00D013A4"/>
    <w:rsid w:val="00D014A7"/>
    <w:rsid w:val="00D01506"/>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715"/>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37"/>
    <w:rsid w:val="00D06C5B"/>
    <w:rsid w:val="00D06CA3"/>
    <w:rsid w:val="00D06DCD"/>
    <w:rsid w:val="00D06F66"/>
    <w:rsid w:val="00D06FDC"/>
    <w:rsid w:val="00D0702B"/>
    <w:rsid w:val="00D07260"/>
    <w:rsid w:val="00D072AB"/>
    <w:rsid w:val="00D072FF"/>
    <w:rsid w:val="00D0739E"/>
    <w:rsid w:val="00D076E7"/>
    <w:rsid w:val="00D0794E"/>
    <w:rsid w:val="00D07C87"/>
    <w:rsid w:val="00D07DD1"/>
    <w:rsid w:val="00D07E2E"/>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EB"/>
    <w:rsid w:val="00D11CF5"/>
    <w:rsid w:val="00D11F61"/>
    <w:rsid w:val="00D121C9"/>
    <w:rsid w:val="00D12263"/>
    <w:rsid w:val="00D123D5"/>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3B"/>
    <w:rsid w:val="00D13045"/>
    <w:rsid w:val="00D13166"/>
    <w:rsid w:val="00D13312"/>
    <w:rsid w:val="00D13353"/>
    <w:rsid w:val="00D13571"/>
    <w:rsid w:val="00D1357A"/>
    <w:rsid w:val="00D135B0"/>
    <w:rsid w:val="00D13671"/>
    <w:rsid w:val="00D13775"/>
    <w:rsid w:val="00D138C8"/>
    <w:rsid w:val="00D13C99"/>
    <w:rsid w:val="00D13EED"/>
    <w:rsid w:val="00D14175"/>
    <w:rsid w:val="00D14231"/>
    <w:rsid w:val="00D14363"/>
    <w:rsid w:val="00D14392"/>
    <w:rsid w:val="00D144FA"/>
    <w:rsid w:val="00D14595"/>
    <w:rsid w:val="00D145C9"/>
    <w:rsid w:val="00D145D5"/>
    <w:rsid w:val="00D14CB4"/>
    <w:rsid w:val="00D14CCA"/>
    <w:rsid w:val="00D14E7C"/>
    <w:rsid w:val="00D14F3D"/>
    <w:rsid w:val="00D1502F"/>
    <w:rsid w:val="00D15130"/>
    <w:rsid w:val="00D151A3"/>
    <w:rsid w:val="00D154CC"/>
    <w:rsid w:val="00D154DC"/>
    <w:rsid w:val="00D15688"/>
    <w:rsid w:val="00D15809"/>
    <w:rsid w:val="00D15CB1"/>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17FBC"/>
    <w:rsid w:val="00D20018"/>
    <w:rsid w:val="00D20101"/>
    <w:rsid w:val="00D203DB"/>
    <w:rsid w:val="00D20472"/>
    <w:rsid w:val="00D20584"/>
    <w:rsid w:val="00D20659"/>
    <w:rsid w:val="00D206C2"/>
    <w:rsid w:val="00D2076D"/>
    <w:rsid w:val="00D208F7"/>
    <w:rsid w:val="00D209B0"/>
    <w:rsid w:val="00D20D1B"/>
    <w:rsid w:val="00D20E20"/>
    <w:rsid w:val="00D20E40"/>
    <w:rsid w:val="00D20EB0"/>
    <w:rsid w:val="00D20F1D"/>
    <w:rsid w:val="00D2126C"/>
    <w:rsid w:val="00D212EC"/>
    <w:rsid w:val="00D21316"/>
    <w:rsid w:val="00D21607"/>
    <w:rsid w:val="00D21680"/>
    <w:rsid w:val="00D2170F"/>
    <w:rsid w:val="00D218C2"/>
    <w:rsid w:val="00D21917"/>
    <w:rsid w:val="00D219AB"/>
    <w:rsid w:val="00D21A94"/>
    <w:rsid w:val="00D21B03"/>
    <w:rsid w:val="00D21B28"/>
    <w:rsid w:val="00D21C87"/>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EBF"/>
    <w:rsid w:val="00D23FD1"/>
    <w:rsid w:val="00D24002"/>
    <w:rsid w:val="00D240E9"/>
    <w:rsid w:val="00D24190"/>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7D"/>
    <w:rsid w:val="00D25FD0"/>
    <w:rsid w:val="00D25FFF"/>
    <w:rsid w:val="00D2601B"/>
    <w:rsid w:val="00D261CE"/>
    <w:rsid w:val="00D26362"/>
    <w:rsid w:val="00D264A8"/>
    <w:rsid w:val="00D267B9"/>
    <w:rsid w:val="00D26B26"/>
    <w:rsid w:val="00D26BA0"/>
    <w:rsid w:val="00D26CA9"/>
    <w:rsid w:val="00D26CB9"/>
    <w:rsid w:val="00D26D49"/>
    <w:rsid w:val="00D26F51"/>
    <w:rsid w:val="00D27080"/>
    <w:rsid w:val="00D27335"/>
    <w:rsid w:val="00D27399"/>
    <w:rsid w:val="00D27640"/>
    <w:rsid w:val="00D27740"/>
    <w:rsid w:val="00D2790C"/>
    <w:rsid w:val="00D27A38"/>
    <w:rsid w:val="00D27ACB"/>
    <w:rsid w:val="00D27D9A"/>
    <w:rsid w:val="00D27DEF"/>
    <w:rsid w:val="00D27E7B"/>
    <w:rsid w:val="00D27ECC"/>
    <w:rsid w:val="00D27FDA"/>
    <w:rsid w:val="00D30137"/>
    <w:rsid w:val="00D3017D"/>
    <w:rsid w:val="00D30654"/>
    <w:rsid w:val="00D306D8"/>
    <w:rsid w:val="00D30924"/>
    <w:rsid w:val="00D3093E"/>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50F"/>
    <w:rsid w:val="00D32645"/>
    <w:rsid w:val="00D32802"/>
    <w:rsid w:val="00D329A4"/>
    <w:rsid w:val="00D32A0C"/>
    <w:rsid w:val="00D32A79"/>
    <w:rsid w:val="00D32D4B"/>
    <w:rsid w:val="00D32F19"/>
    <w:rsid w:val="00D331F1"/>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CD1"/>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68"/>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0E7"/>
    <w:rsid w:val="00D4014D"/>
    <w:rsid w:val="00D40187"/>
    <w:rsid w:val="00D4024E"/>
    <w:rsid w:val="00D40263"/>
    <w:rsid w:val="00D403B2"/>
    <w:rsid w:val="00D40431"/>
    <w:rsid w:val="00D40596"/>
    <w:rsid w:val="00D40688"/>
    <w:rsid w:val="00D406AC"/>
    <w:rsid w:val="00D4072E"/>
    <w:rsid w:val="00D40802"/>
    <w:rsid w:val="00D4098B"/>
    <w:rsid w:val="00D40AB3"/>
    <w:rsid w:val="00D40B19"/>
    <w:rsid w:val="00D40B95"/>
    <w:rsid w:val="00D410A9"/>
    <w:rsid w:val="00D41162"/>
    <w:rsid w:val="00D411F3"/>
    <w:rsid w:val="00D411F9"/>
    <w:rsid w:val="00D4163A"/>
    <w:rsid w:val="00D41842"/>
    <w:rsid w:val="00D418D5"/>
    <w:rsid w:val="00D419C1"/>
    <w:rsid w:val="00D41BAC"/>
    <w:rsid w:val="00D41BE9"/>
    <w:rsid w:val="00D41C1D"/>
    <w:rsid w:val="00D41C46"/>
    <w:rsid w:val="00D41C81"/>
    <w:rsid w:val="00D41D51"/>
    <w:rsid w:val="00D41F7A"/>
    <w:rsid w:val="00D4201F"/>
    <w:rsid w:val="00D42266"/>
    <w:rsid w:val="00D423E6"/>
    <w:rsid w:val="00D42499"/>
    <w:rsid w:val="00D427A5"/>
    <w:rsid w:val="00D428E1"/>
    <w:rsid w:val="00D42A81"/>
    <w:rsid w:val="00D42D9C"/>
    <w:rsid w:val="00D42F2F"/>
    <w:rsid w:val="00D42F86"/>
    <w:rsid w:val="00D42F9E"/>
    <w:rsid w:val="00D42FA5"/>
    <w:rsid w:val="00D43025"/>
    <w:rsid w:val="00D43233"/>
    <w:rsid w:val="00D4324D"/>
    <w:rsid w:val="00D43302"/>
    <w:rsid w:val="00D43464"/>
    <w:rsid w:val="00D43573"/>
    <w:rsid w:val="00D435D6"/>
    <w:rsid w:val="00D43668"/>
    <w:rsid w:val="00D436E3"/>
    <w:rsid w:val="00D4384E"/>
    <w:rsid w:val="00D438DA"/>
    <w:rsid w:val="00D439CA"/>
    <w:rsid w:val="00D43CA8"/>
    <w:rsid w:val="00D43CF3"/>
    <w:rsid w:val="00D43D25"/>
    <w:rsid w:val="00D43E5E"/>
    <w:rsid w:val="00D43ED7"/>
    <w:rsid w:val="00D43EF5"/>
    <w:rsid w:val="00D43F6E"/>
    <w:rsid w:val="00D4424B"/>
    <w:rsid w:val="00D44291"/>
    <w:rsid w:val="00D44414"/>
    <w:rsid w:val="00D44604"/>
    <w:rsid w:val="00D4464C"/>
    <w:rsid w:val="00D44971"/>
    <w:rsid w:val="00D44A1C"/>
    <w:rsid w:val="00D44D4B"/>
    <w:rsid w:val="00D44E1C"/>
    <w:rsid w:val="00D44E8A"/>
    <w:rsid w:val="00D450C1"/>
    <w:rsid w:val="00D45114"/>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3D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E20"/>
    <w:rsid w:val="00D51154"/>
    <w:rsid w:val="00D512DE"/>
    <w:rsid w:val="00D51336"/>
    <w:rsid w:val="00D514E8"/>
    <w:rsid w:val="00D515C3"/>
    <w:rsid w:val="00D517BC"/>
    <w:rsid w:val="00D5183C"/>
    <w:rsid w:val="00D518FD"/>
    <w:rsid w:val="00D51974"/>
    <w:rsid w:val="00D51D42"/>
    <w:rsid w:val="00D52120"/>
    <w:rsid w:val="00D52308"/>
    <w:rsid w:val="00D52421"/>
    <w:rsid w:val="00D52435"/>
    <w:rsid w:val="00D524D8"/>
    <w:rsid w:val="00D526DB"/>
    <w:rsid w:val="00D52842"/>
    <w:rsid w:val="00D52A4D"/>
    <w:rsid w:val="00D52C82"/>
    <w:rsid w:val="00D52C88"/>
    <w:rsid w:val="00D52F64"/>
    <w:rsid w:val="00D5314D"/>
    <w:rsid w:val="00D53198"/>
    <w:rsid w:val="00D532E9"/>
    <w:rsid w:val="00D53349"/>
    <w:rsid w:val="00D537B7"/>
    <w:rsid w:val="00D5382E"/>
    <w:rsid w:val="00D53898"/>
    <w:rsid w:val="00D53A75"/>
    <w:rsid w:val="00D53C59"/>
    <w:rsid w:val="00D53D5E"/>
    <w:rsid w:val="00D53DFB"/>
    <w:rsid w:val="00D53DFD"/>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4F38"/>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430"/>
    <w:rsid w:val="00D5674A"/>
    <w:rsid w:val="00D567A3"/>
    <w:rsid w:val="00D56AB7"/>
    <w:rsid w:val="00D56D08"/>
    <w:rsid w:val="00D56D94"/>
    <w:rsid w:val="00D56D97"/>
    <w:rsid w:val="00D56E11"/>
    <w:rsid w:val="00D5705F"/>
    <w:rsid w:val="00D5707A"/>
    <w:rsid w:val="00D57106"/>
    <w:rsid w:val="00D5710F"/>
    <w:rsid w:val="00D5711E"/>
    <w:rsid w:val="00D57254"/>
    <w:rsid w:val="00D5728D"/>
    <w:rsid w:val="00D572FD"/>
    <w:rsid w:val="00D57341"/>
    <w:rsid w:val="00D573D5"/>
    <w:rsid w:val="00D573FF"/>
    <w:rsid w:val="00D574EC"/>
    <w:rsid w:val="00D57575"/>
    <w:rsid w:val="00D5762A"/>
    <w:rsid w:val="00D5771F"/>
    <w:rsid w:val="00D57A52"/>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CB0"/>
    <w:rsid w:val="00D60D4C"/>
    <w:rsid w:val="00D60D6C"/>
    <w:rsid w:val="00D61099"/>
    <w:rsid w:val="00D610C9"/>
    <w:rsid w:val="00D611AB"/>
    <w:rsid w:val="00D6121F"/>
    <w:rsid w:val="00D6126C"/>
    <w:rsid w:val="00D6136B"/>
    <w:rsid w:val="00D61489"/>
    <w:rsid w:val="00D61643"/>
    <w:rsid w:val="00D61694"/>
    <w:rsid w:val="00D61A71"/>
    <w:rsid w:val="00D61D98"/>
    <w:rsid w:val="00D61E03"/>
    <w:rsid w:val="00D6202E"/>
    <w:rsid w:val="00D623B0"/>
    <w:rsid w:val="00D62570"/>
    <w:rsid w:val="00D62760"/>
    <w:rsid w:val="00D6279C"/>
    <w:rsid w:val="00D6284D"/>
    <w:rsid w:val="00D628ED"/>
    <w:rsid w:val="00D6298B"/>
    <w:rsid w:val="00D629E5"/>
    <w:rsid w:val="00D62AAF"/>
    <w:rsid w:val="00D62BCC"/>
    <w:rsid w:val="00D62C0D"/>
    <w:rsid w:val="00D62C42"/>
    <w:rsid w:val="00D62D74"/>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14"/>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31"/>
    <w:rsid w:val="00D6506B"/>
    <w:rsid w:val="00D6566C"/>
    <w:rsid w:val="00D657A5"/>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0CA"/>
    <w:rsid w:val="00D6720E"/>
    <w:rsid w:val="00D672A4"/>
    <w:rsid w:val="00D672CE"/>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7E1"/>
    <w:rsid w:val="00D72801"/>
    <w:rsid w:val="00D72811"/>
    <w:rsid w:val="00D728FE"/>
    <w:rsid w:val="00D729F2"/>
    <w:rsid w:val="00D72B97"/>
    <w:rsid w:val="00D72BAC"/>
    <w:rsid w:val="00D72C57"/>
    <w:rsid w:val="00D72DD5"/>
    <w:rsid w:val="00D72E7C"/>
    <w:rsid w:val="00D72F30"/>
    <w:rsid w:val="00D731D4"/>
    <w:rsid w:val="00D73339"/>
    <w:rsid w:val="00D73470"/>
    <w:rsid w:val="00D734E0"/>
    <w:rsid w:val="00D73912"/>
    <w:rsid w:val="00D73A93"/>
    <w:rsid w:val="00D73E36"/>
    <w:rsid w:val="00D73E5E"/>
    <w:rsid w:val="00D73EF4"/>
    <w:rsid w:val="00D73FA1"/>
    <w:rsid w:val="00D74225"/>
    <w:rsid w:val="00D74499"/>
    <w:rsid w:val="00D746E0"/>
    <w:rsid w:val="00D74720"/>
    <w:rsid w:val="00D7474D"/>
    <w:rsid w:val="00D747D7"/>
    <w:rsid w:val="00D747F9"/>
    <w:rsid w:val="00D7482E"/>
    <w:rsid w:val="00D74B00"/>
    <w:rsid w:val="00D74DC3"/>
    <w:rsid w:val="00D74EE1"/>
    <w:rsid w:val="00D74F53"/>
    <w:rsid w:val="00D7534B"/>
    <w:rsid w:val="00D75403"/>
    <w:rsid w:val="00D75416"/>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1F1"/>
    <w:rsid w:val="00D77250"/>
    <w:rsid w:val="00D77322"/>
    <w:rsid w:val="00D77451"/>
    <w:rsid w:val="00D77576"/>
    <w:rsid w:val="00D77653"/>
    <w:rsid w:val="00D77698"/>
    <w:rsid w:val="00D77A01"/>
    <w:rsid w:val="00D77A13"/>
    <w:rsid w:val="00D77A29"/>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10"/>
    <w:rsid w:val="00D80FF3"/>
    <w:rsid w:val="00D810B5"/>
    <w:rsid w:val="00D8114B"/>
    <w:rsid w:val="00D812EC"/>
    <w:rsid w:val="00D81474"/>
    <w:rsid w:val="00D8147A"/>
    <w:rsid w:val="00D8150B"/>
    <w:rsid w:val="00D817B8"/>
    <w:rsid w:val="00D8186C"/>
    <w:rsid w:val="00D81BB7"/>
    <w:rsid w:val="00D81BD6"/>
    <w:rsid w:val="00D81CD9"/>
    <w:rsid w:val="00D81CE9"/>
    <w:rsid w:val="00D81D8D"/>
    <w:rsid w:val="00D81E32"/>
    <w:rsid w:val="00D81E5C"/>
    <w:rsid w:val="00D81EAC"/>
    <w:rsid w:val="00D81EAE"/>
    <w:rsid w:val="00D81F0F"/>
    <w:rsid w:val="00D81F57"/>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A13"/>
    <w:rsid w:val="00D83DC8"/>
    <w:rsid w:val="00D83E30"/>
    <w:rsid w:val="00D83EDA"/>
    <w:rsid w:val="00D84088"/>
    <w:rsid w:val="00D84386"/>
    <w:rsid w:val="00D843F0"/>
    <w:rsid w:val="00D84641"/>
    <w:rsid w:val="00D8466D"/>
    <w:rsid w:val="00D84678"/>
    <w:rsid w:val="00D8475C"/>
    <w:rsid w:val="00D849A7"/>
    <w:rsid w:val="00D849C0"/>
    <w:rsid w:val="00D84A30"/>
    <w:rsid w:val="00D84A38"/>
    <w:rsid w:val="00D84AF4"/>
    <w:rsid w:val="00D84B1C"/>
    <w:rsid w:val="00D84B9B"/>
    <w:rsid w:val="00D84D26"/>
    <w:rsid w:val="00D84D65"/>
    <w:rsid w:val="00D84DC2"/>
    <w:rsid w:val="00D84ED6"/>
    <w:rsid w:val="00D84F3E"/>
    <w:rsid w:val="00D84F47"/>
    <w:rsid w:val="00D85078"/>
    <w:rsid w:val="00D8526E"/>
    <w:rsid w:val="00D852AF"/>
    <w:rsid w:val="00D8550B"/>
    <w:rsid w:val="00D855F0"/>
    <w:rsid w:val="00D85652"/>
    <w:rsid w:val="00D8571D"/>
    <w:rsid w:val="00D85800"/>
    <w:rsid w:val="00D85847"/>
    <w:rsid w:val="00D85AF0"/>
    <w:rsid w:val="00D85BFE"/>
    <w:rsid w:val="00D85C07"/>
    <w:rsid w:val="00D85CFD"/>
    <w:rsid w:val="00D85D66"/>
    <w:rsid w:val="00D85EF4"/>
    <w:rsid w:val="00D85F76"/>
    <w:rsid w:val="00D85FC6"/>
    <w:rsid w:val="00D861CE"/>
    <w:rsid w:val="00D8622B"/>
    <w:rsid w:val="00D863F1"/>
    <w:rsid w:val="00D86617"/>
    <w:rsid w:val="00D867E3"/>
    <w:rsid w:val="00D8687C"/>
    <w:rsid w:val="00D868EF"/>
    <w:rsid w:val="00D86C4E"/>
    <w:rsid w:val="00D86FF5"/>
    <w:rsid w:val="00D87014"/>
    <w:rsid w:val="00D870F4"/>
    <w:rsid w:val="00D870F5"/>
    <w:rsid w:val="00D8711C"/>
    <w:rsid w:val="00D87169"/>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1D"/>
    <w:rsid w:val="00D9086A"/>
    <w:rsid w:val="00D9086D"/>
    <w:rsid w:val="00D9096D"/>
    <w:rsid w:val="00D90A24"/>
    <w:rsid w:val="00D90A53"/>
    <w:rsid w:val="00D90BA2"/>
    <w:rsid w:val="00D90BDC"/>
    <w:rsid w:val="00D90BF3"/>
    <w:rsid w:val="00D90C69"/>
    <w:rsid w:val="00D90DFD"/>
    <w:rsid w:val="00D90F61"/>
    <w:rsid w:val="00D911D5"/>
    <w:rsid w:val="00D912A3"/>
    <w:rsid w:val="00D912D2"/>
    <w:rsid w:val="00D91436"/>
    <w:rsid w:val="00D915A1"/>
    <w:rsid w:val="00D915CC"/>
    <w:rsid w:val="00D9163F"/>
    <w:rsid w:val="00D91687"/>
    <w:rsid w:val="00D9168B"/>
    <w:rsid w:val="00D91844"/>
    <w:rsid w:val="00D91985"/>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B5C"/>
    <w:rsid w:val="00D93DFD"/>
    <w:rsid w:val="00D93EF7"/>
    <w:rsid w:val="00D93F4F"/>
    <w:rsid w:val="00D93F8D"/>
    <w:rsid w:val="00D942FE"/>
    <w:rsid w:val="00D94307"/>
    <w:rsid w:val="00D94345"/>
    <w:rsid w:val="00D94719"/>
    <w:rsid w:val="00D94C53"/>
    <w:rsid w:val="00D94C98"/>
    <w:rsid w:val="00D94EDC"/>
    <w:rsid w:val="00D9500A"/>
    <w:rsid w:val="00D951E5"/>
    <w:rsid w:val="00D95280"/>
    <w:rsid w:val="00D95297"/>
    <w:rsid w:val="00D95302"/>
    <w:rsid w:val="00D95309"/>
    <w:rsid w:val="00D95369"/>
    <w:rsid w:val="00D9548A"/>
    <w:rsid w:val="00D9563A"/>
    <w:rsid w:val="00D9581A"/>
    <w:rsid w:val="00D959FF"/>
    <w:rsid w:val="00D95AE3"/>
    <w:rsid w:val="00D95F1A"/>
    <w:rsid w:val="00D96040"/>
    <w:rsid w:val="00D96353"/>
    <w:rsid w:val="00D96586"/>
    <w:rsid w:val="00D96757"/>
    <w:rsid w:val="00D96919"/>
    <w:rsid w:val="00D96A0A"/>
    <w:rsid w:val="00D96BF5"/>
    <w:rsid w:val="00D96D05"/>
    <w:rsid w:val="00D97049"/>
    <w:rsid w:val="00D97233"/>
    <w:rsid w:val="00D9742C"/>
    <w:rsid w:val="00D974EC"/>
    <w:rsid w:val="00D9751E"/>
    <w:rsid w:val="00D9760A"/>
    <w:rsid w:val="00D9760C"/>
    <w:rsid w:val="00D9762B"/>
    <w:rsid w:val="00D97662"/>
    <w:rsid w:val="00D97840"/>
    <w:rsid w:val="00D97895"/>
    <w:rsid w:val="00D97A71"/>
    <w:rsid w:val="00D97ADB"/>
    <w:rsid w:val="00D97AFF"/>
    <w:rsid w:val="00D97BE9"/>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1D9"/>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9F6"/>
    <w:rsid w:val="00DA2B0E"/>
    <w:rsid w:val="00DA2B26"/>
    <w:rsid w:val="00DA2B3A"/>
    <w:rsid w:val="00DA2BB0"/>
    <w:rsid w:val="00DA2C02"/>
    <w:rsid w:val="00DA2CA8"/>
    <w:rsid w:val="00DA2D5A"/>
    <w:rsid w:val="00DA2E19"/>
    <w:rsid w:val="00DA2FA6"/>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11C"/>
    <w:rsid w:val="00DA51ED"/>
    <w:rsid w:val="00DA5235"/>
    <w:rsid w:val="00DA52FF"/>
    <w:rsid w:val="00DA538E"/>
    <w:rsid w:val="00DA53F7"/>
    <w:rsid w:val="00DA5779"/>
    <w:rsid w:val="00DA5888"/>
    <w:rsid w:val="00DA5A4F"/>
    <w:rsid w:val="00DA5AAB"/>
    <w:rsid w:val="00DA5C0F"/>
    <w:rsid w:val="00DA5DC9"/>
    <w:rsid w:val="00DA5E63"/>
    <w:rsid w:val="00DA5F98"/>
    <w:rsid w:val="00DA5FDB"/>
    <w:rsid w:val="00DA6064"/>
    <w:rsid w:val="00DA60CA"/>
    <w:rsid w:val="00DA62A4"/>
    <w:rsid w:val="00DA64F3"/>
    <w:rsid w:val="00DA6718"/>
    <w:rsid w:val="00DA6815"/>
    <w:rsid w:val="00DA683B"/>
    <w:rsid w:val="00DA6868"/>
    <w:rsid w:val="00DA6A96"/>
    <w:rsid w:val="00DA6C52"/>
    <w:rsid w:val="00DA6CF8"/>
    <w:rsid w:val="00DA6D40"/>
    <w:rsid w:val="00DA6E42"/>
    <w:rsid w:val="00DA6EF1"/>
    <w:rsid w:val="00DA705C"/>
    <w:rsid w:val="00DA7329"/>
    <w:rsid w:val="00DA749A"/>
    <w:rsid w:val="00DA7516"/>
    <w:rsid w:val="00DA7913"/>
    <w:rsid w:val="00DA79D6"/>
    <w:rsid w:val="00DA7AAC"/>
    <w:rsid w:val="00DA7C34"/>
    <w:rsid w:val="00DA7C7F"/>
    <w:rsid w:val="00DA7DF8"/>
    <w:rsid w:val="00DA7F21"/>
    <w:rsid w:val="00DA7F89"/>
    <w:rsid w:val="00DB0074"/>
    <w:rsid w:val="00DB024C"/>
    <w:rsid w:val="00DB056F"/>
    <w:rsid w:val="00DB06A1"/>
    <w:rsid w:val="00DB0770"/>
    <w:rsid w:val="00DB079B"/>
    <w:rsid w:val="00DB0841"/>
    <w:rsid w:val="00DB0844"/>
    <w:rsid w:val="00DB08DB"/>
    <w:rsid w:val="00DB08EC"/>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756"/>
    <w:rsid w:val="00DB288D"/>
    <w:rsid w:val="00DB28AD"/>
    <w:rsid w:val="00DB28C9"/>
    <w:rsid w:val="00DB29C4"/>
    <w:rsid w:val="00DB29E4"/>
    <w:rsid w:val="00DB2A55"/>
    <w:rsid w:val="00DB2AA6"/>
    <w:rsid w:val="00DB2AFA"/>
    <w:rsid w:val="00DB2B8F"/>
    <w:rsid w:val="00DB2D44"/>
    <w:rsid w:val="00DB2F69"/>
    <w:rsid w:val="00DB3087"/>
    <w:rsid w:val="00DB30A6"/>
    <w:rsid w:val="00DB30F8"/>
    <w:rsid w:val="00DB3193"/>
    <w:rsid w:val="00DB323F"/>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B66"/>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6BF"/>
    <w:rsid w:val="00DC070B"/>
    <w:rsid w:val="00DC08B3"/>
    <w:rsid w:val="00DC0906"/>
    <w:rsid w:val="00DC09A1"/>
    <w:rsid w:val="00DC0A6B"/>
    <w:rsid w:val="00DC0AB1"/>
    <w:rsid w:val="00DC0AC4"/>
    <w:rsid w:val="00DC0AD9"/>
    <w:rsid w:val="00DC0AF6"/>
    <w:rsid w:val="00DC0B1B"/>
    <w:rsid w:val="00DC0C81"/>
    <w:rsid w:val="00DC0CC2"/>
    <w:rsid w:val="00DC0E7A"/>
    <w:rsid w:val="00DC0F79"/>
    <w:rsid w:val="00DC119F"/>
    <w:rsid w:val="00DC124C"/>
    <w:rsid w:val="00DC1257"/>
    <w:rsid w:val="00DC125E"/>
    <w:rsid w:val="00DC1304"/>
    <w:rsid w:val="00DC130C"/>
    <w:rsid w:val="00DC14B3"/>
    <w:rsid w:val="00DC1546"/>
    <w:rsid w:val="00DC15A9"/>
    <w:rsid w:val="00DC1B62"/>
    <w:rsid w:val="00DC1B7A"/>
    <w:rsid w:val="00DC1BBD"/>
    <w:rsid w:val="00DC1C52"/>
    <w:rsid w:val="00DC1D46"/>
    <w:rsid w:val="00DC1D4A"/>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353"/>
    <w:rsid w:val="00DC34B5"/>
    <w:rsid w:val="00DC362E"/>
    <w:rsid w:val="00DC367C"/>
    <w:rsid w:val="00DC3991"/>
    <w:rsid w:val="00DC39D9"/>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4F71"/>
    <w:rsid w:val="00DC4F75"/>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0D3"/>
    <w:rsid w:val="00DC716B"/>
    <w:rsid w:val="00DC71FF"/>
    <w:rsid w:val="00DC73F8"/>
    <w:rsid w:val="00DC746E"/>
    <w:rsid w:val="00DC74A2"/>
    <w:rsid w:val="00DC7648"/>
    <w:rsid w:val="00DC76E7"/>
    <w:rsid w:val="00DC7778"/>
    <w:rsid w:val="00DC7B83"/>
    <w:rsid w:val="00DC7C23"/>
    <w:rsid w:val="00DC7CD8"/>
    <w:rsid w:val="00DC7DAA"/>
    <w:rsid w:val="00DC7DDC"/>
    <w:rsid w:val="00DC7E7D"/>
    <w:rsid w:val="00DC7EE0"/>
    <w:rsid w:val="00DD0166"/>
    <w:rsid w:val="00DD01E8"/>
    <w:rsid w:val="00DD027F"/>
    <w:rsid w:val="00DD0388"/>
    <w:rsid w:val="00DD0435"/>
    <w:rsid w:val="00DD05DA"/>
    <w:rsid w:val="00DD0916"/>
    <w:rsid w:val="00DD09C5"/>
    <w:rsid w:val="00DD0ABE"/>
    <w:rsid w:val="00DD0B43"/>
    <w:rsid w:val="00DD0CDC"/>
    <w:rsid w:val="00DD0EF2"/>
    <w:rsid w:val="00DD120C"/>
    <w:rsid w:val="00DD122B"/>
    <w:rsid w:val="00DD12A1"/>
    <w:rsid w:val="00DD151C"/>
    <w:rsid w:val="00DD15CA"/>
    <w:rsid w:val="00DD164F"/>
    <w:rsid w:val="00DD17A7"/>
    <w:rsid w:val="00DD1821"/>
    <w:rsid w:val="00DD1941"/>
    <w:rsid w:val="00DD1C5C"/>
    <w:rsid w:val="00DD1C9B"/>
    <w:rsid w:val="00DD1DD4"/>
    <w:rsid w:val="00DD1FEA"/>
    <w:rsid w:val="00DD214A"/>
    <w:rsid w:val="00DD2259"/>
    <w:rsid w:val="00DD23C9"/>
    <w:rsid w:val="00DD245F"/>
    <w:rsid w:val="00DD2544"/>
    <w:rsid w:val="00DD25EA"/>
    <w:rsid w:val="00DD2638"/>
    <w:rsid w:val="00DD2AD8"/>
    <w:rsid w:val="00DD2AF2"/>
    <w:rsid w:val="00DD2B59"/>
    <w:rsid w:val="00DD2C94"/>
    <w:rsid w:val="00DD2CAA"/>
    <w:rsid w:val="00DD30F0"/>
    <w:rsid w:val="00DD3358"/>
    <w:rsid w:val="00DD33B0"/>
    <w:rsid w:val="00DD33D2"/>
    <w:rsid w:val="00DD33FE"/>
    <w:rsid w:val="00DD349C"/>
    <w:rsid w:val="00DD373D"/>
    <w:rsid w:val="00DD3741"/>
    <w:rsid w:val="00DD3C5E"/>
    <w:rsid w:val="00DD3D01"/>
    <w:rsid w:val="00DD3E26"/>
    <w:rsid w:val="00DD3E3A"/>
    <w:rsid w:val="00DD404E"/>
    <w:rsid w:val="00DD42B9"/>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7A0"/>
    <w:rsid w:val="00DD5B36"/>
    <w:rsid w:val="00DD5CE1"/>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8B"/>
    <w:rsid w:val="00DD75E8"/>
    <w:rsid w:val="00DD7603"/>
    <w:rsid w:val="00DD7637"/>
    <w:rsid w:val="00DD7C17"/>
    <w:rsid w:val="00DD7CA2"/>
    <w:rsid w:val="00DE002E"/>
    <w:rsid w:val="00DE04D7"/>
    <w:rsid w:val="00DE054A"/>
    <w:rsid w:val="00DE0625"/>
    <w:rsid w:val="00DE08BD"/>
    <w:rsid w:val="00DE0984"/>
    <w:rsid w:val="00DE0DE9"/>
    <w:rsid w:val="00DE0E4A"/>
    <w:rsid w:val="00DE0E9F"/>
    <w:rsid w:val="00DE1017"/>
    <w:rsid w:val="00DE1277"/>
    <w:rsid w:val="00DE13F3"/>
    <w:rsid w:val="00DE1449"/>
    <w:rsid w:val="00DE14E5"/>
    <w:rsid w:val="00DE155A"/>
    <w:rsid w:val="00DE18B0"/>
    <w:rsid w:val="00DE1A50"/>
    <w:rsid w:val="00DE1A52"/>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27"/>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3FDC"/>
    <w:rsid w:val="00DE4160"/>
    <w:rsid w:val="00DE4506"/>
    <w:rsid w:val="00DE4851"/>
    <w:rsid w:val="00DE486A"/>
    <w:rsid w:val="00DE4BCC"/>
    <w:rsid w:val="00DE4D6F"/>
    <w:rsid w:val="00DE4F26"/>
    <w:rsid w:val="00DE5343"/>
    <w:rsid w:val="00DE5354"/>
    <w:rsid w:val="00DE54BD"/>
    <w:rsid w:val="00DE54E6"/>
    <w:rsid w:val="00DE54EC"/>
    <w:rsid w:val="00DE560C"/>
    <w:rsid w:val="00DE5627"/>
    <w:rsid w:val="00DE577C"/>
    <w:rsid w:val="00DE58A1"/>
    <w:rsid w:val="00DE58BF"/>
    <w:rsid w:val="00DE5927"/>
    <w:rsid w:val="00DE5A72"/>
    <w:rsid w:val="00DE5AE8"/>
    <w:rsid w:val="00DE5B8C"/>
    <w:rsid w:val="00DE5F54"/>
    <w:rsid w:val="00DE63F9"/>
    <w:rsid w:val="00DE668E"/>
    <w:rsid w:val="00DE67DC"/>
    <w:rsid w:val="00DE6839"/>
    <w:rsid w:val="00DE68D1"/>
    <w:rsid w:val="00DE6A86"/>
    <w:rsid w:val="00DE6EC1"/>
    <w:rsid w:val="00DE70A6"/>
    <w:rsid w:val="00DE71CC"/>
    <w:rsid w:val="00DE72AA"/>
    <w:rsid w:val="00DE73FA"/>
    <w:rsid w:val="00DE745C"/>
    <w:rsid w:val="00DE74CF"/>
    <w:rsid w:val="00DE75CB"/>
    <w:rsid w:val="00DE7705"/>
    <w:rsid w:val="00DE77A9"/>
    <w:rsid w:val="00DE7936"/>
    <w:rsid w:val="00DE7943"/>
    <w:rsid w:val="00DE7CAC"/>
    <w:rsid w:val="00DE7F3E"/>
    <w:rsid w:val="00DF00A0"/>
    <w:rsid w:val="00DF0230"/>
    <w:rsid w:val="00DF0454"/>
    <w:rsid w:val="00DF0567"/>
    <w:rsid w:val="00DF06BA"/>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A28"/>
    <w:rsid w:val="00DF1D1E"/>
    <w:rsid w:val="00DF1D53"/>
    <w:rsid w:val="00DF1DFF"/>
    <w:rsid w:val="00DF1EC0"/>
    <w:rsid w:val="00DF209A"/>
    <w:rsid w:val="00DF2181"/>
    <w:rsid w:val="00DF22AA"/>
    <w:rsid w:val="00DF263D"/>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8DB"/>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BCC"/>
    <w:rsid w:val="00DF6C4C"/>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C8C"/>
    <w:rsid w:val="00E00D86"/>
    <w:rsid w:val="00E00E59"/>
    <w:rsid w:val="00E00E95"/>
    <w:rsid w:val="00E00F36"/>
    <w:rsid w:val="00E00FC8"/>
    <w:rsid w:val="00E01043"/>
    <w:rsid w:val="00E01086"/>
    <w:rsid w:val="00E01198"/>
    <w:rsid w:val="00E01224"/>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385"/>
    <w:rsid w:val="00E024FB"/>
    <w:rsid w:val="00E0250F"/>
    <w:rsid w:val="00E025E8"/>
    <w:rsid w:val="00E02640"/>
    <w:rsid w:val="00E026B7"/>
    <w:rsid w:val="00E02925"/>
    <w:rsid w:val="00E02B14"/>
    <w:rsid w:val="00E02C7F"/>
    <w:rsid w:val="00E02C9C"/>
    <w:rsid w:val="00E02CE1"/>
    <w:rsid w:val="00E02E7B"/>
    <w:rsid w:val="00E0302F"/>
    <w:rsid w:val="00E03282"/>
    <w:rsid w:val="00E03550"/>
    <w:rsid w:val="00E035F4"/>
    <w:rsid w:val="00E03601"/>
    <w:rsid w:val="00E03686"/>
    <w:rsid w:val="00E03733"/>
    <w:rsid w:val="00E03A3F"/>
    <w:rsid w:val="00E03E29"/>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C76"/>
    <w:rsid w:val="00E05CED"/>
    <w:rsid w:val="00E05DC5"/>
    <w:rsid w:val="00E06116"/>
    <w:rsid w:val="00E06432"/>
    <w:rsid w:val="00E06734"/>
    <w:rsid w:val="00E0675E"/>
    <w:rsid w:val="00E067F0"/>
    <w:rsid w:val="00E06828"/>
    <w:rsid w:val="00E0689B"/>
    <w:rsid w:val="00E068C6"/>
    <w:rsid w:val="00E069E4"/>
    <w:rsid w:val="00E06A50"/>
    <w:rsid w:val="00E06AA5"/>
    <w:rsid w:val="00E06B4D"/>
    <w:rsid w:val="00E06B60"/>
    <w:rsid w:val="00E06F97"/>
    <w:rsid w:val="00E07063"/>
    <w:rsid w:val="00E0727B"/>
    <w:rsid w:val="00E07295"/>
    <w:rsid w:val="00E0738B"/>
    <w:rsid w:val="00E07579"/>
    <w:rsid w:val="00E07AFE"/>
    <w:rsid w:val="00E07B53"/>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CE6"/>
    <w:rsid w:val="00E11E13"/>
    <w:rsid w:val="00E11E32"/>
    <w:rsid w:val="00E11F19"/>
    <w:rsid w:val="00E1214C"/>
    <w:rsid w:val="00E12169"/>
    <w:rsid w:val="00E121AC"/>
    <w:rsid w:val="00E12316"/>
    <w:rsid w:val="00E12585"/>
    <w:rsid w:val="00E12623"/>
    <w:rsid w:val="00E12952"/>
    <w:rsid w:val="00E12A08"/>
    <w:rsid w:val="00E12A91"/>
    <w:rsid w:val="00E12C36"/>
    <w:rsid w:val="00E12EC6"/>
    <w:rsid w:val="00E12EEC"/>
    <w:rsid w:val="00E12F8F"/>
    <w:rsid w:val="00E12FFC"/>
    <w:rsid w:val="00E1315C"/>
    <w:rsid w:val="00E13382"/>
    <w:rsid w:val="00E13680"/>
    <w:rsid w:val="00E136BB"/>
    <w:rsid w:val="00E137E7"/>
    <w:rsid w:val="00E138A0"/>
    <w:rsid w:val="00E13A55"/>
    <w:rsid w:val="00E13A97"/>
    <w:rsid w:val="00E13B5B"/>
    <w:rsid w:val="00E13E34"/>
    <w:rsid w:val="00E13E58"/>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D5B"/>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3CD"/>
    <w:rsid w:val="00E22921"/>
    <w:rsid w:val="00E229E7"/>
    <w:rsid w:val="00E22B22"/>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66C"/>
    <w:rsid w:val="00E2493A"/>
    <w:rsid w:val="00E24A17"/>
    <w:rsid w:val="00E24C87"/>
    <w:rsid w:val="00E25248"/>
    <w:rsid w:val="00E25365"/>
    <w:rsid w:val="00E25811"/>
    <w:rsid w:val="00E25971"/>
    <w:rsid w:val="00E25AFB"/>
    <w:rsid w:val="00E25B1C"/>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C38"/>
    <w:rsid w:val="00E26D64"/>
    <w:rsid w:val="00E26D97"/>
    <w:rsid w:val="00E26F03"/>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CA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74"/>
    <w:rsid w:val="00E318C1"/>
    <w:rsid w:val="00E31A4A"/>
    <w:rsid w:val="00E31AA2"/>
    <w:rsid w:val="00E31BC0"/>
    <w:rsid w:val="00E31C98"/>
    <w:rsid w:val="00E31D46"/>
    <w:rsid w:val="00E31DC0"/>
    <w:rsid w:val="00E31E60"/>
    <w:rsid w:val="00E31EC9"/>
    <w:rsid w:val="00E31FDB"/>
    <w:rsid w:val="00E320AA"/>
    <w:rsid w:val="00E320E5"/>
    <w:rsid w:val="00E32277"/>
    <w:rsid w:val="00E322A0"/>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3FD7"/>
    <w:rsid w:val="00E34273"/>
    <w:rsid w:val="00E344D4"/>
    <w:rsid w:val="00E34718"/>
    <w:rsid w:val="00E3474B"/>
    <w:rsid w:val="00E3475C"/>
    <w:rsid w:val="00E347D4"/>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554"/>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CED"/>
    <w:rsid w:val="00E37D53"/>
    <w:rsid w:val="00E37EB2"/>
    <w:rsid w:val="00E37FDB"/>
    <w:rsid w:val="00E4017E"/>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5C"/>
    <w:rsid w:val="00E415CE"/>
    <w:rsid w:val="00E41695"/>
    <w:rsid w:val="00E41758"/>
    <w:rsid w:val="00E4184A"/>
    <w:rsid w:val="00E418AE"/>
    <w:rsid w:val="00E41926"/>
    <w:rsid w:val="00E41ABA"/>
    <w:rsid w:val="00E41C7B"/>
    <w:rsid w:val="00E41D8C"/>
    <w:rsid w:val="00E41EE5"/>
    <w:rsid w:val="00E42138"/>
    <w:rsid w:val="00E42341"/>
    <w:rsid w:val="00E4235F"/>
    <w:rsid w:val="00E425DC"/>
    <w:rsid w:val="00E4268C"/>
    <w:rsid w:val="00E427E3"/>
    <w:rsid w:val="00E42880"/>
    <w:rsid w:val="00E42CBE"/>
    <w:rsid w:val="00E42F02"/>
    <w:rsid w:val="00E42F44"/>
    <w:rsid w:val="00E43076"/>
    <w:rsid w:val="00E43155"/>
    <w:rsid w:val="00E431BF"/>
    <w:rsid w:val="00E432C9"/>
    <w:rsid w:val="00E434B2"/>
    <w:rsid w:val="00E4364E"/>
    <w:rsid w:val="00E43773"/>
    <w:rsid w:val="00E43784"/>
    <w:rsid w:val="00E43906"/>
    <w:rsid w:val="00E4391A"/>
    <w:rsid w:val="00E43A63"/>
    <w:rsid w:val="00E43BEB"/>
    <w:rsid w:val="00E43C15"/>
    <w:rsid w:val="00E43C27"/>
    <w:rsid w:val="00E43C56"/>
    <w:rsid w:val="00E43F8B"/>
    <w:rsid w:val="00E4407F"/>
    <w:rsid w:val="00E440AB"/>
    <w:rsid w:val="00E441FF"/>
    <w:rsid w:val="00E44389"/>
    <w:rsid w:val="00E445AD"/>
    <w:rsid w:val="00E446AB"/>
    <w:rsid w:val="00E44749"/>
    <w:rsid w:val="00E4477F"/>
    <w:rsid w:val="00E448E7"/>
    <w:rsid w:val="00E44CF2"/>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1"/>
    <w:rsid w:val="00E466A2"/>
    <w:rsid w:val="00E467CD"/>
    <w:rsid w:val="00E467D8"/>
    <w:rsid w:val="00E468DD"/>
    <w:rsid w:val="00E46997"/>
    <w:rsid w:val="00E469A0"/>
    <w:rsid w:val="00E469A8"/>
    <w:rsid w:val="00E46A0B"/>
    <w:rsid w:val="00E46C35"/>
    <w:rsid w:val="00E46DA9"/>
    <w:rsid w:val="00E46EE3"/>
    <w:rsid w:val="00E47008"/>
    <w:rsid w:val="00E470E9"/>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336"/>
    <w:rsid w:val="00E5041D"/>
    <w:rsid w:val="00E50420"/>
    <w:rsid w:val="00E504DE"/>
    <w:rsid w:val="00E505C1"/>
    <w:rsid w:val="00E507E2"/>
    <w:rsid w:val="00E50864"/>
    <w:rsid w:val="00E509BE"/>
    <w:rsid w:val="00E50BC9"/>
    <w:rsid w:val="00E50C7A"/>
    <w:rsid w:val="00E50CCF"/>
    <w:rsid w:val="00E51039"/>
    <w:rsid w:val="00E5103A"/>
    <w:rsid w:val="00E5104C"/>
    <w:rsid w:val="00E51088"/>
    <w:rsid w:val="00E5109A"/>
    <w:rsid w:val="00E511BE"/>
    <w:rsid w:val="00E51332"/>
    <w:rsid w:val="00E513AE"/>
    <w:rsid w:val="00E51531"/>
    <w:rsid w:val="00E515C2"/>
    <w:rsid w:val="00E51704"/>
    <w:rsid w:val="00E5189C"/>
    <w:rsid w:val="00E518FF"/>
    <w:rsid w:val="00E51909"/>
    <w:rsid w:val="00E51A31"/>
    <w:rsid w:val="00E51A37"/>
    <w:rsid w:val="00E51AF8"/>
    <w:rsid w:val="00E51FE5"/>
    <w:rsid w:val="00E51FF2"/>
    <w:rsid w:val="00E52025"/>
    <w:rsid w:val="00E520ED"/>
    <w:rsid w:val="00E52102"/>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91"/>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9B5"/>
    <w:rsid w:val="00E56CFD"/>
    <w:rsid w:val="00E56D13"/>
    <w:rsid w:val="00E56D46"/>
    <w:rsid w:val="00E56F8C"/>
    <w:rsid w:val="00E56FD5"/>
    <w:rsid w:val="00E56FFE"/>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EAD"/>
    <w:rsid w:val="00E60F29"/>
    <w:rsid w:val="00E60FA1"/>
    <w:rsid w:val="00E61174"/>
    <w:rsid w:val="00E6129D"/>
    <w:rsid w:val="00E612E2"/>
    <w:rsid w:val="00E61335"/>
    <w:rsid w:val="00E61378"/>
    <w:rsid w:val="00E614E6"/>
    <w:rsid w:val="00E616F4"/>
    <w:rsid w:val="00E6177C"/>
    <w:rsid w:val="00E618C1"/>
    <w:rsid w:val="00E61989"/>
    <w:rsid w:val="00E619BB"/>
    <w:rsid w:val="00E61CCE"/>
    <w:rsid w:val="00E61DAD"/>
    <w:rsid w:val="00E61EFA"/>
    <w:rsid w:val="00E61FFB"/>
    <w:rsid w:val="00E6215C"/>
    <w:rsid w:val="00E62217"/>
    <w:rsid w:val="00E625AC"/>
    <w:rsid w:val="00E6263E"/>
    <w:rsid w:val="00E62685"/>
    <w:rsid w:val="00E627B4"/>
    <w:rsid w:val="00E62991"/>
    <w:rsid w:val="00E62A52"/>
    <w:rsid w:val="00E62CA7"/>
    <w:rsid w:val="00E62E2E"/>
    <w:rsid w:val="00E62F16"/>
    <w:rsid w:val="00E62F2A"/>
    <w:rsid w:val="00E62F4F"/>
    <w:rsid w:val="00E631C2"/>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2C1"/>
    <w:rsid w:val="00E65598"/>
    <w:rsid w:val="00E658AE"/>
    <w:rsid w:val="00E65A39"/>
    <w:rsid w:val="00E65B36"/>
    <w:rsid w:val="00E65BEA"/>
    <w:rsid w:val="00E65C8B"/>
    <w:rsid w:val="00E65D1B"/>
    <w:rsid w:val="00E65D4C"/>
    <w:rsid w:val="00E65E96"/>
    <w:rsid w:val="00E65E9E"/>
    <w:rsid w:val="00E66096"/>
    <w:rsid w:val="00E660B2"/>
    <w:rsid w:val="00E660B6"/>
    <w:rsid w:val="00E6619B"/>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BFF"/>
    <w:rsid w:val="00E70D0E"/>
    <w:rsid w:val="00E70D69"/>
    <w:rsid w:val="00E70E12"/>
    <w:rsid w:val="00E70F32"/>
    <w:rsid w:val="00E71048"/>
    <w:rsid w:val="00E7127C"/>
    <w:rsid w:val="00E7137A"/>
    <w:rsid w:val="00E713CC"/>
    <w:rsid w:val="00E71520"/>
    <w:rsid w:val="00E71761"/>
    <w:rsid w:val="00E71A99"/>
    <w:rsid w:val="00E71F61"/>
    <w:rsid w:val="00E720E3"/>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59B"/>
    <w:rsid w:val="00E74682"/>
    <w:rsid w:val="00E74761"/>
    <w:rsid w:val="00E748D9"/>
    <w:rsid w:val="00E74A56"/>
    <w:rsid w:val="00E74BC4"/>
    <w:rsid w:val="00E74CEB"/>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4B9"/>
    <w:rsid w:val="00E8072A"/>
    <w:rsid w:val="00E80731"/>
    <w:rsid w:val="00E80753"/>
    <w:rsid w:val="00E80803"/>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8D2"/>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C86"/>
    <w:rsid w:val="00E83DA9"/>
    <w:rsid w:val="00E83DF9"/>
    <w:rsid w:val="00E83E6E"/>
    <w:rsid w:val="00E83EA1"/>
    <w:rsid w:val="00E83EEE"/>
    <w:rsid w:val="00E841D8"/>
    <w:rsid w:val="00E841E8"/>
    <w:rsid w:val="00E8427B"/>
    <w:rsid w:val="00E84313"/>
    <w:rsid w:val="00E8443F"/>
    <w:rsid w:val="00E8452A"/>
    <w:rsid w:val="00E845AF"/>
    <w:rsid w:val="00E847E8"/>
    <w:rsid w:val="00E84A33"/>
    <w:rsid w:val="00E84AA7"/>
    <w:rsid w:val="00E84B46"/>
    <w:rsid w:val="00E84FEF"/>
    <w:rsid w:val="00E85055"/>
    <w:rsid w:val="00E85220"/>
    <w:rsid w:val="00E853C2"/>
    <w:rsid w:val="00E854EA"/>
    <w:rsid w:val="00E856CE"/>
    <w:rsid w:val="00E85C7D"/>
    <w:rsid w:val="00E85CA9"/>
    <w:rsid w:val="00E85E02"/>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108"/>
    <w:rsid w:val="00E87215"/>
    <w:rsid w:val="00E8744D"/>
    <w:rsid w:val="00E8764E"/>
    <w:rsid w:val="00E87703"/>
    <w:rsid w:val="00E8792C"/>
    <w:rsid w:val="00E900E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27D"/>
    <w:rsid w:val="00E91569"/>
    <w:rsid w:val="00E915E8"/>
    <w:rsid w:val="00E91668"/>
    <w:rsid w:val="00E916A0"/>
    <w:rsid w:val="00E917A7"/>
    <w:rsid w:val="00E9187C"/>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2E"/>
    <w:rsid w:val="00E938F9"/>
    <w:rsid w:val="00E93A96"/>
    <w:rsid w:val="00E93D6A"/>
    <w:rsid w:val="00E93E0B"/>
    <w:rsid w:val="00E93E12"/>
    <w:rsid w:val="00E93FD2"/>
    <w:rsid w:val="00E94017"/>
    <w:rsid w:val="00E940C1"/>
    <w:rsid w:val="00E941CE"/>
    <w:rsid w:val="00E94333"/>
    <w:rsid w:val="00E94429"/>
    <w:rsid w:val="00E944B8"/>
    <w:rsid w:val="00E946C4"/>
    <w:rsid w:val="00E94706"/>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0B"/>
    <w:rsid w:val="00E97F20"/>
    <w:rsid w:val="00EA0042"/>
    <w:rsid w:val="00EA016B"/>
    <w:rsid w:val="00EA01D9"/>
    <w:rsid w:val="00EA021C"/>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1E3"/>
    <w:rsid w:val="00EA226F"/>
    <w:rsid w:val="00EA234A"/>
    <w:rsid w:val="00EA23DF"/>
    <w:rsid w:val="00EA23EF"/>
    <w:rsid w:val="00EA2729"/>
    <w:rsid w:val="00EA280D"/>
    <w:rsid w:val="00EA2822"/>
    <w:rsid w:val="00EA28AD"/>
    <w:rsid w:val="00EA2A92"/>
    <w:rsid w:val="00EA2BBC"/>
    <w:rsid w:val="00EA2DEC"/>
    <w:rsid w:val="00EA2E17"/>
    <w:rsid w:val="00EA2F87"/>
    <w:rsid w:val="00EA30C5"/>
    <w:rsid w:val="00EA3274"/>
    <w:rsid w:val="00EA3459"/>
    <w:rsid w:val="00EA3467"/>
    <w:rsid w:val="00EA3648"/>
    <w:rsid w:val="00EA36C9"/>
    <w:rsid w:val="00EA378C"/>
    <w:rsid w:val="00EA3A0E"/>
    <w:rsid w:val="00EA3CA9"/>
    <w:rsid w:val="00EA3CB4"/>
    <w:rsid w:val="00EA3D2C"/>
    <w:rsid w:val="00EA3D74"/>
    <w:rsid w:val="00EA3E0F"/>
    <w:rsid w:val="00EA412B"/>
    <w:rsid w:val="00EA41DC"/>
    <w:rsid w:val="00EA4399"/>
    <w:rsid w:val="00EA43B8"/>
    <w:rsid w:val="00EA44D4"/>
    <w:rsid w:val="00EA459F"/>
    <w:rsid w:val="00EA47DA"/>
    <w:rsid w:val="00EA4857"/>
    <w:rsid w:val="00EA488F"/>
    <w:rsid w:val="00EA4A02"/>
    <w:rsid w:val="00EA4B55"/>
    <w:rsid w:val="00EA4BC7"/>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550"/>
    <w:rsid w:val="00EA659F"/>
    <w:rsid w:val="00EA6788"/>
    <w:rsid w:val="00EA68E6"/>
    <w:rsid w:val="00EA6C4A"/>
    <w:rsid w:val="00EA6D40"/>
    <w:rsid w:val="00EA71A3"/>
    <w:rsid w:val="00EA71AC"/>
    <w:rsid w:val="00EA7229"/>
    <w:rsid w:val="00EA7297"/>
    <w:rsid w:val="00EA73FF"/>
    <w:rsid w:val="00EA76A8"/>
    <w:rsid w:val="00EA76B0"/>
    <w:rsid w:val="00EA7898"/>
    <w:rsid w:val="00EA78A5"/>
    <w:rsid w:val="00EA7983"/>
    <w:rsid w:val="00EA79A5"/>
    <w:rsid w:val="00EA7A28"/>
    <w:rsid w:val="00EA7B0D"/>
    <w:rsid w:val="00EA7C8C"/>
    <w:rsid w:val="00EA7CB0"/>
    <w:rsid w:val="00EA7DD2"/>
    <w:rsid w:val="00EA7EE3"/>
    <w:rsid w:val="00EB000F"/>
    <w:rsid w:val="00EB00B1"/>
    <w:rsid w:val="00EB011D"/>
    <w:rsid w:val="00EB0399"/>
    <w:rsid w:val="00EB04E6"/>
    <w:rsid w:val="00EB0519"/>
    <w:rsid w:val="00EB0525"/>
    <w:rsid w:val="00EB0AC1"/>
    <w:rsid w:val="00EB0C36"/>
    <w:rsid w:val="00EB0C8A"/>
    <w:rsid w:val="00EB0D16"/>
    <w:rsid w:val="00EB10AA"/>
    <w:rsid w:val="00EB1191"/>
    <w:rsid w:val="00EB1221"/>
    <w:rsid w:val="00EB12D9"/>
    <w:rsid w:val="00EB13C5"/>
    <w:rsid w:val="00EB157B"/>
    <w:rsid w:val="00EB17A5"/>
    <w:rsid w:val="00EB1913"/>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9FB"/>
    <w:rsid w:val="00EB4BC5"/>
    <w:rsid w:val="00EB4C1B"/>
    <w:rsid w:val="00EB4FC2"/>
    <w:rsid w:val="00EB5004"/>
    <w:rsid w:val="00EB50CC"/>
    <w:rsid w:val="00EB5173"/>
    <w:rsid w:val="00EB51F2"/>
    <w:rsid w:val="00EB5206"/>
    <w:rsid w:val="00EB5328"/>
    <w:rsid w:val="00EB55AE"/>
    <w:rsid w:val="00EB57BC"/>
    <w:rsid w:val="00EB5827"/>
    <w:rsid w:val="00EB5ADD"/>
    <w:rsid w:val="00EB5C91"/>
    <w:rsid w:val="00EB5D1E"/>
    <w:rsid w:val="00EB5DE4"/>
    <w:rsid w:val="00EB5E0F"/>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16"/>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03"/>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005"/>
    <w:rsid w:val="00EC2307"/>
    <w:rsid w:val="00EC2312"/>
    <w:rsid w:val="00EC2565"/>
    <w:rsid w:val="00EC2603"/>
    <w:rsid w:val="00EC2855"/>
    <w:rsid w:val="00EC28AB"/>
    <w:rsid w:val="00EC2959"/>
    <w:rsid w:val="00EC2A39"/>
    <w:rsid w:val="00EC2A3F"/>
    <w:rsid w:val="00EC2A59"/>
    <w:rsid w:val="00EC2B40"/>
    <w:rsid w:val="00EC2BAD"/>
    <w:rsid w:val="00EC2C54"/>
    <w:rsid w:val="00EC2E5B"/>
    <w:rsid w:val="00EC30C6"/>
    <w:rsid w:val="00EC3167"/>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4FA9"/>
    <w:rsid w:val="00EC51F7"/>
    <w:rsid w:val="00EC5268"/>
    <w:rsid w:val="00EC531C"/>
    <w:rsid w:val="00EC549A"/>
    <w:rsid w:val="00EC5545"/>
    <w:rsid w:val="00EC5826"/>
    <w:rsid w:val="00EC5894"/>
    <w:rsid w:val="00EC5B2F"/>
    <w:rsid w:val="00EC5B68"/>
    <w:rsid w:val="00EC5C75"/>
    <w:rsid w:val="00EC5CA9"/>
    <w:rsid w:val="00EC5CE2"/>
    <w:rsid w:val="00EC6018"/>
    <w:rsid w:val="00EC60FD"/>
    <w:rsid w:val="00EC61DC"/>
    <w:rsid w:val="00EC6291"/>
    <w:rsid w:val="00EC62A7"/>
    <w:rsid w:val="00EC641F"/>
    <w:rsid w:val="00EC657B"/>
    <w:rsid w:val="00EC65F5"/>
    <w:rsid w:val="00EC66BA"/>
    <w:rsid w:val="00EC67AC"/>
    <w:rsid w:val="00EC68C4"/>
    <w:rsid w:val="00EC6A20"/>
    <w:rsid w:val="00EC6DBD"/>
    <w:rsid w:val="00EC6E86"/>
    <w:rsid w:val="00EC720B"/>
    <w:rsid w:val="00EC735F"/>
    <w:rsid w:val="00EC73F9"/>
    <w:rsid w:val="00EC75CA"/>
    <w:rsid w:val="00EC76A7"/>
    <w:rsid w:val="00EC77D7"/>
    <w:rsid w:val="00EC7866"/>
    <w:rsid w:val="00EC78CD"/>
    <w:rsid w:val="00EC79C0"/>
    <w:rsid w:val="00EC7A2B"/>
    <w:rsid w:val="00EC7AB0"/>
    <w:rsid w:val="00EC7AB4"/>
    <w:rsid w:val="00EC7C79"/>
    <w:rsid w:val="00EC7FBE"/>
    <w:rsid w:val="00ED0254"/>
    <w:rsid w:val="00ED02B8"/>
    <w:rsid w:val="00ED040B"/>
    <w:rsid w:val="00ED07E5"/>
    <w:rsid w:val="00ED09F1"/>
    <w:rsid w:val="00ED0A2C"/>
    <w:rsid w:val="00ED0A60"/>
    <w:rsid w:val="00ED0C7A"/>
    <w:rsid w:val="00ED0F68"/>
    <w:rsid w:val="00ED0F73"/>
    <w:rsid w:val="00ED10D0"/>
    <w:rsid w:val="00ED1285"/>
    <w:rsid w:val="00ED128D"/>
    <w:rsid w:val="00ED1311"/>
    <w:rsid w:val="00ED13AF"/>
    <w:rsid w:val="00ED1444"/>
    <w:rsid w:val="00ED14C7"/>
    <w:rsid w:val="00ED14E2"/>
    <w:rsid w:val="00ED176A"/>
    <w:rsid w:val="00ED17A5"/>
    <w:rsid w:val="00ED183F"/>
    <w:rsid w:val="00ED1AF0"/>
    <w:rsid w:val="00ED1B7C"/>
    <w:rsid w:val="00ED1C59"/>
    <w:rsid w:val="00ED1C66"/>
    <w:rsid w:val="00ED1D2E"/>
    <w:rsid w:val="00ED1DDE"/>
    <w:rsid w:val="00ED1FB1"/>
    <w:rsid w:val="00ED2306"/>
    <w:rsid w:val="00ED24D4"/>
    <w:rsid w:val="00ED2D5C"/>
    <w:rsid w:val="00ED2DAF"/>
    <w:rsid w:val="00ED2DFC"/>
    <w:rsid w:val="00ED2F89"/>
    <w:rsid w:val="00ED2FAC"/>
    <w:rsid w:val="00ED32E5"/>
    <w:rsid w:val="00ED348C"/>
    <w:rsid w:val="00ED352D"/>
    <w:rsid w:val="00ED35A8"/>
    <w:rsid w:val="00ED3680"/>
    <w:rsid w:val="00ED398F"/>
    <w:rsid w:val="00ED3BA2"/>
    <w:rsid w:val="00ED3E1F"/>
    <w:rsid w:val="00ED3F06"/>
    <w:rsid w:val="00ED422B"/>
    <w:rsid w:val="00ED43AD"/>
    <w:rsid w:val="00ED44EB"/>
    <w:rsid w:val="00ED46B3"/>
    <w:rsid w:val="00ED4756"/>
    <w:rsid w:val="00ED483D"/>
    <w:rsid w:val="00ED4B38"/>
    <w:rsid w:val="00ED4BC9"/>
    <w:rsid w:val="00ED4BEF"/>
    <w:rsid w:val="00ED4CD4"/>
    <w:rsid w:val="00ED4E67"/>
    <w:rsid w:val="00ED4F41"/>
    <w:rsid w:val="00ED5049"/>
    <w:rsid w:val="00ED50AD"/>
    <w:rsid w:val="00ED5150"/>
    <w:rsid w:val="00ED52C5"/>
    <w:rsid w:val="00ED52E9"/>
    <w:rsid w:val="00ED52FA"/>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602"/>
    <w:rsid w:val="00ED6842"/>
    <w:rsid w:val="00ED6982"/>
    <w:rsid w:val="00ED6A81"/>
    <w:rsid w:val="00ED6BFB"/>
    <w:rsid w:val="00ED6C0B"/>
    <w:rsid w:val="00ED6C87"/>
    <w:rsid w:val="00ED6CBF"/>
    <w:rsid w:val="00ED6DA3"/>
    <w:rsid w:val="00ED6DA8"/>
    <w:rsid w:val="00ED6F32"/>
    <w:rsid w:val="00ED6FDF"/>
    <w:rsid w:val="00ED7173"/>
    <w:rsid w:val="00ED7182"/>
    <w:rsid w:val="00ED71FC"/>
    <w:rsid w:val="00ED7377"/>
    <w:rsid w:val="00ED742C"/>
    <w:rsid w:val="00ED75FD"/>
    <w:rsid w:val="00ED76FF"/>
    <w:rsid w:val="00ED776C"/>
    <w:rsid w:val="00ED7830"/>
    <w:rsid w:val="00ED7905"/>
    <w:rsid w:val="00ED7A20"/>
    <w:rsid w:val="00ED7B6D"/>
    <w:rsid w:val="00ED7CB4"/>
    <w:rsid w:val="00ED7CE6"/>
    <w:rsid w:val="00ED7D5F"/>
    <w:rsid w:val="00ED7F7C"/>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AC0"/>
    <w:rsid w:val="00EE1C06"/>
    <w:rsid w:val="00EE1C8C"/>
    <w:rsid w:val="00EE1DC5"/>
    <w:rsid w:val="00EE1E6B"/>
    <w:rsid w:val="00EE1E91"/>
    <w:rsid w:val="00EE1EA2"/>
    <w:rsid w:val="00EE1F7E"/>
    <w:rsid w:val="00EE21B5"/>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4F0"/>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187"/>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DB3"/>
    <w:rsid w:val="00EE6E2B"/>
    <w:rsid w:val="00EE6F19"/>
    <w:rsid w:val="00EE6F99"/>
    <w:rsid w:val="00EE721B"/>
    <w:rsid w:val="00EE7454"/>
    <w:rsid w:val="00EE7883"/>
    <w:rsid w:val="00EE7B08"/>
    <w:rsid w:val="00EE7C49"/>
    <w:rsid w:val="00EE7DF4"/>
    <w:rsid w:val="00EE7E76"/>
    <w:rsid w:val="00EE7FAC"/>
    <w:rsid w:val="00EF028A"/>
    <w:rsid w:val="00EF0309"/>
    <w:rsid w:val="00EF0496"/>
    <w:rsid w:val="00EF04DF"/>
    <w:rsid w:val="00EF0512"/>
    <w:rsid w:val="00EF06F0"/>
    <w:rsid w:val="00EF078B"/>
    <w:rsid w:val="00EF0996"/>
    <w:rsid w:val="00EF0A76"/>
    <w:rsid w:val="00EF0BFB"/>
    <w:rsid w:val="00EF0CC4"/>
    <w:rsid w:val="00EF0E9E"/>
    <w:rsid w:val="00EF0EBB"/>
    <w:rsid w:val="00EF0EC5"/>
    <w:rsid w:val="00EF10AE"/>
    <w:rsid w:val="00EF1114"/>
    <w:rsid w:val="00EF1214"/>
    <w:rsid w:val="00EF145A"/>
    <w:rsid w:val="00EF1629"/>
    <w:rsid w:val="00EF1685"/>
    <w:rsid w:val="00EF18D5"/>
    <w:rsid w:val="00EF1AD9"/>
    <w:rsid w:val="00EF1CBF"/>
    <w:rsid w:val="00EF1E14"/>
    <w:rsid w:val="00EF1ECB"/>
    <w:rsid w:val="00EF1F22"/>
    <w:rsid w:val="00EF2092"/>
    <w:rsid w:val="00EF20E4"/>
    <w:rsid w:val="00EF2195"/>
    <w:rsid w:val="00EF240C"/>
    <w:rsid w:val="00EF243E"/>
    <w:rsid w:val="00EF248F"/>
    <w:rsid w:val="00EF279B"/>
    <w:rsid w:val="00EF27C2"/>
    <w:rsid w:val="00EF2980"/>
    <w:rsid w:val="00EF29C8"/>
    <w:rsid w:val="00EF2CAA"/>
    <w:rsid w:val="00EF2CB2"/>
    <w:rsid w:val="00EF2D1C"/>
    <w:rsid w:val="00EF2D46"/>
    <w:rsid w:val="00EF2DC1"/>
    <w:rsid w:val="00EF3087"/>
    <w:rsid w:val="00EF3251"/>
    <w:rsid w:val="00EF343C"/>
    <w:rsid w:val="00EF348F"/>
    <w:rsid w:val="00EF35A4"/>
    <w:rsid w:val="00EF371D"/>
    <w:rsid w:val="00EF38F2"/>
    <w:rsid w:val="00EF39EF"/>
    <w:rsid w:val="00EF3B3E"/>
    <w:rsid w:val="00EF3CC5"/>
    <w:rsid w:val="00EF3EC3"/>
    <w:rsid w:val="00EF3F1D"/>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D38"/>
    <w:rsid w:val="00EF5EE1"/>
    <w:rsid w:val="00EF6099"/>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6D8"/>
    <w:rsid w:val="00F006EA"/>
    <w:rsid w:val="00F0078F"/>
    <w:rsid w:val="00F007AA"/>
    <w:rsid w:val="00F0083D"/>
    <w:rsid w:val="00F00876"/>
    <w:rsid w:val="00F008D9"/>
    <w:rsid w:val="00F009BF"/>
    <w:rsid w:val="00F00A3B"/>
    <w:rsid w:val="00F00B03"/>
    <w:rsid w:val="00F00BA7"/>
    <w:rsid w:val="00F00BF3"/>
    <w:rsid w:val="00F00D7D"/>
    <w:rsid w:val="00F00DA4"/>
    <w:rsid w:val="00F00F97"/>
    <w:rsid w:val="00F00FB0"/>
    <w:rsid w:val="00F0109E"/>
    <w:rsid w:val="00F012A6"/>
    <w:rsid w:val="00F013BF"/>
    <w:rsid w:val="00F01509"/>
    <w:rsid w:val="00F017AC"/>
    <w:rsid w:val="00F0185A"/>
    <w:rsid w:val="00F018AA"/>
    <w:rsid w:val="00F0193A"/>
    <w:rsid w:val="00F0193F"/>
    <w:rsid w:val="00F01A3F"/>
    <w:rsid w:val="00F01B4C"/>
    <w:rsid w:val="00F01BE4"/>
    <w:rsid w:val="00F01CD8"/>
    <w:rsid w:val="00F01D3C"/>
    <w:rsid w:val="00F01E61"/>
    <w:rsid w:val="00F01EB7"/>
    <w:rsid w:val="00F01EBC"/>
    <w:rsid w:val="00F02594"/>
    <w:rsid w:val="00F02643"/>
    <w:rsid w:val="00F0267D"/>
    <w:rsid w:val="00F02742"/>
    <w:rsid w:val="00F027F1"/>
    <w:rsid w:val="00F028B1"/>
    <w:rsid w:val="00F028E5"/>
    <w:rsid w:val="00F02B99"/>
    <w:rsid w:val="00F02BEC"/>
    <w:rsid w:val="00F02C54"/>
    <w:rsid w:val="00F02C8E"/>
    <w:rsid w:val="00F02CE8"/>
    <w:rsid w:val="00F02E73"/>
    <w:rsid w:val="00F030BF"/>
    <w:rsid w:val="00F030F0"/>
    <w:rsid w:val="00F03152"/>
    <w:rsid w:val="00F03367"/>
    <w:rsid w:val="00F034DA"/>
    <w:rsid w:val="00F035F5"/>
    <w:rsid w:val="00F036D6"/>
    <w:rsid w:val="00F03765"/>
    <w:rsid w:val="00F037AA"/>
    <w:rsid w:val="00F03921"/>
    <w:rsid w:val="00F03993"/>
    <w:rsid w:val="00F03A93"/>
    <w:rsid w:val="00F04118"/>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12"/>
    <w:rsid w:val="00F05072"/>
    <w:rsid w:val="00F0508D"/>
    <w:rsid w:val="00F05261"/>
    <w:rsid w:val="00F05549"/>
    <w:rsid w:val="00F0557F"/>
    <w:rsid w:val="00F055B1"/>
    <w:rsid w:val="00F055D0"/>
    <w:rsid w:val="00F0571C"/>
    <w:rsid w:val="00F057BA"/>
    <w:rsid w:val="00F0586B"/>
    <w:rsid w:val="00F05943"/>
    <w:rsid w:val="00F059A2"/>
    <w:rsid w:val="00F05B6E"/>
    <w:rsid w:val="00F05DA6"/>
    <w:rsid w:val="00F05E9C"/>
    <w:rsid w:val="00F05F78"/>
    <w:rsid w:val="00F05F85"/>
    <w:rsid w:val="00F0602E"/>
    <w:rsid w:val="00F06055"/>
    <w:rsid w:val="00F062F3"/>
    <w:rsid w:val="00F063B6"/>
    <w:rsid w:val="00F06437"/>
    <w:rsid w:val="00F0647F"/>
    <w:rsid w:val="00F064B2"/>
    <w:rsid w:val="00F06644"/>
    <w:rsid w:val="00F0669D"/>
    <w:rsid w:val="00F069CA"/>
    <w:rsid w:val="00F06A03"/>
    <w:rsid w:val="00F06A69"/>
    <w:rsid w:val="00F06AD1"/>
    <w:rsid w:val="00F06C7F"/>
    <w:rsid w:val="00F06DEC"/>
    <w:rsid w:val="00F06E0A"/>
    <w:rsid w:val="00F06F22"/>
    <w:rsid w:val="00F07073"/>
    <w:rsid w:val="00F07160"/>
    <w:rsid w:val="00F07321"/>
    <w:rsid w:val="00F073A1"/>
    <w:rsid w:val="00F073C5"/>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034"/>
    <w:rsid w:val="00F11107"/>
    <w:rsid w:val="00F1118C"/>
    <w:rsid w:val="00F115DB"/>
    <w:rsid w:val="00F1163E"/>
    <w:rsid w:val="00F11ACC"/>
    <w:rsid w:val="00F11AE5"/>
    <w:rsid w:val="00F12070"/>
    <w:rsid w:val="00F123C4"/>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89"/>
    <w:rsid w:val="00F139AA"/>
    <w:rsid w:val="00F13ADF"/>
    <w:rsid w:val="00F13DAD"/>
    <w:rsid w:val="00F140BC"/>
    <w:rsid w:val="00F1414B"/>
    <w:rsid w:val="00F14211"/>
    <w:rsid w:val="00F14467"/>
    <w:rsid w:val="00F145C4"/>
    <w:rsid w:val="00F146C6"/>
    <w:rsid w:val="00F14A99"/>
    <w:rsid w:val="00F14B82"/>
    <w:rsid w:val="00F14DD2"/>
    <w:rsid w:val="00F14E31"/>
    <w:rsid w:val="00F14FA6"/>
    <w:rsid w:val="00F1502A"/>
    <w:rsid w:val="00F1504E"/>
    <w:rsid w:val="00F1508C"/>
    <w:rsid w:val="00F153FC"/>
    <w:rsid w:val="00F15401"/>
    <w:rsid w:val="00F1568A"/>
    <w:rsid w:val="00F15902"/>
    <w:rsid w:val="00F15953"/>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54D"/>
    <w:rsid w:val="00F17603"/>
    <w:rsid w:val="00F17BF4"/>
    <w:rsid w:val="00F17C91"/>
    <w:rsid w:val="00F17CA2"/>
    <w:rsid w:val="00F2000A"/>
    <w:rsid w:val="00F200FD"/>
    <w:rsid w:val="00F2017D"/>
    <w:rsid w:val="00F202E0"/>
    <w:rsid w:val="00F20372"/>
    <w:rsid w:val="00F2048D"/>
    <w:rsid w:val="00F2050D"/>
    <w:rsid w:val="00F206FB"/>
    <w:rsid w:val="00F20762"/>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C8"/>
    <w:rsid w:val="00F22AED"/>
    <w:rsid w:val="00F22AF8"/>
    <w:rsid w:val="00F22BE1"/>
    <w:rsid w:val="00F22E59"/>
    <w:rsid w:val="00F22EBB"/>
    <w:rsid w:val="00F233AB"/>
    <w:rsid w:val="00F233E0"/>
    <w:rsid w:val="00F2371A"/>
    <w:rsid w:val="00F23AF5"/>
    <w:rsid w:val="00F23C79"/>
    <w:rsid w:val="00F23E1A"/>
    <w:rsid w:val="00F23E2D"/>
    <w:rsid w:val="00F23E70"/>
    <w:rsid w:val="00F23EF9"/>
    <w:rsid w:val="00F23F0C"/>
    <w:rsid w:val="00F23F59"/>
    <w:rsid w:val="00F24086"/>
    <w:rsid w:val="00F24355"/>
    <w:rsid w:val="00F243B0"/>
    <w:rsid w:val="00F249A7"/>
    <w:rsid w:val="00F24A09"/>
    <w:rsid w:val="00F24B56"/>
    <w:rsid w:val="00F24BCE"/>
    <w:rsid w:val="00F24C06"/>
    <w:rsid w:val="00F24EDF"/>
    <w:rsid w:val="00F24F72"/>
    <w:rsid w:val="00F25215"/>
    <w:rsid w:val="00F25446"/>
    <w:rsid w:val="00F2560F"/>
    <w:rsid w:val="00F25747"/>
    <w:rsid w:val="00F257DD"/>
    <w:rsid w:val="00F257F1"/>
    <w:rsid w:val="00F25CA0"/>
    <w:rsid w:val="00F25D49"/>
    <w:rsid w:val="00F25D7B"/>
    <w:rsid w:val="00F25E20"/>
    <w:rsid w:val="00F25EE4"/>
    <w:rsid w:val="00F25F3A"/>
    <w:rsid w:val="00F25F8E"/>
    <w:rsid w:val="00F2612E"/>
    <w:rsid w:val="00F262C3"/>
    <w:rsid w:val="00F263D4"/>
    <w:rsid w:val="00F26435"/>
    <w:rsid w:val="00F26C45"/>
    <w:rsid w:val="00F26F15"/>
    <w:rsid w:val="00F270CE"/>
    <w:rsid w:val="00F272F6"/>
    <w:rsid w:val="00F27309"/>
    <w:rsid w:val="00F27452"/>
    <w:rsid w:val="00F27509"/>
    <w:rsid w:val="00F2779B"/>
    <w:rsid w:val="00F2790A"/>
    <w:rsid w:val="00F279D3"/>
    <w:rsid w:val="00F279E1"/>
    <w:rsid w:val="00F27BE6"/>
    <w:rsid w:val="00F27D21"/>
    <w:rsid w:val="00F27EC0"/>
    <w:rsid w:val="00F3004B"/>
    <w:rsid w:val="00F3007E"/>
    <w:rsid w:val="00F300B2"/>
    <w:rsid w:val="00F3022B"/>
    <w:rsid w:val="00F304B9"/>
    <w:rsid w:val="00F30552"/>
    <w:rsid w:val="00F30665"/>
    <w:rsid w:val="00F30A78"/>
    <w:rsid w:val="00F30A9B"/>
    <w:rsid w:val="00F311AF"/>
    <w:rsid w:val="00F312A4"/>
    <w:rsid w:val="00F312ED"/>
    <w:rsid w:val="00F31451"/>
    <w:rsid w:val="00F314A9"/>
    <w:rsid w:val="00F31567"/>
    <w:rsid w:val="00F31725"/>
    <w:rsid w:val="00F317FB"/>
    <w:rsid w:val="00F3182D"/>
    <w:rsid w:val="00F31868"/>
    <w:rsid w:val="00F31873"/>
    <w:rsid w:val="00F31A77"/>
    <w:rsid w:val="00F31C33"/>
    <w:rsid w:val="00F31FF2"/>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77"/>
    <w:rsid w:val="00F343F4"/>
    <w:rsid w:val="00F345AD"/>
    <w:rsid w:val="00F34720"/>
    <w:rsid w:val="00F34802"/>
    <w:rsid w:val="00F3488F"/>
    <w:rsid w:val="00F3492A"/>
    <w:rsid w:val="00F34B8D"/>
    <w:rsid w:val="00F34BE0"/>
    <w:rsid w:val="00F34C23"/>
    <w:rsid w:val="00F34DCD"/>
    <w:rsid w:val="00F34F02"/>
    <w:rsid w:val="00F34F7A"/>
    <w:rsid w:val="00F3521F"/>
    <w:rsid w:val="00F352FB"/>
    <w:rsid w:val="00F3538C"/>
    <w:rsid w:val="00F353BC"/>
    <w:rsid w:val="00F353E7"/>
    <w:rsid w:val="00F35453"/>
    <w:rsid w:val="00F35525"/>
    <w:rsid w:val="00F3577D"/>
    <w:rsid w:val="00F35861"/>
    <w:rsid w:val="00F358B7"/>
    <w:rsid w:val="00F35B3D"/>
    <w:rsid w:val="00F35C65"/>
    <w:rsid w:val="00F35D83"/>
    <w:rsid w:val="00F35D9E"/>
    <w:rsid w:val="00F35E9C"/>
    <w:rsid w:val="00F36243"/>
    <w:rsid w:val="00F362FA"/>
    <w:rsid w:val="00F363BE"/>
    <w:rsid w:val="00F363C1"/>
    <w:rsid w:val="00F36410"/>
    <w:rsid w:val="00F36528"/>
    <w:rsid w:val="00F366D2"/>
    <w:rsid w:val="00F3678C"/>
    <w:rsid w:val="00F36816"/>
    <w:rsid w:val="00F36864"/>
    <w:rsid w:val="00F36A92"/>
    <w:rsid w:val="00F36ECF"/>
    <w:rsid w:val="00F36F29"/>
    <w:rsid w:val="00F37012"/>
    <w:rsid w:val="00F370DA"/>
    <w:rsid w:val="00F37103"/>
    <w:rsid w:val="00F37130"/>
    <w:rsid w:val="00F37169"/>
    <w:rsid w:val="00F3720B"/>
    <w:rsid w:val="00F3730C"/>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5E2"/>
    <w:rsid w:val="00F406A4"/>
    <w:rsid w:val="00F408AF"/>
    <w:rsid w:val="00F40914"/>
    <w:rsid w:val="00F40AA0"/>
    <w:rsid w:val="00F40B9C"/>
    <w:rsid w:val="00F40C8C"/>
    <w:rsid w:val="00F40DB6"/>
    <w:rsid w:val="00F41045"/>
    <w:rsid w:val="00F410CC"/>
    <w:rsid w:val="00F413B3"/>
    <w:rsid w:val="00F41724"/>
    <w:rsid w:val="00F419DF"/>
    <w:rsid w:val="00F41A8B"/>
    <w:rsid w:val="00F41BA9"/>
    <w:rsid w:val="00F41BBA"/>
    <w:rsid w:val="00F41BF9"/>
    <w:rsid w:val="00F41C08"/>
    <w:rsid w:val="00F41CFF"/>
    <w:rsid w:val="00F41E4B"/>
    <w:rsid w:val="00F41F6B"/>
    <w:rsid w:val="00F4227F"/>
    <w:rsid w:val="00F42287"/>
    <w:rsid w:val="00F422A4"/>
    <w:rsid w:val="00F422B0"/>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BE0"/>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630"/>
    <w:rsid w:val="00F467BB"/>
    <w:rsid w:val="00F467D9"/>
    <w:rsid w:val="00F46853"/>
    <w:rsid w:val="00F46AD9"/>
    <w:rsid w:val="00F46AFE"/>
    <w:rsid w:val="00F46B87"/>
    <w:rsid w:val="00F46C23"/>
    <w:rsid w:val="00F46CAA"/>
    <w:rsid w:val="00F46CAE"/>
    <w:rsid w:val="00F46CDC"/>
    <w:rsid w:val="00F46E9D"/>
    <w:rsid w:val="00F470A7"/>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4B1"/>
    <w:rsid w:val="00F5253B"/>
    <w:rsid w:val="00F52582"/>
    <w:rsid w:val="00F525D5"/>
    <w:rsid w:val="00F526F9"/>
    <w:rsid w:val="00F52757"/>
    <w:rsid w:val="00F52949"/>
    <w:rsid w:val="00F52CAB"/>
    <w:rsid w:val="00F52DD8"/>
    <w:rsid w:val="00F52E03"/>
    <w:rsid w:val="00F5300F"/>
    <w:rsid w:val="00F5307C"/>
    <w:rsid w:val="00F5311F"/>
    <w:rsid w:val="00F53136"/>
    <w:rsid w:val="00F53377"/>
    <w:rsid w:val="00F536F0"/>
    <w:rsid w:val="00F53818"/>
    <w:rsid w:val="00F538F3"/>
    <w:rsid w:val="00F53931"/>
    <w:rsid w:val="00F53991"/>
    <w:rsid w:val="00F53A85"/>
    <w:rsid w:val="00F53B49"/>
    <w:rsid w:val="00F53E3B"/>
    <w:rsid w:val="00F53EEF"/>
    <w:rsid w:val="00F53FC9"/>
    <w:rsid w:val="00F5400A"/>
    <w:rsid w:val="00F54083"/>
    <w:rsid w:val="00F540D8"/>
    <w:rsid w:val="00F54194"/>
    <w:rsid w:val="00F5428C"/>
    <w:rsid w:val="00F542D3"/>
    <w:rsid w:val="00F54355"/>
    <w:rsid w:val="00F5439B"/>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6FE"/>
    <w:rsid w:val="00F55857"/>
    <w:rsid w:val="00F558FF"/>
    <w:rsid w:val="00F55B4D"/>
    <w:rsid w:val="00F55B95"/>
    <w:rsid w:val="00F55D92"/>
    <w:rsid w:val="00F55DDE"/>
    <w:rsid w:val="00F561AC"/>
    <w:rsid w:val="00F56283"/>
    <w:rsid w:val="00F56330"/>
    <w:rsid w:val="00F56383"/>
    <w:rsid w:val="00F5666B"/>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357"/>
    <w:rsid w:val="00F60464"/>
    <w:rsid w:val="00F604FD"/>
    <w:rsid w:val="00F606C7"/>
    <w:rsid w:val="00F60797"/>
    <w:rsid w:val="00F60828"/>
    <w:rsid w:val="00F6098B"/>
    <w:rsid w:val="00F6099D"/>
    <w:rsid w:val="00F609C6"/>
    <w:rsid w:val="00F60AE7"/>
    <w:rsid w:val="00F60C92"/>
    <w:rsid w:val="00F60D3D"/>
    <w:rsid w:val="00F60DE9"/>
    <w:rsid w:val="00F60FFA"/>
    <w:rsid w:val="00F61034"/>
    <w:rsid w:val="00F6104F"/>
    <w:rsid w:val="00F61064"/>
    <w:rsid w:val="00F610F6"/>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1D6C"/>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5E9"/>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C45"/>
    <w:rsid w:val="00F66D84"/>
    <w:rsid w:val="00F66DE8"/>
    <w:rsid w:val="00F66DEF"/>
    <w:rsid w:val="00F66EAC"/>
    <w:rsid w:val="00F66EED"/>
    <w:rsid w:val="00F671BF"/>
    <w:rsid w:val="00F6724F"/>
    <w:rsid w:val="00F67273"/>
    <w:rsid w:val="00F673DC"/>
    <w:rsid w:val="00F67447"/>
    <w:rsid w:val="00F674F1"/>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B1"/>
    <w:rsid w:val="00F711C7"/>
    <w:rsid w:val="00F712E6"/>
    <w:rsid w:val="00F71361"/>
    <w:rsid w:val="00F71B0F"/>
    <w:rsid w:val="00F71B22"/>
    <w:rsid w:val="00F71C04"/>
    <w:rsid w:val="00F71C6A"/>
    <w:rsid w:val="00F71CF4"/>
    <w:rsid w:val="00F71DF1"/>
    <w:rsid w:val="00F721D0"/>
    <w:rsid w:val="00F72583"/>
    <w:rsid w:val="00F72627"/>
    <w:rsid w:val="00F726A2"/>
    <w:rsid w:val="00F7279E"/>
    <w:rsid w:val="00F728C4"/>
    <w:rsid w:val="00F729C3"/>
    <w:rsid w:val="00F72AB0"/>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8FB"/>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7A5"/>
    <w:rsid w:val="00F76850"/>
    <w:rsid w:val="00F7686D"/>
    <w:rsid w:val="00F7693D"/>
    <w:rsid w:val="00F76A01"/>
    <w:rsid w:val="00F76AFB"/>
    <w:rsid w:val="00F76B38"/>
    <w:rsid w:val="00F76F94"/>
    <w:rsid w:val="00F77076"/>
    <w:rsid w:val="00F7719E"/>
    <w:rsid w:val="00F77434"/>
    <w:rsid w:val="00F77578"/>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3B9"/>
    <w:rsid w:val="00F81447"/>
    <w:rsid w:val="00F8170F"/>
    <w:rsid w:val="00F81AE6"/>
    <w:rsid w:val="00F81B79"/>
    <w:rsid w:val="00F81C52"/>
    <w:rsid w:val="00F81CCD"/>
    <w:rsid w:val="00F81CD5"/>
    <w:rsid w:val="00F81CF4"/>
    <w:rsid w:val="00F81DB5"/>
    <w:rsid w:val="00F81E59"/>
    <w:rsid w:val="00F81F32"/>
    <w:rsid w:val="00F8209C"/>
    <w:rsid w:val="00F82168"/>
    <w:rsid w:val="00F8242D"/>
    <w:rsid w:val="00F82649"/>
    <w:rsid w:val="00F826B9"/>
    <w:rsid w:val="00F826D6"/>
    <w:rsid w:val="00F828E1"/>
    <w:rsid w:val="00F82BD8"/>
    <w:rsid w:val="00F82C14"/>
    <w:rsid w:val="00F82ED2"/>
    <w:rsid w:val="00F8308F"/>
    <w:rsid w:val="00F83094"/>
    <w:rsid w:val="00F83159"/>
    <w:rsid w:val="00F83237"/>
    <w:rsid w:val="00F83568"/>
    <w:rsid w:val="00F836CF"/>
    <w:rsid w:val="00F838B0"/>
    <w:rsid w:val="00F839A9"/>
    <w:rsid w:val="00F839BF"/>
    <w:rsid w:val="00F83ADA"/>
    <w:rsid w:val="00F83D65"/>
    <w:rsid w:val="00F83E59"/>
    <w:rsid w:val="00F83F39"/>
    <w:rsid w:val="00F83F8A"/>
    <w:rsid w:val="00F83FC6"/>
    <w:rsid w:val="00F84042"/>
    <w:rsid w:val="00F8415B"/>
    <w:rsid w:val="00F84316"/>
    <w:rsid w:val="00F8475F"/>
    <w:rsid w:val="00F847C7"/>
    <w:rsid w:val="00F84C94"/>
    <w:rsid w:val="00F84CEC"/>
    <w:rsid w:val="00F84E6A"/>
    <w:rsid w:val="00F85345"/>
    <w:rsid w:val="00F8534A"/>
    <w:rsid w:val="00F85425"/>
    <w:rsid w:val="00F85576"/>
    <w:rsid w:val="00F85642"/>
    <w:rsid w:val="00F85A51"/>
    <w:rsid w:val="00F85C04"/>
    <w:rsid w:val="00F85C5D"/>
    <w:rsid w:val="00F85E3B"/>
    <w:rsid w:val="00F85E61"/>
    <w:rsid w:val="00F85ED9"/>
    <w:rsid w:val="00F85FBC"/>
    <w:rsid w:val="00F86004"/>
    <w:rsid w:val="00F86069"/>
    <w:rsid w:val="00F86269"/>
    <w:rsid w:val="00F862FA"/>
    <w:rsid w:val="00F863FC"/>
    <w:rsid w:val="00F8682C"/>
    <w:rsid w:val="00F86A71"/>
    <w:rsid w:val="00F86B45"/>
    <w:rsid w:val="00F86D15"/>
    <w:rsid w:val="00F86EA4"/>
    <w:rsid w:val="00F86F85"/>
    <w:rsid w:val="00F86FF7"/>
    <w:rsid w:val="00F87058"/>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EE9"/>
    <w:rsid w:val="00F87F07"/>
    <w:rsid w:val="00F900E0"/>
    <w:rsid w:val="00F901AC"/>
    <w:rsid w:val="00F9043B"/>
    <w:rsid w:val="00F905D7"/>
    <w:rsid w:val="00F908B9"/>
    <w:rsid w:val="00F90951"/>
    <w:rsid w:val="00F909C6"/>
    <w:rsid w:val="00F90AB7"/>
    <w:rsid w:val="00F90B30"/>
    <w:rsid w:val="00F90C90"/>
    <w:rsid w:val="00F90CF6"/>
    <w:rsid w:val="00F90D51"/>
    <w:rsid w:val="00F90EFC"/>
    <w:rsid w:val="00F91049"/>
    <w:rsid w:val="00F9119C"/>
    <w:rsid w:val="00F913E3"/>
    <w:rsid w:val="00F91447"/>
    <w:rsid w:val="00F914FD"/>
    <w:rsid w:val="00F91690"/>
    <w:rsid w:val="00F916AE"/>
    <w:rsid w:val="00F91723"/>
    <w:rsid w:val="00F91794"/>
    <w:rsid w:val="00F917AC"/>
    <w:rsid w:val="00F91D53"/>
    <w:rsid w:val="00F91E52"/>
    <w:rsid w:val="00F91EAD"/>
    <w:rsid w:val="00F92077"/>
    <w:rsid w:val="00F92082"/>
    <w:rsid w:val="00F92296"/>
    <w:rsid w:val="00F922C7"/>
    <w:rsid w:val="00F924AA"/>
    <w:rsid w:val="00F92577"/>
    <w:rsid w:val="00F926C5"/>
    <w:rsid w:val="00F926FF"/>
    <w:rsid w:val="00F92785"/>
    <w:rsid w:val="00F9284F"/>
    <w:rsid w:val="00F92B69"/>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29"/>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2"/>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91"/>
    <w:rsid w:val="00F976E0"/>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0FB6"/>
    <w:rsid w:val="00FA1201"/>
    <w:rsid w:val="00FA12B9"/>
    <w:rsid w:val="00FA12D4"/>
    <w:rsid w:val="00FA1344"/>
    <w:rsid w:val="00FA1405"/>
    <w:rsid w:val="00FA148B"/>
    <w:rsid w:val="00FA15C8"/>
    <w:rsid w:val="00FA17CF"/>
    <w:rsid w:val="00FA1D51"/>
    <w:rsid w:val="00FA1FDC"/>
    <w:rsid w:val="00FA2025"/>
    <w:rsid w:val="00FA204B"/>
    <w:rsid w:val="00FA2359"/>
    <w:rsid w:val="00FA29BD"/>
    <w:rsid w:val="00FA2AF5"/>
    <w:rsid w:val="00FA2B75"/>
    <w:rsid w:val="00FA2B88"/>
    <w:rsid w:val="00FA2FAB"/>
    <w:rsid w:val="00FA2FB7"/>
    <w:rsid w:val="00FA307E"/>
    <w:rsid w:val="00FA30D1"/>
    <w:rsid w:val="00FA31AF"/>
    <w:rsid w:val="00FA327B"/>
    <w:rsid w:val="00FA32AB"/>
    <w:rsid w:val="00FA3309"/>
    <w:rsid w:val="00FA3322"/>
    <w:rsid w:val="00FA3744"/>
    <w:rsid w:val="00FA375A"/>
    <w:rsid w:val="00FA3A56"/>
    <w:rsid w:val="00FA3BC4"/>
    <w:rsid w:val="00FA3C23"/>
    <w:rsid w:val="00FA3D4A"/>
    <w:rsid w:val="00FA4022"/>
    <w:rsid w:val="00FA41D3"/>
    <w:rsid w:val="00FA42E3"/>
    <w:rsid w:val="00FA43B2"/>
    <w:rsid w:val="00FA4419"/>
    <w:rsid w:val="00FA462B"/>
    <w:rsid w:val="00FA4792"/>
    <w:rsid w:val="00FA4CC3"/>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B5A"/>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2B"/>
    <w:rsid w:val="00FB13B8"/>
    <w:rsid w:val="00FB1499"/>
    <w:rsid w:val="00FB1515"/>
    <w:rsid w:val="00FB1630"/>
    <w:rsid w:val="00FB16F8"/>
    <w:rsid w:val="00FB1825"/>
    <w:rsid w:val="00FB1C42"/>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2DC2"/>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0"/>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5CF"/>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3C"/>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2FB"/>
    <w:rsid w:val="00FC157F"/>
    <w:rsid w:val="00FC18B3"/>
    <w:rsid w:val="00FC19B1"/>
    <w:rsid w:val="00FC1D4A"/>
    <w:rsid w:val="00FC1D5A"/>
    <w:rsid w:val="00FC1F04"/>
    <w:rsid w:val="00FC2078"/>
    <w:rsid w:val="00FC2083"/>
    <w:rsid w:val="00FC20B3"/>
    <w:rsid w:val="00FC22F7"/>
    <w:rsid w:val="00FC2758"/>
    <w:rsid w:val="00FC277A"/>
    <w:rsid w:val="00FC27EC"/>
    <w:rsid w:val="00FC2905"/>
    <w:rsid w:val="00FC292D"/>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3D"/>
    <w:rsid w:val="00FC5564"/>
    <w:rsid w:val="00FC590E"/>
    <w:rsid w:val="00FC59B8"/>
    <w:rsid w:val="00FC5BE9"/>
    <w:rsid w:val="00FC5DCF"/>
    <w:rsid w:val="00FC5E60"/>
    <w:rsid w:val="00FC5EFD"/>
    <w:rsid w:val="00FC6148"/>
    <w:rsid w:val="00FC62AF"/>
    <w:rsid w:val="00FC6350"/>
    <w:rsid w:val="00FC658E"/>
    <w:rsid w:val="00FC672E"/>
    <w:rsid w:val="00FC69AA"/>
    <w:rsid w:val="00FC6AD9"/>
    <w:rsid w:val="00FC6DAD"/>
    <w:rsid w:val="00FC6DD8"/>
    <w:rsid w:val="00FC6F0D"/>
    <w:rsid w:val="00FC707A"/>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61C"/>
    <w:rsid w:val="00FD0773"/>
    <w:rsid w:val="00FD0916"/>
    <w:rsid w:val="00FD0A47"/>
    <w:rsid w:val="00FD0B02"/>
    <w:rsid w:val="00FD0C5E"/>
    <w:rsid w:val="00FD0C98"/>
    <w:rsid w:val="00FD0D9F"/>
    <w:rsid w:val="00FD0EBC"/>
    <w:rsid w:val="00FD110D"/>
    <w:rsid w:val="00FD114B"/>
    <w:rsid w:val="00FD11D5"/>
    <w:rsid w:val="00FD131E"/>
    <w:rsid w:val="00FD1396"/>
    <w:rsid w:val="00FD13C0"/>
    <w:rsid w:val="00FD142D"/>
    <w:rsid w:val="00FD143D"/>
    <w:rsid w:val="00FD1687"/>
    <w:rsid w:val="00FD1729"/>
    <w:rsid w:val="00FD186F"/>
    <w:rsid w:val="00FD1988"/>
    <w:rsid w:val="00FD19A6"/>
    <w:rsid w:val="00FD1B1A"/>
    <w:rsid w:val="00FD1B21"/>
    <w:rsid w:val="00FD1BC5"/>
    <w:rsid w:val="00FD1D50"/>
    <w:rsid w:val="00FD1D78"/>
    <w:rsid w:val="00FD1E5F"/>
    <w:rsid w:val="00FD20FF"/>
    <w:rsid w:val="00FD213B"/>
    <w:rsid w:val="00FD2155"/>
    <w:rsid w:val="00FD21F2"/>
    <w:rsid w:val="00FD2232"/>
    <w:rsid w:val="00FD227E"/>
    <w:rsid w:val="00FD2481"/>
    <w:rsid w:val="00FD2701"/>
    <w:rsid w:val="00FD2894"/>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0A2"/>
    <w:rsid w:val="00FD4166"/>
    <w:rsid w:val="00FD41A1"/>
    <w:rsid w:val="00FD41A2"/>
    <w:rsid w:val="00FD4286"/>
    <w:rsid w:val="00FD45DE"/>
    <w:rsid w:val="00FD4686"/>
    <w:rsid w:val="00FD47E8"/>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36"/>
    <w:rsid w:val="00FD6A79"/>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581"/>
    <w:rsid w:val="00FE1675"/>
    <w:rsid w:val="00FE192B"/>
    <w:rsid w:val="00FE1AAD"/>
    <w:rsid w:val="00FE1ACA"/>
    <w:rsid w:val="00FE1AD4"/>
    <w:rsid w:val="00FE1AF2"/>
    <w:rsid w:val="00FE214E"/>
    <w:rsid w:val="00FE2224"/>
    <w:rsid w:val="00FE23A3"/>
    <w:rsid w:val="00FE25B2"/>
    <w:rsid w:val="00FE26B9"/>
    <w:rsid w:val="00FE27D9"/>
    <w:rsid w:val="00FE291B"/>
    <w:rsid w:val="00FE2940"/>
    <w:rsid w:val="00FE2CAF"/>
    <w:rsid w:val="00FE2CF1"/>
    <w:rsid w:val="00FE2D9D"/>
    <w:rsid w:val="00FE2D9F"/>
    <w:rsid w:val="00FE2F95"/>
    <w:rsid w:val="00FE304C"/>
    <w:rsid w:val="00FE30E5"/>
    <w:rsid w:val="00FE30E8"/>
    <w:rsid w:val="00FE312C"/>
    <w:rsid w:val="00FE322F"/>
    <w:rsid w:val="00FE3340"/>
    <w:rsid w:val="00FE33C3"/>
    <w:rsid w:val="00FE3783"/>
    <w:rsid w:val="00FE3A63"/>
    <w:rsid w:val="00FE3AAB"/>
    <w:rsid w:val="00FE3CF1"/>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4E5A"/>
    <w:rsid w:val="00FE50F8"/>
    <w:rsid w:val="00FE547F"/>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A8E"/>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111"/>
    <w:rsid w:val="00FF02DA"/>
    <w:rsid w:val="00FF0362"/>
    <w:rsid w:val="00FF0451"/>
    <w:rsid w:val="00FF051A"/>
    <w:rsid w:val="00FF0566"/>
    <w:rsid w:val="00FF0581"/>
    <w:rsid w:val="00FF06A8"/>
    <w:rsid w:val="00FF072A"/>
    <w:rsid w:val="00FF0A01"/>
    <w:rsid w:val="00FF0A29"/>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04"/>
    <w:rsid w:val="00FF2825"/>
    <w:rsid w:val="00FF2ADE"/>
    <w:rsid w:val="00FF2BA5"/>
    <w:rsid w:val="00FF2CA0"/>
    <w:rsid w:val="00FF2DD6"/>
    <w:rsid w:val="00FF2E6F"/>
    <w:rsid w:val="00FF2F38"/>
    <w:rsid w:val="00FF2FD7"/>
    <w:rsid w:val="00FF3068"/>
    <w:rsid w:val="00FF30B2"/>
    <w:rsid w:val="00FF334C"/>
    <w:rsid w:val="00FF3573"/>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C2E"/>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2F6"/>
    <w:rsid w:val="00FF6481"/>
    <w:rsid w:val="00FF6648"/>
    <w:rsid w:val="00FF668E"/>
    <w:rsid w:val="00FF67FF"/>
    <w:rsid w:val="00FF6800"/>
    <w:rsid w:val="00FF686A"/>
    <w:rsid w:val="00FF693F"/>
    <w:rsid w:val="00FF6A3E"/>
    <w:rsid w:val="00FF6B4B"/>
    <w:rsid w:val="00FF6CD5"/>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EEBA4305-9011-4FAB-B5C6-A1719AADF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9F6"/>
    <w:pPr>
      <w:keepLines/>
      <w:suppressAutoHyphens/>
      <w:spacing w:before="120" w:after="0"/>
    </w:pPr>
    <w:rPr>
      <w:lang w:eastAsia="en-GB"/>
    </w:rPr>
  </w:style>
  <w:style w:type="paragraph" w:styleId="Heading1">
    <w:name w:val="heading 1"/>
    <w:basedOn w:val="Normal"/>
    <w:next w:val="Normal"/>
    <w:link w:val="Heading1Char"/>
    <w:uiPriority w:val="9"/>
    <w:qFormat/>
    <w:rsid w:val="00F77578"/>
    <w:pPr>
      <w:keepLines w:val="0"/>
      <w:shd w:val="clear" w:color="auto" w:fill="EDF1F9"/>
      <w:spacing w:before="3600" w:line="720" w:lineRule="auto"/>
      <w:jc w:val="center"/>
      <w:outlineLvl w:val="0"/>
    </w:pPr>
    <w:rPr>
      <w:rFonts w:ascii="Times New Roman" w:eastAsiaTheme="majorEastAsia" w:hAnsi="Times New Roman" w:cs="Times New Roman"/>
      <w:b/>
      <w:bCs/>
      <w:color w:val="2F5496" w:themeColor="accent1" w:themeShade="BF"/>
      <w:sz w:val="144"/>
      <w:szCs w:val="144"/>
    </w:rPr>
  </w:style>
  <w:style w:type="paragraph" w:styleId="Heading2">
    <w:name w:val="heading 2"/>
    <w:basedOn w:val="Normal"/>
    <w:next w:val="Normal"/>
    <w:link w:val="Heading2Char"/>
    <w:uiPriority w:val="9"/>
    <w:unhideWhenUsed/>
    <w:qFormat/>
    <w:rsid w:val="00D473D6"/>
    <w:pPr>
      <w:keepNext/>
      <w:pageBreakBefore/>
      <w:pBdr>
        <w:top w:val="single" w:sz="4" w:space="1" w:color="BDD6EE" w:themeColor="accent5" w:themeTint="66"/>
      </w:pBdr>
      <w:shd w:val="clear" w:color="auto" w:fill="F1F7F9"/>
      <w:spacing w:before="0" w:after="720"/>
      <w:outlineLvl w:val="1"/>
    </w:pPr>
    <w:rPr>
      <w:rFonts w:ascii="Times New Roman" w:eastAsiaTheme="majorEastAsia" w:hAnsi="Times New Roman" w:cs="Times New Roman"/>
      <w:b/>
      <w:bCs/>
      <w:color w:val="4472C4" w:themeColor="accent1"/>
      <w:sz w:val="72"/>
      <w:szCs w:val="72"/>
    </w:rPr>
  </w:style>
  <w:style w:type="paragraph" w:styleId="Heading3">
    <w:name w:val="heading 3"/>
    <w:basedOn w:val="Normal"/>
    <w:next w:val="Normal"/>
    <w:link w:val="Heading3Char"/>
    <w:uiPriority w:val="9"/>
    <w:unhideWhenUsed/>
    <w:qFormat/>
    <w:rsid w:val="00D4384E"/>
    <w:pPr>
      <w:keepNext/>
      <w:spacing w:before="1440" w:after="360"/>
      <w:outlineLvl w:val="2"/>
    </w:pPr>
    <w:rPr>
      <w:rFonts w:ascii="Metropolis" w:eastAsia="Calibri" w:hAnsi="Metropolis" w:cs="Calibri"/>
      <w:b/>
      <w:bCs/>
      <w:color w:val="2E74B5" w:themeColor="accent5" w:themeShade="BF"/>
      <w:sz w:val="52"/>
      <w:szCs w:val="56"/>
      <w:lang w:val="en-GB"/>
    </w:rPr>
  </w:style>
  <w:style w:type="paragraph" w:styleId="Heading4">
    <w:name w:val="heading 4"/>
    <w:basedOn w:val="Normal"/>
    <w:next w:val="Normal"/>
    <w:link w:val="Heading4Char"/>
    <w:uiPriority w:val="9"/>
    <w:unhideWhenUsed/>
    <w:qFormat/>
    <w:rsid w:val="00D4384E"/>
    <w:pPr>
      <w:keepNext/>
      <w:numPr>
        <w:ilvl w:val="3"/>
        <w:numId w:val="3"/>
      </w:numPr>
      <w:spacing w:before="840" w:after="240"/>
      <w:outlineLvl w:val="3"/>
    </w:pPr>
    <w:rPr>
      <w:rFonts w:ascii="Times New Roman" w:eastAsiaTheme="majorEastAsia" w:hAnsi="Times New Roman" w:cs="Times New Roman"/>
      <w:b/>
      <w:bCs/>
      <w:color w:val="1F4E79" w:themeColor="accent5" w:themeShade="80"/>
      <w:sz w:val="36"/>
      <w:szCs w:val="36"/>
      <w:lang w:val="en-GB" w:eastAsia="en-SG"/>
    </w:rPr>
  </w:style>
  <w:style w:type="paragraph" w:styleId="Heading5">
    <w:name w:val="heading 5"/>
    <w:basedOn w:val="Normal"/>
    <w:next w:val="Normal"/>
    <w:link w:val="Heading5Char"/>
    <w:uiPriority w:val="9"/>
    <w:unhideWhenUsed/>
    <w:qFormat/>
    <w:rsid w:val="00505FF1"/>
    <w:pPr>
      <w:keepNext/>
      <w:numPr>
        <w:ilvl w:val="4"/>
        <w:numId w:val="3"/>
      </w:numPr>
      <w:spacing w:before="600" w:after="120"/>
      <w:outlineLvl w:val="4"/>
    </w:pPr>
    <w:rPr>
      <w:rFonts w:eastAsiaTheme="majorEastAsia" w:cstheme="minorHAnsi"/>
      <w:b/>
      <w:bCs/>
      <w:color w:val="2F5496" w:themeColor="accent1" w:themeShade="BF"/>
      <w:sz w:val="32"/>
      <w:szCs w:val="32"/>
      <w:lang w:val="en-GB"/>
    </w:rPr>
  </w:style>
  <w:style w:type="paragraph" w:styleId="Heading6">
    <w:name w:val="heading 6"/>
    <w:basedOn w:val="Normal"/>
    <w:next w:val="Normal"/>
    <w:link w:val="Heading6Char"/>
    <w:uiPriority w:val="9"/>
    <w:unhideWhenUsed/>
    <w:qFormat/>
    <w:rsid w:val="009C7F07"/>
    <w:pPr>
      <w:keepNext/>
      <w:numPr>
        <w:ilvl w:val="5"/>
        <w:numId w:val="3"/>
      </w:numPr>
      <w:spacing w:before="480" w:after="120"/>
      <w:outlineLvl w:val="5"/>
    </w:pPr>
    <w:rPr>
      <w:rFonts w:ascii="Times New Roman" w:eastAsiaTheme="majorEastAsia" w:hAnsi="Times New Roman" w:cs="Times New Roman"/>
      <w:b/>
      <w:bCs/>
      <w:color w:val="002060"/>
      <w:sz w:val="24"/>
      <w:szCs w:val="24"/>
      <w:lang w:val="en-GB"/>
    </w:rPr>
  </w:style>
  <w:style w:type="paragraph" w:styleId="Heading7">
    <w:name w:val="heading 7"/>
    <w:basedOn w:val="Normal"/>
    <w:next w:val="Normal"/>
    <w:link w:val="Heading7Char"/>
    <w:uiPriority w:val="9"/>
    <w:unhideWhenUsed/>
    <w:qFormat/>
    <w:rsid w:val="00777CE2"/>
    <w:pPr>
      <w:keepNext/>
      <w:numPr>
        <w:ilvl w:val="6"/>
        <w:numId w:val="3"/>
      </w:numPr>
      <w:tabs>
        <w:tab w:val="num" w:pos="360"/>
      </w:tabs>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3"/>
      </w:numPr>
      <w:tabs>
        <w:tab w:val="num" w:pos="360"/>
      </w:tabs>
      <w:spacing w:before="40"/>
      <w:ind w:left="648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578"/>
    <w:rPr>
      <w:rFonts w:ascii="Times New Roman" w:eastAsiaTheme="majorEastAsia" w:hAnsi="Times New Roman" w:cs="Times New Roman"/>
      <w:b/>
      <w:bCs/>
      <w:color w:val="2F5496" w:themeColor="accent1" w:themeShade="BF"/>
      <w:sz w:val="144"/>
      <w:szCs w:val="144"/>
      <w:shd w:val="clear" w:color="auto" w:fill="EDF1F9"/>
      <w:lang w:eastAsia="en-GB"/>
    </w:rPr>
  </w:style>
  <w:style w:type="character" w:customStyle="1" w:styleId="Heading2Char">
    <w:name w:val="Heading 2 Char"/>
    <w:basedOn w:val="DefaultParagraphFont"/>
    <w:link w:val="Heading2"/>
    <w:uiPriority w:val="9"/>
    <w:rsid w:val="00D473D6"/>
    <w:rPr>
      <w:rFonts w:ascii="Times New Roman" w:eastAsiaTheme="majorEastAsia" w:hAnsi="Times New Roman" w:cs="Times New Roman"/>
      <w:b/>
      <w:bCs/>
      <w:color w:val="4472C4" w:themeColor="accent1"/>
      <w:sz w:val="72"/>
      <w:szCs w:val="72"/>
      <w:shd w:val="clear" w:color="auto" w:fill="F1F7F9"/>
      <w:lang w:eastAsia="en-GB"/>
    </w:rPr>
  </w:style>
  <w:style w:type="character" w:customStyle="1" w:styleId="Heading3Char">
    <w:name w:val="Heading 3 Char"/>
    <w:basedOn w:val="DefaultParagraphFont"/>
    <w:link w:val="Heading3"/>
    <w:uiPriority w:val="9"/>
    <w:rsid w:val="00D4384E"/>
    <w:rPr>
      <w:rFonts w:ascii="Metropolis" w:eastAsia="Calibri" w:hAnsi="Metropolis" w:cs="Calibri"/>
      <w:b/>
      <w:bCs/>
      <w:color w:val="2E74B5" w:themeColor="accent5" w:themeShade="BF"/>
      <w:sz w:val="52"/>
      <w:szCs w:val="56"/>
      <w:lang w:val="en-GB" w:eastAsia="en-GB"/>
    </w:rPr>
  </w:style>
  <w:style w:type="character" w:customStyle="1" w:styleId="Heading4Char">
    <w:name w:val="Heading 4 Char"/>
    <w:basedOn w:val="DefaultParagraphFont"/>
    <w:link w:val="Heading4"/>
    <w:uiPriority w:val="9"/>
    <w:rsid w:val="00D4384E"/>
    <w:rPr>
      <w:rFonts w:ascii="Times New Roman" w:eastAsiaTheme="majorEastAsia" w:hAnsi="Times New Roman" w:cs="Times New Roman"/>
      <w:b/>
      <w:bCs/>
      <w:color w:val="1F4E79" w:themeColor="accent5" w:themeShade="80"/>
      <w:sz w:val="36"/>
      <w:szCs w:val="36"/>
      <w:lang w:val="en-GB" w:eastAsia="en-SG"/>
    </w:rPr>
  </w:style>
  <w:style w:type="character" w:customStyle="1" w:styleId="Heading5Char">
    <w:name w:val="Heading 5 Char"/>
    <w:basedOn w:val="DefaultParagraphFont"/>
    <w:link w:val="Heading5"/>
    <w:uiPriority w:val="9"/>
    <w:rsid w:val="00505FF1"/>
    <w:rPr>
      <w:rFonts w:eastAsiaTheme="majorEastAsia" w:cstheme="minorHAnsi"/>
      <w:b/>
      <w:bCs/>
      <w:color w:val="2F5496" w:themeColor="accent1" w:themeShade="BF"/>
      <w:sz w:val="32"/>
      <w:szCs w:val="32"/>
      <w:lang w:val="en-GB" w:eastAsia="en-GB"/>
    </w:rPr>
  </w:style>
  <w:style w:type="character" w:customStyle="1" w:styleId="Heading6Char">
    <w:name w:val="Heading 6 Char"/>
    <w:basedOn w:val="DefaultParagraphFont"/>
    <w:link w:val="Heading6"/>
    <w:uiPriority w:val="9"/>
    <w:rsid w:val="009C7F07"/>
    <w:rPr>
      <w:rFonts w:ascii="Times New Roman" w:eastAsiaTheme="majorEastAsia" w:hAnsi="Times New Roman" w:cs="Times New Roman"/>
      <w:b/>
      <w:bCs/>
      <w:color w:val="002060"/>
      <w:sz w:val="24"/>
      <w:szCs w:val="24"/>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3A5E36"/>
    <w:pPr>
      <w:keepLines w:val="0"/>
      <w:widowControl w:val="0"/>
      <w:suppressAutoHyphens w:val="0"/>
      <w:spacing w:before="60" w:after="60" w:line="240" w:lineRule="auto"/>
    </w:pPr>
    <w:rPr>
      <w:rFonts w:eastAsiaTheme="minorEastAsia"/>
      <w:lang w:val="en-GB" w:eastAsia="zh-CN"/>
    </w:rPr>
  </w:style>
  <w:style w:type="character" w:customStyle="1" w:styleId="TablecontentChar">
    <w:name w:val="Table content Char"/>
    <w:basedOn w:val="DefaultParagraphFont"/>
    <w:link w:val="Tablecontent"/>
    <w:rsid w:val="003A5E36"/>
    <w:rPr>
      <w:rFonts w:eastAsiaTheme="minorEastAsia"/>
      <w:lang w:val="en-GB"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B47017"/>
    <w:pPr>
      <w:pageBreakBefore/>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ED7D31" w:themeColor="accent2"/>
      <w:sz w:val="96"/>
      <w:szCs w:val="96"/>
    </w:rPr>
  </w:style>
  <w:style w:type="character" w:customStyle="1" w:styleId="TitleChar">
    <w:name w:val="Title Char"/>
    <w:basedOn w:val="DefaultParagraphFont"/>
    <w:link w:val="Title"/>
    <w:uiPriority w:val="10"/>
    <w:rsid w:val="00B47017"/>
    <w:rPr>
      <w:rFonts w:ascii="Times New Roman" w:eastAsiaTheme="majorEastAsia" w:hAnsi="Times New Roman" w:cs="Times New Roman"/>
      <w:b/>
      <w:bCs/>
      <w:color w:val="ED7D31" w:themeColor="accent2"/>
      <w:sz w:val="96"/>
      <w:szCs w:val="96"/>
      <w:shd w:val="clear" w:color="auto" w:fill="F2F2F2" w:themeFill="background1" w:themeFillShade="F2"/>
      <w:lang w:eastAsia="en-GB"/>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D13775"/>
    <w:pPr>
      <w:pageBreakBefore/>
      <w:shd w:val="clear" w:color="auto" w:fill="F2F2F2" w:themeFill="background1" w:themeFillShade="F2"/>
      <w:jc w:val="center"/>
    </w:pPr>
    <w:rPr>
      <w:rFonts w:ascii="Times New Roman" w:hAnsi="Times New Roman" w:cs="Times New Roman"/>
      <w:color w:val="808080" w:themeColor="background1" w:themeShade="80"/>
      <w:sz w:val="52"/>
      <w:szCs w:val="52"/>
    </w:rPr>
  </w:style>
  <w:style w:type="character" w:customStyle="1" w:styleId="PreContentChar">
    <w:name w:val="Pre Content Char"/>
    <w:basedOn w:val="Heading2Char"/>
    <w:link w:val="PreContent"/>
    <w:rsid w:val="00D13775"/>
    <w:rPr>
      <w:rFonts w:ascii="Times New Roman" w:eastAsiaTheme="majorEastAsia" w:hAnsi="Times New Roman" w:cs="Times New Roman"/>
      <w:b w:val="0"/>
      <w:bCs w:val="0"/>
      <w:color w:val="808080" w:themeColor="background1" w:themeShade="80"/>
      <w:sz w:val="52"/>
      <w:szCs w:val="52"/>
      <w:shd w:val="clear" w:color="auto" w:fill="F2F2F2" w:themeFill="background1" w:themeFillShade="F2"/>
      <w:lang w:eastAsia="en-GB"/>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796465"/>
    <w:pPr>
      <w:spacing w:before="4000"/>
      <w:jc w:val="center"/>
    </w:pPr>
    <w:rPr>
      <w:i/>
      <w:iCs/>
      <w:lang w:val="en-GB"/>
    </w:rPr>
  </w:style>
  <w:style w:type="character" w:customStyle="1" w:styleId="BlankPageChar">
    <w:name w:val="Blank Page Char"/>
    <w:basedOn w:val="DefaultParagraphFont"/>
    <w:link w:val="BlankPage"/>
    <w:rsid w:val="00796465"/>
    <w:rPr>
      <w:i/>
      <w:iCs/>
      <w:lang w:val="en-GB"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BF4AEC"/>
    <w:pPr>
      <w:spacing w:before="0"/>
    </w:pPr>
    <w:rPr>
      <w:sz w:val="14"/>
      <w:szCs w:val="14"/>
    </w:rPr>
  </w:style>
  <w:style w:type="character" w:customStyle="1" w:styleId="BeforeTableChar">
    <w:name w:val="Before Table Char"/>
    <w:basedOn w:val="DefaultParagraphFont"/>
    <w:link w:val="BeforeTable"/>
    <w:rsid w:val="00BF4AEC"/>
    <w:rPr>
      <w:sz w:val="14"/>
      <w:szCs w:val="14"/>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shd w:val="clear" w:color="auto" w:fill="auto"/>
      <w:suppressAutoHyphens w:val="0"/>
      <w:spacing w:before="480" w:line="276" w:lineRule="auto"/>
      <w:jc w:val="left"/>
      <w:outlineLvl w:val="9"/>
    </w:pPr>
    <w:rPr>
      <w:rFonts w:asciiTheme="majorHAnsi" w:hAnsiTheme="majorHAnsi" w:cstheme="majorBidi"/>
      <w:sz w:val="28"/>
      <w:szCs w:val="28"/>
      <w:lang w:val="en-US" w:eastAsia="en-US"/>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 w:type="character" w:styleId="IntenseReference">
    <w:name w:val="Intense Reference"/>
    <w:basedOn w:val="DefaultParagraphFont"/>
    <w:uiPriority w:val="32"/>
    <w:qFormat/>
    <w:rsid w:val="00967472"/>
    <w:rPr>
      <w:b/>
      <w:bCs/>
      <w:smallCaps/>
      <w:color w:val="4472C4" w:themeColor="accent1"/>
      <w:spacing w:val="5"/>
    </w:rPr>
  </w:style>
  <w:style w:type="character" w:customStyle="1" w:styleId="cYellow">
    <w:name w:val="c.Yellow"/>
    <w:basedOn w:val="DefaultParagraphFont"/>
    <w:uiPriority w:val="1"/>
    <w:qFormat/>
    <w:rsid w:val="005D6082"/>
    <w:rPr>
      <w:color w:val="000000" w:themeColor="text1"/>
      <w14:textFill>
        <w14:gradFill>
          <w14:gsLst>
            <w14:gs w14:pos="0">
              <w14:schemeClr w14:val="tx1"/>
            </w14:gs>
            <w14:gs w14:pos="68000">
              <w14:srgbClr w14:val="FFFF00"/>
            </w14:gs>
            <w14:gs w14:pos="100000">
              <w14:srgbClr w14:val="FFFF00"/>
            </w14:gs>
          </w14:gsLst>
          <w14:lin w14:ang="16200000" w14:scaled="0"/>
        </w14:grad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5245296">
      <w:bodyDiv w:val="1"/>
      <w:marLeft w:val="0"/>
      <w:marRight w:val="0"/>
      <w:marTop w:val="0"/>
      <w:marBottom w:val="0"/>
      <w:divBdr>
        <w:top w:val="none" w:sz="0" w:space="0" w:color="auto"/>
        <w:left w:val="none" w:sz="0" w:space="0" w:color="auto"/>
        <w:bottom w:val="none" w:sz="0" w:space="0" w:color="auto"/>
        <w:right w:val="none" w:sz="0" w:space="0" w:color="auto"/>
      </w:divBdr>
      <w:divsChild>
        <w:div w:id="1723288031">
          <w:marLeft w:val="0"/>
          <w:marRight w:val="0"/>
          <w:marTop w:val="0"/>
          <w:marBottom w:val="0"/>
          <w:divBdr>
            <w:top w:val="none" w:sz="0" w:space="0" w:color="auto"/>
            <w:left w:val="none" w:sz="0" w:space="0" w:color="auto"/>
            <w:bottom w:val="none" w:sz="0" w:space="0" w:color="auto"/>
            <w:right w:val="none" w:sz="0" w:space="0" w:color="auto"/>
          </w:divBdr>
        </w:div>
        <w:div w:id="458106055">
          <w:marLeft w:val="0"/>
          <w:marRight w:val="0"/>
          <w:marTop w:val="0"/>
          <w:marBottom w:val="0"/>
          <w:divBdr>
            <w:top w:val="none" w:sz="0" w:space="0" w:color="auto"/>
            <w:left w:val="none" w:sz="0" w:space="0" w:color="auto"/>
            <w:bottom w:val="none" w:sz="0" w:space="0" w:color="auto"/>
            <w:right w:val="none" w:sz="0" w:space="0" w:color="auto"/>
          </w:divBdr>
        </w:div>
      </w:divsChild>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49517248">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 w:id="1380285124">
          <w:marLeft w:val="0"/>
          <w:marRight w:val="0"/>
          <w:marTop w:val="30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00422367">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5716201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6871649">
      <w:bodyDiv w:val="1"/>
      <w:marLeft w:val="0"/>
      <w:marRight w:val="0"/>
      <w:marTop w:val="0"/>
      <w:marBottom w:val="0"/>
      <w:divBdr>
        <w:top w:val="none" w:sz="0" w:space="0" w:color="auto"/>
        <w:left w:val="none" w:sz="0" w:space="0" w:color="auto"/>
        <w:bottom w:val="none" w:sz="0" w:space="0" w:color="auto"/>
        <w:right w:val="none" w:sz="0" w:space="0" w:color="auto"/>
      </w:divBdr>
      <w:divsChild>
        <w:div w:id="37433201">
          <w:marLeft w:val="0"/>
          <w:marRight w:val="0"/>
          <w:marTop w:val="0"/>
          <w:marBottom w:val="0"/>
          <w:divBdr>
            <w:top w:val="none" w:sz="0" w:space="0" w:color="auto"/>
            <w:left w:val="none" w:sz="0" w:space="0" w:color="auto"/>
            <w:bottom w:val="none" w:sz="0" w:space="0" w:color="auto"/>
            <w:right w:val="none" w:sz="0" w:space="0" w:color="auto"/>
          </w:divBdr>
          <w:divsChild>
            <w:div w:id="8585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54724588">
      <w:bodyDiv w:val="1"/>
      <w:marLeft w:val="0"/>
      <w:marRight w:val="0"/>
      <w:marTop w:val="0"/>
      <w:marBottom w:val="0"/>
      <w:divBdr>
        <w:top w:val="none" w:sz="0" w:space="0" w:color="auto"/>
        <w:left w:val="none" w:sz="0" w:space="0" w:color="auto"/>
        <w:bottom w:val="none" w:sz="0" w:space="0" w:color="auto"/>
        <w:right w:val="none" w:sz="0" w:space="0" w:color="auto"/>
      </w:divBdr>
      <w:divsChild>
        <w:div w:id="407271804">
          <w:marLeft w:val="0"/>
          <w:marRight w:val="0"/>
          <w:marTop w:val="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36126881">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2312417">
          <w:marLeft w:val="274"/>
          <w:marRight w:val="0"/>
          <w:marTop w:val="0"/>
          <w:marBottom w:val="0"/>
          <w:divBdr>
            <w:top w:val="none" w:sz="0" w:space="0" w:color="auto"/>
            <w:left w:val="none" w:sz="0" w:space="0" w:color="auto"/>
            <w:bottom w:val="none" w:sz="0" w:space="0" w:color="auto"/>
            <w:right w:val="none" w:sz="0" w:space="0" w:color="auto"/>
          </w:divBdr>
        </w:div>
        <w:div w:id="106630505">
          <w:marLeft w:val="27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sChild>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3345496">
      <w:bodyDiv w:val="1"/>
      <w:marLeft w:val="0"/>
      <w:marRight w:val="0"/>
      <w:marTop w:val="0"/>
      <w:marBottom w:val="0"/>
      <w:divBdr>
        <w:top w:val="none" w:sz="0" w:space="0" w:color="auto"/>
        <w:left w:val="none" w:sz="0" w:space="0" w:color="auto"/>
        <w:bottom w:val="none" w:sz="0" w:space="0" w:color="auto"/>
        <w:right w:val="none" w:sz="0" w:space="0" w:color="auto"/>
      </w:divBdr>
      <w:divsChild>
        <w:div w:id="2017993429">
          <w:marLeft w:val="0"/>
          <w:marRight w:val="0"/>
          <w:marTop w:val="0"/>
          <w:marBottom w:val="0"/>
          <w:divBdr>
            <w:top w:val="none" w:sz="0" w:space="0" w:color="auto"/>
            <w:left w:val="none" w:sz="0" w:space="0" w:color="auto"/>
            <w:bottom w:val="none" w:sz="0" w:space="0" w:color="auto"/>
            <w:right w:val="none" w:sz="0" w:space="0" w:color="auto"/>
          </w:divBdr>
          <w:divsChild>
            <w:div w:id="3026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16770466">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36104434">
      <w:bodyDiv w:val="1"/>
      <w:marLeft w:val="0"/>
      <w:marRight w:val="0"/>
      <w:marTop w:val="0"/>
      <w:marBottom w:val="0"/>
      <w:divBdr>
        <w:top w:val="none" w:sz="0" w:space="0" w:color="auto"/>
        <w:left w:val="none" w:sz="0" w:space="0" w:color="auto"/>
        <w:bottom w:val="none" w:sz="0" w:space="0" w:color="auto"/>
        <w:right w:val="none" w:sz="0" w:space="0" w:color="auto"/>
      </w:divBdr>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47831129">
      <w:bodyDiv w:val="1"/>
      <w:marLeft w:val="0"/>
      <w:marRight w:val="0"/>
      <w:marTop w:val="0"/>
      <w:marBottom w:val="0"/>
      <w:divBdr>
        <w:top w:val="none" w:sz="0" w:space="0" w:color="auto"/>
        <w:left w:val="none" w:sz="0" w:space="0" w:color="auto"/>
        <w:bottom w:val="none" w:sz="0" w:space="0" w:color="auto"/>
        <w:right w:val="none" w:sz="0" w:space="0" w:color="auto"/>
      </w:divBdr>
      <w:divsChild>
        <w:div w:id="1629975463">
          <w:marLeft w:val="0"/>
          <w:marRight w:val="0"/>
          <w:marTop w:val="0"/>
          <w:marBottom w:val="0"/>
          <w:divBdr>
            <w:top w:val="none" w:sz="0" w:space="0" w:color="auto"/>
            <w:left w:val="none" w:sz="0" w:space="0" w:color="auto"/>
            <w:bottom w:val="none" w:sz="0" w:space="0" w:color="auto"/>
            <w:right w:val="none" w:sz="0" w:space="0" w:color="auto"/>
          </w:divBdr>
        </w:div>
        <w:div w:id="1752849396">
          <w:marLeft w:val="0"/>
          <w:marRight w:val="0"/>
          <w:marTop w:val="0"/>
          <w:marBottom w:val="0"/>
          <w:divBdr>
            <w:top w:val="none" w:sz="0" w:space="0" w:color="auto"/>
            <w:left w:val="none" w:sz="0" w:space="0" w:color="auto"/>
            <w:bottom w:val="none" w:sz="0" w:space="0" w:color="auto"/>
            <w:right w:val="none" w:sz="0" w:space="0" w:color="auto"/>
          </w:divBdr>
        </w:div>
      </w:divsChild>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391349007">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65733347">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84814996">
          <w:marLeft w:val="27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sChild>
    </w:div>
    <w:div w:id="1509633279">
      <w:bodyDiv w:val="1"/>
      <w:marLeft w:val="0"/>
      <w:marRight w:val="0"/>
      <w:marTop w:val="0"/>
      <w:marBottom w:val="0"/>
      <w:divBdr>
        <w:top w:val="none" w:sz="0" w:space="0" w:color="auto"/>
        <w:left w:val="none" w:sz="0" w:space="0" w:color="auto"/>
        <w:bottom w:val="none" w:sz="0" w:space="0" w:color="auto"/>
        <w:right w:val="none" w:sz="0" w:space="0" w:color="auto"/>
      </w:divBdr>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27820836">
          <w:marLeft w:val="274"/>
          <w:marRight w:val="0"/>
          <w:marTop w:val="0"/>
          <w:marBottom w:val="80"/>
          <w:divBdr>
            <w:top w:val="none" w:sz="0" w:space="0" w:color="auto"/>
            <w:left w:val="none" w:sz="0" w:space="0" w:color="auto"/>
            <w:bottom w:val="none" w:sz="0" w:space="0" w:color="auto"/>
            <w:right w:val="none" w:sz="0" w:space="0" w:color="auto"/>
          </w:divBdr>
        </w:div>
        <w:div w:id="1673337459">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851996784">
          <w:marLeft w:val="274"/>
          <w:marRight w:val="0"/>
          <w:marTop w:val="0"/>
          <w:marBottom w:val="0"/>
          <w:divBdr>
            <w:top w:val="none" w:sz="0" w:space="0" w:color="auto"/>
            <w:left w:val="none" w:sz="0" w:space="0" w:color="auto"/>
            <w:bottom w:val="none" w:sz="0" w:space="0" w:color="auto"/>
            <w:right w:val="none" w:sz="0" w:space="0" w:color="auto"/>
          </w:divBdr>
        </w:div>
        <w:div w:id="1584606812">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836117702">
          <w:marLeft w:val="274"/>
          <w:marRight w:val="0"/>
          <w:marTop w:val="0"/>
          <w:marBottom w:val="80"/>
          <w:divBdr>
            <w:top w:val="none" w:sz="0" w:space="0" w:color="auto"/>
            <w:left w:val="none" w:sz="0" w:space="0" w:color="auto"/>
            <w:bottom w:val="none" w:sz="0" w:space="0" w:color="auto"/>
            <w:right w:val="none" w:sz="0" w:space="0" w:color="auto"/>
          </w:divBdr>
        </w:div>
        <w:div w:id="1788692169">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7779614">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224999031">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1847548134">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EYggYAwjz3g" TargetMode="External"/><Relationship Id="rId671" Type="http://schemas.openxmlformats.org/officeDocument/2006/relationships/image" Target="media/image546.png"/><Relationship Id="rId769" Type="http://schemas.openxmlformats.org/officeDocument/2006/relationships/image" Target="media/image605.png"/><Relationship Id="rId21" Type="http://schemas.openxmlformats.org/officeDocument/2006/relationships/header" Target="header3.xml"/><Relationship Id="rId324" Type="http://schemas.openxmlformats.org/officeDocument/2006/relationships/image" Target="media/image247.png"/><Relationship Id="rId531" Type="http://schemas.openxmlformats.org/officeDocument/2006/relationships/image" Target="media/image431.png"/><Relationship Id="rId629" Type="http://schemas.openxmlformats.org/officeDocument/2006/relationships/image" Target="media/image512.png"/><Relationship Id="rId170" Type="http://schemas.openxmlformats.org/officeDocument/2006/relationships/image" Target="media/image106.png"/><Relationship Id="rId268" Type="http://schemas.openxmlformats.org/officeDocument/2006/relationships/image" Target="media/image196.png"/><Relationship Id="rId475" Type="http://schemas.openxmlformats.org/officeDocument/2006/relationships/image" Target="media/image380.png"/><Relationship Id="rId682" Type="http://schemas.openxmlformats.org/officeDocument/2006/relationships/image" Target="media/image551.png"/><Relationship Id="rId32" Type="http://schemas.openxmlformats.org/officeDocument/2006/relationships/hyperlink" Target="https://link.springer.com/chapter/10.1007%2F978-3-642-29737-3_26" TargetMode="External"/><Relationship Id="rId128" Type="http://schemas.openxmlformats.org/officeDocument/2006/relationships/hyperlink" Target="https://www.amd.com/en/products/processors/server/epyc/4th-generation-9004-and-8004-series/amd-epyc-9634.html" TargetMode="External"/><Relationship Id="rId335" Type="http://schemas.openxmlformats.org/officeDocument/2006/relationships/image" Target="media/image258.png"/><Relationship Id="rId542" Type="http://schemas.openxmlformats.org/officeDocument/2006/relationships/image" Target="media/image441.png"/><Relationship Id="rId181" Type="http://schemas.openxmlformats.org/officeDocument/2006/relationships/image" Target="media/image117.png"/><Relationship Id="rId402" Type="http://schemas.openxmlformats.org/officeDocument/2006/relationships/image" Target="media/image321.png"/><Relationship Id="rId279" Type="http://schemas.openxmlformats.org/officeDocument/2006/relationships/image" Target="media/image207.png"/><Relationship Id="rId486" Type="http://schemas.openxmlformats.org/officeDocument/2006/relationships/image" Target="media/image389.png"/><Relationship Id="rId693" Type="http://schemas.openxmlformats.org/officeDocument/2006/relationships/hyperlink" Target="https://docs.microsoft.com/en-us/learn/modules/monitor-windows-server-performance/2-use-performance-monitor-to-identify-performance-problems" TargetMode="External"/><Relationship Id="rId707" Type="http://schemas.openxmlformats.org/officeDocument/2006/relationships/hyperlink" Target="https://en.wikipedia.org/wiki/Context_switch" TargetMode="External"/><Relationship Id="rId43" Type="http://schemas.openxmlformats.org/officeDocument/2006/relationships/hyperlink" Target="https://docs.vmware.com/en/VMware-vSphere/7.0/com.vmware.vsphere.monitoring.doc/GUID-25800DE4-68E5-41CC-82D9-8811E27924BC.html" TargetMode="External"/><Relationship Id="rId139" Type="http://schemas.openxmlformats.org/officeDocument/2006/relationships/image" Target="media/image79.png"/><Relationship Id="rId346" Type="http://schemas.openxmlformats.org/officeDocument/2006/relationships/image" Target="media/image269.png"/><Relationship Id="rId553" Type="http://schemas.openxmlformats.org/officeDocument/2006/relationships/image" Target="media/image445.png"/><Relationship Id="rId760" Type="http://schemas.openxmlformats.org/officeDocument/2006/relationships/hyperlink" Target="http://brandonlive.com/2010/02/21/measuring-memory-usage-in-windows-7/" TargetMode="External"/><Relationship Id="rId192" Type="http://schemas.openxmlformats.org/officeDocument/2006/relationships/image" Target="media/image127.png"/><Relationship Id="rId206" Type="http://schemas.openxmlformats.org/officeDocument/2006/relationships/image" Target="media/image141.png"/><Relationship Id="rId413" Type="http://schemas.openxmlformats.org/officeDocument/2006/relationships/image" Target="media/image329.png"/><Relationship Id="rId497" Type="http://schemas.openxmlformats.org/officeDocument/2006/relationships/image" Target="media/image400.png"/><Relationship Id="rId620" Type="http://schemas.openxmlformats.org/officeDocument/2006/relationships/image" Target="media/image504.png"/><Relationship Id="rId718" Type="http://schemas.openxmlformats.org/officeDocument/2006/relationships/image" Target="media/image571.png"/><Relationship Id="rId357" Type="http://schemas.openxmlformats.org/officeDocument/2006/relationships/image" Target="media/image280.png"/><Relationship Id="rId54" Type="http://schemas.openxmlformats.org/officeDocument/2006/relationships/hyperlink" Target="https://www.gbmb.org/gbps-to-mbps" TargetMode="External"/><Relationship Id="rId217" Type="http://schemas.openxmlformats.org/officeDocument/2006/relationships/image" Target="media/image152.png"/><Relationship Id="rId564" Type="http://schemas.openxmlformats.org/officeDocument/2006/relationships/image" Target="media/image456.png"/><Relationship Id="rId771" Type="http://schemas.openxmlformats.org/officeDocument/2006/relationships/image" Target="media/image607.png"/><Relationship Id="rId424" Type="http://schemas.openxmlformats.org/officeDocument/2006/relationships/image" Target="media/image336.png"/><Relationship Id="rId631" Type="http://schemas.openxmlformats.org/officeDocument/2006/relationships/image" Target="media/image514.png"/><Relationship Id="rId729" Type="http://schemas.openxmlformats.org/officeDocument/2006/relationships/hyperlink" Target="https://docs.microsoft.com/en-us/troubleshoot/windows-client/performance/cpu-usage-exceeds-100" TargetMode="External"/><Relationship Id="rId270" Type="http://schemas.openxmlformats.org/officeDocument/2006/relationships/image" Target="media/image198.png"/><Relationship Id="rId65" Type="http://schemas.openxmlformats.org/officeDocument/2006/relationships/hyperlink" Target="https://www.calculatorsoup.com/calculators/statistics/percentile-calculator.php" TargetMode="External"/><Relationship Id="rId130" Type="http://schemas.openxmlformats.org/officeDocument/2006/relationships/image" Target="media/image70.png"/><Relationship Id="rId368" Type="http://schemas.openxmlformats.org/officeDocument/2006/relationships/image" Target="media/image289.png"/><Relationship Id="rId575" Type="http://schemas.openxmlformats.org/officeDocument/2006/relationships/hyperlink" Target="https://ioflood.com/blog/what-is-all-cores-turbo-base-clock-max-turbo-and-all-cores-turbo-explained/" TargetMode="External"/><Relationship Id="rId782" Type="http://schemas.openxmlformats.org/officeDocument/2006/relationships/footer" Target="footer5.xml"/><Relationship Id="rId228" Type="http://schemas.openxmlformats.org/officeDocument/2006/relationships/image" Target="media/image162.png"/><Relationship Id="rId435" Type="http://schemas.openxmlformats.org/officeDocument/2006/relationships/image" Target="media/image347.png"/><Relationship Id="rId642" Type="http://schemas.openxmlformats.org/officeDocument/2006/relationships/hyperlink" Target="https://www.youtube.com/watch?v=pcNfxdMnpmc&amp;t=3s" TargetMode="External"/><Relationship Id="rId281" Type="http://schemas.openxmlformats.org/officeDocument/2006/relationships/image" Target="media/image209.png"/><Relationship Id="rId502" Type="http://schemas.openxmlformats.org/officeDocument/2006/relationships/hyperlink" Target="https://en.wikipedia.org/wiki/Duplex_(telecommunications)" TargetMode="External"/><Relationship Id="rId76" Type="http://schemas.openxmlformats.org/officeDocument/2006/relationships/image" Target="media/image37.png"/><Relationship Id="rId141" Type="http://schemas.openxmlformats.org/officeDocument/2006/relationships/hyperlink" Target="https://kb.vmware.com/s/article/2000058?lang=en_US" TargetMode="External"/><Relationship Id="rId379" Type="http://schemas.openxmlformats.org/officeDocument/2006/relationships/image" Target="media/image300.png"/><Relationship Id="rId586" Type="http://schemas.openxmlformats.org/officeDocument/2006/relationships/image" Target="media/image470.png"/><Relationship Id="rId7" Type="http://schemas.openxmlformats.org/officeDocument/2006/relationships/footnotes" Target="footnotes.xml"/><Relationship Id="rId239" Type="http://schemas.openxmlformats.org/officeDocument/2006/relationships/image" Target="media/image171.png"/><Relationship Id="rId446" Type="http://schemas.openxmlformats.org/officeDocument/2006/relationships/image" Target="media/image358.png"/><Relationship Id="rId653" Type="http://schemas.openxmlformats.org/officeDocument/2006/relationships/image" Target="media/image530.png"/><Relationship Id="rId292" Type="http://schemas.openxmlformats.org/officeDocument/2006/relationships/hyperlink" Target="https://blogs.vmware.com/vsphere/author/mark_achtemichuk" TargetMode="External"/><Relationship Id="rId306" Type="http://schemas.openxmlformats.org/officeDocument/2006/relationships/image" Target="media/image231.png"/><Relationship Id="rId87" Type="http://schemas.openxmlformats.org/officeDocument/2006/relationships/image" Target="media/image47.png"/><Relationship Id="rId513" Type="http://schemas.openxmlformats.org/officeDocument/2006/relationships/image" Target="media/image413.png"/><Relationship Id="rId597" Type="http://schemas.openxmlformats.org/officeDocument/2006/relationships/image" Target="media/image481.png"/><Relationship Id="rId720" Type="http://schemas.openxmlformats.org/officeDocument/2006/relationships/image" Target="media/image573.png"/><Relationship Id="rId152" Type="http://schemas.openxmlformats.org/officeDocument/2006/relationships/image" Target="media/image91.png"/><Relationship Id="rId457" Type="http://schemas.openxmlformats.org/officeDocument/2006/relationships/image" Target="media/image364.png"/><Relationship Id="rId664" Type="http://schemas.openxmlformats.org/officeDocument/2006/relationships/image" Target="media/image541.png"/><Relationship Id="rId14" Type="http://schemas.openxmlformats.org/officeDocument/2006/relationships/hyperlink" Target="https://valentin.bondz.io/talks/" TargetMode="External"/><Relationship Id="rId317" Type="http://schemas.openxmlformats.org/officeDocument/2006/relationships/hyperlink" Target="https://blogs.virtualmaestro.in/2020/06/02/vmware-vsphere-7-x-memory-reclamation-part-2-mem-memminfreepct/" TargetMode="External"/><Relationship Id="rId524" Type="http://schemas.openxmlformats.org/officeDocument/2006/relationships/image" Target="media/image424.png"/><Relationship Id="rId731" Type="http://schemas.openxmlformats.org/officeDocument/2006/relationships/image" Target="media/image582.png"/><Relationship Id="rId98" Type="http://schemas.openxmlformats.org/officeDocument/2006/relationships/hyperlink" Target="https://www.linkedin.com/in/todd-muirhead-5288bb4/" TargetMode="External"/><Relationship Id="rId163" Type="http://schemas.openxmlformats.org/officeDocument/2006/relationships/image" Target="media/image101.png"/><Relationship Id="rId370" Type="http://schemas.openxmlformats.org/officeDocument/2006/relationships/image" Target="media/image291.jpeg"/><Relationship Id="rId230" Type="http://schemas.openxmlformats.org/officeDocument/2006/relationships/image" Target="media/image164.png"/><Relationship Id="rId468" Type="http://schemas.openxmlformats.org/officeDocument/2006/relationships/image" Target="media/image373.png"/><Relationship Id="rId675" Type="http://schemas.openxmlformats.org/officeDocument/2006/relationships/hyperlink" Target="https://blogs.vmware.com/vsphere/2012/06/low-level-vaai-behaviour.html" TargetMode="External"/><Relationship Id="rId25" Type="http://schemas.openxmlformats.org/officeDocument/2006/relationships/image" Target="media/image5.png"/><Relationship Id="rId328" Type="http://schemas.openxmlformats.org/officeDocument/2006/relationships/image" Target="media/image251.png"/><Relationship Id="rId535" Type="http://schemas.openxmlformats.org/officeDocument/2006/relationships/image" Target="media/image435.png"/><Relationship Id="rId742" Type="http://schemas.openxmlformats.org/officeDocument/2006/relationships/hyperlink" Target="https://en.wikipedia.org/wiki/Memory_leak" TargetMode="External"/><Relationship Id="rId174" Type="http://schemas.openxmlformats.org/officeDocument/2006/relationships/image" Target="media/image110.png"/><Relationship Id="rId381" Type="http://schemas.openxmlformats.org/officeDocument/2006/relationships/image" Target="media/image301.png"/><Relationship Id="rId602" Type="http://schemas.openxmlformats.org/officeDocument/2006/relationships/image" Target="media/image486.png"/><Relationship Id="rId241" Type="http://schemas.openxmlformats.org/officeDocument/2006/relationships/hyperlink" Target="https://www.vmware.com/techpapers/2006/resource-management-with-vmware-drs-401.html" TargetMode="External"/><Relationship Id="rId479" Type="http://schemas.openxmlformats.org/officeDocument/2006/relationships/image" Target="media/image384.png"/><Relationship Id="rId686" Type="http://schemas.openxmlformats.org/officeDocument/2006/relationships/hyperlink" Target="https://www.linkedin.com/in/shobycherian/" TargetMode="External"/><Relationship Id="rId36" Type="http://schemas.openxmlformats.org/officeDocument/2006/relationships/hyperlink" Target="https://www.weave.works/blog/the-red-method-key-metrics-for-microservices-architecture/" TargetMode="External"/><Relationship Id="rId339" Type="http://schemas.openxmlformats.org/officeDocument/2006/relationships/image" Target="media/image262.png"/><Relationship Id="rId546" Type="http://schemas.openxmlformats.org/officeDocument/2006/relationships/image" Target="media/image442.png"/><Relationship Id="rId753" Type="http://schemas.openxmlformats.org/officeDocument/2006/relationships/image" Target="media/image595.png"/><Relationship Id="rId101" Type="http://schemas.openxmlformats.org/officeDocument/2006/relationships/hyperlink" Target="https://www.amd.com/content/dam/amd/en/documents/epyc-business-docs/white-papers/5th-gen-amd-epyc-processor-architecture-white-paper.pdf" TargetMode="External"/><Relationship Id="rId185" Type="http://schemas.openxmlformats.org/officeDocument/2006/relationships/image" Target="media/image120.png"/><Relationship Id="rId406" Type="http://schemas.openxmlformats.org/officeDocument/2006/relationships/image" Target="media/image324.png"/><Relationship Id="rId392" Type="http://schemas.openxmlformats.org/officeDocument/2006/relationships/image" Target="media/image312.png"/><Relationship Id="rId613" Type="http://schemas.openxmlformats.org/officeDocument/2006/relationships/image" Target="media/image497.png"/><Relationship Id="rId697" Type="http://schemas.openxmlformats.org/officeDocument/2006/relationships/hyperlink" Target="https://learn.microsoft.com/en-us/previous-versions/ms804036(v=msdn.10)" TargetMode="External"/><Relationship Id="rId252" Type="http://schemas.openxmlformats.org/officeDocument/2006/relationships/image" Target="media/image182.png"/><Relationship Id="rId47" Type="http://schemas.openxmlformats.org/officeDocument/2006/relationships/image" Target="media/image16.png"/><Relationship Id="rId112" Type="http://schemas.openxmlformats.org/officeDocument/2006/relationships/hyperlink" Target="https://www.intel.com/content/www/us/en/gaming/resources/cpu-clock-speed.html" TargetMode="External"/><Relationship Id="rId557" Type="http://schemas.openxmlformats.org/officeDocument/2006/relationships/image" Target="media/image449.png"/><Relationship Id="rId764" Type="http://schemas.openxmlformats.org/officeDocument/2006/relationships/image" Target="media/image601.png"/><Relationship Id="rId196" Type="http://schemas.openxmlformats.org/officeDocument/2006/relationships/image" Target="media/image131.png"/><Relationship Id="rId417" Type="http://schemas.openxmlformats.org/officeDocument/2006/relationships/image" Target="media/image333.png"/><Relationship Id="rId624" Type="http://schemas.openxmlformats.org/officeDocument/2006/relationships/image" Target="media/image508.png"/><Relationship Id="rId263" Type="http://schemas.openxmlformats.org/officeDocument/2006/relationships/image" Target="media/image191.png"/><Relationship Id="rId470" Type="http://schemas.openxmlformats.org/officeDocument/2006/relationships/image" Target="media/image375.png"/><Relationship Id="rId58" Type="http://schemas.openxmlformats.org/officeDocument/2006/relationships/image" Target="media/image22.png"/><Relationship Id="rId123" Type="http://schemas.openxmlformats.org/officeDocument/2006/relationships/image" Target="media/image65.png"/><Relationship Id="rId330" Type="http://schemas.openxmlformats.org/officeDocument/2006/relationships/image" Target="media/image253.png"/><Relationship Id="rId568" Type="http://schemas.openxmlformats.org/officeDocument/2006/relationships/image" Target="media/image459.png"/><Relationship Id="rId775" Type="http://schemas.openxmlformats.org/officeDocument/2006/relationships/image" Target="media/image611.png"/><Relationship Id="rId428" Type="http://schemas.openxmlformats.org/officeDocument/2006/relationships/image" Target="media/image340.png"/><Relationship Id="rId635" Type="http://schemas.openxmlformats.org/officeDocument/2006/relationships/image" Target="media/image518.png"/><Relationship Id="rId274" Type="http://schemas.openxmlformats.org/officeDocument/2006/relationships/image" Target="media/image202.png"/><Relationship Id="rId481" Type="http://schemas.openxmlformats.org/officeDocument/2006/relationships/hyperlink" Target="https://kb.vmware.com/s/article/2039495" TargetMode="External"/><Relationship Id="rId702" Type="http://schemas.openxmlformats.org/officeDocument/2006/relationships/image" Target="media/image560.png"/><Relationship Id="rId69" Type="http://schemas.openxmlformats.org/officeDocument/2006/relationships/image" Target="media/image30.png"/><Relationship Id="rId134" Type="http://schemas.openxmlformats.org/officeDocument/2006/relationships/image" Target="media/image74.png"/><Relationship Id="rId579" Type="http://schemas.openxmlformats.org/officeDocument/2006/relationships/image" Target="media/image467.png"/><Relationship Id="rId341" Type="http://schemas.openxmlformats.org/officeDocument/2006/relationships/image" Target="media/image264.png"/><Relationship Id="rId439" Type="http://schemas.openxmlformats.org/officeDocument/2006/relationships/image" Target="media/image351.png"/><Relationship Id="rId646" Type="http://schemas.openxmlformats.org/officeDocument/2006/relationships/image" Target="media/image525.png"/><Relationship Id="rId201" Type="http://schemas.openxmlformats.org/officeDocument/2006/relationships/image" Target="media/image136.png"/><Relationship Id="rId285" Type="http://schemas.openxmlformats.org/officeDocument/2006/relationships/image" Target="media/image213.png"/><Relationship Id="rId506" Type="http://schemas.openxmlformats.org/officeDocument/2006/relationships/image" Target="media/image408.png"/><Relationship Id="rId492" Type="http://schemas.openxmlformats.org/officeDocument/2006/relationships/image" Target="media/image395.png"/><Relationship Id="rId713" Type="http://schemas.openxmlformats.org/officeDocument/2006/relationships/image" Target="media/image566.png"/><Relationship Id="rId145" Type="http://schemas.openxmlformats.org/officeDocument/2006/relationships/image" Target="media/image84.png"/><Relationship Id="rId352" Type="http://schemas.openxmlformats.org/officeDocument/2006/relationships/image" Target="media/image275.png"/><Relationship Id="rId212" Type="http://schemas.openxmlformats.org/officeDocument/2006/relationships/image" Target="media/image147.png"/><Relationship Id="rId657" Type="http://schemas.openxmlformats.org/officeDocument/2006/relationships/image" Target="media/image534.png"/><Relationship Id="rId296" Type="http://schemas.openxmlformats.org/officeDocument/2006/relationships/image" Target="media/image222.png"/><Relationship Id="rId517" Type="http://schemas.openxmlformats.org/officeDocument/2006/relationships/image" Target="media/image417.png"/><Relationship Id="rId724" Type="http://schemas.openxmlformats.org/officeDocument/2006/relationships/image" Target="media/image577.png"/><Relationship Id="rId60" Type="http://schemas.openxmlformats.org/officeDocument/2006/relationships/image" Target="media/image24.png"/><Relationship Id="rId156" Type="http://schemas.openxmlformats.org/officeDocument/2006/relationships/image" Target="media/image95.png"/><Relationship Id="rId363" Type="http://schemas.openxmlformats.org/officeDocument/2006/relationships/image" Target="media/image284.png"/><Relationship Id="rId570" Type="http://schemas.openxmlformats.org/officeDocument/2006/relationships/image" Target="media/image461.png"/><Relationship Id="rId223" Type="http://schemas.openxmlformats.org/officeDocument/2006/relationships/image" Target="media/image157.png"/><Relationship Id="rId430" Type="http://schemas.openxmlformats.org/officeDocument/2006/relationships/image" Target="media/image342.png"/><Relationship Id="rId668" Type="http://schemas.openxmlformats.org/officeDocument/2006/relationships/image" Target="media/image545.png"/><Relationship Id="rId18" Type="http://schemas.openxmlformats.org/officeDocument/2006/relationships/header" Target="header2.xml"/><Relationship Id="rId528" Type="http://schemas.openxmlformats.org/officeDocument/2006/relationships/image" Target="media/image428.png"/><Relationship Id="rId735" Type="http://schemas.openxmlformats.org/officeDocument/2006/relationships/hyperlink" Target="http://www.zdnet.com/article/windows-7-memory-usage-whats-the-best-way-to-measure/" TargetMode="External"/><Relationship Id="rId167" Type="http://schemas.openxmlformats.org/officeDocument/2006/relationships/image" Target="media/image103.png"/><Relationship Id="rId374" Type="http://schemas.openxmlformats.org/officeDocument/2006/relationships/image" Target="media/image295.png"/><Relationship Id="rId581" Type="http://schemas.openxmlformats.org/officeDocument/2006/relationships/hyperlink" Target="https://www.linkedin.com/in/nielshagoort/" TargetMode="External"/><Relationship Id="rId71" Type="http://schemas.openxmlformats.org/officeDocument/2006/relationships/image" Target="media/image32.png"/><Relationship Id="rId234" Type="http://schemas.openxmlformats.org/officeDocument/2006/relationships/image" Target="media/image168.png"/><Relationship Id="rId679" Type="http://schemas.openxmlformats.org/officeDocument/2006/relationships/hyperlink" Target="https://kb.vmware.com/s/article/1010071" TargetMode="External"/><Relationship Id="rId2" Type="http://schemas.openxmlformats.org/officeDocument/2006/relationships/customXml" Target="../customXml/item2.xml"/><Relationship Id="rId29" Type="http://schemas.openxmlformats.org/officeDocument/2006/relationships/image" Target="media/image6.png"/><Relationship Id="rId441" Type="http://schemas.openxmlformats.org/officeDocument/2006/relationships/image" Target="media/image353.png"/><Relationship Id="rId539" Type="http://schemas.openxmlformats.org/officeDocument/2006/relationships/hyperlink" Target="https://en.wikipedia.org/wiki/Non-uniform_memory_access" TargetMode="External"/><Relationship Id="rId746" Type="http://schemas.openxmlformats.org/officeDocument/2006/relationships/hyperlink" Target="https://en.wikipedia.org/wiki/Page_fault" TargetMode="External"/><Relationship Id="rId178" Type="http://schemas.openxmlformats.org/officeDocument/2006/relationships/image" Target="media/image114.png"/><Relationship Id="rId301" Type="http://schemas.openxmlformats.org/officeDocument/2006/relationships/image" Target="media/image226.png"/><Relationship Id="rId82" Type="http://schemas.openxmlformats.org/officeDocument/2006/relationships/image" Target="media/image42.png"/><Relationship Id="rId385" Type="http://schemas.openxmlformats.org/officeDocument/2006/relationships/image" Target="media/image305.png"/><Relationship Id="rId592" Type="http://schemas.openxmlformats.org/officeDocument/2006/relationships/image" Target="media/image476.png"/><Relationship Id="rId606" Type="http://schemas.openxmlformats.org/officeDocument/2006/relationships/image" Target="media/image490.png"/><Relationship Id="rId245" Type="http://schemas.openxmlformats.org/officeDocument/2006/relationships/image" Target="media/image175.png"/><Relationship Id="rId452" Type="http://schemas.openxmlformats.org/officeDocument/2006/relationships/hyperlink" Target="https://www.ipspace.net/About_Ivan_Pepelnjak" TargetMode="External"/><Relationship Id="rId105" Type="http://schemas.openxmlformats.org/officeDocument/2006/relationships/hyperlink" Target="https://en.wikipedia.org/wiki/Kernel_(operating_system)" TargetMode="External"/><Relationship Id="rId312" Type="http://schemas.openxmlformats.org/officeDocument/2006/relationships/image" Target="media/image237.png"/><Relationship Id="rId757" Type="http://schemas.openxmlformats.org/officeDocument/2006/relationships/image" Target="media/image599.png"/><Relationship Id="rId93" Type="http://schemas.openxmlformats.org/officeDocument/2006/relationships/image" Target="media/image53.png"/><Relationship Id="rId189" Type="http://schemas.openxmlformats.org/officeDocument/2006/relationships/image" Target="media/image124.png"/><Relationship Id="rId396" Type="http://schemas.openxmlformats.org/officeDocument/2006/relationships/image" Target="media/image316.png"/><Relationship Id="rId617" Type="http://schemas.openxmlformats.org/officeDocument/2006/relationships/image" Target="media/image501.png"/><Relationship Id="rId256" Type="http://schemas.openxmlformats.org/officeDocument/2006/relationships/image" Target="media/image186.png"/><Relationship Id="rId463" Type="http://schemas.openxmlformats.org/officeDocument/2006/relationships/image" Target="media/image370.png"/><Relationship Id="rId670" Type="http://schemas.openxmlformats.org/officeDocument/2006/relationships/hyperlink" Target="https://docs.microsoft.com/en-us/troubleshoot/windows-server/backup-and-storage/support-policy-4k-sector-hard-drives" TargetMode="External"/><Relationship Id="rId116" Type="http://schemas.openxmlformats.org/officeDocument/2006/relationships/hyperlink" Target="https://twitter.com/vmMarkA" TargetMode="External"/><Relationship Id="rId323" Type="http://schemas.openxmlformats.org/officeDocument/2006/relationships/image" Target="media/image246.png"/><Relationship Id="rId530" Type="http://schemas.openxmlformats.org/officeDocument/2006/relationships/image" Target="media/image430.png"/><Relationship Id="rId768" Type="http://schemas.openxmlformats.org/officeDocument/2006/relationships/image" Target="media/image604.png"/><Relationship Id="rId20" Type="http://schemas.openxmlformats.org/officeDocument/2006/relationships/footer" Target="footer2.xml"/><Relationship Id="rId628" Type="http://schemas.openxmlformats.org/officeDocument/2006/relationships/image" Target="media/image511.png"/><Relationship Id="rId267" Type="http://schemas.openxmlformats.org/officeDocument/2006/relationships/image" Target="media/image195.png"/><Relationship Id="rId474" Type="http://schemas.openxmlformats.org/officeDocument/2006/relationships/image" Target="media/image379.png"/><Relationship Id="rId127" Type="http://schemas.openxmlformats.org/officeDocument/2006/relationships/image" Target="media/image68.png"/><Relationship Id="rId681" Type="http://schemas.openxmlformats.org/officeDocument/2006/relationships/image" Target="media/image550.png"/><Relationship Id="rId779" Type="http://schemas.openxmlformats.org/officeDocument/2006/relationships/image" Target="media/image613.png"/><Relationship Id="rId31" Type="http://schemas.openxmlformats.org/officeDocument/2006/relationships/hyperlink" Target="https://kb.vmware.com/s/article/1019471" TargetMode="External"/><Relationship Id="rId334" Type="http://schemas.openxmlformats.org/officeDocument/2006/relationships/image" Target="media/image257.png"/><Relationship Id="rId541" Type="http://schemas.openxmlformats.org/officeDocument/2006/relationships/image" Target="media/image440.png"/><Relationship Id="rId639" Type="http://schemas.openxmlformats.org/officeDocument/2006/relationships/image" Target="media/image521.png"/><Relationship Id="rId180" Type="http://schemas.openxmlformats.org/officeDocument/2006/relationships/image" Target="media/image116.png"/><Relationship Id="rId278" Type="http://schemas.openxmlformats.org/officeDocument/2006/relationships/image" Target="media/image206.png"/><Relationship Id="rId401" Type="http://schemas.openxmlformats.org/officeDocument/2006/relationships/image" Target="media/image320.png"/><Relationship Id="rId485" Type="http://schemas.openxmlformats.org/officeDocument/2006/relationships/image" Target="media/image388.png"/><Relationship Id="rId692" Type="http://schemas.openxmlformats.org/officeDocument/2006/relationships/image" Target="media/image555.png"/><Relationship Id="rId706" Type="http://schemas.openxmlformats.org/officeDocument/2006/relationships/image" Target="media/image563.png"/><Relationship Id="rId42" Type="http://schemas.openxmlformats.org/officeDocument/2006/relationships/image" Target="media/image12.png"/><Relationship Id="rId138" Type="http://schemas.openxmlformats.org/officeDocument/2006/relationships/image" Target="media/image78.png"/><Relationship Id="rId345" Type="http://schemas.openxmlformats.org/officeDocument/2006/relationships/image" Target="media/image268.png"/><Relationship Id="rId552" Type="http://schemas.openxmlformats.org/officeDocument/2006/relationships/image" Target="media/image444.png"/><Relationship Id="rId191" Type="http://schemas.openxmlformats.org/officeDocument/2006/relationships/image" Target="media/image126.png"/><Relationship Id="rId205" Type="http://schemas.openxmlformats.org/officeDocument/2006/relationships/image" Target="media/image140.png"/><Relationship Id="rId412" Type="http://schemas.openxmlformats.org/officeDocument/2006/relationships/image" Target="media/image328.png"/><Relationship Id="rId289" Type="http://schemas.openxmlformats.org/officeDocument/2006/relationships/image" Target="media/image217.png"/><Relationship Id="rId496" Type="http://schemas.openxmlformats.org/officeDocument/2006/relationships/image" Target="media/image399.png"/><Relationship Id="rId717" Type="http://schemas.openxmlformats.org/officeDocument/2006/relationships/image" Target="media/image570.png"/><Relationship Id="rId11" Type="http://schemas.openxmlformats.org/officeDocument/2006/relationships/hyperlink" Target="https://www.youtube.com/watch?v=5KNb8r5mqNg" TargetMode="External"/><Relationship Id="rId53" Type="http://schemas.openxmlformats.org/officeDocument/2006/relationships/hyperlink" Target="https://qualifications.pearson.com/content/dam/pdf/subject-updates/ICT/KB-vs-kpbs.pdf" TargetMode="External"/><Relationship Id="rId149" Type="http://schemas.openxmlformats.org/officeDocument/2006/relationships/image" Target="media/image88.png"/><Relationship Id="rId314" Type="http://schemas.openxmlformats.org/officeDocument/2006/relationships/image" Target="media/image239.png"/><Relationship Id="rId356" Type="http://schemas.openxmlformats.org/officeDocument/2006/relationships/image" Target="media/image279.png"/><Relationship Id="rId398" Type="http://schemas.openxmlformats.org/officeDocument/2006/relationships/image" Target="media/image317.png"/><Relationship Id="rId521" Type="http://schemas.openxmlformats.org/officeDocument/2006/relationships/image" Target="media/image421.png"/><Relationship Id="rId563" Type="http://schemas.openxmlformats.org/officeDocument/2006/relationships/image" Target="media/image455.png"/><Relationship Id="rId619" Type="http://schemas.openxmlformats.org/officeDocument/2006/relationships/image" Target="media/image503.png"/><Relationship Id="rId770" Type="http://schemas.openxmlformats.org/officeDocument/2006/relationships/image" Target="media/image606.png"/><Relationship Id="rId95" Type="http://schemas.openxmlformats.org/officeDocument/2006/relationships/hyperlink" Target="https://en.wikipedia.org/wiki/System_on_a_chip" TargetMode="External"/><Relationship Id="rId160" Type="http://schemas.openxmlformats.org/officeDocument/2006/relationships/image" Target="media/image98.png"/><Relationship Id="rId216" Type="http://schemas.openxmlformats.org/officeDocument/2006/relationships/image" Target="media/image151.png"/><Relationship Id="rId423" Type="http://schemas.openxmlformats.org/officeDocument/2006/relationships/image" Target="media/image335.png"/><Relationship Id="rId258" Type="http://schemas.openxmlformats.org/officeDocument/2006/relationships/hyperlink" Target="https://www.yellow-bricks.com/2016/06/02/memory-pages-swapped-can-unswap/" TargetMode="External"/><Relationship Id="rId465" Type="http://schemas.openxmlformats.org/officeDocument/2006/relationships/image" Target="media/image372.png"/><Relationship Id="rId630" Type="http://schemas.openxmlformats.org/officeDocument/2006/relationships/image" Target="media/image513.png"/><Relationship Id="rId672" Type="http://schemas.openxmlformats.org/officeDocument/2006/relationships/hyperlink" Target="https://docs.vmware.com/en/VMware-Validated-Design/5.0/com.vmware.vvd.sddc-design.doc/GUID-6FE55EFD-6A7D-4A2F-8142-6A88126BB7D6.html" TargetMode="External"/><Relationship Id="rId728" Type="http://schemas.openxmlformats.org/officeDocument/2006/relationships/image" Target="media/image580.png"/><Relationship Id="rId22" Type="http://schemas.openxmlformats.org/officeDocument/2006/relationships/footer" Target="footer3.xml"/><Relationship Id="rId64" Type="http://schemas.openxmlformats.org/officeDocument/2006/relationships/image" Target="media/image28.png"/><Relationship Id="rId118" Type="http://schemas.openxmlformats.org/officeDocument/2006/relationships/hyperlink" Target="https://www.linkedin.com/in/ranjan-h-199b9ab2/" TargetMode="External"/><Relationship Id="rId325" Type="http://schemas.openxmlformats.org/officeDocument/2006/relationships/image" Target="media/image248.png"/><Relationship Id="rId367" Type="http://schemas.openxmlformats.org/officeDocument/2006/relationships/image" Target="media/image288.png"/><Relationship Id="rId532" Type="http://schemas.openxmlformats.org/officeDocument/2006/relationships/image" Target="media/image432.png"/><Relationship Id="rId574" Type="http://schemas.openxmlformats.org/officeDocument/2006/relationships/image" Target="media/image465.png"/><Relationship Id="rId171" Type="http://schemas.openxmlformats.org/officeDocument/2006/relationships/image" Target="media/image107.png"/><Relationship Id="rId227" Type="http://schemas.openxmlformats.org/officeDocument/2006/relationships/image" Target="media/image161.png"/><Relationship Id="rId781" Type="http://schemas.openxmlformats.org/officeDocument/2006/relationships/header" Target="header5.xml"/><Relationship Id="rId269" Type="http://schemas.openxmlformats.org/officeDocument/2006/relationships/image" Target="media/image197.png"/><Relationship Id="rId434" Type="http://schemas.openxmlformats.org/officeDocument/2006/relationships/image" Target="media/image346.png"/><Relationship Id="rId476" Type="http://schemas.openxmlformats.org/officeDocument/2006/relationships/image" Target="media/image381.png"/><Relationship Id="rId641" Type="http://schemas.openxmlformats.org/officeDocument/2006/relationships/hyperlink" Target="https://communities.vmware.com/t5/Storage-Performance/Interpreting-esxtop-4-1-Statistics/ta-p/2786881" TargetMode="External"/><Relationship Id="rId683" Type="http://schemas.openxmlformats.org/officeDocument/2006/relationships/hyperlink" Target="https://en.wikipedia.org/wiki/Remote_direct_memory_access" TargetMode="External"/><Relationship Id="rId739" Type="http://schemas.openxmlformats.org/officeDocument/2006/relationships/image" Target="media/image586.png"/><Relationship Id="rId33" Type="http://schemas.openxmlformats.org/officeDocument/2006/relationships/hyperlink" Target="https://dblp.org/pid/73/11144.html" TargetMode="External"/><Relationship Id="rId129" Type="http://schemas.openxmlformats.org/officeDocument/2006/relationships/image" Target="media/image69.png"/><Relationship Id="rId280" Type="http://schemas.openxmlformats.org/officeDocument/2006/relationships/image" Target="media/image208.png"/><Relationship Id="rId336" Type="http://schemas.openxmlformats.org/officeDocument/2006/relationships/image" Target="media/image259.png"/><Relationship Id="rId501" Type="http://schemas.openxmlformats.org/officeDocument/2006/relationships/image" Target="media/image404.png"/><Relationship Id="rId543" Type="http://schemas.openxmlformats.org/officeDocument/2006/relationships/hyperlink" Target="https://blogs.vmware.com/management/2019/09/26212.html" TargetMode="External"/><Relationship Id="rId75" Type="http://schemas.openxmlformats.org/officeDocument/2006/relationships/image" Target="media/image36.png"/><Relationship Id="rId140" Type="http://schemas.openxmlformats.org/officeDocument/2006/relationships/image" Target="media/image80.png"/><Relationship Id="rId182" Type="http://schemas.openxmlformats.org/officeDocument/2006/relationships/image" Target="media/image118.png"/><Relationship Id="rId378" Type="http://schemas.openxmlformats.org/officeDocument/2006/relationships/image" Target="media/image299.png"/><Relationship Id="rId403" Type="http://schemas.openxmlformats.org/officeDocument/2006/relationships/hyperlink" Target="https://blogs.vmware.com/performance/2021/06/performance-best-practices-for-vmware-snapshots.html" TargetMode="External"/><Relationship Id="rId585" Type="http://schemas.openxmlformats.org/officeDocument/2006/relationships/image" Target="media/image469.png"/><Relationship Id="rId750" Type="http://schemas.openxmlformats.org/officeDocument/2006/relationships/image" Target="media/image593.png"/><Relationship Id="rId6" Type="http://schemas.openxmlformats.org/officeDocument/2006/relationships/webSettings" Target="webSettings.xml"/><Relationship Id="rId238" Type="http://schemas.openxmlformats.org/officeDocument/2006/relationships/image" Target="media/image170.png"/><Relationship Id="rId445" Type="http://schemas.openxmlformats.org/officeDocument/2006/relationships/image" Target="media/image357.png"/><Relationship Id="rId487" Type="http://schemas.openxmlformats.org/officeDocument/2006/relationships/image" Target="media/image390.png"/><Relationship Id="rId610" Type="http://schemas.openxmlformats.org/officeDocument/2006/relationships/image" Target="media/image494.png"/><Relationship Id="rId652" Type="http://schemas.openxmlformats.org/officeDocument/2006/relationships/image" Target="media/image529.png"/><Relationship Id="rId694" Type="http://schemas.openxmlformats.org/officeDocument/2006/relationships/hyperlink" Target="https://learn.microsoft.com/" TargetMode="External"/><Relationship Id="rId708" Type="http://schemas.openxmlformats.org/officeDocument/2006/relationships/hyperlink" Target="https://en.wikipedia.org/wiki/Scheduling_(computing)" TargetMode="External"/><Relationship Id="rId291" Type="http://schemas.openxmlformats.org/officeDocument/2006/relationships/hyperlink" Target="https://blogs.vmware.com/vsphere/2013/10/understanding-vsphere-active-memory.html" TargetMode="External"/><Relationship Id="rId305" Type="http://schemas.openxmlformats.org/officeDocument/2006/relationships/image" Target="media/image230.png"/><Relationship Id="rId347" Type="http://schemas.openxmlformats.org/officeDocument/2006/relationships/image" Target="media/image270.png"/><Relationship Id="rId512" Type="http://schemas.openxmlformats.org/officeDocument/2006/relationships/image" Target="media/image412.png"/><Relationship Id="rId44" Type="http://schemas.openxmlformats.org/officeDocument/2006/relationships/image" Target="media/image13.png"/><Relationship Id="rId86" Type="http://schemas.openxmlformats.org/officeDocument/2006/relationships/image" Target="media/image46.png"/><Relationship Id="rId151" Type="http://schemas.openxmlformats.org/officeDocument/2006/relationships/image" Target="media/image90.png"/><Relationship Id="rId389" Type="http://schemas.openxmlformats.org/officeDocument/2006/relationships/image" Target="media/image309.png"/><Relationship Id="rId554" Type="http://schemas.openxmlformats.org/officeDocument/2006/relationships/image" Target="media/image446.png"/><Relationship Id="rId596" Type="http://schemas.openxmlformats.org/officeDocument/2006/relationships/image" Target="media/image480.png"/><Relationship Id="rId761" Type="http://schemas.openxmlformats.org/officeDocument/2006/relationships/hyperlink" Target="https://www.linkedin.com/in/markrussinovich/" TargetMode="External"/><Relationship Id="rId193" Type="http://schemas.openxmlformats.org/officeDocument/2006/relationships/image" Target="media/image128.png"/><Relationship Id="rId207" Type="http://schemas.openxmlformats.org/officeDocument/2006/relationships/image" Target="media/image142.png"/><Relationship Id="rId249" Type="http://schemas.openxmlformats.org/officeDocument/2006/relationships/image" Target="media/image179.png"/><Relationship Id="rId414" Type="http://schemas.openxmlformats.org/officeDocument/2006/relationships/image" Target="media/image330.png"/><Relationship Id="rId456" Type="http://schemas.openxmlformats.org/officeDocument/2006/relationships/hyperlink" Target="https://www.vmware.com/asean/products/vsphere/remote-office-branch-office.html" TargetMode="External"/><Relationship Id="rId498" Type="http://schemas.openxmlformats.org/officeDocument/2006/relationships/image" Target="media/image401.png"/><Relationship Id="rId621" Type="http://schemas.openxmlformats.org/officeDocument/2006/relationships/image" Target="media/image505.png"/><Relationship Id="rId663" Type="http://schemas.openxmlformats.org/officeDocument/2006/relationships/image" Target="media/image540.png"/><Relationship Id="rId13" Type="http://schemas.openxmlformats.org/officeDocument/2006/relationships/hyperlink" Target="https://www.linkedin.com/in/johnarrasjid/" TargetMode="External"/><Relationship Id="rId109" Type="http://schemas.openxmlformats.org/officeDocument/2006/relationships/image" Target="media/image59.png"/><Relationship Id="rId260" Type="http://schemas.openxmlformats.org/officeDocument/2006/relationships/image" Target="media/image188.png"/><Relationship Id="rId316" Type="http://schemas.openxmlformats.org/officeDocument/2006/relationships/image" Target="media/image240.png"/><Relationship Id="rId523" Type="http://schemas.openxmlformats.org/officeDocument/2006/relationships/image" Target="media/image423.png"/><Relationship Id="rId719" Type="http://schemas.openxmlformats.org/officeDocument/2006/relationships/image" Target="media/image572.png"/><Relationship Id="rId55" Type="http://schemas.openxmlformats.org/officeDocument/2006/relationships/hyperlink" Target="https://physics.nist.gov/cuu/Units/prefixes.html" TargetMode="External"/><Relationship Id="rId97" Type="http://schemas.openxmlformats.org/officeDocument/2006/relationships/hyperlink" Target="https://blogs.vmware.com/performance/2020/04/amd-epyc-rome-application-performance-on-vsphere-series-part-1-sql-server-2019.html" TargetMode="External"/><Relationship Id="rId120" Type="http://schemas.openxmlformats.org/officeDocument/2006/relationships/image" Target="media/image63.png"/><Relationship Id="rId358" Type="http://schemas.openxmlformats.org/officeDocument/2006/relationships/image" Target="media/image281.png"/><Relationship Id="rId565" Type="http://schemas.openxmlformats.org/officeDocument/2006/relationships/image" Target="media/image457.png"/><Relationship Id="rId730" Type="http://schemas.openxmlformats.org/officeDocument/2006/relationships/image" Target="media/image581.png"/><Relationship Id="rId772" Type="http://schemas.openxmlformats.org/officeDocument/2006/relationships/image" Target="media/image608.png"/><Relationship Id="rId162" Type="http://schemas.openxmlformats.org/officeDocument/2006/relationships/image" Target="media/image100.png"/><Relationship Id="rId218" Type="http://schemas.openxmlformats.org/officeDocument/2006/relationships/image" Target="media/image153.png"/><Relationship Id="rId425" Type="http://schemas.openxmlformats.org/officeDocument/2006/relationships/image" Target="media/image337.png"/><Relationship Id="rId467" Type="http://schemas.openxmlformats.org/officeDocument/2006/relationships/hyperlink" Target="https://en.wikipedia.org/wiki/Ping_(networking_utility)" TargetMode="External"/><Relationship Id="rId632" Type="http://schemas.openxmlformats.org/officeDocument/2006/relationships/image" Target="media/image515.png"/><Relationship Id="rId271" Type="http://schemas.openxmlformats.org/officeDocument/2006/relationships/image" Target="media/image199.png"/><Relationship Id="rId674" Type="http://schemas.openxmlformats.org/officeDocument/2006/relationships/hyperlink" Target="https://www.running-system.com/esxtop-vaai-counters/" TargetMode="External"/><Relationship Id="rId24" Type="http://schemas.openxmlformats.org/officeDocument/2006/relationships/hyperlink" Target="https://en.wikipedia.org/wiki/Adam_and_Eve" TargetMode="External"/><Relationship Id="rId66" Type="http://schemas.openxmlformats.org/officeDocument/2006/relationships/image" Target="media/image29.png"/><Relationship Id="rId131" Type="http://schemas.openxmlformats.org/officeDocument/2006/relationships/image" Target="media/image71.png"/><Relationship Id="rId327" Type="http://schemas.openxmlformats.org/officeDocument/2006/relationships/image" Target="media/image250.png"/><Relationship Id="rId369" Type="http://schemas.openxmlformats.org/officeDocument/2006/relationships/image" Target="media/image290.png"/><Relationship Id="rId534" Type="http://schemas.openxmlformats.org/officeDocument/2006/relationships/image" Target="media/image434.png"/><Relationship Id="rId576" Type="http://schemas.openxmlformats.org/officeDocument/2006/relationships/hyperlink" Target="https://ioflood.com/about-ioflood.php" TargetMode="External"/><Relationship Id="rId741" Type="http://schemas.openxmlformats.org/officeDocument/2006/relationships/image" Target="media/image588.png"/><Relationship Id="rId783" Type="http://schemas.openxmlformats.org/officeDocument/2006/relationships/fontTable" Target="fontTable.xml"/><Relationship Id="rId173" Type="http://schemas.openxmlformats.org/officeDocument/2006/relationships/image" Target="media/image109.png"/><Relationship Id="rId229" Type="http://schemas.openxmlformats.org/officeDocument/2006/relationships/image" Target="media/image163.png"/><Relationship Id="rId380" Type="http://schemas.openxmlformats.org/officeDocument/2006/relationships/hyperlink" Target="https://kb.vmware.com/s/article/2150017" TargetMode="External"/><Relationship Id="rId436" Type="http://schemas.openxmlformats.org/officeDocument/2006/relationships/image" Target="media/image348.png"/><Relationship Id="rId601" Type="http://schemas.openxmlformats.org/officeDocument/2006/relationships/image" Target="media/image485.png"/><Relationship Id="rId643" Type="http://schemas.openxmlformats.org/officeDocument/2006/relationships/image" Target="media/image522.png"/><Relationship Id="rId240" Type="http://schemas.openxmlformats.org/officeDocument/2006/relationships/image" Target="media/image172.png"/><Relationship Id="rId478" Type="http://schemas.openxmlformats.org/officeDocument/2006/relationships/image" Target="media/image383.png"/><Relationship Id="rId685" Type="http://schemas.openxmlformats.org/officeDocument/2006/relationships/image" Target="media/image552.png"/><Relationship Id="rId35" Type="http://schemas.openxmlformats.org/officeDocument/2006/relationships/hyperlink" Target="https://www.brendangregg.com/usemethod.html" TargetMode="External"/><Relationship Id="rId77" Type="http://schemas.openxmlformats.org/officeDocument/2006/relationships/image" Target="media/image38.png"/><Relationship Id="rId100" Type="http://schemas.openxmlformats.org/officeDocument/2006/relationships/hyperlink" Target="https://en.wikipedia.org/wiki/Non-uniform_memory_access" TargetMode="External"/><Relationship Id="rId282" Type="http://schemas.openxmlformats.org/officeDocument/2006/relationships/image" Target="media/image210.png"/><Relationship Id="rId338" Type="http://schemas.openxmlformats.org/officeDocument/2006/relationships/image" Target="media/image261.png"/><Relationship Id="rId503" Type="http://schemas.openxmlformats.org/officeDocument/2006/relationships/image" Target="media/image405.png"/><Relationship Id="rId545" Type="http://schemas.openxmlformats.org/officeDocument/2006/relationships/hyperlink" Target="https://blogs.vmware.com/management/2020/01/rightsizing-vms-with-vrealize-operations.html" TargetMode="External"/><Relationship Id="rId587" Type="http://schemas.openxmlformats.org/officeDocument/2006/relationships/image" Target="media/image471.png"/><Relationship Id="rId710" Type="http://schemas.openxmlformats.org/officeDocument/2006/relationships/hyperlink" Target="https://www.inf.ed.ac.uk/teaching/courses/os/coursework/lcpusched-fullpage-2x1.pdf" TargetMode="External"/><Relationship Id="rId752" Type="http://schemas.openxmlformats.org/officeDocument/2006/relationships/image" Target="media/image594.png"/><Relationship Id="rId8" Type="http://schemas.openxmlformats.org/officeDocument/2006/relationships/endnotes" Target="endnotes.xml"/><Relationship Id="rId142" Type="http://schemas.openxmlformats.org/officeDocument/2006/relationships/image" Target="media/image81.png"/><Relationship Id="rId184" Type="http://schemas.openxmlformats.org/officeDocument/2006/relationships/hyperlink" Target="https://kb.vmware.com/s/article/59640" TargetMode="External"/><Relationship Id="rId391" Type="http://schemas.openxmlformats.org/officeDocument/2006/relationships/image" Target="media/image311.png"/><Relationship Id="rId405" Type="http://schemas.openxmlformats.org/officeDocument/2006/relationships/image" Target="media/image323.png"/><Relationship Id="rId447" Type="http://schemas.openxmlformats.org/officeDocument/2006/relationships/image" Target="media/image359.png"/><Relationship Id="rId612" Type="http://schemas.openxmlformats.org/officeDocument/2006/relationships/image" Target="media/image496.png"/><Relationship Id="rId251" Type="http://schemas.openxmlformats.org/officeDocument/2006/relationships/image" Target="media/image181.png"/><Relationship Id="rId489" Type="http://schemas.openxmlformats.org/officeDocument/2006/relationships/image" Target="media/image392.png"/><Relationship Id="rId654" Type="http://schemas.openxmlformats.org/officeDocument/2006/relationships/image" Target="media/image531.png"/><Relationship Id="rId696" Type="http://schemas.openxmlformats.org/officeDocument/2006/relationships/hyperlink" Target="https://docs.microsoft.com/en-us/previous-versions/ms804036(v=msdn.10)?redirectedfrom=MSDN" TargetMode="External"/><Relationship Id="rId46" Type="http://schemas.openxmlformats.org/officeDocument/2006/relationships/image" Target="media/image15.png"/><Relationship Id="rId293" Type="http://schemas.openxmlformats.org/officeDocument/2006/relationships/image" Target="media/image219.png"/><Relationship Id="rId307" Type="http://schemas.openxmlformats.org/officeDocument/2006/relationships/image" Target="media/image232.png"/><Relationship Id="rId349" Type="http://schemas.openxmlformats.org/officeDocument/2006/relationships/image" Target="media/image272.png"/><Relationship Id="rId514" Type="http://schemas.openxmlformats.org/officeDocument/2006/relationships/image" Target="media/image414.png"/><Relationship Id="rId556" Type="http://schemas.openxmlformats.org/officeDocument/2006/relationships/image" Target="media/image448.png"/><Relationship Id="rId721" Type="http://schemas.openxmlformats.org/officeDocument/2006/relationships/image" Target="media/image574.png"/><Relationship Id="rId763" Type="http://schemas.openxmlformats.org/officeDocument/2006/relationships/hyperlink" Target="http://brandonlive.com/2010/02/21/measuring-memory-usage-in-windows-7/" TargetMode="External"/><Relationship Id="rId88" Type="http://schemas.openxmlformats.org/officeDocument/2006/relationships/image" Target="media/image48.png"/><Relationship Id="rId111" Type="http://schemas.openxmlformats.org/officeDocument/2006/relationships/image" Target="media/image61.png"/><Relationship Id="rId153" Type="http://schemas.openxmlformats.org/officeDocument/2006/relationships/image" Target="media/image92.png"/><Relationship Id="rId195" Type="http://schemas.openxmlformats.org/officeDocument/2006/relationships/image" Target="media/image130.png"/><Relationship Id="rId209" Type="http://schemas.openxmlformats.org/officeDocument/2006/relationships/image" Target="media/image144.png"/><Relationship Id="rId360" Type="http://schemas.openxmlformats.org/officeDocument/2006/relationships/hyperlink" Target="http://blogs.vmware.com/vsphere/2012/02/vmfs-extents-are-they-bad-or-simply-misunderstood.html" TargetMode="External"/><Relationship Id="rId416" Type="http://schemas.openxmlformats.org/officeDocument/2006/relationships/image" Target="media/image332.png"/><Relationship Id="rId598" Type="http://schemas.openxmlformats.org/officeDocument/2006/relationships/image" Target="media/image482.png"/><Relationship Id="rId220" Type="http://schemas.openxmlformats.org/officeDocument/2006/relationships/image" Target="media/image155.png"/><Relationship Id="rId458" Type="http://schemas.openxmlformats.org/officeDocument/2006/relationships/image" Target="media/image365.png"/><Relationship Id="rId623" Type="http://schemas.openxmlformats.org/officeDocument/2006/relationships/image" Target="media/image507.png"/><Relationship Id="rId665" Type="http://schemas.openxmlformats.org/officeDocument/2006/relationships/image" Target="media/image542.png"/><Relationship Id="rId15" Type="http://schemas.openxmlformats.org/officeDocument/2006/relationships/image" Target="media/image3.png"/><Relationship Id="rId57" Type="http://schemas.openxmlformats.org/officeDocument/2006/relationships/image" Target="media/image21.png"/><Relationship Id="rId262" Type="http://schemas.openxmlformats.org/officeDocument/2006/relationships/image" Target="media/image190.png"/><Relationship Id="rId318" Type="http://schemas.openxmlformats.org/officeDocument/2006/relationships/image" Target="media/image241.png"/><Relationship Id="rId525" Type="http://schemas.openxmlformats.org/officeDocument/2006/relationships/image" Target="media/image425.png"/><Relationship Id="rId567" Type="http://schemas.openxmlformats.org/officeDocument/2006/relationships/hyperlink" Target="https://community.broadcom.com/vmware-cloud-foundation/viewdocument/vcf-operations-transformation-augu" TargetMode="External"/><Relationship Id="rId732" Type="http://schemas.openxmlformats.org/officeDocument/2006/relationships/image" Target="media/image583.png"/><Relationship Id="rId99" Type="http://schemas.openxmlformats.org/officeDocument/2006/relationships/image" Target="media/image55.png"/><Relationship Id="rId122" Type="http://schemas.openxmlformats.org/officeDocument/2006/relationships/image" Target="media/image64.png"/><Relationship Id="rId164" Type="http://schemas.openxmlformats.org/officeDocument/2006/relationships/hyperlink" Target="https://www.linkedin.com/in/ranjan-h-199b9ab2/" TargetMode="External"/><Relationship Id="rId371" Type="http://schemas.openxmlformats.org/officeDocument/2006/relationships/image" Target="media/image292.png"/><Relationship Id="rId774" Type="http://schemas.openxmlformats.org/officeDocument/2006/relationships/image" Target="media/image610.png"/><Relationship Id="rId427" Type="http://schemas.openxmlformats.org/officeDocument/2006/relationships/image" Target="media/image339.png"/><Relationship Id="rId469" Type="http://schemas.openxmlformats.org/officeDocument/2006/relationships/image" Target="media/image374.png"/><Relationship Id="rId634" Type="http://schemas.openxmlformats.org/officeDocument/2006/relationships/image" Target="media/image517.png"/><Relationship Id="rId676" Type="http://schemas.openxmlformats.org/officeDocument/2006/relationships/hyperlink" Target="https://kb.vmware.com/s/article/2065193" TargetMode="External"/><Relationship Id="rId26" Type="http://schemas.openxmlformats.org/officeDocument/2006/relationships/hyperlink" Target="https://learn.microsoft.com/en-us/troubleshoot/sql/database-engine/performance/troubleshoot-sql-io-performance" TargetMode="External"/><Relationship Id="rId231" Type="http://schemas.openxmlformats.org/officeDocument/2006/relationships/image" Target="media/image165.png"/><Relationship Id="rId273" Type="http://schemas.openxmlformats.org/officeDocument/2006/relationships/image" Target="media/image201.png"/><Relationship Id="rId329" Type="http://schemas.openxmlformats.org/officeDocument/2006/relationships/image" Target="media/image252.png"/><Relationship Id="rId480" Type="http://schemas.openxmlformats.org/officeDocument/2006/relationships/image" Target="media/image385.png"/><Relationship Id="rId536" Type="http://schemas.openxmlformats.org/officeDocument/2006/relationships/image" Target="media/image436.png"/><Relationship Id="rId701" Type="http://schemas.openxmlformats.org/officeDocument/2006/relationships/image" Target="media/image559.png"/><Relationship Id="rId68" Type="http://schemas.openxmlformats.org/officeDocument/2006/relationships/hyperlink" Target="https://bravenewgeek.com/about-me/" TargetMode="External"/><Relationship Id="rId133" Type="http://schemas.openxmlformats.org/officeDocument/2006/relationships/image" Target="media/image73.png"/><Relationship Id="rId175" Type="http://schemas.openxmlformats.org/officeDocument/2006/relationships/image" Target="media/image111.png"/><Relationship Id="rId340" Type="http://schemas.openxmlformats.org/officeDocument/2006/relationships/image" Target="media/image263.png"/><Relationship Id="rId578" Type="http://schemas.openxmlformats.org/officeDocument/2006/relationships/hyperlink" Target="https://en.wikipedia.org/wiki/Kernel_(operating_system)" TargetMode="External"/><Relationship Id="rId743" Type="http://schemas.openxmlformats.org/officeDocument/2006/relationships/image" Target="media/image589.png"/><Relationship Id="rId200" Type="http://schemas.openxmlformats.org/officeDocument/2006/relationships/image" Target="media/image135.png"/><Relationship Id="rId382" Type="http://schemas.openxmlformats.org/officeDocument/2006/relationships/image" Target="media/image302.png"/><Relationship Id="rId438" Type="http://schemas.openxmlformats.org/officeDocument/2006/relationships/image" Target="media/image350.png"/><Relationship Id="rId603" Type="http://schemas.openxmlformats.org/officeDocument/2006/relationships/image" Target="media/image487.png"/><Relationship Id="rId645" Type="http://schemas.openxmlformats.org/officeDocument/2006/relationships/image" Target="media/image524.png"/><Relationship Id="rId687" Type="http://schemas.openxmlformats.org/officeDocument/2006/relationships/hyperlink" Target="https://www.linkedin.com/in/pentyala/" TargetMode="External"/><Relationship Id="rId242" Type="http://schemas.openxmlformats.org/officeDocument/2006/relationships/image" Target="media/image173.png"/><Relationship Id="rId284" Type="http://schemas.openxmlformats.org/officeDocument/2006/relationships/image" Target="media/image212.png"/><Relationship Id="rId491" Type="http://schemas.openxmlformats.org/officeDocument/2006/relationships/image" Target="media/image394.png"/><Relationship Id="rId505" Type="http://schemas.openxmlformats.org/officeDocument/2006/relationships/image" Target="media/image407.png"/><Relationship Id="rId712" Type="http://schemas.openxmlformats.org/officeDocument/2006/relationships/image" Target="media/image565.png"/><Relationship Id="rId37" Type="http://schemas.openxmlformats.org/officeDocument/2006/relationships/hyperlink" Target="https://sre.google/sre-book/monitoring-distributed-systems/" TargetMode="External"/><Relationship Id="rId79" Type="http://schemas.openxmlformats.org/officeDocument/2006/relationships/image" Target="media/image39.png"/><Relationship Id="rId102" Type="http://schemas.openxmlformats.org/officeDocument/2006/relationships/image" Target="media/image56.png"/><Relationship Id="rId144" Type="http://schemas.openxmlformats.org/officeDocument/2006/relationships/image" Target="media/image83.png"/><Relationship Id="rId547" Type="http://schemas.openxmlformats.org/officeDocument/2006/relationships/hyperlink" Target="https://en.wikipedia.org/wiki/Working_set" TargetMode="External"/><Relationship Id="rId589" Type="http://schemas.openxmlformats.org/officeDocument/2006/relationships/image" Target="media/image473.png"/><Relationship Id="rId754" Type="http://schemas.openxmlformats.org/officeDocument/2006/relationships/image" Target="media/image596.png"/><Relationship Id="rId90" Type="http://schemas.openxmlformats.org/officeDocument/2006/relationships/image" Target="media/image50.png"/><Relationship Id="rId186" Type="http://schemas.openxmlformats.org/officeDocument/2006/relationships/image" Target="media/image121.png"/><Relationship Id="rId351" Type="http://schemas.openxmlformats.org/officeDocument/2006/relationships/image" Target="media/image274.png"/><Relationship Id="rId393" Type="http://schemas.openxmlformats.org/officeDocument/2006/relationships/image" Target="media/image313.png"/><Relationship Id="rId407" Type="http://schemas.openxmlformats.org/officeDocument/2006/relationships/image" Target="media/image325.png"/><Relationship Id="rId449" Type="http://schemas.openxmlformats.org/officeDocument/2006/relationships/image" Target="media/image361.png"/><Relationship Id="rId614" Type="http://schemas.openxmlformats.org/officeDocument/2006/relationships/image" Target="media/image498.png"/><Relationship Id="rId656" Type="http://schemas.openxmlformats.org/officeDocument/2006/relationships/image" Target="media/image533.png"/><Relationship Id="rId211" Type="http://schemas.openxmlformats.org/officeDocument/2006/relationships/image" Target="media/image146.png"/><Relationship Id="rId253" Type="http://schemas.openxmlformats.org/officeDocument/2006/relationships/image" Target="media/image183.png"/><Relationship Id="rId295" Type="http://schemas.openxmlformats.org/officeDocument/2006/relationships/image" Target="media/image221.png"/><Relationship Id="rId309" Type="http://schemas.openxmlformats.org/officeDocument/2006/relationships/image" Target="media/image234.png"/><Relationship Id="rId460" Type="http://schemas.openxmlformats.org/officeDocument/2006/relationships/image" Target="media/image367.png"/><Relationship Id="rId516" Type="http://schemas.openxmlformats.org/officeDocument/2006/relationships/image" Target="media/image416.png"/><Relationship Id="rId698" Type="http://schemas.openxmlformats.org/officeDocument/2006/relationships/hyperlink" Target="https://msdn.microsoft.com/en-us/library/aa394279(v=vs.85).aspx" TargetMode="External"/><Relationship Id="rId48" Type="http://schemas.openxmlformats.org/officeDocument/2006/relationships/image" Target="media/image17.png"/><Relationship Id="rId113" Type="http://schemas.openxmlformats.org/officeDocument/2006/relationships/hyperlink" Target="https://en.wikipedia.org/wiki/Advanced_Configuration_and_Power_Interface" TargetMode="External"/><Relationship Id="rId320" Type="http://schemas.openxmlformats.org/officeDocument/2006/relationships/image" Target="media/image243.png"/><Relationship Id="rId558" Type="http://schemas.openxmlformats.org/officeDocument/2006/relationships/image" Target="media/image450.png"/><Relationship Id="rId723" Type="http://schemas.openxmlformats.org/officeDocument/2006/relationships/image" Target="media/image576.png"/><Relationship Id="rId765" Type="http://schemas.openxmlformats.org/officeDocument/2006/relationships/image" Target="media/image602.png"/><Relationship Id="rId155" Type="http://schemas.openxmlformats.org/officeDocument/2006/relationships/image" Target="media/image94.png"/><Relationship Id="rId197" Type="http://schemas.openxmlformats.org/officeDocument/2006/relationships/image" Target="media/image132.png"/><Relationship Id="rId362" Type="http://schemas.openxmlformats.org/officeDocument/2006/relationships/hyperlink" Target="https://en.wikipedia.org/wiki/VMware_VMFS" TargetMode="External"/><Relationship Id="rId418" Type="http://schemas.openxmlformats.org/officeDocument/2006/relationships/hyperlink" Target="https://frankdenneman.nl/" TargetMode="External"/><Relationship Id="rId625" Type="http://schemas.openxmlformats.org/officeDocument/2006/relationships/hyperlink" Target="https://en.wikipedia.org/wiki/Regular_expression" TargetMode="External"/><Relationship Id="rId222" Type="http://schemas.openxmlformats.org/officeDocument/2006/relationships/hyperlink" Target="https://www.linkedin.com/in/mark-achtemichuk-65547715/" TargetMode="External"/><Relationship Id="rId264" Type="http://schemas.openxmlformats.org/officeDocument/2006/relationships/image" Target="media/image192.png"/><Relationship Id="rId471" Type="http://schemas.openxmlformats.org/officeDocument/2006/relationships/image" Target="media/image376.png"/><Relationship Id="rId667" Type="http://schemas.openxmlformats.org/officeDocument/2006/relationships/image" Target="media/image544.png"/><Relationship Id="rId17" Type="http://schemas.openxmlformats.org/officeDocument/2006/relationships/header" Target="header1.xml"/><Relationship Id="rId59" Type="http://schemas.openxmlformats.org/officeDocument/2006/relationships/image" Target="media/image23.png"/><Relationship Id="rId124" Type="http://schemas.openxmlformats.org/officeDocument/2006/relationships/hyperlink" Target="https://en.wikipedia.org/wiki/Simultaneous_multithreading" TargetMode="External"/><Relationship Id="rId527" Type="http://schemas.openxmlformats.org/officeDocument/2006/relationships/image" Target="media/image427.png"/><Relationship Id="rId569" Type="http://schemas.openxmlformats.org/officeDocument/2006/relationships/image" Target="media/image460.png"/><Relationship Id="rId734" Type="http://schemas.openxmlformats.org/officeDocument/2006/relationships/hyperlink" Target="https://www.zdnet.com/meet-the-team/us/ed-bott/" TargetMode="External"/><Relationship Id="rId776" Type="http://schemas.openxmlformats.org/officeDocument/2006/relationships/image" Target="media/image612.png"/><Relationship Id="rId70" Type="http://schemas.openxmlformats.org/officeDocument/2006/relationships/image" Target="media/image31.png"/><Relationship Id="rId166" Type="http://schemas.openxmlformats.org/officeDocument/2006/relationships/image" Target="media/image102.png"/><Relationship Id="rId331" Type="http://schemas.openxmlformats.org/officeDocument/2006/relationships/image" Target="media/image254.png"/><Relationship Id="rId373" Type="http://schemas.openxmlformats.org/officeDocument/2006/relationships/image" Target="media/image294.png"/><Relationship Id="rId429" Type="http://schemas.openxmlformats.org/officeDocument/2006/relationships/image" Target="media/image341.png"/><Relationship Id="rId580" Type="http://schemas.openxmlformats.org/officeDocument/2006/relationships/hyperlink" Target="https://frankdenneman.nl/" TargetMode="External"/><Relationship Id="rId636" Type="http://schemas.openxmlformats.org/officeDocument/2006/relationships/image" Target="media/image519.png"/><Relationship Id="rId1" Type="http://schemas.openxmlformats.org/officeDocument/2006/relationships/customXml" Target="../customXml/item1.xml"/><Relationship Id="rId233" Type="http://schemas.openxmlformats.org/officeDocument/2006/relationships/image" Target="media/image167.png"/><Relationship Id="rId440" Type="http://schemas.openxmlformats.org/officeDocument/2006/relationships/image" Target="media/image352.png"/><Relationship Id="rId678" Type="http://schemas.openxmlformats.org/officeDocument/2006/relationships/image" Target="media/image548.png"/><Relationship Id="rId28" Type="http://schemas.openxmlformats.org/officeDocument/2006/relationships/hyperlink" Target="https://www.settlersoman.com/ftf-012-resource-pools-in-practice/" TargetMode="External"/><Relationship Id="rId275" Type="http://schemas.openxmlformats.org/officeDocument/2006/relationships/image" Target="media/image203.png"/><Relationship Id="rId300" Type="http://schemas.openxmlformats.org/officeDocument/2006/relationships/image" Target="media/image225.png"/><Relationship Id="rId482" Type="http://schemas.openxmlformats.org/officeDocument/2006/relationships/hyperlink" Target="https://communities.vmware.com/t5/VMware-vSphere-Discussions/Limit-on-network-packets-per-second-for-VMs/td-p/2312644" TargetMode="External"/><Relationship Id="rId538" Type="http://schemas.openxmlformats.org/officeDocument/2006/relationships/image" Target="media/image438.png"/><Relationship Id="rId703" Type="http://schemas.openxmlformats.org/officeDocument/2006/relationships/image" Target="media/image561.png"/><Relationship Id="rId745" Type="http://schemas.openxmlformats.org/officeDocument/2006/relationships/image" Target="media/image591.png"/><Relationship Id="rId81" Type="http://schemas.openxmlformats.org/officeDocument/2006/relationships/image" Target="media/image41.png"/><Relationship Id="rId135" Type="http://schemas.openxmlformats.org/officeDocument/2006/relationships/image" Target="media/image75.png"/><Relationship Id="rId177" Type="http://schemas.openxmlformats.org/officeDocument/2006/relationships/image" Target="media/image113.png"/><Relationship Id="rId342" Type="http://schemas.openxmlformats.org/officeDocument/2006/relationships/image" Target="media/image265.png"/><Relationship Id="rId384" Type="http://schemas.openxmlformats.org/officeDocument/2006/relationships/image" Target="media/image304.png"/><Relationship Id="rId591" Type="http://schemas.openxmlformats.org/officeDocument/2006/relationships/image" Target="media/image475.png"/><Relationship Id="rId605" Type="http://schemas.openxmlformats.org/officeDocument/2006/relationships/image" Target="media/image489.png"/><Relationship Id="rId202" Type="http://schemas.openxmlformats.org/officeDocument/2006/relationships/image" Target="media/image137.png"/><Relationship Id="rId244" Type="http://schemas.openxmlformats.org/officeDocument/2006/relationships/hyperlink" Target="https://www.influxdata.com/time-series-platform/telegraf/" TargetMode="External"/><Relationship Id="rId647" Type="http://schemas.openxmlformats.org/officeDocument/2006/relationships/hyperlink" Target="https://frankdenneman.nl/2016/08/22/numa-deep-dive-part-5-esxi-vmkernel-numa-constructs/" TargetMode="External"/><Relationship Id="rId689" Type="http://schemas.openxmlformats.org/officeDocument/2006/relationships/hyperlink" Target="http://www.reports.ias.ac.in/report/12829/understanding-the-concepts-and-mechanisms-of-rdma" TargetMode="External"/><Relationship Id="rId39" Type="http://schemas.openxmlformats.org/officeDocument/2006/relationships/image" Target="media/image10.png"/><Relationship Id="rId286" Type="http://schemas.openxmlformats.org/officeDocument/2006/relationships/image" Target="media/image214.png"/><Relationship Id="rId451" Type="http://schemas.openxmlformats.org/officeDocument/2006/relationships/hyperlink" Target="https://blog.ipspace.net/2019/05/real-life-data-center-meltdown.html" TargetMode="External"/><Relationship Id="rId493" Type="http://schemas.openxmlformats.org/officeDocument/2006/relationships/image" Target="media/image396.png"/><Relationship Id="rId507" Type="http://schemas.openxmlformats.org/officeDocument/2006/relationships/image" Target="media/image409.png"/><Relationship Id="rId549" Type="http://schemas.openxmlformats.org/officeDocument/2006/relationships/hyperlink" Target="https://blogs.vmware.com/management/author/brandon_gordon" TargetMode="External"/><Relationship Id="rId714" Type="http://schemas.openxmlformats.org/officeDocument/2006/relationships/image" Target="media/image567.png"/><Relationship Id="rId756" Type="http://schemas.openxmlformats.org/officeDocument/2006/relationships/image" Target="media/image598.png"/><Relationship Id="rId50" Type="http://schemas.openxmlformats.org/officeDocument/2006/relationships/image" Target="media/image19.png"/><Relationship Id="rId104" Type="http://schemas.openxmlformats.org/officeDocument/2006/relationships/image" Target="media/image57.png"/><Relationship Id="rId146" Type="http://schemas.openxmlformats.org/officeDocument/2006/relationships/image" Target="media/image85.png"/><Relationship Id="rId188" Type="http://schemas.openxmlformats.org/officeDocument/2006/relationships/image" Target="media/image123.png"/><Relationship Id="rId311" Type="http://schemas.openxmlformats.org/officeDocument/2006/relationships/image" Target="media/image236.png"/><Relationship Id="rId353" Type="http://schemas.openxmlformats.org/officeDocument/2006/relationships/image" Target="media/image276.png"/><Relationship Id="rId395" Type="http://schemas.openxmlformats.org/officeDocument/2006/relationships/image" Target="media/image315.png"/><Relationship Id="rId409" Type="http://schemas.openxmlformats.org/officeDocument/2006/relationships/image" Target="media/image327.png"/><Relationship Id="rId560" Type="http://schemas.openxmlformats.org/officeDocument/2006/relationships/image" Target="media/image452.png"/><Relationship Id="rId92" Type="http://schemas.openxmlformats.org/officeDocument/2006/relationships/image" Target="media/image52.png"/><Relationship Id="rId213" Type="http://schemas.openxmlformats.org/officeDocument/2006/relationships/image" Target="media/image148.png"/><Relationship Id="rId420" Type="http://schemas.openxmlformats.org/officeDocument/2006/relationships/hyperlink" Target="https://frankdenneman.nl/2012/07/23/to-which-host-level-latency-statistic-is-the-sioc-congestion-threshold-related/" TargetMode="External"/><Relationship Id="rId616" Type="http://schemas.openxmlformats.org/officeDocument/2006/relationships/image" Target="media/image500.png"/><Relationship Id="rId658" Type="http://schemas.openxmlformats.org/officeDocument/2006/relationships/image" Target="media/image535.png"/><Relationship Id="rId255" Type="http://schemas.openxmlformats.org/officeDocument/2006/relationships/image" Target="media/image185.png"/><Relationship Id="rId297" Type="http://schemas.openxmlformats.org/officeDocument/2006/relationships/image" Target="media/image223.png"/><Relationship Id="rId462" Type="http://schemas.openxmlformats.org/officeDocument/2006/relationships/image" Target="media/image369.png"/><Relationship Id="rId518" Type="http://schemas.openxmlformats.org/officeDocument/2006/relationships/image" Target="media/image418.png"/><Relationship Id="rId725" Type="http://schemas.openxmlformats.org/officeDocument/2006/relationships/image" Target="media/image578.png"/><Relationship Id="rId115" Type="http://schemas.openxmlformats.org/officeDocument/2006/relationships/hyperlink" Target="https://valentin.bondz.io/about/" TargetMode="External"/><Relationship Id="rId157" Type="http://schemas.openxmlformats.org/officeDocument/2006/relationships/image" Target="media/image96.png"/><Relationship Id="rId322" Type="http://schemas.openxmlformats.org/officeDocument/2006/relationships/image" Target="media/image245.png"/><Relationship Id="rId364" Type="http://schemas.openxmlformats.org/officeDocument/2006/relationships/image" Target="media/image285.png"/><Relationship Id="rId767" Type="http://schemas.openxmlformats.org/officeDocument/2006/relationships/image" Target="media/image603.png"/><Relationship Id="rId61" Type="http://schemas.openxmlformats.org/officeDocument/2006/relationships/image" Target="media/image25.png"/><Relationship Id="rId199" Type="http://schemas.openxmlformats.org/officeDocument/2006/relationships/image" Target="media/image134.png"/><Relationship Id="rId571" Type="http://schemas.openxmlformats.org/officeDocument/2006/relationships/image" Target="media/image462.png"/><Relationship Id="rId627" Type="http://schemas.openxmlformats.org/officeDocument/2006/relationships/image" Target="media/image510.png"/><Relationship Id="rId669" Type="http://schemas.openxmlformats.org/officeDocument/2006/relationships/hyperlink" Target="https://en.wikipedia.org/wiki/Advanced_Format" TargetMode="External"/><Relationship Id="rId19" Type="http://schemas.openxmlformats.org/officeDocument/2006/relationships/footer" Target="footer1.xml"/><Relationship Id="rId224" Type="http://schemas.openxmlformats.org/officeDocument/2006/relationships/image" Target="media/image158.png"/><Relationship Id="rId266" Type="http://schemas.openxmlformats.org/officeDocument/2006/relationships/image" Target="media/image194.png"/><Relationship Id="rId431" Type="http://schemas.openxmlformats.org/officeDocument/2006/relationships/image" Target="media/image343.png"/><Relationship Id="rId473" Type="http://schemas.openxmlformats.org/officeDocument/2006/relationships/image" Target="media/image378.png"/><Relationship Id="rId529" Type="http://schemas.openxmlformats.org/officeDocument/2006/relationships/image" Target="media/image429.png"/><Relationship Id="rId680" Type="http://schemas.openxmlformats.org/officeDocument/2006/relationships/image" Target="media/image549.png"/><Relationship Id="rId736" Type="http://schemas.openxmlformats.org/officeDocument/2006/relationships/hyperlink" Target="https://www.linkedin.com/in/markrussinovich/" TargetMode="External"/><Relationship Id="rId30" Type="http://schemas.openxmlformats.org/officeDocument/2006/relationships/image" Target="media/image7.png"/><Relationship Id="rId126" Type="http://schemas.openxmlformats.org/officeDocument/2006/relationships/image" Target="media/image67.png"/><Relationship Id="rId168" Type="http://schemas.openxmlformats.org/officeDocument/2006/relationships/image" Target="media/image104.png"/><Relationship Id="rId333" Type="http://schemas.openxmlformats.org/officeDocument/2006/relationships/image" Target="media/image256.png"/><Relationship Id="rId540" Type="http://schemas.openxmlformats.org/officeDocument/2006/relationships/image" Target="media/image439.png"/><Relationship Id="rId778" Type="http://schemas.openxmlformats.org/officeDocument/2006/relationships/footer" Target="footer4.xml"/><Relationship Id="rId72" Type="http://schemas.openxmlformats.org/officeDocument/2006/relationships/image" Target="media/image33.png"/><Relationship Id="rId375" Type="http://schemas.openxmlformats.org/officeDocument/2006/relationships/image" Target="media/image296.png"/><Relationship Id="rId582" Type="http://schemas.openxmlformats.org/officeDocument/2006/relationships/image" Target="media/image468.png"/><Relationship Id="rId638" Type="http://schemas.openxmlformats.org/officeDocument/2006/relationships/image" Target="media/image520.png"/><Relationship Id="rId3" Type="http://schemas.openxmlformats.org/officeDocument/2006/relationships/numbering" Target="numbering.xml"/><Relationship Id="rId235" Type="http://schemas.openxmlformats.org/officeDocument/2006/relationships/hyperlink" Target="https://www.linkedin.com/in/oulyanov-vmware/" TargetMode="External"/><Relationship Id="rId277" Type="http://schemas.openxmlformats.org/officeDocument/2006/relationships/image" Target="media/image205.png"/><Relationship Id="rId400" Type="http://schemas.openxmlformats.org/officeDocument/2006/relationships/image" Target="media/image319.png"/><Relationship Id="rId442" Type="http://schemas.openxmlformats.org/officeDocument/2006/relationships/image" Target="media/image354.png"/><Relationship Id="rId484" Type="http://schemas.openxmlformats.org/officeDocument/2006/relationships/image" Target="media/image387.png"/><Relationship Id="rId705" Type="http://schemas.openxmlformats.org/officeDocument/2006/relationships/hyperlink" Target="https://msdn.microsoft.com/en-us/library/aa394272(v=vs.85).aspx" TargetMode="External"/><Relationship Id="rId137" Type="http://schemas.openxmlformats.org/officeDocument/2006/relationships/image" Target="media/image77.png"/><Relationship Id="rId302" Type="http://schemas.openxmlformats.org/officeDocument/2006/relationships/image" Target="media/image227.png"/><Relationship Id="rId344" Type="http://schemas.openxmlformats.org/officeDocument/2006/relationships/image" Target="media/image267.png"/><Relationship Id="rId691" Type="http://schemas.openxmlformats.org/officeDocument/2006/relationships/hyperlink" Target="https://docs.microsoft.com/en-us/sysinternals/" TargetMode="External"/><Relationship Id="rId747" Type="http://schemas.openxmlformats.org/officeDocument/2006/relationships/image" Target="media/image592.png"/><Relationship Id="rId41" Type="http://schemas.openxmlformats.org/officeDocument/2006/relationships/image" Target="media/image11.png"/><Relationship Id="rId83" Type="http://schemas.openxmlformats.org/officeDocument/2006/relationships/image" Target="media/image43.png"/><Relationship Id="rId179" Type="http://schemas.openxmlformats.org/officeDocument/2006/relationships/image" Target="media/image115.png"/><Relationship Id="rId386" Type="http://schemas.openxmlformats.org/officeDocument/2006/relationships/image" Target="media/image306.png"/><Relationship Id="rId551" Type="http://schemas.openxmlformats.org/officeDocument/2006/relationships/image" Target="media/image443.png"/><Relationship Id="rId593" Type="http://schemas.openxmlformats.org/officeDocument/2006/relationships/image" Target="media/image477.png"/><Relationship Id="rId607" Type="http://schemas.openxmlformats.org/officeDocument/2006/relationships/image" Target="media/image491.png"/><Relationship Id="rId649" Type="http://schemas.openxmlformats.org/officeDocument/2006/relationships/oleObject" Target="embeddings/oleObject1.bin"/><Relationship Id="rId190" Type="http://schemas.openxmlformats.org/officeDocument/2006/relationships/image" Target="media/image125.png"/><Relationship Id="rId204" Type="http://schemas.openxmlformats.org/officeDocument/2006/relationships/image" Target="media/image139.png"/><Relationship Id="rId246" Type="http://schemas.openxmlformats.org/officeDocument/2006/relationships/image" Target="media/image176.png"/><Relationship Id="rId288" Type="http://schemas.openxmlformats.org/officeDocument/2006/relationships/image" Target="media/image216.png"/><Relationship Id="rId411" Type="http://schemas.openxmlformats.org/officeDocument/2006/relationships/hyperlink" Target="https://docs.vmware.com/en/VMware-vSphere/7.0/rn/vsphere-esxi-70u2c-release-notes.html" TargetMode="External"/><Relationship Id="rId453" Type="http://schemas.openxmlformats.org/officeDocument/2006/relationships/hyperlink" Target="https://engineering.fb.com/2021/10/04/networking-traffic/outage/" TargetMode="External"/><Relationship Id="rId509" Type="http://schemas.openxmlformats.org/officeDocument/2006/relationships/image" Target="media/image411.png"/><Relationship Id="rId660" Type="http://schemas.openxmlformats.org/officeDocument/2006/relationships/image" Target="media/image537.png"/><Relationship Id="rId106" Type="http://schemas.openxmlformats.org/officeDocument/2006/relationships/hyperlink" Target="https://en.wikipedia.org/wiki/HarmonyOS_NEXT" TargetMode="External"/><Relationship Id="rId313" Type="http://schemas.openxmlformats.org/officeDocument/2006/relationships/image" Target="media/image238.png"/><Relationship Id="rId495" Type="http://schemas.openxmlformats.org/officeDocument/2006/relationships/image" Target="media/image398.png"/><Relationship Id="rId716" Type="http://schemas.openxmlformats.org/officeDocument/2006/relationships/image" Target="media/image569.png"/><Relationship Id="rId758" Type="http://schemas.openxmlformats.org/officeDocument/2006/relationships/image" Target="media/image600.png"/><Relationship Id="rId10" Type="http://schemas.openxmlformats.org/officeDocument/2006/relationships/image" Target="media/image2.jpg"/><Relationship Id="rId52" Type="http://schemas.openxmlformats.org/officeDocument/2006/relationships/hyperlink" Target="https://en.wikipedia.org/wiki/International_System_of_Quantities" TargetMode="External"/><Relationship Id="rId94" Type="http://schemas.openxmlformats.org/officeDocument/2006/relationships/image" Target="media/image54.png"/><Relationship Id="rId148" Type="http://schemas.openxmlformats.org/officeDocument/2006/relationships/image" Target="media/image87.png"/><Relationship Id="rId355" Type="http://schemas.openxmlformats.org/officeDocument/2006/relationships/image" Target="media/image278.png"/><Relationship Id="rId397" Type="http://schemas.openxmlformats.org/officeDocument/2006/relationships/hyperlink" Target="https://docs.vmware.com/en/VMware-vSphere/7.0/com.vmware.vsphere.vm_admin.doc/GUID-38F4D574-ADE7-4B80-AEAB-7EC502A379F4.html" TargetMode="External"/><Relationship Id="rId520" Type="http://schemas.openxmlformats.org/officeDocument/2006/relationships/image" Target="media/image420.png"/><Relationship Id="rId562" Type="http://schemas.openxmlformats.org/officeDocument/2006/relationships/image" Target="media/image454.png"/><Relationship Id="rId618" Type="http://schemas.openxmlformats.org/officeDocument/2006/relationships/image" Target="media/image502.png"/><Relationship Id="rId215" Type="http://schemas.openxmlformats.org/officeDocument/2006/relationships/image" Target="media/image150.png"/><Relationship Id="rId257" Type="http://schemas.openxmlformats.org/officeDocument/2006/relationships/image" Target="media/image187.png"/><Relationship Id="rId422" Type="http://schemas.openxmlformats.org/officeDocument/2006/relationships/hyperlink" Target="https://www.codyhosterman.com/2018/03/what-is-the-latency-stat-qavg/" TargetMode="External"/><Relationship Id="rId464" Type="http://schemas.openxmlformats.org/officeDocument/2006/relationships/image" Target="media/image371.png"/><Relationship Id="rId299" Type="http://schemas.openxmlformats.org/officeDocument/2006/relationships/hyperlink" Target="https://www.compuram.de/blog/en/how-much-ram-can-be-addressed-under-the-current-32-bit-and-64-bit-operating-systems/" TargetMode="External"/><Relationship Id="rId727" Type="http://schemas.openxmlformats.org/officeDocument/2006/relationships/image" Target="media/image579.png"/><Relationship Id="rId63" Type="http://schemas.openxmlformats.org/officeDocument/2006/relationships/image" Target="media/image27.png"/><Relationship Id="rId159" Type="http://schemas.openxmlformats.org/officeDocument/2006/relationships/hyperlink" Target="https://kb.vmware.com/s/article/85393?lang=en_US" TargetMode="External"/><Relationship Id="rId366" Type="http://schemas.openxmlformats.org/officeDocument/2006/relationships/image" Target="media/image287.png"/><Relationship Id="rId573" Type="http://schemas.openxmlformats.org/officeDocument/2006/relationships/image" Target="media/image464.png"/><Relationship Id="rId780" Type="http://schemas.openxmlformats.org/officeDocument/2006/relationships/hyperlink" Target="https://community.broadcom.com/vmware-cloud-foundation/viewdocument/vcf-operations-transformation-augu" TargetMode="External"/><Relationship Id="rId226" Type="http://schemas.openxmlformats.org/officeDocument/2006/relationships/image" Target="media/image160.png"/><Relationship Id="rId433" Type="http://schemas.openxmlformats.org/officeDocument/2006/relationships/image" Target="media/image345.png"/><Relationship Id="rId640" Type="http://schemas.openxmlformats.org/officeDocument/2006/relationships/hyperlink" Target="https://en.wikipedia.org/wiki/Moving_average" TargetMode="External"/><Relationship Id="rId738" Type="http://schemas.openxmlformats.org/officeDocument/2006/relationships/image" Target="media/image585.png"/><Relationship Id="rId74" Type="http://schemas.openxmlformats.org/officeDocument/2006/relationships/image" Target="media/image35.png"/><Relationship Id="rId377" Type="http://schemas.openxmlformats.org/officeDocument/2006/relationships/image" Target="media/image298.png"/><Relationship Id="rId500" Type="http://schemas.openxmlformats.org/officeDocument/2006/relationships/image" Target="media/image403.png"/><Relationship Id="rId584" Type="http://schemas.openxmlformats.org/officeDocument/2006/relationships/hyperlink" Target="https://www.linkedin.com/in/ken-werneburg/" TargetMode="External"/><Relationship Id="rId5" Type="http://schemas.openxmlformats.org/officeDocument/2006/relationships/settings" Target="settings.xml"/><Relationship Id="rId237" Type="http://schemas.openxmlformats.org/officeDocument/2006/relationships/image" Target="media/image169.png"/><Relationship Id="rId444" Type="http://schemas.openxmlformats.org/officeDocument/2006/relationships/image" Target="media/image356.png"/><Relationship Id="rId651" Type="http://schemas.openxmlformats.org/officeDocument/2006/relationships/image" Target="media/image528.png"/><Relationship Id="rId749" Type="http://schemas.openxmlformats.org/officeDocument/2006/relationships/hyperlink" Target="http://windows.microsoft.com/en-us/windows/change-virtualmemory-size" TargetMode="External"/><Relationship Id="rId290" Type="http://schemas.openxmlformats.org/officeDocument/2006/relationships/image" Target="media/image218.png"/><Relationship Id="rId304" Type="http://schemas.openxmlformats.org/officeDocument/2006/relationships/image" Target="media/image229.png"/><Relationship Id="rId388" Type="http://schemas.openxmlformats.org/officeDocument/2006/relationships/image" Target="media/image308.png"/><Relationship Id="rId511" Type="http://schemas.openxmlformats.org/officeDocument/2006/relationships/hyperlink" Target="https://blogs.vmware.com/vsphere/2020/05/vsphere-7-a-closer-look-at-the-vm-drs-score.html" TargetMode="External"/><Relationship Id="rId609" Type="http://schemas.openxmlformats.org/officeDocument/2006/relationships/image" Target="media/image493.png"/><Relationship Id="rId85" Type="http://schemas.openxmlformats.org/officeDocument/2006/relationships/image" Target="media/image45.png"/><Relationship Id="rId150" Type="http://schemas.openxmlformats.org/officeDocument/2006/relationships/image" Target="media/image89.png"/><Relationship Id="rId595" Type="http://schemas.openxmlformats.org/officeDocument/2006/relationships/image" Target="media/image479.png"/><Relationship Id="rId248" Type="http://schemas.openxmlformats.org/officeDocument/2006/relationships/image" Target="media/image178.png"/><Relationship Id="rId455" Type="http://schemas.openxmlformats.org/officeDocument/2006/relationships/hyperlink" Target="https://en.wikipedia.org/wiki/Duplex_(telecommunications)" TargetMode="External"/><Relationship Id="rId662" Type="http://schemas.openxmlformats.org/officeDocument/2006/relationships/image" Target="media/image539.png"/><Relationship Id="rId12" Type="http://schemas.openxmlformats.org/officeDocument/2006/relationships/hyperlink" Target="https://www.linkedin.com/in/ksubramz/" TargetMode="External"/><Relationship Id="rId108" Type="http://schemas.openxmlformats.org/officeDocument/2006/relationships/image" Target="media/image58.png"/><Relationship Id="rId315" Type="http://schemas.openxmlformats.org/officeDocument/2006/relationships/hyperlink" Target="https://docs.vmware.com/en/VMware-vSphere/8.0/vsphere-storage/GUID-FD9634FD-65E4-4EC8-BE9A-8BA0F68DD387.html" TargetMode="External"/><Relationship Id="rId522" Type="http://schemas.openxmlformats.org/officeDocument/2006/relationships/image" Target="media/image422.png"/><Relationship Id="rId96" Type="http://schemas.openxmlformats.org/officeDocument/2006/relationships/hyperlink" Target="https://www.amd.com/system/files/documents/overview-amd-epyc7003-series-processors-microarchitecture.pdf" TargetMode="External"/><Relationship Id="rId161" Type="http://schemas.openxmlformats.org/officeDocument/2006/relationships/image" Target="media/image99.png"/><Relationship Id="rId399" Type="http://schemas.openxmlformats.org/officeDocument/2006/relationships/image" Target="media/image318.png"/><Relationship Id="rId259" Type="http://schemas.openxmlformats.org/officeDocument/2006/relationships/hyperlink" Target="https://valentin.bondz.io/about/" TargetMode="External"/><Relationship Id="rId466" Type="http://schemas.openxmlformats.org/officeDocument/2006/relationships/hyperlink" Target="https://en.wikipedia.org/wiki/Jumbo_frame" TargetMode="External"/><Relationship Id="rId673" Type="http://schemas.openxmlformats.org/officeDocument/2006/relationships/hyperlink" Target="https://www.linkedin.com/in/andreas-lesslhumer-2bb2725b/" TargetMode="External"/><Relationship Id="rId23" Type="http://schemas.openxmlformats.org/officeDocument/2006/relationships/image" Target="media/image4.png"/><Relationship Id="rId119" Type="http://schemas.openxmlformats.org/officeDocument/2006/relationships/hyperlink" Target="https://www.linkedin.com/in/praveen-yedlapalli-a9821324/" TargetMode="External"/><Relationship Id="rId326" Type="http://schemas.openxmlformats.org/officeDocument/2006/relationships/image" Target="media/image249.png"/><Relationship Id="rId533" Type="http://schemas.openxmlformats.org/officeDocument/2006/relationships/image" Target="media/image433.png"/><Relationship Id="rId740" Type="http://schemas.openxmlformats.org/officeDocument/2006/relationships/image" Target="media/image587.png"/><Relationship Id="rId172" Type="http://schemas.openxmlformats.org/officeDocument/2006/relationships/image" Target="media/image108.png"/><Relationship Id="rId477" Type="http://schemas.openxmlformats.org/officeDocument/2006/relationships/image" Target="media/image382.png"/><Relationship Id="rId600" Type="http://schemas.openxmlformats.org/officeDocument/2006/relationships/image" Target="media/image484.png"/><Relationship Id="rId684" Type="http://schemas.openxmlformats.org/officeDocument/2006/relationships/hyperlink" Target="https://core.vmware.com/resource/basics-remote-direct-memory-access-rdma-vsphere" TargetMode="External"/><Relationship Id="rId337" Type="http://schemas.openxmlformats.org/officeDocument/2006/relationships/image" Target="media/image260.png"/><Relationship Id="rId34" Type="http://schemas.openxmlformats.org/officeDocument/2006/relationships/image" Target="media/image8.png"/><Relationship Id="rId544" Type="http://schemas.openxmlformats.org/officeDocument/2006/relationships/hyperlink" Target="https://www.sciencedirect.com/topics/computer-science/hardware-abstraction-layer" TargetMode="External"/><Relationship Id="rId751" Type="http://schemas.openxmlformats.org/officeDocument/2006/relationships/hyperlink" Target="https://docs.microsoft.com/en-US/troubleshoot/windows-server/performance/ram-virtual-memory-pagefile-management" TargetMode="External"/><Relationship Id="rId183" Type="http://schemas.openxmlformats.org/officeDocument/2006/relationships/image" Target="media/image119.png"/><Relationship Id="rId390" Type="http://schemas.openxmlformats.org/officeDocument/2006/relationships/image" Target="media/image310.png"/><Relationship Id="rId404" Type="http://schemas.openxmlformats.org/officeDocument/2006/relationships/image" Target="media/image322.png"/><Relationship Id="rId611" Type="http://schemas.openxmlformats.org/officeDocument/2006/relationships/image" Target="media/image495.png"/><Relationship Id="rId250" Type="http://schemas.openxmlformats.org/officeDocument/2006/relationships/image" Target="media/image180.png"/><Relationship Id="rId488" Type="http://schemas.openxmlformats.org/officeDocument/2006/relationships/image" Target="media/image391.png"/><Relationship Id="rId695" Type="http://schemas.openxmlformats.org/officeDocument/2006/relationships/image" Target="media/image556.png"/><Relationship Id="rId709" Type="http://schemas.openxmlformats.org/officeDocument/2006/relationships/hyperlink" Target="https://en.wikipedia.org/wiki/CPU_cache" TargetMode="External"/><Relationship Id="rId45" Type="http://schemas.openxmlformats.org/officeDocument/2006/relationships/image" Target="media/image14.png"/><Relationship Id="rId110" Type="http://schemas.openxmlformats.org/officeDocument/2006/relationships/image" Target="media/image60.png"/><Relationship Id="rId348" Type="http://schemas.openxmlformats.org/officeDocument/2006/relationships/image" Target="media/image271.png"/><Relationship Id="rId555" Type="http://schemas.openxmlformats.org/officeDocument/2006/relationships/image" Target="media/image447.png"/><Relationship Id="rId762" Type="http://schemas.openxmlformats.org/officeDocument/2006/relationships/hyperlink" Target="https://blogs.technet.microsoft.com/markrussinovich/2008/11/17/pushing-the-limits-of-windows-virtual-memory/" TargetMode="External"/><Relationship Id="rId194" Type="http://schemas.openxmlformats.org/officeDocument/2006/relationships/image" Target="media/image129.png"/><Relationship Id="rId208" Type="http://schemas.openxmlformats.org/officeDocument/2006/relationships/image" Target="media/image143.png"/><Relationship Id="rId415" Type="http://schemas.openxmlformats.org/officeDocument/2006/relationships/image" Target="media/image331.png"/><Relationship Id="rId622" Type="http://schemas.openxmlformats.org/officeDocument/2006/relationships/image" Target="media/image506.png"/><Relationship Id="rId261" Type="http://schemas.openxmlformats.org/officeDocument/2006/relationships/image" Target="media/image189.png"/><Relationship Id="rId499" Type="http://schemas.openxmlformats.org/officeDocument/2006/relationships/image" Target="media/image402.png"/><Relationship Id="rId56" Type="http://schemas.openxmlformats.org/officeDocument/2006/relationships/hyperlink" Target="http://www.lyberty.com/encyc/articles/kb_kilobytes_archived1.html" TargetMode="External"/><Relationship Id="rId359" Type="http://schemas.openxmlformats.org/officeDocument/2006/relationships/image" Target="media/image282.png"/><Relationship Id="rId566" Type="http://schemas.openxmlformats.org/officeDocument/2006/relationships/image" Target="media/image458.png"/><Relationship Id="rId773" Type="http://schemas.openxmlformats.org/officeDocument/2006/relationships/image" Target="media/image609.png"/><Relationship Id="rId121" Type="http://schemas.openxmlformats.org/officeDocument/2006/relationships/hyperlink" Target="https://www.intel.com/content/www/us/en/products/sku/242640/intel-xeon-6520p-processor-144m-cache-2-40-ghz/specifications.html" TargetMode="External"/><Relationship Id="rId219" Type="http://schemas.openxmlformats.org/officeDocument/2006/relationships/image" Target="media/image154.png"/><Relationship Id="rId426" Type="http://schemas.openxmlformats.org/officeDocument/2006/relationships/image" Target="media/image338.png"/><Relationship Id="rId633" Type="http://schemas.openxmlformats.org/officeDocument/2006/relationships/image" Target="media/image516.png"/><Relationship Id="rId67" Type="http://schemas.openxmlformats.org/officeDocument/2006/relationships/hyperlink" Target="https://bravenewgeek.com/everything-you-know-about-latency-is-wrong/" TargetMode="External"/><Relationship Id="rId272" Type="http://schemas.openxmlformats.org/officeDocument/2006/relationships/image" Target="media/image200.png"/><Relationship Id="rId577" Type="http://schemas.openxmlformats.org/officeDocument/2006/relationships/image" Target="media/image466.png"/><Relationship Id="rId700" Type="http://schemas.openxmlformats.org/officeDocument/2006/relationships/image" Target="media/image558.png"/><Relationship Id="rId132" Type="http://schemas.openxmlformats.org/officeDocument/2006/relationships/image" Target="media/image72.png"/><Relationship Id="rId784" Type="http://schemas.openxmlformats.org/officeDocument/2006/relationships/theme" Target="theme/theme1.xml"/><Relationship Id="rId437" Type="http://schemas.openxmlformats.org/officeDocument/2006/relationships/image" Target="media/image349.png"/><Relationship Id="rId644" Type="http://schemas.openxmlformats.org/officeDocument/2006/relationships/image" Target="media/image523.png"/><Relationship Id="rId283" Type="http://schemas.openxmlformats.org/officeDocument/2006/relationships/image" Target="media/image211.png"/><Relationship Id="rId490" Type="http://schemas.openxmlformats.org/officeDocument/2006/relationships/image" Target="media/image393.png"/><Relationship Id="rId504" Type="http://schemas.openxmlformats.org/officeDocument/2006/relationships/image" Target="media/image406.png"/><Relationship Id="rId711" Type="http://schemas.openxmlformats.org/officeDocument/2006/relationships/image" Target="media/image564.png"/><Relationship Id="rId78" Type="http://schemas.openxmlformats.org/officeDocument/2006/relationships/hyperlink" Target="https://www.investopedia.com/terms/c/consumerpriceindex.asp" TargetMode="External"/><Relationship Id="rId143" Type="http://schemas.openxmlformats.org/officeDocument/2006/relationships/image" Target="media/image82.png"/><Relationship Id="rId350" Type="http://schemas.openxmlformats.org/officeDocument/2006/relationships/image" Target="media/image273.png"/><Relationship Id="rId588" Type="http://schemas.openxmlformats.org/officeDocument/2006/relationships/image" Target="media/image472.png"/><Relationship Id="rId9" Type="http://schemas.openxmlformats.org/officeDocument/2006/relationships/image" Target="media/image1.png"/><Relationship Id="rId210" Type="http://schemas.openxmlformats.org/officeDocument/2006/relationships/image" Target="media/image145.png"/><Relationship Id="rId448" Type="http://schemas.openxmlformats.org/officeDocument/2006/relationships/image" Target="media/image360.png"/><Relationship Id="rId655" Type="http://schemas.openxmlformats.org/officeDocument/2006/relationships/image" Target="media/image532.png"/><Relationship Id="rId294" Type="http://schemas.openxmlformats.org/officeDocument/2006/relationships/image" Target="media/image220.png"/><Relationship Id="rId308" Type="http://schemas.openxmlformats.org/officeDocument/2006/relationships/image" Target="media/image233.png"/><Relationship Id="rId515" Type="http://schemas.openxmlformats.org/officeDocument/2006/relationships/image" Target="media/image415.png"/><Relationship Id="rId722" Type="http://schemas.openxmlformats.org/officeDocument/2006/relationships/image" Target="media/image575.png"/><Relationship Id="rId89" Type="http://schemas.openxmlformats.org/officeDocument/2006/relationships/image" Target="media/image49.png"/><Relationship Id="rId154" Type="http://schemas.openxmlformats.org/officeDocument/2006/relationships/image" Target="media/image93.png"/><Relationship Id="rId361" Type="http://schemas.openxmlformats.org/officeDocument/2006/relationships/image" Target="media/image283.png"/><Relationship Id="rId599" Type="http://schemas.openxmlformats.org/officeDocument/2006/relationships/image" Target="media/image483.png"/><Relationship Id="rId459" Type="http://schemas.openxmlformats.org/officeDocument/2006/relationships/image" Target="media/image366.png"/><Relationship Id="rId666" Type="http://schemas.openxmlformats.org/officeDocument/2006/relationships/image" Target="media/image543.png"/><Relationship Id="rId16" Type="http://schemas.openxmlformats.org/officeDocument/2006/relationships/hyperlink" Target="https://community.broadcom.com/vmware-cloud-foundation/viewdocument/vcf-operations-transformation-augu" TargetMode="External"/><Relationship Id="rId221" Type="http://schemas.openxmlformats.org/officeDocument/2006/relationships/image" Target="media/image156.png"/><Relationship Id="rId319" Type="http://schemas.openxmlformats.org/officeDocument/2006/relationships/image" Target="media/image242.png"/><Relationship Id="rId526" Type="http://schemas.openxmlformats.org/officeDocument/2006/relationships/image" Target="media/image426.png"/><Relationship Id="rId733" Type="http://schemas.openxmlformats.org/officeDocument/2006/relationships/image" Target="media/image584.png"/><Relationship Id="rId165" Type="http://schemas.openxmlformats.org/officeDocument/2006/relationships/hyperlink" Target="https://www.linkedin.com/in/praveen-yedlapalli-a9821324/" TargetMode="External"/><Relationship Id="rId372" Type="http://schemas.openxmlformats.org/officeDocument/2006/relationships/image" Target="media/image293.png"/><Relationship Id="rId677" Type="http://schemas.openxmlformats.org/officeDocument/2006/relationships/image" Target="media/image547.png"/><Relationship Id="rId232" Type="http://schemas.openxmlformats.org/officeDocument/2006/relationships/image" Target="media/image166.png"/><Relationship Id="rId27" Type="http://schemas.openxmlformats.org/officeDocument/2006/relationships/hyperlink" Target="https://en.wikipedia.org/wiki/OS-level_virtualization" TargetMode="External"/><Relationship Id="rId537" Type="http://schemas.openxmlformats.org/officeDocument/2006/relationships/image" Target="media/image437.png"/><Relationship Id="rId744" Type="http://schemas.openxmlformats.org/officeDocument/2006/relationships/image" Target="media/image590.png"/><Relationship Id="rId80" Type="http://schemas.openxmlformats.org/officeDocument/2006/relationships/image" Target="media/image40.png"/><Relationship Id="rId176" Type="http://schemas.openxmlformats.org/officeDocument/2006/relationships/image" Target="media/image112.png"/><Relationship Id="rId383" Type="http://schemas.openxmlformats.org/officeDocument/2006/relationships/image" Target="media/image303.png"/><Relationship Id="rId590" Type="http://schemas.openxmlformats.org/officeDocument/2006/relationships/image" Target="media/image474.png"/><Relationship Id="rId604" Type="http://schemas.openxmlformats.org/officeDocument/2006/relationships/image" Target="media/image488.png"/><Relationship Id="rId243" Type="http://schemas.openxmlformats.org/officeDocument/2006/relationships/image" Target="media/image174.png"/><Relationship Id="rId450" Type="http://schemas.openxmlformats.org/officeDocument/2006/relationships/image" Target="media/image362.png"/><Relationship Id="rId688" Type="http://schemas.openxmlformats.org/officeDocument/2006/relationships/image" Target="media/image553.png"/><Relationship Id="rId38" Type="http://schemas.openxmlformats.org/officeDocument/2006/relationships/image" Target="media/image9.png"/><Relationship Id="rId103" Type="http://schemas.openxmlformats.org/officeDocument/2006/relationships/hyperlink" Target="https://knowledge.broadcom.com/external/article/314059/numa-nodes-are-heavily-load-imbalanced-c.html" TargetMode="External"/><Relationship Id="rId310" Type="http://schemas.openxmlformats.org/officeDocument/2006/relationships/image" Target="media/image235.png"/><Relationship Id="rId548" Type="http://schemas.openxmlformats.org/officeDocument/2006/relationships/hyperlink" Target="https://blogs.vmware.com/management/2020/01/rightsizing-vms-with-vrealize-operations.html" TargetMode="External"/><Relationship Id="rId755" Type="http://schemas.openxmlformats.org/officeDocument/2006/relationships/image" Target="media/image597.png"/><Relationship Id="rId91" Type="http://schemas.openxmlformats.org/officeDocument/2006/relationships/image" Target="media/image51.png"/><Relationship Id="rId187" Type="http://schemas.openxmlformats.org/officeDocument/2006/relationships/image" Target="media/image122.png"/><Relationship Id="rId394" Type="http://schemas.openxmlformats.org/officeDocument/2006/relationships/image" Target="media/image314.png"/><Relationship Id="rId408" Type="http://schemas.openxmlformats.org/officeDocument/2006/relationships/image" Target="media/image326.png"/><Relationship Id="rId615" Type="http://schemas.openxmlformats.org/officeDocument/2006/relationships/image" Target="media/image499.png"/><Relationship Id="rId254" Type="http://schemas.openxmlformats.org/officeDocument/2006/relationships/image" Target="media/image184.png"/><Relationship Id="rId699" Type="http://schemas.openxmlformats.org/officeDocument/2006/relationships/image" Target="media/image557.png"/><Relationship Id="rId49" Type="http://schemas.openxmlformats.org/officeDocument/2006/relationships/image" Target="media/image18.png"/><Relationship Id="rId114" Type="http://schemas.openxmlformats.org/officeDocument/2006/relationships/image" Target="media/image62.png"/><Relationship Id="rId461" Type="http://schemas.openxmlformats.org/officeDocument/2006/relationships/image" Target="media/image368.png"/><Relationship Id="rId559" Type="http://schemas.openxmlformats.org/officeDocument/2006/relationships/image" Target="media/image451.png"/><Relationship Id="rId766" Type="http://schemas.openxmlformats.org/officeDocument/2006/relationships/hyperlink" Target="https://docs.microsoft.com/en-us/previous-versions/ms804035(v=msdn.10)?redirectedfrom=MSDN" TargetMode="External"/><Relationship Id="rId198" Type="http://schemas.openxmlformats.org/officeDocument/2006/relationships/image" Target="media/image133.png"/><Relationship Id="rId321" Type="http://schemas.openxmlformats.org/officeDocument/2006/relationships/image" Target="media/image244.png"/><Relationship Id="rId419" Type="http://schemas.openxmlformats.org/officeDocument/2006/relationships/image" Target="media/image334.png"/><Relationship Id="rId626" Type="http://schemas.openxmlformats.org/officeDocument/2006/relationships/image" Target="media/image509.png"/><Relationship Id="rId265" Type="http://schemas.openxmlformats.org/officeDocument/2006/relationships/image" Target="media/image193.png"/><Relationship Id="rId472" Type="http://schemas.openxmlformats.org/officeDocument/2006/relationships/image" Target="media/image377.png"/><Relationship Id="rId125" Type="http://schemas.openxmlformats.org/officeDocument/2006/relationships/image" Target="media/image66.png"/><Relationship Id="rId332" Type="http://schemas.openxmlformats.org/officeDocument/2006/relationships/image" Target="media/image255.png"/><Relationship Id="rId777" Type="http://schemas.openxmlformats.org/officeDocument/2006/relationships/header" Target="header4.xml"/><Relationship Id="rId637" Type="http://schemas.openxmlformats.org/officeDocument/2006/relationships/hyperlink" Target="https://www.vmware.com/content/dam/digitalmarketing/vmware/en/pdf/techpaper/performance/whats-new-vsphere65-perf.pdf" TargetMode="External"/><Relationship Id="rId276" Type="http://schemas.openxmlformats.org/officeDocument/2006/relationships/image" Target="media/image204.png"/><Relationship Id="rId483" Type="http://schemas.openxmlformats.org/officeDocument/2006/relationships/image" Target="media/image386.png"/><Relationship Id="rId690" Type="http://schemas.openxmlformats.org/officeDocument/2006/relationships/image" Target="media/image554.png"/><Relationship Id="rId704" Type="http://schemas.openxmlformats.org/officeDocument/2006/relationships/image" Target="media/image562.png"/><Relationship Id="rId40" Type="http://schemas.openxmlformats.org/officeDocument/2006/relationships/hyperlink" Target="https://williamlam.com/2010/08/what-is-vmware-vsish.html" TargetMode="External"/><Relationship Id="rId136" Type="http://schemas.openxmlformats.org/officeDocument/2006/relationships/image" Target="media/image76.png"/><Relationship Id="rId343" Type="http://schemas.openxmlformats.org/officeDocument/2006/relationships/image" Target="media/image266.png"/><Relationship Id="rId550" Type="http://schemas.openxmlformats.org/officeDocument/2006/relationships/hyperlink" Target="https://www.spec.org/cpu2017" TargetMode="External"/><Relationship Id="rId203" Type="http://schemas.openxmlformats.org/officeDocument/2006/relationships/image" Target="media/image138.png"/><Relationship Id="rId648" Type="http://schemas.openxmlformats.org/officeDocument/2006/relationships/image" Target="media/image526.png"/><Relationship Id="rId287" Type="http://schemas.openxmlformats.org/officeDocument/2006/relationships/image" Target="media/image215.png"/><Relationship Id="rId410" Type="http://schemas.openxmlformats.org/officeDocument/2006/relationships/hyperlink" Target="https://kb.vmware.com/s/article/83990" TargetMode="External"/><Relationship Id="rId494" Type="http://schemas.openxmlformats.org/officeDocument/2006/relationships/image" Target="media/image397.png"/><Relationship Id="rId508" Type="http://schemas.openxmlformats.org/officeDocument/2006/relationships/image" Target="media/image410.png"/><Relationship Id="rId715" Type="http://schemas.openxmlformats.org/officeDocument/2006/relationships/image" Target="media/image568.png"/><Relationship Id="rId147" Type="http://schemas.openxmlformats.org/officeDocument/2006/relationships/image" Target="media/image86.png"/><Relationship Id="rId354" Type="http://schemas.openxmlformats.org/officeDocument/2006/relationships/image" Target="media/image277.png"/><Relationship Id="rId51" Type="http://schemas.openxmlformats.org/officeDocument/2006/relationships/image" Target="media/image20.png"/><Relationship Id="rId561" Type="http://schemas.openxmlformats.org/officeDocument/2006/relationships/image" Target="media/image453.png"/><Relationship Id="rId659" Type="http://schemas.openxmlformats.org/officeDocument/2006/relationships/image" Target="media/image536.png"/><Relationship Id="rId214" Type="http://schemas.openxmlformats.org/officeDocument/2006/relationships/image" Target="media/image149.png"/><Relationship Id="rId298" Type="http://schemas.openxmlformats.org/officeDocument/2006/relationships/image" Target="media/image224.png"/><Relationship Id="rId421" Type="http://schemas.openxmlformats.org/officeDocument/2006/relationships/hyperlink" Target="https://www.codyhosterman.com/about/" TargetMode="External"/><Relationship Id="rId519" Type="http://schemas.openxmlformats.org/officeDocument/2006/relationships/image" Target="media/image419.png"/><Relationship Id="rId158" Type="http://schemas.openxmlformats.org/officeDocument/2006/relationships/image" Target="media/image97.png"/><Relationship Id="rId726" Type="http://schemas.openxmlformats.org/officeDocument/2006/relationships/hyperlink" Target="https://systemcenter.wiki/?GetElement=Microsoft.Windows.Server.10.0.Processor.PercentDPCTime&amp;Type=UnitMonitor&amp;ManagementPack=Microsoft.Windows.Server.2016.Monitoring&amp;Version=10.0.3.0" TargetMode="External"/><Relationship Id="rId62" Type="http://schemas.openxmlformats.org/officeDocument/2006/relationships/image" Target="media/image26.png"/><Relationship Id="rId365" Type="http://schemas.openxmlformats.org/officeDocument/2006/relationships/image" Target="media/image286.png"/><Relationship Id="rId572" Type="http://schemas.openxmlformats.org/officeDocument/2006/relationships/image" Target="media/image463.png"/><Relationship Id="rId225" Type="http://schemas.openxmlformats.org/officeDocument/2006/relationships/image" Target="media/image159.png"/><Relationship Id="rId432" Type="http://schemas.openxmlformats.org/officeDocument/2006/relationships/image" Target="media/image344.png"/><Relationship Id="rId737" Type="http://schemas.openxmlformats.org/officeDocument/2006/relationships/hyperlink" Target="https://blogs.technet.microsoft.com/markrussinovich/2008/11/17/pushing-the-limits-of-windows-virtual-memory/" TargetMode="External"/><Relationship Id="rId73" Type="http://schemas.openxmlformats.org/officeDocument/2006/relationships/image" Target="media/image34.png"/><Relationship Id="rId169" Type="http://schemas.openxmlformats.org/officeDocument/2006/relationships/image" Target="media/image105.png"/><Relationship Id="rId376" Type="http://schemas.openxmlformats.org/officeDocument/2006/relationships/image" Target="media/image297.png"/><Relationship Id="rId583" Type="http://schemas.openxmlformats.org/officeDocument/2006/relationships/hyperlink" Target="https://blogs.vmware.com/virtualblocks/2015/02/05/vsphere-apis-for-io-filtering/" TargetMode="External"/><Relationship Id="rId4" Type="http://schemas.openxmlformats.org/officeDocument/2006/relationships/styles" Target="styles.xml"/><Relationship Id="rId236" Type="http://schemas.openxmlformats.org/officeDocument/2006/relationships/hyperlink" Target="https://blogs.vmware.com/apps/2020/11/monitoring-and-rightsizing-memory-resource-for-virtualized-sql-server-workloads.html" TargetMode="External"/><Relationship Id="rId443" Type="http://schemas.openxmlformats.org/officeDocument/2006/relationships/image" Target="media/image355.png"/><Relationship Id="rId650" Type="http://schemas.openxmlformats.org/officeDocument/2006/relationships/image" Target="media/image527.png"/><Relationship Id="rId303" Type="http://schemas.openxmlformats.org/officeDocument/2006/relationships/image" Target="media/image228.png"/><Relationship Id="rId748" Type="http://schemas.openxmlformats.org/officeDocument/2006/relationships/hyperlink" Target="https://en.wikipedia.org/wiki/Memory_paging" TargetMode="External"/><Relationship Id="rId84" Type="http://schemas.openxmlformats.org/officeDocument/2006/relationships/image" Target="media/image44.png"/><Relationship Id="rId387" Type="http://schemas.openxmlformats.org/officeDocument/2006/relationships/image" Target="media/image307.png"/><Relationship Id="rId510" Type="http://schemas.openxmlformats.org/officeDocument/2006/relationships/hyperlink" Target="https://blogs.vmware.com/vsphere/author/nhagoort" TargetMode="External"/><Relationship Id="rId594" Type="http://schemas.openxmlformats.org/officeDocument/2006/relationships/image" Target="media/image478.png"/><Relationship Id="rId608" Type="http://schemas.openxmlformats.org/officeDocument/2006/relationships/image" Target="media/image492.png"/><Relationship Id="rId247" Type="http://schemas.openxmlformats.org/officeDocument/2006/relationships/image" Target="media/image177.png"/><Relationship Id="rId107" Type="http://schemas.openxmlformats.org/officeDocument/2006/relationships/hyperlink" Target="https://device.harmonyos.com/en/docs/develop/kernel/oem_kernal_user_process-0000001050032733" TargetMode="External"/><Relationship Id="rId454" Type="http://schemas.openxmlformats.org/officeDocument/2006/relationships/image" Target="media/image363.png"/><Relationship Id="rId661" Type="http://schemas.openxmlformats.org/officeDocument/2006/relationships/image" Target="media/image538.png"/><Relationship Id="rId759" Type="http://schemas.openxmlformats.org/officeDocument/2006/relationships/hyperlink" Target="https://wutils.com/wmi/root/cimv2/win32_perfrawdata_perfos_memor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in/nielshagoort/" TargetMode="External"/><Relationship Id="rId3" Type="http://schemas.openxmlformats.org/officeDocument/2006/relationships/hyperlink" Target="https://valentin.bondz.io/about/" TargetMode="External"/><Relationship Id="rId7" Type="http://schemas.openxmlformats.org/officeDocument/2006/relationships/hyperlink" Target="https://frankdenneman.nl/" TargetMode="External"/><Relationship Id="rId2" Type="http://schemas.openxmlformats.org/officeDocument/2006/relationships/hyperlink" Target="https://www.youtube.com/watch?v=mXw9ruZaxzQ" TargetMode="External"/><Relationship Id="rId1" Type="http://schemas.openxmlformats.org/officeDocument/2006/relationships/hyperlink" Target="https://www.linkedin.com/in/abhishek-chouksey-75615161/" TargetMode="External"/><Relationship Id="rId6" Type="http://schemas.openxmlformats.org/officeDocument/2006/relationships/hyperlink" Target="https://www.linkedin.com/in/kristiyan-mitov-433987146/" TargetMode="External"/><Relationship Id="rId5" Type="http://schemas.openxmlformats.org/officeDocument/2006/relationships/hyperlink" Target="https://valentin.bondz.io/about/" TargetMode="External"/><Relationship Id="rId10" Type="http://schemas.openxmlformats.org/officeDocument/2006/relationships/hyperlink" Target="https://www.linkedin.com/in/valentinbondzio/" TargetMode="External"/><Relationship Id="rId4" Type="http://schemas.openxmlformats.org/officeDocument/2006/relationships/hyperlink" Target="https://kb.vmware.com/s/article/2000058?lang=en_US" TargetMode="External"/><Relationship Id="rId9" Type="http://schemas.openxmlformats.org/officeDocument/2006/relationships/hyperlink" Target="https://valentin.bondz.io/tal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26</TotalTime>
  <Pages>429</Pages>
  <Words>75631</Words>
  <Characters>431100</Characters>
  <Application>Microsoft Office Word</Application>
  <DocSecurity>0</DocSecurity>
  <Lines>3592</Lines>
  <Paragraphs>1011</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50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135</cp:revision>
  <cp:lastPrinted>2025-06-21T10:45:00Z</cp:lastPrinted>
  <dcterms:created xsi:type="dcterms:W3CDTF">2025-01-09T08:48:00Z</dcterms:created>
  <dcterms:modified xsi:type="dcterms:W3CDTF">2025-06-21T10:49: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y fmtid="{D5CDD505-2E9C-101B-9397-08002B2CF9AE}" pid="3" name="GrammarlyDocumentId">
    <vt:lpwstr>8cd3a9f8469df79d75306df4f97e8e9deca09c4af3b71c87edf1e99451ea4fa3</vt:lpwstr>
  </property>
</Properties>
</file>